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49E7E" w14:textId="6269FAC8" w:rsidR="00BF7892" w:rsidRPr="00680EC0" w:rsidRDefault="00802E8E" w:rsidP="00822850">
      <w:pPr>
        <w:ind w:right="-1"/>
        <w:jc w:val="left"/>
        <w:rPr>
          <w:rStyle w:val="HeadmainChar"/>
          <w:rFonts w:ascii="Mairy Light" w:hAnsi="Mairy Light" w:cs="Times New Roman"/>
          <w:b w:val="0"/>
          <w:bCs w:val="0"/>
          <w:color w:val="404040" w:themeColor="text1" w:themeTint="BF"/>
          <w:sz w:val="24"/>
          <w:szCs w:val="24"/>
        </w:rPr>
      </w:pPr>
      <w:r>
        <w:rPr>
          <w:noProof/>
        </w:rPr>
        <w:drawing>
          <wp:anchor distT="0" distB="0" distL="114300" distR="114300" simplePos="0" relativeHeight="251661312" behindDoc="1" locked="0" layoutInCell="1" allowOverlap="1" wp14:anchorId="16C6A2B3" wp14:editId="3E07FD50">
            <wp:simplePos x="0" y="0"/>
            <wp:positionH relativeFrom="column">
              <wp:posOffset>-1515110</wp:posOffset>
            </wp:positionH>
            <wp:positionV relativeFrom="page">
              <wp:posOffset>20955</wp:posOffset>
            </wp:positionV>
            <wp:extent cx="8765540" cy="9014460"/>
            <wp:effectExtent l="0" t="0" r="0" b="0"/>
            <wp:wrapTight wrapText="bothSides">
              <wp:wrapPolygon edited="0">
                <wp:start x="0" y="0"/>
                <wp:lineTo x="0" y="21545"/>
                <wp:lineTo x="21547" y="21545"/>
                <wp:lineTo x="2154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765540" cy="901446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0" locked="0" layoutInCell="1" allowOverlap="1" wp14:anchorId="175ABCEC" wp14:editId="3B585E9D">
            <wp:simplePos x="0" y="0"/>
            <wp:positionH relativeFrom="column">
              <wp:posOffset>-847241</wp:posOffset>
            </wp:positionH>
            <wp:positionV relativeFrom="page">
              <wp:posOffset>-21654</wp:posOffset>
            </wp:positionV>
            <wp:extent cx="7546340" cy="1066927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546340" cy="106692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F26C3A9" wp14:editId="459043BE">
            <wp:extent cx="5745480" cy="8126095"/>
            <wp:effectExtent l="0" t="0" r="762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5480" cy="8126095"/>
                    </a:xfrm>
                    <a:prstGeom prst="rect">
                      <a:avLst/>
                    </a:prstGeom>
                    <a:noFill/>
                    <a:ln>
                      <a:noFill/>
                    </a:ln>
                  </pic:spPr>
                </pic:pic>
              </a:graphicData>
            </a:graphic>
          </wp:inline>
        </w:drawing>
      </w:r>
      <w:r w:rsidR="00B445A0">
        <w:rPr>
          <w:rFonts w:ascii="Mairy Regular" w:hAnsi="Mairy Regular" w:cs="Arial"/>
          <w:b/>
          <w:bCs/>
          <w:noProof/>
          <w:color w:val="00656D"/>
          <w:sz w:val="36"/>
          <w:szCs w:val="36"/>
          <w:u w:color="FF0000"/>
          <w:lang w:eastAsia="en-GB"/>
        </w:rPr>
        <w:drawing>
          <wp:anchor distT="0" distB="0" distL="114300" distR="114300" simplePos="0" relativeHeight="251646464" behindDoc="1" locked="0" layoutInCell="1" allowOverlap="1" wp14:anchorId="73178A37" wp14:editId="0BC22CF9">
            <wp:simplePos x="0" y="0"/>
            <wp:positionH relativeFrom="column">
              <wp:posOffset>6769100</wp:posOffset>
            </wp:positionH>
            <wp:positionV relativeFrom="paragraph">
              <wp:posOffset>-1278890</wp:posOffset>
            </wp:positionV>
            <wp:extent cx="7598410" cy="1074864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LS Test_Page_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98410" cy="10748645"/>
                    </a:xfrm>
                    <a:prstGeom prst="rect">
                      <a:avLst/>
                    </a:prstGeom>
                  </pic:spPr>
                </pic:pic>
              </a:graphicData>
            </a:graphic>
            <wp14:sizeRelH relativeFrom="margin">
              <wp14:pctWidth>0</wp14:pctWidth>
            </wp14:sizeRelH>
            <wp14:sizeRelV relativeFrom="margin">
              <wp14:pctHeight>0</wp14:pctHeight>
            </wp14:sizeRelV>
          </wp:anchor>
        </w:drawing>
      </w:r>
      <w:bookmarkStart w:id="0" w:name="_Hlk1740469"/>
      <w:bookmarkStart w:id="1" w:name="_Toc363052184"/>
      <w:bookmarkStart w:id="2" w:name="_Toc376260270"/>
      <w:bookmarkEnd w:id="0"/>
    </w:p>
    <w:p w14:paraId="7142A89A" w14:textId="39FDD112" w:rsidR="00831FAC" w:rsidRDefault="00831FAC" w:rsidP="00822850">
      <w:pPr>
        <w:jc w:val="left"/>
        <w:rPr>
          <w:rFonts w:ascii="Mairy Regular" w:hAnsi="Mairy Regular" w:cs="Arial"/>
          <w:b/>
          <w:bCs/>
          <w:noProof/>
          <w:color w:val="95C11F"/>
          <w:sz w:val="36"/>
          <w:szCs w:val="36"/>
          <w:u w:color="FF0000"/>
          <w:lang w:eastAsia="en-GB"/>
        </w:rPr>
      </w:pPr>
      <w:r w:rsidRPr="00680EC0">
        <w:rPr>
          <w:rFonts w:ascii="Mairy Regular" w:hAnsi="Mairy Regular" w:cs="Arial"/>
          <w:b/>
          <w:bCs/>
          <w:noProof/>
          <w:color w:val="95C11F"/>
          <w:sz w:val="36"/>
          <w:szCs w:val="36"/>
          <w:u w:color="FF0000"/>
          <w:lang w:eastAsia="en-GB"/>
        </w:rPr>
        <w:lastRenderedPageBreak/>
        <w:drawing>
          <wp:inline distT="0" distB="0" distL="0" distR="0" wp14:anchorId="594A8117" wp14:editId="3AA9C960">
            <wp:extent cx="5745480" cy="8128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45480" cy="8128781"/>
                    </a:xfrm>
                    <a:prstGeom prst="rect">
                      <a:avLst/>
                    </a:prstGeom>
                    <a:noFill/>
                    <a:ln>
                      <a:noFill/>
                    </a:ln>
                  </pic:spPr>
                </pic:pic>
              </a:graphicData>
            </a:graphic>
          </wp:inline>
        </w:drawing>
      </w:r>
    </w:p>
    <w:p w14:paraId="6D62AC9B" w14:textId="7B3C9FEB" w:rsidR="00831FAC" w:rsidRDefault="00831FAC" w:rsidP="00822850">
      <w:pPr>
        <w:jc w:val="left"/>
        <w:rPr>
          <w:rStyle w:val="HeadmainChar"/>
        </w:rPr>
      </w:pPr>
      <w:r>
        <w:rPr>
          <w:rStyle w:val="HeadmainChar"/>
        </w:rPr>
        <w:br w:type="page"/>
      </w:r>
    </w:p>
    <w:p w14:paraId="5FCFFBB2" w14:textId="77777777" w:rsidR="00BF7892" w:rsidRDefault="00BF7892" w:rsidP="00822850">
      <w:pPr>
        <w:ind w:right="-1"/>
        <w:jc w:val="left"/>
        <w:rPr>
          <w:rStyle w:val="HeadmainChar"/>
        </w:rPr>
      </w:pPr>
    </w:p>
    <w:bookmarkEnd w:id="1"/>
    <w:bookmarkEnd w:id="2"/>
    <w:p w14:paraId="0FF006DD" w14:textId="01884E4C" w:rsidR="00F70C2C" w:rsidRDefault="00F70C2C" w:rsidP="00822850">
      <w:pPr>
        <w:jc w:val="left"/>
        <w:rPr>
          <w:rFonts w:ascii="Mairy Light" w:hAnsi="Mairy Light"/>
          <w:color w:val="404040" w:themeColor="text1" w:themeTint="BF"/>
          <w:sz w:val="24"/>
        </w:rPr>
      </w:pPr>
    </w:p>
    <w:p w14:paraId="014B5FC4" w14:textId="77777777" w:rsidR="00956D4B" w:rsidRPr="00AA43D0" w:rsidRDefault="00956D4B" w:rsidP="00822850">
      <w:pPr>
        <w:pStyle w:val="Topheader"/>
        <w:jc w:val="left"/>
      </w:pPr>
      <w:r w:rsidRPr="00AA43D0">
        <w:t>Introduction</w:t>
      </w:r>
    </w:p>
    <w:p w14:paraId="43A581D3" w14:textId="77777777" w:rsidR="00956D4B" w:rsidRPr="004A025D" w:rsidRDefault="00956D4B" w:rsidP="00822850">
      <w:pPr>
        <w:ind w:right="-1"/>
        <w:jc w:val="left"/>
        <w:rPr>
          <w:rFonts w:ascii="Mairy Light" w:hAnsi="Mairy Light"/>
          <w:color w:val="404040" w:themeColor="text1" w:themeTint="BF"/>
          <w:sz w:val="24"/>
          <w:u w:color="FF0000"/>
        </w:rPr>
      </w:pPr>
    </w:p>
    <w:p w14:paraId="43CA79C6" w14:textId="77777777" w:rsidR="00C00D29" w:rsidRDefault="00C00D29" w:rsidP="00822850">
      <w:pPr>
        <w:jc w:val="left"/>
        <w:rPr>
          <w:rFonts w:ascii="Mairy Light" w:hAnsi="Mairy Light"/>
          <w:color w:val="404040" w:themeColor="text1" w:themeTint="BF"/>
          <w:sz w:val="24"/>
        </w:rPr>
      </w:pPr>
      <w:r w:rsidRPr="003F3B84">
        <w:rPr>
          <w:rFonts w:ascii="Mairy Light" w:hAnsi="Mairy Light"/>
          <w:color w:val="404040" w:themeColor="text1" w:themeTint="BF"/>
          <w:sz w:val="24"/>
        </w:rPr>
        <w:t>The EM Lawshare cons</w:t>
      </w:r>
      <w:r>
        <w:rPr>
          <w:rFonts w:ascii="Mairy Light" w:hAnsi="Mairy Light"/>
          <w:color w:val="404040" w:themeColor="text1" w:themeTint="BF"/>
          <w:sz w:val="24"/>
        </w:rPr>
        <w:t>ortium began in 2006 and since it</w:t>
      </w:r>
      <w:r w:rsidRPr="003F3B84">
        <w:rPr>
          <w:rFonts w:ascii="Mairy Light" w:hAnsi="Mairy Light"/>
          <w:color w:val="404040" w:themeColor="text1" w:themeTint="BF"/>
          <w:sz w:val="24"/>
        </w:rPr>
        <w:t>s inception it</w:t>
      </w:r>
      <w:r>
        <w:rPr>
          <w:rFonts w:ascii="Mairy Light" w:hAnsi="Mairy Light"/>
          <w:color w:val="404040" w:themeColor="text1" w:themeTint="BF"/>
          <w:sz w:val="24"/>
        </w:rPr>
        <w:t>’</w:t>
      </w:r>
      <w:r w:rsidRPr="003F3B84">
        <w:rPr>
          <w:rFonts w:ascii="Mairy Light" w:hAnsi="Mairy Light"/>
          <w:color w:val="404040" w:themeColor="text1" w:themeTint="BF"/>
          <w:sz w:val="24"/>
        </w:rPr>
        <w:t>s most valued and popular added benefit has been the free training programme delivered by its various partner firms.</w:t>
      </w:r>
      <w:r>
        <w:rPr>
          <w:rFonts w:ascii="Mairy Light" w:hAnsi="Mairy Light"/>
          <w:color w:val="404040" w:themeColor="text1" w:themeTint="BF"/>
          <w:sz w:val="24"/>
        </w:rPr>
        <w:t xml:space="preserve">  </w:t>
      </w:r>
    </w:p>
    <w:p w14:paraId="49AE840F" w14:textId="77777777" w:rsidR="00C00D29" w:rsidRDefault="00C00D29" w:rsidP="00822850">
      <w:pPr>
        <w:jc w:val="left"/>
        <w:rPr>
          <w:rFonts w:ascii="Mairy Light" w:hAnsi="Mairy Light"/>
          <w:color w:val="404040" w:themeColor="text1" w:themeTint="BF"/>
          <w:sz w:val="24"/>
        </w:rPr>
      </w:pPr>
    </w:p>
    <w:p w14:paraId="470D1934" w14:textId="77777777" w:rsidR="00C00D29" w:rsidRDefault="00C00D29" w:rsidP="00822850">
      <w:pPr>
        <w:jc w:val="left"/>
        <w:rPr>
          <w:rFonts w:ascii="Mairy Light" w:hAnsi="Mairy Light"/>
          <w:color w:val="404040" w:themeColor="text1" w:themeTint="BF"/>
          <w:sz w:val="24"/>
        </w:rPr>
      </w:pPr>
      <w:r w:rsidRPr="003F3B84">
        <w:rPr>
          <w:rFonts w:ascii="Mairy Light" w:hAnsi="Mairy Light"/>
          <w:color w:val="404040" w:themeColor="text1" w:themeTint="BF"/>
          <w:sz w:val="24"/>
        </w:rPr>
        <w:t xml:space="preserve">Over the intervening </w:t>
      </w:r>
      <w:r>
        <w:rPr>
          <w:rFonts w:ascii="Mairy Light" w:hAnsi="Mairy Light"/>
          <w:color w:val="404040" w:themeColor="text1" w:themeTint="BF"/>
          <w:sz w:val="24"/>
        </w:rPr>
        <w:t>sixteen</w:t>
      </w:r>
      <w:r w:rsidRPr="003F3B84">
        <w:rPr>
          <w:rFonts w:ascii="Mairy Light" w:hAnsi="Mairy Light"/>
          <w:color w:val="404040" w:themeColor="text1" w:themeTint="BF"/>
          <w:sz w:val="24"/>
        </w:rPr>
        <w:t xml:space="preserve"> years the number and quality, as judged by the feedback, of the courses have increased significantly as have the number of delegates attending them.</w:t>
      </w:r>
      <w:r>
        <w:rPr>
          <w:rFonts w:ascii="Mairy Light" w:hAnsi="Mairy Light"/>
          <w:color w:val="404040" w:themeColor="text1" w:themeTint="BF"/>
          <w:sz w:val="24"/>
        </w:rPr>
        <w:t xml:space="preserve">  </w:t>
      </w:r>
    </w:p>
    <w:p w14:paraId="5C8CACFE" w14:textId="77777777" w:rsidR="00C00D29" w:rsidRDefault="00C00D29" w:rsidP="00822850">
      <w:pPr>
        <w:jc w:val="left"/>
        <w:rPr>
          <w:rFonts w:ascii="Mairy Light" w:hAnsi="Mairy Light"/>
          <w:color w:val="404040" w:themeColor="text1" w:themeTint="BF"/>
          <w:sz w:val="24"/>
        </w:rPr>
      </w:pPr>
    </w:p>
    <w:p w14:paraId="1BD56298" w14:textId="77777777" w:rsidR="00C00D29" w:rsidRDefault="00C00D29" w:rsidP="00822850">
      <w:pPr>
        <w:jc w:val="left"/>
        <w:rPr>
          <w:rFonts w:ascii="Mairy Light" w:hAnsi="Mairy Light"/>
          <w:color w:val="404040" w:themeColor="text1" w:themeTint="BF"/>
          <w:sz w:val="24"/>
        </w:rPr>
      </w:pPr>
      <w:r>
        <w:rPr>
          <w:rFonts w:ascii="Mairy Light" w:hAnsi="Mairy Light"/>
          <w:color w:val="404040" w:themeColor="text1" w:themeTint="BF"/>
          <w:sz w:val="24"/>
        </w:rPr>
        <w:t xml:space="preserve">The last two years brought new challenges in the form of a national </w:t>
      </w:r>
      <w:proofErr w:type="gramStart"/>
      <w:r>
        <w:rPr>
          <w:rFonts w:ascii="Mairy Light" w:hAnsi="Mairy Light"/>
          <w:color w:val="404040" w:themeColor="text1" w:themeTint="BF"/>
          <w:sz w:val="24"/>
        </w:rPr>
        <w:t>pandemic</w:t>
      </w:r>
      <w:proofErr w:type="gramEnd"/>
      <w:r>
        <w:rPr>
          <w:rFonts w:ascii="Mairy Light" w:hAnsi="Mairy Light"/>
          <w:color w:val="404040" w:themeColor="text1" w:themeTint="BF"/>
          <w:sz w:val="24"/>
        </w:rPr>
        <w:t xml:space="preserve"> and we adapted to that challenge offering a webinar programme in place of the usual face-to-face training programme.  The benefits of delivering training through webinars mean more of our members </w:t>
      </w:r>
      <w:proofErr w:type="gramStart"/>
      <w:r>
        <w:rPr>
          <w:rFonts w:ascii="Mairy Light" w:hAnsi="Mairy Light"/>
          <w:color w:val="404040" w:themeColor="text1" w:themeTint="BF"/>
          <w:sz w:val="24"/>
        </w:rPr>
        <w:t>are able to</w:t>
      </w:r>
      <w:proofErr w:type="gramEnd"/>
      <w:r>
        <w:rPr>
          <w:rFonts w:ascii="Mairy Light" w:hAnsi="Mairy Light"/>
          <w:color w:val="404040" w:themeColor="text1" w:themeTint="BF"/>
          <w:sz w:val="24"/>
        </w:rPr>
        <w:t xml:space="preserve"> access the training, irrespective of where they are located, and there is a library of recordings on our website accessible at any time and at the convenience of individual members.</w:t>
      </w:r>
    </w:p>
    <w:p w14:paraId="64341E49" w14:textId="77777777" w:rsidR="00C00D29" w:rsidRDefault="00C00D29" w:rsidP="00822850">
      <w:pPr>
        <w:jc w:val="left"/>
        <w:rPr>
          <w:rFonts w:ascii="Mairy Light" w:hAnsi="Mairy Light"/>
          <w:color w:val="404040" w:themeColor="text1" w:themeTint="BF"/>
          <w:sz w:val="24"/>
        </w:rPr>
      </w:pPr>
    </w:p>
    <w:p w14:paraId="3E7AB1C8" w14:textId="77777777" w:rsidR="00C00D29" w:rsidRDefault="00C00D29" w:rsidP="00822850">
      <w:pPr>
        <w:jc w:val="left"/>
        <w:rPr>
          <w:rFonts w:ascii="Mairy Light" w:hAnsi="Mairy Light"/>
          <w:color w:val="404040" w:themeColor="text1" w:themeTint="BF"/>
          <w:sz w:val="24"/>
        </w:rPr>
      </w:pPr>
      <w:r>
        <w:rPr>
          <w:rFonts w:ascii="Mairy Light" w:hAnsi="Mairy Light"/>
          <w:color w:val="404040" w:themeColor="text1" w:themeTint="BF"/>
          <w:sz w:val="24"/>
        </w:rPr>
        <w:t xml:space="preserve">As we embark on the next </w:t>
      </w:r>
      <w:proofErr w:type="gramStart"/>
      <w:r>
        <w:rPr>
          <w:rFonts w:ascii="Mairy Light" w:hAnsi="Mairy Light"/>
          <w:color w:val="404040" w:themeColor="text1" w:themeTint="BF"/>
          <w:sz w:val="24"/>
        </w:rPr>
        <w:t>4 year</w:t>
      </w:r>
      <w:proofErr w:type="gramEnd"/>
      <w:r>
        <w:rPr>
          <w:rFonts w:ascii="Mairy Light" w:hAnsi="Mairy Light"/>
          <w:color w:val="404040" w:themeColor="text1" w:themeTint="BF"/>
          <w:sz w:val="24"/>
        </w:rPr>
        <w:t xml:space="preserve"> framework agreement and the obvious benefits to members in this new approach to training, the 2022 / 2023 Training Programme will also largely be delivered via webinars with a few face-to-face workshops.</w:t>
      </w:r>
    </w:p>
    <w:p w14:paraId="040328A4" w14:textId="77777777" w:rsidR="00C00D29" w:rsidRDefault="00C00D29" w:rsidP="00822850">
      <w:pPr>
        <w:jc w:val="left"/>
        <w:rPr>
          <w:rFonts w:ascii="Mairy Light" w:hAnsi="Mairy Light"/>
          <w:color w:val="404040" w:themeColor="text1" w:themeTint="BF"/>
          <w:sz w:val="24"/>
        </w:rPr>
      </w:pPr>
    </w:p>
    <w:p w14:paraId="083ACD09" w14:textId="77777777" w:rsidR="00C00D29" w:rsidRDefault="00C00D29" w:rsidP="00822850">
      <w:pPr>
        <w:jc w:val="left"/>
        <w:rPr>
          <w:rFonts w:ascii="Mairy Light" w:hAnsi="Mairy Light"/>
          <w:color w:val="404040" w:themeColor="text1" w:themeTint="BF"/>
          <w:sz w:val="24"/>
        </w:rPr>
      </w:pPr>
      <w:r w:rsidRPr="003F3B84">
        <w:rPr>
          <w:rFonts w:ascii="Mairy Light" w:hAnsi="Mairy Light"/>
          <w:color w:val="404040" w:themeColor="text1" w:themeTint="BF"/>
          <w:sz w:val="24"/>
        </w:rPr>
        <w:t xml:space="preserve">Other innovations have included greater interaction at courses, tailoring the programme </w:t>
      </w:r>
      <w:r>
        <w:rPr>
          <w:rFonts w:ascii="Mairy Light" w:hAnsi="Mairy Light"/>
          <w:color w:val="404040" w:themeColor="text1" w:themeTint="BF"/>
          <w:sz w:val="24"/>
        </w:rPr>
        <w:t>and</w:t>
      </w:r>
      <w:r w:rsidRPr="003F3B84">
        <w:rPr>
          <w:rFonts w:ascii="Mairy Light" w:hAnsi="Mairy Light"/>
          <w:color w:val="404040" w:themeColor="text1" w:themeTint="BF"/>
          <w:sz w:val="24"/>
        </w:rPr>
        <w:t xml:space="preserve"> delivery to meet the new requirements of the SRA and providing every delegate who attends an EM Lawshare course with an annual personalised Development Record.</w:t>
      </w:r>
      <w:r>
        <w:rPr>
          <w:rFonts w:ascii="Mairy Light" w:hAnsi="Mairy Light"/>
          <w:color w:val="404040" w:themeColor="text1" w:themeTint="BF"/>
          <w:sz w:val="24"/>
        </w:rPr>
        <w:t xml:space="preserve">  </w:t>
      </w:r>
    </w:p>
    <w:p w14:paraId="52D88140" w14:textId="77777777" w:rsidR="00C00D29" w:rsidRDefault="00C00D29" w:rsidP="00822850">
      <w:pPr>
        <w:jc w:val="left"/>
        <w:rPr>
          <w:rFonts w:ascii="Mairy Light" w:hAnsi="Mairy Light"/>
          <w:color w:val="404040" w:themeColor="text1" w:themeTint="BF"/>
          <w:sz w:val="24"/>
        </w:rPr>
      </w:pPr>
    </w:p>
    <w:p w14:paraId="56E349D1" w14:textId="7FB119B3" w:rsidR="00C00D29" w:rsidRDefault="00C00D29" w:rsidP="00822850">
      <w:pPr>
        <w:jc w:val="left"/>
        <w:rPr>
          <w:rFonts w:ascii="Mairy Light" w:hAnsi="Mairy Light"/>
          <w:color w:val="404040" w:themeColor="text1" w:themeTint="BF"/>
          <w:sz w:val="24"/>
        </w:rPr>
      </w:pPr>
      <w:r w:rsidRPr="003F3B84">
        <w:rPr>
          <w:rFonts w:ascii="Mairy Light" w:hAnsi="Mairy Light"/>
          <w:color w:val="404040" w:themeColor="text1" w:themeTint="BF"/>
          <w:sz w:val="24"/>
        </w:rPr>
        <w:t xml:space="preserve">This year’s programme has been put together with </w:t>
      </w:r>
      <w:r>
        <w:rPr>
          <w:rFonts w:ascii="Mairy Light" w:hAnsi="Mairy Light"/>
          <w:color w:val="404040" w:themeColor="text1" w:themeTint="BF"/>
          <w:sz w:val="24"/>
        </w:rPr>
        <w:t>and</w:t>
      </w:r>
      <w:r w:rsidRPr="003F3B84">
        <w:rPr>
          <w:rFonts w:ascii="Mairy Light" w:hAnsi="Mairy Light"/>
          <w:color w:val="404040" w:themeColor="text1" w:themeTint="BF"/>
          <w:sz w:val="24"/>
        </w:rPr>
        <w:t xml:space="preserve"> will be delivered by our </w:t>
      </w:r>
      <w:r>
        <w:rPr>
          <w:rFonts w:ascii="Mairy Light" w:hAnsi="Mairy Light"/>
          <w:color w:val="404040" w:themeColor="text1" w:themeTint="BF"/>
          <w:sz w:val="24"/>
        </w:rPr>
        <w:t>new panel of ten</w:t>
      </w:r>
      <w:r w:rsidRPr="003F3B84">
        <w:rPr>
          <w:rFonts w:ascii="Mairy Light" w:hAnsi="Mairy Light"/>
          <w:color w:val="404040" w:themeColor="text1" w:themeTint="BF"/>
          <w:sz w:val="24"/>
        </w:rPr>
        <w:t xml:space="preserve"> partner firms, Anthony Collins, Bevan Brittan, Browne Jacobson, </w:t>
      </w:r>
      <w:proofErr w:type="spellStart"/>
      <w:r>
        <w:rPr>
          <w:rFonts w:ascii="Mairy Light" w:hAnsi="Mairy Light"/>
          <w:color w:val="404040" w:themeColor="text1" w:themeTint="BF"/>
          <w:sz w:val="24"/>
        </w:rPr>
        <w:t>Capsticks</w:t>
      </w:r>
      <w:proofErr w:type="spellEnd"/>
      <w:r>
        <w:rPr>
          <w:rFonts w:ascii="Mairy Light" w:hAnsi="Mairy Light"/>
          <w:color w:val="404040" w:themeColor="text1" w:themeTint="BF"/>
          <w:sz w:val="24"/>
        </w:rPr>
        <w:t xml:space="preserve">, DWF, </w:t>
      </w:r>
      <w:r w:rsidRPr="003F3B84">
        <w:rPr>
          <w:rFonts w:ascii="Mairy Light" w:hAnsi="Mairy Light"/>
          <w:color w:val="404040" w:themeColor="text1" w:themeTint="BF"/>
          <w:sz w:val="24"/>
        </w:rPr>
        <w:t>Freeths, Geldards, Sharpe Pritchard</w:t>
      </w:r>
      <w:r>
        <w:rPr>
          <w:rFonts w:ascii="Mairy Light" w:hAnsi="Mairy Light"/>
          <w:color w:val="404040" w:themeColor="text1" w:themeTint="BF"/>
          <w:sz w:val="24"/>
        </w:rPr>
        <w:t xml:space="preserve"> </w:t>
      </w:r>
      <w:proofErr w:type="spellStart"/>
      <w:r>
        <w:rPr>
          <w:rFonts w:ascii="Mairy Light" w:hAnsi="Mairy Light"/>
          <w:color w:val="404040" w:themeColor="text1" w:themeTint="BF"/>
          <w:sz w:val="24"/>
        </w:rPr>
        <w:t>Trowers</w:t>
      </w:r>
      <w:proofErr w:type="spellEnd"/>
      <w:r>
        <w:rPr>
          <w:rFonts w:ascii="Mairy Light" w:hAnsi="Mairy Light"/>
          <w:color w:val="404040" w:themeColor="text1" w:themeTint="BF"/>
          <w:sz w:val="24"/>
        </w:rPr>
        <w:t xml:space="preserve"> </w:t>
      </w:r>
      <w:r w:rsidR="009604CE">
        <w:rPr>
          <w:rFonts w:ascii="Mairy Light" w:hAnsi="Mairy Light"/>
          <w:color w:val="404040" w:themeColor="text1" w:themeTint="BF"/>
          <w:sz w:val="24"/>
        </w:rPr>
        <w:t>&amp;</w:t>
      </w:r>
      <w:r>
        <w:rPr>
          <w:rFonts w:ascii="Mairy Light" w:hAnsi="Mairy Light"/>
          <w:color w:val="404040" w:themeColor="text1" w:themeTint="BF"/>
          <w:sz w:val="24"/>
        </w:rPr>
        <w:t xml:space="preserve"> </w:t>
      </w:r>
      <w:proofErr w:type="spellStart"/>
      <w:r>
        <w:rPr>
          <w:rFonts w:ascii="Mairy Light" w:hAnsi="Mairy Light"/>
          <w:color w:val="404040" w:themeColor="text1" w:themeTint="BF"/>
          <w:sz w:val="24"/>
        </w:rPr>
        <w:t>Hamlins</w:t>
      </w:r>
      <w:proofErr w:type="spellEnd"/>
      <w:r w:rsidRPr="003F3B84">
        <w:rPr>
          <w:rFonts w:ascii="Mairy Light" w:hAnsi="Mairy Light"/>
          <w:color w:val="404040" w:themeColor="text1" w:themeTint="BF"/>
          <w:sz w:val="24"/>
        </w:rPr>
        <w:t xml:space="preserve"> and Weightmans. In deciding what subjects to include we have had special regard to the suggestions made my delegates at last year’s courses.</w:t>
      </w:r>
    </w:p>
    <w:p w14:paraId="6893C166" w14:textId="77777777" w:rsidR="00C00D29" w:rsidRDefault="00C00D29" w:rsidP="00822850">
      <w:pPr>
        <w:jc w:val="left"/>
        <w:rPr>
          <w:rFonts w:ascii="Mairy Light" w:hAnsi="Mairy Light"/>
          <w:color w:val="404040" w:themeColor="text1" w:themeTint="BF"/>
          <w:sz w:val="24"/>
        </w:rPr>
      </w:pPr>
    </w:p>
    <w:p w14:paraId="076F442B" w14:textId="77777777" w:rsidR="00C00D29" w:rsidRPr="004A025D" w:rsidRDefault="00C00D29" w:rsidP="00822850">
      <w:pPr>
        <w:jc w:val="left"/>
        <w:rPr>
          <w:rFonts w:ascii="Mairy Light" w:hAnsi="Mairy Light"/>
          <w:bCs/>
          <w:i/>
          <w:color w:val="404040" w:themeColor="text1" w:themeTint="BF"/>
          <w:sz w:val="24"/>
        </w:rPr>
      </w:pPr>
    </w:p>
    <w:p w14:paraId="5296DE7E" w14:textId="77777777" w:rsidR="00C00D29" w:rsidRPr="004A025D" w:rsidRDefault="00C00D29" w:rsidP="00822850">
      <w:pPr>
        <w:pStyle w:val="Headmain"/>
        <w:numPr>
          <w:ilvl w:val="0"/>
          <w:numId w:val="8"/>
        </w:numPr>
        <w:ind w:left="567" w:hanging="567"/>
        <w:jc w:val="left"/>
      </w:pPr>
      <w:r w:rsidRPr="004A025D">
        <w:t>Cost</w:t>
      </w:r>
    </w:p>
    <w:p w14:paraId="00E25C72" w14:textId="77777777" w:rsidR="00C00D29" w:rsidRPr="004A025D" w:rsidRDefault="00C00D29" w:rsidP="00822850">
      <w:pPr>
        <w:jc w:val="left"/>
        <w:rPr>
          <w:rFonts w:ascii="Mairy Light" w:hAnsi="Mairy Light"/>
          <w:b/>
          <w:color w:val="404040" w:themeColor="text1" w:themeTint="BF"/>
          <w:sz w:val="24"/>
        </w:rPr>
      </w:pPr>
    </w:p>
    <w:p w14:paraId="07013EA2" w14:textId="77777777" w:rsidR="00C00D29" w:rsidRPr="004A025D" w:rsidRDefault="00C00D29" w:rsidP="00822850">
      <w:pPr>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Courses are free to attend</w:t>
      </w:r>
      <w:r>
        <w:rPr>
          <w:rFonts w:ascii="Mairy Light" w:hAnsi="Mairy Light"/>
          <w:color w:val="404040" w:themeColor="text1" w:themeTint="BF"/>
          <w:sz w:val="24"/>
          <w:u w:color="FF0000"/>
        </w:rPr>
        <w:t xml:space="preserve"> for EM Lawshare members</w:t>
      </w:r>
      <w:r w:rsidRPr="004A025D">
        <w:rPr>
          <w:rFonts w:ascii="Mairy Light" w:hAnsi="Mairy Light"/>
          <w:color w:val="404040" w:themeColor="text1" w:themeTint="BF"/>
          <w:sz w:val="24"/>
          <w:u w:color="FF0000"/>
        </w:rPr>
        <w:t>.</w:t>
      </w:r>
    </w:p>
    <w:p w14:paraId="55CC8FB0" w14:textId="77777777" w:rsidR="00C00D29" w:rsidRDefault="00C00D29" w:rsidP="00822850">
      <w:pPr>
        <w:jc w:val="left"/>
        <w:rPr>
          <w:rFonts w:ascii="Mairy Light" w:hAnsi="Mairy Light"/>
          <w:color w:val="404040" w:themeColor="text1" w:themeTint="BF"/>
          <w:sz w:val="24"/>
        </w:rPr>
      </w:pPr>
      <w:r>
        <w:rPr>
          <w:rFonts w:ascii="Mairy Light" w:hAnsi="Mairy Light"/>
          <w:color w:val="404040" w:themeColor="text1" w:themeTint="BF"/>
          <w:sz w:val="24"/>
        </w:rPr>
        <w:softHyphen/>
      </w:r>
      <w:r>
        <w:rPr>
          <w:rFonts w:ascii="Mairy Light" w:hAnsi="Mairy Light"/>
          <w:color w:val="404040" w:themeColor="text1" w:themeTint="BF"/>
          <w:sz w:val="24"/>
        </w:rPr>
        <w:softHyphen/>
      </w:r>
      <w:r>
        <w:rPr>
          <w:rFonts w:ascii="Mairy Light" w:hAnsi="Mairy Light"/>
          <w:color w:val="404040" w:themeColor="text1" w:themeTint="BF"/>
          <w:sz w:val="24"/>
        </w:rPr>
        <w:softHyphen/>
      </w:r>
      <w:r>
        <w:rPr>
          <w:rFonts w:ascii="Mairy Light" w:hAnsi="Mairy Light"/>
          <w:color w:val="404040" w:themeColor="text1" w:themeTint="BF"/>
          <w:sz w:val="24"/>
        </w:rPr>
        <w:softHyphen/>
      </w:r>
    </w:p>
    <w:p w14:paraId="23B1392E" w14:textId="77777777" w:rsidR="00C00D29" w:rsidRPr="004A025D" w:rsidRDefault="00C00D29" w:rsidP="00822850">
      <w:pPr>
        <w:pStyle w:val="Headmain"/>
        <w:numPr>
          <w:ilvl w:val="0"/>
          <w:numId w:val="8"/>
        </w:numPr>
        <w:ind w:left="567" w:hanging="567"/>
        <w:jc w:val="left"/>
      </w:pPr>
      <w:r w:rsidRPr="004A025D">
        <w:t>How to book</w:t>
      </w:r>
    </w:p>
    <w:p w14:paraId="60EB5A99" w14:textId="77777777" w:rsidR="00C00D29" w:rsidRPr="004A025D" w:rsidRDefault="00C00D29" w:rsidP="00822850">
      <w:pPr>
        <w:pStyle w:val="EMLSseminaroverview"/>
        <w:spacing w:after="0"/>
        <w:ind w:left="1928" w:right="-1"/>
        <w:rPr>
          <w:rFonts w:ascii="Mairy Light" w:hAnsi="Mairy Light" w:cs="Times New Roman"/>
          <w:color w:val="404040" w:themeColor="text1" w:themeTint="BF"/>
          <w:sz w:val="24"/>
          <w:szCs w:val="24"/>
        </w:rPr>
      </w:pPr>
    </w:p>
    <w:p w14:paraId="3FFF84F6" w14:textId="77777777" w:rsidR="00C00D29" w:rsidRPr="004A025D" w:rsidRDefault="00C00D29" w:rsidP="00822850">
      <w:pPr>
        <w:ind w:right="-1"/>
        <w:jc w:val="left"/>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 xml:space="preserve">If you would like to book a place on any of the </w:t>
      </w:r>
      <w:proofErr w:type="gramStart"/>
      <w:r w:rsidRPr="004A025D">
        <w:rPr>
          <w:rStyle w:val="StyleArial14pt"/>
          <w:rFonts w:ascii="Mairy Light" w:hAnsi="Mairy Light"/>
          <w:color w:val="404040" w:themeColor="text1" w:themeTint="BF"/>
          <w:sz w:val="24"/>
        </w:rPr>
        <w:t>courses</w:t>
      </w:r>
      <w:proofErr w:type="gramEnd"/>
      <w:r w:rsidRPr="004A025D">
        <w:rPr>
          <w:rStyle w:val="StyleArial14pt"/>
          <w:rFonts w:ascii="Mairy Light" w:hAnsi="Mairy Light"/>
          <w:color w:val="404040" w:themeColor="text1" w:themeTint="BF"/>
          <w:sz w:val="24"/>
        </w:rPr>
        <w:t xml:space="preserve"> please either:</w:t>
      </w:r>
    </w:p>
    <w:p w14:paraId="489CA1FD" w14:textId="77777777" w:rsidR="00C00D29" w:rsidRPr="004A025D" w:rsidRDefault="00C00D29" w:rsidP="00822850">
      <w:pPr>
        <w:ind w:right="-1"/>
        <w:jc w:val="left"/>
        <w:rPr>
          <w:rStyle w:val="StyleArial14pt"/>
          <w:rFonts w:ascii="Mairy Light" w:hAnsi="Mairy Light"/>
          <w:color w:val="404040" w:themeColor="text1" w:themeTint="BF"/>
          <w:sz w:val="24"/>
        </w:rPr>
      </w:pPr>
    </w:p>
    <w:p w14:paraId="3BFF51D5" w14:textId="77777777" w:rsidR="00C00D29" w:rsidRPr="004A025D" w:rsidRDefault="00C00D29" w:rsidP="00822850">
      <w:pPr>
        <w:ind w:right="-1"/>
        <w:jc w:val="left"/>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 xml:space="preserve">Visit the website </w:t>
      </w:r>
      <w:hyperlink r:id="rId13" w:history="1">
        <w:r w:rsidRPr="004A025D">
          <w:rPr>
            <w:rStyle w:val="Hyperlink"/>
            <w:rFonts w:ascii="Mairy Light" w:hAnsi="Mairy Light"/>
            <w:color w:val="404040" w:themeColor="text1" w:themeTint="BF"/>
            <w:sz w:val="24"/>
            <w:u w:color="0000FF"/>
          </w:rPr>
          <w:t>emlawshare.co.uk</w:t>
        </w:r>
      </w:hyperlink>
      <w:r w:rsidRPr="004A025D">
        <w:rPr>
          <w:rFonts w:ascii="Mairy Light" w:hAnsi="Mairy Light"/>
          <w:color w:val="404040" w:themeColor="text1" w:themeTint="BF"/>
          <w:sz w:val="24"/>
        </w:rPr>
        <w:t xml:space="preserve"> or</w:t>
      </w:r>
    </w:p>
    <w:p w14:paraId="4CF339EF" w14:textId="77777777" w:rsidR="00C00D29" w:rsidRPr="004A025D" w:rsidRDefault="00C00D29" w:rsidP="00822850">
      <w:pPr>
        <w:ind w:right="-1"/>
        <w:jc w:val="left"/>
        <w:rPr>
          <w:rStyle w:val="StyleArial14pt"/>
          <w:rFonts w:ascii="Mairy Light" w:hAnsi="Mairy Light"/>
          <w:color w:val="404040" w:themeColor="text1" w:themeTint="BF"/>
          <w:sz w:val="24"/>
        </w:rPr>
      </w:pPr>
    </w:p>
    <w:p w14:paraId="2A0272B2" w14:textId="77777777" w:rsidR="00C00D29" w:rsidRPr="004A025D" w:rsidRDefault="00C00D29" w:rsidP="00822850">
      <w:pPr>
        <w:ind w:right="-1"/>
        <w:jc w:val="left"/>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Contact us using the information below:</w:t>
      </w:r>
    </w:p>
    <w:p w14:paraId="3AF6ED95" w14:textId="77777777" w:rsidR="00C00D29" w:rsidRPr="004A025D" w:rsidRDefault="00C00D29" w:rsidP="00822850">
      <w:pPr>
        <w:ind w:right="-1"/>
        <w:jc w:val="left"/>
        <w:rPr>
          <w:rStyle w:val="StyleArial14pt"/>
          <w:rFonts w:ascii="Mairy Light" w:hAnsi="Mairy Light"/>
          <w:color w:val="404040" w:themeColor="text1" w:themeTint="BF"/>
          <w:sz w:val="24"/>
        </w:rPr>
      </w:pPr>
    </w:p>
    <w:p w14:paraId="2E053B95" w14:textId="77777777" w:rsidR="00C00D29" w:rsidRPr="004A025D" w:rsidRDefault="00C00D29" w:rsidP="00822850">
      <w:pPr>
        <w:ind w:right="-1"/>
        <w:jc w:val="left"/>
        <w:rPr>
          <w:rStyle w:val="StyleArial14pt"/>
          <w:rFonts w:ascii="Mairy Light" w:hAnsi="Mairy Light"/>
          <w:color w:val="404040" w:themeColor="text1" w:themeTint="BF"/>
          <w:sz w:val="24"/>
          <w:lang w:val="fr-FR"/>
        </w:rPr>
      </w:pPr>
      <w:r w:rsidRPr="004A025D">
        <w:rPr>
          <w:rStyle w:val="StyleArial14pt"/>
          <w:rFonts w:ascii="Mairy Light" w:hAnsi="Mairy Light"/>
          <w:color w:val="404040" w:themeColor="text1" w:themeTint="BF"/>
          <w:sz w:val="24"/>
          <w:lang w:val="fr-FR"/>
        </w:rPr>
        <w:t>Julie Scheller</w:t>
      </w:r>
    </w:p>
    <w:p w14:paraId="19CB7D6D" w14:textId="77777777" w:rsidR="00C00D29" w:rsidRPr="004A025D" w:rsidRDefault="00C00D29" w:rsidP="00822850">
      <w:pPr>
        <w:ind w:right="-1"/>
        <w:jc w:val="left"/>
        <w:rPr>
          <w:rStyle w:val="StyleArial14pt"/>
          <w:rFonts w:ascii="Mairy Light" w:hAnsi="Mairy Light"/>
          <w:color w:val="404040" w:themeColor="text1" w:themeTint="BF"/>
          <w:sz w:val="24"/>
          <w:lang w:val="fr-FR"/>
        </w:rPr>
      </w:pPr>
      <w:proofErr w:type="gramStart"/>
      <w:r w:rsidRPr="004A025D">
        <w:rPr>
          <w:rStyle w:val="StyleArial14pt"/>
          <w:rFonts w:ascii="Mairy Light" w:hAnsi="Mairy Light"/>
          <w:color w:val="404040" w:themeColor="text1" w:themeTint="BF"/>
          <w:sz w:val="24"/>
          <w:lang w:val="fr-FR"/>
        </w:rPr>
        <w:t>Tel:</w:t>
      </w:r>
      <w:proofErr w:type="gramEnd"/>
      <w:r w:rsidRPr="004A025D">
        <w:rPr>
          <w:rStyle w:val="StyleArial14pt"/>
          <w:rFonts w:ascii="Mairy Light" w:hAnsi="Mairy Light"/>
          <w:color w:val="404040" w:themeColor="text1" w:themeTint="BF"/>
          <w:sz w:val="24"/>
          <w:lang w:val="fr-FR"/>
        </w:rPr>
        <w:t xml:space="preserve"> 0</w:t>
      </w:r>
      <w:r>
        <w:rPr>
          <w:rStyle w:val="StyleArial14pt"/>
          <w:rFonts w:ascii="Mairy Light" w:hAnsi="Mairy Light"/>
          <w:color w:val="404040" w:themeColor="text1" w:themeTint="BF"/>
          <w:sz w:val="24"/>
          <w:lang w:val="fr-FR"/>
        </w:rPr>
        <w:t>3</w:t>
      </w:r>
      <w:r w:rsidRPr="004A025D">
        <w:rPr>
          <w:rStyle w:val="StyleArial14pt"/>
          <w:rFonts w:ascii="Mairy Light" w:hAnsi="Mairy Light"/>
          <w:color w:val="404040" w:themeColor="text1" w:themeTint="BF"/>
          <w:sz w:val="24"/>
          <w:lang w:val="fr-FR"/>
        </w:rPr>
        <w:t>45 272 5701</w:t>
      </w:r>
    </w:p>
    <w:p w14:paraId="2E977E37" w14:textId="77777777" w:rsidR="00C00D29" w:rsidRPr="004A025D" w:rsidRDefault="00C00D29" w:rsidP="00822850">
      <w:pPr>
        <w:ind w:right="-1"/>
        <w:jc w:val="left"/>
        <w:rPr>
          <w:rStyle w:val="Heading3Char"/>
          <w:rFonts w:ascii="Mairy Light" w:hAnsi="Mairy Light"/>
          <w:b w:val="0"/>
          <w:bCs w:val="0"/>
          <w:color w:val="404040" w:themeColor="text1" w:themeTint="BF"/>
          <w:szCs w:val="24"/>
          <w:u w:color="2059A0"/>
          <w:lang w:val="fr-FR"/>
        </w:rPr>
      </w:pPr>
      <w:proofErr w:type="gramStart"/>
      <w:r w:rsidRPr="004A025D">
        <w:rPr>
          <w:rStyle w:val="StyleArial14pt"/>
          <w:rFonts w:ascii="Mairy Light" w:hAnsi="Mairy Light"/>
          <w:color w:val="404040" w:themeColor="text1" w:themeTint="BF"/>
          <w:sz w:val="24"/>
          <w:lang w:val="fr-FR"/>
        </w:rPr>
        <w:t>Email:</w:t>
      </w:r>
      <w:proofErr w:type="gramEnd"/>
      <w:r w:rsidRPr="004A025D">
        <w:rPr>
          <w:rStyle w:val="StyleArial14pt"/>
          <w:rFonts w:ascii="Mairy Light" w:hAnsi="Mairy Light"/>
          <w:color w:val="404040" w:themeColor="text1" w:themeTint="BF"/>
          <w:sz w:val="24"/>
          <w:lang w:val="fr-FR"/>
        </w:rPr>
        <w:t xml:space="preserve"> </w:t>
      </w:r>
      <w:hyperlink r:id="rId14" w:history="1">
        <w:r w:rsidRPr="004A025D">
          <w:rPr>
            <w:rStyle w:val="Hyperlink"/>
            <w:rFonts w:ascii="Mairy Light" w:hAnsi="Mairy Light" w:cs="Arial"/>
            <w:color w:val="404040" w:themeColor="text1" w:themeTint="BF"/>
            <w:sz w:val="24"/>
            <w:u w:color="2059A0"/>
            <w:lang w:val="fr-FR"/>
          </w:rPr>
          <w:t>julie.scheller@freeths.co.uk</w:t>
        </w:r>
      </w:hyperlink>
      <w:r w:rsidRPr="004A025D">
        <w:rPr>
          <w:rStyle w:val="Heading3Char"/>
          <w:rFonts w:ascii="Mairy Light" w:hAnsi="Mairy Light"/>
          <w:color w:val="404040" w:themeColor="text1" w:themeTint="BF"/>
          <w:szCs w:val="24"/>
          <w:u w:color="2059A0"/>
          <w:lang w:val="fr-FR"/>
        </w:rPr>
        <w:t xml:space="preserve"> </w:t>
      </w:r>
    </w:p>
    <w:p w14:paraId="04D1BFA1" w14:textId="77777777" w:rsidR="00C00D29" w:rsidRPr="004A025D" w:rsidRDefault="00C00D29" w:rsidP="00822850">
      <w:pPr>
        <w:ind w:right="-1"/>
        <w:jc w:val="left"/>
        <w:rPr>
          <w:rStyle w:val="StyleArial14pt"/>
          <w:rFonts w:ascii="Mairy Light" w:hAnsi="Mairy Light"/>
          <w:color w:val="404040" w:themeColor="text1" w:themeTint="BF"/>
          <w:sz w:val="24"/>
          <w:lang w:val="fr-FR"/>
        </w:rPr>
      </w:pPr>
    </w:p>
    <w:p w14:paraId="7DB12713" w14:textId="77777777" w:rsidR="00C00D29" w:rsidRPr="004A025D" w:rsidRDefault="00C00D29" w:rsidP="00822850">
      <w:pPr>
        <w:ind w:right="-1"/>
        <w:jc w:val="left"/>
        <w:rPr>
          <w:rFonts w:ascii="Mairy Light" w:hAnsi="Mairy Light"/>
          <w:color w:val="404040" w:themeColor="text1" w:themeTint="BF"/>
          <w:sz w:val="24"/>
        </w:rPr>
      </w:pPr>
      <w:r w:rsidRPr="004A025D">
        <w:rPr>
          <w:rFonts w:ascii="Mairy Light" w:hAnsi="Mairy Light"/>
          <w:color w:val="404040" w:themeColor="text1" w:themeTint="BF"/>
          <w:sz w:val="24"/>
          <w:u w:color="FF0000"/>
        </w:rPr>
        <w:lastRenderedPageBreak/>
        <w:t xml:space="preserve">To obtain information for all forthcoming courses, please visit </w:t>
      </w:r>
      <w:hyperlink r:id="rId15" w:history="1">
        <w:r w:rsidRPr="004A025D">
          <w:rPr>
            <w:rStyle w:val="Hyperlink"/>
            <w:rFonts w:ascii="Mairy Light" w:hAnsi="Mairy Light"/>
            <w:color w:val="404040" w:themeColor="text1" w:themeTint="BF"/>
            <w:sz w:val="24"/>
          </w:rPr>
          <w:t>http://www.emlawshare.co.uk/types/events/</w:t>
        </w:r>
      </w:hyperlink>
    </w:p>
    <w:p w14:paraId="10350ED3" w14:textId="77777777" w:rsidR="00C00D29" w:rsidRPr="004A025D" w:rsidRDefault="00C00D29" w:rsidP="00822850">
      <w:pPr>
        <w:pStyle w:val="EMLSseminaroverview"/>
        <w:spacing w:after="0"/>
        <w:ind w:right="-1"/>
        <w:rPr>
          <w:rFonts w:ascii="Mairy Light" w:hAnsi="Mairy Light" w:cs="Times New Roman"/>
          <w:color w:val="404040" w:themeColor="text1" w:themeTint="BF"/>
          <w:sz w:val="24"/>
          <w:szCs w:val="24"/>
        </w:rPr>
      </w:pPr>
    </w:p>
    <w:p w14:paraId="5E865F23" w14:textId="77777777" w:rsidR="00C00D29" w:rsidRDefault="00C00D29" w:rsidP="00822850">
      <w:pPr>
        <w:pStyle w:val="EMLSseminaroverview"/>
        <w:spacing w:after="0"/>
        <w:ind w:right="-1"/>
        <w:rPr>
          <w:rFonts w:ascii="Mairy Light" w:hAnsi="Mairy Light" w:cs="Times New Roman"/>
          <w:b w:val="0"/>
          <w:color w:val="404040" w:themeColor="text1" w:themeTint="BF"/>
          <w:sz w:val="24"/>
          <w:szCs w:val="24"/>
        </w:rPr>
      </w:pPr>
      <w:r w:rsidRPr="004A025D">
        <w:rPr>
          <w:rFonts w:ascii="Mairy Light" w:hAnsi="Mairy Light" w:cs="Times New Roman"/>
          <w:b w:val="0"/>
          <w:color w:val="404040" w:themeColor="text1" w:themeTint="BF"/>
          <w:sz w:val="24"/>
          <w:szCs w:val="24"/>
        </w:rPr>
        <w:t>Please feel free to pass this information to colleagues (both legal and client departments) who may wish to attend the courses.</w:t>
      </w:r>
    </w:p>
    <w:p w14:paraId="63FC9B2D" w14:textId="77777777" w:rsidR="00C00D29" w:rsidRDefault="00C00D29" w:rsidP="00822850">
      <w:pPr>
        <w:pStyle w:val="EMLSseminaroverview"/>
        <w:spacing w:after="0"/>
        <w:ind w:right="-1"/>
        <w:rPr>
          <w:rFonts w:ascii="Mairy Light" w:hAnsi="Mairy Light" w:cs="Times New Roman"/>
          <w:b w:val="0"/>
          <w:color w:val="404040" w:themeColor="text1" w:themeTint="BF"/>
          <w:sz w:val="24"/>
          <w:szCs w:val="24"/>
        </w:rPr>
      </w:pPr>
    </w:p>
    <w:p w14:paraId="6CDA08E7" w14:textId="77777777" w:rsidR="00C00D29" w:rsidRPr="004A025D" w:rsidRDefault="00C00D29" w:rsidP="00822850">
      <w:pPr>
        <w:pStyle w:val="EMLSseminaroverview"/>
        <w:spacing w:after="0"/>
        <w:ind w:right="-1"/>
        <w:rPr>
          <w:rFonts w:ascii="Mairy Light" w:hAnsi="Mairy Light" w:cs="Times New Roman"/>
          <w:b w:val="0"/>
          <w:color w:val="404040" w:themeColor="text1" w:themeTint="BF"/>
          <w:sz w:val="24"/>
          <w:szCs w:val="24"/>
        </w:rPr>
      </w:pPr>
    </w:p>
    <w:p w14:paraId="039473EB" w14:textId="77777777" w:rsidR="00C00D29" w:rsidRPr="004A025D" w:rsidRDefault="00C00D29" w:rsidP="00822850">
      <w:pPr>
        <w:pStyle w:val="Headmain"/>
        <w:numPr>
          <w:ilvl w:val="0"/>
          <w:numId w:val="8"/>
        </w:numPr>
        <w:ind w:left="567" w:hanging="567"/>
        <w:jc w:val="left"/>
      </w:pPr>
      <w:r w:rsidRPr="004A025D">
        <w:t>SRA approach to continuing competence</w:t>
      </w:r>
    </w:p>
    <w:p w14:paraId="712FA45B" w14:textId="77777777" w:rsidR="00C00D29" w:rsidRPr="004A025D" w:rsidRDefault="00C00D29" w:rsidP="00822850">
      <w:pPr>
        <w:ind w:right="-1"/>
        <w:jc w:val="left"/>
        <w:rPr>
          <w:rFonts w:ascii="Mairy Light" w:hAnsi="Mairy Light"/>
          <w:b/>
          <w:i/>
          <w:color w:val="404040" w:themeColor="text1" w:themeTint="BF"/>
          <w:sz w:val="24"/>
          <w:u w:color="FF0000"/>
        </w:rPr>
      </w:pPr>
    </w:p>
    <w:p w14:paraId="4BC13AC8" w14:textId="77777777" w:rsidR="00C00D29" w:rsidRPr="004A025D" w:rsidRDefault="00C00D29" w:rsidP="00822850">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From November 2016 the SRA removed the requirement for solicitors to undertake 16 hours per year of CPD and has replaced this with a requirement for individuals to make an annual declaration confirming they have reflected on their practice and addressed any identified learning and development needs.</w:t>
      </w:r>
    </w:p>
    <w:p w14:paraId="4EF8F115" w14:textId="77777777" w:rsidR="00C00D29" w:rsidRPr="004A025D" w:rsidRDefault="00C00D29" w:rsidP="00822850">
      <w:pPr>
        <w:pStyle w:val="ListParagraph"/>
        <w:jc w:val="left"/>
        <w:rPr>
          <w:rFonts w:ascii="Mairy Light" w:hAnsi="Mairy Light"/>
          <w:color w:val="404040" w:themeColor="text1" w:themeTint="BF"/>
          <w:sz w:val="24"/>
          <w:u w:color="FF0000"/>
        </w:rPr>
      </w:pPr>
    </w:p>
    <w:p w14:paraId="3F459815" w14:textId="77777777" w:rsidR="00C00D29" w:rsidRDefault="00C00D29" w:rsidP="00822850">
      <w:pPr>
        <w:jc w:val="left"/>
        <w:rPr>
          <w:rFonts w:ascii="Mairy Light" w:hAnsi="Mairy Light"/>
          <w:color w:val="404040" w:themeColor="text1" w:themeTint="BF"/>
          <w:sz w:val="24"/>
        </w:rPr>
      </w:pPr>
      <w:r w:rsidRPr="004A025D">
        <w:rPr>
          <w:rFonts w:ascii="Mairy Light" w:hAnsi="Mairy Light"/>
          <w:color w:val="404040" w:themeColor="text1" w:themeTint="BF"/>
          <w:sz w:val="24"/>
        </w:rPr>
        <w:t>In October each year we will create a personalised Development Record for everyone who attends an EM Lawshare Training Course.  Any reflections that you note on your feedback forms will be added to help you demonstrate compliance with the SRA regulations.</w:t>
      </w:r>
    </w:p>
    <w:p w14:paraId="6BE83538" w14:textId="77777777" w:rsidR="00C00D29" w:rsidRDefault="00C00D29" w:rsidP="00822850">
      <w:pPr>
        <w:jc w:val="left"/>
        <w:rPr>
          <w:rFonts w:ascii="Mairy Light" w:hAnsi="Mairy Light"/>
          <w:color w:val="404040" w:themeColor="text1" w:themeTint="BF"/>
          <w:sz w:val="24"/>
        </w:rPr>
      </w:pPr>
    </w:p>
    <w:p w14:paraId="464E8C25" w14:textId="77777777" w:rsidR="00C00D29" w:rsidRPr="00597105" w:rsidRDefault="00C00D29" w:rsidP="00822850">
      <w:pPr>
        <w:pStyle w:val="Headmain"/>
        <w:numPr>
          <w:ilvl w:val="0"/>
          <w:numId w:val="8"/>
        </w:numPr>
        <w:ind w:left="567" w:hanging="567"/>
        <w:jc w:val="left"/>
      </w:pPr>
      <w:bookmarkStart w:id="3" w:name="_Toc363052185"/>
      <w:bookmarkStart w:id="4" w:name="_Toc376260271"/>
      <w:proofErr w:type="gramStart"/>
      <w:r w:rsidRPr="00597105">
        <w:t>Cancellations</w:t>
      </w:r>
      <w:proofErr w:type="gramEnd"/>
      <w:r w:rsidRPr="00597105">
        <w:t xml:space="preserve"> policy</w:t>
      </w:r>
      <w:bookmarkEnd w:id="3"/>
      <w:bookmarkEnd w:id="4"/>
    </w:p>
    <w:p w14:paraId="4E63495F" w14:textId="77777777" w:rsidR="00C00D29" w:rsidRPr="004A025D" w:rsidRDefault="00C00D29" w:rsidP="00822850">
      <w:pPr>
        <w:ind w:right="-1"/>
        <w:jc w:val="left"/>
        <w:rPr>
          <w:rFonts w:ascii="Mairy Light" w:hAnsi="Mairy Light"/>
          <w:color w:val="404040" w:themeColor="text1" w:themeTint="BF"/>
          <w:sz w:val="24"/>
          <w:u w:color="FF0000"/>
        </w:rPr>
      </w:pPr>
    </w:p>
    <w:p w14:paraId="5202AADC" w14:textId="77777777" w:rsidR="00C00D29" w:rsidRPr="00790373" w:rsidRDefault="00C00D29" w:rsidP="00822850">
      <w:pPr>
        <w:pStyle w:val="Style1"/>
      </w:pPr>
      <w:r w:rsidRPr="00790373">
        <w:t>Booking confirmation</w:t>
      </w:r>
    </w:p>
    <w:p w14:paraId="4B61A299" w14:textId="77777777" w:rsidR="00C00D29" w:rsidRPr="004A025D" w:rsidRDefault="00C00D29" w:rsidP="00822850">
      <w:pPr>
        <w:ind w:right="-1"/>
        <w:jc w:val="left"/>
        <w:rPr>
          <w:rFonts w:ascii="Mairy Light" w:hAnsi="Mairy Light"/>
          <w:color w:val="404040" w:themeColor="text1" w:themeTint="BF"/>
          <w:sz w:val="24"/>
        </w:rPr>
      </w:pPr>
    </w:p>
    <w:p w14:paraId="7BA797E7" w14:textId="77777777" w:rsidR="00C00D29" w:rsidRPr="004A025D" w:rsidRDefault="00C00D29" w:rsidP="00822850">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You will receive a confirmation message within 48 hours of completing your booking for any of these courses</w:t>
      </w:r>
      <w:r w:rsidRPr="004A025D">
        <w:rPr>
          <w:rFonts w:ascii="Mairy Light" w:hAnsi="Mairy Light"/>
          <w:b/>
          <w:color w:val="404040" w:themeColor="text1" w:themeTint="BF"/>
          <w:sz w:val="24"/>
          <w:u w:color="FF0000"/>
        </w:rPr>
        <w:t>.</w:t>
      </w:r>
      <w:r w:rsidRPr="004A025D">
        <w:rPr>
          <w:rFonts w:ascii="Mairy Light" w:hAnsi="Mairy Light"/>
          <w:color w:val="404040" w:themeColor="text1" w:themeTint="BF"/>
          <w:sz w:val="24"/>
          <w:u w:color="FF0000"/>
        </w:rPr>
        <w:t xml:space="preserve"> Further instructions will be sent before you are due to attend the course.</w:t>
      </w:r>
    </w:p>
    <w:p w14:paraId="677B6E54" w14:textId="77777777" w:rsidR="00C00D29" w:rsidRPr="004A025D" w:rsidRDefault="00C00D29" w:rsidP="00822850">
      <w:pPr>
        <w:ind w:right="-1"/>
        <w:jc w:val="left"/>
        <w:rPr>
          <w:rFonts w:ascii="Mairy Light" w:hAnsi="Mairy Light"/>
          <w:color w:val="404040" w:themeColor="text1" w:themeTint="BF"/>
          <w:sz w:val="24"/>
          <w:u w:color="FF0000"/>
        </w:rPr>
      </w:pPr>
    </w:p>
    <w:p w14:paraId="05447EA3" w14:textId="77777777" w:rsidR="00C00D29" w:rsidRPr="004A025D" w:rsidRDefault="00C00D29" w:rsidP="00822850">
      <w:pPr>
        <w:pStyle w:val="Style1"/>
      </w:pPr>
      <w:r w:rsidRPr="004A025D">
        <w:t>Cancellations and non–attendance</w:t>
      </w:r>
    </w:p>
    <w:p w14:paraId="2FBAD8D5" w14:textId="77777777" w:rsidR="00C00D29" w:rsidRPr="004A025D" w:rsidRDefault="00C00D29" w:rsidP="00822850">
      <w:pPr>
        <w:ind w:right="-1"/>
        <w:jc w:val="left"/>
        <w:rPr>
          <w:rFonts w:ascii="Mairy Light" w:hAnsi="Mairy Light"/>
          <w:color w:val="404040" w:themeColor="text1" w:themeTint="BF"/>
          <w:sz w:val="24"/>
        </w:rPr>
      </w:pPr>
    </w:p>
    <w:p w14:paraId="2E1D1DE6" w14:textId="77777777" w:rsidR="00C00D29" w:rsidRPr="004A025D" w:rsidRDefault="00C00D29" w:rsidP="00822850">
      <w:pPr>
        <w:shd w:val="clear" w:color="auto" w:fill="FFFFFF"/>
        <w:ind w:right="-1"/>
        <w:jc w:val="left"/>
        <w:rPr>
          <w:rFonts w:ascii="Mairy Light" w:hAnsi="Mairy Light" w:cs="Helvetica"/>
          <w:color w:val="404040" w:themeColor="text1" w:themeTint="BF"/>
          <w:sz w:val="24"/>
        </w:rPr>
      </w:pPr>
      <w:r w:rsidRPr="004A025D">
        <w:rPr>
          <w:rFonts w:ascii="Mairy Light" w:hAnsi="Mairy Light" w:cs="Helvetica"/>
          <w:color w:val="404040" w:themeColor="text1" w:themeTint="BF"/>
          <w:sz w:val="24"/>
        </w:rPr>
        <w:t xml:space="preserve">If you cannot attend a course you are booked onto, you should cancel by emailing </w:t>
      </w:r>
      <w:hyperlink r:id="rId16" w:history="1">
        <w:r w:rsidRPr="004A025D">
          <w:rPr>
            <w:rStyle w:val="Hyperlink"/>
            <w:rFonts w:ascii="Mairy Light" w:hAnsi="Mairy Light" w:cs="Helvetica"/>
            <w:color w:val="404040" w:themeColor="text1" w:themeTint="BF"/>
            <w:sz w:val="24"/>
          </w:rPr>
          <w:t>julie.scheller@freeths.co.uk</w:t>
        </w:r>
      </w:hyperlink>
      <w:r w:rsidRPr="004A025D">
        <w:rPr>
          <w:rFonts w:ascii="Mairy Light" w:hAnsi="Mairy Light" w:cs="Helvetica"/>
          <w:color w:val="404040" w:themeColor="text1" w:themeTint="BF"/>
          <w:sz w:val="24"/>
        </w:rPr>
        <w:t xml:space="preserve"> or phone 0</w:t>
      </w:r>
      <w:r>
        <w:rPr>
          <w:rFonts w:ascii="Mairy Light" w:hAnsi="Mairy Light" w:cs="Helvetica"/>
          <w:color w:val="404040" w:themeColor="text1" w:themeTint="BF"/>
          <w:sz w:val="24"/>
        </w:rPr>
        <w:t>3</w:t>
      </w:r>
      <w:r w:rsidRPr="004A025D">
        <w:rPr>
          <w:rFonts w:ascii="Mairy Light" w:hAnsi="Mairy Light" w:cs="Helvetica"/>
          <w:color w:val="404040" w:themeColor="text1" w:themeTint="BF"/>
          <w:sz w:val="24"/>
        </w:rPr>
        <w:t xml:space="preserve">45 272 5701.  Your email should </w:t>
      </w:r>
      <w:proofErr w:type="gramStart"/>
      <w:r w:rsidRPr="004A025D">
        <w:rPr>
          <w:rFonts w:ascii="Mairy Light" w:hAnsi="Mairy Light" w:cs="Helvetica"/>
          <w:color w:val="404040" w:themeColor="text1" w:themeTint="BF"/>
          <w:sz w:val="24"/>
        </w:rPr>
        <w:t>state clearly</w:t>
      </w:r>
      <w:proofErr w:type="gramEnd"/>
      <w:r w:rsidRPr="004A025D">
        <w:rPr>
          <w:rFonts w:ascii="Mairy Light" w:hAnsi="Mairy Light" w:cs="Helvetica"/>
          <w:color w:val="404040" w:themeColor="text1" w:themeTint="BF"/>
          <w:sz w:val="24"/>
        </w:rPr>
        <w:t xml:space="preserve"> the title and date of the course and should be sent at least 48 hours before the course is due to start.  </w:t>
      </w:r>
    </w:p>
    <w:p w14:paraId="2E10D513" w14:textId="77777777" w:rsidR="00C00D29" w:rsidRPr="004A025D" w:rsidRDefault="00C00D29" w:rsidP="00822850">
      <w:pPr>
        <w:ind w:right="-1"/>
        <w:jc w:val="left"/>
        <w:rPr>
          <w:rFonts w:ascii="Mairy Light" w:hAnsi="Mairy Light"/>
          <w:color w:val="404040" w:themeColor="text1" w:themeTint="BF"/>
          <w:sz w:val="24"/>
        </w:rPr>
      </w:pPr>
    </w:p>
    <w:p w14:paraId="56CB0F8B" w14:textId="77777777" w:rsidR="00C00D29" w:rsidRPr="004A025D" w:rsidRDefault="00C00D29" w:rsidP="00822850">
      <w:pPr>
        <w:pStyle w:val="Style1"/>
      </w:pPr>
      <w:r w:rsidRPr="004A025D">
        <w:t>Unforeseen circumstances</w:t>
      </w:r>
    </w:p>
    <w:p w14:paraId="472038F0" w14:textId="77777777" w:rsidR="00C00D29" w:rsidRPr="004A025D" w:rsidRDefault="00C00D29" w:rsidP="00822850">
      <w:pPr>
        <w:ind w:right="-1"/>
        <w:jc w:val="left"/>
        <w:rPr>
          <w:rFonts w:ascii="Mairy Light" w:hAnsi="Mairy Light"/>
          <w:color w:val="404040" w:themeColor="text1" w:themeTint="BF"/>
          <w:sz w:val="24"/>
        </w:rPr>
      </w:pPr>
    </w:p>
    <w:p w14:paraId="3A35292D" w14:textId="77777777" w:rsidR="00C00D29" w:rsidRPr="004A025D" w:rsidRDefault="00C00D29" w:rsidP="00822850">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We reserve the right to cancel courses, change venues and substitute course presenters at our discretion.</w:t>
      </w:r>
    </w:p>
    <w:p w14:paraId="247982F5" w14:textId="77777777" w:rsidR="00C00D29" w:rsidRPr="004A025D" w:rsidRDefault="00C00D29" w:rsidP="00822850">
      <w:pPr>
        <w:ind w:right="-1"/>
        <w:jc w:val="left"/>
        <w:rPr>
          <w:rFonts w:ascii="Mairy Light" w:hAnsi="Mairy Light"/>
          <w:color w:val="404040" w:themeColor="text1" w:themeTint="BF"/>
          <w:sz w:val="24"/>
        </w:rPr>
      </w:pPr>
    </w:p>
    <w:p w14:paraId="64A1C226" w14:textId="77777777" w:rsidR="00C00D29" w:rsidRPr="004A025D" w:rsidRDefault="00C00D29" w:rsidP="00822850">
      <w:pPr>
        <w:pStyle w:val="Style1"/>
      </w:pPr>
      <w:r w:rsidRPr="004A025D">
        <w:t>Further help and support</w:t>
      </w:r>
    </w:p>
    <w:p w14:paraId="2CA22125" w14:textId="77777777" w:rsidR="00C00D29" w:rsidRPr="004A025D" w:rsidRDefault="00C00D29" w:rsidP="00822850">
      <w:pPr>
        <w:ind w:right="-1"/>
        <w:jc w:val="left"/>
        <w:rPr>
          <w:rFonts w:ascii="Mairy Light" w:hAnsi="Mairy Light"/>
          <w:color w:val="404040" w:themeColor="text1" w:themeTint="BF"/>
          <w:sz w:val="24"/>
        </w:rPr>
      </w:pPr>
    </w:p>
    <w:p w14:paraId="62DE4D26" w14:textId="77777777" w:rsidR="00C00D29" w:rsidRPr="004A025D" w:rsidRDefault="00C00D29" w:rsidP="00822850">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If you require further </w:t>
      </w:r>
      <w:proofErr w:type="gramStart"/>
      <w:r w:rsidRPr="004A025D">
        <w:rPr>
          <w:rFonts w:ascii="Mairy Light" w:hAnsi="Mairy Light"/>
          <w:color w:val="404040" w:themeColor="text1" w:themeTint="BF"/>
          <w:sz w:val="24"/>
          <w:u w:color="FF0000"/>
        </w:rPr>
        <w:t>assistance</w:t>
      </w:r>
      <w:proofErr w:type="gramEnd"/>
      <w:r w:rsidRPr="004A025D">
        <w:rPr>
          <w:rFonts w:ascii="Mairy Light" w:hAnsi="Mairy Light"/>
          <w:color w:val="404040" w:themeColor="text1" w:themeTint="BF"/>
          <w:sz w:val="24"/>
          <w:u w:color="FF0000"/>
        </w:rPr>
        <w:t xml:space="preserve"> please contact Julie Scheller on 0</w:t>
      </w:r>
      <w:r>
        <w:rPr>
          <w:rFonts w:ascii="Mairy Light" w:hAnsi="Mairy Light"/>
          <w:color w:val="404040" w:themeColor="text1" w:themeTint="BF"/>
          <w:sz w:val="24"/>
          <w:u w:color="FF0000"/>
        </w:rPr>
        <w:t>3</w:t>
      </w:r>
      <w:r w:rsidRPr="004A025D">
        <w:rPr>
          <w:rFonts w:ascii="Mairy Light" w:hAnsi="Mairy Light"/>
          <w:color w:val="404040" w:themeColor="text1" w:themeTint="BF"/>
          <w:sz w:val="24"/>
          <w:u w:color="FF0000"/>
        </w:rPr>
        <w:t xml:space="preserve">45 272 5701 or email </w:t>
      </w:r>
      <w:hyperlink r:id="rId17" w:history="1">
        <w:r w:rsidRPr="004A025D">
          <w:rPr>
            <w:rStyle w:val="Hyperlink"/>
            <w:rFonts w:ascii="Mairy Light" w:hAnsi="Mairy Light"/>
            <w:color w:val="404040" w:themeColor="text1" w:themeTint="BF"/>
            <w:sz w:val="24"/>
            <w:u w:color="FF0000"/>
          </w:rPr>
          <w:t>julie.scheller@freeths.co.uk</w:t>
        </w:r>
      </w:hyperlink>
    </w:p>
    <w:p w14:paraId="05429A4D" w14:textId="77777777" w:rsidR="00C00D29" w:rsidRPr="004A025D" w:rsidRDefault="00C00D29" w:rsidP="00822850">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 </w:t>
      </w:r>
    </w:p>
    <w:p w14:paraId="67263A3C" w14:textId="77777777" w:rsidR="00C00D29" w:rsidRPr="004A025D" w:rsidRDefault="00C00D29" w:rsidP="00822850">
      <w:pPr>
        <w:ind w:right="-1"/>
        <w:jc w:val="left"/>
        <w:rPr>
          <w:rFonts w:ascii="Mairy Light" w:hAnsi="Mairy Light"/>
          <w:color w:val="404040" w:themeColor="text1" w:themeTint="BF"/>
          <w:sz w:val="24"/>
          <w:u w:color="0000FF"/>
        </w:rPr>
      </w:pPr>
    </w:p>
    <w:p w14:paraId="40950DD4" w14:textId="77777777" w:rsidR="00C00D29" w:rsidRPr="004A025D" w:rsidRDefault="00C00D29" w:rsidP="00822850">
      <w:pPr>
        <w:ind w:right="-1"/>
        <w:jc w:val="left"/>
        <w:rPr>
          <w:rFonts w:ascii="Mairy Light" w:hAnsi="Mairy Light"/>
          <w:color w:val="404040" w:themeColor="text1" w:themeTint="BF"/>
          <w:sz w:val="24"/>
          <w:u w:color="FF0000"/>
        </w:rPr>
      </w:pPr>
    </w:p>
    <w:p w14:paraId="3140456C" w14:textId="77777777" w:rsidR="00C00D29" w:rsidRPr="00C23580" w:rsidRDefault="00C00D29" w:rsidP="00822850">
      <w:pPr>
        <w:ind w:right="-1"/>
        <w:jc w:val="left"/>
        <w:rPr>
          <w:rFonts w:ascii="Mairy Light" w:hAnsi="Mairy Light"/>
          <w:sz w:val="28"/>
          <w:szCs w:val="28"/>
        </w:rPr>
      </w:pPr>
    </w:p>
    <w:p w14:paraId="09B41E0C" w14:textId="77777777" w:rsidR="00C00D29" w:rsidRPr="00C23580" w:rsidRDefault="00C00D29" w:rsidP="00822850">
      <w:pPr>
        <w:ind w:right="-1"/>
        <w:jc w:val="left"/>
        <w:rPr>
          <w:rFonts w:ascii="Mairy Light" w:hAnsi="Mairy Light"/>
          <w:sz w:val="28"/>
          <w:szCs w:val="28"/>
        </w:rPr>
      </w:pPr>
    </w:p>
    <w:p w14:paraId="4625CD5D" w14:textId="77777777" w:rsidR="00F5365F" w:rsidRPr="004A025D" w:rsidRDefault="00D14BBC" w:rsidP="00822850">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 </w:t>
      </w:r>
    </w:p>
    <w:p w14:paraId="33444A58" w14:textId="77777777" w:rsidR="00D50A3D" w:rsidRPr="004A025D" w:rsidRDefault="00D50A3D" w:rsidP="00822850">
      <w:pPr>
        <w:ind w:right="-1"/>
        <w:jc w:val="left"/>
        <w:rPr>
          <w:rFonts w:ascii="Mairy Light" w:hAnsi="Mairy Light"/>
          <w:color w:val="404040" w:themeColor="text1" w:themeTint="BF"/>
          <w:sz w:val="24"/>
          <w:u w:color="0000FF"/>
        </w:rPr>
      </w:pPr>
    </w:p>
    <w:p w14:paraId="5DE4D87A" w14:textId="77777777" w:rsidR="00F5365F" w:rsidRPr="004A025D" w:rsidRDefault="00F5365F" w:rsidP="00822850">
      <w:pPr>
        <w:ind w:right="-1"/>
        <w:jc w:val="left"/>
        <w:rPr>
          <w:rFonts w:ascii="Mairy Light" w:hAnsi="Mairy Light"/>
          <w:color w:val="404040" w:themeColor="text1" w:themeTint="BF"/>
          <w:sz w:val="24"/>
          <w:u w:color="FF0000"/>
        </w:rPr>
      </w:pPr>
    </w:p>
    <w:p w14:paraId="35FF3E6E" w14:textId="77777777" w:rsidR="00742F6D" w:rsidRPr="00C23580" w:rsidRDefault="00742F6D" w:rsidP="00822850">
      <w:pPr>
        <w:ind w:right="-1"/>
        <w:jc w:val="left"/>
        <w:rPr>
          <w:rFonts w:ascii="Mairy Light" w:hAnsi="Mairy Light"/>
          <w:sz w:val="28"/>
          <w:szCs w:val="28"/>
        </w:rPr>
      </w:pPr>
    </w:p>
    <w:p w14:paraId="74D43197" w14:textId="77777777" w:rsidR="00742F6D" w:rsidRPr="00C23580" w:rsidRDefault="00742F6D" w:rsidP="00822850">
      <w:pPr>
        <w:ind w:right="-1"/>
        <w:jc w:val="left"/>
        <w:rPr>
          <w:rFonts w:ascii="Mairy Light" w:hAnsi="Mairy Light"/>
          <w:sz w:val="28"/>
          <w:szCs w:val="28"/>
        </w:rPr>
      </w:pPr>
    </w:p>
    <w:p w14:paraId="6823CD9C" w14:textId="0E40D473" w:rsidR="003436E0" w:rsidRPr="004A025D" w:rsidRDefault="000F6BFB" w:rsidP="00822850">
      <w:pPr>
        <w:pStyle w:val="Headmain"/>
        <w:numPr>
          <w:ilvl w:val="0"/>
          <w:numId w:val="8"/>
        </w:numPr>
        <w:ind w:left="567" w:hanging="567"/>
        <w:jc w:val="left"/>
      </w:pPr>
      <w:r>
        <w:t>Courses</w:t>
      </w:r>
      <w:r w:rsidR="003436E0" w:rsidRPr="004A025D">
        <w:t xml:space="preserve"> </w:t>
      </w:r>
      <w:proofErr w:type="gramStart"/>
      <w:r w:rsidR="003436E0" w:rsidRPr="004A025D">
        <w:t>at a Glance</w:t>
      </w:r>
      <w:proofErr w:type="gramEnd"/>
      <w:r w:rsidR="000B0D93" w:rsidRPr="004A025D">
        <w:t xml:space="preserve"> </w:t>
      </w:r>
    </w:p>
    <w:p w14:paraId="2EFC9545" w14:textId="17106302" w:rsidR="009B586C" w:rsidRDefault="009B586C" w:rsidP="00822850">
      <w:pPr>
        <w:jc w:val="left"/>
        <w:rPr>
          <w:rFonts w:ascii="Mairy Light" w:hAnsi="Mairy Light"/>
          <w:color w:val="404040" w:themeColor="text1" w:themeTint="BF"/>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2"/>
        <w:gridCol w:w="2966"/>
      </w:tblGrid>
      <w:tr w:rsidR="00D72D5D" w14:paraId="3AEB18C6" w14:textId="77777777" w:rsidTr="006D1B51">
        <w:tc>
          <w:tcPr>
            <w:tcW w:w="9048" w:type="dxa"/>
            <w:gridSpan w:val="2"/>
            <w:shd w:val="clear" w:color="auto" w:fill="006E6A"/>
          </w:tcPr>
          <w:p w14:paraId="79BC5A6F" w14:textId="77777777" w:rsidR="00D72D5D" w:rsidRDefault="00D72D5D" w:rsidP="00822850">
            <w:pPr>
              <w:jc w:val="left"/>
              <w:rPr>
                <w:rFonts w:ascii="Mairy Regular" w:hAnsi="Mairy Regular"/>
                <w:color w:val="FFFFFF"/>
                <w:sz w:val="24"/>
              </w:rPr>
            </w:pPr>
          </w:p>
          <w:p w14:paraId="64B942E1" w14:textId="77777777" w:rsidR="00D72D5D" w:rsidRDefault="00D72D5D" w:rsidP="00822850">
            <w:pPr>
              <w:jc w:val="left"/>
              <w:rPr>
                <w:rFonts w:ascii="Mairy Regular" w:hAnsi="Mairy Regular"/>
                <w:color w:val="FFFFFF"/>
                <w:sz w:val="24"/>
              </w:rPr>
            </w:pPr>
            <w:r w:rsidRPr="00D72D5D">
              <w:rPr>
                <w:rFonts w:ascii="Mairy Regular" w:hAnsi="Mairy Regular"/>
                <w:color w:val="FFFFFF"/>
                <w:sz w:val="24"/>
              </w:rPr>
              <w:t>Adult Social Services</w:t>
            </w:r>
          </w:p>
          <w:p w14:paraId="3E0E0538" w14:textId="628007D4" w:rsidR="00D72D5D" w:rsidRPr="00D72D5D" w:rsidRDefault="00D72D5D" w:rsidP="00822850">
            <w:pPr>
              <w:jc w:val="left"/>
              <w:rPr>
                <w:rFonts w:ascii="Mairy Regular" w:hAnsi="Mairy Regular"/>
                <w:color w:val="FFFFFF"/>
                <w:sz w:val="24"/>
              </w:rPr>
            </w:pPr>
          </w:p>
        </w:tc>
      </w:tr>
      <w:tr w:rsidR="0048330A" w14:paraId="579A6977" w14:textId="77777777" w:rsidTr="006D1B51">
        <w:tc>
          <w:tcPr>
            <w:tcW w:w="6082" w:type="dxa"/>
            <w:shd w:val="clear" w:color="auto" w:fill="auto"/>
          </w:tcPr>
          <w:p w14:paraId="714349B5" w14:textId="68642708" w:rsidR="0048330A" w:rsidRPr="006D1B51" w:rsidRDefault="0048330A" w:rsidP="00822850">
            <w:pPr>
              <w:jc w:val="left"/>
              <w:rPr>
                <w:rFonts w:ascii="Mairy Regular" w:hAnsi="Mairy Regular"/>
                <w:color w:val="404040" w:themeColor="text1" w:themeTint="BF"/>
                <w:sz w:val="24"/>
              </w:rPr>
            </w:pPr>
            <w:r w:rsidRPr="006D1B51">
              <w:rPr>
                <w:rFonts w:ascii="Mairy Regular" w:hAnsi="Mairy Regular"/>
                <w:sz w:val="24"/>
              </w:rPr>
              <w:t>How will the new health and care arrangements work?</w:t>
            </w:r>
          </w:p>
        </w:tc>
        <w:tc>
          <w:tcPr>
            <w:tcW w:w="2966" w:type="dxa"/>
            <w:shd w:val="clear" w:color="auto" w:fill="auto"/>
          </w:tcPr>
          <w:p w14:paraId="5CF25457" w14:textId="052BEFC9" w:rsidR="0048330A" w:rsidRPr="006D1B51" w:rsidRDefault="001E7933" w:rsidP="00822850">
            <w:pPr>
              <w:jc w:val="left"/>
              <w:rPr>
                <w:rFonts w:ascii="Mairy Regular" w:hAnsi="Mairy Regular"/>
                <w:color w:val="404040" w:themeColor="text1" w:themeTint="BF"/>
                <w:sz w:val="24"/>
              </w:rPr>
            </w:pPr>
            <w:r>
              <w:rPr>
                <w:rFonts w:ascii="Mairy Regular" w:hAnsi="Mairy Regular"/>
                <w:color w:val="404040" w:themeColor="text1" w:themeTint="BF"/>
                <w:sz w:val="24"/>
              </w:rPr>
              <w:t>23 November 2022</w:t>
            </w:r>
          </w:p>
        </w:tc>
      </w:tr>
      <w:tr w:rsidR="0048330A" w14:paraId="4A0127CF" w14:textId="77777777" w:rsidTr="006D1B51">
        <w:tc>
          <w:tcPr>
            <w:tcW w:w="6082" w:type="dxa"/>
            <w:shd w:val="clear" w:color="auto" w:fill="auto"/>
          </w:tcPr>
          <w:p w14:paraId="1A76433E" w14:textId="653A4C20" w:rsidR="0048330A" w:rsidRPr="006D1B51" w:rsidRDefault="0048330A" w:rsidP="00822850">
            <w:pPr>
              <w:jc w:val="left"/>
              <w:rPr>
                <w:rFonts w:ascii="Mairy Regular" w:hAnsi="Mairy Regular"/>
                <w:b/>
                <w:sz w:val="24"/>
              </w:rPr>
            </w:pPr>
            <w:r w:rsidRPr="006D1B51">
              <w:rPr>
                <w:rFonts w:ascii="Mairy Regular" w:hAnsi="Mairy Regular"/>
                <w:sz w:val="24"/>
              </w:rPr>
              <w:t>Integrated Care Systems – shared insights</w:t>
            </w:r>
          </w:p>
        </w:tc>
        <w:tc>
          <w:tcPr>
            <w:tcW w:w="2966" w:type="dxa"/>
            <w:shd w:val="clear" w:color="auto" w:fill="auto"/>
          </w:tcPr>
          <w:p w14:paraId="45FE5B4B" w14:textId="25D99964" w:rsidR="0048330A" w:rsidRPr="006D1B51" w:rsidRDefault="00C4710C" w:rsidP="00822850">
            <w:pPr>
              <w:jc w:val="left"/>
              <w:rPr>
                <w:rFonts w:ascii="Mairy Regular" w:hAnsi="Mairy Regular"/>
                <w:color w:val="404040" w:themeColor="text1" w:themeTint="BF"/>
                <w:sz w:val="24"/>
              </w:rPr>
            </w:pPr>
            <w:r>
              <w:rPr>
                <w:rFonts w:ascii="Mairy Regular" w:hAnsi="Mairy Regular"/>
                <w:color w:val="404040" w:themeColor="text1" w:themeTint="BF"/>
                <w:sz w:val="24"/>
              </w:rPr>
              <w:t>9</w:t>
            </w:r>
            <w:r w:rsidR="00146970" w:rsidRPr="006D1B51">
              <w:rPr>
                <w:rFonts w:ascii="Mairy Regular" w:hAnsi="Mairy Regular"/>
                <w:color w:val="404040" w:themeColor="text1" w:themeTint="BF"/>
                <w:sz w:val="24"/>
              </w:rPr>
              <w:t xml:space="preserve"> June 2022</w:t>
            </w:r>
          </w:p>
        </w:tc>
      </w:tr>
      <w:tr w:rsidR="0048330A" w14:paraId="5FDB5D7D" w14:textId="77777777" w:rsidTr="006D1B51">
        <w:tc>
          <w:tcPr>
            <w:tcW w:w="6082" w:type="dxa"/>
            <w:shd w:val="clear" w:color="auto" w:fill="auto"/>
          </w:tcPr>
          <w:p w14:paraId="6E898ABC" w14:textId="2ED09CF7" w:rsidR="0048330A" w:rsidRPr="003B0F4F" w:rsidRDefault="0048330A" w:rsidP="00822850">
            <w:pPr>
              <w:jc w:val="left"/>
              <w:rPr>
                <w:rFonts w:ascii="Mairy Regular" w:hAnsi="Mairy Regular"/>
                <w:b/>
                <w:sz w:val="24"/>
              </w:rPr>
            </w:pPr>
            <w:r w:rsidRPr="003B0F4F">
              <w:rPr>
                <w:rFonts w:ascii="Mairy Regular" w:hAnsi="Mairy Regular"/>
                <w:sz w:val="24"/>
              </w:rPr>
              <w:t xml:space="preserve">Adult Care </w:t>
            </w:r>
            <w:r w:rsidR="003B0F4F" w:rsidRPr="003B0F4F">
              <w:rPr>
                <w:rFonts w:ascii="Mairy Regular" w:hAnsi="Mairy Regular" w:cs="Arial"/>
                <w:sz w:val="24"/>
                <w:lang w:eastAsia="en-GB"/>
              </w:rPr>
              <w:t>to include social care debt recovery</w:t>
            </w:r>
          </w:p>
        </w:tc>
        <w:tc>
          <w:tcPr>
            <w:tcW w:w="2966" w:type="dxa"/>
            <w:shd w:val="clear" w:color="auto" w:fill="auto"/>
          </w:tcPr>
          <w:p w14:paraId="2D9C4A4E" w14:textId="1F34F96B" w:rsidR="0048330A" w:rsidRPr="003B0F4F" w:rsidRDefault="005B61A1" w:rsidP="00822850">
            <w:pPr>
              <w:jc w:val="left"/>
              <w:rPr>
                <w:rFonts w:ascii="Mairy Regular" w:hAnsi="Mairy Regular"/>
                <w:sz w:val="24"/>
              </w:rPr>
            </w:pPr>
            <w:r>
              <w:rPr>
                <w:rFonts w:ascii="Mairy Regular" w:hAnsi="Mairy Regular"/>
                <w:sz w:val="24"/>
              </w:rPr>
              <w:t>7 March 2023</w:t>
            </w:r>
          </w:p>
        </w:tc>
      </w:tr>
      <w:tr w:rsidR="0048330A" w14:paraId="671CA384" w14:textId="77777777" w:rsidTr="006D1B51">
        <w:tc>
          <w:tcPr>
            <w:tcW w:w="9048" w:type="dxa"/>
            <w:gridSpan w:val="2"/>
            <w:shd w:val="clear" w:color="auto" w:fill="006E6A"/>
          </w:tcPr>
          <w:p w14:paraId="48BE3433" w14:textId="77777777" w:rsidR="0048330A" w:rsidRPr="006D1B51" w:rsidRDefault="0048330A" w:rsidP="00822850">
            <w:pPr>
              <w:jc w:val="left"/>
              <w:rPr>
                <w:rFonts w:ascii="Mairy Regular" w:hAnsi="Mairy Regular"/>
                <w:color w:val="FFFFFF"/>
                <w:sz w:val="24"/>
              </w:rPr>
            </w:pPr>
          </w:p>
          <w:p w14:paraId="73D6241F" w14:textId="77777777" w:rsidR="0048330A" w:rsidRPr="006D1B51" w:rsidRDefault="0048330A" w:rsidP="00822850">
            <w:pPr>
              <w:jc w:val="left"/>
              <w:rPr>
                <w:rFonts w:ascii="Mairy Regular" w:hAnsi="Mairy Regular"/>
                <w:color w:val="FFFFFF"/>
                <w:sz w:val="24"/>
              </w:rPr>
            </w:pPr>
            <w:r w:rsidRPr="006D1B51">
              <w:rPr>
                <w:rFonts w:ascii="Mairy Regular" w:hAnsi="Mairy Regular"/>
                <w:color w:val="FFFFFF"/>
                <w:sz w:val="24"/>
              </w:rPr>
              <w:t>Civil Litigation</w:t>
            </w:r>
          </w:p>
          <w:p w14:paraId="1DBFEE10" w14:textId="39CC75F6" w:rsidR="0048330A" w:rsidRPr="006D1B51" w:rsidRDefault="0048330A" w:rsidP="00822850">
            <w:pPr>
              <w:jc w:val="left"/>
              <w:rPr>
                <w:rFonts w:ascii="Mairy Regular" w:hAnsi="Mairy Regular"/>
                <w:color w:val="FFFFFF"/>
                <w:sz w:val="24"/>
              </w:rPr>
            </w:pPr>
          </w:p>
        </w:tc>
      </w:tr>
      <w:tr w:rsidR="0048330A" w14:paraId="4CC68DDF" w14:textId="77777777" w:rsidTr="006D1B51">
        <w:tc>
          <w:tcPr>
            <w:tcW w:w="6082" w:type="dxa"/>
          </w:tcPr>
          <w:p w14:paraId="7C3E5AEF" w14:textId="42968CD7" w:rsidR="0048330A" w:rsidRPr="006D1B51" w:rsidRDefault="0048330A" w:rsidP="00822850">
            <w:pPr>
              <w:jc w:val="left"/>
              <w:rPr>
                <w:rFonts w:ascii="Mairy Regular" w:hAnsi="Mairy Regular"/>
                <w:color w:val="404040" w:themeColor="text1" w:themeTint="BF"/>
                <w:sz w:val="24"/>
              </w:rPr>
            </w:pPr>
            <w:r w:rsidRPr="006D1B51">
              <w:rPr>
                <w:rFonts w:ascii="Mairy Regular" w:hAnsi="Mairy Regular"/>
                <w:sz w:val="24"/>
              </w:rPr>
              <w:t>Top 5 tactics for dealing with procurement challenges</w:t>
            </w:r>
          </w:p>
        </w:tc>
        <w:tc>
          <w:tcPr>
            <w:tcW w:w="2966" w:type="dxa"/>
            <w:shd w:val="clear" w:color="auto" w:fill="auto"/>
          </w:tcPr>
          <w:p w14:paraId="52CE3B52" w14:textId="38FD2C3D" w:rsidR="0048330A" w:rsidRPr="006D1B51" w:rsidRDefault="00DC020F" w:rsidP="00822850">
            <w:pPr>
              <w:jc w:val="left"/>
              <w:rPr>
                <w:rFonts w:ascii="Mairy Regular" w:hAnsi="Mairy Regular"/>
                <w:color w:val="404040" w:themeColor="text1" w:themeTint="BF"/>
                <w:sz w:val="24"/>
              </w:rPr>
            </w:pPr>
            <w:r>
              <w:rPr>
                <w:rFonts w:ascii="Mairy Regular" w:hAnsi="Mairy Regular"/>
                <w:color w:val="404040" w:themeColor="text1" w:themeTint="BF"/>
                <w:sz w:val="24"/>
              </w:rPr>
              <w:t>2 February 2023</w:t>
            </w:r>
          </w:p>
        </w:tc>
      </w:tr>
      <w:tr w:rsidR="0048330A" w14:paraId="4C570ED4" w14:textId="77777777" w:rsidTr="006D1B51">
        <w:trPr>
          <w:trHeight w:val="53"/>
        </w:trPr>
        <w:tc>
          <w:tcPr>
            <w:tcW w:w="6082" w:type="dxa"/>
          </w:tcPr>
          <w:p w14:paraId="73A781D2" w14:textId="1876EC06" w:rsidR="0048330A" w:rsidRPr="006D1B51" w:rsidRDefault="0048330A" w:rsidP="00822850">
            <w:pPr>
              <w:jc w:val="left"/>
              <w:rPr>
                <w:rFonts w:ascii="Mairy Regular" w:hAnsi="Mairy Regular" w:cs="Arial"/>
                <w:b/>
                <w:bCs/>
                <w:sz w:val="24"/>
              </w:rPr>
            </w:pPr>
            <w:r w:rsidRPr="006D1B51">
              <w:rPr>
                <w:rFonts w:ascii="Mairy Regular" w:hAnsi="Mairy Regular"/>
                <w:sz w:val="24"/>
              </w:rPr>
              <w:t>Data breach claims</w:t>
            </w:r>
          </w:p>
        </w:tc>
        <w:tc>
          <w:tcPr>
            <w:tcW w:w="2966" w:type="dxa"/>
            <w:shd w:val="clear" w:color="auto" w:fill="auto"/>
          </w:tcPr>
          <w:p w14:paraId="7C2C58C9" w14:textId="3D9B8AE9" w:rsidR="0048330A" w:rsidRPr="006D1B51" w:rsidRDefault="00CC5DE9" w:rsidP="00822850">
            <w:pPr>
              <w:jc w:val="left"/>
              <w:rPr>
                <w:rFonts w:ascii="Mairy Regular" w:hAnsi="Mairy Regular"/>
                <w:color w:val="404040" w:themeColor="text1" w:themeTint="BF"/>
                <w:sz w:val="24"/>
              </w:rPr>
            </w:pPr>
            <w:r>
              <w:rPr>
                <w:rFonts w:ascii="Mairy Regular" w:hAnsi="Mairy Regular"/>
                <w:color w:val="404040" w:themeColor="text1" w:themeTint="BF"/>
                <w:sz w:val="24"/>
              </w:rPr>
              <w:t>6 July 2022</w:t>
            </w:r>
          </w:p>
        </w:tc>
      </w:tr>
      <w:tr w:rsidR="0048330A" w14:paraId="77D44DA2" w14:textId="77777777" w:rsidTr="006D1B51">
        <w:tc>
          <w:tcPr>
            <w:tcW w:w="6082" w:type="dxa"/>
          </w:tcPr>
          <w:p w14:paraId="70E41598" w14:textId="4FBE148B" w:rsidR="0048330A" w:rsidRPr="006D1B51" w:rsidRDefault="0048330A" w:rsidP="00822850">
            <w:pPr>
              <w:jc w:val="left"/>
              <w:rPr>
                <w:rFonts w:ascii="Mairy Regular" w:hAnsi="Mairy Regular" w:cs="Arial"/>
                <w:b/>
                <w:bCs/>
                <w:sz w:val="24"/>
              </w:rPr>
            </w:pPr>
            <w:r w:rsidRPr="006D1B51">
              <w:rPr>
                <w:rFonts w:ascii="Mairy Regular" w:hAnsi="Mairy Regular"/>
                <w:sz w:val="24"/>
              </w:rPr>
              <w:t xml:space="preserve">Managing supplier risk </w:t>
            </w:r>
            <w:r w:rsidR="00081A28" w:rsidRPr="006D1B51">
              <w:rPr>
                <w:rFonts w:ascii="Mairy Regular" w:hAnsi="Mairy Regular"/>
                <w:sz w:val="24"/>
              </w:rPr>
              <w:t>– key implications of supplier insolvencies and steps that can be taken to minimise risk</w:t>
            </w:r>
          </w:p>
        </w:tc>
        <w:tc>
          <w:tcPr>
            <w:tcW w:w="2966" w:type="dxa"/>
            <w:shd w:val="clear" w:color="auto" w:fill="auto"/>
          </w:tcPr>
          <w:p w14:paraId="791D65B8" w14:textId="1E990758" w:rsidR="0048330A" w:rsidRPr="006D1B51" w:rsidRDefault="00455A19" w:rsidP="00822850">
            <w:pPr>
              <w:jc w:val="left"/>
              <w:rPr>
                <w:rFonts w:ascii="Mairy Regular" w:hAnsi="Mairy Regular"/>
                <w:color w:val="404040" w:themeColor="text1" w:themeTint="BF"/>
                <w:sz w:val="24"/>
              </w:rPr>
            </w:pPr>
            <w:r>
              <w:rPr>
                <w:rFonts w:ascii="Mairy Regular" w:hAnsi="Mairy Regular"/>
                <w:color w:val="404040" w:themeColor="text1" w:themeTint="BF"/>
                <w:sz w:val="24"/>
              </w:rPr>
              <w:t>21 April 2022</w:t>
            </w:r>
          </w:p>
        </w:tc>
      </w:tr>
      <w:tr w:rsidR="0048330A" w14:paraId="02D22866" w14:textId="77777777" w:rsidTr="006D1B51">
        <w:tc>
          <w:tcPr>
            <w:tcW w:w="6082" w:type="dxa"/>
          </w:tcPr>
          <w:p w14:paraId="4ADB3770" w14:textId="03CD2838" w:rsidR="0048330A" w:rsidRPr="006D1B51" w:rsidRDefault="0048330A" w:rsidP="00822850">
            <w:pPr>
              <w:jc w:val="left"/>
              <w:rPr>
                <w:rFonts w:ascii="Mairy Regular" w:hAnsi="Mairy Regular" w:cs="Arial"/>
                <w:b/>
                <w:sz w:val="24"/>
              </w:rPr>
            </w:pPr>
            <w:r w:rsidRPr="006D1B51">
              <w:rPr>
                <w:rFonts w:ascii="Mairy Regular" w:hAnsi="Mairy Regular"/>
                <w:sz w:val="24"/>
              </w:rPr>
              <w:t xml:space="preserve">SPVs and </w:t>
            </w:r>
            <w:proofErr w:type="gramStart"/>
            <w:r w:rsidRPr="006D1B51">
              <w:rPr>
                <w:rFonts w:ascii="Mairy Regular" w:hAnsi="Mairy Regular"/>
                <w:sz w:val="24"/>
              </w:rPr>
              <w:t>directors</w:t>
            </w:r>
            <w:proofErr w:type="gramEnd"/>
            <w:r w:rsidRPr="006D1B51">
              <w:rPr>
                <w:rFonts w:ascii="Mairy Regular" w:hAnsi="Mairy Regular"/>
                <w:sz w:val="24"/>
              </w:rPr>
              <w:t xml:space="preserve"> duties in an insolvency scenario</w:t>
            </w:r>
          </w:p>
        </w:tc>
        <w:tc>
          <w:tcPr>
            <w:tcW w:w="2966" w:type="dxa"/>
            <w:shd w:val="clear" w:color="auto" w:fill="auto"/>
          </w:tcPr>
          <w:p w14:paraId="56EAA53E" w14:textId="7F46F5B6" w:rsidR="0048330A" w:rsidRPr="006D1B51" w:rsidRDefault="00455A19" w:rsidP="00822850">
            <w:pPr>
              <w:jc w:val="left"/>
              <w:rPr>
                <w:rFonts w:ascii="Mairy Regular" w:hAnsi="Mairy Regular"/>
                <w:color w:val="404040" w:themeColor="text1" w:themeTint="BF"/>
                <w:sz w:val="24"/>
              </w:rPr>
            </w:pPr>
            <w:r>
              <w:rPr>
                <w:rFonts w:ascii="Mairy Regular" w:hAnsi="Mairy Regular"/>
                <w:color w:val="404040" w:themeColor="text1" w:themeTint="BF"/>
                <w:sz w:val="24"/>
              </w:rPr>
              <w:t>21 March 2023</w:t>
            </w:r>
          </w:p>
        </w:tc>
      </w:tr>
      <w:tr w:rsidR="0048330A" w14:paraId="22A75E97" w14:textId="77777777" w:rsidTr="006D1B51">
        <w:tc>
          <w:tcPr>
            <w:tcW w:w="6082" w:type="dxa"/>
          </w:tcPr>
          <w:p w14:paraId="408271CA" w14:textId="761A5797" w:rsidR="0048330A" w:rsidRPr="006D1B51" w:rsidRDefault="0048330A" w:rsidP="00822850">
            <w:pPr>
              <w:jc w:val="left"/>
              <w:rPr>
                <w:rFonts w:ascii="Mairy Regular" w:hAnsi="Mairy Regular" w:cs="Arial"/>
                <w:b/>
                <w:sz w:val="24"/>
              </w:rPr>
            </w:pPr>
            <w:r w:rsidRPr="006D1B51">
              <w:rPr>
                <w:rFonts w:ascii="Mairy Regular" w:hAnsi="Mairy Regular"/>
                <w:sz w:val="24"/>
              </w:rPr>
              <w:t>Terminating a contract – getting it right</w:t>
            </w:r>
          </w:p>
        </w:tc>
        <w:tc>
          <w:tcPr>
            <w:tcW w:w="2966" w:type="dxa"/>
            <w:shd w:val="clear" w:color="auto" w:fill="auto"/>
          </w:tcPr>
          <w:p w14:paraId="675428A0" w14:textId="1664A00C" w:rsidR="0048330A" w:rsidRPr="006D1B51" w:rsidRDefault="00D74417" w:rsidP="00822850">
            <w:pPr>
              <w:jc w:val="left"/>
              <w:rPr>
                <w:rFonts w:ascii="Mairy Regular" w:hAnsi="Mairy Regular"/>
                <w:color w:val="404040" w:themeColor="text1" w:themeTint="BF"/>
                <w:sz w:val="24"/>
              </w:rPr>
            </w:pPr>
            <w:r>
              <w:rPr>
                <w:rFonts w:ascii="Mairy Regular" w:hAnsi="Mairy Regular"/>
                <w:color w:val="404040" w:themeColor="text1" w:themeTint="BF"/>
                <w:sz w:val="24"/>
              </w:rPr>
              <w:t>28 February 2023</w:t>
            </w:r>
          </w:p>
        </w:tc>
      </w:tr>
      <w:tr w:rsidR="0048330A" w14:paraId="1DDCBDCC" w14:textId="77777777" w:rsidTr="006D1B51">
        <w:tc>
          <w:tcPr>
            <w:tcW w:w="6082" w:type="dxa"/>
          </w:tcPr>
          <w:p w14:paraId="0B2986F0" w14:textId="0E6767E1" w:rsidR="0048330A" w:rsidRPr="006D1B51" w:rsidRDefault="0048330A" w:rsidP="00822850">
            <w:pPr>
              <w:jc w:val="left"/>
              <w:rPr>
                <w:rFonts w:ascii="Mairy Regular" w:hAnsi="Mairy Regular" w:cs="Arial"/>
                <w:b/>
                <w:sz w:val="24"/>
              </w:rPr>
            </w:pPr>
            <w:r w:rsidRPr="006D1B51">
              <w:rPr>
                <w:rFonts w:ascii="Mairy Regular" w:hAnsi="Mairy Regular"/>
                <w:sz w:val="24"/>
              </w:rPr>
              <w:t>Cost round up 2021</w:t>
            </w:r>
          </w:p>
        </w:tc>
        <w:tc>
          <w:tcPr>
            <w:tcW w:w="2966" w:type="dxa"/>
            <w:shd w:val="clear" w:color="auto" w:fill="auto"/>
          </w:tcPr>
          <w:p w14:paraId="532A6E77" w14:textId="4980E1B5" w:rsidR="0048330A" w:rsidRPr="006D1B51" w:rsidRDefault="003E5D82" w:rsidP="00822850">
            <w:pPr>
              <w:jc w:val="left"/>
              <w:rPr>
                <w:rFonts w:ascii="Mairy Regular" w:hAnsi="Mairy Regular"/>
                <w:color w:val="404040" w:themeColor="text1" w:themeTint="BF"/>
                <w:sz w:val="24"/>
              </w:rPr>
            </w:pPr>
            <w:r w:rsidRPr="006D1B51">
              <w:rPr>
                <w:rFonts w:ascii="Mairy Regular" w:hAnsi="Mairy Regular"/>
                <w:color w:val="404040" w:themeColor="text1" w:themeTint="BF"/>
                <w:sz w:val="24"/>
              </w:rPr>
              <w:t>14 December 2022</w:t>
            </w:r>
          </w:p>
        </w:tc>
      </w:tr>
      <w:tr w:rsidR="0048330A" w14:paraId="2378FA99" w14:textId="77777777" w:rsidTr="006D1B51">
        <w:tc>
          <w:tcPr>
            <w:tcW w:w="6082" w:type="dxa"/>
          </w:tcPr>
          <w:p w14:paraId="0E7079BA" w14:textId="0270D9B0" w:rsidR="0048330A" w:rsidRPr="006D1B51" w:rsidRDefault="0048330A" w:rsidP="00822850">
            <w:pPr>
              <w:jc w:val="left"/>
              <w:rPr>
                <w:rFonts w:ascii="Mairy Regular" w:hAnsi="Mairy Regular"/>
                <w:sz w:val="24"/>
              </w:rPr>
            </w:pPr>
            <w:r w:rsidRPr="006D1B51">
              <w:rPr>
                <w:rFonts w:ascii="Mairy Regular" w:hAnsi="Mairy Regular"/>
                <w:sz w:val="24"/>
              </w:rPr>
              <w:t>Civil claims and CPR update</w:t>
            </w:r>
          </w:p>
        </w:tc>
        <w:tc>
          <w:tcPr>
            <w:tcW w:w="2966" w:type="dxa"/>
            <w:shd w:val="clear" w:color="auto" w:fill="auto"/>
          </w:tcPr>
          <w:p w14:paraId="0BFA7C23" w14:textId="047C9A59" w:rsidR="0048330A" w:rsidRPr="006D1B51" w:rsidRDefault="00304C31" w:rsidP="00822850">
            <w:pPr>
              <w:jc w:val="left"/>
              <w:rPr>
                <w:rFonts w:ascii="Mairy Regular" w:hAnsi="Mairy Regular"/>
                <w:color w:val="404040" w:themeColor="text1" w:themeTint="BF"/>
                <w:sz w:val="24"/>
              </w:rPr>
            </w:pPr>
            <w:r>
              <w:rPr>
                <w:rFonts w:ascii="Mairy Regular" w:hAnsi="Mairy Regular"/>
                <w:color w:val="404040" w:themeColor="text1" w:themeTint="BF"/>
                <w:sz w:val="24"/>
              </w:rPr>
              <w:t>26 January 2023</w:t>
            </w:r>
          </w:p>
        </w:tc>
      </w:tr>
      <w:tr w:rsidR="0048330A" w14:paraId="7F29165C" w14:textId="77777777" w:rsidTr="006D1B51">
        <w:tc>
          <w:tcPr>
            <w:tcW w:w="6082" w:type="dxa"/>
          </w:tcPr>
          <w:p w14:paraId="4F668A33" w14:textId="664BB3EB" w:rsidR="0048330A" w:rsidRPr="006D1B51" w:rsidRDefault="0048330A" w:rsidP="00822850">
            <w:pPr>
              <w:jc w:val="left"/>
              <w:rPr>
                <w:rFonts w:ascii="Mairy Regular" w:hAnsi="Mairy Regular"/>
                <w:sz w:val="24"/>
              </w:rPr>
            </w:pPr>
            <w:r w:rsidRPr="006D1B51">
              <w:rPr>
                <w:rFonts w:ascii="Mairy Regular" w:hAnsi="Mairy Regular"/>
                <w:sz w:val="24"/>
              </w:rPr>
              <w:t>Annual Judicial Review Update</w:t>
            </w:r>
          </w:p>
        </w:tc>
        <w:tc>
          <w:tcPr>
            <w:tcW w:w="2966" w:type="dxa"/>
            <w:shd w:val="clear" w:color="auto" w:fill="auto"/>
          </w:tcPr>
          <w:p w14:paraId="2BD0AA7C" w14:textId="2358C001" w:rsidR="0048330A" w:rsidRPr="006D1B51" w:rsidRDefault="00455A19" w:rsidP="00822850">
            <w:pPr>
              <w:jc w:val="left"/>
              <w:rPr>
                <w:rFonts w:ascii="Mairy Regular" w:hAnsi="Mairy Regular"/>
                <w:color w:val="404040" w:themeColor="text1" w:themeTint="BF"/>
                <w:sz w:val="24"/>
              </w:rPr>
            </w:pPr>
            <w:r>
              <w:rPr>
                <w:rFonts w:ascii="Mairy Regular" w:hAnsi="Mairy Regular"/>
                <w:color w:val="404040" w:themeColor="text1" w:themeTint="BF"/>
                <w:sz w:val="24"/>
              </w:rPr>
              <w:t>8 February 2023</w:t>
            </w:r>
          </w:p>
        </w:tc>
      </w:tr>
      <w:tr w:rsidR="00425E14" w14:paraId="18E22CE5" w14:textId="77777777" w:rsidTr="006D1B51">
        <w:tc>
          <w:tcPr>
            <w:tcW w:w="6082" w:type="dxa"/>
          </w:tcPr>
          <w:p w14:paraId="2C4D1128" w14:textId="37E10F0E" w:rsidR="00425E14" w:rsidRPr="006D1B51" w:rsidRDefault="00425E14" w:rsidP="00822850">
            <w:pPr>
              <w:jc w:val="left"/>
              <w:rPr>
                <w:rFonts w:ascii="Mairy Regular" w:hAnsi="Mairy Regular"/>
                <w:sz w:val="24"/>
              </w:rPr>
            </w:pPr>
            <w:r w:rsidRPr="006D1B51">
              <w:rPr>
                <w:rFonts w:ascii="Mairy Regular" w:hAnsi="Mairy Regular"/>
                <w:sz w:val="24"/>
              </w:rPr>
              <w:t>Mediation – the Process and Costs consequences</w:t>
            </w:r>
          </w:p>
        </w:tc>
        <w:tc>
          <w:tcPr>
            <w:tcW w:w="2966" w:type="dxa"/>
            <w:shd w:val="clear" w:color="auto" w:fill="auto"/>
          </w:tcPr>
          <w:p w14:paraId="2397FD6E" w14:textId="768EA261" w:rsidR="00425E14" w:rsidRPr="006D1B51" w:rsidRDefault="00455A19" w:rsidP="00822850">
            <w:pPr>
              <w:jc w:val="left"/>
              <w:rPr>
                <w:rFonts w:ascii="Mairy Regular" w:hAnsi="Mairy Regular"/>
                <w:color w:val="404040" w:themeColor="text1" w:themeTint="BF"/>
                <w:sz w:val="24"/>
              </w:rPr>
            </w:pPr>
            <w:r>
              <w:rPr>
                <w:rFonts w:ascii="Mairy Regular" w:hAnsi="Mairy Regular"/>
                <w:color w:val="404040" w:themeColor="text1" w:themeTint="BF"/>
                <w:sz w:val="24"/>
              </w:rPr>
              <w:t>31 January 2023</w:t>
            </w:r>
          </w:p>
        </w:tc>
      </w:tr>
      <w:tr w:rsidR="0048330A" w14:paraId="0F773D0B" w14:textId="77777777" w:rsidTr="006D1B51">
        <w:tc>
          <w:tcPr>
            <w:tcW w:w="9048" w:type="dxa"/>
            <w:gridSpan w:val="2"/>
            <w:shd w:val="clear" w:color="auto" w:fill="006E6A"/>
          </w:tcPr>
          <w:p w14:paraId="1AC24344" w14:textId="77777777" w:rsidR="0048330A" w:rsidRPr="006D1B51" w:rsidRDefault="0048330A" w:rsidP="00822850">
            <w:pPr>
              <w:jc w:val="left"/>
              <w:rPr>
                <w:rFonts w:ascii="Mairy Regular" w:hAnsi="Mairy Regular"/>
                <w:color w:val="FFFFFF"/>
                <w:sz w:val="24"/>
              </w:rPr>
            </w:pPr>
          </w:p>
          <w:p w14:paraId="32D4AB92" w14:textId="77777777" w:rsidR="0048330A" w:rsidRPr="006D1B51" w:rsidRDefault="0048330A" w:rsidP="00822850">
            <w:pPr>
              <w:jc w:val="left"/>
              <w:rPr>
                <w:rFonts w:ascii="Mairy Regular" w:hAnsi="Mairy Regular"/>
                <w:color w:val="FFFFFF"/>
                <w:sz w:val="24"/>
              </w:rPr>
            </w:pPr>
            <w:r w:rsidRPr="006D1B51">
              <w:rPr>
                <w:rFonts w:ascii="Mairy Regular" w:hAnsi="Mairy Regular"/>
                <w:color w:val="FFFFFF"/>
                <w:sz w:val="24"/>
              </w:rPr>
              <w:t>Criminal Litigation</w:t>
            </w:r>
          </w:p>
          <w:p w14:paraId="10C92403" w14:textId="2099440F" w:rsidR="0048330A" w:rsidRPr="006D1B51" w:rsidRDefault="0048330A" w:rsidP="00822850">
            <w:pPr>
              <w:jc w:val="left"/>
              <w:rPr>
                <w:rFonts w:ascii="Mairy Regular" w:hAnsi="Mairy Regular"/>
                <w:color w:val="FFFFFF"/>
                <w:sz w:val="24"/>
              </w:rPr>
            </w:pPr>
          </w:p>
        </w:tc>
      </w:tr>
      <w:tr w:rsidR="0048330A" w14:paraId="5B5FC40B" w14:textId="77777777" w:rsidTr="006D1B51">
        <w:tc>
          <w:tcPr>
            <w:tcW w:w="6082" w:type="dxa"/>
          </w:tcPr>
          <w:p w14:paraId="79CCC084" w14:textId="42C494A9" w:rsidR="0048330A" w:rsidRPr="006D1B51" w:rsidRDefault="0048330A" w:rsidP="00822850">
            <w:pPr>
              <w:jc w:val="left"/>
              <w:rPr>
                <w:rFonts w:ascii="Mairy Regular" w:hAnsi="Mairy Regular" w:cs="Arial"/>
                <w:b/>
                <w:sz w:val="24"/>
              </w:rPr>
            </w:pPr>
            <w:r w:rsidRPr="006D1B51">
              <w:rPr>
                <w:rFonts w:ascii="Mairy Regular" w:hAnsi="Mairy Regular"/>
                <w:sz w:val="24"/>
              </w:rPr>
              <w:t>Conducting successful local authority prosecutions</w:t>
            </w:r>
            <w:r w:rsidR="00D2241E">
              <w:rPr>
                <w:rFonts w:ascii="Mairy Regular" w:hAnsi="Mairy Regular"/>
                <w:sz w:val="24"/>
              </w:rPr>
              <w:t xml:space="preserve"> </w:t>
            </w:r>
            <w:r w:rsidR="00D2241E" w:rsidRPr="00D2241E">
              <w:rPr>
                <w:rFonts w:ascii="Mairy Regular" w:hAnsi="Mairy Regular"/>
                <w:color w:val="FF0000"/>
                <w:sz w:val="24"/>
              </w:rPr>
              <w:t>FACE TO FACE</w:t>
            </w:r>
          </w:p>
        </w:tc>
        <w:tc>
          <w:tcPr>
            <w:tcW w:w="2966" w:type="dxa"/>
            <w:shd w:val="clear" w:color="auto" w:fill="auto"/>
          </w:tcPr>
          <w:p w14:paraId="3F026EC1" w14:textId="2786C31B" w:rsidR="0048330A" w:rsidRPr="006D1B51" w:rsidRDefault="00D2241E" w:rsidP="00822850">
            <w:pPr>
              <w:jc w:val="left"/>
              <w:rPr>
                <w:rFonts w:ascii="Mairy Regular" w:hAnsi="Mairy Regular"/>
                <w:color w:val="404040" w:themeColor="text1" w:themeTint="BF"/>
                <w:sz w:val="24"/>
              </w:rPr>
            </w:pPr>
            <w:r>
              <w:rPr>
                <w:rFonts w:ascii="Mairy Regular" w:hAnsi="Mairy Regular"/>
                <w:color w:val="404040" w:themeColor="text1" w:themeTint="BF"/>
                <w:sz w:val="24"/>
              </w:rPr>
              <w:t>8 March 2023</w:t>
            </w:r>
          </w:p>
        </w:tc>
      </w:tr>
      <w:tr w:rsidR="0048330A" w14:paraId="3A0B0DB1" w14:textId="77777777" w:rsidTr="006D1B51">
        <w:tc>
          <w:tcPr>
            <w:tcW w:w="6082" w:type="dxa"/>
          </w:tcPr>
          <w:p w14:paraId="18E74E81" w14:textId="70DE5259" w:rsidR="0048330A" w:rsidRPr="006D1B51" w:rsidRDefault="0048330A" w:rsidP="00822850">
            <w:pPr>
              <w:jc w:val="left"/>
              <w:rPr>
                <w:rFonts w:ascii="Mairy Regular" w:hAnsi="Mairy Regular" w:cs="Arial"/>
                <w:b/>
                <w:bCs/>
                <w:sz w:val="24"/>
              </w:rPr>
            </w:pPr>
            <w:r w:rsidRPr="006D1B51">
              <w:rPr>
                <w:rFonts w:ascii="Mairy Regular" w:hAnsi="Mairy Regular"/>
                <w:sz w:val="24"/>
              </w:rPr>
              <w:t>Introduction to RIPA</w:t>
            </w:r>
          </w:p>
        </w:tc>
        <w:tc>
          <w:tcPr>
            <w:tcW w:w="2966" w:type="dxa"/>
            <w:shd w:val="clear" w:color="auto" w:fill="auto"/>
          </w:tcPr>
          <w:p w14:paraId="7CBB5724" w14:textId="6530895A" w:rsidR="0048330A" w:rsidRPr="006D1B51" w:rsidRDefault="002B6AAF" w:rsidP="00822850">
            <w:pPr>
              <w:jc w:val="left"/>
              <w:rPr>
                <w:rFonts w:ascii="Mairy Regular" w:hAnsi="Mairy Regular"/>
                <w:color w:val="404040" w:themeColor="text1" w:themeTint="BF"/>
                <w:sz w:val="24"/>
              </w:rPr>
            </w:pPr>
            <w:r>
              <w:rPr>
                <w:rFonts w:ascii="Mairy Regular" w:hAnsi="Mairy Regular"/>
                <w:color w:val="404040" w:themeColor="text1" w:themeTint="BF"/>
                <w:sz w:val="24"/>
              </w:rPr>
              <w:t>14 September</w:t>
            </w:r>
            <w:r w:rsidR="00B75417">
              <w:rPr>
                <w:rFonts w:ascii="Mairy Regular" w:hAnsi="Mairy Regular"/>
                <w:color w:val="404040" w:themeColor="text1" w:themeTint="BF"/>
                <w:sz w:val="24"/>
              </w:rPr>
              <w:t xml:space="preserve"> 2022</w:t>
            </w:r>
          </w:p>
        </w:tc>
      </w:tr>
      <w:tr w:rsidR="0048330A" w14:paraId="729497E3" w14:textId="77777777" w:rsidTr="006D1B51">
        <w:tc>
          <w:tcPr>
            <w:tcW w:w="6082" w:type="dxa"/>
          </w:tcPr>
          <w:p w14:paraId="3C38AFF1" w14:textId="365E4209" w:rsidR="0048330A" w:rsidRPr="006D1B51" w:rsidRDefault="0048330A" w:rsidP="00822850">
            <w:pPr>
              <w:jc w:val="left"/>
              <w:rPr>
                <w:rFonts w:ascii="Mairy Regular" w:hAnsi="Mairy Regular" w:cs="Arial"/>
                <w:b/>
                <w:bCs/>
                <w:sz w:val="24"/>
              </w:rPr>
            </w:pPr>
            <w:r w:rsidRPr="006D1B51">
              <w:rPr>
                <w:rFonts w:ascii="Mairy Regular" w:hAnsi="Mairy Regular"/>
                <w:sz w:val="24"/>
              </w:rPr>
              <w:t xml:space="preserve">An Overview of Committal for Contempt </w:t>
            </w:r>
          </w:p>
        </w:tc>
        <w:tc>
          <w:tcPr>
            <w:tcW w:w="2966" w:type="dxa"/>
            <w:shd w:val="clear" w:color="auto" w:fill="auto"/>
          </w:tcPr>
          <w:p w14:paraId="65C285D1" w14:textId="4B539215" w:rsidR="0048330A" w:rsidRPr="006D1B51" w:rsidRDefault="00FD51BD" w:rsidP="00822850">
            <w:pPr>
              <w:jc w:val="left"/>
              <w:rPr>
                <w:rFonts w:ascii="Mairy Regular" w:hAnsi="Mairy Regular"/>
                <w:color w:val="404040" w:themeColor="text1" w:themeTint="BF"/>
                <w:sz w:val="24"/>
              </w:rPr>
            </w:pPr>
            <w:r w:rsidRPr="006D1B51">
              <w:rPr>
                <w:rFonts w:ascii="Mairy Regular" w:hAnsi="Mairy Regular"/>
                <w:color w:val="404040" w:themeColor="text1" w:themeTint="BF"/>
                <w:sz w:val="24"/>
              </w:rPr>
              <w:t>25 May 2022</w:t>
            </w:r>
          </w:p>
        </w:tc>
      </w:tr>
      <w:tr w:rsidR="0048330A" w14:paraId="358694C6" w14:textId="77777777" w:rsidTr="006D1B51">
        <w:tc>
          <w:tcPr>
            <w:tcW w:w="9048" w:type="dxa"/>
            <w:gridSpan w:val="2"/>
            <w:shd w:val="clear" w:color="auto" w:fill="006E6A"/>
          </w:tcPr>
          <w:p w14:paraId="17AB5455" w14:textId="77777777" w:rsidR="0048330A" w:rsidRPr="006D1B51" w:rsidRDefault="0048330A" w:rsidP="00822850">
            <w:pPr>
              <w:jc w:val="left"/>
              <w:rPr>
                <w:rFonts w:ascii="Mairy Regular" w:hAnsi="Mairy Regular"/>
                <w:color w:val="FFFFFF"/>
                <w:sz w:val="24"/>
              </w:rPr>
            </w:pPr>
          </w:p>
          <w:p w14:paraId="18FFC36C" w14:textId="77777777" w:rsidR="0048330A" w:rsidRPr="006D1B51" w:rsidRDefault="0048330A" w:rsidP="00822850">
            <w:pPr>
              <w:jc w:val="left"/>
              <w:rPr>
                <w:rFonts w:ascii="Mairy Regular" w:hAnsi="Mairy Regular"/>
                <w:color w:val="FFFFFF"/>
                <w:sz w:val="24"/>
              </w:rPr>
            </w:pPr>
            <w:r w:rsidRPr="006D1B51">
              <w:rPr>
                <w:rFonts w:ascii="Mairy Regular" w:hAnsi="Mairy Regular"/>
                <w:color w:val="FFFFFF"/>
                <w:sz w:val="24"/>
              </w:rPr>
              <w:t>Planning Highways and Environmental</w:t>
            </w:r>
          </w:p>
          <w:p w14:paraId="61989485" w14:textId="3C6C121D" w:rsidR="0048330A" w:rsidRPr="006D1B51" w:rsidRDefault="0048330A" w:rsidP="00822850">
            <w:pPr>
              <w:jc w:val="left"/>
              <w:rPr>
                <w:rFonts w:ascii="Mairy Regular" w:hAnsi="Mairy Regular"/>
                <w:color w:val="FFFFFF"/>
                <w:sz w:val="24"/>
              </w:rPr>
            </w:pPr>
          </w:p>
        </w:tc>
      </w:tr>
      <w:tr w:rsidR="0048330A" w14:paraId="5E203F6E" w14:textId="77777777" w:rsidTr="006D1B51">
        <w:tc>
          <w:tcPr>
            <w:tcW w:w="6082" w:type="dxa"/>
          </w:tcPr>
          <w:p w14:paraId="40D1DB03" w14:textId="143FF7A3" w:rsidR="0048330A" w:rsidRPr="006D1B51" w:rsidRDefault="0048330A" w:rsidP="00822850">
            <w:pPr>
              <w:jc w:val="left"/>
              <w:rPr>
                <w:rFonts w:ascii="Mairy Regular" w:hAnsi="Mairy Regular"/>
                <w:color w:val="404040" w:themeColor="text1" w:themeTint="BF"/>
                <w:sz w:val="24"/>
              </w:rPr>
            </w:pPr>
            <w:r w:rsidRPr="006D1B51">
              <w:rPr>
                <w:rFonts w:ascii="Mairy Regular" w:hAnsi="Mairy Regular"/>
                <w:sz w:val="24"/>
              </w:rPr>
              <w:t>Introduction to section 106 agreements</w:t>
            </w:r>
          </w:p>
        </w:tc>
        <w:tc>
          <w:tcPr>
            <w:tcW w:w="2966" w:type="dxa"/>
            <w:shd w:val="clear" w:color="auto" w:fill="auto"/>
          </w:tcPr>
          <w:p w14:paraId="3E585777" w14:textId="5B74B57B" w:rsidR="0048330A" w:rsidRPr="006D1B51" w:rsidRDefault="00CF7887" w:rsidP="00822850">
            <w:pPr>
              <w:jc w:val="left"/>
              <w:rPr>
                <w:rFonts w:ascii="Mairy Regular" w:hAnsi="Mairy Regular"/>
                <w:color w:val="404040" w:themeColor="text1" w:themeTint="BF"/>
                <w:sz w:val="24"/>
              </w:rPr>
            </w:pPr>
            <w:r>
              <w:rPr>
                <w:rFonts w:ascii="Mairy Regular" w:hAnsi="Mairy Regular"/>
                <w:color w:val="404040" w:themeColor="text1" w:themeTint="BF"/>
                <w:sz w:val="24"/>
              </w:rPr>
              <w:t>13 May 2022</w:t>
            </w:r>
          </w:p>
        </w:tc>
      </w:tr>
      <w:tr w:rsidR="0048330A" w14:paraId="6E009192" w14:textId="77777777" w:rsidTr="006D1B51">
        <w:tc>
          <w:tcPr>
            <w:tcW w:w="6082" w:type="dxa"/>
          </w:tcPr>
          <w:p w14:paraId="1898F4ED" w14:textId="0737285A" w:rsidR="0048330A" w:rsidRPr="006D1B51" w:rsidRDefault="00FB2A26" w:rsidP="00822850">
            <w:pPr>
              <w:jc w:val="left"/>
              <w:rPr>
                <w:rFonts w:ascii="Mairy Regular" w:hAnsi="Mairy Regular"/>
                <w:b/>
                <w:sz w:val="24"/>
              </w:rPr>
            </w:pPr>
            <w:r>
              <w:rPr>
                <w:rFonts w:ascii="Mairy Regular" w:hAnsi="Mairy Regular"/>
                <w:sz w:val="24"/>
              </w:rPr>
              <w:t xml:space="preserve">Introduction to </w:t>
            </w:r>
            <w:r w:rsidR="0048330A" w:rsidRPr="006D1B51">
              <w:rPr>
                <w:rFonts w:ascii="Mairy Regular" w:hAnsi="Mairy Regular"/>
                <w:sz w:val="24"/>
              </w:rPr>
              <w:t xml:space="preserve">Highways law </w:t>
            </w:r>
          </w:p>
        </w:tc>
        <w:tc>
          <w:tcPr>
            <w:tcW w:w="2966" w:type="dxa"/>
            <w:shd w:val="clear" w:color="auto" w:fill="auto"/>
          </w:tcPr>
          <w:p w14:paraId="3EF8E89C" w14:textId="657112C5" w:rsidR="0048330A" w:rsidRPr="006D1B51" w:rsidRDefault="006071B4" w:rsidP="00822850">
            <w:pPr>
              <w:jc w:val="left"/>
              <w:rPr>
                <w:rFonts w:ascii="Mairy Regular" w:hAnsi="Mairy Regular"/>
                <w:color w:val="404040" w:themeColor="text1" w:themeTint="BF"/>
                <w:sz w:val="24"/>
              </w:rPr>
            </w:pPr>
            <w:r>
              <w:rPr>
                <w:rFonts w:ascii="Mairy Regular" w:hAnsi="Mairy Regular"/>
                <w:color w:val="404040" w:themeColor="text1" w:themeTint="BF"/>
                <w:sz w:val="24"/>
              </w:rPr>
              <w:t>3 November 2022</w:t>
            </w:r>
          </w:p>
        </w:tc>
      </w:tr>
      <w:tr w:rsidR="0048330A" w14:paraId="2D9CA17D" w14:textId="77777777" w:rsidTr="006D1B51">
        <w:tc>
          <w:tcPr>
            <w:tcW w:w="6082" w:type="dxa"/>
          </w:tcPr>
          <w:p w14:paraId="5BAF8265" w14:textId="19800C30" w:rsidR="0048330A" w:rsidRPr="006D1B51" w:rsidRDefault="0048330A" w:rsidP="00822850">
            <w:pPr>
              <w:jc w:val="left"/>
              <w:rPr>
                <w:rFonts w:ascii="Mairy Regular" w:hAnsi="Mairy Regular"/>
                <w:b/>
                <w:sz w:val="24"/>
              </w:rPr>
            </w:pPr>
            <w:r w:rsidRPr="006D1B51">
              <w:rPr>
                <w:rFonts w:ascii="Mairy Regular" w:hAnsi="Mairy Regular"/>
                <w:sz w:val="24"/>
              </w:rPr>
              <w:t>The future of planning law</w:t>
            </w:r>
          </w:p>
        </w:tc>
        <w:tc>
          <w:tcPr>
            <w:tcW w:w="2966" w:type="dxa"/>
            <w:shd w:val="clear" w:color="auto" w:fill="auto"/>
          </w:tcPr>
          <w:p w14:paraId="772A521A" w14:textId="1C69D515" w:rsidR="0048330A" w:rsidRPr="006D1B51" w:rsidRDefault="009501D1" w:rsidP="00822850">
            <w:pPr>
              <w:jc w:val="left"/>
              <w:rPr>
                <w:rFonts w:ascii="Mairy Regular" w:hAnsi="Mairy Regular"/>
                <w:color w:val="404040" w:themeColor="text1" w:themeTint="BF"/>
                <w:sz w:val="24"/>
              </w:rPr>
            </w:pPr>
            <w:r>
              <w:rPr>
                <w:rFonts w:ascii="Mairy Regular" w:hAnsi="Mairy Regular"/>
                <w:color w:val="404040" w:themeColor="text1" w:themeTint="BF"/>
                <w:sz w:val="24"/>
              </w:rPr>
              <w:t>7 October 2022</w:t>
            </w:r>
          </w:p>
        </w:tc>
      </w:tr>
      <w:tr w:rsidR="0048330A" w14:paraId="5B3D462F" w14:textId="77777777" w:rsidTr="006D1B51">
        <w:tc>
          <w:tcPr>
            <w:tcW w:w="6082" w:type="dxa"/>
          </w:tcPr>
          <w:p w14:paraId="253D5A68" w14:textId="530247C2" w:rsidR="0048330A" w:rsidRPr="006D1B51" w:rsidRDefault="0048330A" w:rsidP="00822850">
            <w:pPr>
              <w:jc w:val="left"/>
              <w:rPr>
                <w:rFonts w:ascii="Mairy Regular" w:hAnsi="Mairy Regular" w:cs="Arial"/>
                <w:b/>
                <w:sz w:val="24"/>
              </w:rPr>
            </w:pPr>
            <w:r w:rsidRPr="006D1B51">
              <w:rPr>
                <w:rFonts w:ascii="Mairy Regular" w:hAnsi="Mairy Regular"/>
                <w:sz w:val="24"/>
              </w:rPr>
              <w:t>Planning enforcement update</w:t>
            </w:r>
          </w:p>
        </w:tc>
        <w:tc>
          <w:tcPr>
            <w:tcW w:w="2966" w:type="dxa"/>
            <w:shd w:val="clear" w:color="auto" w:fill="auto"/>
          </w:tcPr>
          <w:p w14:paraId="3DC21F73" w14:textId="58C907B2" w:rsidR="0048330A" w:rsidRPr="006D1B51" w:rsidRDefault="00D74417" w:rsidP="00822850">
            <w:pPr>
              <w:jc w:val="left"/>
              <w:rPr>
                <w:rFonts w:ascii="Mairy Regular" w:hAnsi="Mairy Regular"/>
                <w:color w:val="404040" w:themeColor="text1" w:themeTint="BF"/>
                <w:sz w:val="24"/>
              </w:rPr>
            </w:pPr>
            <w:r>
              <w:rPr>
                <w:rFonts w:ascii="Mairy Regular" w:hAnsi="Mairy Regular"/>
                <w:color w:val="404040" w:themeColor="text1" w:themeTint="BF"/>
                <w:sz w:val="24"/>
              </w:rPr>
              <w:t>15 February 2023</w:t>
            </w:r>
          </w:p>
        </w:tc>
      </w:tr>
      <w:tr w:rsidR="0048330A" w14:paraId="105AC502" w14:textId="77777777" w:rsidTr="006D1B51">
        <w:tc>
          <w:tcPr>
            <w:tcW w:w="6082" w:type="dxa"/>
          </w:tcPr>
          <w:p w14:paraId="4BA56CFA" w14:textId="5BEF9175" w:rsidR="0048330A" w:rsidRPr="006D1B51" w:rsidRDefault="0048330A" w:rsidP="00822850">
            <w:pPr>
              <w:jc w:val="left"/>
              <w:rPr>
                <w:rFonts w:ascii="Mairy Regular" w:hAnsi="Mairy Regular" w:cs="Arial"/>
                <w:b/>
                <w:bCs/>
                <w:sz w:val="24"/>
              </w:rPr>
            </w:pPr>
            <w:r w:rsidRPr="006D1B51">
              <w:rPr>
                <w:rFonts w:ascii="Mairy Regular" w:hAnsi="Mairy Regular"/>
                <w:sz w:val="24"/>
              </w:rPr>
              <w:t>Planning law and the environment</w:t>
            </w:r>
          </w:p>
        </w:tc>
        <w:tc>
          <w:tcPr>
            <w:tcW w:w="2966" w:type="dxa"/>
            <w:shd w:val="clear" w:color="auto" w:fill="auto"/>
          </w:tcPr>
          <w:p w14:paraId="24529CEC" w14:textId="3E3565EA" w:rsidR="0048330A" w:rsidRPr="006D1B51" w:rsidRDefault="004E0F64" w:rsidP="00822850">
            <w:pPr>
              <w:jc w:val="left"/>
              <w:rPr>
                <w:rFonts w:ascii="Mairy Regular" w:hAnsi="Mairy Regular"/>
                <w:color w:val="404040" w:themeColor="text1" w:themeTint="BF"/>
                <w:sz w:val="24"/>
              </w:rPr>
            </w:pPr>
            <w:r>
              <w:rPr>
                <w:rFonts w:ascii="Mairy Regular" w:hAnsi="Mairy Regular"/>
                <w:color w:val="404040" w:themeColor="text1" w:themeTint="BF"/>
                <w:sz w:val="24"/>
              </w:rPr>
              <w:t>15 September 2022</w:t>
            </w:r>
          </w:p>
        </w:tc>
      </w:tr>
      <w:tr w:rsidR="0048330A" w14:paraId="117478E9" w14:textId="77777777" w:rsidTr="006D1B51">
        <w:tc>
          <w:tcPr>
            <w:tcW w:w="6082" w:type="dxa"/>
          </w:tcPr>
          <w:p w14:paraId="49995E46" w14:textId="42C50192" w:rsidR="0048330A" w:rsidRPr="006D1B51" w:rsidRDefault="0048330A" w:rsidP="00822850">
            <w:pPr>
              <w:jc w:val="left"/>
              <w:rPr>
                <w:rFonts w:ascii="Mairy Regular" w:hAnsi="Mairy Regular" w:cs="Arial"/>
                <w:b/>
                <w:bCs/>
                <w:sz w:val="24"/>
              </w:rPr>
            </w:pPr>
            <w:r w:rsidRPr="006D1B51">
              <w:rPr>
                <w:rFonts w:ascii="Mairy Regular" w:hAnsi="Mairy Regular"/>
                <w:sz w:val="24"/>
              </w:rPr>
              <w:t>Planning law update</w:t>
            </w:r>
          </w:p>
        </w:tc>
        <w:tc>
          <w:tcPr>
            <w:tcW w:w="2966" w:type="dxa"/>
            <w:shd w:val="clear" w:color="auto" w:fill="auto"/>
          </w:tcPr>
          <w:p w14:paraId="1BC28BA8" w14:textId="2A0B8771" w:rsidR="0048330A" w:rsidRPr="006D1B51" w:rsidRDefault="00304C31" w:rsidP="00822850">
            <w:pPr>
              <w:jc w:val="left"/>
              <w:rPr>
                <w:rFonts w:ascii="Mairy Regular" w:hAnsi="Mairy Regular"/>
                <w:color w:val="404040" w:themeColor="text1" w:themeTint="BF"/>
                <w:sz w:val="24"/>
              </w:rPr>
            </w:pPr>
            <w:r>
              <w:rPr>
                <w:rFonts w:ascii="Mairy Regular" w:hAnsi="Mairy Regular"/>
                <w:color w:val="404040" w:themeColor="text1" w:themeTint="BF"/>
                <w:sz w:val="24"/>
              </w:rPr>
              <w:t>18 January 2023</w:t>
            </w:r>
          </w:p>
        </w:tc>
      </w:tr>
      <w:tr w:rsidR="006D1B51" w14:paraId="21AB1C75" w14:textId="77777777" w:rsidTr="006D1B51">
        <w:tc>
          <w:tcPr>
            <w:tcW w:w="6082" w:type="dxa"/>
          </w:tcPr>
          <w:p w14:paraId="374CE243" w14:textId="36639548" w:rsidR="006D1B51" w:rsidRPr="006D1B51" w:rsidRDefault="006D1B51" w:rsidP="00822850">
            <w:pPr>
              <w:jc w:val="left"/>
              <w:rPr>
                <w:rFonts w:ascii="Mairy Regular" w:hAnsi="Mairy Regular"/>
                <w:sz w:val="24"/>
              </w:rPr>
            </w:pPr>
            <w:r w:rsidRPr="006D1B51">
              <w:rPr>
                <w:rFonts w:ascii="Mairy Regular" w:hAnsi="Mairy Regular"/>
                <w:sz w:val="24"/>
              </w:rPr>
              <w:t xml:space="preserve">Making and promoting CPOs </w:t>
            </w:r>
          </w:p>
        </w:tc>
        <w:tc>
          <w:tcPr>
            <w:tcW w:w="2966" w:type="dxa"/>
            <w:shd w:val="clear" w:color="auto" w:fill="auto"/>
          </w:tcPr>
          <w:p w14:paraId="1B90EB99" w14:textId="52041BA2" w:rsidR="006D1B51" w:rsidRPr="006D1B51" w:rsidRDefault="00455A19" w:rsidP="00822850">
            <w:pPr>
              <w:jc w:val="left"/>
              <w:rPr>
                <w:rFonts w:ascii="Mairy Regular" w:hAnsi="Mairy Regular"/>
                <w:color w:val="404040" w:themeColor="text1" w:themeTint="BF"/>
                <w:sz w:val="24"/>
              </w:rPr>
            </w:pPr>
            <w:r>
              <w:rPr>
                <w:rFonts w:ascii="Mairy Regular" w:hAnsi="Mairy Regular"/>
                <w:color w:val="404040" w:themeColor="text1" w:themeTint="BF"/>
                <w:sz w:val="24"/>
              </w:rPr>
              <w:t>1 July 2022</w:t>
            </w:r>
          </w:p>
        </w:tc>
      </w:tr>
      <w:tr w:rsidR="0048330A" w14:paraId="6D99E45B" w14:textId="77777777" w:rsidTr="006D1B51">
        <w:tc>
          <w:tcPr>
            <w:tcW w:w="9048" w:type="dxa"/>
            <w:gridSpan w:val="2"/>
            <w:shd w:val="clear" w:color="auto" w:fill="006E6A"/>
          </w:tcPr>
          <w:p w14:paraId="5A301E9F" w14:textId="77777777" w:rsidR="0048330A" w:rsidRPr="006D1B51" w:rsidRDefault="0048330A" w:rsidP="00822850">
            <w:pPr>
              <w:jc w:val="left"/>
              <w:rPr>
                <w:rFonts w:ascii="Mairy Regular" w:hAnsi="Mairy Regular"/>
                <w:color w:val="FFFFFF"/>
                <w:sz w:val="24"/>
              </w:rPr>
            </w:pPr>
          </w:p>
          <w:p w14:paraId="294590A9" w14:textId="77777777" w:rsidR="0048330A" w:rsidRPr="006D1B51" w:rsidRDefault="0048330A" w:rsidP="00822850">
            <w:pPr>
              <w:jc w:val="left"/>
              <w:rPr>
                <w:rFonts w:ascii="Mairy Regular" w:hAnsi="Mairy Regular"/>
                <w:color w:val="FFFFFF"/>
                <w:sz w:val="24"/>
              </w:rPr>
            </w:pPr>
            <w:r w:rsidRPr="006D1B51">
              <w:rPr>
                <w:rFonts w:ascii="Mairy Regular" w:hAnsi="Mairy Regular"/>
                <w:color w:val="FFFFFF"/>
                <w:sz w:val="24"/>
              </w:rPr>
              <w:t>Conveyancing and Property</w:t>
            </w:r>
          </w:p>
          <w:p w14:paraId="095DC6A2" w14:textId="78C14373" w:rsidR="0048330A" w:rsidRPr="006D1B51" w:rsidRDefault="0048330A" w:rsidP="00822850">
            <w:pPr>
              <w:jc w:val="left"/>
              <w:rPr>
                <w:rFonts w:ascii="Mairy Regular" w:hAnsi="Mairy Regular"/>
                <w:color w:val="FFFFFF"/>
                <w:sz w:val="24"/>
              </w:rPr>
            </w:pPr>
          </w:p>
        </w:tc>
      </w:tr>
      <w:tr w:rsidR="0048330A" w14:paraId="22E110FE" w14:textId="77777777" w:rsidTr="006D1B51">
        <w:tc>
          <w:tcPr>
            <w:tcW w:w="6082" w:type="dxa"/>
          </w:tcPr>
          <w:p w14:paraId="4E89D957" w14:textId="71077F94" w:rsidR="0048330A" w:rsidRPr="006D1B51" w:rsidRDefault="0048330A" w:rsidP="00822850">
            <w:pPr>
              <w:jc w:val="left"/>
              <w:rPr>
                <w:rFonts w:ascii="Mairy Regular" w:hAnsi="Mairy Regular" w:cs="Arial"/>
                <w:b/>
                <w:sz w:val="24"/>
              </w:rPr>
            </w:pPr>
            <w:r w:rsidRPr="006D1B51">
              <w:rPr>
                <w:rFonts w:ascii="Mairy Regular" w:hAnsi="Mairy Regular"/>
                <w:sz w:val="24"/>
              </w:rPr>
              <w:t>Land disposals and appropriation</w:t>
            </w:r>
            <w:r w:rsidR="00081A28" w:rsidRPr="006D1B51">
              <w:rPr>
                <w:rFonts w:ascii="Mairy Regular" w:hAnsi="Mairy Regular"/>
                <w:sz w:val="24"/>
              </w:rPr>
              <w:t xml:space="preserve"> - a beginners’ guide to council’s powers to dispose and appropriate land.</w:t>
            </w:r>
          </w:p>
        </w:tc>
        <w:tc>
          <w:tcPr>
            <w:tcW w:w="2966" w:type="dxa"/>
            <w:shd w:val="clear" w:color="auto" w:fill="auto"/>
          </w:tcPr>
          <w:p w14:paraId="1963C09D" w14:textId="5D5870E4" w:rsidR="0048330A" w:rsidRPr="006D1B51" w:rsidRDefault="00455A19" w:rsidP="00822850">
            <w:pPr>
              <w:jc w:val="left"/>
              <w:rPr>
                <w:rFonts w:ascii="Mairy Regular" w:hAnsi="Mairy Regular"/>
                <w:color w:val="404040" w:themeColor="text1" w:themeTint="BF"/>
                <w:sz w:val="24"/>
              </w:rPr>
            </w:pPr>
            <w:r>
              <w:rPr>
                <w:rFonts w:ascii="Mairy Regular" w:hAnsi="Mairy Regular"/>
                <w:color w:val="404040" w:themeColor="text1" w:themeTint="BF"/>
                <w:sz w:val="24"/>
              </w:rPr>
              <w:t>8 November 2022</w:t>
            </w:r>
          </w:p>
        </w:tc>
      </w:tr>
      <w:tr w:rsidR="0048330A" w14:paraId="13633B77" w14:textId="77777777" w:rsidTr="006D1B51">
        <w:tc>
          <w:tcPr>
            <w:tcW w:w="6082" w:type="dxa"/>
          </w:tcPr>
          <w:p w14:paraId="740F40E2" w14:textId="32B28BB7" w:rsidR="0048330A" w:rsidRPr="006D1B51" w:rsidRDefault="0048330A" w:rsidP="00822850">
            <w:pPr>
              <w:jc w:val="left"/>
              <w:rPr>
                <w:rFonts w:ascii="Mairy Regular" w:hAnsi="Mairy Regular" w:cs="Arial"/>
                <w:b/>
                <w:sz w:val="24"/>
              </w:rPr>
            </w:pPr>
            <w:r w:rsidRPr="006D1B51">
              <w:rPr>
                <w:rFonts w:ascii="Mairy Regular" w:hAnsi="Mairy Regular"/>
                <w:sz w:val="24"/>
              </w:rPr>
              <w:t>Forward Funding</w:t>
            </w:r>
          </w:p>
        </w:tc>
        <w:tc>
          <w:tcPr>
            <w:tcW w:w="2966" w:type="dxa"/>
            <w:shd w:val="clear" w:color="auto" w:fill="auto"/>
          </w:tcPr>
          <w:p w14:paraId="08392593" w14:textId="20585147" w:rsidR="0048330A" w:rsidRPr="006D1B51" w:rsidRDefault="003E5D82" w:rsidP="00822850">
            <w:pPr>
              <w:jc w:val="left"/>
              <w:rPr>
                <w:rFonts w:ascii="Mairy Regular" w:hAnsi="Mairy Regular"/>
                <w:color w:val="404040" w:themeColor="text1" w:themeTint="BF"/>
                <w:sz w:val="24"/>
              </w:rPr>
            </w:pPr>
            <w:r w:rsidRPr="006D1B51">
              <w:rPr>
                <w:rFonts w:ascii="Mairy Regular" w:hAnsi="Mairy Regular"/>
                <w:color w:val="404040" w:themeColor="text1" w:themeTint="BF"/>
                <w:sz w:val="24"/>
              </w:rPr>
              <w:t>10 May 2022</w:t>
            </w:r>
          </w:p>
        </w:tc>
      </w:tr>
      <w:tr w:rsidR="0048330A" w14:paraId="2FA84338" w14:textId="77777777" w:rsidTr="006D1B51">
        <w:tc>
          <w:tcPr>
            <w:tcW w:w="6082" w:type="dxa"/>
          </w:tcPr>
          <w:p w14:paraId="528B90E1" w14:textId="29504EAF" w:rsidR="0048330A" w:rsidRPr="006D1B51" w:rsidRDefault="0048330A" w:rsidP="00822850">
            <w:pPr>
              <w:jc w:val="left"/>
              <w:rPr>
                <w:rFonts w:ascii="Mairy Regular" w:hAnsi="Mairy Regular" w:cs="Arial"/>
                <w:b/>
                <w:bCs/>
                <w:sz w:val="24"/>
              </w:rPr>
            </w:pPr>
            <w:r w:rsidRPr="006D1B51">
              <w:rPr>
                <w:rFonts w:ascii="Mairy Regular" w:hAnsi="Mairy Regular"/>
                <w:sz w:val="24"/>
              </w:rPr>
              <w:t>Regeneration and forward funding</w:t>
            </w:r>
            <w:r w:rsidR="00CA16D6">
              <w:rPr>
                <w:rFonts w:ascii="Mairy Regular" w:hAnsi="Mairy Regular"/>
                <w:sz w:val="24"/>
              </w:rPr>
              <w:t xml:space="preserve"> </w:t>
            </w:r>
            <w:r w:rsidR="00CA16D6" w:rsidRPr="00CA16D6">
              <w:rPr>
                <w:rFonts w:ascii="Mairy Regular" w:hAnsi="Mairy Regular"/>
                <w:color w:val="FF0000"/>
                <w:sz w:val="24"/>
              </w:rPr>
              <w:t>FACE TO FACE</w:t>
            </w:r>
          </w:p>
        </w:tc>
        <w:tc>
          <w:tcPr>
            <w:tcW w:w="2966" w:type="dxa"/>
            <w:shd w:val="clear" w:color="auto" w:fill="auto"/>
          </w:tcPr>
          <w:p w14:paraId="4F41F030" w14:textId="3849FAA2" w:rsidR="0048330A" w:rsidRPr="006D1B51" w:rsidRDefault="003E5D82" w:rsidP="00822850">
            <w:pPr>
              <w:jc w:val="left"/>
              <w:rPr>
                <w:rFonts w:ascii="Mairy Regular" w:hAnsi="Mairy Regular"/>
                <w:color w:val="404040" w:themeColor="text1" w:themeTint="BF"/>
                <w:sz w:val="24"/>
              </w:rPr>
            </w:pPr>
            <w:r w:rsidRPr="006D1B51">
              <w:rPr>
                <w:rFonts w:ascii="Mairy Regular" w:hAnsi="Mairy Regular"/>
                <w:color w:val="404040" w:themeColor="text1" w:themeTint="BF"/>
                <w:sz w:val="24"/>
              </w:rPr>
              <w:t>25 January 2023</w:t>
            </w:r>
          </w:p>
        </w:tc>
      </w:tr>
      <w:tr w:rsidR="0048330A" w14:paraId="4938FA33" w14:textId="77777777" w:rsidTr="006D1B51">
        <w:tc>
          <w:tcPr>
            <w:tcW w:w="6082" w:type="dxa"/>
          </w:tcPr>
          <w:p w14:paraId="5D9FCA7A" w14:textId="3E0A80CE" w:rsidR="0048330A" w:rsidRPr="006717F4" w:rsidRDefault="00C4710C" w:rsidP="00822850">
            <w:pPr>
              <w:jc w:val="left"/>
              <w:rPr>
                <w:rFonts w:ascii="Mairy Regular" w:hAnsi="Mairy Regular" w:cs="Arial"/>
                <w:b/>
                <w:bCs/>
                <w:sz w:val="24"/>
              </w:rPr>
            </w:pPr>
            <w:r>
              <w:rPr>
                <w:rFonts w:ascii="Mairy Regular" w:hAnsi="Mairy Regular"/>
                <w:sz w:val="24"/>
              </w:rPr>
              <w:t xml:space="preserve">Development Projects: </w:t>
            </w:r>
            <w:r w:rsidR="006717F4" w:rsidRPr="006717F4">
              <w:rPr>
                <w:rFonts w:ascii="Mairy Regular" w:hAnsi="Mairy Regular"/>
                <w:sz w:val="24"/>
              </w:rPr>
              <w:t>Spotting the hidden issues</w:t>
            </w:r>
          </w:p>
        </w:tc>
        <w:tc>
          <w:tcPr>
            <w:tcW w:w="2966" w:type="dxa"/>
            <w:shd w:val="clear" w:color="auto" w:fill="auto"/>
          </w:tcPr>
          <w:p w14:paraId="5627A02E" w14:textId="522560AD" w:rsidR="0048330A" w:rsidRPr="006D1B51" w:rsidRDefault="00455A19" w:rsidP="00822850">
            <w:pPr>
              <w:jc w:val="left"/>
              <w:rPr>
                <w:rFonts w:ascii="Mairy Regular" w:hAnsi="Mairy Regular"/>
                <w:color w:val="404040" w:themeColor="text1" w:themeTint="BF"/>
                <w:sz w:val="24"/>
              </w:rPr>
            </w:pPr>
            <w:r>
              <w:rPr>
                <w:rFonts w:ascii="Mairy Regular" w:hAnsi="Mairy Regular"/>
                <w:color w:val="404040" w:themeColor="text1" w:themeTint="BF"/>
                <w:sz w:val="24"/>
              </w:rPr>
              <w:t>23 June 2022</w:t>
            </w:r>
          </w:p>
        </w:tc>
      </w:tr>
      <w:tr w:rsidR="0048330A" w14:paraId="7676E5E7" w14:textId="77777777" w:rsidTr="006D1B51">
        <w:tc>
          <w:tcPr>
            <w:tcW w:w="6082" w:type="dxa"/>
          </w:tcPr>
          <w:p w14:paraId="2E916127" w14:textId="4AEBA2A2" w:rsidR="0048330A" w:rsidRPr="006D1B51" w:rsidRDefault="00A77890" w:rsidP="00822850">
            <w:pPr>
              <w:jc w:val="left"/>
              <w:rPr>
                <w:rFonts w:ascii="Mairy Regular" w:hAnsi="Mairy Regular" w:cs="Arial"/>
                <w:b/>
                <w:bCs/>
                <w:sz w:val="24"/>
              </w:rPr>
            </w:pPr>
            <w:r w:rsidRPr="006D1B51">
              <w:rPr>
                <w:rFonts w:ascii="Mairy Regular" w:hAnsi="Mairy Regular"/>
                <w:sz w:val="24"/>
              </w:rPr>
              <w:t>Points to consider when acquiring a portfolio of properties</w:t>
            </w:r>
          </w:p>
        </w:tc>
        <w:tc>
          <w:tcPr>
            <w:tcW w:w="2966" w:type="dxa"/>
            <w:shd w:val="clear" w:color="auto" w:fill="auto"/>
          </w:tcPr>
          <w:p w14:paraId="1A48D097" w14:textId="5028655E" w:rsidR="0048330A" w:rsidRPr="006D1B51" w:rsidRDefault="004E0F64" w:rsidP="00822850">
            <w:pPr>
              <w:jc w:val="left"/>
              <w:rPr>
                <w:rFonts w:ascii="Mairy Regular" w:hAnsi="Mairy Regular"/>
                <w:color w:val="404040" w:themeColor="text1" w:themeTint="BF"/>
                <w:sz w:val="24"/>
              </w:rPr>
            </w:pPr>
            <w:r>
              <w:rPr>
                <w:rFonts w:ascii="Mairy Regular" w:hAnsi="Mairy Regular"/>
                <w:color w:val="404040" w:themeColor="text1" w:themeTint="BF"/>
                <w:sz w:val="24"/>
              </w:rPr>
              <w:t>22 September 2022</w:t>
            </w:r>
          </w:p>
        </w:tc>
      </w:tr>
      <w:tr w:rsidR="0048330A" w14:paraId="63C2077D" w14:textId="77777777" w:rsidTr="006D1B51">
        <w:tc>
          <w:tcPr>
            <w:tcW w:w="6082" w:type="dxa"/>
          </w:tcPr>
          <w:p w14:paraId="6BBCD247" w14:textId="4B132AD2" w:rsidR="0048330A" w:rsidRPr="006D1B51" w:rsidRDefault="0048330A" w:rsidP="00822850">
            <w:pPr>
              <w:jc w:val="left"/>
              <w:rPr>
                <w:rFonts w:ascii="Mairy Regular" w:hAnsi="Mairy Regular"/>
                <w:b/>
                <w:sz w:val="24"/>
              </w:rPr>
            </w:pPr>
            <w:r w:rsidRPr="006D1B51">
              <w:rPr>
                <w:rFonts w:ascii="Mairy Regular" w:hAnsi="Mairy Regular"/>
                <w:sz w:val="24"/>
              </w:rPr>
              <w:t>Introduction to service charges</w:t>
            </w:r>
          </w:p>
        </w:tc>
        <w:tc>
          <w:tcPr>
            <w:tcW w:w="2966" w:type="dxa"/>
            <w:shd w:val="clear" w:color="auto" w:fill="auto"/>
          </w:tcPr>
          <w:p w14:paraId="7168FD15" w14:textId="2C4BFDA8" w:rsidR="0048330A" w:rsidRPr="006D1B51" w:rsidRDefault="009F6A4D" w:rsidP="00822850">
            <w:pPr>
              <w:jc w:val="left"/>
              <w:rPr>
                <w:rFonts w:ascii="Mairy Regular" w:hAnsi="Mairy Regular"/>
                <w:color w:val="404040" w:themeColor="text1" w:themeTint="BF"/>
                <w:sz w:val="24"/>
              </w:rPr>
            </w:pPr>
            <w:r>
              <w:rPr>
                <w:rFonts w:ascii="Mairy Regular" w:hAnsi="Mairy Regular"/>
                <w:color w:val="404040" w:themeColor="text1" w:themeTint="BF"/>
                <w:sz w:val="24"/>
              </w:rPr>
              <w:t>9 September</w:t>
            </w:r>
            <w:r w:rsidR="00DC1866">
              <w:rPr>
                <w:rFonts w:ascii="Mairy Regular" w:hAnsi="Mairy Regular"/>
                <w:color w:val="404040" w:themeColor="text1" w:themeTint="BF"/>
                <w:sz w:val="24"/>
              </w:rPr>
              <w:t xml:space="preserve"> 2022</w:t>
            </w:r>
          </w:p>
        </w:tc>
      </w:tr>
      <w:tr w:rsidR="0048330A" w14:paraId="4D298031" w14:textId="77777777" w:rsidTr="006D1B51">
        <w:tc>
          <w:tcPr>
            <w:tcW w:w="6082" w:type="dxa"/>
          </w:tcPr>
          <w:p w14:paraId="682E5DF6" w14:textId="4FDB955D" w:rsidR="0048330A" w:rsidRPr="006D1B51" w:rsidRDefault="0048330A" w:rsidP="00822850">
            <w:pPr>
              <w:jc w:val="left"/>
              <w:rPr>
                <w:rFonts w:ascii="Mairy Regular" w:hAnsi="Mairy Regular"/>
                <w:b/>
                <w:sz w:val="24"/>
              </w:rPr>
            </w:pPr>
            <w:r w:rsidRPr="006D1B51">
              <w:rPr>
                <w:rFonts w:ascii="Mairy Regular" w:hAnsi="Mairy Regular"/>
                <w:sz w:val="24"/>
              </w:rPr>
              <w:lastRenderedPageBreak/>
              <w:t>Local Authorities selling land for affordable housing – potential sticking points</w:t>
            </w:r>
          </w:p>
        </w:tc>
        <w:tc>
          <w:tcPr>
            <w:tcW w:w="2966" w:type="dxa"/>
            <w:shd w:val="clear" w:color="auto" w:fill="auto"/>
          </w:tcPr>
          <w:p w14:paraId="55D7A6DE" w14:textId="45A5C9DC" w:rsidR="0048330A" w:rsidRPr="006D1B51" w:rsidRDefault="00DC020F" w:rsidP="00822850">
            <w:pPr>
              <w:jc w:val="left"/>
              <w:rPr>
                <w:rFonts w:ascii="Mairy Regular" w:hAnsi="Mairy Regular"/>
                <w:color w:val="404040" w:themeColor="text1" w:themeTint="BF"/>
                <w:sz w:val="24"/>
              </w:rPr>
            </w:pPr>
            <w:r>
              <w:rPr>
                <w:rFonts w:ascii="Mairy Regular" w:hAnsi="Mairy Regular"/>
                <w:color w:val="404040" w:themeColor="text1" w:themeTint="BF"/>
                <w:sz w:val="24"/>
              </w:rPr>
              <w:t>19 January 2023</w:t>
            </w:r>
          </w:p>
        </w:tc>
      </w:tr>
      <w:tr w:rsidR="0048330A" w14:paraId="5E30C237" w14:textId="77777777" w:rsidTr="006D1B51">
        <w:tc>
          <w:tcPr>
            <w:tcW w:w="6082" w:type="dxa"/>
          </w:tcPr>
          <w:p w14:paraId="578896E0" w14:textId="001E0C3A" w:rsidR="0048330A" w:rsidRPr="006D1B51" w:rsidRDefault="0048330A" w:rsidP="00822850">
            <w:pPr>
              <w:jc w:val="left"/>
              <w:rPr>
                <w:rFonts w:ascii="Mairy Regular" w:hAnsi="Mairy Regular"/>
                <w:b/>
                <w:sz w:val="24"/>
              </w:rPr>
            </w:pPr>
            <w:r w:rsidRPr="006D1B51">
              <w:rPr>
                <w:rFonts w:ascii="Mairy Regular" w:hAnsi="Mairy Regular"/>
                <w:sz w:val="24"/>
              </w:rPr>
              <w:t>Terminating Code Agreements – Process for termination and removal of telecoms equipment</w:t>
            </w:r>
          </w:p>
        </w:tc>
        <w:tc>
          <w:tcPr>
            <w:tcW w:w="2966" w:type="dxa"/>
            <w:shd w:val="clear" w:color="auto" w:fill="auto"/>
          </w:tcPr>
          <w:p w14:paraId="2E110670" w14:textId="1AE0C434" w:rsidR="0048330A" w:rsidRPr="006D1B51" w:rsidRDefault="009C1D62" w:rsidP="00822850">
            <w:pPr>
              <w:jc w:val="left"/>
              <w:rPr>
                <w:rFonts w:ascii="Mairy Regular" w:hAnsi="Mairy Regular"/>
                <w:color w:val="404040" w:themeColor="text1" w:themeTint="BF"/>
                <w:sz w:val="24"/>
              </w:rPr>
            </w:pPr>
            <w:r>
              <w:rPr>
                <w:rFonts w:ascii="Mairy Regular" w:hAnsi="Mairy Regular"/>
                <w:color w:val="404040" w:themeColor="text1" w:themeTint="BF"/>
                <w:sz w:val="24"/>
              </w:rPr>
              <w:t>16 February 2023</w:t>
            </w:r>
          </w:p>
        </w:tc>
      </w:tr>
      <w:tr w:rsidR="0048330A" w14:paraId="786D41F8" w14:textId="77777777" w:rsidTr="006D1B51">
        <w:tc>
          <w:tcPr>
            <w:tcW w:w="6082" w:type="dxa"/>
          </w:tcPr>
          <w:p w14:paraId="4F006314" w14:textId="15AB841B" w:rsidR="0048330A" w:rsidRPr="006D1B51" w:rsidRDefault="0048330A" w:rsidP="00822850">
            <w:pPr>
              <w:jc w:val="left"/>
              <w:rPr>
                <w:rFonts w:ascii="Mairy Regular" w:hAnsi="Mairy Regular"/>
                <w:b/>
                <w:sz w:val="24"/>
              </w:rPr>
            </w:pPr>
            <w:r w:rsidRPr="006D1B51">
              <w:rPr>
                <w:rFonts w:ascii="Mairy Regular" w:hAnsi="Mairy Regular"/>
                <w:sz w:val="24"/>
              </w:rPr>
              <w:t xml:space="preserve">Regeneration and Development workshop </w:t>
            </w:r>
          </w:p>
        </w:tc>
        <w:tc>
          <w:tcPr>
            <w:tcW w:w="2966" w:type="dxa"/>
            <w:shd w:val="clear" w:color="auto" w:fill="auto"/>
          </w:tcPr>
          <w:p w14:paraId="5CE5D6C6" w14:textId="5965138A" w:rsidR="0048330A" w:rsidRPr="006D1B51" w:rsidRDefault="00990773" w:rsidP="00822850">
            <w:pPr>
              <w:jc w:val="left"/>
              <w:rPr>
                <w:rFonts w:ascii="Mairy Regular" w:hAnsi="Mairy Regular"/>
                <w:color w:val="404040" w:themeColor="text1" w:themeTint="BF"/>
                <w:sz w:val="24"/>
              </w:rPr>
            </w:pPr>
            <w:r>
              <w:rPr>
                <w:rFonts w:ascii="Mairy Regular" w:hAnsi="Mairy Regular"/>
                <w:color w:val="404040" w:themeColor="text1" w:themeTint="BF"/>
                <w:sz w:val="24"/>
              </w:rPr>
              <w:t>10 October 2022</w:t>
            </w:r>
          </w:p>
        </w:tc>
      </w:tr>
      <w:tr w:rsidR="0048330A" w14:paraId="61D59575" w14:textId="77777777" w:rsidTr="006D1B51">
        <w:tc>
          <w:tcPr>
            <w:tcW w:w="6082" w:type="dxa"/>
          </w:tcPr>
          <w:p w14:paraId="55DC8068" w14:textId="2A97158A" w:rsidR="0048330A" w:rsidRPr="006D1B51" w:rsidRDefault="0048330A" w:rsidP="00822850">
            <w:pPr>
              <w:jc w:val="left"/>
              <w:rPr>
                <w:rFonts w:ascii="Mairy Regular" w:hAnsi="Mairy Regular"/>
                <w:b/>
                <w:sz w:val="24"/>
              </w:rPr>
            </w:pPr>
            <w:r w:rsidRPr="006D1B51">
              <w:rPr>
                <w:rFonts w:ascii="Mairy Regular" w:hAnsi="Mairy Regular"/>
                <w:sz w:val="24"/>
              </w:rPr>
              <w:t xml:space="preserve">Overage agreements </w:t>
            </w:r>
          </w:p>
        </w:tc>
        <w:tc>
          <w:tcPr>
            <w:tcW w:w="2966" w:type="dxa"/>
            <w:shd w:val="clear" w:color="auto" w:fill="auto"/>
          </w:tcPr>
          <w:p w14:paraId="0736F159" w14:textId="32646D14" w:rsidR="0048330A" w:rsidRPr="006D1B51" w:rsidRDefault="0088664E" w:rsidP="00822850">
            <w:pPr>
              <w:jc w:val="left"/>
              <w:rPr>
                <w:rFonts w:ascii="Mairy Regular" w:hAnsi="Mairy Regular"/>
                <w:color w:val="404040" w:themeColor="text1" w:themeTint="BF"/>
                <w:sz w:val="24"/>
              </w:rPr>
            </w:pPr>
            <w:r>
              <w:rPr>
                <w:rFonts w:ascii="Mairy Regular" w:hAnsi="Mairy Regular"/>
                <w:color w:val="404040" w:themeColor="text1" w:themeTint="BF"/>
                <w:sz w:val="24"/>
              </w:rPr>
              <w:t>16 March 2023</w:t>
            </w:r>
          </w:p>
        </w:tc>
      </w:tr>
      <w:tr w:rsidR="0048330A" w14:paraId="67DE53D1" w14:textId="77777777" w:rsidTr="006D1B51">
        <w:tc>
          <w:tcPr>
            <w:tcW w:w="6082" w:type="dxa"/>
          </w:tcPr>
          <w:p w14:paraId="2BD30576" w14:textId="63868CB1" w:rsidR="0048330A" w:rsidRPr="006D1B51" w:rsidRDefault="0048330A" w:rsidP="00822850">
            <w:pPr>
              <w:jc w:val="left"/>
              <w:rPr>
                <w:rFonts w:ascii="Mairy Regular" w:hAnsi="Mairy Regular"/>
                <w:b/>
                <w:sz w:val="24"/>
              </w:rPr>
            </w:pPr>
            <w:r w:rsidRPr="006D1B51">
              <w:rPr>
                <w:rFonts w:ascii="Mairy Regular" w:hAnsi="Mairy Regular"/>
                <w:sz w:val="24"/>
              </w:rPr>
              <w:t xml:space="preserve">Property Litigation Update </w:t>
            </w:r>
          </w:p>
        </w:tc>
        <w:tc>
          <w:tcPr>
            <w:tcW w:w="2966" w:type="dxa"/>
            <w:shd w:val="clear" w:color="auto" w:fill="auto"/>
          </w:tcPr>
          <w:p w14:paraId="59853F68" w14:textId="3D8624DD" w:rsidR="0048330A" w:rsidRPr="006D1B51" w:rsidRDefault="009C1D62" w:rsidP="00822850">
            <w:pPr>
              <w:jc w:val="left"/>
              <w:rPr>
                <w:rFonts w:ascii="Mairy Regular" w:hAnsi="Mairy Regular"/>
                <w:color w:val="404040" w:themeColor="text1" w:themeTint="BF"/>
                <w:sz w:val="24"/>
              </w:rPr>
            </w:pPr>
            <w:r>
              <w:rPr>
                <w:rFonts w:ascii="Mairy Regular" w:hAnsi="Mairy Regular"/>
                <w:color w:val="404040" w:themeColor="text1" w:themeTint="BF"/>
                <w:sz w:val="24"/>
              </w:rPr>
              <w:t>5 July 2022</w:t>
            </w:r>
          </w:p>
        </w:tc>
      </w:tr>
      <w:tr w:rsidR="0048330A" w14:paraId="27946D39" w14:textId="77777777" w:rsidTr="006D1B51">
        <w:tc>
          <w:tcPr>
            <w:tcW w:w="6082" w:type="dxa"/>
          </w:tcPr>
          <w:p w14:paraId="03C64D44" w14:textId="30A503A2" w:rsidR="0048330A" w:rsidRPr="006D1B51" w:rsidRDefault="0048330A" w:rsidP="00822850">
            <w:pPr>
              <w:jc w:val="left"/>
              <w:rPr>
                <w:rFonts w:ascii="Mairy Regular" w:hAnsi="Mairy Regular"/>
                <w:b/>
                <w:sz w:val="24"/>
              </w:rPr>
            </w:pPr>
            <w:r w:rsidRPr="006D1B51">
              <w:rPr>
                <w:rFonts w:ascii="Mairy Regular" w:hAnsi="Mairy Regular"/>
                <w:sz w:val="24"/>
              </w:rPr>
              <w:t>Landlord and Tenant Update</w:t>
            </w:r>
          </w:p>
        </w:tc>
        <w:tc>
          <w:tcPr>
            <w:tcW w:w="2966" w:type="dxa"/>
            <w:shd w:val="clear" w:color="auto" w:fill="auto"/>
          </w:tcPr>
          <w:p w14:paraId="698ED529" w14:textId="5FFF0A52" w:rsidR="0048330A" w:rsidRPr="006D1B51" w:rsidRDefault="00726EBA" w:rsidP="00822850">
            <w:pPr>
              <w:jc w:val="left"/>
              <w:rPr>
                <w:rFonts w:ascii="Mairy Regular" w:hAnsi="Mairy Regular"/>
                <w:color w:val="404040" w:themeColor="text1" w:themeTint="BF"/>
                <w:sz w:val="24"/>
              </w:rPr>
            </w:pPr>
            <w:r>
              <w:rPr>
                <w:rFonts w:ascii="Mairy Regular" w:hAnsi="Mairy Regular"/>
                <w:color w:val="404040" w:themeColor="text1" w:themeTint="BF"/>
                <w:sz w:val="24"/>
              </w:rPr>
              <w:t>9 November 2022</w:t>
            </w:r>
          </w:p>
        </w:tc>
      </w:tr>
      <w:tr w:rsidR="0048330A" w14:paraId="647D6B04" w14:textId="77777777" w:rsidTr="006D1B51">
        <w:tc>
          <w:tcPr>
            <w:tcW w:w="9048" w:type="dxa"/>
            <w:gridSpan w:val="2"/>
            <w:shd w:val="clear" w:color="auto" w:fill="006E6A"/>
          </w:tcPr>
          <w:p w14:paraId="357F6D8A" w14:textId="77777777" w:rsidR="0048330A" w:rsidRPr="006D1B51" w:rsidRDefault="0048330A" w:rsidP="00822850">
            <w:pPr>
              <w:jc w:val="left"/>
              <w:rPr>
                <w:rFonts w:ascii="Mairy Regular" w:hAnsi="Mairy Regular"/>
                <w:color w:val="FFFFFF"/>
                <w:sz w:val="24"/>
              </w:rPr>
            </w:pPr>
          </w:p>
          <w:p w14:paraId="574259FC" w14:textId="77777777" w:rsidR="0048330A" w:rsidRPr="006D1B51" w:rsidRDefault="0048330A" w:rsidP="00822850">
            <w:pPr>
              <w:jc w:val="left"/>
              <w:rPr>
                <w:rFonts w:ascii="Mairy Regular" w:hAnsi="Mairy Regular"/>
                <w:color w:val="FFFFFF"/>
                <w:sz w:val="24"/>
              </w:rPr>
            </w:pPr>
            <w:r w:rsidRPr="006D1B51">
              <w:rPr>
                <w:rFonts w:ascii="Mairy Regular" w:hAnsi="Mairy Regular"/>
                <w:color w:val="FFFFFF"/>
                <w:sz w:val="24"/>
              </w:rPr>
              <w:t>Contract, Commercial and Procurement</w:t>
            </w:r>
          </w:p>
          <w:p w14:paraId="102E8A54" w14:textId="481B380E" w:rsidR="0048330A" w:rsidRPr="006D1B51" w:rsidRDefault="0048330A" w:rsidP="00822850">
            <w:pPr>
              <w:jc w:val="left"/>
              <w:rPr>
                <w:rFonts w:ascii="Mairy Regular" w:hAnsi="Mairy Regular"/>
                <w:color w:val="FFFFFF"/>
                <w:sz w:val="24"/>
              </w:rPr>
            </w:pPr>
          </w:p>
        </w:tc>
      </w:tr>
      <w:tr w:rsidR="0048330A" w14:paraId="11DCA6D5" w14:textId="77777777" w:rsidTr="006D1B51">
        <w:tc>
          <w:tcPr>
            <w:tcW w:w="6082" w:type="dxa"/>
            <w:shd w:val="clear" w:color="auto" w:fill="auto"/>
          </w:tcPr>
          <w:p w14:paraId="43C2BF17" w14:textId="6886EB94" w:rsidR="0048330A" w:rsidRPr="00AF36BC" w:rsidRDefault="00365A1E" w:rsidP="00822850">
            <w:pPr>
              <w:jc w:val="left"/>
              <w:rPr>
                <w:rFonts w:ascii="Mairy Regular" w:hAnsi="Mairy Regular"/>
                <w:sz w:val="24"/>
              </w:rPr>
            </w:pPr>
            <w:r>
              <w:rPr>
                <w:rFonts w:ascii="Mairy Regular" w:hAnsi="Mairy Regular"/>
                <w:sz w:val="24"/>
              </w:rPr>
              <w:t>The new Subsidy Regime</w:t>
            </w:r>
          </w:p>
        </w:tc>
        <w:tc>
          <w:tcPr>
            <w:tcW w:w="2966" w:type="dxa"/>
            <w:shd w:val="clear" w:color="auto" w:fill="auto"/>
          </w:tcPr>
          <w:p w14:paraId="69057815" w14:textId="1599D0BA" w:rsidR="0048330A" w:rsidRPr="006D1B51" w:rsidRDefault="00FF443E" w:rsidP="00822850">
            <w:pPr>
              <w:jc w:val="left"/>
              <w:rPr>
                <w:rFonts w:ascii="Mairy Regular" w:hAnsi="Mairy Regular"/>
                <w:color w:val="404040" w:themeColor="text1" w:themeTint="BF"/>
                <w:sz w:val="24"/>
              </w:rPr>
            </w:pPr>
            <w:r w:rsidRPr="006D1B51">
              <w:rPr>
                <w:rFonts w:ascii="Mairy Regular" w:hAnsi="Mairy Regular"/>
                <w:color w:val="404040" w:themeColor="text1" w:themeTint="BF"/>
                <w:sz w:val="24"/>
              </w:rPr>
              <w:t>12 May</w:t>
            </w:r>
            <w:r w:rsidR="00FD51BD" w:rsidRPr="006D1B51">
              <w:rPr>
                <w:rFonts w:ascii="Mairy Regular" w:hAnsi="Mairy Regular"/>
                <w:color w:val="404040" w:themeColor="text1" w:themeTint="BF"/>
                <w:sz w:val="24"/>
              </w:rPr>
              <w:t xml:space="preserve"> 2022</w:t>
            </w:r>
          </w:p>
        </w:tc>
      </w:tr>
      <w:tr w:rsidR="0048330A" w14:paraId="3D9F2D06" w14:textId="77777777" w:rsidTr="006D1B51">
        <w:tc>
          <w:tcPr>
            <w:tcW w:w="6082" w:type="dxa"/>
            <w:shd w:val="clear" w:color="auto" w:fill="auto"/>
          </w:tcPr>
          <w:p w14:paraId="21C5EC7C" w14:textId="77777777" w:rsidR="00AF36BC" w:rsidRPr="00AF36BC" w:rsidRDefault="00AF36BC" w:rsidP="00AF36BC">
            <w:pPr>
              <w:jc w:val="left"/>
              <w:rPr>
                <w:rFonts w:ascii="Mairy Regular" w:hAnsi="Mairy Regular" w:cs="Arial"/>
                <w:sz w:val="24"/>
                <w:lang w:eastAsia="en-GB"/>
              </w:rPr>
            </w:pPr>
            <w:r w:rsidRPr="00AF36BC">
              <w:rPr>
                <w:rFonts w:ascii="Mairy Regular" w:hAnsi="Mairy Regular" w:cs="Arial"/>
                <w:sz w:val="24"/>
                <w:lang w:eastAsia="en-GB"/>
              </w:rPr>
              <w:t>Introduction to the Subsidy Control Act 2022</w:t>
            </w:r>
          </w:p>
          <w:p w14:paraId="700C91DC" w14:textId="14C9EE41" w:rsidR="0048330A" w:rsidRPr="00AF36BC" w:rsidRDefault="0048330A" w:rsidP="00822850">
            <w:pPr>
              <w:pStyle w:val="Style1"/>
              <w:rPr>
                <w:rFonts w:ascii="Mairy Regular" w:hAnsi="Mairy Regular" w:cs="Arial"/>
                <w:color w:val="auto"/>
                <w:sz w:val="24"/>
              </w:rPr>
            </w:pPr>
          </w:p>
        </w:tc>
        <w:tc>
          <w:tcPr>
            <w:tcW w:w="2966" w:type="dxa"/>
            <w:shd w:val="clear" w:color="auto" w:fill="auto"/>
          </w:tcPr>
          <w:p w14:paraId="2D44A5F3" w14:textId="5B31CD5B" w:rsidR="0048330A" w:rsidRPr="006D1B51" w:rsidRDefault="00D51255" w:rsidP="00822850">
            <w:pPr>
              <w:jc w:val="left"/>
              <w:rPr>
                <w:rFonts w:ascii="Mairy Regular" w:hAnsi="Mairy Regular"/>
                <w:color w:val="404040" w:themeColor="text1" w:themeTint="BF"/>
                <w:sz w:val="24"/>
              </w:rPr>
            </w:pPr>
            <w:r>
              <w:rPr>
                <w:rFonts w:ascii="Mairy Regular" w:hAnsi="Mairy Regular"/>
                <w:color w:val="404040" w:themeColor="text1" w:themeTint="BF"/>
                <w:sz w:val="24"/>
              </w:rPr>
              <w:t>4 July 2022</w:t>
            </w:r>
          </w:p>
        </w:tc>
      </w:tr>
      <w:tr w:rsidR="0048330A" w14:paraId="5E732F81" w14:textId="77777777" w:rsidTr="006D1B51">
        <w:tc>
          <w:tcPr>
            <w:tcW w:w="6082" w:type="dxa"/>
            <w:shd w:val="clear" w:color="auto" w:fill="auto"/>
          </w:tcPr>
          <w:p w14:paraId="5BBFC408" w14:textId="5B93E7B9" w:rsidR="0048330A" w:rsidRPr="006D1B51" w:rsidRDefault="0048330A" w:rsidP="00822850">
            <w:pPr>
              <w:jc w:val="left"/>
              <w:rPr>
                <w:rFonts w:ascii="Mairy Regular" w:hAnsi="Mairy Regular" w:cs="Arial"/>
                <w:sz w:val="24"/>
              </w:rPr>
            </w:pPr>
            <w:r w:rsidRPr="006D1B51">
              <w:rPr>
                <w:rFonts w:ascii="Mairy Regular" w:hAnsi="Mairy Regular"/>
                <w:sz w:val="24"/>
              </w:rPr>
              <w:t xml:space="preserve">Varying contracts </w:t>
            </w:r>
          </w:p>
        </w:tc>
        <w:tc>
          <w:tcPr>
            <w:tcW w:w="2966" w:type="dxa"/>
            <w:shd w:val="clear" w:color="auto" w:fill="auto"/>
          </w:tcPr>
          <w:p w14:paraId="66D041A4" w14:textId="1FBB207D" w:rsidR="0048330A" w:rsidRPr="006D1B51" w:rsidRDefault="002C7300" w:rsidP="00822850">
            <w:pPr>
              <w:jc w:val="left"/>
              <w:rPr>
                <w:rFonts w:ascii="Mairy Regular" w:hAnsi="Mairy Regular"/>
                <w:color w:val="404040" w:themeColor="text1" w:themeTint="BF"/>
                <w:sz w:val="24"/>
              </w:rPr>
            </w:pPr>
            <w:r>
              <w:rPr>
                <w:rFonts w:ascii="Mairy Regular" w:hAnsi="Mairy Regular"/>
                <w:color w:val="404040" w:themeColor="text1" w:themeTint="BF"/>
                <w:sz w:val="24"/>
              </w:rPr>
              <w:t>7</w:t>
            </w:r>
            <w:r w:rsidR="001639B2">
              <w:rPr>
                <w:rFonts w:ascii="Mairy Regular" w:hAnsi="Mairy Regular"/>
                <w:color w:val="404040" w:themeColor="text1" w:themeTint="BF"/>
                <w:sz w:val="24"/>
              </w:rPr>
              <w:t xml:space="preserve"> June 2022</w:t>
            </w:r>
          </w:p>
        </w:tc>
      </w:tr>
      <w:tr w:rsidR="0048330A" w14:paraId="257E7B88" w14:textId="77777777" w:rsidTr="006D1B51">
        <w:tc>
          <w:tcPr>
            <w:tcW w:w="6082" w:type="dxa"/>
            <w:shd w:val="clear" w:color="auto" w:fill="auto"/>
          </w:tcPr>
          <w:p w14:paraId="1DEDC265" w14:textId="0C5204A5" w:rsidR="0048330A" w:rsidRPr="006D1B51" w:rsidRDefault="0048330A" w:rsidP="00822850">
            <w:pPr>
              <w:jc w:val="left"/>
              <w:rPr>
                <w:rFonts w:ascii="Mairy Regular" w:hAnsi="Mairy Regular"/>
                <w:sz w:val="24"/>
              </w:rPr>
            </w:pPr>
            <w:r w:rsidRPr="006D1B51">
              <w:rPr>
                <w:rFonts w:ascii="Mairy Regular" w:hAnsi="Mairy Regular"/>
                <w:sz w:val="24"/>
              </w:rPr>
              <w:t>Procurement law update</w:t>
            </w:r>
          </w:p>
        </w:tc>
        <w:tc>
          <w:tcPr>
            <w:tcW w:w="2966" w:type="dxa"/>
            <w:shd w:val="clear" w:color="auto" w:fill="auto"/>
          </w:tcPr>
          <w:p w14:paraId="1C813FEF" w14:textId="1BFBE12B" w:rsidR="0048330A" w:rsidRPr="006D1B51" w:rsidRDefault="00700610" w:rsidP="00822850">
            <w:pPr>
              <w:jc w:val="left"/>
              <w:rPr>
                <w:rFonts w:ascii="Mairy Regular" w:hAnsi="Mairy Regular"/>
                <w:color w:val="404040" w:themeColor="text1" w:themeTint="BF"/>
                <w:sz w:val="24"/>
              </w:rPr>
            </w:pPr>
            <w:r>
              <w:rPr>
                <w:rFonts w:ascii="Mairy Regular" w:hAnsi="Mairy Regular"/>
                <w:color w:val="404040" w:themeColor="text1" w:themeTint="BF"/>
                <w:sz w:val="24"/>
              </w:rPr>
              <w:t>11 May 2022</w:t>
            </w:r>
          </w:p>
        </w:tc>
      </w:tr>
      <w:tr w:rsidR="0048330A" w14:paraId="5A85D88D" w14:textId="77777777" w:rsidTr="006D1B51">
        <w:tc>
          <w:tcPr>
            <w:tcW w:w="6082" w:type="dxa"/>
            <w:shd w:val="clear" w:color="auto" w:fill="auto"/>
          </w:tcPr>
          <w:p w14:paraId="2D3D489E" w14:textId="2C12EBFC" w:rsidR="0048330A" w:rsidRPr="006D1B51" w:rsidRDefault="0048330A" w:rsidP="00822850">
            <w:pPr>
              <w:jc w:val="left"/>
              <w:rPr>
                <w:rFonts w:ascii="Mairy Regular" w:hAnsi="Mairy Regular"/>
                <w:sz w:val="24"/>
              </w:rPr>
            </w:pPr>
            <w:r w:rsidRPr="006D1B51">
              <w:rPr>
                <w:rFonts w:ascii="Mairy Regular" w:hAnsi="Mairy Regular"/>
                <w:sz w:val="24"/>
              </w:rPr>
              <w:t>The evolving procurement law landscape</w:t>
            </w:r>
          </w:p>
        </w:tc>
        <w:tc>
          <w:tcPr>
            <w:tcW w:w="2966" w:type="dxa"/>
            <w:shd w:val="clear" w:color="auto" w:fill="auto"/>
          </w:tcPr>
          <w:p w14:paraId="23179397" w14:textId="2881DD2C" w:rsidR="0048330A" w:rsidRPr="006D1B51" w:rsidRDefault="006071B4" w:rsidP="00822850">
            <w:pPr>
              <w:jc w:val="left"/>
              <w:rPr>
                <w:rFonts w:ascii="Mairy Regular" w:hAnsi="Mairy Regular"/>
                <w:color w:val="404040" w:themeColor="text1" w:themeTint="BF"/>
                <w:sz w:val="24"/>
              </w:rPr>
            </w:pPr>
            <w:r>
              <w:rPr>
                <w:rFonts w:ascii="Mairy Regular" w:hAnsi="Mairy Regular"/>
                <w:color w:val="404040" w:themeColor="text1" w:themeTint="BF"/>
                <w:sz w:val="24"/>
              </w:rPr>
              <w:t>6 December 2022</w:t>
            </w:r>
          </w:p>
        </w:tc>
      </w:tr>
      <w:tr w:rsidR="0048330A" w14:paraId="6FFCE4AB" w14:textId="77777777" w:rsidTr="006D1B51">
        <w:tc>
          <w:tcPr>
            <w:tcW w:w="6082" w:type="dxa"/>
            <w:shd w:val="clear" w:color="auto" w:fill="auto"/>
          </w:tcPr>
          <w:p w14:paraId="30E460DE" w14:textId="1049BF0E" w:rsidR="0048330A" w:rsidRPr="006D1B51" w:rsidRDefault="005A1979" w:rsidP="00822850">
            <w:pPr>
              <w:jc w:val="left"/>
              <w:rPr>
                <w:rFonts w:ascii="Mairy Regular" w:hAnsi="Mairy Regular"/>
                <w:sz w:val="24"/>
              </w:rPr>
            </w:pPr>
            <w:r w:rsidRPr="006D1B51">
              <w:rPr>
                <w:rFonts w:ascii="Mairy Regular" w:hAnsi="Mairy Regular" w:cs="Arial"/>
                <w:sz w:val="24"/>
              </w:rPr>
              <w:t>Technology and Digitisation: key issues in the procurement and management of technology contract</w:t>
            </w:r>
          </w:p>
        </w:tc>
        <w:tc>
          <w:tcPr>
            <w:tcW w:w="2966" w:type="dxa"/>
            <w:shd w:val="clear" w:color="auto" w:fill="auto"/>
          </w:tcPr>
          <w:p w14:paraId="4464F44C" w14:textId="5860F763" w:rsidR="0048330A" w:rsidRPr="006D1B51" w:rsidRDefault="00966152" w:rsidP="00822850">
            <w:pPr>
              <w:jc w:val="left"/>
              <w:rPr>
                <w:rFonts w:ascii="Mairy Regular" w:hAnsi="Mairy Regular"/>
                <w:color w:val="404040" w:themeColor="text1" w:themeTint="BF"/>
                <w:sz w:val="24"/>
              </w:rPr>
            </w:pPr>
            <w:r>
              <w:rPr>
                <w:rFonts w:ascii="Mairy Regular" w:hAnsi="Mairy Regular"/>
                <w:color w:val="404040" w:themeColor="text1" w:themeTint="BF"/>
                <w:sz w:val="24"/>
              </w:rPr>
              <w:t>20 October 2022</w:t>
            </w:r>
          </w:p>
        </w:tc>
      </w:tr>
      <w:tr w:rsidR="0048330A" w14:paraId="29E1CE16" w14:textId="77777777" w:rsidTr="006D1B51">
        <w:tc>
          <w:tcPr>
            <w:tcW w:w="6082" w:type="dxa"/>
            <w:shd w:val="clear" w:color="auto" w:fill="auto"/>
          </w:tcPr>
          <w:p w14:paraId="1CDE15B4" w14:textId="2ED73275" w:rsidR="0048330A" w:rsidRPr="006D1B51" w:rsidRDefault="0048330A" w:rsidP="00822850">
            <w:pPr>
              <w:jc w:val="left"/>
              <w:rPr>
                <w:rFonts w:ascii="Mairy Regular" w:hAnsi="Mairy Regular" w:cs="Arial"/>
                <w:sz w:val="24"/>
              </w:rPr>
            </w:pPr>
            <w:r w:rsidRPr="006D1B51">
              <w:rPr>
                <w:rFonts w:ascii="Mairy Regular" w:hAnsi="Mairy Regular"/>
                <w:sz w:val="24"/>
              </w:rPr>
              <w:t>Formation of Local Authority Cos and J</w:t>
            </w:r>
            <w:r w:rsidR="00406242">
              <w:rPr>
                <w:rFonts w:ascii="Mairy Regular" w:hAnsi="Mairy Regular"/>
                <w:sz w:val="24"/>
              </w:rPr>
              <w:t>oint Ventures</w:t>
            </w:r>
          </w:p>
        </w:tc>
        <w:tc>
          <w:tcPr>
            <w:tcW w:w="2966" w:type="dxa"/>
            <w:shd w:val="clear" w:color="auto" w:fill="auto"/>
          </w:tcPr>
          <w:p w14:paraId="0EF36120" w14:textId="3C6F19E3" w:rsidR="0048330A" w:rsidRPr="006D1B51" w:rsidRDefault="00DC020F" w:rsidP="00822850">
            <w:pPr>
              <w:jc w:val="left"/>
              <w:rPr>
                <w:rFonts w:ascii="Mairy Regular" w:hAnsi="Mairy Regular"/>
                <w:color w:val="404040" w:themeColor="text1" w:themeTint="BF"/>
                <w:sz w:val="24"/>
              </w:rPr>
            </w:pPr>
            <w:r>
              <w:rPr>
                <w:rFonts w:ascii="Mairy Regular" w:hAnsi="Mairy Regular"/>
                <w:color w:val="404040" w:themeColor="text1" w:themeTint="BF"/>
                <w:sz w:val="24"/>
              </w:rPr>
              <w:t>17 January 2023</w:t>
            </w:r>
          </w:p>
        </w:tc>
      </w:tr>
      <w:tr w:rsidR="0048330A" w14:paraId="0612A3A8" w14:textId="77777777" w:rsidTr="006D1B51">
        <w:tc>
          <w:tcPr>
            <w:tcW w:w="6082" w:type="dxa"/>
            <w:shd w:val="clear" w:color="auto" w:fill="auto"/>
          </w:tcPr>
          <w:p w14:paraId="5BF15807" w14:textId="6820A6E4" w:rsidR="0048330A" w:rsidRPr="006D1B51" w:rsidRDefault="0048330A" w:rsidP="00822850">
            <w:pPr>
              <w:pStyle w:val="Style1"/>
              <w:rPr>
                <w:rFonts w:ascii="Mairy Regular" w:hAnsi="Mairy Regular" w:cs="Arial"/>
                <w:color w:val="auto"/>
                <w:sz w:val="24"/>
              </w:rPr>
            </w:pPr>
            <w:r w:rsidRPr="006D1B51">
              <w:rPr>
                <w:rFonts w:ascii="Mairy Regular" w:hAnsi="Mairy Regular"/>
                <w:color w:val="auto"/>
                <w:sz w:val="24"/>
              </w:rPr>
              <w:t>What does a council need to know when it lends money to a commercial organisation?</w:t>
            </w:r>
          </w:p>
        </w:tc>
        <w:tc>
          <w:tcPr>
            <w:tcW w:w="2966" w:type="dxa"/>
            <w:shd w:val="clear" w:color="auto" w:fill="auto"/>
          </w:tcPr>
          <w:p w14:paraId="54CAE07B" w14:textId="2110BB09" w:rsidR="0048330A" w:rsidRPr="006D1B51" w:rsidRDefault="0073096E" w:rsidP="00822850">
            <w:pPr>
              <w:jc w:val="left"/>
              <w:rPr>
                <w:rFonts w:ascii="Mairy Regular" w:hAnsi="Mairy Regular"/>
                <w:color w:val="404040" w:themeColor="text1" w:themeTint="BF"/>
                <w:sz w:val="24"/>
              </w:rPr>
            </w:pPr>
            <w:r>
              <w:rPr>
                <w:rFonts w:ascii="Mairy Regular" w:hAnsi="Mairy Regular"/>
                <w:color w:val="404040" w:themeColor="text1" w:themeTint="BF"/>
                <w:sz w:val="24"/>
              </w:rPr>
              <w:t>13 September 2022</w:t>
            </w:r>
          </w:p>
        </w:tc>
      </w:tr>
      <w:tr w:rsidR="0048330A" w14:paraId="062B5663" w14:textId="77777777" w:rsidTr="006D1B51">
        <w:trPr>
          <w:trHeight w:val="87"/>
        </w:trPr>
        <w:tc>
          <w:tcPr>
            <w:tcW w:w="6082" w:type="dxa"/>
            <w:shd w:val="clear" w:color="auto" w:fill="auto"/>
          </w:tcPr>
          <w:p w14:paraId="19517E8C" w14:textId="4C60E366" w:rsidR="0048330A" w:rsidRPr="006D1B51" w:rsidRDefault="0048330A" w:rsidP="00822850">
            <w:pPr>
              <w:jc w:val="left"/>
              <w:rPr>
                <w:rFonts w:ascii="Mairy Regular" w:hAnsi="Mairy Regular" w:cs="Arial"/>
                <w:sz w:val="24"/>
              </w:rPr>
            </w:pPr>
            <w:r w:rsidRPr="006D1B51">
              <w:rPr>
                <w:rFonts w:ascii="Mairy Regular" w:hAnsi="Mairy Regular"/>
                <w:sz w:val="24"/>
              </w:rPr>
              <w:t>Service contracts v grant agreements – the basics</w:t>
            </w:r>
            <w:r w:rsidR="00424698">
              <w:rPr>
                <w:rFonts w:ascii="Mairy Regular" w:hAnsi="Mairy Regular"/>
                <w:sz w:val="24"/>
              </w:rPr>
              <w:t>,</w:t>
            </w:r>
            <w:r w:rsidRPr="006D1B51">
              <w:rPr>
                <w:rFonts w:ascii="Mairy Regular" w:hAnsi="Mairy Regular"/>
                <w:sz w:val="24"/>
              </w:rPr>
              <w:t xml:space="preserve"> key </w:t>
            </w:r>
            <w:proofErr w:type="gramStart"/>
            <w:r w:rsidRPr="006D1B51">
              <w:rPr>
                <w:rFonts w:ascii="Mairy Regular" w:hAnsi="Mairy Regular"/>
                <w:sz w:val="24"/>
              </w:rPr>
              <w:t>distinctions</w:t>
            </w:r>
            <w:proofErr w:type="gramEnd"/>
            <w:r w:rsidR="00424698">
              <w:rPr>
                <w:rFonts w:ascii="Mairy Regular" w:hAnsi="Mairy Regular"/>
                <w:sz w:val="24"/>
              </w:rPr>
              <w:t xml:space="preserve"> and opportunities</w:t>
            </w:r>
          </w:p>
        </w:tc>
        <w:tc>
          <w:tcPr>
            <w:tcW w:w="2966" w:type="dxa"/>
            <w:shd w:val="clear" w:color="auto" w:fill="auto"/>
          </w:tcPr>
          <w:p w14:paraId="66708857" w14:textId="6B1FEA11" w:rsidR="0048330A" w:rsidRPr="006D1B51" w:rsidRDefault="00D51255" w:rsidP="00822850">
            <w:pPr>
              <w:jc w:val="left"/>
              <w:rPr>
                <w:rFonts w:ascii="Mairy Regular" w:hAnsi="Mairy Regular"/>
                <w:color w:val="404040" w:themeColor="text1" w:themeTint="BF"/>
                <w:sz w:val="24"/>
              </w:rPr>
            </w:pPr>
            <w:r>
              <w:rPr>
                <w:rFonts w:ascii="Mairy Regular" w:hAnsi="Mairy Regular"/>
                <w:color w:val="404040" w:themeColor="text1" w:themeTint="BF"/>
                <w:sz w:val="24"/>
              </w:rPr>
              <w:t>13 June 2022</w:t>
            </w:r>
          </w:p>
        </w:tc>
      </w:tr>
      <w:tr w:rsidR="0048330A" w14:paraId="1C5C95C5" w14:textId="77777777" w:rsidTr="006D1B51">
        <w:tc>
          <w:tcPr>
            <w:tcW w:w="6082" w:type="dxa"/>
            <w:shd w:val="clear" w:color="auto" w:fill="auto"/>
          </w:tcPr>
          <w:p w14:paraId="7F36F015" w14:textId="4B051F00" w:rsidR="0048330A" w:rsidRPr="006D1B51" w:rsidRDefault="00A77890" w:rsidP="00822850">
            <w:pPr>
              <w:jc w:val="left"/>
              <w:rPr>
                <w:rFonts w:ascii="Mairy Regular" w:hAnsi="Mairy Regular" w:cs="Arial"/>
                <w:sz w:val="24"/>
              </w:rPr>
            </w:pPr>
            <w:r w:rsidRPr="006D1B51">
              <w:rPr>
                <w:rFonts w:ascii="Mairy Regular" w:hAnsi="Mairy Regular" w:cs="Arial"/>
                <w:sz w:val="24"/>
              </w:rPr>
              <w:t xml:space="preserve">Preparing for a successful PFI Expiry </w:t>
            </w:r>
          </w:p>
        </w:tc>
        <w:tc>
          <w:tcPr>
            <w:tcW w:w="2966" w:type="dxa"/>
            <w:shd w:val="clear" w:color="auto" w:fill="auto"/>
          </w:tcPr>
          <w:p w14:paraId="50B3CA16" w14:textId="1B6FA31B" w:rsidR="0048330A" w:rsidRPr="006D1B51" w:rsidRDefault="00D51255" w:rsidP="00822850">
            <w:pPr>
              <w:jc w:val="left"/>
              <w:rPr>
                <w:rFonts w:ascii="Mairy Regular" w:hAnsi="Mairy Regular"/>
                <w:color w:val="404040" w:themeColor="text1" w:themeTint="BF"/>
                <w:sz w:val="24"/>
              </w:rPr>
            </w:pPr>
            <w:r>
              <w:rPr>
                <w:rFonts w:ascii="Mairy Regular" w:hAnsi="Mairy Regular"/>
                <w:color w:val="404040" w:themeColor="text1" w:themeTint="BF"/>
                <w:sz w:val="24"/>
              </w:rPr>
              <w:t>18 May 2022</w:t>
            </w:r>
          </w:p>
        </w:tc>
      </w:tr>
      <w:tr w:rsidR="0048330A" w14:paraId="381B4FC0" w14:textId="77777777" w:rsidTr="006D1B51">
        <w:tc>
          <w:tcPr>
            <w:tcW w:w="6082" w:type="dxa"/>
            <w:shd w:val="clear" w:color="auto" w:fill="auto"/>
          </w:tcPr>
          <w:p w14:paraId="5DE5C3E9" w14:textId="2944F732" w:rsidR="0048330A" w:rsidRPr="006D1B51" w:rsidRDefault="00B32E0F" w:rsidP="00822850">
            <w:pPr>
              <w:jc w:val="left"/>
              <w:rPr>
                <w:rFonts w:ascii="Mairy Regular" w:hAnsi="Mairy Regular" w:cs="Arial"/>
                <w:sz w:val="24"/>
              </w:rPr>
            </w:pPr>
            <w:r>
              <w:rPr>
                <w:rFonts w:ascii="Mairy Regular" w:hAnsi="Mairy Regular"/>
                <w:sz w:val="24"/>
              </w:rPr>
              <w:t xml:space="preserve">Back to Basics: </w:t>
            </w:r>
            <w:r w:rsidR="0048330A" w:rsidRPr="006D1B51">
              <w:rPr>
                <w:rFonts w:ascii="Mairy Regular" w:hAnsi="Mairy Regular"/>
                <w:sz w:val="24"/>
              </w:rPr>
              <w:t>Construction Projects</w:t>
            </w:r>
            <w:r>
              <w:rPr>
                <w:rFonts w:ascii="Mairy Regular" w:hAnsi="Mairy Regular"/>
                <w:sz w:val="24"/>
              </w:rPr>
              <w:t xml:space="preserve"> 101</w:t>
            </w:r>
          </w:p>
        </w:tc>
        <w:tc>
          <w:tcPr>
            <w:tcW w:w="2966" w:type="dxa"/>
            <w:shd w:val="clear" w:color="auto" w:fill="auto"/>
          </w:tcPr>
          <w:p w14:paraId="573C1C6C" w14:textId="5C8A9480" w:rsidR="0048330A" w:rsidRPr="006D1B51" w:rsidRDefault="00E628CD" w:rsidP="00822850">
            <w:pPr>
              <w:jc w:val="left"/>
              <w:rPr>
                <w:rFonts w:ascii="Mairy Regular" w:hAnsi="Mairy Regular"/>
                <w:color w:val="404040" w:themeColor="text1" w:themeTint="BF"/>
                <w:sz w:val="24"/>
              </w:rPr>
            </w:pPr>
            <w:r>
              <w:rPr>
                <w:rFonts w:ascii="Mairy Regular" w:hAnsi="Mairy Regular"/>
                <w:color w:val="404040" w:themeColor="text1" w:themeTint="BF"/>
                <w:sz w:val="24"/>
              </w:rPr>
              <w:t>20 September 2022</w:t>
            </w:r>
          </w:p>
        </w:tc>
      </w:tr>
      <w:tr w:rsidR="0048330A" w14:paraId="5FA9C8BE" w14:textId="77777777" w:rsidTr="006D1B51">
        <w:tc>
          <w:tcPr>
            <w:tcW w:w="6082" w:type="dxa"/>
            <w:shd w:val="clear" w:color="auto" w:fill="auto"/>
          </w:tcPr>
          <w:p w14:paraId="2F02573B" w14:textId="232965ED" w:rsidR="0048330A" w:rsidRPr="00AA4D79" w:rsidRDefault="0048330A" w:rsidP="00822850">
            <w:pPr>
              <w:jc w:val="left"/>
              <w:rPr>
                <w:rFonts w:ascii="Mairy Regular" w:hAnsi="Mairy Regular" w:cs="Arial"/>
                <w:sz w:val="24"/>
              </w:rPr>
            </w:pPr>
            <w:r w:rsidRPr="00AA4D79">
              <w:rPr>
                <w:rFonts w:ascii="Mairy Regular" w:hAnsi="Mairy Regular"/>
                <w:sz w:val="24"/>
              </w:rPr>
              <w:t xml:space="preserve">JCT:  Back to Basics </w:t>
            </w:r>
          </w:p>
        </w:tc>
        <w:tc>
          <w:tcPr>
            <w:tcW w:w="2966" w:type="dxa"/>
            <w:shd w:val="clear" w:color="auto" w:fill="auto"/>
          </w:tcPr>
          <w:p w14:paraId="008DEC2A" w14:textId="658B0116" w:rsidR="0048330A" w:rsidRPr="00AA4D79" w:rsidRDefault="00701698" w:rsidP="00822850">
            <w:pPr>
              <w:jc w:val="left"/>
              <w:rPr>
                <w:rFonts w:ascii="Mairy Regular" w:hAnsi="Mairy Regular"/>
                <w:color w:val="404040" w:themeColor="text1" w:themeTint="BF"/>
                <w:sz w:val="24"/>
              </w:rPr>
            </w:pPr>
            <w:r>
              <w:rPr>
                <w:rFonts w:ascii="Mairy Regular" w:hAnsi="Mairy Regular"/>
                <w:color w:val="404040" w:themeColor="text1" w:themeTint="BF"/>
                <w:sz w:val="24"/>
              </w:rPr>
              <w:t>13 December 2022</w:t>
            </w:r>
          </w:p>
        </w:tc>
      </w:tr>
      <w:tr w:rsidR="0048330A" w14:paraId="2646B0BF" w14:textId="77777777" w:rsidTr="006D1B51">
        <w:tc>
          <w:tcPr>
            <w:tcW w:w="6082" w:type="dxa"/>
            <w:shd w:val="clear" w:color="auto" w:fill="auto"/>
          </w:tcPr>
          <w:p w14:paraId="369C4BB6" w14:textId="58918BAA" w:rsidR="0048330A" w:rsidRPr="006D1B51" w:rsidRDefault="0048330A" w:rsidP="00822850">
            <w:pPr>
              <w:jc w:val="left"/>
              <w:rPr>
                <w:rFonts w:ascii="Mairy Regular" w:hAnsi="Mairy Regular"/>
                <w:sz w:val="24"/>
              </w:rPr>
            </w:pPr>
            <w:r w:rsidRPr="006D1B51">
              <w:rPr>
                <w:rFonts w:ascii="Mairy Regular" w:hAnsi="Mairy Regular"/>
                <w:sz w:val="24"/>
              </w:rPr>
              <w:t>The things you wish you’d asked about bringing services back in-house</w:t>
            </w:r>
          </w:p>
        </w:tc>
        <w:tc>
          <w:tcPr>
            <w:tcW w:w="2966" w:type="dxa"/>
            <w:shd w:val="clear" w:color="auto" w:fill="auto"/>
          </w:tcPr>
          <w:p w14:paraId="25115DC2" w14:textId="46882146" w:rsidR="0048330A" w:rsidRPr="006D1B51" w:rsidRDefault="000F056C" w:rsidP="00822850">
            <w:pPr>
              <w:jc w:val="left"/>
              <w:rPr>
                <w:rFonts w:ascii="Mairy Regular" w:hAnsi="Mairy Regular"/>
                <w:color w:val="404040" w:themeColor="text1" w:themeTint="BF"/>
                <w:sz w:val="24"/>
              </w:rPr>
            </w:pPr>
            <w:r>
              <w:rPr>
                <w:rFonts w:ascii="Mairy Regular" w:hAnsi="Mairy Regular"/>
                <w:color w:val="404040" w:themeColor="text1" w:themeTint="BF"/>
                <w:sz w:val="24"/>
              </w:rPr>
              <w:t>9 March 2023</w:t>
            </w:r>
          </w:p>
        </w:tc>
      </w:tr>
      <w:tr w:rsidR="00C37440" w14:paraId="0CDD09A2" w14:textId="77777777" w:rsidTr="006D1B51">
        <w:tc>
          <w:tcPr>
            <w:tcW w:w="6082" w:type="dxa"/>
            <w:shd w:val="clear" w:color="auto" w:fill="auto"/>
          </w:tcPr>
          <w:p w14:paraId="723BD677" w14:textId="45B960A0" w:rsidR="00C37440" w:rsidRPr="006D1B51" w:rsidRDefault="00C37440" w:rsidP="00C37440">
            <w:pPr>
              <w:jc w:val="left"/>
              <w:rPr>
                <w:rFonts w:ascii="Mairy Regular" w:hAnsi="Mairy Regular"/>
                <w:sz w:val="24"/>
              </w:rPr>
            </w:pPr>
            <w:r w:rsidRPr="006D1B51">
              <w:rPr>
                <w:rFonts w:ascii="Mairy Regular" w:hAnsi="Mairy Regular"/>
                <w:sz w:val="24"/>
              </w:rPr>
              <w:t>How to better</w:t>
            </w:r>
            <w:r>
              <w:rPr>
                <w:rFonts w:ascii="Mairy Regular" w:hAnsi="Mairy Regular"/>
                <w:sz w:val="24"/>
              </w:rPr>
              <w:t xml:space="preserve"> prepare</w:t>
            </w:r>
            <w:r w:rsidRPr="006D1B51">
              <w:rPr>
                <w:rFonts w:ascii="Mairy Regular" w:hAnsi="Mairy Regular"/>
                <w:sz w:val="24"/>
              </w:rPr>
              <w:t xml:space="preserve"> contracts</w:t>
            </w:r>
          </w:p>
        </w:tc>
        <w:tc>
          <w:tcPr>
            <w:tcW w:w="2966" w:type="dxa"/>
            <w:shd w:val="clear" w:color="auto" w:fill="auto"/>
          </w:tcPr>
          <w:p w14:paraId="7C9F7875" w14:textId="73BCC725" w:rsidR="00C37440"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30 June 2022</w:t>
            </w:r>
          </w:p>
        </w:tc>
      </w:tr>
      <w:tr w:rsidR="00C37440" w14:paraId="729A43E1" w14:textId="77777777" w:rsidTr="006D1B51">
        <w:tc>
          <w:tcPr>
            <w:tcW w:w="9048" w:type="dxa"/>
            <w:gridSpan w:val="2"/>
            <w:shd w:val="clear" w:color="auto" w:fill="006E6A"/>
          </w:tcPr>
          <w:p w14:paraId="39B4E521" w14:textId="77777777" w:rsidR="00C37440" w:rsidRPr="006D1B51" w:rsidRDefault="00C37440" w:rsidP="00C37440">
            <w:pPr>
              <w:jc w:val="left"/>
              <w:rPr>
                <w:rFonts w:ascii="Mairy Regular" w:hAnsi="Mairy Regular"/>
                <w:color w:val="FFFFFF"/>
                <w:sz w:val="24"/>
              </w:rPr>
            </w:pPr>
          </w:p>
          <w:p w14:paraId="1FCC19EE" w14:textId="77777777" w:rsidR="00C37440" w:rsidRPr="006D1B51" w:rsidRDefault="00C37440" w:rsidP="00C37440">
            <w:pPr>
              <w:jc w:val="left"/>
              <w:rPr>
                <w:rFonts w:ascii="Mairy Regular" w:hAnsi="Mairy Regular"/>
                <w:color w:val="FFFFFF"/>
                <w:sz w:val="24"/>
              </w:rPr>
            </w:pPr>
            <w:r w:rsidRPr="006D1B51">
              <w:rPr>
                <w:rFonts w:ascii="Mairy Regular" w:hAnsi="Mairy Regular"/>
                <w:color w:val="FFFFFF"/>
                <w:sz w:val="24"/>
              </w:rPr>
              <w:t>Administrative and Corporate Governance</w:t>
            </w:r>
          </w:p>
          <w:p w14:paraId="42BD48AF" w14:textId="78B3ABA0" w:rsidR="00C37440" w:rsidRPr="006D1B51" w:rsidRDefault="00C37440" w:rsidP="00C37440">
            <w:pPr>
              <w:jc w:val="left"/>
              <w:rPr>
                <w:rFonts w:ascii="Mairy Regular" w:hAnsi="Mairy Regular"/>
                <w:color w:val="FFFFFF"/>
                <w:sz w:val="24"/>
              </w:rPr>
            </w:pPr>
          </w:p>
        </w:tc>
      </w:tr>
      <w:tr w:rsidR="00C37440" w14:paraId="2BFA210D" w14:textId="77777777" w:rsidTr="006D1B51">
        <w:tc>
          <w:tcPr>
            <w:tcW w:w="6082" w:type="dxa"/>
          </w:tcPr>
          <w:p w14:paraId="5F9BB115" w14:textId="627FC56E" w:rsidR="00C37440" w:rsidRPr="006D1B51" w:rsidRDefault="00C37440" w:rsidP="00C37440">
            <w:pPr>
              <w:jc w:val="left"/>
              <w:rPr>
                <w:rFonts w:ascii="Mairy Regular" w:hAnsi="Mairy Regular"/>
                <w:b/>
                <w:sz w:val="24"/>
              </w:rPr>
            </w:pPr>
            <w:r w:rsidRPr="006D1B51">
              <w:rPr>
                <w:rFonts w:ascii="Mairy Regular" w:hAnsi="Mairy Regular"/>
                <w:sz w:val="24"/>
              </w:rPr>
              <w:t>Investigations without tears-Member Code of Conduct Investigations</w:t>
            </w:r>
          </w:p>
        </w:tc>
        <w:tc>
          <w:tcPr>
            <w:tcW w:w="2966" w:type="dxa"/>
            <w:shd w:val="clear" w:color="auto" w:fill="auto"/>
          </w:tcPr>
          <w:p w14:paraId="6DF35B15" w14:textId="23FC1DBE"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3 February 2023</w:t>
            </w:r>
          </w:p>
        </w:tc>
      </w:tr>
      <w:tr w:rsidR="00C37440" w14:paraId="098027E6" w14:textId="77777777" w:rsidTr="006D1B51">
        <w:tc>
          <w:tcPr>
            <w:tcW w:w="6082" w:type="dxa"/>
          </w:tcPr>
          <w:p w14:paraId="2EA52616" w14:textId="4D1C8EA0" w:rsidR="00C37440" w:rsidRPr="006D1B51" w:rsidRDefault="00C37440" w:rsidP="00C37440">
            <w:pPr>
              <w:jc w:val="left"/>
              <w:rPr>
                <w:rFonts w:ascii="Mairy Regular" w:hAnsi="Mairy Regular" w:cs="Arial"/>
                <w:b/>
                <w:bCs/>
                <w:sz w:val="24"/>
              </w:rPr>
            </w:pPr>
            <w:r w:rsidRPr="006D1B51">
              <w:rPr>
                <w:rFonts w:ascii="Mairy Regular" w:hAnsi="Mairy Regular"/>
                <w:sz w:val="24"/>
              </w:rPr>
              <w:t>Basics of local authority governance</w:t>
            </w:r>
          </w:p>
        </w:tc>
        <w:tc>
          <w:tcPr>
            <w:tcW w:w="2966" w:type="dxa"/>
            <w:shd w:val="clear" w:color="auto" w:fill="auto"/>
          </w:tcPr>
          <w:p w14:paraId="3A2DC8E1" w14:textId="60F83B34"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1 June 2022</w:t>
            </w:r>
          </w:p>
        </w:tc>
      </w:tr>
      <w:tr w:rsidR="00C37440" w14:paraId="4410CD93" w14:textId="77777777" w:rsidTr="006D1B51">
        <w:tc>
          <w:tcPr>
            <w:tcW w:w="6082" w:type="dxa"/>
          </w:tcPr>
          <w:p w14:paraId="49C11EA9" w14:textId="575117BB" w:rsidR="00C37440" w:rsidRPr="006D1B51" w:rsidRDefault="00C37440" w:rsidP="00C37440">
            <w:pPr>
              <w:jc w:val="left"/>
              <w:rPr>
                <w:rFonts w:ascii="Mairy Regular" w:hAnsi="Mairy Regular"/>
                <w:color w:val="404040" w:themeColor="text1" w:themeTint="BF"/>
                <w:sz w:val="24"/>
              </w:rPr>
            </w:pPr>
            <w:r w:rsidRPr="006D1B51">
              <w:rPr>
                <w:rFonts w:ascii="Mairy Regular" w:hAnsi="Mairy Regular"/>
                <w:sz w:val="24"/>
              </w:rPr>
              <w:t>Electoral Law update</w:t>
            </w:r>
          </w:p>
        </w:tc>
        <w:tc>
          <w:tcPr>
            <w:tcW w:w="2966" w:type="dxa"/>
            <w:shd w:val="clear" w:color="auto" w:fill="auto"/>
          </w:tcPr>
          <w:p w14:paraId="5952443D" w14:textId="3C6E8003"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6 April 2022</w:t>
            </w:r>
          </w:p>
        </w:tc>
      </w:tr>
      <w:tr w:rsidR="00C37440" w14:paraId="3D7AA87E" w14:textId="77777777" w:rsidTr="006D1B51">
        <w:tc>
          <w:tcPr>
            <w:tcW w:w="6082" w:type="dxa"/>
          </w:tcPr>
          <w:p w14:paraId="4D12592C" w14:textId="2784F4C4" w:rsidR="00C37440" w:rsidRPr="006D1B51" w:rsidRDefault="00C37440" w:rsidP="00C37440">
            <w:pPr>
              <w:jc w:val="left"/>
              <w:rPr>
                <w:rFonts w:ascii="Mairy Regular" w:hAnsi="Mairy Regular" w:cs="Arial"/>
                <w:b/>
                <w:bCs/>
                <w:sz w:val="24"/>
              </w:rPr>
            </w:pPr>
            <w:r w:rsidRPr="00657514">
              <w:rPr>
                <w:rFonts w:ascii="Mairy Regular" w:hAnsi="Mairy Regular" w:cs="Arial"/>
                <w:sz w:val="24"/>
                <w:lang w:eastAsia="en-GB"/>
              </w:rPr>
              <w:t>The Levelling Up Agenda – what it means for Local and Mayoral Combined Authorities</w:t>
            </w:r>
          </w:p>
        </w:tc>
        <w:tc>
          <w:tcPr>
            <w:tcW w:w="2966" w:type="dxa"/>
            <w:shd w:val="clear" w:color="auto" w:fill="auto"/>
          </w:tcPr>
          <w:p w14:paraId="16866919" w14:textId="094A677C"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2 April 2022</w:t>
            </w:r>
          </w:p>
        </w:tc>
      </w:tr>
      <w:tr w:rsidR="00C37440" w14:paraId="5C326AE3" w14:textId="77777777" w:rsidTr="006D1B51">
        <w:tc>
          <w:tcPr>
            <w:tcW w:w="6082" w:type="dxa"/>
          </w:tcPr>
          <w:p w14:paraId="62B94A85" w14:textId="2B62BAAE" w:rsidR="00C37440" w:rsidRPr="006D1B51" w:rsidRDefault="00C37440" w:rsidP="00C37440">
            <w:pPr>
              <w:jc w:val="left"/>
              <w:rPr>
                <w:rFonts w:ascii="Mairy Regular" w:hAnsi="Mairy Regular" w:cs="Arial"/>
                <w:b/>
                <w:bCs/>
                <w:sz w:val="24"/>
              </w:rPr>
            </w:pPr>
            <w:r w:rsidRPr="006D1B51">
              <w:rPr>
                <w:rFonts w:ascii="Mairy Regular" w:hAnsi="Mairy Regular"/>
                <w:sz w:val="24"/>
              </w:rPr>
              <w:t>Local Government Law Update</w:t>
            </w:r>
          </w:p>
        </w:tc>
        <w:tc>
          <w:tcPr>
            <w:tcW w:w="2966" w:type="dxa"/>
            <w:shd w:val="clear" w:color="auto" w:fill="auto"/>
          </w:tcPr>
          <w:p w14:paraId="796CC0EE" w14:textId="3D703B7D"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9 October 2022</w:t>
            </w:r>
          </w:p>
        </w:tc>
      </w:tr>
      <w:tr w:rsidR="00C37440" w14:paraId="27C41D97" w14:textId="77777777" w:rsidTr="006D1B51">
        <w:tc>
          <w:tcPr>
            <w:tcW w:w="6082" w:type="dxa"/>
          </w:tcPr>
          <w:p w14:paraId="76BAAFBA" w14:textId="5DF8B052" w:rsidR="00C37440" w:rsidRPr="006D1B51" w:rsidRDefault="00C37440" w:rsidP="00C37440">
            <w:pPr>
              <w:jc w:val="left"/>
              <w:rPr>
                <w:rFonts w:ascii="Mairy Regular" w:hAnsi="Mairy Regular" w:cs="Arial"/>
                <w:b/>
                <w:bCs/>
                <w:sz w:val="24"/>
              </w:rPr>
            </w:pPr>
            <w:r w:rsidRPr="006D1B51">
              <w:rPr>
                <w:rFonts w:ascii="Mairy Regular" w:hAnsi="Mairy Regular" w:cs="Arial"/>
                <w:sz w:val="24"/>
              </w:rPr>
              <w:t>Data Sharing: Myth-Busting and Practical Advice for DPOs and SIROs</w:t>
            </w:r>
          </w:p>
        </w:tc>
        <w:tc>
          <w:tcPr>
            <w:tcW w:w="2966" w:type="dxa"/>
            <w:shd w:val="clear" w:color="auto" w:fill="auto"/>
          </w:tcPr>
          <w:p w14:paraId="72F4789D" w14:textId="42553798"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6 July 2022</w:t>
            </w:r>
          </w:p>
        </w:tc>
      </w:tr>
      <w:tr w:rsidR="00C37440" w14:paraId="39264D14" w14:textId="77777777" w:rsidTr="006D1B51">
        <w:tc>
          <w:tcPr>
            <w:tcW w:w="6082" w:type="dxa"/>
          </w:tcPr>
          <w:p w14:paraId="07F1E45B" w14:textId="1A0FA9F3" w:rsidR="00C37440" w:rsidRPr="00A411AC" w:rsidRDefault="00C37440" w:rsidP="00C37440">
            <w:pPr>
              <w:jc w:val="left"/>
              <w:rPr>
                <w:rFonts w:ascii="Mairy Regular" w:hAnsi="Mairy Regular"/>
                <w:sz w:val="24"/>
              </w:rPr>
            </w:pPr>
            <w:r w:rsidRPr="00A411AC">
              <w:rPr>
                <w:rFonts w:ascii="Mairy Regular" w:hAnsi="Mairy Regular"/>
                <w:sz w:val="24"/>
              </w:rPr>
              <w:t>Information Law Update</w:t>
            </w:r>
            <w:r>
              <w:rPr>
                <w:rFonts w:ascii="Mairy Regular" w:hAnsi="Mairy Regular"/>
                <w:sz w:val="24"/>
              </w:rPr>
              <w:t xml:space="preserve"> - </w:t>
            </w:r>
            <w:r w:rsidRPr="00A411AC">
              <w:rPr>
                <w:rFonts w:ascii="Mairy Regular" w:hAnsi="Mairy Regular"/>
                <w:sz w:val="24"/>
              </w:rPr>
              <w:t>SIRO/DPO Training</w:t>
            </w:r>
          </w:p>
        </w:tc>
        <w:tc>
          <w:tcPr>
            <w:tcW w:w="2966" w:type="dxa"/>
            <w:shd w:val="clear" w:color="auto" w:fill="auto"/>
          </w:tcPr>
          <w:p w14:paraId="362EB6C4" w14:textId="0550778D"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3 October 2022</w:t>
            </w:r>
          </w:p>
        </w:tc>
      </w:tr>
      <w:tr w:rsidR="00C37440" w14:paraId="633642E6" w14:textId="77777777" w:rsidTr="006D1B51">
        <w:tc>
          <w:tcPr>
            <w:tcW w:w="6082" w:type="dxa"/>
          </w:tcPr>
          <w:p w14:paraId="79609F7B" w14:textId="25E06257" w:rsidR="00C37440" w:rsidRPr="00A411AC" w:rsidRDefault="00C37440" w:rsidP="00C37440">
            <w:pPr>
              <w:jc w:val="left"/>
              <w:rPr>
                <w:rFonts w:ascii="Mairy Regular" w:hAnsi="Mairy Regular"/>
                <w:sz w:val="24"/>
              </w:rPr>
            </w:pPr>
            <w:r w:rsidRPr="00A411AC">
              <w:rPr>
                <w:rFonts w:ascii="Mairy Regular" w:hAnsi="Mairy Regular" w:cstheme="minorHAnsi"/>
                <w:sz w:val="24"/>
                <w:lang w:eastAsia="en-GB"/>
              </w:rPr>
              <w:t>Digital completions – practical points</w:t>
            </w:r>
          </w:p>
        </w:tc>
        <w:tc>
          <w:tcPr>
            <w:tcW w:w="2966" w:type="dxa"/>
            <w:shd w:val="clear" w:color="auto" w:fill="auto"/>
          </w:tcPr>
          <w:p w14:paraId="0AD3321D" w14:textId="43B233CF"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2 July 2022</w:t>
            </w:r>
          </w:p>
        </w:tc>
      </w:tr>
      <w:tr w:rsidR="00C37440" w14:paraId="6A2CC342" w14:textId="77777777" w:rsidTr="006D1B51">
        <w:tc>
          <w:tcPr>
            <w:tcW w:w="9048" w:type="dxa"/>
            <w:gridSpan w:val="2"/>
            <w:shd w:val="clear" w:color="auto" w:fill="006E6A"/>
          </w:tcPr>
          <w:p w14:paraId="6196D70C" w14:textId="7CDF93A1" w:rsidR="00C37440" w:rsidRPr="006D1B51" w:rsidRDefault="00C37440" w:rsidP="00C37440">
            <w:pPr>
              <w:jc w:val="left"/>
              <w:rPr>
                <w:rFonts w:ascii="Mairy Regular" w:hAnsi="Mairy Regular"/>
                <w:color w:val="FFFFFF"/>
                <w:sz w:val="24"/>
              </w:rPr>
            </w:pPr>
          </w:p>
          <w:p w14:paraId="70D760D0" w14:textId="77777777" w:rsidR="00C37440" w:rsidRPr="006D1B51" w:rsidRDefault="00C37440" w:rsidP="00C37440">
            <w:pPr>
              <w:jc w:val="left"/>
              <w:rPr>
                <w:rFonts w:ascii="Mairy Regular" w:hAnsi="Mairy Regular"/>
                <w:color w:val="FFFFFF"/>
                <w:sz w:val="24"/>
              </w:rPr>
            </w:pPr>
            <w:r w:rsidRPr="006D1B51">
              <w:rPr>
                <w:rFonts w:ascii="Mairy Regular" w:hAnsi="Mairy Regular"/>
                <w:color w:val="FFFFFF"/>
                <w:sz w:val="24"/>
              </w:rPr>
              <w:t>Employment</w:t>
            </w:r>
          </w:p>
          <w:p w14:paraId="2382C0D7" w14:textId="240F0FA1" w:rsidR="00C37440" w:rsidRPr="006D1B51" w:rsidRDefault="00C37440" w:rsidP="00C37440">
            <w:pPr>
              <w:jc w:val="left"/>
              <w:rPr>
                <w:rFonts w:ascii="Mairy Regular" w:hAnsi="Mairy Regular"/>
                <w:color w:val="FFFFFF"/>
                <w:sz w:val="24"/>
              </w:rPr>
            </w:pPr>
          </w:p>
        </w:tc>
      </w:tr>
      <w:tr w:rsidR="00C37440" w14:paraId="566395FC" w14:textId="77777777" w:rsidTr="006D1B51">
        <w:tc>
          <w:tcPr>
            <w:tcW w:w="6082" w:type="dxa"/>
          </w:tcPr>
          <w:p w14:paraId="763079B8" w14:textId="52C01CAC" w:rsidR="00C37440" w:rsidRPr="006D1B51" w:rsidRDefault="00C37440" w:rsidP="00C37440">
            <w:pPr>
              <w:jc w:val="left"/>
              <w:rPr>
                <w:rFonts w:ascii="Mairy Regular" w:hAnsi="Mairy Regular"/>
                <w:b/>
                <w:color w:val="404040" w:themeColor="text1" w:themeTint="BF"/>
                <w:sz w:val="24"/>
              </w:rPr>
            </w:pPr>
            <w:r w:rsidRPr="006D1B51">
              <w:rPr>
                <w:rFonts w:ascii="Mairy Regular" w:hAnsi="Mairy Regular"/>
                <w:sz w:val="24"/>
              </w:rPr>
              <w:t>Positive discrimination and positive action: What’s the difference?</w:t>
            </w:r>
          </w:p>
        </w:tc>
        <w:tc>
          <w:tcPr>
            <w:tcW w:w="2966" w:type="dxa"/>
            <w:shd w:val="clear" w:color="auto" w:fill="auto"/>
          </w:tcPr>
          <w:p w14:paraId="50292B01" w14:textId="15868295"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5 June 2022</w:t>
            </w:r>
          </w:p>
        </w:tc>
      </w:tr>
      <w:tr w:rsidR="00C37440" w14:paraId="4313D16E" w14:textId="77777777" w:rsidTr="006D1B51">
        <w:tc>
          <w:tcPr>
            <w:tcW w:w="6082" w:type="dxa"/>
          </w:tcPr>
          <w:p w14:paraId="1905CD19" w14:textId="148D57D4" w:rsidR="00C37440" w:rsidRPr="006D1B51" w:rsidDel="00BC6AFA" w:rsidRDefault="00C37440" w:rsidP="00C37440">
            <w:pPr>
              <w:pStyle w:val="BodyText"/>
              <w:jc w:val="left"/>
              <w:rPr>
                <w:rFonts w:ascii="Mairy Regular" w:hAnsi="Mairy Regular"/>
                <w:b/>
                <w:sz w:val="24"/>
                <w:szCs w:val="24"/>
                <w:u w:val="none"/>
              </w:rPr>
            </w:pPr>
            <w:r w:rsidRPr="006D1B51">
              <w:rPr>
                <w:rFonts w:ascii="Mairy Regular" w:hAnsi="Mairy Regular"/>
                <w:sz w:val="24"/>
                <w:szCs w:val="24"/>
                <w:u w:val="none"/>
              </w:rPr>
              <w:t>The use of WhatsApp and social media in the workforce</w:t>
            </w:r>
          </w:p>
        </w:tc>
        <w:tc>
          <w:tcPr>
            <w:tcW w:w="2966" w:type="dxa"/>
            <w:shd w:val="clear" w:color="auto" w:fill="auto"/>
          </w:tcPr>
          <w:p w14:paraId="0E99F334" w14:textId="29413195"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0 July 2022</w:t>
            </w:r>
          </w:p>
        </w:tc>
      </w:tr>
      <w:tr w:rsidR="00C37440" w14:paraId="43D06CEC" w14:textId="77777777" w:rsidTr="006D1B51">
        <w:tc>
          <w:tcPr>
            <w:tcW w:w="6082" w:type="dxa"/>
          </w:tcPr>
          <w:p w14:paraId="5041A473" w14:textId="5B25918F" w:rsidR="00C37440" w:rsidRPr="006D1B51" w:rsidDel="00BC6AFA" w:rsidRDefault="00C37440" w:rsidP="00C37440">
            <w:pPr>
              <w:pStyle w:val="BodyText"/>
              <w:jc w:val="left"/>
              <w:rPr>
                <w:rFonts w:ascii="Mairy Regular" w:hAnsi="Mairy Regular"/>
                <w:b/>
                <w:sz w:val="24"/>
                <w:szCs w:val="24"/>
                <w:u w:val="none"/>
              </w:rPr>
            </w:pPr>
            <w:r w:rsidRPr="006D1B51">
              <w:rPr>
                <w:rFonts w:ascii="Mairy Regular" w:hAnsi="Mairy Regular"/>
                <w:sz w:val="24"/>
                <w:szCs w:val="24"/>
                <w:u w:val="none"/>
              </w:rPr>
              <w:lastRenderedPageBreak/>
              <w:t>Top Tips for Ensuring Good Outcomes from Disciplinary and Grievance Investigations</w:t>
            </w:r>
            <w:r>
              <w:rPr>
                <w:rFonts w:ascii="Mairy Regular" w:hAnsi="Mairy Regular"/>
                <w:sz w:val="24"/>
                <w:szCs w:val="24"/>
                <w:u w:val="none"/>
              </w:rPr>
              <w:t xml:space="preserve"> </w:t>
            </w:r>
          </w:p>
        </w:tc>
        <w:tc>
          <w:tcPr>
            <w:tcW w:w="2966" w:type="dxa"/>
            <w:shd w:val="clear" w:color="auto" w:fill="auto"/>
          </w:tcPr>
          <w:p w14:paraId="014EB708" w14:textId="68C5B2CF"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 September 2022</w:t>
            </w:r>
          </w:p>
        </w:tc>
      </w:tr>
      <w:tr w:rsidR="00C37440" w14:paraId="2C66CBBA" w14:textId="77777777" w:rsidTr="006D1B51">
        <w:tc>
          <w:tcPr>
            <w:tcW w:w="6082" w:type="dxa"/>
          </w:tcPr>
          <w:p w14:paraId="2EC27565" w14:textId="4CC5884D" w:rsidR="00C37440" w:rsidRPr="006D1B51" w:rsidDel="00BC6AFA" w:rsidRDefault="00C37440" w:rsidP="00C37440">
            <w:pPr>
              <w:pStyle w:val="BodyText"/>
              <w:jc w:val="left"/>
              <w:rPr>
                <w:rFonts w:ascii="Mairy Regular" w:hAnsi="Mairy Regular"/>
                <w:b/>
                <w:sz w:val="24"/>
                <w:szCs w:val="24"/>
                <w:u w:val="none"/>
              </w:rPr>
            </w:pPr>
            <w:r w:rsidRPr="006D1B51">
              <w:rPr>
                <w:rFonts w:ascii="Mairy Regular" w:hAnsi="Mairy Regular"/>
                <w:sz w:val="24"/>
                <w:szCs w:val="24"/>
                <w:u w:val="none"/>
              </w:rPr>
              <w:t>Local Government Pension Scheme Admission Agreements</w:t>
            </w:r>
          </w:p>
        </w:tc>
        <w:tc>
          <w:tcPr>
            <w:tcW w:w="2966" w:type="dxa"/>
            <w:shd w:val="clear" w:color="auto" w:fill="auto"/>
          </w:tcPr>
          <w:p w14:paraId="751E7476" w14:textId="187E5EE0"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2 October 2022</w:t>
            </w:r>
          </w:p>
        </w:tc>
      </w:tr>
      <w:tr w:rsidR="00C37440" w14:paraId="33A419BC" w14:textId="77777777" w:rsidTr="006D1B51">
        <w:tc>
          <w:tcPr>
            <w:tcW w:w="6082" w:type="dxa"/>
          </w:tcPr>
          <w:p w14:paraId="7BE912CB" w14:textId="7B6E4B2B" w:rsidR="00C37440" w:rsidRPr="006D1B51" w:rsidDel="00BC6AFA" w:rsidRDefault="00C37440" w:rsidP="00C37440">
            <w:pPr>
              <w:jc w:val="left"/>
              <w:rPr>
                <w:rFonts w:ascii="Mairy Regular" w:hAnsi="Mairy Regular"/>
                <w:b/>
                <w:sz w:val="24"/>
              </w:rPr>
            </w:pPr>
            <w:r w:rsidRPr="006D1B51">
              <w:rPr>
                <w:rFonts w:ascii="Mairy Regular" w:hAnsi="Mairy Regular"/>
                <w:sz w:val="24"/>
              </w:rPr>
              <w:t>Dealing practically with the emerging Equalities issues in Employment law</w:t>
            </w:r>
          </w:p>
        </w:tc>
        <w:tc>
          <w:tcPr>
            <w:tcW w:w="2966" w:type="dxa"/>
            <w:shd w:val="clear" w:color="auto" w:fill="auto"/>
          </w:tcPr>
          <w:p w14:paraId="3782E551" w14:textId="58CB4473"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6 November 2022</w:t>
            </w:r>
          </w:p>
        </w:tc>
      </w:tr>
      <w:tr w:rsidR="00C37440" w14:paraId="0C3600AB" w14:textId="77777777" w:rsidTr="006D1B51">
        <w:tc>
          <w:tcPr>
            <w:tcW w:w="6082" w:type="dxa"/>
          </w:tcPr>
          <w:p w14:paraId="5B34D4DB" w14:textId="6CF6FA26" w:rsidR="00C37440" w:rsidRPr="006D1B51" w:rsidDel="00BC6AFA" w:rsidRDefault="00C37440" w:rsidP="00C37440">
            <w:pPr>
              <w:pStyle w:val="BodyText"/>
              <w:jc w:val="left"/>
              <w:rPr>
                <w:rFonts w:ascii="Mairy Regular" w:hAnsi="Mairy Regular"/>
                <w:b/>
                <w:sz w:val="24"/>
                <w:szCs w:val="24"/>
                <w:u w:val="none"/>
              </w:rPr>
            </w:pPr>
            <w:r w:rsidRPr="006D1B51">
              <w:rPr>
                <w:rFonts w:ascii="Mairy Regular" w:hAnsi="Mairy Regular"/>
                <w:sz w:val="24"/>
                <w:szCs w:val="24"/>
                <w:u w:val="none"/>
              </w:rPr>
              <w:t>Social media issues / defamation</w:t>
            </w:r>
          </w:p>
        </w:tc>
        <w:tc>
          <w:tcPr>
            <w:tcW w:w="2966" w:type="dxa"/>
            <w:shd w:val="clear" w:color="auto" w:fill="auto"/>
          </w:tcPr>
          <w:p w14:paraId="14D6B6F8" w14:textId="76F43238"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8 December 2022</w:t>
            </w:r>
          </w:p>
        </w:tc>
      </w:tr>
      <w:tr w:rsidR="00C37440" w14:paraId="7CC15896" w14:textId="77777777" w:rsidTr="006D1B51">
        <w:tc>
          <w:tcPr>
            <w:tcW w:w="6082" w:type="dxa"/>
          </w:tcPr>
          <w:p w14:paraId="446A72D5" w14:textId="723B893D" w:rsidR="00C37440" w:rsidRPr="006D1B51" w:rsidDel="00BC6AFA" w:rsidRDefault="00C37440" w:rsidP="00C37440">
            <w:pPr>
              <w:jc w:val="left"/>
              <w:rPr>
                <w:rFonts w:ascii="Mairy Regular" w:hAnsi="Mairy Regular"/>
                <w:b/>
                <w:sz w:val="24"/>
              </w:rPr>
            </w:pPr>
            <w:r w:rsidRPr="006D1B51">
              <w:rPr>
                <w:rFonts w:ascii="Mairy Regular" w:hAnsi="Mairy Regular"/>
                <w:sz w:val="24"/>
              </w:rPr>
              <w:t>Reliance on Whistleblowing laws to circumvent the requirement to have 2 years’ service to bring an ET claim</w:t>
            </w:r>
          </w:p>
        </w:tc>
        <w:tc>
          <w:tcPr>
            <w:tcW w:w="2966" w:type="dxa"/>
            <w:shd w:val="clear" w:color="auto" w:fill="auto"/>
          </w:tcPr>
          <w:p w14:paraId="42C438BC" w14:textId="4F12D0B2"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6 January 2023</w:t>
            </w:r>
          </w:p>
        </w:tc>
      </w:tr>
      <w:tr w:rsidR="00C37440" w14:paraId="6803FE0C" w14:textId="77777777" w:rsidTr="006D1B51">
        <w:tc>
          <w:tcPr>
            <w:tcW w:w="6082" w:type="dxa"/>
          </w:tcPr>
          <w:p w14:paraId="36A95CF6" w14:textId="3BB4C659" w:rsidR="00C37440" w:rsidRPr="006D1B51" w:rsidRDefault="00C37440" w:rsidP="00C37440">
            <w:pPr>
              <w:jc w:val="left"/>
              <w:rPr>
                <w:rFonts w:ascii="Mairy Regular" w:hAnsi="Mairy Regular" w:cs="Arial"/>
                <w:b/>
                <w:bCs/>
                <w:sz w:val="24"/>
              </w:rPr>
            </w:pPr>
            <w:r w:rsidRPr="006D1B51">
              <w:rPr>
                <w:rFonts w:ascii="Mairy Regular" w:hAnsi="Mairy Regular"/>
                <w:sz w:val="24"/>
              </w:rPr>
              <w:t>Strategies for dealing with subject access requests</w:t>
            </w:r>
          </w:p>
        </w:tc>
        <w:tc>
          <w:tcPr>
            <w:tcW w:w="2966" w:type="dxa"/>
            <w:shd w:val="clear" w:color="auto" w:fill="auto"/>
          </w:tcPr>
          <w:p w14:paraId="7032CD89" w14:textId="6C76D2FB"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7 February 2023</w:t>
            </w:r>
          </w:p>
        </w:tc>
      </w:tr>
      <w:tr w:rsidR="00C37440" w14:paraId="4CA0969E" w14:textId="77777777" w:rsidTr="006D1B51">
        <w:tc>
          <w:tcPr>
            <w:tcW w:w="6082" w:type="dxa"/>
          </w:tcPr>
          <w:p w14:paraId="6A09CAE9" w14:textId="7B531185" w:rsidR="00C37440" w:rsidRPr="006D1B51" w:rsidRDefault="00C37440" w:rsidP="00C37440">
            <w:pPr>
              <w:jc w:val="left"/>
              <w:rPr>
                <w:rFonts w:ascii="Mairy Regular" w:hAnsi="Mairy Regular"/>
                <w:b/>
                <w:color w:val="404040" w:themeColor="text1" w:themeTint="BF"/>
                <w:sz w:val="24"/>
              </w:rPr>
            </w:pPr>
            <w:r w:rsidRPr="00AA4D79">
              <w:rPr>
                <w:rFonts w:ascii="Mairy Regular" w:hAnsi="Mairy Regular"/>
                <w:sz w:val="24"/>
              </w:rPr>
              <w:t>Employment Law Update (to include TUPE)</w:t>
            </w:r>
          </w:p>
        </w:tc>
        <w:tc>
          <w:tcPr>
            <w:tcW w:w="2966" w:type="dxa"/>
            <w:shd w:val="clear" w:color="auto" w:fill="auto"/>
          </w:tcPr>
          <w:p w14:paraId="66790ACF" w14:textId="076A3F50" w:rsidR="00C37440" w:rsidRPr="006D1B51" w:rsidRDefault="00E22206" w:rsidP="00C37440">
            <w:pPr>
              <w:jc w:val="left"/>
              <w:rPr>
                <w:rFonts w:ascii="Mairy Regular" w:hAnsi="Mairy Regular"/>
                <w:color w:val="404040" w:themeColor="text1" w:themeTint="BF"/>
                <w:sz w:val="24"/>
              </w:rPr>
            </w:pPr>
            <w:r>
              <w:rPr>
                <w:rFonts w:ascii="Mairy Regular" w:hAnsi="Mairy Regular"/>
                <w:color w:val="404040" w:themeColor="text1" w:themeTint="BF"/>
                <w:sz w:val="24"/>
              </w:rPr>
              <w:t>15 March 2023</w:t>
            </w:r>
          </w:p>
        </w:tc>
      </w:tr>
      <w:tr w:rsidR="00C37440" w14:paraId="47419351" w14:textId="77777777" w:rsidTr="006D1B51">
        <w:tc>
          <w:tcPr>
            <w:tcW w:w="9048" w:type="dxa"/>
            <w:gridSpan w:val="2"/>
            <w:shd w:val="clear" w:color="auto" w:fill="006E6A"/>
          </w:tcPr>
          <w:p w14:paraId="5062AA72" w14:textId="77777777" w:rsidR="00C37440" w:rsidRPr="006D1B51" w:rsidRDefault="00C37440" w:rsidP="00C37440">
            <w:pPr>
              <w:jc w:val="left"/>
              <w:rPr>
                <w:rFonts w:ascii="Mairy Regular" w:hAnsi="Mairy Regular"/>
                <w:b/>
                <w:color w:val="FFFFFF"/>
                <w:sz w:val="24"/>
              </w:rPr>
            </w:pPr>
          </w:p>
          <w:p w14:paraId="7515437F" w14:textId="77777777" w:rsidR="00C37440" w:rsidRPr="006D1B51" w:rsidRDefault="00C37440" w:rsidP="00C37440">
            <w:pPr>
              <w:jc w:val="left"/>
              <w:rPr>
                <w:rFonts w:ascii="Mairy Regular" w:hAnsi="Mairy Regular"/>
                <w:b/>
                <w:color w:val="FFFFFF"/>
                <w:sz w:val="24"/>
              </w:rPr>
            </w:pPr>
            <w:r w:rsidRPr="006D1B51">
              <w:rPr>
                <w:rFonts w:ascii="Mairy Regular" w:hAnsi="Mairy Regular"/>
                <w:b/>
                <w:color w:val="FFFFFF"/>
                <w:sz w:val="24"/>
              </w:rPr>
              <w:t>Housing</w:t>
            </w:r>
          </w:p>
          <w:p w14:paraId="09817A68" w14:textId="76FA22C8" w:rsidR="00C37440" w:rsidRPr="006D1B51" w:rsidRDefault="00C37440" w:rsidP="00C37440">
            <w:pPr>
              <w:jc w:val="left"/>
              <w:rPr>
                <w:rFonts w:ascii="Mairy Regular" w:hAnsi="Mairy Regular"/>
                <w:b/>
                <w:color w:val="FFFFFF"/>
                <w:sz w:val="24"/>
              </w:rPr>
            </w:pPr>
          </w:p>
        </w:tc>
      </w:tr>
      <w:tr w:rsidR="00C37440" w14:paraId="5F356EA2" w14:textId="77777777" w:rsidTr="006D1B51">
        <w:tc>
          <w:tcPr>
            <w:tcW w:w="6082" w:type="dxa"/>
            <w:shd w:val="clear" w:color="auto" w:fill="auto"/>
          </w:tcPr>
          <w:p w14:paraId="285F19C7" w14:textId="339C0B6B" w:rsidR="00C37440" w:rsidRPr="0027651D" w:rsidRDefault="00C37440" w:rsidP="00C37440">
            <w:pPr>
              <w:jc w:val="left"/>
              <w:rPr>
                <w:rFonts w:ascii="Mairy Regular" w:hAnsi="Mairy Regular"/>
                <w:sz w:val="24"/>
              </w:rPr>
            </w:pPr>
            <w:bookmarkStart w:id="5" w:name="_Hlk99178418"/>
            <w:r w:rsidRPr="0027651D">
              <w:rPr>
                <w:rFonts w:ascii="Mairy Regular" w:hAnsi="Mairy Regular"/>
                <w:sz w:val="24"/>
              </w:rPr>
              <w:t>Dealing with Housing Conditions Claims</w:t>
            </w:r>
            <w:bookmarkEnd w:id="5"/>
          </w:p>
        </w:tc>
        <w:tc>
          <w:tcPr>
            <w:tcW w:w="2966" w:type="dxa"/>
            <w:shd w:val="clear" w:color="auto" w:fill="auto"/>
          </w:tcPr>
          <w:p w14:paraId="196F55A6" w14:textId="5F44F6F1"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7 May 2022</w:t>
            </w:r>
          </w:p>
        </w:tc>
      </w:tr>
      <w:tr w:rsidR="00C37440" w14:paraId="18F104CF" w14:textId="77777777" w:rsidTr="006D1B51">
        <w:tc>
          <w:tcPr>
            <w:tcW w:w="6082" w:type="dxa"/>
            <w:shd w:val="clear" w:color="auto" w:fill="auto"/>
          </w:tcPr>
          <w:p w14:paraId="7ECCEF5C" w14:textId="2023CD62" w:rsidR="00C37440" w:rsidRPr="006D1B51" w:rsidRDefault="00C37440" w:rsidP="00C37440">
            <w:pPr>
              <w:pStyle w:val="BB-Normal"/>
              <w:jc w:val="left"/>
              <w:rPr>
                <w:rFonts w:ascii="Mairy Regular" w:hAnsi="Mairy Regular"/>
                <w:b/>
                <w:bCs/>
                <w:sz w:val="24"/>
              </w:rPr>
            </w:pPr>
            <w:r w:rsidRPr="00C24E52">
              <w:rPr>
                <w:rFonts w:ascii="Mairy Light" w:hAnsi="Mairy Light"/>
                <w:b/>
                <w:bCs/>
                <w:sz w:val="24"/>
                <w:szCs w:val="24"/>
              </w:rPr>
              <w:t xml:space="preserve">Tools for use within your empty </w:t>
            </w:r>
            <w:proofErr w:type="gramStart"/>
            <w:r w:rsidRPr="00C24E52">
              <w:rPr>
                <w:rFonts w:ascii="Mairy Light" w:hAnsi="Mairy Light"/>
                <w:b/>
                <w:bCs/>
                <w:sz w:val="24"/>
                <w:szCs w:val="24"/>
              </w:rPr>
              <w:t>homes</w:t>
            </w:r>
            <w:proofErr w:type="gramEnd"/>
            <w:r w:rsidRPr="00C24E52">
              <w:rPr>
                <w:rFonts w:ascii="Mairy Light" w:hAnsi="Mairy Light"/>
                <w:b/>
                <w:bCs/>
                <w:sz w:val="24"/>
                <w:szCs w:val="24"/>
              </w:rPr>
              <w:t xml:space="preserve"> strategy </w:t>
            </w:r>
          </w:p>
        </w:tc>
        <w:tc>
          <w:tcPr>
            <w:tcW w:w="2966" w:type="dxa"/>
            <w:shd w:val="clear" w:color="auto" w:fill="auto"/>
          </w:tcPr>
          <w:p w14:paraId="17079522" w14:textId="2A5C5B71"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4 November 2022</w:t>
            </w:r>
          </w:p>
        </w:tc>
      </w:tr>
      <w:tr w:rsidR="00C37440" w14:paraId="69D3D9EF" w14:textId="77777777" w:rsidTr="006D1B51">
        <w:tc>
          <w:tcPr>
            <w:tcW w:w="9048" w:type="dxa"/>
            <w:gridSpan w:val="2"/>
            <w:shd w:val="clear" w:color="auto" w:fill="006E6A"/>
          </w:tcPr>
          <w:p w14:paraId="34A0A74A" w14:textId="77777777" w:rsidR="00C37440" w:rsidRPr="006D1B51" w:rsidRDefault="00C37440" w:rsidP="00C37440">
            <w:pPr>
              <w:jc w:val="left"/>
              <w:rPr>
                <w:rFonts w:ascii="Mairy Regular" w:hAnsi="Mairy Regular"/>
                <w:color w:val="FFFFFF"/>
                <w:sz w:val="24"/>
              </w:rPr>
            </w:pPr>
          </w:p>
          <w:p w14:paraId="356C9EF8" w14:textId="77777777" w:rsidR="00C37440" w:rsidRPr="006D1B51" w:rsidRDefault="00C37440" w:rsidP="00C37440">
            <w:pPr>
              <w:jc w:val="left"/>
              <w:rPr>
                <w:rFonts w:ascii="Mairy Regular" w:hAnsi="Mairy Regular"/>
                <w:color w:val="FFFFFF"/>
                <w:sz w:val="24"/>
              </w:rPr>
            </w:pPr>
            <w:r w:rsidRPr="006D1B51">
              <w:rPr>
                <w:rFonts w:ascii="Mairy Regular" w:hAnsi="Mairy Regular"/>
                <w:color w:val="FFFFFF"/>
                <w:sz w:val="24"/>
              </w:rPr>
              <w:t>Education</w:t>
            </w:r>
          </w:p>
          <w:p w14:paraId="04090A11" w14:textId="05CD70CA" w:rsidR="00C37440" w:rsidRPr="006D1B51" w:rsidRDefault="00C37440" w:rsidP="00C37440">
            <w:pPr>
              <w:jc w:val="left"/>
              <w:rPr>
                <w:rFonts w:ascii="Mairy Regular" w:hAnsi="Mairy Regular"/>
                <w:color w:val="FFFFFF"/>
                <w:sz w:val="24"/>
              </w:rPr>
            </w:pPr>
          </w:p>
        </w:tc>
      </w:tr>
      <w:tr w:rsidR="00C37440" w14:paraId="5A5FF108" w14:textId="77777777" w:rsidTr="006D1B51">
        <w:tc>
          <w:tcPr>
            <w:tcW w:w="6082" w:type="dxa"/>
            <w:shd w:val="clear" w:color="auto" w:fill="auto"/>
          </w:tcPr>
          <w:p w14:paraId="1FBFF69A" w14:textId="43D46797" w:rsidR="00C37440" w:rsidRPr="006D1B51" w:rsidRDefault="00C37440" w:rsidP="00C37440">
            <w:pPr>
              <w:jc w:val="left"/>
              <w:rPr>
                <w:rFonts w:ascii="Mairy Regular" w:hAnsi="Mairy Regular"/>
                <w:sz w:val="24"/>
              </w:rPr>
            </w:pPr>
            <w:r w:rsidRPr="006D1B51">
              <w:rPr>
                <w:rFonts w:ascii="Mairy Regular" w:hAnsi="Mairy Regular"/>
                <w:sz w:val="24"/>
              </w:rPr>
              <w:t xml:space="preserve">Exclusions </w:t>
            </w:r>
          </w:p>
        </w:tc>
        <w:tc>
          <w:tcPr>
            <w:tcW w:w="2966" w:type="dxa"/>
            <w:shd w:val="clear" w:color="auto" w:fill="auto"/>
          </w:tcPr>
          <w:p w14:paraId="5C3AE494" w14:textId="247D6A43" w:rsidR="00C37440" w:rsidRPr="006D1B51" w:rsidRDefault="00C37440" w:rsidP="00C37440">
            <w:pPr>
              <w:jc w:val="left"/>
              <w:rPr>
                <w:rFonts w:ascii="Mairy Regular" w:hAnsi="Mairy Regular"/>
                <w:color w:val="404040" w:themeColor="text1" w:themeTint="BF"/>
                <w:sz w:val="24"/>
              </w:rPr>
            </w:pPr>
            <w:r w:rsidRPr="006D1B51">
              <w:rPr>
                <w:rFonts w:ascii="Mairy Regular" w:hAnsi="Mairy Regular"/>
                <w:color w:val="404040" w:themeColor="text1" w:themeTint="BF"/>
                <w:sz w:val="24"/>
              </w:rPr>
              <w:t>13 July 2022</w:t>
            </w:r>
          </w:p>
        </w:tc>
      </w:tr>
      <w:tr w:rsidR="00C37440" w14:paraId="1AA50141" w14:textId="77777777" w:rsidTr="006D1B51">
        <w:tc>
          <w:tcPr>
            <w:tcW w:w="6082" w:type="dxa"/>
            <w:shd w:val="clear" w:color="auto" w:fill="auto"/>
          </w:tcPr>
          <w:p w14:paraId="6371F643" w14:textId="6192E869" w:rsidR="00C37440" w:rsidRPr="006D1B51" w:rsidRDefault="00C37440" w:rsidP="00C37440">
            <w:pPr>
              <w:jc w:val="left"/>
              <w:rPr>
                <w:rFonts w:ascii="Mairy Regular" w:hAnsi="Mairy Regular"/>
                <w:sz w:val="24"/>
              </w:rPr>
            </w:pPr>
            <w:r w:rsidRPr="006D1B51">
              <w:rPr>
                <w:rFonts w:ascii="Mairy Regular" w:hAnsi="Mairy Regular"/>
                <w:sz w:val="24"/>
              </w:rPr>
              <w:t xml:space="preserve">Admissions and appeals </w:t>
            </w:r>
          </w:p>
        </w:tc>
        <w:tc>
          <w:tcPr>
            <w:tcW w:w="2966" w:type="dxa"/>
            <w:shd w:val="clear" w:color="auto" w:fill="auto"/>
          </w:tcPr>
          <w:p w14:paraId="26014AF3" w14:textId="57FB7EEB" w:rsidR="00C37440" w:rsidRPr="006D1B51" w:rsidRDefault="00C37440" w:rsidP="00C37440">
            <w:pPr>
              <w:jc w:val="left"/>
              <w:rPr>
                <w:rFonts w:ascii="Mairy Regular" w:hAnsi="Mairy Regular"/>
                <w:color w:val="404040" w:themeColor="text1" w:themeTint="BF"/>
                <w:sz w:val="24"/>
              </w:rPr>
            </w:pPr>
            <w:r w:rsidRPr="006D1B51">
              <w:rPr>
                <w:rFonts w:ascii="Mairy Regular" w:hAnsi="Mairy Regular"/>
                <w:color w:val="404040" w:themeColor="text1" w:themeTint="BF"/>
                <w:sz w:val="24"/>
              </w:rPr>
              <w:t>1 December 2022</w:t>
            </w:r>
          </w:p>
        </w:tc>
      </w:tr>
      <w:tr w:rsidR="00C37440" w14:paraId="6BB48BCD" w14:textId="77777777" w:rsidTr="006D1B51">
        <w:tc>
          <w:tcPr>
            <w:tcW w:w="9048" w:type="dxa"/>
            <w:gridSpan w:val="2"/>
            <w:shd w:val="clear" w:color="auto" w:fill="006E6A"/>
          </w:tcPr>
          <w:p w14:paraId="4CD7595C" w14:textId="77777777" w:rsidR="00C37440" w:rsidRPr="006D1B51" w:rsidRDefault="00C37440" w:rsidP="00C37440">
            <w:pPr>
              <w:jc w:val="left"/>
              <w:rPr>
                <w:rFonts w:ascii="Mairy Regular" w:hAnsi="Mairy Regular"/>
                <w:color w:val="FFFFFF"/>
                <w:sz w:val="24"/>
              </w:rPr>
            </w:pPr>
          </w:p>
          <w:p w14:paraId="2F5EE194" w14:textId="77777777" w:rsidR="00C37440" w:rsidRPr="006D1B51" w:rsidRDefault="00C37440" w:rsidP="00C37440">
            <w:pPr>
              <w:jc w:val="left"/>
              <w:rPr>
                <w:rFonts w:ascii="Mairy Regular" w:hAnsi="Mairy Regular"/>
                <w:color w:val="FFFFFF"/>
                <w:sz w:val="24"/>
              </w:rPr>
            </w:pPr>
            <w:r w:rsidRPr="006D1B51">
              <w:rPr>
                <w:rFonts w:ascii="Mairy Regular" w:hAnsi="Mairy Regular"/>
                <w:color w:val="FFFFFF"/>
                <w:sz w:val="24"/>
              </w:rPr>
              <w:t>Miscellaneous</w:t>
            </w:r>
          </w:p>
          <w:p w14:paraId="3C2B7F04" w14:textId="4D898277" w:rsidR="00C37440" w:rsidRPr="006D1B51" w:rsidRDefault="00C37440" w:rsidP="00C37440">
            <w:pPr>
              <w:jc w:val="left"/>
              <w:rPr>
                <w:rFonts w:ascii="Mairy Regular" w:hAnsi="Mairy Regular"/>
                <w:color w:val="FFFFFF"/>
                <w:sz w:val="24"/>
              </w:rPr>
            </w:pPr>
          </w:p>
        </w:tc>
      </w:tr>
      <w:tr w:rsidR="00C37440" w14:paraId="5A408FAC" w14:textId="77777777" w:rsidTr="006D1B51">
        <w:tc>
          <w:tcPr>
            <w:tcW w:w="6082" w:type="dxa"/>
          </w:tcPr>
          <w:p w14:paraId="277F91A9" w14:textId="799E7E1E" w:rsidR="00C37440" w:rsidRPr="006D1B51" w:rsidRDefault="00C37440" w:rsidP="00C37440">
            <w:pPr>
              <w:jc w:val="left"/>
              <w:rPr>
                <w:rFonts w:ascii="Mairy Regular" w:hAnsi="Mairy Regular" w:cs="Arial"/>
                <w:b/>
                <w:bCs/>
                <w:sz w:val="24"/>
              </w:rPr>
            </w:pPr>
            <w:r w:rsidRPr="006D1B51">
              <w:rPr>
                <w:rFonts w:ascii="Mairy Regular" w:hAnsi="Mairy Regular"/>
                <w:sz w:val="24"/>
              </w:rPr>
              <w:t>Charities for Local Authorities</w:t>
            </w:r>
          </w:p>
        </w:tc>
        <w:tc>
          <w:tcPr>
            <w:tcW w:w="2966" w:type="dxa"/>
            <w:shd w:val="clear" w:color="auto" w:fill="auto"/>
          </w:tcPr>
          <w:p w14:paraId="66154D3A" w14:textId="706EDB72"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8 July 2022</w:t>
            </w:r>
          </w:p>
        </w:tc>
      </w:tr>
      <w:tr w:rsidR="00C37440" w14:paraId="48A91FC9" w14:textId="77777777" w:rsidTr="006D1B51">
        <w:tc>
          <w:tcPr>
            <w:tcW w:w="6082" w:type="dxa"/>
          </w:tcPr>
          <w:p w14:paraId="4A66E1D1" w14:textId="4907E138" w:rsidR="00C37440" w:rsidRPr="006D1B51" w:rsidRDefault="00C37440" w:rsidP="00C37440">
            <w:pPr>
              <w:jc w:val="left"/>
              <w:rPr>
                <w:rFonts w:ascii="Mairy Regular" w:hAnsi="Mairy Regular"/>
                <w:b/>
                <w:sz w:val="24"/>
              </w:rPr>
            </w:pPr>
            <w:r w:rsidRPr="006D1B51">
              <w:rPr>
                <w:rFonts w:ascii="Mairy Regular" w:hAnsi="Mairy Regular"/>
                <w:sz w:val="24"/>
              </w:rPr>
              <w:t>Children’s Services</w:t>
            </w:r>
          </w:p>
        </w:tc>
        <w:tc>
          <w:tcPr>
            <w:tcW w:w="2966" w:type="dxa"/>
            <w:shd w:val="clear" w:color="auto" w:fill="auto"/>
          </w:tcPr>
          <w:p w14:paraId="67F1F74C" w14:textId="47C859D3"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9 February 2023</w:t>
            </w:r>
          </w:p>
        </w:tc>
      </w:tr>
      <w:tr w:rsidR="00C37440" w14:paraId="267A483B" w14:textId="77777777" w:rsidTr="006D1B51">
        <w:tc>
          <w:tcPr>
            <w:tcW w:w="6082" w:type="dxa"/>
          </w:tcPr>
          <w:p w14:paraId="23E85FBB" w14:textId="51C7B5A3" w:rsidR="00C37440" w:rsidRPr="00D85918" w:rsidRDefault="00C37440" w:rsidP="00C37440">
            <w:pPr>
              <w:jc w:val="left"/>
              <w:rPr>
                <w:rFonts w:ascii="Mairy Regular" w:hAnsi="Mairy Regular"/>
                <w:b/>
                <w:sz w:val="24"/>
                <w:highlight w:val="yellow"/>
              </w:rPr>
            </w:pPr>
            <w:r w:rsidRPr="00AA4D79">
              <w:rPr>
                <w:rFonts w:ascii="Mairy Regular" w:hAnsi="Mairy Regular"/>
                <w:sz w:val="24"/>
              </w:rPr>
              <w:t>5G and Smart Cities</w:t>
            </w:r>
          </w:p>
        </w:tc>
        <w:tc>
          <w:tcPr>
            <w:tcW w:w="2966" w:type="dxa"/>
            <w:shd w:val="clear" w:color="auto" w:fill="auto"/>
          </w:tcPr>
          <w:p w14:paraId="24AD469A" w14:textId="41C2658C"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 March 2023</w:t>
            </w:r>
          </w:p>
        </w:tc>
      </w:tr>
      <w:tr w:rsidR="00C37440" w14:paraId="5CD985BE" w14:textId="77777777" w:rsidTr="006D1B51">
        <w:tc>
          <w:tcPr>
            <w:tcW w:w="6082" w:type="dxa"/>
          </w:tcPr>
          <w:p w14:paraId="235F8F44" w14:textId="3EA87173" w:rsidR="00C37440" w:rsidRPr="00AA4D79" w:rsidRDefault="00C37440" w:rsidP="00C37440">
            <w:pPr>
              <w:pStyle w:val="BB-Normal"/>
              <w:jc w:val="left"/>
              <w:rPr>
                <w:rFonts w:ascii="Mairy Regular" w:hAnsi="Mairy Regular"/>
                <w:b/>
                <w:sz w:val="24"/>
                <w:szCs w:val="24"/>
              </w:rPr>
            </w:pPr>
            <w:r w:rsidRPr="00AA4D79">
              <w:rPr>
                <w:rFonts w:ascii="Mairy Regular" w:hAnsi="Mairy Regular"/>
                <w:sz w:val="24"/>
                <w:szCs w:val="24"/>
              </w:rPr>
              <w:t>The Environment Act 2021 and Waste Authorities</w:t>
            </w:r>
          </w:p>
        </w:tc>
        <w:tc>
          <w:tcPr>
            <w:tcW w:w="2966" w:type="dxa"/>
            <w:shd w:val="clear" w:color="auto" w:fill="auto"/>
          </w:tcPr>
          <w:p w14:paraId="2407DDED" w14:textId="7A1D20F7" w:rsidR="00C37440" w:rsidRPr="00AA4D79" w:rsidRDefault="00D565C8" w:rsidP="00C37440">
            <w:pPr>
              <w:jc w:val="left"/>
              <w:rPr>
                <w:rFonts w:ascii="Mairy Regular" w:hAnsi="Mairy Regular"/>
                <w:color w:val="404040" w:themeColor="text1" w:themeTint="BF"/>
                <w:sz w:val="24"/>
              </w:rPr>
            </w:pPr>
            <w:r>
              <w:rPr>
                <w:rFonts w:ascii="Mairy Regular" w:hAnsi="Mairy Regular"/>
                <w:color w:val="404040" w:themeColor="text1" w:themeTint="BF"/>
                <w:sz w:val="24"/>
              </w:rPr>
              <w:t>17 October 2022</w:t>
            </w:r>
          </w:p>
        </w:tc>
      </w:tr>
      <w:tr w:rsidR="00C37440" w14:paraId="4FC074A5" w14:textId="77777777" w:rsidTr="006D1B51">
        <w:tc>
          <w:tcPr>
            <w:tcW w:w="6082" w:type="dxa"/>
          </w:tcPr>
          <w:p w14:paraId="13AAE67C" w14:textId="6FE74077" w:rsidR="00C37440" w:rsidRPr="009B06AC" w:rsidRDefault="00C37440" w:rsidP="00C37440">
            <w:pPr>
              <w:jc w:val="left"/>
              <w:rPr>
                <w:rFonts w:ascii="Mairy Regular" w:hAnsi="Mairy Regular" w:cs="Arial"/>
                <w:b/>
                <w:sz w:val="24"/>
              </w:rPr>
            </w:pPr>
            <w:r w:rsidRPr="009B06AC">
              <w:rPr>
                <w:rFonts w:ascii="Mairy Regular" w:hAnsi="Mairy Regular"/>
                <w:sz w:val="24"/>
              </w:rPr>
              <w:t>Leisure sector and post covid recovery</w:t>
            </w:r>
          </w:p>
        </w:tc>
        <w:tc>
          <w:tcPr>
            <w:tcW w:w="2966" w:type="dxa"/>
            <w:shd w:val="clear" w:color="auto" w:fill="auto"/>
          </w:tcPr>
          <w:p w14:paraId="1E58CD16" w14:textId="4BD3A2A0"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8 April 2022</w:t>
            </w:r>
          </w:p>
        </w:tc>
      </w:tr>
      <w:tr w:rsidR="00C37440" w14:paraId="2B7CBEAE" w14:textId="77777777" w:rsidTr="006D1B51">
        <w:tc>
          <w:tcPr>
            <w:tcW w:w="6082" w:type="dxa"/>
          </w:tcPr>
          <w:p w14:paraId="5363CA6E" w14:textId="3799F93A" w:rsidR="00C37440" w:rsidRPr="009B06AC" w:rsidRDefault="00C37440" w:rsidP="00C37440">
            <w:pPr>
              <w:jc w:val="left"/>
              <w:rPr>
                <w:rFonts w:ascii="Mairy Regular" w:hAnsi="Mairy Regular" w:cs="Arial"/>
                <w:b/>
                <w:sz w:val="24"/>
              </w:rPr>
            </w:pPr>
            <w:r w:rsidRPr="009B06AC">
              <w:rPr>
                <w:rFonts w:ascii="Mairy Regular" w:hAnsi="Mairy Regular" w:cs="Arial"/>
                <w:sz w:val="24"/>
                <w:lang w:eastAsia="en-GB"/>
              </w:rPr>
              <w:t xml:space="preserve">The climate change and carbon reduction </w:t>
            </w:r>
            <w:proofErr w:type="gramStart"/>
            <w:r w:rsidRPr="009B06AC">
              <w:rPr>
                <w:rFonts w:ascii="Mairy Regular" w:hAnsi="Mairy Regular" w:cs="Arial"/>
                <w:sz w:val="24"/>
                <w:lang w:eastAsia="en-GB"/>
              </w:rPr>
              <w:t xml:space="preserve">agenda  </w:t>
            </w:r>
            <w:r w:rsidRPr="009B06AC">
              <w:rPr>
                <w:rFonts w:ascii="Mairy Regular" w:hAnsi="Mairy Regular"/>
                <w:sz w:val="24"/>
              </w:rPr>
              <w:t>–</w:t>
            </w:r>
            <w:proofErr w:type="gramEnd"/>
            <w:r w:rsidRPr="009B06AC">
              <w:rPr>
                <w:rFonts w:ascii="Mairy Regular" w:hAnsi="Mairy Regular"/>
                <w:sz w:val="24"/>
              </w:rPr>
              <w:t xml:space="preserve"> district heating/COP26 outcomes</w:t>
            </w:r>
          </w:p>
        </w:tc>
        <w:tc>
          <w:tcPr>
            <w:tcW w:w="2966" w:type="dxa"/>
            <w:shd w:val="clear" w:color="auto" w:fill="auto"/>
          </w:tcPr>
          <w:p w14:paraId="3659BB8C" w14:textId="6F44DAD2"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6 May 2022</w:t>
            </w:r>
          </w:p>
        </w:tc>
      </w:tr>
      <w:tr w:rsidR="00C37440" w14:paraId="34F565E8" w14:textId="77777777" w:rsidTr="006D1B51">
        <w:tc>
          <w:tcPr>
            <w:tcW w:w="6082" w:type="dxa"/>
          </w:tcPr>
          <w:p w14:paraId="62785A87" w14:textId="79D9940B" w:rsidR="00C37440" w:rsidRPr="006D1B51" w:rsidRDefault="00C37440" w:rsidP="00C37440">
            <w:pPr>
              <w:jc w:val="left"/>
              <w:rPr>
                <w:rFonts w:ascii="Mairy Regular" w:hAnsi="Mairy Regular" w:cs="Arial"/>
                <w:b/>
                <w:sz w:val="24"/>
              </w:rPr>
            </w:pPr>
            <w:r w:rsidRPr="006D1B51">
              <w:rPr>
                <w:rFonts w:ascii="Mairy Regular" w:hAnsi="Mairy Regular"/>
                <w:sz w:val="24"/>
              </w:rPr>
              <w:t xml:space="preserve">New powers for traffic regulation </w:t>
            </w:r>
          </w:p>
        </w:tc>
        <w:tc>
          <w:tcPr>
            <w:tcW w:w="2966" w:type="dxa"/>
            <w:shd w:val="clear" w:color="auto" w:fill="auto"/>
          </w:tcPr>
          <w:p w14:paraId="3E35E740" w14:textId="3C2A3386"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 November 2022</w:t>
            </w:r>
          </w:p>
        </w:tc>
      </w:tr>
      <w:tr w:rsidR="00C37440" w14:paraId="112D2963" w14:textId="77777777" w:rsidTr="006D1B51">
        <w:tc>
          <w:tcPr>
            <w:tcW w:w="6082" w:type="dxa"/>
          </w:tcPr>
          <w:p w14:paraId="5C164FDF" w14:textId="72B72B8A" w:rsidR="00C37440" w:rsidRPr="006D1B51" w:rsidRDefault="00C37440" w:rsidP="00C37440">
            <w:pPr>
              <w:jc w:val="left"/>
              <w:rPr>
                <w:rFonts w:ascii="Mairy Regular" w:hAnsi="Mairy Regular" w:cs="Arial"/>
                <w:sz w:val="24"/>
              </w:rPr>
            </w:pPr>
            <w:r w:rsidRPr="006D1B51">
              <w:rPr>
                <w:rFonts w:ascii="Mairy Regular" w:hAnsi="Mairy Regular" w:cs="Arial"/>
                <w:sz w:val="24"/>
              </w:rPr>
              <w:t>Licensing Update</w:t>
            </w:r>
            <w:r>
              <w:rPr>
                <w:rFonts w:ascii="Mairy Regular" w:hAnsi="Mairy Regular" w:cs="Arial"/>
                <w:sz w:val="24"/>
              </w:rPr>
              <w:t xml:space="preserve"> and afternoon workshop </w:t>
            </w:r>
            <w:r w:rsidRPr="00CA16D6">
              <w:rPr>
                <w:rFonts w:ascii="Mairy Regular" w:hAnsi="Mairy Regular" w:cs="Arial"/>
                <w:color w:val="FF0000"/>
                <w:sz w:val="24"/>
              </w:rPr>
              <w:t>FACE TO FACE</w:t>
            </w:r>
          </w:p>
        </w:tc>
        <w:tc>
          <w:tcPr>
            <w:tcW w:w="2966" w:type="dxa"/>
            <w:shd w:val="clear" w:color="auto" w:fill="auto"/>
          </w:tcPr>
          <w:p w14:paraId="5F03003E" w14:textId="54207B9B"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14 February 2023</w:t>
            </w:r>
          </w:p>
        </w:tc>
      </w:tr>
      <w:tr w:rsidR="00C37440" w14:paraId="4C46F5EC" w14:textId="77777777" w:rsidTr="006D1B51">
        <w:tc>
          <w:tcPr>
            <w:tcW w:w="6082" w:type="dxa"/>
          </w:tcPr>
          <w:p w14:paraId="1FB09A67" w14:textId="7BBFFF55" w:rsidR="00C37440" w:rsidRPr="006D1B51" w:rsidRDefault="00C37440" w:rsidP="00C37440">
            <w:pPr>
              <w:jc w:val="left"/>
              <w:rPr>
                <w:rFonts w:ascii="Mairy Regular" w:hAnsi="Mairy Regular" w:cs="Arial"/>
                <w:b/>
                <w:bCs/>
                <w:sz w:val="24"/>
              </w:rPr>
            </w:pPr>
            <w:r w:rsidRPr="006E6CFD">
              <w:rPr>
                <w:rFonts w:ascii="Mairy Regular" w:hAnsi="Mairy Regular" w:cs="Arial"/>
                <w:sz w:val="24"/>
                <w:lang w:eastAsia="en-GB"/>
              </w:rPr>
              <w:t>The UK COVID 19 inquiry – will it be you?</w:t>
            </w:r>
          </w:p>
        </w:tc>
        <w:tc>
          <w:tcPr>
            <w:tcW w:w="2966" w:type="dxa"/>
            <w:shd w:val="clear" w:color="auto" w:fill="auto"/>
          </w:tcPr>
          <w:p w14:paraId="55201EB5" w14:textId="67DAFD79"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21 September 2022</w:t>
            </w:r>
          </w:p>
        </w:tc>
      </w:tr>
      <w:tr w:rsidR="00C37440" w14:paraId="335A42B9" w14:textId="77777777" w:rsidTr="006D1B51">
        <w:tc>
          <w:tcPr>
            <w:tcW w:w="9048" w:type="dxa"/>
            <w:gridSpan w:val="2"/>
            <w:shd w:val="clear" w:color="auto" w:fill="006E6A"/>
          </w:tcPr>
          <w:p w14:paraId="642E6953" w14:textId="77777777" w:rsidR="00C37440" w:rsidRPr="006D1B51" w:rsidRDefault="00C37440" w:rsidP="00C37440">
            <w:pPr>
              <w:jc w:val="left"/>
              <w:rPr>
                <w:rFonts w:ascii="Mairy Regular" w:hAnsi="Mairy Regular"/>
                <w:color w:val="FFFFFF"/>
                <w:sz w:val="24"/>
              </w:rPr>
            </w:pPr>
          </w:p>
          <w:p w14:paraId="2D9B6787" w14:textId="77777777" w:rsidR="00C37440" w:rsidRPr="006D1B51" w:rsidRDefault="00C37440" w:rsidP="00C37440">
            <w:pPr>
              <w:jc w:val="left"/>
              <w:rPr>
                <w:rFonts w:ascii="Mairy Regular" w:hAnsi="Mairy Regular"/>
                <w:color w:val="FFFFFF"/>
                <w:sz w:val="24"/>
              </w:rPr>
            </w:pPr>
            <w:r w:rsidRPr="006D1B51">
              <w:rPr>
                <w:rFonts w:ascii="Mairy Regular" w:hAnsi="Mairy Regular"/>
                <w:color w:val="FFFFFF"/>
                <w:sz w:val="24"/>
              </w:rPr>
              <w:t>Skills Courses</w:t>
            </w:r>
          </w:p>
          <w:p w14:paraId="72654D7A" w14:textId="6C0F9A32" w:rsidR="00C37440" w:rsidRPr="006D1B51" w:rsidRDefault="00C37440" w:rsidP="00C37440">
            <w:pPr>
              <w:jc w:val="left"/>
              <w:rPr>
                <w:rFonts w:ascii="Mairy Regular" w:hAnsi="Mairy Regular"/>
                <w:color w:val="FFFFFF"/>
                <w:sz w:val="24"/>
              </w:rPr>
            </w:pPr>
          </w:p>
        </w:tc>
      </w:tr>
      <w:tr w:rsidR="00C37440" w14:paraId="4E214FCA" w14:textId="77777777" w:rsidTr="006D1B51">
        <w:tc>
          <w:tcPr>
            <w:tcW w:w="6082" w:type="dxa"/>
          </w:tcPr>
          <w:p w14:paraId="3873F5B6" w14:textId="26D62F46" w:rsidR="00C37440" w:rsidRPr="006D1B51" w:rsidRDefault="00C37440" w:rsidP="00C37440">
            <w:pPr>
              <w:jc w:val="left"/>
              <w:rPr>
                <w:rFonts w:ascii="Mairy Regular" w:hAnsi="Mairy Regular"/>
                <w:sz w:val="24"/>
              </w:rPr>
            </w:pPr>
            <w:r w:rsidRPr="006D1B51">
              <w:rPr>
                <w:rFonts w:ascii="Mairy Regular" w:hAnsi="Mairy Regular"/>
                <w:sz w:val="24"/>
              </w:rPr>
              <w:t>Microsoft Word training for lawyers</w:t>
            </w:r>
          </w:p>
        </w:tc>
        <w:tc>
          <w:tcPr>
            <w:tcW w:w="2966" w:type="dxa"/>
            <w:shd w:val="clear" w:color="auto" w:fill="auto"/>
          </w:tcPr>
          <w:p w14:paraId="3805B5EE" w14:textId="708DBA7C" w:rsidR="00C37440" w:rsidRPr="006D1B51" w:rsidRDefault="00C37440" w:rsidP="00C37440">
            <w:pPr>
              <w:jc w:val="left"/>
              <w:rPr>
                <w:rFonts w:ascii="Mairy Regular" w:hAnsi="Mairy Regular"/>
                <w:color w:val="404040" w:themeColor="text1" w:themeTint="BF"/>
                <w:sz w:val="24"/>
              </w:rPr>
            </w:pPr>
            <w:r>
              <w:rPr>
                <w:rFonts w:ascii="Mairy Regular" w:hAnsi="Mairy Regular"/>
                <w:color w:val="404040" w:themeColor="text1" w:themeTint="BF"/>
                <w:sz w:val="24"/>
              </w:rPr>
              <w:t>7 December 2022</w:t>
            </w:r>
          </w:p>
        </w:tc>
      </w:tr>
      <w:tr w:rsidR="00C37440" w14:paraId="50F35CEF" w14:textId="77777777" w:rsidTr="006D1B51">
        <w:tc>
          <w:tcPr>
            <w:tcW w:w="6082" w:type="dxa"/>
          </w:tcPr>
          <w:p w14:paraId="59C6F218" w14:textId="46D11AE4" w:rsidR="00C37440" w:rsidRPr="006D1B51" w:rsidRDefault="00C37440" w:rsidP="00C37440">
            <w:pPr>
              <w:jc w:val="left"/>
              <w:rPr>
                <w:rFonts w:ascii="Mairy Regular" w:hAnsi="Mairy Regular" w:cs="Arial"/>
                <w:b/>
                <w:bCs/>
                <w:sz w:val="24"/>
              </w:rPr>
            </w:pPr>
            <w:r w:rsidRPr="006D1B51">
              <w:rPr>
                <w:rFonts w:ascii="Mairy Regular" w:hAnsi="Mairy Regular"/>
                <w:sz w:val="24"/>
              </w:rPr>
              <w:t>Executive Coaching and Team Dynamics</w:t>
            </w:r>
          </w:p>
        </w:tc>
        <w:tc>
          <w:tcPr>
            <w:tcW w:w="2966" w:type="dxa"/>
            <w:shd w:val="clear" w:color="auto" w:fill="auto"/>
          </w:tcPr>
          <w:p w14:paraId="4042779B" w14:textId="669D06F9" w:rsidR="00C37440" w:rsidRPr="006D1B51" w:rsidRDefault="00C37440" w:rsidP="00C37440">
            <w:pPr>
              <w:jc w:val="left"/>
              <w:rPr>
                <w:rFonts w:ascii="Mairy Regular" w:hAnsi="Mairy Regular"/>
                <w:color w:val="404040" w:themeColor="text1" w:themeTint="BF"/>
                <w:sz w:val="24"/>
              </w:rPr>
            </w:pPr>
            <w:r w:rsidRPr="006D1B51">
              <w:rPr>
                <w:rFonts w:ascii="Mairy Regular" w:hAnsi="Mairy Regular"/>
                <w:color w:val="404040" w:themeColor="text1" w:themeTint="BF"/>
                <w:sz w:val="24"/>
              </w:rPr>
              <w:t>7 September 2022</w:t>
            </w:r>
          </w:p>
        </w:tc>
      </w:tr>
    </w:tbl>
    <w:p w14:paraId="61A2D0AD" w14:textId="07231D94" w:rsidR="002F17F1" w:rsidRPr="006102E7" w:rsidRDefault="002F17F1" w:rsidP="00822850">
      <w:pPr>
        <w:jc w:val="left"/>
        <w:rPr>
          <w:rFonts w:ascii="Mairy Light" w:hAnsi="Mairy Light"/>
          <w:b/>
          <w:bCs/>
          <w:color w:val="404040" w:themeColor="text1" w:themeTint="BF"/>
          <w:sz w:val="24"/>
          <w:u w:val="single"/>
        </w:rPr>
      </w:pPr>
      <w:r w:rsidRPr="00E27FF5">
        <w:rPr>
          <w:rFonts w:ascii="Mairy Regular" w:hAnsi="Mairy Regular"/>
          <w:i/>
          <w:color w:val="95C11F"/>
          <w:sz w:val="72"/>
          <w:szCs w:val="72"/>
        </w:rPr>
        <w:br w:type="page"/>
      </w:r>
    </w:p>
    <w:p w14:paraId="6E1B4421" w14:textId="7C67F063" w:rsidR="00C9112E" w:rsidRPr="00A46B36" w:rsidRDefault="00C9112E" w:rsidP="00822850">
      <w:pPr>
        <w:jc w:val="left"/>
        <w:rPr>
          <w:rFonts w:ascii="Mairy Regular" w:hAnsi="Mairy Regular" w:cs="Arial"/>
          <w:color w:val="95C11F"/>
          <w:sz w:val="72"/>
          <w:szCs w:val="72"/>
          <w:lang w:eastAsia="en-GB"/>
        </w:rPr>
      </w:pPr>
      <w:r w:rsidRPr="00A46B36">
        <w:rPr>
          <w:rFonts w:ascii="Mairy Regular" w:hAnsi="Mairy Regular" w:cs="Arial"/>
          <w:color w:val="95C11F"/>
          <w:sz w:val="72"/>
          <w:szCs w:val="72"/>
          <w:lang w:eastAsia="en-GB"/>
        </w:rPr>
        <w:lastRenderedPageBreak/>
        <w:t>Managing supplier risk – key implications of supplier insolvencies and steps that can be taken to minimise risk</w:t>
      </w:r>
    </w:p>
    <w:p w14:paraId="41947AD6" w14:textId="77777777" w:rsidR="00D97265" w:rsidRPr="004A025D" w:rsidRDefault="00D97265" w:rsidP="00822850">
      <w:pPr>
        <w:ind w:right="-1"/>
        <w:jc w:val="left"/>
        <w:rPr>
          <w:rFonts w:ascii="Mairy Light" w:hAnsi="Mairy Light"/>
          <w:b/>
          <w:color w:val="404040" w:themeColor="text1" w:themeTint="BF"/>
          <w:sz w:val="24"/>
        </w:rPr>
      </w:pPr>
    </w:p>
    <w:p w14:paraId="467534E1" w14:textId="29567328" w:rsidR="00D97265" w:rsidRPr="004A025D" w:rsidRDefault="00D97265" w:rsidP="00822850">
      <w:pPr>
        <w:pStyle w:val="Style1"/>
        <w:rPr>
          <w:b/>
        </w:rPr>
      </w:pPr>
      <w:r>
        <w:rPr>
          <w:lang w:eastAsia="en-GB"/>
        </w:rPr>
        <w:t xml:space="preserve">Level of course: </w:t>
      </w:r>
      <w:r w:rsidR="00A46B36">
        <w:rPr>
          <w:lang w:eastAsia="en-GB"/>
        </w:rPr>
        <w:t>Intermediate</w:t>
      </w:r>
    </w:p>
    <w:p w14:paraId="197A7714" w14:textId="77777777" w:rsidR="00D97265" w:rsidRPr="004A025D" w:rsidRDefault="00D97265" w:rsidP="00822850">
      <w:pPr>
        <w:ind w:right="-1"/>
        <w:jc w:val="left"/>
        <w:rPr>
          <w:rFonts w:ascii="Mairy Light" w:hAnsi="Mairy Light"/>
          <w:color w:val="404040" w:themeColor="text1" w:themeTint="BF"/>
          <w:sz w:val="24"/>
        </w:rPr>
      </w:pPr>
    </w:p>
    <w:p w14:paraId="0A36FDDB" w14:textId="4BCD7B45"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E72DE">
        <w:rPr>
          <w:rStyle w:val="Strong"/>
          <w:rFonts w:ascii="Mairy Light" w:hAnsi="Mairy Light" w:cs="Helvetica"/>
          <w:sz w:val="28"/>
          <w:szCs w:val="28"/>
        </w:rPr>
        <w:t>ZOOM</w:t>
      </w:r>
    </w:p>
    <w:p w14:paraId="7AB567E3" w14:textId="77777777" w:rsidR="00D97265" w:rsidRDefault="00D97265" w:rsidP="00822850">
      <w:pPr>
        <w:ind w:right="-1"/>
        <w:jc w:val="left"/>
        <w:rPr>
          <w:rFonts w:ascii="Mairy Light" w:hAnsi="Mairy Light"/>
          <w:sz w:val="24"/>
        </w:rPr>
      </w:pPr>
    </w:p>
    <w:p w14:paraId="3D5511D2" w14:textId="64D88F01" w:rsidR="00D44CCF" w:rsidRDefault="00733D9B" w:rsidP="00822850">
      <w:pPr>
        <w:ind w:right="-1"/>
        <w:jc w:val="left"/>
        <w:rPr>
          <w:rFonts w:ascii="Mairy Light" w:hAnsi="Mairy Light"/>
          <w:sz w:val="24"/>
        </w:rPr>
      </w:pPr>
      <w:r w:rsidRPr="00B948DC">
        <w:rPr>
          <w:rFonts w:ascii="Mairy Light" w:hAnsi="Mairy Light"/>
          <w:sz w:val="24"/>
        </w:rPr>
        <w:t xml:space="preserve">21 </w:t>
      </w:r>
      <w:r w:rsidR="00D44CCF" w:rsidRPr="00B948DC">
        <w:rPr>
          <w:rFonts w:ascii="Mairy Light" w:hAnsi="Mairy Light"/>
          <w:sz w:val="24"/>
        </w:rPr>
        <w:t>April 2022</w:t>
      </w:r>
      <w:r>
        <w:rPr>
          <w:rFonts w:ascii="Mairy Light" w:hAnsi="Mairy Light"/>
          <w:sz w:val="24"/>
        </w:rPr>
        <w:t xml:space="preserve"> </w:t>
      </w:r>
    </w:p>
    <w:p w14:paraId="13ADABE9" w14:textId="75F23DC0" w:rsidR="00D97265" w:rsidRDefault="00733D9B" w:rsidP="00822850">
      <w:pPr>
        <w:ind w:right="-1"/>
        <w:jc w:val="left"/>
        <w:rPr>
          <w:rFonts w:ascii="Mairy Light" w:hAnsi="Mairy Light"/>
          <w:sz w:val="24"/>
        </w:rPr>
      </w:pPr>
      <w:r>
        <w:rPr>
          <w:rFonts w:ascii="Mairy Light" w:hAnsi="Mairy Light"/>
          <w:sz w:val="24"/>
        </w:rPr>
        <w:t>12 noon – 1pm</w:t>
      </w:r>
    </w:p>
    <w:p w14:paraId="08A8B927" w14:textId="77777777" w:rsidR="00D97265" w:rsidRDefault="00D97265" w:rsidP="00822850">
      <w:pPr>
        <w:ind w:right="-1"/>
        <w:jc w:val="left"/>
        <w:rPr>
          <w:rFonts w:ascii="Mairy Light" w:hAnsi="Mairy Light"/>
          <w:sz w:val="24"/>
        </w:rPr>
      </w:pPr>
    </w:p>
    <w:p w14:paraId="4BD3C6CA" w14:textId="47390C69"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proofErr w:type="spellStart"/>
      <w:r w:rsidR="00F5257D">
        <w:rPr>
          <w:rFonts w:ascii="Mairy Light" w:hAnsi="Mairy Light"/>
          <w:sz w:val="24"/>
        </w:rPr>
        <w:t>Trowers</w:t>
      </w:r>
      <w:proofErr w:type="spellEnd"/>
      <w:r w:rsidR="00F5257D">
        <w:rPr>
          <w:rFonts w:ascii="Mairy Light" w:hAnsi="Mairy Light"/>
          <w:sz w:val="24"/>
        </w:rPr>
        <w:t xml:space="preserve"> </w:t>
      </w:r>
      <w:r w:rsidR="004D4774">
        <w:rPr>
          <w:rFonts w:ascii="Mairy Light" w:hAnsi="Mairy Light"/>
          <w:sz w:val="24"/>
        </w:rPr>
        <w:t xml:space="preserve">&amp; </w:t>
      </w:r>
      <w:proofErr w:type="spellStart"/>
      <w:r w:rsidR="004D4774">
        <w:rPr>
          <w:rFonts w:ascii="Mairy Light" w:hAnsi="Mairy Light"/>
          <w:sz w:val="24"/>
        </w:rPr>
        <w:t>Hamlins</w:t>
      </w:r>
      <w:proofErr w:type="spellEnd"/>
    </w:p>
    <w:p w14:paraId="167E0103" w14:textId="77777777" w:rsidR="00D97265" w:rsidRPr="006102E7" w:rsidRDefault="00D97265" w:rsidP="00822850">
      <w:pPr>
        <w:ind w:right="-1"/>
        <w:jc w:val="left"/>
        <w:rPr>
          <w:rFonts w:ascii="Mairy Light" w:hAnsi="Mairy Light"/>
          <w:b/>
          <w:sz w:val="24"/>
        </w:rPr>
      </w:pPr>
    </w:p>
    <w:p w14:paraId="7AF98A75" w14:textId="42D355CF" w:rsidR="00D97265" w:rsidRPr="006102E7" w:rsidRDefault="00D97265"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4D4774">
        <w:rPr>
          <w:rFonts w:ascii="Mairy Light" w:hAnsi="Mairy Light" w:cs="Segoe UI"/>
          <w:b/>
          <w:color w:val="0A0A0A"/>
          <w:sz w:val="24"/>
        </w:rPr>
        <w:t xml:space="preserve"> </w:t>
      </w:r>
      <w:r w:rsidR="007C6A82">
        <w:rPr>
          <w:rFonts w:ascii="Mairy Light" w:hAnsi="Mairy Light" w:cs="Segoe UI"/>
          <w:b/>
          <w:color w:val="0A0A0A"/>
          <w:sz w:val="24"/>
        </w:rPr>
        <w:t>the event.</w:t>
      </w:r>
    </w:p>
    <w:p w14:paraId="52419773" w14:textId="77777777" w:rsidR="00D97265" w:rsidRPr="006102E7" w:rsidRDefault="00D97265" w:rsidP="00822850">
      <w:pPr>
        <w:ind w:right="-1"/>
        <w:jc w:val="left"/>
        <w:rPr>
          <w:rFonts w:ascii="Mairy Light" w:hAnsi="Mairy Light"/>
          <w:color w:val="404040" w:themeColor="text1" w:themeTint="BF"/>
          <w:sz w:val="24"/>
        </w:rPr>
      </w:pPr>
    </w:p>
    <w:p w14:paraId="395BF4D0" w14:textId="77777777" w:rsidR="00D97265" w:rsidRPr="006102E7" w:rsidRDefault="00D97265" w:rsidP="00822850">
      <w:pPr>
        <w:pStyle w:val="Style1"/>
        <w:rPr>
          <w:sz w:val="24"/>
        </w:rPr>
      </w:pPr>
      <w:r w:rsidRPr="006102E7">
        <w:rPr>
          <w:sz w:val="24"/>
        </w:rPr>
        <w:t>Course overview</w:t>
      </w:r>
    </w:p>
    <w:p w14:paraId="17CBA7D5" w14:textId="77777777" w:rsidR="00D97265" w:rsidRPr="006102E7" w:rsidRDefault="00D97265" w:rsidP="00822850">
      <w:pPr>
        <w:ind w:right="-1"/>
        <w:jc w:val="left"/>
        <w:rPr>
          <w:rFonts w:ascii="Mairy Light" w:hAnsi="Mairy Light"/>
          <w:color w:val="404040" w:themeColor="text1" w:themeTint="BF"/>
          <w:sz w:val="24"/>
        </w:rPr>
      </w:pPr>
    </w:p>
    <w:p w14:paraId="0B9FAE76" w14:textId="77777777" w:rsidR="00733D9B" w:rsidRPr="00AA48FD" w:rsidRDefault="00733D9B" w:rsidP="00822850">
      <w:pPr>
        <w:numPr>
          <w:ilvl w:val="0"/>
          <w:numId w:val="17"/>
        </w:numPr>
        <w:jc w:val="left"/>
        <w:rPr>
          <w:rFonts w:ascii="Mairy Light" w:hAnsi="Mairy Light" w:cs="Tahoma"/>
          <w:sz w:val="24"/>
        </w:rPr>
      </w:pPr>
      <w:r w:rsidRPr="00AA48FD">
        <w:rPr>
          <w:rFonts w:ascii="Mairy Light" w:hAnsi="Mairy Light" w:cs="Tahoma"/>
          <w:sz w:val="24"/>
        </w:rPr>
        <w:t>A brief overview of the current insolvency landscape and the impact of the COVID pandemic</w:t>
      </w:r>
    </w:p>
    <w:p w14:paraId="4F1D6747" w14:textId="77777777" w:rsidR="00733D9B" w:rsidRPr="00AA48FD" w:rsidRDefault="00733D9B" w:rsidP="00822850">
      <w:pPr>
        <w:numPr>
          <w:ilvl w:val="0"/>
          <w:numId w:val="17"/>
        </w:numPr>
        <w:jc w:val="left"/>
        <w:rPr>
          <w:rFonts w:ascii="Mairy Light" w:hAnsi="Mairy Light" w:cs="Tahoma"/>
          <w:sz w:val="24"/>
        </w:rPr>
      </w:pPr>
      <w:r w:rsidRPr="00AA48FD">
        <w:rPr>
          <w:rFonts w:ascii="Mairy Light" w:hAnsi="Mairy Light" w:cs="Tahoma"/>
          <w:sz w:val="24"/>
        </w:rPr>
        <w:t>Warnings signs of supplier insolvency</w:t>
      </w:r>
    </w:p>
    <w:p w14:paraId="19D5721D" w14:textId="77777777" w:rsidR="00733D9B" w:rsidRPr="00AA48FD" w:rsidRDefault="00733D9B" w:rsidP="00822850">
      <w:pPr>
        <w:numPr>
          <w:ilvl w:val="0"/>
          <w:numId w:val="17"/>
        </w:numPr>
        <w:jc w:val="left"/>
        <w:rPr>
          <w:rFonts w:ascii="Mairy Light" w:hAnsi="Mairy Light" w:cs="Tahoma"/>
          <w:sz w:val="24"/>
        </w:rPr>
      </w:pPr>
      <w:r w:rsidRPr="00AA48FD">
        <w:rPr>
          <w:rFonts w:ascii="Mairy Light" w:hAnsi="Mairy Light" w:cs="Tahoma"/>
          <w:sz w:val="24"/>
        </w:rPr>
        <w:t>How to avoid the potential pitfalls – protective and mitigatory measures</w:t>
      </w:r>
    </w:p>
    <w:p w14:paraId="6736BB30" w14:textId="77777777" w:rsidR="00733D9B" w:rsidRPr="00AA48FD" w:rsidRDefault="00733D9B" w:rsidP="00822850">
      <w:pPr>
        <w:numPr>
          <w:ilvl w:val="0"/>
          <w:numId w:val="17"/>
        </w:numPr>
        <w:jc w:val="left"/>
        <w:rPr>
          <w:rFonts w:ascii="Mairy Light" w:hAnsi="Mairy Light"/>
          <w:b/>
          <w:bCs/>
          <w:sz w:val="24"/>
        </w:rPr>
      </w:pPr>
      <w:r w:rsidRPr="00AA48FD">
        <w:rPr>
          <w:rFonts w:ascii="Mairy Light" w:hAnsi="Mairy Light"/>
          <w:sz w:val="24"/>
        </w:rPr>
        <w:t xml:space="preserve">Legal options, </w:t>
      </w:r>
      <w:proofErr w:type="gramStart"/>
      <w:r w:rsidRPr="00AA48FD">
        <w:rPr>
          <w:rFonts w:ascii="Mairy Light" w:hAnsi="Mairy Light"/>
          <w:sz w:val="24"/>
        </w:rPr>
        <w:t>remedies</w:t>
      </w:r>
      <w:proofErr w:type="gramEnd"/>
      <w:r w:rsidRPr="00AA48FD">
        <w:rPr>
          <w:rFonts w:ascii="Mairy Light" w:hAnsi="Mairy Light"/>
          <w:sz w:val="24"/>
        </w:rPr>
        <w:t xml:space="preserve"> and enforcement</w:t>
      </w:r>
    </w:p>
    <w:p w14:paraId="62B5BFB4" w14:textId="77777777" w:rsidR="00733D9B" w:rsidRPr="00AA48FD" w:rsidRDefault="00733D9B" w:rsidP="00822850">
      <w:pPr>
        <w:numPr>
          <w:ilvl w:val="0"/>
          <w:numId w:val="17"/>
        </w:numPr>
        <w:jc w:val="left"/>
        <w:rPr>
          <w:rFonts w:ascii="Mairy Light" w:hAnsi="Mairy Light"/>
          <w:bCs/>
          <w:sz w:val="24"/>
        </w:rPr>
      </w:pPr>
      <w:r w:rsidRPr="00AA48FD">
        <w:rPr>
          <w:rFonts w:ascii="Mairy Light" w:hAnsi="Mairy Light"/>
          <w:bCs/>
          <w:sz w:val="24"/>
        </w:rPr>
        <w:t>Dealing with insolvent suppliers and insolvency practitioners</w:t>
      </w:r>
    </w:p>
    <w:p w14:paraId="14B46328" w14:textId="77777777" w:rsidR="00733D9B" w:rsidRPr="00AA48FD" w:rsidRDefault="00733D9B" w:rsidP="00822850">
      <w:pPr>
        <w:numPr>
          <w:ilvl w:val="0"/>
          <w:numId w:val="17"/>
        </w:numPr>
        <w:jc w:val="left"/>
        <w:rPr>
          <w:rFonts w:ascii="Mairy Light" w:hAnsi="Mairy Light"/>
          <w:bCs/>
          <w:sz w:val="24"/>
        </w:rPr>
      </w:pPr>
      <w:r w:rsidRPr="00AA48FD">
        <w:rPr>
          <w:rFonts w:ascii="Mairy Light" w:hAnsi="Mairy Light"/>
          <w:bCs/>
          <w:sz w:val="24"/>
        </w:rPr>
        <w:t>Wider commercial and reputational considerations</w:t>
      </w:r>
    </w:p>
    <w:p w14:paraId="7AF248CD" w14:textId="77777777" w:rsidR="00D97265" w:rsidRPr="006102E7" w:rsidRDefault="00D97265" w:rsidP="00822850">
      <w:pPr>
        <w:ind w:right="-1"/>
        <w:jc w:val="left"/>
        <w:rPr>
          <w:rFonts w:ascii="Mairy Light" w:hAnsi="Mairy Light"/>
          <w:color w:val="404040" w:themeColor="text1" w:themeTint="BF"/>
          <w:sz w:val="24"/>
        </w:rPr>
      </w:pPr>
    </w:p>
    <w:p w14:paraId="3BDFEA0B"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18226E5B" w14:textId="77777777" w:rsidR="00D97265" w:rsidRPr="006102E7" w:rsidRDefault="00D97265" w:rsidP="00822850">
      <w:pPr>
        <w:ind w:right="-1"/>
        <w:jc w:val="left"/>
        <w:rPr>
          <w:rFonts w:ascii="Mairy Light" w:hAnsi="Mairy Light"/>
          <w:sz w:val="24"/>
        </w:rPr>
      </w:pPr>
    </w:p>
    <w:p w14:paraId="7BF06209" w14:textId="58E70DC5" w:rsidR="00D97265" w:rsidRDefault="00733D9B" w:rsidP="00822850">
      <w:pPr>
        <w:ind w:right="-1"/>
        <w:jc w:val="left"/>
        <w:rPr>
          <w:rFonts w:ascii="Mairy Light" w:hAnsi="Mairy Light"/>
          <w:sz w:val="24"/>
        </w:rPr>
      </w:pPr>
      <w:r w:rsidRPr="00AA48FD">
        <w:rPr>
          <w:rFonts w:ascii="Mairy Light" w:hAnsi="Mairy Light"/>
          <w:sz w:val="24"/>
        </w:rPr>
        <w:t>In house lawyers and accountants; credit controllers; client account and relationship managers; compliance and regulatory officers</w:t>
      </w:r>
    </w:p>
    <w:p w14:paraId="330829DD" w14:textId="77777777" w:rsidR="00733D9B" w:rsidRPr="006102E7" w:rsidRDefault="00733D9B" w:rsidP="00822850">
      <w:pPr>
        <w:ind w:right="-1"/>
        <w:jc w:val="left"/>
        <w:rPr>
          <w:rFonts w:ascii="Mairy Light" w:hAnsi="Mairy Light"/>
          <w:sz w:val="24"/>
        </w:rPr>
      </w:pPr>
    </w:p>
    <w:p w14:paraId="4FEDF053"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6298022" w14:textId="77777777" w:rsidR="00D97265" w:rsidRPr="006102E7" w:rsidRDefault="00D97265" w:rsidP="00822850">
      <w:pPr>
        <w:ind w:right="-1"/>
        <w:jc w:val="left"/>
        <w:rPr>
          <w:rFonts w:ascii="Mairy Light" w:hAnsi="Mairy Light"/>
          <w:color w:val="404040" w:themeColor="text1" w:themeTint="BF"/>
          <w:sz w:val="24"/>
        </w:rPr>
      </w:pPr>
    </w:p>
    <w:p w14:paraId="31258C57" w14:textId="6D7C8542" w:rsidR="00D97265" w:rsidRPr="006102E7" w:rsidRDefault="00733D9B" w:rsidP="00822850">
      <w:pPr>
        <w:jc w:val="left"/>
        <w:rPr>
          <w:rFonts w:ascii="Mairy Light" w:hAnsi="Mairy Light" w:cs="Tahoma"/>
          <w:sz w:val="24"/>
        </w:rPr>
      </w:pPr>
      <w:r>
        <w:rPr>
          <w:rFonts w:ascii="Mairy Light" w:hAnsi="Mairy Light" w:cs="Tahoma"/>
          <w:sz w:val="24"/>
        </w:rPr>
        <w:t>Please see above</w:t>
      </w:r>
    </w:p>
    <w:p w14:paraId="0885C657" w14:textId="77777777" w:rsidR="00D97265" w:rsidRPr="006102E7" w:rsidRDefault="00D97265" w:rsidP="00822850">
      <w:pPr>
        <w:ind w:right="-1"/>
        <w:jc w:val="left"/>
        <w:rPr>
          <w:rFonts w:ascii="Mairy Light" w:hAnsi="Mairy Light"/>
          <w:color w:val="404040" w:themeColor="text1" w:themeTint="BF"/>
          <w:sz w:val="24"/>
        </w:rPr>
      </w:pPr>
    </w:p>
    <w:p w14:paraId="0F16BE31" w14:textId="77777777" w:rsidR="00D97265" w:rsidRPr="00B7330B" w:rsidRDefault="00D97265" w:rsidP="00822850">
      <w:pPr>
        <w:pStyle w:val="Style1"/>
        <w:rPr>
          <w:sz w:val="24"/>
        </w:rPr>
      </w:pPr>
      <w:r w:rsidRPr="006102E7">
        <w:rPr>
          <w:sz w:val="24"/>
        </w:rPr>
        <w:t>Interactive elements</w:t>
      </w:r>
    </w:p>
    <w:p w14:paraId="768B1552" w14:textId="111CFA47" w:rsidR="00D97265" w:rsidRDefault="00D97265" w:rsidP="00822850">
      <w:pPr>
        <w:pStyle w:val="Style1"/>
        <w:rPr>
          <w:sz w:val="24"/>
        </w:rPr>
      </w:pPr>
    </w:p>
    <w:p w14:paraId="1FBA1D35" w14:textId="64E26AB9" w:rsidR="00733D9B" w:rsidRPr="00733D9B" w:rsidRDefault="00733D9B" w:rsidP="00822850">
      <w:pPr>
        <w:pStyle w:val="Style1"/>
        <w:rPr>
          <w:color w:val="auto"/>
          <w:sz w:val="24"/>
        </w:rPr>
      </w:pPr>
      <w:r w:rsidRPr="00733D9B">
        <w:rPr>
          <w:color w:val="auto"/>
          <w:sz w:val="24"/>
        </w:rPr>
        <w:t>Quiz</w:t>
      </w:r>
    </w:p>
    <w:p w14:paraId="5D2522AE" w14:textId="77777777" w:rsidR="00733D9B" w:rsidRPr="006102E7" w:rsidRDefault="00733D9B" w:rsidP="00822850">
      <w:pPr>
        <w:pStyle w:val="Style1"/>
        <w:rPr>
          <w:sz w:val="24"/>
        </w:rPr>
      </w:pPr>
    </w:p>
    <w:p w14:paraId="50BDDB7B" w14:textId="77777777" w:rsidR="00D97265" w:rsidRPr="006102E7" w:rsidRDefault="00D97265" w:rsidP="00822850">
      <w:pPr>
        <w:pStyle w:val="Style1"/>
        <w:rPr>
          <w:sz w:val="24"/>
        </w:rPr>
      </w:pPr>
      <w:r w:rsidRPr="006102E7">
        <w:rPr>
          <w:sz w:val="24"/>
        </w:rPr>
        <w:t xml:space="preserve">Competencies </w:t>
      </w:r>
    </w:p>
    <w:p w14:paraId="1E99DEB8" w14:textId="77777777" w:rsidR="00D97265" w:rsidRPr="006102E7" w:rsidRDefault="00D97265" w:rsidP="00822850">
      <w:pPr>
        <w:ind w:right="-1"/>
        <w:jc w:val="left"/>
        <w:rPr>
          <w:rFonts w:ascii="Mairy Light" w:hAnsi="Mairy Light"/>
          <w:color w:val="404040" w:themeColor="text1" w:themeTint="BF"/>
          <w:sz w:val="24"/>
        </w:rPr>
      </w:pPr>
    </w:p>
    <w:p w14:paraId="1001F4F1"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361E6897" w14:textId="77777777" w:rsidR="00D97265" w:rsidRPr="006102E7" w:rsidRDefault="00D97265" w:rsidP="00822850">
      <w:pPr>
        <w:jc w:val="left"/>
        <w:rPr>
          <w:rFonts w:ascii="Mairy Light" w:hAnsi="Mairy Light"/>
          <w:bCs/>
          <w:sz w:val="24"/>
        </w:rPr>
      </w:pPr>
    </w:p>
    <w:p w14:paraId="384562C2" w14:textId="3C39D0A8" w:rsidR="00733D9B" w:rsidRPr="00AA48FD" w:rsidRDefault="00733D9B" w:rsidP="00822850">
      <w:pPr>
        <w:jc w:val="left"/>
        <w:rPr>
          <w:rFonts w:ascii="Mairy Light" w:hAnsi="Mairy Light"/>
          <w:bCs/>
          <w:color w:val="FF0000"/>
          <w:sz w:val="24"/>
        </w:rPr>
      </w:pPr>
      <w:r w:rsidRPr="00AA48FD">
        <w:rPr>
          <w:rFonts w:ascii="Mairy Light" w:hAnsi="Mairy Light"/>
          <w:bCs/>
          <w:sz w:val="24"/>
        </w:rPr>
        <w:t xml:space="preserve">B Technical legal practice </w:t>
      </w:r>
    </w:p>
    <w:p w14:paraId="5EDFA1D4" w14:textId="11069573" w:rsidR="00733D9B" w:rsidRPr="00AA48FD" w:rsidRDefault="00733D9B" w:rsidP="00822850">
      <w:pPr>
        <w:jc w:val="left"/>
        <w:rPr>
          <w:rFonts w:ascii="Mairy Light" w:hAnsi="Mairy Light"/>
          <w:bCs/>
          <w:sz w:val="24"/>
        </w:rPr>
      </w:pPr>
      <w:r w:rsidRPr="00AA48FD">
        <w:rPr>
          <w:rFonts w:ascii="Mairy Light" w:hAnsi="Mairy Light"/>
          <w:bCs/>
          <w:sz w:val="24"/>
        </w:rPr>
        <w:t xml:space="preserve">B6 Negotiation </w:t>
      </w:r>
    </w:p>
    <w:p w14:paraId="4FF8F5DA" w14:textId="1E8A570A" w:rsidR="00733D9B" w:rsidRPr="00AA48FD" w:rsidRDefault="00733D9B" w:rsidP="00822850">
      <w:pPr>
        <w:jc w:val="left"/>
        <w:rPr>
          <w:rFonts w:ascii="Mairy Light" w:hAnsi="Mairy Light"/>
          <w:bCs/>
          <w:sz w:val="24"/>
        </w:rPr>
      </w:pPr>
      <w:r w:rsidRPr="00AA48FD">
        <w:rPr>
          <w:rFonts w:ascii="Mairy Light" w:hAnsi="Mairy Light"/>
          <w:bCs/>
          <w:sz w:val="24"/>
        </w:rPr>
        <w:t xml:space="preserve">C Working with other people </w:t>
      </w:r>
    </w:p>
    <w:p w14:paraId="1EA91934" w14:textId="6C629F68" w:rsidR="00733D9B" w:rsidRPr="00AA48FD" w:rsidRDefault="00733D9B" w:rsidP="00822850">
      <w:pPr>
        <w:jc w:val="left"/>
        <w:rPr>
          <w:rFonts w:ascii="Mairy Light" w:hAnsi="Mairy Light"/>
          <w:bCs/>
          <w:sz w:val="24"/>
        </w:rPr>
      </w:pPr>
      <w:r w:rsidRPr="00AA48FD">
        <w:rPr>
          <w:rFonts w:ascii="Mairy Light" w:hAnsi="Mairy Light"/>
          <w:bCs/>
          <w:sz w:val="24"/>
        </w:rPr>
        <w:t xml:space="preserve">C1 Communicate clearly and effectively </w:t>
      </w:r>
    </w:p>
    <w:p w14:paraId="58389B28" w14:textId="44903C35" w:rsidR="00733D9B" w:rsidRPr="00AA48FD" w:rsidRDefault="00733D9B" w:rsidP="00822850">
      <w:pPr>
        <w:jc w:val="left"/>
        <w:rPr>
          <w:rFonts w:ascii="Mairy Light" w:hAnsi="Mairy Light"/>
          <w:bCs/>
          <w:sz w:val="24"/>
        </w:rPr>
      </w:pPr>
      <w:r w:rsidRPr="00AA48FD">
        <w:rPr>
          <w:rFonts w:ascii="Mairy Light" w:hAnsi="Mairy Light"/>
          <w:bCs/>
          <w:sz w:val="24"/>
        </w:rPr>
        <w:t xml:space="preserve">D Managing themselves and their own work </w:t>
      </w:r>
    </w:p>
    <w:p w14:paraId="0A1338B1" w14:textId="77777777" w:rsidR="00D97265" w:rsidRPr="006102E7" w:rsidRDefault="00D97265" w:rsidP="00822850">
      <w:pPr>
        <w:jc w:val="left"/>
        <w:rPr>
          <w:rFonts w:ascii="Mairy Light" w:hAnsi="Mairy Light"/>
          <w:bCs/>
          <w:sz w:val="24"/>
        </w:rPr>
      </w:pPr>
    </w:p>
    <w:p w14:paraId="1E7297B3" w14:textId="77777777" w:rsidR="00D97265" w:rsidRPr="006102E7" w:rsidRDefault="00D97265" w:rsidP="00822850">
      <w:pPr>
        <w:pStyle w:val="Style1"/>
        <w:rPr>
          <w:sz w:val="24"/>
        </w:rPr>
      </w:pPr>
      <w:r w:rsidRPr="006102E7">
        <w:rPr>
          <w:sz w:val="24"/>
        </w:rPr>
        <w:t>Presenter profiles:</w:t>
      </w:r>
    </w:p>
    <w:p w14:paraId="46A7AA2E" w14:textId="3D47E7E5" w:rsidR="008E6B14" w:rsidRPr="008E6B14" w:rsidRDefault="008E6B14" w:rsidP="00822850">
      <w:pPr>
        <w:pStyle w:val="lead-copy"/>
        <w:shd w:val="clear" w:color="auto" w:fill="FFFFFF"/>
        <w:rPr>
          <w:rFonts w:ascii="Mairy Light" w:hAnsi="Mairy Light" w:cstheme="majorBidi"/>
        </w:rPr>
      </w:pPr>
      <w:r w:rsidRPr="008E6B14">
        <w:rPr>
          <w:rFonts w:ascii="Mairy Light" w:hAnsi="Mairy Light" w:cstheme="majorBidi"/>
        </w:rPr>
        <w:t xml:space="preserve">Dan Butler is a Partner in Litigation &amp; Dispute Resolution, Manchester.  Dan has significant experience in a range of commercial disputes, focusing on Restructuring &amp; Insolvency and Procurement Challenges. Dan has experience of all insolvency situations (liquidation, administration, CVAs, bankruptcy) and long-standing relationships with insolvency practitioners at all the leading restructuring firms to assist clients when an insolvency event occurs. Dan works closely with liquidators, administrators or </w:t>
      </w:r>
      <w:proofErr w:type="gramStart"/>
      <w:r w:rsidRPr="008E6B14">
        <w:rPr>
          <w:rFonts w:ascii="Mairy Light" w:hAnsi="Mairy Light" w:cstheme="majorBidi"/>
        </w:rPr>
        <w:t>trustees'</w:t>
      </w:r>
      <w:proofErr w:type="gramEnd"/>
      <w:r w:rsidRPr="008E6B14">
        <w:rPr>
          <w:rFonts w:ascii="Mairy Light" w:hAnsi="Mairy Light" w:cstheme="majorBidi"/>
        </w:rPr>
        <w:t xml:space="preserve"> in bankruptcy in complex investigations and advises creditors in all insolvency situations, whether that be liquidation, administration or CVA situations. </w:t>
      </w:r>
    </w:p>
    <w:p w14:paraId="29388293" w14:textId="531D9514" w:rsidR="008E6B14" w:rsidRPr="008E6B14" w:rsidRDefault="008E6B14" w:rsidP="00822850">
      <w:pPr>
        <w:pStyle w:val="NormalWeb"/>
        <w:shd w:val="clear" w:color="auto" w:fill="FFFFFF"/>
        <w:spacing w:before="0" w:beforeAutospacing="0" w:after="225" w:afterAutospacing="0"/>
        <w:rPr>
          <w:rFonts w:ascii="Mairy Light" w:hAnsi="Mairy Light" w:cstheme="majorBidi"/>
        </w:rPr>
      </w:pPr>
      <w:r w:rsidRPr="008E6B14">
        <w:rPr>
          <w:rFonts w:ascii="Mairy Light" w:hAnsi="Mairy Light" w:cstheme="majorBidi"/>
        </w:rPr>
        <w:t xml:space="preserve">Adam Berman is a Senior Associate in </w:t>
      </w:r>
      <w:proofErr w:type="spellStart"/>
      <w:r w:rsidRPr="008E6B14">
        <w:rPr>
          <w:rFonts w:ascii="Mairy Light" w:hAnsi="Mairy Light" w:cstheme="majorBidi"/>
        </w:rPr>
        <w:t>Trowers</w:t>
      </w:r>
      <w:proofErr w:type="spellEnd"/>
      <w:r w:rsidRPr="008E6B14">
        <w:rPr>
          <w:rFonts w:ascii="Mairy Light" w:hAnsi="Mairy Light" w:cstheme="majorBidi"/>
        </w:rPr>
        <w:t xml:space="preserve"> &amp; </w:t>
      </w:r>
      <w:proofErr w:type="spellStart"/>
      <w:r w:rsidRPr="008E6B14">
        <w:rPr>
          <w:rFonts w:ascii="Mairy Light" w:hAnsi="Mairy Light" w:cstheme="majorBidi"/>
        </w:rPr>
        <w:t>Hamlins</w:t>
      </w:r>
      <w:proofErr w:type="spellEnd"/>
      <w:r w:rsidRPr="008E6B14">
        <w:rPr>
          <w:rFonts w:ascii="Mairy Light" w:hAnsi="Mairy Light" w:cstheme="majorBidi"/>
        </w:rPr>
        <w:t xml:space="preserve">' Dispute Resolution and Litigation Department who specialises in commercial litigation and contentious insolvency. Adam has considerable experience advising clients in both the public and private sectors across a broad range of commercial disputes, including complex contract disputes, professional negligence claims, breaches of directors' duties/restrictive covenants/confidence, and shareholder disputes. He also has specialist expertise in providing media and reputation management advice to companies, non-profit organisations (including charities), and high-profile individuals in respect of defamation, </w:t>
      </w:r>
      <w:proofErr w:type="gramStart"/>
      <w:r w:rsidRPr="008E6B14">
        <w:rPr>
          <w:rFonts w:ascii="Mairy Light" w:hAnsi="Mairy Light" w:cstheme="majorBidi"/>
        </w:rPr>
        <w:t>privacy</w:t>
      </w:r>
      <w:proofErr w:type="gramEnd"/>
      <w:r w:rsidRPr="008E6B14">
        <w:rPr>
          <w:rFonts w:ascii="Mairy Light" w:hAnsi="Mairy Light" w:cstheme="majorBidi"/>
        </w:rPr>
        <w:t xml:space="preserve"> and data protection from both a claimant and defendant perspective and often on a very urgent basis.</w:t>
      </w:r>
    </w:p>
    <w:p w14:paraId="60C37D38" w14:textId="6D997E08" w:rsidR="008E6B14" w:rsidRPr="008E6B14" w:rsidRDefault="008E6B14" w:rsidP="00822850">
      <w:pPr>
        <w:jc w:val="left"/>
        <w:rPr>
          <w:rFonts w:ascii="Mairy Light" w:hAnsi="Mairy Light"/>
          <w:sz w:val="24"/>
        </w:rPr>
      </w:pPr>
      <w:r w:rsidRPr="008E6B14">
        <w:rPr>
          <w:rFonts w:ascii="Mairy Light" w:hAnsi="Mairy Light" w:cstheme="majorBidi"/>
          <w:sz w:val="24"/>
        </w:rPr>
        <w:t>Ellie O’Sullivan is an associate in the Commercial Dispute Resolution and Litigation team in Manchester. Ellie has a particular specialism in public procurement disputes, advising both bidders and contracting authorities in relation to all aspects of contentious procurement and litigation, bringing and defending claims and dealing with urgent applications in the High Court to lift the automatic suspension imposed by the Public Contract Regulations 2015</w:t>
      </w:r>
    </w:p>
    <w:p w14:paraId="2DA2E91A" w14:textId="77777777" w:rsidR="00B948DC" w:rsidRPr="008E6B14" w:rsidRDefault="00B948DC" w:rsidP="00822850">
      <w:pPr>
        <w:jc w:val="left"/>
        <w:rPr>
          <w:rFonts w:ascii="Mairy Light" w:hAnsi="Mairy Light"/>
          <w:sz w:val="24"/>
        </w:rPr>
      </w:pPr>
    </w:p>
    <w:p w14:paraId="05A4B19E" w14:textId="77777777" w:rsidR="00E3384B" w:rsidRDefault="00E3384B"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br w:type="page"/>
      </w:r>
    </w:p>
    <w:p w14:paraId="37C75892" w14:textId="0D9B4274" w:rsidR="00657514" w:rsidRPr="00690A16" w:rsidRDefault="00657514" w:rsidP="00657514">
      <w:pPr>
        <w:jc w:val="left"/>
        <w:rPr>
          <w:rFonts w:ascii="Mairy Regular" w:hAnsi="Mairy Regular"/>
        </w:rPr>
      </w:pPr>
      <w:r>
        <w:rPr>
          <w:rFonts w:ascii="Mairy Regular" w:hAnsi="Mairy Regular" w:cs="Arial"/>
          <w:color w:val="95C11F"/>
          <w:sz w:val="72"/>
          <w:szCs w:val="72"/>
          <w:lang w:eastAsia="en-GB"/>
        </w:rPr>
        <w:lastRenderedPageBreak/>
        <w:t>The Levelling Up Agenda – what it means for Local and Mayoral Combined Authorities</w:t>
      </w:r>
    </w:p>
    <w:p w14:paraId="00B41460" w14:textId="77777777" w:rsidR="00657514" w:rsidRPr="00657514" w:rsidRDefault="00657514" w:rsidP="00657514">
      <w:pPr>
        <w:rPr>
          <w:rFonts w:ascii="Mairy Light" w:hAnsi="Mairy Light"/>
          <w:b/>
          <w:bCs/>
          <w:color w:val="00656D"/>
          <w:sz w:val="28"/>
          <w:szCs w:val="28"/>
        </w:rPr>
      </w:pPr>
      <w:r w:rsidRPr="00657514">
        <w:rPr>
          <w:rFonts w:ascii="Mairy Light" w:hAnsi="Mairy Light"/>
          <w:b/>
          <w:bCs/>
          <w:color w:val="00656D"/>
          <w:sz w:val="28"/>
          <w:szCs w:val="28"/>
        </w:rPr>
        <w:t xml:space="preserve">What does the Government's </w:t>
      </w:r>
      <w:r w:rsidRPr="00657514">
        <w:rPr>
          <w:rFonts w:ascii="Mairy Light" w:hAnsi="Mairy Light"/>
          <w:b/>
          <w:bCs/>
          <w:i/>
          <w:color w:val="00656D"/>
          <w:sz w:val="28"/>
          <w:szCs w:val="28"/>
        </w:rPr>
        <w:t>Levelling Up agenda</w:t>
      </w:r>
      <w:r w:rsidRPr="00657514">
        <w:rPr>
          <w:rFonts w:ascii="Mairy Light" w:hAnsi="Mairy Light"/>
          <w:b/>
          <w:bCs/>
          <w:color w:val="00656D"/>
          <w:sz w:val="28"/>
          <w:szCs w:val="28"/>
        </w:rPr>
        <w:t xml:space="preserve"> mean in practice?  This session will explain the main elements of the recent Levelling Up White Paper as well as discussing important new funding streams such as the UK Shared Prosperity Fund and Levelling Up Fund.  In doing so, we'll cover the new dynamic between Central and Local Government. </w:t>
      </w:r>
    </w:p>
    <w:p w14:paraId="65D9CBB5" w14:textId="77777777" w:rsidR="00B948DC" w:rsidRPr="00A84C15" w:rsidRDefault="00B948DC" w:rsidP="00822850">
      <w:pPr>
        <w:ind w:right="-1"/>
        <w:jc w:val="left"/>
        <w:rPr>
          <w:rFonts w:ascii="Mairy Light" w:hAnsi="Mairy Light" w:cs="Arial"/>
          <w:color w:val="404040" w:themeColor="text1" w:themeTint="BF"/>
          <w:sz w:val="24"/>
          <w:lang w:eastAsia="en-GB"/>
        </w:rPr>
      </w:pPr>
    </w:p>
    <w:p w14:paraId="6F68DB0F" w14:textId="5153C937" w:rsidR="00B948DC" w:rsidRPr="00A84C15" w:rsidRDefault="00B948DC" w:rsidP="00822850">
      <w:pPr>
        <w:pStyle w:val="Style1"/>
        <w:rPr>
          <w:b/>
        </w:rPr>
      </w:pPr>
      <w:r w:rsidRPr="00A84C15">
        <w:rPr>
          <w:lang w:eastAsia="en-GB"/>
        </w:rPr>
        <w:t xml:space="preserve">Level of course: Introductory </w:t>
      </w:r>
    </w:p>
    <w:p w14:paraId="24A8B567" w14:textId="77777777" w:rsidR="00B948DC" w:rsidRPr="00A84C15" w:rsidRDefault="00B948DC" w:rsidP="00822850">
      <w:pPr>
        <w:ind w:right="-1"/>
        <w:jc w:val="left"/>
        <w:rPr>
          <w:rFonts w:ascii="Mairy Light" w:hAnsi="Mairy Light"/>
          <w:color w:val="404040" w:themeColor="text1" w:themeTint="BF"/>
          <w:sz w:val="24"/>
        </w:rPr>
      </w:pPr>
    </w:p>
    <w:p w14:paraId="7743FA12" w14:textId="77777777" w:rsidR="00B948DC" w:rsidRPr="00A84C15" w:rsidRDefault="00B948DC" w:rsidP="00822850">
      <w:pPr>
        <w:ind w:right="-1"/>
        <w:jc w:val="left"/>
        <w:rPr>
          <w:rFonts w:ascii="Mairy Light" w:hAnsi="Mairy Light"/>
          <w:sz w:val="28"/>
          <w:szCs w:val="28"/>
        </w:rPr>
      </w:pPr>
      <w:r w:rsidRPr="00A84C15">
        <w:rPr>
          <w:rStyle w:val="Strong"/>
          <w:rFonts w:ascii="Mairy Light" w:hAnsi="Mairy Light" w:cs="Helvetica"/>
          <w:sz w:val="28"/>
          <w:szCs w:val="28"/>
        </w:rPr>
        <w:t xml:space="preserve">PLEASE NOTE THIS WEBINAR IS BEING HOSTED VIA </w:t>
      </w:r>
      <w:r>
        <w:rPr>
          <w:rStyle w:val="Strong"/>
          <w:rFonts w:ascii="Mairy Light" w:hAnsi="Mairy Light" w:cs="Helvetica"/>
          <w:sz w:val="28"/>
          <w:szCs w:val="28"/>
        </w:rPr>
        <w:t>TEAMS</w:t>
      </w:r>
    </w:p>
    <w:p w14:paraId="0313FA5C" w14:textId="77777777" w:rsidR="003262CF" w:rsidRDefault="003262CF" w:rsidP="00822850">
      <w:pPr>
        <w:ind w:right="-1"/>
        <w:jc w:val="left"/>
        <w:rPr>
          <w:rFonts w:ascii="Mairy Light" w:hAnsi="Mairy Light"/>
          <w:sz w:val="24"/>
        </w:rPr>
      </w:pPr>
    </w:p>
    <w:p w14:paraId="1BA7FC77" w14:textId="2F203EBF" w:rsidR="00B948DC" w:rsidRPr="00AA4D79" w:rsidRDefault="00B948DC" w:rsidP="00822850">
      <w:pPr>
        <w:ind w:right="-1"/>
        <w:jc w:val="left"/>
        <w:rPr>
          <w:rFonts w:ascii="Mairy Light" w:hAnsi="Mairy Light"/>
          <w:sz w:val="24"/>
        </w:rPr>
      </w:pPr>
      <w:r w:rsidRPr="00AA4D79">
        <w:rPr>
          <w:rFonts w:ascii="Mairy Light" w:hAnsi="Mairy Light"/>
          <w:sz w:val="24"/>
        </w:rPr>
        <w:t>22 April 2022</w:t>
      </w:r>
    </w:p>
    <w:p w14:paraId="168D12D6" w14:textId="69D30BCA" w:rsidR="00B948DC" w:rsidRPr="00AA4D79" w:rsidRDefault="00657514" w:rsidP="00822850">
      <w:pPr>
        <w:ind w:right="-1"/>
        <w:jc w:val="left"/>
        <w:rPr>
          <w:rFonts w:ascii="Mairy Light" w:hAnsi="Mairy Light"/>
          <w:sz w:val="24"/>
        </w:rPr>
      </w:pPr>
      <w:r w:rsidRPr="00AA4D79">
        <w:rPr>
          <w:rFonts w:ascii="Mairy Light" w:hAnsi="Mairy Light"/>
          <w:sz w:val="24"/>
        </w:rPr>
        <w:t>12 noon – 1pm</w:t>
      </w:r>
    </w:p>
    <w:p w14:paraId="3D1858A9" w14:textId="77777777" w:rsidR="00B948DC" w:rsidRPr="00AA4D79" w:rsidRDefault="00B948DC" w:rsidP="00822850">
      <w:pPr>
        <w:ind w:right="-1"/>
        <w:jc w:val="left"/>
        <w:rPr>
          <w:rFonts w:ascii="Mairy Light" w:hAnsi="Mairy Light"/>
          <w:sz w:val="24"/>
        </w:rPr>
      </w:pPr>
    </w:p>
    <w:p w14:paraId="6A0E18B8" w14:textId="77777777" w:rsidR="00B948DC" w:rsidRPr="00AA4D79" w:rsidRDefault="00B948DC" w:rsidP="00822850">
      <w:pPr>
        <w:ind w:right="-1"/>
        <w:jc w:val="left"/>
        <w:rPr>
          <w:rFonts w:ascii="Mairy Light" w:hAnsi="Mairy Light"/>
          <w:sz w:val="24"/>
        </w:rPr>
      </w:pPr>
      <w:r w:rsidRPr="00AA4D79">
        <w:rPr>
          <w:rFonts w:ascii="Mairy Light" w:hAnsi="Mairy Light"/>
          <w:sz w:val="24"/>
        </w:rPr>
        <w:t xml:space="preserve">Presented by DWF </w:t>
      </w:r>
    </w:p>
    <w:p w14:paraId="39D73611" w14:textId="77777777" w:rsidR="00B948DC" w:rsidRPr="00AA4D79" w:rsidRDefault="00B948DC" w:rsidP="00822850">
      <w:pPr>
        <w:ind w:right="-1"/>
        <w:jc w:val="left"/>
        <w:rPr>
          <w:rFonts w:ascii="Mairy Light" w:hAnsi="Mairy Light"/>
          <w:b/>
          <w:sz w:val="24"/>
        </w:rPr>
      </w:pPr>
    </w:p>
    <w:p w14:paraId="1042013F" w14:textId="4018A664" w:rsidR="00B948DC" w:rsidRPr="00AA4D79" w:rsidRDefault="00B948DC" w:rsidP="00822850">
      <w:pPr>
        <w:ind w:right="-1"/>
        <w:jc w:val="left"/>
        <w:rPr>
          <w:rFonts w:ascii="Mairy Light" w:hAnsi="Mairy Light"/>
          <w:b/>
          <w:sz w:val="24"/>
        </w:rPr>
      </w:pPr>
      <w:r w:rsidRPr="00AA4D79">
        <w:rPr>
          <w:rFonts w:ascii="Mairy Light" w:hAnsi="Mairy Light" w:cs="Segoe UI"/>
          <w:b/>
          <w:color w:val="0A0A0A"/>
          <w:sz w:val="24"/>
        </w:rPr>
        <w:t xml:space="preserve">If you would like to book onto this </w:t>
      </w:r>
      <w:proofErr w:type="gramStart"/>
      <w:r w:rsidRPr="00AA4D79">
        <w:rPr>
          <w:rFonts w:ascii="Mairy Light" w:hAnsi="Mairy Light" w:cs="Segoe UI"/>
          <w:b/>
          <w:color w:val="0A0A0A"/>
          <w:sz w:val="24"/>
        </w:rPr>
        <w:t>webinar</w:t>
      </w:r>
      <w:proofErr w:type="gramEnd"/>
      <w:r w:rsidRPr="00AA4D79">
        <w:rPr>
          <w:rFonts w:ascii="Mairy Light" w:hAnsi="Mairy Light" w:cs="Segoe UI"/>
          <w:b/>
          <w:color w:val="0A0A0A"/>
          <w:sz w:val="24"/>
        </w:rPr>
        <w:t xml:space="preserve"> please book via the book tickets section and you will receive a link to the webinar and further details approximately three days before</w:t>
      </w:r>
      <w:r w:rsidR="004D4774" w:rsidRPr="00AA4D79">
        <w:rPr>
          <w:rFonts w:ascii="Mairy Light" w:hAnsi="Mairy Light" w:cs="Segoe UI"/>
          <w:b/>
          <w:color w:val="0A0A0A"/>
          <w:sz w:val="24"/>
        </w:rPr>
        <w:t xml:space="preserve"> </w:t>
      </w:r>
      <w:r w:rsidR="007C6A82" w:rsidRPr="00AA4D79">
        <w:rPr>
          <w:rFonts w:ascii="Mairy Light" w:hAnsi="Mairy Light" w:cs="Segoe UI"/>
          <w:b/>
          <w:color w:val="0A0A0A"/>
          <w:sz w:val="24"/>
        </w:rPr>
        <w:t>the event.</w:t>
      </w:r>
    </w:p>
    <w:p w14:paraId="4F3683E9" w14:textId="77777777" w:rsidR="00B948DC" w:rsidRPr="00AA4D79" w:rsidRDefault="00B948DC" w:rsidP="00822850">
      <w:pPr>
        <w:ind w:right="-1"/>
        <w:jc w:val="left"/>
        <w:rPr>
          <w:rFonts w:ascii="Mairy Light" w:hAnsi="Mairy Light"/>
          <w:color w:val="404040" w:themeColor="text1" w:themeTint="BF"/>
          <w:sz w:val="24"/>
        </w:rPr>
      </w:pPr>
    </w:p>
    <w:p w14:paraId="796F5A0F" w14:textId="77777777" w:rsidR="00B948DC" w:rsidRPr="00AA4D79" w:rsidRDefault="00B948DC" w:rsidP="00822850">
      <w:pPr>
        <w:pStyle w:val="Style1"/>
        <w:rPr>
          <w:sz w:val="24"/>
        </w:rPr>
      </w:pPr>
      <w:r w:rsidRPr="00AA4D79">
        <w:rPr>
          <w:sz w:val="24"/>
        </w:rPr>
        <w:t>Course overview</w:t>
      </w:r>
    </w:p>
    <w:p w14:paraId="3FDED82D" w14:textId="77777777" w:rsidR="00B948DC" w:rsidRPr="00AA4D79" w:rsidRDefault="00B948DC" w:rsidP="00822850">
      <w:pPr>
        <w:ind w:right="-1"/>
        <w:jc w:val="left"/>
        <w:rPr>
          <w:rFonts w:ascii="Mairy Light" w:hAnsi="Mairy Light"/>
          <w:color w:val="404040" w:themeColor="text1" w:themeTint="BF"/>
          <w:sz w:val="24"/>
        </w:rPr>
      </w:pPr>
    </w:p>
    <w:p w14:paraId="3467F033" w14:textId="77777777" w:rsidR="00657514" w:rsidRPr="00AA4D79" w:rsidRDefault="00657514" w:rsidP="00657514">
      <w:pPr>
        <w:numPr>
          <w:ilvl w:val="0"/>
          <w:numId w:val="17"/>
        </w:numPr>
        <w:jc w:val="left"/>
        <w:rPr>
          <w:rFonts w:ascii="Mairy Light" w:hAnsi="Mairy Light" w:cs="Tahoma"/>
          <w:sz w:val="24"/>
        </w:rPr>
      </w:pPr>
      <w:r w:rsidRPr="00AA4D79">
        <w:rPr>
          <w:rFonts w:ascii="Mairy Light" w:hAnsi="Mairy Light" w:cs="Tahoma"/>
          <w:sz w:val="24"/>
        </w:rPr>
        <w:t>The Levelling Up White Paper</w:t>
      </w:r>
    </w:p>
    <w:p w14:paraId="12769113" w14:textId="77777777" w:rsidR="00657514" w:rsidRPr="00AA4D79" w:rsidRDefault="00657514" w:rsidP="00657514">
      <w:pPr>
        <w:numPr>
          <w:ilvl w:val="0"/>
          <w:numId w:val="17"/>
        </w:numPr>
        <w:jc w:val="left"/>
        <w:rPr>
          <w:rFonts w:ascii="Mairy Light" w:hAnsi="Mairy Light" w:cs="Tahoma"/>
          <w:sz w:val="24"/>
        </w:rPr>
      </w:pPr>
      <w:r w:rsidRPr="00AA4D79">
        <w:rPr>
          <w:rFonts w:ascii="Mairy Light" w:hAnsi="Mairy Light" w:cs="Tahoma"/>
          <w:sz w:val="24"/>
        </w:rPr>
        <w:t>What it means for Mayoral Combined Authorities</w:t>
      </w:r>
    </w:p>
    <w:p w14:paraId="69A83062" w14:textId="77777777" w:rsidR="00657514" w:rsidRPr="00AA4D79" w:rsidRDefault="00657514" w:rsidP="00657514">
      <w:pPr>
        <w:numPr>
          <w:ilvl w:val="0"/>
          <w:numId w:val="17"/>
        </w:numPr>
        <w:jc w:val="left"/>
        <w:rPr>
          <w:rFonts w:ascii="Mairy Light" w:hAnsi="Mairy Light" w:cs="Tahoma"/>
          <w:sz w:val="24"/>
        </w:rPr>
      </w:pPr>
      <w:r w:rsidRPr="00AA4D79">
        <w:rPr>
          <w:rFonts w:ascii="Mairy Light" w:hAnsi="Mairy Light" w:cs="Tahoma"/>
          <w:sz w:val="24"/>
        </w:rPr>
        <w:t>County Deals</w:t>
      </w:r>
    </w:p>
    <w:p w14:paraId="74551F6D" w14:textId="77777777" w:rsidR="00657514" w:rsidRPr="00AA4D79" w:rsidRDefault="00657514" w:rsidP="00657514">
      <w:pPr>
        <w:numPr>
          <w:ilvl w:val="0"/>
          <w:numId w:val="17"/>
        </w:numPr>
        <w:jc w:val="left"/>
        <w:rPr>
          <w:rFonts w:ascii="Mairy Light" w:hAnsi="Mairy Light" w:cs="Tahoma"/>
          <w:sz w:val="24"/>
        </w:rPr>
      </w:pPr>
      <w:r w:rsidRPr="00AA4D79">
        <w:rPr>
          <w:rFonts w:ascii="Mairy Light" w:hAnsi="Mairy Light" w:cs="Tahoma"/>
          <w:sz w:val="24"/>
        </w:rPr>
        <w:t>The Levelling Up Fund</w:t>
      </w:r>
    </w:p>
    <w:p w14:paraId="00A39429" w14:textId="77777777" w:rsidR="00657514" w:rsidRPr="00AA4D79" w:rsidRDefault="00657514" w:rsidP="00657514">
      <w:pPr>
        <w:numPr>
          <w:ilvl w:val="0"/>
          <w:numId w:val="17"/>
        </w:numPr>
        <w:jc w:val="left"/>
        <w:rPr>
          <w:rFonts w:ascii="Mairy Light" w:hAnsi="Mairy Light" w:cs="Tahoma"/>
          <w:sz w:val="24"/>
        </w:rPr>
      </w:pPr>
      <w:r w:rsidRPr="00AA4D79">
        <w:rPr>
          <w:rFonts w:ascii="Mairy Light" w:hAnsi="Mairy Light" w:cs="Tahoma"/>
          <w:sz w:val="24"/>
        </w:rPr>
        <w:t>The UK Shared Prosperity Fund (including development of investment plans)</w:t>
      </w:r>
    </w:p>
    <w:p w14:paraId="1E778A3D" w14:textId="77777777" w:rsidR="00657514" w:rsidRPr="00AA4D79" w:rsidRDefault="00657514" w:rsidP="00657514">
      <w:pPr>
        <w:numPr>
          <w:ilvl w:val="0"/>
          <w:numId w:val="17"/>
        </w:numPr>
        <w:jc w:val="left"/>
        <w:rPr>
          <w:rFonts w:ascii="Mairy Light" w:hAnsi="Mairy Light" w:cs="Tahoma"/>
          <w:sz w:val="24"/>
        </w:rPr>
      </w:pPr>
      <w:r w:rsidRPr="00AA4D79">
        <w:rPr>
          <w:rFonts w:ascii="Mairy Light" w:hAnsi="Mairy Light" w:cs="Tahoma"/>
          <w:sz w:val="24"/>
        </w:rPr>
        <w:t xml:space="preserve">The new dynamic between Central and Local Government </w:t>
      </w:r>
    </w:p>
    <w:p w14:paraId="63181162" w14:textId="77777777" w:rsidR="00B948DC" w:rsidRPr="00AA4D79" w:rsidRDefault="00B948DC" w:rsidP="00822850">
      <w:pPr>
        <w:ind w:right="-1"/>
        <w:jc w:val="left"/>
        <w:rPr>
          <w:rFonts w:ascii="Mairy Light" w:hAnsi="Mairy Light"/>
          <w:color w:val="404040" w:themeColor="text1" w:themeTint="BF"/>
          <w:sz w:val="24"/>
        </w:rPr>
      </w:pPr>
    </w:p>
    <w:p w14:paraId="2D5FD10B" w14:textId="77777777" w:rsidR="00B948DC" w:rsidRPr="00AA4D79" w:rsidRDefault="00B948DC" w:rsidP="00822850">
      <w:pPr>
        <w:ind w:right="-1"/>
        <w:jc w:val="left"/>
        <w:rPr>
          <w:rFonts w:ascii="Mairy Light" w:hAnsi="Mairy Light"/>
          <w:color w:val="00656D"/>
          <w:sz w:val="24"/>
        </w:rPr>
      </w:pPr>
      <w:r w:rsidRPr="00AA4D79">
        <w:rPr>
          <w:rFonts w:ascii="Mairy Light" w:hAnsi="Mairy Light"/>
          <w:color w:val="00656D"/>
          <w:sz w:val="24"/>
        </w:rPr>
        <w:t xml:space="preserve">Suitable audience: </w:t>
      </w:r>
    </w:p>
    <w:p w14:paraId="4FE350D0" w14:textId="77777777" w:rsidR="00B948DC" w:rsidRPr="00AA4D79" w:rsidRDefault="00B948DC" w:rsidP="00822850">
      <w:pPr>
        <w:ind w:right="-1"/>
        <w:jc w:val="left"/>
        <w:rPr>
          <w:rFonts w:ascii="Mairy Light" w:hAnsi="Mairy Light"/>
          <w:sz w:val="24"/>
        </w:rPr>
      </w:pPr>
    </w:p>
    <w:p w14:paraId="5EA00FC8" w14:textId="0A1752D7" w:rsidR="00B948DC" w:rsidRPr="00AA4D79" w:rsidRDefault="00657514" w:rsidP="00822850">
      <w:pPr>
        <w:ind w:right="-1"/>
        <w:jc w:val="left"/>
        <w:rPr>
          <w:rFonts w:ascii="Mairy Light" w:hAnsi="Mairy Light"/>
          <w:sz w:val="24"/>
        </w:rPr>
      </w:pPr>
      <w:r w:rsidRPr="00AA4D79">
        <w:rPr>
          <w:rFonts w:ascii="Mairy Light" w:hAnsi="Mairy Light"/>
          <w:sz w:val="24"/>
        </w:rPr>
        <w:t>This webinar will be of interest to all public sector staff, especially public sector lawyers, finance officers, economic regeneration teams and Monitoring Officers.</w:t>
      </w:r>
    </w:p>
    <w:p w14:paraId="3BD1B25C" w14:textId="77777777" w:rsidR="00657514" w:rsidRPr="00AA4D79" w:rsidRDefault="00657514" w:rsidP="00822850">
      <w:pPr>
        <w:ind w:right="-1"/>
        <w:jc w:val="left"/>
        <w:rPr>
          <w:rFonts w:ascii="Mairy Light" w:hAnsi="Mairy Light"/>
          <w:sz w:val="24"/>
        </w:rPr>
      </w:pPr>
    </w:p>
    <w:p w14:paraId="3D8A4BCA" w14:textId="77777777" w:rsidR="00B948DC" w:rsidRPr="00AA4D79" w:rsidRDefault="00B948DC" w:rsidP="00822850">
      <w:pPr>
        <w:ind w:right="-1"/>
        <w:jc w:val="left"/>
        <w:rPr>
          <w:rFonts w:ascii="Mairy Light" w:hAnsi="Mairy Light"/>
          <w:color w:val="00656D"/>
          <w:sz w:val="24"/>
        </w:rPr>
      </w:pPr>
      <w:r w:rsidRPr="00AA4D79">
        <w:rPr>
          <w:rFonts w:ascii="Mairy Light" w:hAnsi="Mairy Light"/>
          <w:color w:val="00656D"/>
          <w:sz w:val="24"/>
        </w:rPr>
        <w:t>Overview and topics to be covered include:</w:t>
      </w:r>
      <w:r w:rsidRPr="00AA4D79">
        <w:rPr>
          <w:rFonts w:ascii="Mairy Regular" w:hAnsi="Mairy Regular"/>
          <w:sz w:val="24"/>
        </w:rPr>
        <w:t xml:space="preserve"> </w:t>
      </w:r>
    </w:p>
    <w:p w14:paraId="7D8A5FF1" w14:textId="77777777" w:rsidR="00B948DC" w:rsidRPr="00AA4D79" w:rsidRDefault="00B948DC" w:rsidP="00822850">
      <w:pPr>
        <w:ind w:right="-1"/>
        <w:jc w:val="left"/>
        <w:rPr>
          <w:rFonts w:ascii="Mairy Light" w:hAnsi="Mairy Light"/>
          <w:sz w:val="24"/>
        </w:rPr>
      </w:pPr>
    </w:p>
    <w:p w14:paraId="5CE4FCED" w14:textId="77777777" w:rsidR="009604CE" w:rsidRPr="00AA4D79" w:rsidRDefault="009604CE" w:rsidP="00822850">
      <w:pPr>
        <w:pStyle w:val="Style1"/>
        <w:rPr>
          <w:color w:val="auto"/>
          <w:sz w:val="24"/>
        </w:rPr>
      </w:pPr>
      <w:r w:rsidRPr="00AA4D79">
        <w:rPr>
          <w:color w:val="auto"/>
          <w:sz w:val="24"/>
        </w:rPr>
        <w:t>See above</w:t>
      </w:r>
    </w:p>
    <w:p w14:paraId="2FD2FAE8" w14:textId="77777777" w:rsidR="009604CE" w:rsidRPr="00AA4D79" w:rsidRDefault="009604CE" w:rsidP="00822850">
      <w:pPr>
        <w:pStyle w:val="Style1"/>
        <w:rPr>
          <w:sz w:val="24"/>
        </w:rPr>
      </w:pPr>
    </w:p>
    <w:p w14:paraId="0456AF40" w14:textId="57C80775" w:rsidR="00B948DC" w:rsidRPr="00AA4D79" w:rsidRDefault="00B948DC" w:rsidP="00822850">
      <w:pPr>
        <w:pStyle w:val="Style1"/>
        <w:rPr>
          <w:sz w:val="24"/>
        </w:rPr>
      </w:pPr>
      <w:r w:rsidRPr="00AA4D79">
        <w:rPr>
          <w:sz w:val="24"/>
        </w:rPr>
        <w:t>Interactive elements</w:t>
      </w:r>
    </w:p>
    <w:p w14:paraId="0C8DED9D" w14:textId="77777777" w:rsidR="00B948DC" w:rsidRPr="00AA4D79" w:rsidRDefault="00B948DC" w:rsidP="00822850">
      <w:pPr>
        <w:pStyle w:val="Style1"/>
        <w:rPr>
          <w:sz w:val="24"/>
        </w:rPr>
      </w:pPr>
    </w:p>
    <w:p w14:paraId="3BE15ED3" w14:textId="77777777" w:rsidR="00B948DC" w:rsidRPr="00AA4D79" w:rsidRDefault="00B948DC" w:rsidP="00822850">
      <w:pPr>
        <w:pStyle w:val="Style1"/>
        <w:rPr>
          <w:sz w:val="24"/>
        </w:rPr>
      </w:pPr>
      <w:r w:rsidRPr="00AA4D79">
        <w:rPr>
          <w:sz w:val="24"/>
        </w:rPr>
        <w:lastRenderedPageBreak/>
        <w:t xml:space="preserve">Competencies </w:t>
      </w:r>
    </w:p>
    <w:p w14:paraId="4FFFA6BC" w14:textId="77777777" w:rsidR="00B948DC" w:rsidRPr="00AA4D79" w:rsidRDefault="00B948DC" w:rsidP="00822850">
      <w:pPr>
        <w:ind w:right="-1"/>
        <w:jc w:val="left"/>
        <w:rPr>
          <w:rFonts w:ascii="Mairy Light" w:hAnsi="Mairy Light"/>
          <w:color w:val="404040" w:themeColor="text1" w:themeTint="BF"/>
          <w:sz w:val="24"/>
        </w:rPr>
      </w:pPr>
    </w:p>
    <w:p w14:paraId="1DAC4B39" w14:textId="77777777" w:rsidR="00B948DC" w:rsidRPr="00AA4D79" w:rsidRDefault="00B948DC" w:rsidP="00822850">
      <w:pPr>
        <w:ind w:right="-1"/>
        <w:jc w:val="left"/>
        <w:rPr>
          <w:rFonts w:ascii="Mairy Light" w:hAnsi="Mairy Light"/>
          <w:bCs/>
          <w:sz w:val="24"/>
        </w:rPr>
      </w:pPr>
      <w:r w:rsidRPr="00AA4D79">
        <w:rPr>
          <w:rFonts w:ascii="Mairy Light" w:hAnsi="Mairy Light"/>
          <w:bCs/>
          <w:sz w:val="24"/>
        </w:rPr>
        <w:t>This course will cover:</w:t>
      </w:r>
    </w:p>
    <w:p w14:paraId="75CE83C6" w14:textId="77777777" w:rsidR="00B948DC" w:rsidRPr="00AA4D79" w:rsidRDefault="00B948DC" w:rsidP="00822850">
      <w:pPr>
        <w:jc w:val="left"/>
        <w:rPr>
          <w:rFonts w:ascii="Mairy Light" w:hAnsi="Mairy Light"/>
          <w:bCs/>
          <w:sz w:val="24"/>
        </w:rPr>
      </w:pPr>
    </w:p>
    <w:p w14:paraId="00A5F04F" w14:textId="77777777" w:rsidR="00B948DC" w:rsidRPr="00AA4D79" w:rsidRDefault="00B948DC" w:rsidP="00822850">
      <w:pPr>
        <w:jc w:val="left"/>
        <w:rPr>
          <w:rFonts w:ascii="Mairy Light" w:hAnsi="Mairy Light"/>
          <w:bCs/>
          <w:sz w:val="24"/>
        </w:rPr>
      </w:pPr>
      <w:r w:rsidRPr="00AA4D79">
        <w:rPr>
          <w:rFonts w:ascii="Mairy Light" w:hAnsi="Mairy Light"/>
          <w:bCs/>
          <w:sz w:val="24"/>
        </w:rPr>
        <w:t>B Technical legal practice</w:t>
      </w:r>
    </w:p>
    <w:p w14:paraId="512A91C1" w14:textId="77777777" w:rsidR="00B948DC" w:rsidRPr="00AA4D79" w:rsidRDefault="00B948DC" w:rsidP="00822850">
      <w:pPr>
        <w:jc w:val="left"/>
        <w:rPr>
          <w:rFonts w:ascii="Mairy Light" w:hAnsi="Mairy Light"/>
          <w:bCs/>
          <w:sz w:val="24"/>
        </w:rPr>
      </w:pPr>
    </w:p>
    <w:p w14:paraId="69268409" w14:textId="77777777" w:rsidR="00B948DC" w:rsidRPr="00AA4D79" w:rsidRDefault="00B948DC" w:rsidP="00822850">
      <w:pPr>
        <w:pStyle w:val="Style1"/>
        <w:rPr>
          <w:sz w:val="24"/>
        </w:rPr>
      </w:pPr>
      <w:r w:rsidRPr="00AA4D79">
        <w:rPr>
          <w:sz w:val="24"/>
        </w:rPr>
        <w:t>Presenter profiles:</w:t>
      </w:r>
    </w:p>
    <w:p w14:paraId="05A42ED4" w14:textId="77777777" w:rsidR="00B948DC" w:rsidRPr="00AA4D79" w:rsidRDefault="00B948DC" w:rsidP="00822850">
      <w:pPr>
        <w:jc w:val="left"/>
        <w:rPr>
          <w:rFonts w:ascii="Mairy Light" w:hAnsi="Mairy Light"/>
          <w:b/>
          <w:bCs/>
          <w:color w:val="404040" w:themeColor="text1" w:themeTint="BF"/>
          <w:sz w:val="24"/>
          <w:u w:val="single"/>
        </w:rPr>
      </w:pPr>
    </w:p>
    <w:p w14:paraId="3FACEF48" w14:textId="77777777" w:rsidR="00657514" w:rsidRPr="00AA4D79" w:rsidRDefault="00657514" w:rsidP="00657514">
      <w:pPr>
        <w:rPr>
          <w:rFonts w:ascii="Mairy Light" w:hAnsi="Mairy Light"/>
          <w:bCs/>
          <w:sz w:val="24"/>
        </w:rPr>
      </w:pPr>
      <w:r w:rsidRPr="00AA4D79">
        <w:rPr>
          <w:rFonts w:ascii="Mairy Light" w:hAnsi="Mairy Light"/>
          <w:bCs/>
          <w:sz w:val="24"/>
        </w:rPr>
        <w:t xml:space="preserve">Jonathan Branton, leads the Public Sector team at DWF and has been an expert witness to the House of Lords, discussing how the UK can improve public funding following Brexit.  He has successfully advised on over 2,500 public funded projects and regularly speaks in the press </w:t>
      </w:r>
      <w:proofErr w:type="gramStart"/>
      <w:r w:rsidRPr="00AA4D79">
        <w:rPr>
          <w:rFonts w:ascii="Mairy Light" w:hAnsi="Mairy Light"/>
          <w:bCs/>
          <w:sz w:val="24"/>
        </w:rPr>
        <w:t>on the subject of Levelling</w:t>
      </w:r>
      <w:proofErr w:type="gramEnd"/>
      <w:r w:rsidRPr="00AA4D79">
        <w:rPr>
          <w:rFonts w:ascii="Mairy Light" w:hAnsi="Mairy Light"/>
          <w:bCs/>
          <w:sz w:val="24"/>
        </w:rPr>
        <w:t xml:space="preserve"> Up. </w:t>
      </w:r>
    </w:p>
    <w:p w14:paraId="686482AF" w14:textId="77777777" w:rsidR="00657514" w:rsidRPr="00AA4D79" w:rsidRDefault="00657514" w:rsidP="00657514">
      <w:pPr>
        <w:rPr>
          <w:rFonts w:ascii="Mairy Light" w:hAnsi="Mairy Light"/>
          <w:bCs/>
          <w:sz w:val="24"/>
        </w:rPr>
      </w:pPr>
    </w:p>
    <w:p w14:paraId="72F65222" w14:textId="588B274D" w:rsidR="00657514" w:rsidRPr="00AA4D79" w:rsidRDefault="00657514" w:rsidP="00657514">
      <w:pPr>
        <w:rPr>
          <w:rFonts w:ascii="Mairy Light" w:hAnsi="Mairy Light"/>
          <w:bCs/>
          <w:sz w:val="24"/>
        </w:rPr>
      </w:pPr>
      <w:r w:rsidRPr="00AA4D79">
        <w:rPr>
          <w:rFonts w:ascii="Mairy Light" w:hAnsi="Mairy Light"/>
          <w:bCs/>
          <w:sz w:val="24"/>
        </w:rPr>
        <w:t xml:space="preserve">Alexander Rose, Director is one of the UK's leading public funding lawyers.  Whilst working at the Department for Levelling Up, Housing and Communities he advised on the delivery of seven national funds, as well as the setting up of Mayoral Combined Authorities and the UK Shared Prosperity Fund.  He was seconded to the European Commission where he worked at DG Regio on the setting up of the UK's ERDF programmes, including reviewing investment plans.  </w:t>
      </w:r>
    </w:p>
    <w:p w14:paraId="16F8A9F7" w14:textId="0CCF889A" w:rsidR="00D97265" w:rsidRDefault="00B948DC" w:rsidP="00822850">
      <w:pPr>
        <w:jc w:val="left"/>
        <w:rPr>
          <w:rFonts w:ascii="Mairy Light" w:hAnsi="Mairy Light"/>
          <w:i/>
          <w:color w:val="FF0000"/>
          <w:sz w:val="24"/>
        </w:rPr>
      </w:pPr>
      <w:r>
        <w:rPr>
          <w:rFonts w:ascii="Mairy Light" w:hAnsi="Mairy Light"/>
          <w:i/>
          <w:color w:val="FF0000"/>
          <w:sz w:val="24"/>
        </w:rPr>
        <w:br w:type="page"/>
      </w:r>
    </w:p>
    <w:p w14:paraId="4574E08E" w14:textId="77777777" w:rsidR="005A1979" w:rsidRPr="005A6C44" w:rsidRDefault="005A1979" w:rsidP="00822850">
      <w:pPr>
        <w:jc w:val="left"/>
        <w:rPr>
          <w:rFonts w:ascii="Mairy Regular" w:hAnsi="Mairy Regular"/>
          <w:color w:val="95C11F"/>
          <w:sz w:val="72"/>
          <w:szCs w:val="72"/>
        </w:rPr>
      </w:pPr>
      <w:r w:rsidRPr="005A6C44">
        <w:rPr>
          <w:rFonts w:ascii="Mairy Regular" w:hAnsi="Mairy Regular"/>
          <w:color w:val="95C11F"/>
          <w:sz w:val="72"/>
          <w:szCs w:val="72"/>
        </w:rPr>
        <w:lastRenderedPageBreak/>
        <w:t>Electoral law update</w:t>
      </w:r>
    </w:p>
    <w:p w14:paraId="2FD7736A" w14:textId="77777777" w:rsidR="005A1979" w:rsidRPr="004A025D" w:rsidRDefault="005A1979" w:rsidP="00822850">
      <w:pPr>
        <w:jc w:val="left"/>
        <w:rPr>
          <w:rFonts w:ascii="Mairy Light" w:hAnsi="Mairy Light"/>
          <w:b/>
          <w:color w:val="404040" w:themeColor="text1" w:themeTint="BF"/>
          <w:sz w:val="24"/>
        </w:rPr>
      </w:pPr>
    </w:p>
    <w:p w14:paraId="247A4AE7" w14:textId="77777777" w:rsidR="005A1979" w:rsidRPr="004A025D" w:rsidRDefault="005A1979" w:rsidP="00822850">
      <w:pPr>
        <w:pStyle w:val="Style1"/>
        <w:rPr>
          <w:b/>
        </w:rPr>
      </w:pPr>
      <w:r>
        <w:rPr>
          <w:lang w:eastAsia="en-GB"/>
        </w:rPr>
        <w:t xml:space="preserve">Level of course: Intermediate </w:t>
      </w:r>
    </w:p>
    <w:p w14:paraId="029854F7" w14:textId="77777777" w:rsidR="005A1979" w:rsidRPr="004A025D" w:rsidRDefault="005A1979" w:rsidP="00822850">
      <w:pPr>
        <w:ind w:right="-1"/>
        <w:jc w:val="left"/>
        <w:rPr>
          <w:rFonts w:ascii="Mairy Light" w:hAnsi="Mairy Light"/>
          <w:color w:val="404040" w:themeColor="text1" w:themeTint="BF"/>
          <w:sz w:val="24"/>
        </w:rPr>
      </w:pPr>
    </w:p>
    <w:p w14:paraId="2900416D" w14:textId="77777777" w:rsidR="005A1979" w:rsidRPr="00C23580" w:rsidRDefault="005A1979"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2918966B" w14:textId="77777777" w:rsidR="005A1979" w:rsidRDefault="005A1979" w:rsidP="00822850">
      <w:pPr>
        <w:ind w:right="-1"/>
        <w:jc w:val="left"/>
        <w:rPr>
          <w:rFonts w:ascii="Mairy Light" w:hAnsi="Mairy Light"/>
          <w:sz w:val="24"/>
          <w:highlight w:val="yellow"/>
        </w:rPr>
      </w:pPr>
    </w:p>
    <w:p w14:paraId="2F4F44C3" w14:textId="77777777" w:rsidR="005A1979" w:rsidRDefault="005A1979" w:rsidP="00822850">
      <w:pPr>
        <w:ind w:right="-1"/>
        <w:jc w:val="left"/>
        <w:rPr>
          <w:rFonts w:ascii="Mairy Light" w:hAnsi="Mairy Light"/>
          <w:sz w:val="24"/>
          <w:highlight w:val="yellow"/>
        </w:rPr>
      </w:pPr>
    </w:p>
    <w:p w14:paraId="0F0DC808" w14:textId="62F31478" w:rsidR="005A1979" w:rsidRDefault="005A1979" w:rsidP="00822850">
      <w:pPr>
        <w:ind w:right="-1"/>
        <w:jc w:val="left"/>
        <w:rPr>
          <w:rFonts w:ascii="Mairy Light" w:hAnsi="Mairy Light"/>
          <w:sz w:val="24"/>
        </w:rPr>
      </w:pPr>
      <w:r w:rsidRPr="009E007D">
        <w:rPr>
          <w:rFonts w:ascii="Mairy Light" w:hAnsi="Mairy Light"/>
          <w:sz w:val="24"/>
        </w:rPr>
        <w:t xml:space="preserve">26 April 2022 </w:t>
      </w:r>
    </w:p>
    <w:p w14:paraId="1EBF908F" w14:textId="77777777" w:rsidR="005A1979" w:rsidRDefault="005A1979" w:rsidP="00822850">
      <w:pPr>
        <w:ind w:right="-1"/>
        <w:jc w:val="left"/>
        <w:rPr>
          <w:rFonts w:ascii="Mairy Light" w:hAnsi="Mairy Light"/>
          <w:sz w:val="24"/>
        </w:rPr>
      </w:pPr>
      <w:r>
        <w:rPr>
          <w:rFonts w:ascii="Mairy Light" w:hAnsi="Mairy Light"/>
          <w:sz w:val="24"/>
        </w:rPr>
        <w:t>12 noon – 1.30pm</w:t>
      </w:r>
    </w:p>
    <w:p w14:paraId="36197386" w14:textId="77777777" w:rsidR="005A1979" w:rsidRDefault="005A1979" w:rsidP="00822850">
      <w:pPr>
        <w:ind w:right="-1"/>
        <w:jc w:val="left"/>
        <w:rPr>
          <w:rFonts w:ascii="Mairy Light" w:hAnsi="Mairy Light"/>
          <w:sz w:val="24"/>
        </w:rPr>
      </w:pPr>
    </w:p>
    <w:p w14:paraId="0971B0A7" w14:textId="77777777" w:rsidR="005A1979" w:rsidRPr="006102E7" w:rsidRDefault="005A1979"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Sharpe Pritchard</w:t>
      </w:r>
    </w:p>
    <w:p w14:paraId="6992A964" w14:textId="77777777" w:rsidR="005A1979" w:rsidRPr="006102E7" w:rsidRDefault="005A1979" w:rsidP="00822850">
      <w:pPr>
        <w:ind w:right="-1"/>
        <w:jc w:val="left"/>
        <w:rPr>
          <w:rFonts w:ascii="Mairy Light" w:hAnsi="Mairy Light"/>
          <w:b/>
          <w:sz w:val="24"/>
        </w:rPr>
      </w:pPr>
    </w:p>
    <w:p w14:paraId="3A796068" w14:textId="0CB41183" w:rsidR="005A1979" w:rsidRPr="006102E7" w:rsidRDefault="005A1979"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4D4774">
        <w:rPr>
          <w:rFonts w:ascii="Mairy Light" w:hAnsi="Mairy Light" w:cs="Segoe UI"/>
          <w:b/>
          <w:color w:val="0A0A0A"/>
          <w:sz w:val="24"/>
        </w:rPr>
        <w:t xml:space="preserve"> </w:t>
      </w:r>
      <w:r w:rsidR="007C6A82">
        <w:rPr>
          <w:rFonts w:ascii="Mairy Light" w:hAnsi="Mairy Light" w:cs="Segoe UI"/>
          <w:b/>
          <w:color w:val="0A0A0A"/>
          <w:sz w:val="24"/>
        </w:rPr>
        <w:t>the event.</w:t>
      </w:r>
    </w:p>
    <w:p w14:paraId="5D745204" w14:textId="77777777" w:rsidR="005A1979" w:rsidRPr="006102E7" w:rsidRDefault="005A1979" w:rsidP="00822850">
      <w:pPr>
        <w:ind w:right="-1"/>
        <w:jc w:val="left"/>
        <w:rPr>
          <w:rFonts w:ascii="Mairy Light" w:hAnsi="Mairy Light"/>
          <w:color w:val="404040" w:themeColor="text1" w:themeTint="BF"/>
          <w:sz w:val="24"/>
        </w:rPr>
      </w:pPr>
    </w:p>
    <w:p w14:paraId="527B544B" w14:textId="77777777" w:rsidR="005A1979" w:rsidRPr="006102E7" w:rsidRDefault="005A1979" w:rsidP="00822850">
      <w:pPr>
        <w:pStyle w:val="Style1"/>
        <w:rPr>
          <w:sz w:val="24"/>
        </w:rPr>
      </w:pPr>
      <w:r w:rsidRPr="006102E7">
        <w:rPr>
          <w:sz w:val="24"/>
        </w:rPr>
        <w:t>Course overview</w:t>
      </w:r>
    </w:p>
    <w:p w14:paraId="605DB037" w14:textId="77777777" w:rsidR="005A1979" w:rsidRDefault="005A1979" w:rsidP="00822850">
      <w:pPr>
        <w:ind w:right="-1"/>
        <w:jc w:val="left"/>
        <w:rPr>
          <w:rFonts w:ascii="Mairy Light" w:hAnsi="Mairy Light"/>
          <w:color w:val="404040" w:themeColor="text1" w:themeTint="BF"/>
          <w:sz w:val="24"/>
        </w:rPr>
      </w:pPr>
    </w:p>
    <w:p w14:paraId="053E0833" w14:textId="77777777" w:rsidR="005A1979" w:rsidRPr="003A18C4" w:rsidRDefault="005A1979" w:rsidP="00822850">
      <w:pPr>
        <w:jc w:val="left"/>
        <w:rPr>
          <w:rFonts w:ascii="Mairy Light" w:hAnsi="Mairy Light"/>
          <w:sz w:val="24"/>
        </w:rPr>
      </w:pPr>
      <w:r w:rsidRPr="003A18C4">
        <w:rPr>
          <w:rFonts w:ascii="Mairy Light" w:hAnsi="Mairy Light"/>
          <w:sz w:val="24"/>
        </w:rPr>
        <w:t>An update on the latest developments in electoral law including (</w:t>
      </w:r>
      <w:proofErr w:type="spellStart"/>
      <w:r w:rsidRPr="003A18C4">
        <w:rPr>
          <w:rFonts w:ascii="Mairy Light" w:hAnsi="Mairy Light"/>
          <w:sz w:val="24"/>
        </w:rPr>
        <w:t>i</w:t>
      </w:r>
      <w:proofErr w:type="spellEnd"/>
      <w:r w:rsidRPr="003A18C4">
        <w:rPr>
          <w:rFonts w:ascii="Mairy Light" w:hAnsi="Mairy Light"/>
          <w:sz w:val="24"/>
        </w:rPr>
        <w:t>) progress of the Elections Bill (ii) issues arising from the May 2021 local government elections, including an update on the election petitions presented after those elections and (iii) general advice on how to deal with any election petition.</w:t>
      </w:r>
    </w:p>
    <w:p w14:paraId="37CD3451" w14:textId="77777777" w:rsidR="005A1979" w:rsidRPr="006102E7" w:rsidRDefault="005A1979" w:rsidP="00822850">
      <w:pPr>
        <w:ind w:right="-1"/>
        <w:jc w:val="left"/>
        <w:rPr>
          <w:rFonts w:ascii="Mairy Light" w:hAnsi="Mairy Light"/>
          <w:color w:val="404040" w:themeColor="text1" w:themeTint="BF"/>
          <w:sz w:val="24"/>
        </w:rPr>
      </w:pPr>
    </w:p>
    <w:p w14:paraId="565CCC35" w14:textId="77777777" w:rsidR="005A1979" w:rsidRPr="006102E7" w:rsidRDefault="005A1979"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11303B7" w14:textId="77777777" w:rsidR="005A1979" w:rsidRDefault="005A1979" w:rsidP="00822850">
      <w:pPr>
        <w:ind w:right="-1"/>
        <w:jc w:val="left"/>
        <w:rPr>
          <w:rFonts w:ascii="Mairy Light" w:hAnsi="Mairy Light"/>
          <w:sz w:val="24"/>
        </w:rPr>
      </w:pPr>
    </w:p>
    <w:p w14:paraId="118263FE" w14:textId="77777777" w:rsidR="005A1979" w:rsidRDefault="005A1979" w:rsidP="00822850">
      <w:pPr>
        <w:ind w:right="-1"/>
        <w:jc w:val="left"/>
        <w:rPr>
          <w:rFonts w:ascii="Mairy Light" w:hAnsi="Mairy Light"/>
          <w:sz w:val="24"/>
        </w:rPr>
      </w:pPr>
      <w:r w:rsidRPr="003A18C4">
        <w:rPr>
          <w:rFonts w:ascii="Mairy Light" w:hAnsi="Mairy Light"/>
          <w:sz w:val="24"/>
        </w:rPr>
        <w:t>Returning Officers, elections officers, solicitors.</w:t>
      </w:r>
    </w:p>
    <w:p w14:paraId="5242B8F3" w14:textId="77777777" w:rsidR="005A1979" w:rsidRPr="006102E7" w:rsidRDefault="005A1979" w:rsidP="00822850">
      <w:pPr>
        <w:ind w:right="-1"/>
        <w:jc w:val="left"/>
        <w:rPr>
          <w:rFonts w:ascii="Mairy Light" w:hAnsi="Mairy Light"/>
          <w:sz w:val="24"/>
        </w:rPr>
      </w:pPr>
    </w:p>
    <w:p w14:paraId="64BE2C86" w14:textId="77777777" w:rsidR="005A1979" w:rsidRPr="006102E7" w:rsidRDefault="005A1979"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EBF003F" w14:textId="77777777" w:rsidR="005A1979" w:rsidRPr="006102E7" w:rsidRDefault="005A1979" w:rsidP="00822850">
      <w:pPr>
        <w:ind w:right="-1"/>
        <w:jc w:val="left"/>
        <w:rPr>
          <w:rFonts w:ascii="Mairy Light" w:hAnsi="Mairy Light"/>
          <w:color w:val="404040" w:themeColor="text1" w:themeTint="BF"/>
          <w:sz w:val="24"/>
        </w:rPr>
      </w:pPr>
    </w:p>
    <w:p w14:paraId="30795C7C" w14:textId="77777777" w:rsidR="005A1979" w:rsidRDefault="005A1979" w:rsidP="00822850">
      <w:pPr>
        <w:ind w:right="-1"/>
        <w:jc w:val="left"/>
        <w:rPr>
          <w:rFonts w:ascii="Mairy Light" w:hAnsi="Mairy Light"/>
          <w:sz w:val="24"/>
        </w:rPr>
      </w:pPr>
      <w:r w:rsidRPr="003A18C4">
        <w:rPr>
          <w:rFonts w:ascii="Mairy Light" w:hAnsi="Mairy Light"/>
          <w:sz w:val="24"/>
        </w:rPr>
        <w:t>Q and A session</w:t>
      </w:r>
    </w:p>
    <w:p w14:paraId="3ADDD498" w14:textId="77777777" w:rsidR="005A1979" w:rsidRPr="006102E7" w:rsidRDefault="005A1979" w:rsidP="00822850">
      <w:pPr>
        <w:ind w:right="-1"/>
        <w:jc w:val="left"/>
        <w:rPr>
          <w:rFonts w:ascii="Mairy Light" w:hAnsi="Mairy Light"/>
          <w:color w:val="404040" w:themeColor="text1" w:themeTint="BF"/>
          <w:sz w:val="24"/>
        </w:rPr>
      </w:pPr>
    </w:p>
    <w:p w14:paraId="6B3192FF" w14:textId="77777777" w:rsidR="005A1979" w:rsidRDefault="005A1979" w:rsidP="00822850">
      <w:pPr>
        <w:pStyle w:val="Style1"/>
        <w:rPr>
          <w:sz w:val="24"/>
        </w:rPr>
      </w:pPr>
      <w:r w:rsidRPr="006102E7">
        <w:rPr>
          <w:sz w:val="24"/>
        </w:rPr>
        <w:t>Interactive elements</w:t>
      </w:r>
    </w:p>
    <w:p w14:paraId="67E14149" w14:textId="77777777" w:rsidR="005A1979" w:rsidRDefault="005A1979" w:rsidP="00822850">
      <w:pPr>
        <w:pStyle w:val="Style1"/>
        <w:rPr>
          <w:sz w:val="24"/>
        </w:rPr>
      </w:pPr>
    </w:p>
    <w:p w14:paraId="47928913" w14:textId="77777777" w:rsidR="005A1979" w:rsidRPr="003A18C4" w:rsidRDefault="005A1979" w:rsidP="00822850">
      <w:pPr>
        <w:numPr>
          <w:ilvl w:val="0"/>
          <w:numId w:val="17"/>
        </w:numPr>
        <w:jc w:val="left"/>
        <w:rPr>
          <w:rFonts w:ascii="Mairy Light" w:hAnsi="Mairy Light" w:cs="Tahoma"/>
          <w:sz w:val="24"/>
        </w:rPr>
      </w:pPr>
      <w:r w:rsidRPr="003A18C4">
        <w:rPr>
          <w:rFonts w:ascii="Mairy Light" w:hAnsi="Mairy Light" w:cs="Tahoma"/>
          <w:sz w:val="24"/>
        </w:rPr>
        <w:t xml:space="preserve">An update of the progress of the Elections Bill </w:t>
      </w:r>
    </w:p>
    <w:p w14:paraId="5BA18BE5" w14:textId="77777777" w:rsidR="005A1979" w:rsidRPr="003A18C4" w:rsidRDefault="005A1979" w:rsidP="00822850">
      <w:pPr>
        <w:numPr>
          <w:ilvl w:val="0"/>
          <w:numId w:val="17"/>
        </w:numPr>
        <w:jc w:val="left"/>
        <w:rPr>
          <w:rFonts w:ascii="Mairy Light" w:hAnsi="Mairy Light" w:cs="Tahoma"/>
          <w:sz w:val="24"/>
        </w:rPr>
      </w:pPr>
      <w:r w:rsidRPr="003A18C4">
        <w:rPr>
          <w:rFonts w:ascii="Mairy Light" w:hAnsi="Mairy Light" w:cs="Tahoma"/>
          <w:sz w:val="24"/>
        </w:rPr>
        <w:t>How the Elections Bill affects Returning Officers and their teams (an analysis of the key provisions)</w:t>
      </w:r>
    </w:p>
    <w:p w14:paraId="5F80C2E8" w14:textId="77777777" w:rsidR="005A1979" w:rsidRPr="003A18C4" w:rsidRDefault="005A1979" w:rsidP="00822850">
      <w:pPr>
        <w:numPr>
          <w:ilvl w:val="0"/>
          <w:numId w:val="17"/>
        </w:numPr>
        <w:jc w:val="left"/>
        <w:rPr>
          <w:rFonts w:ascii="Mairy Light" w:hAnsi="Mairy Light"/>
          <w:sz w:val="24"/>
        </w:rPr>
      </w:pPr>
      <w:r w:rsidRPr="003A18C4">
        <w:rPr>
          <w:rFonts w:ascii="Mairy Light" w:hAnsi="Mairy Light"/>
          <w:sz w:val="24"/>
        </w:rPr>
        <w:t xml:space="preserve">Issues arising from the May 2021 local government elections, including lessons learned from the election petitions presented after those elections </w:t>
      </w:r>
    </w:p>
    <w:p w14:paraId="69C21BA4" w14:textId="77777777" w:rsidR="005A1979" w:rsidRPr="003A18C4" w:rsidRDefault="005A1979" w:rsidP="00822850">
      <w:pPr>
        <w:numPr>
          <w:ilvl w:val="0"/>
          <w:numId w:val="17"/>
        </w:numPr>
        <w:jc w:val="left"/>
        <w:rPr>
          <w:rFonts w:ascii="Mairy Light" w:hAnsi="Mairy Light"/>
          <w:bCs/>
          <w:sz w:val="24"/>
        </w:rPr>
      </w:pPr>
      <w:r w:rsidRPr="003A18C4">
        <w:rPr>
          <w:rFonts w:ascii="Mairy Light" w:hAnsi="Mairy Light"/>
          <w:bCs/>
          <w:sz w:val="24"/>
        </w:rPr>
        <w:t>How to deal with an election petition</w:t>
      </w:r>
    </w:p>
    <w:p w14:paraId="56AB48DB" w14:textId="77777777" w:rsidR="005A1979" w:rsidRPr="006102E7" w:rsidRDefault="005A1979" w:rsidP="00822850">
      <w:pPr>
        <w:pStyle w:val="Style1"/>
        <w:rPr>
          <w:sz w:val="24"/>
        </w:rPr>
      </w:pPr>
    </w:p>
    <w:p w14:paraId="0416D114" w14:textId="77777777" w:rsidR="005A1979" w:rsidRPr="006102E7" w:rsidRDefault="005A1979" w:rsidP="00822850">
      <w:pPr>
        <w:pStyle w:val="Style1"/>
        <w:rPr>
          <w:sz w:val="24"/>
        </w:rPr>
      </w:pPr>
      <w:r w:rsidRPr="006102E7">
        <w:rPr>
          <w:sz w:val="24"/>
        </w:rPr>
        <w:t xml:space="preserve">Competencies </w:t>
      </w:r>
    </w:p>
    <w:p w14:paraId="7A5FA5BB" w14:textId="77777777" w:rsidR="005A1979" w:rsidRPr="006102E7" w:rsidRDefault="005A1979" w:rsidP="00822850">
      <w:pPr>
        <w:ind w:right="-1"/>
        <w:jc w:val="left"/>
        <w:rPr>
          <w:rFonts w:ascii="Mairy Light" w:hAnsi="Mairy Light"/>
          <w:color w:val="404040" w:themeColor="text1" w:themeTint="BF"/>
          <w:sz w:val="24"/>
        </w:rPr>
      </w:pPr>
    </w:p>
    <w:p w14:paraId="42660359" w14:textId="77777777" w:rsidR="005A1979" w:rsidRPr="006102E7" w:rsidRDefault="005A1979" w:rsidP="00822850">
      <w:pPr>
        <w:ind w:right="-1"/>
        <w:jc w:val="left"/>
        <w:rPr>
          <w:rFonts w:ascii="Mairy Light" w:hAnsi="Mairy Light"/>
          <w:bCs/>
          <w:sz w:val="24"/>
        </w:rPr>
      </w:pPr>
      <w:r w:rsidRPr="006102E7">
        <w:rPr>
          <w:rFonts w:ascii="Mairy Light" w:hAnsi="Mairy Light"/>
          <w:bCs/>
          <w:sz w:val="24"/>
        </w:rPr>
        <w:t>This course will cover:</w:t>
      </w:r>
    </w:p>
    <w:p w14:paraId="5E9B5674" w14:textId="77777777" w:rsidR="005A1979" w:rsidRDefault="005A1979" w:rsidP="00822850">
      <w:pPr>
        <w:jc w:val="left"/>
        <w:rPr>
          <w:rFonts w:ascii="Mairy Light" w:hAnsi="Mairy Light"/>
          <w:bCs/>
          <w:sz w:val="24"/>
        </w:rPr>
      </w:pPr>
    </w:p>
    <w:p w14:paraId="08509A47" w14:textId="77777777" w:rsidR="005A1979" w:rsidRPr="003A18C4" w:rsidRDefault="005A1979" w:rsidP="00822850">
      <w:pPr>
        <w:jc w:val="left"/>
        <w:rPr>
          <w:rFonts w:ascii="Mairy Light" w:hAnsi="Mairy Light"/>
          <w:bCs/>
          <w:sz w:val="24"/>
        </w:rPr>
      </w:pPr>
      <w:proofErr w:type="gramStart"/>
      <w:r w:rsidRPr="003A18C4">
        <w:rPr>
          <w:rFonts w:ascii="Mairy Light" w:hAnsi="Mairy Light"/>
          <w:bCs/>
          <w:sz w:val="24"/>
        </w:rPr>
        <w:t>A</w:t>
      </w:r>
      <w:proofErr w:type="gramEnd"/>
      <w:r w:rsidRPr="003A18C4">
        <w:rPr>
          <w:rFonts w:ascii="Mairy Light" w:hAnsi="Mairy Light"/>
          <w:bCs/>
          <w:sz w:val="24"/>
        </w:rPr>
        <w:t xml:space="preserve"> Ethics professionalism and judgement </w:t>
      </w:r>
    </w:p>
    <w:p w14:paraId="173B4C1E" w14:textId="77777777" w:rsidR="005A1979" w:rsidRPr="003A18C4" w:rsidRDefault="005A1979" w:rsidP="00822850">
      <w:pPr>
        <w:jc w:val="left"/>
        <w:rPr>
          <w:rFonts w:ascii="Mairy Light" w:hAnsi="Mairy Light"/>
          <w:bCs/>
          <w:sz w:val="24"/>
        </w:rPr>
      </w:pPr>
      <w:r w:rsidRPr="003A18C4">
        <w:rPr>
          <w:rFonts w:ascii="Mairy Light" w:hAnsi="Mairy Light"/>
          <w:bCs/>
          <w:sz w:val="24"/>
        </w:rPr>
        <w:t xml:space="preserve">B Technical legal practice </w:t>
      </w:r>
    </w:p>
    <w:p w14:paraId="58E3E8D3" w14:textId="77777777" w:rsidR="005A1979" w:rsidRPr="003A18C4" w:rsidRDefault="005A1979" w:rsidP="00822850">
      <w:pPr>
        <w:jc w:val="left"/>
        <w:rPr>
          <w:rFonts w:ascii="Mairy Light" w:hAnsi="Mairy Light"/>
          <w:bCs/>
          <w:sz w:val="24"/>
        </w:rPr>
      </w:pPr>
    </w:p>
    <w:p w14:paraId="3A67BCE5" w14:textId="77777777" w:rsidR="005A1979" w:rsidRPr="003A18C4" w:rsidRDefault="005A1979" w:rsidP="00822850">
      <w:pPr>
        <w:jc w:val="left"/>
        <w:rPr>
          <w:rFonts w:ascii="Mairy Light" w:hAnsi="Mairy Light"/>
          <w:bCs/>
          <w:sz w:val="24"/>
        </w:rPr>
      </w:pPr>
    </w:p>
    <w:p w14:paraId="38C679A7" w14:textId="77777777" w:rsidR="005A1979" w:rsidRPr="003A18C4" w:rsidRDefault="005A1979" w:rsidP="00822850">
      <w:pPr>
        <w:jc w:val="left"/>
        <w:rPr>
          <w:rFonts w:ascii="Mairy Light" w:hAnsi="Mairy Light"/>
          <w:bCs/>
          <w:sz w:val="24"/>
        </w:rPr>
      </w:pPr>
      <w:r w:rsidRPr="003A18C4">
        <w:rPr>
          <w:rFonts w:ascii="Mairy Light" w:hAnsi="Mairy Light"/>
          <w:bCs/>
          <w:sz w:val="24"/>
        </w:rPr>
        <w:lastRenderedPageBreak/>
        <w:t>C Working with other people</w:t>
      </w:r>
    </w:p>
    <w:p w14:paraId="3135DB0E" w14:textId="77777777" w:rsidR="005A1979" w:rsidRPr="003A18C4" w:rsidRDefault="005A1979" w:rsidP="00822850">
      <w:pPr>
        <w:jc w:val="left"/>
        <w:rPr>
          <w:rFonts w:ascii="Mairy Light" w:hAnsi="Mairy Light"/>
          <w:bCs/>
          <w:sz w:val="24"/>
        </w:rPr>
      </w:pPr>
      <w:r w:rsidRPr="003A18C4">
        <w:rPr>
          <w:rFonts w:ascii="Mairy Light" w:hAnsi="Mairy Light"/>
          <w:bCs/>
          <w:sz w:val="24"/>
        </w:rPr>
        <w:t>C1 Communicate clearly and effectively</w:t>
      </w:r>
    </w:p>
    <w:p w14:paraId="7A216453" w14:textId="77777777" w:rsidR="005A1979" w:rsidRPr="003A18C4" w:rsidRDefault="005A1979" w:rsidP="00822850">
      <w:pPr>
        <w:jc w:val="left"/>
        <w:rPr>
          <w:rFonts w:ascii="Mairy Light" w:hAnsi="Mairy Light"/>
          <w:bCs/>
          <w:sz w:val="24"/>
        </w:rPr>
      </w:pPr>
      <w:r w:rsidRPr="003A18C4">
        <w:rPr>
          <w:rFonts w:ascii="Mairy Light" w:hAnsi="Mairy Light"/>
          <w:bCs/>
          <w:sz w:val="24"/>
        </w:rPr>
        <w:t xml:space="preserve">D Managing themselves and their own work </w:t>
      </w:r>
    </w:p>
    <w:p w14:paraId="6E12C5DA" w14:textId="77777777" w:rsidR="005A1979" w:rsidRPr="006102E7" w:rsidRDefault="005A1979" w:rsidP="00822850">
      <w:pPr>
        <w:jc w:val="left"/>
        <w:rPr>
          <w:rFonts w:ascii="Mairy Light" w:hAnsi="Mairy Light"/>
          <w:bCs/>
          <w:sz w:val="24"/>
        </w:rPr>
      </w:pPr>
    </w:p>
    <w:p w14:paraId="613D2638" w14:textId="77777777" w:rsidR="005A1979" w:rsidRPr="006102E7" w:rsidRDefault="005A1979" w:rsidP="00822850">
      <w:pPr>
        <w:pStyle w:val="Style1"/>
        <w:rPr>
          <w:sz w:val="24"/>
        </w:rPr>
      </w:pPr>
      <w:r w:rsidRPr="006102E7">
        <w:rPr>
          <w:sz w:val="24"/>
        </w:rPr>
        <w:t>Presenter profiles:</w:t>
      </w:r>
    </w:p>
    <w:p w14:paraId="01F00D16" w14:textId="77777777" w:rsidR="005A1979" w:rsidRDefault="005A1979" w:rsidP="00822850">
      <w:pPr>
        <w:jc w:val="left"/>
        <w:rPr>
          <w:rFonts w:ascii="Mairy Light" w:hAnsi="Mairy Light"/>
          <w:b/>
          <w:color w:val="404040" w:themeColor="text1" w:themeTint="BF"/>
          <w:sz w:val="24"/>
        </w:rPr>
      </w:pPr>
    </w:p>
    <w:p w14:paraId="6908E855" w14:textId="7132B731" w:rsidR="00D97265" w:rsidRDefault="005A1979" w:rsidP="00822850">
      <w:pPr>
        <w:jc w:val="left"/>
        <w:rPr>
          <w:rFonts w:ascii="Mairy Light" w:hAnsi="Mairy Light"/>
          <w:i/>
          <w:color w:val="FF0000"/>
          <w:sz w:val="24"/>
        </w:rPr>
      </w:pPr>
      <w:r w:rsidRPr="003A18C4">
        <w:rPr>
          <w:rFonts w:ascii="Mairy Light" w:hAnsi="Mairy Light"/>
          <w:sz w:val="24"/>
        </w:rPr>
        <w:t>Emyr</w:t>
      </w:r>
      <w:r>
        <w:rPr>
          <w:rFonts w:ascii="Mairy Light" w:hAnsi="Mairy Light"/>
          <w:sz w:val="24"/>
        </w:rPr>
        <w:t xml:space="preserve"> Thomas, Partner</w:t>
      </w:r>
      <w:r w:rsidRPr="003A18C4">
        <w:rPr>
          <w:rFonts w:ascii="Mairy Light" w:hAnsi="Mairy Light"/>
          <w:sz w:val="24"/>
        </w:rPr>
        <w:t xml:space="preserve"> advises election administrators on the procedural requirements connected with running elections and referendums. He also acts for Returning Officers when the conduct of an election is challenged.  He has been instructed by ROs in the most significant election petitions of recent years.   He has, for many years, been recognised as an expert in electoral law in the main directories.</w:t>
      </w:r>
      <w:r w:rsidR="00D97265">
        <w:rPr>
          <w:rFonts w:ascii="Mairy Light" w:hAnsi="Mairy Light"/>
          <w:i/>
          <w:color w:val="FF0000"/>
          <w:sz w:val="24"/>
        </w:rPr>
        <w:br w:type="page"/>
      </w:r>
    </w:p>
    <w:p w14:paraId="15C5E2D8" w14:textId="7047675E" w:rsidR="00D97265" w:rsidRPr="00A146C3" w:rsidRDefault="00C9112E" w:rsidP="00822850">
      <w:pPr>
        <w:jc w:val="left"/>
        <w:rPr>
          <w:rFonts w:ascii="Mairy Regular" w:hAnsi="Mairy Regular" w:cs="Arial"/>
          <w:color w:val="95C11F"/>
          <w:sz w:val="72"/>
          <w:szCs w:val="72"/>
          <w:lang w:eastAsia="en-GB"/>
        </w:rPr>
      </w:pPr>
      <w:r w:rsidRPr="00A46B36">
        <w:rPr>
          <w:rFonts w:ascii="Mairy Regular" w:hAnsi="Mairy Regular" w:cs="Arial"/>
          <w:color w:val="95C11F"/>
          <w:sz w:val="72"/>
          <w:szCs w:val="72"/>
          <w:lang w:eastAsia="en-GB"/>
        </w:rPr>
        <w:lastRenderedPageBreak/>
        <w:t>Leisure sector and post covid recovery</w:t>
      </w:r>
    </w:p>
    <w:p w14:paraId="40179059"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5FB04E24" w14:textId="6DDF2462" w:rsidR="00822850" w:rsidRPr="00822850" w:rsidRDefault="00822850" w:rsidP="00822850">
      <w:pPr>
        <w:jc w:val="left"/>
        <w:rPr>
          <w:rFonts w:ascii="Mairy Light" w:hAnsi="Mairy Light"/>
          <w:b/>
          <w:bCs/>
          <w:color w:val="00656D"/>
          <w:sz w:val="28"/>
          <w:szCs w:val="28"/>
        </w:rPr>
      </w:pPr>
      <w:r w:rsidRPr="00822850">
        <w:rPr>
          <w:rFonts w:ascii="Mairy Light" w:hAnsi="Mairy Light"/>
          <w:b/>
          <w:bCs/>
          <w:color w:val="00656D"/>
          <w:sz w:val="28"/>
          <w:szCs w:val="28"/>
        </w:rPr>
        <w:t>The session will identify the challenges facing the local authority leisure sector post covid and discuss the practical and legal steps taken to facilitate a post covid recovery</w:t>
      </w:r>
    </w:p>
    <w:p w14:paraId="36C061E9" w14:textId="77777777" w:rsidR="003A6F4B" w:rsidRDefault="003A6F4B" w:rsidP="00822850">
      <w:pPr>
        <w:pStyle w:val="Style1"/>
        <w:rPr>
          <w:lang w:eastAsia="en-GB"/>
        </w:rPr>
      </w:pPr>
    </w:p>
    <w:p w14:paraId="63097049" w14:textId="15A11A15" w:rsidR="00D97265" w:rsidRPr="004A025D" w:rsidRDefault="00D97265" w:rsidP="00822850">
      <w:pPr>
        <w:pStyle w:val="Style1"/>
        <w:rPr>
          <w:b/>
        </w:rPr>
      </w:pPr>
      <w:r>
        <w:rPr>
          <w:lang w:eastAsia="en-GB"/>
        </w:rPr>
        <w:t xml:space="preserve">Level of course: </w:t>
      </w:r>
      <w:r w:rsidR="00A46B36">
        <w:rPr>
          <w:lang w:eastAsia="en-GB"/>
        </w:rPr>
        <w:t>Intermediate / Advanced</w:t>
      </w:r>
    </w:p>
    <w:p w14:paraId="7C258512" w14:textId="77777777" w:rsidR="00D97265" w:rsidRPr="004A025D" w:rsidRDefault="00D97265" w:rsidP="00822850">
      <w:pPr>
        <w:ind w:right="-1"/>
        <w:jc w:val="left"/>
        <w:rPr>
          <w:rFonts w:ascii="Mairy Light" w:hAnsi="Mairy Light"/>
          <w:color w:val="404040" w:themeColor="text1" w:themeTint="BF"/>
          <w:sz w:val="24"/>
        </w:rPr>
      </w:pPr>
    </w:p>
    <w:p w14:paraId="466EFA9A" w14:textId="4B7AB201"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sidR="009E007D">
        <w:rPr>
          <w:rStyle w:val="Strong"/>
          <w:rFonts w:ascii="Mairy Light" w:hAnsi="Mairy Light" w:cs="Helvetica"/>
          <w:sz w:val="28"/>
          <w:szCs w:val="28"/>
        </w:rPr>
        <w:t xml:space="preserve"> TEAMS</w:t>
      </w:r>
    </w:p>
    <w:p w14:paraId="2A90B18D" w14:textId="77777777" w:rsidR="00D97265" w:rsidRDefault="00D97265" w:rsidP="00822850">
      <w:pPr>
        <w:ind w:right="-1"/>
        <w:jc w:val="left"/>
        <w:rPr>
          <w:rFonts w:ascii="Mairy Light" w:hAnsi="Mairy Light"/>
          <w:sz w:val="24"/>
        </w:rPr>
      </w:pPr>
    </w:p>
    <w:p w14:paraId="2FBAE8AD" w14:textId="1C76D047" w:rsidR="00D44CCF" w:rsidRDefault="00D85918" w:rsidP="00822850">
      <w:pPr>
        <w:ind w:right="-1"/>
        <w:jc w:val="left"/>
        <w:rPr>
          <w:rFonts w:ascii="Mairy Light" w:hAnsi="Mairy Light"/>
          <w:sz w:val="24"/>
        </w:rPr>
      </w:pPr>
      <w:r>
        <w:rPr>
          <w:rFonts w:ascii="Mairy Light" w:hAnsi="Mairy Light"/>
          <w:sz w:val="24"/>
        </w:rPr>
        <w:t xml:space="preserve">28 </w:t>
      </w:r>
      <w:r w:rsidR="00D44CCF">
        <w:rPr>
          <w:rFonts w:ascii="Mairy Light" w:hAnsi="Mairy Light"/>
          <w:sz w:val="24"/>
        </w:rPr>
        <w:t>April 2022</w:t>
      </w:r>
    </w:p>
    <w:p w14:paraId="4AC6EF77" w14:textId="5799447A" w:rsidR="00D97265" w:rsidRDefault="00D85918" w:rsidP="00822850">
      <w:pPr>
        <w:ind w:right="-1"/>
        <w:jc w:val="left"/>
        <w:rPr>
          <w:rFonts w:ascii="Mairy Light" w:hAnsi="Mairy Light"/>
          <w:sz w:val="24"/>
        </w:rPr>
      </w:pPr>
      <w:r>
        <w:rPr>
          <w:rFonts w:ascii="Mairy Light" w:hAnsi="Mairy Light"/>
          <w:sz w:val="24"/>
        </w:rPr>
        <w:t>2pm</w:t>
      </w:r>
      <w:r w:rsidR="00822850">
        <w:rPr>
          <w:rFonts w:ascii="Mairy Light" w:hAnsi="Mairy Light"/>
          <w:sz w:val="24"/>
        </w:rPr>
        <w:t xml:space="preserve"> – 3pm</w:t>
      </w:r>
      <w:r>
        <w:rPr>
          <w:rFonts w:ascii="Mairy Light" w:hAnsi="Mairy Light"/>
          <w:sz w:val="24"/>
        </w:rPr>
        <w:t xml:space="preserve"> </w:t>
      </w:r>
      <w:r w:rsidRPr="00D85918">
        <w:rPr>
          <w:rFonts w:ascii="Mairy Light" w:hAnsi="Mairy Light"/>
          <w:b/>
          <w:bCs/>
          <w:color w:val="FF0000"/>
          <w:sz w:val="24"/>
        </w:rPr>
        <w:t>Please note the later start time</w:t>
      </w:r>
    </w:p>
    <w:p w14:paraId="4CDD7C00" w14:textId="77777777" w:rsidR="00D97265" w:rsidRDefault="00D97265" w:rsidP="00822850">
      <w:pPr>
        <w:ind w:right="-1"/>
        <w:jc w:val="left"/>
        <w:rPr>
          <w:rFonts w:ascii="Mairy Light" w:hAnsi="Mairy Light"/>
          <w:sz w:val="24"/>
        </w:rPr>
      </w:pPr>
    </w:p>
    <w:p w14:paraId="67EAE8AF" w14:textId="3FADB29C" w:rsidR="00D97265" w:rsidRPr="006102E7" w:rsidRDefault="00D97265" w:rsidP="00822850">
      <w:pPr>
        <w:ind w:right="-1"/>
        <w:jc w:val="left"/>
        <w:rPr>
          <w:rFonts w:ascii="Mairy Light" w:hAnsi="Mairy Light"/>
          <w:sz w:val="24"/>
        </w:rPr>
      </w:pPr>
      <w:r w:rsidRPr="006102E7">
        <w:rPr>
          <w:rFonts w:ascii="Mairy Light" w:hAnsi="Mairy Light"/>
          <w:sz w:val="24"/>
        </w:rPr>
        <w:t>Presented by</w:t>
      </w:r>
      <w:r w:rsidR="00F5257D">
        <w:rPr>
          <w:rFonts w:ascii="Mairy Light" w:hAnsi="Mairy Light"/>
          <w:sz w:val="24"/>
        </w:rPr>
        <w:t xml:space="preserve"> DWF</w:t>
      </w:r>
    </w:p>
    <w:p w14:paraId="39ED75DD" w14:textId="77777777" w:rsidR="00D97265" w:rsidRPr="006102E7" w:rsidRDefault="00D97265" w:rsidP="00822850">
      <w:pPr>
        <w:ind w:right="-1"/>
        <w:jc w:val="left"/>
        <w:rPr>
          <w:rFonts w:ascii="Mairy Light" w:hAnsi="Mairy Light"/>
          <w:b/>
          <w:sz w:val="24"/>
        </w:rPr>
      </w:pPr>
    </w:p>
    <w:p w14:paraId="65CF7587" w14:textId="7310977E" w:rsidR="00D97265" w:rsidRPr="006102E7" w:rsidRDefault="00D97265"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4D4774">
        <w:rPr>
          <w:rFonts w:ascii="Mairy Light" w:hAnsi="Mairy Light" w:cs="Segoe UI"/>
          <w:b/>
          <w:color w:val="0A0A0A"/>
          <w:sz w:val="24"/>
        </w:rPr>
        <w:t xml:space="preserve"> </w:t>
      </w:r>
      <w:r w:rsidR="007C6A82">
        <w:rPr>
          <w:rFonts w:ascii="Mairy Light" w:hAnsi="Mairy Light" w:cs="Segoe UI"/>
          <w:b/>
          <w:color w:val="0A0A0A"/>
          <w:sz w:val="24"/>
        </w:rPr>
        <w:t>the event.</w:t>
      </w:r>
    </w:p>
    <w:p w14:paraId="62DC9881" w14:textId="77777777" w:rsidR="00D97265" w:rsidRPr="006102E7" w:rsidRDefault="00D97265" w:rsidP="00822850">
      <w:pPr>
        <w:ind w:right="-1"/>
        <w:jc w:val="left"/>
        <w:rPr>
          <w:rFonts w:ascii="Mairy Light" w:hAnsi="Mairy Light"/>
          <w:color w:val="404040" w:themeColor="text1" w:themeTint="BF"/>
          <w:sz w:val="24"/>
        </w:rPr>
      </w:pPr>
    </w:p>
    <w:p w14:paraId="43D36C3F" w14:textId="77777777" w:rsidR="00D97265" w:rsidRPr="006102E7" w:rsidRDefault="00D97265" w:rsidP="00822850">
      <w:pPr>
        <w:pStyle w:val="Style1"/>
        <w:rPr>
          <w:sz w:val="24"/>
        </w:rPr>
      </w:pPr>
      <w:r w:rsidRPr="006102E7">
        <w:rPr>
          <w:sz w:val="24"/>
        </w:rPr>
        <w:t>Course overview</w:t>
      </w:r>
    </w:p>
    <w:p w14:paraId="20EC8F7F" w14:textId="50BD1F07" w:rsidR="00D97265" w:rsidRDefault="00D97265" w:rsidP="00822850">
      <w:pPr>
        <w:ind w:right="-1"/>
        <w:jc w:val="left"/>
        <w:rPr>
          <w:rFonts w:ascii="Mairy Light" w:hAnsi="Mairy Light"/>
          <w:color w:val="404040" w:themeColor="text1" w:themeTint="BF"/>
          <w:sz w:val="24"/>
        </w:rPr>
      </w:pPr>
    </w:p>
    <w:p w14:paraId="27138A99" w14:textId="77777777" w:rsidR="00822850" w:rsidRPr="00FF108F" w:rsidRDefault="00822850" w:rsidP="00822850">
      <w:pPr>
        <w:jc w:val="left"/>
        <w:rPr>
          <w:rFonts w:ascii="Mairy Light" w:hAnsi="Mairy Light"/>
          <w:sz w:val="24"/>
        </w:rPr>
      </w:pPr>
      <w:r w:rsidRPr="00FF108F">
        <w:rPr>
          <w:rFonts w:ascii="Mairy Light" w:hAnsi="Mairy Light"/>
          <w:sz w:val="24"/>
        </w:rPr>
        <w:t xml:space="preserve">The leisure sector has endured a traumatic couple of years and seismic change since March 2020 when responding to the impact of Covid. This session will examine the different approaches taken by local authorities when responding to the impact of Covid and include case studies on taking services back into "in-house" </w:t>
      </w:r>
      <w:proofErr w:type="gramStart"/>
      <w:r w:rsidRPr="00FF108F">
        <w:rPr>
          <w:rFonts w:ascii="Mairy Light" w:hAnsi="Mairy Light"/>
          <w:sz w:val="24"/>
        </w:rPr>
        <w:t>provision, and</w:t>
      </w:r>
      <w:proofErr w:type="gramEnd"/>
      <w:r w:rsidRPr="00FF108F">
        <w:rPr>
          <w:rFonts w:ascii="Mairy Light" w:hAnsi="Mairy Light"/>
          <w:sz w:val="24"/>
        </w:rPr>
        <w:t xml:space="preserve"> hearing from leisure practitioners delivering leisure services to local residents, and the Trustees of leisure services. </w:t>
      </w:r>
    </w:p>
    <w:p w14:paraId="33B8E96D" w14:textId="77777777" w:rsidR="00822850" w:rsidRPr="00FF108F" w:rsidRDefault="00822850" w:rsidP="00822850">
      <w:pPr>
        <w:jc w:val="left"/>
        <w:rPr>
          <w:rFonts w:ascii="Mairy Light" w:hAnsi="Mairy Light"/>
          <w:sz w:val="24"/>
        </w:rPr>
      </w:pPr>
    </w:p>
    <w:p w14:paraId="57DFBCE8" w14:textId="77777777" w:rsidR="00822850" w:rsidRPr="00FF108F" w:rsidRDefault="00822850" w:rsidP="00822850">
      <w:pPr>
        <w:jc w:val="left"/>
        <w:rPr>
          <w:rFonts w:ascii="Mairy Light" w:hAnsi="Mairy Light"/>
          <w:sz w:val="24"/>
        </w:rPr>
      </w:pPr>
      <w:r w:rsidRPr="00FF108F">
        <w:rPr>
          <w:rFonts w:ascii="Mairy Light" w:hAnsi="Mairy Light"/>
          <w:sz w:val="24"/>
        </w:rPr>
        <w:t>The session will combine practical steps by those on the front line of service delivery alongside legal advice on how to deliver these services in a lawful way.</w:t>
      </w:r>
    </w:p>
    <w:p w14:paraId="2E49B01D" w14:textId="77777777" w:rsidR="00D97265" w:rsidRPr="006102E7" w:rsidRDefault="00D97265" w:rsidP="00822850">
      <w:pPr>
        <w:ind w:right="-1"/>
        <w:jc w:val="left"/>
        <w:rPr>
          <w:rFonts w:ascii="Mairy Light" w:hAnsi="Mairy Light"/>
          <w:color w:val="404040" w:themeColor="text1" w:themeTint="BF"/>
          <w:sz w:val="24"/>
        </w:rPr>
      </w:pPr>
    </w:p>
    <w:p w14:paraId="5BF60C1E"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093BD4F6" w14:textId="77777777" w:rsidR="00D97265" w:rsidRPr="006102E7" w:rsidRDefault="00D97265" w:rsidP="00822850">
      <w:pPr>
        <w:ind w:right="-1"/>
        <w:jc w:val="left"/>
        <w:rPr>
          <w:rFonts w:ascii="Mairy Light" w:hAnsi="Mairy Light"/>
          <w:sz w:val="24"/>
        </w:rPr>
      </w:pPr>
    </w:p>
    <w:p w14:paraId="7302E677" w14:textId="4FBEC154" w:rsidR="00822850" w:rsidRPr="00FF108F" w:rsidRDefault="00822850" w:rsidP="00822850">
      <w:pPr>
        <w:jc w:val="left"/>
        <w:rPr>
          <w:rFonts w:ascii="Mairy Light" w:hAnsi="Mairy Light"/>
          <w:sz w:val="24"/>
        </w:rPr>
      </w:pPr>
      <w:r w:rsidRPr="00FF108F">
        <w:rPr>
          <w:rFonts w:ascii="Mairy Light" w:hAnsi="Mairy Light"/>
          <w:sz w:val="24"/>
        </w:rPr>
        <w:t>CEO</w:t>
      </w:r>
    </w:p>
    <w:p w14:paraId="51504C21" w14:textId="77777777" w:rsidR="00822850" w:rsidRPr="00FF108F" w:rsidRDefault="00822850" w:rsidP="00822850">
      <w:pPr>
        <w:jc w:val="left"/>
        <w:rPr>
          <w:rFonts w:ascii="Mairy Light" w:hAnsi="Mairy Light"/>
          <w:sz w:val="24"/>
        </w:rPr>
      </w:pPr>
      <w:r w:rsidRPr="00FF108F">
        <w:rPr>
          <w:rFonts w:ascii="Mairy Light" w:hAnsi="Mairy Light"/>
          <w:sz w:val="24"/>
        </w:rPr>
        <w:t>Section 151 officers</w:t>
      </w:r>
    </w:p>
    <w:p w14:paraId="10857338" w14:textId="77777777" w:rsidR="00822850" w:rsidRPr="00FF108F" w:rsidRDefault="00822850" w:rsidP="00822850">
      <w:pPr>
        <w:jc w:val="left"/>
        <w:rPr>
          <w:rFonts w:ascii="Mairy Light" w:hAnsi="Mairy Light"/>
          <w:sz w:val="24"/>
        </w:rPr>
      </w:pPr>
      <w:r w:rsidRPr="00FF108F">
        <w:rPr>
          <w:rFonts w:ascii="Mairy Light" w:hAnsi="Mairy Light"/>
          <w:sz w:val="24"/>
        </w:rPr>
        <w:t>Monitoring officers</w:t>
      </w:r>
    </w:p>
    <w:p w14:paraId="6AA1EE07" w14:textId="77777777" w:rsidR="00822850" w:rsidRPr="00FF108F" w:rsidRDefault="00822850" w:rsidP="00822850">
      <w:pPr>
        <w:jc w:val="left"/>
        <w:rPr>
          <w:rFonts w:ascii="Mairy Light" w:hAnsi="Mairy Light"/>
          <w:sz w:val="24"/>
        </w:rPr>
      </w:pPr>
      <w:r w:rsidRPr="00FF108F">
        <w:rPr>
          <w:rFonts w:ascii="Mairy Light" w:hAnsi="Mairy Light"/>
          <w:sz w:val="24"/>
        </w:rPr>
        <w:t>Heads of services</w:t>
      </w:r>
    </w:p>
    <w:p w14:paraId="576590B9" w14:textId="03EC7E0E" w:rsidR="00D97265" w:rsidRDefault="00822850" w:rsidP="00822850">
      <w:pPr>
        <w:ind w:right="-1"/>
        <w:jc w:val="left"/>
        <w:rPr>
          <w:rFonts w:ascii="Mairy Light" w:hAnsi="Mairy Light"/>
          <w:sz w:val="24"/>
        </w:rPr>
      </w:pPr>
      <w:r w:rsidRPr="00FF108F">
        <w:rPr>
          <w:rFonts w:ascii="Mairy Light" w:hAnsi="Mairy Light"/>
          <w:sz w:val="24"/>
        </w:rPr>
        <w:t>Leisure officers</w:t>
      </w:r>
    </w:p>
    <w:p w14:paraId="22AC8394" w14:textId="77777777" w:rsidR="00822850" w:rsidRPr="006102E7" w:rsidRDefault="00822850" w:rsidP="00822850">
      <w:pPr>
        <w:ind w:right="-1"/>
        <w:jc w:val="left"/>
        <w:rPr>
          <w:rFonts w:ascii="Mairy Light" w:hAnsi="Mairy Light"/>
          <w:sz w:val="24"/>
        </w:rPr>
      </w:pPr>
    </w:p>
    <w:p w14:paraId="6E6DDB40"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0781227C" w14:textId="77777777" w:rsidR="00D97265" w:rsidRPr="006102E7" w:rsidRDefault="00D97265" w:rsidP="00822850">
      <w:pPr>
        <w:ind w:right="-1"/>
        <w:jc w:val="left"/>
        <w:rPr>
          <w:rFonts w:ascii="Mairy Light" w:hAnsi="Mairy Light"/>
          <w:color w:val="404040" w:themeColor="text1" w:themeTint="BF"/>
          <w:sz w:val="24"/>
        </w:rPr>
      </w:pPr>
    </w:p>
    <w:p w14:paraId="20B65A03" w14:textId="77777777" w:rsidR="00822850" w:rsidRPr="00FF108F" w:rsidRDefault="00822850" w:rsidP="00822850">
      <w:pPr>
        <w:numPr>
          <w:ilvl w:val="0"/>
          <w:numId w:val="13"/>
        </w:numPr>
        <w:jc w:val="left"/>
        <w:rPr>
          <w:rFonts w:ascii="Mairy Light" w:hAnsi="Mairy Light" w:cs="Tahoma"/>
          <w:sz w:val="24"/>
        </w:rPr>
      </w:pPr>
      <w:r w:rsidRPr="00FF108F">
        <w:rPr>
          <w:rFonts w:ascii="Mairy Light" w:hAnsi="Mairy Light" w:cs="Tahoma"/>
          <w:sz w:val="24"/>
        </w:rPr>
        <w:t xml:space="preserve">legal and practical issues to consider when responding to significant changes impacting on how third parties deliver leisure services to </w:t>
      </w:r>
      <w:proofErr w:type="gramStart"/>
      <w:r w:rsidRPr="00FF108F">
        <w:rPr>
          <w:rFonts w:ascii="Mairy Light" w:hAnsi="Mairy Light" w:cs="Tahoma"/>
          <w:sz w:val="24"/>
        </w:rPr>
        <w:t>residents;</w:t>
      </w:r>
      <w:proofErr w:type="gramEnd"/>
    </w:p>
    <w:p w14:paraId="0EA7F15F" w14:textId="77777777" w:rsidR="00822850" w:rsidRPr="00FF108F" w:rsidRDefault="00822850" w:rsidP="00822850">
      <w:pPr>
        <w:numPr>
          <w:ilvl w:val="0"/>
          <w:numId w:val="13"/>
        </w:numPr>
        <w:jc w:val="left"/>
        <w:rPr>
          <w:rFonts w:ascii="Mairy Light" w:hAnsi="Mairy Light" w:cs="Tahoma"/>
          <w:sz w:val="24"/>
        </w:rPr>
      </w:pPr>
      <w:r w:rsidRPr="00FF108F">
        <w:rPr>
          <w:rFonts w:ascii="Mairy Light" w:hAnsi="Mairy Light" w:cs="Tahoma"/>
          <w:sz w:val="24"/>
        </w:rPr>
        <w:t xml:space="preserve">mechanics/process of bringing a leisure service back in </w:t>
      </w:r>
      <w:proofErr w:type="gramStart"/>
      <w:r w:rsidRPr="00FF108F">
        <w:rPr>
          <w:rFonts w:ascii="Mairy Light" w:hAnsi="Mairy Light" w:cs="Tahoma"/>
          <w:sz w:val="24"/>
        </w:rPr>
        <w:t>house;</w:t>
      </w:r>
      <w:proofErr w:type="gramEnd"/>
    </w:p>
    <w:p w14:paraId="5BE3798A" w14:textId="77777777" w:rsidR="00822850" w:rsidRPr="00FF108F" w:rsidRDefault="00822850" w:rsidP="00822850">
      <w:pPr>
        <w:numPr>
          <w:ilvl w:val="0"/>
          <w:numId w:val="13"/>
        </w:numPr>
        <w:jc w:val="left"/>
        <w:rPr>
          <w:rFonts w:ascii="Mairy Light" w:hAnsi="Mairy Light"/>
          <w:b/>
          <w:bCs/>
          <w:sz w:val="24"/>
        </w:rPr>
      </w:pPr>
      <w:r w:rsidRPr="00FF108F">
        <w:rPr>
          <w:rFonts w:ascii="Mairy Light" w:hAnsi="Mairy Light"/>
          <w:bCs/>
          <w:sz w:val="24"/>
        </w:rPr>
        <w:lastRenderedPageBreak/>
        <w:t xml:space="preserve">practical steps taken to respond to and emerge from covid with a stronger leisure service delivered by a </w:t>
      </w:r>
      <w:proofErr w:type="gramStart"/>
      <w:r w:rsidRPr="00FF108F">
        <w:rPr>
          <w:rFonts w:ascii="Mairy Light" w:hAnsi="Mairy Light"/>
          <w:bCs/>
          <w:sz w:val="24"/>
        </w:rPr>
        <w:t>third party</w:t>
      </w:r>
      <w:proofErr w:type="gramEnd"/>
      <w:r w:rsidRPr="00FF108F">
        <w:rPr>
          <w:rFonts w:ascii="Mairy Light" w:hAnsi="Mairy Light"/>
          <w:bCs/>
          <w:sz w:val="24"/>
        </w:rPr>
        <w:t xml:space="preserve"> provider to residents;</w:t>
      </w:r>
    </w:p>
    <w:p w14:paraId="40BA8D88" w14:textId="77777777" w:rsidR="00822850" w:rsidRPr="00FF108F" w:rsidRDefault="00822850" w:rsidP="00822850">
      <w:pPr>
        <w:numPr>
          <w:ilvl w:val="0"/>
          <w:numId w:val="13"/>
        </w:numPr>
        <w:jc w:val="left"/>
        <w:rPr>
          <w:rFonts w:ascii="Mairy Light" w:hAnsi="Mairy Light"/>
          <w:bCs/>
          <w:sz w:val="24"/>
        </w:rPr>
      </w:pPr>
      <w:r w:rsidRPr="00FF108F">
        <w:rPr>
          <w:rFonts w:ascii="Mairy Light" w:hAnsi="Mairy Light"/>
          <w:bCs/>
          <w:sz w:val="24"/>
        </w:rPr>
        <w:t>considerations for Trustees of leisure service providers.</w:t>
      </w:r>
    </w:p>
    <w:p w14:paraId="65320509" w14:textId="77777777" w:rsidR="00822850" w:rsidRDefault="00822850" w:rsidP="00822850">
      <w:pPr>
        <w:pStyle w:val="Style1"/>
        <w:rPr>
          <w:sz w:val="24"/>
        </w:rPr>
      </w:pPr>
    </w:p>
    <w:p w14:paraId="3119D4E7" w14:textId="504E4175" w:rsidR="00D97265" w:rsidRPr="00B7330B" w:rsidRDefault="00D97265" w:rsidP="00822850">
      <w:pPr>
        <w:pStyle w:val="Style1"/>
        <w:rPr>
          <w:sz w:val="24"/>
        </w:rPr>
      </w:pPr>
      <w:r w:rsidRPr="006102E7">
        <w:rPr>
          <w:sz w:val="24"/>
        </w:rPr>
        <w:t>Interactive elements</w:t>
      </w:r>
    </w:p>
    <w:p w14:paraId="470976E3" w14:textId="77777777" w:rsidR="00D97265" w:rsidRPr="006102E7" w:rsidRDefault="00D97265" w:rsidP="00822850">
      <w:pPr>
        <w:pStyle w:val="Style1"/>
        <w:rPr>
          <w:sz w:val="24"/>
        </w:rPr>
      </w:pPr>
    </w:p>
    <w:p w14:paraId="5122BB8E" w14:textId="77777777" w:rsidR="00D97265" w:rsidRPr="006102E7" w:rsidRDefault="00D97265" w:rsidP="00822850">
      <w:pPr>
        <w:pStyle w:val="Style1"/>
        <w:rPr>
          <w:sz w:val="24"/>
        </w:rPr>
      </w:pPr>
      <w:r w:rsidRPr="006102E7">
        <w:rPr>
          <w:sz w:val="24"/>
        </w:rPr>
        <w:t xml:space="preserve">Competencies </w:t>
      </w:r>
    </w:p>
    <w:p w14:paraId="3C820F4D" w14:textId="77777777" w:rsidR="00D97265" w:rsidRPr="006102E7" w:rsidRDefault="00D97265" w:rsidP="00822850">
      <w:pPr>
        <w:ind w:right="-1"/>
        <w:jc w:val="left"/>
        <w:rPr>
          <w:rFonts w:ascii="Mairy Light" w:hAnsi="Mairy Light"/>
          <w:color w:val="404040" w:themeColor="text1" w:themeTint="BF"/>
          <w:sz w:val="24"/>
        </w:rPr>
      </w:pPr>
    </w:p>
    <w:p w14:paraId="6491D935"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4A46B718" w14:textId="77777777" w:rsidR="00D97265" w:rsidRPr="006102E7" w:rsidRDefault="00D97265" w:rsidP="00822850">
      <w:pPr>
        <w:jc w:val="left"/>
        <w:rPr>
          <w:rFonts w:ascii="Mairy Light" w:hAnsi="Mairy Light"/>
          <w:bCs/>
          <w:sz w:val="24"/>
        </w:rPr>
      </w:pPr>
    </w:p>
    <w:p w14:paraId="73D2F426"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7048F0A5" w14:textId="77777777" w:rsidR="00D97265" w:rsidRPr="00D97265" w:rsidRDefault="00D97265" w:rsidP="00822850">
      <w:pPr>
        <w:jc w:val="left"/>
        <w:rPr>
          <w:rFonts w:ascii="Mairy Light" w:hAnsi="Mairy Light"/>
          <w:bCs/>
          <w:sz w:val="24"/>
        </w:rPr>
      </w:pPr>
      <w:r w:rsidRPr="00D97265">
        <w:rPr>
          <w:rFonts w:ascii="Mairy Light" w:hAnsi="Mairy Light"/>
          <w:bCs/>
          <w:sz w:val="24"/>
        </w:rPr>
        <w:t>B4 Draft documents</w:t>
      </w:r>
    </w:p>
    <w:p w14:paraId="608153FE" w14:textId="77777777" w:rsidR="00D97265" w:rsidRPr="006102E7" w:rsidRDefault="00D97265" w:rsidP="00822850">
      <w:pPr>
        <w:jc w:val="left"/>
        <w:rPr>
          <w:rFonts w:ascii="Mairy Light" w:hAnsi="Mairy Light"/>
          <w:bCs/>
          <w:sz w:val="24"/>
        </w:rPr>
      </w:pPr>
    </w:p>
    <w:p w14:paraId="5C803347" w14:textId="77777777" w:rsidR="00D97265" w:rsidRPr="006102E7" w:rsidRDefault="00D97265" w:rsidP="00822850">
      <w:pPr>
        <w:pStyle w:val="Style1"/>
        <w:rPr>
          <w:sz w:val="24"/>
        </w:rPr>
      </w:pPr>
      <w:r w:rsidRPr="006102E7">
        <w:rPr>
          <w:sz w:val="24"/>
        </w:rPr>
        <w:t>Presenter profiles:</w:t>
      </w:r>
    </w:p>
    <w:p w14:paraId="4AB06F8A" w14:textId="77777777" w:rsidR="00822850" w:rsidRDefault="00822850" w:rsidP="00822850">
      <w:pPr>
        <w:jc w:val="left"/>
        <w:rPr>
          <w:rFonts w:ascii="Mairy Light" w:hAnsi="Mairy Light"/>
          <w:bCs/>
          <w:sz w:val="24"/>
        </w:rPr>
      </w:pPr>
    </w:p>
    <w:p w14:paraId="75D15419" w14:textId="77777777" w:rsidR="00E80C35" w:rsidRPr="00FF108F" w:rsidRDefault="00E80C35" w:rsidP="00E80C35">
      <w:pPr>
        <w:jc w:val="left"/>
        <w:rPr>
          <w:rFonts w:ascii="Mairy Light" w:hAnsi="Mairy Light"/>
          <w:bCs/>
          <w:sz w:val="24"/>
        </w:rPr>
      </w:pPr>
      <w:r w:rsidRPr="00FF108F">
        <w:rPr>
          <w:rFonts w:ascii="Mairy Light" w:hAnsi="Mairy Light"/>
          <w:bCs/>
          <w:sz w:val="24"/>
        </w:rPr>
        <w:t>Colin</w:t>
      </w:r>
      <w:r>
        <w:rPr>
          <w:rFonts w:ascii="Mairy Light" w:hAnsi="Mairy Light"/>
          <w:bCs/>
          <w:sz w:val="24"/>
        </w:rPr>
        <w:t xml:space="preserve"> Murray, Partner</w:t>
      </w:r>
      <w:r w:rsidRPr="00FF108F">
        <w:rPr>
          <w:rFonts w:ascii="Mairy Light" w:hAnsi="Mairy Light"/>
          <w:bCs/>
          <w:sz w:val="24"/>
        </w:rPr>
        <w:t xml:space="preserve"> heads up the DWF Law LLP Local Government team, and advises on leisure projects across the country. In addition, Council is a Director of Oldham Community Leisure which provides the leisure service in Oldham.</w:t>
      </w:r>
    </w:p>
    <w:p w14:paraId="5F6491AF" w14:textId="77777777" w:rsidR="00822850" w:rsidRPr="00FF108F" w:rsidRDefault="00822850" w:rsidP="00822850">
      <w:pPr>
        <w:jc w:val="left"/>
        <w:rPr>
          <w:rFonts w:ascii="Mairy Light" w:hAnsi="Mairy Light"/>
          <w:bCs/>
          <w:sz w:val="24"/>
        </w:rPr>
      </w:pPr>
    </w:p>
    <w:p w14:paraId="3035BDB8" w14:textId="74328085" w:rsidR="00822850" w:rsidRPr="00FF108F" w:rsidRDefault="00822850" w:rsidP="00822850">
      <w:pPr>
        <w:jc w:val="left"/>
        <w:rPr>
          <w:rFonts w:ascii="Mairy Light" w:hAnsi="Mairy Light"/>
          <w:bCs/>
          <w:sz w:val="24"/>
        </w:rPr>
      </w:pPr>
      <w:r w:rsidRPr="00FF108F">
        <w:rPr>
          <w:rFonts w:ascii="Mairy Light" w:hAnsi="Mairy Light"/>
          <w:bCs/>
          <w:sz w:val="24"/>
        </w:rPr>
        <w:t>James Lupton, Partner</w:t>
      </w:r>
      <w:r w:rsidRPr="00FF108F">
        <w:rPr>
          <w:rFonts w:ascii="Mairy Light" w:hAnsi="Mairy Light"/>
          <w:b/>
          <w:bCs/>
          <w:sz w:val="24"/>
        </w:rPr>
        <w:t xml:space="preserve"> </w:t>
      </w:r>
      <w:r w:rsidRPr="00FF108F">
        <w:rPr>
          <w:rFonts w:ascii="Mairy Light" w:hAnsi="Mairy Light"/>
          <w:bCs/>
          <w:sz w:val="24"/>
        </w:rPr>
        <w:t xml:space="preserve">and Trustee of a leisure </w:t>
      </w:r>
      <w:proofErr w:type="gramStart"/>
      <w:r w:rsidRPr="00FF108F">
        <w:rPr>
          <w:rFonts w:ascii="Mairy Light" w:hAnsi="Mairy Light"/>
          <w:bCs/>
          <w:sz w:val="24"/>
        </w:rPr>
        <w:t>trust</w:t>
      </w:r>
      <w:r>
        <w:rPr>
          <w:rFonts w:ascii="Mairy Light" w:hAnsi="Mairy Light"/>
          <w:bCs/>
          <w:sz w:val="24"/>
        </w:rPr>
        <w:t xml:space="preserve">, </w:t>
      </w:r>
      <w:r w:rsidRPr="00FF108F">
        <w:rPr>
          <w:rFonts w:ascii="Mairy Light" w:hAnsi="Mairy Light"/>
          <w:bCs/>
          <w:sz w:val="24"/>
        </w:rPr>
        <w:t xml:space="preserve"> is</w:t>
      </w:r>
      <w:proofErr w:type="gramEnd"/>
      <w:r w:rsidRPr="00FF108F">
        <w:rPr>
          <w:rFonts w:ascii="Mairy Light" w:hAnsi="Mairy Light"/>
          <w:bCs/>
          <w:sz w:val="24"/>
        </w:rPr>
        <w:t xml:space="preserve"> a projects and infrastructure specialist with expertise in advising public and private sector organisations on procurement, major infrastructure projects and public law. James was a Trustee of Life Leisure providing the leisure service in Stockport and other local authorities.</w:t>
      </w:r>
    </w:p>
    <w:p w14:paraId="18BBF8D7" w14:textId="77777777" w:rsidR="00822850" w:rsidRPr="00FF108F" w:rsidRDefault="00822850" w:rsidP="00822850">
      <w:pPr>
        <w:jc w:val="left"/>
        <w:rPr>
          <w:rFonts w:ascii="Mairy Light" w:hAnsi="Mairy Light"/>
          <w:bCs/>
          <w:sz w:val="24"/>
        </w:rPr>
      </w:pPr>
    </w:p>
    <w:p w14:paraId="7E45FE08" w14:textId="77777777" w:rsidR="00822850" w:rsidRPr="00FF108F" w:rsidRDefault="00822850" w:rsidP="00822850">
      <w:pPr>
        <w:jc w:val="left"/>
        <w:rPr>
          <w:rFonts w:ascii="Mairy Light" w:hAnsi="Mairy Light"/>
          <w:bCs/>
          <w:sz w:val="24"/>
        </w:rPr>
      </w:pPr>
      <w:proofErr w:type="gramStart"/>
      <w:r w:rsidRPr="00FF108F">
        <w:rPr>
          <w:rFonts w:ascii="Mairy Light" w:hAnsi="Mairy Light"/>
          <w:bCs/>
          <w:sz w:val="24"/>
        </w:rPr>
        <w:t>Stuart Lockwood,</w:t>
      </w:r>
      <w:proofErr w:type="gramEnd"/>
      <w:r w:rsidRPr="00FF108F">
        <w:rPr>
          <w:rFonts w:ascii="Mairy Light" w:hAnsi="Mairy Light"/>
          <w:bCs/>
          <w:sz w:val="24"/>
        </w:rPr>
        <w:t xml:space="preserve"> is CEO of Oldham Community Leisure, and a past Chairman of </w:t>
      </w:r>
      <w:proofErr w:type="spellStart"/>
      <w:r w:rsidRPr="00FF108F">
        <w:rPr>
          <w:rFonts w:ascii="Mairy Light" w:hAnsi="Mairy Light"/>
          <w:bCs/>
          <w:sz w:val="24"/>
        </w:rPr>
        <w:t>Sporta</w:t>
      </w:r>
      <w:proofErr w:type="spellEnd"/>
      <w:r w:rsidRPr="00FF108F">
        <w:rPr>
          <w:rFonts w:ascii="Mairy Light" w:hAnsi="Mairy Light"/>
          <w:bCs/>
          <w:sz w:val="24"/>
        </w:rPr>
        <w:t xml:space="preserve"> UK and with over 20 years' experience of delivering leisure services in both the public and private sectors.</w:t>
      </w:r>
    </w:p>
    <w:p w14:paraId="5E2F865F" w14:textId="77777777" w:rsidR="00822850" w:rsidRPr="00FF108F" w:rsidRDefault="00822850" w:rsidP="00822850">
      <w:pPr>
        <w:jc w:val="left"/>
        <w:rPr>
          <w:rFonts w:ascii="Mairy Light" w:hAnsi="Mairy Light"/>
          <w:bCs/>
          <w:sz w:val="24"/>
        </w:rPr>
      </w:pPr>
    </w:p>
    <w:p w14:paraId="6042C1F4" w14:textId="77777777" w:rsidR="00822850" w:rsidRPr="00FF108F" w:rsidRDefault="00822850" w:rsidP="00822850">
      <w:pPr>
        <w:jc w:val="left"/>
        <w:rPr>
          <w:rFonts w:ascii="Mairy Light" w:hAnsi="Mairy Light"/>
          <w:bCs/>
          <w:sz w:val="24"/>
        </w:rPr>
      </w:pPr>
      <w:proofErr w:type="gramStart"/>
      <w:r w:rsidRPr="00FF108F">
        <w:rPr>
          <w:rFonts w:ascii="Mairy Light" w:hAnsi="Mairy Light"/>
          <w:bCs/>
          <w:sz w:val="24"/>
        </w:rPr>
        <w:t>James Winterbottom,</w:t>
      </w:r>
      <w:proofErr w:type="gramEnd"/>
      <w:r w:rsidRPr="00FF108F">
        <w:rPr>
          <w:rFonts w:ascii="Mairy Light" w:hAnsi="Mairy Light"/>
          <w:bCs/>
          <w:sz w:val="24"/>
        </w:rPr>
        <w:t xml:space="preserve"> is Director of Digital Leisure and Wellbeing Services</w:t>
      </w:r>
      <w:r w:rsidRPr="00FF108F">
        <w:rPr>
          <w:rFonts w:ascii="Mairy Light" w:hAnsi="Mairy Light"/>
          <w:sz w:val="24"/>
        </w:rPr>
        <w:t xml:space="preserve"> </w:t>
      </w:r>
      <w:r w:rsidRPr="00FF108F">
        <w:rPr>
          <w:rFonts w:ascii="Mairy Light" w:hAnsi="Mairy Light"/>
          <w:bCs/>
          <w:sz w:val="24"/>
        </w:rPr>
        <w:t xml:space="preserve">at Wigan Council, </w:t>
      </w:r>
      <w:r w:rsidRPr="00FF108F">
        <w:rPr>
          <w:rFonts w:ascii="Mairy Light" w:hAnsi="Mairy Light"/>
          <w:sz w:val="24"/>
        </w:rPr>
        <w:t xml:space="preserve">with a </w:t>
      </w:r>
      <w:r w:rsidRPr="00FF108F">
        <w:rPr>
          <w:rFonts w:ascii="Mairy Light" w:hAnsi="Mairy Light"/>
          <w:bCs/>
          <w:sz w:val="24"/>
        </w:rPr>
        <w:t>passion about great public services designed and delivered with the people and communities they are intended to support.</w:t>
      </w:r>
    </w:p>
    <w:p w14:paraId="05CDDBCE" w14:textId="77777777" w:rsidR="00822850" w:rsidRDefault="00822850"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br w:type="page"/>
      </w:r>
    </w:p>
    <w:p w14:paraId="310A2A4F" w14:textId="6E67239B" w:rsidR="005F6C13" w:rsidRPr="00A146C3" w:rsidRDefault="007443D8" w:rsidP="00822850">
      <w:pPr>
        <w:jc w:val="left"/>
        <w:rPr>
          <w:rFonts w:ascii="Mairy Regular" w:hAnsi="Mairy Regular" w:cs="Arial"/>
          <w:color w:val="95C11F"/>
          <w:sz w:val="72"/>
          <w:szCs w:val="72"/>
          <w:lang w:eastAsia="en-GB"/>
        </w:rPr>
      </w:pPr>
      <w:r w:rsidRPr="00A46B36">
        <w:rPr>
          <w:rFonts w:ascii="Mairy Regular" w:hAnsi="Mairy Regular" w:cs="Arial"/>
          <w:color w:val="95C11F"/>
          <w:sz w:val="72"/>
          <w:szCs w:val="72"/>
          <w:lang w:eastAsia="en-GB"/>
        </w:rPr>
        <w:lastRenderedPageBreak/>
        <w:t>Forward Funding</w:t>
      </w:r>
    </w:p>
    <w:p w14:paraId="7E190E54" w14:textId="77777777" w:rsidR="00A146C3" w:rsidRDefault="00A146C3" w:rsidP="00822850">
      <w:pPr>
        <w:jc w:val="left"/>
        <w:rPr>
          <w:rFonts w:ascii="Mairy Light" w:hAnsi="Mairy Light"/>
          <w:b/>
          <w:bCs/>
          <w:color w:val="00656D"/>
          <w:sz w:val="28"/>
          <w:szCs w:val="28"/>
        </w:rPr>
      </w:pPr>
    </w:p>
    <w:p w14:paraId="75CF938C" w14:textId="20EB4DEC" w:rsidR="005F6C13" w:rsidRPr="005F6C13" w:rsidRDefault="005F6C13" w:rsidP="00822850">
      <w:pPr>
        <w:jc w:val="left"/>
        <w:rPr>
          <w:rFonts w:ascii="Mairy Light" w:hAnsi="Mairy Light"/>
          <w:b/>
          <w:bCs/>
          <w:color w:val="00656D"/>
          <w:sz w:val="28"/>
          <w:szCs w:val="28"/>
        </w:rPr>
      </w:pPr>
      <w:r w:rsidRPr="005F6C13">
        <w:rPr>
          <w:rFonts w:ascii="Mairy Light" w:hAnsi="Mairy Light"/>
          <w:b/>
          <w:bCs/>
          <w:color w:val="00656D"/>
          <w:sz w:val="28"/>
          <w:szCs w:val="28"/>
        </w:rPr>
        <w:t>An overview of the nature of forward funding transactions for property developments</w:t>
      </w:r>
    </w:p>
    <w:p w14:paraId="232771B3" w14:textId="375C6B0E" w:rsidR="007443D8" w:rsidRPr="00DB0DE5" w:rsidRDefault="007443D8" w:rsidP="00822850">
      <w:pPr>
        <w:jc w:val="left"/>
        <w:rPr>
          <w:rFonts w:ascii="Mairy Light" w:hAnsi="Mairy Light"/>
          <w:b/>
          <w:color w:val="00656D"/>
          <w:sz w:val="28"/>
          <w:szCs w:val="28"/>
        </w:rPr>
      </w:pPr>
    </w:p>
    <w:p w14:paraId="603FE7F5" w14:textId="77777777" w:rsidR="007443D8" w:rsidRPr="00790373" w:rsidRDefault="007443D8" w:rsidP="00822850">
      <w:pPr>
        <w:ind w:right="-1"/>
        <w:jc w:val="left"/>
        <w:rPr>
          <w:rFonts w:ascii="Mairy Light" w:hAnsi="Mairy Light" w:cs="Arial"/>
          <w:color w:val="404040" w:themeColor="text1" w:themeTint="BF"/>
          <w:sz w:val="24"/>
          <w:lang w:eastAsia="en-GB"/>
        </w:rPr>
      </w:pPr>
    </w:p>
    <w:p w14:paraId="0EB27C4C" w14:textId="5A19802D" w:rsidR="007443D8" w:rsidRPr="004A025D" w:rsidRDefault="007443D8" w:rsidP="00822850">
      <w:pPr>
        <w:pStyle w:val="Style1"/>
        <w:rPr>
          <w:b/>
        </w:rPr>
      </w:pPr>
      <w:r>
        <w:rPr>
          <w:lang w:eastAsia="en-GB"/>
        </w:rPr>
        <w:t xml:space="preserve">Level of course: </w:t>
      </w:r>
      <w:r w:rsidR="007012EF">
        <w:rPr>
          <w:lang w:eastAsia="en-GB"/>
        </w:rPr>
        <w:t>Intermediate</w:t>
      </w:r>
    </w:p>
    <w:p w14:paraId="70571E5D" w14:textId="77777777" w:rsidR="007443D8" w:rsidRPr="004A025D" w:rsidRDefault="007443D8" w:rsidP="00822850">
      <w:pPr>
        <w:ind w:right="-1"/>
        <w:jc w:val="left"/>
        <w:rPr>
          <w:rFonts w:ascii="Mairy Light" w:hAnsi="Mairy Light"/>
          <w:color w:val="404040" w:themeColor="text1" w:themeTint="BF"/>
          <w:sz w:val="24"/>
        </w:rPr>
      </w:pPr>
    </w:p>
    <w:p w14:paraId="5934BCCF" w14:textId="77777777" w:rsidR="007443D8" w:rsidRPr="00C23580" w:rsidRDefault="007443D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DD7C9C1" w14:textId="77777777" w:rsidR="00DD245F" w:rsidRDefault="00DD245F" w:rsidP="00822850">
      <w:pPr>
        <w:ind w:right="-1"/>
        <w:jc w:val="left"/>
        <w:rPr>
          <w:rFonts w:ascii="Mairy Light" w:hAnsi="Mairy Light"/>
          <w:sz w:val="24"/>
        </w:rPr>
      </w:pPr>
    </w:p>
    <w:p w14:paraId="3EA73E20" w14:textId="755F233D" w:rsidR="007443D8" w:rsidRDefault="007443D8" w:rsidP="00822850">
      <w:pPr>
        <w:ind w:right="-1"/>
        <w:jc w:val="left"/>
        <w:rPr>
          <w:rFonts w:ascii="Mairy Light" w:hAnsi="Mairy Light"/>
          <w:sz w:val="24"/>
        </w:rPr>
      </w:pPr>
      <w:r>
        <w:rPr>
          <w:rFonts w:ascii="Mairy Light" w:hAnsi="Mairy Light"/>
          <w:sz w:val="24"/>
        </w:rPr>
        <w:t>10 May 2022</w:t>
      </w:r>
    </w:p>
    <w:p w14:paraId="3107374E" w14:textId="0AAD8995" w:rsidR="007443D8" w:rsidRDefault="00591010" w:rsidP="00822850">
      <w:pPr>
        <w:ind w:right="-1"/>
        <w:jc w:val="left"/>
        <w:rPr>
          <w:rFonts w:ascii="Mairy Light" w:hAnsi="Mairy Light"/>
          <w:sz w:val="24"/>
        </w:rPr>
      </w:pPr>
      <w:r>
        <w:rPr>
          <w:rFonts w:ascii="Mairy Light" w:hAnsi="Mairy Light"/>
          <w:sz w:val="24"/>
        </w:rPr>
        <w:t>12 noon – 1.30pm</w:t>
      </w:r>
    </w:p>
    <w:p w14:paraId="7CE17177" w14:textId="77777777" w:rsidR="007443D8" w:rsidRDefault="007443D8" w:rsidP="00822850">
      <w:pPr>
        <w:ind w:right="-1"/>
        <w:jc w:val="left"/>
        <w:rPr>
          <w:rFonts w:ascii="Mairy Light" w:hAnsi="Mairy Light"/>
          <w:sz w:val="24"/>
        </w:rPr>
      </w:pPr>
    </w:p>
    <w:p w14:paraId="6FCAE308" w14:textId="77777777" w:rsidR="007443D8" w:rsidRPr="006102E7" w:rsidRDefault="007443D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Freeths </w:t>
      </w:r>
    </w:p>
    <w:p w14:paraId="55748D09" w14:textId="77777777" w:rsidR="007443D8" w:rsidRPr="006102E7" w:rsidRDefault="007443D8" w:rsidP="00822850">
      <w:pPr>
        <w:ind w:right="-1"/>
        <w:jc w:val="left"/>
        <w:rPr>
          <w:rFonts w:ascii="Mairy Light" w:hAnsi="Mairy Light"/>
          <w:b/>
          <w:sz w:val="24"/>
        </w:rPr>
      </w:pPr>
    </w:p>
    <w:p w14:paraId="2A61A7ED" w14:textId="7FEE101D" w:rsidR="007C6A82" w:rsidRPr="006102E7" w:rsidRDefault="007443D8"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event.</w:t>
      </w:r>
    </w:p>
    <w:p w14:paraId="64332B26" w14:textId="77777777" w:rsidR="007443D8" w:rsidRPr="006102E7" w:rsidRDefault="007443D8" w:rsidP="00822850">
      <w:pPr>
        <w:ind w:right="-1"/>
        <w:jc w:val="left"/>
        <w:rPr>
          <w:rFonts w:ascii="Mairy Light" w:hAnsi="Mairy Light"/>
          <w:color w:val="404040" w:themeColor="text1" w:themeTint="BF"/>
          <w:sz w:val="24"/>
        </w:rPr>
      </w:pPr>
    </w:p>
    <w:p w14:paraId="1A0B4984" w14:textId="77777777" w:rsidR="007443D8" w:rsidRPr="006102E7" w:rsidRDefault="007443D8" w:rsidP="00822850">
      <w:pPr>
        <w:pStyle w:val="Style1"/>
        <w:rPr>
          <w:sz w:val="24"/>
        </w:rPr>
      </w:pPr>
      <w:r w:rsidRPr="006102E7">
        <w:rPr>
          <w:sz w:val="24"/>
        </w:rPr>
        <w:t>Course overview</w:t>
      </w:r>
    </w:p>
    <w:p w14:paraId="4637E928" w14:textId="77777777" w:rsidR="005F6C13" w:rsidRDefault="005F6C13" w:rsidP="00822850">
      <w:pPr>
        <w:jc w:val="left"/>
        <w:rPr>
          <w:rFonts w:ascii="Mairy Light" w:hAnsi="Mairy Light"/>
          <w:color w:val="404040" w:themeColor="text1" w:themeTint="BF"/>
          <w:sz w:val="24"/>
        </w:rPr>
      </w:pPr>
    </w:p>
    <w:p w14:paraId="0435381C" w14:textId="0AA6D967" w:rsidR="005F6C13" w:rsidRPr="008256C0" w:rsidRDefault="005F6C13" w:rsidP="00822850">
      <w:pPr>
        <w:jc w:val="left"/>
        <w:rPr>
          <w:rFonts w:ascii="Mairy Light" w:hAnsi="Mairy Light"/>
          <w:sz w:val="24"/>
        </w:rPr>
      </w:pPr>
      <w:r w:rsidRPr="008256C0">
        <w:rPr>
          <w:rFonts w:ascii="Mairy Light" w:hAnsi="Mairy Light"/>
          <w:sz w:val="24"/>
        </w:rPr>
        <w:t xml:space="preserve">The </w:t>
      </w:r>
      <w:r w:rsidR="00031E6A">
        <w:rPr>
          <w:rFonts w:ascii="Mairy Light" w:hAnsi="Mairy Light"/>
          <w:sz w:val="24"/>
        </w:rPr>
        <w:t>webina</w:t>
      </w:r>
      <w:r w:rsidRPr="008256C0">
        <w:rPr>
          <w:rFonts w:ascii="Mairy Light" w:hAnsi="Mairy Light"/>
          <w:sz w:val="24"/>
        </w:rPr>
        <w:t>r will provide an overview of forward funding transactions and look at some of the potential traps that clients should be aware of.</w:t>
      </w:r>
    </w:p>
    <w:p w14:paraId="0A824462" w14:textId="77777777" w:rsidR="007443D8" w:rsidRPr="006102E7" w:rsidRDefault="007443D8" w:rsidP="00822850">
      <w:pPr>
        <w:ind w:right="-1"/>
        <w:jc w:val="left"/>
        <w:rPr>
          <w:rFonts w:ascii="Mairy Light" w:hAnsi="Mairy Light"/>
          <w:color w:val="404040" w:themeColor="text1" w:themeTint="BF"/>
          <w:sz w:val="24"/>
        </w:rPr>
      </w:pPr>
    </w:p>
    <w:p w14:paraId="42860C5D"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B951E6F" w14:textId="77777777" w:rsidR="007443D8" w:rsidRPr="006102E7" w:rsidRDefault="007443D8" w:rsidP="00822850">
      <w:pPr>
        <w:ind w:right="-1"/>
        <w:jc w:val="left"/>
        <w:rPr>
          <w:rFonts w:ascii="Mairy Light" w:hAnsi="Mairy Light"/>
          <w:sz w:val="24"/>
        </w:rPr>
      </w:pPr>
    </w:p>
    <w:p w14:paraId="12BD4937" w14:textId="4231F78D" w:rsidR="007443D8" w:rsidRDefault="005F6C13" w:rsidP="00822850">
      <w:pPr>
        <w:ind w:right="-1"/>
        <w:jc w:val="left"/>
        <w:rPr>
          <w:rFonts w:ascii="Mairy Light" w:hAnsi="Mairy Light"/>
          <w:sz w:val="24"/>
        </w:rPr>
      </w:pPr>
      <w:r w:rsidRPr="008256C0">
        <w:rPr>
          <w:rFonts w:ascii="Mairy Light" w:hAnsi="Mairy Light"/>
          <w:sz w:val="24"/>
        </w:rPr>
        <w:t>In-house lawyers and surveyors</w:t>
      </w:r>
    </w:p>
    <w:p w14:paraId="11F2BB4F" w14:textId="77777777" w:rsidR="005F6C13" w:rsidRPr="006102E7" w:rsidRDefault="005F6C13" w:rsidP="00822850">
      <w:pPr>
        <w:ind w:right="-1"/>
        <w:jc w:val="left"/>
        <w:rPr>
          <w:rFonts w:ascii="Mairy Light" w:hAnsi="Mairy Light"/>
          <w:sz w:val="24"/>
        </w:rPr>
      </w:pPr>
    </w:p>
    <w:p w14:paraId="02AE8200"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BBDE442" w14:textId="77777777" w:rsidR="007443D8" w:rsidRPr="006102E7" w:rsidRDefault="007443D8" w:rsidP="00822850">
      <w:pPr>
        <w:ind w:right="-1"/>
        <w:jc w:val="left"/>
        <w:rPr>
          <w:rFonts w:ascii="Mairy Light" w:hAnsi="Mairy Light"/>
          <w:color w:val="404040" w:themeColor="text1" w:themeTint="BF"/>
          <w:sz w:val="24"/>
        </w:rPr>
      </w:pPr>
    </w:p>
    <w:p w14:paraId="23230781" w14:textId="77777777" w:rsidR="00591010" w:rsidRPr="00684460" w:rsidRDefault="00591010" w:rsidP="00822850">
      <w:pPr>
        <w:numPr>
          <w:ilvl w:val="0"/>
          <w:numId w:val="13"/>
        </w:numPr>
        <w:jc w:val="left"/>
        <w:rPr>
          <w:rFonts w:ascii="Mairy Light" w:hAnsi="Mairy Light" w:cs="Tahoma"/>
          <w:sz w:val="24"/>
        </w:rPr>
      </w:pPr>
      <w:r w:rsidRPr="00684460">
        <w:rPr>
          <w:rFonts w:ascii="Mairy Light" w:hAnsi="Mairy Light" w:cs="Tahoma"/>
          <w:sz w:val="24"/>
        </w:rPr>
        <w:t>An overview of Forward Funding transactions – including the dreaded maths</w:t>
      </w:r>
    </w:p>
    <w:p w14:paraId="11E3ACF8" w14:textId="77777777" w:rsidR="00591010" w:rsidRPr="00684460" w:rsidRDefault="00591010" w:rsidP="00822850">
      <w:pPr>
        <w:numPr>
          <w:ilvl w:val="0"/>
          <w:numId w:val="13"/>
        </w:numPr>
        <w:jc w:val="left"/>
        <w:rPr>
          <w:rFonts w:ascii="Mairy Light" w:hAnsi="Mairy Light" w:cs="Tahoma"/>
          <w:sz w:val="24"/>
        </w:rPr>
      </w:pPr>
      <w:r w:rsidRPr="00684460">
        <w:rPr>
          <w:rFonts w:ascii="Mairy Light" w:hAnsi="Mairy Light" w:cs="Tahoma"/>
          <w:sz w:val="24"/>
        </w:rPr>
        <w:t>The advantages to Forward Funding from an investor’s point of view</w:t>
      </w:r>
    </w:p>
    <w:p w14:paraId="5844EDCA" w14:textId="77777777" w:rsidR="00591010" w:rsidRPr="00684460" w:rsidRDefault="00591010" w:rsidP="00822850">
      <w:pPr>
        <w:numPr>
          <w:ilvl w:val="0"/>
          <w:numId w:val="13"/>
        </w:numPr>
        <w:jc w:val="left"/>
        <w:rPr>
          <w:rFonts w:ascii="Mairy Light" w:hAnsi="Mairy Light"/>
          <w:b/>
          <w:bCs/>
          <w:sz w:val="24"/>
        </w:rPr>
      </w:pPr>
      <w:r w:rsidRPr="00684460">
        <w:rPr>
          <w:rFonts w:ascii="Mairy Light" w:hAnsi="Mairy Light"/>
          <w:sz w:val="24"/>
        </w:rPr>
        <w:t>The protections which should be sought on Forward Funding deals</w:t>
      </w:r>
    </w:p>
    <w:p w14:paraId="676339A5" w14:textId="77777777" w:rsidR="00591010" w:rsidRPr="00684460" w:rsidRDefault="00591010" w:rsidP="00822850">
      <w:pPr>
        <w:numPr>
          <w:ilvl w:val="0"/>
          <w:numId w:val="13"/>
        </w:numPr>
        <w:jc w:val="left"/>
        <w:rPr>
          <w:rFonts w:ascii="Mairy Light" w:hAnsi="Mairy Light"/>
          <w:b/>
          <w:bCs/>
          <w:sz w:val="24"/>
        </w:rPr>
      </w:pPr>
      <w:r w:rsidRPr="00684460">
        <w:rPr>
          <w:rFonts w:ascii="Mairy Light" w:hAnsi="Mairy Light"/>
          <w:sz w:val="24"/>
        </w:rPr>
        <w:t>Prudential Scheme treatment</w:t>
      </w:r>
    </w:p>
    <w:p w14:paraId="64A751EB" w14:textId="77777777" w:rsidR="00591010" w:rsidRPr="00684460" w:rsidRDefault="00591010" w:rsidP="00822850">
      <w:pPr>
        <w:numPr>
          <w:ilvl w:val="0"/>
          <w:numId w:val="13"/>
        </w:numPr>
        <w:jc w:val="left"/>
        <w:rPr>
          <w:rFonts w:ascii="Mairy Light" w:hAnsi="Mairy Light"/>
          <w:bCs/>
          <w:sz w:val="24"/>
        </w:rPr>
      </w:pPr>
      <w:r w:rsidRPr="00684460">
        <w:rPr>
          <w:rFonts w:ascii="Mairy Light" w:hAnsi="Mairy Light"/>
          <w:bCs/>
          <w:sz w:val="24"/>
        </w:rPr>
        <w:t>The balance between protection and procurement</w:t>
      </w:r>
    </w:p>
    <w:p w14:paraId="4A784A1D" w14:textId="77777777" w:rsidR="007443D8" w:rsidRPr="006102E7" w:rsidRDefault="007443D8" w:rsidP="00822850">
      <w:pPr>
        <w:ind w:right="-1"/>
        <w:jc w:val="left"/>
        <w:rPr>
          <w:rFonts w:ascii="Mairy Light" w:hAnsi="Mairy Light"/>
          <w:color w:val="404040" w:themeColor="text1" w:themeTint="BF"/>
          <w:sz w:val="24"/>
        </w:rPr>
      </w:pPr>
    </w:p>
    <w:p w14:paraId="03C01E58" w14:textId="77777777" w:rsidR="007443D8" w:rsidRPr="00B7330B" w:rsidRDefault="007443D8" w:rsidP="00822850">
      <w:pPr>
        <w:pStyle w:val="Style1"/>
        <w:rPr>
          <w:sz w:val="24"/>
        </w:rPr>
      </w:pPr>
      <w:r w:rsidRPr="006102E7">
        <w:rPr>
          <w:sz w:val="24"/>
        </w:rPr>
        <w:t>Interactive elements</w:t>
      </w:r>
    </w:p>
    <w:p w14:paraId="7C58C758" w14:textId="299A0D4C" w:rsidR="007443D8" w:rsidRDefault="007443D8" w:rsidP="00822850">
      <w:pPr>
        <w:pStyle w:val="Style1"/>
        <w:rPr>
          <w:sz w:val="24"/>
        </w:rPr>
      </w:pPr>
    </w:p>
    <w:p w14:paraId="1F714609" w14:textId="34836FAC" w:rsidR="005F6C13" w:rsidRPr="008256C0" w:rsidRDefault="005F6C13" w:rsidP="00822850">
      <w:pPr>
        <w:jc w:val="left"/>
        <w:rPr>
          <w:rFonts w:ascii="Mairy Light" w:hAnsi="Mairy Light"/>
          <w:sz w:val="24"/>
        </w:rPr>
      </w:pPr>
      <w:r w:rsidRPr="008256C0">
        <w:rPr>
          <w:rFonts w:ascii="Mairy Light" w:hAnsi="Mairy Light"/>
          <w:sz w:val="24"/>
        </w:rPr>
        <w:t xml:space="preserve">The </w:t>
      </w:r>
      <w:r>
        <w:rPr>
          <w:rFonts w:ascii="Mairy Light" w:hAnsi="Mairy Light"/>
          <w:sz w:val="24"/>
        </w:rPr>
        <w:t>Web</w:t>
      </w:r>
      <w:r w:rsidRPr="008256C0">
        <w:rPr>
          <w:rFonts w:ascii="Mairy Light" w:hAnsi="Mairy Light"/>
          <w:sz w:val="24"/>
        </w:rPr>
        <w:t>inar will include a case study and Q&amp;A session</w:t>
      </w:r>
    </w:p>
    <w:p w14:paraId="15FCD482" w14:textId="77777777" w:rsidR="005F6C13" w:rsidRPr="006102E7" w:rsidRDefault="005F6C13" w:rsidP="00822850">
      <w:pPr>
        <w:pStyle w:val="Style1"/>
        <w:rPr>
          <w:sz w:val="24"/>
        </w:rPr>
      </w:pPr>
    </w:p>
    <w:p w14:paraId="74E46FB4" w14:textId="77777777" w:rsidR="007443D8" w:rsidRPr="006102E7" w:rsidRDefault="007443D8" w:rsidP="00822850">
      <w:pPr>
        <w:pStyle w:val="Style1"/>
        <w:rPr>
          <w:sz w:val="24"/>
        </w:rPr>
      </w:pPr>
      <w:r w:rsidRPr="006102E7">
        <w:rPr>
          <w:sz w:val="24"/>
        </w:rPr>
        <w:t xml:space="preserve">Competencies </w:t>
      </w:r>
    </w:p>
    <w:p w14:paraId="7A9E4C97" w14:textId="77777777" w:rsidR="007443D8" w:rsidRPr="006102E7" w:rsidRDefault="007443D8" w:rsidP="00822850">
      <w:pPr>
        <w:ind w:right="-1"/>
        <w:jc w:val="left"/>
        <w:rPr>
          <w:rFonts w:ascii="Mairy Light" w:hAnsi="Mairy Light"/>
          <w:color w:val="404040" w:themeColor="text1" w:themeTint="BF"/>
          <w:sz w:val="24"/>
        </w:rPr>
      </w:pPr>
    </w:p>
    <w:p w14:paraId="25ED34F8" w14:textId="77777777" w:rsidR="007443D8" w:rsidRPr="006102E7" w:rsidRDefault="007443D8" w:rsidP="00822850">
      <w:pPr>
        <w:ind w:right="-1"/>
        <w:jc w:val="left"/>
        <w:rPr>
          <w:rFonts w:ascii="Mairy Light" w:hAnsi="Mairy Light"/>
          <w:bCs/>
          <w:sz w:val="24"/>
        </w:rPr>
      </w:pPr>
      <w:r w:rsidRPr="006102E7">
        <w:rPr>
          <w:rFonts w:ascii="Mairy Light" w:hAnsi="Mairy Light"/>
          <w:bCs/>
          <w:sz w:val="24"/>
        </w:rPr>
        <w:t>This course will cover:</w:t>
      </w:r>
    </w:p>
    <w:p w14:paraId="1815C82A" w14:textId="77777777" w:rsidR="007443D8" w:rsidRPr="006102E7" w:rsidRDefault="007443D8" w:rsidP="00822850">
      <w:pPr>
        <w:jc w:val="left"/>
        <w:rPr>
          <w:rFonts w:ascii="Mairy Light" w:hAnsi="Mairy Light"/>
          <w:bCs/>
          <w:sz w:val="24"/>
        </w:rPr>
      </w:pPr>
    </w:p>
    <w:p w14:paraId="16ACC455" w14:textId="77777777" w:rsidR="007443D8" w:rsidRPr="00D97265" w:rsidRDefault="007443D8"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7CF4B8E2" w14:textId="77777777" w:rsidR="007443D8" w:rsidRDefault="007443D8" w:rsidP="00822850">
      <w:pPr>
        <w:jc w:val="left"/>
        <w:rPr>
          <w:rFonts w:ascii="Mairy Light" w:hAnsi="Mairy Light"/>
          <w:bCs/>
          <w:sz w:val="24"/>
        </w:rPr>
      </w:pPr>
      <w:r w:rsidRPr="00D97265">
        <w:rPr>
          <w:rFonts w:ascii="Mairy Light" w:hAnsi="Mairy Light"/>
          <w:bCs/>
          <w:sz w:val="24"/>
        </w:rPr>
        <w:t>B Technical legal practice</w:t>
      </w:r>
    </w:p>
    <w:p w14:paraId="7D831D5C" w14:textId="77777777" w:rsidR="007443D8" w:rsidRPr="00D97265" w:rsidRDefault="007443D8" w:rsidP="00822850">
      <w:pPr>
        <w:jc w:val="left"/>
        <w:rPr>
          <w:rFonts w:ascii="Mairy Light" w:hAnsi="Mairy Light"/>
          <w:bCs/>
          <w:sz w:val="24"/>
        </w:rPr>
      </w:pPr>
      <w:r w:rsidRPr="00D97265">
        <w:rPr>
          <w:rFonts w:ascii="Mairy Light" w:hAnsi="Mairy Light"/>
          <w:bCs/>
          <w:sz w:val="24"/>
        </w:rPr>
        <w:t>B4 Draft documents</w:t>
      </w:r>
    </w:p>
    <w:p w14:paraId="6B359D3E" w14:textId="77777777" w:rsidR="007443D8" w:rsidRPr="00D97265" w:rsidRDefault="007443D8" w:rsidP="00822850">
      <w:pPr>
        <w:jc w:val="left"/>
        <w:rPr>
          <w:rFonts w:ascii="Mairy Light" w:hAnsi="Mairy Light"/>
          <w:bCs/>
          <w:sz w:val="24"/>
        </w:rPr>
      </w:pPr>
      <w:r w:rsidRPr="00D97265">
        <w:rPr>
          <w:rFonts w:ascii="Mairy Light" w:hAnsi="Mairy Light"/>
          <w:bCs/>
          <w:sz w:val="24"/>
        </w:rPr>
        <w:lastRenderedPageBreak/>
        <w:t>B6 Negotiation</w:t>
      </w:r>
    </w:p>
    <w:p w14:paraId="02DE4D5C" w14:textId="77777777" w:rsidR="007443D8" w:rsidRPr="00D97265" w:rsidRDefault="007443D8" w:rsidP="00822850">
      <w:pPr>
        <w:jc w:val="left"/>
        <w:rPr>
          <w:rFonts w:ascii="Mairy Light" w:hAnsi="Mairy Light"/>
          <w:bCs/>
          <w:sz w:val="24"/>
        </w:rPr>
      </w:pPr>
      <w:r w:rsidRPr="00D97265">
        <w:rPr>
          <w:rFonts w:ascii="Mairy Light" w:hAnsi="Mairy Light"/>
          <w:bCs/>
          <w:sz w:val="24"/>
        </w:rPr>
        <w:t>C Working with other people</w:t>
      </w:r>
    </w:p>
    <w:p w14:paraId="147277C9" w14:textId="77777777" w:rsidR="007443D8" w:rsidRPr="006102E7" w:rsidRDefault="007443D8" w:rsidP="00822850">
      <w:pPr>
        <w:jc w:val="left"/>
        <w:rPr>
          <w:rFonts w:ascii="Mairy Light" w:hAnsi="Mairy Light"/>
          <w:bCs/>
          <w:sz w:val="24"/>
        </w:rPr>
      </w:pPr>
    </w:p>
    <w:p w14:paraId="066A15E4" w14:textId="77777777" w:rsidR="007443D8" w:rsidRPr="006102E7" w:rsidRDefault="007443D8" w:rsidP="00822850">
      <w:pPr>
        <w:pStyle w:val="Style1"/>
        <w:rPr>
          <w:sz w:val="24"/>
        </w:rPr>
      </w:pPr>
      <w:r w:rsidRPr="006102E7">
        <w:rPr>
          <w:sz w:val="24"/>
        </w:rPr>
        <w:t>Presenter profiles:</w:t>
      </w:r>
    </w:p>
    <w:p w14:paraId="2ED68453" w14:textId="77777777" w:rsidR="007443D8" w:rsidRPr="006102E7" w:rsidRDefault="007443D8" w:rsidP="00822850">
      <w:pPr>
        <w:jc w:val="left"/>
        <w:rPr>
          <w:rFonts w:ascii="Mairy Light" w:hAnsi="Mairy Light"/>
          <w:b/>
          <w:bCs/>
          <w:color w:val="404040" w:themeColor="text1" w:themeTint="BF"/>
          <w:sz w:val="24"/>
          <w:u w:val="single"/>
        </w:rPr>
      </w:pPr>
    </w:p>
    <w:p w14:paraId="1A3BD9BE" w14:textId="222E88BA" w:rsidR="00591010" w:rsidRDefault="00591010" w:rsidP="00822850">
      <w:pPr>
        <w:jc w:val="left"/>
        <w:rPr>
          <w:rFonts w:ascii="Mairy Light" w:hAnsi="Mairy Light"/>
          <w:sz w:val="24"/>
        </w:rPr>
      </w:pPr>
      <w:r w:rsidRPr="00684460">
        <w:rPr>
          <w:rFonts w:ascii="Mairy Light" w:hAnsi="Mairy Light"/>
          <w:sz w:val="24"/>
        </w:rPr>
        <w:t>Mitchell</w:t>
      </w:r>
      <w:r>
        <w:rPr>
          <w:rFonts w:ascii="Mairy Light" w:hAnsi="Mairy Light"/>
          <w:sz w:val="24"/>
        </w:rPr>
        <w:t xml:space="preserve"> Ball, Partner</w:t>
      </w:r>
      <w:r w:rsidRPr="00684460">
        <w:rPr>
          <w:rFonts w:ascii="Mairy Light" w:hAnsi="Mairy Light"/>
          <w:sz w:val="24"/>
        </w:rPr>
        <w:t xml:space="preserve"> and Alex</w:t>
      </w:r>
      <w:r>
        <w:rPr>
          <w:rFonts w:ascii="Mairy Light" w:hAnsi="Mairy Light"/>
          <w:sz w:val="24"/>
        </w:rPr>
        <w:t xml:space="preserve"> Jones, Partner</w:t>
      </w:r>
      <w:r w:rsidRPr="00684460">
        <w:rPr>
          <w:rFonts w:ascii="Mairy Light" w:hAnsi="Mairy Light"/>
          <w:sz w:val="24"/>
        </w:rPr>
        <w:t xml:space="preserve"> have both been working in commercial real estate for around 30 </w:t>
      </w:r>
      <w:proofErr w:type="gramStart"/>
      <w:r w:rsidRPr="00684460">
        <w:rPr>
          <w:rFonts w:ascii="Mairy Light" w:hAnsi="Mairy Light"/>
          <w:sz w:val="24"/>
        </w:rPr>
        <w:t>years, and</w:t>
      </w:r>
      <w:proofErr w:type="gramEnd"/>
      <w:r w:rsidRPr="00684460">
        <w:rPr>
          <w:rFonts w:ascii="Mairy Light" w:hAnsi="Mairy Light"/>
          <w:sz w:val="24"/>
        </w:rPr>
        <w:t xml:space="preserve"> have a vast range of experience.  They have worked extensively with numerous Local Authorities, </w:t>
      </w:r>
      <w:proofErr w:type="gramStart"/>
      <w:r w:rsidRPr="00684460">
        <w:rPr>
          <w:rFonts w:ascii="Mairy Light" w:hAnsi="Mairy Light"/>
          <w:sz w:val="24"/>
        </w:rPr>
        <w:t>and also</w:t>
      </w:r>
      <w:proofErr w:type="gramEnd"/>
      <w:r w:rsidRPr="00684460">
        <w:rPr>
          <w:rFonts w:ascii="Mairy Light" w:hAnsi="Mairy Light"/>
          <w:sz w:val="24"/>
        </w:rPr>
        <w:t xml:space="preserve"> with developers in the private sector.  They have acquired a great deal of experience in forward funded transactions, ranging </w:t>
      </w:r>
      <w:proofErr w:type="gramStart"/>
      <w:r w:rsidRPr="00684460">
        <w:rPr>
          <w:rFonts w:ascii="Mairy Light" w:hAnsi="Mairy Light"/>
          <w:sz w:val="24"/>
        </w:rPr>
        <w:t>from shopping centre developments,</w:t>
      </w:r>
      <w:proofErr w:type="gramEnd"/>
      <w:r w:rsidRPr="00684460">
        <w:rPr>
          <w:rFonts w:ascii="Mairy Light" w:hAnsi="Mairy Light"/>
          <w:sz w:val="24"/>
        </w:rPr>
        <w:t xml:space="preserve"> to offices and leisure sites.  Throughout all of this, they have acquired significant expertise in the commercial sphere, and are able to bring to the table a significant understanding of the financial and technical aspects of these transactions.</w:t>
      </w:r>
    </w:p>
    <w:p w14:paraId="464DABF9" w14:textId="77777777" w:rsidR="00591010" w:rsidRDefault="00591010" w:rsidP="00822850">
      <w:pPr>
        <w:jc w:val="left"/>
        <w:rPr>
          <w:rFonts w:ascii="Mairy Light" w:hAnsi="Mairy Light"/>
          <w:sz w:val="24"/>
        </w:rPr>
      </w:pPr>
      <w:r>
        <w:rPr>
          <w:rFonts w:ascii="Mairy Light" w:hAnsi="Mairy Light"/>
          <w:sz w:val="24"/>
        </w:rPr>
        <w:br w:type="page"/>
      </w:r>
    </w:p>
    <w:p w14:paraId="2ACB9B0B" w14:textId="051D0B78" w:rsidR="007443D8" w:rsidRPr="00F44316" w:rsidRDefault="007443D8" w:rsidP="00822850">
      <w:pPr>
        <w:jc w:val="left"/>
        <w:rPr>
          <w:rFonts w:ascii="Mairy Regular" w:hAnsi="Mairy Regular"/>
          <w:color w:val="95C11F"/>
          <w:sz w:val="72"/>
          <w:szCs w:val="72"/>
        </w:rPr>
      </w:pPr>
      <w:r>
        <w:rPr>
          <w:rFonts w:ascii="Mairy Regular" w:hAnsi="Mairy Regular"/>
          <w:color w:val="95C11F"/>
          <w:sz w:val="72"/>
          <w:szCs w:val="72"/>
        </w:rPr>
        <w:lastRenderedPageBreak/>
        <w:t>Procurement Law Update</w:t>
      </w:r>
    </w:p>
    <w:p w14:paraId="6007C0E6" w14:textId="77777777" w:rsidR="007443D8" w:rsidRPr="004A025D" w:rsidRDefault="007443D8" w:rsidP="00822850">
      <w:pPr>
        <w:ind w:right="-1"/>
        <w:jc w:val="left"/>
        <w:rPr>
          <w:rFonts w:ascii="Mairy Light" w:hAnsi="Mairy Light"/>
          <w:b/>
          <w:color w:val="404040" w:themeColor="text1" w:themeTint="BF"/>
          <w:sz w:val="24"/>
        </w:rPr>
      </w:pPr>
    </w:p>
    <w:p w14:paraId="24801178" w14:textId="77777777" w:rsidR="007443D8" w:rsidRPr="00767BAE" w:rsidRDefault="007443D8" w:rsidP="00822850">
      <w:pPr>
        <w:jc w:val="left"/>
        <w:rPr>
          <w:rFonts w:ascii="Mairy Light" w:hAnsi="Mairy Light"/>
          <w:b/>
          <w:bCs/>
          <w:color w:val="00656D"/>
          <w:sz w:val="28"/>
          <w:szCs w:val="28"/>
        </w:rPr>
      </w:pPr>
      <w:r w:rsidRPr="00767BAE">
        <w:rPr>
          <w:rFonts w:ascii="Mairy Light" w:hAnsi="Mairy Light"/>
          <w:b/>
          <w:bCs/>
          <w:color w:val="00656D"/>
          <w:sz w:val="28"/>
          <w:szCs w:val="28"/>
        </w:rPr>
        <w:t>Update on the latest legal developments in public procurement</w:t>
      </w:r>
    </w:p>
    <w:p w14:paraId="602B013B" w14:textId="77777777" w:rsidR="007443D8" w:rsidRPr="00790373" w:rsidRDefault="007443D8" w:rsidP="00822850">
      <w:pPr>
        <w:ind w:right="-1"/>
        <w:jc w:val="left"/>
        <w:rPr>
          <w:rFonts w:ascii="Mairy Light" w:hAnsi="Mairy Light" w:cs="Arial"/>
          <w:color w:val="404040" w:themeColor="text1" w:themeTint="BF"/>
          <w:sz w:val="24"/>
          <w:lang w:eastAsia="en-GB"/>
        </w:rPr>
      </w:pPr>
    </w:p>
    <w:p w14:paraId="6CDB3010" w14:textId="77777777" w:rsidR="007443D8" w:rsidRPr="004A025D" w:rsidRDefault="007443D8" w:rsidP="00822850">
      <w:pPr>
        <w:pStyle w:val="Style1"/>
        <w:rPr>
          <w:b/>
        </w:rPr>
      </w:pPr>
      <w:r>
        <w:rPr>
          <w:lang w:eastAsia="en-GB"/>
        </w:rPr>
        <w:t>Level of course: Intermediate</w:t>
      </w:r>
    </w:p>
    <w:p w14:paraId="2FCFCAC7" w14:textId="77777777" w:rsidR="007443D8" w:rsidRPr="004A025D" w:rsidRDefault="007443D8" w:rsidP="00822850">
      <w:pPr>
        <w:ind w:right="-1"/>
        <w:jc w:val="left"/>
        <w:rPr>
          <w:rFonts w:ascii="Mairy Light" w:hAnsi="Mairy Light"/>
          <w:color w:val="404040" w:themeColor="text1" w:themeTint="BF"/>
          <w:sz w:val="24"/>
        </w:rPr>
      </w:pPr>
    </w:p>
    <w:p w14:paraId="51A2FC99" w14:textId="77777777" w:rsidR="007443D8" w:rsidRDefault="007443D8" w:rsidP="00822850">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74C15E48" w14:textId="77777777" w:rsidR="007443D8" w:rsidRDefault="007443D8" w:rsidP="00822850">
      <w:pPr>
        <w:ind w:right="-1"/>
        <w:jc w:val="left"/>
        <w:rPr>
          <w:rFonts w:ascii="Mairy Light" w:hAnsi="Mairy Light"/>
          <w:sz w:val="24"/>
        </w:rPr>
      </w:pPr>
    </w:p>
    <w:p w14:paraId="394AF528" w14:textId="77777777" w:rsidR="007443D8" w:rsidRDefault="007443D8" w:rsidP="00822850">
      <w:pPr>
        <w:ind w:right="-1"/>
        <w:jc w:val="left"/>
        <w:rPr>
          <w:rFonts w:ascii="Mairy Light" w:hAnsi="Mairy Light"/>
          <w:sz w:val="24"/>
        </w:rPr>
      </w:pPr>
      <w:r w:rsidRPr="00700610">
        <w:rPr>
          <w:rFonts w:ascii="Mairy Light" w:hAnsi="Mairy Light"/>
          <w:sz w:val="24"/>
        </w:rPr>
        <w:t xml:space="preserve">11 May 2022 </w:t>
      </w:r>
    </w:p>
    <w:p w14:paraId="0BABC2E5" w14:textId="77777777" w:rsidR="007443D8" w:rsidRDefault="007443D8" w:rsidP="00822850">
      <w:pPr>
        <w:ind w:right="-1"/>
        <w:jc w:val="left"/>
        <w:rPr>
          <w:rFonts w:ascii="Mairy Light" w:hAnsi="Mairy Light"/>
          <w:sz w:val="24"/>
        </w:rPr>
      </w:pPr>
      <w:r>
        <w:rPr>
          <w:rFonts w:ascii="Mairy Light" w:hAnsi="Mairy Light"/>
          <w:sz w:val="24"/>
        </w:rPr>
        <w:t>12 noon – 1pm</w:t>
      </w:r>
    </w:p>
    <w:p w14:paraId="576089FB" w14:textId="77777777" w:rsidR="007443D8" w:rsidRDefault="007443D8" w:rsidP="00822850">
      <w:pPr>
        <w:ind w:right="-1"/>
        <w:jc w:val="left"/>
        <w:rPr>
          <w:rFonts w:ascii="Mairy Light" w:hAnsi="Mairy Light"/>
          <w:sz w:val="24"/>
        </w:rPr>
      </w:pPr>
    </w:p>
    <w:p w14:paraId="2D9A4444" w14:textId="77777777" w:rsidR="007443D8" w:rsidRPr="006102E7" w:rsidRDefault="007443D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Geldards </w:t>
      </w:r>
    </w:p>
    <w:p w14:paraId="1239B5A1" w14:textId="77777777" w:rsidR="007443D8" w:rsidRPr="006102E7" w:rsidRDefault="007443D8" w:rsidP="00822850">
      <w:pPr>
        <w:ind w:right="-1"/>
        <w:jc w:val="left"/>
        <w:rPr>
          <w:rFonts w:ascii="Mairy Light" w:hAnsi="Mairy Light"/>
          <w:b/>
          <w:sz w:val="24"/>
        </w:rPr>
      </w:pPr>
    </w:p>
    <w:p w14:paraId="4AF99B8F" w14:textId="1A35E73E" w:rsidR="007443D8" w:rsidRPr="006102E7" w:rsidRDefault="007443D8"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event.</w:t>
      </w:r>
    </w:p>
    <w:p w14:paraId="64D18E05" w14:textId="77777777" w:rsidR="007443D8" w:rsidRPr="006102E7" w:rsidRDefault="007443D8" w:rsidP="00822850">
      <w:pPr>
        <w:ind w:right="-1"/>
        <w:jc w:val="left"/>
        <w:rPr>
          <w:rFonts w:ascii="Mairy Light" w:hAnsi="Mairy Light"/>
          <w:color w:val="404040" w:themeColor="text1" w:themeTint="BF"/>
          <w:sz w:val="24"/>
        </w:rPr>
      </w:pPr>
    </w:p>
    <w:p w14:paraId="5642442F" w14:textId="77777777" w:rsidR="007443D8" w:rsidRPr="006102E7" w:rsidRDefault="007443D8" w:rsidP="00822850">
      <w:pPr>
        <w:pStyle w:val="Style1"/>
        <w:rPr>
          <w:sz w:val="24"/>
        </w:rPr>
      </w:pPr>
      <w:r w:rsidRPr="006102E7">
        <w:rPr>
          <w:sz w:val="24"/>
        </w:rPr>
        <w:t>Course overview</w:t>
      </w:r>
    </w:p>
    <w:p w14:paraId="473EAE45" w14:textId="77777777" w:rsidR="007443D8" w:rsidRDefault="007443D8" w:rsidP="00822850">
      <w:pPr>
        <w:ind w:right="-1"/>
        <w:jc w:val="left"/>
        <w:rPr>
          <w:rFonts w:ascii="Mairy Light" w:hAnsi="Mairy Light"/>
          <w:color w:val="404040" w:themeColor="text1" w:themeTint="BF"/>
          <w:sz w:val="24"/>
        </w:rPr>
      </w:pPr>
    </w:p>
    <w:p w14:paraId="4AB055D2" w14:textId="77777777" w:rsidR="007443D8" w:rsidRPr="00161096" w:rsidRDefault="007443D8" w:rsidP="00822850">
      <w:pPr>
        <w:jc w:val="left"/>
        <w:rPr>
          <w:rFonts w:ascii="Mairy Light" w:hAnsi="Mairy Light"/>
          <w:sz w:val="24"/>
        </w:rPr>
      </w:pPr>
      <w:r w:rsidRPr="00161096">
        <w:rPr>
          <w:rFonts w:ascii="Mairy Light" w:hAnsi="Mairy Light"/>
          <w:sz w:val="24"/>
        </w:rPr>
        <w:t>This session will provide an update on relevant developments in public procurement law and practice. It will consider the proposed reform of public procurement legislation, following the Government’s consultation on “Transforming Public Procurement”.  It will also report on case law.</w:t>
      </w:r>
    </w:p>
    <w:p w14:paraId="69D94170" w14:textId="77777777" w:rsidR="007443D8" w:rsidRPr="006102E7" w:rsidRDefault="007443D8" w:rsidP="00822850">
      <w:pPr>
        <w:ind w:right="-1"/>
        <w:jc w:val="left"/>
        <w:rPr>
          <w:rFonts w:ascii="Mairy Light" w:hAnsi="Mairy Light"/>
          <w:color w:val="404040" w:themeColor="text1" w:themeTint="BF"/>
          <w:sz w:val="24"/>
        </w:rPr>
      </w:pPr>
    </w:p>
    <w:p w14:paraId="4EB051F5"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D450FE6" w14:textId="77777777" w:rsidR="007443D8" w:rsidRDefault="007443D8" w:rsidP="00822850">
      <w:pPr>
        <w:ind w:right="-1"/>
        <w:jc w:val="left"/>
        <w:rPr>
          <w:rFonts w:ascii="Mairy Light" w:hAnsi="Mairy Light"/>
          <w:sz w:val="24"/>
        </w:rPr>
      </w:pPr>
    </w:p>
    <w:p w14:paraId="3D7FD9F9" w14:textId="77777777" w:rsidR="007443D8" w:rsidRPr="00161096" w:rsidRDefault="007443D8" w:rsidP="00822850">
      <w:pPr>
        <w:jc w:val="left"/>
        <w:rPr>
          <w:rFonts w:ascii="Mairy Light" w:hAnsi="Mairy Light"/>
          <w:sz w:val="24"/>
        </w:rPr>
      </w:pPr>
      <w:r w:rsidRPr="00161096">
        <w:rPr>
          <w:rFonts w:ascii="Mairy Light" w:hAnsi="Mairy Light"/>
          <w:sz w:val="24"/>
        </w:rPr>
        <w:t>Lawyers and other officers who work in procurement</w:t>
      </w:r>
    </w:p>
    <w:p w14:paraId="6CDA031D" w14:textId="77777777" w:rsidR="007443D8" w:rsidRPr="006102E7" w:rsidRDefault="007443D8" w:rsidP="00822850">
      <w:pPr>
        <w:ind w:right="-1"/>
        <w:jc w:val="left"/>
        <w:rPr>
          <w:rFonts w:ascii="Mairy Light" w:hAnsi="Mairy Light"/>
          <w:sz w:val="24"/>
        </w:rPr>
      </w:pPr>
    </w:p>
    <w:p w14:paraId="02B671B1"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C34340C" w14:textId="77777777" w:rsidR="007443D8" w:rsidRPr="006102E7" w:rsidRDefault="007443D8" w:rsidP="00822850">
      <w:pPr>
        <w:ind w:right="-1"/>
        <w:jc w:val="left"/>
        <w:rPr>
          <w:rFonts w:ascii="Mairy Light" w:hAnsi="Mairy Light"/>
          <w:color w:val="404040" w:themeColor="text1" w:themeTint="BF"/>
          <w:sz w:val="24"/>
        </w:rPr>
      </w:pPr>
    </w:p>
    <w:p w14:paraId="23D6B876" w14:textId="59173FA7" w:rsidR="007443D8" w:rsidRPr="00161096" w:rsidRDefault="007443D8" w:rsidP="00822850">
      <w:pPr>
        <w:jc w:val="left"/>
        <w:rPr>
          <w:rFonts w:ascii="Mairy Light" w:hAnsi="Mairy Light" w:cs="Tahoma"/>
          <w:sz w:val="24"/>
        </w:rPr>
      </w:pPr>
      <w:r w:rsidRPr="00161096">
        <w:rPr>
          <w:rFonts w:ascii="Mairy Light" w:hAnsi="Mairy Light" w:cs="Tahoma"/>
          <w:sz w:val="24"/>
        </w:rPr>
        <w:t>Proposed reform of public procurement legislation</w:t>
      </w:r>
      <w:r w:rsidR="00A146C3">
        <w:rPr>
          <w:rFonts w:ascii="Mairy Light" w:hAnsi="Mairy Light" w:cs="Tahoma"/>
          <w:sz w:val="24"/>
        </w:rPr>
        <w:t xml:space="preserve"> and </w:t>
      </w:r>
      <w:r w:rsidRPr="00161096">
        <w:rPr>
          <w:rFonts w:ascii="Mairy Light" w:hAnsi="Mairy Light" w:cs="Tahoma"/>
          <w:sz w:val="24"/>
        </w:rPr>
        <w:t>Case law</w:t>
      </w:r>
    </w:p>
    <w:p w14:paraId="7F6F3B17" w14:textId="77777777" w:rsidR="007443D8" w:rsidRPr="006102E7" w:rsidRDefault="007443D8" w:rsidP="00822850">
      <w:pPr>
        <w:ind w:right="-1"/>
        <w:jc w:val="left"/>
        <w:rPr>
          <w:rFonts w:ascii="Mairy Light" w:hAnsi="Mairy Light"/>
          <w:color w:val="404040" w:themeColor="text1" w:themeTint="BF"/>
          <w:sz w:val="24"/>
        </w:rPr>
      </w:pPr>
    </w:p>
    <w:p w14:paraId="693AD258" w14:textId="77777777" w:rsidR="007443D8" w:rsidRDefault="007443D8" w:rsidP="00822850">
      <w:pPr>
        <w:pStyle w:val="Style1"/>
        <w:rPr>
          <w:sz w:val="24"/>
        </w:rPr>
      </w:pPr>
      <w:r w:rsidRPr="006102E7">
        <w:rPr>
          <w:sz w:val="24"/>
        </w:rPr>
        <w:t>Interactive elements</w:t>
      </w:r>
    </w:p>
    <w:p w14:paraId="10A476E1" w14:textId="77777777" w:rsidR="007443D8" w:rsidRPr="00B7330B" w:rsidRDefault="007443D8" w:rsidP="00822850">
      <w:pPr>
        <w:pStyle w:val="Style1"/>
        <w:rPr>
          <w:sz w:val="24"/>
        </w:rPr>
      </w:pPr>
    </w:p>
    <w:p w14:paraId="1071415A" w14:textId="77777777" w:rsidR="007443D8" w:rsidRPr="00EE58A4" w:rsidRDefault="007443D8" w:rsidP="00822850">
      <w:pPr>
        <w:jc w:val="left"/>
        <w:rPr>
          <w:rFonts w:ascii="Mairy Light" w:hAnsi="Mairy Light"/>
          <w:sz w:val="24"/>
        </w:rPr>
      </w:pPr>
      <w:r w:rsidRPr="00EE58A4">
        <w:rPr>
          <w:rFonts w:ascii="Mairy Light" w:hAnsi="Mairy Light"/>
          <w:sz w:val="24"/>
        </w:rPr>
        <w:t>There will be opportunities for questions and comments throughout the webinar.</w:t>
      </w:r>
    </w:p>
    <w:p w14:paraId="63E4C23B" w14:textId="77777777" w:rsidR="007443D8" w:rsidRPr="006102E7" w:rsidRDefault="007443D8" w:rsidP="00822850">
      <w:pPr>
        <w:pStyle w:val="Style1"/>
        <w:rPr>
          <w:sz w:val="24"/>
        </w:rPr>
      </w:pPr>
    </w:p>
    <w:p w14:paraId="59FC3589" w14:textId="77777777" w:rsidR="007443D8" w:rsidRPr="006102E7" w:rsidRDefault="007443D8" w:rsidP="00822850">
      <w:pPr>
        <w:pStyle w:val="Style1"/>
        <w:rPr>
          <w:sz w:val="24"/>
        </w:rPr>
      </w:pPr>
      <w:r w:rsidRPr="006102E7">
        <w:rPr>
          <w:sz w:val="24"/>
        </w:rPr>
        <w:t xml:space="preserve">Competencies </w:t>
      </w:r>
    </w:p>
    <w:p w14:paraId="3B9EBC62" w14:textId="77777777" w:rsidR="007443D8" w:rsidRPr="006102E7" w:rsidRDefault="007443D8" w:rsidP="00822850">
      <w:pPr>
        <w:ind w:right="-1"/>
        <w:jc w:val="left"/>
        <w:rPr>
          <w:rFonts w:ascii="Mairy Light" w:hAnsi="Mairy Light"/>
          <w:color w:val="404040" w:themeColor="text1" w:themeTint="BF"/>
          <w:sz w:val="24"/>
        </w:rPr>
      </w:pPr>
    </w:p>
    <w:p w14:paraId="53ADDFDB" w14:textId="77777777" w:rsidR="007443D8" w:rsidRPr="006102E7" w:rsidRDefault="007443D8" w:rsidP="00822850">
      <w:pPr>
        <w:ind w:right="-1"/>
        <w:jc w:val="left"/>
        <w:rPr>
          <w:rFonts w:ascii="Mairy Light" w:hAnsi="Mairy Light"/>
          <w:bCs/>
          <w:sz w:val="24"/>
        </w:rPr>
      </w:pPr>
      <w:r w:rsidRPr="006102E7">
        <w:rPr>
          <w:rFonts w:ascii="Mairy Light" w:hAnsi="Mairy Light"/>
          <w:bCs/>
          <w:sz w:val="24"/>
        </w:rPr>
        <w:t>This course will cover:</w:t>
      </w:r>
    </w:p>
    <w:p w14:paraId="5071AFBF" w14:textId="77777777" w:rsidR="007443D8" w:rsidRPr="006102E7" w:rsidRDefault="007443D8" w:rsidP="00822850">
      <w:pPr>
        <w:jc w:val="left"/>
        <w:rPr>
          <w:rFonts w:ascii="Mairy Light" w:hAnsi="Mairy Light"/>
          <w:bCs/>
          <w:sz w:val="24"/>
        </w:rPr>
      </w:pPr>
    </w:p>
    <w:p w14:paraId="34700E66" w14:textId="77777777" w:rsidR="007443D8" w:rsidRPr="00F44316" w:rsidRDefault="007443D8" w:rsidP="00822850">
      <w:pPr>
        <w:jc w:val="left"/>
        <w:rPr>
          <w:rFonts w:ascii="Mairy Light" w:hAnsi="Mairy Light"/>
          <w:bCs/>
          <w:sz w:val="24"/>
        </w:rPr>
      </w:pPr>
      <w:r w:rsidRPr="00F44316">
        <w:rPr>
          <w:rFonts w:ascii="Mairy Light" w:hAnsi="Mairy Light"/>
          <w:bCs/>
          <w:sz w:val="24"/>
        </w:rPr>
        <w:t xml:space="preserve">B Technical legal practice </w:t>
      </w:r>
    </w:p>
    <w:p w14:paraId="49E53AFE" w14:textId="77777777" w:rsidR="007443D8" w:rsidRPr="00F44316" w:rsidRDefault="007443D8" w:rsidP="00822850">
      <w:pPr>
        <w:jc w:val="left"/>
        <w:rPr>
          <w:rFonts w:ascii="Mairy Light" w:hAnsi="Mairy Light"/>
          <w:bCs/>
          <w:sz w:val="24"/>
        </w:rPr>
      </w:pPr>
    </w:p>
    <w:p w14:paraId="7A14F73D" w14:textId="77777777" w:rsidR="007443D8" w:rsidRPr="006102E7" w:rsidRDefault="007443D8" w:rsidP="00822850">
      <w:pPr>
        <w:pStyle w:val="Style1"/>
        <w:rPr>
          <w:sz w:val="24"/>
        </w:rPr>
      </w:pPr>
      <w:r w:rsidRPr="006102E7">
        <w:rPr>
          <w:sz w:val="24"/>
        </w:rPr>
        <w:t>Presenter profiles:</w:t>
      </w:r>
    </w:p>
    <w:p w14:paraId="115DDE9E" w14:textId="77777777" w:rsidR="007443D8" w:rsidRPr="006102E7" w:rsidRDefault="007443D8" w:rsidP="00822850">
      <w:pPr>
        <w:jc w:val="left"/>
        <w:rPr>
          <w:rFonts w:ascii="Mairy Light" w:hAnsi="Mairy Light"/>
          <w:b/>
          <w:bCs/>
          <w:color w:val="404040" w:themeColor="text1" w:themeTint="BF"/>
          <w:sz w:val="24"/>
          <w:u w:val="single"/>
        </w:rPr>
      </w:pPr>
    </w:p>
    <w:p w14:paraId="593205D3" w14:textId="77777777" w:rsidR="007443D8" w:rsidRPr="00767BAE" w:rsidRDefault="007443D8" w:rsidP="00822850">
      <w:pPr>
        <w:pStyle w:val="Style1"/>
        <w:rPr>
          <w:color w:val="auto"/>
        </w:rPr>
      </w:pPr>
      <w:r w:rsidRPr="00767BAE">
        <w:rPr>
          <w:color w:val="auto"/>
          <w:sz w:val="24"/>
        </w:rPr>
        <w:t xml:space="preserve">Clare Hardy is a Senior Associate lawyer who advises on a range of public law matters. Her experience includes advising on governance on constitutional issues, local government law, disclosure of information, member conduct, school governance and organisation and public procurement. She has worked on a range of complex projects, </w:t>
      </w:r>
      <w:proofErr w:type="gramStart"/>
      <w:r w:rsidRPr="00767BAE">
        <w:rPr>
          <w:color w:val="auto"/>
          <w:sz w:val="24"/>
        </w:rPr>
        <w:t>assisted</w:t>
      </w:r>
      <w:proofErr w:type="gramEnd"/>
      <w:r w:rsidRPr="00767BAE">
        <w:rPr>
          <w:color w:val="auto"/>
          <w:sz w:val="24"/>
        </w:rPr>
        <w:t xml:space="preserve"> and advised on investigations and reviewed guidance and other documents.</w:t>
      </w:r>
    </w:p>
    <w:p w14:paraId="43055D07" w14:textId="53253501" w:rsidR="00295383" w:rsidRDefault="00295383" w:rsidP="00822850">
      <w:pPr>
        <w:jc w:val="left"/>
        <w:rPr>
          <w:rFonts w:ascii="Mairy Light" w:hAnsi="Mairy Light"/>
          <w:i/>
          <w:color w:val="FF0000"/>
          <w:sz w:val="24"/>
        </w:rPr>
      </w:pPr>
      <w:r>
        <w:rPr>
          <w:rFonts w:ascii="Mairy Light" w:hAnsi="Mairy Light"/>
          <w:i/>
          <w:color w:val="FF0000"/>
          <w:sz w:val="24"/>
        </w:rPr>
        <w:br w:type="page"/>
      </w:r>
    </w:p>
    <w:p w14:paraId="3FCEBF91" w14:textId="6D2E5C83" w:rsidR="00295383" w:rsidRPr="00E27FF5" w:rsidRDefault="00365A1E"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lastRenderedPageBreak/>
        <w:t xml:space="preserve">The new </w:t>
      </w:r>
      <w:r w:rsidR="00295383" w:rsidRPr="00E27FF5">
        <w:rPr>
          <w:rFonts w:ascii="Mairy Regular" w:hAnsi="Mairy Regular" w:cs="Arial"/>
          <w:color w:val="95C11F"/>
          <w:sz w:val="72"/>
          <w:szCs w:val="72"/>
          <w:lang w:eastAsia="en-GB"/>
        </w:rPr>
        <w:t xml:space="preserve">Subsidy </w:t>
      </w:r>
      <w:r>
        <w:rPr>
          <w:rFonts w:ascii="Mairy Regular" w:hAnsi="Mairy Regular" w:cs="Arial"/>
          <w:color w:val="95C11F"/>
          <w:sz w:val="72"/>
          <w:szCs w:val="72"/>
          <w:lang w:eastAsia="en-GB"/>
        </w:rPr>
        <w:t>regime</w:t>
      </w:r>
    </w:p>
    <w:p w14:paraId="7997F856" w14:textId="77777777" w:rsidR="00295383" w:rsidRDefault="00295383" w:rsidP="00822850">
      <w:pPr>
        <w:jc w:val="left"/>
        <w:rPr>
          <w:rFonts w:ascii="Mairy Light" w:hAnsi="Mairy Light"/>
          <w:b/>
          <w:color w:val="00656D"/>
          <w:sz w:val="28"/>
          <w:szCs w:val="28"/>
        </w:rPr>
      </w:pPr>
    </w:p>
    <w:p w14:paraId="6FCD798B" w14:textId="206A319B" w:rsidR="00301B27" w:rsidRPr="00301B27" w:rsidRDefault="00365A1E" w:rsidP="00822850">
      <w:pPr>
        <w:jc w:val="left"/>
        <w:rPr>
          <w:rFonts w:ascii="Mairy Light" w:hAnsi="Mairy Light"/>
          <w:b/>
          <w:bCs/>
          <w:color w:val="00656D"/>
          <w:sz w:val="28"/>
          <w:szCs w:val="28"/>
        </w:rPr>
      </w:pPr>
      <w:r>
        <w:rPr>
          <w:rFonts w:ascii="Mairy Light" w:hAnsi="Mairy Light"/>
          <w:b/>
          <w:bCs/>
          <w:color w:val="00656D"/>
          <w:sz w:val="28"/>
          <w:szCs w:val="28"/>
        </w:rPr>
        <w:t xml:space="preserve">What does it mean in </w:t>
      </w:r>
      <w:proofErr w:type="gramStart"/>
      <w:r>
        <w:rPr>
          <w:rFonts w:ascii="Mairy Light" w:hAnsi="Mairy Light"/>
          <w:b/>
          <w:bCs/>
          <w:color w:val="00656D"/>
          <w:sz w:val="28"/>
          <w:szCs w:val="28"/>
        </w:rPr>
        <w:t>practice</w:t>
      </w:r>
      <w:proofErr w:type="gramEnd"/>
    </w:p>
    <w:p w14:paraId="561EF334" w14:textId="38BCB552" w:rsidR="00295383" w:rsidRPr="00B07C52" w:rsidRDefault="00295383" w:rsidP="00822850">
      <w:pPr>
        <w:jc w:val="left"/>
        <w:rPr>
          <w:rFonts w:ascii="Mairy Light" w:hAnsi="Mairy Light"/>
          <w:b/>
          <w:color w:val="00656D"/>
          <w:sz w:val="28"/>
          <w:szCs w:val="28"/>
        </w:rPr>
      </w:pPr>
    </w:p>
    <w:p w14:paraId="459A8348" w14:textId="77777777" w:rsidR="00295383" w:rsidRPr="004A025D" w:rsidRDefault="00295383" w:rsidP="00822850">
      <w:pPr>
        <w:pStyle w:val="Style1"/>
        <w:rPr>
          <w:b/>
        </w:rPr>
      </w:pPr>
      <w:r>
        <w:rPr>
          <w:lang w:eastAsia="en-GB"/>
        </w:rPr>
        <w:t>Level of course: Intermediate</w:t>
      </w:r>
    </w:p>
    <w:p w14:paraId="53AB286A" w14:textId="77777777" w:rsidR="00295383" w:rsidRPr="004A025D" w:rsidRDefault="00295383" w:rsidP="00822850">
      <w:pPr>
        <w:ind w:right="-1"/>
        <w:jc w:val="left"/>
        <w:rPr>
          <w:rFonts w:ascii="Mairy Light" w:hAnsi="Mairy Light"/>
          <w:color w:val="404040" w:themeColor="text1" w:themeTint="BF"/>
          <w:sz w:val="24"/>
        </w:rPr>
      </w:pPr>
    </w:p>
    <w:p w14:paraId="683A3A61" w14:textId="77777777" w:rsidR="00295383" w:rsidRPr="00C23580" w:rsidRDefault="00295383"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26F43DD8" w14:textId="77777777" w:rsidR="00301B27" w:rsidRDefault="00301B27" w:rsidP="00822850">
      <w:pPr>
        <w:ind w:right="-1"/>
        <w:jc w:val="left"/>
        <w:rPr>
          <w:rFonts w:ascii="Mairy Light" w:hAnsi="Mairy Light"/>
          <w:sz w:val="24"/>
        </w:rPr>
      </w:pPr>
    </w:p>
    <w:p w14:paraId="20DBE84C" w14:textId="1EBF2B7E" w:rsidR="00295383" w:rsidRDefault="00295383" w:rsidP="00822850">
      <w:pPr>
        <w:ind w:right="-1"/>
        <w:jc w:val="left"/>
        <w:rPr>
          <w:rFonts w:ascii="Mairy Light" w:hAnsi="Mairy Light"/>
          <w:sz w:val="24"/>
        </w:rPr>
      </w:pPr>
      <w:r>
        <w:rPr>
          <w:rFonts w:ascii="Mairy Light" w:hAnsi="Mairy Light"/>
          <w:sz w:val="24"/>
        </w:rPr>
        <w:t>12 May 2022</w:t>
      </w:r>
    </w:p>
    <w:p w14:paraId="2F6B6E5F" w14:textId="1865406F" w:rsidR="00295383" w:rsidRDefault="00295383" w:rsidP="00822850">
      <w:pPr>
        <w:ind w:right="-1"/>
        <w:jc w:val="left"/>
        <w:rPr>
          <w:rFonts w:ascii="Mairy Light" w:hAnsi="Mairy Light"/>
          <w:sz w:val="24"/>
        </w:rPr>
      </w:pPr>
      <w:r>
        <w:rPr>
          <w:rFonts w:ascii="Mairy Light" w:hAnsi="Mairy Light"/>
          <w:sz w:val="24"/>
        </w:rPr>
        <w:t xml:space="preserve">12 noon – </w:t>
      </w:r>
      <w:r w:rsidR="00301B27">
        <w:rPr>
          <w:rFonts w:ascii="Mairy Light" w:hAnsi="Mairy Light"/>
          <w:sz w:val="24"/>
        </w:rPr>
        <w:t>1</w:t>
      </w:r>
      <w:r>
        <w:rPr>
          <w:rFonts w:ascii="Mairy Light" w:hAnsi="Mairy Light"/>
          <w:sz w:val="24"/>
        </w:rPr>
        <w:t>pm</w:t>
      </w:r>
    </w:p>
    <w:p w14:paraId="47760648" w14:textId="77777777" w:rsidR="00295383" w:rsidRDefault="00295383" w:rsidP="00822850">
      <w:pPr>
        <w:ind w:right="-1"/>
        <w:jc w:val="left"/>
        <w:rPr>
          <w:rFonts w:ascii="Mairy Light" w:hAnsi="Mairy Light"/>
          <w:sz w:val="24"/>
        </w:rPr>
      </w:pPr>
    </w:p>
    <w:p w14:paraId="15DBD4D8" w14:textId="77777777" w:rsidR="00295383" w:rsidRPr="006102E7" w:rsidRDefault="00295383"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rowne Jacobson</w:t>
      </w:r>
    </w:p>
    <w:p w14:paraId="2D813065" w14:textId="77777777" w:rsidR="00295383" w:rsidRPr="006102E7" w:rsidRDefault="00295383" w:rsidP="00822850">
      <w:pPr>
        <w:ind w:right="-1"/>
        <w:jc w:val="left"/>
        <w:rPr>
          <w:rFonts w:ascii="Mairy Light" w:hAnsi="Mairy Light"/>
          <w:b/>
          <w:sz w:val="24"/>
        </w:rPr>
      </w:pPr>
    </w:p>
    <w:p w14:paraId="502A68EF" w14:textId="4AB0391F" w:rsidR="00295383" w:rsidRPr="006102E7" w:rsidRDefault="00295383"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event.</w:t>
      </w:r>
    </w:p>
    <w:p w14:paraId="0608754A" w14:textId="77777777" w:rsidR="00295383" w:rsidRPr="006102E7" w:rsidRDefault="00295383" w:rsidP="00822850">
      <w:pPr>
        <w:ind w:right="-1"/>
        <w:jc w:val="left"/>
        <w:rPr>
          <w:rFonts w:ascii="Mairy Light" w:hAnsi="Mairy Light"/>
          <w:color w:val="404040" w:themeColor="text1" w:themeTint="BF"/>
          <w:sz w:val="24"/>
        </w:rPr>
      </w:pPr>
    </w:p>
    <w:p w14:paraId="0D8850E8" w14:textId="77777777" w:rsidR="00295383" w:rsidRPr="006102E7" w:rsidRDefault="00295383" w:rsidP="00822850">
      <w:pPr>
        <w:pStyle w:val="Style1"/>
        <w:rPr>
          <w:sz w:val="24"/>
        </w:rPr>
      </w:pPr>
      <w:r w:rsidRPr="006102E7">
        <w:rPr>
          <w:sz w:val="24"/>
        </w:rPr>
        <w:t>Course overview</w:t>
      </w:r>
    </w:p>
    <w:p w14:paraId="41949086" w14:textId="697F58F1" w:rsidR="00295383" w:rsidRDefault="00295383" w:rsidP="00822850">
      <w:pPr>
        <w:ind w:right="-1"/>
        <w:jc w:val="left"/>
        <w:rPr>
          <w:rFonts w:ascii="Mairy Light" w:hAnsi="Mairy Light"/>
          <w:color w:val="404040" w:themeColor="text1" w:themeTint="BF"/>
          <w:sz w:val="24"/>
        </w:rPr>
      </w:pPr>
    </w:p>
    <w:p w14:paraId="44C53B7F" w14:textId="77777777" w:rsidR="00301B27" w:rsidRPr="00435396" w:rsidRDefault="00301B27" w:rsidP="00822850">
      <w:pPr>
        <w:jc w:val="left"/>
        <w:rPr>
          <w:rFonts w:ascii="Mairy Light" w:hAnsi="Mairy Light"/>
          <w:strike/>
          <w:sz w:val="24"/>
        </w:rPr>
      </w:pPr>
      <w:r w:rsidRPr="00435396">
        <w:rPr>
          <w:rFonts w:ascii="Mairy Light" w:hAnsi="Mairy Light"/>
          <w:sz w:val="24"/>
        </w:rPr>
        <w:t>This workshop will provide attendees with an overview of the new domestic subsidy control regime. We will focus on the subsidy control principles and how they may be applied in practice, as well as looking at the new principle connected to the impact a subsidy may have on trade or investment within the UK. We will discuss how to evidence compliance with the subsidy control principles and what support might be required in producing a robust justification or the granting of a subsidy. The course will also highlight key exemptions and transparency requirements</w:t>
      </w:r>
      <w:r w:rsidRPr="00435396">
        <w:rPr>
          <w:rFonts w:ascii="Mairy Light" w:hAnsi="Mairy Light"/>
          <w:strike/>
          <w:sz w:val="24"/>
        </w:rPr>
        <w:t>.</w:t>
      </w:r>
    </w:p>
    <w:p w14:paraId="7B794004" w14:textId="77777777" w:rsidR="00295383" w:rsidRPr="006102E7" w:rsidRDefault="00295383" w:rsidP="00822850">
      <w:pPr>
        <w:ind w:right="-1"/>
        <w:jc w:val="left"/>
        <w:rPr>
          <w:rFonts w:ascii="Mairy Light" w:hAnsi="Mairy Light"/>
          <w:color w:val="404040" w:themeColor="text1" w:themeTint="BF"/>
          <w:sz w:val="24"/>
        </w:rPr>
      </w:pPr>
    </w:p>
    <w:p w14:paraId="7599C366" w14:textId="77777777" w:rsidR="00295383" w:rsidRPr="006102E7" w:rsidRDefault="00295383"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6EA1A44" w14:textId="35B29C56" w:rsidR="00295383" w:rsidRDefault="00295383" w:rsidP="00822850">
      <w:pPr>
        <w:ind w:right="-1"/>
        <w:jc w:val="left"/>
        <w:rPr>
          <w:rFonts w:ascii="Mairy Light" w:hAnsi="Mairy Light"/>
          <w:sz w:val="24"/>
        </w:rPr>
      </w:pPr>
    </w:p>
    <w:p w14:paraId="20245B13" w14:textId="30F08166" w:rsidR="00301B27" w:rsidRPr="006102E7" w:rsidRDefault="00301B27" w:rsidP="00822850">
      <w:pPr>
        <w:ind w:right="-1"/>
        <w:jc w:val="left"/>
        <w:rPr>
          <w:rFonts w:ascii="Mairy Light" w:hAnsi="Mairy Light"/>
          <w:sz w:val="24"/>
        </w:rPr>
      </w:pPr>
      <w:r>
        <w:rPr>
          <w:rFonts w:ascii="Mairy Light" w:hAnsi="Mairy Light"/>
          <w:sz w:val="24"/>
        </w:rPr>
        <w:t>L</w:t>
      </w:r>
      <w:r w:rsidRPr="00435396">
        <w:rPr>
          <w:rFonts w:ascii="Mairy Light" w:hAnsi="Mairy Light"/>
          <w:sz w:val="24"/>
        </w:rPr>
        <w:t xml:space="preserve">egal and finance teams, </w:t>
      </w:r>
      <w:proofErr w:type="gramStart"/>
      <w:r w:rsidRPr="00435396">
        <w:rPr>
          <w:rFonts w:ascii="Mairy Light" w:hAnsi="Mairy Light"/>
          <w:sz w:val="24"/>
        </w:rPr>
        <w:t>regeneration</w:t>
      </w:r>
      <w:proofErr w:type="gramEnd"/>
      <w:r w:rsidRPr="00435396">
        <w:rPr>
          <w:rFonts w:ascii="Mairy Light" w:hAnsi="Mairy Light"/>
          <w:sz w:val="24"/>
        </w:rPr>
        <w:t xml:space="preserve"> and economic development teams</w:t>
      </w:r>
    </w:p>
    <w:p w14:paraId="7DFE6011" w14:textId="77777777" w:rsidR="00295383" w:rsidRPr="006102E7" w:rsidRDefault="00295383" w:rsidP="00822850">
      <w:pPr>
        <w:ind w:right="-1"/>
        <w:jc w:val="left"/>
        <w:rPr>
          <w:rFonts w:ascii="Mairy Light" w:hAnsi="Mairy Light"/>
          <w:sz w:val="24"/>
        </w:rPr>
      </w:pPr>
    </w:p>
    <w:p w14:paraId="22B86350" w14:textId="77777777" w:rsidR="00295383" w:rsidRPr="006102E7" w:rsidRDefault="00295383"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6C6C6B6" w14:textId="77777777" w:rsidR="00295383" w:rsidRPr="006102E7" w:rsidRDefault="00295383" w:rsidP="00822850">
      <w:pPr>
        <w:ind w:right="-1"/>
        <w:jc w:val="left"/>
        <w:rPr>
          <w:rFonts w:ascii="Mairy Light" w:hAnsi="Mairy Light"/>
          <w:color w:val="404040" w:themeColor="text1" w:themeTint="BF"/>
          <w:sz w:val="24"/>
        </w:rPr>
      </w:pPr>
    </w:p>
    <w:p w14:paraId="4D9C66D5" w14:textId="77777777" w:rsidR="00301B27" w:rsidRPr="00435396" w:rsidRDefault="00301B27" w:rsidP="00822850">
      <w:pPr>
        <w:numPr>
          <w:ilvl w:val="0"/>
          <w:numId w:val="13"/>
        </w:numPr>
        <w:jc w:val="left"/>
        <w:rPr>
          <w:rFonts w:ascii="Mairy Light" w:hAnsi="Mairy Light" w:cs="Tahoma"/>
          <w:sz w:val="24"/>
        </w:rPr>
      </w:pPr>
      <w:r w:rsidRPr="00435396">
        <w:rPr>
          <w:rFonts w:ascii="Mairy Light" w:hAnsi="Mairy Light" w:cs="Tahoma"/>
          <w:sz w:val="24"/>
        </w:rPr>
        <w:t>Overview of the new regime</w:t>
      </w:r>
    </w:p>
    <w:p w14:paraId="0421D2C6" w14:textId="77777777" w:rsidR="00301B27" w:rsidRPr="00435396" w:rsidRDefault="00301B27" w:rsidP="00822850">
      <w:pPr>
        <w:numPr>
          <w:ilvl w:val="0"/>
          <w:numId w:val="13"/>
        </w:numPr>
        <w:jc w:val="left"/>
        <w:rPr>
          <w:rFonts w:ascii="Mairy Light" w:hAnsi="Mairy Light" w:cs="Tahoma"/>
          <w:sz w:val="24"/>
        </w:rPr>
      </w:pPr>
      <w:r w:rsidRPr="00435396">
        <w:rPr>
          <w:rFonts w:ascii="Mairy Light" w:hAnsi="Mairy Light" w:cs="Tahoma"/>
          <w:sz w:val="24"/>
        </w:rPr>
        <w:t>The Subsidy Control Principles</w:t>
      </w:r>
    </w:p>
    <w:p w14:paraId="209F9DCB" w14:textId="77777777" w:rsidR="00301B27" w:rsidRPr="00435396" w:rsidRDefault="00301B27" w:rsidP="00822850">
      <w:pPr>
        <w:numPr>
          <w:ilvl w:val="0"/>
          <w:numId w:val="13"/>
        </w:numPr>
        <w:jc w:val="left"/>
        <w:rPr>
          <w:rFonts w:ascii="Mairy Light" w:hAnsi="Mairy Light" w:cs="Tahoma"/>
          <w:sz w:val="24"/>
        </w:rPr>
      </w:pPr>
      <w:r w:rsidRPr="00435396">
        <w:rPr>
          <w:rFonts w:ascii="Mairy Light" w:hAnsi="Mairy Light" w:cs="Tahoma"/>
          <w:sz w:val="24"/>
        </w:rPr>
        <w:t>Impact on trade/investment within the UK</w:t>
      </w:r>
    </w:p>
    <w:p w14:paraId="26754080" w14:textId="77777777" w:rsidR="00301B27" w:rsidRPr="00435396" w:rsidRDefault="00301B27" w:rsidP="00822850">
      <w:pPr>
        <w:numPr>
          <w:ilvl w:val="0"/>
          <w:numId w:val="13"/>
        </w:numPr>
        <w:jc w:val="left"/>
        <w:rPr>
          <w:rFonts w:ascii="Mairy Light" w:hAnsi="Mairy Light" w:cs="Tahoma"/>
          <w:sz w:val="24"/>
        </w:rPr>
      </w:pPr>
      <w:r w:rsidRPr="00435396">
        <w:rPr>
          <w:rFonts w:ascii="Mairy Light" w:hAnsi="Mairy Light" w:cs="Tahoma"/>
          <w:sz w:val="24"/>
        </w:rPr>
        <w:t xml:space="preserve">Key exemptions </w:t>
      </w:r>
    </w:p>
    <w:p w14:paraId="7B383A79" w14:textId="77777777" w:rsidR="00301B27" w:rsidRPr="00435396" w:rsidRDefault="00301B27" w:rsidP="00822850">
      <w:pPr>
        <w:numPr>
          <w:ilvl w:val="0"/>
          <w:numId w:val="13"/>
        </w:numPr>
        <w:jc w:val="left"/>
        <w:rPr>
          <w:rFonts w:ascii="Mairy Light" w:hAnsi="Mairy Light" w:cs="Tahoma"/>
          <w:sz w:val="24"/>
        </w:rPr>
      </w:pPr>
      <w:r w:rsidRPr="00435396">
        <w:rPr>
          <w:rFonts w:ascii="Mairy Light" w:hAnsi="Mairy Light" w:cs="Tahoma"/>
          <w:sz w:val="24"/>
        </w:rPr>
        <w:t>Transparency requirements</w:t>
      </w:r>
    </w:p>
    <w:p w14:paraId="45E10CBE" w14:textId="77777777" w:rsidR="00295383" w:rsidRPr="006102E7" w:rsidRDefault="00295383" w:rsidP="00822850">
      <w:pPr>
        <w:ind w:right="-1"/>
        <w:jc w:val="left"/>
        <w:rPr>
          <w:rFonts w:ascii="Mairy Light" w:hAnsi="Mairy Light"/>
          <w:color w:val="404040" w:themeColor="text1" w:themeTint="BF"/>
          <w:sz w:val="24"/>
        </w:rPr>
      </w:pPr>
    </w:p>
    <w:p w14:paraId="65B2A5A5" w14:textId="77777777" w:rsidR="00295383" w:rsidRPr="00B7330B" w:rsidRDefault="00295383" w:rsidP="00822850">
      <w:pPr>
        <w:pStyle w:val="Style1"/>
        <w:rPr>
          <w:sz w:val="24"/>
        </w:rPr>
      </w:pPr>
      <w:r w:rsidRPr="006102E7">
        <w:rPr>
          <w:sz w:val="24"/>
        </w:rPr>
        <w:t>Interactive elements</w:t>
      </w:r>
    </w:p>
    <w:p w14:paraId="118995DE" w14:textId="7C8830B8" w:rsidR="00295383" w:rsidRDefault="00295383" w:rsidP="00822850">
      <w:pPr>
        <w:pStyle w:val="Style1"/>
        <w:rPr>
          <w:sz w:val="24"/>
        </w:rPr>
      </w:pPr>
    </w:p>
    <w:p w14:paraId="0FC20C6A" w14:textId="50FBC89E" w:rsidR="00301B27" w:rsidRPr="00301B27" w:rsidRDefault="00301B27" w:rsidP="00822850">
      <w:pPr>
        <w:pStyle w:val="Style1"/>
        <w:rPr>
          <w:color w:val="auto"/>
          <w:sz w:val="24"/>
        </w:rPr>
      </w:pPr>
      <w:r w:rsidRPr="00301B27">
        <w:rPr>
          <w:color w:val="auto"/>
          <w:sz w:val="24"/>
        </w:rPr>
        <w:t xml:space="preserve">Quiz &amp; case study  </w:t>
      </w:r>
    </w:p>
    <w:p w14:paraId="664C426B" w14:textId="77777777" w:rsidR="00301B27" w:rsidRPr="006102E7" w:rsidRDefault="00301B27" w:rsidP="00822850">
      <w:pPr>
        <w:pStyle w:val="Style1"/>
        <w:rPr>
          <w:sz w:val="24"/>
        </w:rPr>
      </w:pPr>
    </w:p>
    <w:p w14:paraId="664720D7" w14:textId="77777777" w:rsidR="00295383" w:rsidRPr="006102E7" w:rsidRDefault="00295383" w:rsidP="00822850">
      <w:pPr>
        <w:pStyle w:val="Style1"/>
        <w:rPr>
          <w:sz w:val="24"/>
        </w:rPr>
      </w:pPr>
      <w:r w:rsidRPr="006102E7">
        <w:rPr>
          <w:sz w:val="24"/>
        </w:rPr>
        <w:t xml:space="preserve">Competencies </w:t>
      </w:r>
    </w:p>
    <w:p w14:paraId="51C3C4FA" w14:textId="77777777" w:rsidR="00295383" w:rsidRPr="006102E7" w:rsidRDefault="00295383" w:rsidP="00822850">
      <w:pPr>
        <w:ind w:right="-1"/>
        <w:jc w:val="left"/>
        <w:rPr>
          <w:rFonts w:ascii="Mairy Light" w:hAnsi="Mairy Light"/>
          <w:color w:val="404040" w:themeColor="text1" w:themeTint="BF"/>
          <w:sz w:val="24"/>
        </w:rPr>
      </w:pPr>
    </w:p>
    <w:p w14:paraId="5E6881BC" w14:textId="77777777" w:rsidR="00295383" w:rsidRPr="006102E7" w:rsidRDefault="00295383" w:rsidP="00822850">
      <w:pPr>
        <w:ind w:right="-1"/>
        <w:jc w:val="left"/>
        <w:rPr>
          <w:rFonts w:ascii="Mairy Light" w:hAnsi="Mairy Light"/>
          <w:bCs/>
          <w:sz w:val="24"/>
        </w:rPr>
      </w:pPr>
      <w:r w:rsidRPr="006102E7">
        <w:rPr>
          <w:rFonts w:ascii="Mairy Light" w:hAnsi="Mairy Light"/>
          <w:bCs/>
          <w:sz w:val="24"/>
        </w:rPr>
        <w:t>This course will cover:</w:t>
      </w:r>
    </w:p>
    <w:p w14:paraId="6A45FE1C" w14:textId="77777777" w:rsidR="00295383" w:rsidRPr="006102E7" w:rsidRDefault="00295383" w:rsidP="00822850">
      <w:pPr>
        <w:jc w:val="left"/>
        <w:rPr>
          <w:rFonts w:ascii="Mairy Light" w:hAnsi="Mairy Light"/>
          <w:bCs/>
          <w:sz w:val="24"/>
        </w:rPr>
      </w:pPr>
    </w:p>
    <w:p w14:paraId="1886A2FF" w14:textId="77777777" w:rsidR="00295383" w:rsidRDefault="00295383" w:rsidP="00822850">
      <w:pPr>
        <w:jc w:val="left"/>
        <w:rPr>
          <w:rFonts w:ascii="Mairy Light" w:hAnsi="Mairy Light"/>
          <w:bCs/>
          <w:sz w:val="24"/>
        </w:rPr>
      </w:pPr>
      <w:r w:rsidRPr="00D97265">
        <w:rPr>
          <w:rFonts w:ascii="Mairy Light" w:hAnsi="Mairy Light"/>
          <w:bCs/>
          <w:sz w:val="24"/>
        </w:rPr>
        <w:t>B Technical legal practice</w:t>
      </w:r>
    </w:p>
    <w:p w14:paraId="23B13C76" w14:textId="77777777" w:rsidR="00295383" w:rsidRPr="006102E7" w:rsidRDefault="00295383" w:rsidP="00822850">
      <w:pPr>
        <w:jc w:val="left"/>
        <w:rPr>
          <w:rFonts w:ascii="Mairy Light" w:hAnsi="Mairy Light"/>
          <w:bCs/>
          <w:sz w:val="24"/>
        </w:rPr>
      </w:pPr>
    </w:p>
    <w:p w14:paraId="61693DC7" w14:textId="77777777" w:rsidR="00295383" w:rsidRPr="006102E7" w:rsidRDefault="00295383" w:rsidP="00822850">
      <w:pPr>
        <w:pStyle w:val="Style1"/>
        <w:rPr>
          <w:sz w:val="24"/>
        </w:rPr>
      </w:pPr>
      <w:r w:rsidRPr="006102E7">
        <w:rPr>
          <w:sz w:val="24"/>
        </w:rPr>
        <w:t>Presenter profiles:</w:t>
      </w:r>
    </w:p>
    <w:p w14:paraId="1C39A52E" w14:textId="77777777" w:rsidR="00301B27" w:rsidRDefault="00301B27" w:rsidP="00822850">
      <w:pPr>
        <w:jc w:val="left"/>
        <w:rPr>
          <w:rFonts w:ascii="Mairy Light" w:hAnsi="Mairy Light"/>
          <w:i/>
          <w:color w:val="FF0000"/>
          <w:sz w:val="24"/>
        </w:rPr>
      </w:pPr>
    </w:p>
    <w:p w14:paraId="6A8287C3" w14:textId="77777777" w:rsidR="00301B27" w:rsidRPr="00435396" w:rsidRDefault="00301B27" w:rsidP="00822850">
      <w:pPr>
        <w:jc w:val="left"/>
        <w:rPr>
          <w:rFonts w:ascii="Mairy Light" w:hAnsi="Mairy Light"/>
          <w:color w:val="212121"/>
          <w:sz w:val="24"/>
          <w:shd w:val="clear" w:color="auto" w:fill="FFFFFF"/>
        </w:rPr>
      </w:pPr>
      <w:r w:rsidRPr="00435396">
        <w:rPr>
          <w:rFonts w:ascii="Mairy Light" w:hAnsi="Mairy Light"/>
          <w:color w:val="212121"/>
          <w:sz w:val="24"/>
          <w:shd w:val="clear" w:color="auto" w:fill="FFFFFF"/>
        </w:rPr>
        <w:t xml:space="preserve">Legal Director, Alex </w:t>
      </w:r>
      <w:proofErr w:type="spellStart"/>
      <w:r w:rsidRPr="00435396">
        <w:rPr>
          <w:rFonts w:ascii="Mairy Light" w:hAnsi="Mairy Light"/>
          <w:color w:val="212121"/>
          <w:sz w:val="24"/>
          <w:shd w:val="clear" w:color="auto" w:fill="FFFFFF"/>
        </w:rPr>
        <w:t>Kynoch</w:t>
      </w:r>
      <w:proofErr w:type="spellEnd"/>
      <w:r w:rsidRPr="00435396">
        <w:rPr>
          <w:rFonts w:ascii="Mairy Light" w:hAnsi="Mairy Light"/>
          <w:color w:val="212121"/>
          <w:sz w:val="24"/>
          <w:shd w:val="clear" w:color="auto" w:fill="FFFFFF"/>
        </w:rPr>
        <w:t xml:space="preserve"> heads up the subsidy control team which is part of the firm’s Government &amp; Infrastructure practice. Alex specialises in public procurement, subsidy control and complex public sector commercial projects, with a particular interest in regeneration and energy projects. He regularly provides training sessions to local and central government departments and speaks at seminars on subsidy control and public procurement.</w:t>
      </w:r>
    </w:p>
    <w:p w14:paraId="2C9F2A91" w14:textId="77777777" w:rsidR="00301B27" w:rsidRPr="00435396" w:rsidRDefault="00301B27" w:rsidP="00822850">
      <w:pPr>
        <w:jc w:val="left"/>
        <w:rPr>
          <w:rFonts w:ascii="Mairy Light" w:hAnsi="Mairy Light"/>
          <w:b/>
          <w:color w:val="212121"/>
          <w:sz w:val="24"/>
          <w:shd w:val="clear" w:color="auto" w:fill="FFFFFF"/>
        </w:rPr>
      </w:pPr>
    </w:p>
    <w:p w14:paraId="7130D7A3" w14:textId="77777777" w:rsidR="00301B27" w:rsidRPr="00435396" w:rsidRDefault="00301B27" w:rsidP="00822850">
      <w:pPr>
        <w:jc w:val="left"/>
        <w:rPr>
          <w:rFonts w:ascii="Mairy Light" w:hAnsi="Mairy Light"/>
          <w:color w:val="212121"/>
          <w:sz w:val="24"/>
          <w:shd w:val="clear" w:color="auto" w:fill="FFFFFF"/>
        </w:rPr>
      </w:pPr>
      <w:r w:rsidRPr="00435396">
        <w:rPr>
          <w:rFonts w:ascii="Mairy Light" w:hAnsi="Mairy Light"/>
          <w:color w:val="212121"/>
          <w:sz w:val="24"/>
          <w:shd w:val="clear" w:color="auto" w:fill="FFFFFF"/>
        </w:rPr>
        <w:t>Senior Associate, Angelica Hymers works across Browne Jacobson’s Government &amp; Infrastructure practice. Angelica specialises in subsidy control, state aid and public procurements.</w:t>
      </w:r>
    </w:p>
    <w:p w14:paraId="34BA4377" w14:textId="40BC8B52" w:rsidR="007443D8" w:rsidRDefault="007443D8" w:rsidP="00822850">
      <w:pPr>
        <w:jc w:val="left"/>
        <w:rPr>
          <w:rFonts w:ascii="Mairy Light" w:hAnsi="Mairy Light"/>
          <w:i/>
          <w:color w:val="FF0000"/>
          <w:sz w:val="24"/>
        </w:rPr>
      </w:pPr>
      <w:r>
        <w:rPr>
          <w:rFonts w:ascii="Mairy Light" w:hAnsi="Mairy Light"/>
          <w:i/>
          <w:color w:val="FF0000"/>
          <w:sz w:val="24"/>
        </w:rPr>
        <w:br w:type="page"/>
      </w:r>
    </w:p>
    <w:p w14:paraId="468B3EBC" w14:textId="77777777" w:rsidR="007443D8" w:rsidRPr="00A46B36" w:rsidRDefault="007443D8" w:rsidP="00822850">
      <w:pPr>
        <w:jc w:val="left"/>
        <w:rPr>
          <w:rFonts w:ascii="Mairy Regular" w:hAnsi="Mairy Regular" w:cs="Arial"/>
          <w:color w:val="95C11F"/>
          <w:sz w:val="72"/>
          <w:szCs w:val="72"/>
          <w:lang w:eastAsia="en-GB"/>
        </w:rPr>
      </w:pPr>
      <w:r>
        <w:rPr>
          <w:rFonts w:ascii="Mairy Regular" w:hAnsi="Mairy Regular"/>
          <w:color w:val="95C11F"/>
          <w:sz w:val="72"/>
          <w:szCs w:val="72"/>
        </w:rPr>
        <w:lastRenderedPageBreak/>
        <w:t>I</w:t>
      </w:r>
      <w:r w:rsidRPr="00A46B36">
        <w:rPr>
          <w:rFonts w:ascii="Mairy Regular" w:hAnsi="Mairy Regular" w:cs="Arial"/>
          <w:color w:val="95C11F"/>
          <w:sz w:val="72"/>
          <w:szCs w:val="72"/>
          <w:lang w:eastAsia="en-GB"/>
        </w:rPr>
        <w:t>ntroduction to section 106 agreements</w:t>
      </w:r>
    </w:p>
    <w:p w14:paraId="66F2955A" w14:textId="77777777" w:rsidR="007443D8" w:rsidRPr="004A025D" w:rsidRDefault="007443D8" w:rsidP="00822850">
      <w:pPr>
        <w:ind w:right="-1"/>
        <w:jc w:val="left"/>
        <w:rPr>
          <w:rFonts w:ascii="Mairy Light" w:hAnsi="Mairy Light"/>
          <w:b/>
          <w:color w:val="404040" w:themeColor="text1" w:themeTint="BF"/>
          <w:sz w:val="24"/>
        </w:rPr>
      </w:pPr>
    </w:p>
    <w:p w14:paraId="74AC4BE7" w14:textId="77777777" w:rsidR="007443D8" w:rsidRPr="004A025D" w:rsidRDefault="007443D8" w:rsidP="00822850">
      <w:pPr>
        <w:pStyle w:val="Style1"/>
        <w:rPr>
          <w:b/>
        </w:rPr>
      </w:pPr>
      <w:r>
        <w:rPr>
          <w:lang w:eastAsia="en-GB"/>
        </w:rPr>
        <w:t>Level of course: Introductory</w:t>
      </w:r>
    </w:p>
    <w:p w14:paraId="10E8D93A" w14:textId="77777777" w:rsidR="007443D8" w:rsidRPr="004A025D" w:rsidRDefault="007443D8" w:rsidP="00822850">
      <w:pPr>
        <w:ind w:right="-1"/>
        <w:jc w:val="left"/>
        <w:rPr>
          <w:rFonts w:ascii="Mairy Light" w:hAnsi="Mairy Light"/>
          <w:color w:val="404040" w:themeColor="text1" w:themeTint="BF"/>
          <w:sz w:val="24"/>
        </w:rPr>
      </w:pPr>
    </w:p>
    <w:p w14:paraId="4FE246BC" w14:textId="77777777" w:rsidR="007443D8" w:rsidRPr="00C23580" w:rsidRDefault="007443D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6C06AC5" w14:textId="77777777" w:rsidR="007443D8" w:rsidRDefault="007443D8" w:rsidP="00822850">
      <w:pPr>
        <w:ind w:right="-1"/>
        <w:jc w:val="left"/>
        <w:rPr>
          <w:rFonts w:ascii="Mairy Light" w:hAnsi="Mairy Light"/>
          <w:sz w:val="24"/>
        </w:rPr>
      </w:pPr>
    </w:p>
    <w:p w14:paraId="0ECCE48E" w14:textId="77777777" w:rsidR="007443D8" w:rsidRDefault="007443D8" w:rsidP="00822850">
      <w:pPr>
        <w:ind w:right="-1"/>
        <w:jc w:val="left"/>
        <w:rPr>
          <w:rFonts w:ascii="Mairy Light" w:hAnsi="Mairy Light"/>
          <w:sz w:val="24"/>
        </w:rPr>
      </w:pPr>
      <w:r>
        <w:rPr>
          <w:rFonts w:ascii="Mairy Light" w:hAnsi="Mairy Light"/>
          <w:sz w:val="24"/>
        </w:rPr>
        <w:t>13 May 2022</w:t>
      </w:r>
    </w:p>
    <w:p w14:paraId="6568DF05" w14:textId="77777777" w:rsidR="007443D8" w:rsidRPr="00AE058C" w:rsidRDefault="007443D8" w:rsidP="00822850">
      <w:pPr>
        <w:ind w:right="-1"/>
        <w:jc w:val="left"/>
        <w:rPr>
          <w:rFonts w:ascii="Mairy Light" w:hAnsi="Mairy Light"/>
          <w:color w:val="FF0000"/>
          <w:sz w:val="24"/>
        </w:rPr>
      </w:pPr>
      <w:r>
        <w:rPr>
          <w:rFonts w:ascii="Mairy Light" w:hAnsi="Mairy Light"/>
          <w:sz w:val="24"/>
        </w:rPr>
        <w:t xml:space="preserve">10am – 11am </w:t>
      </w:r>
      <w:r w:rsidRPr="00AE058C">
        <w:rPr>
          <w:rFonts w:ascii="Mairy Light" w:hAnsi="Mairy Light"/>
          <w:b/>
          <w:bCs/>
          <w:color w:val="FF0000"/>
          <w:sz w:val="24"/>
        </w:rPr>
        <w:t>Please note the 10AM Start on this Webinar</w:t>
      </w:r>
    </w:p>
    <w:p w14:paraId="0340AEF1" w14:textId="77777777" w:rsidR="007443D8" w:rsidRDefault="007443D8" w:rsidP="00822850">
      <w:pPr>
        <w:ind w:right="-1"/>
        <w:jc w:val="left"/>
        <w:rPr>
          <w:rFonts w:ascii="Mairy Light" w:hAnsi="Mairy Light"/>
          <w:sz w:val="24"/>
        </w:rPr>
      </w:pPr>
    </w:p>
    <w:p w14:paraId="63840B25" w14:textId="77777777" w:rsidR="007443D8" w:rsidRPr="006102E7" w:rsidRDefault="007443D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Geldards </w:t>
      </w:r>
    </w:p>
    <w:p w14:paraId="5BAC821A" w14:textId="77777777" w:rsidR="007443D8" w:rsidRPr="006102E7" w:rsidRDefault="007443D8" w:rsidP="00822850">
      <w:pPr>
        <w:ind w:right="-1"/>
        <w:jc w:val="left"/>
        <w:rPr>
          <w:rFonts w:ascii="Mairy Light" w:hAnsi="Mairy Light"/>
          <w:b/>
          <w:sz w:val="24"/>
        </w:rPr>
      </w:pPr>
    </w:p>
    <w:p w14:paraId="0408135D" w14:textId="2D63DA6D" w:rsidR="007443D8" w:rsidRPr="006102E7" w:rsidRDefault="007443D8"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event.</w:t>
      </w:r>
    </w:p>
    <w:p w14:paraId="44DB8A30" w14:textId="77777777" w:rsidR="007443D8" w:rsidRPr="006102E7" w:rsidRDefault="007443D8" w:rsidP="00822850">
      <w:pPr>
        <w:ind w:right="-1"/>
        <w:jc w:val="left"/>
        <w:rPr>
          <w:rFonts w:ascii="Mairy Light" w:hAnsi="Mairy Light"/>
          <w:color w:val="404040" w:themeColor="text1" w:themeTint="BF"/>
          <w:sz w:val="24"/>
        </w:rPr>
      </w:pPr>
    </w:p>
    <w:p w14:paraId="35511E24" w14:textId="77777777" w:rsidR="007443D8" w:rsidRPr="006102E7" w:rsidRDefault="007443D8" w:rsidP="00822850">
      <w:pPr>
        <w:pStyle w:val="Style1"/>
        <w:rPr>
          <w:sz w:val="24"/>
        </w:rPr>
      </w:pPr>
      <w:r w:rsidRPr="006102E7">
        <w:rPr>
          <w:sz w:val="24"/>
        </w:rPr>
        <w:t>Course overview</w:t>
      </w:r>
    </w:p>
    <w:p w14:paraId="03FE2898" w14:textId="77777777" w:rsidR="007443D8" w:rsidRPr="006102E7" w:rsidRDefault="007443D8" w:rsidP="00822850">
      <w:pPr>
        <w:ind w:right="-1"/>
        <w:jc w:val="left"/>
        <w:rPr>
          <w:rFonts w:ascii="Mairy Light" w:hAnsi="Mairy Light"/>
          <w:color w:val="404040" w:themeColor="text1" w:themeTint="BF"/>
          <w:sz w:val="24"/>
        </w:rPr>
      </w:pPr>
    </w:p>
    <w:p w14:paraId="4867F6B5" w14:textId="77777777" w:rsidR="007443D8" w:rsidRPr="00C64A68" w:rsidRDefault="007443D8" w:rsidP="00822850">
      <w:pPr>
        <w:jc w:val="left"/>
        <w:rPr>
          <w:rFonts w:ascii="Mairy Light" w:hAnsi="Mairy Light"/>
          <w:sz w:val="24"/>
        </w:rPr>
      </w:pPr>
      <w:r w:rsidRPr="00C64A68">
        <w:rPr>
          <w:rFonts w:ascii="Mairy Light" w:hAnsi="Mairy Light"/>
          <w:sz w:val="24"/>
        </w:rPr>
        <w:t>The course will offer an introduction to section 106 planning obligations, covering both the legal requirements and practical issues to be considered.</w:t>
      </w:r>
    </w:p>
    <w:p w14:paraId="57704D07" w14:textId="77777777" w:rsidR="007443D8" w:rsidRPr="006102E7" w:rsidRDefault="007443D8" w:rsidP="00822850">
      <w:pPr>
        <w:ind w:right="-1"/>
        <w:jc w:val="left"/>
        <w:rPr>
          <w:rFonts w:ascii="Mairy Light" w:hAnsi="Mairy Light"/>
          <w:color w:val="404040" w:themeColor="text1" w:themeTint="BF"/>
          <w:sz w:val="24"/>
        </w:rPr>
      </w:pPr>
    </w:p>
    <w:p w14:paraId="0A47E621"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035438A3" w14:textId="77777777" w:rsidR="007443D8" w:rsidRPr="006102E7" w:rsidRDefault="007443D8" w:rsidP="00822850">
      <w:pPr>
        <w:ind w:right="-1"/>
        <w:jc w:val="left"/>
        <w:rPr>
          <w:rFonts w:ascii="Mairy Light" w:hAnsi="Mairy Light"/>
          <w:sz w:val="24"/>
        </w:rPr>
      </w:pPr>
    </w:p>
    <w:p w14:paraId="510D84FA" w14:textId="77777777" w:rsidR="007443D8" w:rsidRPr="00C64A68" w:rsidRDefault="007443D8" w:rsidP="00822850">
      <w:pPr>
        <w:jc w:val="left"/>
        <w:rPr>
          <w:rFonts w:ascii="Mairy Light" w:hAnsi="Mairy Light"/>
          <w:sz w:val="24"/>
        </w:rPr>
      </w:pPr>
      <w:r w:rsidRPr="00C64A68">
        <w:rPr>
          <w:rFonts w:ascii="Mairy Light" w:hAnsi="Mairy Light"/>
          <w:sz w:val="24"/>
        </w:rPr>
        <w:t xml:space="preserve">In-house lawyers with no or limited experience of s.106 planning obligations. </w:t>
      </w:r>
    </w:p>
    <w:p w14:paraId="0EB35AC5" w14:textId="77777777" w:rsidR="007443D8" w:rsidRPr="00C64A68" w:rsidRDefault="007443D8" w:rsidP="00822850">
      <w:pPr>
        <w:jc w:val="left"/>
        <w:rPr>
          <w:rFonts w:ascii="Mairy Light" w:hAnsi="Mairy Light"/>
          <w:sz w:val="24"/>
        </w:rPr>
      </w:pPr>
      <w:r>
        <w:rPr>
          <w:rFonts w:ascii="Mairy Light" w:hAnsi="Mairy Light"/>
          <w:sz w:val="24"/>
        </w:rPr>
        <w:t>P</w:t>
      </w:r>
      <w:r w:rsidRPr="00C64A68">
        <w:rPr>
          <w:rFonts w:ascii="Mairy Light" w:hAnsi="Mairy Light"/>
          <w:sz w:val="24"/>
        </w:rPr>
        <w:t xml:space="preserve">lanning, </w:t>
      </w:r>
      <w:proofErr w:type="gramStart"/>
      <w:r w:rsidRPr="00C64A68">
        <w:rPr>
          <w:rFonts w:ascii="Mairy Light" w:hAnsi="Mairy Light"/>
          <w:sz w:val="24"/>
        </w:rPr>
        <w:t>highways</w:t>
      </w:r>
      <w:proofErr w:type="gramEnd"/>
      <w:r w:rsidRPr="00C64A68">
        <w:rPr>
          <w:rFonts w:ascii="Mairy Light" w:hAnsi="Mairy Light"/>
          <w:sz w:val="24"/>
        </w:rPr>
        <w:t xml:space="preserve"> and housing officers</w:t>
      </w:r>
    </w:p>
    <w:p w14:paraId="11ADE9EC" w14:textId="77777777" w:rsidR="007443D8" w:rsidRPr="006102E7" w:rsidRDefault="007443D8" w:rsidP="00822850">
      <w:pPr>
        <w:ind w:right="-1"/>
        <w:jc w:val="left"/>
        <w:rPr>
          <w:rFonts w:ascii="Mairy Light" w:hAnsi="Mairy Light"/>
          <w:sz w:val="24"/>
        </w:rPr>
      </w:pPr>
    </w:p>
    <w:p w14:paraId="57F3B89B"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3BFE0327" w14:textId="77777777" w:rsidR="007443D8" w:rsidRPr="006102E7" w:rsidRDefault="007443D8" w:rsidP="00822850">
      <w:pPr>
        <w:ind w:right="-1"/>
        <w:jc w:val="left"/>
        <w:rPr>
          <w:rFonts w:ascii="Mairy Light" w:hAnsi="Mairy Light"/>
          <w:color w:val="404040" w:themeColor="text1" w:themeTint="BF"/>
          <w:sz w:val="24"/>
        </w:rPr>
      </w:pPr>
    </w:p>
    <w:p w14:paraId="1ACBB7C7" w14:textId="77777777" w:rsidR="007443D8" w:rsidRPr="00C64A68" w:rsidRDefault="007443D8" w:rsidP="00822850">
      <w:pPr>
        <w:numPr>
          <w:ilvl w:val="0"/>
          <w:numId w:val="13"/>
        </w:numPr>
        <w:jc w:val="left"/>
        <w:rPr>
          <w:rFonts w:ascii="Mairy Light" w:hAnsi="Mairy Light" w:cs="Tahoma"/>
          <w:sz w:val="24"/>
        </w:rPr>
      </w:pPr>
      <w:r w:rsidRPr="00C64A68">
        <w:rPr>
          <w:rFonts w:ascii="Mairy Light" w:hAnsi="Mairy Light" w:cs="Tahoma"/>
          <w:sz w:val="24"/>
        </w:rPr>
        <w:t xml:space="preserve">the statutory requirements for a valid planning obligation </w:t>
      </w:r>
    </w:p>
    <w:p w14:paraId="14560125" w14:textId="77777777" w:rsidR="007443D8" w:rsidRPr="00C64A68" w:rsidRDefault="007443D8" w:rsidP="00822850">
      <w:pPr>
        <w:numPr>
          <w:ilvl w:val="0"/>
          <w:numId w:val="13"/>
        </w:numPr>
        <w:jc w:val="left"/>
        <w:rPr>
          <w:rFonts w:ascii="Mairy Light" w:hAnsi="Mairy Light" w:cs="Tahoma"/>
          <w:sz w:val="24"/>
        </w:rPr>
      </w:pPr>
      <w:r w:rsidRPr="00C64A68">
        <w:rPr>
          <w:rFonts w:ascii="Mairy Light" w:hAnsi="Mairy Light" w:cs="Tahoma"/>
          <w:sz w:val="24"/>
        </w:rPr>
        <w:t xml:space="preserve">government policy and </w:t>
      </w:r>
      <w:proofErr w:type="gramStart"/>
      <w:r w:rsidRPr="00C64A68">
        <w:rPr>
          <w:rFonts w:ascii="Mairy Light" w:hAnsi="Mairy Light" w:cs="Tahoma"/>
          <w:sz w:val="24"/>
        </w:rPr>
        <w:t>guidance;</w:t>
      </w:r>
      <w:proofErr w:type="gramEnd"/>
    </w:p>
    <w:p w14:paraId="4276B697" w14:textId="77777777" w:rsidR="007443D8" w:rsidRPr="00C64A68" w:rsidRDefault="007443D8" w:rsidP="00822850">
      <w:pPr>
        <w:numPr>
          <w:ilvl w:val="0"/>
          <w:numId w:val="13"/>
        </w:numPr>
        <w:jc w:val="left"/>
        <w:rPr>
          <w:rFonts w:ascii="Mairy Light" w:hAnsi="Mairy Light" w:cs="Tahoma"/>
          <w:sz w:val="24"/>
        </w:rPr>
      </w:pPr>
      <w:r w:rsidRPr="00C64A68">
        <w:rPr>
          <w:rFonts w:ascii="Mairy Light" w:hAnsi="Mairy Light" w:cs="Tahoma"/>
          <w:sz w:val="24"/>
        </w:rPr>
        <w:t xml:space="preserve">key considerations when drafting substantive </w:t>
      </w:r>
      <w:proofErr w:type="gramStart"/>
      <w:r w:rsidRPr="00C64A68">
        <w:rPr>
          <w:rFonts w:ascii="Mairy Light" w:hAnsi="Mairy Light" w:cs="Tahoma"/>
          <w:sz w:val="24"/>
        </w:rPr>
        <w:t>obligations;</w:t>
      </w:r>
      <w:proofErr w:type="gramEnd"/>
    </w:p>
    <w:p w14:paraId="5F47AA00" w14:textId="77777777" w:rsidR="007443D8" w:rsidRPr="00C64A68" w:rsidRDefault="007443D8" w:rsidP="00822850">
      <w:pPr>
        <w:numPr>
          <w:ilvl w:val="0"/>
          <w:numId w:val="13"/>
        </w:numPr>
        <w:jc w:val="left"/>
        <w:rPr>
          <w:rFonts w:ascii="Mairy Light" w:hAnsi="Mairy Light" w:cs="Tahoma"/>
          <w:sz w:val="24"/>
        </w:rPr>
      </w:pPr>
      <w:r w:rsidRPr="00C64A68">
        <w:rPr>
          <w:rFonts w:ascii="Mairy Light" w:hAnsi="Mairy Light" w:cs="Tahoma"/>
          <w:sz w:val="24"/>
        </w:rPr>
        <w:t xml:space="preserve">practical </w:t>
      </w:r>
      <w:proofErr w:type="gramStart"/>
      <w:r w:rsidRPr="00C64A68">
        <w:rPr>
          <w:rFonts w:ascii="Mairy Light" w:hAnsi="Mairy Light" w:cs="Tahoma"/>
          <w:sz w:val="24"/>
        </w:rPr>
        <w:t>tips;</w:t>
      </w:r>
      <w:proofErr w:type="gramEnd"/>
    </w:p>
    <w:p w14:paraId="5B51B876" w14:textId="77777777" w:rsidR="007443D8" w:rsidRPr="00CF7887" w:rsidRDefault="007443D8" w:rsidP="00822850">
      <w:pPr>
        <w:numPr>
          <w:ilvl w:val="0"/>
          <w:numId w:val="13"/>
        </w:numPr>
        <w:jc w:val="left"/>
        <w:rPr>
          <w:rFonts w:ascii="Mairy Light" w:hAnsi="Mairy Light" w:cs="Tahoma"/>
          <w:sz w:val="24"/>
        </w:rPr>
      </w:pPr>
      <w:r w:rsidRPr="00C64A68">
        <w:rPr>
          <w:rFonts w:ascii="Mairy Light" w:hAnsi="Mairy Light"/>
          <w:sz w:val="24"/>
        </w:rPr>
        <w:t>compliance with Regulation 122 of the Community Infrastructure Levy Regulations 2010</w:t>
      </w:r>
    </w:p>
    <w:p w14:paraId="691E675F" w14:textId="77777777" w:rsidR="007443D8" w:rsidRPr="006102E7" w:rsidRDefault="007443D8" w:rsidP="00822850">
      <w:pPr>
        <w:ind w:right="-1"/>
        <w:jc w:val="left"/>
        <w:rPr>
          <w:rFonts w:ascii="Mairy Light" w:hAnsi="Mairy Light"/>
          <w:color w:val="404040" w:themeColor="text1" w:themeTint="BF"/>
          <w:sz w:val="24"/>
        </w:rPr>
      </w:pPr>
    </w:p>
    <w:p w14:paraId="4E70A5EA" w14:textId="77777777" w:rsidR="007443D8" w:rsidRPr="00B7330B" w:rsidRDefault="007443D8" w:rsidP="00822850">
      <w:pPr>
        <w:pStyle w:val="Style1"/>
        <w:rPr>
          <w:sz w:val="24"/>
        </w:rPr>
      </w:pPr>
      <w:r w:rsidRPr="006102E7">
        <w:rPr>
          <w:sz w:val="24"/>
        </w:rPr>
        <w:t>Interactive elements</w:t>
      </w:r>
    </w:p>
    <w:p w14:paraId="5299EC41" w14:textId="77777777" w:rsidR="007443D8" w:rsidRPr="006102E7" w:rsidRDefault="007443D8" w:rsidP="00822850">
      <w:pPr>
        <w:pStyle w:val="Style1"/>
        <w:rPr>
          <w:sz w:val="24"/>
        </w:rPr>
      </w:pPr>
    </w:p>
    <w:p w14:paraId="7609692E" w14:textId="77777777" w:rsidR="007443D8" w:rsidRPr="006102E7" w:rsidRDefault="007443D8" w:rsidP="00822850">
      <w:pPr>
        <w:pStyle w:val="Style1"/>
        <w:rPr>
          <w:sz w:val="24"/>
        </w:rPr>
      </w:pPr>
      <w:r w:rsidRPr="006102E7">
        <w:rPr>
          <w:sz w:val="24"/>
        </w:rPr>
        <w:t xml:space="preserve">Competencies </w:t>
      </w:r>
    </w:p>
    <w:p w14:paraId="6214F54E" w14:textId="77777777" w:rsidR="007443D8" w:rsidRPr="006102E7" w:rsidRDefault="007443D8" w:rsidP="00822850">
      <w:pPr>
        <w:ind w:right="-1"/>
        <w:jc w:val="left"/>
        <w:rPr>
          <w:rFonts w:ascii="Mairy Light" w:hAnsi="Mairy Light"/>
          <w:color w:val="404040" w:themeColor="text1" w:themeTint="BF"/>
          <w:sz w:val="24"/>
        </w:rPr>
      </w:pPr>
    </w:p>
    <w:p w14:paraId="5913AB3E" w14:textId="77777777" w:rsidR="007443D8" w:rsidRPr="006102E7" w:rsidRDefault="007443D8" w:rsidP="00822850">
      <w:pPr>
        <w:ind w:right="-1"/>
        <w:jc w:val="left"/>
        <w:rPr>
          <w:rFonts w:ascii="Mairy Light" w:hAnsi="Mairy Light"/>
          <w:bCs/>
          <w:sz w:val="24"/>
        </w:rPr>
      </w:pPr>
      <w:r w:rsidRPr="006102E7">
        <w:rPr>
          <w:rFonts w:ascii="Mairy Light" w:hAnsi="Mairy Light"/>
          <w:bCs/>
          <w:sz w:val="24"/>
        </w:rPr>
        <w:t>This course will cover:</w:t>
      </w:r>
    </w:p>
    <w:p w14:paraId="629D57AB" w14:textId="77777777" w:rsidR="007443D8" w:rsidRPr="006102E7" w:rsidRDefault="007443D8" w:rsidP="00822850">
      <w:pPr>
        <w:jc w:val="left"/>
        <w:rPr>
          <w:rFonts w:ascii="Mairy Light" w:hAnsi="Mairy Light"/>
          <w:bCs/>
          <w:sz w:val="24"/>
        </w:rPr>
      </w:pPr>
    </w:p>
    <w:p w14:paraId="49391569" w14:textId="77777777" w:rsidR="007443D8" w:rsidRDefault="007443D8" w:rsidP="00822850">
      <w:pPr>
        <w:jc w:val="left"/>
        <w:rPr>
          <w:rFonts w:ascii="Mairy Light" w:hAnsi="Mairy Light"/>
          <w:bCs/>
          <w:sz w:val="24"/>
        </w:rPr>
      </w:pPr>
      <w:r w:rsidRPr="00D97265">
        <w:rPr>
          <w:rFonts w:ascii="Mairy Light" w:hAnsi="Mairy Light"/>
          <w:bCs/>
          <w:sz w:val="24"/>
        </w:rPr>
        <w:t>B Technical legal practice</w:t>
      </w:r>
    </w:p>
    <w:p w14:paraId="2DF73244" w14:textId="77777777" w:rsidR="007443D8" w:rsidRPr="00D97265" w:rsidRDefault="007443D8" w:rsidP="00822850">
      <w:pPr>
        <w:jc w:val="left"/>
        <w:rPr>
          <w:rFonts w:ascii="Mairy Light" w:hAnsi="Mairy Light"/>
          <w:bCs/>
          <w:sz w:val="24"/>
        </w:rPr>
      </w:pPr>
      <w:r w:rsidRPr="00D97265">
        <w:rPr>
          <w:rFonts w:ascii="Mairy Light" w:hAnsi="Mairy Light"/>
          <w:bCs/>
          <w:sz w:val="24"/>
        </w:rPr>
        <w:t>B4 Draft documents</w:t>
      </w:r>
    </w:p>
    <w:p w14:paraId="7F501B5D" w14:textId="77777777" w:rsidR="007443D8" w:rsidRPr="00D97265" w:rsidRDefault="007443D8" w:rsidP="00822850">
      <w:pPr>
        <w:jc w:val="left"/>
        <w:rPr>
          <w:rFonts w:ascii="Mairy Light" w:hAnsi="Mairy Light"/>
          <w:bCs/>
          <w:sz w:val="24"/>
        </w:rPr>
      </w:pPr>
      <w:r w:rsidRPr="00D97265">
        <w:rPr>
          <w:rFonts w:ascii="Mairy Light" w:hAnsi="Mairy Light"/>
          <w:bCs/>
          <w:sz w:val="24"/>
        </w:rPr>
        <w:t>B6 Negotiation</w:t>
      </w:r>
    </w:p>
    <w:p w14:paraId="3F36B59F" w14:textId="77777777" w:rsidR="007443D8" w:rsidRPr="00D97265" w:rsidRDefault="007443D8" w:rsidP="00822850">
      <w:pPr>
        <w:jc w:val="left"/>
        <w:rPr>
          <w:rFonts w:ascii="Mairy Light" w:hAnsi="Mairy Light"/>
          <w:bCs/>
          <w:sz w:val="24"/>
        </w:rPr>
      </w:pPr>
      <w:r w:rsidRPr="00D97265">
        <w:rPr>
          <w:rFonts w:ascii="Mairy Light" w:hAnsi="Mairy Light"/>
          <w:bCs/>
          <w:sz w:val="24"/>
        </w:rPr>
        <w:t>C Working with other people</w:t>
      </w:r>
    </w:p>
    <w:p w14:paraId="30E271E6" w14:textId="77777777" w:rsidR="007443D8" w:rsidRPr="006102E7" w:rsidRDefault="007443D8" w:rsidP="00822850">
      <w:pPr>
        <w:jc w:val="left"/>
        <w:rPr>
          <w:rFonts w:ascii="Mairy Light" w:hAnsi="Mairy Light"/>
          <w:bCs/>
          <w:sz w:val="24"/>
        </w:rPr>
      </w:pPr>
    </w:p>
    <w:p w14:paraId="7A3855EC" w14:textId="77777777" w:rsidR="007443D8" w:rsidRPr="006102E7" w:rsidRDefault="007443D8" w:rsidP="00822850">
      <w:pPr>
        <w:pStyle w:val="Style1"/>
        <w:rPr>
          <w:sz w:val="24"/>
        </w:rPr>
      </w:pPr>
      <w:r w:rsidRPr="006102E7">
        <w:rPr>
          <w:sz w:val="24"/>
        </w:rPr>
        <w:lastRenderedPageBreak/>
        <w:t>Presenter profiles:</w:t>
      </w:r>
    </w:p>
    <w:p w14:paraId="5E4548FA" w14:textId="77777777" w:rsidR="007443D8" w:rsidRDefault="007443D8" w:rsidP="00822850">
      <w:pPr>
        <w:jc w:val="left"/>
        <w:rPr>
          <w:rFonts w:ascii="Mairy Light" w:hAnsi="Mairy Light"/>
          <w:b/>
          <w:bCs/>
          <w:color w:val="404040" w:themeColor="text1" w:themeTint="BF"/>
          <w:sz w:val="24"/>
          <w:u w:val="single"/>
        </w:rPr>
      </w:pPr>
    </w:p>
    <w:p w14:paraId="230D7D9B" w14:textId="77777777" w:rsidR="007443D8" w:rsidRPr="00C64A68" w:rsidRDefault="007443D8" w:rsidP="00822850">
      <w:pPr>
        <w:jc w:val="left"/>
        <w:rPr>
          <w:rFonts w:ascii="Mairy Light" w:hAnsi="Mairy Light"/>
          <w:sz w:val="24"/>
        </w:rPr>
      </w:pPr>
      <w:r w:rsidRPr="00C64A68">
        <w:rPr>
          <w:rFonts w:ascii="Mairy Light" w:hAnsi="Mairy Light"/>
          <w:sz w:val="24"/>
        </w:rPr>
        <w:t xml:space="preserve">Charles </w:t>
      </w:r>
      <w:proofErr w:type="spellStart"/>
      <w:r w:rsidRPr="00C64A68">
        <w:rPr>
          <w:rFonts w:ascii="Mairy Light" w:hAnsi="Mairy Light"/>
          <w:sz w:val="24"/>
        </w:rPr>
        <w:t>Felgate</w:t>
      </w:r>
      <w:proofErr w:type="spellEnd"/>
      <w:r>
        <w:rPr>
          <w:rFonts w:ascii="Mairy Light" w:hAnsi="Mairy Light"/>
          <w:sz w:val="24"/>
        </w:rPr>
        <w:t xml:space="preserve">, Partner </w:t>
      </w:r>
      <w:r w:rsidRPr="00C64A68">
        <w:rPr>
          <w:rFonts w:ascii="Mairy Light" w:hAnsi="Mairy Light"/>
          <w:sz w:val="24"/>
        </w:rPr>
        <w:t>is an experienced planning and environmental lawyer, who provides advice to both public and private sector clients. Charles regularly participates in planning and enforcement appeals, call-</w:t>
      </w:r>
      <w:proofErr w:type="gramStart"/>
      <w:r w:rsidRPr="00C64A68">
        <w:rPr>
          <w:rFonts w:ascii="Mairy Light" w:hAnsi="Mairy Light"/>
          <w:sz w:val="24"/>
        </w:rPr>
        <w:t>ins</w:t>
      </w:r>
      <w:proofErr w:type="gramEnd"/>
      <w:r w:rsidRPr="00C64A68">
        <w:rPr>
          <w:rFonts w:ascii="Mairy Light" w:hAnsi="Mairy Light"/>
          <w:sz w:val="24"/>
        </w:rPr>
        <w:t xml:space="preserve"> and related matters. He has recently acted on a minerals planning application recovered appeal and associated commons application, and prior to that was engaged on a yearlong public inquiry into the statutory orders for the proposed M4 motorway corridor around Newport, South Wales. He also has significant non-contentious experience, delivering section 106 agreements and other infrastructure agreements. He previously completed a s.106 agreement to deliver a residential development of 2,300 plus homes on the site of the former </w:t>
      </w:r>
      <w:proofErr w:type="spellStart"/>
      <w:r w:rsidRPr="00C64A68">
        <w:rPr>
          <w:rFonts w:ascii="Mairy Light" w:hAnsi="Mairy Light"/>
          <w:sz w:val="24"/>
        </w:rPr>
        <w:t>Drakelow</w:t>
      </w:r>
      <w:proofErr w:type="spellEnd"/>
      <w:r w:rsidRPr="00C64A68">
        <w:rPr>
          <w:rFonts w:ascii="Mairy Light" w:hAnsi="Mairy Light"/>
          <w:sz w:val="24"/>
        </w:rPr>
        <w:t xml:space="preserve"> Park Power Station, near Burton upon Trent, on behalf of South Derbyshire District Council. Charles also has significant judicial review and statutory challenge experience with numerous notable successes in the Administrative and Planning Courts to his credit.</w:t>
      </w:r>
    </w:p>
    <w:p w14:paraId="57987488" w14:textId="77777777" w:rsidR="007443D8" w:rsidRPr="00C64A68" w:rsidRDefault="007443D8" w:rsidP="00822850">
      <w:pPr>
        <w:jc w:val="left"/>
        <w:rPr>
          <w:rFonts w:ascii="Mairy Light" w:hAnsi="Mairy Light"/>
          <w:b/>
          <w:bCs/>
          <w:sz w:val="24"/>
        </w:rPr>
      </w:pPr>
    </w:p>
    <w:p w14:paraId="0EBB5B5A" w14:textId="77777777" w:rsidR="007443D8" w:rsidRPr="00C64A68" w:rsidRDefault="007443D8" w:rsidP="00822850">
      <w:pPr>
        <w:jc w:val="left"/>
        <w:rPr>
          <w:rFonts w:ascii="Mairy Light" w:hAnsi="Mairy Light"/>
          <w:sz w:val="24"/>
        </w:rPr>
      </w:pPr>
      <w:proofErr w:type="spellStart"/>
      <w:r w:rsidRPr="00C64A68">
        <w:rPr>
          <w:rFonts w:ascii="Mairy Light" w:hAnsi="Mairy Light"/>
          <w:sz w:val="24"/>
        </w:rPr>
        <w:t>Tomos</w:t>
      </w:r>
      <w:proofErr w:type="spellEnd"/>
      <w:r w:rsidRPr="00C64A68">
        <w:rPr>
          <w:rFonts w:ascii="Mairy Light" w:hAnsi="Mairy Light"/>
          <w:sz w:val="24"/>
        </w:rPr>
        <w:t xml:space="preserve"> Phillips</w:t>
      </w:r>
      <w:r>
        <w:rPr>
          <w:rFonts w:ascii="Mairy Light" w:hAnsi="Mairy Light"/>
          <w:sz w:val="24"/>
        </w:rPr>
        <w:t>, Senior Associate</w:t>
      </w:r>
      <w:r w:rsidRPr="00C64A68">
        <w:rPr>
          <w:rFonts w:ascii="Mairy Light" w:hAnsi="Mairy Light"/>
          <w:sz w:val="24"/>
        </w:rPr>
        <w:t xml:space="preserve"> has significant knowledge and experience in planning, environmental, compulsory </w:t>
      </w:r>
      <w:proofErr w:type="gramStart"/>
      <w:r w:rsidRPr="00C64A68">
        <w:rPr>
          <w:rFonts w:ascii="Mairy Light" w:hAnsi="Mairy Light"/>
          <w:sz w:val="24"/>
        </w:rPr>
        <w:t>purchase</w:t>
      </w:r>
      <w:proofErr w:type="gramEnd"/>
      <w:r w:rsidRPr="00C64A68">
        <w:rPr>
          <w:rFonts w:ascii="Mairy Light" w:hAnsi="Mairy Light"/>
          <w:sz w:val="24"/>
        </w:rPr>
        <w:t xml:space="preserve"> and highways law. He is experienced in negotiating major section 106 obligations for local planning authorities, </w:t>
      </w:r>
      <w:proofErr w:type="gramStart"/>
      <w:r w:rsidRPr="00C64A68">
        <w:rPr>
          <w:rFonts w:ascii="Mairy Light" w:hAnsi="Mairy Light"/>
          <w:sz w:val="24"/>
        </w:rPr>
        <w:t>landowners</w:t>
      </w:r>
      <w:proofErr w:type="gramEnd"/>
      <w:r w:rsidRPr="00C64A68">
        <w:rPr>
          <w:rFonts w:ascii="Mairy Light" w:hAnsi="Mairy Light"/>
          <w:sz w:val="24"/>
        </w:rPr>
        <w:t xml:space="preserve"> and developers. He recently acted for the local planning authorities on the drafting and negotiation of complex s.106 agreements relating to a development of 1,050 houses on the site of the former Gedling Colliery and a development of up to 1,100 houses and other ancillary development in South Derbyshire. He has also advised the Welsh Ministers on section 106 obligations submitted during planning </w:t>
      </w:r>
      <w:proofErr w:type="gramStart"/>
      <w:r w:rsidRPr="00C64A68">
        <w:rPr>
          <w:rFonts w:ascii="Mairy Light" w:hAnsi="Mairy Light"/>
          <w:sz w:val="24"/>
        </w:rPr>
        <w:t>appeals, and</w:t>
      </w:r>
      <w:proofErr w:type="gramEnd"/>
      <w:r w:rsidRPr="00C64A68">
        <w:rPr>
          <w:rFonts w:ascii="Mairy Light" w:hAnsi="Mairy Light"/>
          <w:sz w:val="24"/>
        </w:rPr>
        <w:t xml:space="preserve"> has experience of negotiating s.106 agreements for other types of development such as wind farms. </w:t>
      </w:r>
      <w:proofErr w:type="spellStart"/>
      <w:r w:rsidRPr="00C64A68">
        <w:rPr>
          <w:rFonts w:ascii="Mairy Light" w:hAnsi="Mairy Light"/>
          <w:sz w:val="24"/>
        </w:rPr>
        <w:t>Tomos</w:t>
      </w:r>
      <w:proofErr w:type="spellEnd"/>
      <w:r w:rsidRPr="00C64A68">
        <w:rPr>
          <w:rFonts w:ascii="Mairy Light" w:hAnsi="Mairy Light"/>
          <w:sz w:val="24"/>
        </w:rPr>
        <w:t xml:space="preserve"> is also experienced in all other aspects of planning </w:t>
      </w:r>
      <w:proofErr w:type="gramStart"/>
      <w:r w:rsidRPr="00C64A68">
        <w:rPr>
          <w:rFonts w:ascii="Mairy Light" w:hAnsi="Mairy Light"/>
          <w:sz w:val="24"/>
        </w:rPr>
        <w:t>law, and</w:t>
      </w:r>
      <w:proofErr w:type="gramEnd"/>
      <w:r w:rsidRPr="00C64A68">
        <w:rPr>
          <w:rFonts w:ascii="Mairy Light" w:hAnsi="Mairy Light"/>
          <w:sz w:val="24"/>
        </w:rPr>
        <w:t xml:space="preserve"> has also advised clients on the interplay between equality and human rights legislation and listed building legislation. He also provides strategic advice on matters ranging from emerging local plans and the ‘duty to co-operate’, to the interpretation of CIL legislation and the adoption of charging schedules.    </w:t>
      </w:r>
    </w:p>
    <w:p w14:paraId="44AC4C49" w14:textId="77777777" w:rsidR="007443D8" w:rsidRPr="00C64A68" w:rsidRDefault="007443D8" w:rsidP="00822850">
      <w:pPr>
        <w:jc w:val="left"/>
        <w:rPr>
          <w:rFonts w:ascii="Mairy Light" w:hAnsi="Mairy Light"/>
          <w:sz w:val="24"/>
        </w:rPr>
      </w:pPr>
    </w:p>
    <w:p w14:paraId="4BAC0549" w14:textId="77777777" w:rsidR="007443D8" w:rsidRPr="00C64A68" w:rsidRDefault="007443D8" w:rsidP="00822850">
      <w:pPr>
        <w:jc w:val="left"/>
        <w:rPr>
          <w:rFonts w:ascii="Mairy Light" w:hAnsi="Mairy Light"/>
          <w:sz w:val="24"/>
        </w:rPr>
      </w:pPr>
      <w:proofErr w:type="gramStart"/>
      <w:r w:rsidRPr="00C64A68">
        <w:rPr>
          <w:rFonts w:ascii="Mairy Light" w:hAnsi="Mairy Light"/>
          <w:sz w:val="24"/>
        </w:rPr>
        <w:t xml:space="preserve">Gareth </w:t>
      </w:r>
      <w:r>
        <w:rPr>
          <w:rFonts w:ascii="Mairy Light" w:hAnsi="Mairy Light"/>
          <w:sz w:val="24"/>
        </w:rPr>
        <w:t xml:space="preserve"> Aubrey</w:t>
      </w:r>
      <w:proofErr w:type="gramEnd"/>
      <w:r>
        <w:rPr>
          <w:rFonts w:ascii="Mairy Light" w:hAnsi="Mairy Light"/>
          <w:sz w:val="24"/>
        </w:rPr>
        <w:t xml:space="preserve"> </w:t>
      </w:r>
      <w:r w:rsidRPr="00C64A68">
        <w:rPr>
          <w:rFonts w:ascii="Mairy Light" w:hAnsi="Mairy Light"/>
          <w:sz w:val="24"/>
        </w:rPr>
        <w:t>is an Associate specialising in planning, environmental, highways and compulsory purchase law. He regularly acts for local authorities, landowners and developers drafting and negotiating complex section 106 planning obligations and has been heavily involved in the negotiation of highway works and adoption agreements, including managing multiple agreements across strategic housing sites for developer clients and acting on wide portfolios of agreements for local highway authorities.</w:t>
      </w:r>
    </w:p>
    <w:p w14:paraId="2153AAF2" w14:textId="77777777" w:rsidR="007443D8" w:rsidRPr="00C64A68" w:rsidRDefault="007443D8" w:rsidP="00822850">
      <w:pPr>
        <w:jc w:val="left"/>
        <w:rPr>
          <w:rFonts w:ascii="Mairy Light" w:hAnsi="Mairy Light"/>
          <w:sz w:val="24"/>
        </w:rPr>
      </w:pPr>
      <w:r w:rsidRPr="00C64A68">
        <w:rPr>
          <w:rFonts w:ascii="Mairy Light" w:hAnsi="Mairy Light"/>
          <w:sz w:val="24"/>
        </w:rPr>
        <w:t xml:space="preserve">Gareth advises on all aspects of planning and highways law, with </w:t>
      </w:r>
      <w:proofErr w:type="gramStart"/>
      <w:r w:rsidRPr="00C64A68">
        <w:rPr>
          <w:rFonts w:ascii="Mairy Light" w:hAnsi="Mairy Light"/>
          <w:sz w:val="24"/>
        </w:rPr>
        <w:t>particular experience</w:t>
      </w:r>
      <w:proofErr w:type="gramEnd"/>
      <w:r w:rsidRPr="00C64A68">
        <w:rPr>
          <w:rFonts w:ascii="Mairy Light" w:hAnsi="Mairy Light"/>
          <w:sz w:val="24"/>
        </w:rPr>
        <w:t xml:space="preserve"> in community infrastructure levy, neighbourhood planning, public rights of way and enforcement. He has been involved in all stages of the planning process, including planning appeals and judicial review claims in the High Court.</w:t>
      </w:r>
    </w:p>
    <w:p w14:paraId="075798BD" w14:textId="77777777" w:rsidR="007443D8" w:rsidRDefault="007443D8" w:rsidP="00822850">
      <w:pPr>
        <w:jc w:val="left"/>
        <w:rPr>
          <w:rFonts w:ascii="Mairy Light" w:hAnsi="Mairy Light"/>
          <w:i/>
          <w:color w:val="FF0000"/>
          <w:sz w:val="24"/>
        </w:rPr>
      </w:pPr>
    </w:p>
    <w:p w14:paraId="1F6B9BA4" w14:textId="77777777" w:rsidR="007443D8" w:rsidRDefault="007443D8" w:rsidP="00822850">
      <w:pPr>
        <w:jc w:val="left"/>
        <w:rPr>
          <w:rFonts w:ascii="Mairy Regular" w:hAnsi="Mairy Regular" w:cs="Arial"/>
          <w:color w:val="95C11F"/>
          <w:sz w:val="72"/>
          <w:szCs w:val="72"/>
        </w:rPr>
      </w:pPr>
      <w:r>
        <w:rPr>
          <w:rFonts w:ascii="Mairy Regular" w:hAnsi="Mairy Regular" w:cs="Arial"/>
          <w:color w:val="95C11F"/>
          <w:sz w:val="72"/>
          <w:szCs w:val="72"/>
        </w:rPr>
        <w:br w:type="page"/>
      </w:r>
    </w:p>
    <w:p w14:paraId="7E3E9573" w14:textId="77777777" w:rsidR="007443D8" w:rsidRPr="00C722C9" w:rsidRDefault="007443D8" w:rsidP="00822850">
      <w:pPr>
        <w:jc w:val="left"/>
        <w:rPr>
          <w:rFonts w:ascii="Mairy Light" w:hAnsi="Mairy Light"/>
          <w:sz w:val="24"/>
        </w:rPr>
      </w:pPr>
      <w:r w:rsidRPr="002D5835">
        <w:rPr>
          <w:rFonts w:ascii="Mairy Regular" w:hAnsi="Mairy Regular"/>
          <w:color w:val="95C11F"/>
          <w:sz w:val="72"/>
          <w:szCs w:val="72"/>
        </w:rPr>
        <w:lastRenderedPageBreak/>
        <w:t>Dealing with Housing Conditions Claims</w:t>
      </w:r>
    </w:p>
    <w:p w14:paraId="41F869CB" w14:textId="77777777" w:rsidR="007443D8" w:rsidRPr="00790373" w:rsidRDefault="007443D8" w:rsidP="00822850">
      <w:pPr>
        <w:ind w:right="-1"/>
        <w:jc w:val="left"/>
        <w:rPr>
          <w:rFonts w:ascii="Mairy Light" w:hAnsi="Mairy Light" w:cs="Arial"/>
          <w:color w:val="404040" w:themeColor="text1" w:themeTint="BF"/>
          <w:sz w:val="24"/>
          <w:lang w:eastAsia="en-GB"/>
        </w:rPr>
      </w:pPr>
    </w:p>
    <w:p w14:paraId="71FF64E3" w14:textId="77777777" w:rsidR="007443D8" w:rsidRPr="004A025D" w:rsidRDefault="007443D8" w:rsidP="00822850">
      <w:pPr>
        <w:pStyle w:val="Style1"/>
        <w:rPr>
          <w:b/>
        </w:rPr>
      </w:pPr>
      <w:r>
        <w:rPr>
          <w:lang w:eastAsia="en-GB"/>
        </w:rPr>
        <w:t>Level of course: Introductory / Intermediate</w:t>
      </w:r>
    </w:p>
    <w:p w14:paraId="6DCE57FE" w14:textId="77777777" w:rsidR="007443D8" w:rsidRPr="004A025D" w:rsidRDefault="007443D8" w:rsidP="00822850">
      <w:pPr>
        <w:ind w:right="-1"/>
        <w:jc w:val="left"/>
        <w:rPr>
          <w:rFonts w:ascii="Mairy Light" w:hAnsi="Mairy Light"/>
          <w:color w:val="404040" w:themeColor="text1" w:themeTint="BF"/>
          <w:sz w:val="24"/>
        </w:rPr>
      </w:pPr>
    </w:p>
    <w:p w14:paraId="20128B1C" w14:textId="77777777" w:rsidR="007443D8" w:rsidRPr="00C23580" w:rsidRDefault="007443D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026F70F1" w14:textId="77777777" w:rsidR="007443D8" w:rsidRDefault="007443D8" w:rsidP="00822850">
      <w:pPr>
        <w:ind w:right="-1"/>
        <w:jc w:val="left"/>
        <w:rPr>
          <w:rFonts w:ascii="Mairy Light" w:hAnsi="Mairy Light"/>
          <w:sz w:val="24"/>
        </w:rPr>
      </w:pPr>
    </w:p>
    <w:p w14:paraId="084C70C5" w14:textId="77777777" w:rsidR="007443D8" w:rsidRDefault="007443D8" w:rsidP="00822850">
      <w:pPr>
        <w:ind w:right="-1"/>
        <w:jc w:val="left"/>
        <w:rPr>
          <w:rFonts w:ascii="Mairy Light" w:hAnsi="Mairy Light"/>
          <w:sz w:val="24"/>
        </w:rPr>
      </w:pPr>
      <w:r w:rsidRPr="00CD3D4C">
        <w:rPr>
          <w:rFonts w:ascii="Mairy Light" w:hAnsi="Mairy Light"/>
          <w:sz w:val="24"/>
        </w:rPr>
        <w:t xml:space="preserve">17 May 2022 </w:t>
      </w:r>
    </w:p>
    <w:p w14:paraId="778EF747" w14:textId="77777777" w:rsidR="007443D8" w:rsidRDefault="007443D8" w:rsidP="00822850">
      <w:pPr>
        <w:ind w:right="-1"/>
        <w:jc w:val="left"/>
        <w:rPr>
          <w:rFonts w:ascii="Mairy Light" w:hAnsi="Mairy Light"/>
          <w:sz w:val="24"/>
        </w:rPr>
      </w:pPr>
      <w:r>
        <w:rPr>
          <w:rFonts w:ascii="Mairy Light" w:hAnsi="Mairy Light"/>
          <w:sz w:val="24"/>
        </w:rPr>
        <w:t>12 noon – 2pm</w:t>
      </w:r>
    </w:p>
    <w:p w14:paraId="42B15B17" w14:textId="77777777" w:rsidR="007443D8" w:rsidRDefault="007443D8" w:rsidP="00822850">
      <w:pPr>
        <w:ind w:right="-1"/>
        <w:jc w:val="left"/>
        <w:rPr>
          <w:rFonts w:ascii="Mairy Light" w:hAnsi="Mairy Light"/>
          <w:sz w:val="24"/>
        </w:rPr>
      </w:pPr>
    </w:p>
    <w:p w14:paraId="29005919" w14:textId="26267F5A" w:rsidR="007443D8" w:rsidRPr="006102E7" w:rsidRDefault="007443D8" w:rsidP="00822850">
      <w:pPr>
        <w:ind w:right="-1"/>
        <w:jc w:val="left"/>
        <w:rPr>
          <w:rFonts w:ascii="Mairy Light" w:hAnsi="Mairy Light"/>
          <w:sz w:val="24"/>
        </w:rPr>
      </w:pPr>
      <w:r w:rsidRPr="006102E7">
        <w:rPr>
          <w:rFonts w:ascii="Mairy Light" w:hAnsi="Mairy Light"/>
          <w:sz w:val="24"/>
        </w:rPr>
        <w:t>Presented by</w:t>
      </w:r>
      <w:r>
        <w:rPr>
          <w:rFonts w:ascii="Mairy Light" w:hAnsi="Mairy Light"/>
          <w:sz w:val="24"/>
        </w:rPr>
        <w:t xml:space="preserve"> </w:t>
      </w:r>
      <w:proofErr w:type="spellStart"/>
      <w:r>
        <w:rPr>
          <w:rFonts w:ascii="Mairy Light" w:hAnsi="Mairy Light"/>
          <w:sz w:val="24"/>
        </w:rPr>
        <w:t>Trowers</w:t>
      </w:r>
      <w:proofErr w:type="spellEnd"/>
      <w:r>
        <w:rPr>
          <w:rFonts w:ascii="Mairy Light" w:hAnsi="Mairy Light"/>
          <w:sz w:val="24"/>
        </w:rPr>
        <w:t xml:space="preserve"> </w:t>
      </w:r>
      <w:r w:rsidR="009604CE">
        <w:rPr>
          <w:rFonts w:ascii="Mairy Light" w:hAnsi="Mairy Light"/>
          <w:sz w:val="24"/>
        </w:rPr>
        <w:t xml:space="preserve">&amp; </w:t>
      </w:r>
      <w:proofErr w:type="spellStart"/>
      <w:r w:rsidR="009604CE">
        <w:rPr>
          <w:rFonts w:ascii="Mairy Light" w:hAnsi="Mairy Light"/>
          <w:sz w:val="24"/>
        </w:rPr>
        <w:t>Hamlins</w:t>
      </w:r>
      <w:proofErr w:type="spellEnd"/>
    </w:p>
    <w:p w14:paraId="0D66E276" w14:textId="77777777" w:rsidR="007443D8" w:rsidRPr="006102E7" w:rsidRDefault="007443D8" w:rsidP="00822850">
      <w:pPr>
        <w:ind w:right="-1"/>
        <w:jc w:val="left"/>
        <w:rPr>
          <w:rFonts w:ascii="Mairy Light" w:hAnsi="Mairy Light"/>
          <w:b/>
          <w:sz w:val="24"/>
        </w:rPr>
      </w:pPr>
    </w:p>
    <w:p w14:paraId="3F0A7C32" w14:textId="038C4861" w:rsidR="007443D8" w:rsidRPr="006102E7" w:rsidRDefault="007443D8"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event.</w:t>
      </w:r>
    </w:p>
    <w:p w14:paraId="104B4DE7" w14:textId="77777777" w:rsidR="007443D8" w:rsidRPr="006102E7" w:rsidRDefault="007443D8" w:rsidP="00822850">
      <w:pPr>
        <w:ind w:right="-1"/>
        <w:jc w:val="left"/>
        <w:rPr>
          <w:rFonts w:ascii="Mairy Light" w:hAnsi="Mairy Light"/>
          <w:color w:val="404040" w:themeColor="text1" w:themeTint="BF"/>
          <w:sz w:val="24"/>
        </w:rPr>
      </w:pPr>
    </w:p>
    <w:p w14:paraId="33F85230" w14:textId="77777777" w:rsidR="007443D8" w:rsidRPr="006102E7" w:rsidRDefault="007443D8" w:rsidP="00822850">
      <w:pPr>
        <w:pStyle w:val="Style1"/>
        <w:rPr>
          <w:sz w:val="24"/>
        </w:rPr>
      </w:pPr>
      <w:r w:rsidRPr="006102E7">
        <w:rPr>
          <w:sz w:val="24"/>
        </w:rPr>
        <w:t>Course overview</w:t>
      </w:r>
    </w:p>
    <w:p w14:paraId="5875C8EA" w14:textId="77777777" w:rsidR="007443D8" w:rsidRDefault="007443D8" w:rsidP="00822850">
      <w:pPr>
        <w:ind w:right="-1"/>
        <w:jc w:val="left"/>
        <w:rPr>
          <w:rFonts w:ascii="Mairy Light" w:hAnsi="Mairy Light"/>
          <w:color w:val="404040" w:themeColor="text1" w:themeTint="BF"/>
          <w:sz w:val="24"/>
        </w:rPr>
      </w:pPr>
    </w:p>
    <w:p w14:paraId="39A98BCE" w14:textId="77777777" w:rsidR="007443D8" w:rsidRPr="00C722C9" w:rsidRDefault="007443D8" w:rsidP="00822850">
      <w:pPr>
        <w:numPr>
          <w:ilvl w:val="0"/>
          <w:numId w:val="19"/>
        </w:numPr>
        <w:jc w:val="left"/>
        <w:rPr>
          <w:rFonts w:ascii="Mairy Light" w:hAnsi="Mairy Light"/>
          <w:sz w:val="24"/>
        </w:rPr>
      </w:pPr>
      <w:r w:rsidRPr="00C722C9">
        <w:rPr>
          <w:rFonts w:ascii="Mairy Light" w:hAnsi="Mairy Light"/>
          <w:sz w:val="24"/>
        </w:rPr>
        <w:t>What constitutes disrepair</w:t>
      </w:r>
    </w:p>
    <w:p w14:paraId="38652CA9" w14:textId="77777777" w:rsidR="007443D8" w:rsidRPr="00C722C9" w:rsidRDefault="007443D8" w:rsidP="00822850">
      <w:pPr>
        <w:numPr>
          <w:ilvl w:val="0"/>
          <w:numId w:val="19"/>
        </w:numPr>
        <w:jc w:val="left"/>
        <w:rPr>
          <w:rFonts w:ascii="Mairy Light" w:hAnsi="Mairy Light"/>
          <w:sz w:val="24"/>
        </w:rPr>
      </w:pPr>
      <w:r w:rsidRPr="00C722C9">
        <w:rPr>
          <w:rFonts w:ascii="Mairy Light" w:hAnsi="Mairy Light"/>
          <w:sz w:val="24"/>
        </w:rPr>
        <w:t xml:space="preserve">Fitness for human </w:t>
      </w:r>
      <w:proofErr w:type="gramStart"/>
      <w:r w:rsidRPr="00C722C9">
        <w:rPr>
          <w:rFonts w:ascii="Mairy Light" w:hAnsi="Mairy Light"/>
          <w:sz w:val="24"/>
        </w:rPr>
        <w:t>habitation;</w:t>
      </w:r>
      <w:proofErr w:type="gramEnd"/>
    </w:p>
    <w:p w14:paraId="1C6F2C88" w14:textId="4E07E4C4" w:rsidR="007443D8" w:rsidRPr="00C722C9" w:rsidRDefault="007443D8" w:rsidP="00822850">
      <w:pPr>
        <w:numPr>
          <w:ilvl w:val="0"/>
          <w:numId w:val="19"/>
        </w:numPr>
        <w:jc w:val="left"/>
        <w:rPr>
          <w:rFonts w:ascii="Mairy Light" w:hAnsi="Mairy Light"/>
          <w:sz w:val="24"/>
        </w:rPr>
      </w:pPr>
      <w:r w:rsidRPr="00C722C9">
        <w:rPr>
          <w:rFonts w:ascii="Mairy Light" w:hAnsi="Mairy Light"/>
          <w:sz w:val="24"/>
        </w:rPr>
        <w:t>The Pre -action Protocol for Housing Conditions Claims (England</w:t>
      </w:r>
      <w:proofErr w:type="gramStart"/>
      <w:r w:rsidRPr="00C722C9">
        <w:rPr>
          <w:rFonts w:ascii="Mairy Light" w:hAnsi="Mairy Light"/>
          <w:sz w:val="24"/>
        </w:rPr>
        <w:t>);</w:t>
      </w:r>
      <w:proofErr w:type="gramEnd"/>
    </w:p>
    <w:p w14:paraId="700C2EC7" w14:textId="77777777" w:rsidR="007443D8" w:rsidRPr="00C722C9" w:rsidRDefault="007443D8" w:rsidP="00822850">
      <w:pPr>
        <w:numPr>
          <w:ilvl w:val="0"/>
          <w:numId w:val="19"/>
        </w:numPr>
        <w:jc w:val="left"/>
        <w:rPr>
          <w:rFonts w:ascii="Mairy Light" w:hAnsi="Mairy Light"/>
          <w:sz w:val="24"/>
        </w:rPr>
      </w:pPr>
      <w:r w:rsidRPr="00C722C9">
        <w:rPr>
          <w:rFonts w:ascii="Mairy Light" w:hAnsi="Mairy Light"/>
          <w:sz w:val="24"/>
        </w:rPr>
        <w:t xml:space="preserve">What a tenant can </w:t>
      </w:r>
      <w:proofErr w:type="gramStart"/>
      <w:r w:rsidRPr="00C722C9">
        <w:rPr>
          <w:rFonts w:ascii="Mairy Light" w:hAnsi="Mairy Light"/>
          <w:sz w:val="24"/>
        </w:rPr>
        <w:t>recover;</w:t>
      </w:r>
      <w:proofErr w:type="gramEnd"/>
    </w:p>
    <w:p w14:paraId="1E6B6C2D" w14:textId="77777777" w:rsidR="007443D8" w:rsidRPr="00C722C9" w:rsidRDefault="007443D8" w:rsidP="00822850">
      <w:pPr>
        <w:numPr>
          <w:ilvl w:val="0"/>
          <w:numId w:val="19"/>
        </w:numPr>
        <w:jc w:val="left"/>
        <w:rPr>
          <w:rFonts w:ascii="Mairy Light" w:hAnsi="Mairy Light"/>
          <w:sz w:val="24"/>
        </w:rPr>
      </w:pPr>
      <w:r w:rsidRPr="00C722C9">
        <w:rPr>
          <w:rFonts w:ascii="Mairy Light" w:hAnsi="Mairy Light"/>
          <w:sz w:val="24"/>
        </w:rPr>
        <w:t xml:space="preserve">Defences to </w:t>
      </w:r>
      <w:proofErr w:type="gramStart"/>
      <w:r w:rsidRPr="00C722C9">
        <w:rPr>
          <w:rFonts w:ascii="Mairy Light" w:hAnsi="Mairy Light"/>
          <w:sz w:val="24"/>
        </w:rPr>
        <w:t>claims;</w:t>
      </w:r>
      <w:proofErr w:type="gramEnd"/>
    </w:p>
    <w:p w14:paraId="1A21B2C5" w14:textId="77777777" w:rsidR="007443D8" w:rsidRPr="00C722C9" w:rsidRDefault="007443D8" w:rsidP="00822850">
      <w:pPr>
        <w:numPr>
          <w:ilvl w:val="0"/>
          <w:numId w:val="19"/>
        </w:numPr>
        <w:jc w:val="left"/>
        <w:rPr>
          <w:rFonts w:ascii="Mairy Light" w:hAnsi="Mairy Light"/>
          <w:sz w:val="24"/>
        </w:rPr>
      </w:pPr>
      <w:r w:rsidRPr="00C722C9">
        <w:rPr>
          <w:rFonts w:ascii="Mairy Light" w:hAnsi="Mairy Light"/>
          <w:sz w:val="24"/>
        </w:rPr>
        <w:t xml:space="preserve">How to avoid </w:t>
      </w:r>
      <w:proofErr w:type="gramStart"/>
      <w:r w:rsidRPr="00C722C9">
        <w:rPr>
          <w:rFonts w:ascii="Mairy Light" w:hAnsi="Mairy Light"/>
          <w:sz w:val="24"/>
        </w:rPr>
        <w:t>claims;</w:t>
      </w:r>
      <w:proofErr w:type="gramEnd"/>
    </w:p>
    <w:p w14:paraId="19D400CB" w14:textId="77777777" w:rsidR="007443D8" w:rsidRPr="00C722C9" w:rsidRDefault="007443D8" w:rsidP="00822850">
      <w:pPr>
        <w:numPr>
          <w:ilvl w:val="0"/>
          <w:numId w:val="19"/>
        </w:numPr>
        <w:jc w:val="left"/>
        <w:rPr>
          <w:rFonts w:ascii="Mairy Light" w:hAnsi="Mairy Light"/>
          <w:sz w:val="24"/>
        </w:rPr>
      </w:pPr>
      <w:r w:rsidRPr="00C722C9">
        <w:rPr>
          <w:rFonts w:ascii="Mairy Light" w:hAnsi="Mairy Light"/>
          <w:sz w:val="24"/>
        </w:rPr>
        <w:t>Environmental Protection Act 1990</w:t>
      </w:r>
    </w:p>
    <w:p w14:paraId="752F1B53" w14:textId="77777777" w:rsidR="007443D8" w:rsidRPr="006102E7" w:rsidRDefault="007443D8" w:rsidP="00822850">
      <w:pPr>
        <w:ind w:right="-1"/>
        <w:jc w:val="left"/>
        <w:rPr>
          <w:rFonts w:ascii="Mairy Light" w:hAnsi="Mairy Light"/>
          <w:color w:val="404040" w:themeColor="text1" w:themeTint="BF"/>
          <w:sz w:val="24"/>
        </w:rPr>
      </w:pPr>
    </w:p>
    <w:p w14:paraId="2B38261B"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41AA377" w14:textId="77777777" w:rsidR="007443D8" w:rsidRDefault="007443D8" w:rsidP="00822850">
      <w:pPr>
        <w:ind w:right="-1"/>
        <w:jc w:val="left"/>
        <w:rPr>
          <w:rFonts w:ascii="Mairy Light" w:hAnsi="Mairy Light"/>
          <w:sz w:val="24"/>
        </w:rPr>
      </w:pPr>
    </w:p>
    <w:p w14:paraId="2CFDD4EA" w14:textId="77777777" w:rsidR="007443D8" w:rsidRPr="006102E7" w:rsidRDefault="007443D8" w:rsidP="00822850">
      <w:pPr>
        <w:ind w:right="-1"/>
        <w:jc w:val="left"/>
        <w:rPr>
          <w:rFonts w:ascii="Mairy Light" w:hAnsi="Mairy Light"/>
          <w:sz w:val="24"/>
        </w:rPr>
      </w:pPr>
      <w:r>
        <w:rPr>
          <w:rFonts w:ascii="Mairy Light" w:hAnsi="Mairy Light"/>
          <w:sz w:val="24"/>
        </w:rPr>
        <w:t>S</w:t>
      </w:r>
      <w:r w:rsidRPr="00C722C9">
        <w:rPr>
          <w:rFonts w:ascii="Mairy Light" w:hAnsi="Mairy Light"/>
          <w:sz w:val="24"/>
        </w:rPr>
        <w:t>urveyors, technical officers, income recovery staff, housing officers, in-house lawyers</w:t>
      </w:r>
    </w:p>
    <w:p w14:paraId="20DDCFD4" w14:textId="77777777" w:rsidR="007443D8" w:rsidRPr="006102E7" w:rsidRDefault="007443D8" w:rsidP="00822850">
      <w:pPr>
        <w:ind w:right="-1"/>
        <w:jc w:val="left"/>
        <w:rPr>
          <w:rFonts w:ascii="Mairy Light" w:hAnsi="Mairy Light"/>
          <w:sz w:val="24"/>
        </w:rPr>
      </w:pPr>
    </w:p>
    <w:p w14:paraId="787AC20B"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8730B85" w14:textId="77777777" w:rsidR="007443D8" w:rsidRPr="006102E7" w:rsidRDefault="007443D8" w:rsidP="00822850">
      <w:pPr>
        <w:ind w:right="-1"/>
        <w:jc w:val="left"/>
        <w:rPr>
          <w:rFonts w:ascii="Mairy Light" w:hAnsi="Mairy Light"/>
          <w:color w:val="404040" w:themeColor="text1" w:themeTint="BF"/>
          <w:sz w:val="24"/>
        </w:rPr>
      </w:pPr>
    </w:p>
    <w:p w14:paraId="108DB9F9" w14:textId="77777777" w:rsidR="007443D8" w:rsidRDefault="007443D8" w:rsidP="00822850">
      <w:pPr>
        <w:ind w:right="-1"/>
        <w:jc w:val="left"/>
        <w:rPr>
          <w:rFonts w:ascii="Mairy Light" w:hAnsi="Mairy Light"/>
          <w:sz w:val="24"/>
        </w:rPr>
      </w:pPr>
      <w:r>
        <w:rPr>
          <w:rFonts w:ascii="Mairy Light" w:hAnsi="Mairy Light"/>
          <w:sz w:val="24"/>
        </w:rPr>
        <w:t>As above</w:t>
      </w:r>
    </w:p>
    <w:p w14:paraId="282431F7" w14:textId="77777777" w:rsidR="007443D8" w:rsidRPr="006102E7" w:rsidRDefault="007443D8" w:rsidP="00822850">
      <w:pPr>
        <w:ind w:right="-1"/>
        <w:jc w:val="left"/>
        <w:rPr>
          <w:rFonts w:ascii="Mairy Light" w:hAnsi="Mairy Light"/>
          <w:color w:val="404040" w:themeColor="text1" w:themeTint="BF"/>
          <w:sz w:val="24"/>
        </w:rPr>
      </w:pPr>
    </w:p>
    <w:p w14:paraId="0F9DA687" w14:textId="77777777" w:rsidR="007443D8" w:rsidRPr="00B7330B" w:rsidRDefault="007443D8" w:rsidP="00822850">
      <w:pPr>
        <w:pStyle w:val="Style1"/>
        <w:rPr>
          <w:sz w:val="24"/>
        </w:rPr>
      </w:pPr>
      <w:r w:rsidRPr="006102E7">
        <w:rPr>
          <w:sz w:val="24"/>
        </w:rPr>
        <w:t>Interactive elements</w:t>
      </w:r>
    </w:p>
    <w:p w14:paraId="2E0A3BB2" w14:textId="77777777" w:rsidR="007443D8" w:rsidRDefault="007443D8" w:rsidP="00822850">
      <w:pPr>
        <w:pStyle w:val="Style1"/>
        <w:rPr>
          <w:sz w:val="24"/>
        </w:rPr>
      </w:pPr>
    </w:p>
    <w:p w14:paraId="59A0ED69" w14:textId="3855BC53" w:rsidR="007443D8" w:rsidRDefault="007443D8" w:rsidP="00822850">
      <w:pPr>
        <w:pStyle w:val="Style1"/>
        <w:rPr>
          <w:color w:val="auto"/>
          <w:sz w:val="24"/>
        </w:rPr>
      </w:pPr>
      <w:r w:rsidRPr="002D5835">
        <w:rPr>
          <w:color w:val="auto"/>
          <w:sz w:val="24"/>
        </w:rPr>
        <w:t>Quiz</w:t>
      </w:r>
    </w:p>
    <w:p w14:paraId="4C269A7D" w14:textId="77777777" w:rsidR="00A146C3" w:rsidRPr="002D5835" w:rsidRDefault="00A146C3" w:rsidP="00822850">
      <w:pPr>
        <w:pStyle w:val="Style1"/>
        <w:rPr>
          <w:color w:val="auto"/>
          <w:sz w:val="24"/>
        </w:rPr>
      </w:pPr>
    </w:p>
    <w:p w14:paraId="0DC0B581" w14:textId="77777777" w:rsidR="007443D8" w:rsidRPr="006102E7" w:rsidRDefault="007443D8" w:rsidP="00822850">
      <w:pPr>
        <w:pStyle w:val="Style1"/>
        <w:rPr>
          <w:sz w:val="24"/>
        </w:rPr>
      </w:pPr>
      <w:r w:rsidRPr="006102E7">
        <w:rPr>
          <w:sz w:val="24"/>
        </w:rPr>
        <w:t xml:space="preserve">Competencies </w:t>
      </w:r>
    </w:p>
    <w:p w14:paraId="34FFDFF8" w14:textId="77777777" w:rsidR="007443D8" w:rsidRPr="006102E7" w:rsidRDefault="007443D8" w:rsidP="00822850">
      <w:pPr>
        <w:ind w:right="-1"/>
        <w:jc w:val="left"/>
        <w:rPr>
          <w:rFonts w:ascii="Mairy Light" w:hAnsi="Mairy Light"/>
          <w:color w:val="404040" w:themeColor="text1" w:themeTint="BF"/>
          <w:sz w:val="24"/>
        </w:rPr>
      </w:pPr>
    </w:p>
    <w:p w14:paraId="573FF938" w14:textId="77777777" w:rsidR="007443D8" w:rsidRPr="006102E7" w:rsidRDefault="007443D8" w:rsidP="00822850">
      <w:pPr>
        <w:ind w:right="-1"/>
        <w:jc w:val="left"/>
        <w:rPr>
          <w:rFonts w:ascii="Mairy Light" w:hAnsi="Mairy Light"/>
          <w:bCs/>
          <w:sz w:val="24"/>
        </w:rPr>
      </w:pPr>
      <w:r w:rsidRPr="006102E7">
        <w:rPr>
          <w:rFonts w:ascii="Mairy Light" w:hAnsi="Mairy Light"/>
          <w:bCs/>
          <w:sz w:val="24"/>
        </w:rPr>
        <w:t>This course will cover:</w:t>
      </w:r>
    </w:p>
    <w:p w14:paraId="4C48C82A" w14:textId="77777777" w:rsidR="007443D8" w:rsidRPr="006102E7" w:rsidRDefault="007443D8" w:rsidP="00822850">
      <w:pPr>
        <w:jc w:val="left"/>
        <w:rPr>
          <w:rFonts w:ascii="Mairy Light" w:hAnsi="Mairy Light"/>
          <w:bCs/>
          <w:sz w:val="24"/>
        </w:rPr>
      </w:pPr>
    </w:p>
    <w:p w14:paraId="1F33BF8A" w14:textId="77777777" w:rsidR="007443D8" w:rsidRPr="00C722C9" w:rsidRDefault="007443D8" w:rsidP="00822850">
      <w:pPr>
        <w:jc w:val="left"/>
        <w:rPr>
          <w:rFonts w:ascii="Mairy Light" w:hAnsi="Mairy Light"/>
          <w:bCs/>
          <w:sz w:val="24"/>
        </w:rPr>
      </w:pPr>
      <w:r w:rsidRPr="00C722C9">
        <w:rPr>
          <w:rFonts w:ascii="Mairy Light" w:hAnsi="Mairy Light"/>
          <w:bCs/>
          <w:sz w:val="24"/>
        </w:rPr>
        <w:t>B Technical legal practice</w:t>
      </w:r>
    </w:p>
    <w:p w14:paraId="1F47C12A" w14:textId="77777777" w:rsidR="007443D8" w:rsidRPr="00C722C9" w:rsidRDefault="007443D8" w:rsidP="00822850">
      <w:pPr>
        <w:jc w:val="left"/>
        <w:rPr>
          <w:rFonts w:ascii="Mairy Light" w:hAnsi="Mairy Light"/>
          <w:bCs/>
          <w:sz w:val="24"/>
        </w:rPr>
      </w:pPr>
      <w:r w:rsidRPr="00C722C9">
        <w:rPr>
          <w:rFonts w:ascii="Mairy Light" w:hAnsi="Mairy Light"/>
          <w:bCs/>
          <w:sz w:val="24"/>
        </w:rPr>
        <w:t>B5 Advocacy</w:t>
      </w:r>
    </w:p>
    <w:p w14:paraId="1ECA2C4C" w14:textId="77777777" w:rsidR="007443D8" w:rsidRPr="00C722C9" w:rsidRDefault="007443D8" w:rsidP="00822850">
      <w:pPr>
        <w:jc w:val="left"/>
        <w:rPr>
          <w:rFonts w:ascii="Mairy Light" w:hAnsi="Mairy Light"/>
          <w:bCs/>
          <w:sz w:val="24"/>
        </w:rPr>
      </w:pPr>
      <w:r w:rsidRPr="00C722C9">
        <w:rPr>
          <w:rFonts w:ascii="Mairy Light" w:hAnsi="Mairy Light"/>
          <w:bCs/>
          <w:sz w:val="24"/>
        </w:rPr>
        <w:t>B6 Negotiation</w:t>
      </w:r>
    </w:p>
    <w:p w14:paraId="4D121063" w14:textId="77777777" w:rsidR="007443D8" w:rsidRPr="00C722C9" w:rsidRDefault="007443D8" w:rsidP="00822850">
      <w:pPr>
        <w:jc w:val="left"/>
        <w:rPr>
          <w:rFonts w:ascii="Mairy Light" w:hAnsi="Mairy Light"/>
          <w:bCs/>
          <w:sz w:val="24"/>
        </w:rPr>
      </w:pPr>
      <w:r w:rsidRPr="00C722C9">
        <w:rPr>
          <w:rFonts w:ascii="Mairy Light" w:hAnsi="Mairy Light"/>
          <w:bCs/>
          <w:sz w:val="24"/>
        </w:rPr>
        <w:lastRenderedPageBreak/>
        <w:t xml:space="preserve">D Managing themselves and their own work </w:t>
      </w:r>
    </w:p>
    <w:p w14:paraId="490B8952" w14:textId="77777777" w:rsidR="007443D8" w:rsidRPr="006102E7" w:rsidRDefault="007443D8" w:rsidP="00822850">
      <w:pPr>
        <w:jc w:val="left"/>
        <w:rPr>
          <w:rFonts w:ascii="Mairy Light" w:hAnsi="Mairy Light"/>
          <w:bCs/>
          <w:sz w:val="24"/>
        </w:rPr>
      </w:pPr>
    </w:p>
    <w:p w14:paraId="5A9FE315" w14:textId="77777777" w:rsidR="007443D8" w:rsidRPr="006102E7" w:rsidRDefault="007443D8" w:rsidP="00822850">
      <w:pPr>
        <w:pStyle w:val="Style1"/>
        <w:rPr>
          <w:sz w:val="24"/>
        </w:rPr>
      </w:pPr>
      <w:r w:rsidRPr="006102E7">
        <w:rPr>
          <w:sz w:val="24"/>
        </w:rPr>
        <w:t>Presenter profiles:</w:t>
      </w:r>
    </w:p>
    <w:p w14:paraId="42D783BB" w14:textId="77777777" w:rsidR="007443D8" w:rsidRPr="006102E7" w:rsidRDefault="007443D8" w:rsidP="00822850">
      <w:pPr>
        <w:jc w:val="left"/>
        <w:rPr>
          <w:rFonts w:ascii="Mairy Light" w:hAnsi="Mairy Light"/>
          <w:b/>
          <w:bCs/>
          <w:color w:val="404040" w:themeColor="text1" w:themeTint="BF"/>
          <w:sz w:val="24"/>
          <w:u w:val="single"/>
        </w:rPr>
      </w:pPr>
    </w:p>
    <w:p w14:paraId="6127A8FB" w14:textId="2DC57BF8" w:rsidR="008E6B14" w:rsidRPr="008E6B14" w:rsidRDefault="008E6B14" w:rsidP="00822850">
      <w:pPr>
        <w:jc w:val="left"/>
        <w:rPr>
          <w:rFonts w:ascii="Mairy Light" w:hAnsi="Mairy Light"/>
          <w:sz w:val="24"/>
          <w:lang w:val="en-US"/>
        </w:rPr>
      </w:pPr>
      <w:r w:rsidRPr="008E6B14">
        <w:rPr>
          <w:rFonts w:ascii="Mairy Light" w:hAnsi="Mairy Light" w:cstheme="majorBidi"/>
          <w:sz w:val="24"/>
        </w:rPr>
        <w:t>Dorota</w:t>
      </w:r>
      <w:r>
        <w:rPr>
          <w:rFonts w:ascii="Mairy Light" w:hAnsi="Mairy Light" w:cstheme="majorBidi"/>
          <w:sz w:val="24"/>
        </w:rPr>
        <w:t xml:space="preserve"> Pawlowski Managing Associate</w:t>
      </w:r>
      <w:r w:rsidRPr="008E6B14">
        <w:rPr>
          <w:rFonts w:ascii="Mairy Light" w:hAnsi="Mairy Light" w:cstheme="majorBidi"/>
          <w:sz w:val="24"/>
        </w:rPr>
        <w:t xml:space="preserve"> has over 20 years' experience in the residential property sector having started her housing career at Birmingham County Council. Specialising in all aspects of issues that may face a residential landlord, Dorota advises registered providers in relation to anti-social behaviour, disrepair claims, illegal evictions, homelessness issues, and general tenancy matters ranging from illegal occupiers to hoarders and failed successions. Dorota also advises private landlords in relation to this sector that is becoming ever-more regulated and challenging including how to recover possession and the legal requirements to comply with before doing so. She regularly represents clients in the County Courts in applications for injunctions and possessions. She has advised extensively on the drafting of tenancy agreements and has reviewed registered providers' policies and procedures.</w:t>
      </w:r>
    </w:p>
    <w:p w14:paraId="09067D5F" w14:textId="53D4A285" w:rsidR="007443D8" w:rsidRDefault="007443D8" w:rsidP="00822850">
      <w:pPr>
        <w:jc w:val="left"/>
        <w:rPr>
          <w:rFonts w:ascii="Mairy Regular" w:hAnsi="Mairy Regular" w:cs="Arial"/>
          <w:color w:val="95C11F"/>
          <w:sz w:val="72"/>
          <w:szCs w:val="72"/>
        </w:rPr>
      </w:pPr>
      <w:r>
        <w:rPr>
          <w:rFonts w:ascii="Mairy Regular" w:hAnsi="Mairy Regular" w:cs="Arial"/>
          <w:color w:val="95C11F"/>
          <w:sz w:val="72"/>
          <w:szCs w:val="72"/>
        </w:rPr>
        <w:br w:type="page"/>
      </w:r>
    </w:p>
    <w:p w14:paraId="68BB011F" w14:textId="21D1CF32" w:rsidR="007443D8" w:rsidRPr="007D0008" w:rsidRDefault="007443D8" w:rsidP="00822850">
      <w:pPr>
        <w:jc w:val="left"/>
        <w:rPr>
          <w:rFonts w:ascii="Mairy Regular" w:hAnsi="Mairy Regular"/>
          <w:b/>
          <w:color w:val="95C11F"/>
          <w:sz w:val="72"/>
          <w:szCs w:val="72"/>
        </w:rPr>
      </w:pPr>
      <w:r w:rsidRPr="007D0008">
        <w:rPr>
          <w:rFonts w:ascii="Mairy Regular" w:hAnsi="Mairy Regular" w:cs="Arial"/>
          <w:color w:val="95C11F"/>
          <w:sz w:val="72"/>
          <w:szCs w:val="72"/>
        </w:rPr>
        <w:lastRenderedPageBreak/>
        <w:t xml:space="preserve">Preparing for a successful PFI Expiry </w:t>
      </w:r>
    </w:p>
    <w:p w14:paraId="6926FABF" w14:textId="77777777" w:rsidR="007443D8" w:rsidRPr="00790373" w:rsidRDefault="007443D8" w:rsidP="00822850">
      <w:pPr>
        <w:ind w:right="-1"/>
        <w:jc w:val="left"/>
        <w:rPr>
          <w:rFonts w:ascii="Mairy Light" w:hAnsi="Mairy Light" w:cs="Arial"/>
          <w:color w:val="404040" w:themeColor="text1" w:themeTint="BF"/>
          <w:sz w:val="24"/>
          <w:lang w:eastAsia="en-GB"/>
        </w:rPr>
      </w:pPr>
    </w:p>
    <w:p w14:paraId="176E4E3A" w14:textId="77777777" w:rsidR="007443D8" w:rsidRPr="007D0008" w:rsidRDefault="007443D8" w:rsidP="00822850">
      <w:pPr>
        <w:jc w:val="left"/>
        <w:rPr>
          <w:rFonts w:ascii="Mairy Light" w:hAnsi="Mairy Light" w:cs="Arial"/>
          <w:b/>
          <w:bCs/>
          <w:color w:val="00656D"/>
          <w:sz w:val="28"/>
          <w:szCs w:val="28"/>
        </w:rPr>
      </w:pPr>
      <w:r w:rsidRPr="007D0008">
        <w:rPr>
          <w:rFonts w:ascii="Mairy Light" w:hAnsi="Mairy Light" w:cs="Arial"/>
          <w:b/>
          <w:bCs/>
          <w:color w:val="00656D"/>
          <w:sz w:val="28"/>
          <w:szCs w:val="28"/>
        </w:rPr>
        <w:t>Have you developed an exit strategy for your PFI contracts?</w:t>
      </w:r>
    </w:p>
    <w:p w14:paraId="7DBBBC91" w14:textId="77777777" w:rsidR="007443D8" w:rsidRDefault="007443D8" w:rsidP="00822850">
      <w:pPr>
        <w:pStyle w:val="Style1"/>
        <w:rPr>
          <w:lang w:eastAsia="en-GB"/>
        </w:rPr>
      </w:pPr>
    </w:p>
    <w:p w14:paraId="263DFB0B" w14:textId="77777777" w:rsidR="007443D8" w:rsidRPr="004A025D" w:rsidRDefault="007443D8" w:rsidP="00822850">
      <w:pPr>
        <w:pStyle w:val="Style1"/>
        <w:rPr>
          <w:b/>
        </w:rPr>
      </w:pPr>
      <w:r>
        <w:rPr>
          <w:lang w:eastAsia="en-GB"/>
        </w:rPr>
        <w:t>Level of course: Advanced</w:t>
      </w:r>
    </w:p>
    <w:p w14:paraId="32D48BEB" w14:textId="77777777" w:rsidR="007443D8" w:rsidRPr="004A025D" w:rsidRDefault="007443D8" w:rsidP="00822850">
      <w:pPr>
        <w:ind w:right="-1"/>
        <w:jc w:val="left"/>
        <w:rPr>
          <w:rFonts w:ascii="Mairy Light" w:hAnsi="Mairy Light"/>
          <w:color w:val="404040" w:themeColor="text1" w:themeTint="BF"/>
          <w:sz w:val="24"/>
        </w:rPr>
      </w:pPr>
    </w:p>
    <w:p w14:paraId="1F0895AF" w14:textId="77777777" w:rsidR="007443D8" w:rsidRPr="00C23580" w:rsidRDefault="007443D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27630FDA" w14:textId="77777777" w:rsidR="007443D8" w:rsidRDefault="007443D8" w:rsidP="00822850">
      <w:pPr>
        <w:ind w:right="-1"/>
        <w:jc w:val="left"/>
        <w:rPr>
          <w:rFonts w:ascii="Mairy Light" w:hAnsi="Mairy Light"/>
          <w:sz w:val="24"/>
        </w:rPr>
      </w:pPr>
    </w:p>
    <w:p w14:paraId="1E63D74B" w14:textId="77777777" w:rsidR="007443D8" w:rsidRDefault="007443D8" w:rsidP="00822850">
      <w:pPr>
        <w:ind w:right="-1"/>
        <w:jc w:val="left"/>
        <w:rPr>
          <w:rFonts w:ascii="Mairy Light" w:hAnsi="Mairy Light"/>
          <w:sz w:val="24"/>
        </w:rPr>
      </w:pPr>
      <w:r w:rsidRPr="00854F09">
        <w:rPr>
          <w:rFonts w:ascii="Mairy Light" w:hAnsi="Mairy Light"/>
          <w:sz w:val="24"/>
        </w:rPr>
        <w:t xml:space="preserve">18 May 2022 </w:t>
      </w:r>
    </w:p>
    <w:p w14:paraId="77471B74" w14:textId="77777777" w:rsidR="007443D8" w:rsidRDefault="007443D8" w:rsidP="00822850">
      <w:pPr>
        <w:ind w:right="-1"/>
        <w:jc w:val="left"/>
        <w:rPr>
          <w:rFonts w:ascii="Mairy Light" w:hAnsi="Mairy Light"/>
          <w:sz w:val="24"/>
        </w:rPr>
      </w:pPr>
      <w:r>
        <w:rPr>
          <w:rFonts w:ascii="Mairy Light" w:hAnsi="Mairy Light"/>
          <w:sz w:val="24"/>
        </w:rPr>
        <w:t>12 noon – 1pm</w:t>
      </w:r>
    </w:p>
    <w:p w14:paraId="7DF52EB8" w14:textId="77777777" w:rsidR="007443D8" w:rsidRDefault="007443D8" w:rsidP="00822850">
      <w:pPr>
        <w:ind w:right="-1"/>
        <w:jc w:val="left"/>
        <w:rPr>
          <w:rFonts w:ascii="Mairy Light" w:hAnsi="Mairy Light"/>
          <w:sz w:val="24"/>
        </w:rPr>
      </w:pPr>
    </w:p>
    <w:p w14:paraId="420E332B" w14:textId="77777777" w:rsidR="007443D8" w:rsidRPr="006102E7" w:rsidRDefault="007443D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evan Brittan</w:t>
      </w:r>
    </w:p>
    <w:p w14:paraId="35CDC8DF" w14:textId="77777777" w:rsidR="007443D8" w:rsidRPr="006102E7" w:rsidRDefault="007443D8" w:rsidP="00822850">
      <w:pPr>
        <w:ind w:right="-1"/>
        <w:jc w:val="left"/>
        <w:rPr>
          <w:rFonts w:ascii="Mairy Light" w:hAnsi="Mairy Light"/>
          <w:b/>
          <w:sz w:val="24"/>
        </w:rPr>
      </w:pPr>
    </w:p>
    <w:p w14:paraId="329FDB18" w14:textId="7A047366" w:rsidR="007443D8" w:rsidRPr="006102E7" w:rsidRDefault="007443D8"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event.</w:t>
      </w:r>
    </w:p>
    <w:p w14:paraId="39A4F785" w14:textId="77777777" w:rsidR="007443D8" w:rsidRPr="006102E7" w:rsidRDefault="007443D8" w:rsidP="00822850">
      <w:pPr>
        <w:ind w:right="-1"/>
        <w:jc w:val="left"/>
        <w:rPr>
          <w:rFonts w:ascii="Mairy Light" w:hAnsi="Mairy Light"/>
          <w:color w:val="404040" w:themeColor="text1" w:themeTint="BF"/>
          <w:sz w:val="24"/>
        </w:rPr>
      </w:pPr>
    </w:p>
    <w:p w14:paraId="08B86DF4" w14:textId="77777777" w:rsidR="007443D8" w:rsidRPr="006102E7" w:rsidRDefault="007443D8" w:rsidP="00822850">
      <w:pPr>
        <w:pStyle w:val="Style1"/>
        <w:rPr>
          <w:sz w:val="24"/>
        </w:rPr>
      </w:pPr>
      <w:r w:rsidRPr="006102E7">
        <w:rPr>
          <w:sz w:val="24"/>
        </w:rPr>
        <w:t>Course overview</w:t>
      </w:r>
    </w:p>
    <w:p w14:paraId="265EEBCE" w14:textId="77777777" w:rsidR="007443D8" w:rsidRDefault="007443D8" w:rsidP="00822850">
      <w:pPr>
        <w:ind w:right="-1"/>
        <w:jc w:val="left"/>
        <w:rPr>
          <w:rFonts w:ascii="Mairy Light" w:hAnsi="Mairy Light"/>
          <w:color w:val="404040" w:themeColor="text1" w:themeTint="BF"/>
          <w:sz w:val="24"/>
        </w:rPr>
      </w:pPr>
    </w:p>
    <w:p w14:paraId="22890039" w14:textId="77777777" w:rsidR="007443D8" w:rsidRPr="007D0008" w:rsidRDefault="007443D8" w:rsidP="00822850">
      <w:pPr>
        <w:pStyle w:val="BB-Normal"/>
        <w:jc w:val="left"/>
        <w:rPr>
          <w:rFonts w:ascii="Mairy Light" w:hAnsi="Mairy Light"/>
          <w:sz w:val="24"/>
          <w:szCs w:val="24"/>
        </w:rPr>
      </w:pPr>
      <w:r w:rsidRPr="007D0008">
        <w:rPr>
          <w:rFonts w:ascii="Mairy Light" w:hAnsi="Mairy Light"/>
          <w:sz w:val="24"/>
          <w:szCs w:val="24"/>
        </w:rPr>
        <w:t xml:space="preserve">This session will focus on the challenges of PFI expiry and how authorities can utilise effective contract management now to ensure a more effective expiry and </w:t>
      </w:r>
      <w:proofErr w:type="spellStart"/>
      <w:r w:rsidRPr="007D0008">
        <w:rPr>
          <w:rFonts w:ascii="Mairy Light" w:hAnsi="Mairy Light"/>
          <w:sz w:val="24"/>
          <w:szCs w:val="24"/>
        </w:rPr>
        <w:t>handback</w:t>
      </w:r>
      <w:proofErr w:type="spellEnd"/>
      <w:r w:rsidRPr="007D0008">
        <w:rPr>
          <w:rFonts w:ascii="Mairy Light" w:hAnsi="Mairy Light"/>
          <w:sz w:val="24"/>
          <w:szCs w:val="24"/>
        </w:rPr>
        <w:t xml:space="preserve">.  </w:t>
      </w:r>
    </w:p>
    <w:p w14:paraId="7CDA61FF" w14:textId="77777777" w:rsidR="007443D8" w:rsidRPr="007D0008" w:rsidRDefault="007443D8" w:rsidP="00822850">
      <w:pPr>
        <w:jc w:val="left"/>
        <w:rPr>
          <w:rFonts w:ascii="Mairy Light" w:hAnsi="Mairy Light" w:cs="Arial"/>
          <w:sz w:val="24"/>
        </w:rPr>
      </w:pPr>
    </w:p>
    <w:p w14:paraId="60EE64ED" w14:textId="77777777" w:rsidR="007443D8" w:rsidRPr="007D0008" w:rsidRDefault="007443D8" w:rsidP="00822850">
      <w:pPr>
        <w:pStyle w:val="BB-Normal"/>
        <w:jc w:val="left"/>
        <w:rPr>
          <w:rFonts w:ascii="Mairy Light" w:hAnsi="Mairy Light"/>
          <w:color w:val="222222"/>
          <w:sz w:val="24"/>
          <w:szCs w:val="24"/>
          <w:shd w:val="clear" w:color="auto" w:fill="FFFFFF"/>
        </w:rPr>
      </w:pPr>
      <w:r w:rsidRPr="007D0008">
        <w:rPr>
          <w:rFonts w:ascii="Mairy Light" w:hAnsi="Mairy Light"/>
          <w:sz w:val="24"/>
          <w:szCs w:val="24"/>
        </w:rPr>
        <w:t>There are currently 687 operational Private Finance Initiative (PFI) contracts,</w:t>
      </w:r>
      <w:r w:rsidRPr="007D0008">
        <w:rPr>
          <w:rFonts w:ascii="Mairy Light" w:hAnsi="Mairy Light"/>
          <w:color w:val="222222"/>
          <w:sz w:val="24"/>
          <w:szCs w:val="24"/>
          <w:shd w:val="clear" w:color="auto" w:fill="FFFFFF"/>
        </w:rPr>
        <w:t xml:space="preserve"> with a capital value of c.£57 billion.  Early projects have already begun to expire and numbers of projects expiring each year will increase significantly in coming years.  </w:t>
      </w:r>
    </w:p>
    <w:p w14:paraId="34A2CA84" w14:textId="77777777" w:rsidR="007443D8" w:rsidRPr="007D0008" w:rsidRDefault="007443D8" w:rsidP="00822850">
      <w:pPr>
        <w:pStyle w:val="BB-Normal"/>
        <w:jc w:val="left"/>
        <w:rPr>
          <w:rFonts w:ascii="Mairy Light" w:hAnsi="Mairy Light"/>
          <w:color w:val="222222"/>
          <w:sz w:val="24"/>
          <w:szCs w:val="24"/>
          <w:shd w:val="clear" w:color="auto" w:fill="FFFFFF"/>
        </w:rPr>
      </w:pPr>
    </w:p>
    <w:p w14:paraId="643FEB70" w14:textId="77777777" w:rsidR="007443D8" w:rsidRPr="007D0008" w:rsidRDefault="007443D8" w:rsidP="00822850">
      <w:pPr>
        <w:pStyle w:val="BB-Normal"/>
        <w:jc w:val="left"/>
        <w:rPr>
          <w:rFonts w:ascii="Mairy Light" w:hAnsi="Mairy Light"/>
          <w:sz w:val="24"/>
          <w:szCs w:val="24"/>
        </w:rPr>
      </w:pPr>
      <w:r w:rsidRPr="007D0008">
        <w:rPr>
          <w:rFonts w:ascii="Mairy Light" w:hAnsi="Mairy Light"/>
          <w:sz w:val="24"/>
          <w:szCs w:val="24"/>
        </w:rPr>
        <w:t xml:space="preserve">The National Audit Office reported on preparedness authorities across a sample of projects in 2020.  The NAO warned that unless authorities prepare “adequately in advance” for contract expiry, there is “a risk of increased costs and service disruptions”.   Preparation for expiry should start at least 7 years in advance.  </w:t>
      </w:r>
    </w:p>
    <w:p w14:paraId="03381E74" w14:textId="77777777" w:rsidR="007443D8" w:rsidRPr="007D0008" w:rsidRDefault="007443D8" w:rsidP="00822850">
      <w:pPr>
        <w:pStyle w:val="BB-Normal"/>
        <w:jc w:val="left"/>
        <w:rPr>
          <w:rFonts w:ascii="Mairy Light" w:hAnsi="Mairy Light"/>
          <w:sz w:val="24"/>
          <w:szCs w:val="24"/>
        </w:rPr>
      </w:pPr>
    </w:p>
    <w:p w14:paraId="1AF4F7CC" w14:textId="77777777" w:rsidR="007443D8" w:rsidRPr="007D0008" w:rsidRDefault="007443D8" w:rsidP="00822850">
      <w:pPr>
        <w:pStyle w:val="BB-Normal"/>
        <w:jc w:val="left"/>
        <w:rPr>
          <w:rFonts w:ascii="Mairy Light" w:hAnsi="Mairy Light"/>
          <w:sz w:val="24"/>
          <w:szCs w:val="24"/>
        </w:rPr>
      </w:pPr>
      <w:r w:rsidRPr="007D0008">
        <w:rPr>
          <w:rFonts w:ascii="Mairy Light" w:hAnsi="Mairy Light"/>
          <w:sz w:val="24"/>
          <w:szCs w:val="24"/>
        </w:rPr>
        <w:t xml:space="preserve">The Infrastructure Projects Authority has subsequently reported its findings on its initial 52 “Expiry Health Checks” has identified </w:t>
      </w:r>
      <w:proofErr w:type="gramStart"/>
      <w:r w:rsidRPr="007D0008">
        <w:rPr>
          <w:rFonts w:ascii="Mairy Light" w:hAnsi="Mairy Light"/>
          <w:sz w:val="24"/>
          <w:szCs w:val="24"/>
        </w:rPr>
        <w:t>a number of</w:t>
      </w:r>
      <w:proofErr w:type="gramEnd"/>
      <w:r w:rsidRPr="007D0008">
        <w:rPr>
          <w:rFonts w:ascii="Mairy Light" w:hAnsi="Mairy Light"/>
          <w:sz w:val="24"/>
          <w:szCs w:val="24"/>
        </w:rPr>
        <w:t xml:space="preserve"> themes and lessons.  </w:t>
      </w:r>
    </w:p>
    <w:p w14:paraId="42D314AB" w14:textId="77777777" w:rsidR="007443D8" w:rsidRPr="007D0008" w:rsidRDefault="007443D8" w:rsidP="00822850">
      <w:pPr>
        <w:pStyle w:val="BB-Normal"/>
        <w:jc w:val="left"/>
        <w:rPr>
          <w:rFonts w:ascii="Mairy Light" w:hAnsi="Mairy Light"/>
          <w:sz w:val="24"/>
          <w:szCs w:val="24"/>
        </w:rPr>
      </w:pPr>
    </w:p>
    <w:p w14:paraId="36CCC082" w14:textId="77777777" w:rsidR="007443D8" w:rsidRPr="007D0008" w:rsidRDefault="007443D8" w:rsidP="00822850">
      <w:pPr>
        <w:pStyle w:val="BB-Normal"/>
        <w:jc w:val="left"/>
        <w:rPr>
          <w:rFonts w:ascii="Mairy Light" w:hAnsi="Mairy Light"/>
          <w:sz w:val="24"/>
          <w:szCs w:val="24"/>
        </w:rPr>
      </w:pPr>
      <w:r w:rsidRPr="007D0008">
        <w:rPr>
          <w:rFonts w:ascii="Mairy Light" w:hAnsi="Mairy Light"/>
          <w:sz w:val="24"/>
          <w:szCs w:val="24"/>
        </w:rPr>
        <w:t xml:space="preserve">Join our presenters as they outline key themes identified by the IPA and discuss how to effectively use strategy and contract management </w:t>
      </w:r>
      <w:r w:rsidRPr="007D0008">
        <w:rPr>
          <w:rFonts w:ascii="Mairy Light" w:hAnsi="Mairy Light"/>
          <w:sz w:val="24"/>
          <w:szCs w:val="24"/>
          <w:u w:val="single"/>
        </w:rPr>
        <w:t>now</w:t>
      </w:r>
      <w:r w:rsidRPr="007D0008">
        <w:rPr>
          <w:rFonts w:ascii="Mairy Light" w:hAnsi="Mairy Light"/>
          <w:sz w:val="24"/>
          <w:szCs w:val="24"/>
        </w:rPr>
        <w:t xml:space="preserve"> to help ensure an efficient PFI expiry in the future.</w:t>
      </w:r>
    </w:p>
    <w:p w14:paraId="680213A4" w14:textId="77777777" w:rsidR="007443D8" w:rsidRPr="006102E7" w:rsidRDefault="007443D8" w:rsidP="00822850">
      <w:pPr>
        <w:ind w:right="-1"/>
        <w:jc w:val="left"/>
        <w:rPr>
          <w:rFonts w:ascii="Mairy Light" w:hAnsi="Mairy Light"/>
          <w:color w:val="404040" w:themeColor="text1" w:themeTint="BF"/>
          <w:sz w:val="24"/>
        </w:rPr>
      </w:pPr>
    </w:p>
    <w:p w14:paraId="32B8614E"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679C84C" w14:textId="77777777" w:rsidR="007443D8" w:rsidRDefault="007443D8" w:rsidP="00822850">
      <w:pPr>
        <w:ind w:right="-1"/>
        <w:jc w:val="left"/>
        <w:rPr>
          <w:rFonts w:ascii="Mairy Light" w:hAnsi="Mairy Light"/>
          <w:sz w:val="24"/>
        </w:rPr>
      </w:pPr>
    </w:p>
    <w:p w14:paraId="6905F914" w14:textId="77777777" w:rsidR="007443D8" w:rsidRPr="007D0008" w:rsidRDefault="007443D8" w:rsidP="00822850">
      <w:pPr>
        <w:jc w:val="left"/>
        <w:rPr>
          <w:rFonts w:ascii="Mairy Light" w:hAnsi="Mairy Light" w:cs="Arial"/>
          <w:sz w:val="24"/>
        </w:rPr>
      </w:pPr>
      <w:r w:rsidRPr="007D0008">
        <w:rPr>
          <w:rFonts w:ascii="Mairy Light" w:hAnsi="Mairy Light" w:cs="Arial"/>
          <w:sz w:val="24"/>
          <w:shd w:val="clear" w:color="auto" w:fill="FFFFFF"/>
        </w:rPr>
        <w:t xml:space="preserve">Anyone who is currently engaged in managing, or who is responsible for a PFI contract, (irrespective of whether it is nearing expiry) including:  </w:t>
      </w:r>
      <w:r w:rsidRPr="007D0008">
        <w:rPr>
          <w:rFonts w:ascii="Mairy Light" w:hAnsi="Mairy Light" w:cs="Arial"/>
          <w:sz w:val="24"/>
        </w:rPr>
        <w:t xml:space="preserve">Directors, Heads of Service and senior managers in education, highways, health, police, fire and rescue, property, asset management, </w:t>
      </w:r>
      <w:proofErr w:type="gramStart"/>
      <w:r w:rsidRPr="007D0008">
        <w:rPr>
          <w:rFonts w:ascii="Mairy Light" w:hAnsi="Mairy Light" w:cs="Arial"/>
          <w:sz w:val="24"/>
        </w:rPr>
        <w:t>finance</w:t>
      </w:r>
      <w:proofErr w:type="gramEnd"/>
      <w:r w:rsidRPr="007D0008">
        <w:rPr>
          <w:rFonts w:ascii="Mairy Light" w:hAnsi="Mairy Light" w:cs="Arial"/>
          <w:sz w:val="24"/>
        </w:rPr>
        <w:t xml:space="preserve"> and legal services.</w:t>
      </w:r>
    </w:p>
    <w:p w14:paraId="25315C91" w14:textId="77777777" w:rsidR="007443D8" w:rsidRPr="006102E7" w:rsidRDefault="007443D8" w:rsidP="00822850">
      <w:pPr>
        <w:ind w:right="-1"/>
        <w:jc w:val="left"/>
        <w:rPr>
          <w:rFonts w:ascii="Mairy Light" w:hAnsi="Mairy Light"/>
          <w:sz w:val="24"/>
        </w:rPr>
      </w:pPr>
    </w:p>
    <w:p w14:paraId="71B8FA85"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06FA3F8" w14:textId="77777777" w:rsidR="007443D8" w:rsidRDefault="007443D8" w:rsidP="00822850">
      <w:pPr>
        <w:ind w:right="-1"/>
        <w:jc w:val="left"/>
        <w:rPr>
          <w:rFonts w:ascii="Mairy Light" w:hAnsi="Mairy Light"/>
          <w:color w:val="404040" w:themeColor="text1" w:themeTint="BF"/>
          <w:sz w:val="24"/>
        </w:rPr>
      </w:pPr>
    </w:p>
    <w:p w14:paraId="35F2516A" w14:textId="77777777" w:rsidR="007443D8" w:rsidRPr="007D0008" w:rsidRDefault="007443D8" w:rsidP="00822850">
      <w:pPr>
        <w:numPr>
          <w:ilvl w:val="0"/>
          <w:numId w:val="17"/>
        </w:numPr>
        <w:jc w:val="left"/>
        <w:rPr>
          <w:rFonts w:ascii="Mairy Light" w:hAnsi="Mairy Light" w:cs="Arial"/>
          <w:sz w:val="24"/>
        </w:rPr>
      </w:pPr>
      <w:r w:rsidRPr="007D0008">
        <w:rPr>
          <w:rFonts w:ascii="Mairy Light" w:hAnsi="Mairy Light" w:cs="Arial"/>
          <w:sz w:val="24"/>
        </w:rPr>
        <w:lastRenderedPageBreak/>
        <w:t xml:space="preserve">expiry and post expiry strategy </w:t>
      </w:r>
    </w:p>
    <w:p w14:paraId="2C2A0DB3" w14:textId="77777777" w:rsidR="007443D8" w:rsidRPr="007D0008" w:rsidRDefault="007443D8" w:rsidP="00822850">
      <w:pPr>
        <w:numPr>
          <w:ilvl w:val="0"/>
          <w:numId w:val="17"/>
        </w:numPr>
        <w:jc w:val="left"/>
        <w:rPr>
          <w:rFonts w:ascii="Mairy Light" w:hAnsi="Mairy Light" w:cs="Arial"/>
          <w:sz w:val="24"/>
        </w:rPr>
      </w:pPr>
      <w:r w:rsidRPr="007D0008">
        <w:rPr>
          <w:rFonts w:ascii="Mairy Light" w:hAnsi="Mairy Light" w:cs="Arial"/>
          <w:sz w:val="24"/>
        </w:rPr>
        <w:t>relationships</w:t>
      </w:r>
    </w:p>
    <w:p w14:paraId="645C5CB9" w14:textId="77777777" w:rsidR="007443D8" w:rsidRPr="007D0008" w:rsidRDefault="007443D8" w:rsidP="00822850">
      <w:pPr>
        <w:numPr>
          <w:ilvl w:val="0"/>
          <w:numId w:val="17"/>
        </w:numPr>
        <w:jc w:val="left"/>
        <w:rPr>
          <w:rFonts w:ascii="Mairy Light" w:hAnsi="Mairy Light" w:cs="Arial"/>
          <w:sz w:val="24"/>
        </w:rPr>
      </w:pPr>
      <w:r w:rsidRPr="007D0008">
        <w:rPr>
          <w:rFonts w:ascii="Mairy Light" w:hAnsi="Mairy Light" w:cs="Arial"/>
          <w:sz w:val="24"/>
        </w:rPr>
        <w:t xml:space="preserve">the contract and effective contract management </w:t>
      </w:r>
    </w:p>
    <w:p w14:paraId="465E1719" w14:textId="77777777" w:rsidR="007443D8" w:rsidRPr="007D0008" w:rsidRDefault="007443D8" w:rsidP="00822850">
      <w:pPr>
        <w:numPr>
          <w:ilvl w:val="0"/>
          <w:numId w:val="17"/>
        </w:numPr>
        <w:jc w:val="left"/>
        <w:rPr>
          <w:rFonts w:ascii="Mairy Light" w:hAnsi="Mairy Light" w:cs="Arial"/>
          <w:bCs/>
          <w:sz w:val="24"/>
        </w:rPr>
      </w:pPr>
      <w:r w:rsidRPr="007D0008">
        <w:rPr>
          <w:rFonts w:ascii="Mairy Light" w:hAnsi="Mairy Light" w:cs="Arial"/>
          <w:bCs/>
          <w:sz w:val="24"/>
        </w:rPr>
        <w:t>asset condition</w:t>
      </w:r>
    </w:p>
    <w:p w14:paraId="22A8F785" w14:textId="77777777" w:rsidR="007443D8" w:rsidRPr="007D0008" w:rsidRDefault="007443D8" w:rsidP="00822850">
      <w:pPr>
        <w:numPr>
          <w:ilvl w:val="0"/>
          <w:numId w:val="17"/>
        </w:numPr>
        <w:jc w:val="left"/>
        <w:rPr>
          <w:rFonts w:ascii="Mairy Light" w:hAnsi="Mairy Light" w:cs="Arial"/>
          <w:bCs/>
          <w:sz w:val="24"/>
        </w:rPr>
      </w:pPr>
      <w:r w:rsidRPr="007D0008">
        <w:rPr>
          <w:rFonts w:ascii="Mairy Light" w:hAnsi="Mairy Light" w:cs="Arial"/>
          <w:bCs/>
          <w:sz w:val="24"/>
        </w:rPr>
        <w:t>information</w:t>
      </w:r>
    </w:p>
    <w:p w14:paraId="472C7033" w14:textId="77777777" w:rsidR="007443D8" w:rsidRPr="007D0008" w:rsidRDefault="007443D8" w:rsidP="00822850">
      <w:pPr>
        <w:numPr>
          <w:ilvl w:val="0"/>
          <w:numId w:val="17"/>
        </w:numPr>
        <w:jc w:val="left"/>
        <w:rPr>
          <w:rFonts w:ascii="Mairy Light" w:hAnsi="Mairy Light" w:cs="Arial"/>
          <w:bCs/>
          <w:sz w:val="24"/>
        </w:rPr>
      </w:pPr>
      <w:r w:rsidRPr="007D0008">
        <w:rPr>
          <w:rFonts w:ascii="Mairy Light" w:hAnsi="Mairy Light" w:cs="Arial"/>
          <w:bCs/>
          <w:sz w:val="24"/>
        </w:rPr>
        <w:t>how to improve your position</w:t>
      </w:r>
    </w:p>
    <w:p w14:paraId="0ED927ED" w14:textId="77777777" w:rsidR="007443D8" w:rsidRPr="006102E7" w:rsidRDefault="007443D8" w:rsidP="00822850">
      <w:pPr>
        <w:ind w:right="-1"/>
        <w:jc w:val="left"/>
        <w:rPr>
          <w:rFonts w:ascii="Mairy Light" w:hAnsi="Mairy Light"/>
          <w:color w:val="404040" w:themeColor="text1" w:themeTint="BF"/>
          <w:sz w:val="24"/>
        </w:rPr>
      </w:pPr>
    </w:p>
    <w:p w14:paraId="3BDD68F1" w14:textId="77777777" w:rsidR="007443D8" w:rsidRDefault="007443D8" w:rsidP="00822850">
      <w:pPr>
        <w:pStyle w:val="Style1"/>
        <w:rPr>
          <w:sz w:val="24"/>
        </w:rPr>
      </w:pPr>
      <w:r w:rsidRPr="006102E7">
        <w:rPr>
          <w:sz w:val="24"/>
        </w:rPr>
        <w:t>Interactive elements</w:t>
      </w:r>
    </w:p>
    <w:p w14:paraId="380FC815" w14:textId="77777777" w:rsidR="007443D8" w:rsidRPr="00B45719" w:rsidRDefault="007443D8" w:rsidP="00822850">
      <w:pPr>
        <w:pStyle w:val="Style1"/>
        <w:rPr>
          <w:color w:val="auto"/>
          <w:sz w:val="24"/>
        </w:rPr>
      </w:pPr>
    </w:p>
    <w:p w14:paraId="507BA1FF" w14:textId="5840DE2F" w:rsidR="007443D8" w:rsidRPr="00B45719" w:rsidRDefault="00B45719" w:rsidP="00822850">
      <w:pPr>
        <w:pStyle w:val="Style1"/>
        <w:rPr>
          <w:color w:val="auto"/>
          <w:sz w:val="24"/>
        </w:rPr>
      </w:pPr>
      <w:r w:rsidRPr="00B45719">
        <w:rPr>
          <w:color w:val="auto"/>
          <w:sz w:val="24"/>
        </w:rPr>
        <w:t>TBC</w:t>
      </w:r>
    </w:p>
    <w:p w14:paraId="4B98A42A" w14:textId="77777777" w:rsidR="00B45719" w:rsidRPr="006102E7" w:rsidRDefault="00B45719" w:rsidP="00822850">
      <w:pPr>
        <w:pStyle w:val="Style1"/>
        <w:rPr>
          <w:sz w:val="24"/>
        </w:rPr>
      </w:pPr>
    </w:p>
    <w:p w14:paraId="3202A1B5" w14:textId="77777777" w:rsidR="007443D8" w:rsidRPr="006102E7" w:rsidRDefault="007443D8" w:rsidP="00822850">
      <w:pPr>
        <w:pStyle w:val="Style1"/>
        <w:rPr>
          <w:sz w:val="24"/>
        </w:rPr>
      </w:pPr>
      <w:r w:rsidRPr="006102E7">
        <w:rPr>
          <w:sz w:val="24"/>
        </w:rPr>
        <w:t xml:space="preserve">Competencies </w:t>
      </w:r>
    </w:p>
    <w:p w14:paraId="2A027013" w14:textId="77777777" w:rsidR="007443D8" w:rsidRPr="006102E7" w:rsidRDefault="007443D8" w:rsidP="00822850">
      <w:pPr>
        <w:ind w:right="-1"/>
        <w:jc w:val="left"/>
        <w:rPr>
          <w:rFonts w:ascii="Mairy Light" w:hAnsi="Mairy Light"/>
          <w:color w:val="404040" w:themeColor="text1" w:themeTint="BF"/>
          <w:sz w:val="24"/>
        </w:rPr>
      </w:pPr>
    </w:p>
    <w:p w14:paraId="3A926225" w14:textId="77777777" w:rsidR="007443D8" w:rsidRPr="006102E7" w:rsidRDefault="007443D8" w:rsidP="00822850">
      <w:pPr>
        <w:ind w:right="-1"/>
        <w:jc w:val="left"/>
        <w:rPr>
          <w:rFonts w:ascii="Mairy Light" w:hAnsi="Mairy Light"/>
          <w:bCs/>
          <w:sz w:val="24"/>
        </w:rPr>
      </w:pPr>
      <w:r w:rsidRPr="006102E7">
        <w:rPr>
          <w:rFonts w:ascii="Mairy Light" w:hAnsi="Mairy Light"/>
          <w:bCs/>
          <w:sz w:val="24"/>
        </w:rPr>
        <w:t>This course will cover:</w:t>
      </w:r>
    </w:p>
    <w:p w14:paraId="1CCBE5BB" w14:textId="77777777" w:rsidR="007443D8" w:rsidRPr="006102E7" w:rsidRDefault="007443D8" w:rsidP="00822850">
      <w:pPr>
        <w:jc w:val="left"/>
        <w:rPr>
          <w:rFonts w:ascii="Mairy Light" w:hAnsi="Mairy Light"/>
          <w:bCs/>
          <w:sz w:val="24"/>
        </w:rPr>
      </w:pPr>
    </w:p>
    <w:p w14:paraId="55390AED" w14:textId="77777777" w:rsidR="007443D8" w:rsidRPr="00F44316" w:rsidRDefault="007443D8" w:rsidP="00822850">
      <w:pPr>
        <w:jc w:val="left"/>
        <w:rPr>
          <w:rFonts w:ascii="Mairy Light" w:hAnsi="Mairy Light"/>
          <w:bCs/>
          <w:sz w:val="24"/>
        </w:rPr>
      </w:pPr>
      <w:r w:rsidRPr="00F44316">
        <w:rPr>
          <w:rFonts w:ascii="Mairy Light" w:hAnsi="Mairy Light"/>
          <w:bCs/>
          <w:sz w:val="24"/>
        </w:rPr>
        <w:t xml:space="preserve">B Technical legal practice </w:t>
      </w:r>
    </w:p>
    <w:p w14:paraId="086517B1" w14:textId="77777777" w:rsidR="007443D8" w:rsidRPr="00F44316" w:rsidRDefault="007443D8" w:rsidP="00822850">
      <w:pPr>
        <w:jc w:val="left"/>
        <w:rPr>
          <w:rFonts w:ascii="Mairy Light" w:hAnsi="Mairy Light"/>
          <w:bCs/>
          <w:sz w:val="24"/>
        </w:rPr>
      </w:pPr>
      <w:r w:rsidRPr="00F44316">
        <w:rPr>
          <w:rFonts w:ascii="Mairy Light" w:hAnsi="Mairy Light"/>
          <w:bCs/>
          <w:sz w:val="24"/>
        </w:rPr>
        <w:t xml:space="preserve">B4 Draft documents </w:t>
      </w:r>
    </w:p>
    <w:p w14:paraId="294AA2DD" w14:textId="77777777" w:rsidR="007443D8" w:rsidRPr="00F44316" w:rsidRDefault="007443D8" w:rsidP="00822850">
      <w:pPr>
        <w:jc w:val="left"/>
        <w:rPr>
          <w:rFonts w:ascii="Mairy Light" w:hAnsi="Mairy Light"/>
          <w:bCs/>
          <w:sz w:val="24"/>
        </w:rPr>
      </w:pPr>
      <w:r w:rsidRPr="00F44316">
        <w:rPr>
          <w:rFonts w:ascii="Mairy Light" w:hAnsi="Mairy Light"/>
          <w:bCs/>
          <w:sz w:val="24"/>
        </w:rPr>
        <w:t>B6 Negotiation</w:t>
      </w:r>
    </w:p>
    <w:p w14:paraId="2F56CFA7" w14:textId="77777777" w:rsidR="007443D8" w:rsidRPr="00F44316" w:rsidRDefault="007443D8" w:rsidP="00822850">
      <w:pPr>
        <w:jc w:val="left"/>
        <w:rPr>
          <w:rFonts w:ascii="Mairy Light" w:hAnsi="Mairy Light"/>
          <w:bCs/>
          <w:sz w:val="24"/>
        </w:rPr>
      </w:pPr>
      <w:r w:rsidRPr="00F44316">
        <w:rPr>
          <w:rFonts w:ascii="Mairy Light" w:hAnsi="Mairy Light"/>
          <w:bCs/>
          <w:sz w:val="24"/>
        </w:rPr>
        <w:t xml:space="preserve">C Working with other people </w:t>
      </w:r>
    </w:p>
    <w:p w14:paraId="30690B91" w14:textId="77777777" w:rsidR="007443D8" w:rsidRPr="006102E7" w:rsidRDefault="007443D8" w:rsidP="00822850">
      <w:pPr>
        <w:jc w:val="left"/>
        <w:rPr>
          <w:rFonts w:ascii="Mairy Light" w:hAnsi="Mairy Light"/>
          <w:bCs/>
          <w:sz w:val="24"/>
        </w:rPr>
      </w:pPr>
    </w:p>
    <w:p w14:paraId="48ED819B" w14:textId="77777777" w:rsidR="007443D8" w:rsidRPr="006102E7" w:rsidRDefault="007443D8" w:rsidP="00822850">
      <w:pPr>
        <w:pStyle w:val="Style1"/>
        <w:rPr>
          <w:sz w:val="24"/>
        </w:rPr>
      </w:pPr>
      <w:r w:rsidRPr="006102E7">
        <w:rPr>
          <w:sz w:val="24"/>
        </w:rPr>
        <w:t>Presenter profiles:</w:t>
      </w:r>
    </w:p>
    <w:p w14:paraId="5A91FF88" w14:textId="77777777" w:rsidR="007443D8" w:rsidRDefault="007443D8" w:rsidP="00822850">
      <w:pPr>
        <w:pStyle w:val="Style1"/>
      </w:pPr>
    </w:p>
    <w:p w14:paraId="2E04F7A6" w14:textId="77777777" w:rsidR="007443D8" w:rsidRPr="007D0008" w:rsidRDefault="007443D8" w:rsidP="00822850">
      <w:pPr>
        <w:jc w:val="left"/>
        <w:rPr>
          <w:rFonts w:ascii="Mairy Light" w:hAnsi="Mairy Light" w:cs="Arial"/>
          <w:sz w:val="24"/>
        </w:rPr>
      </w:pPr>
      <w:r w:rsidRPr="007D0008">
        <w:rPr>
          <w:rFonts w:ascii="Mairy Light" w:hAnsi="Mairy Light" w:cs="Arial"/>
          <w:sz w:val="24"/>
        </w:rPr>
        <w:t>Judith Hopper is a Partner with over 15 years’ experience in commercial litigation and projects disputes.</w:t>
      </w:r>
    </w:p>
    <w:p w14:paraId="0F9D5CB8" w14:textId="77777777" w:rsidR="007443D8" w:rsidRPr="007D0008" w:rsidRDefault="007443D8" w:rsidP="00822850">
      <w:pPr>
        <w:jc w:val="left"/>
        <w:rPr>
          <w:rFonts w:ascii="Mairy Light" w:hAnsi="Mairy Light" w:cs="Arial"/>
          <w:sz w:val="24"/>
        </w:rPr>
      </w:pPr>
    </w:p>
    <w:p w14:paraId="22FAC847" w14:textId="77777777" w:rsidR="007443D8" w:rsidRPr="007D0008" w:rsidRDefault="007443D8" w:rsidP="00822850">
      <w:pPr>
        <w:jc w:val="left"/>
        <w:rPr>
          <w:rFonts w:ascii="Mairy Light" w:hAnsi="Mairy Light" w:cs="Arial"/>
          <w:sz w:val="24"/>
        </w:rPr>
      </w:pPr>
      <w:r w:rsidRPr="007D0008">
        <w:rPr>
          <w:rFonts w:ascii="Mairy Light" w:hAnsi="Mairy Light" w:cs="Arial"/>
          <w:sz w:val="24"/>
        </w:rPr>
        <w:t xml:space="preserve">Her PFI/ PPP experience includes a Court of Appeal win on a highways PFI, an adjudication </w:t>
      </w:r>
      <w:proofErr w:type="gramStart"/>
      <w:r w:rsidRPr="007D0008">
        <w:rPr>
          <w:rFonts w:ascii="Mairy Light" w:hAnsi="Mairy Light" w:cs="Arial"/>
          <w:sz w:val="24"/>
        </w:rPr>
        <w:t>win</w:t>
      </w:r>
      <w:proofErr w:type="gramEnd"/>
      <w:r w:rsidRPr="007D0008">
        <w:rPr>
          <w:rFonts w:ascii="Mairy Light" w:hAnsi="Mairy Light" w:cs="Arial"/>
          <w:sz w:val="24"/>
        </w:rPr>
        <w:t xml:space="preserve"> for a health body on a dispute as to insurance gain sharing provisions, and an expert determination in respect of an energy from waste PFI.  She regularly advises clients on dispute resolution and negotiation and is an experienced mediator. </w:t>
      </w:r>
    </w:p>
    <w:p w14:paraId="09E1FF92" w14:textId="77777777" w:rsidR="007443D8" w:rsidRPr="007D0008" w:rsidRDefault="007443D8" w:rsidP="00822850">
      <w:pPr>
        <w:jc w:val="left"/>
        <w:rPr>
          <w:rFonts w:ascii="Mairy Light" w:hAnsi="Mairy Light" w:cs="Arial"/>
          <w:sz w:val="24"/>
        </w:rPr>
      </w:pPr>
    </w:p>
    <w:p w14:paraId="3E164B39" w14:textId="77777777" w:rsidR="007443D8" w:rsidRPr="007D0008" w:rsidRDefault="007443D8" w:rsidP="00822850">
      <w:pPr>
        <w:jc w:val="left"/>
        <w:rPr>
          <w:rFonts w:ascii="Mairy Light" w:hAnsi="Mairy Light" w:cs="Arial"/>
          <w:color w:val="222222"/>
          <w:sz w:val="24"/>
        </w:rPr>
      </w:pPr>
      <w:r w:rsidRPr="007D0008">
        <w:rPr>
          <w:rFonts w:ascii="Mairy Light" w:hAnsi="Mairy Light" w:cs="Arial"/>
          <w:color w:val="222222"/>
          <w:sz w:val="24"/>
        </w:rPr>
        <w:t xml:space="preserve">Colin </w:t>
      </w:r>
      <w:proofErr w:type="spellStart"/>
      <w:r w:rsidRPr="007D0008">
        <w:rPr>
          <w:rFonts w:ascii="Mairy Light" w:hAnsi="Mairy Light" w:cs="Arial"/>
          <w:color w:val="222222"/>
          <w:sz w:val="24"/>
        </w:rPr>
        <w:t>McConaghy</w:t>
      </w:r>
      <w:proofErr w:type="spellEnd"/>
      <w:r w:rsidRPr="007D0008">
        <w:rPr>
          <w:rFonts w:ascii="Mairy Light" w:hAnsi="Mairy Light" w:cs="Arial"/>
          <w:color w:val="222222"/>
          <w:sz w:val="24"/>
        </w:rPr>
        <w:t xml:space="preserve"> is commercial projects partner with over 19 years’ experience in complex public private partnerships, </w:t>
      </w:r>
      <w:proofErr w:type="gramStart"/>
      <w:r w:rsidRPr="007D0008">
        <w:rPr>
          <w:rFonts w:ascii="Mairy Light" w:hAnsi="Mairy Light" w:cs="Arial"/>
          <w:color w:val="222222"/>
          <w:sz w:val="24"/>
        </w:rPr>
        <w:t>energy</w:t>
      </w:r>
      <w:proofErr w:type="gramEnd"/>
      <w:r w:rsidRPr="007D0008">
        <w:rPr>
          <w:rFonts w:ascii="Mairy Light" w:hAnsi="Mairy Light" w:cs="Arial"/>
          <w:color w:val="222222"/>
          <w:sz w:val="24"/>
        </w:rPr>
        <w:t xml:space="preserve"> and outsourcing transactions.</w:t>
      </w:r>
    </w:p>
    <w:p w14:paraId="7850929C" w14:textId="77777777" w:rsidR="007443D8" w:rsidRPr="007D0008" w:rsidRDefault="007443D8" w:rsidP="00822850">
      <w:pPr>
        <w:jc w:val="left"/>
        <w:rPr>
          <w:rFonts w:ascii="Mairy Light" w:hAnsi="Mairy Light" w:cs="Arial"/>
          <w:color w:val="222222"/>
          <w:sz w:val="24"/>
        </w:rPr>
      </w:pPr>
    </w:p>
    <w:p w14:paraId="461560C2" w14:textId="77777777" w:rsidR="007443D8" w:rsidRPr="007D0008" w:rsidRDefault="007443D8" w:rsidP="00822850">
      <w:pPr>
        <w:jc w:val="left"/>
        <w:rPr>
          <w:rFonts w:ascii="Mairy Light" w:hAnsi="Mairy Light"/>
          <w:color w:val="95C11F"/>
          <w:sz w:val="24"/>
        </w:rPr>
      </w:pPr>
      <w:r w:rsidRPr="007D0008">
        <w:rPr>
          <w:rFonts w:ascii="Mairy Light" w:hAnsi="Mairy Light" w:cs="Arial"/>
          <w:color w:val="222222"/>
          <w:sz w:val="24"/>
        </w:rPr>
        <w:t xml:space="preserve">He provides advice on operational PFI/PPP projects across a variety of sectors, including education, health, leisure, office accommodation, social care, emergency services, highways, street lighting and energy from waste.  He has </w:t>
      </w:r>
      <w:proofErr w:type="gramStart"/>
      <w:r w:rsidRPr="007D0008">
        <w:rPr>
          <w:rFonts w:ascii="Mairy Light" w:hAnsi="Mairy Light" w:cs="Arial"/>
          <w:color w:val="222222"/>
          <w:sz w:val="24"/>
        </w:rPr>
        <w:t>particular experience</w:t>
      </w:r>
      <w:proofErr w:type="gramEnd"/>
      <w:r w:rsidRPr="007D0008">
        <w:rPr>
          <w:rFonts w:ascii="Mairy Light" w:hAnsi="Mairy Light" w:cs="Arial"/>
          <w:color w:val="222222"/>
          <w:sz w:val="24"/>
        </w:rPr>
        <w:t xml:space="preserve"> in advising on restructuring of projects and complex contract variations.  Colin has in increased focus on advising clients on PFI contract management and preparedness for PFI expiry and </w:t>
      </w:r>
      <w:proofErr w:type="spellStart"/>
      <w:r w:rsidRPr="007D0008">
        <w:rPr>
          <w:rFonts w:ascii="Mairy Light" w:hAnsi="Mairy Light" w:cs="Arial"/>
          <w:color w:val="222222"/>
          <w:sz w:val="24"/>
        </w:rPr>
        <w:t>handback</w:t>
      </w:r>
      <w:proofErr w:type="spellEnd"/>
      <w:r w:rsidRPr="007D0008">
        <w:rPr>
          <w:rFonts w:ascii="Mairy Light" w:hAnsi="Mairy Light" w:cs="Arial"/>
          <w:color w:val="222222"/>
          <w:sz w:val="24"/>
        </w:rPr>
        <w:t xml:space="preserve">.  </w:t>
      </w:r>
    </w:p>
    <w:p w14:paraId="08E215A2" w14:textId="64D0AE44" w:rsidR="00D97265" w:rsidRDefault="00D97265" w:rsidP="00822850">
      <w:pPr>
        <w:jc w:val="left"/>
        <w:rPr>
          <w:rFonts w:ascii="Mairy Light" w:hAnsi="Mairy Light"/>
          <w:i/>
          <w:color w:val="FF0000"/>
          <w:sz w:val="24"/>
        </w:rPr>
      </w:pPr>
      <w:r>
        <w:rPr>
          <w:rFonts w:ascii="Mairy Light" w:hAnsi="Mairy Light"/>
          <w:i/>
          <w:color w:val="FF0000"/>
          <w:sz w:val="24"/>
        </w:rPr>
        <w:br w:type="page"/>
      </w:r>
    </w:p>
    <w:p w14:paraId="6EA07D10" w14:textId="28393A03" w:rsidR="00A146C3" w:rsidRDefault="00C9112E" w:rsidP="00822850">
      <w:pPr>
        <w:jc w:val="left"/>
        <w:rPr>
          <w:rFonts w:ascii="Mairy Regular" w:hAnsi="Mairy Regular" w:cs="Arial"/>
          <w:color w:val="95C11F"/>
          <w:sz w:val="72"/>
          <w:szCs w:val="72"/>
          <w:lang w:eastAsia="en-GB"/>
        </w:rPr>
      </w:pPr>
      <w:r w:rsidRPr="00DE6861">
        <w:rPr>
          <w:rFonts w:ascii="Mairy Regular" w:hAnsi="Mairy Regular" w:cs="Arial"/>
          <w:color w:val="95C11F"/>
          <w:sz w:val="72"/>
          <w:szCs w:val="72"/>
          <w:lang w:eastAsia="en-GB"/>
        </w:rPr>
        <w:lastRenderedPageBreak/>
        <w:t xml:space="preserve">An Overview of Committal for Contempt </w:t>
      </w:r>
    </w:p>
    <w:p w14:paraId="024F7A55" w14:textId="77777777" w:rsidR="00A146C3" w:rsidRDefault="00A146C3" w:rsidP="00822850">
      <w:pPr>
        <w:jc w:val="left"/>
        <w:rPr>
          <w:rFonts w:ascii="Mairy Light" w:hAnsi="Mairy Light"/>
          <w:b/>
          <w:color w:val="00656D"/>
          <w:sz w:val="28"/>
          <w:szCs w:val="28"/>
        </w:rPr>
      </w:pPr>
    </w:p>
    <w:p w14:paraId="0D0232C3" w14:textId="0124F81F" w:rsidR="00C971CD" w:rsidRPr="00C971CD" w:rsidRDefault="00C971CD" w:rsidP="00822850">
      <w:pPr>
        <w:jc w:val="left"/>
        <w:rPr>
          <w:rFonts w:ascii="Mairy Light" w:hAnsi="Mairy Light"/>
          <w:b/>
          <w:color w:val="00656D"/>
          <w:sz w:val="28"/>
          <w:szCs w:val="28"/>
        </w:rPr>
      </w:pPr>
      <w:r w:rsidRPr="00C971CD">
        <w:rPr>
          <w:rFonts w:ascii="Mairy Light" w:hAnsi="Mairy Light"/>
          <w:b/>
          <w:color w:val="00656D"/>
          <w:sz w:val="28"/>
          <w:szCs w:val="28"/>
        </w:rPr>
        <w:t>Considerations for Prosecution</w:t>
      </w:r>
    </w:p>
    <w:p w14:paraId="452D1596" w14:textId="2862278D" w:rsidR="00D97265" w:rsidRPr="00DB0DE5" w:rsidRDefault="00D97265" w:rsidP="00822850">
      <w:pPr>
        <w:jc w:val="left"/>
        <w:rPr>
          <w:rFonts w:ascii="Mairy Light" w:hAnsi="Mairy Light"/>
          <w:b/>
          <w:color w:val="00656D"/>
          <w:sz w:val="28"/>
          <w:szCs w:val="28"/>
        </w:rPr>
      </w:pPr>
    </w:p>
    <w:p w14:paraId="7AD89FC9" w14:textId="33943813" w:rsidR="00D97265" w:rsidRPr="004A025D" w:rsidRDefault="00D97265" w:rsidP="00822850">
      <w:pPr>
        <w:pStyle w:val="Style1"/>
        <w:rPr>
          <w:b/>
        </w:rPr>
      </w:pPr>
      <w:r>
        <w:rPr>
          <w:lang w:eastAsia="en-GB"/>
        </w:rPr>
        <w:t xml:space="preserve">Level of course: </w:t>
      </w:r>
      <w:r w:rsidR="00DE6861">
        <w:rPr>
          <w:lang w:eastAsia="en-GB"/>
        </w:rPr>
        <w:t>Intermediate</w:t>
      </w:r>
    </w:p>
    <w:p w14:paraId="6376CA18" w14:textId="77777777" w:rsidR="00D97265" w:rsidRPr="004A025D" w:rsidRDefault="00D97265" w:rsidP="00822850">
      <w:pPr>
        <w:ind w:right="-1"/>
        <w:jc w:val="left"/>
        <w:rPr>
          <w:rFonts w:ascii="Mairy Light" w:hAnsi="Mairy Light"/>
          <w:color w:val="404040" w:themeColor="text1" w:themeTint="BF"/>
          <w:sz w:val="24"/>
        </w:rPr>
      </w:pPr>
    </w:p>
    <w:p w14:paraId="5F33E018" w14:textId="2FB45F04"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B54BAC">
        <w:rPr>
          <w:rStyle w:val="Strong"/>
          <w:rFonts w:ascii="Mairy Light" w:hAnsi="Mairy Light" w:cs="Helvetica"/>
          <w:sz w:val="28"/>
          <w:szCs w:val="28"/>
        </w:rPr>
        <w:t>ON24</w:t>
      </w:r>
    </w:p>
    <w:p w14:paraId="6428EFB4" w14:textId="77777777" w:rsidR="00D97265" w:rsidRDefault="00D97265" w:rsidP="00822850">
      <w:pPr>
        <w:ind w:right="-1"/>
        <w:jc w:val="left"/>
        <w:rPr>
          <w:rFonts w:ascii="Mairy Light" w:hAnsi="Mairy Light"/>
          <w:sz w:val="24"/>
        </w:rPr>
      </w:pPr>
    </w:p>
    <w:p w14:paraId="6D44832E" w14:textId="6FFAD3B7" w:rsidR="00CC51FC" w:rsidRDefault="00FD51BD" w:rsidP="00822850">
      <w:pPr>
        <w:ind w:right="-1"/>
        <w:jc w:val="left"/>
        <w:rPr>
          <w:rFonts w:ascii="Mairy Light" w:hAnsi="Mairy Light"/>
          <w:sz w:val="24"/>
        </w:rPr>
      </w:pPr>
      <w:r>
        <w:rPr>
          <w:rFonts w:ascii="Mairy Light" w:hAnsi="Mairy Light"/>
          <w:sz w:val="24"/>
        </w:rPr>
        <w:t xml:space="preserve">25 </w:t>
      </w:r>
      <w:r w:rsidR="00CC51FC">
        <w:rPr>
          <w:rFonts w:ascii="Mairy Light" w:hAnsi="Mairy Light"/>
          <w:sz w:val="24"/>
        </w:rPr>
        <w:t>May 2022</w:t>
      </w:r>
    </w:p>
    <w:p w14:paraId="1205599F" w14:textId="61100713" w:rsidR="00D97265" w:rsidRDefault="00146970" w:rsidP="00822850">
      <w:pPr>
        <w:ind w:right="-1"/>
        <w:jc w:val="left"/>
        <w:rPr>
          <w:rFonts w:ascii="Mairy Light" w:hAnsi="Mairy Light"/>
          <w:sz w:val="24"/>
        </w:rPr>
      </w:pPr>
      <w:r>
        <w:rPr>
          <w:rFonts w:ascii="Mairy Light" w:hAnsi="Mairy Light"/>
          <w:sz w:val="24"/>
        </w:rPr>
        <w:t>12 noon – 1pm</w:t>
      </w:r>
    </w:p>
    <w:p w14:paraId="724BEF44" w14:textId="77777777" w:rsidR="00D97265" w:rsidRDefault="00D97265" w:rsidP="00822850">
      <w:pPr>
        <w:ind w:right="-1"/>
        <w:jc w:val="left"/>
        <w:rPr>
          <w:rFonts w:ascii="Mairy Light" w:hAnsi="Mairy Light"/>
          <w:sz w:val="24"/>
        </w:rPr>
      </w:pPr>
    </w:p>
    <w:p w14:paraId="662700FB" w14:textId="61470C05"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B54BAC">
        <w:rPr>
          <w:rFonts w:ascii="Mairy Light" w:hAnsi="Mairy Light"/>
          <w:sz w:val="24"/>
        </w:rPr>
        <w:t>Browne Jacobson</w:t>
      </w:r>
    </w:p>
    <w:p w14:paraId="015D9200" w14:textId="77777777" w:rsidR="00D97265" w:rsidRPr="006102E7" w:rsidRDefault="00D97265" w:rsidP="00822850">
      <w:pPr>
        <w:ind w:right="-1"/>
        <w:jc w:val="left"/>
        <w:rPr>
          <w:rFonts w:ascii="Mairy Light" w:hAnsi="Mairy Light"/>
          <w:b/>
          <w:sz w:val="24"/>
        </w:rPr>
      </w:pPr>
    </w:p>
    <w:p w14:paraId="7DB6C44A" w14:textId="0AFD2147" w:rsidR="00D97265" w:rsidRPr="006102E7" w:rsidRDefault="00D97265" w:rsidP="00822850">
      <w:pPr>
        <w:ind w:right="-1"/>
        <w:jc w:val="left"/>
        <w:rPr>
          <w:rFonts w:ascii="Mairy Light" w:hAnsi="Mairy Light"/>
          <w:b/>
          <w:sz w:val="24"/>
        </w:rPr>
      </w:pPr>
      <w:r w:rsidRPr="006102E7">
        <w:rPr>
          <w:rFonts w:ascii="Mairy Light" w:hAnsi="Mairy Light" w:cs="Segoe UI"/>
          <w:b/>
          <w:color w:val="0A0A0A"/>
          <w:sz w:val="24"/>
        </w:rPr>
        <w:t>If you would like to book onto this webinar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w:t>
      </w:r>
      <w:proofErr w:type="gramStart"/>
      <w:r w:rsidR="007C6A82">
        <w:rPr>
          <w:rFonts w:ascii="Mairy Light" w:hAnsi="Mairy Light" w:cs="Segoe UI"/>
          <w:b/>
          <w:color w:val="0A0A0A"/>
          <w:sz w:val="24"/>
        </w:rPr>
        <w:t>event.</w:t>
      </w:r>
      <w:r w:rsidRPr="006102E7">
        <w:rPr>
          <w:rFonts w:ascii="Mairy Light" w:hAnsi="Mairy Light" w:cs="Segoe UI"/>
          <w:b/>
          <w:color w:val="0A0A0A"/>
          <w:sz w:val="24"/>
        </w:rPr>
        <w:t>.</w:t>
      </w:r>
      <w:proofErr w:type="gramEnd"/>
    </w:p>
    <w:p w14:paraId="67955739" w14:textId="77777777" w:rsidR="00D97265" w:rsidRPr="006102E7" w:rsidRDefault="00D97265" w:rsidP="00822850">
      <w:pPr>
        <w:ind w:right="-1"/>
        <w:jc w:val="left"/>
        <w:rPr>
          <w:rFonts w:ascii="Mairy Light" w:hAnsi="Mairy Light"/>
          <w:color w:val="404040" w:themeColor="text1" w:themeTint="BF"/>
          <w:sz w:val="24"/>
        </w:rPr>
      </w:pPr>
    </w:p>
    <w:p w14:paraId="67401353" w14:textId="77777777" w:rsidR="00D97265" w:rsidRPr="006102E7" w:rsidRDefault="00D97265" w:rsidP="00822850">
      <w:pPr>
        <w:pStyle w:val="Style1"/>
        <w:rPr>
          <w:sz w:val="24"/>
        </w:rPr>
      </w:pPr>
      <w:r w:rsidRPr="006102E7">
        <w:rPr>
          <w:sz w:val="24"/>
        </w:rPr>
        <w:t>Course overview</w:t>
      </w:r>
    </w:p>
    <w:p w14:paraId="20324D64" w14:textId="77777777" w:rsidR="00D97265" w:rsidRPr="006102E7" w:rsidRDefault="00D97265" w:rsidP="00822850">
      <w:pPr>
        <w:ind w:right="-1"/>
        <w:jc w:val="left"/>
        <w:rPr>
          <w:rFonts w:ascii="Mairy Light" w:hAnsi="Mairy Light"/>
          <w:color w:val="404040" w:themeColor="text1" w:themeTint="BF"/>
          <w:sz w:val="24"/>
        </w:rPr>
      </w:pPr>
    </w:p>
    <w:p w14:paraId="3107DFB3" w14:textId="77777777" w:rsidR="00675D36" w:rsidRPr="00CB6CBB" w:rsidRDefault="00675D36" w:rsidP="00822850">
      <w:pPr>
        <w:jc w:val="left"/>
        <w:rPr>
          <w:rFonts w:ascii="Mairy Light" w:hAnsi="Mairy Light"/>
          <w:sz w:val="24"/>
        </w:rPr>
      </w:pPr>
      <w:r w:rsidRPr="00CB6CBB">
        <w:rPr>
          <w:rFonts w:ascii="Mairy Light" w:hAnsi="Mairy Light"/>
          <w:sz w:val="24"/>
        </w:rPr>
        <w:t xml:space="preserve">The basics – what is contempt of court and when does it arise. </w:t>
      </w:r>
    </w:p>
    <w:p w14:paraId="0B1BF2E5" w14:textId="77777777" w:rsidR="00675D36" w:rsidRPr="00CB6CBB" w:rsidRDefault="00675D36" w:rsidP="00822850">
      <w:pPr>
        <w:jc w:val="left"/>
        <w:rPr>
          <w:rFonts w:ascii="Mairy Light" w:hAnsi="Mairy Light"/>
          <w:sz w:val="24"/>
        </w:rPr>
      </w:pPr>
      <w:r w:rsidRPr="00CB6CBB">
        <w:rPr>
          <w:rFonts w:ascii="Mairy Light" w:hAnsi="Mairy Light"/>
          <w:sz w:val="24"/>
        </w:rPr>
        <w:t>Why pursue contempt - the deterrence factor – consequences for the Defendant.</w:t>
      </w:r>
    </w:p>
    <w:p w14:paraId="5E11EBEE" w14:textId="77777777" w:rsidR="00675D36" w:rsidRPr="00CB6CBB" w:rsidRDefault="00675D36" w:rsidP="00822850">
      <w:pPr>
        <w:jc w:val="left"/>
        <w:rPr>
          <w:rFonts w:ascii="Mairy Light" w:hAnsi="Mairy Light"/>
          <w:sz w:val="24"/>
        </w:rPr>
      </w:pPr>
      <w:r w:rsidRPr="00CB6CBB">
        <w:rPr>
          <w:rFonts w:ascii="Mairy Light" w:hAnsi="Mairy Light"/>
          <w:sz w:val="24"/>
        </w:rPr>
        <w:t>Evidential considerations using intelligence /surveillance to prove contempt</w:t>
      </w:r>
    </w:p>
    <w:p w14:paraId="1D537674" w14:textId="77777777" w:rsidR="00675D36" w:rsidRPr="00CB6CBB" w:rsidRDefault="00675D36" w:rsidP="00822850">
      <w:pPr>
        <w:jc w:val="left"/>
        <w:rPr>
          <w:rFonts w:ascii="Mairy Light" w:hAnsi="Mairy Light"/>
          <w:sz w:val="24"/>
        </w:rPr>
      </w:pPr>
      <w:r w:rsidRPr="00CB6CBB">
        <w:rPr>
          <w:rFonts w:ascii="Mairy Light" w:hAnsi="Mairy Light"/>
          <w:sz w:val="24"/>
        </w:rPr>
        <w:t xml:space="preserve">How do you do it? A consideration of the legal formalities and rules and costs recovery. </w:t>
      </w:r>
    </w:p>
    <w:p w14:paraId="1E1D204F" w14:textId="77777777" w:rsidR="00675D36" w:rsidRPr="00CB6CBB" w:rsidRDefault="00675D36" w:rsidP="00822850">
      <w:pPr>
        <w:jc w:val="left"/>
        <w:rPr>
          <w:rFonts w:ascii="Mairy Light" w:hAnsi="Mairy Light"/>
          <w:sz w:val="24"/>
        </w:rPr>
      </w:pPr>
      <w:r w:rsidRPr="00CB6CBB">
        <w:rPr>
          <w:rFonts w:ascii="Mairy Light" w:hAnsi="Mairy Light"/>
          <w:sz w:val="24"/>
        </w:rPr>
        <w:t xml:space="preserve">Your </w:t>
      </w:r>
      <w:proofErr w:type="gramStart"/>
      <w:r w:rsidRPr="00CB6CBB">
        <w:rPr>
          <w:rFonts w:ascii="Mairy Light" w:hAnsi="Mairy Light"/>
          <w:sz w:val="24"/>
        </w:rPr>
        <w:t>organisations</w:t>
      </w:r>
      <w:proofErr w:type="gramEnd"/>
      <w:r w:rsidRPr="00CB6CBB">
        <w:rPr>
          <w:rFonts w:ascii="Mairy Light" w:hAnsi="Mairy Light"/>
          <w:sz w:val="24"/>
        </w:rPr>
        <w:t xml:space="preserve"> role in contempt proceedings as prosecutor</w:t>
      </w:r>
    </w:p>
    <w:p w14:paraId="2089E8E5" w14:textId="77777777" w:rsidR="00675D36" w:rsidRPr="00CB6CBB" w:rsidRDefault="00675D36" w:rsidP="00822850">
      <w:pPr>
        <w:jc w:val="left"/>
        <w:rPr>
          <w:rFonts w:ascii="Mairy Light" w:hAnsi="Mairy Light"/>
          <w:sz w:val="24"/>
        </w:rPr>
      </w:pPr>
      <w:r w:rsidRPr="00CB6CBB">
        <w:rPr>
          <w:rFonts w:ascii="Mairy Light" w:hAnsi="Mairy Light"/>
          <w:sz w:val="24"/>
        </w:rPr>
        <w:t xml:space="preserve">What is the evidential burden and what is the threshold in order to pursue contempt with case studies and </w:t>
      </w:r>
      <w:proofErr w:type="gramStart"/>
      <w:r w:rsidRPr="00CB6CBB">
        <w:rPr>
          <w:rFonts w:ascii="Mairy Light" w:hAnsi="Mairy Light"/>
          <w:sz w:val="24"/>
        </w:rPr>
        <w:t>examples.</w:t>
      </w:r>
      <w:proofErr w:type="gramEnd"/>
    </w:p>
    <w:p w14:paraId="44CFC0EE" w14:textId="77777777" w:rsidR="00D97265" w:rsidRPr="006102E7" w:rsidRDefault="00D97265" w:rsidP="00822850">
      <w:pPr>
        <w:ind w:right="-1"/>
        <w:jc w:val="left"/>
        <w:rPr>
          <w:rFonts w:ascii="Mairy Light" w:hAnsi="Mairy Light"/>
          <w:color w:val="404040" w:themeColor="text1" w:themeTint="BF"/>
          <w:sz w:val="24"/>
        </w:rPr>
      </w:pPr>
    </w:p>
    <w:p w14:paraId="71294ED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8C35D69" w14:textId="77777777" w:rsidR="00D97265" w:rsidRPr="006102E7" w:rsidRDefault="00D97265" w:rsidP="00822850">
      <w:pPr>
        <w:ind w:right="-1"/>
        <w:jc w:val="left"/>
        <w:rPr>
          <w:rFonts w:ascii="Mairy Light" w:hAnsi="Mairy Light"/>
          <w:sz w:val="24"/>
        </w:rPr>
      </w:pPr>
    </w:p>
    <w:p w14:paraId="59E358FD" w14:textId="57295A07" w:rsidR="00D97265" w:rsidRDefault="00675D36" w:rsidP="00822850">
      <w:pPr>
        <w:ind w:right="-1"/>
        <w:jc w:val="left"/>
        <w:rPr>
          <w:rFonts w:ascii="Mairy Light" w:hAnsi="Mairy Light"/>
          <w:sz w:val="24"/>
        </w:rPr>
      </w:pPr>
      <w:r w:rsidRPr="00CB6CBB">
        <w:rPr>
          <w:rFonts w:ascii="Mairy Light" w:hAnsi="Mairy Light"/>
          <w:sz w:val="24"/>
        </w:rPr>
        <w:t>Practitioners dealing with Insurance or self-insured claims involving personal injury compensation where there are elements of dishonesty and exaggeration</w:t>
      </w:r>
    </w:p>
    <w:p w14:paraId="686FA14C" w14:textId="77777777" w:rsidR="00675D36" w:rsidRPr="006102E7" w:rsidRDefault="00675D36" w:rsidP="00822850">
      <w:pPr>
        <w:ind w:right="-1"/>
        <w:jc w:val="left"/>
        <w:rPr>
          <w:rFonts w:ascii="Mairy Light" w:hAnsi="Mairy Light"/>
          <w:sz w:val="24"/>
        </w:rPr>
      </w:pPr>
    </w:p>
    <w:p w14:paraId="01D9C592"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A7D157C" w14:textId="77777777" w:rsidR="00D97265" w:rsidRPr="006102E7" w:rsidRDefault="00D97265" w:rsidP="00822850">
      <w:pPr>
        <w:ind w:right="-1"/>
        <w:jc w:val="left"/>
        <w:rPr>
          <w:rFonts w:ascii="Mairy Light" w:hAnsi="Mairy Light"/>
          <w:color w:val="404040" w:themeColor="text1" w:themeTint="BF"/>
          <w:sz w:val="24"/>
        </w:rPr>
      </w:pPr>
    </w:p>
    <w:p w14:paraId="4BADE64D" w14:textId="1B91EF49" w:rsidR="00D97265" w:rsidRPr="006102E7" w:rsidRDefault="00675D36" w:rsidP="00822850">
      <w:pPr>
        <w:jc w:val="left"/>
        <w:rPr>
          <w:rFonts w:ascii="Mairy Light" w:hAnsi="Mairy Light" w:cs="Tahoma"/>
          <w:sz w:val="24"/>
        </w:rPr>
      </w:pPr>
      <w:r>
        <w:rPr>
          <w:rFonts w:ascii="Mairy Light" w:hAnsi="Mairy Light" w:cs="Tahoma"/>
          <w:sz w:val="24"/>
        </w:rPr>
        <w:t>See above</w:t>
      </w:r>
    </w:p>
    <w:p w14:paraId="696907EA" w14:textId="77777777" w:rsidR="00D97265" w:rsidRPr="006102E7" w:rsidRDefault="00D97265" w:rsidP="00822850">
      <w:pPr>
        <w:ind w:right="-1"/>
        <w:jc w:val="left"/>
        <w:rPr>
          <w:rFonts w:ascii="Mairy Light" w:hAnsi="Mairy Light"/>
          <w:color w:val="404040" w:themeColor="text1" w:themeTint="BF"/>
          <w:sz w:val="24"/>
        </w:rPr>
      </w:pPr>
    </w:p>
    <w:p w14:paraId="7D618414" w14:textId="77777777" w:rsidR="00D97265" w:rsidRPr="00B7330B" w:rsidRDefault="00D97265" w:rsidP="00822850">
      <w:pPr>
        <w:pStyle w:val="Style1"/>
        <w:rPr>
          <w:sz w:val="24"/>
        </w:rPr>
      </w:pPr>
      <w:r w:rsidRPr="006102E7">
        <w:rPr>
          <w:sz w:val="24"/>
        </w:rPr>
        <w:t>Interactive elements</w:t>
      </w:r>
    </w:p>
    <w:p w14:paraId="2114FEEF" w14:textId="7A0228FC" w:rsidR="00D97265" w:rsidRDefault="00D97265" w:rsidP="00822850">
      <w:pPr>
        <w:pStyle w:val="Style1"/>
        <w:rPr>
          <w:sz w:val="24"/>
        </w:rPr>
      </w:pPr>
    </w:p>
    <w:p w14:paraId="402A9D7B" w14:textId="710364EB" w:rsidR="00675D36" w:rsidRDefault="00675D36" w:rsidP="00822850">
      <w:pPr>
        <w:jc w:val="left"/>
        <w:rPr>
          <w:rFonts w:ascii="Mairy Light" w:hAnsi="Mairy Light"/>
          <w:sz w:val="24"/>
        </w:rPr>
      </w:pPr>
      <w:r w:rsidRPr="00CB6CBB">
        <w:rPr>
          <w:rFonts w:ascii="Mairy Light" w:hAnsi="Mairy Light"/>
          <w:sz w:val="24"/>
        </w:rPr>
        <w:t>Quiz &amp; case studies</w:t>
      </w:r>
    </w:p>
    <w:p w14:paraId="758865D4" w14:textId="77777777" w:rsidR="00675D36" w:rsidRPr="00CB6CBB" w:rsidRDefault="00675D36" w:rsidP="00822850">
      <w:pPr>
        <w:jc w:val="left"/>
        <w:rPr>
          <w:rFonts w:ascii="Mairy Light" w:hAnsi="Mairy Light"/>
          <w:sz w:val="24"/>
        </w:rPr>
      </w:pPr>
    </w:p>
    <w:p w14:paraId="5360D02D" w14:textId="77777777" w:rsidR="00675D36" w:rsidRPr="00CB6CBB" w:rsidRDefault="00675D36" w:rsidP="00822850">
      <w:pPr>
        <w:jc w:val="left"/>
        <w:rPr>
          <w:rFonts w:ascii="Mairy Light" w:hAnsi="Mairy Light"/>
          <w:sz w:val="24"/>
        </w:rPr>
      </w:pPr>
      <w:r w:rsidRPr="00CB6CBB">
        <w:rPr>
          <w:rFonts w:ascii="Mairy Light" w:hAnsi="Mairy Light"/>
          <w:sz w:val="24"/>
        </w:rPr>
        <w:t xml:space="preserve">There will be </w:t>
      </w:r>
      <w:proofErr w:type="gramStart"/>
      <w:r w:rsidRPr="00CB6CBB">
        <w:rPr>
          <w:rFonts w:ascii="Mairy Light" w:hAnsi="Mairy Light"/>
          <w:sz w:val="24"/>
        </w:rPr>
        <w:t>a number of</w:t>
      </w:r>
      <w:proofErr w:type="gramEnd"/>
      <w:r w:rsidRPr="00CB6CBB">
        <w:rPr>
          <w:rFonts w:ascii="Mairy Light" w:hAnsi="Mairy Light"/>
          <w:sz w:val="24"/>
        </w:rPr>
        <w:t xml:space="preserve"> case studies and examples showing how intelligence/surveillance proved the false and misleading statements of the defendant.</w:t>
      </w:r>
    </w:p>
    <w:p w14:paraId="3FEB47B4" w14:textId="77777777" w:rsidR="00675D36" w:rsidRPr="006102E7" w:rsidRDefault="00675D36" w:rsidP="00822850">
      <w:pPr>
        <w:pStyle w:val="Style1"/>
        <w:rPr>
          <w:sz w:val="24"/>
        </w:rPr>
      </w:pPr>
    </w:p>
    <w:p w14:paraId="3D84E07B" w14:textId="77777777" w:rsidR="00D97265" w:rsidRPr="006102E7" w:rsidRDefault="00D97265" w:rsidP="00822850">
      <w:pPr>
        <w:pStyle w:val="Style1"/>
        <w:rPr>
          <w:sz w:val="24"/>
        </w:rPr>
      </w:pPr>
      <w:r w:rsidRPr="006102E7">
        <w:rPr>
          <w:sz w:val="24"/>
        </w:rPr>
        <w:t xml:space="preserve">Competencies </w:t>
      </w:r>
    </w:p>
    <w:p w14:paraId="2DA4975E" w14:textId="77777777" w:rsidR="00D97265" w:rsidRPr="006102E7" w:rsidRDefault="00D97265" w:rsidP="00822850">
      <w:pPr>
        <w:ind w:right="-1"/>
        <w:jc w:val="left"/>
        <w:rPr>
          <w:rFonts w:ascii="Mairy Light" w:hAnsi="Mairy Light"/>
          <w:color w:val="404040" w:themeColor="text1" w:themeTint="BF"/>
          <w:sz w:val="24"/>
        </w:rPr>
      </w:pPr>
    </w:p>
    <w:p w14:paraId="1E4FABF8"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lastRenderedPageBreak/>
        <w:t>This course will cover:</w:t>
      </w:r>
    </w:p>
    <w:p w14:paraId="7185131F" w14:textId="77777777" w:rsidR="00D97265" w:rsidRPr="006102E7" w:rsidRDefault="00D97265" w:rsidP="00822850">
      <w:pPr>
        <w:jc w:val="left"/>
        <w:rPr>
          <w:rFonts w:ascii="Mairy Light" w:hAnsi="Mairy Light"/>
          <w:bCs/>
          <w:sz w:val="24"/>
        </w:rPr>
      </w:pPr>
    </w:p>
    <w:p w14:paraId="193B77C9" w14:textId="77777777" w:rsidR="00D97265" w:rsidRPr="00D97265" w:rsidRDefault="00D97265"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196F26AD"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689E8837" w14:textId="77777777" w:rsidR="00D97265" w:rsidRPr="00D97265" w:rsidRDefault="00D97265" w:rsidP="00822850">
      <w:pPr>
        <w:jc w:val="left"/>
        <w:rPr>
          <w:rFonts w:ascii="Mairy Light" w:hAnsi="Mairy Light"/>
          <w:bCs/>
          <w:sz w:val="24"/>
        </w:rPr>
      </w:pPr>
      <w:r w:rsidRPr="00D97265">
        <w:rPr>
          <w:rFonts w:ascii="Mairy Light" w:hAnsi="Mairy Light"/>
          <w:bCs/>
          <w:sz w:val="24"/>
        </w:rPr>
        <w:t>C Working with other people</w:t>
      </w:r>
    </w:p>
    <w:p w14:paraId="24DC9D6B"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7B71022E" w14:textId="77777777" w:rsidR="00675D36" w:rsidRDefault="00675D36" w:rsidP="00822850">
      <w:pPr>
        <w:pStyle w:val="Style1"/>
        <w:rPr>
          <w:sz w:val="24"/>
        </w:rPr>
      </w:pPr>
    </w:p>
    <w:p w14:paraId="1B2D8ACC" w14:textId="2A4385CE" w:rsidR="00D97265" w:rsidRPr="006102E7" w:rsidRDefault="00D97265" w:rsidP="00822850">
      <w:pPr>
        <w:pStyle w:val="Style1"/>
        <w:rPr>
          <w:sz w:val="24"/>
        </w:rPr>
      </w:pPr>
      <w:r w:rsidRPr="006102E7">
        <w:rPr>
          <w:sz w:val="24"/>
        </w:rPr>
        <w:t>Presenter profiles:</w:t>
      </w:r>
    </w:p>
    <w:p w14:paraId="3D3275E6" w14:textId="77777777" w:rsidR="00D97265" w:rsidRPr="00675D36" w:rsidRDefault="00D97265" w:rsidP="00822850">
      <w:pPr>
        <w:jc w:val="left"/>
        <w:rPr>
          <w:rFonts w:ascii="Mairy Light" w:hAnsi="Mairy Light"/>
          <w:b/>
          <w:bCs/>
          <w:color w:val="404040" w:themeColor="text1" w:themeTint="BF"/>
          <w:sz w:val="24"/>
          <w:u w:val="single"/>
        </w:rPr>
      </w:pPr>
    </w:p>
    <w:p w14:paraId="3B4B81CA" w14:textId="7B790A69" w:rsidR="00675D36" w:rsidRPr="00675D36" w:rsidRDefault="00675D36" w:rsidP="00822850">
      <w:pPr>
        <w:jc w:val="left"/>
        <w:rPr>
          <w:rFonts w:ascii="Mairy Light" w:hAnsi="Mairy Light"/>
          <w:color w:val="212121"/>
          <w:sz w:val="24"/>
          <w:shd w:val="clear" w:color="auto" w:fill="FFFFFF"/>
        </w:rPr>
      </w:pPr>
      <w:r w:rsidRPr="00675D36">
        <w:rPr>
          <w:rFonts w:ascii="Mairy Light" w:hAnsi="Mairy Light"/>
          <w:color w:val="212121"/>
          <w:sz w:val="24"/>
          <w:shd w:val="clear" w:color="auto" w:fill="FFFFFF"/>
        </w:rPr>
        <w:t xml:space="preserve">Paul Wainwright, Partner is head of </w:t>
      </w:r>
      <w:proofErr w:type="spellStart"/>
      <w:r w:rsidRPr="00675D36">
        <w:rPr>
          <w:rFonts w:ascii="Mairy Light" w:hAnsi="Mairy Light"/>
          <w:color w:val="212121"/>
          <w:sz w:val="24"/>
          <w:shd w:val="clear" w:color="auto" w:fill="FFFFFF"/>
        </w:rPr>
        <w:t>Counterfraud</w:t>
      </w:r>
      <w:proofErr w:type="spellEnd"/>
      <w:r w:rsidRPr="00675D36">
        <w:rPr>
          <w:rFonts w:ascii="Mairy Light" w:hAnsi="Mairy Light"/>
          <w:color w:val="212121"/>
          <w:sz w:val="24"/>
          <w:shd w:val="clear" w:color="auto" w:fill="FFFFFF"/>
        </w:rPr>
        <w:t xml:space="preserve"> and intelligence at Browne Jacobson LLP and jointly heads the Fraud and Financial Crime practice across the firm’s national offices. Paul is responsible for civil fraud and financial crime related regulatory matters, litigation, </w:t>
      </w:r>
      <w:proofErr w:type="gramStart"/>
      <w:r w:rsidRPr="00675D36">
        <w:rPr>
          <w:rFonts w:ascii="Mairy Light" w:hAnsi="Mairy Light"/>
          <w:color w:val="212121"/>
          <w:sz w:val="24"/>
          <w:shd w:val="clear" w:color="auto" w:fill="FFFFFF"/>
        </w:rPr>
        <w:t>investigation</w:t>
      </w:r>
      <w:proofErr w:type="gramEnd"/>
      <w:r w:rsidRPr="00675D36">
        <w:rPr>
          <w:rFonts w:ascii="Mairy Light" w:hAnsi="Mairy Light"/>
          <w:color w:val="212121"/>
          <w:sz w:val="24"/>
          <w:shd w:val="clear" w:color="auto" w:fill="FFFFFF"/>
        </w:rPr>
        <w:t xml:space="preserve"> and prosecutions. </w:t>
      </w:r>
      <w:r w:rsidRPr="00675D36">
        <w:rPr>
          <w:rFonts w:ascii="Mairy Light" w:hAnsi="Mairy Light"/>
          <w:color w:val="212121"/>
          <w:sz w:val="24"/>
          <w:shd w:val="clear" w:color="auto" w:fill="FFFFFF"/>
        </w:rPr>
        <w:br/>
      </w:r>
      <w:r w:rsidRPr="00675D36">
        <w:rPr>
          <w:rFonts w:ascii="Mairy Light" w:hAnsi="Mairy Light"/>
          <w:color w:val="212121"/>
          <w:sz w:val="24"/>
          <w:shd w:val="clear" w:color="auto" w:fill="FFFFFF"/>
        </w:rPr>
        <w:br/>
        <w:t xml:space="preserve">He specialises in financial recoveries for losses due to fraud, counter fraud strategy, and has a focus on financial risk management advice and compliance within regulated sectors. Primarily managing litigation in complex fraud cross sector, Paul’s practice involves management and co-ordination of intelligence and fraud investigations, asset </w:t>
      </w:r>
      <w:proofErr w:type="spellStart"/>
      <w:r w:rsidRPr="00675D36">
        <w:rPr>
          <w:rFonts w:ascii="Mairy Light" w:hAnsi="Mairy Light"/>
          <w:color w:val="212121"/>
          <w:sz w:val="24"/>
          <w:shd w:val="clear" w:color="auto" w:fill="FFFFFF"/>
        </w:rPr>
        <w:t>tracing</w:t>
      </w:r>
      <w:proofErr w:type="spellEnd"/>
      <w:r w:rsidRPr="00675D36">
        <w:rPr>
          <w:rFonts w:ascii="Mairy Light" w:hAnsi="Mairy Light"/>
          <w:color w:val="212121"/>
          <w:sz w:val="24"/>
          <w:shd w:val="clear" w:color="auto" w:fill="FFFFFF"/>
        </w:rPr>
        <w:t xml:space="preserve"> and recovery, as well as defending suspected fraudulent claims, for corporate, public sector and insurer clients and has had notable successes with prosecutions for contempt including the largest known alleged NHS fraud in the case of George Eliot Hospital NHS Trust v Leslie Elder.</w:t>
      </w:r>
      <w:r w:rsidRPr="00675D36">
        <w:rPr>
          <w:rFonts w:ascii="Mairy Light" w:hAnsi="Mairy Light"/>
          <w:color w:val="212121"/>
          <w:sz w:val="24"/>
          <w:shd w:val="clear" w:color="auto" w:fill="FFFFFF"/>
        </w:rPr>
        <w:br/>
      </w:r>
      <w:r w:rsidRPr="00675D36">
        <w:rPr>
          <w:rFonts w:ascii="Mairy Light" w:hAnsi="Mairy Light"/>
          <w:color w:val="212121"/>
          <w:sz w:val="24"/>
          <w:shd w:val="clear" w:color="auto" w:fill="FFFFFF"/>
        </w:rPr>
        <w:br/>
        <w:t>He has extensive experience of insurance claims fraud, in defending fundamentally dishonest claims and offers policy and indemnity advice for employee fraud. In addition, Paul advises on anti-fraud, bribery and corruption issues including corporate compliance through policies, as well as offering client and supplier due diligence. He conducts independent investigations for organisations and litigation to recover of losses attributable to fraudulent enterprise including cyber-enabled crime.</w:t>
      </w:r>
      <w:r w:rsidRPr="00675D36">
        <w:rPr>
          <w:rFonts w:ascii="Mairy Light" w:hAnsi="Mairy Light"/>
          <w:color w:val="212121"/>
          <w:sz w:val="24"/>
          <w:shd w:val="clear" w:color="auto" w:fill="FFFFFF"/>
        </w:rPr>
        <w:br/>
      </w:r>
      <w:r w:rsidRPr="00675D36">
        <w:rPr>
          <w:rFonts w:ascii="Mairy Light" w:hAnsi="Mairy Light"/>
          <w:color w:val="212121"/>
          <w:sz w:val="24"/>
          <w:shd w:val="clear" w:color="auto" w:fill="FFFFFF"/>
        </w:rPr>
        <w:br/>
        <w:t xml:space="preserve">Paul is a member of the special advisory panel for the Fraud Advisory Board, on the Fraud SLT for FOIL and has spoken at industry events on matters relating to fraud, financial </w:t>
      </w:r>
      <w:proofErr w:type="gramStart"/>
      <w:r w:rsidRPr="00675D36">
        <w:rPr>
          <w:rFonts w:ascii="Mairy Light" w:hAnsi="Mairy Light"/>
          <w:color w:val="212121"/>
          <w:sz w:val="24"/>
          <w:shd w:val="clear" w:color="auto" w:fill="FFFFFF"/>
        </w:rPr>
        <w:t>crime</w:t>
      </w:r>
      <w:proofErr w:type="gramEnd"/>
      <w:r w:rsidRPr="00675D36">
        <w:rPr>
          <w:rFonts w:ascii="Mairy Light" w:hAnsi="Mairy Light"/>
          <w:color w:val="212121"/>
          <w:sz w:val="24"/>
          <w:shd w:val="clear" w:color="auto" w:fill="FFFFFF"/>
        </w:rPr>
        <w:t xml:space="preserve"> and cyber-enabled fraud. Paul has recently been awarded a Masters (MSc) in </w:t>
      </w:r>
      <w:proofErr w:type="spellStart"/>
      <w:r w:rsidRPr="00675D36">
        <w:rPr>
          <w:rFonts w:ascii="Mairy Light" w:hAnsi="Mairy Light"/>
          <w:color w:val="212121"/>
          <w:sz w:val="24"/>
          <w:shd w:val="clear" w:color="auto" w:fill="FFFFFF"/>
        </w:rPr>
        <w:t>Counterfraud</w:t>
      </w:r>
      <w:proofErr w:type="spellEnd"/>
      <w:r w:rsidRPr="00675D36">
        <w:rPr>
          <w:rFonts w:ascii="Mairy Light" w:hAnsi="Mairy Light"/>
          <w:color w:val="212121"/>
          <w:sz w:val="24"/>
          <w:shd w:val="clear" w:color="auto" w:fill="FFFFFF"/>
        </w:rPr>
        <w:t xml:space="preserve"> and Counter Corruption at the University of Portsmouth.</w:t>
      </w:r>
    </w:p>
    <w:p w14:paraId="4EF9000D" w14:textId="77777777" w:rsidR="00675D36" w:rsidRDefault="00675D36" w:rsidP="00822850">
      <w:pPr>
        <w:jc w:val="left"/>
        <w:rPr>
          <w:rFonts w:ascii="Mairy Light" w:hAnsi="Mairy Light"/>
          <w:i/>
          <w:color w:val="FF0000"/>
          <w:sz w:val="24"/>
        </w:rPr>
      </w:pPr>
    </w:p>
    <w:p w14:paraId="4183CB70" w14:textId="77777777" w:rsidR="00675D36" w:rsidRPr="00CB6CBB" w:rsidRDefault="00675D36" w:rsidP="00822850">
      <w:pPr>
        <w:jc w:val="left"/>
        <w:rPr>
          <w:rFonts w:ascii="Mairy Light" w:hAnsi="Mairy Light"/>
          <w:bCs/>
          <w:sz w:val="24"/>
        </w:rPr>
      </w:pPr>
      <w:r w:rsidRPr="00CB6CBB">
        <w:rPr>
          <w:rFonts w:ascii="Mairy Light" w:hAnsi="Mairy Light"/>
          <w:bCs/>
          <w:sz w:val="24"/>
        </w:rPr>
        <w:t>Comments: This session will also have some input from Marc Cox (Walsall Gov), although he is not available to present on the webinar.</w:t>
      </w:r>
    </w:p>
    <w:p w14:paraId="21CC030B" w14:textId="0ED9A76F" w:rsidR="007443D8" w:rsidRDefault="007443D8" w:rsidP="00822850">
      <w:pPr>
        <w:jc w:val="left"/>
        <w:rPr>
          <w:rFonts w:ascii="Mairy Light" w:hAnsi="Mairy Light"/>
          <w:i/>
          <w:color w:val="FF0000"/>
          <w:sz w:val="24"/>
        </w:rPr>
      </w:pPr>
      <w:r>
        <w:rPr>
          <w:rFonts w:ascii="Mairy Light" w:hAnsi="Mairy Light"/>
          <w:i/>
          <w:color w:val="FF0000"/>
          <w:sz w:val="24"/>
        </w:rPr>
        <w:br w:type="page"/>
      </w:r>
    </w:p>
    <w:p w14:paraId="7052CB77" w14:textId="77777777" w:rsidR="00A146C3" w:rsidRDefault="007443D8" w:rsidP="00822850">
      <w:pPr>
        <w:jc w:val="left"/>
        <w:rPr>
          <w:rFonts w:ascii="Mairy Regular" w:hAnsi="Mairy Regular"/>
          <w:color w:val="95C11F"/>
          <w:sz w:val="72"/>
          <w:szCs w:val="72"/>
        </w:rPr>
      </w:pPr>
      <w:r w:rsidRPr="003A6F4B">
        <w:rPr>
          <w:rFonts w:ascii="Mairy Regular" w:hAnsi="Mairy Regular" w:cs="Arial"/>
          <w:color w:val="95C11F"/>
          <w:sz w:val="72"/>
          <w:szCs w:val="72"/>
          <w:lang w:eastAsia="en-GB"/>
        </w:rPr>
        <w:lastRenderedPageBreak/>
        <w:t xml:space="preserve">The climate change and carbon reduction agenda - </w:t>
      </w:r>
      <w:r w:rsidRPr="003A6F4B">
        <w:rPr>
          <w:rFonts w:ascii="Mairy Regular" w:hAnsi="Mairy Regular"/>
          <w:color w:val="95C11F"/>
          <w:sz w:val="72"/>
          <w:szCs w:val="72"/>
        </w:rPr>
        <w:t>– district heating/COP26 outcomes</w:t>
      </w:r>
    </w:p>
    <w:p w14:paraId="504EAE95" w14:textId="77777777" w:rsidR="00A146C3" w:rsidRDefault="00A146C3" w:rsidP="00822850">
      <w:pPr>
        <w:jc w:val="left"/>
        <w:rPr>
          <w:rFonts w:ascii="Mairy Light" w:hAnsi="Mairy Light"/>
          <w:b/>
          <w:color w:val="00656D"/>
          <w:sz w:val="28"/>
          <w:szCs w:val="28"/>
        </w:rPr>
      </w:pPr>
    </w:p>
    <w:p w14:paraId="05B6BA2B" w14:textId="2E92C9A6" w:rsidR="007443D8" w:rsidRPr="003A6F4B" w:rsidRDefault="007443D8" w:rsidP="00822850">
      <w:pPr>
        <w:jc w:val="left"/>
        <w:rPr>
          <w:rFonts w:ascii="Mairy Light" w:hAnsi="Mairy Light"/>
          <w:b/>
          <w:color w:val="00656D"/>
          <w:sz w:val="28"/>
          <w:szCs w:val="28"/>
        </w:rPr>
      </w:pPr>
      <w:r w:rsidRPr="003A6F4B">
        <w:rPr>
          <w:rFonts w:ascii="Mairy Light" w:hAnsi="Mairy Light"/>
          <w:b/>
          <w:color w:val="00656D"/>
          <w:sz w:val="28"/>
          <w:szCs w:val="28"/>
        </w:rPr>
        <w:t>COP26 – 6 months on – what has changed since COP26?</w:t>
      </w:r>
    </w:p>
    <w:p w14:paraId="405FF7BF" w14:textId="77777777" w:rsidR="007443D8" w:rsidRPr="00790373" w:rsidRDefault="007443D8" w:rsidP="00822850">
      <w:pPr>
        <w:ind w:right="-1"/>
        <w:jc w:val="left"/>
        <w:rPr>
          <w:rFonts w:ascii="Mairy Light" w:hAnsi="Mairy Light" w:cs="Arial"/>
          <w:color w:val="404040" w:themeColor="text1" w:themeTint="BF"/>
          <w:sz w:val="24"/>
          <w:lang w:eastAsia="en-GB"/>
        </w:rPr>
      </w:pPr>
    </w:p>
    <w:p w14:paraId="3CB0337A" w14:textId="77777777" w:rsidR="007443D8" w:rsidRPr="004A025D" w:rsidRDefault="007443D8" w:rsidP="00822850">
      <w:pPr>
        <w:pStyle w:val="Style1"/>
        <w:rPr>
          <w:b/>
        </w:rPr>
      </w:pPr>
      <w:r>
        <w:rPr>
          <w:lang w:eastAsia="en-GB"/>
        </w:rPr>
        <w:t>Level of course: Intermediate</w:t>
      </w:r>
    </w:p>
    <w:p w14:paraId="4EB3A809" w14:textId="77777777" w:rsidR="007443D8" w:rsidRPr="004A025D" w:rsidRDefault="007443D8" w:rsidP="00822850">
      <w:pPr>
        <w:ind w:right="-1"/>
        <w:jc w:val="left"/>
        <w:rPr>
          <w:rFonts w:ascii="Mairy Light" w:hAnsi="Mairy Light"/>
          <w:color w:val="404040" w:themeColor="text1" w:themeTint="BF"/>
          <w:sz w:val="24"/>
        </w:rPr>
      </w:pPr>
    </w:p>
    <w:p w14:paraId="5D423D81" w14:textId="77777777" w:rsidR="007443D8" w:rsidRPr="00C23580" w:rsidRDefault="007443D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549CD1EE" w14:textId="77777777" w:rsidR="004F5458" w:rsidRDefault="004F5458" w:rsidP="00822850">
      <w:pPr>
        <w:ind w:right="-1"/>
        <w:jc w:val="left"/>
        <w:rPr>
          <w:rFonts w:ascii="Mairy Light" w:hAnsi="Mairy Light"/>
          <w:sz w:val="24"/>
        </w:rPr>
      </w:pPr>
    </w:p>
    <w:p w14:paraId="6329DE5C" w14:textId="460BFAAE" w:rsidR="007443D8" w:rsidRDefault="007443D8" w:rsidP="00822850">
      <w:pPr>
        <w:ind w:right="-1"/>
        <w:jc w:val="left"/>
        <w:rPr>
          <w:rFonts w:ascii="Mairy Light" w:hAnsi="Mairy Light"/>
          <w:sz w:val="24"/>
        </w:rPr>
      </w:pPr>
      <w:r w:rsidRPr="009E007D">
        <w:rPr>
          <w:rFonts w:ascii="Mairy Light" w:hAnsi="Mairy Light"/>
          <w:sz w:val="24"/>
        </w:rPr>
        <w:t xml:space="preserve">26 May 2022 </w:t>
      </w:r>
    </w:p>
    <w:p w14:paraId="584449A2" w14:textId="1585D609" w:rsidR="007443D8" w:rsidRDefault="00CF297B" w:rsidP="00822850">
      <w:pPr>
        <w:ind w:right="-1"/>
        <w:jc w:val="left"/>
        <w:rPr>
          <w:rFonts w:ascii="Mairy Light" w:hAnsi="Mairy Light"/>
          <w:sz w:val="24"/>
        </w:rPr>
      </w:pPr>
      <w:r>
        <w:rPr>
          <w:rFonts w:ascii="Mairy Light" w:hAnsi="Mairy Light"/>
          <w:sz w:val="24"/>
        </w:rPr>
        <w:t>12 noon – 2pm</w:t>
      </w:r>
    </w:p>
    <w:p w14:paraId="4EC9C05D" w14:textId="77777777" w:rsidR="007443D8" w:rsidRDefault="007443D8" w:rsidP="00822850">
      <w:pPr>
        <w:ind w:right="-1"/>
        <w:jc w:val="left"/>
        <w:rPr>
          <w:rFonts w:ascii="Mairy Light" w:hAnsi="Mairy Light"/>
          <w:sz w:val="24"/>
        </w:rPr>
      </w:pPr>
    </w:p>
    <w:p w14:paraId="2CE59AEF" w14:textId="77777777" w:rsidR="007443D8" w:rsidRPr="006102E7" w:rsidRDefault="007443D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Sharpe Pritchard</w:t>
      </w:r>
    </w:p>
    <w:p w14:paraId="7F7592EB" w14:textId="77777777" w:rsidR="007443D8" w:rsidRPr="006102E7" w:rsidRDefault="007443D8" w:rsidP="00822850">
      <w:pPr>
        <w:ind w:right="-1"/>
        <w:jc w:val="left"/>
        <w:rPr>
          <w:rFonts w:ascii="Mairy Light" w:hAnsi="Mairy Light"/>
          <w:b/>
          <w:sz w:val="24"/>
        </w:rPr>
      </w:pPr>
    </w:p>
    <w:p w14:paraId="5C92483E" w14:textId="704E34E6" w:rsidR="007443D8" w:rsidRPr="006102E7" w:rsidRDefault="007443D8"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event.</w:t>
      </w:r>
    </w:p>
    <w:p w14:paraId="72EA4A90" w14:textId="77777777" w:rsidR="007443D8" w:rsidRPr="006102E7" w:rsidRDefault="007443D8" w:rsidP="00822850">
      <w:pPr>
        <w:ind w:right="-1"/>
        <w:jc w:val="left"/>
        <w:rPr>
          <w:rFonts w:ascii="Mairy Light" w:hAnsi="Mairy Light"/>
          <w:color w:val="404040" w:themeColor="text1" w:themeTint="BF"/>
          <w:sz w:val="24"/>
        </w:rPr>
      </w:pPr>
    </w:p>
    <w:p w14:paraId="213B6090" w14:textId="77777777" w:rsidR="007443D8" w:rsidRPr="006102E7" w:rsidRDefault="007443D8" w:rsidP="00822850">
      <w:pPr>
        <w:pStyle w:val="Style1"/>
        <w:rPr>
          <w:sz w:val="24"/>
        </w:rPr>
      </w:pPr>
      <w:r w:rsidRPr="006102E7">
        <w:rPr>
          <w:sz w:val="24"/>
        </w:rPr>
        <w:t>Course overview</w:t>
      </w:r>
    </w:p>
    <w:p w14:paraId="7DF43DAA" w14:textId="77777777" w:rsidR="007443D8" w:rsidRPr="006102E7" w:rsidRDefault="007443D8" w:rsidP="00822850">
      <w:pPr>
        <w:ind w:right="-1"/>
        <w:jc w:val="left"/>
        <w:rPr>
          <w:rFonts w:ascii="Mairy Light" w:hAnsi="Mairy Light"/>
          <w:color w:val="404040" w:themeColor="text1" w:themeTint="BF"/>
          <w:sz w:val="24"/>
        </w:rPr>
      </w:pPr>
    </w:p>
    <w:p w14:paraId="4B7342FF" w14:textId="77777777" w:rsidR="00CF297B" w:rsidRPr="00AB7898" w:rsidRDefault="00CF297B" w:rsidP="00822850">
      <w:pPr>
        <w:numPr>
          <w:ilvl w:val="0"/>
          <w:numId w:val="38"/>
        </w:numPr>
        <w:jc w:val="left"/>
        <w:rPr>
          <w:rFonts w:ascii="Mairy Light" w:hAnsi="Mairy Light"/>
          <w:sz w:val="24"/>
        </w:rPr>
      </w:pPr>
      <w:r w:rsidRPr="00AB7898">
        <w:rPr>
          <w:rFonts w:ascii="Mairy Light" w:hAnsi="Mairy Light"/>
          <w:sz w:val="24"/>
        </w:rPr>
        <w:t>Environmental legislation and the challenges for local authorities.</w:t>
      </w:r>
    </w:p>
    <w:p w14:paraId="1FDE0EE6" w14:textId="77777777" w:rsidR="00CF297B" w:rsidRPr="00AB7898" w:rsidRDefault="00CF297B" w:rsidP="00822850">
      <w:pPr>
        <w:numPr>
          <w:ilvl w:val="0"/>
          <w:numId w:val="38"/>
        </w:numPr>
        <w:jc w:val="left"/>
        <w:rPr>
          <w:rFonts w:ascii="Mairy Light" w:hAnsi="Mairy Light"/>
          <w:sz w:val="24"/>
        </w:rPr>
      </w:pPr>
      <w:r w:rsidRPr="00AB7898">
        <w:rPr>
          <w:rFonts w:ascii="Mairy Light" w:hAnsi="Mairy Light"/>
          <w:sz w:val="24"/>
        </w:rPr>
        <w:t>Availability of Government Subsidies</w:t>
      </w:r>
    </w:p>
    <w:p w14:paraId="24EE545D" w14:textId="77777777" w:rsidR="00CF297B" w:rsidRPr="00AB7898" w:rsidRDefault="00CF297B" w:rsidP="00822850">
      <w:pPr>
        <w:numPr>
          <w:ilvl w:val="0"/>
          <w:numId w:val="38"/>
        </w:numPr>
        <w:jc w:val="left"/>
        <w:rPr>
          <w:rFonts w:ascii="Mairy Light" w:hAnsi="Mairy Light"/>
          <w:sz w:val="24"/>
        </w:rPr>
      </w:pPr>
      <w:r w:rsidRPr="00AB7898">
        <w:rPr>
          <w:rFonts w:ascii="Mairy Light" w:hAnsi="Mairy Light"/>
          <w:sz w:val="24"/>
        </w:rPr>
        <w:t>How environmental legislation creates real opportunities</w:t>
      </w:r>
    </w:p>
    <w:p w14:paraId="66274036" w14:textId="77777777" w:rsidR="00CF297B" w:rsidRPr="00AB7898" w:rsidRDefault="00CF297B" w:rsidP="00822850">
      <w:pPr>
        <w:numPr>
          <w:ilvl w:val="0"/>
          <w:numId w:val="38"/>
        </w:numPr>
        <w:jc w:val="left"/>
        <w:rPr>
          <w:rFonts w:ascii="Mairy Light" w:hAnsi="Mairy Light"/>
          <w:sz w:val="24"/>
        </w:rPr>
      </w:pPr>
      <w:r w:rsidRPr="00AB7898">
        <w:rPr>
          <w:rFonts w:ascii="Mairy Light" w:hAnsi="Mairy Light"/>
          <w:sz w:val="24"/>
        </w:rPr>
        <w:t>We will then zoom in on one example: District Heating</w:t>
      </w:r>
    </w:p>
    <w:p w14:paraId="0AD73BF3" w14:textId="77777777" w:rsidR="00CF297B" w:rsidRPr="00AB7898" w:rsidRDefault="00CF297B" w:rsidP="00822850">
      <w:pPr>
        <w:numPr>
          <w:ilvl w:val="0"/>
          <w:numId w:val="38"/>
        </w:numPr>
        <w:jc w:val="left"/>
        <w:rPr>
          <w:rFonts w:ascii="Mairy Light" w:hAnsi="Mairy Light"/>
          <w:sz w:val="24"/>
        </w:rPr>
      </w:pPr>
      <w:r w:rsidRPr="00AB7898">
        <w:rPr>
          <w:rFonts w:ascii="Mairy Light" w:hAnsi="Mairy Light"/>
          <w:sz w:val="24"/>
        </w:rPr>
        <w:t>The scale of the opportunity</w:t>
      </w:r>
    </w:p>
    <w:p w14:paraId="7E239511" w14:textId="77777777" w:rsidR="00CF297B" w:rsidRPr="00AB7898" w:rsidRDefault="00CF297B" w:rsidP="00822850">
      <w:pPr>
        <w:numPr>
          <w:ilvl w:val="0"/>
          <w:numId w:val="38"/>
        </w:numPr>
        <w:jc w:val="left"/>
        <w:rPr>
          <w:rFonts w:ascii="Mairy Light" w:hAnsi="Mairy Light"/>
          <w:sz w:val="24"/>
        </w:rPr>
      </w:pPr>
      <w:r w:rsidRPr="00AB7898">
        <w:rPr>
          <w:rFonts w:ascii="Mairy Light" w:hAnsi="Mairy Light"/>
          <w:sz w:val="24"/>
        </w:rPr>
        <w:t>The challenges</w:t>
      </w:r>
    </w:p>
    <w:p w14:paraId="361AAB6E" w14:textId="77777777" w:rsidR="00CF297B" w:rsidRPr="00AB7898" w:rsidRDefault="00CF297B" w:rsidP="00822850">
      <w:pPr>
        <w:numPr>
          <w:ilvl w:val="0"/>
          <w:numId w:val="38"/>
        </w:numPr>
        <w:jc w:val="left"/>
        <w:rPr>
          <w:rFonts w:ascii="Mairy Light" w:hAnsi="Mairy Light"/>
          <w:sz w:val="24"/>
        </w:rPr>
      </w:pPr>
      <w:r w:rsidRPr="00AB7898">
        <w:rPr>
          <w:rFonts w:ascii="Mairy Light" w:hAnsi="Mairy Light"/>
          <w:sz w:val="24"/>
        </w:rPr>
        <w:t>The changing legislative landscape</w:t>
      </w:r>
    </w:p>
    <w:p w14:paraId="382F7759" w14:textId="77777777" w:rsidR="00CF297B" w:rsidRPr="00AB7898" w:rsidRDefault="00CF297B" w:rsidP="00822850">
      <w:pPr>
        <w:numPr>
          <w:ilvl w:val="0"/>
          <w:numId w:val="38"/>
        </w:numPr>
        <w:jc w:val="left"/>
        <w:rPr>
          <w:rFonts w:ascii="Mairy Light" w:hAnsi="Mairy Light"/>
          <w:sz w:val="24"/>
        </w:rPr>
      </w:pPr>
      <w:r w:rsidRPr="00AB7898">
        <w:rPr>
          <w:rFonts w:ascii="Mairy Light" w:hAnsi="Mairy Light"/>
          <w:sz w:val="24"/>
        </w:rPr>
        <w:t>The legal issues</w:t>
      </w:r>
    </w:p>
    <w:p w14:paraId="1DEE9C4B" w14:textId="77777777" w:rsidR="007443D8" w:rsidRPr="006102E7" w:rsidRDefault="007443D8" w:rsidP="00822850">
      <w:pPr>
        <w:ind w:right="-1"/>
        <w:jc w:val="left"/>
        <w:rPr>
          <w:rFonts w:ascii="Mairy Light" w:hAnsi="Mairy Light"/>
          <w:color w:val="404040" w:themeColor="text1" w:themeTint="BF"/>
          <w:sz w:val="24"/>
        </w:rPr>
      </w:pPr>
    </w:p>
    <w:p w14:paraId="65EEB4B2"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11970D7F" w14:textId="77777777" w:rsidR="007443D8" w:rsidRPr="006102E7" w:rsidRDefault="007443D8" w:rsidP="00822850">
      <w:pPr>
        <w:ind w:right="-1"/>
        <w:jc w:val="left"/>
        <w:rPr>
          <w:rFonts w:ascii="Mairy Light" w:hAnsi="Mairy Light"/>
          <w:sz w:val="24"/>
        </w:rPr>
      </w:pPr>
    </w:p>
    <w:p w14:paraId="6AED8C23" w14:textId="1F17E1A0" w:rsidR="007443D8" w:rsidRDefault="00CF297B" w:rsidP="00822850">
      <w:pPr>
        <w:ind w:right="-1"/>
        <w:jc w:val="left"/>
        <w:rPr>
          <w:rFonts w:ascii="Mairy Light" w:hAnsi="Mairy Light"/>
          <w:sz w:val="24"/>
        </w:rPr>
      </w:pPr>
      <w:r w:rsidRPr="00AB7898">
        <w:rPr>
          <w:rFonts w:ascii="Mairy Light" w:hAnsi="Mairy Light"/>
          <w:sz w:val="24"/>
        </w:rPr>
        <w:t>Legal and Environmental Officers</w:t>
      </w:r>
    </w:p>
    <w:p w14:paraId="72377BAF" w14:textId="77777777" w:rsidR="00CF297B" w:rsidRPr="006102E7" w:rsidRDefault="00CF297B" w:rsidP="00822850">
      <w:pPr>
        <w:ind w:right="-1"/>
        <w:jc w:val="left"/>
        <w:rPr>
          <w:rFonts w:ascii="Mairy Light" w:hAnsi="Mairy Light"/>
          <w:sz w:val="24"/>
        </w:rPr>
      </w:pPr>
    </w:p>
    <w:p w14:paraId="36261419" w14:textId="77777777" w:rsidR="007443D8" w:rsidRPr="006102E7" w:rsidRDefault="007443D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DDDE6CF" w14:textId="77777777" w:rsidR="007443D8" w:rsidRPr="006102E7" w:rsidRDefault="007443D8" w:rsidP="00822850">
      <w:pPr>
        <w:ind w:right="-1"/>
        <w:jc w:val="left"/>
        <w:rPr>
          <w:rFonts w:ascii="Mairy Light" w:hAnsi="Mairy Light"/>
          <w:color w:val="404040" w:themeColor="text1" w:themeTint="BF"/>
          <w:sz w:val="24"/>
        </w:rPr>
      </w:pPr>
    </w:p>
    <w:p w14:paraId="74EC8A55" w14:textId="0D9FC9C3" w:rsidR="007443D8" w:rsidRPr="006102E7" w:rsidRDefault="004F5458" w:rsidP="00822850">
      <w:pPr>
        <w:jc w:val="left"/>
        <w:rPr>
          <w:rFonts w:ascii="Mairy Light" w:hAnsi="Mairy Light" w:cs="Tahoma"/>
          <w:sz w:val="24"/>
        </w:rPr>
      </w:pPr>
      <w:r>
        <w:rPr>
          <w:rFonts w:ascii="Mairy Light" w:hAnsi="Mairy Light" w:cs="Tahoma"/>
          <w:sz w:val="24"/>
        </w:rPr>
        <w:t>See above.</w:t>
      </w:r>
    </w:p>
    <w:p w14:paraId="3183D7E4" w14:textId="77777777" w:rsidR="007443D8" w:rsidRPr="006102E7" w:rsidRDefault="007443D8" w:rsidP="00822850">
      <w:pPr>
        <w:ind w:right="-1"/>
        <w:jc w:val="left"/>
        <w:rPr>
          <w:rFonts w:ascii="Mairy Light" w:hAnsi="Mairy Light"/>
          <w:color w:val="404040" w:themeColor="text1" w:themeTint="BF"/>
          <w:sz w:val="24"/>
        </w:rPr>
      </w:pPr>
    </w:p>
    <w:p w14:paraId="29FE06CB" w14:textId="77777777" w:rsidR="007443D8" w:rsidRPr="00B7330B" w:rsidRDefault="007443D8" w:rsidP="00822850">
      <w:pPr>
        <w:pStyle w:val="Style1"/>
        <w:rPr>
          <w:sz w:val="24"/>
        </w:rPr>
      </w:pPr>
      <w:r w:rsidRPr="006102E7">
        <w:rPr>
          <w:sz w:val="24"/>
        </w:rPr>
        <w:t>Interactive elements</w:t>
      </w:r>
    </w:p>
    <w:p w14:paraId="3FF642D2" w14:textId="77777777" w:rsidR="00CF297B" w:rsidRPr="00AB7898" w:rsidRDefault="00CF297B" w:rsidP="00822850">
      <w:pPr>
        <w:jc w:val="left"/>
        <w:rPr>
          <w:rFonts w:ascii="Mairy Light" w:hAnsi="Mairy Light"/>
          <w:sz w:val="24"/>
        </w:rPr>
      </w:pPr>
      <w:r w:rsidRPr="00AB7898">
        <w:rPr>
          <w:rFonts w:ascii="Mairy Light" w:hAnsi="Mairy Light"/>
          <w:sz w:val="24"/>
        </w:rPr>
        <w:t>It will include discussion of the challenges of delivering on environmental goals and experiences of delivering district heat networks</w:t>
      </w:r>
    </w:p>
    <w:p w14:paraId="11575FBB" w14:textId="77777777" w:rsidR="007443D8" w:rsidRPr="006102E7" w:rsidRDefault="007443D8" w:rsidP="00822850">
      <w:pPr>
        <w:pStyle w:val="Style1"/>
        <w:rPr>
          <w:sz w:val="24"/>
        </w:rPr>
      </w:pPr>
    </w:p>
    <w:p w14:paraId="6000556F" w14:textId="77777777" w:rsidR="007443D8" w:rsidRPr="006102E7" w:rsidRDefault="007443D8" w:rsidP="00822850">
      <w:pPr>
        <w:pStyle w:val="Style1"/>
        <w:rPr>
          <w:sz w:val="24"/>
        </w:rPr>
      </w:pPr>
      <w:r w:rsidRPr="006102E7">
        <w:rPr>
          <w:sz w:val="24"/>
        </w:rPr>
        <w:lastRenderedPageBreak/>
        <w:t xml:space="preserve">Competencies </w:t>
      </w:r>
    </w:p>
    <w:p w14:paraId="07DA6EA0" w14:textId="77777777" w:rsidR="007443D8" w:rsidRPr="006102E7" w:rsidRDefault="007443D8" w:rsidP="00822850">
      <w:pPr>
        <w:ind w:right="-1"/>
        <w:jc w:val="left"/>
        <w:rPr>
          <w:rFonts w:ascii="Mairy Light" w:hAnsi="Mairy Light"/>
          <w:color w:val="404040" w:themeColor="text1" w:themeTint="BF"/>
          <w:sz w:val="24"/>
        </w:rPr>
      </w:pPr>
    </w:p>
    <w:p w14:paraId="61D2A7CC" w14:textId="77777777" w:rsidR="007443D8" w:rsidRPr="006102E7" w:rsidRDefault="007443D8" w:rsidP="00822850">
      <w:pPr>
        <w:ind w:right="-1"/>
        <w:jc w:val="left"/>
        <w:rPr>
          <w:rFonts w:ascii="Mairy Light" w:hAnsi="Mairy Light"/>
          <w:bCs/>
          <w:sz w:val="24"/>
        </w:rPr>
      </w:pPr>
      <w:r w:rsidRPr="006102E7">
        <w:rPr>
          <w:rFonts w:ascii="Mairy Light" w:hAnsi="Mairy Light"/>
          <w:bCs/>
          <w:sz w:val="24"/>
        </w:rPr>
        <w:t>This course will cover:</w:t>
      </w:r>
    </w:p>
    <w:p w14:paraId="697C155F" w14:textId="77777777" w:rsidR="007443D8" w:rsidRPr="006102E7" w:rsidRDefault="007443D8" w:rsidP="00822850">
      <w:pPr>
        <w:jc w:val="left"/>
        <w:rPr>
          <w:rFonts w:ascii="Mairy Light" w:hAnsi="Mairy Light"/>
          <w:bCs/>
          <w:sz w:val="24"/>
        </w:rPr>
      </w:pPr>
    </w:p>
    <w:p w14:paraId="17BA48F7" w14:textId="77777777" w:rsidR="007443D8" w:rsidRDefault="007443D8" w:rsidP="00822850">
      <w:pPr>
        <w:jc w:val="left"/>
        <w:rPr>
          <w:rFonts w:ascii="Mairy Light" w:hAnsi="Mairy Light"/>
          <w:bCs/>
          <w:sz w:val="24"/>
        </w:rPr>
      </w:pPr>
      <w:r w:rsidRPr="00D97265">
        <w:rPr>
          <w:rFonts w:ascii="Mairy Light" w:hAnsi="Mairy Light"/>
          <w:bCs/>
          <w:sz w:val="24"/>
        </w:rPr>
        <w:t>B Technical legal practice</w:t>
      </w:r>
    </w:p>
    <w:p w14:paraId="608DF216" w14:textId="77777777" w:rsidR="007443D8" w:rsidRDefault="007443D8" w:rsidP="00822850">
      <w:pPr>
        <w:jc w:val="left"/>
        <w:rPr>
          <w:rFonts w:ascii="Mairy Light" w:hAnsi="Mairy Light"/>
          <w:bCs/>
          <w:sz w:val="24"/>
        </w:rPr>
      </w:pPr>
      <w:r w:rsidRPr="00D97265">
        <w:rPr>
          <w:rFonts w:ascii="Mairy Light" w:hAnsi="Mairy Light"/>
          <w:bCs/>
          <w:sz w:val="24"/>
        </w:rPr>
        <w:t>B2 Legal research</w:t>
      </w:r>
    </w:p>
    <w:p w14:paraId="4321F2BC" w14:textId="77777777" w:rsidR="007443D8" w:rsidRPr="00D97265" w:rsidRDefault="007443D8" w:rsidP="00822850">
      <w:pPr>
        <w:jc w:val="left"/>
        <w:rPr>
          <w:rFonts w:ascii="Mairy Light" w:hAnsi="Mairy Light"/>
          <w:bCs/>
          <w:sz w:val="24"/>
        </w:rPr>
      </w:pPr>
      <w:r w:rsidRPr="00D97265">
        <w:rPr>
          <w:rFonts w:ascii="Mairy Light" w:hAnsi="Mairy Light"/>
          <w:bCs/>
          <w:sz w:val="24"/>
        </w:rPr>
        <w:t>B6 Negotiation</w:t>
      </w:r>
    </w:p>
    <w:p w14:paraId="0869DCF6" w14:textId="77777777" w:rsidR="007443D8" w:rsidRPr="00D97265" w:rsidRDefault="007443D8" w:rsidP="00822850">
      <w:pPr>
        <w:jc w:val="left"/>
        <w:rPr>
          <w:rFonts w:ascii="Mairy Light" w:hAnsi="Mairy Light"/>
          <w:bCs/>
          <w:sz w:val="24"/>
        </w:rPr>
      </w:pPr>
      <w:r w:rsidRPr="00D97265">
        <w:rPr>
          <w:rFonts w:ascii="Mairy Light" w:hAnsi="Mairy Light"/>
          <w:bCs/>
          <w:sz w:val="24"/>
        </w:rPr>
        <w:t>C Working with other people</w:t>
      </w:r>
    </w:p>
    <w:p w14:paraId="604E787F" w14:textId="77777777" w:rsidR="007443D8" w:rsidRPr="00D97265" w:rsidRDefault="007443D8" w:rsidP="00822850">
      <w:pPr>
        <w:jc w:val="left"/>
        <w:rPr>
          <w:rFonts w:ascii="Mairy Light" w:hAnsi="Mairy Light"/>
          <w:bCs/>
          <w:sz w:val="24"/>
        </w:rPr>
      </w:pPr>
      <w:r w:rsidRPr="00D97265">
        <w:rPr>
          <w:rFonts w:ascii="Mairy Light" w:hAnsi="Mairy Light"/>
          <w:bCs/>
          <w:sz w:val="24"/>
        </w:rPr>
        <w:t>C1 Communicate clearly and effectively</w:t>
      </w:r>
    </w:p>
    <w:p w14:paraId="3D7183A4" w14:textId="77777777" w:rsidR="007443D8" w:rsidRPr="00D97265" w:rsidRDefault="007443D8" w:rsidP="00822850">
      <w:pPr>
        <w:jc w:val="left"/>
        <w:rPr>
          <w:rFonts w:ascii="Mairy Light" w:hAnsi="Mairy Light"/>
          <w:bCs/>
          <w:sz w:val="24"/>
        </w:rPr>
      </w:pPr>
      <w:r w:rsidRPr="00D97265">
        <w:rPr>
          <w:rFonts w:ascii="Mairy Light" w:hAnsi="Mairy Light"/>
          <w:bCs/>
          <w:sz w:val="24"/>
        </w:rPr>
        <w:t>D Managing themselves and their own work</w:t>
      </w:r>
    </w:p>
    <w:p w14:paraId="46D40CCF" w14:textId="77777777" w:rsidR="007443D8" w:rsidRPr="006102E7" w:rsidRDefault="007443D8" w:rsidP="00822850">
      <w:pPr>
        <w:jc w:val="left"/>
        <w:rPr>
          <w:rFonts w:ascii="Mairy Light" w:hAnsi="Mairy Light"/>
          <w:bCs/>
          <w:sz w:val="24"/>
        </w:rPr>
      </w:pPr>
    </w:p>
    <w:p w14:paraId="4FFC400F" w14:textId="77777777" w:rsidR="007443D8" w:rsidRPr="006102E7" w:rsidRDefault="007443D8" w:rsidP="00822850">
      <w:pPr>
        <w:pStyle w:val="Style1"/>
        <w:rPr>
          <w:sz w:val="24"/>
        </w:rPr>
      </w:pPr>
      <w:r w:rsidRPr="006102E7">
        <w:rPr>
          <w:sz w:val="24"/>
        </w:rPr>
        <w:t>Presenter profiles:</w:t>
      </w:r>
    </w:p>
    <w:p w14:paraId="3FFD375C" w14:textId="77777777" w:rsidR="00CF297B" w:rsidRDefault="00CF297B" w:rsidP="00822850">
      <w:pPr>
        <w:jc w:val="left"/>
        <w:rPr>
          <w:rFonts w:ascii="Mairy Light" w:hAnsi="Mairy Light"/>
          <w:i/>
          <w:color w:val="FF0000"/>
          <w:sz w:val="24"/>
        </w:rPr>
      </w:pPr>
    </w:p>
    <w:p w14:paraId="0EF2CB09" w14:textId="05E77582" w:rsidR="00CF297B" w:rsidRPr="00AB7898" w:rsidRDefault="00CF297B" w:rsidP="00822850">
      <w:pPr>
        <w:jc w:val="left"/>
        <w:rPr>
          <w:rFonts w:ascii="Mairy Light" w:hAnsi="Mairy Light"/>
          <w:sz w:val="24"/>
        </w:rPr>
      </w:pPr>
      <w:r w:rsidRPr="00AB7898">
        <w:rPr>
          <w:rFonts w:ascii="Mairy Light" w:hAnsi="Mairy Light"/>
          <w:sz w:val="24"/>
        </w:rPr>
        <w:t>Steve</w:t>
      </w:r>
      <w:r>
        <w:rPr>
          <w:rFonts w:ascii="Mairy Light" w:hAnsi="Mairy Light"/>
          <w:sz w:val="24"/>
        </w:rPr>
        <w:t xml:space="preserve"> Gummer, Partner</w:t>
      </w:r>
      <w:r w:rsidRPr="00AB7898">
        <w:rPr>
          <w:rFonts w:ascii="Mairy Light" w:hAnsi="Mairy Light"/>
          <w:sz w:val="24"/>
        </w:rPr>
        <w:t xml:space="preserve"> leads in respect of regulated projects &amp; infrastructure. </w:t>
      </w:r>
    </w:p>
    <w:p w14:paraId="1363C2E8" w14:textId="77777777" w:rsidR="00CF297B" w:rsidRPr="00AB7898" w:rsidRDefault="00CF297B" w:rsidP="00822850">
      <w:pPr>
        <w:jc w:val="left"/>
        <w:rPr>
          <w:rFonts w:ascii="Mairy Light" w:hAnsi="Mairy Light"/>
          <w:sz w:val="24"/>
        </w:rPr>
      </w:pPr>
    </w:p>
    <w:p w14:paraId="7538FF51" w14:textId="77777777" w:rsidR="00CF297B" w:rsidRPr="00AB7898" w:rsidRDefault="00CF297B" w:rsidP="00822850">
      <w:pPr>
        <w:jc w:val="left"/>
        <w:rPr>
          <w:rFonts w:ascii="Mairy Light" w:hAnsi="Mairy Light"/>
          <w:sz w:val="24"/>
        </w:rPr>
      </w:pPr>
      <w:r w:rsidRPr="00AB7898">
        <w:rPr>
          <w:rFonts w:ascii="Mairy Light" w:hAnsi="Mairy Light"/>
          <w:sz w:val="24"/>
        </w:rPr>
        <w:t xml:space="preserve">Steve has significant experience in advising on infrastructure and PPP projects, especially in the regulated utilities sector. He has experience of advising on licence conditions and creating and developing financeable regulated project structures. He has worked on </w:t>
      </w:r>
      <w:proofErr w:type="gramStart"/>
      <w:r w:rsidRPr="00AB7898">
        <w:rPr>
          <w:rFonts w:ascii="Mairy Light" w:hAnsi="Mairy Light"/>
          <w:sz w:val="24"/>
        </w:rPr>
        <w:t>a number of</w:t>
      </w:r>
      <w:proofErr w:type="gramEnd"/>
      <w:r w:rsidRPr="00AB7898">
        <w:rPr>
          <w:rFonts w:ascii="Mairy Light" w:hAnsi="Mairy Light"/>
          <w:sz w:val="24"/>
        </w:rPr>
        <w:t xml:space="preserve"> bespoke regulated projects including in the nuclear sector and in the water sector including.</w:t>
      </w:r>
    </w:p>
    <w:p w14:paraId="26A7B9BE" w14:textId="77777777" w:rsidR="00CF297B" w:rsidRPr="00AB7898" w:rsidRDefault="00CF297B" w:rsidP="00822850">
      <w:pPr>
        <w:jc w:val="left"/>
        <w:rPr>
          <w:rFonts w:ascii="Mairy Light" w:hAnsi="Mairy Light"/>
          <w:sz w:val="24"/>
        </w:rPr>
      </w:pPr>
    </w:p>
    <w:p w14:paraId="0B8D767C" w14:textId="77777777" w:rsidR="00CF297B" w:rsidRPr="00AB7898" w:rsidRDefault="00CF297B" w:rsidP="00822850">
      <w:pPr>
        <w:jc w:val="left"/>
        <w:rPr>
          <w:rFonts w:ascii="Mairy Light" w:hAnsi="Mairy Light"/>
          <w:sz w:val="24"/>
        </w:rPr>
      </w:pPr>
      <w:r w:rsidRPr="00AB7898">
        <w:rPr>
          <w:rFonts w:ascii="Mairy Light" w:hAnsi="Mairy Light"/>
          <w:sz w:val="24"/>
        </w:rPr>
        <w:t xml:space="preserve">Steve has a breadth of experience representing utilities, lenders, </w:t>
      </w:r>
      <w:proofErr w:type="gramStart"/>
      <w:r w:rsidRPr="00AB7898">
        <w:rPr>
          <w:rFonts w:ascii="Mairy Light" w:hAnsi="Mairy Light"/>
          <w:sz w:val="24"/>
        </w:rPr>
        <w:t>sponsors</w:t>
      </w:r>
      <w:proofErr w:type="gramEnd"/>
      <w:r w:rsidRPr="00AB7898">
        <w:rPr>
          <w:rFonts w:ascii="Mairy Light" w:hAnsi="Mairy Light"/>
          <w:sz w:val="24"/>
        </w:rPr>
        <w:t xml:space="preserve"> and equity providers. He has a history of working in complex regulatory environments including rail, nuclear, water and electricity.</w:t>
      </w:r>
    </w:p>
    <w:p w14:paraId="4D0718F6" w14:textId="77777777" w:rsidR="00CF297B" w:rsidRPr="00AB7898" w:rsidRDefault="00CF297B" w:rsidP="00822850">
      <w:pPr>
        <w:jc w:val="left"/>
        <w:rPr>
          <w:rFonts w:ascii="Mairy Light" w:hAnsi="Mairy Light"/>
          <w:sz w:val="24"/>
        </w:rPr>
      </w:pPr>
    </w:p>
    <w:p w14:paraId="24556BC3" w14:textId="77777777" w:rsidR="00CF297B" w:rsidRPr="00AB7898" w:rsidRDefault="00CF297B" w:rsidP="00822850">
      <w:pPr>
        <w:jc w:val="left"/>
        <w:rPr>
          <w:rFonts w:ascii="Mairy Light" w:hAnsi="Mairy Light"/>
          <w:sz w:val="24"/>
        </w:rPr>
      </w:pPr>
      <w:r w:rsidRPr="00AB7898">
        <w:rPr>
          <w:rFonts w:ascii="Mairy Light" w:hAnsi="Mairy Light"/>
          <w:sz w:val="24"/>
        </w:rPr>
        <w:t>Steve regularly represents clients in the public and regulated sectors – he is familiar with relevant aspects of competition, state aid and procurement law.</w:t>
      </w:r>
    </w:p>
    <w:p w14:paraId="20E6F785" w14:textId="77777777" w:rsidR="00CF297B" w:rsidRPr="00AB7898" w:rsidRDefault="00CF297B" w:rsidP="00822850">
      <w:pPr>
        <w:jc w:val="left"/>
        <w:rPr>
          <w:rFonts w:ascii="Mairy Light" w:hAnsi="Mairy Light"/>
          <w:b/>
          <w:bCs/>
          <w:sz w:val="24"/>
        </w:rPr>
      </w:pPr>
    </w:p>
    <w:p w14:paraId="57B26662" w14:textId="69CC01D7" w:rsidR="00CF297B" w:rsidRPr="00AB7898" w:rsidRDefault="00CF297B" w:rsidP="00822850">
      <w:pPr>
        <w:jc w:val="left"/>
        <w:rPr>
          <w:rFonts w:ascii="Mairy Light" w:hAnsi="Mairy Light"/>
          <w:sz w:val="24"/>
        </w:rPr>
      </w:pPr>
      <w:r w:rsidRPr="00AB7898">
        <w:rPr>
          <w:rFonts w:ascii="Mairy Light" w:hAnsi="Mairy Light"/>
          <w:sz w:val="24"/>
        </w:rPr>
        <w:t>Sophie</w:t>
      </w:r>
      <w:r w:rsidR="00A146C3">
        <w:rPr>
          <w:rFonts w:ascii="Mairy Light" w:hAnsi="Mairy Light"/>
          <w:sz w:val="24"/>
        </w:rPr>
        <w:t xml:space="preserve"> Drysdale</w:t>
      </w:r>
      <w:r w:rsidRPr="00AB7898">
        <w:rPr>
          <w:rFonts w:ascii="Mairy Light" w:hAnsi="Mairy Light"/>
          <w:sz w:val="24"/>
        </w:rPr>
        <w:t xml:space="preserve"> is a solicitor in the </w:t>
      </w:r>
      <w:proofErr w:type="gramStart"/>
      <w:r w:rsidRPr="00AB7898">
        <w:rPr>
          <w:rFonts w:ascii="Mairy Light" w:hAnsi="Mairy Light"/>
          <w:sz w:val="24"/>
        </w:rPr>
        <w:t>Infrastructure</w:t>
      </w:r>
      <w:proofErr w:type="gramEnd"/>
      <w:r w:rsidRPr="00AB7898">
        <w:rPr>
          <w:rFonts w:ascii="Mairy Light" w:hAnsi="Mairy Light"/>
          <w:sz w:val="24"/>
        </w:rPr>
        <w:t xml:space="preserve"> team with experience in major projects, construction and procurement.</w:t>
      </w:r>
    </w:p>
    <w:p w14:paraId="720E98DD" w14:textId="77777777" w:rsidR="00CF297B" w:rsidRPr="00AB7898" w:rsidRDefault="00CF297B" w:rsidP="00822850">
      <w:pPr>
        <w:jc w:val="left"/>
        <w:rPr>
          <w:rFonts w:ascii="Mairy Light" w:hAnsi="Mairy Light"/>
          <w:sz w:val="24"/>
        </w:rPr>
      </w:pPr>
    </w:p>
    <w:p w14:paraId="350B3944" w14:textId="77777777" w:rsidR="00CF297B" w:rsidRPr="00AB7898" w:rsidRDefault="00CF297B" w:rsidP="00822850">
      <w:pPr>
        <w:jc w:val="left"/>
        <w:rPr>
          <w:rFonts w:ascii="Mairy Light" w:hAnsi="Mairy Light"/>
          <w:sz w:val="24"/>
        </w:rPr>
      </w:pPr>
      <w:r w:rsidRPr="00AB7898">
        <w:rPr>
          <w:rFonts w:ascii="Mairy Light" w:hAnsi="Mairy Light"/>
          <w:sz w:val="24"/>
        </w:rPr>
        <w:t xml:space="preserve">Sophie is valued by our clients for her practical advice, approachability, keen eye for detail and diligence. She has a broad practice and works with central government and local government clients on a range of projects across the infrastructure sector, including on large-scale and complex infrastructure projects, commercial contracts and public procurement matters in rail, energy, </w:t>
      </w:r>
      <w:proofErr w:type="gramStart"/>
      <w:r w:rsidRPr="00AB7898">
        <w:rPr>
          <w:rFonts w:ascii="Mairy Light" w:hAnsi="Mairy Light"/>
          <w:sz w:val="24"/>
        </w:rPr>
        <w:t>waste</w:t>
      </w:r>
      <w:proofErr w:type="gramEnd"/>
      <w:r w:rsidRPr="00AB7898">
        <w:rPr>
          <w:rFonts w:ascii="Mairy Light" w:hAnsi="Mairy Light"/>
          <w:sz w:val="24"/>
        </w:rPr>
        <w:t xml:space="preserve"> and water.</w:t>
      </w:r>
    </w:p>
    <w:p w14:paraId="1654A0C4" w14:textId="749CD751" w:rsidR="00D97265" w:rsidRDefault="00D97265" w:rsidP="00822850">
      <w:pPr>
        <w:jc w:val="left"/>
        <w:rPr>
          <w:rFonts w:ascii="Mairy Light" w:hAnsi="Mairy Light"/>
          <w:i/>
          <w:color w:val="FF0000"/>
          <w:sz w:val="24"/>
        </w:rPr>
      </w:pPr>
      <w:r>
        <w:rPr>
          <w:rFonts w:ascii="Mairy Light" w:hAnsi="Mairy Light"/>
          <w:i/>
          <w:color w:val="FF0000"/>
          <w:sz w:val="24"/>
        </w:rPr>
        <w:br w:type="page"/>
      </w:r>
    </w:p>
    <w:p w14:paraId="5B080E56" w14:textId="7CDB3B8F" w:rsidR="00C9112E" w:rsidRPr="00615931" w:rsidRDefault="00C9112E" w:rsidP="00822850">
      <w:pPr>
        <w:jc w:val="left"/>
        <w:rPr>
          <w:rFonts w:ascii="Mairy Regular" w:hAnsi="Mairy Regular" w:cs="Arial"/>
          <w:color w:val="95C11F"/>
          <w:sz w:val="72"/>
          <w:szCs w:val="72"/>
          <w:lang w:eastAsia="en-GB"/>
        </w:rPr>
      </w:pPr>
      <w:r w:rsidRPr="00615931">
        <w:rPr>
          <w:rFonts w:ascii="Mairy Regular" w:hAnsi="Mairy Regular" w:cs="Arial"/>
          <w:color w:val="95C11F"/>
          <w:sz w:val="72"/>
          <w:szCs w:val="72"/>
          <w:lang w:eastAsia="en-GB"/>
        </w:rPr>
        <w:lastRenderedPageBreak/>
        <w:t xml:space="preserve">Varying contracts </w:t>
      </w:r>
      <w:r w:rsidR="00615931" w:rsidRPr="00615931">
        <w:rPr>
          <w:rFonts w:ascii="Mairy Regular" w:hAnsi="Mairy Regular"/>
          <w:color w:val="95C11F"/>
          <w:sz w:val="72"/>
          <w:szCs w:val="72"/>
        </w:rPr>
        <w:t>and the Public Contracts Regulations (PCR) 2015</w:t>
      </w:r>
    </w:p>
    <w:p w14:paraId="1A952DD8" w14:textId="77777777" w:rsidR="00A146C3" w:rsidRDefault="00A146C3" w:rsidP="00822850">
      <w:pPr>
        <w:jc w:val="left"/>
        <w:rPr>
          <w:rFonts w:ascii="Mairy Light" w:hAnsi="Mairy Light"/>
          <w:b/>
          <w:color w:val="00656D"/>
          <w:sz w:val="28"/>
          <w:szCs w:val="28"/>
        </w:rPr>
      </w:pPr>
    </w:p>
    <w:p w14:paraId="5A131F64" w14:textId="526F802D" w:rsidR="00D97265" w:rsidRPr="00B07C52" w:rsidRDefault="00B07C52" w:rsidP="00822850">
      <w:pPr>
        <w:jc w:val="left"/>
        <w:rPr>
          <w:rFonts w:ascii="Mairy Light" w:hAnsi="Mairy Light"/>
          <w:b/>
          <w:color w:val="00656D"/>
          <w:sz w:val="28"/>
          <w:szCs w:val="28"/>
        </w:rPr>
      </w:pPr>
      <w:r w:rsidRPr="00B07C52">
        <w:rPr>
          <w:rFonts w:ascii="Mairy Light" w:hAnsi="Mairy Light"/>
          <w:b/>
          <w:color w:val="00656D"/>
          <w:sz w:val="28"/>
          <w:szCs w:val="28"/>
        </w:rPr>
        <w:t>The application of regulation 72 of the PCR and other issues arising on the modification of contracts.</w:t>
      </w:r>
    </w:p>
    <w:p w14:paraId="0D2B002F"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45B2D34E" w14:textId="71B8BF35" w:rsidR="00D97265" w:rsidRPr="004A025D" w:rsidRDefault="00D97265" w:rsidP="00822850">
      <w:pPr>
        <w:pStyle w:val="Style1"/>
        <w:rPr>
          <w:b/>
        </w:rPr>
      </w:pPr>
      <w:r>
        <w:rPr>
          <w:lang w:eastAsia="en-GB"/>
        </w:rPr>
        <w:t xml:space="preserve">Level of course: </w:t>
      </w:r>
      <w:r w:rsidR="008213E0">
        <w:rPr>
          <w:lang w:eastAsia="en-GB"/>
        </w:rPr>
        <w:t>Intermediate</w:t>
      </w:r>
    </w:p>
    <w:p w14:paraId="78613511" w14:textId="77777777" w:rsidR="00D97265" w:rsidRPr="004A025D" w:rsidRDefault="00D97265" w:rsidP="00822850">
      <w:pPr>
        <w:ind w:right="-1"/>
        <w:jc w:val="left"/>
        <w:rPr>
          <w:rFonts w:ascii="Mairy Light" w:hAnsi="Mairy Light"/>
          <w:color w:val="404040" w:themeColor="text1" w:themeTint="BF"/>
          <w:sz w:val="24"/>
        </w:rPr>
      </w:pPr>
    </w:p>
    <w:p w14:paraId="443DD64B" w14:textId="1B4F1C04"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6269A9">
        <w:rPr>
          <w:rStyle w:val="Strong"/>
          <w:rFonts w:ascii="Mairy Light" w:hAnsi="Mairy Light" w:cs="Helvetica"/>
          <w:sz w:val="28"/>
          <w:szCs w:val="28"/>
        </w:rPr>
        <w:t>ZOOM</w:t>
      </w:r>
    </w:p>
    <w:p w14:paraId="1352E4AC" w14:textId="1238D8A4" w:rsidR="00D97265" w:rsidRDefault="00D97265" w:rsidP="00822850">
      <w:pPr>
        <w:ind w:right="-1"/>
        <w:jc w:val="left"/>
        <w:rPr>
          <w:rFonts w:ascii="Mairy Light" w:hAnsi="Mairy Light"/>
          <w:sz w:val="24"/>
        </w:rPr>
      </w:pPr>
    </w:p>
    <w:p w14:paraId="5FA2DC7A" w14:textId="413C6A54" w:rsidR="00CC51FC" w:rsidRDefault="002C7300" w:rsidP="00822850">
      <w:pPr>
        <w:ind w:right="-1"/>
        <w:jc w:val="left"/>
        <w:rPr>
          <w:rFonts w:ascii="Mairy Light" w:hAnsi="Mairy Light"/>
          <w:sz w:val="24"/>
        </w:rPr>
      </w:pPr>
      <w:r>
        <w:rPr>
          <w:rFonts w:ascii="Mairy Light" w:hAnsi="Mairy Light"/>
          <w:sz w:val="24"/>
        </w:rPr>
        <w:t xml:space="preserve">7 </w:t>
      </w:r>
      <w:r w:rsidR="00CC51FC">
        <w:rPr>
          <w:rFonts w:ascii="Mairy Light" w:hAnsi="Mairy Light"/>
          <w:sz w:val="24"/>
        </w:rPr>
        <w:t>June 2022</w:t>
      </w:r>
    </w:p>
    <w:p w14:paraId="2BCF2268" w14:textId="159F1DBC" w:rsidR="00D97265" w:rsidRDefault="00357B12" w:rsidP="00822850">
      <w:pPr>
        <w:ind w:right="-1"/>
        <w:jc w:val="left"/>
        <w:rPr>
          <w:rFonts w:ascii="Mairy Light" w:hAnsi="Mairy Light"/>
          <w:sz w:val="24"/>
        </w:rPr>
      </w:pPr>
      <w:r>
        <w:rPr>
          <w:rFonts w:ascii="Mairy Light" w:hAnsi="Mairy Light"/>
          <w:sz w:val="24"/>
        </w:rPr>
        <w:t>12 noon – 1.30pm</w:t>
      </w:r>
    </w:p>
    <w:p w14:paraId="4467BF48" w14:textId="77777777" w:rsidR="00D97265" w:rsidRDefault="00D97265" w:rsidP="00822850">
      <w:pPr>
        <w:ind w:right="-1"/>
        <w:jc w:val="left"/>
        <w:rPr>
          <w:rFonts w:ascii="Mairy Light" w:hAnsi="Mairy Light"/>
          <w:sz w:val="24"/>
        </w:rPr>
      </w:pPr>
    </w:p>
    <w:p w14:paraId="5B21FC47" w14:textId="0B69359B" w:rsidR="00D97265" w:rsidRPr="006102E7" w:rsidRDefault="00D97265" w:rsidP="00822850">
      <w:pPr>
        <w:ind w:right="-1"/>
        <w:jc w:val="left"/>
        <w:rPr>
          <w:rFonts w:ascii="Mairy Light" w:hAnsi="Mairy Light"/>
          <w:sz w:val="24"/>
        </w:rPr>
      </w:pPr>
      <w:r w:rsidRPr="006102E7">
        <w:rPr>
          <w:rFonts w:ascii="Mairy Light" w:hAnsi="Mairy Light"/>
          <w:sz w:val="24"/>
        </w:rPr>
        <w:t>Presented by</w:t>
      </w:r>
      <w:r w:rsidR="006269A9">
        <w:rPr>
          <w:rFonts w:ascii="Mairy Light" w:hAnsi="Mairy Light"/>
          <w:sz w:val="24"/>
        </w:rPr>
        <w:t xml:space="preserve"> Freeths</w:t>
      </w:r>
    </w:p>
    <w:p w14:paraId="41D828CD" w14:textId="77777777" w:rsidR="00D97265" w:rsidRPr="006102E7" w:rsidRDefault="00D97265" w:rsidP="00822850">
      <w:pPr>
        <w:ind w:right="-1"/>
        <w:jc w:val="left"/>
        <w:rPr>
          <w:rFonts w:ascii="Mairy Light" w:hAnsi="Mairy Light"/>
          <w:b/>
          <w:sz w:val="24"/>
        </w:rPr>
      </w:pPr>
    </w:p>
    <w:p w14:paraId="1CA227BA" w14:textId="3302E550" w:rsidR="00D97265" w:rsidRPr="006102E7" w:rsidRDefault="00D97265" w:rsidP="00822850">
      <w:pPr>
        <w:ind w:right="-1"/>
        <w:jc w:val="left"/>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Pr>
          <w:rFonts w:ascii="Mairy Light" w:hAnsi="Mairy Light" w:cs="Segoe UI"/>
          <w:b/>
          <w:color w:val="0A0A0A"/>
          <w:sz w:val="24"/>
        </w:rPr>
        <w:t xml:space="preserve"> the event.</w:t>
      </w:r>
    </w:p>
    <w:p w14:paraId="13DAC997" w14:textId="77777777" w:rsidR="00D97265" w:rsidRPr="006102E7" w:rsidRDefault="00D97265" w:rsidP="00822850">
      <w:pPr>
        <w:ind w:right="-1"/>
        <w:jc w:val="left"/>
        <w:rPr>
          <w:rFonts w:ascii="Mairy Light" w:hAnsi="Mairy Light"/>
          <w:color w:val="404040" w:themeColor="text1" w:themeTint="BF"/>
          <w:sz w:val="24"/>
        </w:rPr>
      </w:pPr>
    </w:p>
    <w:p w14:paraId="4B74501D" w14:textId="77777777" w:rsidR="00D97265" w:rsidRPr="006102E7" w:rsidRDefault="00D97265" w:rsidP="00822850">
      <w:pPr>
        <w:pStyle w:val="Style1"/>
        <w:rPr>
          <w:sz w:val="24"/>
        </w:rPr>
      </w:pPr>
      <w:r w:rsidRPr="006102E7">
        <w:rPr>
          <w:sz w:val="24"/>
        </w:rPr>
        <w:t>Course overview</w:t>
      </w:r>
    </w:p>
    <w:p w14:paraId="6502F23B" w14:textId="3D13B293" w:rsidR="00357B12" w:rsidRDefault="00357B12" w:rsidP="00822850">
      <w:pPr>
        <w:ind w:right="-1"/>
        <w:jc w:val="left"/>
        <w:rPr>
          <w:rFonts w:ascii="Mairy Light" w:hAnsi="Mairy Light"/>
          <w:color w:val="404040" w:themeColor="text1" w:themeTint="BF"/>
          <w:sz w:val="24"/>
        </w:rPr>
      </w:pPr>
    </w:p>
    <w:p w14:paraId="72A0C8D4" w14:textId="77777777" w:rsidR="00357B12" w:rsidRPr="00065761" w:rsidRDefault="00357B12" w:rsidP="00822850">
      <w:pPr>
        <w:jc w:val="left"/>
        <w:rPr>
          <w:rFonts w:ascii="Mairy Light" w:hAnsi="Mairy Light"/>
          <w:sz w:val="24"/>
        </w:rPr>
      </w:pPr>
      <w:r w:rsidRPr="00065761">
        <w:rPr>
          <w:rFonts w:ascii="Mairy Light" w:hAnsi="Mairy Light"/>
          <w:sz w:val="24"/>
        </w:rPr>
        <w:t xml:space="preserve">A summary of the law as it relates to varying contracts subject to the PCR 2015.  This will </w:t>
      </w:r>
      <w:proofErr w:type="gramStart"/>
      <w:r w:rsidRPr="00065761">
        <w:rPr>
          <w:rFonts w:ascii="Mairy Light" w:hAnsi="Mairy Light"/>
          <w:sz w:val="24"/>
        </w:rPr>
        <w:t>involves</w:t>
      </w:r>
      <w:proofErr w:type="gramEnd"/>
      <w:r w:rsidRPr="00065761">
        <w:rPr>
          <w:rFonts w:ascii="Mairy Light" w:hAnsi="Mairy Light"/>
          <w:sz w:val="24"/>
        </w:rPr>
        <w:t xml:space="preserve"> an analysis of the statutory provisions and well as any relevant case law with an interactive workshop to work through, using practical examples, how the regulations are intended to work in practice.</w:t>
      </w:r>
    </w:p>
    <w:p w14:paraId="4DB8910F" w14:textId="77777777" w:rsidR="00D97265" w:rsidRPr="006102E7" w:rsidRDefault="00D97265" w:rsidP="00822850">
      <w:pPr>
        <w:ind w:right="-1"/>
        <w:jc w:val="left"/>
        <w:rPr>
          <w:rFonts w:ascii="Mairy Light" w:hAnsi="Mairy Light"/>
          <w:color w:val="404040" w:themeColor="text1" w:themeTint="BF"/>
          <w:sz w:val="24"/>
        </w:rPr>
      </w:pPr>
    </w:p>
    <w:p w14:paraId="3CA1D952"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81AF5B5" w14:textId="77777777" w:rsidR="00D97265" w:rsidRPr="006102E7" w:rsidRDefault="00D97265" w:rsidP="00822850">
      <w:pPr>
        <w:ind w:right="-1"/>
        <w:jc w:val="left"/>
        <w:rPr>
          <w:rFonts w:ascii="Mairy Light" w:hAnsi="Mairy Light"/>
          <w:sz w:val="24"/>
        </w:rPr>
      </w:pPr>
    </w:p>
    <w:p w14:paraId="2D50EF35" w14:textId="6F949AC0" w:rsidR="00D97265" w:rsidRDefault="00357B12" w:rsidP="00822850">
      <w:pPr>
        <w:ind w:right="-1"/>
        <w:jc w:val="left"/>
        <w:rPr>
          <w:rFonts w:ascii="Mairy Light" w:hAnsi="Mairy Light"/>
          <w:sz w:val="24"/>
        </w:rPr>
      </w:pPr>
      <w:r>
        <w:rPr>
          <w:rFonts w:ascii="Mairy Light" w:hAnsi="Mairy Light"/>
          <w:sz w:val="24"/>
        </w:rPr>
        <w:t>L</w:t>
      </w:r>
      <w:r w:rsidRPr="00065761">
        <w:rPr>
          <w:rFonts w:ascii="Mairy Light" w:hAnsi="Mairy Light"/>
          <w:sz w:val="24"/>
        </w:rPr>
        <w:t>awyers, procurement officers and anyone involved in procurement works, services or supplies</w:t>
      </w:r>
    </w:p>
    <w:p w14:paraId="0CD02D0D" w14:textId="77777777" w:rsidR="00357B12" w:rsidRPr="006102E7" w:rsidRDefault="00357B12" w:rsidP="00822850">
      <w:pPr>
        <w:ind w:right="-1"/>
        <w:jc w:val="left"/>
        <w:rPr>
          <w:rFonts w:ascii="Mairy Light" w:hAnsi="Mairy Light"/>
          <w:sz w:val="24"/>
        </w:rPr>
      </w:pPr>
    </w:p>
    <w:p w14:paraId="14F57E8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904A6D7" w14:textId="77777777" w:rsidR="00D97265" w:rsidRPr="006102E7" w:rsidRDefault="00D97265" w:rsidP="00822850">
      <w:pPr>
        <w:ind w:right="-1"/>
        <w:jc w:val="left"/>
        <w:rPr>
          <w:rFonts w:ascii="Mairy Light" w:hAnsi="Mairy Light"/>
          <w:color w:val="404040" w:themeColor="text1" w:themeTint="BF"/>
          <w:sz w:val="24"/>
        </w:rPr>
      </w:pPr>
    </w:p>
    <w:p w14:paraId="33D060B1" w14:textId="77777777" w:rsidR="00357B12" w:rsidRPr="00065761" w:rsidRDefault="00357B12" w:rsidP="00822850">
      <w:pPr>
        <w:numPr>
          <w:ilvl w:val="0"/>
          <w:numId w:val="13"/>
        </w:numPr>
        <w:jc w:val="left"/>
        <w:rPr>
          <w:rFonts w:ascii="Mairy Light" w:hAnsi="Mairy Light" w:cs="Tahoma"/>
          <w:sz w:val="24"/>
        </w:rPr>
      </w:pPr>
      <w:r w:rsidRPr="00065761">
        <w:rPr>
          <w:rFonts w:ascii="Mairy Light" w:hAnsi="Mairy Light" w:cs="Tahoma"/>
          <w:sz w:val="24"/>
        </w:rPr>
        <w:t>The application and extent of Regulation 72 PCR 2015</w:t>
      </w:r>
    </w:p>
    <w:p w14:paraId="5C1A2D8E" w14:textId="104E4D6A" w:rsidR="00357B12" w:rsidRDefault="00357B12" w:rsidP="00822850">
      <w:pPr>
        <w:numPr>
          <w:ilvl w:val="0"/>
          <w:numId w:val="13"/>
        </w:numPr>
        <w:jc w:val="left"/>
        <w:rPr>
          <w:rFonts w:ascii="Mairy Light" w:hAnsi="Mairy Light" w:cs="Tahoma"/>
          <w:sz w:val="24"/>
        </w:rPr>
      </w:pPr>
      <w:r w:rsidRPr="00065761">
        <w:rPr>
          <w:rFonts w:ascii="Mairy Light" w:hAnsi="Mairy Light" w:cs="Tahoma"/>
          <w:sz w:val="24"/>
        </w:rPr>
        <w:t>Relevant accompanying case law</w:t>
      </w:r>
    </w:p>
    <w:p w14:paraId="26FC97C1" w14:textId="67BD98F5" w:rsidR="00B92CC0" w:rsidRPr="00065761" w:rsidRDefault="00B92CC0" w:rsidP="00822850">
      <w:pPr>
        <w:numPr>
          <w:ilvl w:val="0"/>
          <w:numId w:val="13"/>
        </w:numPr>
        <w:jc w:val="left"/>
        <w:rPr>
          <w:rFonts w:ascii="Mairy Light" w:hAnsi="Mairy Light" w:cs="Tahoma"/>
          <w:sz w:val="24"/>
        </w:rPr>
      </w:pPr>
      <w:r>
        <w:rPr>
          <w:rFonts w:ascii="Mairy Light" w:hAnsi="Mairy Light" w:cs="Tahoma"/>
          <w:sz w:val="24"/>
        </w:rPr>
        <w:t>Proposals for reform</w:t>
      </w:r>
    </w:p>
    <w:p w14:paraId="23C42CB5" w14:textId="77777777" w:rsidR="00D97265" w:rsidRPr="006102E7" w:rsidRDefault="00D97265" w:rsidP="00822850">
      <w:pPr>
        <w:ind w:right="-1"/>
        <w:jc w:val="left"/>
        <w:rPr>
          <w:rFonts w:ascii="Mairy Light" w:hAnsi="Mairy Light"/>
          <w:color w:val="404040" w:themeColor="text1" w:themeTint="BF"/>
          <w:sz w:val="24"/>
        </w:rPr>
      </w:pPr>
    </w:p>
    <w:p w14:paraId="37F3D9F2" w14:textId="77777777" w:rsidR="00D97265" w:rsidRPr="00B7330B" w:rsidRDefault="00D97265" w:rsidP="00822850">
      <w:pPr>
        <w:pStyle w:val="Style1"/>
        <w:rPr>
          <w:sz w:val="24"/>
        </w:rPr>
      </w:pPr>
      <w:r w:rsidRPr="006102E7">
        <w:rPr>
          <w:sz w:val="24"/>
        </w:rPr>
        <w:t>Interactive elements</w:t>
      </w:r>
    </w:p>
    <w:p w14:paraId="20FCE99D" w14:textId="653F9C44" w:rsidR="00D97265" w:rsidRDefault="00D97265" w:rsidP="00822850">
      <w:pPr>
        <w:pStyle w:val="Style1"/>
        <w:rPr>
          <w:sz w:val="24"/>
        </w:rPr>
      </w:pPr>
    </w:p>
    <w:p w14:paraId="545AC66D" w14:textId="200A5369" w:rsidR="00357B12" w:rsidRDefault="00357B12" w:rsidP="00822850">
      <w:pPr>
        <w:pStyle w:val="Style1"/>
        <w:rPr>
          <w:color w:val="auto"/>
          <w:sz w:val="24"/>
        </w:rPr>
      </w:pPr>
      <w:r w:rsidRPr="00357B12">
        <w:rPr>
          <w:color w:val="auto"/>
          <w:sz w:val="24"/>
        </w:rPr>
        <w:t>Workshop</w:t>
      </w:r>
    </w:p>
    <w:p w14:paraId="472EB019" w14:textId="77777777" w:rsidR="00357B12" w:rsidRPr="00357B12" w:rsidRDefault="00357B12" w:rsidP="00822850">
      <w:pPr>
        <w:pStyle w:val="Style1"/>
        <w:rPr>
          <w:color w:val="auto"/>
          <w:sz w:val="24"/>
        </w:rPr>
      </w:pPr>
    </w:p>
    <w:p w14:paraId="219AF791" w14:textId="77777777" w:rsidR="00D97265" w:rsidRPr="006102E7" w:rsidRDefault="00D97265" w:rsidP="00822850">
      <w:pPr>
        <w:pStyle w:val="Style1"/>
        <w:rPr>
          <w:sz w:val="24"/>
        </w:rPr>
      </w:pPr>
      <w:r w:rsidRPr="006102E7">
        <w:rPr>
          <w:sz w:val="24"/>
        </w:rPr>
        <w:t xml:space="preserve">Competencies </w:t>
      </w:r>
    </w:p>
    <w:p w14:paraId="51182CBF" w14:textId="77777777" w:rsidR="00D97265" w:rsidRPr="006102E7" w:rsidRDefault="00D97265" w:rsidP="00822850">
      <w:pPr>
        <w:ind w:right="-1"/>
        <w:jc w:val="left"/>
        <w:rPr>
          <w:rFonts w:ascii="Mairy Light" w:hAnsi="Mairy Light"/>
          <w:color w:val="404040" w:themeColor="text1" w:themeTint="BF"/>
          <w:sz w:val="24"/>
        </w:rPr>
      </w:pPr>
    </w:p>
    <w:p w14:paraId="277988A2"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7C7B823E" w14:textId="77777777" w:rsidR="00D97265" w:rsidRPr="006102E7" w:rsidRDefault="00D97265" w:rsidP="00822850">
      <w:pPr>
        <w:jc w:val="left"/>
        <w:rPr>
          <w:rFonts w:ascii="Mairy Light" w:hAnsi="Mairy Light"/>
          <w:bCs/>
          <w:sz w:val="24"/>
        </w:rPr>
      </w:pPr>
    </w:p>
    <w:p w14:paraId="2C24FA40"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21A13D9F" w14:textId="77777777" w:rsidR="00D97265" w:rsidRDefault="00D97265" w:rsidP="00822850">
      <w:pPr>
        <w:jc w:val="left"/>
        <w:rPr>
          <w:rFonts w:ascii="Mairy Light" w:hAnsi="Mairy Light"/>
          <w:bCs/>
          <w:sz w:val="24"/>
        </w:rPr>
      </w:pPr>
      <w:r w:rsidRPr="00D97265">
        <w:rPr>
          <w:rFonts w:ascii="Mairy Light" w:hAnsi="Mairy Light"/>
          <w:bCs/>
          <w:sz w:val="24"/>
        </w:rPr>
        <w:t>B2 Legal research</w:t>
      </w:r>
    </w:p>
    <w:p w14:paraId="32E677E8" w14:textId="77777777" w:rsidR="00D97265" w:rsidRPr="006102E7" w:rsidRDefault="00D97265" w:rsidP="00822850">
      <w:pPr>
        <w:jc w:val="left"/>
        <w:rPr>
          <w:rFonts w:ascii="Mairy Light" w:hAnsi="Mairy Light"/>
          <w:bCs/>
          <w:sz w:val="24"/>
        </w:rPr>
      </w:pPr>
    </w:p>
    <w:p w14:paraId="4E92D6A6" w14:textId="14448446" w:rsidR="00D97265" w:rsidRDefault="00D97265" w:rsidP="00822850">
      <w:pPr>
        <w:pStyle w:val="Style1"/>
        <w:rPr>
          <w:sz w:val="24"/>
        </w:rPr>
      </w:pPr>
      <w:r w:rsidRPr="006102E7">
        <w:rPr>
          <w:sz w:val="24"/>
        </w:rPr>
        <w:t>Presenter profiles:</w:t>
      </w:r>
    </w:p>
    <w:p w14:paraId="0AF6F1E3" w14:textId="77777777" w:rsidR="00357B12" w:rsidRPr="006102E7" w:rsidRDefault="00357B12" w:rsidP="00822850">
      <w:pPr>
        <w:pStyle w:val="Style1"/>
        <w:rPr>
          <w:sz w:val="24"/>
        </w:rPr>
      </w:pPr>
    </w:p>
    <w:p w14:paraId="30738524" w14:textId="77777777" w:rsidR="00054F94" w:rsidRPr="00AC52BC" w:rsidRDefault="00054F94" w:rsidP="00822850">
      <w:pPr>
        <w:jc w:val="left"/>
        <w:rPr>
          <w:rFonts w:ascii="Mairy Light" w:hAnsi="Mairy Light"/>
          <w:sz w:val="24"/>
        </w:rPr>
      </w:pPr>
      <w:r w:rsidRPr="00AC52BC">
        <w:rPr>
          <w:rFonts w:ascii="Mairy Light" w:hAnsi="Mairy Light"/>
          <w:sz w:val="24"/>
        </w:rPr>
        <w:t>Stephen</w:t>
      </w:r>
      <w:r>
        <w:rPr>
          <w:rFonts w:ascii="Mairy Light" w:hAnsi="Mairy Light"/>
          <w:sz w:val="24"/>
        </w:rPr>
        <w:t xml:space="preserve"> Pearson, Partner</w:t>
      </w:r>
      <w:r w:rsidRPr="00AC52BC">
        <w:rPr>
          <w:rFonts w:ascii="Mairy Light" w:hAnsi="Mairy Light"/>
          <w:sz w:val="24"/>
        </w:rPr>
        <w:t xml:space="preserve"> has worked on Local Authority matters for over 20 years and has been heavily involved in education bodies and the administration structure of charities, particularly within the education and community sphere. He has recently acted for </w:t>
      </w:r>
      <w:proofErr w:type="gramStart"/>
      <w:r w:rsidRPr="00AC52BC">
        <w:rPr>
          <w:rFonts w:ascii="Mairy Light" w:hAnsi="Mairy Light"/>
          <w:sz w:val="24"/>
        </w:rPr>
        <w:t>a number of</w:t>
      </w:r>
      <w:proofErr w:type="gramEnd"/>
      <w:r w:rsidRPr="00AC52BC">
        <w:rPr>
          <w:rFonts w:ascii="Mairy Light" w:hAnsi="Mairy Light"/>
          <w:sz w:val="24"/>
        </w:rPr>
        <w:t xml:space="preserve"> Religious Educational Charities and with regard to Charity Commission investigations.</w:t>
      </w:r>
    </w:p>
    <w:p w14:paraId="24D046FA" w14:textId="77777777" w:rsidR="00357B12" w:rsidRPr="00F87443" w:rsidRDefault="00357B12" w:rsidP="00822850">
      <w:pPr>
        <w:jc w:val="left"/>
        <w:rPr>
          <w:rFonts w:ascii="Mairy Light" w:hAnsi="Mairy Light"/>
          <w:color w:val="404040" w:themeColor="text1" w:themeTint="BF"/>
          <w:sz w:val="24"/>
        </w:rPr>
      </w:pPr>
    </w:p>
    <w:p w14:paraId="043D8A23" w14:textId="77777777" w:rsidR="00221182" w:rsidRPr="00F65253" w:rsidRDefault="00221182" w:rsidP="00822850">
      <w:pPr>
        <w:jc w:val="left"/>
        <w:rPr>
          <w:rFonts w:ascii="Mairy Light" w:hAnsi="Mairy Light"/>
          <w:bCs/>
          <w:sz w:val="24"/>
        </w:rPr>
      </w:pPr>
      <w:r w:rsidRPr="00F65253">
        <w:rPr>
          <w:rFonts w:ascii="Mairy Light" w:hAnsi="Mairy Light"/>
          <w:bCs/>
          <w:sz w:val="24"/>
        </w:rPr>
        <w:t>Nathan Holden, Freeths LLP is a Partner and Head of the Freeths’ local government practice and member of the Compulsory Purchase Association with over 20 years’ experience of advising on making and promoting CPOs. Nathan’s recent experience includes advising on the promotion of a major CPO for a new housing scheme in the East Midlands and a new district centre in the West Midlands.</w:t>
      </w:r>
    </w:p>
    <w:p w14:paraId="458AF74B" w14:textId="3320CEDC" w:rsidR="001A0618" w:rsidRPr="00F44316" w:rsidRDefault="00D97265" w:rsidP="00822850">
      <w:pPr>
        <w:jc w:val="left"/>
        <w:rPr>
          <w:rFonts w:ascii="Mairy Regular" w:hAnsi="Mairy Regular"/>
          <w:color w:val="95C11F"/>
          <w:sz w:val="72"/>
          <w:szCs w:val="72"/>
        </w:rPr>
      </w:pPr>
      <w:r>
        <w:rPr>
          <w:rFonts w:ascii="Mairy Light" w:hAnsi="Mairy Light"/>
          <w:i/>
          <w:color w:val="FF0000"/>
          <w:sz w:val="24"/>
        </w:rPr>
        <w:br w:type="page"/>
      </w:r>
      <w:r w:rsidR="001A0618" w:rsidRPr="00F44316">
        <w:rPr>
          <w:rFonts w:ascii="Mairy Regular" w:hAnsi="Mairy Regular"/>
          <w:color w:val="95C11F"/>
          <w:sz w:val="72"/>
          <w:szCs w:val="72"/>
        </w:rPr>
        <w:lastRenderedPageBreak/>
        <w:t>Integrated Care Systems – shared insights</w:t>
      </w:r>
    </w:p>
    <w:p w14:paraId="7F3DC62B" w14:textId="77777777" w:rsidR="001A0618" w:rsidRPr="004A025D" w:rsidRDefault="001A0618" w:rsidP="00822850">
      <w:pPr>
        <w:ind w:right="-1"/>
        <w:jc w:val="left"/>
        <w:rPr>
          <w:rFonts w:ascii="Mairy Light" w:hAnsi="Mairy Light"/>
          <w:b/>
          <w:color w:val="404040" w:themeColor="text1" w:themeTint="BF"/>
          <w:sz w:val="24"/>
        </w:rPr>
      </w:pPr>
    </w:p>
    <w:p w14:paraId="1026F99C" w14:textId="77777777" w:rsidR="001A0618" w:rsidRPr="004A025D" w:rsidRDefault="001A0618" w:rsidP="00822850">
      <w:pPr>
        <w:pStyle w:val="Style1"/>
        <w:rPr>
          <w:b/>
        </w:rPr>
      </w:pPr>
      <w:r>
        <w:rPr>
          <w:lang w:eastAsia="en-GB"/>
        </w:rPr>
        <w:t>Level of course: Intermediate</w:t>
      </w:r>
    </w:p>
    <w:p w14:paraId="424295BC" w14:textId="77777777" w:rsidR="001A0618" w:rsidRPr="004A025D" w:rsidRDefault="001A0618" w:rsidP="00822850">
      <w:pPr>
        <w:ind w:right="-1"/>
        <w:jc w:val="left"/>
        <w:rPr>
          <w:rFonts w:ascii="Mairy Light" w:hAnsi="Mairy Light"/>
          <w:color w:val="404040" w:themeColor="text1" w:themeTint="BF"/>
          <w:sz w:val="24"/>
        </w:rPr>
      </w:pPr>
    </w:p>
    <w:p w14:paraId="0F7732C1" w14:textId="77777777" w:rsidR="001A0618" w:rsidRPr="00C23580" w:rsidRDefault="001A061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AE2C757" w14:textId="77777777" w:rsidR="001A0618" w:rsidRDefault="001A0618" w:rsidP="00822850">
      <w:pPr>
        <w:ind w:right="-1"/>
        <w:jc w:val="left"/>
        <w:rPr>
          <w:rFonts w:ascii="Mairy Light" w:hAnsi="Mairy Light"/>
          <w:sz w:val="24"/>
        </w:rPr>
      </w:pPr>
    </w:p>
    <w:p w14:paraId="19063B69" w14:textId="77777777" w:rsidR="001A0618" w:rsidRDefault="001A0618" w:rsidP="00822850">
      <w:pPr>
        <w:ind w:right="-1"/>
        <w:jc w:val="left"/>
        <w:rPr>
          <w:rFonts w:ascii="Mairy Light" w:hAnsi="Mairy Light"/>
          <w:sz w:val="24"/>
        </w:rPr>
      </w:pPr>
      <w:r>
        <w:rPr>
          <w:rFonts w:ascii="Mairy Light" w:hAnsi="Mairy Light"/>
          <w:sz w:val="24"/>
        </w:rPr>
        <w:t>9 June 2022</w:t>
      </w:r>
    </w:p>
    <w:p w14:paraId="1F21E6B7" w14:textId="77777777" w:rsidR="001A0618" w:rsidRDefault="001A0618" w:rsidP="00822850">
      <w:pPr>
        <w:ind w:right="-1"/>
        <w:jc w:val="left"/>
        <w:rPr>
          <w:rFonts w:ascii="Mairy Light" w:hAnsi="Mairy Light"/>
          <w:sz w:val="24"/>
        </w:rPr>
      </w:pPr>
      <w:r>
        <w:rPr>
          <w:rFonts w:ascii="Mairy Light" w:hAnsi="Mairy Light"/>
          <w:sz w:val="24"/>
        </w:rPr>
        <w:t>12 noon – 1pm</w:t>
      </w:r>
    </w:p>
    <w:p w14:paraId="729CBD77" w14:textId="77777777" w:rsidR="001A0618" w:rsidRDefault="001A0618" w:rsidP="00822850">
      <w:pPr>
        <w:ind w:right="-1"/>
        <w:jc w:val="left"/>
        <w:rPr>
          <w:rFonts w:ascii="Mairy Light" w:hAnsi="Mairy Light"/>
          <w:sz w:val="24"/>
        </w:rPr>
      </w:pPr>
    </w:p>
    <w:p w14:paraId="021D66E9" w14:textId="77777777" w:rsidR="001A0618" w:rsidRPr="006102E7" w:rsidRDefault="001A0618" w:rsidP="00822850">
      <w:pPr>
        <w:ind w:right="-1"/>
        <w:jc w:val="left"/>
        <w:rPr>
          <w:rFonts w:ascii="Mairy Light" w:hAnsi="Mairy Light"/>
          <w:sz w:val="24"/>
        </w:rPr>
      </w:pPr>
      <w:r w:rsidRPr="006102E7">
        <w:rPr>
          <w:rFonts w:ascii="Mairy Light" w:hAnsi="Mairy Light"/>
          <w:sz w:val="24"/>
        </w:rPr>
        <w:t xml:space="preserve">Presented by </w:t>
      </w:r>
      <w:proofErr w:type="spellStart"/>
      <w:r>
        <w:rPr>
          <w:rFonts w:ascii="Mairy Light" w:hAnsi="Mairy Light"/>
          <w:sz w:val="24"/>
        </w:rPr>
        <w:t>Capsticks</w:t>
      </w:r>
      <w:proofErr w:type="spellEnd"/>
    </w:p>
    <w:p w14:paraId="3D01A2AE" w14:textId="77777777" w:rsidR="001A0618" w:rsidRPr="006102E7" w:rsidRDefault="001A0618" w:rsidP="00822850">
      <w:pPr>
        <w:ind w:right="-1"/>
        <w:jc w:val="left"/>
        <w:rPr>
          <w:rFonts w:ascii="Mairy Light" w:hAnsi="Mairy Light"/>
          <w:b/>
          <w:sz w:val="24"/>
        </w:rPr>
      </w:pPr>
    </w:p>
    <w:p w14:paraId="02CAC33C" w14:textId="6E2A0D36" w:rsidR="001A0618" w:rsidRPr="007C6A82" w:rsidRDefault="001A0618" w:rsidP="00822850">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w:t>
      </w:r>
      <w:r w:rsidR="007C6A82" w:rsidRPr="007C6A82">
        <w:rPr>
          <w:rFonts w:ascii="Mairy Light" w:hAnsi="Mairy Light" w:cs="Segoe UI"/>
          <w:b/>
          <w:color w:val="0A0A0A"/>
          <w:sz w:val="24"/>
        </w:rPr>
        <w:t xml:space="preserve"> the event.</w:t>
      </w:r>
    </w:p>
    <w:p w14:paraId="37B08CFE" w14:textId="77777777" w:rsidR="001A0618" w:rsidRPr="006102E7" w:rsidRDefault="001A0618" w:rsidP="00822850">
      <w:pPr>
        <w:ind w:right="-1"/>
        <w:jc w:val="left"/>
        <w:rPr>
          <w:rFonts w:ascii="Mairy Light" w:hAnsi="Mairy Light"/>
          <w:color w:val="404040" w:themeColor="text1" w:themeTint="BF"/>
          <w:sz w:val="24"/>
        </w:rPr>
      </w:pPr>
    </w:p>
    <w:p w14:paraId="0B1DCEF6" w14:textId="77777777" w:rsidR="001A0618" w:rsidRPr="006102E7" w:rsidRDefault="001A0618" w:rsidP="00822850">
      <w:pPr>
        <w:pStyle w:val="Style1"/>
        <w:rPr>
          <w:sz w:val="24"/>
        </w:rPr>
      </w:pPr>
      <w:r w:rsidRPr="006102E7">
        <w:rPr>
          <w:sz w:val="24"/>
        </w:rPr>
        <w:t>Course overview</w:t>
      </w:r>
    </w:p>
    <w:p w14:paraId="11995FF4" w14:textId="77777777" w:rsidR="001A0618" w:rsidRDefault="001A0618" w:rsidP="00822850">
      <w:pPr>
        <w:ind w:right="-1"/>
        <w:jc w:val="left"/>
        <w:rPr>
          <w:rFonts w:ascii="Mairy Light" w:hAnsi="Mairy Light"/>
          <w:color w:val="404040" w:themeColor="text1" w:themeTint="BF"/>
          <w:sz w:val="24"/>
        </w:rPr>
      </w:pPr>
    </w:p>
    <w:p w14:paraId="4402CA0A" w14:textId="77777777" w:rsidR="001A0618" w:rsidRPr="00F44316" w:rsidRDefault="001A0618" w:rsidP="00822850">
      <w:pPr>
        <w:jc w:val="left"/>
        <w:rPr>
          <w:rFonts w:ascii="Mairy Light" w:hAnsi="Mairy Light"/>
          <w:sz w:val="24"/>
        </w:rPr>
      </w:pPr>
      <w:r w:rsidRPr="00F44316">
        <w:rPr>
          <w:rFonts w:ascii="Mairy Light" w:hAnsi="Mairy Light"/>
          <w:sz w:val="24"/>
        </w:rPr>
        <w:t xml:space="preserve">Update on integration of health and care through Integrated Care Systems including an overview of legislative changes arising from the Health and Care Bill 2021 and how to implement place-based partnerships and establish pooled budgets. </w:t>
      </w:r>
    </w:p>
    <w:p w14:paraId="3A0DB687" w14:textId="77777777" w:rsidR="001A0618" w:rsidRPr="006102E7" w:rsidRDefault="001A0618" w:rsidP="00822850">
      <w:pPr>
        <w:ind w:right="-1"/>
        <w:jc w:val="left"/>
        <w:rPr>
          <w:rFonts w:ascii="Mairy Light" w:hAnsi="Mairy Light"/>
          <w:color w:val="404040" w:themeColor="text1" w:themeTint="BF"/>
          <w:sz w:val="24"/>
        </w:rPr>
      </w:pPr>
    </w:p>
    <w:p w14:paraId="3B202B2A"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C24C718" w14:textId="77777777" w:rsidR="001A0618" w:rsidRDefault="001A0618" w:rsidP="00822850">
      <w:pPr>
        <w:ind w:right="-1"/>
        <w:jc w:val="left"/>
        <w:rPr>
          <w:rFonts w:ascii="Mairy Light" w:hAnsi="Mairy Light"/>
          <w:sz w:val="24"/>
        </w:rPr>
      </w:pPr>
    </w:p>
    <w:p w14:paraId="09F6BF96" w14:textId="77777777" w:rsidR="001A0618" w:rsidRPr="00D222EC" w:rsidRDefault="001A0618" w:rsidP="00822850">
      <w:pPr>
        <w:ind w:right="-1"/>
        <w:jc w:val="left"/>
        <w:rPr>
          <w:rFonts w:ascii="Mairy Light" w:hAnsi="Mairy Light"/>
          <w:sz w:val="24"/>
        </w:rPr>
      </w:pPr>
      <w:r w:rsidRPr="00D222EC">
        <w:rPr>
          <w:rFonts w:ascii="Mairy Light" w:hAnsi="Mairy Light"/>
          <w:sz w:val="24"/>
        </w:rPr>
        <w:t>Local authority solicitors; public sector legal services</w:t>
      </w:r>
    </w:p>
    <w:p w14:paraId="5A208521" w14:textId="77777777" w:rsidR="001A0618" w:rsidRPr="006102E7" w:rsidRDefault="001A0618" w:rsidP="00822850">
      <w:pPr>
        <w:ind w:right="-1"/>
        <w:jc w:val="left"/>
        <w:rPr>
          <w:rFonts w:ascii="Mairy Light" w:hAnsi="Mairy Light"/>
          <w:sz w:val="24"/>
        </w:rPr>
      </w:pPr>
    </w:p>
    <w:p w14:paraId="2CA02033"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6001CDF" w14:textId="77777777" w:rsidR="001A0618" w:rsidRPr="006102E7" w:rsidRDefault="001A0618" w:rsidP="00822850">
      <w:pPr>
        <w:ind w:right="-1"/>
        <w:jc w:val="left"/>
        <w:rPr>
          <w:rFonts w:ascii="Mairy Light" w:hAnsi="Mairy Light"/>
          <w:color w:val="404040" w:themeColor="text1" w:themeTint="BF"/>
          <w:sz w:val="24"/>
        </w:rPr>
      </w:pPr>
    </w:p>
    <w:p w14:paraId="1D605069" w14:textId="77777777" w:rsidR="001A0618" w:rsidRPr="00F44316" w:rsidRDefault="001A0618" w:rsidP="00822850">
      <w:pPr>
        <w:numPr>
          <w:ilvl w:val="0"/>
          <w:numId w:val="14"/>
        </w:numPr>
        <w:jc w:val="left"/>
        <w:rPr>
          <w:rFonts w:ascii="Mairy Light" w:hAnsi="Mairy Light" w:cs="Tahoma"/>
          <w:sz w:val="24"/>
        </w:rPr>
      </w:pPr>
      <w:r w:rsidRPr="00F44316">
        <w:rPr>
          <w:rFonts w:ascii="Mairy Light" w:hAnsi="Mairy Light"/>
          <w:sz w:val="24"/>
        </w:rPr>
        <w:t>Current legal framework for integration of health and care</w:t>
      </w:r>
    </w:p>
    <w:p w14:paraId="12F984DE" w14:textId="77777777" w:rsidR="001A0618" w:rsidRPr="00F44316" w:rsidRDefault="001A0618" w:rsidP="00822850">
      <w:pPr>
        <w:numPr>
          <w:ilvl w:val="0"/>
          <w:numId w:val="14"/>
        </w:numPr>
        <w:jc w:val="left"/>
        <w:rPr>
          <w:rFonts w:ascii="Mairy Light" w:hAnsi="Mairy Light" w:cs="Tahoma"/>
          <w:sz w:val="24"/>
        </w:rPr>
      </w:pPr>
      <w:r w:rsidRPr="00F44316">
        <w:rPr>
          <w:rFonts w:ascii="Mairy Light" w:hAnsi="Mairy Light" w:cs="Tahoma"/>
          <w:sz w:val="24"/>
        </w:rPr>
        <w:t>Changes arising from the Health and Care Bill 2021</w:t>
      </w:r>
    </w:p>
    <w:p w14:paraId="096AFF62" w14:textId="77777777" w:rsidR="001A0618" w:rsidRPr="00F44316" w:rsidRDefault="001A0618" w:rsidP="00822850">
      <w:pPr>
        <w:numPr>
          <w:ilvl w:val="0"/>
          <w:numId w:val="14"/>
        </w:numPr>
        <w:jc w:val="left"/>
        <w:rPr>
          <w:rFonts w:ascii="Mairy Light" w:hAnsi="Mairy Light" w:cs="Tahoma"/>
          <w:sz w:val="24"/>
        </w:rPr>
      </w:pPr>
      <w:r w:rsidRPr="00F44316">
        <w:rPr>
          <w:rFonts w:ascii="Mairy Light" w:hAnsi="Mairy Light"/>
          <w:sz w:val="24"/>
        </w:rPr>
        <w:t xml:space="preserve">Governance models for Place-based Partnerships </w:t>
      </w:r>
    </w:p>
    <w:p w14:paraId="68D4180F" w14:textId="77777777" w:rsidR="001A0618" w:rsidRPr="00F44316" w:rsidRDefault="001A0618" w:rsidP="00822850">
      <w:pPr>
        <w:numPr>
          <w:ilvl w:val="0"/>
          <w:numId w:val="14"/>
        </w:numPr>
        <w:jc w:val="left"/>
        <w:rPr>
          <w:rFonts w:ascii="Mairy Light" w:hAnsi="Mairy Light" w:cs="Tahoma"/>
          <w:sz w:val="24"/>
        </w:rPr>
      </w:pPr>
      <w:r w:rsidRPr="00F44316">
        <w:rPr>
          <w:rFonts w:ascii="Mairy Light" w:hAnsi="Mairy Light"/>
          <w:sz w:val="24"/>
        </w:rPr>
        <w:t>Agreements under s.75 NHS Act 2006</w:t>
      </w:r>
    </w:p>
    <w:p w14:paraId="2BABDFE7" w14:textId="77777777" w:rsidR="001A0618" w:rsidRPr="00F44316" w:rsidRDefault="001A0618" w:rsidP="00822850">
      <w:pPr>
        <w:numPr>
          <w:ilvl w:val="0"/>
          <w:numId w:val="14"/>
        </w:numPr>
        <w:jc w:val="left"/>
        <w:rPr>
          <w:rFonts w:ascii="Mairy Light" w:hAnsi="Mairy Light" w:cs="Tahoma"/>
          <w:sz w:val="24"/>
        </w:rPr>
      </w:pPr>
      <w:r w:rsidRPr="00F44316">
        <w:rPr>
          <w:rFonts w:ascii="Mairy Light" w:hAnsi="Mairy Light"/>
          <w:sz w:val="24"/>
        </w:rPr>
        <w:t>Pooled budgets between local authorities and the NHS</w:t>
      </w:r>
    </w:p>
    <w:p w14:paraId="7BB95C55" w14:textId="77777777" w:rsidR="001A0618" w:rsidRPr="006102E7" w:rsidRDefault="001A0618" w:rsidP="00822850">
      <w:pPr>
        <w:ind w:right="-1"/>
        <w:jc w:val="left"/>
        <w:rPr>
          <w:rFonts w:ascii="Mairy Light" w:hAnsi="Mairy Light"/>
          <w:color w:val="404040" w:themeColor="text1" w:themeTint="BF"/>
          <w:sz w:val="24"/>
        </w:rPr>
      </w:pPr>
    </w:p>
    <w:p w14:paraId="11182AA8" w14:textId="77777777" w:rsidR="001A0618" w:rsidRDefault="001A0618" w:rsidP="00822850">
      <w:pPr>
        <w:pStyle w:val="Style1"/>
        <w:rPr>
          <w:sz w:val="24"/>
        </w:rPr>
      </w:pPr>
      <w:r w:rsidRPr="006102E7">
        <w:rPr>
          <w:sz w:val="24"/>
        </w:rPr>
        <w:t>Interactive elements</w:t>
      </w:r>
    </w:p>
    <w:p w14:paraId="67293995" w14:textId="77777777" w:rsidR="001A0618" w:rsidRPr="00B7330B" w:rsidRDefault="001A0618" w:rsidP="00822850">
      <w:pPr>
        <w:pStyle w:val="Style1"/>
        <w:rPr>
          <w:sz w:val="24"/>
        </w:rPr>
      </w:pPr>
    </w:p>
    <w:p w14:paraId="3392FF11" w14:textId="77777777" w:rsidR="001A0618" w:rsidRPr="00F44316" w:rsidRDefault="001A0618" w:rsidP="00822850">
      <w:pPr>
        <w:jc w:val="left"/>
        <w:rPr>
          <w:rFonts w:ascii="Mairy Light" w:hAnsi="Mairy Light"/>
          <w:bCs/>
          <w:sz w:val="24"/>
        </w:rPr>
      </w:pPr>
      <w:r w:rsidRPr="00F44316">
        <w:rPr>
          <w:rFonts w:ascii="Mairy Light" w:hAnsi="Mairy Light"/>
          <w:bCs/>
          <w:sz w:val="24"/>
        </w:rPr>
        <w:t>Case studies and discussion forum</w:t>
      </w:r>
    </w:p>
    <w:p w14:paraId="29500545" w14:textId="77777777" w:rsidR="001A0618" w:rsidRPr="006102E7" w:rsidRDefault="001A0618" w:rsidP="00822850">
      <w:pPr>
        <w:pStyle w:val="Style1"/>
        <w:rPr>
          <w:sz w:val="24"/>
        </w:rPr>
      </w:pPr>
    </w:p>
    <w:p w14:paraId="7DE6F696" w14:textId="77777777" w:rsidR="001A0618" w:rsidRPr="006102E7" w:rsidRDefault="001A0618" w:rsidP="00822850">
      <w:pPr>
        <w:pStyle w:val="Style1"/>
        <w:rPr>
          <w:sz w:val="24"/>
        </w:rPr>
      </w:pPr>
      <w:r w:rsidRPr="006102E7">
        <w:rPr>
          <w:sz w:val="24"/>
        </w:rPr>
        <w:t xml:space="preserve">Competencies </w:t>
      </w:r>
    </w:p>
    <w:p w14:paraId="208EE67C" w14:textId="77777777" w:rsidR="001A0618" w:rsidRPr="006102E7" w:rsidRDefault="001A0618" w:rsidP="00822850">
      <w:pPr>
        <w:ind w:right="-1"/>
        <w:jc w:val="left"/>
        <w:rPr>
          <w:rFonts w:ascii="Mairy Light" w:hAnsi="Mairy Light"/>
          <w:color w:val="404040" w:themeColor="text1" w:themeTint="BF"/>
          <w:sz w:val="24"/>
        </w:rPr>
      </w:pPr>
    </w:p>
    <w:p w14:paraId="252CDE9E"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45651662" w14:textId="77777777" w:rsidR="001A0618" w:rsidRPr="006102E7" w:rsidRDefault="001A0618" w:rsidP="00822850">
      <w:pPr>
        <w:jc w:val="left"/>
        <w:rPr>
          <w:rFonts w:ascii="Mairy Light" w:hAnsi="Mairy Light"/>
          <w:bCs/>
          <w:sz w:val="24"/>
        </w:rPr>
      </w:pPr>
    </w:p>
    <w:p w14:paraId="52189647" w14:textId="77777777" w:rsidR="001A0618" w:rsidRPr="00F44316" w:rsidRDefault="001A0618" w:rsidP="00822850">
      <w:pPr>
        <w:jc w:val="left"/>
        <w:rPr>
          <w:rFonts w:ascii="Mairy Light" w:hAnsi="Mairy Light"/>
          <w:bCs/>
          <w:sz w:val="24"/>
        </w:rPr>
      </w:pPr>
      <w:r w:rsidRPr="00F44316">
        <w:rPr>
          <w:rFonts w:ascii="Mairy Light" w:hAnsi="Mairy Light"/>
          <w:bCs/>
          <w:sz w:val="24"/>
        </w:rPr>
        <w:t xml:space="preserve">B Technical legal practice </w:t>
      </w:r>
    </w:p>
    <w:p w14:paraId="1449F21E" w14:textId="77777777" w:rsidR="001A0618" w:rsidRPr="00F44316" w:rsidRDefault="001A0618" w:rsidP="00822850">
      <w:pPr>
        <w:jc w:val="left"/>
        <w:rPr>
          <w:rFonts w:ascii="Mairy Light" w:hAnsi="Mairy Light"/>
          <w:bCs/>
          <w:sz w:val="24"/>
        </w:rPr>
      </w:pPr>
      <w:r w:rsidRPr="00F44316">
        <w:rPr>
          <w:rFonts w:ascii="Mairy Light" w:hAnsi="Mairy Light"/>
          <w:bCs/>
          <w:sz w:val="24"/>
        </w:rPr>
        <w:t xml:space="preserve">B4 Draft documents </w:t>
      </w:r>
    </w:p>
    <w:p w14:paraId="73DA37F2" w14:textId="77777777" w:rsidR="001A0618" w:rsidRPr="00F44316" w:rsidRDefault="001A0618" w:rsidP="00822850">
      <w:pPr>
        <w:jc w:val="left"/>
        <w:rPr>
          <w:rFonts w:ascii="Mairy Light" w:hAnsi="Mairy Light"/>
          <w:bCs/>
          <w:sz w:val="24"/>
        </w:rPr>
      </w:pPr>
    </w:p>
    <w:p w14:paraId="15A130F5" w14:textId="77777777" w:rsidR="001A0618" w:rsidRPr="00F44316" w:rsidRDefault="001A0618" w:rsidP="00822850">
      <w:pPr>
        <w:jc w:val="left"/>
        <w:rPr>
          <w:rFonts w:ascii="Mairy Light" w:hAnsi="Mairy Light"/>
          <w:bCs/>
          <w:sz w:val="24"/>
        </w:rPr>
      </w:pPr>
      <w:r w:rsidRPr="00F44316">
        <w:rPr>
          <w:rFonts w:ascii="Mairy Light" w:hAnsi="Mairy Light"/>
          <w:bCs/>
          <w:sz w:val="24"/>
        </w:rPr>
        <w:lastRenderedPageBreak/>
        <w:t xml:space="preserve">C Working with other people </w:t>
      </w:r>
    </w:p>
    <w:p w14:paraId="63DFEC29" w14:textId="77777777" w:rsidR="001A0618" w:rsidRPr="00F44316" w:rsidRDefault="001A0618" w:rsidP="00822850">
      <w:pPr>
        <w:jc w:val="left"/>
        <w:rPr>
          <w:rFonts w:ascii="Mairy Light" w:hAnsi="Mairy Light"/>
          <w:bCs/>
          <w:sz w:val="24"/>
        </w:rPr>
      </w:pPr>
    </w:p>
    <w:p w14:paraId="2073D3D6" w14:textId="77777777" w:rsidR="001A0618" w:rsidRPr="006102E7" w:rsidRDefault="001A0618" w:rsidP="00822850">
      <w:pPr>
        <w:pStyle w:val="Style1"/>
        <w:rPr>
          <w:sz w:val="24"/>
        </w:rPr>
      </w:pPr>
      <w:r w:rsidRPr="006102E7">
        <w:rPr>
          <w:sz w:val="24"/>
        </w:rPr>
        <w:t>Presenter profiles:</w:t>
      </w:r>
    </w:p>
    <w:p w14:paraId="169284A6" w14:textId="77777777" w:rsidR="001A0618" w:rsidRDefault="001A0618" w:rsidP="00822850">
      <w:pPr>
        <w:pStyle w:val="Style1"/>
      </w:pPr>
    </w:p>
    <w:p w14:paraId="2AE24557" w14:textId="7C91E5F7" w:rsidR="001A0618" w:rsidRDefault="001A0618" w:rsidP="00822850">
      <w:pPr>
        <w:jc w:val="left"/>
        <w:rPr>
          <w:rFonts w:ascii="Mairy Light" w:hAnsi="Mairy Light"/>
          <w:bCs/>
          <w:sz w:val="24"/>
        </w:rPr>
      </w:pPr>
      <w:r w:rsidRPr="00BB694C">
        <w:rPr>
          <w:rFonts w:ascii="Mairy Light" w:hAnsi="Mairy Light"/>
          <w:bCs/>
          <w:sz w:val="24"/>
        </w:rPr>
        <w:t>Peter</w:t>
      </w:r>
      <w:r>
        <w:rPr>
          <w:rFonts w:ascii="Mairy Light" w:hAnsi="Mairy Light"/>
          <w:bCs/>
          <w:sz w:val="24"/>
        </w:rPr>
        <w:t xml:space="preserve"> Edwards, Partner</w:t>
      </w:r>
      <w:r w:rsidRPr="00BB694C">
        <w:rPr>
          <w:rFonts w:ascii="Mairy Light" w:hAnsi="Mairy Light"/>
          <w:bCs/>
          <w:sz w:val="24"/>
        </w:rPr>
        <w:t xml:space="preserve"> has 30 years’ experience of advising healthcare and other organisations on their governance, legal </w:t>
      </w:r>
      <w:proofErr w:type="gramStart"/>
      <w:r w:rsidRPr="00BB694C">
        <w:rPr>
          <w:rFonts w:ascii="Mairy Light" w:hAnsi="Mairy Light"/>
          <w:bCs/>
          <w:sz w:val="24"/>
        </w:rPr>
        <w:t>powers</w:t>
      </w:r>
      <w:proofErr w:type="gramEnd"/>
      <w:r w:rsidRPr="00BB694C">
        <w:rPr>
          <w:rFonts w:ascii="Mairy Light" w:hAnsi="Mairy Light"/>
          <w:bCs/>
          <w:sz w:val="24"/>
        </w:rPr>
        <w:t xml:space="preserve"> and decision-making. During this </w:t>
      </w:r>
      <w:proofErr w:type="gramStart"/>
      <w:r w:rsidRPr="00BB694C">
        <w:rPr>
          <w:rFonts w:ascii="Mairy Light" w:hAnsi="Mairy Light"/>
          <w:bCs/>
          <w:sz w:val="24"/>
        </w:rPr>
        <w:t>time</w:t>
      </w:r>
      <w:proofErr w:type="gramEnd"/>
      <w:r w:rsidRPr="00BB694C">
        <w:rPr>
          <w:rFonts w:ascii="Mairy Light" w:hAnsi="Mairy Light"/>
          <w:bCs/>
          <w:sz w:val="24"/>
        </w:rPr>
        <w:t xml:space="preserve"> he has been involved in some of the most complex and sensitive employment and public law cases in the public sector. He is also an experienced trainer who delivers a wide range of workshops and seminars to our clients.</w:t>
      </w:r>
    </w:p>
    <w:p w14:paraId="60FDE119" w14:textId="77777777" w:rsidR="001A0618" w:rsidRDefault="001A0618" w:rsidP="00822850">
      <w:pPr>
        <w:jc w:val="left"/>
        <w:rPr>
          <w:rFonts w:ascii="Mairy Light" w:hAnsi="Mairy Light"/>
          <w:bCs/>
          <w:sz w:val="24"/>
        </w:rPr>
      </w:pPr>
      <w:r>
        <w:rPr>
          <w:rFonts w:ascii="Mairy Light" w:hAnsi="Mairy Light"/>
          <w:bCs/>
          <w:sz w:val="24"/>
        </w:rPr>
        <w:br w:type="page"/>
      </w:r>
    </w:p>
    <w:p w14:paraId="57AC3F78" w14:textId="77777777" w:rsidR="00A146C3" w:rsidRDefault="001A0618" w:rsidP="00822850">
      <w:pPr>
        <w:jc w:val="left"/>
        <w:rPr>
          <w:rFonts w:ascii="Mairy Regular" w:hAnsi="Mairy Regular" w:cs="Arial"/>
          <w:color w:val="95C11F"/>
          <w:sz w:val="72"/>
          <w:szCs w:val="72"/>
          <w:lang w:eastAsia="en-GB"/>
        </w:rPr>
      </w:pPr>
      <w:r w:rsidRPr="00F0096B">
        <w:rPr>
          <w:rFonts w:ascii="Mairy Regular" w:hAnsi="Mairy Regular" w:cs="Arial"/>
          <w:color w:val="95C11F"/>
          <w:sz w:val="72"/>
          <w:szCs w:val="72"/>
          <w:lang w:eastAsia="en-GB"/>
        </w:rPr>
        <w:lastRenderedPageBreak/>
        <w:t>Service contracts v grant agreements – the basics</w:t>
      </w:r>
      <w:r>
        <w:rPr>
          <w:rFonts w:ascii="Mairy Regular" w:hAnsi="Mairy Regular" w:cs="Arial"/>
          <w:color w:val="95C11F"/>
          <w:sz w:val="72"/>
          <w:szCs w:val="72"/>
          <w:lang w:eastAsia="en-GB"/>
        </w:rPr>
        <w:t>,</w:t>
      </w:r>
      <w:r w:rsidRPr="00F0096B">
        <w:rPr>
          <w:rFonts w:ascii="Mairy Regular" w:hAnsi="Mairy Regular" w:cs="Arial"/>
          <w:color w:val="95C11F"/>
          <w:sz w:val="72"/>
          <w:szCs w:val="72"/>
          <w:lang w:eastAsia="en-GB"/>
        </w:rPr>
        <w:t xml:space="preserve"> key </w:t>
      </w:r>
      <w:proofErr w:type="gramStart"/>
      <w:r w:rsidRPr="00F0096B">
        <w:rPr>
          <w:rFonts w:ascii="Mairy Regular" w:hAnsi="Mairy Regular" w:cs="Arial"/>
          <w:color w:val="95C11F"/>
          <w:sz w:val="72"/>
          <w:szCs w:val="72"/>
          <w:lang w:eastAsia="en-GB"/>
        </w:rPr>
        <w:t>distinctions</w:t>
      </w:r>
      <w:proofErr w:type="gramEnd"/>
      <w:r>
        <w:rPr>
          <w:rFonts w:ascii="Mairy Regular" w:hAnsi="Mairy Regular" w:cs="Arial"/>
          <w:color w:val="95C11F"/>
          <w:sz w:val="72"/>
          <w:szCs w:val="72"/>
          <w:lang w:eastAsia="en-GB"/>
        </w:rPr>
        <w:t xml:space="preserve"> and opportunitie</w:t>
      </w:r>
      <w:r w:rsidR="00A146C3">
        <w:rPr>
          <w:rFonts w:ascii="Mairy Regular" w:hAnsi="Mairy Regular" w:cs="Arial"/>
          <w:color w:val="95C11F"/>
          <w:sz w:val="72"/>
          <w:szCs w:val="72"/>
          <w:lang w:eastAsia="en-GB"/>
        </w:rPr>
        <w:t xml:space="preserve">s </w:t>
      </w:r>
    </w:p>
    <w:p w14:paraId="2FF9C4E4" w14:textId="5F8A4CAC" w:rsidR="001A0618" w:rsidRPr="00A9743B" w:rsidRDefault="001A0618" w:rsidP="00822850">
      <w:pPr>
        <w:jc w:val="left"/>
        <w:rPr>
          <w:rFonts w:ascii="Mairy Light" w:hAnsi="Mairy Light"/>
          <w:b/>
          <w:bCs/>
          <w:color w:val="00656D"/>
          <w:sz w:val="28"/>
          <w:szCs w:val="28"/>
        </w:rPr>
      </w:pPr>
      <w:r>
        <w:rPr>
          <w:rFonts w:ascii="Mairy Light" w:hAnsi="Mairy Light"/>
          <w:b/>
          <w:bCs/>
          <w:color w:val="00656D"/>
          <w:sz w:val="28"/>
          <w:szCs w:val="28"/>
        </w:rPr>
        <w:t>P</w:t>
      </w:r>
      <w:r w:rsidRPr="00A9743B">
        <w:rPr>
          <w:rFonts w:ascii="Mairy Light" w:hAnsi="Mairy Light"/>
          <w:b/>
          <w:bCs/>
          <w:color w:val="00656D"/>
          <w:sz w:val="28"/>
          <w:szCs w:val="28"/>
        </w:rPr>
        <w:t>rocurement requirements, subsidy control implications and VAT issues</w:t>
      </w:r>
    </w:p>
    <w:p w14:paraId="1C032B55" w14:textId="77777777" w:rsidR="001A0618" w:rsidRPr="00790373" w:rsidRDefault="001A0618" w:rsidP="00822850">
      <w:pPr>
        <w:ind w:right="-1"/>
        <w:jc w:val="left"/>
        <w:rPr>
          <w:rFonts w:ascii="Mairy Light" w:hAnsi="Mairy Light" w:cs="Arial"/>
          <w:color w:val="404040" w:themeColor="text1" w:themeTint="BF"/>
          <w:sz w:val="24"/>
          <w:lang w:eastAsia="en-GB"/>
        </w:rPr>
      </w:pPr>
    </w:p>
    <w:p w14:paraId="40A220D0" w14:textId="77777777" w:rsidR="001A0618" w:rsidRPr="004A025D" w:rsidRDefault="001A0618" w:rsidP="00822850">
      <w:pPr>
        <w:pStyle w:val="Style1"/>
        <w:rPr>
          <w:b/>
        </w:rPr>
      </w:pPr>
      <w:r>
        <w:rPr>
          <w:lang w:eastAsia="en-GB"/>
        </w:rPr>
        <w:t>Level of course: Introductory / Intermediate</w:t>
      </w:r>
    </w:p>
    <w:p w14:paraId="26D1A999" w14:textId="77777777" w:rsidR="001A0618" w:rsidRPr="004A025D" w:rsidRDefault="001A0618" w:rsidP="00822850">
      <w:pPr>
        <w:ind w:right="-1"/>
        <w:jc w:val="left"/>
        <w:rPr>
          <w:rFonts w:ascii="Mairy Light" w:hAnsi="Mairy Light"/>
          <w:color w:val="404040" w:themeColor="text1" w:themeTint="BF"/>
          <w:sz w:val="24"/>
        </w:rPr>
      </w:pPr>
    </w:p>
    <w:p w14:paraId="54642AD9" w14:textId="77777777" w:rsidR="001A0618" w:rsidRPr="00C23580" w:rsidRDefault="001A061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21CC9FA0" w14:textId="77777777" w:rsidR="001A0618" w:rsidRDefault="001A0618" w:rsidP="00822850">
      <w:pPr>
        <w:ind w:right="-1"/>
        <w:jc w:val="left"/>
        <w:rPr>
          <w:rFonts w:ascii="Mairy Light" w:hAnsi="Mairy Light"/>
          <w:sz w:val="24"/>
        </w:rPr>
      </w:pPr>
    </w:p>
    <w:p w14:paraId="421479F8" w14:textId="77777777" w:rsidR="001A0618" w:rsidRDefault="001A0618" w:rsidP="00822850">
      <w:pPr>
        <w:ind w:right="-1"/>
        <w:jc w:val="left"/>
        <w:rPr>
          <w:rFonts w:ascii="Mairy Light" w:hAnsi="Mairy Light"/>
          <w:sz w:val="24"/>
        </w:rPr>
      </w:pPr>
      <w:r w:rsidRPr="00424698">
        <w:rPr>
          <w:rFonts w:ascii="Mairy Light" w:hAnsi="Mairy Light"/>
          <w:sz w:val="24"/>
        </w:rPr>
        <w:t xml:space="preserve">13 June 2022 </w:t>
      </w:r>
    </w:p>
    <w:p w14:paraId="2697E574" w14:textId="77777777" w:rsidR="001A0618" w:rsidRDefault="001A0618" w:rsidP="00822850">
      <w:pPr>
        <w:ind w:right="-1"/>
        <w:jc w:val="left"/>
        <w:rPr>
          <w:rFonts w:ascii="Mairy Light" w:hAnsi="Mairy Light"/>
          <w:sz w:val="24"/>
        </w:rPr>
      </w:pPr>
      <w:r>
        <w:rPr>
          <w:rFonts w:ascii="Mairy Light" w:hAnsi="Mairy Light"/>
          <w:sz w:val="24"/>
        </w:rPr>
        <w:t>12 noon – 1pm</w:t>
      </w:r>
    </w:p>
    <w:p w14:paraId="2C4A5C1F" w14:textId="77777777" w:rsidR="001A0618" w:rsidRDefault="001A0618" w:rsidP="00822850">
      <w:pPr>
        <w:ind w:right="-1"/>
        <w:jc w:val="left"/>
        <w:rPr>
          <w:rFonts w:ascii="Mairy Light" w:hAnsi="Mairy Light"/>
          <w:sz w:val="24"/>
        </w:rPr>
      </w:pPr>
    </w:p>
    <w:p w14:paraId="3BBCE7F4" w14:textId="77777777" w:rsidR="001A0618" w:rsidRPr="006102E7" w:rsidRDefault="001A0618" w:rsidP="00822850">
      <w:pPr>
        <w:ind w:right="-1"/>
        <w:jc w:val="left"/>
        <w:rPr>
          <w:rFonts w:ascii="Mairy Light" w:hAnsi="Mairy Light"/>
          <w:sz w:val="24"/>
        </w:rPr>
      </w:pPr>
      <w:r w:rsidRPr="006102E7">
        <w:rPr>
          <w:rFonts w:ascii="Mairy Light" w:hAnsi="Mairy Light"/>
          <w:sz w:val="24"/>
        </w:rPr>
        <w:t>Presented by</w:t>
      </w:r>
      <w:r>
        <w:rPr>
          <w:rFonts w:ascii="Mairy Light" w:hAnsi="Mairy Light"/>
          <w:sz w:val="24"/>
        </w:rPr>
        <w:t xml:space="preserve"> Sharpe Pritchard</w:t>
      </w:r>
    </w:p>
    <w:p w14:paraId="591B5B8C" w14:textId="77777777" w:rsidR="001A0618" w:rsidRPr="006102E7" w:rsidRDefault="001A0618" w:rsidP="00822850">
      <w:pPr>
        <w:ind w:right="-1"/>
        <w:jc w:val="left"/>
        <w:rPr>
          <w:rFonts w:ascii="Mairy Light" w:hAnsi="Mairy Light"/>
          <w:b/>
          <w:sz w:val="24"/>
        </w:rPr>
      </w:pPr>
    </w:p>
    <w:p w14:paraId="260328D7"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0C72FA98" w14:textId="77777777" w:rsidR="001A0618" w:rsidRPr="006102E7" w:rsidRDefault="001A0618" w:rsidP="00822850">
      <w:pPr>
        <w:ind w:right="-1"/>
        <w:jc w:val="left"/>
        <w:rPr>
          <w:rFonts w:ascii="Mairy Light" w:hAnsi="Mairy Light"/>
          <w:color w:val="404040" w:themeColor="text1" w:themeTint="BF"/>
          <w:sz w:val="24"/>
        </w:rPr>
      </w:pPr>
    </w:p>
    <w:p w14:paraId="32045F6E" w14:textId="77777777" w:rsidR="001A0618" w:rsidRPr="006102E7" w:rsidRDefault="001A0618" w:rsidP="00822850">
      <w:pPr>
        <w:pStyle w:val="Style1"/>
        <w:rPr>
          <w:sz w:val="24"/>
        </w:rPr>
      </w:pPr>
      <w:r w:rsidRPr="006102E7">
        <w:rPr>
          <w:sz w:val="24"/>
        </w:rPr>
        <w:t>Course overview</w:t>
      </w:r>
    </w:p>
    <w:p w14:paraId="6CCDBA01" w14:textId="77777777" w:rsidR="001A0618" w:rsidRDefault="001A0618" w:rsidP="00822850">
      <w:pPr>
        <w:ind w:right="-1"/>
        <w:jc w:val="left"/>
        <w:rPr>
          <w:rFonts w:ascii="Mairy Light" w:hAnsi="Mairy Light"/>
          <w:color w:val="404040" w:themeColor="text1" w:themeTint="BF"/>
          <w:sz w:val="24"/>
        </w:rPr>
      </w:pPr>
    </w:p>
    <w:p w14:paraId="2B65974D" w14:textId="77777777" w:rsidR="001A0618" w:rsidRPr="00B1596C" w:rsidRDefault="001A0618" w:rsidP="00822850">
      <w:pPr>
        <w:jc w:val="left"/>
        <w:rPr>
          <w:rFonts w:ascii="Mairy Light" w:hAnsi="Mairy Light"/>
          <w:sz w:val="24"/>
        </w:rPr>
      </w:pPr>
      <w:r w:rsidRPr="00B1596C">
        <w:rPr>
          <w:rFonts w:ascii="Mairy Light" w:hAnsi="Mairy Light"/>
          <w:sz w:val="24"/>
        </w:rPr>
        <w:t>This course will cover the key distinctions and differences between contracts for services and grant agreements and why it is important to distinguish between the two. Topics covered are set out below.</w:t>
      </w:r>
    </w:p>
    <w:p w14:paraId="736A1DD7" w14:textId="77777777" w:rsidR="001A0618" w:rsidRPr="006102E7" w:rsidRDefault="001A0618" w:rsidP="00822850">
      <w:pPr>
        <w:ind w:right="-1"/>
        <w:jc w:val="left"/>
        <w:rPr>
          <w:rFonts w:ascii="Mairy Light" w:hAnsi="Mairy Light"/>
          <w:color w:val="404040" w:themeColor="text1" w:themeTint="BF"/>
          <w:sz w:val="24"/>
        </w:rPr>
      </w:pPr>
    </w:p>
    <w:p w14:paraId="4907BC23"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8C96E72" w14:textId="77777777" w:rsidR="001A0618" w:rsidRPr="006102E7" w:rsidRDefault="001A0618" w:rsidP="00822850">
      <w:pPr>
        <w:ind w:right="-1"/>
        <w:jc w:val="left"/>
        <w:rPr>
          <w:rFonts w:ascii="Mairy Light" w:hAnsi="Mairy Light"/>
          <w:sz w:val="24"/>
        </w:rPr>
      </w:pPr>
    </w:p>
    <w:p w14:paraId="729EDC2F" w14:textId="36022BC7" w:rsidR="001A0618" w:rsidRDefault="001A0618" w:rsidP="00822850">
      <w:pPr>
        <w:ind w:right="-1"/>
        <w:jc w:val="left"/>
        <w:rPr>
          <w:rFonts w:ascii="Mairy Light" w:hAnsi="Mairy Light"/>
          <w:sz w:val="24"/>
        </w:rPr>
      </w:pPr>
      <w:r>
        <w:rPr>
          <w:rFonts w:ascii="Mairy Light" w:hAnsi="Mairy Light"/>
          <w:sz w:val="24"/>
        </w:rPr>
        <w:t>P</w:t>
      </w:r>
      <w:r w:rsidRPr="00B1596C">
        <w:rPr>
          <w:rFonts w:ascii="Mairy Light" w:hAnsi="Mairy Light"/>
          <w:sz w:val="24"/>
        </w:rPr>
        <w:t>aralegals, trainees, newly qualifi</w:t>
      </w:r>
      <w:r w:rsidR="008A12CB">
        <w:rPr>
          <w:rFonts w:ascii="Mairy Light" w:hAnsi="Mairy Light"/>
          <w:sz w:val="24"/>
        </w:rPr>
        <w:t>e</w:t>
      </w:r>
      <w:r w:rsidRPr="00B1596C">
        <w:rPr>
          <w:rFonts w:ascii="Mairy Light" w:hAnsi="Mairy Light"/>
          <w:sz w:val="24"/>
        </w:rPr>
        <w:t>d, solicitors who need a fundamental understanding of the key distinctions between grant agreements and service contracts and the pros and cons of each</w:t>
      </w:r>
    </w:p>
    <w:p w14:paraId="5371EFEF" w14:textId="77777777" w:rsidR="001A0618" w:rsidRPr="006102E7" w:rsidRDefault="001A0618" w:rsidP="00822850">
      <w:pPr>
        <w:ind w:right="-1"/>
        <w:jc w:val="left"/>
        <w:rPr>
          <w:rFonts w:ascii="Mairy Light" w:hAnsi="Mairy Light"/>
          <w:sz w:val="24"/>
        </w:rPr>
      </w:pPr>
    </w:p>
    <w:p w14:paraId="550E7D36"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7E67535" w14:textId="77777777" w:rsidR="001A0618" w:rsidRPr="006102E7" w:rsidRDefault="001A0618" w:rsidP="00822850">
      <w:pPr>
        <w:ind w:right="-1"/>
        <w:jc w:val="left"/>
        <w:rPr>
          <w:rFonts w:ascii="Mairy Light" w:hAnsi="Mairy Light"/>
          <w:color w:val="404040" w:themeColor="text1" w:themeTint="BF"/>
          <w:sz w:val="24"/>
        </w:rPr>
      </w:pPr>
    </w:p>
    <w:p w14:paraId="4F2B3E01"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Grant agreements v service contracts</w:t>
      </w:r>
    </w:p>
    <w:p w14:paraId="48F69EB4"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 xml:space="preserve">Why the distinctions are important </w:t>
      </w:r>
    </w:p>
    <w:p w14:paraId="38334046"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Consideration and/or agreements under seal</w:t>
      </w:r>
    </w:p>
    <w:p w14:paraId="213591F3"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Main features of grant agreements</w:t>
      </w:r>
    </w:p>
    <w:p w14:paraId="1F2CECEC"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Main features of service contracts</w:t>
      </w:r>
    </w:p>
    <w:p w14:paraId="1989E4D1"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Substance over form and approach of the courts to interpretation</w:t>
      </w:r>
    </w:p>
    <w:p w14:paraId="5A1BD98D"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Public contracts regs – to invite competition or not?</w:t>
      </w:r>
    </w:p>
    <w:p w14:paraId="7975D5D4"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Subsidy control issues</w:t>
      </w:r>
    </w:p>
    <w:p w14:paraId="38991D87"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 xml:space="preserve">Key distinctions </w:t>
      </w:r>
    </w:p>
    <w:p w14:paraId="650E9317"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VAT implications of each (outline only)</w:t>
      </w:r>
    </w:p>
    <w:p w14:paraId="7B2DCB65" w14:textId="77777777" w:rsidR="001A0618" w:rsidRPr="00B1596C" w:rsidRDefault="001A0618" w:rsidP="00822850">
      <w:pPr>
        <w:numPr>
          <w:ilvl w:val="0"/>
          <w:numId w:val="13"/>
        </w:numPr>
        <w:jc w:val="left"/>
        <w:rPr>
          <w:rFonts w:ascii="Mairy Light" w:hAnsi="Mairy Light"/>
          <w:sz w:val="24"/>
        </w:rPr>
      </w:pPr>
      <w:r w:rsidRPr="00B1596C">
        <w:rPr>
          <w:rFonts w:ascii="Mairy Light" w:hAnsi="Mairy Light"/>
          <w:sz w:val="24"/>
        </w:rPr>
        <w:t xml:space="preserve">Any relevant case </w:t>
      </w:r>
      <w:proofErr w:type="gramStart"/>
      <w:r w:rsidRPr="00B1596C">
        <w:rPr>
          <w:rFonts w:ascii="Mairy Light" w:hAnsi="Mairy Light"/>
          <w:sz w:val="24"/>
        </w:rPr>
        <w:t>law</w:t>
      </w:r>
      <w:proofErr w:type="gramEnd"/>
      <w:r w:rsidRPr="00B1596C">
        <w:rPr>
          <w:rFonts w:ascii="Mairy Light" w:hAnsi="Mairy Light"/>
          <w:sz w:val="24"/>
        </w:rPr>
        <w:t xml:space="preserve"> </w:t>
      </w:r>
    </w:p>
    <w:p w14:paraId="26E0CD11" w14:textId="77777777" w:rsidR="001A0618" w:rsidRPr="006102E7" w:rsidRDefault="001A0618" w:rsidP="00822850">
      <w:pPr>
        <w:ind w:right="-1"/>
        <w:jc w:val="left"/>
        <w:rPr>
          <w:rFonts w:ascii="Mairy Light" w:hAnsi="Mairy Light"/>
          <w:color w:val="404040" w:themeColor="text1" w:themeTint="BF"/>
          <w:sz w:val="24"/>
        </w:rPr>
      </w:pPr>
    </w:p>
    <w:p w14:paraId="1927C3E5" w14:textId="77777777" w:rsidR="001A0618" w:rsidRPr="00B7330B" w:rsidRDefault="001A0618" w:rsidP="00822850">
      <w:pPr>
        <w:pStyle w:val="Style1"/>
        <w:rPr>
          <w:sz w:val="24"/>
        </w:rPr>
      </w:pPr>
      <w:r w:rsidRPr="006102E7">
        <w:rPr>
          <w:sz w:val="24"/>
        </w:rPr>
        <w:lastRenderedPageBreak/>
        <w:t>Interactive elements</w:t>
      </w:r>
    </w:p>
    <w:p w14:paraId="2592DCF1" w14:textId="77777777" w:rsidR="001A0618" w:rsidRDefault="001A0618" w:rsidP="00822850">
      <w:pPr>
        <w:pStyle w:val="Style1"/>
        <w:rPr>
          <w:sz w:val="24"/>
        </w:rPr>
      </w:pPr>
    </w:p>
    <w:p w14:paraId="0E32DE99" w14:textId="77777777" w:rsidR="001A0618" w:rsidRPr="00A9743B" w:rsidRDefault="001A0618" w:rsidP="00822850">
      <w:pPr>
        <w:jc w:val="left"/>
        <w:rPr>
          <w:rFonts w:ascii="Mairy Light" w:hAnsi="Mairy Light"/>
          <w:sz w:val="24"/>
        </w:rPr>
      </w:pPr>
      <w:r>
        <w:rPr>
          <w:rFonts w:ascii="Mairy Light" w:hAnsi="Mairy Light"/>
          <w:sz w:val="24"/>
        </w:rPr>
        <w:t>C</w:t>
      </w:r>
      <w:r w:rsidRPr="00A9743B">
        <w:rPr>
          <w:rFonts w:ascii="Mairy Light" w:hAnsi="Mairy Light"/>
          <w:sz w:val="24"/>
        </w:rPr>
        <w:t>ase study or examples and interactive discussion session with delegates including Q and A</w:t>
      </w:r>
    </w:p>
    <w:p w14:paraId="50924D47" w14:textId="77777777" w:rsidR="001A0618" w:rsidRPr="006102E7" w:rsidRDefault="001A0618" w:rsidP="00822850">
      <w:pPr>
        <w:pStyle w:val="Style1"/>
        <w:rPr>
          <w:sz w:val="24"/>
        </w:rPr>
      </w:pPr>
    </w:p>
    <w:p w14:paraId="17AB7164" w14:textId="77777777" w:rsidR="001A0618" w:rsidRPr="006102E7" w:rsidRDefault="001A0618" w:rsidP="00822850">
      <w:pPr>
        <w:pStyle w:val="Style1"/>
        <w:rPr>
          <w:sz w:val="24"/>
        </w:rPr>
      </w:pPr>
      <w:r w:rsidRPr="006102E7">
        <w:rPr>
          <w:sz w:val="24"/>
        </w:rPr>
        <w:t xml:space="preserve">Competencies </w:t>
      </w:r>
    </w:p>
    <w:p w14:paraId="2729BF94" w14:textId="77777777" w:rsidR="001A0618" w:rsidRPr="006102E7" w:rsidRDefault="001A0618" w:rsidP="00822850">
      <w:pPr>
        <w:ind w:right="-1"/>
        <w:jc w:val="left"/>
        <w:rPr>
          <w:rFonts w:ascii="Mairy Light" w:hAnsi="Mairy Light"/>
          <w:color w:val="404040" w:themeColor="text1" w:themeTint="BF"/>
          <w:sz w:val="24"/>
        </w:rPr>
      </w:pPr>
    </w:p>
    <w:p w14:paraId="07A757BA"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39DD2E92" w14:textId="77777777" w:rsidR="001A0618" w:rsidRPr="006102E7" w:rsidRDefault="001A0618" w:rsidP="00822850">
      <w:pPr>
        <w:jc w:val="left"/>
        <w:rPr>
          <w:rFonts w:ascii="Mairy Light" w:hAnsi="Mairy Light"/>
          <w:bCs/>
          <w:sz w:val="24"/>
        </w:rPr>
      </w:pPr>
    </w:p>
    <w:p w14:paraId="7550731F" w14:textId="77777777" w:rsidR="001A0618" w:rsidRPr="00D97265" w:rsidRDefault="001A0618"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2A5D7588" w14:textId="77777777" w:rsidR="001A0618" w:rsidRDefault="001A0618" w:rsidP="00822850">
      <w:pPr>
        <w:jc w:val="left"/>
        <w:rPr>
          <w:rFonts w:ascii="Mairy Light" w:hAnsi="Mairy Light"/>
          <w:bCs/>
          <w:sz w:val="24"/>
        </w:rPr>
      </w:pPr>
      <w:r w:rsidRPr="00D97265">
        <w:rPr>
          <w:rFonts w:ascii="Mairy Light" w:hAnsi="Mairy Light"/>
          <w:bCs/>
          <w:sz w:val="24"/>
        </w:rPr>
        <w:t>B Technical legal practice</w:t>
      </w:r>
    </w:p>
    <w:p w14:paraId="5E72B341" w14:textId="77777777" w:rsidR="001A0618" w:rsidRDefault="001A0618" w:rsidP="00822850">
      <w:pPr>
        <w:jc w:val="left"/>
        <w:rPr>
          <w:rFonts w:ascii="Mairy Light" w:hAnsi="Mairy Light"/>
          <w:bCs/>
          <w:sz w:val="24"/>
        </w:rPr>
      </w:pPr>
      <w:r w:rsidRPr="00D97265">
        <w:rPr>
          <w:rFonts w:ascii="Mairy Light" w:hAnsi="Mairy Light"/>
          <w:bCs/>
          <w:sz w:val="24"/>
        </w:rPr>
        <w:t>B2 Legal research</w:t>
      </w:r>
    </w:p>
    <w:p w14:paraId="71539E13" w14:textId="77777777" w:rsidR="001A0618" w:rsidRPr="00D97265" w:rsidRDefault="001A0618" w:rsidP="00822850">
      <w:pPr>
        <w:jc w:val="left"/>
        <w:rPr>
          <w:rFonts w:ascii="Mairy Light" w:hAnsi="Mairy Light"/>
          <w:bCs/>
          <w:sz w:val="24"/>
        </w:rPr>
      </w:pPr>
      <w:r w:rsidRPr="00D97265">
        <w:rPr>
          <w:rFonts w:ascii="Mairy Light" w:hAnsi="Mairy Light"/>
          <w:bCs/>
          <w:sz w:val="24"/>
        </w:rPr>
        <w:t>B4 Draft documents</w:t>
      </w:r>
    </w:p>
    <w:p w14:paraId="2FE43A76" w14:textId="77777777" w:rsidR="001A0618" w:rsidRPr="00D97265" w:rsidRDefault="001A0618" w:rsidP="00822850">
      <w:pPr>
        <w:jc w:val="left"/>
        <w:rPr>
          <w:rFonts w:ascii="Mairy Light" w:hAnsi="Mairy Light"/>
          <w:bCs/>
          <w:sz w:val="24"/>
        </w:rPr>
      </w:pPr>
      <w:r w:rsidRPr="00D97265">
        <w:rPr>
          <w:rFonts w:ascii="Mairy Light" w:hAnsi="Mairy Light"/>
          <w:bCs/>
          <w:sz w:val="24"/>
        </w:rPr>
        <w:t>B5 Advocacy</w:t>
      </w:r>
    </w:p>
    <w:p w14:paraId="61A38892" w14:textId="77777777" w:rsidR="001A0618" w:rsidRPr="00D97265" w:rsidRDefault="001A0618" w:rsidP="00822850">
      <w:pPr>
        <w:jc w:val="left"/>
        <w:rPr>
          <w:rFonts w:ascii="Mairy Light" w:hAnsi="Mairy Light"/>
          <w:bCs/>
          <w:sz w:val="24"/>
        </w:rPr>
      </w:pPr>
      <w:r w:rsidRPr="00D97265">
        <w:rPr>
          <w:rFonts w:ascii="Mairy Light" w:hAnsi="Mairy Light"/>
          <w:bCs/>
          <w:sz w:val="24"/>
        </w:rPr>
        <w:t>B6 Negotiation</w:t>
      </w:r>
    </w:p>
    <w:p w14:paraId="59BB42B9" w14:textId="77777777" w:rsidR="001A0618" w:rsidRPr="00D97265" w:rsidRDefault="001A0618" w:rsidP="00822850">
      <w:pPr>
        <w:jc w:val="left"/>
        <w:rPr>
          <w:rFonts w:ascii="Mairy Light" w:hAnsi="Mairy Light"/>
          <w:bCs/>
          <w:sz w:val="24"/>
        </w:rPr>
      </w:pPr>
      <w:r w:rsidRPr="00D97265">
        <w:rPr>
          <w:rFonts w:ascii="Mairy Light" w:hAnsi="Mairy Light"/>
          <w:bCs/>
          <w:sz w:val="24"/>
        </w:rPr>
        <w:t>C Working with other people</w:t>
      </w:r>
    </w:p>
    <w:p w14:paraId="7FFB8C71" w14:textId="77777777" w:rsidR="001A0618" w:rsidRPr="00D97265" w:rsidRDefault="001A0618" w:rsidP="00822850">
      <w:pPr>
        <w:jc w:val="left"/>
        <w:rPr>
          <w:rFonts w:ascii="Mairy Light" w:hAnsi="Mairy Light"/>
          <w:bCs/>
          <w:sz w:val="24"/>
        </w:rPr>
      </w:pPr>
      <w:r w:rsidRPr="00D97265">
        <w:rPr>
          <w:rFonts w:ascii="Mairy Light" w:hAnsi="Mairy Light"/>
          <w:bCs/>
          <w:sz w:val="24"/>
        </w:rPr>
        <w:t>C1 Communicate clearly and effectively</w:t>
      </w:r>
    </w:p>
    <w:p w14:paraId="7047D810" w14:textId="77777777" w:rsidR="001A0618" w:rsidRPr="00D97265" w:rsidRDefault="001A0618" w:rsidP="00822850">
      <w:pPr>
        <w:jc w:val="left"/>
        <w:rPr>
          <w:rFonts w:ascii="Mairy Light" w:hAnsi="Mairy Light"/>
          <w:bCs/>
          <w:sz w:val="24"/>
        </w:rPr>
      </w:pPr>
      <w:r w:rsidRPr="00D97265">
        <w:rPr>
          <w:rFonts w:ascii="Mairy Light" w:hAnsi="Mairy Light"/>
          <w:bCs/>
          <w:sz w:val="24"/>
        </w:rPr>
        <w:t>D Managing themselves and their own work</w:t>
      </w:r>
    </w:p>
    <w:p w14:paraId="0F38D853" w14:textId="77777777" w:rsidR="001A0618" w:rsidRPr="006102E7" w:rsidRDefault="001A0618" w:rsidP="00822850">
      <w:pPr>
        <w:jc w:val="left"/>
        <w:rPr>
          <w:rFonts w:ascii="Mairy Light" w:hAnsi="Mairy Light"/>
          <w:bCs/>
          <w:sz w:val="24"/>
        </w:rPr>
      </w:pPr>
    </w:p>
    <w:p w14:paraId="12CF9B08" w14:textId="77777777" w:rsidR="001A0618" w:rsidRPr="006102E7" w:rsidRDefault="001A0618" w:rsidP="00822850">
      <w:pPr>
        <w:pStyle w:val="Style1"/>
        <w:rPr>
          <w:sz w:val="24"/>
        </w:rPr>
      </w:pPr>
      <w:r w:rsidRPr="006102E7">
        <w:rPr>
          <w:sz w:val="24"/>
        </w:rPr>
        <w:t>Presenter profiles:</w:t>
      </w:r>
    </w:p>
    <w:p w14:paraId="417B4232" w14:textId="77777777" w:rsidR="001A0618" w:rsidRPr="006102E7" w:rsidRDefault="001A0618" w:rsidP="00822850">
      <w:pPr>
        <w:jc w:val="left"/>
        <w:rPr>
          <w:rFonts w:ascii="Mairy Light" w:hAnsi="Mairy Light"/>
          <w:b/>
          <w:bCs/>
          <w:color w:val="404040" w:themeColor="text1" w:themeTint="BF"/>
          <w:sz w:val="24"/>
          <w:u w:val="single"/>
        </w:rPr>
      </w:pPr>
    </w:p>
    <w:p w14:paraId="30A74C29" w14:textId="77777777" w:rsidR="001A0618" w:rsidRPr="00B1596C" w:rsidRDefault="001A0618" w:rsidP="00822850">
      <w:pPr>
        <w:pStyle w:val="Bodycopyboldpurple"/>
        <w:spacing w:line="240" w:lineRule="auto"/>
        <w:rPr>
          <w:rFonts w:ascii="Mairy Light" w:hAnsi="Mairy Light"/>
          <w:b w:val="0"/>
          <w:bCs/>
          <w:color w:val="auto"/>
          <w:sz w:val="24"/>
          <w:szCs w:val="24"/>
        </w:rPr>
      </w:pPr>
      <w:r w:rsidRPr="00B1596C">
        <w:rPr>
          <w:rFonts w:ascii="Mairy Light" w:hAnsi="Mairy Light"/>
          <w:b w:val="0"/>
          <w:bCs/>
          <w:color w:val="auto"/>
          <w:sz w:val="24"/>
          <w:szCs w:val="24"/>
        </w:rPr>
        <w:t xml:space="preserve">Our Head of Local Government, Rob Hann, in his former role as Head of Legal at 4ps/local partnerships, played a key role for local government with identifying issues and solutions concerning vires, as the doctrine affected major infrastructure projects. Amongst other things, Rob co-authored the original guidance relating to the Local Government (Contracts) Act which, in turn, facilitated the national roll out of the local government PFI programme. He also has a comprehensive knowledge of case law concerning vires and has collated a compendium of local authority charging powers to assist local authorities to identify and exploit income generating opportunities. </w:t>
      </w:r>
    </w:p>
    <w:p w14:paraId="1D218C20" w14:textId="77777777" w:rsidR="001A0618" w:rsidRPr="00B1596C" w:rsidRDefault="001A0618" w:rsidP="00822850">
      <w:pPr>
        <w:jc w:val="left"/>
        <w:rPr>
          <w:rFonts w:ascii="Mairy Light" w:hAnsi="Mairy Light"/>
          <w:b/>
          <w:bCs/>
          <w:sz w:val="24"/>
        </w:rPr>
      </w:pPr>
    </w:p>
    <w:p w14:paraId="2B096930" w14:textId="77777777" w:rsidR="001A0618" w:rsidRPr="00B1596C" w:rsidRDefault="001A0618" w:rsidP="00822850">
      <w:pPr>
        <w:pStyle w:val="Bodycopyboldpurple"/>
        <w:spacing w:line="240" w:lineRule="auto"/>
        <w:rPr>
          <w:rFonts w:ascii="Mairy Light" w:hAnsi="Mairy Light"/>
          <w:b w:val="0"/>
          <w:bCs/>
          <w:color w:val="auto"/>
          <w:sz w:val="24"/>
          <w:szCs w:val="24"/>
        </w:rPr>
      </w:pPr>
      <w:r w:rsidRPr="00B1596C">
        <w:rPr>
          <w:rFonts w:ascii="Mairy Light" w:hAnsi="Mairy Light"/>
          <w:b w:val="0"/>
          <w:bCs/>
          <w:color w:val="auto"/>
          <w:sz w:val="24"/>
          <w:szCs w:val="24"/>
        </w:rPr>
        <w:t xml:space="preserve">Peter </w:t>
      </w:r>
      <w:r>
        <w:rPr>
          <w:rFonts w:ascii="Mairy Light" w:hAnsi="Mairy Light"/>
          <w:b w:val="0"/>
          <w:bCs/>
          <w:color w:val="auto"/>
          <w:sz w:val="24"/>
          <w:szCs w:val="24"/>
        </w:rPr>
        <w:t xml:space="preserve">Collins, Partner </w:t>
      </w:r>
      <w:r w:rsidRPr="00B1596C">
        <w:rPr>
          <w:rFonts w:ascii="Mairy Light" w:hAnsi="Mairy Light"/>
          <w:b w:val="0"/>
          <w:bCs/>
          <w:color w:val="auto"/>
          <w:sz w:val="24"/>
          <w:szCs w:val="24"/>
        </w:rPr>
        <w:t>advises public and private sector clients on corporate finance and company law matters, specialising in the creation of tailored commercial delivery structures, including joint ventures. Peter also advises local authorities on finance, grant funding a broad range of public law matters, including procurement and subsidy control.</w:t>
      </w:r>
    </w:p>
    <w:p w14:paraId="04302799" w14:textId="6427ABFC" w:rsidR="001A0618" w:rsidRDefault="001A0618" w:rsidP="00822850">
      <w:pPr>
        <w:jc w:val="left"/>
        <w:rPr>
          <w:rFonts w:ascii="Mairy Light" w:hAnsi="Mairy Light"/>
          <w:bCs/>
          <w:sz w:val="24"/>
        </w:rPr>
      </w:pPr>
      <w:r>
        <w:rPr>
          <w:rFonts w:ascii="Mairy Light" w:hAnsi="Mairy Light"/>
          <w:bCs/>
          <w:sz w:val="24"/>
        </w:rPr>
        <w:br w:type="page"/>
      </w:r>
    </w:p>
    <w:p w14:paraId="4886AE8E" w14:textId="77777777" w:rsidR="00A77890" w:rsidRPr="003D06D9" w:rsidRDefault="00A77890" w:rsidP="00822850">
      <w:pPr>
        <w:jc w:val="left"/>
        <w:rPr>
          <w:rFonts w:ascii="Mairy Light" w:hAnsi="Mairy Light"/>
          <w:b/>
          <w:color w:val="95C11F"/>
          <w:sz w:val="72"/>
          <w:szCs w:val="72"/>
        </w:rPr>
      </w:pPr>
      <w:r w:rsidRPr="003D06D9">
        <w:rPr>
          <w:rFonts w:ascii="Mairy Regular" w:hAnsi="Mairy Regular"/>
          <w:color w:val="95C11F"/>
          <w:sz w:val="72"/>
          <w:szCs w:val="72"/>
        </w:rPr>
        <w:lastRenderedPageBreak/>
        <w:t>Positive discrimination and positive action: What’s the difference?</w:t>
      </w:r>
    </w:p>
    <w:p w14:paraId="71E35FAA" w14:textId="77777777" w:rsidR="00A77890" w:rsidRPr="00790373" w:rsidRDefault="00A77890" w:rsidP="00822850">
      <w:pPr>
        <w:ind w:right="-1"/>
        <w:jc w:val="left"/>
        <w:rPr>
          <w:rFonts w:ascii="Mairy Light" w:hAnsi="Mairy Light" w:cs="Arial"/>
          <w:color w:val="404040" w:themeColor="text1" w:themeTint="BF"/>
          <w:sz w:val="24"/>
          <w:lang w:eastAsia="en-GB"/>
        </w:rPr>
      </w:pPr>
    </w:p>
    <w:p w14:paraId="3AD9F40B" w14:textId="77777777" w:rsidR="00A77890" w:rsidRPr="004A025D" w:rsidRDefault="00A77890" w:rsidP="00822850">
      <w:pPr>
        <w:pStyle w:val="Style1"/>
        <w:rPr>
          <w:b/>
        </w:rPr>
      </w:pPr>
      <w:r>
        <w:rPr>
          <w:lang w:eastAsia="en-GB"/>
        </w:rPr>
        <w:t>Level of course: Intermediate</w:t>
      </w:r>
    </w:p>
    <w:p w14:paraId="56742A6E" w14:textId="77777777" w:rsidR="00A77890" w:rsidRPr="004A025D" w:rsidRDefault="00A77890" w:rsidP="00822850">
      <w:pPr>
        <w:ind w:right="-1"/>
        <w:jc w:val="left"/>
        <w:rPr>
          <w:rFonts w:ascii="Mairy Light" w:hAnsi="Mairy Light"/>
          <w:color w:val="404040" w:themeColor="text1" w:themeTint="BF"/>
          <w:sz w:val="24"/>
        </w:rPr>
      </w:pPr>
    </w:p>
    <w:p w14:paraId="418C8F09" w14:textId="77777777" w:rsidR="00A77890" w:rsidRPr="00C23580" w:rsidRDefault="00A77890"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5CD49F7" w14:textId="77777777" w:rsidR="00A77890" w:rsidRDefault="00A77890" w:rsidP="00822850">
      <w:pPr>
        <w:ind w:right="-1"/>
        <w:jc w:val="left"/>
        <w:rPr>
          <w:rFonts w:ascii="Mairy Light" w:hAnsi="Mairy Light"/>
          <w:sz w:val="24"/>
          <w:highlight w:val="yellow"/>
        </w:rPr>
      </w:pPr>
    </w:p>
    <w:p w14:paraId="6F9B559B" w14:textId="71715583" w:rsidR="00A77890" w:rsidRDefault="00A77890" w:rsidP="00822850">
      <w:pPr>
        <w:ind w:right="-1"/>
        <w:jc w:val="left"/>
        <w:rPr>
          <w:rFonts w:ascii="Mairy Light" w:hAnsi="Mairy Light"/>
          <w:sz w:val="24"/>
        </w:rPr>
      </w:pPr>
      <w:r w:rsidRPr="00160215">
        <w:rPr>
          <w:rFonts w:ascii="Mairy Light" w:hAnsi="Mairy Light"/>
          <w:sz w:val="24"/>
        </w:rPr>
        <w:t xml:space="preserve">15 June 2022 </w:t>
      </w:r>
    </w:p>
    <w:p w14:paraId="35300316" w14:textId="77777777" w:rsidR="00A77890" w:rsidRDefault="00A77890" w:rsidP="00822850">
      <w:pPr>
        <w:ind w:right="-1"/>
        <w:jc w:val="left"/>
        <w:rPr>
          <w:rFonts w:ascii="Mairy Light" w:hAnsi="Mairy Light"/>
          <w:sz w:val="24"/>
        </w:rPr>
      </w:pPr>
      <w:r>
        <w:rPr>
          <w:rFonts w:ascii="Mairy Light" w:hAnsi="Mairy Light"/>
          <w:sz w:val="24"/>
        </w:rPr>
        <w:t>12 noon – 1pm</w:t>
      </w:r>
    </w:p>
    <w:p w14:paraId="0DF32C80" w14:textId="77777777" w:rsidR="00A77890" w:rsidRDefault="00A77890" w:rsidP="00822850">
      <w:pPr>
        <w:ind w:right="-1"/>
        <w:jc w:val="left"/>
        <w:rPr>
          <w:rFonts w:ascii="Mairy Light" w:hAnsi="Mairy Light"/>
          <w:sz w:val="24"/>
        </w:rPr>
      </w:pPr>
    </w:p>
    <w:p w14:paraId="44FEE53E" w14:textId="77777777" w:rsidR="00A77890" w:rsidRPr="006102E7" w:rsidRDefault="00A77890"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Geldards </w:t>
      </w:r>
    </w:p>
    <w:p w14:paraId="01AD64F4" w14:textId="77777777" w:rsidR="00A77890" w:rsidRPr="006102E7" w:rsidRDefault="00A77890" w:rsidP="00822850">
      <w:pPr>
        <w:ind w:right="-1"/>
        <w:jc w:val="left"/>
        <w:rPr>
          <w:rFonts w:ascii="Mairy Light" w:hAnsi="Mairy Light"/>
          <w:b/>
          <w:sz w:val="24"/>
        </w:rPr>
      </w:pPr>
    </w:p>
    <w:p w14:paraId="624278D3"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98B4528" w14:textId="77777777" w:rsidR="00A77890" w:rsidRPr="006102E7" w:rsidRDefault="00A77890" w:rsidP="00822850">
      <w:pPr>
        <w:ind w:right="-1"/>
        <w:jc w:val="left"/>
        <w:rPr>
          <w:rFonts w:ascii="Mairy Light" w:hAnsi="Mairy Light"/>
          <w:color w:val="404040" w:themeColor="text1" w:themeTint="BF"/>
          <w:sz w:val="24"/>
        </w:rPr>
      </w:pPr>
    </w:p>
    <w:p w14:paraId="2EE8CF99" w14:textId="77777777" w:rsidR="00A77890" w:rsidRPr="006102E7" w:rsidRDefault="00A77890" w:rsidP="00822850">
      <w:pPr>
        <w:pStyle w:val="Style1"/>
        <w:rPr>
          <w:sz w:val="24"/>
        </w:rPr>
      </w:pPr>
      <w:r w:rsidRPr="006102E7">
        <w:rPr>
          <w:sz w:val="24"/>
        </w:rPr>
        <w:t>Course overview</w:t>
      </w:r>
    </w:p>
    <w:p w14:paraId="3470DFAC" w14:textId="77777777" w:rsidR="00A77890" w:rsidRDefault="00A77890" w:rsidP="00822850">
      <w:pPr>
        <w:ind w:right="-1"/>
        <w:jc w:val="left"/>
        <w:rPr>
          <w:rFonts w:ascii="Mairy Light" w:hAnsi="Mairy Light"/>
          <w:color w:val="404040" w:themeColor="text1" w:themeTint="BF"/>
          <w:sz w:val="24"/>
        </w:rPr>
      </w:pPr>
    </w:p>
    <w:p w14:paraId="6941A113" w14:textId="77777777" w:rsidR="00A77890" w:rsidRPr="00942965" w:rsidRDefault="00A77890" w:rsidP="00822850">
      <w:pPr>
        <w:jc w:val="left"/>
        <w:rPr>
          <w:rFonts w:ascii="Mairy Light" w:hAnsi="Mairy Light"/>
          <w:sz w:val="24"/>
        </w:rPr>
      </w:pPr>
      <w:r w:rsidRPr="00942965">
        <w:rPr>
          <w:rFonts w:ascii="Mairy Light" w:hAnsi="Mairy Light"/>
          <w:sz w:val="24"/>
        </w:rPr>
        <w:t xml:space="preserve">Public sector organisations are constantly looking for ways to attract, recruit and promote employment for a wider, more diverse pool of talented workers. Understanding the difference between positive action which is lawful and positive discrimination which is not is key to navigating equality and diversity considerations in recruitment and employment practices. In this session we will explore the difference between the two enabling attendees to understand the distinction and recognise some of the pitfalls that may arise. </w:t>
      </w:r>
    </w:p>
    <w:p w14:paraId="15CD3CB5" w14:textId="77777777" w:rsidR="00A77890" w:rsidRPr="006102E7" w:rsidRDefault="00A77890" w:rsidP="00822850">
      <w:pPr>
        <w:ind w:right="-1"/>
        <w:jc w:val="left"/>
        <w:rPr>
          <w:rFonts w:ascii="Mairy Light" w:hAnsi="Mairy Light"/>
          <w:color w:val="404040" w:themeColor="text1" w:themeTint="BF"/>
          <w:sz w:val="24"/>
        </w:rPr>
      </w:pPr>
    </w:p>
    <w:p w14:paraId="7D9EA752" w14:textId="77777777" w:rsidR="00A77890" w:rsidRPr="006102E7" w:rsidRDefault="00A77890"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A85DE23" w14:textId="77777777" w:rsidR="00A77890" w:rsidRDefault="00A77890" w:rsidP="00822850">
      <w:pPr>
        <w:ind w:right="-1"/>
        <w:jc w:val="left"/>
        <w:rPr>
          <w:rFonts w:ascii="Mairy Light" w:hAnsi="Mairy Light"/>
          <w:sz w:val="24"/>
        </w:rPr>
      </w:pPr>
    </w:p>
    <w:p w14:paraId="0CA7CD8B" w14:textId="643F6695" w:rsidR="00A77890" w:rsidRDefault="00A77890" w:rsidP="00822850">
      <w:pPr>
        <w:ind w:right="-1"/>
        <w:jc w:val="left"/>
        <w:rPr>
          <w:rFonts w:ascii="Mairy Light" w:hAnsi="Mairy Light"/>
          <w:sz w:val="24"/>
        </w:rPr>
      </w:pPr>
      <w:r w:rsidRPr="00942965">
        <w:rPr>
          <w:rFonts w:ascii="Mairy Light" w:hAnsi="Mairy Light"/>
          <w:sz w:val="24"/>
        </w:rPr>
        <w:t>In house law</w:t>
      </w:r>
      <w:r>
        <w:rPr>
          <w:rFonts w:ascii="Mairy Light" w:hAnsi="Mairy Light"/>
          <w:sz w:val="24"/>
        </w:rPr>
        <w:t>y</w:t>
      </w:r>
      <w:r w:rsidRPr="00942965">
        <w:rPr>
          <w:rFonts w:ascii="Mairy Light" w:hAnsi="Mairy Light"/>
          <w:sz w:val="24"/>
        </w:rPr>
        <w:t>ers, HR</w:t>
      </w:r>
    </w:p>
    <w:p w14:paraId="1C850565" w14:textId="77777777" w:rsidR="00A77890" w:rsidRPr="006102E7" w:rsidRDefault="00A77890" w:rsidP="00822850">
      <w:pPr>
        <w:ind w:right="-1"/>
        <w:jc w:val="left"/>
        <w:rPr>
          <w:rFonts w:ascii="Mairy Light" w:hAnsi="Mairy Light"/>
          <w:sz w:val="24"/>
        </w:rPr>
      </w:pPr>
    </w:p>
    <w:p w14:paraId="362CBA80" w14:textId="77777777" w:rsidR="00A77890" w:rsidRPr="006102E7" w:rsidRDefault="00A77890"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CFB8CED" w14:textId="77777777" w:rsidR="00A77890" w:rsidRPr="006102E7" w:rsidRDefault="00A77890" w:rsidP="00822850">
      <w:pPr>
        <w:ind w:right="-1"/>
        <w:jc w:val="left"/>
        <w:rPr>
          <w:rFonts w:ascii="Mairy Light" w:hAnsi="Mairy Light"/>
          <w:color w:val="404040" w:themeColor="text1" w:themeTint="BF"/>
          <w:sz w:val="24"/>
        </w:rPr>
      </w:pPr>
    </w:p>
    <w:p w14:paraId="095A446E" w14:textId="77777777" w:rsidR="00A77890" w:rsidRPr="00942965" w:rsidRDefault="00A77890" w:rsidP="00822850">
      <w:pPr>
        <w:numPr>
          <w:ilvl w:val="0"/>
          <w:numId w:val="17"/>
        </w:numPr>
        <w:jc w:val="left"/>
        <w:rPr>
          <w:rFonts w:ascii="Mairy Light" w:hAnsi="Mairy Light" w:cs="Tahoma"/>
          <w:sz w:val="24"/>
        </w:rPr>
      </w:pPr>
      <w:r w:rsidRPr="00942965">
        <w:rPr>
          <w:rFonts w:ascii="Mairy Light" w:hAnsi="Mairy Light" w:cs="Tahoma"/>
          <w:sz w:val="24"/>
        </w:rPr>
        <w:t>Discrimination</w:t>
      </w:r>
    </w:p>
    <w:p w14:paraId="66FFEBD4" w14:textId="77777777" w:rsidR="00A77890" w:rsidRPr="00942965" w:rsidRDefault="00A77890" w:rsidP="00822850">
      <w:pPr>
        <w:numPr>
          <w:ilvl w:val="0"/>
          <w:numId w:val="17"/>
        </w:numPr>
        <w:jc w:val="left"/>
        <w:rPr>
          <w:rFonts w:ascii="Mairy Light" w:hAnsi="Mairy Light" w:cs="Tahoma"/>
          <w:sz w:val="24"/>
        </w:rPr>
      </w:pPr>
      <w:r w:rsidRPr="00942965">
        <w:rPr>
          <w:rFonts w:ascii="Mairy Light" w:hAnsi="Mairy Light" w:cs="Tahoma"/>
          <w:sz w:val="24"/>
        </w:rPr>
        <w:t>Equality Act 2010</w:t>
      </w:r>
    </w:p>
    <w:p w14:paraId="030702E1" w14:textId="77777777" w:rsidR="00A77890" w:rsidRPr="00942965" w:rsidRDefault="00A77890" w:rsidP="00822850">
      <w:pPr>
        <w:numPr>
          <w:ilvl w:val="0"/>
          <w:numId w:val="17"/>
        </w:numPr>
        <w:jc w:val="left"/>
        <w:rPr>
          <w:rFonts w:ascii="Mairy Light" w:hAnsi="Mairy Light" w:cs="Tahoma"/>
          <w:sz w:val="24"/>
        </w:rPr>
      </w:pPr>
      <w:r w:rsidRPr="00942965">
        <w:rPr>
          <w:rFonts w:ascii="Mairy Light" w:hAnsi="Mairy Light" w:cs="Tahoma"/>
          <w:sz w:val="24"/>
        </w:rPr>
        <w:t>Positive action</w:t>
      </w:r>
    </w:p>
    <w:p w14:paraId="3F062391" w14:textId="77777777" w:rsidR="00A77890" w:rsidRPr="00942965" w:rsidRDefault="00A77890" w:rsidP="00822850">
      <w:pPr>
        <w:numPr>
          <w:ilvl w:val="0"/>
          <w:numId w:val="17"/>
        </w:numPr>
        <w:jc w:val="left"/>
        <w:rPr>
          <w:rFonts w:ascii="Mairy Light" w:hAnsi="Mairy Light" w:cs="Tahoma"/>
          <w:sz w:val="24"/>
        </w:rPr>
      </w:pPr>
      <w:r w:rsidRPr="00942965">
        <w:rPr>
          <w:rFonts w:ascii="Mairy Light" w:hAnsi="Mairy Light" w:cs="Tahoma"/>
          <w:sz w:val="24"/>
        </w:rPr>
        <w:t>Protected characteristics</w:t>
      </w:r>
    </w:p>
    <w:p w14:paraId="698F437F" w14:textId="77777777" w:rsidR="00A77890" w:rsidRPr="006102E7" w:rsidRDefault="00A77890" w:rsidP="00822850">
      <w:pPr>
        <w:ind w:right="-1"/>
        <w:jc w:val="left"/>
        <w:rPr>
          <w:rFonts w:ascii="Mairy Light" w:hAnsi="Mairy Light"/>
          <w:color w:val="404040" w:themeColor="text1" w:themeTint="BF"/>
          <w:sz w:val="24"/>
        </w:rPr>
      </w:pPr>
    </w:p>
    <w:p w14:paraId="381D5D77" w14:textId="77777777" w:rsidR="00A77890" w:rsidRDefault="00A77890" w:rsidP="00822850">
      <w:pPr>
        <w:pStyle w:val="Style1"/>
        <w:rPr>
          <w:sz w:val="24"/>
        </w:rPr>
      </w:pPr>
      <w:r w:rsidRPr="006102E7">
        <w:rPr>
          <w:sz w:val="24"/>
        </w:rPr>
        <w:t>Interactive elements</w:t>
      </w:r>
    </w:p>
    <w:p w14:paraId="59978182" w14:textId="77777777" w:rsidR="00A77890" w:rsidRPr="00B7330B" w:rsidRDefault="00A77890" w:rsidP="00822850">
      <w:pPr>
        <w:pStyle w:val="Style1"/>
        <w:rPr>
          <w:sz w:val="24"/>
        </w:rPr>
      </w:pPr>
    </w:p>
    <w:p w14:paraId="24504BEB" w14:textId="77777777" w:rsidR="00A77890" w:rsidRPr="003D06D9" w:rsidRDefault="00A77890" w:rsidP="00822850">
      <w:pPr>
        <w:pStyle w:val="Style1"/>
        <w:rPr>
          <w:color w:val="auto"/>
          <w:sz w:val="24"/>
        </w:rPr>
      </w:pPr>
      <w:r w:rsidRPr="003D06D9">
        <w:rPr>
          <w:color w:val="auto"/>
          <w:sz w:val="24"/>
        </w:rPr>
        <w:t>Case study</w:t>
      </w:r>
    </w:p>
    <w:p w14:paraId="377D3B3B" w14:textId="77777777" w:rsidR="00A77890" w:rsidRPr="006102E7" w:rsidRDefault="00A77890" w:rsidP="00822850">
      <w:pPr>
        <w:pStyle w:val="Style1"/>
        <w:rPr>
          <w:sz w:val="24"/>
        </w:rPr>
      </w:pPr>
    </w:p>
    <w:p w14:paraId="5A561D80" w14:textId="77777777" w:rsidR="00A77890" w:rsidRPr="006102E7" w:rsidRDefault="00A77890" w:rsidP="00822850">
      <w:pPr>
        <w:pStyle w:val="Style1"/>
        <w:rPr>
          <w:sz w:val="24"/>
        </w:rPr>
      </w:pPr>
      <w:r w:rsidRPr="006102E7">
        <w:rPr>
          <w:sz w:val="24"/>
        </w:rPr>
        <w:t xml:space="preserve">Competencies </w:t>
      </w:r>
    </w:p>
    <w:p w14:paraId="34B693E3" w14:textId="77777777" w:rsidR="00A77890" w:rsidRPr="006102E7" w:rsidRDefault="00A77890" w:rsidP="00822850">
      <w:pPr>
        <w:ind w:right="-1"/>
        <w:jc w:val="left"/>
        <w:rPr>
          <w:rFonts w:ascii="Mairy Light" w:hAnsi="Mairy Light"/>
          <w:color w:val="404040" w:themeColor="text1" w:themeTint="BF"/>
          <w:sz w:val="24"/>
        </w:rPr>
      </w:pPr>
    </w:p>
    <w:p w14:paraId="5B5443E1" w14:textId="77777777" w:rsidR="00A77890" w:rsidRPr="006102E7" w:rsidRDefault="00A77890" w:rsidP="00822850">
      <w:pPr>
        <w:ind w:right="-1"/>
        <w:jc w:val="left"/>
        <w:rPr>
          <w:rFonts w:ascii="Mairy Light" w:hAnsi="Mairy Light"/>
          <w:bCs/>
          <w:sz w:val="24"/>
        </w:rPr>
      </w:pPr>
      <w:r w:rsidRPr="006102E7">
        <w:rPr>
          <w:rFonts w:ascii="Mairy Light" w:hAnsi="Mairy Light"/>
          <w:bCs/>
          <w:sz w:val="24"/>
        </w:rPr>
        <w:t>This course will cover:</w:t>
      </w:r>
    </w:p>
    <w:p w14:paraId="4ABCF577" w14:textId="77777777" w:rsidR="00A77890" w:rsidRDefault="00A77890" w:rsidP="00822850">
      <w:pPr>
        <w:jc w:val="left"/>
        <w:rPr>
          <w:rFonts w:ascii="Mairy Light" w:hAnsi="Mairy Light"/>
          <w:bCs/>
          <w:sz w:val="24"/>
        </w:rPr>
      </w:pPr>
    </w:p>
    <w:p w14:paraId="4E21B131" w14:textId="77777777" w:rsidR="00A77890" w:rsidRPr="00F44316" w:rsidRDefault="00A77890" w:rsidP="00822850">
      <w:pPr>
        <w:jc w:val="left"/>
        <w:rPr>
          <w:rFonts w:ascii="Mairy Light" w:hAnsi="Mairy Light"/>
          <w:bCs/>
          <w:sz w:val="24"/>
        </w:rPr>
      </w:pPr>
      <w:r w:rsidRPr="00F44316">
        <w:rPr>
          <w:rFonts w:ascii="Mairy Light" w:hAnsi="Mairy Light"/>
          <w:bCs/>
          <w:sz w:val="24"/>
        </w:rPr>
        <w:t xml:space="preserve">B Technical legal practice </w:t>
      </w:r>
    </w:p>
    <w:p w14:paraId="7D979245" w14:textId="77777777" w:rsidR="00A77890" w:rsidRPr="00F44316" w:rsidRDefault="00A77890" w:rsidP="00822850">
      <w:pPr>
        <w:jc w:val="left"/>
        <w:rPr>
          <w:rFonts w:ascii="Mairy Light" w:hAnsi="Mairy Light"/>
          <w:bCs/>
          <w:sz w:val="24"/>
        </w:rPr>
      </w:pPr>
    </w:p>
    <w:p w14:paraId="3AD3495E" w14:textId="77777777" w:rsidR="00A77890" w:rsidRPr="006102E7" w:rsidRDefault="00A77890" w:rsidP="00822850">
      <w:pPr>
        <w:pStyle w:val="Style1"/>
        <w:rPr>
          <w:sz w:val="24"/>
        </w:rPr>
      </w:pPr>
      <w:r w:rsidRPr="006102E7">
        <w:rPr>
          <w:sz w:val="24"/>
        </w:rPr>
        <w:t>Presenter profiles:</w:t>
      </w:r>
    </w:p>
    <w:p w14:paraId="56B26EFE" w14:textId="77777777" w:rsidR="00A77890" w:rsidRDefault="00A77890" w:rsidP="00822850">
      <w:pPr>
        <w:jc w:val="left"/>
        <w:rPr>
          <w:rFonts w:ascii="Mairy Light" w:hAnsi="Mairy Light"/>
          <w:b/>
          <w:color w:val="404040" w:themeColor="text1" w:themeTint="BF"/>
          <w:sz w:val="24"/>
        </w:rPr>
      </w:pPr>
    </w:p>
    <w:p w14:paraId="551E31D9" w14:textId="1658E9EE" w:rsidR="00D97265" w:rsidRPr="006102E7" w:rsidRDefault="00A77890" w:rsidP="00822850">
      <w:pPr>
        <w:jc w:val="left"/>
        <w:rPr>
          <w:rFonts w:ascii="Mairy Light" w:hAnsi="Mairy Light"/>
          <w:b/>
          <w:bCs/>
          <w:color w:val="404040" w:themeColor="text1" w:themeTint="BF"/>
          <w:sz w:val="24"/>
          <w:u w:val="single"/>
        </w:rPr>
      </w:pPr>
      <w:r w:rsidRPr="00942965">
        <w:rPr>
          <w:rFonts w:ascii="Mairy Light" w:hAnsi="Mairy Light"/>
          <w:sz w:val="24"/>
        </w:rPr>
        <w:t xml:space="preserve">Helen </w:t>
      </w:r>
      <w:r>
        <w:rPr>
          <w:rFonts w:ascii="Mairy Light" w:hAnsi="Mairy Light"/>
          <w:sz w:val="24"/>
        </w:rPr>
        <w:t xml:space="preserve">Snow </w:t>
      </w:r>
      <w:r w:rsidRPr="00942965">
        <w:rPr>
          <w:rFonts w:ascii="Mairy Light" w:hAnsi="Mairy Light"/>
          <w:sz w:val="24"/>
        </w:rPr>
        <w:t>is a Partner with 15 years’ employment experience covering all aspects of employment law, both contentious and non-contentious for private, public and third sector organisations. Helen is a trusted advisor to her clients providing strategic advice on complicated employment issues such as collective consultation and transfers of undertakings. She is also an expert in data protection law advising clients on all aspects of this legislation, particularly those relevant to the employment sphere, such as individuals’ rights and compliance.</w:t>
      </w:r>
    </w:p>
    <w:p w14:paraId="7F372FAE" w14:textId="77777777" w:rsidR="001A0618" w:rsidRPr="00DE6861" w:rsidRDefault="001A0618" w:rsidP="00822850">
      <w:pPr>
        <w:jc w:val="left"/>
        <w:rPr>
          <w:rFonts w:ascii="Mairy Regular" w:hAnsi="Mairy Regular" w:cs="Arial"/>
          <w:color w:val="95C11F"/>
          <w:sz w:val="72"/>
          <w:szCs w:val="72"/>
          <w:lang w:eastAsia="en-GB"/>
        </w:rPr>
      </w:pPr>
      <w:r>
        <w:rPr>
          <w:rFonts w:ascii="Mairy Light" w:hAnsi="Mairy Light"/>
          <w:i/>
          <w:color w:val="FF0000"/>
          <w:sz w:val="24"/>
        </w:rPr>
        <w:br w:type="page"/>
      </w:r>
      <w:r w:rsidRPr="00DE6861">
        <w:rPr>
          <w:rFonts w:ascii="Mairy Regular" w:hAnsi="Mairy Regular" w:cs="Arial"/>
          <w:color w:val="95C11F"/>
          <w:sz w:val="72"/>
          <w:szCs w:val="72"/>
          <w:lang w:eastAsia="en-GB"/>
        </w:rPr>
        <w:lastRenderedPageBreak/>
        <w:t>Basics of local authority governance</w:t>
      </w:r>
    </w:p>
    <w:p w14:paraId="032D15C9" w14:textId="77777777" w:rsidR="001A0618" w:rsidRPr="00790373" w:rsidRDefault="001A0618" w:rsidP="00822850">
      <w:pPr>
        <w:ind w:right="-1"/>
        <w:jc w:val="left"/>
        <w:rPr>
          <w:rFonts w:ascii="Mairy Light" w:hAnsi="Mairy Light" w:cs="Arial"/>
          <w:color w:val="404040" w:themeColor="text1" w:themeTint="BF"/>
          <w:sz w:val="24"/>
          <w:lang w:eastAsia="en-GB"/>
        </w:rPr>
      </w:pPr>
    </w:p>
    <w:p w14:paraId="73A95EF6" w14:textId="77777777" w:rsidR="001A0618" w:rsidRPr="004A025D" w:rsidRDefault="001A0618" w:rsidP="00822850">
      <w:pPr>
        <w:pStyle w:val="Style1"/>
        <w:rPr>
          <w:b/>
        </w:rPr>
      </w:pPr>
      <w:r>
        <w:rPr>
          <w:lang w:eastAsia="en-GB"/>
        </w:rPr>
        <w:t>Level of course: Intermediate</w:t>
      </w:r>
    </w:p>
    <w:p w14:paraId="43AD043F" w14:textId="77777777" w:rsidR="001A0618" w:rsidRPr="004A025D" w:rsidRDefault="001A0618" w:rsidP="00822850">
      <w:pPr>
        <w:ind w:right="-1"/>
        <w:jc w:val="left"/>
        <w:rPr>
          <w:rFonts w:ascii="Mairy Light" w:hAnsi="Mairy Light"/>
          <w:color w:val="404040" w:themeColor="text1" w:themeTint="BF"/>
          <w:sz w:val="24"/>
        </w:rPr>
      </w:pPr>
    </w:p>
    <w:p w14:paraId="5F88BFA0" w14:textId="77777777" w:rsidR="001A0618" w:rsidRPr="00C23580" w:rsidRDefault="001A061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1C2C35B1" w14:textId="77777777" w:rsidR="001A0618" w:rsidRDefault="001A0618" w:rsidP="00822850">
      <w:pPr>
        <w:ind w:right="-1"/>
        <w:jc w:val="left"/>
        <w:rPr>
          <w:rFonts w:ascii="Mairy Light" w:hAnsi="Mairy Light"/>
          <w:sz w:val="24"/>
        </w:rPr>
      </w:pPr>
    </w:p>
    <w:p w14:paraId="67149599" w14:textId="77777777" w:rsidR="001A0618" w:rsidRDefault="001A0618" w:rsidP="00822850">
      <w:pPr>
        <w:ind w:right="-1"/>
        <w:jc w:val="left"/>
        <w:rPr>
          <w:rFonts w:ascii="Mairy Light" w:hAnsi="Mairy Light"/>
          <w:sz w:val="24"/>
        </w:rPr>
      </w:pPr>
      <w:r w:rsidRPr="00AF740A">
        <w:rPr>
          <w:rFonts w:ascii="Mairy Light" w:hAnsi="Mairy Light"/>
          <w:sz w:val="24"/>
        </w:rPr>
        <w:t xml:space="preserve">21 June 2022 </w:t>
      </w:r>
    </w:p>
    <w:p w14:paraId="1BBC07AB" w14:textId="77777777" w:rsidR="001A0618" w:rsidRDefault="001A0618" w:rsidP="00822850">
      <w:pPr>
        <w:ind w:right="-1"/>
        <w:jc w:val="left"/>
        <w:rPr>
          <w:rFonts w:ascii="Mairy Light" w:hAnsi="Mairy Light"/>
          <w:sz w:val="24"/>
        </w:rPr>
      </w:pPr>
      <w:r>
        <w:rPr>
          <w:rFonts w:ascii="Mairy Light" w:hAnsi="Mairy Light"/>
          <w:sz w:val="24"/>
        </w:rPr>
        <w:t>12 noon – 1.45</w:t>
      </w:r>
    </w:p>
    <w:p w14:paraId="177EF2FB" w14:textId="77777777" w:rsidR="001A0618" w:rsidRDefault="001A0618" w:rsidP="00822850">
      <w:pPr>
        <w:ind w:right="-1"/>
        <w:jc w:val="left"/>
        <w:rPr>
          <w:rFonts w:ascii="Mairy Light" w:hAnsi="Mairy Light"/>
          <w:sz w:val="24"/>
        </w:rPr>
      </w:pPr>
    </w:p>
    <w:p w14:paraId="7C3C4213" w14:textId="79DB77D3" w:rsidR="001A0618" w:rsidRPr="006102E7" w:rsidRDefault="001A0618" w:rsidP="00822850">
      <w:pPr>
        <w:ind w:right="-1"/>
        <w:jc w:val="left"/>
        <w:rPr>
          <w:rFonts w:ascii="Mairy Light" w:hAnsi="Mairy Light"/>
          <w:sz w:val="24"/>
        </w:rPr>
      </w:pPr>
      <w:r w:rsidRPr="006102E7">
        <w:rPr>
          <w:rFonts w:ascii="Mairy Light" w:hAnsi="Mairy Light"/>
          <w:sz w:val="24"/>
        </w:rPr>
        <w:t xml:space="preserve">Presented by </w:t>
      </w:r>
      <w:proofErr w:type="spellStart"/>
      <w:r>
        <w:rPr>
          <w:rFonts w:ascii="Mairy Light" w:hAnsi="Mairy Light"/>
          <w:sz w:val="24"/>
        </w:rPr>
        <w:t>Trowers</w:t>
      </w:r>
      <w:proofErr w:type="spellEnd"/>
      <w:r w:rsidR="009604CE">
        <w:rPr>
          <w:rFonts w:ascii="Mairy Light" w:hAnsi="Mairy Light"/>
          <w:sz w:val="24"/>
        </w:rPr>
        <w:t xml:space="preserve"> &amp; </w:t>
      </w:r>
      <w:proofErr w:type="spellStart"/>
      <w:r w:rsidR="009604CE">
        <w:rPr>
          <w:rFonts w:ascii="Mairy Light" w:hAnsi="Mairy Light"/>
          <w:sz w:val="24"/>
        </w:rPr>
        <w:t>Hamlins</w:t>
      </w:r>
      <w:proofErr w:type="spellEnd"/>
    </w:p>
    <w:p w14:paraId="2EBFCA44" w14:textId="77777777" w:rsidR="001A0618" w:rsidRPr="006102E7" w:rsidRDefault="001A0618" w:rsidP="00822850">
      <w:pPr>
        <w:ind w:right="-1"/>
        <w:jc w:val="left"/>
        <w:rPr>
          <w:rFonts w:ascii="Mairy Light" w:hAnsi="Mairy Light"/>
          <w:b/>
          <w:sz w:val="24"/>
        </w:rPr>
      </w:pPr>
    </w:p>
    <w:p w14:paraId="2B2223C0"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5CFF4CD8" w14:textId="77777777" w:rsidR="001A0618" w:rsidRPr="006102E7" w:rsidRDefault="001A0618" w:rsidP="00822850">
      <w:pPr>
        <w:ind w:right="-1"/>
        <w:jc w:val="left"/>
        <w:rPr>
          <w:rFonts w:ascii="Mairy Light" w:hAnsi="Mairy Light"/>
          <w:color w:val="404040" w:themeColor="text1" w:themeTint="BF"/>
          <w:sz w:val="24"/>
        </w:rPr>
      </w:pPr>
    </w:p>
    <w:p w14:paraId="4933E517" w14:textId="77777777" w:rsidR="001A0618" w:rsidRPr="006102E7" w:rsidRDefault="001A0618" w:rsidP="00822850">
      <w:pPr>
        <w:pStyle w:val="Style1"/>
        <w:rPr>
          <w:sz w:val="24"/>
        </w:rPr>
      </w:pPr>
      <w:r w:rsidRPr="006102E7">
        <w:rPr>
          <w:sz w:val="24"/>
        </w:rPr>
        <w:t>Course overview</w:t>
      </w:r>
    </w:p>
    <w:p w14:paraId="66E88F66" w14:textId="77777777" w:rsidR="001A0618" w:rsidRPr="006102E7" w:rsidRDefault="001A0618" w:rsidP="00822850">
      <w:pPr>
        <w:ind w:right="-1"/>
        <w:jc w:val="left"/>
        <w:rPr>
          <w:rFonts w:ascii="Mairy Light" w:hAnsi="Mairy Light"/>
          <w:color w:val="404040" w:themeColor="text1" w:themeTint="BF"/>
          <w:sz w:val="24"/>
        </w:rPr>
      </w:pPr>
    </w:p>
    <w:p w14:paraId="02D2396A" w14:textId="77777777" w:rsidR="001A0618" w:rsidRPr="00E66106" w:rsidRDefault="001A0618" w:rsidP="00822850">
      <w:pPr>
        <w:numPr>
          <w:ilvl w:val="0"/>
          <w:numId w:val="18"/>
        </w:numPr>
        <w:jc w:val="left"/>
        <w:rPr>
          <w:rFonts w:ascii="Mairy Light" w:hAnsi="Mairy Light"/>
          <w:sz w:val="24"/>
        </w:rPr>
      </w:pPr>
      <w:r w:rsidRPr="00E66106">
        <w:rPr>
          <w:rFonts w:ascii="Mairy Light" w:hAnsi="Mairy Light"/>
          <w:sz w:val="24"/>
        </w:rPr>
        <w:t>Source of Council authority</w:t>
      </w:r>
    </w:p>
    <w:p w14:paraId="55F14690" w14:textId="77777777" w:rsidR="001A0618" w:rsidRPr="00E66106" w:rsidRDefault="001A0618" w:rsidP="00822850">
      <w:pPr>
        <w:numPr>
          <w:ilvl w:val="0"/>
          <w:numId w:val="18"/>
        </w:numPr>
        <w:jc w:val="left"/>
        <w:rPr>
          <w:rFonts w:ascii="Mairy Light" w:hAnsi="Mairy Light"/>
          <w:sz w:val="24"/>
        </w:rPr>
      </w:pPr>
      <w:r w:rsidRPr="00E66106">
        <w:rPr>
          <w:rFonts w:ascii="Mairy Light" w:hAnsi="Mairy Light"/>
          <w:sz w:val="24"/>
        </w:rPr>
        <w:t>Models of Governance (Committee or Executive)</w:t>
      </w:r>
    </w:p>
    <w:p w14:paraId="242CDEDA" w14:textId="77777777" w:rsidR="001A0618" w:rsidRPr="00E66106" w:rsidRDefault="001A0618" w:rsidP="00822850">
      <w:pPr>
        <w:numPr>
          <w:ilvl w:val="0"/>
          <w:numId w:val="18"/>
        </w:numPr>
        <w:jc w:val="left"/>
        <w:rPr>
          <w:rFonts w:ascii="Mairy Light" w:hAnsi="Mairy Light"/>
          <w:sz w:val="24"/>
        </w:rPr>
      </w:pPr>
      <w:r w:rsidRPr="00E66106">
        <w:rPr>
          <w:rFonts w:ascii="Mairy Light" w:hAnsi="Mairy Light"/>
          <w:sz w:val="24"/>
        </w:rPr>
        <w:t xml:space="preserve">Delegation – Principles and </w:t>
      </w:r>
    </w:p>
    <w:p w14:paraId="686E282F" w14:textId="77777777" w:rsidR="001A0618" w:rsidRPr="00E66106" w:rsidRDefault="001A0618" w:rsidP="00822850">
      <w:pPr>
        <w:numPr>
          <w:ilvl w:val="0"/>
          <w:numId w:val="18"/>
        </w:numPr>
        <w:jc w:val="left"/>
        <w:rPr>
          <w:rFonts w:ascii="Mairy Light" w:hAnsi="Mairy Light"/>
          <w:sz w:val="24"/>
        </w:rPr>
      </w:pPr>
      <w:r w:rsidRPr="00E66106">
        <w:rPr>
          <w:rFonts w:ascii="Mairy Light" w:hAnsi="Mairy Light"/>
          <w:sz w:val="24"/>
        </w:rPr>
        <w:t>Meeting Procedures and Access to Information</w:t>
      </w:r>
    </w:p>
    <w:p w14:paraId="65088EDB" w14:textId="77777777" w:rsidR="001A0618" w:rsidRPr="00E66106" w:rsidRDefault="001A0618" w:rsidP="00822850">
      <w:pPr>
        <w:numPr>
          <w:ilvl w:val="0"/>
          <w:numId w:val="18"/>
        </w:numPr>
        <w:jc w:val="left"/>
        <w:rPr>
          <w:rFonts w:ascii="Mairy Light" w:hAnsi="Mairy Light"/>
          <w:sz w:val="24"/>
        </w:rPr>
      </w:pPr>
      <w:r w:rsidRPr="00E66106">
        <w:rPr>
          <w:rFonts w:ascii="Mairy Light" w:hAnsi="Mairy Light"/>
          <w:sz w:val="24"/>
        </w:rPr>
        <w:t>Role and impact of a Council's Constitution</w:t>
      </w:r>
    </w:p>
    <w:p w14:paraId="145D4419" w14:textId="77777777" w:rsidR="001A0618" w:rsidRPr="00E66106" w:rsidRDefault="001A0618" w:rsidP="00822850">
      <w:pPr>
        <w:numPr>
          <w:ilvl w:val="0"/>
          <w:numId w:val="18"/>
        </w:numPr>
        <w:jc w:val="left"/>
        <w:rPr>
          <w:rFonts w:ascii="Mairy Light" w:hAnsi="Mairy Light"/>
          <w:sz w:val="24"/>
        </w:rPr>
      </w:pPr>
      <w:r w:rsidRPr="00E66106">
        <w:rPr>
          <w:rFonts w:ascii="Mairy Light" w:hAnsi="Mairy Light"/>
          <w:sz w:val="24"/>
        </w:rPr>
        <w:t>Principles of Good Decision Making</w:t>
      </w:r>
    </w:p>
    <w:p w14:paraId="590A3312" w14:textId="77777777" w:rsidR="001A0618" w:rsidRPr="00E66106" w:rsidRDefault="001A0618" w:rsidP="00822850">
      <w:pPr>
        <w:numPr>
          <w:ilvl w:val="0"/>
          <w:numId w:val="18"/>
        </w:numPr>
        <w:jc w:val="left"/>
        <w:rPr>
          <w:rFonts w:ascii="Mairy Light" w:hAnsi="Mairy Light"/>
          <w:sz w:val="24"/>
        </w:rPr>
      </w:pPr>
      <w:r w:rsidRPr="00E66106">
        <w:rPr>
          <w:rFonts w:ascii="Mairy Light" w:hAnsi="Mairy Light"/>
          <w:sz w:val="24"/>
        </w:rPr>
        <w:t>What does a good report look like?</w:t>
      </w:r>
    </w:p>
    <w:p w14:paraId="77561805" w14:textId="77777777" w:rsidR="001A0618" w:rsidRPr="00E66106" w:rsidRDefault="001A0618" w:rsidP="00822850">
      <w:pPr>
        <w:numPr>
          <w:ilvl w:val="0"/>
          <w:numId w:val="18"/>
        </w:numPr>
        <w:jc w:val="left"/>
        <w:rPr>
          <w:rFonts w:ascii="Mairy Light" w:hAnsi="Mairy Light"/>
          <w:sz w:val="24"/>
        </w:rPr>
      </w:pPr>
      <w:r w:rsidRPr="00E66106">
        <w:rPr>
          <w:rFonts w:ascii="Mairy Light" w:hAnsi="Mairy Light"/>
          <w:sz w:val="24"/>
        </w:rPr>
        <w:t>Role of the local authority lawyer</w:t>
      </w:r>
    </w:p>
    <w:p w14:paraId="3CE479E4" w14:textId="77777777" w:rsidR="001A0618" w:rsidRPr="006102E7" w:rsidRDefault="001A0618" w:rsidP="00822850">
      <w:pPr>
        <w:ind w:right="-1"/>
        <w:jc w:val="left"/>
        <w:rPr>
          <w:rFonts w:ascii="Mairy Light" w:hAnsi="Mairy Light"/>
          <w:color w:val="404040" w:themeColor="text1" w:themeTint="BF"/>
          <w:sz w:val="24"/>
        </w:rPr>
      </w:pPr>
    </w:p>
    <w:p w14:paraId="24250642"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B6DD111" w14:textId="77777777" w:rsidR="001A0618" w:rsidRPr="006102E7" w:rsidRDefault="001A0618" w:rsidP="00822850">
      <w:pPr>
        <w:ind w:right="-1"/>
        <w:jc w:val="left"/>
        <w:rPr>
          <w:rFonts w:ascii="Mairy Light" w:hAnsi="Mairy Light"/>
          <w:sz w:val="24"/>
        </w:rPr>
      </w:pPr>
    </w:p>
    <w:p w14:paraId="7EFA50C3" w14:textId="77777777" w:rsidR="001A0618" w:rsidRDefault="001A0618" w:rsidP="00822850">
      <w:pPr>
        <w:ind w:right="-1"/>
        <w:jc w:val="left"/>
        <w:rPr>
          <w:rFonts w:ascii="Mairy Light" w:hAnsi="Mairy Light"/>
          <w:sz w:val="24"/>
        </w:rPr>
      </w:pPr>
      <w:r w:rsidRPr="00E66106">
        <w:rPr>
          <w:rFonts w:ascii="Mairy Light" w:hAnsi="Mairy Light"/>
          <w:sz w:val="24"/>
        </w:rPr>
        <w:t>Officers who write reports, in-house lawyers, Monitoring Officers, S151 Officers</w:t>
      </w:r>
    </w:p>
    <w:p w14:paraId="63F95601" w14:textId="77777777" w:rsidR="001A0618" w:rsidRPr="006102E7" w:rsidRDefault="001A0618" w:rsidP="00822850">
      <w:pPr>
        <w:ind w:right="-1"/>
        <w:jc w:val="left"/>
        <w:rPr>
          <w:rFonts w:ascii="Mairy Light" w:hAnsi="Mairy Light"/>
          <w:sz w:val="24"/>
        </w:rPr>
      </w:pPr>
    </w:p>
    <w:p w14:paraId="6F65464B"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B469499" w14:textId="77777777" w:rsidR="001A0618" w:rsidRPr="006102E7" w:rsidRDefault="001A0618" w:rsidP="00822850">
      <w:pPr>
        <w:ind w:right="-1"/>
        <w:jc w:val="left"/>
        <w:rPr>
          <w:rFonts w:ascii="Mairy Light" w:hAnsi="Mairy Light"/>
          <w:color w:val="404040" w:themeColor="text1" w:themeTint="BF"/>
          <w:sz w:val="24"/>
        </w:rPr>
      </w:pPr>
    </w:p>
    <w:p w14:paraId="7DBF740A" w14:textId="77777777" w:rsidR="001A0618" w:rsidRPr="006102E7" w:rsidRDefault="001A0618" w:rsidP="00822850">
      <w:pPr>
        <w:jc w:val="left"/>
        <w:rPr>
          <w:rFonts w:ascii="Mairy Light" w:hAnsi="Mairy Light" w:cs="Tahoma"/>
          <w:sz w:val="24"/>
        </w:rPr>
      </w:pPr>
      <w:r>
        <w:rPr>
          <w:rFonts w:ascii="Mairy Light" w:hAnsi="Mairy Light" w:cs="Tahoma"/>
          <w:sz w:val="24"/>
        </w:rPr>
        <w:t>As above</w:t>
      </w:r>
    </w:p>
    <w:p w14:paraId="34D3A842" w14:textId="77777777" w:rsidR="001A0618" w:rsidRPr="006102E7" w:rsidRDefault="001A0618" w:rsidP="00822850">
      <w:pPr>
        <w:ind w:right="-1"/>
        <w:jc w:val="left"/>
        <w:rPr>
          <w:rFonts w:ascii="Mairy Light" w:hAnsi="Mairy Light"/>
          <w:color w:val="404040" w:themeColor="text1" w:themeTint="BF"/>
          <w:sz w:val="24"/>
        </w:rPr>
      </w:pPr>
    </w:p>
    <w:p w14:paraId="36EAB2EF" w14:textId="77777777" w:rsidR="001A0618" w:rsidRPr="00B7330B" w:rsidRDefault="001A0618" w:rsidP="00822850">
      <w:pPr>
        <w:pStyle w:val="Style1"/>
        <w:rPr>
          <w:sz w:val="24"/>
        </w:rPr>
      </w:pPr>
      <w:r w:rsidRPr="006102E7">
        <w:rPr>
          <w:sz w:val="24"/>
        </w:rPr>
        <w:t>Interactive elements</w:t>
      </w:r>
    </w:p>
    <w:p w14:paraId="64DF5530" w14:textId="77777777" w:rsidR="001A0618" w:rsidRPr="006102E7" w:rsidRDefault="001A0618" w:rsidP="00822850">
      <w:pPr>
        <w:pStyle w:val="Style1"/>
        <w:rPr>
          <w:sz w:val="24"/>
        </w:rPr>
      </w:pPr>
    </w:p>
    <w:p w14:paraId="66D3EE86" w14:textId="77777777" w:rsidR="001A0618" w:rsidRPr="006102E7" w:rsidRDefault="001A0618" w:rsidP="00822850">
      <w:pPr>
        <w:pStyle w:val="Style1"/>
        <w:rPr>
          <w:sz w:val="24"/>
        </w:rPr>
      </w:pPr>
      <w:r w:rsidRPr="006102E7">
        <w:rPr>
          <w:sz w:val="24"/>
        </w:rPr>
        <w:t xml:space="preserve">Competencies </w:t>
      </w:r>
    </w:p>
    <w:p w14:paraId="6B726D95" w14:textId="77777777" w:rsidR="001A0618" w:rsidRPr="006102E7" w:rsidRDefault="001A0618" w:rsidP="00822850">
      <w:pPr>
        <w:ind w:right="-1"/>
        <w:jc w:val="left"/>
        <w:rPr>
          <w:rFonts w:ascii="Mairy Light" w:hAnsi="Mairy Light"/>
          <w:color w:val="404040" w:themeColor="text1" w:themeTint="BF"/>
          <w:sz w:val="24"/>
        </w:rPr>
      </w:pPr>
    </w:p>
    <w:p w14:paraId="1FE2E458"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5E5EB725" w14:textId="77777777" w:rsidR="001A0618" w:rsidRPr="006102E7" w:rsidRDefault="001A0618" w:rsidP="00822850">
      <w:pPr>
        <w:jc w:val="left"/>
        <w:rPr>
          <w:rFonts w:ascii="Mairy Light" w:hAnsi="Mairy Light"/>
          <w:bCs/>
          <w:sz w:val="24"/>
        </w:rPr>
      </w:pPr>
    </w:p>
    <w:p w14:paraId="72A4E29A" w14:textId="77777777" w:rsidR="001A0618" w:rsidRPr="00E66106" w:rsidRDefault="001A0618" w:rsidP="00822850">
      <w:pPr>
        <w:jc w:val="left"/>
        <w:rPr>
          <w:rFonts w:ascii="Mairy Light" w:hAnsi="Mairy Light"/>
          <w:bCs/>
          <w:sz w:val="24"/>
        </w:rPr>
      </w:pPr>
      <w:proofErr w:type="gramStart"/>
      <w:r w:rsidRPr="00E66106">
        <w:rPr>
          <w:rFonts w:ascii="Mairy Light" w:hAnsi="Mairy Light"/>
          <w:bCs/>
          <w:sz w:val="24"/>
        </w:rPr>
        <w:t>A</w:t>
      </w:r>
      <w:proofErr w:type="gramEnd"/>
      <w:r w:rsidRPr="00E66106">
        <w:rPr>
          <w:rFonts w:ascii="Mairy Light" w:hAnsi="Mairy Light"/>
          <w:bCs/>
          <w:sz w:val="24"/>
        </w:rPr>
        <w:t xml:space="preserve"> Ethics professionalism and judgement </w:t>
      </w:r>
    </w:p>
    <w:p w14:paraId="3A9617D2" w14:textId="77777777" w:rsidR="001A0618" w:rsidRPr="00E66106" w:rsidRDefault="001A0618" w:rsidP="00822850">
      <w:pPr>
        <w:jc w:val="left"/>
        <w:rPr>
          <w:rFonts w:ascii="Mairy Light" w:hAnsi="Mairy Light"/>
          <w:bCs/>
          <w:sz w:val="24"/>
        </w:rPr>
      </w:pPr>
      <w:r w:rsidRPr="00E66106">
        <w:rPr>
          <w:rFonts w:ascii="Mairy Light" w:hAnsi="Mairy Light"/>
          <w:bCs/>
          <w:sz w:val="24"/>
        </w:rPr>
        <w:t>B Technical legal practice</w:t>
      </w:r>
    </w:p>
    <w:p w14:paraId="2B1CA018" w14:textId="77777777" w:rsidR="001A0618" w:rsidRPr="00E66106" w:rsidRDefault="001A0618" w:rsidP="00822850">
      <w:pPr>
        <w:jc w:val="left"/>
        <w:rPr>
          <w:rFonts w:ascii="Mairy Light" w:hAnsi="Mairy Light"/>
          <w:bCs/>
          <w:sz w:val="24"/>
        </w:rPr>
      </w:pPr>
      <w:r w:rsidRPr="00E66106">
        <w:rPr>
          <w:rFonts w:ascii="Mairy Light" w:hAnsi="Mairy Light"/>
          <w:bCs/>
          <w:sz w:val="24"/>
        </w:rPr>
        <w:t>C Working with other people</w:t>
      </w:r>
    </w:p>
    <w:p w14:paraId="0436732B" w14:textId="77777777" w:rsidR="001A0618" w:rsidRPr="00E66106" w:rsidRDefault="001A0618" w:rsidP="00822850">
      <w:pPr>
        <w:jc w:val="left"/>
        <w:rPr>
          <w:rFonts w:ascii="Mairy Light" w:hAnsi="Mairy Light"/>
          <w:bCs/>
          <w:sz w:val="24"/>
        </w:rPr>
      </w:pPr>
      <w:r w:rsidRPr="00E66106">
        <w:rPr>
          <w:rFonts w:ascii="Mairy Light" w:hAnsi="Mairy Light"/>
          <w:bCs/>
          <w:sz w:val="24"/>
        </w:rPr>
        <w:t>C1 Communicate clearly and effectively</w:t>
      </w:r>
    </w:p>
    <w:p w14:paraId="37ECDFCF" w14:textId="77777777" w:rsidR="001A0618" w:rsidRPr="00E66106" w:rsidRDefault="001A0618" w:rsidP="00822850">
      <w:pPr>
        <w:jc w:val="left"/>
        <w:rPr>
          <w:rFonts w:ascii="Mairy Light" w:hAnsi="Mairy Light"/>
          <w:bCs/>
          <w:sz w:val="24"/>
        </w:rPr>
      </w:pPr>
      <w:r w:rsidRPr="00E66106">
        <w:rPr>
          <w:rFonts w:ascii="Mairy Light" w:hAnsi="Mairy Light"/>
          <w:bCs/>
          <w:sz w:val="24"/>
        </w:rPr>
        <w:lastRenderedPageBreak/>
        <w:t>D Managing themselves and their own work</w:t>
      </w:r>
    </w:p>
    <w:p w14:paraId="1552E1F7" w14:textId="77777777" w:rsidR="001A0618" w:rsidRPr="006102E7" w:rsidRDefault="001A0618" w:rsidP="00822850">
      <w:pPr>
        <w:jc w:val="left"/>
        <w:rPr>
          <w:rFonts w:ascii="Mairy Light" w:hAnsi="Mairy Light"/>
          <w:bCs/>
          <w:sz w:val="24"/>
        </w:rPr>
      </w:pPr>
    </w:p>
    <w:p w14:paraId="27B38B70" w14:textId="77777777" w:rsidR="001A0618" w:rsidRPr="006102E7" w:rsidRDefault="001A0618" w:rsidP="00822850">
      <w:pPr>
        <w:pStyle w:val="Style1"/>
        <w:rPr>
          <w:sz w:val="24"/>
        </w:rPr>
      </w:pPr>
      <w:r w:rsidRPr="006102E7">
        <w:rPr>
          <w:sz w:val="24"/>
        </w:rPr>
        <w:t>Presenter profiles:</w:t>
      </w:r>
    </w:p>
    <w:p w14:paraId="2DF8FED6" w14:textId="77777777" w:rsidR="001A0618" w:rsidRPr="00F6148C" w:rsidRDefault="001A0618" w:rsidP="00822850">
      <w:pPr>
        <w:jc w:val="left"/>
        <w:rPr>
          <w:rFonts w:ascii="Mairy Light" w:hAnsi="Mairy Light"/>
          <w:color w:val="404040" w:themeColor="text1" w:themeTint="BF"/>
          <w:sz w:val="24"/>
          <w:u w:val="single"/>
        </w:rPr>
      </w:pPr>
    </w:p>
    <w:p w14:paraId="44552598" w14:textId="77777777" w:rsidR="001A0618" w:rsidRPr="00F6148C" w:rsidRDefault="001A0618" w:rsidP="00822850">
      <w:pPr>
        <w:jc w:val="left"/>
        <w:rPr>
          <w:rFonts w:ascii="Mairy Light" w:hAnsi="Mairy Light"/>
          <w:sz w:val="24"/>
        </w:rPr>
      </w:pPr>
      <w:r w:rsidRPr="00F6148C">
        <w:rPr>
          <w:rFonts w:ascii="Mairy Light" w:hAnsi="Mairy Light"/>
          <w:sz w:val="24"/>
        </w:rPr>
        <w:t xml:space="preserve">Adele Wylie is the Director of Governance and Monitoring Officer at the newly formed unitary council of North Northamptonshire. In her career as a local government </w:t>
      </w:r>
      <w:proofErr w:type="gramStart"/>
      <w:r w:rsidRPr="00F6148C">
        <w:rPr>
          <w:rFonts w:ascii="Mairy Light" w:hAnsi="Mairy Light"/>
          <w:sz w:val="24"/>
        </w:rPr>
        <w:t>solicitor</w:t>
      </w:r>
      <w:proofErr w:type="gramEnd"/>
      <w:r w:rsidRPr="00F6148C">
        <w:rPr>
          <w:rFonts w:ascii="Mairy Light" w:hAnsi="Mairy Light"/>
          <w:sz w:val="24"/>
        </w:rPr>
        <w:t xml:space="preserve"> she has experience of governance matters across a number of councils, both district and unitary, with both committee and executive systems. She brings particular insight from her current role which has included drafting a constitution for a </w:t>
      </w:r>
      <w:proofErr w:type="gramStart"/>
      <w:r w:rsidRPr="00F6148C">
        <w:rPr>
          <w:rFonts w:ascii="Mairy Light" w:hAnsi="Mairy Light"/>
          <w:sz w:val="24"/>
        </w:rPr>
        <w:t>brand new</w:t>
      </w:r>
      <w:proofErr w:type="gramEnd"/>
      <w:r w:rsidRPr="00F6148C">
        <w:rPr>
          <w:rFonts w:ascii="Mairy Light" w:hAnsi="Mairy Light"/>
          <w:sz w:val="24"/>
        </w:rPr>
        <w:t xml:space="preserve"> authority and bedding in counsellors from five different councils following reorganisation.</w:t>
      </w:r>
    </w:p>
    <w:p w14:paraId="1190077F" w14:textId="77777777" w:rsidR="001A0618" w:rsidRPr="00F6148C" w:rsidRDefault="001A0618" w:rsidP="00822850">
      <w:pPr>
        <w:jc w:val="left"/>
        <w:rPr>
          <w:rFonts w:ascii="Mairy Light" w:hAnsi="Mairy Light"/>
          <w:sz w:val="24"/>
        </w:rPr>
      </w:pPr>
    </w:p>
    <w:p w14:paraId="5D7C4D5B" w14:textId="77777777" w:rsidR="001A0618" w:rsidRPr="00F6148C" w:rsidRDefault="001A0618" w:rsidP="00822850">
      <w:pPr>
        <w:jc w:val="left"/>
        <w:rPr>
          <w:rFonts w:ascii="Mairy Light" w:hAnsi="Mairy Light"/>
          <w:sz w:val="24"/>
        </w:rPr>
      </w:pPr>
      <w:r w:rsidRPr="00F6148C">
        <w:rPr>
          <w:rFonts w:ascii="Mairy Light" w:hAnsi="Mairy Light"/>
          <w:sz w:val="24"/>
        </w:rPr>
        <w:t xml:space="preserve">Louis Sebastian is a solicitor in the Public Sector Commercial team of </w:t>
      </w:r>
      <w:proofErr w:type="spellStart"/>
      <w:r w:rsidRPr="00F6148C">
        <w:rPr>
          <w:rFonts w:ascii="Mairy Light" w:hAnsi="Mairy Light"/>
          <w:sz w:val="24"/>
        </w:rPr>
        <w:t>Trowers</w:t>
      </w:r>
      <w:proofErr w:type="spellEnd"/>
      <w:r w:rsidRPr="00F6148C">
        <w:rPr>
          <w:rFonts w:ascii="Mairy Light" w:hAnsi="Mairy Light"/>
          <w:sz w:val="24"/>
        </w:rPr>
        <w:t xml:space="preserve"> &amp; </w:t>
      </w:r>
      <w:proofErr w:type="spellStart"/>
      <w:r w:rsidRPr="00F6148C">
        <w:rPr>
          <w:rFonts w:ascii="Mairy Light" w:hAnsi="Mairy Light"/>
          <w:sz w:val="24"/>
        </w:rPr>
        <w:t>Hamlins</w:t>
      </w:r>
      <w:proofErr w:type="spellEnd"/>
      <w:r w:rsidRPr="00F6148C">
        <w:rPr>
          <w:rFonts w:ascii="Mairy Light" w:hAnsi="Mairy Light"/>
          <w:sz w:val="24"/>
        </w:rPr>
        <w:t>. He has acted for local government clients particularly in relation to public procurement, alternative service delivery models and major projects. He has advised councils across a range of sectors including Waste, Digital Technology, Supply Contracts, Leisure and Regeneration.</w:t>
      </w:r>
    </w:p>
    <w:p w14:paraId="04B07B12" w14:textId="77777777" w:rsidR="001A0618" w:rsidRPr="00F6148C" w:rsidRDefault="001A0618" w:rsidP="00822850">
      <w:pPr>
        <w:jc w:val="left"/>
        <w:rPr>
          <w:rFonts w:ascii="Mairy Light" w:hAnsi="Mairy Light"/>
          <w:sz w:val="24"/>
        </w:rPr>
      </w:pPr>
    </w:p>
    <w:p w14:paraId="0029513A" w14:textId="060BC865" w:rsidR="001A0618" w:rsidRPr="008D0B2B" w:rsidRDefault="001A0618" w:rsidP="00822850">
      <w:pPr>
        <w:jc w:val="left"/>
        <w:rPr>
          <w:rFonts w:ascii="Mairy Regular" w:hAnsi="Mairy Regular"/>
        </w:rPr>
      </w:pPr>
      <w:r w:rsidRPr="00F6148C">
        <w:rPr>
          <w:rFonts w:ascii="Mairy Light" w:hAnsi="Mairy Light"/>
          <w:sz w:val="24"/>
        </w:rPr>
        <w:t xml:space="preserve">Louis has in-depth knowledge of public sector governance processes and vires matters. Having worked in-house as deputy monitoring officer at a local authority, he has first-hand experience of council constitutions, establishing and restructuring council committees and ensuring proper </w:t>
      </w:r>
      <w:proofErr w:type="gramStart"/>
      <w:r w:rsidRPr="00F6148C">
        <w:rPr>
          <w:rFonts w:ascii="Mairy Light" w:hAnsi="Mairy Light"/>
          <w:sz w:val="24"/>
        </w:rPr>
        <w:t>decision making</w:t>
      </w:r>
      <w:proofErr w:type="gramEnd"/>
      <w:r w:rsidRPr="00F6148C">
        <w:rPr>
          <w:rFonts w:ascii="Mairy Light" w:hAnsi="Mairy Light"/>
          <w:sz w:val="24"/>
        </w:rPr>
        <w:t xml:space="preserve"> processes are implemented and followed.</w:t>
      </w:r>
      <w:r>
        <w:rPr>
          <w:rFonts w:ascii="Mairy Light" w:hAnsi="Mairy Light"/>
          <w:i/>
          <w:color w:val="FF0000"/>
          <w:sz w:val="24"/>
        </w:rPr>
        <w:br w:type="column"/>
      </w:r>
      <w:r>
        <w:rPr>
          <w:rFonts w:ascii="Mairy Regular" w:hAnsi="Mairy Regular" w:cs="Arial"/>
          <w:color w:val="95C11F"/>
          <w:sz w:val="72"/>
          <w:szCs w:val="72"/>
          <w:lang w:eastAsia="en-GB"/>
        </w:rPr>
        <w:lastRenderedPageBreak/>
        <w:t xml:space="preserve">Development Projects: </w:t>
      </w:r>
      <w:r w:rsidRPr="00081A28">
        <w:rPr>
          <w:rFonts w:ascii="Mairy Regular" w:hAnsi="Mairy Regular" w:cs="Arial"/>
          <w:color w:val="95C11F"/>
          <w:sz w:val="72"/>
          <w:szCs w:val="72"/>
          <w:lang w:eastAsia="en-GB"/>
        </w:rPr>
        <w:t>Spotting the hidden</w:t>
      </w:r>
      <w:r>
        <w:rPr>
          <w:rFonts w:ascii="Mairy Regular" w:hAnsi="Mairy Regular" w:cs="Arial"/>
          <w:color w:val="95C11F"/>
          <w:sz w:val="72"/>
          <w:szCs w:val="72"/>
          <w:lang w:eastAsia="en-GB"/>
        </w:rPr>
        <w:t xml:space="preserve"> issues</w:t>
      </w:r>
      <w:r w:rsidRPr="00081A28">
        <w:rPr>
          <w:rFonts w:ascii="Mairy Regular" w:hAnsi="Mairy Regular" w:cs="Arial"/>
          <w:color w:val="95C11F"/>
          <w:sz w:val="72"/>
          <w:szCs w:val="72"/>
          <w:lang w:eastAsia="en-GB"/>
        </w:rPr>
        <w:t xml:space="preserve"> </w:t>
      </w:r>
    </w:p>
    <w:p w14:paraId="4C1DBE84" w14:textId="77777777" w:rsidR="001A0618" w:rsidRDefault="001A0618" w:rsidP="00822850">
      <w:pPr>
        <w:jc w:val="left"/>
        <w:rPr>
          <w:rFonts w:ascii="Mairy Regular" w:hAnsi="Mairy Regular"/>
        </w:rPr>
      </w:pPr>
    </w:p>
    <w:p w14:paraId="2C229A62" w14:textId="77777777" w:rsidR="001A0618" w:rsidRPr="00432676" w:rsidRDefault="001A0618" w:rsidP="00822850">
      <w:pPr>
        <w:jc w:val="left"/>
        <w:rPr>
          <w:rFonts w:ascii="Mairy Light" w:hAnsi="Mairy Light"/>
          <w:b/>
          <w:bCs/>
          <w:color w:val="00656D"/>
          <w:sz w:val="28"/>
          <w:szCs w:val="28"/>
        </w:rPr>
      </w:pPr>
      <w:r w:rsidRPr="00432676">
        <w:rPr>
          <w:rFonts w:ascii="Mairy Light" w:hAnsi="Mairy Light"/>
          <w:b/>
          <w:bCs/>
          <w:color w:val="00656D"/>
          <w:sz w:val="28"/>
          <w:szCs w:val="28"/>
        </w:rPr>
        <w:t>The importance of looking at the detail</w:t>
      </w:r>
    </w:p>
    <w:p w14:paraId="46896DF4" w14:textId="77777777" w:rsidR="001A0618" w:rsidRPr="004A025D" w:rsidRDefault="001A0618" w:rsidP="00822850">
      <w:pPr>
        <w:ind w:right="-1"/>
        <w:jc w:val="left"/>
        <w:rPr>
          <w:rFonts w:ascii="Mairy Light" w:hAnsi="Mairy Light"/>
          <w:b/>
          <w:color w:val="404040" w:themeColor="text1" w:themeTint="BF"/>
          <w:sz w:val="24"/>
        </w:rPr>
      </w:pPr>
    </w:p>
    <w:p w14:paraId="7CB57146" w14:textId="77777777" w:rsidR="001A0618" w:rsidRPr="004A025D" w:rsidRDefault="001A0618" w:rsidP="00822850">
      <w:pPr>
        <w:pStyle w:val="Style1"/>
        <w:rPr>
          <w:b/>
        </w:rPr>
      </w:pPr>
      <w:r>
        <w:rPr>
          <w:lang w:eastAsia="en-GB"/>
        </w:rPr>
        <w:t>Level of course: Intermediate</w:t>
      </w:r>
    </w:p>
    <w:p w14:paraId="57C7884F" w14:textId="77777777" w:rsidR="001A0618" w:rsidRPr="004A025D" w:rsidRDefault="001A0618" w:rsidP="00822850">
      <w:pPr>
        <w:ind w:right="-1"/>
        <w:jc w:val="left"/>
        <w:rPr>
          <w:rFonts w:ascii="Mairy Light" w:hAnsi="Mairy Light"/>
          <w:color w:val="404040" w:themeColor="text1" w:themeTint="BF"/>
          <w:sz w:val="24"/>
        </w:rPr>
      </w:pPr>
    </w:p>
    <w:p w14:paraId="1CC51E89" w14:textId="77777777" w:rsidR="001A0618" w:rsidRDefault="001A0618" w:rsidP="00822850">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1312D75" w14:textId="77777777" w:rsidR="001A0618" w:rsidRDefault="001A0618" w:rsidP="00822850">
      <w:pPr>
        <w:ind w:right="-1"/>
        <w:jc w:val="left"/>
        <w:rPr>
          <w:rStyle w:val="Strong"/>
          <w:rFonts w:ascii="Mairy Light" w:hAnsi="Mairy Light" w:cs="Helvetica"/>
          <w:sz w:val="28"/>
          <w:szCs w:val="28"/>
        </w:rPr>
      </w:pPr>
    </w:p>
    <w:p w14:paraId="66A9CA7A" w14:textId="77777777" w:rsidR="001A0618" w:rsidRDefault="001A0618" w:rsidP="00822850">
      <w:pPr>
        <w:ind w:right="-1"/>
        <w:jc w:val="left"/>
        <w:rPr>
          <w:rFonts w:ascii="Mairy Light" w:hAnsi="Mairy Light"/>
          <w:sz w:val="24"/>
        </w:rPr>
      </w:pPr>
      <w:r w:rsidRPr="00D95994">
        <w:rPr>
          <w:rFonts w:ascii="Mairy Light" w:hAnsi="Mairy Light"/>
          <w:sz w:val="24"/>
        </w:rPr>
        <w:t xml:space="preserve">23 June 2022 </w:t>
      </w:r>
    </w:p>
    <w:p w14:paraId="1AC99685" w14:textId="77777777" w:rsidR="001A0618" w:rsidRDefault="001A0618" w:rsidP="00822850">
      <w:pPr>
        <w:ind w:right="-1"/>
        <w:jc w:val="left"/>
        <w:rPr>
          <w:rFonts w:ascii="Mairy Light" w:hAnsi="Mairy Light"/>
          <w:sz w:val="24"/>
        </w:rPr>
      </w:pPr>
      <w:r>
        <w:rPr>
          <w:rFonts w:ascii="Mairy Light" w:hAnsi="Mairy Light"/>
          <w:sz w:val="24"/>
        </w:rPr>
        <w:t>12 noon – 1pm</w:t>
      </w:r>
    </w:p>
    <w:p w14:paraId="42A02AE2" w14:textId="77777777" w:rsidR="001A0618" w:rsidRDefault="001A0618" w:rsidP="00822850">
      <w:pPr>
        <w:ind w:right="-1"/>
        <w:jc w:val="left"/>
        <w:rPr>
          <w:rFonts w:ascii="Mairy Light" w:hAnsi="Mairy Light"/>
          <w:sz w:val="24"/>
        </w:rPr>
      </w:pPr>
    </w:p>
    <w:p w14:paraId="1599ED48" w14:textId="77777777" w:rsidR="001A0618" w:rsidRPr="006102E7" w:rsidRDefault="001A0618" w:rsidP="00822850">
      <w:pPr>
        <w:ind w:right="-1"/>
        <w:jc w:val="left"/>
        <w:rPr>
          <w:rFonts w:ascii="Mairy Light" w:hAnsi="Mairy Light"/>
          <w:sz w:val="24"/>
        </w:rPr>
      </w:pPr>
      <w:r w:rsidRPr="006102E7">
        <w:rPr>
          <w:rFonts w:ascii="Mairy Light" w:hAnsi="Mairy Light"/>
          <w:sz w:val="24"/>
        </w:rPr>
        <w:t xml:space="preserve">Presented by </w:t>
      </w:r>
      <w:proofErr w:type="spellStart"/>
      <w:r>
        <w:rPr>
          <w:rFonts w:ascii="Mairy Light" w:hAnsi="Mairy Light"/>
          <w:sz w:val="24"/>
        </w:rPr>
        <w:t>Capsticks</w:t>
      </w:r>
      <w:proofErr w:type="spellEnd"/>
    </w:p>
    <w:p w14:paraId="4D309A14" w14:textId="77777777" w:rsidR="001A0618" w:rsidRPr="006102E7" w:rsidRDefault="001A0618" w:rsidP="00822850">
      <w:pPr>
        <w:ind w:right="-1"/>
        <w:jc w:val="left"/>
        <w:rPr>
          <w:rFonts w:ascii="Mairy Light" w:hAnsi="Mairy Light"/>
          <w:b/>
          <w:sz w:val="24"/>
        </w:rPr>
      </w:pPr>
    </w:p>
    <w:p w14:paraId="57C24235"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2DB5730B" w14:textId="77777777" w:rsidR="001A0618" w:rsidRPr="006102E7" w:rsidRDefault="001A0618" w:rsidP="00822850">
      <w:pPr>
        <w:ind w:right="-1"/>
        <w:jc w:val="left"/>
        <w:rPr>
          <w:rFonts w:ascii="Mairy Light" w:hAnsi="Mairy Light"/>
          <w:color w:val="404040" w:themeColor="text1" w:themeTint="BF"/>
          <w:sz w:val="24"/>
        </w:rPr>
      </w:pPr>
    </w:p>
    <w:p w14:paraId="250B2618" w14:textId="77777777" w:rsidR="001A0618" w:rsidRPr="006102E7" w:rsidRDefault="001A0618" w:rsidP="00822850">
      <w:pPr>
        <w:pStyle w:val="Style1"/>
        <w:rPr>
          <w:sz w:val="24"/>
        </w:rPr>
      </w:pPr>
      <w:r w:rsidRPr="006102E7">
        <w:rPr>
          <w:sz w:val="24"/>
        </w:rPr>
        <w:t>Course overview</w:t>
      </w:r>
    </w:p>
    <w:p w14:paraId="37C129EE" w14:textId="77777777" w:rsidR="001A0618" w:rsidRPr="006102E7" w:rsidRDefault="001A0618" w:rsidP="00822850">
      <w:pPr>
        <w:ind w:right="-1"/>
        <w:jc w:val="left"/>
        <w:rPr>
          <w:rFonts w:ascii="Mairy Light" w:hAnsi="Mairy Light"/>
          <w:color w:val="404040" w:themeColor="text1" w:themeTint="BF"/>
          <w:sz w:val="24"/>
        </w:rPr>
      </w:pPr>
    </w:p>
    <w:p w14:paraId="087266AE" w14:textId="77777777" w:rsidR="001A0618" w:rsidRDefault="001A0618" w:rsidP="00822850">
      <w:pPr>
        <w:ind w:right="-1"/>
        <w:jc w:val="left"/>
        <w:rPr>
          <w:rFonts w:ascii="Mairy Light" w:hAnsi="Mairy Light"/>
          <w:sz w:val="24"/>
        </w:rPr>
      </w:pPr>
      <w:r w:rsidRPr="00AD2891">
        <w:rPr>
          <w:rFonts w:ascii="Mairy Light" w:hAnsi="Mairy Light"/>
          <w:sz w:val="24"/>
        </w:rPr>
        <w:t>A practical guide to identifying and dealing with hidden legal issues that can hinder or delay development projects</w:t>
      </w:r>
    </w:p>
    <w:p w14:paraId="27D9E52C" w14:textId="77777777" w:rsidR="001A0618" w:rsidRPr="006102E7" w:rsidRDefault="001A0618" w:rsidP="00822850">
      <w:pPr>
        <w:ind w:right="-1"/>
        <w:jc w:val="left"/>
        <w:rPr>
          <w:rFonts w:ascii="Mairy Light" w:hAnsi="Mairy Light"/>
          <w:color w:val="404040" w:themeColor="text1" w:themeTint="BF"/>
          <w:sz w:val="24"/>
        </w:rPr>
      </w:pPr>
    </w:p>
    <w:p w14:paraId="6D399928"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5B57B02" w14:textId="77777777" w:rsidR="001A0618" w:rsidRDefault="001A0618" w:rsidP="00822850">
      <w:pPr>
        <w:ind w:right="-1"/>
        <w:jc w:val="left"/>
        <w:rPr>
          <w:rFonts w:ascii="Mairy Light" w:hAnsi="Mairy Light"/>
          <w:sz w:val="24"/>
        </w:rPr>
      </w:pPr>
    </w:p>
    <w:p w14:paraId="2E3CCFB9" w14:textId="77777777" w:rsidR="001A0618" w:rsidRPr="006102E7" w:rsidRDefault="001A0618" w:rsidP="00822850">
      <w:pPr>
        <w:ind w:right="-1"/>
        <w:jc w:val="left"/>
        <w:rPr>
          <w:rFonts w:ascii="Mairy Light" w:hAnsi="Mairy Light"/>
          <w:sz w:val="24"/>
        </w:rPr>
      </w:pPr>
      <w:r w:rsidRPr="00AD2891">
        <w:rPr>
          <w:rFonts w:ascii="Mairy Light" w:hAnsi="Mairy Light"/>
          <w:sz w:val="24"/>
        </w:rPr>
        <w:t>Local authority property, estates and development teams, in-house legal teams</w:t>
      </w:r>
    </w:p>
    <w:p w14:paraId="6DF9B76F" w14:textId="77777777" w:rsidR="001A0618" w:rsidRPr="006102E7" w:rsidRDefault="001A0618" w:rsidP="00822850">
      <w:pPr>
        <w:ind w:right="-1"/>
        <w:jc w:val="left"/>
        <w:rPr>
          <w:rFonts w:ascii="Mairy Light" w:hAnsi="Mairy Light"/>
          <w:sz w:val="24"/>
        </w:rPr>
      </w:pPr>
    </w:p>
    <w:p w14:paraId="1FFF0541"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5793FB2" w14:textId="77777777" w:rsidR="001A0618" w:rsidRPr="006102E7" w:rsidRDefault="001A0618" w:rsidP="00822850">
      <w:pPr>
        <w:ind w:right="-1"/>
        <w:jc w:val="left"/>
        <w:rPr>
          <w:rFonts w:ascii="Mairy Light" w:hAnsi="Mairy Light"/>
          <w:color w:val="404040" w:themeColor="text1" w:themeTint="BF"/>
          <w:sz w:val="24"/>
        </w:rPr>
      </w:pPr>
    </w:p>
    <w:p w14:paraId="678D422A" w14:textId="77777777" w:rsidR="001A0618" w:rsidRPr="00AD2891" w:rsidRDefault="001A0618" w:rsidP="00822850">
      <w:pPr>
        <w:numPr>
          <w:ilvl w:val="0"/>
          <w:numId w:val="13"/>
        </w:numPr>
        <w:jc w:val="left"/>
        <w:rPr>
          <w:rFonts w:ascii="Mairy Light" w:hAnsi="Mairy Light"/>
          <w:bCs/>
          <w:sz w:val="24"/>
        </w:rPr>
      </w:pPr>
      <w:r w:rsidRPr="00AD2891">
        <w:rPr>
          <w:rFonts w:ascii="Mairy Light" w:hAnsi="Mairy Light"/>
          <w:bCs/>
          <w:sz w:val="24"/>
        </w:rPr>
        <w:t>Spotting development constraints</w:t>
      </w:r>
    </w:p>
    <w:p w14:paraId="31302F6F" w14:textId="77777777" w:rsidR="001A0618" w:rsidRPr="00AD2891" w:rsidRDefault="001A0618" w:rsidP="00822850">
      <w:pPr>
        <w:numPr>
          <w:ilvl w:val="0"/>
          <w:numId w:val="13"/>
        </w:numPr>
        <w:jc w:val="left"/>
        <w:rPr>
          <w:rFonts w:ascii="Mairy Light" w:hAnsi="Mairy Light"/>
          <w:bCs/>
          <w:sz w:val="24"/>
        </w:rPr>
      </w:pPr>
      <w:r w:rsidRPr="00AD2891">
        <w:rPr>
          <w:rFonts w:ascii="Mairy Light" w:hAnsi="Mairy Light"/>
          <w:bCs/>
          <w:sz w:val="24"/>
        </w:rPr>
        <w:t xml:space="preserve"> “Real-life” examples</w:t>
      </w:r>
    </w:p>
    <w:p w14:paraId="20987790" w14:textId="77777777" w:rsidR="001A0618" w:rsidRPr="00AD2891" w:rsidRDefault="001A0618" w:rsidP="00822850">
      <w:pPr>
        <w:numPr>
          <w:ilvl w:val="0"/>
          <w:numId w:val="13"/>
        </w:numPr>
        <w:jc w:val="left"/>
        <w:rPr>
          <w:rFonts w:ascii="Mairy Light" w:hAnsi="Mairy Light"/>
          <w:bCs/>
          <w:sz w:val="24"/>
        </w:rPr>
      </w:pPr>
      <w:r w:rsidRPr="00AD2891">
        <w:rPr>
          <w:rFonts w:ascii="Mairy Light" w:hAnsi="Mairy Light"/>
          <w:bCs/>
          <w:sz w:val="24"/>
        </w:rPr>
        <w:t>Practical solutions to overcome issues</w:t>
      </w:r>
    </w:p>
    <w:p w14:paraId="142F98AC" w14:textId="77777777" w:rsidR="001A0618" w:rsidRPr="006102E7" w:rsidRDefault="001A0618" w:rsidP="00822850">
      <w:pPr>
        <w:ind w:right="-1"/>
        <w:jc w:val="left"/>
        <w:rPr>
          <w:rFonts w:ascii="Mairy Light" w:hAnsi="Mairy Light"/>
          <w:color w:val="404040" w:themeColor="text1" w:themeTint="BF"/>
          <w:sz w:val="24"/>
        </w:rPr>
      </w:pPr>
    </w:p>
    <w:p w14:paraId="0100AB4C" w14:textId="77777777" w:rsidR="001A0618" w:rsidRPr="00B7330B" w:rsidRDefault="001A0618" w:rsidP="00822850">
      <w:pPr>
        <w:pStyle w:val="Style1"/>
        <w:rPr>
          <w:sz w:val="24"/>
        </w:rPr>
      </w:pPr>
      <w:r w:rsidRPr="006102E7">
        <w:rPr>
          <w:sz w:val="24"/>
        </w:rPr>
        <w:t>Interactive elements</w:t>
      </w:r>
    </w:p>
    <w:p w14:paraId="11B8278D" w14:textId="77777777" w:rsidR="001A0618" w:rsidRDefault="001A0618" w:rsidP="00822850">
      <w:pPr>
        <w:pStyle w:val="Style1"/>
        <w:rPr>
          <w:sz w:val="24"/>
        </w:rPr>
      </w:pPr>
    </w:p>
    <w:p w14:paraId="60D214C1" w14:textId="77777777" w:rsidR="001A0618" w:rsidRPr="00AD2891" w:rsidRDefault="001A0618" w:rsidP="00822850">
      <w:pPr>
        <w:jc w:val="left"/>
        <w:rPr>
          <w:rFonts w:ascii="Mairy Light" w:hAnsi="Mairy Light"/>
          <w:sz w:val="24"/>
        </w:rPr>
      </w:pPr>
      <w:r w:rsidRPr="00AD2891">
        <w:rPr>
          <w:rFonts w:ascii="Mairy Light" w:hAnsi="Mairy Light"/>
          <w:sz w:val="24"/>
        </w:rPr>
        <w:t>This interactive session will include real life case studies (</w:t>
      </w:r>
      <w:proofErr w:type="gramStart"/>
      <w:r w:rsidRPr="00AD2891">
        <w:rPr>
          <w:rFonts w:ascii="Mairy Light" w:hAnsi="Mairy Light"/>
          <w:sz w:val="24"/>
        </w:rPr>
        <w:t>including  photographs</w:t>
      </w:r>
      <w:proofErr w:type="gramEnd"/>
      <w:r w:rsidRPr="00AD2891">
        <w:rPr>
          <w:rFonts w:ascii="Mairy Light" w:hAnsi="Mairy Light"/>
          <w:sz w:val="24"/>
        </w:rPr>
        <w:t>/screenshots) showing potential matters that can impede a proposed development (e.g. encroachments, protected animal habitats, access rights) and questions to the audience to draw out details as to the issue in question and invite discussion around possible solutions.</w:t>
      </w:r>
    </w:p>
    <w:p w14:paraId="76730EDB" w14:textId="77777777" w:rsidR="001A0618" w:rsidRPr="006102E7" w:rsidRDefault="001A0618" w:rsidP="00822850">
      <w:pPr>
        <w:pStyle w:val="Style1"/>
        <w:rPr>
          <w:sz w:val="24"/>
        </w:rPr>
      </w:pPr>
    </w:p>
    <w:p w14:paraId="370DEEE1" w14:textId="77777777" w:rsidR="001A0618" w:rsidRPr="006102E7" w:rsidRDefault="001A0618" w:rsidP="00822850">
      <w:pPr>
        <w:pStyle w:val="Style1"/>
        <w:rPr>
          <w:sz w:val="24"/>
        </w:rPr>
      </w:pPr>
      <w:r w:rsidRPr="006102E7">
        <w:rPr>
          <w:sz w:val="24"/>
        </w:rPr>
        <w:t xml:space="preserve">Competencies </w:t>
      </w:r>
    </w:p>
    <w:p w14:paraId="2C920961" w14:textId="77777777" w:rsidR="001A0618" w:rsidRPr="006102E7" w:rsidRDefault="001A0618" w:rsidP="00822850">
      <w:pPr>
        <w:ind w:right="-1"/>
        <w:jc w:val="left"/>
        <w:rPr>
          <w:rFonts w:ascii="Mairy Light" w:hAnsi="Mairy Light"/>
          <w:color w:val="404040" w:themeColor="text1" w:themeTint="BF"/>
          <w:sz w:val="24"/>
        </w:rPr>
      </w:pPr>
    </w:p>
    <w:p w14:paraId="797E8755"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061AB175" w14:textId="77777777" w:rsidR="001A0618" w:rsidRPr="006102E7" w:rsidRDefault="001A0618" w:rsidP="00822850">
      <w:pPr>
        <w:jc w:val="left"/>
        <w:rPr>
          <w:rFonts w:ascii="Mairy Light" w:hAnsi="Mairy Light"/>
          <w:bCs/>
          <w:sz w:val="24"/>
        </w:rPr>
      </w:pPr>
    </w:p>
    <w:p w14:paraId="4916866F" w14:textId="77777777" w:rsidR="001A0618" w:rsidRPr="00AD2891" w:rsidRDefault="001A0618" w:rsidP="00822850">
      <w:pPr>
        <w:jc w:val="left"/>
        <w:rPr>
          <w:rFonts w:ascii="Mairy Light" w:hAnsi="Mairy Light"/>
          <w:bCs/>
          <w:sz w:val="24"/>
        </w:rPr>
      </w:pPr>
      <w:r w:rsidRPr="00AD2891">
        <w:rPr>
          <w:rFonts w:ascii="Mairy Light" w:hAnsi="Mairy Light"/>
          <w:bCs/>
          <w:sz w:val="24"/>
        </w:rPr>
        <w:t xml:space="preserve">B Technical legal practice </w:t>
      </w:r>
    </w:p>
    <w:p w14:paraId="00301B42" w14:textId="77777777" w:rsidR="001A0618" w:rsidRPr="00AD2891" w:rsidRDefault="001A0618" w:rsidP="00822850">
      <w:pPr>
        <w:jc w:val="left"/>
        <w:rPr>
          <w:rFonts w:ascii="Mairy Light" w:hAnsi="Mairy Light"/>
          <w:bCs/>
          <w:sz w:val="24"/>
        </w:rPr>
      </w:pPr>
      <w:r w:rsidRPr="00AD2891">
        <w:rPr>
          <w:rFonts w:ascii="Mairy Light" w:hAnsi="Mairy Light"/>
          <w:bCs/>
          <w:sz w:val="24"/>
        </w:rPr>
        <w:t xml:space="preserve">B4 Draft documents </w:t>
      </w:r>
    </w:p>
    <w:p w14:paraId="509258AA" w14:textId="77777777" w:rsidR="001A0618" w:rsidRPr="00AD2891" w:rsidRDefault="001A0618" w:rsidP="00822850">
      <w:pPr>
        <w:jc w:val="left"/>
        <w:rPr>
          <w:rFonts w:ascii="Mairy Light" w:hAnsi="Mairy Light"/>
          <w:bCs/>
          <w:sz w:val="24"/>
        </w:rPr>
      </w:pPr>
      <w:r w:rsidRPr="00AD2891">
        <w:rPr>
          <w:rFonts w:ascii="Mairy Light" w:hAnsi="Mairy Light"/>
          <w:bCs/>
          <w:sz w:val="24"/>
        </w:rPr>
        <w:lastRenderedPageBreak/>
        <w:t xml:space="preserve">B6 Negotiation </w:t>
      </w:r>
    </w:p>
    <w:p w14:paraId="1960599D" w14:textId="77777777" w:rsidR="001A0618" w:rsidRPr="006102E7" w:rsidRDefault="001A0618" w:rsidP="00822850">
      <w:pPr>
        <w:jc w:val="left"/>
        <w:rPr>
          <w:rFonts w:ascii="Mairy Light" w:hAnsi="Mairy Light"/>
          <w:bCs/>
          <w:sz w:val="24"/>
        </w:rPr>
      </w:pPr>
    </w:p>
    <w:p w14:paraId="205A9475" w14:textId="77777777" w:rsidR="001A0618" w:rsidRPr="006102E7" w:rsidRDefault="001A0618" w:rsidP="00822850">
      <w:pPr>
        <w:pStyle w:val="Style1"/>
        <w:rPr>
          <w:sz w:val="24"/>
        </w:rPr>
      </w:pPr>
      <w:r w:rsidRPr="006102E7">
        <w:rPr>
          <w:sz w:val="24"/>
        </w:rPr>
        <w:t>Presenter profiles:</w:t>
      </w:r>
    </w:p>
    <w:p w14:paraId="4DFE1DBA" w14:textId="77777777" w:rsidR="001A0618" w:rsidRPr="006102E7" w:rsidRDefault="001A0618" w:rsidP="00822850">
      <w:pPr>
        <w:jc w:val="left"/>
        <w:rPr>
          <w:rFonts w:ascii="Mairy Light" w:hAnsi="Mairy Light"/>
          <w:b/>
          <w:bCs/>
          <w:color w:val="404040" w:themeColor="text1" w:themeTint="BF"/>
          <w:sz w:val="24"/>
          <w:u w:val="single"/>
        </w:rPr>
      </w:pPr>
    </w:p>
    <w:p w14:paraId="28C73E84" w14:textId="77777777" w:rsidR="001A0618" w:rsidRPr="00AD2891" w:rsidRDefault="001A0618" w:rsidP="00822850">
      <w:pPr>
        <w:tabs>
          <w:tab w:val="left" w:pos="6236"/>
        </w:tabs>
        <w:jc w:val="left"/>
        <w:rPr>
          <w:rFonts w:ascii="Mairy Light" w:hAnsi="Mairy Light" w:cs="Tahoma"/>
          <w:sz w:val="24"/>
        </w:rPr>
      </w:pPr>
      <w:r w:rsidRPr="00AD2891">
        <w:rPr>
          <w:rFonts w:ascii="Mairy Light" w:hAnsi="Mairy Light" w:cs="Tahoma"/>
          <w:sz w:val="24"/>
        </w:rPr>
        <w:t>Abi</w:t>
      </w:r>
      <w:r>
        <w:rPr>
          <w:rFonts w:ascii="Mairy Light" w:hAnsi="Mairy Light" w:cs="Tahoma"/>
          <w:sz w:val="24"/>
        </w:rPr>
        <w:t xml:space="preserve"> </w:t>
      </w:r>
      <w:proofErr w:type="spellStart"/>
      <w:r>
        <w:rPr>
          <w:rFonts w:ascii="Mairy Light" w:hAnsi="Mairy Light" w:cs="Tahoma"/>
          <w:sz w:val="24"/>
        </w:rPr>
        <w:t>Condry</w:t>
      </w:r>
      <w:proofErr w:type="spellEnd"/>
      <w:r>
        <w:rPr>
          <w:rFonts w:ascii="Mairy Light" w:hAnsi="Mairy Light" w:cs="Tahoma"/>
          <w:sz w:val="24"/>
        </w:rPr>
        <w:t>, Partner</w:t>
      </w:r>
      <w:r w:rsidRPr="00AD2891">
        <w:rPr>
          <w:rFonts w:ascii="Mairy Light" w:hAnsi="Mairy Light" w:cs="Tahoma"/>
          <w:sz w:val="24"/>
        </w:rPr>
        <w:t xml:space="preserve"> leads the </w:t>
      </w:r>
      <w:proofErr w:type="spellStart"/>
      <w:r w:rsidRPr="00AD2891">
        <w:rPr>
          <w:rFonts w:ascii="Mairy Light" w:hAnsi="Mairy Light" w:cs="Tahoma"/>
          <w:sz w:val="24"/>
        </w:rPr>
        <w:t>Capsticks</w:t>
      </w:r>
      <w:proofErr w:type="spellEnd"/>
      <w:r w:rsidRPr="00AD2891">
        <w:rPr>
          <w:rFonts w:ascii="Mairy Light" w:hAnsi="Mairy Light" w:cs="Tahoma"/>
          <w:sz w:val="24"/>
        </w:rPr>
        <w:t xml:space="preserve"> property litigation team. She specialises in property-related disputes and contentious landlord and tenant matters for the local authority, </w:t>
      </w:r>
      <w:proofErr w:type="gramStart"/>
      <w:r w:rsidRPr="00AD2891">
        <w:rPr>
          <w:rFonts w:ascii="Mairy Light" w:hAnsi="Mairy Light" w:cs="Tahoma"/>
          <w:sz w:val="24"/>
        </w:rPr>
        <w:t>healthcare</w:t>
      </w:r>
      <w:proofErr w:type="gramEnd"/>
      <w:r w:rsidRPr="00AD2891">
        <w:rPr>
          <w:rFonts w:ascii="Mairy Light" w:hAnsi="Mairy Light" w:cs="Tahoma"/>
          <w:sz w:val="24"/>
        </w:rPr>
        <w:t xml:space="preserve"> and social housing sectors.  Abi regularly advises clients on addressing barriers to development, such as restrictive covenants, </w:t>
      </w:r>
      <w:proofErr w:type="gramStart"/>
      <w:r w:rsidRPr="00AD2891">
        <w:rPr>
          <w:rFonts w:ascii="Mairy Light" w:hAnsi="Mairy Light" w:cs="Tahoma"/>
          <w:sz w:val="24"/>
        </w:rPr>
        <w:t>easements</w:t>
      </w:r>
      <w:proofErr w:type="gramEnd"/>
      <w:r w:rsidRPr="00AD2891">
        <w:rPr>
          <w:rFonts w:ascii="Mairy Light" w:hAnsi="Mairy Light" w:cs="Tahoma"/>
          <w:sz w:val="24"/>
        </w:rPr>
        <w:t xml:space="preserve"> and encroachments, and dealing with site clearance prior to development.</w:t>
      </w:r>
    </w:p>
    <w:p w14:paraId="7EB60E8A" w14:textId="77777777" w:rsidR="001A0618" w:rsidRPr="00AD2891" w:rsidRDefault="001A0618" w:rsidP="00822850">
      <w:pPr>
        <w:tabs>
          <w:tab w:val="left" w:pos="6236"/>
        </w:tabs>
        <w:jc w:val="left"/>
        <w:rPr>
          <w:rFonts w:ascii="Mairy Light" w:hAnsi="Mairy Light" w:cs="Tahoma"/>
          <w:sz w:val="24"/>
        </w:rPr>
      </w:pPr>
    </w:p>
    <w:p w14:paraId="2958B401" w14:textId="77777777" w:rsidR="001A0618" w:rsidRPr="00AD2891" w:rsidRDefault="001A0618" w:rsidP="00822850">
      <w:pPr>
        <w:tabs>
          <w:tab w:val="left" w:pos="6236"/>
        </w:tabs>
        <w:jc w:val="left"/>
        <w:rPr>
          <w:rFonts w:ascii="Mairy Light" w:hAnsi="Mairy Light" w:cs="Tahoma"/>
          <w:sz w:val="24"/>
        </w:rPr>
      </w:pPr>
      <w:r w:rsidRPr="00AD2891">
        <w:rPr>
          <w:rFonts w:ascii="Mairy Light" w:hAnsi="Mairy Light" w:cs="Tahoma"/>
          <w:sz w:val="24"/>
        </w:rPr>
        <w:t>Vicki</w:t>
      </w:r>
      <w:r>
        <w:rPr>
          <w:rFonts w:ascii="Mairy Light" w:hAnsi="Mairy Light" w:cs="Tahoma"/>
          <w:sz w:val="24"/>
        </w:rPr>
        <w:t xml:space="preserve"> Moore, Legal Director</w:t>
      </w:r>
      <w:r w:rsidRPr="00AD2891">
        <w:rPr>
          <w:rFonts w:ascii="Mairy Light" w:hAnsi="Mairy Light" w:cs="Tahoma"/>
          <w:sz w:val="24"/>
        </w:rPr>
        <w:t xml:space="preserve"> provides close support to local authority, </w:t>
      </w:r>
      <w:proofErr w:type="gramStart"/>
      <w:r w:rsidRPr="00AD2891">
        <w:rPr>
          <w:rFonts w:ascii="Mairy Light" w:hAnsi="Mairy Light" w:cs="Tahoma"/>
          <w:sz w:val="24"/>
        </w:rPr>
        <w:t>NHS</w:t>
      </w:r>
      <w:proofErr w:type="gramEnd"/>
      <w:r w:rsidRPr="00AD2891">
        <w:rPr>
          <w:rFonts w:ascii="Mairy Light" w:hAnsi="Mairy Light" w:cs="Tahoma"/>
          <w:sz w:val="24"/>
        </w:rPr>
        <w:t xml:space="preserve"> and charity clients on a wide range of real estate matters and projects.  Vicki’s work includes major urban regeneration schemes, and the acquisition, </w:t>
      </w:r>
      <w:proofErr w:type="gramStart"/>
      <w:r w:rsidRPr="00AD2891">
        <w:rPr>
          <w:rFonts w:ascii="Mairy Light" w:hAnsi="Mairy Light" w:cs="Tahoma"/>
          <w:sz w:val="24"/>
        </w:rPr>
        <w:t>disposal</w:t>
      </w:r>
      <w:proofErr w:type="gramEnd"/>
      <w:r w:rsidRPr="00AD2891">
        <w:rPr>
          <w:rFonts w:ascii="Mairy Light" w:hAnsi="Mairy Light" w:cs="Tahoma"/>
          <w:sz w:val="24"/>
        </w:rPr>
        <w:t xml:space="preserve"> and preparation for development of sites for housing and major infrastructure projects, as well as commercial leases and general landlord and tenant law.  Vicki has led many large-scale projects, including PFI projects, capital development projects and mergers and acquisitions.  </w:t>
      </w:r>
    </w:p>
    <w:p w14:paraId="635D83D4" w14:textId="403997E1" w:rsidR="00D97265" w:rsidRDefault="00D97265" w:rsidP="00822850">
      <w:pPr>
        <w:jc w:val="left"/>
        <w:rPr>
          <w:rFonts w:ascii="Mairy Light" w:hAnsi="Mairy Light"/>
          <w:i/>
          <w:color w:val="FF0000"/>
          <w:sz w:val="24"/>
        </w:rPr>
      </w:pPr>
      <w:r>
        <w:rPr>
          <w:rFonts w:ascii="Mairy Light" w:hAnsi="Mairy Light"/>
          <w:i/>
          <w:color w:val="FF0000"/>
          <w:sz w:val="24"/>
        </w:rPr>
        <w:br w:type="page"/>
      </w:r>
    </w:p>
    <w:p w14:paraId="592EE2D6" w14:textId="695E5000" w:rsidR="00A146C3" w:rsidRDefault="001A0618" w:rsidP="00822850">
      <w:pPr>
        <w:jc w:val="left"/>
        <w:rPr>
          <w:rFonts w:ascii="Mairy Regular" w:hAnsi="Mairy Regular" w:cs="Arial"/>
          <w:color w:val="95C11F"/>
          <w:sz w:val="72"/>
          <w:szCs w:val="72"/>
          <w:lang w:eastAsia="en-GB"/>
        </w:rPr>
      </w:pPr>
      <w:r w:rsidRPr="00DE6861">
        <w:rPr>
          <w:rFonts w:ascii="Mairy Regular" w:hAnsi="Mairy Regular" w:cs="Arial"/>
          <w:color w:val="95C11F"/>
          <w:sz w:val="72"/>
          <w:szCs w:val="72"/>
          <w:lang w:eastAsia="en-GB"/>
        </w:rPr>
        <w:lastRenderedPageBreak/>
        <w:t xml:space="preserve">How to better </w:t>
      </w:r>
      <w:r>
        <w:rPr>
          <w:rFonts w:ascii="Mairy Regular" w:hAnsi="Mairy Regular" w:cs="Arial"/>
          <w:color w:val="95C11F"/>
          <w:sz w:val="72"/>
          <w:szCs w:val="72"/>
          <w:lang w:eastAsia="en-GB"/>
        </w:rPr>
        <w:t xml:space="preserve">prepare </w:t>
      </w:r>
      <w:r w:rsidRPr="00DE6861">
        <w:rPr>
          <w:rFonts w:ascii="Mairy Regular" w:hAnsi="Mairy Regular" w:cs="Arial"/>
          <w:color w:val="95C11F"/>
          <w:sz w:val="72"/>
          <w:szCs w:val="72"/>
          <w:lang w:eastAsia="en-GB"/>
        </w:rPr>
        <w:t>contracts</w:t>
      </w:r>
    </w:p>
    <w:p w14:paraId="053180E0" w14:textId="77777777" w:rsidR="00905351" w:rsidRDefault="00905351" w:rsidP="00822850">
      <w:pPr>
        <w:jc w:val="left"/>
        <w:rPr>
          <w:rFonts w:ascii="Mairy Light" w:hAnsi="Mairy Light"/>
          <w:b/>
          <w:color w:val="00656D"/>
          <w:sz w:val="28"/>
          <w:szCs w:val="28"/>
        </w:rPr>
      </w:pPr>
    </w:p>
    <w:p w14:paraId="69395F9C" w14:textId="0CDC944A" w:rsidR="001A0618" w:rsidRPr="00A146C3" w:rsidRDefault="001A0618" w:rsidP="00822850">
      <w:pPr>
        <w:jc w:val="left"/>
        <w:rPr>
          <w:rFonts w:ascii="Mairy Regular" w:hAnsi="Mairy Regular" w:cs="Arial"/>
          <w:color w:val="95C11F"/>
          <w:sz w:val="72"/>
          <w:szCs w:val="72"/>
          <w:lang w:eastAsia="en-GB"/>
        </w:rPr>
      </w:pPr>
      <w:r w:rsidRPr="003A6F4B">
        <w:rPr>
          <w:rFonts w:ascii="Mairy Light" w:hAnsi="Mairy Light"/>
          <w:b/>
          <w:color w:val="00656D"/>
          <w:sz w:val="28"/>
          <w:szCs w:val="28"/>
        </w:rPr>
        <w:t>Drafting and Negotiating Commercial Contracts</w:t>
      </w:r>
    </w:p>
    <w:p w14:paraId="5915D82F" w14:textId="77777777" w:rsidR="001A0618" w:rsidRPr="004A025D" w:rsidRDefault="001A0618" w:rsidP="00822850">
      <w:pPr>
        <w:ind w:right="-1"/>
        <w:jc w:val="left"/>
        <w:rPr>
          <w:rFonts w:ascii="Mairy Light" w:hAnsi="Mairy Light"/>
          <w:b/>
          <w:color w:val="404040" w:themeColor="text1" w:themeTint="BF"/>
          <w:sz w:val="24"/>
        </w:rPr>
      </w:pPr>
    </w:p>
    <w:p w14:paraId="227850CF" w14:textId="77777777" w:rsidR="001A0618" w:rsidRPr="004A025D" w:rsidRDefault="001A0618" w:rsidP="00822850">
      <w:pPr>
        <w:pStyle w:val="Style1"/>
        <w:rPr>
          <w:b/>
        </w:rPr>
      </w:pPr>
      <w:r>
        <w:rPr>
          <w:lang w:eastAsia="en-GB"/>
        </w:rPr>
        <w:t>Level of course: Introductory / Intermediate</w:t>
      </w:r>
    </w:p>
    <w:p w14:paraId="7CC0CF57" w14:textId="77777777" w:rsidR="001A0618" w:rsidRPr="004A025D" w:rsidRDefault="001A0618" w:rsidP="00822850">
      <w:pPr>
        <w:ind w:right="-1"/>
        <w:jc w:val="left"/>
        <w:rPr>
          <w:rFonts w:ascii="Mairy Light" w:hAnsi="Mairy Light"/>
          <w:color w:val="404040" w:themeColor="text1" w:themeTint="BF"/>
          <w:sz w:val="24"/>
        </w:rPr>
      </w:pPr>
    </w:p>
    <w:p w14:paraId="0BDF3B03" w14:textId="77777777" w:rsidR="001A0618" w:rsidRPr="00C23580" w:rsidRDefault="001A061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0DE7A60E" w14:textId="77777777" w:rsidR="001A0618" w:rsidRDefault="001A0618" w:rsidP="00822850">
      <w:pPr>
        <w:ind w:right="-1"/>
        <w:jc w:val="left"/>
        <w:rPr>
          <w:rFonts w:ascii="Mairy Light" w:hAnsi="Mairy Light"/>
          <w:sz w:val="24"/>
        </w:rPr>
      </w:pPr>
    </w:p>
    <w:p w14:paraId="0ADA10E6" w14:textId="4211FF64" w:rsidR="001A0618" w:rsidRDefault="001A0618" w:rsidP="00822850">
      <w:pPr>
        <w:ind w:right="-1"/>
        <w:jc w:val="left"/>
        <w:rPr>
          <w:rFonts w:ascii="Mairy Light" w:hAnsi="Mairy Light"/>
          <w:sz w:val="24"/>
        </w:rPr>
      </w:pPr>
      <w:r>
        <w:rPr>
          <w:rFonts w:ascii="Mairy Light" w:hAnsi="Mairy Light"/>
          <w:sz w:val="24"/>
        </w:rPr>
        <w:t>30 June</w:t>
      </w:r>
      <w:r w:rsidR="00C37440">
        <w:rPr>
          <w:rFonts w:ascii="Mairy Light" w:hAnsi="Mairy Light"/>
          <w:sz w:val="24"/>
        </w:rPr>
        <w:t xml:space="preserve"> 2</w:t>
      </w:r>
      <w:r>
        <w:rPr>
          <w:rFonts w:ascii="Mairy Light" w:hAnsi="Mairy Light"/>
          <w:sz w:val="24"/>
        </w:rPr>
        <w:t>022</w:t>
      </w:r>
    </w:p>
    <w:p w14:paraId="6AC708AA" w14:textId="77777777" w:rsidR="001A0618" w:rsidRDefault="001A0618" w:rsidP="00822850">
      <w:pPr>
        <w:ind w:right="-1"/>
        <w:jc w:val="left"/>
        <w:rPr>
          <w:rFonts w:ascii="Mairy Light" w:hAnsi="Mairy Light"/>
          <w:sz w:val="24"/>
        </w:rPr>
      </w:pPr>
      <w:r>
        <w:rPr>
          <w:rFonts w:ascii="Mairy Light" w:hAnsi="Mairy Light"/>
          <w:sz w:val="24"/>
        </w:rPr>
        <w:t>12 noon – 1pm</w:t>
      </w:r>
    </w:p>
    <w:p w14:paraId="70A45C0A" w14:textId="77777777" w:rsidR="001A0618" w:rsidRDefault="001A0618" w:rsidP="00822850">
      <w:pPr>
        <w:ind w:right="-1"/>
        <w:jc w:val="left"/>
        <w:rPr>
          <w:rFonts w:ascii="Mairy Light" w:hAnsi="Mairy Light"/>
          <w:sz w:val="24"/>
        </w:rPr>
      </w:pPr>
    </w:p>
    <w:p w14:paraId="6C6BD641" w14:textId="77777777" w:rsidR="001A0618" w:rsidRPr="006102E7" w:rsidRDefault="001A061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Weightmans</w:t>
      </w:r>
    </w:p>
    <w:p w14:paraId="000767BD" w14:textId="77777777" w:rsidR="001A0618" w:rsidRPr="006102E7" w:rsidRDefault="001A0618" w:rsidP="00822850">
      <w:pPr>
        <w:ind w:right="-1"/>
        <w:jc w:val="left"/>
        <w:rPr>
          <w:rFonts w:ascii="Mairy Light" w:hAnsi="Mairy Light"/>
          <w:b/>
          <w:sz w:val="24"/>
        </w:rPr>
      </w:pPr>
    </w:p>
    <w:p w14:paraId="5272D3B4"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6591625" w14:textId="77777777" w:rsidR="001A0618" w:rsidRPr="006102E7" w:rsidRDefault="001A0618" w:rsidP="00822850">
      <w:pPr>
        <w:ind w:right="-1"/>
        <w:jc w:val="left"/>
        <w:rPr>
          <w:rFonts w:ascii="Mairy Light" w:hAnsi="Mairy Light"/>
          <w:color w:val="404040" w:themeColor="text1" w:themeTint="BF"/>
          <w:sz w:val="24"/>
        </w:rPr>
      </w:pPr>
    </w:p>
    <w:p w14:paraId="02B36FDF" w14:textId="77777777" w:rsidR="001A0618" w:rsidRDefault="001A0618" w:rsidP="00822850">
      <w:pPr>
        <w:pStyle w:val="Style1"/>
        <w:rPr>
          <w:color w:val="404040" w:themeColor="text1" w:themeTint="BF"/>
          <w:sz w:val="24"/>
        </w:rPr>
      </w:pPr>
      <w:r w:rsidRPr="006102E7">
        <w:rPr>
          <w:sz w:val="24"/>
        </w:rPr>
        <w:t>Course overview</w:t>
      </w:r>
    </w:p>
    <w:p w14:paraId="38D77D1A" w14:textId="77777777" w:rsidR="001A0618" w:rsidRPr="004505E4" w:rsidRDefault="001A0618" w:rsidP="00822850">
      <w:pPr>
        <w:numPr>
          <w:ilvl w:val="0"/>
          <w:numId w:val="24"/>
        </w:numPr>
        <w:spacing w:before="240"/>
        <w:jc w:val="left"/>
        <w:rPr>
          <w:rFonts w:ascii="Mairy Light" w:hAnsi="Mairy Light"/>
          <w:sz w:val="24"/>
        </w:rPr>
      </w:pPr>
      <w:r w:rsidRPr="004505E4">
        <w:rPr>
          <w:rFonts w:ascii="Mairy Light" w:hAnsi="Mairy Light"/>
          <w:sz w:val="24"/>
        </w:rPr>
        <w:t>Practical tips about contract formation (pre-contractual documents; incorporation of terms; authority)</w:t>
      </w:r>
    </w:p>
    <w:p w14:paraId="3DE7260A" w14:textId="77777777" w:rsidR="001A0618" w:rsidRPr="004505E4" w:rsidRDefault="001A0618" w:rsidP="00822850">
      <w:pPr>
        <w:numPr>
          <w:ilvl w:val="0"/>
          <w:numId w:val="24"/>
        </w:numPr>
        <w:jc w:val="left"/>
        <w:rPr>
          <w:rFonts w:ascii="Mairy Light" w:hAnsi="Mairy Light"/>
          <w:sz w:val="24"/>
        </w:rPr>
      </w:pPr>
      <w:r w:rsidRPr="004505E4">
        <w:rPr>
          <w:rFonts w:ascii="Mairy Light" w:hAnsi="Mairy Light"/>
          <w:sz w:val="24"/>
        </w:rPr>
        <w:t>Key contract terms (term and termination; liability; IPR etc)</w:t>
      </w:r>
    </w:p>
    <w:p w14:paraId="67AB2512" w14:textId="77777777" w:rsidR="001A0618" w:rsidRPr="004505E4" w:rsidRDefault="001A0618" w:rsidP="00822850">
      <w:pPr>
        <w:numPr>
          <w:ilvl w:val="0"/>
          <w:numId w:val="24"/>
        </w:numPr>
        <w:jc w:val="left"/>
        <w:rPr>
          <w:rFonts w:ascii="Mairy Light" w:hAnsi="Mairy Light"/>
          <w:sz w:val="24"/>
        </w:rPr>
      </w:pPr>
      <w:r w:rsidRPr="004505E4">
        <w:rPr>
          <w:rFonts w:ascii="Mairy Light" w:hAnsi="Mairy Light"/>
          <w:sz w:val="24"/>
        </w:rPr>
        <w:t>Use of model form contracts</w:t>
      </w:r>
    </w:p>
    <w:p w14:paraId="2BBA22C5" w14:textId="77777777" w:rsidR="001A0618" w:rsidRPr="004505E4" w:rsidRDefault="001A0618" w:rsidP="00822850">
      <w:pPr>
        <w:numPr>
          <w:ilvl w:val="0"/>
          <w:numId w:val="24"/>
        </w:numPr>
        <w:jc w:val="left"/>
        <w:rPr>
          <w:rFonts w:ascii="Mairy Light" w:hAnsi="Mairy Light"/>
          <w:sz w:val="24"/>
        </w:rPr>
      </w:pPr>
      <w:r w:rsidRPr="004505E4">
        <w:rPr>
          <w:rFonts w:ascii="Mairy Light" w:hAnsi="Mairy Light"/>
          <w:sz w:val="24"/>
        </w:rPr>
        <w:t>Negotiating tactics</w:t>
      </w:r>
    </w:p>
    <w:p w14:paraId="1ED4A361" w14:textId="77777777" w:rsidR="001A0618" w:rsidRPr="004505E4" w:rsidRDefault="001A0618" w:rsidP="00822850">
      <w:pPr>
        <w:numPr>
          <w:ilvl w:val="0"/>
          <w:numId w:val="24"/>
        </w:numPr>
        <w:jc w:val="left"/>
        <w:rPr>
          <w:rFonts w:ascii="Mairy Light" w:hAnsi="Mairy Light"/>
          <w:sz w:val="24"/>
        </w:rPr>
      </w:pPr>
      <w:r w:rsidRPr="004505E4">
        <w:rPr>
          <w:rFonts w:ascii="Mairy Light" w:hAnsi="Mairy Light"/>
          <w:sz w:val="24"/>
        </w:rPr>
        <w:t>The contract lifecycle and dealing with contracts in procurements</w:t>
      </w:r>
    </w:p>
    <w:p w14:paraId="5E8C8279" w14:textId="77777777" w:rsidR="001A0618" w:rsidRPr="004505E4" w:rsidRDefault="001A0618" w:rsidP="00822850">
      <w:pPr>
        <w:numPr>
          <w:ilvl w:val="0"/>
          <w:numId w:val="24"/>
        </w:numPr>
        <w:ind w:right="-1"/>
        <w:jc w:val="left"/>
        <w:rPr>
          <w:rFonts w:ascii="Mairy Light" w:hAnsi="Mairy Light"/>
          <w:color w:val="404040" w:themeColor="text1" w:themeTint="BF"/>
          <w:sz w:val="24"/>
        </w:rPr>
      </w:pPr>
      <w:r w:rsidRPr="004505E4">
        <w:rPr>
          <w:rFonts w:ascii="Mairy Light" w:hAnsi="Mairy Light"/>
          <w:sz w:val="24"/>
        </w:rPr>
        <w:t>Drafting contracts between public bodies</w:t>
      </w:r>
    </w:p>
    <w:p w14:paraId="4F764BAD" w14:textId="77777777" w:rsidR="001A0618" w:rsidRPr="006102E7" w:rsidRDefault="001A0618" w:rsidP="00822850">
      <w:pPr>
        <w:ind w:right="-1"/>
        <w:jc w:val="left"/>
        <w:rPr>
          <w:rFonts w:ascii="Mairy Light" w:hAnsi="Mairy Light"/>
          <w:color w:val="404040" w:themeColor="text1" w:themeTint="BF"/>
          <w:sz w:val="24"/>
        </w:rPr>
      </w:pPr>
    </w:p>
    <w:p w14:paraId="0841FF06"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6E12E1E" w14:textId="77777777" w:rsidR="001A0618" w:rsidRDefault="001A0618" w:rsidP="00822850">
      <w:pPr>
        <w:ind w:right="-1"/>
        <w:jc w:val="left"/>
        <w:rPr>
          <w:rFonts w:ascii="Mairy Light" w:hAnsi="Mairy Light"/>
          <w:sz w:val="24"/>
        </w:rPr>
      </w:pPr>
    </w:p>
    <w:p w14:paraId="67B323CA" w14:textId="77777777" w:rsidR="001A0618" w:rsidRPr="006102E7" w:rsidRDefault="001A0618" w:rsidP="00822850">
      <w:pPr>
        <w:ind w:right="-1"/>
        <w:jc w:val="left"/>
        <w:rPr>
          <w:rFonts w:ascii="Mairy Light" w:hAnsi="Mairy Light"/>
          <w:sz w:val="24"/>
        </w:rPr>
      </w:pPr>
      <w:r w:rsidRPr="00BA3CAC">
        <w:rPr>
          <w:rFonts w:ascii="Mairy Light" w:hAnsi="Mairy Light"/>
          <w:sz w:val="24"/>
        </w:rPr>
        <w:t>Junior/mid-ranking lawyers</w:t>
      </w:r>
    </w:p>
    <w:p w14:paraId="5E70F5FD" w14:textId="77777777" w:rsidR="001A0618" w:rsidRPr="006102E7" w:rsidRDefault="001A0618" w:rsidP="00822850">
      <w:pPr>
        <w:ind w:right="-1"/>
        <w:jc w:val="left"/>
        <w:rPr>
          <w:rFonts w:ascii="Mairy Light" w:hAnsi="Mairy Light"/>
          <w:sz w:val="24"/>
        </w:rPr>
      </w:pPr>
    </w:p>
    <w:p w14:paraId="2E99E38C"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0BB3644" w14:textId="77777777" w:rsidR="001A0618" w:rsidRPr="006102E7" w:rsidRDefault="001A0618" w:rsidP="00822850">
      <w:pPr>
        <w:ind w:right="-1"/>
        <w:jc w:val="left"/>
        <w:rPr>
          <w:rFonts w:ascii="Mairy Light" w:hAnsi="Mairy Light"/>
          <w:color w:val="404040" w:themeColor="text1" w:themeTint="BF"/>
          <w:sz w:val="24"/>
        </w:rPr>
      </w:pPr>
    </w:p>
    <w:p w14:paraId="091DC8B1" w14:textId="77777777" w:rsidR="001A0618" w:rsidRPr="004505E4" w:rsidRDefault="001A0618" w:rsidP="00822850">
      <w:pPr>
        <w:numPr>
          <w:ilvl w:val="0"/>
          <w:numId w:val="13"/>
        </w:numPr>
        <w:jc w:val="left"/>
        <w:rPr>
          <w:rFonts w:ascii="Mairy Light" w:hAnsi="Mairy Light" w:cs="Tahoma"/>
          <w:sz w:val="24"/>
        </w:rPr>
      </w:pPr>
      <w:r w:rsidRPr="004505E4">
        <w:rPr>
          <w:rFonts w:ascii="Mairy Light" w:hAnsi="Mairy Light" w:cs="Tahoma"/>
          <w:sz w:val="24"/>
        </w:rPr>
        <w:t>Contract formation</w:t>
      </w:r>
    </w:p>
    <w:p w14:paraId="56A8D6B0" w14:textId="77777777" w:rsidR="001A0618" w:rsidRPr="004505E4" w:rsidRDefault="001A0618" w:rsidP="00822850">
      <w:pPr>
        <w:numPr>
          <w:ilvl w:val="0"/>
          <w:numId w:val="13"/>
        </w:numPr>
        <w:jc w:val="left"/>
        <w:rPr>
          <w:rFonts w:ascii="Mairy Light" w:hAnsi="Mairy Light" w:cs="Tahoma"/>
          <w:sz w:val="24"/>
        </w:rPr>
      </w:pPr>
      <w:r w:rsidRPr="00BA3CAC">
        <w:rPr>
          <w:rFonts w:ascii="Mairy Light" w:hAnsi="Mairy Light" w:cs="Tahoma"/>
          <w:sz w:val="24"/>
        </w:rPr>
        <w:t>Contract drafting</w:t>
      </w:r>
    </w:p>
    <w:p w14:paraId="2640F41B" w14:textId="77777777" w:rsidR="001A0618" w:rsidRPr="00BA3CAC" w:rsidRDefault="001A0618" w:rsidP="00822850">
      <w:pPr>
        <w:numPr>
          <w:ilvl w:val="0"/>
          <w:numId w:val="13"/>
        </w:numPr>
        <w:jc w:val="left"/>
        <w:rPr>
          <w:rFonts w:ascii="Mairy Light" w:hAnsi="Mairy Light"/>
          <w:sz w:val="24"/>
        </w:rPr>
      </w:pPr>
      <w:r w:rsidRPr="00BA3CAC">
        <w:rPr>
          <w:rFonts w:ascii="Mairy Light" w:hAnsi="Mairy Light"/>
          <w:sz w:val="24"/>
        </w:rPr>
        <w:t>Negotiating tactics</w:t>
      </w:r>
    </w:p>
    <w:p w14:paraId="24E1854E" w14:textId="77777777" w:rsidR="001A0618" w:rsidRPr="006102E7" w:rsidRDefault="001A0618" w:rsidP="00822850">
      <w:pPr>
        <w:ind w:right="-1"/>
        <w:jc w:val="left"/>
        <w:rPr>
          <w:rFonts w:ascii="Mairy Light" w:hAnsi="Mairy Light"/>
          <w:color w:val="404040" w:themeColor="text1" w:themeTint="BF"/>
          <w:sz w:val="24"/>
        </w:rPr>
      </w:pPr>
    </w:p>
    <w:p w14:paraId="7AC3BE79" w14:textId="77777777" w:rsidR="001A0618" w:rsidRPr="00B7330B" w:rsidRDefault="001A0618" w:rsidP="00822850">
      <w:pPr>
        <w:pStyle w:val="Style1"/>
        <w:rPr>
          <w:sz w:val="24"/>
        </w:rPr>
      </w:pPr>
      <w:r w:rsidRPr="006102E7">
        <w:rPr>
          <w:sz w:val="24"/>
        </w:rPr>
        <w:t>Interactive elements</w:t>
      </w:r>
    </w:p>
    <w:p w14:paraId="426F308D" w14:textId="77777777" w:rsidR="001A0618" w:rsidRDefault="001A0618" w:rsidP="00822850">
      <w:pPr>
        <w:pStyle w:val="Style1"/>
        <w:rPr>
          <w:sz w:val="24"/>
        </w:rPr>
      </w:pPr>
    </w:p>
    <w:p w14:paraId="3EA67028" w14:textId="77777777" w:rsidR="001A0618" w:rsidRPr="00BA3CAC" w:rsidRDefault="001A0618" w:rsidP="00822850">
      <w:pPr>
        <w:jc w:val="left"/>
        <w:rPr>
          <w:rFonts w:ascii="Mairy Light" w:hAnsi="Mairy Light"/>
          <w:sz w:val="24"/>
        </w:rPr>
      </w:pPr>
      <w:r w:rsidRPr="00BA3CAC">
        <w:rPr>
          <w:rFonts w:ascii="Mairy Light" w:hAnsi="Mairy Light"/>
          <w:sz w:val="24"/>
        </w:rPr>
        <w:t xml:space="preserve">We will include some quick questions </w:t>
      </w:r>
    </w:p>
    <w:p w14:paraId="12298DB1" w14:textId="77777777" w:rsidR="001A0618" w:rsidRPr="006102E7" w:rsidRDefault="001A0618" w:rsidP="00822850">
      <w:pPr>
        <w:pStyle w:val="Style1"/>
        <w:rPr>
          <w:sz w:val="24"/>
        </w:rPr>
      </w:pPr>
    </w:p>
    <w:p w14:paraId="5F2D8D00" w14:textId="77777777" w:rsidR="001A0618" w:rsidRPr="006102E7" w:rsidRDefault="001A0618" w:rsidP="00822850">
      <w:pPr>
        <w:pStyle w:val="Style1"/>
        <w:rPr>
          <w:sz w:val="24"/>
        </w:rPr>
      </w:pPr>
      <w:r w:rsidRPr="006102E7">
        <w:rPr>
          <w:sz w:val="24"/>
        </w:rPr>
        <w:t xml:space="preserve">Competencies </w:t>
      </w:r>
    </w:p>
    <w:p w14:paraId="718720B3" w14:textId="77777777" w:rsidR="001A0618" w:rsidRPr="006102E7" w:rsidRDefault="001A0618" w:rsidP="00822850">
      <w:pPr>
        <w:ind w:right="-1"/>
        <w:jc w:val="left"/>
        <w:rPr>
          <w:rFonts w:ascii="Mairy Light" w:hAnsi="Mairy Light"/>
          <w:color w:val="404040" w:themeColor="text1" w:themeTint="BF"/>
          <w:sz w:val="24"/>
        </w:rPr>
      </w:pPr>
    </w:p>
    <w:p w14:paraId="67FE5BDA"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24169888" w14:textId="77777777" w:rsidR="001A0618" w:rsidRPr="006102E7" w:rsidRDefault="001A0618" w:rsidP="00822850">
      <w:pPr>
        <w:jc w:val="left"/>
        <w:rPr>
          <w:rFonts w:ascii="Mairy Light" w:hAnsi="Mairy Light"/>
          <w:bCs/>
          <w:sz w:val="24"/>
        </w:rPr>
      </w:pPr>
    </w:p>
    <w:p w14:paraId="11E6672F" w14:textId="77777777" w:rsidR="001A0618" w:rsidRPr="00D97265" w:rsidRDefault="001A0618" w:rsidP="00822850">
      <w:pPr>
        <w:jc w:val="left"/>
        <w:rPr>
          <w:rFonts w:ascii="Mairy Light" w:hAnsi="Mairy Light"/>
          <w:bCs/>
          <w:sz w:val="24"/>
        </w:rPr>
      </w:pPr>
      <w:r w:rsidRPr="00D97265">
        <w:rPr>
          <w:rFonts w:ascii="Mairy Light" w:hAnsi="Mairy Light"/>
          <w:bCs/>
          <w:sz w:val="24"/>
        </w:rPr>
        <w:t>B4 Draft documents</w:t>
      </w:r>
    </w:p>
    <w:p w14:paraId="4F113E61" w14:textId="77777777" w:rsidR="001A0618" w:rsidRPr="00D97265" w:rsidRDefault="001A0618" w:rsidP="00822850">
      <w:pPr>
        <w:jc w:val="left"/>
        <w:rPr>
          <w:rFonts w:ascii="Mairy Light" w:hAnsi="Mairy Light"/>
          <w:bCs/>
          <w:sz w:val="24"/>
        </w:rPr>
      </w:pPr>
      <w:r w:rsidRPr="00D97265">
        <w:rPr>
          <w:rFonts w:ascii="Mairy Light" w:hAnsi="Mairy Light"/>
          <w:bCs/>
          <w:sz w:val="24"/>
        </w:rPr>
        <w:lastRenderedPageBreak/>
        <w:t>B6 Negotiation</w:t>
      </w:r>
    </w:p>
    <w:p w14:paraId="6392F3F1" w14:textId="77777777" w:rsidR="001A0618" w:rsidRDefault="001A0618" w:rsidP="00822850">
      <w:pPr>
        <w:pStyle w:val="Style1"/>
        <w:rPr>
          <w:sz w:val="24"/>
        </w:rPr>
      </w:pPr>
    </w:p>
    <w:p w14:paraId="17A54330" w14:textId="77777777" w:rsidR="001A0618" w:rsidRPr="006102E7" w:rsidRDefault="001A0618" w:rsidP="00822850">
      <w:pPr>
        <w:pStyle w:val="Style1"/>
        <w:rPr>
          <w:sz w:val="24"/>
        </w:rPr>
      </w:pPr>
      <w:r w:rsidRPr="006102E7">
        <w:rPr>
          <w:sz w:val="24"/>
        </w:rPr>
        <w:t>Presenter profiles:</w:t>
      </w:r>
    </w:p>
    <w:p w14:paraId="3A0F4BB9" w14:textId="77777777" w:rsidR="001A0618" w:rsidRPr="006102E7" w:rsidRDefault="001A0618" w:rsidP="00822850">
      <w:pPr>
        <w:jc w:val="left"/>
        <w:rPr>
          <w:rFonts w:ascii="Mairy Light" w:hAnsi="Mairy Light"/>
          <w:b/>
          <w:bCs/>
          <w:color w:val="404040" w:themeColor="text1" w:themeTint="BF"/>
          <w:sz w:val="24"/>
          <w:u w:val="single"/>
        </w:rPr>
      </w:pPr>
    </w:p>
    <w:p w14:paraId="77D8D664" w14:textId="77777777" w:rsidR="001A0618" w:rsidRPr="00BA3CAC" w:rsidRDefault="001A0618" w:rsidP="00822850">
      <w:pPr>
        <w:jc w:val="left"/>
        <w:rPr>
          <w:rFonts w:ascii="Mairy Light" w:hAnsi="Mairy Light"/>
          <w:sz w:val="24"/>
        </w:rPr>
      </w:pPr>
      <w:r w:rsidRPr="00BA3CAC">
        <w:rPr>
          <w:rFonts w:ascii="Mairy Light" w:hAnsi="Mairy Light"/>
          <w:sz w:val="24"/>
        </w:rPr>
        <w:t xml:space="preserve">Vincent King and Steve Johns are experienced projects and commercial lawyers who advise public bodies including local authorities on a range of contracts.  They have a lot of experience of using model form contracts as well as drafting and negotiating bespoke contracts including in the context of regulated procurement exercises. </w:t>
      </w:r>
    </w:p>
    <w:p w14:paraId="54A5A088" w14:textId="77777777" w:rsidR="001A0618" w:rsidRPr="00BA3CAC" w:rsidRDefault="001A0618" w:rsidP="00822850">
      <w:pPr>
        <w:jc w:val="left"/>
        <w:rPr>
          <w:rFonts w:ascii="Mairy Light" w:hAnsi="Mairy Light"/>
          <w:sz w:val="24"/>
        </w:rPr>
      </w:pPr>
    </w:p>
    <w:p w14:paraId="710C51F4" w14:textId="77777777" w:rsidR="001A0618" w:rsidRPr="00BA3CAC" w:rsidRDefault="001A0618" w:rsidP="00822850">
      <w:pPr>
        <w:jc w:val="left"/>
        <w:rPr>
          <w:rFonts w:ascii="Mairy Light" w:hAnsi="Mairy Light"/>
          <w:sz w:val="24"/>
        </w:rPr>
      </w:pPr>
      <w:r w:rsidRPr="00BA3CAC">
        <w:rPr>
          <w:rFonts w:ascii="Mairy Light" w:hAnsi="Mairy Light"/>
          <w:sz w:val="24"/>
        </w:rPr>
        <w:t xml:space="preserve">Emily England is qualifying into the commercial team in September and is currently in her second seat. She works closely with Vincent and Steve in drafting contracts and co-ordinating the completion of projects. </w:t>
      </w:r>
    </w:p>
    <w:p w14:paraId="5FB574EC" w14:textId="77777777" w:rsidR="001A0618" w:rsidRDefault="001A0618" w:rsidP="00822850">
      <w:pPr>
        <w:jc w:val="left"/>
        <w:rPr>
          <w:rFonts w:ascii="Mairy Light" w:hAnsi="Mairy Light"/>
          <w:i/>
          <w:color w:val="FF0000"/>
          <w:sz w:val="24"/>
        </w:rPr>
      </w:pPr>
      <w:r>
        <w:rPr>
          <w:rFonts w:ascii="Mairy Light" w:hAnsi="Mairy Light"/>
          <w:i/>
          <w:color w:val="FF0000"/>
          <w:sz w:val="24"/>
        </w:rPr>
        <w:br w:type="page"/>
      </w:r>
    </w:p>
    <w:p w14:paraId="4F537ABE" w14:textId="2562BCAE" w:rsidR="001A0618" w:rsidRPr="008213E0" w:rsidRDefault="001A0618" w:rsidP="00822850">
      <w:pPr>
        <w:jc w:val="left"/>
        <w:rPr>
          <w:rFonts w:ascii="Mairy Regular" w:hAnsi="Mairy Regular" w:cs="Arial"/>
          <w:color w:val="95C11F"/>
          <w:sz w:val="72"/>
          <w:szCs w:val="72"/>
          <w:lang w:eastAsia="en-GB"/>
        </w:rPr>
      </w:pPr>
      <w:r w:rsidRPr="008213E0">
        <w:rPr>
          <w:rFonts w:ascii="Mairy Regular" w:hAnsi="Mairy Regular" w:cs="Arial"/>
          <w:color w:val="95C11F"/>
          <w:sz w:val="72"/>
          <w:szCs w:val="72"/>
          <w:lang w:eastAsia="en-GB"/>
        </w:rPr>
        <w:lastRenderedPageBreak/>
        <w:t xml:space="preserve">Making and promoting CPOs </w:t>
      </w:r>
    </w:p>
    <w:p w14:paraId="0CFC0CD0" w14:textId="41032401" w:rsidR="001A0618" w:rsidRPr="001A766B" w:rsidRDefault="001A766B" w:rsidP="00822850">
      <w:pPr>
        <w:jc w:val="left"/>
        <w:rPr>
          <w:rFonts w:ascii="Mairy Light" w:hAnsi="Mairy Light"/>
          <w:b/>
          <w:bCs/>
          <w:color w:val="00656D"/>
          <w:sz w:val="28"/>
          <w:szCs w:val="28"/>
        </w:rPr>
      </w:pPr>
      <w:r w:rsidRPr="001A766B">
        <w:rPr>
          <w:rFonts w:ascii="Mairy Light" w:hAnsi="Mairy Light"/>
          <w:b/>
          <w:bCs/>
          <w:color w:val="00656D"/>
          <w:sz w:val="28"/>
          <w:szCs w:val="28"/>
        </w:rPr>
        <w:t>Building the case for CPO and how to avoid the pitfalls: a practical approach</w:t>
      </w:r>
    </w:p>
    <w:p w14:paraId="36783036" w14:textId="77777777" w:rsidR="001A0618" w:rsidRPr="00790373" w:rsidRDefault="001A0618" w:rsidP="00822850">
      <w:pPr>
        <w:ind w:right="-1"/>
        <w:jc w:val="left"/>
        <w:rPr>
          <w:rFonts w:ascii="Mairy Light" w:hAnsi="Mairy Light" w:cs="Arial"/>
          <w:color w:val="404040" w:themeColor="text1" w:themeTint="BF"/>
          <w:sz w:val="24"/>
          <w:lang w:eastAsia="en-GB"/>
        </w:rPr>
      </w:pPr>
    </w:p>
    <w:p w14:paraId="3BDE692D" w14:textId="4B5817E1" w:rsidR="001A0618" w:rsidRPr="004A025D" w:rsidRDefault="001A0618" w:rsidP="00822850">
      <w:pPr>
        <w:pStyle w:val="Style1"/>
        <w:rPr>
          <w:b/>
        </w:rPr>
      </w:pPr>
      <w:r>
        <w:rPr>
          <w:lang w:eastAsia="en-GB"/>
        </w:rPr>
        <w:t xml:space="preserve">Level of course: </w:t>
      </w:r>
      <w:r w:rsidR="001A766B">
        <w:rPr>
          <w:lang w:eastAsia="en-GB"/>
        </w:rPr>
        <w:t>Intermediate/</w:t>
      </w:r>
      <w:r>
        <w:rPr>
          <w:lang w:eastAsia="en-GB"/>
        </w:rPr>
        <w:t>Advanced</w:t>
      </w:r>
    </w:p>
    <w:p w14:paraId="5E75A9DB" w14:textId="77777777" w:rsidR="001A0618" w:rsidRPr="004A025D" w:rsidRDefault="001A0618" w:rsidP="00822850">
      <w:pPr>
        <w:ind w:right="-1"/>
        <w:jc w:val="left"/>
        <w:rPr>
          <w:rFonts w:ascii="Mairy Light" w:hAnsi="Mairy Light"/>
          <w:color w:val="404040" w:themeColor="text1" w:themeTint="BF"/>
          <w:sz w:val="24"/>
        </w:rPr>
      </w:pPr>
    </w:p>
    <w:p w14:paraId="63020D79" w14:textId="77777777" w:rsidR="001A0618" w:rsidRPr="00C23580" w:rsidRDefault="001A061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60CBCFC5" w14:textId="77777777" w:rsidR="001A0618" w:rsidRDefault="001A0618" w:rsidP="00822850">
      <w:pPr>
        <w:ind w:right="-1"/>
        <w:jc w:val="left"/>
        <w:rPr>
          <w:rFonts w:ascii="Mairy Light" w:hAnsi="Mairy Light"/>
          <w:sz w:val="24"/>
        </w:rPr>
      </w:pPr>
    </w:p>
    <w:p w14:paraId="05EE993A" w14:textId="77777777" w:rsidR="001A0618" w:rsidRDefault="001A0618" w:rsidP="00822850">
      <w:pPr>
        <w:ind w:right="-1"/>
        <w:jc w:val="left"/>
        <w:rPr>
          <w:rFonts w:ascii="Mairy Light" w:hAnsi="Mairy Light"/>
          <w:sz w:val="24"/>
        </w:rPr>
      </w:pPr>
      <w:r>
        <w:rPr>
          <w:rFonts w:ascii="Mairy Light" w:hAnsi="Mairy Light"/>
          <w:sz w:val="24"/>
        </w:rPr>
        <w:t>1 July 2022</w:t>
      </w:r>
    </w:p>
    <w:p w14:paraId="2D7905B0" w14:textId="441F5957" w:rsidR="001A0618" w:rsidRDefault="004D48E7" w:rsidP="00822850">
      <w:pPr>
        <w:ind w:right="-1"/>
        <w:jc w:val="left"/>
        <w:rPr>
          <w:rFonts w:ascii="Mairy Light" w:hAnsi="Mairy Light"/>
          <w:sz w:val="24"/>
        </w:rPr>
      </w:pPr>
      <w:r>
        <w:rPr>
          <w:rFonts w:ascii="Mairy Light" w:hAnsi="Mairy Light"/>
          <w:sz w:val="24"/>
        </w:rPr>
        <w:t>12 noon – 1pm</w:t>
      </w:r>
    </w:p>
    <w:p w14:paraId="548BF372" w14:textId="77777777" w:rsidR="004D48E7" w:rsidRDefault="004D48E7" w:rsidP="00822850">
      <w:pPr>
        <w:ind w:right="-1"/>
        <w:jc w:val="left"/>
        <w:rPr>
          <w:rFonts w:ascii="Mairy Light" w:hAnsi="Mairy Light"/>
          <w:sz w:val="24"/>
        </w:rPr>
      </w:pPr>
    </w:p>
    <w:p w14:paraId="0E0FDA16" w14:textId="01B33F31" w:rsidR="001A0618" w:rsidRPr="006102E7" w:rsidRDefault="001A061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DWF</w:t>
      </w:r>
    </w:p>
    <w:p w14:paraId="112E3C30" w14:textId="77777777" w:rsidR="001A0618" w:rsidRPr="006102E7" w:rsidRDefault="001A0618" w:rsidP="00822850">
      <w:pPr>
        <w:ind w:right="-1"/>
        <w:jc w:val="left"/>
        <w:rPr>
          <w:rFonts w:ascii="Mairy Light" w:hAnsi="Mairy Light"/>
          <w:b/>
          <w:sz w:val="24"/>
        </w:rPr>
      </w:pPr>
    </w:p>
    <w:p w14:paraId="1A30822D"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477C2275" w14:textId="77777777" w:rsidR="001A0618" w:rsidRPr="006102E7" w:rsidRDefault="001A0618" w:rsidP="00822850">
      <w:pPr>
        <w:ind w:right="-1"/>
        <w:jc w:val="left"/>
        <w:rPr>
          <w:rFonts w:ascii="Mairy Light" w:hAnsi="Mairy Light"/>
          <w:color w:val="404040" w:themeColor="text1" w:themeTint="BF"/>
          <w:sz w:val="24"/>
        </w:rPr>
      </w:pPr>
    </w:p>
    <w:p w14:paraId="0042BFF2" w14:textId="77777777" w:rsidR="001A0618" w:rsidRPr="006102E7" w:rsidRDefault="001A0618" w:rsidP="00822850">
      <w:pPr>
        <w:pStyle w:val="Style1"/>
        <w:rPr>
          <w:sz w:val="24"/>
        </w:rPr>
      </w:pPr>
      <w:r w:rsidRPr="006102E7">
        <w:rPr>
          <w:sz w:val="24"/>
        </w:rPr>
        <w:t>Course overview</w:t>
      </w:r>
    </w:p>
    <w:p w14:paraId="1BCA476F" w14:textId="77777777" w:rsidR="001A0618" w:rsidRPr="006102E7" w:rsidRDefault="001A0618" w:rsidP="00822850">
      <w:pPr>
        <w:ind w:right="-1"/>
        <w:jc w:val="left"/>
        <w:rPr>
          <w:rFonts w:ascii="Mairy Light" w:hAnsi="Mairy Light"/>
          <w:color w:val="404040" w:themeColor="text1" w:themeTint="BF"/>
          <w:sz w:val="24"/>
        </w:rPr>
      </w:pPr>
    </w:p>
    <w:p w14:paraId="3D78A697" w14:textId="77777777" w:rsidR="004D48E7" w:rsidRPr="00A61D7C" w:rsidRDefault="004D48E7" w:rsidP="004D48E7">
      <w:pPr>
        <w:numPr>
          <w:ilvl w:val="0"/>
          <w:numId w:val="44"/>
        </w:numPr>
        <w:jc w:val="left"/>
        <w:rPr>
          <w:rFonts w:ascii="Mairy Light" w:hAnsi="Mairy Light"/>
          <w:sz w:val="24"/>
        </w:rPr>
      </w:pPr>
      <w:r w:rsidRPr="00A61D7C">
        <w:rPr>
          <w:rFonts w:ascii="Mairy Light" w:hAnsi="Mairy Light"/>
          <w:sz w:val="24"/>
        </w:rPr>
        <w:t>Brief refresher on powers and relevant tests for CPO confirmation</w:t>
      </w:r>
    </w:p>
    <w:p w14:paraId="589BC745" w14:textId="77777777" w:rsidR="004D48E7" w:rsidRPr="00A61D7C" w:rsidRDefault="004D48E7" w:rsidP="004D48E7">
      <w:pPr>
        <w:numPr>
          <w:ilvl w:val="0"/>
          <w:numId w:val="44"/>
        </w:numPr>
        <w:jc w:val="left"/>
        <w:rPr>
          <w:rFonts w:ascii="Mairy Light" w:hAnsi="Mairy Light"/>
          <w:sz w:val="24"/>
        </w:rPr>
      </w:pPr>
      <w:r w:rsidRPr="00A61D7C">
        <w:rPr>
          <w:rFonts w:ascii="Mairy Light" w:hAnsi="Mairy Light"/>
          <w:sz w:val="24"/>
        </w:rPr>
        <w:t>Relevant tests in more detail – how to build the case</w:t>
      </w:r>
    </w:p>
    <w:p w14:paraId="6B3888CA" w14:textId="77777777" w:rsidR="004D48E7" w:rsidRPr="00A61D7C" w:rsidRDefault="004D48E7" w:rsidP="004D48E7">
      <w:pPr>
        <w:numPr>
          <w:ilvl w:val="0"/>
          <w:numId w:val="44"/>
        </w:numPr>
        <w:jc w:val="left"/>
        <w:rPr>
          <w:rFonts w:ascii="Mairy Light" w:hAnsi="Mairy Light"/>
          <w:sz w:val="24"/>
        </w:rPr>
      </w:pPr>
      <w:r w:rsidRPr="00A61D7C">
        <w:rPr>
          <w:rFonts w:ascii="Mairy Light" w:hAnsi="Mairy Light"/>
          <w:sz w:val="24"/>
        </w:rPr>
        <w:t>Key considerations to a successful CPO and corresponding project delivery</w:t>
      </w:r>
    </w:p>
    <w:p w14:paraId="72E4AEB5" w14:textId="77777777" w:rsidR="004D48E7" w:rsidRPr="00A61D7C" w:rsidRDefault="004D48E7" w:rsidP="004D48E7">
      <w:pPr>
        <w:numPr>
          <w:ilvl w:val="0"/>
          <w:numId w:val="44"/>
        </w:numPr>
        <w:jc w:val="left"/>
        <w:rPr>
          <w:rFonts w:ascii="Mairy Light" w:hAnsi="Mairy Light"/>
          <w:sz w:val="24"/>
        </w:rPr>
      </w:pPr>
      <w:r w:rsidRPr="00A61D7C">
        <w:rPr>
          <w:rFonts w:ascii="Mairy Light" w:hAnsi="Mairy Light"/>
          <w:sz w:val="24"/>
        </w:rPr>
        <w:t>Best practice process – the pointers that you don't necessarily get from the CPO guidance</w:t>
      </w:r>
    </w:p>
    <w:p w14:paraId="4A0F4360" w14:textId="77777777" w:rsidR="004D48E7" w:rsidRPr="00A61D7C" w:rsidRDefault="004D48E7" w:rsidP="004D48E7">
      <w:pPr>
        <w:numPr>
          <w:ilvl w:val="0"/>
          <w:numId w:val="44"/>
        </w:numPr>
        <w:jc w:val="left"/>
        <w:rPr>
          <w:rFonts w:ascii="Mairy Light" w:hAnsi="Mairy Light"/>
          <w:sz w:val="24"/>
        </w:rPr>
      </w:pPr>
      <w:r w:rsidRPr="00A61D7C">
        <w:rPr>
          <w:rFonts w:ascii="Mairy Light" w:hAnsi="Mairy Light"/>
          <w:sz w:val="24"/>
        </w:rPr>
        <w:t>Common pitfalls/lessons learnt from other projects and how to avoid them</w:t>
      </w:r>
    </w:p>
    <w:p w14:paraId="3A2340B9" w14:textId="77777777" w:rsidR="001A0618" w:rsidRPr="006102E7" w:rsidRDefault="001A0618" w:rsidP="00822850">
      <w:pPr>
        <w:ind w:right="-1"/>
        <w:jc w:val="left"/>
        <w:rPr>
          <w:rFonts w:ascii="Mairy Light" w:hAnsi="Mairy Light"/>
          <w:color w:val="404040" w:themeColor="text1" w:themeTint="BF"/>
          <w:sz w:val="24"/>
        </w:rPr>
      </w:pPr>
    </w:p>
    <w:p w14:paraId="7576C16F"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7E7C36C" w14:textId="77777777" w:rsidR="001A0618" w:rsidRPr="006102E7" w:rsidRDefault="001A0618" w:rsidP="00822850">
      <w:pPr>
        <w:ind w:right="-1"/>
        <w:jc w:val="left"/>
        <w:rPr>
          <w:rFonts w:ascii="Mairy Light" w:hAnsi="Mairy Light"/>
          <w:sz w:val="24"/>
        </w:rPr>
      </w:pPr>
    </w:p>
    <w:p w14:paraId="4140E911" w14:textId="362CC050" w:rsidR="001A0618" w:rsidRDefault="001A766B" w:rsidP="00822850">
      <w:pPr>
        <w:ind w:right="-1"/>
        <w:jc w:val="left"/>
        <w:rPr>
          <w:rFonts w:ascii="Mairy Light" w:hAnsi="Mairy Light"/>
          <w:sz w:val="24"/>
        </w:rPr>
      </w:pPr>
      <w:r w:rsidRPr="00A61D7C">
        <w:rPr>
          <w:rFonts w:ascii="Mairy Light" w:hAnsi="Mairy Light"/>
          <w:sz w:val="24"/>
        </w:rPr>
        <w:t>Officers with some understanding or experience of CPO who wish to learn more about how to (</w:t>
      </w:r>
      <w:proofErr w:type="spellStart"/>
      <w:r w:rsidRPr="00A61D7C">
        <w:rPr>
          <w:rFonts w:ascii="Mairy Light" w:hAnsi="Mairy Light"/>
          <w:sz w:val="24"/>
        </w:rPr>
        <w:t>i</w:t>
      </w:r>
      <w:proofErr w:type="spellEnd"/>
      <w:r w:rsidRPr="00A61D7C">
        <w:rPr>
          <w:rFonts w:ascii="Mairy Light" w:hAnsi="Mairy Light"/>
          <w:sz w:val="24"/>
        </w:rPr>
        <w:t>) scope and build the case for CPO (ii) improve prospects of success and (iii) avoid the pitfalls of promotion.</w:t>
      </w:r>
    </w:p>
    <w:p w14:paraId="6DDA9FAA" w14:textId="77777777" w:rsidR="001A766B" w:rsidRPr="006102E7" w:rsidRDefault="001A766B" w:rsidP="00822850">
      <w:pPr>
        <w:ind w:right="-1"/>
        <w:jc w:val="left"/>
        <w:rPr>
          <w:rFonts w:ascii="Mairy Light" w:hAnsi="Mairy Light"/>
          <w:sz w:val="24"/>
        </w:rPr>
      </w:pPr>
    </w:p>
    <w:p w14:paraId="7239FB0D"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356125AC" w14:textId="77777777" w:rsidR="001A0618" w:rsidRPr="006102E7" w:rsidRDefault="001A0618" w:rsidP="00822850">
      <w:pPr>
        <w:ind w:right="-1"/>
        <w:jc w:val="left"/>
        <w:rPr>
          <w:rFonts w:ascii="Mairy Light" w:hAnsi="Mairy Light"/>
          <w:color w:val="404040" w:themeColor="text1" w:themeTint="BF"/>
          <w:sz w:val="24"/>
        </w:rPr>
      </w:pPr>
    </w:p>
    <w:p w14:paraId="0BA0DE6D" w14:textId="77777777" w:rsidR="004D48E7" w:rsidRPr="00A61D7C" w:rsidRDefault="004D48E7" w:rsidP="004D48E7">
      <w:pPr>
        <w:numPr>
          <w:ilvl w:val="0"/>
          <w:numId w:val="13"/>
        </w:numPr>
        <w:jc w:val="left"/>
        <w:rPr>
          <w:rFonts w:ascii="Mairy Light" w:hAnsi="Mairy Light" w:cs="Tahoma"/>
          <w:sz w:val="24"/>
        </w:rPr>
      </w:pPr>
      <w:r w:rsidRPr="00A61D7C">
        <w:rPr>
          <w:rFonts w:ascii="Mairy Light" w:hAnsi="Mairy Light" w:cs="Tahoma"/>
          <w:sz w:val="24"/>
        </w:rPr>
        <w:t>Compulsory purchase</w:t>
      </w:r>
    </w:p>
    <w:p w14:paraId="3581A688" w14:textId="77777777" w:rsidR="004D48E7" w:rsidRPr="00A61D7C" w:rsidRDefault="004D48E7" w:rsidP="004D48E7">
      <w:pPr>
        <w:numPr>
          <w:ilvl w:val="0"/>
          <w:numId w:val="13"/>
        </w:numPr>
        <w:jc w:val="left"/>
        <w:rPr>
          <w:rFonts w:ascii="Mairy Light" w:hAnsi="Mairy Light" w:cs="Tahoma"/>
          <w:sz w:val="24"/>
        </w:rPr>
      </w:pPr>
      <w:r w:rsidRPr="00A61D7C">
        <w:rPr>
          <w:rFonts w:ascii="Mairy Light" w:hAnsi="Mairy Light" w:cs="Tahoma"/>
          <w:sz w:val="24"/>
        </w:rPr>
        <w:t xml:space="preserve">Land Compensation </w:t>
      </w:r>
    </w:p>
    <w:p w14:paraId="6FBAB75B" w14:textId="77777777" w:rsidR="001A0618" w:rsidRPr="006102E7" w:rsidRDefault="001A0618" w:rsidP="00822850">
      <w:pPr>
        <w:ind w:right="-1"/>
        <w:jc w:val="left"/>
        <w:rPr>
          <w:rFonts w:ascii="Mairy Light" w:hAnsi="Mairy Light"/>
          <w:color w:val="404040" w:themeColor="text1" w:themeTint="BF"/>
          <w:sz w:val="24"/>
        </w:rPr>
      </w:pPr>
    </w:p>
    <w:p w14:paraId="69192141" w14:textId="77777777" w:rsidR="001A0618" w:rsidRPr="00B7330B" w:rsidRDefault="001A0618" w:rsidP="00822850">
      <w:pPr>
        <w:pStyle w:val="Style1"/>
        <w:rPr>
          <w:sz w:val="24"/>
        </w:rPr>
      </w:pPr>
      <w:r w:rsidRPr="006102E7">
        <w:rPr>
          <w:sz w:val="24"/>
        </w:rPr>
        <w:t>Interactive elements</w:t>
      </w:r>
    </w:p>
    <w:p w14:paraId="041DBCEB" w14:textId="77777777" w:rsidR="001A0618" w:rsidRPr="006102E7" w:rsidRDefault="001A0618" w:rsidP="00822850">
      <w:pPr>
        <w:pStyle w:val="Style1"/>
        <w:rPr>
          <w:sz w:val="24"/>
        </w:rPr>
      </w:pPr>
    </w:p>
    <w:p w14:paraId="03E531FB" w14:textId="77777777" w:rsidR="001A0618" w:rsidRPr="006102E7" w:rsidRDefault="001A0618" w:rsidP="00822850">
      <w:pPr>
        <w:pStyle w:val="Style1"/>
        <w:rPr>
          <w:sz w:val="24"/>
        </w:rPr>
      </w:pPr>
      <w:r w:rsidRPr="006102E7">
        <w:rPr>
          <w:sz w:val="24"/>
        </w:rPr>
        <w:t xml:space="preserve">Competencies </w:t>
      </w:r>
    </w:p>
    <w:p w14:paraId="0ABB1CEA" w14:textId="77777777" w:rsidR="001A0618" w:rsidRPr="006102E7" w:rsidRDefault="001A0618" w:rsidP="00822850">
      <w:pPr>
        <w:ind w:right="-1"/>
        <w:jc w:val="left"/>
        <w:rPr>
          <w:rFonts w:ascii="Mairy Light" w:hAnsi="Mairy Light"/>
          <w:color w:val="404040" w:themeColor="text1" w:themeTint="BF"/>
          <w:sz w:val="24"/>
        </w:rPr>
      </w:pPr>
    </w:p>
    <w:p w14:paraId="4750EF5C"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06FB78AA" w14:textId="77777777" w:rsidR="001A0618" w:rsidRPr="006102E7" w:rsidRDefault="001A0618" w:rsidP="00822850">
      <w:pPr>
        <w:jc w:val="left"/>
        <w:rPr>
          <w:rFonts w:ascii="Mairy Light" w:hAnsi="Mairy Light"/>
          <w:bCs/>
          <w:sz w:val="24"/>
        </w:rPr>
      </w:pPr>
    </w:p>
    <w:p w14:paraId="4B5E1AFB" w14:textId="77777777" w:rsidR="001A0618" w:rsidRDefault="001A0618" w:rsidP="00822850">
      <w:pPr>
        <w:jc w:val="left"/>
        <w:rPr>
          <w:rFonts w:ascii="Mairy Light" w:hAnsi="Mairy Light"/>
          <w:bCs/>
          <w:sz w:val="24"/>
        </w:rPr>
      </w:pPr>
      <w:r w:rsidRPr="00D97265">
        <w:rPr>
          <w:rFonts w:ascii="Mairy Light" w:hAnsi="Mairy Light"/>
          <w:bCs/>
          <w:sz w:val="24"/>
        </w:rPr>
        <w:t>B Technical legal practice</w:t>
      </w:r>
    </w:p>
    <w:p w14:paraId="4B2602CF" w14:textId="77777777" w:rsidR="001A0618" w:rsidRPr="00D97265" w:rsidRDefault="001A0618" w:rsidP="00822850">
      <w:pPr>
        <w:jc w:val="left"/>
        <w:rPr>
          <w:rFonts w:ascii="Mairy Light" w:hAnsi="Mairy Light"/>
          <w:bCs/>
          <w:sz w:val="24"/>
        </w:rPr>
      </w:pPr>
      <w:r w:rsidRPr="00D97265">
        <w:rPr>
          <w:rFonts w:ascii="Mairy Light" w:hAnsi="Mairy Light"/>
          <w:bCs/>
          <w:sz w:val="24"/>
        </w:rPr>
        <w:t>C Working with other people</w:t>
      </w:r>
    </w:p>
    <w:p w14:paraId="394B3270" w14:textId="77777777" w:rsidR="001A0618" w:rsidRPr="006102E7" w:rsidRDefault="001A0618" w:rsidP="00822850">
      <w:pPr>
        <w:jc w:val="left"/>
        <w:rPr>
          <w:rFonts w:ascii="Mairy Light" w:hAnsi="Mairy Light"/>
          <w:bCs/>
          <w:sz w:val="24"/>
        </w:rPr>
      </w:pPr>
    </w:p>
    <w:p w14:paraId="14DAC3FD" w14:textId="77777777" w:rsidR="001A0618" w:rsidRPr="006102E7" w:rsidRDefault="001A0618" w:rsidP="00822850">
      <w:pPr>
        <w:pStyle w:val="Style1"/>
        <w:rPr>
          <w:sz w:val="24"/>
        </w:rPr>
      </w:pPr>
      <w:r w:rsidRPr="006102E7">
        <w:rPr>
          <w:sz w:val="24"/>
        </w:rPr>
        <w:t>Presenter profiles:</w:t>
      </w:r>
    </w:p>
    <w:p w14:paraId="279D7776" w14:textId="77777777" w:rsidR="001A0618" w:rsidRPr="006102E7" w:rsidRDefault="001A0618" w:rsidP="00822850">
      <w:pPr>
        <w:jc w:val="left"/>
        <w:rPr>
          <w:rFonts w:ascii="Mairy Light" w:hAnsi="Mairy Light"/>
          <w:b/>
          <w:bCs/>
          <w:color w:val="404040" w:themeColor="text1" w:themeTint="BF"/>
          <w:sz w:val="24"/>
          <w:u w:val="single"/>
        </w:rPr>
      </w:pPr>
    </w:p>
    <w:p w14:paraId="2558291B" w14:textId="6885DCE8" w:rsidR="001A0618" w:rsidRPr="004D48E7" w:rsidRDefault="004D48E7" w:rsidP="00822850">
      <w:pPr>
        <w:jc w:val="left"/>
        <w:rPr>
          <w:rFonts w:ascii="Mairy Light" w:hAnsi="Mairy Light"/>
          <w:i/>
          <w:color w:val="FF0000"/>
          <w:sz w:val="24"/>
        </w:rPr>
      </w:pPr>
      <w:r w:rsidRPr="004D48E7">
        <w:rPr>
          <w:rFonts w:ascii="Mairy Light" w:hAnsi="Mairy Light"/>
          <w:sz w:val="24"/>
        </w:rPr>
        <w:t xml:space="preserve">Andrew Batterton, Partner has been promoting CPOs for over 20 years as well as dealing with corresponding land compensation within private practice at national and international law firms acting </w:t>
      </w:r>
      <w:r w:rsidRPr="004D48E7">
        <w:rPr>
          <w:rFonts w:ascii="Mairy Light" w:hAnsi="Mairy Light"/>
          <w:sz w:val="24"/>
        </w:rPr>
        <w:lastRenderedPageBreak/>
        <w:t>for both the public and private sector as part of delivery major capital regeneration and linear infrastructure projects.</w:t>
      </w:r>
      <w:r w:rsidR="001A0618" w:rsidRPr="004D48E7">
        <w:rPr>
          <w:rFonts w:ascii="Mairy Light" w:hAnsi="Mairy Light"/>
          <w:i/>
          <w:color w:val="FF0000"/>
          <w:sz w:val="24"/>
        </w:rPr>
        <w:br w:type="page"/>
      </w:r>
    </w:p>
    <w:p w14:paraId="422DC1BB" w14:textId="1BC5F638" w:rsidR="001A0618" w:rsidRPr="009B2C34" w:rsidRDefault="00AF36BC"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lastRenderedPageBreak/>
        <w:t xml:space="preserve">Introduction to the </w:t>
      </w:r>
      <w:r w:rsidR="001A0618" w:rsidRPr="009B2C34">
        <w:rPr>
          <w:rFonts w:ascii="Mairy Regular" w:hAnsi="Mairy Regular" w:cs="Arial"/>
          <w:color w:val="95C11F"/>
          <w:sz w:val="72"/>
          <w:szCs w:val="72"/>
          <w:lang w:eastAsia="en-GB"/>
        </w:rPr>
        <w:t xml:space="preserve">Subsidy Control </w:t>
      </w:r>
      <w:r>
        <w:rPr>
          <w:rFonts w:ascii="Mairy Regular" w:hAnsi="Mairy Regular" w:cs="Arial"/>
          <w:color w:val="95C11F"/>
          <w:sz w:val="72"/>
          <w:szCs w:val="72"/>
          <w:lang w:eastAsia="en-GB"/>
        </w:rPr>
        <w:t>Act 2022</w:t>
      </w:r>
    </w:p>
    <w:p w14:paraId="233012B0" w14:textId="77777777" w:rsidR="00873E78" w:rsidRDefault="00873E78" w:rsidP="00822850">
      <w:pPr>
        <w:jc w:val="left"/>
        <w:rPr>
          <w:rFonts w:ascii="Mairy Light" w:hAnsi="Mairy Light"/>
          <w:b/>
          <w:color w:val="00656D"/>
          <w:sz w:val="28"/>
          <w:szCs w:val="28"/>
        </w:rPr>
      </w:pPr>
    </w:p>
    <w:p w14:paraId="4C868D0D" w14:textId="77777777" w:rsidR="00AF36BC" w:rsidRPr="00AF36BC" w:rsidRDefault="00AF36BC" w:rsidP="00AF36BC">
      <w:pPr>
        <w:rPr>
          <w:rFonts w:ascii="Mairy Light" w:hAnsi="Mairy Light"/>
          <w:b/>
          <w:bCs/>
          <w:color w:val="00656D"/>
          <w:sz w:val="28"/>
          <w:szCs w:val="28"/>
        </w:rPr>
      </w:pPr>
      <w:r w:rsidRPr="00AF36BC">
        <w:rPr>
          <w:rFonts w:ascii="Mairy Light" w:hAnsi="Mairy Light"/>
          <w:b/>
          <w:bCs/>
          <w:color w:val="00656D"/>
          <w:sz w:val="28"/>
          <w:szCs w:val="28"/>
        </w:rPr>
        <w:t xml:space="preserve">A practical guide to the Subsidy Control Act 2022 for public sector bodies. </w:t>
      </w:r>
    </w:p>
    <w:p w14:paraId="37412D0E" w14:textId="77777777" w:rsidR="001A0618" w:rsidRPr="00790373" w:rsidRDefault="001A0618" w:rsidP="00822850">
      <w:pPr>
        <w:ind w:right="-1"/>
        <w:jc w:val="left"/>
        <w:rPr>
          <w:rFonts w:ascii="Mairy Light" w:hAnsi="Mairy Light" w:cs="Arial"/>
          <w:color w:val="404040" w:themeColor="text1" w:themeTint="BF"/>
          <w:sz w:val="24"/>
          <w:lang w:eastAsia="en-GB"/>
        </w:rPr>
      </w:pPr>
    </w:p>
    <w:p w14:paraId="5A6A3299" w14:textId="77777777" w:rsidR="001A0618" w:rsidRPr="004A025D" w:rsidRDefault="001A0618" w:rsidP="00822850">
      <w:pPr>
        <w:pStyle w:val="Style1"/>
        <w:rPr>
          <w:b/>
        </w:rPr>
      </w:pPr>
      <w:r>
        <w:rPr>
          <w:lang w:eastAsia="en-GB"/>
        </w:rPr>
        <w:t>Level of course: Introductory</w:t>
      </w:r>
    </w:p>
    <w:p w14:paraId="3724007C" w14:textId="77777777" w:rsidR="001A0618" w:rsidRPr="004A025D" w:rsidRDefault="001A0618" w:rsidP="00822850">
      <w:pPr>
        <w:ind w:right="-1"/>
        <w:jc w:val="left"/>
        <w:rPr>
          <w:rFonts w:ascii="Mairy Light" w:hAnsi="Mairy Light"/>
          <w:color w:val="404040" w:themeColor="text1" w:themeTint="BF"/>
          <w:sz w:val="24"/>
        </w:rPr>
      </w:pPr>
    </w:p>
    <w:p w14:paraId="7B3353E9" w14:textId="77777777" w:rsidR="001A0618" w:rsidRPr="00C23580" w:rsidRDefault="001A061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7B26FAB1" w14:textId="77777777" w:rsidR="001A0618" w:rsidRDefault="001A0618" w:rsidP="00822850">
      <w:pPr>
        <w:ind w:right="-1"/>
        <w:jc w:val="left"/>
        <w:rPr>
          <w:rFonts w:ascii="Mairy Light" w:hAnsi="Mairy Light"/>
          <w:sz w:val="24"/>
        </w:rPr>
      </w:pPr>
    </w:p>
    <w:p w14:paraId="216C4B9E" w14:textId="77777777" w:rsidR="001A0618" w:rsidRDefault="001A0618" w:rsidP="00822850">
      <w:pPr>
        <w:ind w:right="-1"/>
        <w:jc w:val="left"/>
        <w:rPr>
          <w:rFonts w:ascii="Mairy Light" w:hAnsi="Mairy Light"/>
          <w:sz w:val="24"/>
        </w:rPr>
      </w:pPr>
      <w:r>
        <w:rPr>
          <w:rFonts w:ascii="Mairy Light" w:hAnsi="Mairy Light"/>
          <w:sz w:val="24"/>
        </w:rPr>
        <w:t>4 July 2022</w:t>
      </w:r>
    </w:p>
    <w:p w14:paraId="529DB4DA" w14:textId="4F13BFB8" w:rsidR="001A0618" w:rsidRDefault="00AF36BC" w:rsidP="00822850">
      <w:pPr>
        <w:ind w:right="-1"/>
        <w:jc w:val="left"/>
        <w:rPr>
          <w:rFonts w:ascii="Mairy Light" w:hAnsi="Mairy Light"/>
          <w:sz w:val="24"/>
        </w:rPr>
      </w:pPr>
      <w:r>
        <w:rPr>
          <w:rFonts w:ascii="Mairy Light" w:hAnsi="Mairy Light"/>
          <w:sz w:val="24"/>
        </w:rPr>
        <w:t>12 noon – 1pm</w:t>
      </w:r>
    </w:p>
    <w:p w14:paraId="001B9F42" w14:textId="77777777" w:rsidR="00AF36BC" w:rsidRDefault="00AF36BC" w:rsidP="00822850">
      <w:pPr>
        <w:ind w:right="-1"/>
        <w:jc w:val="left"/>
        <w:rPr>
          <w:rFonts w:ascii="Mairy Light" w:hAnsi="Mairy Light"/>
          <w:sz w:val="24"/>
        </w:rPr>
      </w:pPr>
    </w:p>
    <w:p w14:paraId="57C34522" w14:textId="7F0BBB41" w:rsidR="001A0618" w:rsidRPr="006102E7" w:rsidRDefault="001A061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DWF</w:t>
      </w:r>
    </w:p>
    <w:p w14:paraId="794013BF" w14:textId="77777777" w:rsidR="001A0618" w:rsidRPr="006102E7" w:rsidRDefault="001A0618" w:rsidP="00822850">
      <w:pPr>
        <w:ind w:right="-1"/>
        <w:jc w:val="left"/>
        <w:rPr>
          <w:rFonts w:ascii="Mairy Light" w:hAnsi="Mairy Light"/>
          <w:b/>
          <w:sz w:val="24"/>
        </w:rPr>
      </w:pPr>
    </w:p>
    <w:p w14:paraId="51FEAD65" w14:textId="18D7EC40" w:rsidR="007C6A82" w:rsidRPr="007C6A82" w:rsidRDefault="001A0618" w:rsidP="007C6A82">
      <w:pPr>
        <w:ind w:right="-1"/>
        <w:jc w:val="left"/>
        <w:rPr>
          <w:rFonts w:ascii="Mairy Light" w:hAnsi="Mairy Light"/>
          <w:b/>
          <w:sz w:val="24"/>
        </w:rPr>
      </w:pPr>
      <w:r w:rsidRPr="006102E7">
        <w:rPr>
          <w:rFonts w:ascii="Mairy Light" w:hAnsi="Mairy Light" w:cs="Segoe UI"/>
          <w:b/>
          <w:color w:val="0A0A0A"/>
          <w:sz w:val="24"/>
        </w:rPr>
        <w:t>If you would like to book onto th</w:t>
      </w:r>
      <w:r w:rsidR="007C6A82" w:rsidRPr="007C6A82">
        <w:rPr>
          <w:rFonts w:ascii="Mairy Light" w:hAnsi="Mairy Light" w:cs="Segoe UI"/>
          <w:b/>
          <w:color w:val="0A0A0A"/>
          <w:sz w:val="24"/>
        </w:rPr>
        <w:t xml:space="preserve"> If you would like to book onto this </w:t>
      </w:r>
      <w:proofErr w:type="gramStart"/>
      <w:r w:rsidR="007C6A82" w:rsidRPr="007C6A82">
        <w:rPr>
          <w:rFonts w:ascii="Mairy Light" w:hAnsi="Mairy Light" w:cs="Segoe UI"/>
          <w:b/>
          <w:color w:val="0A0A0A"/>
          <w:sz w:val="24"/>
        </w:rPr>
        <w:t>webinar</w:t>
      </w:r>
      <w:proofErr w:type="gramEnd"/>
      <w:r w:rsidR="007C6A82"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54CAA542" w14:textId="77777777" w:rsidR="001A0618" w:rsidRPr="006102E7" w:rsidRDefault="001A0618" w:rsidP="00822850">
      <w:pPr>
        <w:ind w:right="-1"/>
        <w:jc w:val="left"/>
        <w:rPr>
          <w:rFonts w:ascii="Mairy Light" w:hAnsi="Mairy Light"/>
          <w:color w:val="404040" w:themeColor="text1" w:themeTint="BF"/>
          <w:sz w:val="24"/>
        </w:rPr>
      </w:pPr>
    </w:p>
    <w:p w14:paraId="7D32B03C" w14:textId="77777777" w:rsidR="001A0618" w:rsidRPr="006102E7" w:rsidRDefault="001A0618" w:rsidP="00822850">
      <w:pPr>
        <w:pStyle w:val="Style1"/>
        <w:rPr>
          <w:sz w:val="24"/>
        </w:rPr>
      </w:pPr>
      <w:r w:rsidRPr="006102E7">
        <w:rPr>
          <w:sz w:val="24"/>
        </w:rPr>
        <w:t>Course overview</w:t>
      </w:r>
    </w:p>
    <w:p w14:paraId="1C9FF725" w14:textId="77777777" w:rsidR="001A0618" w:rsidRPr="006102E7" w:rsidRDefault="001A0618" w:rsidP="00822850">
      <w:pPr>
        <w:ind w:right="-1"/>
        <w:jc w:val="left"/>
        <w:rPr>
          <w:rFonts w:ascii="Mairy Light" w:hAnsi="Mairy Light"/>
          <w:color w:val="404040" w:themeColor="text1" w:themeTint="BF"/>
          <w:sz w:val="24"/>
        </w:rPr>
      </w:pPr>
    </w:p>
    <w:p w14:paraId="7960FFC3" w14:textId="7E3C60D6" w:rsidR="00AF36BC" w:rsidRDefault="00AF36BC" w:rsidP="00AF36BC">
      <w:pPr>
        <w:rPr>
          <w:rFonts w:ascii="Mairy Light" w:hAnsi="Mairy Light"/>
          <w:color w:val="000000"/>
          <w:sz w:val="24"/>
          <w:lang w:eastAsia="en-GB"/>
        </w:rPr>
      </w:pPr>
      <w:r w:rsidRPr="006C5CC4">
        <w:rPr>
          <w:rFonts w:ascii="Mairy Light" w:hAnsi="Mairy Light"/>
          <w:color w:val="000000"/>
          <w:sz w:val="24"/>
          <w:lang w:eastAsia="en-GB"/>
        </w:rPr>
        <w:t xml:space="preserve">Jonathan Branton and Alexander Rose, who both appeared as experts at the House of Commons Select Committee for the Subsidy Control Bill, will explain the main requirements of the Subsidy Control Act 2022, including how public sector bodies can establish the right processes to make sure they compliantly award funding.  This webinar will be of interest to all public sector staff, especially public sector lawyers, finance officers, economic regeneration teams and Monitoring Officers. </w:t>
      </w:r>
    </w:p>
    <w:p w14:paraId="6D5BEBCC" w14:textId="7A71ED43" w:rsidR="00AF36BC" w:rsidRDefault="00AF36BC" w:rsidP="00AF36BC">
      <w:pPr>
        <w:rPr>
          <w:rFonts w:ascii="Mairy Light" w:hAnsi="Mairy Light"/>
          <w:color w:val="000000"/>
          <w:sz w:val="24"/>
          <w:lang w:eastAsia="en-GB"/>
        </w:rPr>
      </w:pPr>
    </w:p>
    <w:p w14:paraId="76282D48" w14:textId="2D66D1D5" w:rsidR="00AF36BC" w:rsidRDefault="00AF36BC" w:rsidP="00AF36BC">
      <w:pPr>
        <w:rPr>
          <w:rFonts w:ascii="Mairy Light" w:hAnsi="Mairy Light"/>
          <w:color w:val="000000"/>
          <w:sz w:val="24"/>
          <w:lang w:eastAsia="en-GB"/>
        </w:rPr>
      </w:pPr>
      <w:r>
        <w:rPr>
          <w:rFonts w:ascii="Mairy Light" w:hAnsi="Mairy Light"/>
          <w:color w:val="000000"/>
          <w:sz w:val="24"/>
          <w:lang w:eastAsia="en-GB"/>
        </w:rPr>
        <w:t>The course will explain</w:t>
      </w:r>
    </w:p>
    <w:p w14:paraId="5C8CA434" w14:textId="77777777" w:rsidR="00AF36BC" w:rsidRDefault="00AF36BC" w:rsidP="00AF36BC">
      <w:pPr>
        <w:rPr>
          <w:rFonts w:ascii="Mairy Light" w:hAnsi="Mairy Light"/>
          <w:color w:val="000000"/>
          <w:sz w:val="24"/>
          <w:lang w:eastAsia="en-GB"/>
        </w:rPr>
      </w:pPr>
    </w:p>
    <w:p w14:paraId="077814E3" w14:textId="77777777" w:rsidR="00AF36BC" w:rsidRPr="006C5CC4" w:rsidRDefault="00AF36BC" w:rsidP="00AF36BC">
      <w:pPr>
        <w:numPr>
          <w:ilvl w:val="0"/>
          <w:numId w:val="42"/>
        </w:numPr>
        <w:ind w:left="567" w:hanging="567"/>
        <w:jc w:val="left"/>
        <w:rPr>
          <w:rFonts w:ascii="Mairy Light" w:hAnsi="Mairy Light"/>
          <w:sz w:val="24"/>
        </w:rPr>
      </w:pPr>
      <w:r w:rsidRPr="006C5CC4">
        <w:rPr>
          <w:rFonts w:ascii="Mairy Light" w:hAnsi="Mairy Light"/>
          <w:sz w:val="24"/>
        </w:rPr>
        <w:t>Why the Subsidy Control rules exist</w:t>
      </w:r>
    </w:p>
    <w:p w14:paraId="24C5FFC4" w14:textId="77777777" w:rsidR="00AF36BC" w:rsidRPr="006C5CC4" w:rsidRDefault="00AF36BC" w:rsidP="00AF36BC">
      <w:pPr>
        <w:numPr>
          <w:ilvl w:val="0"/>
          <w:numId w:val="42"/>
        </w:numPr>
        <w:ind w:left="567" w:hanging="567"/>
        <w:jc w:val="left"/>
        <w:rPr>
          <w:rFonts w:ascii="Mairy Light" w:hAnsi="Mairy Light"/>
          <w:sz w:val="24"/>
        </w:rPr>
      </w:pPr>
      <w:r w:rsidRPr="006C5CC4">
        <w:rPr>
          <w:rFonts w:ascii="Mairy Light" w:hAnsi="Mairy Light"/>
          <w:sz w:val="24"/>
        </w:rPr>
        <w:t>How public bodies can lawfully award subsidies under the new rules, including the application of the new Subsidy Principles.</w:t>
      </w:r>
    </w:p>
    <w:p w14:paraId="5AF1B7A0" w14:textId="77777777" w:rsidR="00AF36BC" w:rsidRPr="006C5CC4" w:rsidRDefault="00AF36BC" w:rsidP="00AF36BC">
      <w:pPr>
        <w:numPr>
          <w:ilvl w:val="0"/>
          <w:numId w:val="42"/>
        </w:numPr>
        <w:ind w:left="567" w:hanging="567"/>
        <w:jc w:val="left"/>
        <w:rPr>
          <w:rFonts w:ascii="Mairy Light" w:hAnsi="Mairy Light"/>
          <w:sz w:val="24"/>
        </w:rPr>
      </w:pPr>
      <w:r w:rsidRPr="006C5CC4">
        <w:rPr>
          <w:rFonts w:ascii="Mairy Light" w:hAnsi="Mairy Light"/>
          <w:sz w:val="24"/>
        </w:rPr>
        <w:t>Key areas of risk for public bodies</w:t>
      </w:r>
    </w:p>
    <w:p w14:paraId="447995E4" w14:textId="017C3D1F" w:rsidR="00AF36BC" w:rsidRPr="00AF36BC" w:rsidRDefault="00AF36BC" w:rsidP="00911668">
      <w:pPr>
        <w:numPr>
          <w:ilvl w:val="0"/>
          <w:numId w:val="42"/>
        </w:numPr>
        <w:ind w:left="567" w:hanging="567"/>
        <w:jc w:val="left"/>
        <w:rPr>
          <w:rFonts w:ascii="Mairy Light" w:hAnsi="Mairy Light"/>
          <w:color w:val="000000"/>
          <w:sz w:val="24"/>
          <w:lang w:eastAsia="en-GB"/>
        </w:rPr>
      </w:pPr>
      <w:r w:rsidRPr="00AF36BC">
        <w:rPr>
          <w:rFonts w:ascii="Mairy Light" w:hAnsi="Mairy Light"/>
          <w:sz w:val="24"/>
        </w:rPr>
        <w:t>How to respond to a Subsidy Control challenge.</w:t>
      </w:r>
    </w:p>
    <w:p w14:paraId="3FD8F7F8" w14:textId="77777777" w:rsidR="001A0618" w:rsidRPr="006102E7" w:rsidRDefault="001A0618" w:rsidP="00822850">
      <w:pPr>
        <w:ind w:right="-1"/>
        <w:jc w:val="left"/>
        <w:rPr>
          <w:rFonts w:ascii="Mairy Light" w:hAnsi="Mairy Light"/>
          <w:color w:val="404040" w:themeColor="text1" w:themeTint="BF"/>
          <w:sz w:val="24"/>
        </w:rPr>
      </w:pPr>
    </w:p>
    <w:p w14:paraId="01ADC169"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01E1843B" w14:textId="77777777" w:rsidR="001A0618" w:rsidRPr="006102E7" w:rsidRDefault="001A0618" w:rsidP="00822850">
      <w:pPr>
        <w:ind w:right="-1"/>
        <w:jc w:val="left"/>
        <w:rPr>
          <w:rFonts w:ascii="Mairy Light" w:hAnsi="Mairy Light"/>
          <w:sz w:val="24"/>
        </w:rPr>
      </w:pPr>
    </w:p>
    <w:p w14:paraId="439A8FEC" w14:textId="7EDA59D3" w:rsidR="001A0618" w:rsidRDefault="00AF36BC" w:rsidP="00822850">
      <w:pPr>
        <w:ind w:right="-1"/>
        <w:jc w:val="left"/>
        <w:rPr>
          <w:rFonts w:ascii="Mairy Light" w:hAnsi="Mairy Light"/>
          <w:sz w:val="24"/>
        </w:rPr>
      </w:pPr>
      <w:r w:rsidRPr="006C5CC4">
        <w:rPr>
          <w:rFonts w:ascii="Mairy Light" w:hAnsi="Mairy Light"/>
          <w:sz w:val="24"/>
        </w:rPr>
        <w:t>This webinar will be of interest to all public sector staff, especially public sector lawyers, finance officers, economic regeneration teams and Monitoring Officers.</w:t>
      </w:r>
    </w:p>
    <w:p w14:paraId="19B4F5E1" w14:textId="4E4986E3" w:rsidR="00AF36BC" w:rsidRDefault="00AF36BC" w:rsidP="00822850">
      <w:pPr>
        <w:ind w:right="-1"/>
        <w:jc w:val="left"/>
        <w:rPr>
          <w:rFonts w:ascii="Mairy Light" w:hAnsi="Mairy Light"/>
          <w:sz w:val="24"/>
        </w:rPr>
      </w:pPr>
    </w:p>
    <w:p w14:paraId="2C536023" w14:textId="77777777" w:rsidR="00AF36BC" w:rsidRDefault="00AF36BC" w:rsidP="00AF36BC">
      <w:pPr>
        <w:rPr>
          <w:rFonts w:ascii="Mairy Light" w:hAnsi="Mairy Light"/>
          <w:color w:val="000000"/>
          <w:sz w:val="24"/>
          <w:lang w:eastAsia="en-GB"/>
        </w:rPr>
      </w:pPr>
      <w:r w:rsidRPr="006C5CC4">
        <w:rPr>
          <w:rFonts w:ascii="Mairy Light" w:hAnsi="Mairy Light"/>
          <w:sz w:val="24"/>
        </w:rPr>
        <w:t xml:space="preserve">This will provide an overview of the new law.  </w:t>
      </w:r>
      <w:proofErr w:type="gramStart"/>
      <w:r w:rsidRPr="006C5CC4">
        <w:rPr>
          <w:rFonts w:ascii="Mairy Light" w:hAnsi="Mairy Light"/>
          <w:sz w:val="24"/>
        </w:rPr>
        <w:t>Therefore</w:t>
      </w:r>
      <w:proofErr w:type="gramEnd"/>
      <w:r w:rsidRPr="006C5CC4">
        <w:rPr>
          <w:rFonts w:ascii="Mairy Light" w:hAnsi="Mairy Light"/>
          <w:sz w:val="24"/>
        </w:rPr>
        <w:t xml:space="preserve"> it will be useful for those who are new to the area as well as those with experience of applying EU State aid rules and the interim Subsidy Control regime.</w:t>
      </w:r>
    </w:p>
    <w:p w14:paraId="1994EAA9" w14:textId="77777777" w:rsidR="00AF36BC" w:rsidRPr="006102E7" w:rsidRDefault="00AF36BC" w:rsidP="00822850">
      <w:pPr>
        <w:ind w:right="-1"/>
        <w:jc w:val="left"/>
        <w:rPr>
          <w:rFonts w:ascii="Mairy Light" w:hAnsi="Mairy Light"/>
          <w:sz w:val="24"/>
        </w:rPr>
      </w:pPr>
    </w:p>
    <w:p w14:paraId="1B901BF6"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028D664A" w14:textId="77777777" w:rsidR="001A0618" w:rsidRPr="006102E7" w:rsidRDefault="001A0618" w:rsidP="00822850">
      <w:pPr>
        <w:ind w:right="-1"/>
        <w:jc w:val="left"/>
        <w:rPr>
          <w:rFonts w:ascii="Mairy Light" w:hAnsi="Mairy Light"/>
          <w:color w:val="404040" w:themeColor="text1" w:themeTint="BF"/>
          <w:sz w:val="24"/>
        </w:rPr>
      </w:pPr>
    </w:p>
    <w:p w14:paraId="07B1CEA9" w14:textId="77777777" w:rsidR="00AF36BC" w:rsidRPr="006C5CC4" w:rsidRDefault="00AF36BC" w:rsidP="00AF36BC">
      <w:pPr>
        <w:numPr>
          <w:ilvl w:val="0"/>
          <w:numId w:val="13"/>
        </w:numPr>
        <w:jc w:val="left"/>
        <w:rPr>
          <w:rFonts w:ascii="Mairy Light" w:hAnsi="Mairy Light" w:cs="Tahoma"/>
          <w:sz w:val="24"/>
        </w:rPr>
      </w:pPr>
      <w:r w:rsidRPr="006C5CC4">
        <w:rPr>
          <w:rFonts w:ascii="Mairy Light" w:hAnsi="Mairy Light" w:cs="Tahoma"/>
          <w:sz w:val="24"/>
        </w:rPr>
        <w:t xml:space="preserve">The purpose of the Subsidy Control </w:t>
      </w:r>
      <w:proofErr w:type="gramStart"/>
      <w:r w:rsidRPr="006C5CC4">
        <w:rPr>
          <w:rFonts w:ascii="Mairy Light" w:hAnsi="Mairy Light" w:cs="Tahoma"/>
          <w:sz w:val="24"/>
        </w:rPr>
        <w:t>rules;</w:t>
      </w:r>
      <w:proofErr w:type="gramEnd"/>
    </w:p>
    <w:p w14:paraId="4B51DB26" w14:textId="77777777" w:rsidR="00AF36BC" w:rsidRPr="006C5CC4" w:rsidRDefault="00AF36BC" w:rsidP="00AF36BC">
      <w:pPr>
        <w:numPr>
          <w:ilvl w:val="0"/>
          <w:numId w:val="13"/>
        </w:numPr>
        <w:jc w:val="left"/>
        <w:rPr>
          <w:rFonts w:ascii="Mairy Light" w:hAnsi="Mairy Light" w:cs="Tahoma"/>
          <w:sz w:val="24"/>
        </w:rPr>
      </w:pPr>
      <w:r w:rsidRPr="006C5CC4">
        <w:rPr>
          <w:rFonts w:ascii="Mairy Light" w:hAnsi="Mairy Light" w:cs="Tahoma"/>
          <w:sz w:val="24"/>
        </w:rPr>
        <w:t xml:space="preserve">How Public Bodies can lawfully award subsidies under the new </w:t>
      </w:r>
      <w:proofErr w:type="gramStart"/>
      <w:r w:rsidRPr="006C5CC4">
        <w:rPr>
          <w:rFonts w:ascii="Mairy Light" w:hAnsi="Mairy Light" w:cs="Tahoma"/>
          <w:sz w:val="24"/>
        </w:rPr>
        <w:t>rules;</w:t>
      </w:r>
      <w:proofErr w:type="gramEnd"/>
    </w:p>
    <w:p w14:paraId="1E510BA9" w14:textId="77777777" w:rsidR="00AF36BC" w:rsidRPr="006C5CC4" w:rsidRDefault="00AF36BC" w:rsidP="00AF36BC">
      <w:pPr>
        <w:numPr>
          <w:ilvl w:val="0"/>
          <w:numId w:val="13"/>
        </w:numPr>
        <w:jc w:val="left"/>
        <w:rPr>
          <w:rFonts w:ascii="Mairy Light" w:hAnsi="Mairy Light"/>
          <w:b/>
          <w:bCs/>
          <w:sz w:val="24"/>
        </w:rPr>
      </w:pPr>
      <w:r w:rsidRPr="006C5CC4">
        <w:rPr>
          <w:rFonts w:ascii="Mairy Light" w:hAnsi="Mairy Light"/>
          <w:bCs/>
          <w:sz w:val="24"/>
        </w:rPr>
        <w:t xml:space="preserve">The role of the Competition and Markets </w:t>
      </w:r>
      <w:proofErr w:type="gramStart"/>
      <w:r w:rsidRPr="006C5CC4">
        <w:rPr>
          <w:rFonts w:ascii="Mairy Light" w:hAnsi="Mairy Light"/>
          <w:bCs/>
          <w:sz w:val="24"/>
        </w:rPr>
        <w:t>Authority;</w:t>
      </w:r>
      <w:proofErr w:type="gramEnd"/>
    </w:p>
    <w:p w14:paraId="2639177B" w14:textId="77777777" w:rsidR="00AF36BC" w:rsidRPr="006C5CC4" w:rsidRDefault="00AF36BC" w:rsidP="00AF36BC">
      <w:pPr>
        <w:numPr>
          <w:ilvl w:val="0"/>
          <w:numId w:val="13"/>
        </w:numPr>
        <w:jc w:val="left"/>
        <w:rPr>
          <w:rFonts w:ascii="Mairy Light" w:hAnsi="Mairy Light"/>
          <w:bCs/>
          <w:sz w:val="24"/>
        </w:rPr>
      </w:pPr>
      <w:r w:rsidRPr="006C5CC4">
        <w:rPr>
          <w:rFonts w:ascii="Mairy Light" w:hAnsi="Mairy Light"/>
          <w:bCs/>
          <w:sz w:val="24"/>
        </w:rPr>
        <w:t>Categories of mandatory and voluntary review; and</w:t>
      </w:r>
    </w:p>
    <w:p w14:paraId="77468F4A" w14:textId="77777777" w:rsidR="00AF36BC" w:rsidRPr="006C5CC4" w:rsidRDefault="00AF36BC" w:rsidP="00AF36BC">
      <w:pPr>
        <w:numPr>
          <w:ilvl w:val="0"/>
          <w:numId w:val="13"/>
        </w:numPr>
        <w:jc w:val="left"/>
        <w:rPr>
          <w:rFonts w:ascii="Mairy Light" w:hAnsi="Mairy Light"/>
          <w:bCs/>
          <w:sz w:val="24"/>
        </w:rPr>
      </w:pPr>
      <w:r w:rsidRPr="006C5CC4">
        <w:rPr>
          <w:rFonts w:ascii="Mairy Light" w:hAnsi="Mairy Light"/>
          <w:bCs/>
          <w:sz w:val="24"/>
        </w:rPr>
        <w:t>Streamlined Subsidy Schemes.</w:t>
      </w:r>
    </w:p>
    <w:p w14:paraId="7C66D810" w14:textId="77777777" w:rsidR="001A0618" w:rsidRPr="006102E7" w:rsidRDefault="001A0618" w:rsidP="00822850">
      <w:pPr>
        <w:ind w:right="-1"/>
        <w:jc w:val="left"/>
        <w:rPr>
          <w:rFonts w:ascii="Mairy Light" w:hAnsi="Mairy Light"/>
          <w:color w:val="404040" w:themeColor="text1" w:themeTint="BF"/>
          <w:sz w:val="24"/>
        </w:rPr>
      </w:pPr>
    </w:p>
    <w:p w14:paraId="107BE341" w14:textId="77777777" w:rsidR="001A0618" w:rsidRPr="00B7330B" w:rsidRDefault="001A0618" w:rsidP="00822850">
      <w:pPr>
        <w:pStyle w:val="Style1"/>
        <w:rPr>
          <w:sz w:val="24"/>
        </w:rPr>
      </w:pPr>
      <w:r w:rsidRPr="006102E7">
        <w:rPr>
          <w:sz w:val="24"/>
        </w:rPr>
        <w:t>Interactive elements</w:t>
      </w:r>
    </w:p>
    <w:p w14:paraId="7BC9EC22" w14:textId="77777777" w:rsidR="001A0618" w:rsidRPr="006102E7" w:rsidRDefault="001A0618" w:rsidP="00822850">
      <w:pPr>
        <w:pStyle w:val="Style1"/>
        <w:rPr>
          <w:sz w:val="24"/>
        </w:rPr>
      </w:pPr>
    </w:p>
    <w:p w14:paraId="0C74C50C" w14:textId="77777777" w:rsidR="001A0618" w:rsidRPr="006102E7" w:rsidRDefault="001A0618" w:rsidP="00822850">
      <w:pPr>
        <w:pStyle w:val="Style1"/>
        <w:rPr>
          <w:sz w:val="24"/>
        </w:rPr>
      </w:pPr>
      <w:r w:rsidRPr="006102E7">
        <w:rPr>
          <w:sz w:val="24"/>
        </w:rPr>
        <w:t xml:space="preserve">Competencies </w:t>
      </w:r>
    </w:p>
    <w:p w14:paraId="76B81806" w14:textId="77777777" w:rsidR="001A0618" w:rsidRPr="006102E7" w:rsidRDefault="001A0618" w:rsidP="00822850">
      <w:pPr>
        <w:ind w:right="-1"/>
        <w:jc w:val="left"/>
        <w:rPr>
          <w:rFonts w:ascii="Mairy Light" w:hAnsi="Mairy Light"/>
          <w:color w:val="404040" w:themeColor="text1" w:themeTint="BF"/>
          <w:sz w:val="24"/>
        </w:rPr>
      </w:pPr>
    </w:p>
    <w:p w14:paraId="0F7EA701"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08D9788E" w14:textId="77777777" w:rsidR="001A0618" w:rsidRPr="006102E7" w:rsidRDefault="001A0618" w:rsidP="00822850">
      <w:pPr>
        <w:jc w:val="left"/>
        <w:rPr>
          <w:rFonts w:ascii="Mairy Light" w:hAnsi="Mairy Light"/>
          <w:bCs/>
          <w:sz w:val="24"/>
        </w:rPr>
      </w:pPr>
    </w:p>
    <w:p w14:paraId="09FDBE9E" w14:textId="77777777" w:rsidR="001A0618" w:rsidRDefault="001A0618" w:rsidP="00822850">
      <w:pPr>
        <w:jc w:val="left"/>
        <w:rPr>
          <w:rFonts w:ascii="Mairy Light" w:hAnsi="Mairy Light"/>
          <w:bCs/>
          <w:sz w:val="24"/>
        </w:rPr>
      </w:pPr>
      <w:r w:rsidRPr="00D97265">
        <w:rPr>
          <w:rFonts w:ascii="Mairy Light" w:hAnsi="Mairy Light"/>
          <w:bCs/>
          <w:sz w:val="24"/>
        </w:rPr>
        <w:t>B Technical legal practice</w:t>
      </w:r>
    </w:p>
    <w:p w14:paraId="640E3DDC" w14:textId="77777777" w:rsidR="00AF36BC" w:rsidRDefault="00AF36BC" w:rsidP="00822850">
      <w:pPr>
        <w:pStyle w:val="Style1"/>
        <w:rPr>
          <w:sz w:val="24"/>
        </w:rPr>
      </w:pPr>
    </w:p>
    <w:p w14:paraId="4B4CDD48" w14:textId="12EB32F3" w:rsidR="001A0618" w:rsidRPr="006102E7" w:rsidRDefault="001A0618" w:rsidP="00822850">
      <w:pPr>
        <w:pStyle w:val="Style1"/>
        <w:rPr>
          <w:sz w:val="24"/>
        </w:rPr>
      </w:pPr>
      <w:r w:rsidRPr="006102E7">
        <w:rPr>
          <w:sz w:val="24"/>
        </w:rPr>
        <w:t>Presenter profiles:</w:t>
      </w:r>
    </w:p>
    <w:p w14:paraId="61B4C6D7" w14:textId="77777777" w:rsidR="00AF36BC" w:rsidRDefault="00AF36BC" w:rsidP="00822850">
      <w:pPr>
        <w:jc w:val="left"/>
        <w:rPr>
          <w:rFonts w:ascii="Mairy Light" w:hAnsi="Mairy Light"/>
          <w:i/>
          <w:color w:val="FF0000"/>
          <w:sz w:val="24"/>
        </w:rPr>
      </w:pPr>
    </w:p>
    <w:p w14:paraId="6F3D0F9A" w14:textId="003597EB" w:rsidR="00AF36BC" w:rsidRPr="006C5CC4" w:rsidRDefault="00AF36BC" w:rsidP="00AF36BC">
      <w:pPr>
        <w:rPr>
          <w:rFonts w:ascii="Mairy Light" w:hAnsi="Mairy Light"/>
          <w:bCs/>
          <w:sz w:val="24"/>
        </w:rPr>
      </w:pPr>
      <w:proofErr w:type="gramStart"/>
      <w:r w:rsidRPr="006C5CC4">
        <w:rPr>
          <w:rFonts w:ascii="Mairy Light" w:hAnsi="Mairy Light"/>
          <w:bCs/>
          <w:sz w:val="24"/>
        </w:rPr>
        <w:t>Jonathan Branton,</w:t>
      </w:r>
      <w:proofErr w:type="gramEnd"/>
      <w:r>
        <w:rPr>
          <w:rFonts w:ascii="Mairy Light" w:hAnsi="Mairy Light"/>
          <w:bCs/>
          <w:sz w:val="24"/>
        </w:rPr>
        <w:t xml:space="preserve"> </w:t>
      </w:r>
      <w:r w:rsidRPr="006C5CC4">
        <w:rPr>
          <w:rFonts w:ascii="Mairy Light" w:hAnsi="Mairy Light"/>
          <w:bCs/>
          <w:sz w:val="24"/>
        </w:rPr>
        <w:t xml:space="preserve">leads the Public Sector team at DWF and has advised on the Subsidy Control compliance of major national projects including giga-factories, spaceports and energy infrastructure.  He appeared as an expert witness to the Select Committee on the Subsidy Control Bill. </w:t>
      </w:r>
    </w:p>
    <w:p w14:paraId="148C7D8F" w14:textId="77777777" w:rsidR="00AF36BC" w:rsidRPr="006C5CC4" w:rsidRDefault="00AF36BC" w:rsidP="00AF36BC">
      <w:pPr>
        <w:rPr>
          <w:rFonts w:ascii="Mairy Light" w:hAnsi="Mairy Light"/>
          <w:bCs/>
          <w:sz w:val="24"/>
        </w:rPr>
      </w:pPr>
    </w:p>
    <w:p w14:paraId="6CB99F1A" w14:textId="4CF43A76" w:rsidR="00AF36BC" w:rsidRPr="006C5CC4" w:rsidRDefault="00AF36BC" w:rsidP="00AF36BC">
      <w:pPr>
        <w:rPr>
          <w:rFonts w:ascii="Mairy Light" w:hAnsi="Mairy Light"/>
          <w:bCs/>
          <w:sz w:val="24"/>
        </w:rPr>
      </w:pPr>
      <w:r w:rsidRPr="006C5CC4">
        <w:rPr>
          <w:rFonts w:ascii="Mairy Light" w:hAnsi="Mairy Light"/>
          <w:bCs/>
          <w:sz w:val="24"/>
        </w:rPr>
        <w:t>Alexander Rose</w:t>
      </w:r>
      <w:r>
        <w:rPr>
          <w:rFonts w:ascii="Mairy Light" w:hAnsi="Mairy Light"/>
          <w:bCs/>
          <w:sz w:val="24"/>
        </w:rPr>
        <w:t>, Director</w:t>
      </w:r>
      <w:r w:rsidRPr="006C5CC4">
        <w:rPr>
          <w:rFonts w:ascii="Mairy Light" w:hAnsi="Mairy Light"/>
          <w:bCs/>
          <w:sz w:val="24"/>
        </w:rPr>
        <w:t xml:space="preserve"> is one of the UK's leading public funding lawyers.  He was previously part of the Government Legal Department and worked at the European Commission on State aid regulation.   He appeared as an expert witness to the Select Committee on the Subsidy Control Bill. </w:t>
      </w:r>
    </w:p>
    <w:p w14:paraId="4E79833C" w14:textId="116819DC" w:rsidR="001A0618" w:rsidRDefault="001A0618" w:rsidP="00822850">
      <w:pPr>
        <w:jc w:val="left"/>
        <w:rPr>
          <w:rFonts w:ascii="Mairy Light" w:hAnsi="Mairy Light"/>
          <w:i/>
          <w:color w:val="FF0000"/>
          <w:sz w:val="24"/>
        </w:rPr>
      </w:pPr>
      <w:r>
        <w:rPr>
          <w:rFonts w:ascii="Mairy Light" w:hAnsi="Mairy Light"/>
          <w:i/>
          <w:color w:val="FF0000"/>
          <w:sz w:val="24"/>
        </w:rPr>
        <w:br w:type="page"/>
      </w:r>
    </w:p>
    <w:p w14:paraId="26AC663F" w14:textId="77777777" w:rsidR="001A0618" w:rsidRPr="008213E0" w:rsidRDefault="001A0618" w:rsidP="00822850">
      <w:pPr>
        <w:jc w:val="left"/>
        <w:rPr>
          <w:rFonts w:ascii="Mairy Regular" w:hAnsi="Mairy Regular" w:cs="Arial"/>
          <w:color w:val="95C11F"/>
          <w:sz w:val="72"/>
          <w:szCs w:val="72"/>
          <w:lang w:eastAsia="en-GB"/>
        </w:rPr>
      </w:pPr>
      <w:r w:rsidRPr="008213E0">
        <w:rPr>
          <w:rFonts w:ascii="Mairy Regular" w:hAnsi="Mairy Regular" w:cs="Arial"/>
          <w:color w:val="95C11F"/>
          <w:sz w:val="72"/>
          <w:szCs w:val="72"/>
          <w:lang w:eastAsia="en-GB"/>
        </w:rPr>
        <w:lastRenderedPageBreak/>
        <w:t xml:space="preserve">Property Litigation Update </w:t>
      </w:r>
    </w:p>
    <w:p w14:paraId="3EDB435F" w14:textId="77777777" w:rsidR="001A0618" w:rsidRDefault="001A0618" w:rsidP="00822850">
      <w:pPr>
        <w:jc w:val="left"/>
        <w:rPr>
          <w:rFonts w:ascii="Mairy Light" w:hAnsi="Mairy Light"/>
          <w:b/>
          <w:bCs/>
          <w:color w:val="00656D"/>
          <w:sz w:val="28"/>
          <w:szCs w:val="28"/>
        </w:rPr>
      </w:pPr>
    </w:p>
    <w:p w14:paraId="7CB46E19" w14:textId="77777777" w:rsidR="001A0618" w:rsidRPr="0067474A" w:rsidRDefault="001A0618" w:rsidP="00822850">
      <w:pPr>
        <w:jc w:val="left"/>
        <w:rPr>
          <w:rFonts w:ascii="Mairy Light" w:hAnsi="Mairy Light"/>
          <w:b/>
          <w:bCs/>
          <w:color w:val="00656D"/>
          <w:sz w:val="28"/>
          <w:szCs w:val="28"/>
        </w:rPr>
      </w:pPr>
      <w:r w:rsidRPr="0067474A">
        <w:rPr>
          <w:rFonts w:ascii="Mairy Light" w:hAnsi="Mairy Light"/>
          <w:b/>
          <w:bCs/>
          <w:color w:val="00656D"/>
          <w:sz w:val="28"/>
          <w:szCs w:val="28"/>
        </w:rPr>
        <w:t>Unauthorised Occupiers: An Overview</w:t>
      </w:r>
    </w:p>
    <w:p w14:paraId="30F0A613" w14:textId="77777777" w:rsidR="001A0618" w:rsidRPr="00DB0DE5" w:rsidRDefault="001A0618" w:rsidP="00822850">
      <w:pPr>
        <w:jc w:val="left"/>
        <w:rPr>
          <w:rFonts w:ascii="Mairy Light" w:hAnsi="Mairy Light"/>
          <w:b/>
          <w:color w:val="00656D"/>
          <w:sz w:val="28"/>
          <w:szCs w:val="28"/>
        </w:rPr>
      </w:pPr>
    </w:p>
    <w:p w14:paraId="1B1FFD72" w14:textId="77777777" w:rsidR="001A0618" w:rsidRPr="004A025D" w:rsidRDefault="001A0618" w:rsidP="00822850">
      <w:pPr>
        <w:pStyle w:val="Style1"/>
        <w:rPr>
          <w:b/>
        </w:rPr>
      </w:pPr>
      <w:r>
        <w:rPr>
          <w:lang w:eastAsia="en-GB"/>
        </w:rPr>
        <w:t>Level of course: Introductory / Intermediate</w:t>
      </w:r>
    </w:p>
    <w:p w14:paraId="354AD063" w14:textId="77777777" w:rsidR="001A0618" w:rsidRPr="004A025D" w:rsidRDefault="001A0618" w:rsidP="00822850">
      <w:pPr>
        <w:ind w:right="-1"/>
        <w:jc w:val="left"/>
        <w:rPr>
          <w:rFonts w:ascii="Mairy Light" w:hAnsi="Mairy Light"/>
          <w:color w:val="404040" w:themeColor="text1" w:themeTint="BF"/>
          <w:sz w:val="24"/>
        </w:rPr>
      </w:pPr>
    </w:p>
    <w:p w14:paraId="122934DE" w14:textId="77777777" w:rsidR="001A0618" w:rsidRPr="00C23580" w:rsidRDefault="001A061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1DDE663" w14:textId="77777777" w:rsidR="001A0618" w:rsidRDefault="001A0618" w:rsidP="00822850">
      <w:pPr>
        <w:ind w:right="-1"/>
        <w:jc w:val="left"/>
        <w:rPr>
          <w:rFonts w:ascii="Mairy Light" w:hAnsi="Mairy Light"/>
          <w:sz w:val="24"/>
        </w:rPr>
      </w:pPr>
    </w:p>
    <w:p w14:paraId="48DC5794" w14:textId="77777777" w:rsidR="001A0618" w:rsidRDefault="001A0618" w:rsidP="00822850">
      <w:pPr>
        <w:ind w:right="-1"/>
        <w:jc w:val="left"/>
        <w:rPr>
          <w:rFonts w:ascii="Mairy Light" w:hAnsi="Mairy Light"/>
          <w:sz w:val="24"/>
        </w:rPr>
      </w:pPr>
      <w:r>
        <w:rPr>
          <w:rFonts w:ascii="Mairy Light" w:hAnsi="Mairy Light"/>
          <w:sz w:val="24"/>
        </w:rPr>
        <w:t xml:space="preserve">5 </w:t>
      </w:r>
      <w:r w:rsidRPr="00863B44">
        <w:rPr>
          <w:rFonts w:ascii="Mairy Light" w:hAnsi="Mairy Light"/>
          <w:sz w:val="24"/>
        </w:rPr>
        <w:t>July 2022</w:t>
      </w:r>
    </w:p>
    <w:p w14:paraId="4818AD05" w14:textId="77777777" w:rsidR="001A0618" w:rsidRDefault="001A0618" w:rsidP="00822850">
      <w:pPr>
        <w:ind w:right="-1"/>
        <w:jc w:val="left"/>
        <w:rPr>
          <w:rFonts w:ascii="Mairy Light" w:hAnsi="Mairy Light"/>
          <w:sz w:val="24"/>
        </w:rPr>
      </w:pPr>
      <w:r>
        <w:rPr>
          <w:rFonts w:ascii="Mairy Light" w:hAnsi="Mairy Light"/>
          <w:sz w:val="24"/>
        </w:rPr>
        <w:t>12 noon – 1.30pm</w:t>
      </w:r>
    </w:p>
    <w:p w14:paraId="75B27400" w14:textId="77777777" w:rsidR="001A0618" w:rsidRDefault="001A0618" w:rsidP="00822850">
      <w:pPr>
        <w:ind w:right="-1"/>
        <w:jc w:val="left"/>
        <w:rPr>
          <w:rFonts w:ascii="Mairy Light" w:hAnsi="Mairy Light"/>
          <w:sz w:val="24"/>
        </w:rPr>
      </w:pPr>
    </w:p>
    <w:p w14:paraId="5A192660" w14:textId="77777777" w:rsidR="001A0618" w:rsidRPr="006102E7" w:rsidRDefault="001A0618" w:rsidP="00822850">
      <w:pPr>
        <w:ind w:right="-1"/>
        <w:jc w:val="left"/>
        <w:rPr>
          <w:rFonts w:ascii="Mairy Light" w:hAnsi="Mairy Light"/>
          <w:sz w:val="24"/>
        </w:rPr>
      </w:pPr>
      <w:r w:rsidRPr="006102E7">
        <w:rPr>
          <w:rFonts w:ascii="Mairy Light" w:hAnsi="Mairy Light"/>
          <w:sz w:val="24"/>
        </w:rPr>
        <w:t>Presented by</w:t>
      </w:r>
      <w:r>
        <w:rPr>
          <w:rFonts w:ascii="Mairy Light" w:hAnsi="Mairy Light"/>
          <w:sz w:val="24"/>
        </w:rPr>
        <w:t xml:space="preserve"> Geldards </w:t>
      </w:r>
    </w:p>
    <w:p w14:paraId="11E20CD1" w14:textId="77777777" w:rsidR="001A0618" w:rsidRPr="006102E7" w:rsidRDefault="001A0618" w:rsidP="00822850">
      <w:pPr>
        <w:ind w:right="-1"/>
        <w:jc w:val="left"/>
        <w:rPr>
          <w:rFonts w:ascii="Mairy Light" w:hAnsi="Mairy Light"/>
          <w:b/>
          <w:sz w:val="24"/>
        </w:rPr>
      </w:pPr>
    </w:p>
    <w:p w14:paraId="2E8F02FB"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374A67F" w14:textId="77777777" w:rsidR="001A0618" w:rsidRPr="006102E7" w:rsidRDefault="001A0618" w:rsidP="00822850">
      <w:pPr>
        <w:ind w:right="-1"/>
        <w:jc w:val="left"/>
        <w:rPr>
          <w:rFonts w:ascii="Mairy Light" w:hAnsi="Mairy Light"/>
          <w:color w:val="404040" w:themeColor="text1" w:themeTint="BF"/>
          <w:sz w:val="24"/>
        </w:rPr>
      </w:pPr>
    </w:p>
    <w:p w14:paraId="0D242EDB" w14:textId="77777777" w:rsidR="001A0618" w:rsidRPr="006102E7" w:rsidRDefault="001A0618" w:rsidP="00822850">
      <w:pPr>
        <w:pStyle w:val="Style1"/>
        <w:rPr>
          <w:sz w:val="24"/>
        </w:rPr>
      </w:pPr>
      <w:r w:rsidRPr="006102E7">
        <w:rPr>
          <w:sz w:val="24"/>
        </w:rPr>
        <w:t>Course overview</w:t>
      </w:r>
    </w:p>
    <w:p w14:paraId="40263D6F" w14:textId="77777777" w:rsidR="001A0618" w:rsidRDefault="001A0618" w:rsidP="00822850">
      <w:pPr>
        <w:ind w:right="-1"/>
        <w:jc w:val="left"/>
        <w:rPr>
          <w:rFonts w:ascii="Mairy Light" w:hAnsi="Mairy Light"/>
          <w:color w:val="404040" w:themeColor="text1" w:themeTint="BF"/>
          <w:sz w:val="24"/>
        </w:rPr>
      </w:pPr>
    </w:p>
    <w:p w14:paraId="160F95CE" w14:textId="77777777" w:rsidR="001A0618" w:rsidRDefault="001A0618" w:rsidP="00822850">
      <w:pPr>
        <w:ind w:right="-1"/>
        <w:jc w:val="left"/>
        <w:rPr>
          <w:rFonts w:ascii="Mairy Light" w:hAnsi="Mairy Light"/>
          <w:sz w:val="24"/>
        </w:rPr>
      </w:pPr>
      <w:r w:rsidRPr="007058D9">
        <w:rPr>
          <w:rFonts w:ascii="Mairy Light" w:hAnsi="Mairy Light"/>
          <w:sz w:val="24"/>
        </w:rPr>
        <w:t xml:space="preserve">This session will look at the </w:t>
      </w:r>
      <w:proofErr w:type="gramStart"/>
      <w:r w:rsidRPr="007058D9">
        <w:rPr>
          <w:rFonts w:ascii="Mairy Light" w:hAnsi="Mairy Light"/>
          <w:sz w:val="24"/>
        </w:rPr>
        <w:t>often overlapping</w:t>
      </w:r>
      <w:proofErr w:type="gramEnd"/>
      <w:r w:rsidRPr="007058D9">
        <w:rPr>
          <w:rFonts w:ascii="Mairy Light" w:hAnsi="Mairy Light"/>
          <w:sz w:val="24"/>
        </w:rPr>
        <w:t xml:space="preserve"> issues of trespass, legal boundaries and adverse possession. It is intended as an overview of the applicable legal principles, with practical tips for those involved in disputes in these areas.</w:t>
      </w:r>
    </w:p>
    <w:p w14:paraId="6EF2C870" w14:textId="77777777" w:rsidR="001A0618" w:rsidRDefault="001A0618" w:rsidP="00822850">
      <w:pPr>
        <w:ind w:right="-1"/>
        <w:jc w:val="left"/>
        <w:rPr>
          <w:rFonts w:ascii="Mairy Light" w:hAnsi="Mairy Light"/>
          <w:sz w:val="24"/>
        </w:rPr>
      </w:pPr>
    </w:p>
    <w:p w14:paraId="73007143" w14:textId="77777777" w:rsidR="001A0618" w:rsidRPr="007058D9" w:rsidRDefault="001A0618" w:rsidP="00822850">
      <w:pPr>
        <w:jc w:val="left"/>
        <w:rPr>
          <w:rFonts w:ascii="Mairy Light" w:hAnsi="Mairy Light"/>
          <w:sz w:val="24"/>
        </w:rPr>
      </w:pPr>
      <w:r w:rsidRPr="007058D9">
        <w:rPr>
          <w:rFonts w:ascii="Mairy Light" w:hAnsi="Mairy Light"/>
          <w:sz w:val="24"/>
        </w:rPr>
        <w:t>Given the time constraints, this seminar will cover the law in relation to commercial property only.</w:t>
      </w:r>
    </w:p>
    <w:p w14:paraId="73060BDA" w14:textId="77777777" w:rsidR="001A0618" w:rsidRPr="006102E7" w:rsidRDefault="001A0618" w:rsidP="00822850">
      <w:pPr>
        <w:ind w:right="-1"/>
        <w:jc w:val="left"/>
        <w:rPr>
          <w:rFonts w:ascii="Mairy Light" w:hAnsi="Mairy Light"/>
          <w:color w:val="404040" w:themeColor="text1" w:themeTint="BF"/>
          <w:sz w:val="24"/>
        </w:rPr>
      </w:pPr>
    </w:p>
    <w:p w14:paraId="4A01956B"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9CE0103" w14:textId="77777777" w:rsidR="001A0618" w:rsidRPr="006102E7" w:rsidRDefault="001A0618" w:rsidP="00822850">
      <w:pPr>
        <w:ind w:right="-1"/>
        <w:jc w:val="left"/>
        <w:rPr>
          <w:rFonts w:ascii="Mairy Light" w:hAnsi="Mairy Light"/>
          <w:sz w:val="24"/>
        </w:rPr>
      </w:pPr>
    </w:p>
    <w:p w14:paraId="2F09B372" w14:textId="77777777" w:rsidR="001A0618" w:rsidRDefault="001A0618" w:rsidP="00822850">
      <w:pPr>
        <w:ind w:right="-1"/>
        <w:jc w:val="left"/>
        <w:rPr>
          <w:rFonts w:ascii="Mairy Light" w:hAnsi="Mairy Light"/>
          <w:sz w:val="24"/>
        </w:rPr>
      </w:pPr>
      <w:r w:rsidRPr="007058D9">
        <w:rPr>
          <w:rFonts w:ascii="Mairy Light" w:hAnsi="Mairy Light"/>
          <w:sz w:val="24"/>
        </w:rPr>
        <w:t>Surveyors, in-house solicitors, property managers</w:t>
      </w:r>
    </w:p>
    <w:p w14:paraId="2235F0B6" w14:textId="77777777" w:rsidR="001A0618" w:rsidRPr="006102E7" w:rsidRDefault="001A0618" w:rsidP="00822850">
      <w:pPr>
        <w:ind w:right="-1"/>
        <w:jc w:val="left"/>
        <w:rPr>
          <w:rFonts w:ascii="Mairy Light" w:hAnsi="Mairy Light"/>
          <w:sz w:val="24"/>
        </w:rPr>
      </w:pPr>
    </w:p>
    <w:p w14:paraId="0A6036DC"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8254700" w14:textId="77777777" w:rsidR="001A0618" w:rsidRPr="006102E7" w:rsidRDefault="001A0618" w:rsidP="00822850">
      <w:pPr>
        <w:ind w:right="-1"/>
        <w:jc w:val="left"/>
        <w:rPr>
          <w:rFonts w:ascii="Mairy Light" w:hAnsi="Mairy Light"/>
          <w:color w:val="404040" w:themeColor="text1" w:themeTint="BF"/>
          <w:sz w:val="24"/>
        </w:rPr>
      </w:pPr>
    </w:p>
    <w:p w14:paraId="3921A3DE" w14:textId="77777777" w:rsidR="001A0618" w:rsidRPr="007058D9" w:rsidRDefault="001A0618" w:rsidP="00822850">
      <w:pPr>
        <w:numPr>
          <w:ilvl w:val="0"/>
          <w:numId w:val="13"/>
        </w:numPr>
        <w:jc w:val="left"/>
        <w:rPr>
          <w:rFonts w:ascii="Mairy Light" w:hAnsi="Mairy Light" w:cs="Tahoma"/>
          <w:sz w:val="24"/>
        </w:rPr>
      </w:pPr>
      <w:r w:rsidRPr="007058D9">
        <w:rPr>
          <w:rFonts w:ascii="Mairy Light" w:hAnsi="Mairy Light" w:cs="Tahoma"/>
          <w:sz w:val="24"/>
        </w:rPr>
        <w:t>Trespass: When, who and how can unauthorised occupiers be removed through trespass proceedings.</w:t>
      </w:r>
    </w:p>
    <w:p w14:paraId="5A983F75" w14:textId="77777777" w:rsidR="001A0618" w:rsidRPr="007058D9" w:rsidRDefault="001A0618" w:rsidP="00822850">
      <w:pPr>
        <w:numPr>
          <w:ilvl w:val="0"/>
          <w:numId w:val="13"/>
        </w:numPr>
        <w:jc w:val="left"/>
        <w:rPr>
          <w:rFonts w:ascii="Mairy Light" w:hAnsi="Mairy Light" w:cs="Tahoma"/>
          <w:sz w:val="24"/>
        </w:rPr>
      </w:pPr>
      <w:r w:rsidRPr="007058D9">
        <w:rPr>
          <w:rFonts w:ascii="Mairy Light" w:hAnsi="Mairy Light" w:cs="Tahoma"/>
          <w:sz w:val="24"/>
        </w:rPr>
        <w:t>Legal boundaries: general boundaries, determination of boundaries and some key presumptions.</w:t>
      </w:r>
    </w:p>
    <w:p w14:paraId="1DC7541B" w14:textId="77777777" w:rsidR="001A0618" w:rsidRPr="007058D9" w:rsidRDefault="001A0618" w:rsidP="00822850">
      <w:pPr>
        <w:numPr>
          <w:ilvl w:val="0"/>
          <w:numId w:val="13"/>
        </w:numPr>
        <w:jc w:val="left"/>
        <w:rPr>
          <w:rFonts w:ascii="Mairy Light" w:hAnsi="Mairy Light" w:cs="Tahoma"/>
          <w:sz w:val="24"/>
        </w:rPr>
      </w:pPr>
      <w:r w:rsidRPr="007058D9">
        <w:rPr>
          <w:rFonts w:ascii="Mairy Light" w:hAnsi="Mairy Light" w:cs="Tahoma"/>
          <w:sz w:val="24"/>
        </w:rPr>
        <w:t xml:space="preserve">Adverse possession: “Old” rules, “New” rules, how to work out which to use. </w:t>
      </w:r>
    </w:p>
    <w:p w14:paraId="02F2592B" w14:textId="77777777" w:rsidR="001A0618" w:rsidRPr="006102E7" w:rsidRDefault="001A0618" w:rsidP="00822850">
      <w:pPr>
        <w:ind w:right="-1"/>
        <w:jc w:val="left"/>
        <w:rPr>
          <w:rFonts w:ascii="Mairy Light" w:hAnsi="Mairy Light"/>
          <w:color w:val="404040" w:themeColor="text1" w:themeTint="BF"/>
          <w:sz w:val="24"/>
        </w:rPr>
      </w:pPr>
    </w:p>
    <w:p w14:paraId="2653736E" w14:textId="77777777" w:rsidR="001A0618" w:rsidRDefault="001A0618" w:rsidP="00822850">
      <w:pPr>
        <w:pStyle w:val="Style1"/>
        <w:rPr>
          <w:sz w:val="24"/>
        </w:rPr>
      </w:pPr>
      <w:r w:rsidRPr="006102E7">
        <w:rPr>
          <w:sz w:val="24"/>
        </w:rPr>
        <w:t>Interactive elements</w:t>
      </w:r>
    </w:p>
    <w:p w14:paraId="6A800E44" w14:textId="77777777" w:rsidR="001A0618" w:rsidRDefault="001A0618" w:rsidP="00822850">
      <w:pPr>
        <w:pStyle w:val="Style1"/>
        <w:rPr>
          <w:sz w:val="24"/>
        </w:rPr>
      </w:pPr>
    </w:p>
    <w:p w14:paraId="4DB0263C" w14:textId="77777777" w:rsidR="001A0618" w:rsidRPr="007058D9" w:rsidRDefault="001A0618" w:rsidP="00822850">
      <w:pPr>
        <w:jc w:val="left"/>
        <w:rPr>
          <w:rFonts w:ascii="Mairy Light" w:hAnsi="Mairy Light"/>
          <w:sz w:val="24"/>
        </w:rPr>
      </w:pPr>
      <w:r w:rsidRPr="007058D9">
        <w:rPr>
          <w:rFonts w:ascii="Mairy Light" w:hAnsi="Mairy Light"/>
          <w:sz w:val="24"/>
        </w:rPr>
        <w:t>A Q&amp;A session will follow the update. Whilst it is not appropriate to advise on specific ongoing cases during the seminar, if members wish to submit general questions in advance/during the session, they are welcome to do so.</w:t>
      </w:r>
    </w:p>
    <w:p w14:paraId="79B7BC56" w14:textId="77777777" w:rsidR="001A0618" w:rsidRPr="006102E7" w:rsidRDefault="001A0618" w:rsidP="00822850">
      <w:pPr>
        <w:pStyle w:val="Style1"/>
        <w:rPr>
          <w:sz w:val="24"/>
        </w:rPr>
      </w:pPr>
    </w:p>
    <w:p w14:paraId="18C128B4" w14:textId="77777777" w:rsidR="001A0618" w:rsidRPr="006102E7" w:rsidRDefault="001A0618" w:rsidP="00822850">
      <w:pPr>
        <w:pStyle w:val="Style1"/>
        <w:rPr>
          <w:sz w:val="24"/>
        </w:rPr>
      </w:pPr>
      <w:r w:rsidRPr="006102E7">
        <w:rPr>
          <w:sz w:val="24"/>
        </w:rPr>
        <w:t xml:space="preserve">Competencies </w:t>
      </w:r>
    </w:p>
    <w:p w14:paraId="454345CD" w14:textId="77777777" w:rsidR="001A0618" w:rsidRPr="006102E7" w:rsidRDefault="001A0618" w:rsidP="00822850">
      <w:pPr>
        <w:ind w:right="-1"/>
        <w:jc w:val="left"/>
        <w:rPr>
          <w:rFonts w:ascii="Mairy Light" w:hAnsi="Mairy Light"/>
          <w:color w:val="404040" w:themeColor="text1" w:themeTint="BF"/>
          <w:sz w:val="24"/>
        </w:rPr>
      </w:pPr>
    </w:p>
    <w:p w14:paraId="40D99D18"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776C7077" w14:textId="77777777" w:rsidR="001A0618" w:rsidRPr="006102E7" w:rsidRDefault="001A0618" w:rsidP="00822850">
      <w:pPr>
        <w:jc w:val="left"/>
        <w:rPr>
          <w:rFonts w:ascii="Mairy Light" w:hAnsi="Mairy Light"/>
          <w:bCs/>
          <w:sz w:val="24"/>
        </w:rPr>
      </w:pPr>
    </w:p>
    <w:p w14:paraId="162381C4" w14:textId="77777777" w:rsidR="001A0618" w:rsidRDefault="001A0618" w:rsidP="00822850">
      <w:pPr>
        <w:jc w:val="left"/>
        <w:rPr>
          <w:rFonts w:ascii="Mairy Light" w:hAnsi="Mairy Light"/>
          <w:bCs/>
          <w:sz w:val="24"/>
        </w:rPr>
      </w:pPr>
      <w:r w:rsidRPr="00D97265">
        <w:rPr>
          <w:rFonts w:ascii="Mairy Light" w:hAnsi="Mairy Light"/>
          <w:bCs/>
          <w:sz w:val="24"/>
        </w:rPr>
        <w:lastRenderedPageBreak/>
        <w:t>B Technical legal practice</w:t>
      </w:r>
    </w:p>
    <w:p w14:paraId="6B35EB7B" w14:textId="77777777" w:rsidR="001A0618" w:rsidRPr="00D97265" w:rsidRDefault="001A0618" w:rsidP="00822850">
      <w:pPr>
        <w:jc w:val="left"/>
        <w:rPr>
          <w:rFonts w:ascii="Mairy Light" w:hAnsi="Mairy Light"/>
          <w:bCs/>
          <w:sz w:val="24"/>
        </w:rPr>
      </w:pPr>
      <w:r w:rsidRPr="00D97265">
        <w:rPr>
          <w:rFonts w:ascii="Mairy Light" w:hAnsi="Mairy Light"/>
          <w:bCs/>
          <w:sz w:val="24"/>
        </w:rPr>
        <w:t>B5 Advocacy</w:t>
      </w:r>
    </w:p>
    <w:p w14:paraId="0E97BF21" w14:textId="77777777" w:rsidR="001A0618" w:rsidRPr="00D97265" w:rsidRDefault="001A0618" w:rsidP="00822850">
      <w:pPr>
        <w:jc w:val="left"/>
        <w:rPr>
          <w:rFonts w:ascii="Mairy Light" w:hAnsi="Mairy Light"/>
          <w:bCs/>
          <w:sz w:val="24"/>
        </w:rPr>
      </w:pPr>
      <w:r w:rsidRPr="00D97265">
        <w:rPr>
          <w:rFonts w:ascii="Mairy Light" w:hAnsi="Mairy Light"/>
          <w:bCs/>
          <w:sz w:val="24"/>
        </w:rPr>
        <w:t>B6 Negotiation</w:t>
      </w:r>
    </w:p>
    <w:p w14:paraId="6E8C08C3" w14:textId="77777777" w:rsidR="001A0618" w:rsidRDefault="001A0618" w:rsidP="00822850">
      <w:pPr>
        <w:pStyle w:val="Style1"/>
        <w:rPr>
          <w:sz w:val="24"/>
        </w:rPr>
      </w:pPr>
    </w:p>
    <w:p w14:paraId="0D390E63" w14:textId="77777777" w:rsidR="001A0618" w:rsidRPr="006102E7" w:rsidRDefault="001A0618" w:rsidP="00822850">
      <w:pPr>
        <w:pStyle w:val="Style1"/>
        <w:rPr>
          <w:sz w:val="24"/>
        </w:rPr>
      </w:pPr>
      <w:r w:rsidRPr="006102E7">
        <w:rPr>
          <w:sz w:val="24"/>
        </w:rPr>
        <w:t>Presenter profiles:</w:t>
      </w:r>
    </w:p>
    <w:p w14:paraId="60E9B505" w14:textId="77777777" w:rsidR="001A0618" w:rsidRPr="006102E7" w:rsidRDefault="001A0618" w:rsidP="00822850">
      <w:pPr>
        <w:jc w:val="left"/>
        <w:rPr>
          <w:rFonts w:ascii="Mairy Light" w:hAnsi="Mairy Light"/>
          <w:b/>
          <w:bCs/>
          <w:color w:val="404040" w:themeColor="text1" w:themeTint="BF"/>
          <w:sz w:val="24"/>
          <w:u w:val="single"/>
        </w:rPr>
      </w:pPr>
    </w:p>
    <w:p w14:paraId="00D25E7B" w14:textId="77777777" w:rsidR="001A0618" w:rsidRPr="007058D9" w:rsidRDefault="001A0618" w:rsidP="00822850">
      <w:pPr>
        <w:jc w:val="left"/>
        <w:rPr>
          <w:rFonts w:ascii="Mairy Light" w:hAnsi="Mairy Light"/>
          <w:sz w:val="24"/>
        </w:rPr>
      </w:pPr>
      <w:r w:rsidRPr="007058D9">
        <w:rPr>
          <w:rFonts w:ascii="Mairy Light" w:hAnsi="Mairy Light"/>
          <w:sz w:val="24"/>
        </w:rPr>
        <w:t>Mark Hacking is a property litigation specialist, dealing with disputes about land or anything attached to land. He enjoys guiding commercial and private clients through the complex and technical world of litigation and property management with his own individual blend of commercial acumen and humour. He also handles professional negligence work, particularly regarding property matters. Mark is seen by his clients, both blue chip household names and private individuals, as a trusted adviser, providing not just legal advice, but commercial and strategic guidance.</w:t>
      </w:r>
    </w:p>
    <w:p w14:paraId="217F4A1C" w14:textId="77777777" w:rsidR="001A0618" w:rsidRPr="007058D9" w:rsidRDefault="001A0618" w:rsidP="00822850">
      <w:pPr>
        <w:jc w:val="left"/>
        <w:rPr>
          <w:rFonts w:ascii="Mairy Light" w:hAnsi="Mairy Light"/>
          <w:sz w:val="24"/>
        </w:rPr>
      </w:pPr>
    </w:p>
    <w:p w14:paraId="6913A562" w14:textId="359722F7" w:rsidR="00BB0C27" w:rsidRDefault="001A0618" w:rsidP="00822850">
      <w:pPr>
        <w:jc w:val="left"/>
        <w:rPr>
          <w:rFonts w:ascii="Mairy Light" w:hAnsi="Mairy Light"/>
          <w:sz w:val="24"/>
        </w:rPr>
      </w:pPr>
      <w:r w:rsidRPr="007058D9">
        <w:rPr>
          <w:rFonts w:ascii="Mairy Light" w:hAnsi="Mairy Light"/>
          <w:sz w:val="24"/>
        </w:rPr>
        <w:t>Catherine Gritt is a senior member of Geldards’ commercial property litigation team where she supports commercial clients with landlord and tenant disputes. She is also experienced in dealing with residential property disputes. Catherine acts for a wide range of clients, from individuals and SMEs to PLCs, international retailers, public sector bodies, multi-site tenants and large commercial landlords.</w:t>
      </w:r>
    </w:p>
    <w:p w14:paraId="02253E51" w14:textId="77777777" w:rsidR="00BB0C27" w:rsidRDefault="00BB0C27" w:rsidP="00822850">
      <w:pPr>
        <w:jc w:val="left"/>
        <w:rPr>
          <w:rFonts w:ascii="Mairy Light" w:hAnsi="Mairy Light"/>
          <w:sz w:val="24"/>
        </w:rPr>
      </w:pPr>
      <w:r>
        <w:rPr>
          <w:rFonts w:ascii="Mairy Light" w:hAnsi="Mairy Light"/>
          <w:sz w:val="24"/>
        </w:rPr>
        <w:br w:type="page"/>
      </w:r>
    </w:p>
    <w:p w14:paraId="69D46212" w14:textId="77777777" w:rsidR="00BB0C27" w:rsidRPr="009B2C34" w:rsidRDefault="00BB0C27" w:rsidP="00822850">
      <w:pPr>
        <w:jc w:val="left"/>
        <w:rPr>
          <w:rFonts w:ascii="Mairy Regular" w:hAnsi="Mairy Regular" w:cs="Arial"/>
          <w:color w:val="95C11F"/>
          <w:sz w:val="72"/>
          <w:szCs w:val="72"/>
          <w:lang w:eastAsia="en-GB"/>
        </w:rPr>
      </w:pPr>
      <w:r w:rsidRPr="009B2C34">
        <w:rPr>
          <w:rFonts w:ascii="Mairy Regular" w:hAnsi="Mairy Regular" w:cs="Arial"/>
          <w:color w:val="95C11F"/>
          <w:sz w:val="72"/>
          <w:szCs w:val="72"/>
          <w:lang w:eastAsia="en-GB"/>
        </w:rPr>
        <w:lastRenderedPageBreak/>
        <w:t>Data breach claims</w:t>
      </w:r>
    </w:p>
    <w:p w14:paraId="13C332AC" w14:textId="77777777" w:rsidR="00BB0C27" w:rsidRPr="004A025D" w:rsidRDefault="00BB0C27" w:rsidP="00822850">
      <w:pPr>
        <w:ind w:right="-1"/>
        <w:jc w:val="left"/>
        <w:rPr>
          <w:rFonts w:ascii="Mairy Light" w:hAnsi="Mairy Light"/>
          <w:b/>
          <w:color w:val="404040" w:themeColor="text1" w:themeTint="BF"/>
          <w:sz w:val="24"/>
        </w:rPr>
      </w:pPr>
    </w:p>
    <w:p w14:paraId="1D509A67" w14:textId="77777777" w:rsidR="00BB0C27" w:rsidRPr="004A025D" w:rsidRDefault="00BB0C27" w:rsidP="00822850">
      <w:pPr>
        <w:pStyle w:val="Style1"/>
        <w:rPr>
          <w:b/>
        </w:rPr>
      </w:pPr>
      <w:r>
        <w:rPr>
          <w:lang w:eastAsia="en-GB"/>
        </w:rPr>
        <w:t>Level of course: Intermediate</w:t>
      </w:r>
    </w:p>
    <w:p w14:paraId="3840212F" w14:textId="77777777" w:rsidR="00BB0C27" w:rsidRPr="004A025D" w:rsidRDefault="00BB0C27" w:rsidP="00822850">
      <w:pPr>
        <w:ind w:right="-1"/>
        <w:jc w:val="left"/>
        <w:rPr>
          <w:rFonts w:ascii="Mairy Light" w:hAnsi="Mairy Light"/>
          <w:color w:val="404040" w:themeColor="text1" w:themeTint="BF"/>
          <w:sz w:val="24"/>
        </w:rPr>
      </w:pPr>
    </w:p>
    <w:p w14:paraId="0F45D1A8" w14:textId="77777777" w:rsidR="00BB0C27" w:rsidRPr="00C23580" w:rsidRDefault="00BB0C27"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0488DBBF" w14:textId="77777777" w:rsidR="00BB0C27" w:rsidRDefault="00BB0C27" w:rsidP="00822850">
      <w:pPr>
        <w:ind w:right="-1"/>
        <w:jc w:val="left"/>
        <w:rPr>
          <w:rFonts w:ascii="Mairy Light" w:hAnsi="Mairy Light"/>
          <w:sz w:val="24"/>
        </w:rPr>
      </w:pPr>
    </w:p>
    <w:p w14:paraId="1162ED54" w14:textId="77777777" w:rsidR="00BB0C27" w:rsidRDefault="00BB0C27" w:rsidP="00822850">
      <w:pPr>
        <w:ind w:right="-1"/>
        <w:jc w:val="left"/>
        <w:rPr>
          <w:rFonts w:ascii="Mairy Light" w:hAnsi="Mairy Light"/>
          <w:sz w:val="24"/>
        </w:rPr>
      </w:pPr>
      <w:r>
        <w:rPr>
          <w:rFonts w:ascii="Mairy Light" w:hAnsi="Mairy Light"/>
          <w:sz w:val="24"/>
        </w:rPr>
        <w:t>6 July 2022</w:t>
      </w:r>
    </w:p>
    <w:p w14:paraId="1B37792C" w14:textId="77777777" w:rsidR="00BB0C27" w:rsidRDefault="00BB0C27" w:rsidP="00822850">
      <w:pPr>
        <w:ind w:right="-1"/>
        <w:jc w:val="left"/>
        <w:rPr>
          <w:rFonts w:ascii="Mairy Light" w:hAnsi="Mairy Light"/>
          <w:sz w:val="24"/>
        </w:rPr>
      </w:pPr>
      <w:r>
        <w:rPr>
          <w:rFonts w:ascii="Mairy Light" w:hAnsi="Mairy Light"/>
          <w:sz w:val="24"/>
        </w:rPr>
        <w:t>12 noon – 1pm</w:t>
      </w:r>
    </w:p>
    <w:p w14:paraId="3A3055AA" w14:textId="77777777" w:rsidR="00BB0C27" w:rsidRDefault="00BB0C27" w:rsidP="00822850">
      <w:pPr>
        <w:ind w:right="-1"/>
        <w:jc w:val="left"/>
        <w:rPr>
          <w:rFonts w:ascii="Mairy Light" w:hAnsi="Mairy Light"/>
          <w:sz w:val="24"/>
        </w:rPr>
      </w:pPr>
    </w:p>
    <w:p w14:paraId="6B533BF0" w14:textId="13596278" w:rsidR="00BB0C27" w:rsidRPr="006102E7" w:rsidRDefault="00BB0C27" w:rsidP="00822850">
      <w:pPr>
        <w:ind w:right="-1"/>
        <w:jc w:val="left"/>
        <w:rPr>
          <w:rFonts w:ascii="Mairy Light" w:hAnsi="Mairy Light"/>
          <w:sz w:val="24"/>
        </w:rPr>
      </w:pPr>
      <w:r w:rsidRPr="006102E7">
        <w:rPr>
          <w:rFonts w:ascii="Mairy Light" w:hAnsi="Mairy Light"/>
          <w:sz w:val="24"/>
        </w:rPr>
        <w:t xml:space="preserve">Presented by </w:t>
      </w:r>
      <w:proofErr w:type="spellStart"/>
      <w:r>
        <w:rPr>
          <w:rFonts w:ascii="Mairy Light" w:hAnsi="Mairy Light"/>
          <w:sz w:val="24"/>
        </w:rPr>
        <w:t>Trowers</w:t>
      </w:r>
      <w:proofErr w:type="spellEnd"/>
      <w:r w:rsidR="009604CE">
        <w:rPr>
          <w:rFonts w:ascii="Mairy Light" w:hAnsi="Mairy Light"/>
          <w:sz w:val="24"/>
        </w:rPr>
        <w:t xml:space="preserve"> &amp; </w:t>
      </w:r>
      <w:proofErr w:type="spellStart"/>
      <w:r w:rsidR="009604CE">
        <w:rPr>
          <w:rFonts w:ascii="Mairy Light" w:hAnsi="Mairy Light"/>
          <w:sz w:val="24"/>
        </w:rPr>
        <w:t>Hamlins</w:t>
      </w:r>
      <w:proofErr w:type="spellEnd"/>
    </w:p>
    <w:p w14:paraId="732F5694" w14:textId="77777777" w:rsidR="00BB0C27" w:rsidRPr="006102E7" w:rsidRDefault="00BB0C27" w:rsidP="00822850">
      <w:pPr>
        <w:ind w:right="-1"/>
        <w:jc w:val="left"/>
        <w:rPr>
          <w:rFonts w:ascii="Mairy Light" w:hAnsi="Mairy Light"/>
          <w:b/>
          <w:sz w:val="24"/>
        </w:rPr>
      </w:pPr>
    </w:p>
    <w:p w14:paraId="3F7225B5"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9367E89" w14:textId="77777777" w:rsidR="00BB0C27" w:rsidRPr="006102E7" w:rsidRDefault="00BB0C27" w:rsidP="00822850">
      <w:pPr>
        <w:ind w:right="-1"/>
        <w:jc w:val="left"/>
        <w:rPr>
          <w:rFonts w:ascii="Mairy Light" w:hAnsi="Mairy Light"/>
          <w:color w:val="404040" w:themeColor="text1" w:themeTint="BF"/>
          <w:sz w:val="24"/>
        </w:rPr>
      </w:pPr>
    </w:p>
    <w:p w14:paraId="7AA120B6" w14:textId="77777777" w:rsidR="00BB0C27" w:rsidRPr="006102E7" w:rsidRDefault="00BB0C27" w:rsidP="00822850">
      <w:pPr>
        <w:pStyle w:val="Style1"/>
        <w:rPr>
          <w:sz w:val="24"/>
        </w:rPr>
      </w:pPr>
      <w:r w:rsidRPr="006102E7">
        <w:rPr>
          <w:sz w:val="24"/>
        </w:rPr>
        <w:t>Course overview</w:t>
      </w:r>
    </w:p>
    <w:p w14:paraId="1270E93F" w14:textId="77777777" w:rsidR="00BB0C27" w:rsidRDefault="00BB0C27" w:rsidP="00822850">
      <w:pPr>
        <w:ind w:right="-1"/>
        <w:jc w:val="left"/>
        <w:rPr>
          <w:rFonts w:ascii="Mairy Light" w:hAnsi="Mairy Light"/>
          <w:color w:val="404040" w:themeColor="text1" w:themeTint="BF"/>
          <w:sz w:val="24"/>
        </w:rPr>
      </w:pPr>
    </w:p>
    <w:p w14:paraId="10B0C492" w14:textId="77777777" w:rsidR="00BB0C27" w:rsidRPr="00FF5E94" w:rsidRDefault="00BB0C27" w:rsidP="00822850">
      <w:pPr>
        <w:numPr>
          <w:ilvl w:val="0"/>
          <w:numId w:val="31"/>
        </w:numPr>
        <w:jc w:val="left"/>
        <w:rPr>
          <w:rFonts w:ascii="Mairy Light" w:hAnsi="Mairy Light" w:cs="Tahoma"/>
          <w:sz w:val="24"/>
        </w:rPr>
      </w:pPr>
      <w:r w:rsidRPr="00FF5E94">
        <w:rPr>
          <w:rFonts w:ascii="Mairy Light" w:hAnsi="Mairy Light" w:cs="Tahoma"/>
          <w:sz w:val="24"/>
        </w:rPr>
        <w:t>Introduction to data breaches</w:t>
      </w:r>
    </w:p>
    <w:p w14:paraId="6871CEBB" w14:textId="77777777" w:rsidR="00BB0C27" w:rsidRPr="00FF5E94" w:rsidRDefault="00BB0C27" w:rsidP="00822850">
      <w:pPr>
        <w:numPr>
          <w:ilvl w:val="0"/>
          <w:numId w:val="31"/>
        </w:numPr>
        <w:jc w:val="left"/>
        <w:rPr>
          <w:rFonts w:ascii="Mairy Light" w:hAnsi="Mairy Light" w:cs="Tahoma"/>
          <w:sz w:val="24"/>
        </w:rPr>
      </w:pPr>
      <w:r w:rsidRPr="00FF5E94">
        <w:rPr>
          <w:rFonts w:ascii="Mairy Light" w:hAnsi="Mairy Light" w:cs="Tahoma"/>
          <w:sz w:val="24"/>
        </w:rPr>
        <w:t>Best practice on how to minimise the risks of data breaches</w:t>
      </w:r>
    </w:p>
    <w:p w14:paraId="7114D6E3" w14:textId="77777777" w:rsidR="00BB0C27" w:rsidRPr="00FF5E94" w:rsidRDefault="00BB0C27" w:rsidP="00822850">
      <w:pPr>
        <w:numPr>
          <w:ilvl w:val="0"/>
          <w:numId w:val="31"/>
        </w:numPr>
        <w:jc w:val="left"/>
        <w:rPr>
          <w:rFonts w:ascii="Mairy Light" w:hAnsi="Mairy Light" w:cs="Tahoma"/>
          <w:sz w:val="24"/>
        </w:rPr>
      </w:pPr>
      <w:r w:rsidRPr="00FF5E94">
        <w:rPr>
          <w:rFonts w:ascii="Mairy Light" w:hAnsi="Mairy Light" w:cs="Tahoma"/>
          <w:sz w:val="24"/>
        </w:rPr>
        <w:t>What to do when a breach is first discovered – remedy and regulatory</w:t>
      </w:r>
    </w:p>
    <w:p w14:paraId="4784C570" w14:textId="77777777" w:rsidR="00BB0C27" w:rsidRPr="00FF5E94" w:rsidRDefault="00BB0C27" w:rsidP="00822850">
      <w:pPr>
        <w:numPr>
          <w:ilvl w:val="0"/>
          <w:numId w:val="31"/>
        </w:numPr>
        <w:jc w:val="left"/>
        <w:rPr>
          <w:rFonts w:ascii="Mairy Light" w:hAnsi="Mairy Light" w:cs="Tahoma"/>
          <w:sz w:val="24"/>
        </w:rPr>
      </w:pPr>
      <w:r w:rsidRPr="00FF5E94">
        <w:rPr>
          <w:rFonts w:ascii="Mairy Light" w:hAnsi="Mairy Light" w:cs="Tahoma"/>
          <w:sz w:val="24"/>
        </w:rPr>
        <w:t>What to do when threatened with a claim</w:t>
      </w:r>
    </w:p>
    <w:p w14:paraId="4B974702" w14:textId="77777777" w:rsidR="00BB0C27" w:rsidRPr="00FF5E94" w:rsidRDefault="00BB0C27" w:rsidP="00822850">
      <w:pPr>
        <w:numPr>
          <w:ilvl w:val="0"/>
          <w:numId w:val="31"/>
        </w:numPr>
        <w:jc w:val="left"/>
        <w:rPr>
          <w:rFonts w:ascii="Mairy Light" w:hAnsi="Mairy Light" w:cs="Tahoma"/>
          <w:sz w:val="24"/>
        </w:rPr>
      </w:pPr>
      <w:r w:rsidRPr="00FF5E94">
        <w:rPr>
          <w:rFonts w:ascii="Mairy Light" w:hAnsi="Mairy Light" w:cs="Tahoma"/>
          <w:sz w:val="24"/>
        </w:rPr>
        <w:t>Potential damages – monetary and non-monetary</w:t>
      </w:r>
    </w:p>
    <w:p w14:paraId="058BF218" w14:textId="77777777" w:rsidR="00BB0C27" w:rsidRPr="00FF5E94" w:rsidRDefault="00BB0C27" w:rsidP="00822850">
      <w:pPr>
        <w:numPr>
          <w:ilvl w:val="0"/>
          <w:numId w:val="31"/>
        </w:numPr>
        <w:jc w:val="left"/>
        <w:rPr>
          <w:rFonts w:ascii="Mairy Light" w:hAnsi="Mairy Light" w:cs="Tahoma"/>
          <w:sz w:val="24"/>
        </w:rPr>
      </w:pPr>
      <w:r w:rsidRPr="00FF5E94">
        <w:rPr>
          <w:rFonts w:ascii="Mairy Light" w:hAnsi="Mairy Light" w:cs="Tahoma"/>
          <w:sz w:val="24"/>
        </w:rPr>
        <w:t>How to respond to a letter before claim – practical and strategic considerations</w:t>
      </w:r>
    </w:p>
    <w:p w14:paraId="64D33871" w14:textId="77777777" w:rsidR="00BB0C27" w:rsidRPr="00FF5E94" w:rsidRDefault="00BB0C27" w:rsidP="00822850">
      <w:pPr>
        <w:numPr>
          <w:ilvl w:val="0"/>
          <w:numId w:val="31"/>
        </w:numPr>
        <w:jc w:val="left"/>
        <w:rPr>
          <w:rFonts w:ascii="Mairy Light" w:hAnsi="Mairy Light" w:cs="Tahoma"/>
          <w:sz w:val="24"/>
        </w:rPr>
      </w:pPr>
      <w:r w:rsidRPr="00FF5E94">
        <w:rPr>
          <w:rFonts w:ascii="Mairy Light" w:hAnsi="Mairy Light" w:cs="Tahoma"/>
          <w:sz w:val="24"/>
        </w:rPr>
        <w:t>An overview of the legal process and the different courts where data breach claims can be issued</w:t>
      </w:r>
    </w:p>
    <w:p w14:paraId="162929F6" w14:textId="77777777" w:rsidR="00BB0C27" w:rsidRPr="00FF5E94" w:rsidRDefault="00BB0C27" w:rsidP="00822850">
      <w:pPr>
        <w:numPr>
          <w:ilvl w:val="0"/>
          <w:numId w:val="31"/>
        </w:numPr>
        <w:jc w:val="left"/>
        <w:rPr>
          <w:rFonts w:ascii="Mairy Light" w:hAnsi="Mairy Light" w:cs="Tahoma"/>
          <w:sz w:val="24"/>
        </w:rPr>
      </w:pPr>
      <w:r w:rsidRPr="00FF5E94">
        <w:rPr>
          <w:rFonts w:ascii="Mairy Light" w:hAnsi="Mairy Light" w:cs="Tahoma"/>
          <w:sz w:val="24"/>
        </w:rPr>
        <w:t>How a claim might be pursued from issue to trial</w:t>
      </w:r>
    </w:p>
    <w:p w14:paraId="443B6CDA" w14:textId="77777777" w:rsidR="00BB0C27" w:rsidRPr="00621E63" w:rsidRDefault="00BB0C27" w:rsidP="00822850">
      <w:pPr>
        <w:numPr>
          <w:ilvl w:val="0"/>
          <w:numId w:val="31"/>
        </w:numPr>
        <w:ind w:right="-1"/>
        <w:jc w:val="left"/>
        <w:rPr>
          <w:rFonts w:ascii="Mairy Light" w:hAnsi="Mairy Light"/>
          <w:color w:val="404040" w:themeColor="text1" w:themeTint="BF"/>
          <w:sz w:val="24"/>
        </w:rPr>
      </w:pPr>
      <w:r w:rsidRPr="00621E63">
        <w:rPr>
          <w:rFonts w:ascii="Mairy Light" w:hAnsi="Mairy Light" w:cs="Tahoma"/>
          <w:sz w:val="24"/>
        </w:rPr>
        <w:t>Wider commercial and reputational risks</w:t>
      </w:r>
    </w:p>
    <w:p w14:paraId="36CBC0A9" w14:textId="77777777" w:rsidR="00BB0C27" w:rsidRPr="006102E7" w:rsidRDefault="00BB0C27" w:rsidP="00822850">
      <w:pPr>
        <w:ind w:right="-1"/>
        <w:jc w:val="left"/>
        <w:rPr>
          <w:rFonts w:ascii="Mairy Light" w:hAnsi="Mairy Light"/>
          <w:color w:val="404040" w:themeColor="text1" w:themeTint="BF"/>
          <w:sz w:val="24"/>
        </w:rPr>
      </w:pPr>
    </w:p>
    <w:p w14:paraId="41AAE897" w14:textId="77777777" w:rsidR="00BB0C27" w:rsidRPr="006102E7" w:rsidRDefault="00BB0C27"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4A9B07C" w14:textId="77777777" w:rsidR="00BB0C27" w:rsidRPr="006102E7" w:rsidRDefault="00BB0C27" w:rsidP="00822850">
      <w:pPr>
        <w:ind w:right="-1"/>
        <w:jc w:val="left"/>
        <w:rPr>
          <w:rFonts w:ascii="Mairy Light" w:hAnsi="Mairy Light"/>
          <w:sz w:val="24"/>
        </w:rPr>
      </w:pPr>
    </w:p>
    <w:p w14:paraId="0CE477C4" w14:textId="77777777" w:rsidR="00BB0C27" w:rsidRDefault="00BB0C27" w:rsidP="00822850">
      <w:pPr>
        <w:ind w:right="-1"/>
        <w:jc w:val="left"/>
        <w:rPr>
          <w:rFonts w:ascii="Mairy Light" w:hAnsi="Mairy Light"/>
          <w:sz w:val="24"/>
        </w:rPr>
      </w:pPr>
      <w:r w:rsidRPr="00FF5E94">
        <w:rPr>
          <w:rFonts w:ascii="Mairy Light" w:hAnsi="Mairy Light"/>
          <w:sz w:val="24"/>
        </w:rPr>
        <w:t>Data Protection Officers, in -house lawyers, compliance and governance officers</w:t>
      </w:r>
    </w:p>
    <w:p w14:paraId="33D35134" w14:textId="77777777" w:rsidR="00BB0C27" w:rsidRPr="006102E7" w:rsidRDefault="00BB0C27" w:rsidP="00822850">
      <w:pPr>
        <w:ind w:right="-1"/>
        <w:jc w:val="left"/>
        <w:rPr>
          <w:rFonts w:ascii="Mairy Light" w:hAnsi="Mairy Light"/>
          <w:sz w:val="24"/>
        </w:rPr>
      </w:pPr>
    </w:p>
    <w:p w14:paraId="4CDEF7CE" w14:textId="77777777" w:rsidR="00BB0C27" w:rsidRPr="006102E7" w:rsidRDefault="00BB0C27"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0D5715B" w14:textId="77777777" w:rsidR="00BB0C27" w:rsidRPr="006102E7" w:rsidRDefault="00BB0C27" w:rsidP="00822850">
      <w:pPr>
        <w:ind w:right="-1"/>
        <w:jc w:val="left"/>
        <w:rPr>
          <w:rFonts w:ascii="Mairy Light" w:hAnsi="Mairy Light"/>
          <w:color w:val="404040" w:themeColor="text1" w:themeTint="BF"/>
          <w:sz w:val="24"/>
        </w:rPr>
      </w:pPr>
    </w:p>
    <w:p w14:paraId="376A6988" w14:textId="77777777" w:rsidR="00BB0C27" w:rsidRPr="006102E7" w:rsidRDefault="00BB0C27" w:rsidP="00822850">
      <w:pPr>
        <w:jc w:val="left"/>
        <w:rPr>
          <w:rFonts w:ascii="Mairy Light" w:hAnsi="Mairy Light" w:cs="Tahoma"/>
          <w:sz w:val="24"/>
        </w:rPr>
      </w:pPr>
      <w:r>
        <w:rPr>
          <w:rFonts w:ascii="Mairy Light" w:hAnsi="Mairy Light" w:cs="Tahoma"/>
          <w:sz w:val="24"/>
        </w:rPr>
        <w:t>As above</w:t>
      </w:r>
    </w:p>
    <w:p w14:paraId="085F4619" w14:textId="77777777" w:rsidR="00BB0C27" w:rsidRPr="006102E7" w:rsidRDefault="00BB0C27" w:rsidP="00822850">
      <w:pPr>
        <w:ind w:right="-1"/>
        <w:jc w:val="left"/>
        <w:rPr>
          <w:rFonts w:ascii="Mairy Light" w:hAnsi="Mairy Light"/>
          <w:color w:val="404040" w:themeColor="text1" w:themeTint="BF"/>
          <w:sz w:val="24"/>
        </w:rPr>
      </w:pPr>
    </w:p>
    <w:p w14:paraId="4A10EFB1" w14:textId="77777777" w:rsidR="00BB0C27" w:rsidRDefault="00BB0C27" w:rsidP="00822850">
      <w:pPr>
        <w:pStyle w:val="Style1"/>
        <w:rPr>
          <w:sz w:val="24"/>
        </w:rPr>
      </w:pPr>
      <w:r w:rsidRPr="006102E7">
        <w:rPr>
          <w:sz w:val="24"/>
        </w:rPr>
        <w:t>Interactive elements</w:t>
      </w:r>
    </w:p>
    <w:p w14:paraId="06C84580" w14:textId="77777777" w:rsidR="00BB0C27" w:rsidRPr="00B7330B" w:rsidRDefault="00BB0C27" w:rsidP="00822850">
      <w:pPr>
        <w:pStyle w:val="Style1"/>
        <w:rPr>
          <w:sz w:val="24"/>
        </w:rPr>
      </w:pPr>
    </w:p>
    <w:p w14:paraId="4C1EFE11" w14:textId="77777777" w:rsidR="00BB0C27" w:rsidRPr="00621E63" w:rsidRDefault="00BB0C27" w:rsidP="00822850">
      <w:pPr>
        <w:pStyle w:val="Style1"/>
        <w:rPr>
          <w:color w:val="auto"/>
          <w:sz w:val="24"/>
        </w:rPr>
      </w:pPr>
      <w:r w:rsidRPr="00621E63">
        <w:rPr>
          <w:color w:val="auto"/>
          <w:sz w:val="24"/>
        </w:rPr>
        <w:t>Case Study and Quiz</w:t>
      </w:r>
    </w:p>
    <w:p w14:paraId="5C059F5A" w14:textId="77777777" w:rsidR="00BB0C27" w:rsidRPr="006102E7" w:rsidRDefault="00BB0C27" w:rsidP="00822850">
      <w:pPr>
        <w:pStyle w:val="Style1"/>
        <w:rPr>
          <w:sz w:val="24"/>
        </w:rPr>
      </w:pPr>
    </w:p>
    <w:p w14:paraId="5EBF1CFB" w14:textId="77777777" w:rsidR="00BB0C27" w:rsidRPr="006102E7" w:rsidRDefault="00BB0C27" w:rsidP="00822850">
      <w:pPr>
        <w:pStyle w:val="Style1"/>
        <w:rPr>
          <w:sz w:val="24"/>
        </w:rPr>
      </w:pPr>
      <w:r w:rsidRPr="006102E7">
        <w:rPr>
          <w:sz w:val="24"/>
        </w:rPr>
        <w:t xml:space="preserve">Competencies </w:t>
      </w:r>
    </w:p>
    <w:p w14:paraId="64C7A87E" w14:textId="77777777" w:rsidR="00BB0C27" w:rsidRPr="006102E7" w:rsidRDefault="00BB0C27" w:rsidP="00822850">
      <w:pPr>
        <w:ind w:right="-1"/>
        <w:jc w:val="left"/>
        <w:rPr>
          <w:rFonts w:ascii="Mairy Light" w:hAnsi="Mairy Light"/>
          <w:color w:val="404040" w:themeColor="text1" w:themeTint="BF"/>
          <w:sz w:val="24"/>
        </w:rPr>
      </w:pPr>
    </w:p>
    <w:p w14:paraId="5A97C569" w14:textId="77777777" w:rsidR="00BB0C27" w:rsidRPr="006102E7" w:rsidRDefault="00BB0C27" w:rsidP="00822850">
      <w:pPr>
        <w:ind w:right="-1"/>
        <w:jc w:val="left"/>
        <w:rPr>
          <w:rFonts w:ascii="Mairy Light" w:hAnsi="Mairy Light"/>
          <w:bCs/>
          <w:sz w:val="24"/>
        </w:rPr>
      </w:pPr>
      <w:r w:rsidRPr="006102E7">
        <w:rPr>
          <w:rFonts w:ascii="Mairy Light" w:hAnsi="Mairy Light"/>
          <w:bCs/>
          <w:sz w:val="24"/>
        </w:rPr>
        <w:t>This course will cover:</w:t>
      </w:r>
    </w:p>
    <w:p w14:paraId="0B7D2C9B" w14:textId="77777777" w:rsidR="00BB0C27" w:rsidRPr="006102E7" w:rsidRDefault="00BB0C27" w:rsidP="00822850">
      <w:pPr>
        <w:jc w:val="left"/>
        <w:rPr>
          <w:rFonts w:ascii="Mairy Light" w:hAnsi="Mairy Light"/>
          <w:bCs/>
          <w:sz w:val="24"/>
        </w:rPr>
      </w:pPr>
    </w:p>
    <w:p w14:paraId="5C24F985" w14:textId="77777777" w:rsidR="00BB0C27" w:rsidRPr="00D97265" w:rsidRDefault="00BB0C27"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11853A89" w14:textId="77777777" w:rsidR="00BB0C27" w:rsidRPr="00D97265" w:rsidRDefault="00BB0C27" w:rsidP="00822850">
      <w:pPr>
        <w:jc w:val="left"/>
        <w:rPr>
          <w:rFonts w:ascii="Mairy Light" w:hAnsi="Mairy Light"/>
          <w:bCs/>
          <w:sz w:val="24"/>
        </w:rPr>
      </w:pPr>
      <w:r w:rsidRPr="00D97265">
        <w:rPr>
          <w:rFonts w:ascii="Mairy Light" w:hAnsi="Mairy Light"/>
          <w:bCs/>
          <w:sz w:val="24"/>
        </w:rPr>
        <w:t>B5 Advocacy</w:t>
      </w:r>
    </w:p>
    <w:p w14:paraId="3F235DBB" w14:textId="77777777" w:rsidR="00BB0C27" w:rsidRPr="00D97265" w:rsidRDefault="00BB0C27" w:rsidP="00822850">
      <w:pPr>
        <w:jc w:val="left"/>
        <w:rPr>
          <w:rFonts w:ascii="Mairy Light" w:hAnsi="Mairy Light"/>
          <w:bCs/>
          <w:sz w:val="24"/>
        </w:rPr>
      </w:pPr>
      <w:r w:rsidRPr="00D97265">
        <w:rPr>
          <w:rFonts w:ascii="Mairy Light" w:hAnsi="Mairy Light"/>
          <w:bCs/>
          <w:sz w:val="24"/>
        </w:rPr>
        <w:lastRenderedPageBreak/>
        <w:t>B6 Negotiation</w:t>
      </w:r>
    </w:p>
    <w:p w14:paraId="4ACF9F1B" w14:textId="77777777" w:rsidR="00BB0C27" w:rsidRPr="00D97265" w:rsidRDefault="00BB0C27" w:rsidP="00822850">
      <w:pPr>
        <w:jc w:val="left"/>
        <w:rPr>
          <w:rFonts w:ascii="Mairy Light" w:hAnsi="Mairy Light"/>
          <w:bCs/>
          <w:sz w:val="24"/>
        </w:rPr>
      </w:pPr>
      <w:r w:rsidRPr="00D97265">
        <w:rPr>
          <w:rFonts w:ascii="Mairy Light" w:hAnsi="Mairy Light"/>
          <w:bCs/>
          <w:sz w:val="24"/>
        </w:rPr>
        <w:t>C Working with other people</w:t>
      </w:r>
    </w:p>
    <w:p w14:paraId="1A17B64A" w14:textId="77777777" w:rsidR="00BB0C27" w:rsidRPr="00D97265" w:rsidRDefault="00BB0C27" w:rsidP="00822850">
      <w:pPr>
        <w:jc w:val="left"/>
        <w:rPr>
          <w:rFonts w:ascii="Mairy Light" w:hAnsi="Mairy Light"/>
          <w:bCs/>
          <w:sz w:val="24"/>
        </w:rPr>
      </w:pPr>
      <w:r w:rsidRPr="00D97265">
        <w:rPr>
          <w:rFonts w:ascii="Mairy Light" w:hAnsi="Mairy Light"/>
          <w:bCs/>
          <w:sz w:val="24"/>
        </w:rPr>
        <w:t>C1 Communicate clearly and effectively</w:t>
      </w:r>
    </w:p>
    <w:p w14:paraId="1AB8E271" w14:textId="77777777" w:rsidR="00BB0C27" w:rsidRPr="00D97265" w:rsidRDefault="00BB0C27" w:rsidP="00822850">
      <w:pPr>
        <w:jc w:val="left"/>
        <w:rPr>
          <w:rFonts w:ascii="Mairy Light" w:hAnsi="Mairy Light"/>
          <w:bCs/>
          <w:sz w:val="24"/>
        </w:rPr>
      </w:pPr>
      <w:r w:rsidRPr="00D97265">
        <w:rPr>
          <w:rFonts w:ascii="Mairy Light" w:hAnsi="Mairy Light"/>
          <w:bCs/>
          <w:sz w:val="24"/>
        </w:rPr>
        <w:t>D Managing themselves and their own work</w:t>
      </w:r>
    </w:p>
    <w:p w14:paraId="41D3CD50" w14:textId="77777777" w:rsidR="00BB0C27" w:rsidRPr="006102E7" w:rsidRDefault="00BB0C27" w:rsidP="00822850">
      <w:pPr>
        <w:jc w:val="left"/>
        <w:rPr>
          <w:rFonts w:ascii="Mairy Light" w:hAnsi="Mairy Light"/>
          <w:bCs/>
          <w:sz w:val="24"/>
        </w:rPr>
      </w:pPr>
    </w:p>
    <w:p w14:paraId="75783BBE" w14:textId="77777777" w:rsidR="00BB0C27" w:rsidRPr="006102E7" w:rsidRDefault="00BB0C27" w:rsidP="00822850">
      <w:pPr>
        <w:pStyle w:val="Style1"/>
        <w:rPr>
          <w:sz w:val="24"/>
        </w:rPr>
      </w:pPr>
      <w:r w:rsidRPr="006102E7">
        <w:rPr>
          <w:sz w:val="24"/>
        </w:rPr>
        <w:t>Presenter profiles:</w:t>
      </w:r>
    </w:p>
    <w:p w14:paraId="2098E561" w14:textId="77777777" w:rsidR="00BB0C27" w:rsidRDefault="00BB0C27" w:rsidP="00822850">
      <w:pPr>
        <w:jc w:val="left"/>
        <w:rPr>
          <w:rFonts w:ascii="Mairy Light" w:hAnsi="Mairy Light"/>
          <w:i/>
          <w:color w:val="FF0000"/>
          <w:sz w:val="24"/>
        </w:rPr>
      </w:pPr>
    </w:p>
    <w:p w14:paraId="24A48FBC" w14:textId="77777777" w:rsidR="00BB0C27" w:rsidRPr="00621E63" w:rsidRDefault="00BB0C27" w:rsidP="00822850">
      <w:pPr>
        <w:jc w:val="left"/>
        <w:rPr>
          <w:rFonts w:ascii="Mairy Light" w:hAnsi="Mairy Light"/>
          <w:sz w:val="24"/>
        </w:rPr>
      </w:pPr>
      <w:r w:rsidRPr="00621E63">
        <w:rPr>
          <w:rFonts w:ascii="Mairy Light" w:hAnsi="Mairy Light"/>
          <w:sz w:val="24"/>
        </w:rPr>
        <w:t xml:space="preserve">Charlotte Clayson is a partner in the Dispute Resolution and Litigation team at </w:t>
      </w:r>
      <w:proofErr w:type="spellStart"/>
      <w:r w:rsidRPr="00621E63">
        <w:rPr>
          <w:rFonts w:ascii="Mairy Light" w:hAnsi="Mairy Light"/>
          <w:sz w:val="24"/>
        </w:rPr>
        <w:t>Trowers</w:t>
      </w:r>
      <w:proofErr w:type="spellEnd"/>
      <w:r w:rsidRPr="00621E63">
        <w:rPr>
          <w:rFonts w:ascii="Mairy Light" w:hAnsi="Mairy Light"/>
          <w:sz w:val="24"/>
        </w:rPr>
        <w:t xml:space="preserve"> &amp; </w:t>
      </w:r>
      <w:proofErr w:type="spellStart"/>
      <w:r w:rsidRPr="00621E63">
        <w:rPr>
          <w:rFonts w:ascii="Mairy Light" w:hAnsi="Mairy Light"/>
          <w:sz w:val="24"/>
        </w:rPr>
        <w:t>Hamlins</w:t>
      </w:r>
      <w:proofErr w:type="spellEnd"/>
      <w:r w:rsidRPr="00621E63">
        <w:rPr>
          <w:rFonts w:ascii="Mairy Light" w:hAnsi="Mairy Light"/>
          <w:sz w:val="24"/>
        </w:rPr>
        <w:t xml:space="preserve"> focussing on complex and high value commercial and public law disputes. Charlotte is a specialist in Information Law and part of our cross-departmental Information Law team. Her expertise in this area includes advising private and public sector clients on a wide range of data protection, freedom of information and risk management matters, navigating regulatory issues and investigations, working closely with clients to prepare for and deal with the impact of data privacy breaches, and representing clients faced with data breach claims. </w:t>
      </w:r>
    </w:p>
    <w:p w14:paraId="582ADC70" w14:textId="77777777" w:rsidR="00BB0C27" w:rsidRPr="00621E63" w:rsidRDefault="00BB0C27" w:rsidP="00822850">
      <w:pPr>
        <w:jc w:val="left"/>
        <w:rPr>
          <w:rFonts w:ascii="Mairy Light" w:hAnsi="Mairy Light"/>
          <w:sz w:val="24"/>
        </w:rPr>
      </w:pPr>
    </w:p>
    <w:p w14:paraId="7F5796EA" w14:textId="77777777" w:rsidR="00BB0C27" w:rsidRPr="00621E63" w:rsidRDefault="00BB0C27" w:rsidP="00822850">
      <w:pPr>
        <w:jc w:val="left"/>
        <w:rPr>
          <w:rFonts w:ascii="Mairy Light" w:hAnsi="Mairy Light"/>
          <w:sz w:val="24"/>
        </w:rPr>
      </w:pPr>
      <w:r w:rsidRPr="00621E63">
        <w:rPr>
          <w:rFonts w:ascii="Mairy Light" w:hAnsi="Mairy Light"/>
          <w:sz w:val="24"/>
        </w:rPr>
        <w:t xml:space="preserve">Adam Berman is a Senior Associate in the Dispute Resolution and Litigation Team at </w:t>
      </w:r>
      <w:proofErr w:type="spellStart"/>
      <w:r w:rsidRPr="00621E63">
        <w:rPr>
          <w:rFonts w:ascii="Mairy Light" w:hAnsi="Mairy Light"/>
          <w:sz w:val="24"/>
        </w:rPr>
        <w:t>Trowers</w:t>
      </w:r>
      <w:proofErr w:type="spellEnd"/>
      <w:r w:rsidRPr="00621E63">
        <w:rPr>
          <w:rFonts w:ascii="Mairy Light" w:hAnsi="Mairy Light"/>
          <w:sz w:val="24"/>
        </w:rPr>
        <w:t xml:space="preserve"> &amp; </w:t>
      </w:r>
      <w:proofErr w:type="spellStart"/>
      <w:r w:rsidRPr="00621E63">
        <w:rPr>
          <w:rFonts w:ascii="Mairy Light" w:hAnsi="Mairy Light"/>
          <w:sz w:val="24"/>
        </w:rPr>
        <w:t>Hamlins</w:t>
      </w:r>
      <w:proofErr w:type="spellEnd"/>
      <w:r w:rsidRPr="00621E63">
        <w:rPr>
          <w:rFonts w:ascii="Mairy Light" w:hAnsi="Mairy Light"/>
          <w:sz w:val="24"/>
        </w:rPr>
        <w:t xml:space="preserve"> with considerable experience advising clients in both the public and private sectors across a broad range of commercial disputes. Adam is also a member of the Information Law team, who specialises in contentious issues. He regularly advises companies, non-profit organisations, local authorities, and </w:t>
      </w:r>
      <w:proofErr w:type="gramStart"/>
      <w:r w:rsidRPr="00621E63">
        <w:rPr>
          <w:rFonts w:ascii="Mairy Light" w:hAnsi="Mairy Light"/>
          <w:sz w:val="24"/>
        </w:rPr>
        <w:t>high profile</w:t>
      </w:r>
      <w:proofErr w:type="gramEnd"/>
      <w:r w:rsidRPr="00621E63">
        <w:rPr>
          <w:rFonts w:ascii="Mairy Light" w:hAnsi="Mairy Light"/>
          <w:sz w:val="24"/>
        </w:rPr>
        <w:t xml:space="preserve"> individuals in respect of data protection and privacy law from both a claimant and defendant perspective and often on an urgent basis.</w:t>
      </w:r>
    </w:p>
    <w:p w14:paraId="5E45943B" w14:textId="77777777" w:rsidR="00BB0C27" w:rsidRDefault="00BB0C27" w:rsidP="00822850">
      <w:pPr>
        <w:jc w:val="left"/>
        <w:rPr>
          <w:rFonts w:ascii="Mairy Light" w:hAnsi="Mairy Light"/>
          <w:i/>
          <w:color w:val="FF0000"/>
          <w:sz w:val="24"/>
        </w:rPr>
      </w:pPr>
      <w:r>
        <w:rPr>
          <w:rFonts w:ascii="Mairy Light" w:hAnsi="Mairy Light"/>
          <w:i/>
          <w:color w:val="FF0000"/>
          <w:sz w:val="24"/>
        </w:rPr>
        <w:br w:type="page"/>
      </w:r>
    </w:p>
    <w:p w14:paraId="2AF66195" w14:textId="28D7FF57" w:rsidR="00BB0C27" w:rsidRPr="00873E78" w:rsidRDefault="00BB0C27" w:rsidP="00822850">
      <w:pPr>
        <w:jc w:val="left"/>
        <w:rPr>
          <w:rFonts w:ascii="Mairy Regular" w:hAnsi="Mairy Regular" w:cs="Arial"/>
          <w:color w:val="95C11F"/>
          <w:sz w:val="72"/>
          <w:szCs w:val="72"/>
          <w:lang w:eastAsia="en-GB"/>
        </w:rPr>
      </w:pPr>
      <w:r w:rsidRPr="009B2C34">
        <w:rPr>
          <w:rFonts w:ascii="Mairy Regular" w:hAnsi="Mairy Regular" w:cs="Arial"/>
          <w:color w:val="95C11F"/>
          <w:sz w:val="72"/>
          <w:szCs w:val="72"/>
          <w:lang w:eastAsia="en-GB"/>
        </w:rPr>
        <w:lastRenderedPageBreak/>
        <w:t>Charities for Local Authorities</w:t>
      </w:r>
    </w:p>
    <w:p w14:paraId="10714A5F" w14:textId="77777777" w:rsidR="00873E78" w:rsidRDefault="00873E78" w:rsidP="00822850">
      <w:pPr>
        <w:jc w:val="left"/>
        <w:rPr>
          <w:rFonts w:ascii="Mairy Light" w:hAnsi="Mairy Light"/>
          <w:b/>
          <w:bCs/>
          <w:color w:val="00656D"/>
          <w:sz w:val="28"/>
          <w:szCs w:val="28"/>
        </w:rPr>
      </w:pPr>
    </w:p>
    <w:p w14:paraId="490A4B0C" w14:textId="016B6794" w:rsidR="00BB0C27" w:rsidRPr="00E520F8" w:rsidRDefault="00BB0C27" w:rsidP="00822850">
      <w:pPr>
        <w:jc w:val="left"/>
        <w:rPr>
          <w:rFonts w:ascii="Mairy Light" w:hAnsi="Mairy Light"/>
          <w:b/>
          <w:bCs/>
          <w:color w:val="00656D"/>
          <w:sz w:val="28"/>
          <w:szCs w:val="28"/>
        </w:rPr>
      </w:pPr>
      <w:r w:rsidRPr="00E520F8">
        <w:rPr>
          <w:rFonts w:ascii="Mairy Light" w:hAnsi="Mairy Light"/>
          <w:b/>
          <w:bCs/>
          <w:color w:val="00656D"/>
          <w:sz w:val="28"/>
          <w:szCs w:val="28"/>
        </w:rPr>
        <w:t>How should Local Authorities deal with charity issues?</w:t>
      </w:r>
    </w:p>
    <w:p w14:paraId="05D76C2D" w14:textId="77777777" w:rsidR="00BB0C27" w:rsidRPr="00790373" w:rsidRDefault="00BB0C27" w:rsidP="00822850">
      <w:pPr>
        <w:ind w:right="-1"/>
        <w:jc w:val="left"/>
        <w:rPr>
          <w:rFonts w:ascii="Mairy Light" w:hAnsi="Mairy Light" w:cs="Arial"/>
          <w:color w:val="404040" w:themeColor="text1" w:themeTint="BF"/>
          <w:sz w:val="24"/>
          <w:lang w:eastAsia="en-GB"/>
        </w:rPr>
      </w:pPr>
    </w:p>
    <w:p w14:paraId="345D9C11" w14:textId="77777777" w:rsidR="00BB0C27" w:rsidRPr="004A025D" w:rsidRDefault="00BB0C27" w:rsidP="00822850">
      <w:pPr>
        <w:pStyle w:val="Style1"/>
        <w:rPr>
          <w:b/>
        </w:rPr>
      </w:pPr>
      <w:r>
        <w:rPr>
          <w:lang w:eastAsia="en-GB"/>
        </w:rPr>
        <w:t>Level of course: Intermediate</w:t>
      </w:r>
    </w:p>
    <w:p w14:paraId="063907FA" w14:textId="77777777" w:rsidR="00BB0C27" w:rsidRPr="004A025D" w:rsidRDefault="00BB0C27" w:rsidP="00822850">
      <w:pPr>
        <w:ind w:right="-1"/>
        <w:jc w:val="left"/>
        <w:rPr>
          <w:rFonts w:ascii="Mairy Light" w:hAnsi="Mairy Light"/>
          <w:color w:val="404040" w:themeColor="text1" w:themeTint="BF"/>
          <w:sz w:val="24"/>
        </w:rPr>
      </w:pPr>
    </w:p>
    <w:p w14:paraId="54F3C674" w14:textId="77777777" w:rsidR="00BB0C27" w:rsidRPr="00C23580" w:rsidRDefault="00BB0C27"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271138AB" w14:textId="77777777" w:rsidR="00BB0C27" w:rsidRDefault="00BB0C27" w:rsidP="00822850">
      <w:pPr>
        <w:ind w:right="-1"/>
        <w:jc w:val="left"/>
        <w:rPr>
          <w:rFonts w:ascii="Mairy Light" w:hAnsi="Mairy Light"/>
          <w:sz w:val="24"/>
        </w:rPr>
      </w:pPr>
    </w:p>
    <w:p w14:paraId="5AB7BA82" w14:textId="77777777" w:rsidR="00BB0C27" w:rsidRDefault="00BB0C27" w:rsidP="00822850">
      <w:pPr>
        <w:ind w:right="-1"/>
        <w:jc w:val="left"/>
        <w:rPr>
          <w:rFonts w:ascii="Mairy Light" w:hAnsi="Mairy Light"/>
          <w:sz w:val="24"/>
        </w:rPr>
      </w:pPr>
      <w:r>
        <w:rPr>
          <w:rFonts w:ascii="Mairy Light" w:hAnsi="Mairy Light"/>
          <w:sz w:val="24"/>
        </w:rPr>
        <w:t>8 July 2022</w:t>
      </w:r>
    </w:p>
    <w:p w14:paraId="557AE484" w14:textId="77777777" w:rsidR="00BB0C27" w:rsidRDefault="00BB0C27" w:rsidP="00822850">
      <w:pPr>
        <w:ind w:right="-1"/>
        <w:jc w:val="left"/>
        <w:rPr>
          <w:rFonts w:ascii="Mairy Light" w:hAnsi="Mairy Light"/>
          <w:sz w:val="24"/>
        </w:rPr>
      </w:pPr>
      <w:r>
        <w:rPr>
          <w:rFonts w:ascii="Mairy Light" w:hAnsi="Mairy Light"/>
          <w:sz w:val="24"/>
        </w:rPr>
        <w:t>12 noon – 1.30pm</w:t>
      </w:r>
    </w:p>
    <w:p w14:paraId="669D8D3E" w14:textId="77777777" w:rsidR="00BB0C27" w:rsidRDefault="00BB0C27" w:rsidP="00822850">
      <w:pPr>
        <w:ind w:right="-1"/>
        <w:jc w:val="left"/>
        <w:rPr>
          <w:rFonts w:ascii="Mairy Light" w:hAnsi="Mairy Light"/>
          <w:sz w:val="24"/>
        </w:rPr>
      </w:pPr>
    </w:p>
    <w:p w14:paraId="454075F0" w14:textId="77777777" w:rsidR="00BB0C27" w:rsidRPr="006102E7" w:rsidRDefault="00BB0C27"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Freeths</w:t>
      </w:r>
    </w:p>
    <w:p w14:paraId="54F9600A" w14:textId="77777777" w:rsidR="00BB0C27" w:rsidRPr="006102E7" w:rsidRDefault="00BB0C27" w:rsidP="00822850">
      <w:pPr>
        <w:ind w:right="-1"/>
        <w:jc w:val="left"/>
        <w:rPr>
          <w:rFonts w:ascii="Mairy Light" w:hAnsi="Mairy Light"/>
          <w:b/>
          <w:sz w:val="24"/>
        </w:rPr>
      </w:pPr>
    </w:p>
    <w:p w14:paraId="1AA00319"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02CD78EE" w14:textId="77777777" w:rsidR="00BB0C27" w:rsidRPr="006102E7" w:rsidRDefault="00BB0C27" w:rsidP="00822850">
      <w:pPr>
        <w:ind w:right="-1"/>
        <w:jc w:val="left"/>
        <w:rPr>
          <w:rFonts w:ascii="Mairy Light" w:hAnsi="Mairy Light"/>
          <w:color w:val="404040" w:themeColor="text1" w:themeTint="BF"/>
          <w:sz w:val="24"/>
        </w:rPr>
      </w:pPr>
    </w:p>
    <w:p w14:paraId="1FA4E3A8" w14:textId="77777777" w:rsidR="00BB0C27" w:rsidRPr="006102E7" w:rsidRDefault="00BB0C27" w:rsidP="00822850">
      <w:pPr>
        <w:pStyle w:val="Style1"/>
        <w:rPr>
          <w:sz w:val="24"/>
        </w:rPr>
      </w:pPr>
      <w:r w:rsidRPr="006102E7">
        <w:rPr>
          <w:sz w:val="24"/>
        </w:rPr>
        <w:t>Course overview</w:t>
      </w:r>
    </w:p>
    <w:p w14:paraId="13BE696C" w14:textId="77777777" w:rsidR="00BB0C27" w:rsidRDefault="00BB0C27" w:rsidP="00822850">
      <w:pPr>
        <w:ind w:right="-1"/>
        <w:jc w:val="left"/>
        <w:rPr>
          <w:rFonts w:ascii="Mairy Light" w:hAnsi="Mairy Light"/>
          <w:color w:val="404040" w:themeColor="text1" w:themeTint="BF"/>
          <w:sz w:val="24"/>
        </w:rPr>
      </w:pPr>
    </w:p>
    <w:p w14:paraId="0ADEFFFF" w14:textId="77777777" w:rsidR="00BB0C27" w:rsidRDefault="00BB0C27" w:rsidP="00822850">
      <w:pPr>
        <w:ind w:right="-1"/>
        <w:jc w:val="left"/>
        <w:rPr>
          <w:rFonts w:ascii="Mairy Light" w:hAnsi="Mairy Light"/>
          <w:sz w:val="24"/>
        </w:rPr>
      </w:pPr>
      <w:proofErr w:type="gramStart"/>
      <w:r w:rsidRPr="00AC52BC">
        <w:rPr>
          <w:rFonts w:ascii="Mairy Light" w:hAnsi="Mairy Light"/>
          <w:sz w:val="24"/>
        </w:rPr>
        <w:t>A number of</w:t>
      </w:r>
      <w:proofErr w:type="gramEnd"/>
      <w:r w:rsidRPr="00AC52BC">
        <w:rPr>
          <w:rFonts w:ascii="Mairy Light" w:hAnsi="Mairy Light"/>
          <w:sz w:val="24"/>
        </w:rPr>
        <w:t xml:space="preserve"> Local Authorities act as corporate trustee and have issues with regard to the necessary separation of decision-making, filing Annual Returns with the Charity Commission and dealing with necessary variations to charitable objects. The course will also deal with updates to the regime arising from the Charities Act 2022.</w:t>
      </w:r>
    </w:p>
    <w:p w14:paraId="280F901D" w14:textId="77777777" w:rsidR="00BB0C27" w:rsidRPr="006102E7" w:rsidRDefault="00BB0C27" w:rsidP="00822850">
      <w:pPr>
        <w:ind w:right="-1"/>
        <w:jc w:val="left"/>
        <w:rPr>
          <w:rFonts w:ascii="Mairy Light" w:hAnsi="Mairy Light"/>
          <w:color w:val="404040" w:themeColor="text1" w:themeTint="BF"/>
          <w:sz w:val="24"/>
        </w:rPr>
      </w:pPr>
    </w:p>
    <w:p w14:paraId="78185E08" w14:textId="77777777" w:rsidR="00BB0C27" w:rsidRPr="006102E7" w:rsidRDefault="00BB0C27"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9DC4D45" w14:textId="77777777" w:rsidR="00BB0C27" w:rsidRPr="006102E7" w:rsidRDefault="00BB0C27" w:rsidP="00822850">
      <w:pPr>
        <w:ind w:right="-1"/>
        <w:jc w:val="left"/>
        <w:rPr>
          <w:rFonts w:ascii="Mairy Light" w:hAnsi="Mairy Light"/>
          <w:sz w:val="24"/>
        </w:rPr>
      </w:pPr>
    </w:p>
    <w:p w14:paraId="738D2D59" w14:textId="77777777" w:rsidR="00BB0C27" w:rsidRDefault="00BB0C27" w:rsidP="00822850">
      <w:pPr>
        <w:ind w:right="-1"/>
        <w:jc w:val="left"/>
        <w:rPr>
          <w:rFonts w:ascii="Mairy Light" w:hAnsi="Mairy Light"/>
          <w:sz w:val="24"/>
        </w:rPr>
      </w:pPr>
      <w:r w:rsidRPr="00AC52BC">
        <w:rPr>
          <w:rFonts w:ascii="Mairy Light" w:hAnsi="Mairy Light"/>
          <w:sz w:val="24"/>
        </w:rPr>
        <w:t>Lawyers / Finance Officers dealing with charity issues on behalf of Local Authorities.</w:t>
      </w:r>
    </w:p>
    <w:p w14:paraId="0A11B502" w14:textId="77777777" w:rsidR="00BB0C27" w:rsidRPr="006102E7" w:rsidRDefault="00BB0C27" w:rsidP="00822850">
      <w:pPr>
        <w:ind w:right="-1"/>
        <w:jc w:val="left"/>
        <w:rPr>
          <w:rFonts w:ascii="Mairy Light" w:hAnsi="Mairy Light"/>
          <w:sz w:val="24"/>
        </w:rPr>
      </w:pPr>
    </w:p>
    <w:p w14:paraId="6459C300" w14:textId="77777777" w:rsidR="00BB0C27" w:rsidRPr="006102E7" w:rsidRDefault="00BB0C27"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29AB675" w14:textId="77777777" w:rsidR="00BB0C27" w:rsidRPr="006102E7" w:rsidRDefault="00BB0C27" w:rsidP="00822850">
      <w:pPr>
        <w:ind w:right="-1"/>
        <w:jc w:val="left"/>
        <w:rPr>
          <w:rFonts w:ascii="Mairy Light" w:hAnsi="Mairy Light"/>
          <w:color w:val="404040" w:themeColor="text1" w:themeTint="BF"/>
          <w:sz w:val="24"/>
        </w:rPr>
      </w:pPr>
    </w:p>
    <w:p w14:paraId="64569013" w14:textId="77777777" w:rsidR="00BB0C27" w:rsidRPr="00AC52BC" w:rsidRDefault="00BB0C27" w:rsidP="00822850">
      <w:pPr>
        <w:numPr>
          <w:ilvl w:val="0"/>
          <w:numId w:val="13"/>
        </w:numPr>
        <w:jc w:val="left"/>
        <w:rPr>
          <w:rFonts w:ascii="Mairy Light" w:hAnsi="Mairy Light" w:cs="Tahoma"/>
          <w:sz w:val="24"/>
        </w:rPr>
      </w:pPr>
      <w:r w:rsidRPr="00AC52BC">
        <w:rPr>
          <w:rFonts w:ascii="Mairy Light" w:hAnsi="Mairy Light" w:cs="Tahoma"/>
          <w:sz w:val="24"/>
        </w:rPr>
        <w:t>Fiduciary duties of the Corporate Trustee.</w:t>
      </w:r>
    </w:p>
    <w:p w14:paraId="67E2267B" w14:textId="77777777" w:rsidR="00BB0C27" w:rsidRPr="00AC52BC" w:rsidRDefault="00BB0C27" w:rsidP="00822850">
      <w:pPr>
        <w:numPr>
          <w:ilvl w:val="0"/>
          <w:numId w:val="13"/>
        </w:numPr>
        <w:jc w:val="left"/>
        <w:rPr>
          <w:rFonts w:ascii="Mairy Light" w:hAnsi="Mairy Light" w:cs="Tahoma"/>
          <w:sz w:val="24"/>
        </w:rPr>
      </w:pPr>
      <w:r w:rsidRPr="00AC52BC">
        <w:rPr>
          <w:rFonts w:ascii="Mairy Light" w:hAnsi="Mairy Light" w:cs="Tahoma"/>
          <w:sz w:val="24"/>
        </w:rPr>
        <w:t>Understanding charitable objects.</w:t>
      </w:r>
    </w:p>
    <w:p w14:paraId="69EB2701" w14:textId="77777777" w:rsidR="00BB0C27" w:rsidRPr="00AC52BC" w:rsidRDefault="00BB0C27" w:rsidP="00822850">
      <w:pPr>
        <w:numPr>
          <w:ilvl w:val="0"/>
          <w:numId w:val="13"/>
        </w:numPr>
        <w:jc w:val="left"/>
        <w:rPr>
          <w:rFonts w:ascii="Mairy Light" w:hAnsi="Mairy Light" w:cs="Tahoma"/>
          <w:sz w:val="24"/>
        </w:rPr>
      </w:pPr>
      <w:r w:rsidRPr="00AC52BC">
        <w:rPr>
          <w:rFonts w:ascii="Mairy Light" w:hAnsi="Mairy Light" w:cs="Tahoma"/>
          <w:sz w:val="24"/>
        </w:rPr>
        <w:t xml:space="preserve">New registration process. </w:t>
      </w:r>
    </w:p>
    <w:p w14:paraId="7D4447E5" w14:textId="77777777" w:rsidR="00BB0C27" w:rsidRPr="00AC52BC" w:rsidRDefault="00BB0C27" w:rsidP="00822850">
      <w:pPr>
        <w:numPr>
          <w:ilvl w:val="0"/>
          <w:numId w:val="13"/>
        </w:numPr>
        <w:jc w:val="left"/>
        <w:rPr>
          <w:rFonts w:ascii="Mairy Light" w:hAnsi="Mairy Light"/>
          <w:sz w:val="24"/>
        </w:rPr>
      </w:pPr>
      <w:r w:rsidRPr="00AC52BC">
        <w:rPr>
          <w:rFonts w:ascii="Mairy Light" w:hAnsi="Mairy Light"/>
          <w:sz w:val="24"/>
        </w:rPr>
        <w:t xml:space="preserve">Variation by Scheme and otherwise. </w:t>
      </w:r>
    </w:p>
    <w:p w14:paraId="3F872A08" w14:textId="77777777" w:rsidR="00BB0C27" w:rsidRPr="00AC52BC" w:rsidRDefault="00BB0C27" w:rsidP="00822850">
      <w:pPr>
        <w:numPr>
          <w:ilvl w:val="0"/>
          <w:numId w:val="13"/>
        </w:numPr>
        <w:jc w:val="left"/>
        <w:rPr>
          <w:rFonts w:ascii="Mairy Light" w:hAnsi="Mairy Light"/>
          <w:b/>
          <w:bCs/>
          <w:sz w:val="24"/>
        </w:rPr>
      </w:pPr>
      <w:r w:rsidRPr="00AC52BC">
        <w:rPr>
          <w:rFonts w:ascii="Mairy Light" w:hAnsi="Mairy Light"/>
          <w:sz w:val="24"/>
        </w:rPr>
        <w:t>How to make decisions on an “arms-length” basis.</w:t>
      </w:r>
    </w:p>
    <w:p w14:paraId="3F6448E7" w14:textId="77777777" w:rsidR="00BB0C27" w:rsidRPr="00AC52BC" w:rsidRDefault="00BB0C27" w:rsidP="00822850">
      <w:pPr>
        <w:numPr>
          <w:ilvl w:val="0"/>
          <w:numId w:val="13"/>
        </w:numPr>
        <w:jc w:val="left"/>
        <w:rPr>
          <w:rFonts w:ascii="Mairy Light" w:hAnsi="Mairy Light"/>
          <w:bCs/>
          <w:sz w:val="24"/>
        </w:rPr>
      </w:pPr>
      <w:r w:rsidRPr="00AC52BC">
        <w:rPr>
          <w:rFonts w:ascii="Mairy Light" w:hAnsi="Mairy Light"/>
          <w:bCs/>
          <w:sz w:val="24"/>
        </w:rPr>
        <w:t>Reporting duties.</w:t>
      </w:r>
    </w:p>
    <w:p w14:paraId="054D9126" w14:textId="77777777" w:rsidR="00BB0C27" w:rsidRPr="00AC52BC" w:rsidRDefault="00BB0C27" w:rsidP="00822850">
      <w:pPr>
        <w:numPr>
          <w:ilvl w:val="0"/>
          <w:numId w:val="13"/>
        </w:numPr>
        <w:jc w:val="left"/>
        <w:rPr>
          <w:rFonts w:ascii="Mairy Light" w:hAnsi="Mairy Light"/>
          <w:bCs/>
          <w:sz w:val="24"/>
        </w:rPr>
      </w:pPr>
      <w:r w:rsidRPr="00AC52BC">
        <w:rPr>
          <w:rFonts w:ascii="Mairy Light" w:hAnsi="Mairy Light"/>
          <w:bCs/>
          <w:sz w:val="24"/>
        </w:rPr>
        <w:t>Changes from Charities Act 2022.</w:t>
      </w:r>
    </w:p>
    <w:p w14:paraId="0BC6205F" w14:textId="77777777" w:rsidR="00BB0C27" w:rsidRPr="006102E7" w:rsidRDefault="00BB0C27" w:rsidP="00822850">
      <w:pPr>
        <w:ind w:right="-1"/>
        <w:jc w:val="left"/>
        <w:rPr>
          <w:rFonts w:ascii="Mairy Light" w:hAnsi="Mairy Light"/>
          <w:color w:val="404040" w:themeColor="text1" w:themeTint="BF"/>
          <w:sz w:val="24"/>
        </w:rPr>
      </w:pPr>
    </w:p>
    <w:p w14:paraId="4AD48D84" w14:textId="77777777" w:rsidR="00BB0C27" w:rsidRPr="00B7330B" w:rsidRDefault="00BB0C27" w:rsidP="00822850">
      <w:pPr>
        <w:pStyle w:val="Style1"/>
        <w:rPr>
          <w:sz w:val="24"/>
        </w:rPr>
      </w:pPr>
      <w:r w:rsidRPr="006102E7">
        <w:rPr>
          <w:sz w:val="24"/>
        </w:rPr>
        <w:t>Interactive elements</w:t>
      </w:r>
    </w:p>
    <w:p w14:paraId="5745D2D9" w14:textId="77777777" w:rsidR="00BB0C27" w:rsidRDefault="00BB0C27" w:rsidP="00822850">
      <w:pPr>
        <w:pStyle w:val="Style1"/>
        <w:rPr>
          <w:sz w:val="24"/>
        </w:rPr>
      </w:pPr>
    </w:p>
    <w:p w14:paraId="2CB6BD21" w14:textId="77777777" w:rsidR="00BB0C27" w:rsidRPr="003B7B3F" w:rsidRDefault="00BB0C27" w:rsidP="00822850">
      <w:pPr>
        <w:pStyle w:val="Style1"/>
        <w:rPr>
          <w:color w:val="auto"/>
          <w:sz w:val="24"/>
        </w:rPr>
      </w:pPr>
      <w:r w:rsidRPr="003B7B3F">
        <w:rPr>
          <w:color w:val="auto"/>
          <w:sz w:val="24"/>
        </w:rPr>
        <w:t xml:space="preserve">Interactive exercise </w:t>
      </w:r>
    </w:p>
    <w:p w14:paraId="79825CD9" w14:textId="77777777" w:rsidR="00BB0C27" w:rsidRPr="006102E7" w:rsidRDefault="00BB0C27" w:rsidP="00822850">
      <w:pPr>
        <w:pStyle w:val="Style1"/>
        <w:rPr>
          <w:sz w:val="24"/>
        </w:rPr>
      </w:pPr>
    </w:p>
    <w:p w14:paraId="1930E413" w14:textId="77777777" w:rsidR="00BB0C27" w:rsidRPr="006102E7" w:rsidRDefault="00BB0C27" w:rsidP="00822850">
      <w:pPr>
        <w:pStyle w:val="Style1"/>
        <w:rPr>
          <w:sz w:val="24"/>
        </w:rPr>
      </w:pPr>
      <w:r w:rsidRPr="006102E7">
        <w:rPr>
          <w:sz w:val="24"/>
        </w:rPr>
        <w:t xml:space="preserve">Competencies </w:t>
      </w:r>
    </w:p>
    <w:p w14:paraId="03AA6E78" w14:textId="77777777" w:rsidR="00BB0C27" w:rsidRPr="006102E7" w:rsidRDefault="00BB0C27" w:rsidP="00822850">
      <w:pPr>
        <w:ind w:right="-1"/>
        <w:jc w:val="left"/>
        <w:rPr>
          <w:rFonts w:ascii="Mairy Light" w:hAnsi="Mairy Light"/>
          <w:color w:val="404040" w:themeColor="text1" w:themeTint="BF"/>
          <w:sz w:val="24"/>
        </w:rPr>
      </w:pPr>
    </w:p>
    <w:p w14:paraId="3C5CA299" w14:textId="77777777" w:rsidR="00BB0C27" w:rsidRPr="006102E7" w:rsidRDefault="00BB0C27" w:rsidP="00822850">
      <w:pPr>
        <w:ind w:right="-1"/>
        <w:jc w:val="left"/>
        <w:rPr>
          <w:rFonts w:ascii="Mairy Light" w:hAnsi="Mairy Light"/>
          <w:bCs/>
          <w:sz w:val="24"/>
        </w:rPr>
      </w:pPr>
      <w:r w:rsidRPr="006102E7">
        <w:rPr>
          <w:rFonts w:ascii="Mairy Light" w:hAnsi="Mairy Light"/>
          <w:bCs/>
          <w:sz w:val="24"/>
        </w:rPr>
        <w:t>This course will cover:</w:t>
      </w:r>
    </w:p>
    <w:p w14:paraId="48D6997A" w14:textId="77777777" w:rsidR="00BB0C27" w:rsidRPr="006102E7" w:rsidRDefault="00BB0C27" w:rsidP="00822850">
      <w:pPr>
        <w:jc w:val="left"/>
        <w:rPr>
          <w:rFonts w:ascii="Mairy Light" w:hAnsi="Mairy Light"/>
          <w:bCs/>
          <w:sz w:val="24"/>
        </w:rPr>
      </w:pPr>
    </w:p>
    <w:p w14:paraId="6BCACB9D" w14:textId="77777777" w:rsidR="00BB0C27" w:rsidRPr="00D97265" w:rsidRDefault="00BB0C27"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5DF22E42" w14:textId="77777777" w:rsidR="00BB0C27" w:rsidRDefault="00BB0C27" w:rsidP="00822850">
      <w:pPr>
        <w:jc w:val="left"/>
        <w:rPr>
          <w:rFonts w:ascii="Mairy Light" w:hAnsi="Mairy Light"/>
          <w:bCs/>
          <w:sz w:val="24"/>
        </w:rPr>
      </w:pPr>
      <w:r w:rsidRPr="00D97265">
        <w:rPr>
          <w:rFonts w:ascii="Mairy Light" w:hAnsi="Mairy Light"/>
          <w:bCs/>
          <w:sz w:val="24"/>
        </w:rPr>
        <w:lastRenderedPageBreak/>
        <w:t>B Technical legal practice</w:t>
      </w:r>
    </w:p>
    <w:p w14:paraId="2EE58D4B" w14:textId="77777777" w:rsidR="00BB0C27" w:rsidRDefault="00BB0C27" w:rsidP="00822850">
      <w:pPr>
        <w:jc w:val="left"/>
        <w:rPr>
          <w:rFonts w:ascii="Mairy Light" w:hAnsi="Mairy Light"/>
          <w:bCs/>
          <w:sz w:val="24"/>
        </w:rPr>
      </w:pPr>
      <w:r w:rsidRPr="00D97265">
        <w:rPr>
          <w:rFonts w:ascii="Mairy Light" w:hAnsi="Mairy Light"/>
          <w:bCs/>
          <w:sz w:val="24"/>
        </w:rPr>
        <w:t>B2 Legal research</w:t>
      </w:r>
    </w:p>
    <w:p w14:paraId="376A3EA1" w14:textId="77777777" w:rsidR="00BB0C27" w:rsidRPr="006102E7" w:rsidRDefault="00BB0C27" w:rsidP="00822850">
      <w:pPr>
        <w:jc w:val="left"/>
        <w:rPr>
          <w:rFonts w:ascii="Mairy Light" w:hAnsi="Mairy Light"/>
          <w:bCs/>
          <w:sz w:val="24"/>
        </w:rPr>
      </w:pPr>
    </w:p>
    <w:p w14:paraId="01F16BCD" w14:textId="77777777" w:rsidR="00BB0C27" w:rsidRPr="006102E7" w:rsidRDefault="00BB0C27" w:rsidP="00822850">
      <w:pPr>
        <w:pStyle w:val="Style1"/>
        <w:rPr>
          <w:sz w:val="24"/>
        </w:rPr>
      </w:pPr>
      <w:r w:rsidRPr="006102E7">
        <w:rPr>
          <w:sz w:val="24"/>
        </w:rPr>
        <w:t>Presenter profiles:</w:t>
      </w:r>
    </w:p>
    <w:p w14:paraId="25C14BA0" w14:textId="77777777" w:rsidR="00BB0C27" w:rsidRDefault="00BB0C27" w:rsidP="00822850">
      <w:pPr>
        <w:jc w:val="left"/>
        <w:rPr>
          <w:rFonts w:ascii="Mairy Light" w:hAnsi="Mairy Light"/>
          <w:color w:val="404040" w:themeColor="text1" w:themeTint="BF"/>
          <w:sz w:val="24"/>
        </w:rPr>
      </w:pPr>
    </w:p>
    <w:p w14:paraId="037EFCCB" w14:textId="77777777" w:rsidR="00BB0C27" w:rsidRPr="00AC52BC" w:rsidRDefault="00BB0C27" w:rsidP="00822850">
      <w:pPr>
        <w:jc w:val="left"/>
        <w:rPr>
          <w:rFonts w:ascii="Mairy Light" w:hAnsi="Mairy Light"/>
          <w:sz w:val="24"/>
        </w:rPr>
      </w:pPr>
      <w:r w:rsidRPr="00AC52BC">
        <w:rPr>
          <w:rFonts w:ascii="Mairy Light" w:hAnsi="Mairy Light"/>
          <w:sz w:val="24"/>
        </w:rPr>
        <w:t>Stephen</w:t>
      </w:r>
      <w:r>
        <w:rPr>
          <w:rFonts w:ascii="Mairy Light" w:hAnsi="Mairy Light"/>
          <w:sz w:val="24"/>
        </w:rPr>
        <w:t xml:space="preserve"> Pearson, Partner</w:t>
      </w:r>
      <w:r w:rsidRPr="00AC52BC">
        <w:rPr>
          <w:rFonts w:ascii="Mairy Light" w:hAnsi="Mairy Light"/>
          <w:sz w:val="24"/>
        </w:rPr>
        <w:t xml:space="preserve"> has worked on Local Authority matters for over 20 years and has been heavily involved in education bodies and the administration structure of charities, particularly within the education and community sphere. He has recently acted for </w:t>
      </w:r>
      <w:proofErr w:type="gramStart"/>
      <w:r w:rsidRPr="00AC52BC">
        <w:rPr>
          <w:rFonts w:ascii="Mairy Light" w:hAnsi="Mairy Light"/>
          <w:sz w:val="24"/>
        </w:rPr>
        <w:t>a number of</w:t>
      </w:r>
      <w:proofErr w:type="gramEnd"/>
      <w:r w:rsidRPr="00AC52BC">
        <w:rPr>
          <w:rFonts w:ascii="Mairy Light" w:hAnsi="Mairy Light"/>
          <w:sz w:val="24"/>
        </w:rPr>
        <w:t xml:space="preserve"> Religious Educational Charities and with regard to Charity Commission investigations.</w:t>
      </w:r>
    </w:p>
    <w:p w14:paraId="5242D2D7" w14:textId="347972D9" w:rsidR="00BB0C27" w:rsidRDefault="00BB0C27" w:rsidP="00822850">
      <w:pPr>
        <w:jc w:val="left"/>
        <w:rPr>
          <w:rFonts w:ascii="Mairy Light" w:hAnsi="Mairy Light"/>
          <w:i/>
          <w:color w:val="FF0000"/>
          <w:sz w:val="24"/>
        </w:rPr>
      </w:pPr>
      <w:r>
        <w:rPr>
          <w:rFonts w:ascii="Mairy Light" w:hAnsi="Mairy Light"/>
          <w:i/>
          <w:color w:val="FF0000"/>
          <w:sz w:val="24"/>
        </w:rPr>
        <w:br w:type="page"/>
      </w:r>
    </w:p>
    <w:p w14:paraId="589C018A" w14:textId="37972E78" w:rsidR="00C9112E" w:rsidRPr="008213E0" w:rsidRDefault="00C9112E" w:rsidP="00822850">
      <w:pPr>
        <w:jc w:val="left"/>
        <w:rPr>
          <w:rFonts w:ascii="Mairy Regular" w:hAnsi="Mairy Regular" w:cstheme="minorHAnsi"/>
          <w:color w:val="95C11F"/>
          <w:sz w:val="72"/>
          <w:szCs w:val="72"/>
          <w:lang w:eastAsia="en-GB"/>
        </w:rPr>
      </w:pPr>
      <w:r w:rsidRPr="008213E0">
        <w:rPr>
          <w:rFonts w:ascii="Mairy Regular" w:hAnsi="Mairy Regular" w:cstheme="minorHAnsi"/>
          <w:color w:val="95C11F"/>
          <w:sz w:val="72"/>
          <w:szCs w:val="72"/>
          <w:lang w:eastAsia="en-GB"/>
        </w:rPr>
        <w:lastRenderedPageBreak/>
        <w:t>Digital completions – practical points</w:t>
      </w:r>
    </w:p>
    <w:p w14:paraId="3622E3AC"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7385202A" w14:textId="454B4239" w:rsidR="00D97265" w:rsidRPr="004A025D" w:rsidRDefault="00D97265" w:rsidP="00822850">
      <w:pPr>
        <w:pStyle w:val="Style1"/>
        <w:rPr>
          <w:b/>
        </w:rPr>
      </w:pPr>
      <w:r>
        <w:rPr>
          <w:lang w:eastAsia="en-GB"/>
        </w:rPr>
        <w:t xml:space="preserve">Level of course: </w:t>
      </w:r>
      <w:r w:rsidR="008213E0">
        <w:rPr>
          <w:lang w:eastAsia="en-GB"/>
        </w:rPr>
        <w:t>Intermediate</w:t>
      </w:r>
    </w:p>
    <w:p w14:paraId="552FCD90" w14:textId="77777777" w:rsidR="00D97265" w:rsidRPr="004A025D" w:rsidRDefault="00D97265" w:rsidP="00822850">
      <w:pPr>
        <w:ind w:right="-1"/>
        <w:jc w:val="left"/>
        <w:rPr>
          <w:rFonts w:ascii="Mairy Light" w:hAnsi="Mairy Light"/>
          <w:color w:val="404040" w:themeColor="text1" w:themeTint="BF"/>
          <w:sz w:val="24"/>
        </w:rPr>
      </w:pPr>
    </w:p>
    <w:p w14:paraId="25EDF324" w14:textId="140A46FC"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6269A9">
        <w:rPr>
          <w:rStyle w:val="Strong"/>
          <w:rFonts w:ascii="Mairy Light" w:hAnsi="Mairy Light" w:cs="Helvetica"/>
          <w:sz w:val="28"/>
          <w:szCs w:val="28"/>
        </w:rPr>
        <w:t>GOTOWEBINAR</w:t>
      </w:r>
    </w:p>
    <w:p w14:paraId="34958026" w14:textId="77777777" w:rsidR="00D97265" w:rsidRDefault="00D97265" w:rsidP="00822850">
      <w:pPr>
        <w:ind w:right="-1"/>
        <w:jc w:val="left"/>
        <w:rPr>
          <w:rFonts w:ascii="Mairy Light" w:hAnsi="Mairy Light"/>
          <w:sz w:val="24"/>
        </w:rPr>
      </w:pPr>
    </w:p>
    <w:p w14:paraId="3D6BF70C" w14:textId="5856142C" w:rsidR="00CC51FC" w:rsidRDefault="009E79C2" w:rsidP="00822850">
      <w:pPr>
        <w:ind w:right="-1"/>
        <w:jc w:val="left"/>
        <w:rPr>
          <w:rFonts w:ascii="Mairy Light" w:hAnsi="Mairy Light"/>
          <w:sz w:val="24"/>
        </w:rPr>
      </w:pPr>
      <w:r>
        <w:rPr>
          <w:rFonts w:ascii="Mairy Light" w:hAnsi="Mairy Light"/>
          <w:sz w:val="24"/>
        </w:rPr>
        <w:t xml:space="preserve">12 </w:t>
      </w:r>
      <w:r w:rsidR="00CC51FC">
        <w:rPr>
          <w:rFonts w:ascii="Mairy Light" w:hAnsi="Mairy Light"/>
          <w:sz w:val="24"/>
        </w:rPr>
        <w:t>July 2022</w:t>
      </w:r>
    </w:p>
    <w:p w14:paraId="594057CE" w14:textId="4EB156FD" w:rsidR="00D97265" w:rsidRDefault="009E79C2" w:rsidP="00822850">
      <w:pPr>
        <w:ind w:right="-1"/>
        <w:jc w:val="left"/>
        <w:rPr>
          <w:rFonts w:ascii="Mairy Light" w:hAnsi="Mairy Light"/>
          <w:sz w:val="24"/>
        </w:rPr>
      </w:pPr>
      <w:r>
        <w:rPr>
          <w:rFonts w:ascii="Mairy Light" w:hAnsi="Mairy Light"/>
          <w:sz w:val="24"/>
        </w:rPr>
        <w:t>12 noon – 1pm</w:t>
      </w:r>
    </w:p>
    <w:p w14:paraId="14755194" w14:textId="77777777" w:rsidR="00D97265" w:rsidRDefault="00D97265" w:rsidP="00822850">
      <w:pPr>
        <w:ind w:right="-1"/>
        <w:jc w:val="left"/>
        <w:rPr>
          <w:rFonts w:ascii="Mairy Light" w:hAnsi="Mairy Light"/>
          <w:sz w:val="24"/>
        </w:rPr>
      </w:pPr>
    </w:p>
    <w:p w14:paraId="73C76923" w14:textId="6B5B3ED3" w:rsidR="00D97265" w:rsidRPr="006102E7" w:rsidRDefault="00D97265" w:rsidP="00822850">
      <w:pPr>
        <w:ind w:right="-1"/>
        <w:jc w:val="left"/>
        <w:rPr>
          <w:rFonts w:ascii="Mairy Light" w:hAnsi="Mairy Light"/>
          <w:sz w:val="24"/>
        </w:rPr>
      </w:pPr>
      <w:r w:rsidRPr="006102E7">
        <w:rPr>
          <w:rFonts w:ascii="Mairy Light" w:hAnsi="Mairy Light"/>
          <w:sz w:val="24"/>
        </w:rPr>
        <w:t>Presented by</w:t>
      </w:r>
      <w:r w:rsidR="006269A9">
        <w:rPr>
          <w:rFonts w:ascii="Mairy Light" w:hAnsi="Mairy Light"/>
          <w:sz w:val="24"/>
        </w:rPr>
        <w:t xml:space="preserve"> Anthony Collins</w:t>
      </w:r>
    </w:p>
    <w:p w14:paraId="441963C4" w14:textId="77777777" w:rsidR="00D97265" w:rsidRPr="006102E7" w:rsidRDefault="00D97265" w:rsidP="00822850">
      <w:pPr>
        <w:ind w:right="-1"/>
        <w:jc w:val="left"/>
        <w:rPr>
          <w:rFonts w:ascii="Mairy Light" w:hAnsi="Mairy Light"/>
          <w:b/>
          <w:sz w:val="24"/>
        </w:rPr>
      </w:pPr>
    </w:p>
    <w:p w14:paraId="07A3921A"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53538B79" w14:textId="77777777" w:rsidR="00D97265" w:rsidRPr="006102E7" w:rsidRDefault="00D97265" w:rsidP="00822850">
      <w:pPr>
        <w:ind w:right="-1"/>
        <w:jc w:val="left"/>
        <w:rPr>
          <w:rFonts w:ascii="Mairy Light" w:hAnsi="Mairy Light"/>
          <w:color w:val="404040" w:themeColor="text1" w:themeTint="BF"/>
          <w:sz w:val="24"/>
        </w:rPr>
      </w:pPr>
    </w:p>
    <w:p w14:paraId="471A90AD" w14:textId="77777777" w:rsidR="00D97265" w:rsidRPr="006102E7" w:rsidRDefault="00D97265" w:rsidP="00822850">
      <w:pPr>
        <w:pStyle w:val="Style1"/>
        <w:rPr>
          <w:sz w:val="24"/>
        </w:rPr>
      </w:pPr>
      <w:r w:rsidRPr="006102E7">
        <w:rPr>
          <w:sz w:val="24"/>
        </w:rPr>
        <w:t>Course overview</w:t>
      </w:r>
    </w:p>
    <w:p w14:paraId="612D1004" w14:textId="690DDED3" w:rsidR="00D97265" w:rsidRDefault="00D97265" w:rsidP="00822850">
      <w:pPr>
        <w:ind w:right="-1"/>
        <w:jc w:val="left"/>
        <w:rPr>
          <w:rFonts w:ascii="Mairy Light" w:hAnsi="Mairy Light"/>
          <w:color w:val="404040" w:themeColor="text1" w:themeTint="BF"/>
          <w:sz w:val="24"/>
        </w:rPr>
      </w:pPr>
    </w:p>
    <w:p w14:paraId="73B781B4" w14:textId="77777777" w:rsidR="009E79C2" w:rsidRPr="00065282" w:rsidRDefault="009E79C2" w:rsidP="00822850">
      <w:pPr>
        <w:jc w:val="left"/>
        <w:rPr>
          <w:rFonts w:ascii="Mairy Light" w:hAnsi="Mairy Light" w:cstheme="minorHAnsi"/>
          <w:sz w:val="24"/>
        </w:rPr>
      </w:pPr>
      <w:r w:rsidRPr="00065282">
        <w:rPr>
          <w:rFonts w:ascii="Mairy Light" w:hAnsi="Mairy Light" w:cstheme="minorHAnsi"/>
          <w:sz w:val="24"/>
        </w:rPr>
        <w:t xml:space="preserve">This webinar will look at the move towards digital </w:t>
      </w:r>
      <w:proofErr w:type="gramStart"/>
      <w:r w:rsidRPr="00065282">
        <w:rPr>
          <w:rFonts w:ascii="Mairy Light" w:hAnsi="Mairy Light" w:cstheme="minorHAnsi"/>
          <w:sz w:val="24"/>
        </w:rPr>
        <w:t>conveyancing ,</w:t>
      </w:r>
      <w:proofErr w:type="gramEnd"/>
      <w:r w:rsidRPr="00065282">
        <w:rPr>
          <w:rFonts w:ascii="Mairy Light" w:hAnsi="Mairy Light" w:cstheme="minorHAnsi"/>
          <w:sz w:val="24"/>
        </w:rPr>
        <w:t xml:space="preserve"> first with the acceptance and encouragement of online applications for registration by Land Registry, followed by the acceptance of digital signatures in land transfers and other property deeds in June 2021 and now the introduction of the Digital Registration Service by Land Registry .</w:t>
      </w:r>
    </w:p>
    <w:p w14:paraId="18CC5B1F" w14:textId="77777777" w:rsidR="00D97265" w:rsidRPr="006102E7" w:rsidRDefault="00D97265" w:rsidP="00822850">
      <w:pPr>
        <w:ind w:right="-1"/>
        <w:jc w:val="left"/>
        <w:rPr>
          <w:rFonts w:ascii="Mairy Light" w:hAnsi="Mairy Light"/>
          <w:color w:val="404040" w:themeColor="text1" w:themeTint="BF"/>
          <w:sz w:val="24"/>
        </w:rPr>
      </w:pPr>
    </w:p>
    <w:p w14:paraId="72D07CCA"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3504AFE" w14:textId="77777777" w:rsidR="00D97265" w:rsidRPr="006102E7" w:rsidRDefault="00D97265" w:rsidP="00822850">
      <w:pPr>
        <w:ind w:right="-1"/>
        <w:jc w:val="left"/>
        <w:rPr>
          <w:rFonts w:ascii="Mairy Light" w:hAnsi="Mairy Light"/>
          <w:sz w:val="24"/>
        </w:rPr>
      </w:pPr>
    </w:p>
    <w:p w14:paraId="7A59C49E" w14:textId="53A231DB" w:rsidR="00D97265" w:rsidRDefault="009E79C2" w:rsidP="00822850">
      <w:pPr>
        <w:ind w:right="-1"/>
        <w:jc w:val="left"/>
        <w:rPr>
          <w:rFonts w:ascii="Mairy Light" w:hAnsi="Mairy Light" w:cstheme="minorHAnsi"/>
          <w:sz w:val="24"/>
        </w:rPr>
      </w:pPr>
      <w:r w:rsidRPr="00065282">
        <w:rPr>
          <w:rFonts w:ascii="Mairy Light" w:hAnsi="Mairy Light" w:cstheme="minorHAnsi"/>
          <w:sz w:val="24"/>
        </w:rPr>
        <w:t>Property lawyers</w:t>
      </w:r>
    </w:p>
    <w:p w14:paraId="105F7D02" w14:textId="77777777" w:rsidR="009E79C2" w:rsidRPr="006102E7" w:rsidRDefault="009E79C2" w:rsidP="00822850">
      <w:pPr>
        <w:ind w:right="-1"/>
        <w:jc w:val="left"/>
        <w:rPr>
          <w:rFonts w:ascii="Mairy Light" w:hAnsi="Mairy Light"/>
          <w:sz w:val="24"/>
        </w:rPr>
      </w:pPr>
    </w:p>
    <w:p w14:paraId="60D8D323"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928DBB9" w14:textId="77777777" w:rsidR="00D97265" w:rsidRPr="006102E7" w:rsidRDefault="00D97265" w:rsidP="00822850">
      <w:pPr>
        <w:ind w:right="-1"/>
        <w:jc w:val="left"/>
        <w:rPr>
          <w:rFonts w:ascii="Mairy Light" w:hAnsi="Mairy Light"/>
          <w:color w:val="404040" w:themeColor="text1" w:themeTint="BF"/>
          <w:sz w:val="24"/>
        </w:rPr>
      </w:pPr>
    </w:p>
    <w:p w14:paraId="0930065A" w14:textId="77777777" w:rsidR="009E79C2" w:rsidRPr="00065282" w:rsidRDefault="009E79C2" w:rsidP="00822850">
      <w:pPr>
        <w:numPr>
          <w:ilvl w:val="0"/>
          <w:numId w:val="13"/>
        </w:numPr>
        <w:jc w:val="left"/>
        <w:rPr>
          <w:rFonts w:ascii="Mairy Light" w:hAnsi="Mairy Light" w:cstheme="minorHAnsi"/>
          <w:sz w:val="24"/>
        </w:rPr>
      </w:pPr>
      <w:r w:rsidRPr="00065282">
        <w:rPr>
          <w:rFonts w:ascii="Mairy Light" w:hAnsi="Mairy Light" w:cstheme="minorHAnsi"/>
          <w:sz w:val="24"/>
        </w:rPr>
        <w:t>Online applications</w:t>
      </w:r>
    </w:p>
    <w:p w14:paraId="12706777" w14:textId="77777777" w:rsidR="009E79C2" w:rsidRPr="00065282" w:rsidRDefault="009E79C2" w:rsidP="00822850">
      <w:pPr>
        <w:numPr>
          <w:ilvl w:val="0"/>
          <w:numId w:val="13"/>
        </w:numPr>
        <w:jc w:val="left"/>
        <w:rPr>
          <w:rFonts w:ascii="Mairy Light" w:hAnsi="Mairy Light" w:cstheme="minorHAnsi"/>
          <w:sz w:val="24"/>
        </w:rPr>
      </w:pPr>
      <w:r w:rsidRPr="00065282">
        <w:rPr>
          <w:rFonts w:ascii="Mairy Light" w:hAnsi="Mairy Light" w:cstheme="minorHAnsi"/>
          <w:sz w:val="24"/>
        </w:rPr>
        <w:t>Digital signatures - pitfalls</w:t>
      </w:r>
    </w:p>
    <w:p w14:paraId="7D3DFF9E" w14:textId="77777777" w:rsidR="009E79C2" w:rsidRPr="00065282" w:rsidRDefault="009E79C2" w:rsidP="00822850">
      <w:pPr>
        <w:numPr>
          <w:ilvl w:val="0"/>
          <w:numId w:val="13"/>
        </w:numPr>
        <w:jc w:val="left"/>
        <w:rPr>
          <w:rFonts w:ascii="Mairy Light" w:hAnsi="Mairy Light" w:cstheme="minorHAnsi"/>
          <w:sz w:val="24"/>
        </w:rPr>
      </w:pPr>
      <w:r w:rsidRPr="00065282">
        <w:rPr>
          <w:rFonts w:ascii="Mairy Light" w:hAnsi="Mairy Light" w:cstheme="minorHAnsi"/>
          <w:sz w:val="24"/>
        </w:rPr>
        <w:t>Digital Registration Service</w:t>
      </w:r>
    </w:p>
    <w:p w14:paraId="419835A2" w14:textId="77777777" w:rsidR="009E79C2" w:rsidRDefault="009E79C2" w:rsidP="00822850">
      <w:pPr>
        <w:pStyle w:val="Style1"/>
        <w:rPr>
          <w:sz w:val="24"/>
        </w:rPr>
      </w:pPr>
    </w:p>
    <w:p w14:paraId="6BC5755A" w14:textId="735FE9C6" w:rsidR="00D97265" w:rsidRPr="00B7330B" w:rsidRDefault="00D97265" w:rsidP="00822850">
      <w:pPr>
        <w:pStyle w:val="Style1"/>
        <w:rPr>
          <w:sz w:val="24"/>
        </w:rPr>
      </w:pPr>
      <w:r w:rsidRPr="006102E7">
        <w:rPr>
          <w:sz w:val="24"/>
        </w:rPr>
        <w:t>Interactive elements</w:t>
      </w:r>
    </w:p>
    <w:p w14:paraId="1133FA28" w14:textId="48D4C97C" w:rsidR="00D97265" w:rsidRDefault="00D97265" w:rsidP="00822850">
      <w:pPr>
        <w:pStyle w:val="Style1"/>
        <w:rPr>
          <w:sz w:val="24"/>
        </w:rPr>
      </w:pPr>
    </w:p>
    <w:p w14:paraId="26426354" w14:textId="42D49FD0" w:rsidR="009E79C2" w:rsidRPr="009E79C2" w:rsidRDefault="009E79C2" w:rsidP="00822850">
      <w:pPr>
        <w:pStyle w:val="Style1"/>
        <w:rPr>
          <w:color w:val="auto"/>
          <w:sz w:val="24"/>
        </w:rPr>
      </w:pPr>
      <w:r w:rsidRPr="009E79C2">
        <w:rPr>
          <w:color w:val="auto"/>
          <w:sz w:val="24"/>
        </w:rPr>
        <w:t>Discussion forum</w:t>
      </w:r>
    </w:p>
    <w:p w14:paraId="7203B9F0" w14:textId="77777777" w:rsidR="009E79C2" w:rsidRPr="006102E7" w:rsidRDefault="009E79C2" w:rsidP="00822850">
      <w:pPr>
        <w:pStyle w:val="Style1"/>
        <w:rPr>
          <w:sz w:val="24"/>
        </w:rPr>
      </w:pPr>
    </w:p>
    <w:p w14:paraId="121078C5" w14:textId="77777777" w:rsidR="00D97265" w:rsidRPr="006102E7" w:rsidRDefault="00D97265" w:rsidP="00822850">
      <w:pPr>
        <w:pStyle w:val="Style1"/>
        <w:rPr>
          <w:sz w:val="24"/>
        </w:rPr>
      </w:pPr>
      <w:r w:rsidRPr="006102E7">
        <w:rPr>
          <w:sz w:val="24"/>
        </w:rPr>
        <w:t xml:space="preserve">Competencies </w:t>
      </w:r>
    </w:p>
    <w:p w14:paraId="1CF5E5CD" w14:textId="77777777" w:rsidR="00D97265" w:rsidRPr="006102E7" w:rsidRDefault="00D97265" w:rsidP="00822850">
      <w:pPr>
        <w:ind w:right="-1"/>
        <w:jc w:val="left"/>
        <w:rPr>
          <w:rFonts w:ascii="Mairy Light" w:hAnsi="Mairy Light"/>
          <w:color w:val="404040" w:themeColor="text1" w:themeTint="BF"/>
          <w:sz w:val="24"/>
        </w:rPr>
      </w:pPr>
    </w:p>
    <w:p w14:paraId="207DA0D9"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0E90613A" w14:textId="77777777" w:rsidR="00D97265" w:rsidRPr="006102E7" w:rsidRDefault="00D97265" w:rsidP="00822850">
      <w:pPr>
        <w:jc w:val="left"/>
        <w:rPr>
          <w:rFonts w:ascii="Mairy Light" w:hAnsi="Mairy Light"/>
          <w:bCs/>
          <w:sz w:val="24"/>
        </w:rPr>
      </w:pPr>
    </w:p>
    <w:p w14:paraId="07086EE5"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68B74A02" w14:textId="77777777" w:rsidR="00D97265" w:rsidRPr="006102E7" w:rsidRDefault="00D97265" w:rsidP="00822850">
      <w:pPr>
        <w:jc w:val="left"/>
        <w:rPr>
          <w:rFonts w:ascii="Mairy Light" w:hAnsi="Mairy Light"/>
          <w:bCs/>
          <w:sz w:val="24"/>
        </w:rPr>
      </w:pPr>
    </w:p>
    <w:p w14:paraId="5A9F2077" w14:textId="77777777" w:rsidR="00D97265" w:rsidRPr="006102E7" w:rsidRDefault="00D97265" w:rsidP="00822850">
      <w:pPr>
        <w:pStyle w:val="Style1"/>
        <w:rPr>
          <w:sz w:val="24"/>
        </w:rPr>
      </w:pPr>
      <w:r w:rsidRPr="006102E7">
        <w:rPr>
          <w:sz w:val="24"/>
        </w:rPr>
        <w:t>Presenter profiles:</w:t>
      </w:r>
    </w:p>
    <w:p w14:paraId="25AD6B18" w14:textId="77777777" w:rsidR="00D97265" w:rsidRPr="006102E7" w:rsidRDefault="00D97265" w:rsidP="00822850">
      <w:pPr>
        <w:jc w:val="left"/>
        <w:rPr>
          <w:rFonts w:ascii="Mairy Light" w:hAnsi="Mairy Light"/>
          <w:b/>
          <w:bCs/>
          <w:color w:val="404040" w:themeColor="text1" w:themeTint="BF"/>
          <w:sz w:val="24"/>
          <w:u w:val="single"/>
        </w:rPr>
      </w:pPr>
    </w:p>
    <w:p w14:paraId="327714C9" w14:textId="77777777" w:rsidR="001A0618" w:rsidRDefault="009E79C2" w:rsidP="00822850">
      <w:pPr>
        <w:jc w:val="left"/>
        <w:rPr>
          <w:rFonts w:ascii="Mairy Light" w:hAnsi="Mairy Light" w:cstheme="minorHAnsi"/>
          <w:sz w:val="24"/>
        </w:rPr>
      </w:pPr>
      <w:r w:rsidRPr="009E79C2">
        <w:rPr>
          <w:rFonts w:ascii="Mairy Light" w:hAnsi="Mairy Light" w:cstheme="minorHAnsi"/>
          <w:sz w:val="24"/>
        </w:rPr>
        <w:lastRenderedPageBreak/>
        <w:t xml:space="preserve">Sandy Munroe is a </w:t>
      </w:r>
      <w:proofErr w:type="gramStart"/>
      <w:r w:rsidRPr="009E79C2">
        <w:rPr>
          <w:rFonts w:ascii="Mairy Light" w:hAnsi="Mairy Light" w:cstheme="minorHAnsi"/>
          <w:sz w:val="24"/>
        </w:rPr>
        <w:t>Partner ,</w:t>
      </w:r>
      <w:proofErr w:type="gramEnd"/>
      <w:r w:rsidRPr="009E79C2">
        <w:rPr>
          <w:rFonts w:ascii="Mairy Light" w:hAnsi="Mairy Light" w:cstheme="minorHAnsi"/>
          <w:sz w:val="24"/>
        </w:rPr>
        <w:t xml:space="preserve"> and the Property local government lead at Anthony Collins LLP. Sandy has been doing public sector work for over 10 years, acting for a number of authorities on a range of property </w:t>
      </w:r>
      <w:proofErr w:type="gramStart"/>
      <w:r w:rsidRPr="009E79C2">
        <w:rPr>
          <w:rFonts w:ascii="Mairy Light" w:hAnsi="Mairy Light" w:cstheme="minorHAnsi"/>
          <w:sz w:val="24"/>
        </w:rPr>
        <w:t>transactions ,</w:t>
      </w:r>
      <w:proofErr w:type="gramEnd"/>
      <w:r w:rsidRPr="009E79C2">
        <w:rPr>
          <w:rFonts w:ascii="Mairy Light" w:hAnsi="Mairy Light" w:cstheme="minorHAnsi"/>
          <w:sz w:val="24"/>
        </w:rPr>
        <w:t xml:space="preserve"> with a particular focus on large redevelopment and regeneration projects </w:t>
      </w:r>
    </w:p>
    <w:p w14:paraId="4D33543E" w14:textId="77777777" w:rsidR="001A0618" w:rsidRDefault="001A0618" w:rsidP="00822850">
      <w:pPr>
        <w:jc w:val="left"/>
        <w:rPr>
          <w:rFonts w:ascii="Mairy Light" w:hAnsi="Mairy Light" w:cstheme="minorHAnsi"/>
          <w:sz w:val="24"/>
        </w:rPr>
      </w:pPr>
    </w:p>
    <w:p w14:paraId="6C610BD7" w14:textId="77777777" w:rsidR="001A0618" w:rsidRDefault="001A0618" w:rsidP="00822850">
      <w:pPr>
        <w:jc w:val="left"/>
        <w:rPr>
          <w:rFonts w:ascii="Mairy Light" w:hAnsi="Mairy Light" w:cstheme="minorHAnsi"/>
          <w:sz w:val="24"/>
        </w:rPr>
      </w:pPr>
      <w:r>
        <w:rPr>
          <w:rFonts w:ascii="Mairy Light" w:hAnsi="Mairy Light" w:cstheme="minorHAnsi"/>
          <w:sz w:val="24"/>
        </w:rPr>
        <w:br w:type="page"/>
      </w:r>
    </w:p>
    <w:p w14:paraId="62101FDA" w14:textId="77777777" w:rsidR="001A0618" w:rsidRPr="00F44316" w:rsidRDefault="001A0618" w:rsidP="00822850">
      <w:pPr>
        <w:jc w:val="left"/>
        <w:rPr>
          <w:rFonts w:ascii="Mairy Regular" w:hAnsi="Mairy Regular"/>
          <w:color w:val="95C11F"/>
          <w:sz w:val="72"/>
          <w:szCs w:val="72"/>
        </w:rPr>
      </w:pPr>
      <w:r>
        <w:rPr>
          <w:rFonts w:ascii="Mairy Regular" w:hAnsi="Mairy Regular"/>
          <w:color w:val="95C11F"/>
          <w:sz w:val="72"/>
          <w:szCs w:val="72"/>
        </w:rPr>
        <w:lastRenderedPageBreak/>
        <w:t>Exclusions</w:t>
      </w:r>
    </w:p>
    <w:p w14:paraId="1FA2EC01" w14:textId="77777777" w:rsidR="001A0618" w:rsidRPr="004A025D" w:rsidRDefault="001A0618" w:rsidP="00822850">
      <w:pPr>
        <w:ind w:right="-1"/>
        <w:jc w:val="left"/>
        <w:rPr>
          <w:rFonts w:ascii="Mairy Light" w:hAnsi="Mairy Light"/>
          <w:b/>
          <w:color w:val="404040" w:themeColor="text1" w:themeTint="BF"/>
          <w:sz w:val="24"/>
        </w:rPr>
      </w:pPr>
    </w:p>
    <w:p w14:paraId="0A0FCC76" w14:textId="77777777" w:rsidR="001A0618" w:rsidRPr="004A025D" w:rsidRDefault="001A0618" w:rsidP="00822850">
      <w:pPr>
        <w:pStyle w:val="Style1"/>
        <w:rPr>
          <w:b/>
        </w:rPr>
      </w:pPr>
      <w:r>
        <w:rPr>
          <w:lang w:eastAsia="en-GB"/>
        </w:rPr>
        <w:t>Level of course: Intermediate</w:t>
      </w:r>
    </w:p>
    <w:p w14:paraId="1B238D1B" w14:textId="77777777" w:rsidR="001A0618" w:rsidRPr="004A025D" w:rsidRDefault="001A0618" w:rsidP="00822850">
      <w:pPr>
        <w:ind w:right="-1"/>
        <w:jc w:val="left"/>
        <w:rPr>
          <w:rFonts w:ascii="Mairy Light" w:hAnsi="Mairy Light"/>
          <w:color w:val="404040" w:themeColor="text1" w:themeTint="BF"/>
          <w:sz w:val="24"/>
        </w:rPr>
      </w:pPr>
    </w:p>
    <w:p w14:paraId="3DE90E2A" w14:textId="77777777" w:rsidR="001A0618" w:rsidRDefault="001A0618" w:rsidP="00822850">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30D1346E" w14:textId="77777777" w:rsidR="001A0618" w:rsidRDefault="001A0618" w:rsidP="00822850">
      <w:pPr>
        <w:ind w:right="-1"/>
        <w:jc w:val="left"/>
        <w:rPr>
          <w:rStyle w:val="Strong"/>
          <w:rFonts w:ascii="Mairy Light" w:hAnsi="Mairy Light" w:cs="Helvetica"/>
          <w:sz w:val="28"/>
          <w:szCs w:val="28"/>
        </w:rPr>
      </w:pPr>
    </w:p>
    <w:p w14:paraId="64D52B43" w14:textId="77777777" w:rsidR="001A0618" w:rsidRPr="00B92383" w:rsidRDefault="001A0618" w:rsidP="00822850">
      <w:pPr>
        <w:ind w:right="-1"/>
        <w:jc w:val="left"/>
        <w:rPr>
          <w:rFonts w:ascii="Mairy Light" w:hAnsi="Mairy Light"/>
          <w:sz w:val="24"/>
        </w:rPr>
      </w:pPr>
      <w:r w:rsidRPr="00C578EA">
        <w:rPr>
          <w:rFonts w:ascii="Mairy Light" w:hAnsi="Mairy Light"/>
          <w:sz w:val="24"/>
        </w:rPr>
        <w:t>13 July 2022</w:t>
      </w:r>
    </w:p>
    <w:p w14:paraId="60E9983B" w14:textId="77777777" w:rsidR="001A0618" w:rsidRDefault="001A0618" w:rsidP="00822850">
      <w:pPr>
        <w:ind w:right="-1"/>
        <w:jc w:val="left"/>
        <w:rPr>
          <w:rFonts w:ascii="Mairy Light" w:hAnsi="Mairy Light"/>
          <w:sz w:val="24"/>
        </w:rPr>
      </w:pPr>
      <w:r>
        <w:rPr>
          <w:rFonts w:ascii="Mairy Light" w:hAnsi="Mairy Light"/>
          <w:sz w:val="24"/>
        </w:rPr>
        <w:t>12 noon – 1.30pm</w:t>
      </w:r>
    </w:p>
    <w:p w14:paraId="7C82090A" w14:textId="77777777" w:rsidR="001A0618" w:rsidRDefault="001A0618" w:rsidP="00822850">
      <w:pPr>
        <w:ind w:right="-1"/>
        <w:jc w:val="left"/>
        <w:rPr>
          <w:rFonts w:ascii="Mairy Light" w:hAnsi="Mairy Light"/>
          <w:sz w:val="24"/>
        </w:rPr>
      </w:pPr>
    </w:p>
    <w:p w14:paraId="23A1BD45" w14:textId="77777777" w:rsidR="001A0618" w:rsidRPr="006102E7" w:rsidRDefault="001A0618"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rowne Jacobson</w:t>
      </w:r>
    </w:p>
    <w:p w14:paraId="0EE6C4A1" w14:textId="77777777" w:rsidR="001A0618" w:rsidRPr="006102E7" w:rsidRDefault="001A0618" w:rsidP="00822850">
      <w:pPr>
        <w:ind w:right="-1"/>
        <w:jc w:val="left"/>
        <w:rPr>
          <w:rFonts w:ascii="Mairy Light" w:hAnsi="Mairy Light"/>
          <w:b/>
          <w:sz w:val="24"/>
        </w:rPr>
      </w:pPr>
    </w:p>
    <w:p w14:paraId="2928B5E1"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DF07315" w14:textId="77777777" w:rsidR="001A0618" w:rsidRPr="006102E7" w:rsidRDefault="001A0618" w:rsidP="00822850">
      <w:pPr>
        <w:ind w:right="-1"/>
        <w:jc w:val="left"/>
        <w:rPr>
          <w:rFonts w:ascii="Mairy Light" w:hAnsi="Mairy Light"/>
          <w:color w:val="404040" w:themeColor="text1" w:themeTint="BF"/>
          <w:sz w:val="24"/>
        </w:rPr>
      </w:pPr>
    </w:p>
    <w:p w14:paraId="4C7BC38C" w14:textId="77777777" w:rsidR="001A0618" w:rsidRPr="006102E7" w:rsidRDefault="001A0618" w:rsidP="00822850">
      <w:pPr>
        <w:pStyle w:val="Style1"/>
        <w:rPr>
          <w:sz w:val="24"/>
        </w:rPr>
      </w:pPr>
      <w:r w:rsidRPr="006102E7">
        <w:rPr>
          <w:sz w:val="24"/>
        </w:rPr>
        <w:t>Course overview</w:t>
      </w:r>
    </w:p>
    <w:p w14:paraId="4309A04F" w14:textId="77777777" w:rsidR="001A0618" w:rsidRDefault="001A0618" w:rsidP="00822850">
      <w:pPr>
        <w:ind w:right="-1"/>
        <w:jc w:val="left"/>
        <w:rPr>
          <w:rFonts w:ascii="Mairy Light" w:hAnsi="Mairy Light"/>
          <w:color w:val="404040" w:themeColor="text1" w:themeTint="BF"/>
          <w:sz w:val="24"/>
        </w:rPr>
      </w:pPr>
    </w:p>
    <w:p w14:paraId="6357D75B" w14:textId="77777777" w:rsidR="001A0618" w:rsidRPr="00B86FE2" w:rsidRDefault="001A0618" w:rsidP="00822850">
      <w:pPr>
        <w:jc w:val="left"/>
        <w:rPr>
          <w:rFonts w:ascii="Mairy Light" w:hAnsi="Mairy Light"/>
          <w:sz w:val="24"/>
        </w:rPr>
      </w:pPr>
      <w:r w:rsidRPr="00B86FE2">
        <w:rPr>
          <w:rFonts w:ascii="Mairy Light" w:hAnsi="Mairy Light"/>
          <w:sz w:val="24"/>
        </w:rPr>
        <w:t xml:space="preserve">We will look at the current </w:t>
      </w:r>
      <w:proofErr w:type="gramStart"/>
      <w:r w:rsidRPr="00B86FE2">
        <w:rPr>
          <w:rFonts w:ascii="Mairy Light" w:hAnsi="Mairy Light"/>
          <w:sz w:val="24"/>
        </w:rPr>
        <w:t>exclusions</w:t>
      </w:r>
      <w:proofErr w:type="gramEnd"/>
      <w:r w:rsidRPr="00B86FE2">
        <w:rPr>
          <w:rFonts w:ascii="Mairy Light" w:hAnsi="Mairy Light"/>
          <w:sz w:val="24"/>
        </w:rPr>
        <w:t xml:space="preserve"> framework; the tests to be applied when making exclusion decisions or being involved in a review process and provide views on the proposed changes to exclusions arising from the 2022 DfE consultation </w:t>
      </w:r>
    </w:p>
    <w:p w14:paraId="3BEDA409" w14:textId="77777777" w:rsidR="001A0618" w:rsidRPr="006102E7" w:rsidRDefault="001A0618" w:rsidP="00822850">
      <w:pPr>
        <w:ind w:right="-1"/>
        <w:jc w:val="left"/>
        <w:rPr>
          <w:rFonts w:ascii="Mairy Light" w:hAnsi="Mairy Light"/>
          <w:color w:val="404040" w:themeColor="text1" w:themeTint="BF"/>
          <w:sz w:val="24"/>
        </w:rPr>
      </w:pPr>
    </w:p>
    <w:p w14:paraId="26BACF47"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7AEA0BF" w14:textId="77777777" w:rsidR="001A0618" w:rsidRDefault="001A0618" w:rsidP="00822850">
      <w:pPr>
        <w:ind w:right="-1"/>
        <w:jc w:val="left"/>
        <w:rPr>
          <w:rFonts w:ascii="Mairy Light" w:hAnsi="Mairy Light"/>
          <w:sz w:val="24"/>
        </w:rPr>
      </w:pPr>
    </w:p>
    <w:p w14:paraId="3159A3F1" w14:textId="77777777" w:rsidR="001A0618" w:rsidRPr="00B92383" w:rsidRDefault="001A0618" w:rsidP="00822850">
      <w:pPr>
        <w:ind w:right="-1"/>
        <w:jc w:val="left"/>
        <w:rPr>
          <w:rFonts w:ascii="Mairy Light" w:hAnsi="Mairy Light"/>
          <w:sz w:val="24"/>
        </w:rPr>
      </w:pPr>
      <w:r w:rsidRPr="00B92383">
        <w:rPr>
          <w:rFonts w:ascii="Mairy Light" w:hAnsi="Mairy Light"/>
          <w:sz w:val="24"/>
        </w:rPr>
        <w:t>Local Authority officers dealing with exclusions; Lawyers dealing with exclusion as advisory issues or acting as clerk</w:t>
      </w:r>
    </w:p>
    <w:p w14:paraId="56F3253F" w14:textId="77777777" w:rsidR="001A0618" w:rsidRPr="006102E7" w:rsidRDefault="001A0618" w:rsidP="00822850">
      <w:pPr>
        <w:ind w:right="-1"/>
        <w:jc w:val="left"/>
        <w:rPr>
          <w:rFonts w:ascii="Mairy Light" w:hAnsi="Mairy Light"/>
          <w:sz w:val="24"/>
        </w:rPr>
      </w:pPr>
    </w:p>
    <w:p w14:paraId="48E8D3C7" w14:textId="77777777" w:rsidR="001A0618" w:rsidRPr="006102E7" w:rsidRDefault="001A061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71156BB" w14:textId="77777777" w:rsidR="001A0618" w:rsidRPr="006102E7" w:rsidRDefault="001A0618" w:rsidP="00822850">
      <w:pPr>
        <w:ind w:right="-1"/>
        <w:jc w:val="left"/>
        <w:rPr>
          <w:rFonts w:ascii="Mairy Light" w:hAnsi="Mairy Light"/>
          <w:color w:val="404040" w:themeColor="text1" w:themeTint="BF"/>
          <w:sz w:val="24"/>
        </w:rPr>
      </w:pPr>
    </w:p>
    <w:p w14:paraId="5F390AD0" w14:textId="77777777" w:rsidR="001A0618" w:rsidRPr="00B86FE2" w:rsidRDefault="001A0618" w:rsidP="00822850">
      <w:pPr>
        <w:jc w:val="left"/>
        <w:rPr>
          <w:rFonts w:ascii="Mairy Light" w:hAnsi="Mairy Light" w:cs="Tahoma"/>
          <w:sz w:val="24"/>
        </w:rPr>
      </w:pPr>
      <w:r w:rsidRPr="00B86FE2">
        <w:rPr>
          <w:rFonts w:ascii="Mairy Light" w:hAnsi="Mairy Light" w:cs="Tahoma"/>
          <w:sz w:val="24"/>
        </w:rPr>
        <w:t>Exclusions from school – law and practice</w:t>
      </w:r>
    </w:p>
    <w:p w14:paraId="2A60C753" w14:textId="77777777" w:rsidR="001A0618" w:rsidRPr="006102E7" w:rsidRDefault="001A0618" w:rsidP="00822850">
      <w:pPr>
        <w:ind w:right="-1"/>
        <w:jc w:val="left"/>
        <w:rPr>
          <w:rFonts w:ascii="Mairy Light" w:hAnsi="Mairy Light"/>
          <w:color w:val="404040" w:themeColor="text1" w:themeTint="BF"/>
          <w:sz w:val="24"/>
        </w:rPr>
      </w:pPr>
    </w:p>
    <w:p w14:paraId="5DCB74FF" w14:textId="77777777" w:rsidR="001A0618" w:rsidRDefault="001A0618" w:rsidP="00822850">
      <w:pPr>
        <w:pStyle w:val="Style1"/>
        <w:rPr>
          <w:sz w:val="24"/>
        </w:rPr>
      </w:pPr>
      <w:r w:rsidRPr="006102E7">
        <w:rPr>
          <w:sz w:val="24"/>
        </w:rPr>
        <w:t>Interactive elements</w:t>
      </w:r>
    </w:p>
    <w:p w14:paraId="61543D2A" w14:textId="77777777" w:rsidR="001A0618" w:rsidRPr="00B7330B" w:rsidRDefault="001A0618" w:rsidP="00822850">
      <w:pPr>
        <w:pStyle w:val="Style1"/>
        <w:rPr>
          <w:sz w:val="24"/>
        </w:rPr>
      </w:pPr>
    </w:p>
    <w:p w14:paraId="77BB6EFD" w14:textId="77777777" w:rsidR="001A0618" w:rsidRPr="00B86FE2" w:rsidRDefault="001A0618" w:rsidP="00822850">
      <w:pPr>
        <w:jc w:val="left"/>
        <w:rPr>
          <w:rFonts w:ascii="Mairy Light" w:hAnsi="Mairy Light"/>
          <w:sz w:val="24"/>
        </w:rPr>
      </w:pPr>
      <w:r w:rsidRPr="00B86FE2">
        <w:rPr>
          <w:rFonts w:ascii="Mairy Light" w:hAnsi="Mairy Light"/>
          <w:sz w:val="24"/>
        </w:rPr>
        <w:t xml:space="preserve">Quiz &amp; case studies </w:t>
      </w:r>
    </w:p>
    <w:p w14:paraId="6C9DCDFA" w14:textId="77777777" w:rsidR="001A0618" w:rsidRPr="006102E7" w:rsidRDefault="001A0618" w:rsidP="00822850">
      <w:pPr>
        <w:pStyle w:val="Style1"/>
        <w:rPr>
          <w:sz w:val="24"/>
        </w:rPr>
      </w:pPr>
    </w:p>
    <w:p w14:paraId="7CF3E993" w14:textId="77777777" w:rsidR="001A0618" w:rsidRPr="006102E7" w:rsidRDefault="001A0618" w:rsidP="00822850">
      <w:pPr>
        <w:pStyle w:val="Style1"/>
        <w:rPr>
          <w:sz w:val="24"/>
        </w:rPr>
      </w:pPr>
      <w:r w:rsidRPr="006102E7">
        <w:rPr>
          <w:sz w:val="24"/>
        </w:rPr>
        <w:t xml:space="preserve">Competencies </w:t>
      </w:r>
    </w:p>
    <w:p w14:paraId="3454B30D" w14:textId="77777777" w:rsidR="001A0618" w:rsidRPr="006102E7" w:rsidRDefault="001A0618" w:rsidP="00822850">
      <w:pPr>
        <w:ind w:right="-1"/>
        <w:jc w:val="left"/>
        <w:rPr>
          <w:rFonts w:ascii="Mairy Light" w:hAnsi="Mairy Light"/>
          <w:color w:val="404040" w:themeColor="text1" w:themeTint="BF"/>
          <w:sz w:val="24"/>
        </w:rPr>
      </w:pPr>
    </w:p>
    <w:p w14:paraId="3065BCEF" w14:textId="77777777" w:rsidR="001A0618" w:rsidRPr="006102E7" w:rsidRDefault="001A0618" w:rsidP="00822850">
      <w:pPr>
        <w:ind w:right="-1"/>
        <w:jc w:val="left"/>
        <w:rPr>
          <w:rFonts w:ascii="Mairy Light" w:hAnsi="Mairy Light"/>
          <w:bCs/>
          <w:sz w:val="24"/>
        </w:rPr>
      </w:pPr>
      <w:r w:rsidRPr="006102E7">
        <w:rPr>
          <w:rFonts w:ascii="Mairy Light" w:hAnsi="Mairy Light"/>
          <w:bCs/>
          <w:sz w:val="24"/>
        </w:rPr>
        <w:t>This course will cover:</w:t>
      </w:r>
    </w:p>
    <w:p w14:paraId="4A0DF40A" w14:textId="77777777" w:rsidR="001A0618" w:rsidRPr="006102E7" w:rsidRDefault="001A0618" w:rsidP="00822850">
      <w:pPr>
        <w:jc w:val="left"/>
        <w:rPr>
          <w:rFonts w:ascii="Mairy Light" w:hAnsi="Mairy Light"/>
          <w:bCs/>
          <w:sz w:val="24"/>
        </w:rPr>
      </w:pPr>
    </w:p>
    <w:p w14:paraId="14580DF6" w14:textId="77777777" w:rsidR="001A0618" w:rsidRPr="00B86FE2" w:rsidRDefault="001A0618" w:rsidP="00822850">
      <w:pPr>
        <w:jc w:val="left"/>
        <w:rPr>
          <w:rFonts w:ascii="Mairy Light" w:hAnsi="Mairy Light"/>
          <w:bCs/>
          <w:sz w:val="24"/>
        </w:rPr>
      </w:pPr>
      <w:r w:rsidRPr="00B86FE2">
        <w:rPr>
          <w:rFonts w:ascii="Mairy Light" w:hAnsi="Mairy Light"/>
          <w:bCs/>
          <w:sz w:val="24"/>
        </w:rPr>
        <w:t>B4 Draft documents</w:t>
      </w:r>
    </w:p>
    <w:p w14:paraId="111C402E" w14:textId="77777777" w:rsidR="001A0618" w:rsidRPr="00B86FE2" w:rsidRDefault="001A0618" w:rsidP="00822850">
      <w:pPr>
        <w:jc w:val="left"/>
        <w:rPr>
          <w:rFonts w:ascii="Mairy Light" w:hAnsi="Mairy Light"/>
          <w:bCs/>
          <w:sz w:val="24"/>
        </w:rPr>
      </w:pPr>
      <w:r w:rsidRPr="00B86FE2">
        <w:rPr>
          <w:rFonts w:ascii="Mairy Light" w:hAnsi="Mairy Light"/>
          <w:bCs/>
          <w:sz w:val="24"/>
        </w:rPr>
        <w:t>B5 Advocacy</w:t>
      </w:r>
    </w:p>
    <w:p w14:paraId="03D6E5D4" w14:textId="77777777" w:rsidR="001A0618" w:rsidRPr="00B86FE2" w:rsidRDefault="001A0618" w:rsidP="00822850">
      <w:pPr>
        <w:jc w:val="left"/>
        <w:rPr>
          <w:rFonts w:ascii="Mairy Light" w:hAnsi="Mairy Light"/>
          <w:bCs/>
          <w:sz w:val="24"/>
        </w:rPr>
      </w:pPr>
      <w:r w:rsidRPr="00B86FE2">
        <w:rPr>
          <w:rFonts w:ascii="Mairy Light" w:hAnsi="Mairy Light"/>
          <w:bCs/>
          <w:sz w:val="24"/>
        </w:rPr>
        <w:t>C Working with other people</w:t>
      </w:r>
    </w:p>
    <w:p w14:paraId="663BA392" w14:textId="77777777" w:rsidR="001A0618" w:rsidRPr="00B86FE2" w:rsidRDefault="001A0618" w:rsidP="00822850">
      <w:pPr>
        <w:jc w:val="left"/>
        <w:rPr>
          <w:rFonts w:ascii="Mairy Light" w:hAnsi="Mairy Light"/>
          <w:bCs/>
          <w:sz w:val="24"/>
        </w:rPr>
      </w:pPr>
      <w:r w:rsidRPr="00B86FE2">
        <w:rPr>
          <w:rFonts w:ascii="Mairy Light" w:hAnsi="Mairy Light"/>
          <w:bCs/>
          <w:sz w:val="24"/>
        </w:rPr>
        <w:t>C1 Communicate clearly and effectively</w:t>
      </w:r>
    </w:p>
    <w:p w14:paraId="18FF02AA" w14:textId="77777777" w:rsidR="001A0618" w:rsidRPr="006102E7" w:rsidRDefault="001A0618" w:rsidP="00822850">
      <w:pPr>
        <w:jc w:val="left"/>
        <w:rPr>
          <w:rFonts w:ascii="Mairy Light" w:hAnsi="Mairy Light"/>
          <w:bCs/>
          <w:sz w:val="24"/>
        </w:rPr>
      </w:pPr>
    </w:p>
    <w:p w14:paraId="0A15F972" w14:textId="77777777" w:rsidR="001A0618" w:rsidRPr="006102E7" w:rsidRDefault="001A0618" w:rsidP="00822850">
      <w:pPr>
        <w:pStyle w:val="Style1"/>
        <w:rPr>
          <w:sz w:val="24"/>
        </w:rPr>
      </w:pPr>
      <w:r w:rsidRPr="006102E7">
        <w:rPr>
          <w:sz w:val="24"/>
        </w:rPr>
        <w:t>Presenter profiles:</w:t>
      </w:r>
    </w:p>
    <w:p w14:paraId="080F3B0C" w14:textId="77777777" w:rsidR="001A0618" w:rsidRPr="006102E7" w:rsidRDefault="001A0618" w:rsidP="00822850">
      <w:pPr>
        <w:jc w:val="left"/>
        <w:rPr>
          <w:rFonts w:ascii="Mairy Light" w:hAnsi="Mairy Light"/>
          <w:b/>
          <w:bCs/>
          <w:color w:val="404040" w:themeColor="text1" w:themeTint="BF"/>
          <w:sz w:val="24"/>
          <w:u w:val="single"/>
        </w:rPr>
      </w:pPr>
    </w:p>
    <w:p w14:paraId="4B58EA6A"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Richard</w:t>
      </w:r>
      <w:r>
        <w:rPr>
          <w:rFonts w:ascii="Mairy Light" w:hAnsi="Mairy Light"/>
          <w:color w:val="212121"/>
        </w:rPr>
        <w:t xml:space="preserve"> Freeth</w:t>
      </w:r>
      <w:r>
        <w:rPr>
          <w:color w:val="212121"/>
        </w:rPr>
        <w:t xml:space="preserve"> </w:t>
      </w:r>
      <w:r w:rsidRPr="00B86FE2">
        <w:rPr>
          <w:rFonts w:ascii="Mairy Light" w:hAnsi="Mairy Light"/>
          <w:color w:val="212121"/>
        </w:rPr>
        <w:t xml:space="preserve">specialises in providing support to our education clients on a range of issues, both operational and strategic, </w:t>
      </w:r>
      <w:proofErr w:type="gramStart"/>
      <w:r w:rsidRPr="00B86FE2">
        <w:rPr>
          <w:rFonts w:ascii="Mairy Light" w:hAnsi="Mairy Light"/>
          <w:color w:val="212121"/>
        </w:rPr>
        <w:t>and also</w:t>
      </w:r>
      <w:proofErr w:type="gramEnd"/>
      <w:r w:rsidRPr="00B86FE2">
        <w:rPr>
          <w:rFonts w:ascii="Mairy Light" w:hAnsi="Mairy Light"/>
          <w:color w:val="212121"/>
        </w:rPr>
        <w:t xml:space="preserve"> leading on academy conversion projects. He has over 20 </w:t>
      </w:r>
      <w:proofErr w:type="spellStart"/>
      <w:r w:rsidRPr="00B86FE2">
        <w:rPr>
          <w:rFonts w:ascii="Mairy Light" w:hAnsi="Mairy Light"/>
          <w:color w:val="212121"/>
        </w:rPr>
        <w:t>years experience</w:t>
      </w:r>
      <w:proofErr w:type="spellEnd"/>
      <w:r w:rsidRPr="00B86FE2">
        <w:rPr>
          <w:rFonts w:ascii="Mairy Light" w:hAnsi="Mairy Light"/>
          <w:color w:val="212121"/>
        </w:rPr>
        <w:t xml:space="preserve"> of directly supporting schools and local authorities on education (and wider children services) issues. Richard has supported schools through transition to foundation and trust status, </w:t>
      </w:r>
      <w:r w:rsidRPr="00B86FE2">
        <w:rPr>
          <w:rFonts w:ascii="Mairy Light" w:hAnsi="Mairy Light"/>
          <w:color w:val="212121"/>
        </w:rPr>
        <w:lastRenderedPageBreak/>
        <w:t xml:space="preserve">established school companies, worked on sponsored academy </w:t>
      </w:r>
      <w:proofErr w:type="gramStart"/>
      <w:r w:rsidRPr="00B86FE2">
        <w:rPr>
          <w:rFonts w:ascii="Mairy Light" w:hAnsi="Mairy Light"/>
          <w:color w:val="212121"/>
        </w:rPr>
        <w:t>projects</w:t>
      </w:r>
      <w:proofErr w:type="gramEnd"/>
      <w:r w:rsidRPr="00B86FE2">
        <w:rPr>
          <w:rFonts w:ascii="Mairy Light" w:hAnsi="Mairy Light"/>
          <w:color w:val="212121"/>
        </w:rPr>
        <w:t xml:space="preserve"> and worked with governing bodies on their conversion to academy status.</w:t>
      </w:r>
    </w:p>
    <w:p w14:paraId="2D25C10C"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 xml:space="preserve">Richard has also clerked numerous admission and exclusion appeals for </w:t>
      </w:r>
      <w:proofErr w:type="gramStart"/>
      <w:r w:rsidRPr="00B86FE2">
        <w:rPr>
          <w:rFonts w:ascii="Mairy Light" w:hAnsi="Mairy Light"/>
          <w:color w:val="212121"/>
        </w:rPr>
        <w:t>primary,</w:t>
      </w:r>
      <w:proofErr w:type="gramEnd"/>
      <w:r w:rsidRPr="00B86FE2">
        <w:rPr>
          <w:rFonts w:ascii="Mairy Light" w:hAnsi="Mairy Light"/>
          <w:color w:val="212121"/>
        </w:rPr>
        <w:t xml:space="preserve"> grammar and secondary schools and he has been involved in many SEN and Disability Tribunal (SENDIST) appeals and a number of High Court cases arising out of SENDIST decisions.</w:t>
      </w:r>
    </w:p>
    <w:p w14:paraId="1C6BA95A"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Alongside this, he continues to support schools and work with other public and third sector bodies on education/children services related issues. Richard is currently Chair of Trust at North Leamington School in Warwickshire.</w:t>
      </w:r>
    </w:p>
    <w:p w14:paraId="694C99D0" w14:textId="77777777" w:rsidR="001A0618" w:rsidRDefault="001A0618" w:rsidP="00822850">
      <w:pPr>
        <w:jc w:val="left"/>
        <w:rPr>
          <w:rFonts w:ascii="Mairy Light" w:hAnsi="Mairy Light"/>
          <w:color w:val="212121"/>
          <w:sz w:val="24"/>
        </w:rPr>
      </w:pPr>
      <w:r w:rsidRPr="00B86FE2">
        <w:rPr>
          <w:rFonts w:ascii="Mairy Light" w:hAnsi="Mairy Light"/>
          <w:color w:val="212121"/>
          <w:sz w:val="24"/>
        </w:rPr>
        <w:t>Richard also leads on our pastoral offering to schools and regularly advises on a range of issues which affect schools such as equality and discrimination issues including uniform disputes,</w:t>
      </w:r>
      <w:r>
        <w:rPr>
          <w:rFonts w:ascii="Mairy Light" w:hAnsi="Mairy Light"/>
          <w:color w:val="212121"/>
          <w:sz w:val="24"/>
        </w:rPr>
        <w:t xml:space="preserve"> admissions, exclusions, complaints, special education needs, </w:t>
      </w:r>
      <w:proofErr w:type="gramStart"/>
      <w:r>
        <w:rPr>
          <w:rFonts w:ascii="Mairy Light" w:hAnsi="Mairy Light"/>
          <w:color w:val="212121"/>
          <w:sz w:val="24"/>
        </w:rPr>
        <w:t>funding</w:t>
      </w:r>
      <w:proofErr w:type="gramEnd"/>
      <w:r>
        <w:rPr>
          <w:rFonts w:ascii="Mairy Light" w:hAnsi="Mairy Light"/>
          <w:color w:val="212121"/>
          <w:sz w:val="24"/>
        </w:rPr>
        <w:t xml:space="preserve"> and governance issues.</w:t>
      </w:r>
    </w:p>
    <w:p w14:paraId="3AB5C2A3" w14:textId="77777777" w:rsidR="001A0618" w:rsidRDefault="001A0618" w:rsidP="00822850">
      <w:pPr>
        <w:jc w:val="left"/>
        <w:rPr>
          <w:rFonts w:ascii="Mairy Light" w:hAnsi="Mairy Light"/>
          <w:color w:val="212121"/>
          <w:sz w:val="24"/>
        </w:rPr>
      </w:pPr>
    </w:p>
    <w:p w14:paraId="69F8CDA4"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Philip</w:t>
      </w:r>
      <w:r>
        <w:rPr>
          <w:rFonts w:ascii="Mairy Light" w:hAnsi="Mairy Light"/>
          <w:color w:val="212121"/>
        </w:rPr>
        <w:t xml:space="preserve"> Wood</w:t>
      </w:r>
      <w:r w:rsidRPr="00B86FE2">
        <w:rPr>
          <w:rFonts w:ascii="Mairy Light" w:hAnsi="Mairy Light"/>
          <w:color w:val="212121"/>
        </w:rPr>
        <w:t xml:space="preserve"> specialises in education law and has over eight years of experience in advising a range of education institutions including schools, </w:t>
      </w:r>
      <w:proofErr w:type="gramStart"/>
      <w:r w:rsidRPr="00B86FE2">
        <w:rPr>
          <w:rFonts w:ascii="Mairy Light" w:hAnsi="Mairy Light"/>
          <w:color w:val="212121"/>
        </w:rPr>
        <w:t>academies</w:t>
      </w:r>
      <w:proofErr w:type="gramEnd"/>
      <w:r w:rsidRPr="00B86FE2">
        <w:rPr>
          <w:rFonts w:ascii="Mairy Light" w:hAnsi="Mairy Light"/>
          <w:color w:val="212121"/>
        </w:rPr>
        <w:t xml:space="preserve"> and universities with a particular interest in admissions, exclusions/student disciplinary, discrimination and public law elements of education institution decision making. Philip also advises on complex academy transfers and mergers.</w:t>
      </w:r>
    </w:p>
    <w:p w14:paraId="08F5F209" w14:textId="77777777" w:rsidR="001A0618" w:rsidRDefault="001A0618" w:rsidP="00822850">
      <w:pPr>
        <w:jc w:val="left"/>
        <w:rPr>
          <w:rFonts w:ascii="Mairy Light" w:hAnsi="Mairy Light"/>
          <w:color w:val="212121"/>
          <w:sz w:val="24"/>
        </w:rPr>
      </w:pPr>
      <w:r w:rsidRPr="00B86FE2">
        <w:rPr>
          <w:rFonts w:ascii="Mairy Light" w:hAnsi="Mairy Light"/>
          <w:color w:val="212121"/>
          <w:sz w:val="24"/>
        </w:rPr>
        <w:t>Prior to joining Browne Jacobson Philip worked for a local authority advising on SEND and disability discrimination regularly. Philip was also previously the advice manager for the NGA</w:t>
      </w:r>
      <w:r>
        <w:rPr>
          <w:rFonts w:ascii="Mairy Light" w:hAnsi="Mairy Light"/>
          <w:color w:val="212121"/>
          <w:sz w:val="24"/>
        </w:rPr>
        <w:t xml:space="preserve"> advising and training schools on everything from exclusions to strategic thinking.</w:t>
      </w:r>
    </w:p>
    <w:p w14:paraId="5E52F47F" w14:textId="77777777" w:rsidR="001A0618" w:rsidRDefault="001A0618" w:rsidP="00822850">
      <w:pPr>
        <w:jc w:val="left"/>
        <w:rPr>
          <w:rFonts w:ascii="Mairy Light" w:hAnsi="Mairy Light"/>
          <w:color w:val="212121"/>
          <w:sz w:val="24"/>
        </w:rPr>
      </w:pPr>
    </w:p>
    <w:p w14:paraId="2F7A92F1"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Hayley</w:t>
      </w:r>
      <w:r>
        <w:rPr>
          <w:rFonts w:ascii="Mairy Light" w:hAnsi="Mairy Light"/>
          <w:color w:val="212121"/>
        </w:rPr>
        <w:t xml:space="preserve"> O’Sullivan</w:t>
      </w:r>
      <w:r w:rsidRPr="00B86FE2">
        <w:rPr>
          <w:rFonts w:ascii="Mairy Light" w:hAnsi="Mairy Light"/>
          <w:color w:val="212121"/>
        </w:rPr>
        <w:t xml:space="preserve"> is a valued member of the education team with over ten years' experience in supporting schools and trusts.</w:t>
      </w:r>
    </w:p>
    <w:p w14:paraId="0C63E31F"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 xml:space="preserve">Hayley advises on a broad range of education law issues with </w:t>
      </w:r>
      <w:proofErr w:type="gramStart"/>
      <w:r w:rsidRPr="00B86FE2">
        <w:rPr>
          <w:rFonts w:ascii="Mairy Light" w:hAnsi="Mairy Light"/>
          <w:color w:val="212121"/>
        </w:rPr>
        <w:t>particular expertise</w:t>
      </w:r>
      <w:proofErr w:type="gramEnd"/>
      <w:r w:rsidRPr="00B86FE2">
        <w:rPr>
          <w:rFonts w:ascii="Mairy Light" w:hAnsi="Mairy Light"/>
          <w:color w:val="212121"/>
        </w:rPr>
        <w:t xml:space="preserve"> in exclusions and equality issues. She also frequently advises on pastoral issues including admissions, SEND, policies, complex parental complaints, safeguarding and the challenges social media poses for schools, as well as governance and projects work.</w:t>
      </w:r>
    </w:p>
    <w:p w14:paraId="6F0CDF3F"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 xml:space="preserve">Noted as a ‘rising star’ in the West Midlands, Hayley has been credited as a key member of the education team in Legal Directory Chambers and Partners and is well known amongst our client </w:t>
      </w:r>
      <w:proofErr w:type="gramStart"/>
      <w:r w:rsidRPr="00B86FE2">
        <w:rPr>
          <w:rFonts w:ascii="Mairy Light" w:hAnsi="Mairy Light"/>
          <w:color w:val="212121"/>
        </w:rPr>
        <w:t>base</w:t>
      </w:r>
      <w:proofErr w:type="gramEnd"/>
      <w:r w:rsidRPr="00B86FE2">
        <w:rPr>
          <w:rFonts w:ascii="Mairy Light" w:hAnsi="Mairy Light"/>
          <w:color w:val="212121"/>
        </w:rPr>
        <w:t>. Clients value her proactive approach, speed of support and her pragmatic and sensible advice. Her strategic outlook and ability to advise on degrees of risk in different scenarios has attracted a growing number of clients who view her as their go to trusted advisor.</w:t>
      </w:r>
    </w:p>
    <w:p w14:paraId="5BDD5C8F"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In addition to her advisory work, Hayley is experienced at providing training to senior leaders and governing boards on an array of topics. Her approachable, straight-talking style and the way in which she brings topics to life through case studies and her own experiences has led to numerous testimonials from clients who value her insights into various topics.</w:t>
      </w:r>
    </w:p>
    <w:p w14:paraId="5634D0B6"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Hayley has featured in the education press having written articles for publications such as Schools Week, National Governors Association and Leader magazine (The Association of School and College Leaders (ASCL) publication). Hayley has also drafted briefing notes and FAQs for the NAHT and Optimus, as well as Browne Jacobson’s own newsletters and website.</w:t>
      </w:r>
    </w:p>
    <w:p w14:paraId="4337AC23"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 xml:space="preserve">Hayley is an accomplished and engaging speaker having presented at </w:t>
      </w:r>
      <w:proofErr w:type="gramStart"/>
      <w:r w:rsidRPr="00B86FE2">
        <w:rPr>
          <w:rFonts w:ascii="Mairy Light" w:hAnsi="Mairy Light"/>
          <w:color w:val="212121"/>
        </w:rPr>
        <w:t>a number of</w:t>
      </w:r>
      <w:proofErr w:type="gramEnd"/>
      <w:r w:rsidRPr="00B86FE2">
        <w:rPr>
          <w:rFonts w:ascii="Mairy Light" w:hAnsi="Mairy Light"/>
          <w:color w:val="212121"/>
        </w:rPr>
        <w:t xml:space="preserve"> conferences on a wide variety of topics including transgender issues in schools and best practice in exclusions. She has </w:t>
      </w:r>
      <w:r w:rsidRPr="00B86FE2">
        <w:rPr>
          <w:rFonts w:ascii="Mairy Light" w:hAnsi="Mairy Light"/>
          <w:color w:val="212121"/>
        </w:rPr>
        <w:lastRenderedPageBreak/>
        <w:t xml:space="preserve">also run webinars on re-brokerage, safeguarding and </w:t>
      </w:r>
      <w:proofErr w:type="gramStart"/>
      <w:r w:rsidRPr="00B86FE2">
        <w:rPr>
          <w:rFonts w:ascii="Mairy Light" w:hAnsi="Mairy Light"/>
          <w:color w:val="212121"/>
        </w:rPr>
        <w:t>Prevent</w:t>
      </w:r>
      <w:proofErr w:type="gramEnd"/>
      <w:r w:rsidRPr="00B86FE2">
        <w:rPr>
          <w:rFonts w:ascii="Mairy Light" w:hAnsi="Mairy Light"/>
          <w:color w:val="212121"/>
        </w:rPr>
        <w:t xml:space="preserve"> and the anticipated changes to the exclusions framework following the Timpson Review.</w:t>
      </w:r>
    </w:p>
    <w:p w14:paraId="49D38245" w14:textId="77777777" w:rsidR="001A0618" w:rsidRPr="00B86FE2" w:rsidRDefault="001A0618" w:rsidP="00822850">
      <w:pPr>
        <w:pStyle w:val="NormalWeb"/>
        <w:shd w:val="clear" w:color="auto" w:fill="FFFFFF"/>
        <w:spacing w:before="0" w:beforeAutospacing="0" w:after="240" w:afterAutospacing="0"/>
        <w:rPr>
          <w:rFonts w:ascii="Mairy Light" w:hAnsi="Mairy Light"/>
          <w:color w:val="212121"/>
        </w:rPr>
      </w:pPr>
      <w:r w:rsidRPr="00B86FE2">
        <w:rPr>
          <w:rFonts w:ascii="Mairy Light" w:hAnsi="Mairy Light"/>
          <w:color w:val="212121"/>
        </w:rPr>
        <w:t>She also developed two schemes to encourage students from all backgrounds to consider a career in law, namely ‘</w:t>
      </w:r>
      <w:proofErr w:type="spellStart"/>
      <w:r w:rsidRPr="00B86FE2">
        <w:rPr>
          <w:rFonts w:ascii="Mairy Light" w:hAnsi="Mairy Light"/>
          <w:color w:val="212121"/>
        </w:rPr>
        <w:t>MoreLaw</w:t>
      </w:r>
      <w:proofErr w:type="spellEnd"/>
      <w:r w:rsidRPr="00B86FE2">
        <w:rPr>
          <w:rFonts w:ascii="Mairy Light" w:hAnsi="Mairy Light"/>
          <w:color w:val="212121"/>
        </w:rPr>
        <w:t>’ and ‘</w:t>
      </w:r>
      <w:proofErr w:type="spellStart"/>
      <w:r w:rsidRPr="00B86FE2">
        <w:rPr>
          <w:rFonts w:ascii="Mairy Light" w:hAnsi="Mairy Light"/>
          <w:color w:val="212121"/>
        </w:rPr>
        <w:t>TalkLaw</w:t>
      </w:r>
      <w:proofErr w:type="spellEnd"/>
      <w:r w:rsidRPr="00B86FE2">
        <w:rPr>
          <w:rFonts w:ascii="Mairy Light" w:hAnsi="Mairy Light"/>
          <w:color w:val="212121"/>
        </w:rPr>
        <w:t>’. Designed to raise aspirations at primary and secondary level Hayley is passionate about encouraging young people to fulfil their potential and aim high.</w:t>
      </w:r>
    </w:p>
    <w:p w14:paraId="52397CD0" w14:textId="77777777" w:rsidR="001A0618" w:rsidRPr="004A025D" w:rsidRDefault="001A0618" w:rsidP="00822850">
      <w:pPr>
        <w:jc w:val="left"/>
        <w:rPr>
          <w:rFonts w:ascii="Mairy Light" w:hAnsi="Mairy Light"/>
          <w:color w:val="404040" w:themeColor="text1" w:themeTint="BF"/>
          <w:sz w:val="24"/>
          <w:u w:color="FF0000"/>
        </w:rPr>
      </w:pPr>
      <w:r w:rsidRPr="00B86FE2">
        <w:rPr>
          <w:rFonts w:ascii="Mairy Light" w:hAnsi="Mairy Light"/>
          <w:color w:val="212121"/>
          <w:sz w:val="24"/>
        </w:rPr>
        <w:t>She was also nominated for the coveted Birmingham Young Professional of the Year in 2013.</w:t>
      </w:r>
    </w:p>
    <w:p w14:paraId="549275E2" w14:textId="653EDB6D" w:rsidR="00D97265" w:rsidRDefault="00D97265" w:rsidP="00822850">
      <w:pPr>
        <w:jc w:val="left"/>
        <w:rPr>
          <w:rFonts w:ascii="Mairy Light" w:hAnsi="Mairy Light"/>
          <w:i/>
          <w:color w:val="FF0000"/>
          <w:sz w:val="24"/>
        </w:rPr>
      </w:pPr>
      <w:r w:rsidRPr="009E79C2">
        <w:rPr>
          <w:rFonts w:ascii="Mairy Light" w:hAnsi="Mairy Light"/>
          <w:i/>
          <w:color w:val="FF0000"/>
          <w:sz w:val="24"/>
        </w:rPr>
        <w:br w:type="page"/>
      </w:r>
    </w:p>
    <w:p w14:paraId="6D398EF9" w14:textId="3774E3CA" w:rsidR="00D97265" w:rsidRPr="00873E78" w:rsidRDefault="00C9112E" w:rsidP="00822850">
      <w:pPr>
        <w:jc w:val="left"/>
        <w:rPr>
          <w:rFonts w:ascii="Mairy Regular" w:hAnsi="Mairy Regular" w:cs="Arial"/>
          <w:color w:val="95C11F"/>
          <w:sz w:val="72"/>
          <w:szCs w:val="72"/>
          <w:lang w:eastAsia="en-GB"/>
        </w:rPr>
      </w:pPr>
      <w:r w:rsidRPr="009B2C34">
        <w:rPr>
          <w:rFonts w:ascii="Mairy Regular" w:hAnsi="Mairy Regular" w:cs="Arial"/>
          <w:color w:val="95C11F"/>
          <w:sz w:val="72"/>
          <w:szCs w:val="72"/>
          <w:lang w:eastAsia="en-GB"/>
        </w:rPr>
        <w:lastRenderedPageBreak/>
        <w:t>The use of WhatsApp and social media in the workforce</w:t>
      </w:r>
    </w:p>
    <w:p w14:paraId="542ECE15"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22A4DD90" w14:textId="097F414D" w:rsidR="00D97265" w:rsidRPr="004A025D" w:rsidRDefault="00D97265" w:rsidP="00822850">
      <w:pPr>
        <w:pStyle w:val="Style1"/>
        <w:rPr>
          <w:b/>
        </w:rPr>
      </w:pPr>
      <w:r>
        <w:rPr>
          <w:lang w:eastAsia="en-GB"/>
        </w:rPr>
        <w:t xml:space="preserve">Level of course: </w:t>
      </w:r>
      <w:r w:rsidR="009B2C34">
        <w:rPr>
          <w:lang w:eastAsia="en-GB"/>
        </w:rPr>
        <w:t>Introductory</w:t>
      </w:r>
    </w:p>
    <w:p w14:paraId="29D4A04D" w14:textId="77777777" w:rsidR="00D97265" w:rsidRPr="004A025D" w:rsidRDefault="00D97265" w:rsidP="00822850">
      <w:pPr>
        <w:ind w:right="-1"/>
        <w:jc w:val="left"/>
        <w:rPr>
          <w:rFonts w:ascii="Mairy Light" w:hAnsi="Mairy Light"/>
          <w:color w:val="404040" w:themeColor="text1" w:themeTint="BF"/>
          <w:sz w:val="24"/>
        </w:rPr>
      </w:pPr>
    </w:p>
    <w:p w14:paraId="5D166C48" w14:textId="3A418AA7" w:rsidR="00D97265" w:rsidRPr="00FE72DE" w:rsidRDefault="00D97265" w:rsidP="00822850">
      <w:pPr>
        <w:ind w:right="-1"/>
        <w:jc w:val="left"/>
        <w:rPr>
          <w:rStyle w:val="Strong"/>
          <w:rFonts w:ascii="Mairy Light" w:hAnsi="Mairy Light" w:cs="Helvetica"/>
          <w:sz w:val="28"/>
          <w:szCs w:val="28"/>
        </w:rPr>
      </w:pPr>
      <w:r w:rsidRPr="00FE72DE">
        <w:rPr>
          <w:rStyle w:val="Strong"/>
          <w:rFonts w:ascii="Mairy Light" w:hAnsi="Mairy Light" w:cs="Helvetica"/>
          <w:sz w:val="28"/>
          <w:szCs w:val="28"/>
        </w:rPr>
        <w:t xml:space="preserve">PLEASE NOTE THIS WEBINAR IS BEING HOSTED VIA </w:t>
      </w:r>
      <w:r w:rsidR="00FE72DE" w:rsidRPr="00FE72DE">
        <w:rPr>
          <w:rStyle w:val="Strong"/>
          <w:rFonts w:ascii="Mairy Light" w:hAnsi="Mairy Light" w:cs="Helvetica"/>
          <w:sz w:val="28"/>
          <w:szCs w:val="28"/>
        </w:rPr>
        <w:t>ZOOM</w:t>
      </w:r>
    </w:p>
    <w:p w14:paraId="4044FCD8" w14:textId="12C3A4F3" w:rsidR="00D97265" w:rsidRDefault="00D97265" w:rsidP="00822850">
      <w:pPr>
        <w:ind w:right="-1"/>
        <w:jc w:val="left"/>
        <w:rPr>
          <w:rFonts w:ascii="Mairy Light" w:hAnsi="Mairy Light"/>
          <w:sz w:val="24"/>
        </w:rPr>
      </w:pPr>
    </w:p>
    <w:p w14:paraId="6CCEBC0D" w14:textId="3BDE716D" w:rsidR="00CC51FC" w:rsidRDefault="00A45F2A" w:rsidP="00822850">
      <w:pPr>
        <w:ind w:right="-1"/>
        <w:jc w:val="left"/>
        <w:rPr>
          <w:rFonts w:ascii="Mairy Light" w:hAnsi="Mairy Light"/>
          <w:sz w:val="24"/>
        </w:rPr>
      </w:pPr>
      <w:r w:rsidRPr="00CD3D4C">
        <w:rPr>
          <w:rFonts w:ascii="Mairy Light" w:hAnsi="Mairy Light"/>
          <w:sz w:val="24"/>
        </w:rPr>
        <w:t xml:space="preserve">20 </w:t>
      </w:r>
      <w:r w:rsidR="00CC51FC" w:rsidRPr="00CD3D4C">
        <w:rPr>
          <w:rFonts w:ascii="Mairy Light" w:hAnsi="Mairy Light"/>
          <w:sz w:val="24"/>
        </w:rPr>
        <w:t>July 2022</w:t>
      </w:r>
      <w:r w:rsidRPr="00CD3D4C">
        <w:rPr>
          <w:rFonts w:ascii="Mairy Light" w:hAnsi="Mairy Light"/>
          <w:sz w:val="24"/>
        </w:rPr>
        <w:t xml:space="preserve"> </w:t>
      </w:r>
    </w:p>
    <w:p w14:paraId="176DEEFF" w14:textId="642D2A55" w:rsidR="00D97265" w:rsidRDefault="00941F49" w:rsidP="00822850">
      <w:pPr>
        <w:ind w:right="-1"/>
        <w:jc w:val="left"/>
        <w:rPr>
          <w:rFonts w:ascii="Mairy Light" w:hAnsi="Mairy Light"/>
          <w:sz w:val="24"/>
        </w:rPr>
      </w:pPr>
      <w:r>
        <w:rPr>
          <w:rFonts w:ascii="Mairy Light" w:hAnsi="Mairy Light"/>
          <w:sz w:val="24"/>
        </w:rPr>
        <w:t>12 noon – 1pm</w:t>
      </w:r>
    </w:p>
    <w:p w14:paraId="6F7671A5" w14:textId="77777777" w:rsidR="00D97265" w:rsidRDefault="00D97265" w:rsidP="00822850">
      <w:pPr>
        <w:ind w:right="-1"/>
        <w:jc w:val="left"/>
        <w:rPr>
          <w:rFonts w:ascii="Mairy Light" w:hAnsi="Mairy Light"/>
          <w:sz w:val="24"/>
        </w:rPr>
      </w:pPr>
    </w:p>
    <w:p w14:paraId="2DF2ABF2" w14:textId="72DDBF4A"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proofErr w:type="spellStart"/>
      <w:r w:rsidR="006269A9">
        <w:rPr>
          <w:rFonts w:ascii="Mairy Light" w:hAnsi="Mairy Light"/>
          <w:sz w:val="24"/>
        </w:rPr>
        <w:t>Trowers</w:t>
      </w:r>
      <w:proofErr w:type="spellEnd"/>
      <w:r w:rsidR="006269A9">
        <w:rPr>
          <w:rFonts w:ascii="Mairy Light" w:hAnsi="Mairy Light"/>
          <w:sz w:val="24"/>
        </w:rPr>
        <w:t xml:space="preserve"> </w:t>
      </w:r>
      <w:r w:rsidR="009604CE">
        <w:rPr>
          <w:rFonts w:ascii="Mairy Light" w:hAnsi="Mairy Light"/>
          <w:sz w:val="24"/>
        </w:rPr>
        <w:t xml:space="preserve">&amp; </w:t>
      </w:r>
      <w:proofErr w:type="spellStart"/>
      <w:r w:rsidR="009604CE">
        <w:rPr>
          <w:rFonts w:ascii="Mairy Light" w:hAnsi="Mairy Light"/>
          <w:sz w:val="24"/>
        </w:rPr>
        <w:t>Hamlins</w:t>
      </w:r>
      <w:proofErr w:type="spellEnd"/>
    </w:p>
    <w:p w14:paraId="51BB370F" w14:textId="77777777" w:rsidR="00D97265" w:rsidRPr="006102E7" w:rsidRDefault="00D97265" w:rsidP="00822850">
      <w:pPr>
        <w:ind w:right="-1"/>
        <w:jc w:val="left"/>
        <w:rPr>
          <w:rFonts w:ascii="Mairy Light" w:hAnsi="Mairy Light"/>
          <w:b/>
          <w:sz w:val="24"/>
        </w:rPr>
      </w:pPr>
    </w:p>
    <w:p w14:paraId="19D648B0"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19C94DB9" w14:textId="77777777" w:rsidR="00D97265" w:rsidRPr="006102E7" w:rsidRDefault="00D97265" w:rsidP="00822850">
      <w:pPr>
        <w:ind w:right="-1"/>
        <w:jc w:val="left"/>
        <w:rPr>
          <w:rFonts w:ascii="Mairy Light" w:hAnsi="Mairy Light"/>
          <w:color w:val="404040" w:themeColor="text1" w:themeTint="BF"/>
          <w:sz w:val="24"/>
        </w:rPr>
      </w:pPr>
    </w:p>
    <w:p w14:paraId="5AB763F5" w14:textId="77777777" w:rsidR="00D97265" w:rsidRPr="006102E7" w:rsidRDefault="00D97265" w:rsidP="00822850">
      <w:pPr>
        <w:pStyle w:val="Style1"/>
        <w:rPr>
          <w:sz w:val="24"/>
        </w:rPr>
      </w:pPr>
      <w:r w:rsidRPr="006102E7">
        <w:rPr>
          <w:sz w:val="24"/>
        </w:rPr>
        <w:t>Course overview</w:t>
      </w:r>
    </w:p>
    <w:p w14:paraId="48829F38" w14:textId="2AA2DA59" w:rsidR="00D97265" w:rsidRDefault="00D97265" w:rsidP="00822850">
      <w:pPr>
        <w:ind w:right="-1"/>
        <w:jc w:val="left"/>
        <w:rPr>
          <w:rFonts w:ascii="Mairy Light" w:hAnsi="Mairy Light"/>
          <w:color w:val="404040" w:themeColor="text1" w:themeTint="BF"/>
          <w:sz w:val="24"/>
        </w:rPr>
      </w:pPr>
    </w:p>
    <w:p w14:paraId="449F5E20" w14:textId="30EACAA4" w:rsidR="004C2B0B" w:rsidRPr="004C2B0B" w:rsidRDefault="004C2B0B" w:rsidP="00822850">
      <w:pPr>
        <w:ind w:right="-1"/>
        <w:jc w:val="left"/>
        <w:rPr>
          <w:rFonts w:ascii="Mairy Light" w:hAnsi="Mairy Light"/>
          <w:color w:val="404040" w:themeColor="text1" w:themeTint="BF"/>
          <w:sz w:val="24"/>
        </w:rPr>
      </w:pPr>
      <w:r w:rsidRPr="004C2B0B">
        <w:rPr>
          <w:rFonts w:ascii="Mairy Light" w:hAnsi="Mairy Light"/>
          <w:sz w:val="24"/>
        </w:rPr>
        <w:t xml:space="preserve">The course will cover the pitfalls of social media, including the dangers of using it in recruitment, and the issues it can cause the employer such as loss of productivity and potential loss of reputation.  It will look at discrimination and </w:t>
      </w:r>
      <w:proofErr w:type="gramStart"/>
      <w:r w:rsidRPr="004C2B0B">
        <w:rPr>
          <w:rFonts w:ascii="Mairy Light" w:hAnsi="Mairy Light"/>
          <w:sz w:val="24"/>
        </w:rPr>
        <w:t>cyberbullying, and</w:t>
      </w:r>
      <w:proofErr w:type="gramEnd"/>
      <w:r w:rsidRPr="004C2B0B">
        <w:rPr>
          <w:rFonts w:ascii="Mairy Light" w:hAnsi="Mairy Light"/>
          <w:sz w:val="24"/>
        </w:rPr>
        <w:t xml:space="preserve"> consider when disciplinary action and/or dismissal is appropriate.  </w:t>
      </w:r>
      <w:proofErr w:type="gramStart"/>
      <w:r w:rsidRPr="004C2B0B">
        <w:rPr>
          <w:rFonts w:ascii="Mairy Light" w:hAnsi="Mairy Light"/>
          <w:sz w:val="24"/>
        </w:rPr>
        <w:t>Finally</w:t>
      </w:r>
      <w:proofErr w:type="gramEnd"/>
      <w:r w:rsidRPr="004C2B0B">
        <w:rPr>
          <w:rFonts w:ascii="Mairy Light" w:hAnsi="Mairy Light"/>
          <w:sz w:val="24"/>
        </w:rPr>
        <w:t xml:space="preserve"> it will cover practical measures for managing social media in the workplace.</w:t>
      </w:r>
    </w:p>
    <w:p w14:paraId="562312CA" w14:textId="77777777" w:rsidR="00D97265" w:rsidRPr="006102E7" w:rsidRDefault="00D97265" w:rsidP="00822850">
      <w:pPr>
        <w:ind w:right="-1"/>
        <w:jc w:val="left"/>
        <w:rPr>
          <w:rFonts w:ascii="Mairy Light" w:hAnsi="Mairy Light"/>
          <w:color w:val="404040" w:themeColor="text1" w:themeTint="BF"/>
          <w:sz w:val="24"/>
        </w:rPr>
      </w:pPr>
    </w:p>
    <w:p w14:paraId="1A94BB5B"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6E46215" w14:textId="4C9B75B0" w:rsidR="00D97265" w:rsidRDefault="00D97265" w:rsidP="00822850">
      <w:pPr>
        <w:ind w:right="-1"/>
        <w:jc w:val="left"/>
        <w:rPr>
          <w:rFonts w:ascii="Mairy Light" w:hAnsi="Mairy Light"/>
          <w:sz w:val="24"/>
        </w:rPr>
      </w:pPr>
    </w:p>
    <w:p w14:paraId="02FEAD12" w14:textId="7F422DA1" w:rsidR="00A45F2A" w:rsidRPr="006102E7" w:rsidRDefault="00A45F2A" w:rsidP="00822850">
      <w:pPr>
        <w:ind w:right="-1"/>
        <w:jc w:val="left"/>
        <w:rPr>
          <w:rFonts w:ascii="Mairy Light" w:hAnsi="Mairy Light"/>
          <w:sz w:val="24"/>
        </w:rPr>
      </w:pPr>
      <w:r w:rsidRPr="00B06BE2">
        <w:rPr>
          <w:rFonts w:ascii="Mairy Light" w:hAnsi="Mairy Light"/>
          <w:sz w:val="24"/>
        </w:rPr>
        <w:t xml:space="preserve">The course will cover the pitfalls of social media, including the dangers of using it in recruitment, and the issues it can cause the employer such as loss of productivity and potential loss of reputation.  It will look at discrimination and </w:t>
      </w:r>
      <w:proofErr w:type="gramStart"/>
      <w:r w:rsidRPr="00B06BE2">
        <w:rPr>
          <w:rFonts w:ascii="Mairy Light" w:hAnsi="Mairy Light"/>
          <w:sz w:val="24"/>
        </w:rPr>
        <w:t>cyberbullying, and</w:t>
      </w:r>
      <w:proofErr w:type="gramEnd"/>
      <w:r w:rsidRPr="00B06BE2">
        <w:rPr>
          <w:rFonts w:ascii="Mairy Light" w:hAnsi="Mairy Light"/>
          <w:sz w:val="24"/>
        </w:rPr>
        <w:t xml:space="preserve"> consider when disciplinary action and/or dismissal is appropriate.  </w:t>
      </w:r>
      <w:proofErr w:type="gramStart"/>
      <w:r w:rsidRPr="00B06BE2">
        <w:rPr>
          <w:rFonts w:ascii="Mairy Light" w:hAnsi="Mairy Light"/>
          <w:sz w:val="24"/>
        </w:rPr>
        <w:t>Finally</w:t>
      </w:r>
      <w:proofErr w:type="gramEnd"/>
      <w:r w:rsidRPr="00B06BE2">
        <w:rPr>
          <w:rFonts w:ascii="Mairy Light" w:hAnsi="Mairy Light"/>
          <w:sz w:val="24"/>
        </w:rPr>
        <w:t xml:space="preserve"> it will cover practical measures for managing social media in the workplace.</w:t>
      </w:r>
    </w:p>
    <w:p w14:paraId="1293992C" w14:textId="77777777" w:rsidR="00D97265" w:rsidRPr="006102E7" w:rsidRDefault="00D97265" w:rsidP="00822850">
      <w:pPr>
        <w:ind w:right="-1"/>
        <w:jc w:val="left"/>
        <w:rPr>
          <w:rFonts w:ascii="Mairy Light" w:hAnsi="Mairy Light"/>
          <w:sz w:val="24"/>
        </w:rPr>
      </w:pPr>
    </w:p>
    <w:p w14:paraId="4367E2C8"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0373FC89" w14:textId="77777777" w:rsidR="00D97265" w:rsidRPr="006102E7" w:rsidRDefault="00D97265" w:rsidP="00822850">
      <w:pPr>
        <w:ind w:right="-1"/>
        <w:jc w:val="left"/>
        <w:rPr>
          <w:rFonts w:ascii="Mairy Light" w:hAnsi="Mairy Light"/>
          <w:color w:val="404040" w:themeColor="text1" w:themeTint="BF"/>
          <w:sz w:val="24"/>
        </w:rPr>
      </w:pPr>
    </w:p>
    <w:p w14:paraId="7E25F230" w14:textId="77777777" w:rsidR="00A45F2A" w:rsidRPr="00B06BE2" w:rsidRDefault="00A45F2A" w:rsidP="00822850">
      <w:pPr>
        <w:numPr>
          <w:ilvl w:val="0"/>
          <w:numId w:val="13"/>
        </w:numPr>
        <w:jc w:val="left"/>
        <w:rPr>
          <w:rFonts w:ascii="Mairy Light" w:hAnsi="Mairy Light" w:cs="Tahoma"/>
          <w:sz w:val="24"/>
        </w:rPr>
      </w:pPr>
      <w:r w:rsidRPr="00B06BE2">
        <w:rPr>
          <w:rFonts w:ascii="Mairy Light" w:hAnsi="Mairy Light" w:cs="Tahoma"/>
          <w:sz w:val="24"/>
        </w:rPr>
        <w:t>How the use of social media impacts on the workplace.</w:t>
      </w:r>
    </w:p>
    <w:p w14:paraId="10C90EAE" w14:textId="77777777" w:rsidR="00A45F2A" w:rsidRPr="00B06BE2" w:rsidRDefault="00A45F2A" w:rsidP="00822850">
      <w:pPr>
        <w:numPr>
          <w:ilvl w:val="0"/>
          <w:numId w:val="13"/>
        </w:numPr>
        <w:jc w:val="left"/>
        <w:rPr>
          <w:rFonts w:ascii="Mairy Light" w:hAnsi="Mairy Light" w:cs="Tahoma"/>
          <w:sz w:val="24"/>
        </w:rPr>
      </w:pPr>
      <w:r w:rsidRPr="00B06BE2">
        <w:rPr>
          <w:rFonts w:ascii="Mairy Light" w:hAnsi="Mairy Light" w:cs="Tahoma"/>
          <w:sz w:val="24"/>
        </w:rPr>
        <w:t xml:space="preserve">Social media, </w:t>
      </w:r>
      <w:proofErr w:type="gramStart"/>
      <w:r w:rsidRPr="00B06BE2">
        <w:rPr>
          <w:rFonts w:ascii="Mairy Light" w:hAnsi="Mairy Light" w:cs="Tahoma"/>
          <w:sz w:val="24"/>
        </w:rPr>
        <w:t>discrimination</w:t>
      </w:r>
      <w:proofErr w:type="gramEnd"/>
      <w:r w:rsidRPr="00B06BE2">
        <w:rPr>
          <w:rFonts w:ascii="Mairy Light" w:hAnsi="Mairy Light" w:cs="Tahoma"/>
          <w:sz w:val="24"/>
        </w:rPr>
        <w:t xml:space="preserve"> and cyberbullying (including details of protection under the Protection from Harassment Act 1997, the Malicious Communications Act 1988 and other statues)</w:t>
      </w:r>
    </w:p>
    <w:p w14:paraId="0C44EAC7" w14:textId="77777777" w:rsidR="00A45F2A" w:rsidRPr="00B06BE2" w:rsidRDefault="00A45F2A" w:rsidP="00822850">
      <w:pPr>
        <w:numPr>
          <w:ilvl w:val="0"/>
          <w:numId w:val="13"/>
        </w:numPr>
        <w:jc w:val="left"/>
        <w:rPr>
          <w:rFonts w:ascii="Mairy Light" w:hAnsi="Mairy Light" w:cs="Tahoma"/>
          <w:sz w:val="24"/>
        </w:rPr>
      </w:pPr>
      <w:r w:rsidRPr="00B06BE2">
        <w:rPr>
          <w:rFonts w:ascii="Mairy Light" w:hAnsi="Mairy Light" w:cs="Tahoma"/>
          <w:sz w:val="24"/>
        </w:rPr>
        <w:t>How to manage social media and the use of disciplinary procedures.</w:t>
      </w:r>
    </w:p>
    <w:p w14:paraId="13ABBA23" w14:textId="4AEF854C" w:rsidR="00D97265" w:rsidRPr="006102E7" w:rsidRDefault="00A45F2A" w:rsidP="00822850">
      <w:pPr>
        <w:numPr>
          <w:ilvl w:val="0"/>
          <w:numId w:val="13"/>
        </w:numPr>
        <w:jc w:val="left"/>
        <w:rPr>
          <w:rFonts w:ascii="Mairy Light" w:hAnsi="Mairy Light" w:cs="Tahoma"/>
          <w:sz w:val="24"/>
        </w:rPr>
      </w:pPr>
      <w:r w:rsidRPr="00B06BE2">
        <w:rPr>
          <w:rFonts w:ascii="Mairy Light" w:hAnsi="Mairy Light" w:cs="Tahoma"/>
          <w:sz w:val="24"/>
        </w:rPr>
        <w:t>Practical measures for employers to take to minimise the risk of social media, including putting a social media policy in place</w:t>
      </w:r>
    </w:p>
    <w:p w14:paraId="3E108431" w14:textId="77777777" w:rsidR="00D97265" w:rsidRPr="006102E7" w:rsidRDefault="00D97265" w:rsidP="00822850">
      <w:pPr>
        <w:ind w:right="-1"/>
        <w:jc w:val="left"/>
        <w:rPr>
          <w:rFonts w:ascii="Mairy Light" w:hAnsi="Mairy Light"/>
          <w:color w:val="404040" w:themeColor="text1" w:themeTint="BF"/>
          <w:sz w:val="24"/>
        </w:rPr>
      </w:pPr>
    </w:p>
    <w:p w14:paraId="1AAC1D7A" w14:textId="77777777" w:rsidR="00D97265" w:rsidRPr="00B7330B" w:rsidRDefault="00D97265" w:rsidP="00822850">
      <w:pPr>
        <w:pStyle w:val="Style1"/>
        <w:rPr>
          <w:sz w:val="24"/>
        </w:rPr>
      </w:pPr>
      <w:r w:rsidRPr="006102E7">
        <w:rPr>
          <w:sz w:val="24"/>
        </w:rPr>
        <w:t>Interactive elements</w:t>
      </w:r>
    </w:p>
    <w:p w14:paraId="57F38458" w14:textId="07D317DF" w:rsidR="00D97265" w:rsidRDefault="00D97265" w:rsidP="00822850">
      <w:pPr>
        <w:pStyle w:val="Style1"/>
        <w:rPr>
          <w:sz w:val="24"/>
        </w:rPr>
      </w:pPr>
    </w:p>
    <w:p w14:paraId="48476974" w14:textId="003E9FA9" w:rsidR="00A45F2A" w:rsidRPr="00A45F2A" w:rsidRDefault="00A45F2A" w:rsidP="00822850">
      <w:pPr>
        <w:pStyle w:val="Style1"/>
        <w:rPr>
          <w:color w:val="auto"/>
          <w:sz w:val="24"/>
        </w:rPr>
      </w:pPr>
      <w:r w:rsidRPr="00A45F2A">
        <w:rPr>
          <w:color w:val="auto"/>
          <w:sz w:val="24"/>
        </w:rPr>
        <w:t>There will be a live Q &amp; A session</w:t>
      </w:r>
    </w:p>
    <w:p w14:paraId="7D7FB5A3" w14:textId="77777777" w:rsidR="00A45F2A" w:rsidRPr="006102E7" w:rsidRDefault="00A45F2A" w:rsidP="00822850">
      <w:pPr>
        <w:pStyle w:val="Style1"/>
        <w:rPr>
          <w:sz w:val="24"/>
        </w:rPr>
      </w:pPr>
    </w:p>
    <w:p w14:paraId="3429188F" w14:textId="77777777" w:rsidR="00D97265" w:rsidRPr="006102E7" w:rsidRDefault="00D97265" w:rsidP="00822850">
      <w:pPr>
        <w:pStyle w:val="Style1"/>
        <w:rPr>
          <w:sz w:val="24"/>
        </w:rPr>
      </w:pPr>
      <w:r w:rsidRPr="006102E7">
        <w:rPr>
          <w:sz w:val="24"/>
        </w:rPr>
        <w:t xml:space="preserve">Competencies </w:t>
      </w:r>
    </w:p>
    <w:p w14:paraId="279FF1B4" w14:textId="77777777" w:rsidR="00D97265" w:rsidRPr="006102E7" w:rsidRDefault="00D97265" w:rsidP="00822850">
      <w:pPr>
        <w:ind w:right="-1"/>
        <w:jc w:val="left"/>
        <w:rPr>
          <w:rFonts w:ascii="Mairy Light" w:hAnsi="Mairy Light"/>
          <w:color w:val="404040" w:themeColor="text1" w:themeTint="BF"/>
          <w:sz w:val="24"/>
        </w:rPr>
      </w:pPr>
    </w:p>
    <w:p w14:paraId="3E08525E"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lastRenderedPageBreak/>
        <w:t>This course will cover:</w:t>
      </w:r>
    </w:p>
    <w:p w14:paraId="604CC107" w14:textId="77777777" w:rsidR="00D97265" w:rsidRPr="006102E7" w:rsidRDefault="00D97265" w:rsidP="00822850">
      <w:pPr>
        <w:jc w:val="left"/>
        <w:rPr>
          <w:rFonts w:ascii="Mairy Light" w:hAnsi="Mairy Light"/>
          <w:bCs/>
          <w:sz w:val="24"/>
        </w:rPr>
      </w:pPr>
    </w:p>
    <w:p w14:paraId="4A003F3E"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248952A0" w14:textId="77777777" w:rsidR="00D97265" w:rsidRPr="006102E7" w:rsidRDefault="00D97265" w:rsidP="00822850">
      <w:pPr>
        <w:jc w:val="left"/>
        <w:rPr>
          <w:rFonts w:ascii="Mairy Light" w:hAnsi="Mairy Light"/>
          <w:bCs/>
          <w:sz w:val="24"/>
        </w:rPr>
      </w:pPr>
    </w:p>
    <w:p w14:paraId="28FBBB0F" w14:textId="1A8B78C1" w:rsidR="00D97265" w:rsidRPr="006102E7" w:rsidRDefault="00D97265" w:rsidP="00822850">
      <w:pPr>
        <w:pStyle w:val="Style1"/>
        <w:rPr>
          <w:b/>
          <w:bCs/>
          <w:color w:val="404040" w:themeColor="text1" w:themeTint="BF"/>
          <w:sz w:val="24"/>
          <w:u w:val="single"/>
        </w:rPr>
      </w:pPr>
      <w:r w:rsidRPr="006102E7">
        <w:rPr>
          <w:sz w:val="24"/>
        </w:rPr>
        <w:t>Presenter profiles:</w:t>
      </w:r>
    </w:p>
    <w:p w14:paraId="6B6061D9" w14:textId="688A2AF3" w:rsidR="008E6B14" w:rsidRPr="008E6B14" w:rsidRDefault="008E6B14" w:rsidP="00822850">
      <w:pPr>
        <w:pStyle w:val="lead-copy"/>
        <w:shd w:val="clear" w:color="auto" w:fill="FFFFFF"/>
        <w:rPr>
          <w:rFonts w:ascii="Mairy Light" w:hAnsi="Mairy Light" w:cstheme="majorBidi"/>
        </w:rPr>
      </w:pPr>
      <w:r w:rsidRPr="008E6B14">
        <w:rPr>
          <w:rFonts w:ascii="Mairy Light" w:hAnsi="Mairy Light" w:cstheme="majorBidi"/>
        </w:rPr>
        <w:t xml:space="preserve">Rebecca McGuirk, Partner has specialised in employment law for 20 years. She is known for her down to earth and solution driven approach. Rebecca advises daily on the wide range of employment issues that arise. Rebecca acts for a wide range of clients including those in the public, private and third sector.  Rebecca has </w:t>
      </w:r>
      <w:proofErr w:type="gramStart"/>
      <w:r w:rsidRPr="008E6B14">
        <w:rPr>
          <w:rFonts w:ascii="Mairy Light" w:hAnsi="Mairy Light" w:cstheme="majorBidi"/>
        </w:rPr>
        <w:t>particular experience</w:t>
      </w:r>
      <w:proofErr w:type="gramEnd"/>
      <w:r w:rsidRPr="008E6B14">
        <w:rPr>
          <w:rFonts w:ascii="Mairy Light" w:hAnsi="Mairy Light" w:cstheme="majorBidi"/>
        </w:rPr>
        <w:t xml:space="preserve"> in advising on TUPE; large scale redundancies and new restructures; changing terms and conditions of employment; dealing with unions; equal pay issues; regulatory issues such as HMRC and senior executive departures. Rebecca regularly advises and represents clients in respect of employment tribunal claims and has recently dealt with complex claims involving whistleblowing and discrimination.</w:t>
      </w:r>
    </w:p>
    <w:p w14:paraId="5CD4D0F0" w14:textId="43FB1B1E" w:rsidR="008E6B14" w:rsidRPr="008E6B14" w:rsidRDefault="008E6B14" w:rsidP="00822850">
      <w:pPr>
        <w:numPr>
          <w:ilvl w:val="0"/>
          <w:numId w:val="4"/>
        </w:numPr>
        <w:jc w:val="left"/>
        <w:rPr>
          <w:rFonts w:ascii="Mairy Light" w:hAnsi="Mairy Light"/>
          <w:sz w:val="24"/>
        </w:rPr>
      </w:pPr>
      <w:r w:rsidRPr="008E6B14">
        <w:rPr>
          <w:rFonts w:ascii="Mairy Light" w:hAnsi="Mairy Light" w:cstheme="majorBidi"/>
          <w:sz w:val="24"/>
        </w:rPr>
        <w:t>Laura Welchew is a Senior Associate in the Employment department and specialises in all aspects of employment law acting for a wide range of public and private sector employers.   Laura takes pride in working as business partner to her HR clients, and really getting to know the ins and outs of each business and its commercial goals as an employer. Laura regularly acts for respondents in complex and valuable tribunal claims. Laura advises on all employee relations matters including disciplinary and grievance issues, sickness absence, capability issues, restructures and redundancies and employment contracts.</w:t>
      </w:r>
    </w:p>
    <w:p w14:paraId="355E5A54" w14:textId="5979FDDB" w:rsidR="00D97265" w:rsidRPr="008E6B14" w:rsidRDefault="00D97265" w:rsidP="00822850">
      <w:pPr>
        <w:jc w:val="left"/>
        <w:rPr>
          <w:rFonts w:ascii="Mairy Light" w:hAnsi="Mairy Light"/>
          <w:i/>
          <w:color w:val="FF0000"/>
          <w:sz w:val="24"/>
        </w:rPr>
      </w:pPr>
      <w:r w:rsidRPr="008E6B14">
        <w:rPr>
          <w:rFonts w:ascii="Mairy Light" w:hAnsi="Mairy Light"/>
          <w:i/>
          <w:color w:val="FF0000"/>
          <w:sz w:val="24"/>
        </w:rPr>
        <w:br w:type="page"/>
      </w:r>
    </w:p>
    <w:p w14:paraId="380CA63B" w14:textId="77777777" w:rsidR="008E6B14" w:rsidRDefault="008E6B14" w:rsidP="00822850">
      <w:pPr>
        <w:jc w:val="left"/>
        <w:rPr>
          <w:rFonts w:ascii="Mairy Light" w:hAnsi="Mairy Light"/>
          <w:i/>
          <w:color w:val="FF0000"/>
          <w:sz w:val="24"/>
        </w:rPr>
      </w:pPr>
    </w:p>
    <w:p w14:paraId="2E073353" w14:textId="46AB0F8A" w:rsidR="00D97265" w:rsidRDefault="00D97265" w:rsidP="00822850">
      <w:pPr>
        <w:jc w:val="left"/>
        <w:rPr>
          <w:rFonts w:ascii="Mairy Light" w:hAnsi="Mairy Light"/>
          <w:i/>
          <w:color w:val="FF0000"/>
          <w:sz w:val="24"/>
        </w:rPr>
      </w:pPr>
    </w:p>
    <w:p w14:paraId="223678DD" w14:textId="77777777" w:rsidR="005A1979" w:rsidRPr="00B52452" w:rsidRDefault="005A1979" w:rsidP="00822850">
      <w:pPr>
        <w:jc w:val="left"/>
        <w:rPr>
          <w:rFonts w:ascii="Mairy Regular" w:hAnsi="Mairy Regular"/>
          <w:color w:val="95C11F"/>
          <w:sz w:val="72"/>
          <w:szCs w:val="72"/>
        </w:rPr>
      </w:pPr>
      <w:r w:rsidRPr="00B52452">
        <w:rPr>
          <w:rFonts w:ascii="Mairy Regular" w:hAnsi="Mairy Regular"/>
          <w:color w:val="95C11F"/>
          <w:sz w:val="72"/>
          <w:szCs w:val="72"/>
        </w:rPr>
        <w:t>Data Sharing: Myth-Busting and Practical Advice for DPOs and SIROs</w:t>
      </w:r>
    </w:p>
    <w:p w14:paraId="1EC78111" w14:textId="77777777" w:rsidR="005A1979" w:rsidRDefault="005A1979" w:rsidP="00822850">
      <w:pPr>
        <w:jc w:val="left"/>
        <w:rPr>
          <w:rFonts w:ascii="Mairy Light" w:hAnsi="Mairy Light"/>
          <w:b/>
          <w:color w:val="404040" w:themeColor="text1" w:themeTint="BF"/>
          <w:sz w:val="24"/>
        </w:rPr>
      </w:pPr>
    </w:p>
    <w:p w14:paraId="66AF274A" w14:textId="77777777" w:rsidR="005A1979" w:rsidRPr="00873E78" w:rsidRDefault="005A1979" w:rsidP="00822850">
      <w:pPr>
        <w:jc w:val="left"/>
        <w:rPr>
          <w:rFonts w:ascii="Mairy Light" w:hAnsi="Mairy Light"/>
          <w:b/>
          <w:bCs/>
          <w:color w:val="00656D"/>
          <w:sz w:val="28"/>
          <w:szCs w:val="28"/>
        </w:rPr>
      </w:pPr>
      <w:r w:rsidRPr="00873E78">
        <w:rPr>
          <w:rFonts w:ascii="Mairy Light" w:hAnsi="Mairy Light"/>
          <w:b/>
          <w:bCs/>
          <w:color w:val="00656D"/>
          <w:sz w:val="28"/>
          <w:szCs w:val="28"/>
        </w:rPr>
        <w:t>The common challenges faced by DPOs and SIROS in local authorities looking to share personal data and information</w:t>
      </w:r>
    </w:p>
    <w:p w14:paraId="688331F9" w14:textId="77777777" w:rsidR="005A1979" w:rsidRPr="004A025D" w:rsidRDefault="005A1979" w:rsidP="00822850">
      <w:pPr>
        <w:jc w:val="left"/>
        <w:rPr>
          <w:rFonts w:ascii="Mairy Light" w:hAnsi="Mairy Light"/>
          <w:b/>
          <w:color w:val="404040" w:themeColor="text1" w:themeTint="BF"/>
          <w:sz w:val="24"/>
        </w:rPr>
      </w:pPr>
    </w:p>
    <w:p w14:paraId="6BF4BFA7" w14:textId="77777777" w:rsidR="005A1979" w:rsidRPr="004A025D" w:rsidRDefault="005A1979" w:rsidP="00822850">
      <w:pPr>
        <w:pStyle w:val="Style1"/>
        <w:rPr>
          <w:b/>
        </w:rPr>
      </w:pPr>
      <w:r>
        <w:rPr>
          <w:lang w:eastAsia="en-GB"/>
        </w:rPr>
        <w:t>Level of course: Intermediate</w:t>
      </w:r>
    </w:p>
    <w:p w14:paraId="27695A70" w14:textId="77777777" w:rsidR="005A1979" w:rsidRPr="004A025D" w:rsidRDefault="005A1979" w:rsidP="00822850">
      <w:pPr>
        <w:ind w:right="-1"/>
        <w:jc w:val="left"/>
        <w:rPr>
          <w:rFonts w:ascii="Mairy Light" w:hAnsi="Mairy Light"/>
          <w:color w:val="404040" w:themeColor="text1" w:themeTint="BF"/>
          <w:sz w:val="24"/>
        </w:rPr>
      </w:pPr>
    </w:p>
    <w:p w14:paraId="0FBF3C67" w14:textId="77777777" w:rsidR="005A1979" w:rsidRPr="00C23580" w:rsidRDefault="005A1979"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367CFA5C" w14:textId="77777777" w:rsidR="005A1979" w:rsidRDefault="005A1979" w:rsidP="00822850">
      <w:pPr>
        <w:ind w:right="-1"/>
        <w:jc w:val="left"/>
        <w:rPr>
          <w:rFonts w:ascii="Mairy Light" w:hAnsi="Mairy Light"/>
          <w:sz w:val="24"/>
          <w:highlight w:val="yellow"/>
        </w:rPr>
      </w:pPr>
    </w:p>
    <w:p w14:paraId="739D6513" w14:textId="2181D783" w:rsidR="005A1979" w:rsidRPr="00935131" w:rsidRDefault="00950143" w:rsidP="00822850">
      <w:pPr>
        <w:jc w:val="left"/>
        <w:rPr>
          <w:rFonts w:cs="Arial"/>
          <w:sz w:val="20"/>
          <w:szCs w:val="20"/>
          <w:lang w:val="en-US"/>
        </w:rPr>
      </w:pPr>
      <w:r w:rsidRPr="00950143">
        <w:rPr>
          <w:rFonts w:ascii="Mairy Light" w:hAnsi="Mairy Light"/>
          <w:sz w:val="24"/>
        </w:rPr>
        <w:t xml:space="preserve">26 </w:t>
      </w:r>
      <w:r w:rsidR="005A1979" w:rsidRPr="00950143">
        <w:rPr>
          <w:rFonts w:ascii="Mairy Light" w:hAnsi="Mairy Light"/>
          <w:sz w:val="24"/>
        </w:rPr>
        <w:t xml:space="preserve">July 2022 </w:t>
      </w:r>
    </w:p>
    <w:p w14:paraId="783B78F1" w14:textId="77777777" w:rsidR="005A1979" w:rsidRDefault="005A1979" w:rsidP="00822850">
      <w:pPr>
        <w:ind w:right="-1"/>
        <w:jc w:val="left"/>
        <w:rPr>
          <w:rFonts w:ascii="Mairy Light" w:hAnsi="Mairy Light"/>
          <w:sz w:val="24"/>
        </w:rPr>
      </w:pPr>
      <w:r>
        <w:rPr>
          <w:rFonts w:ascii="Mairy Light" w:hAnsi="Mairy Light"/>
          <w:sz w:val="24"/>
        </w:rPr>
        <w:t>12 noon – 2pm</w:t>
      </w:r>
    </w:p>
    <w:p w14:paraId="1C9BBD40" w14:textId="77777777" w:rsidR="005A1979" w:rsidRDefault="005A1979" w:rsidP="00822850">
      <w:pPr>
        <w:ind w:right="-1"/>
        <w:jc w:val="left"/>
        <w:rPr>
          <w:rFonts w:ascii="Mairy Light" w:hAnsi="Mairy Light"/>
          <w:sz w:val="24"/>
        </w:rPr>
      </w:pPr>
    </w:p>
    <w:p w14:paraId="1DB7F1EE" w14:textId="77777777" w:rsidR="005A1979" w:rsidRPr="006102E7" w:rsidRDefault="005A1979"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Sharpe Pritchard</w:t>
      </w:r>
    </w:p>
    <w:p w14:paraId="34C8FB59" w14:textId="77777777" w:rsidR="005A1979" w:rsidRPr="006102E7" w:rsidRDefault="005A1979" w:rsidP="00822850">
      <w:pPr>
        <w:ind w:right="-1"/>
        <w:jc w:val="left"/>
        <w:rPr>
          <w:rFonts w:ascii="Mairy Light" w:hAnsi="Mairy Light"/>
          <w:b/>
          <w:sz w:val="24"/>
        </w:rPr>
      </w:pPr>
    </w:p>
    <w:p w14:paraId="4CAF5A82"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C54C95D" w14:textId="77777777" w:rsidR="005A1979" w:rsidRPr="006102E7" w:rsidRDefault="005A1979" w:rsidP="00822850">
      <w:pPr>
        <w:ind w:right="-1"/>
        <w:jc w:val="left"/>
        <w:rPr>
          <w:rFonts w:ascii="Mairy Light" w:hAnsi="Mairy Light"/>
          <w:color w:val="404040" w:themeColor="text1" w:themeTint="BF"/>
          <w:sz w:val="24"/>
        </w:rPr>
      </w:pPr>
    </w:p>
    <w:p w14:paraId="0BBDEEB2" w14:textId="77777777" w:rsidR="005A1979" w:rsidRPr="006102E7" w:rsidRDefault="005A1979" w:rsidP="00822850">
      <w:pPr>
        <w:pStyle w:val="Style1"/>
        <w:rPr>
          <w:sz w:val="24"/>
        </w:rPr>
      </w:pPr>
      <w:r w:rsidRPr="006102E7">
        <w:rPr>
          <w:sz w:val="24"/>
        </w:rPr>
        <w:t>Course overview</w:t>
      </w:r>
    </w:p>
    <w:p w14:paraId="107AEA86" w14:textId="77777777" w:rsidR="005A1979" w:rsidRDefault="005A1979" w:rsidP="00822850">
      <w:pPr>
        <w:ind w:right="-1"/>
        <w:jc w:val="left"/>
        <w:rPr>
          <w:rFonts w:ascii="Mairy Light" w:hAnsi="Mairy Light"/>
          <w:color w:val="404040" w:themeColor="text1" w:themeTint="BF"/>
          <w:sz w:val="24"/>
        </w:rPr>
      </w:pPr>
    </w:p>
    <w:p w14:paraId="5683D193" w14:textId="77777777" w:rsidR="005A1979" w:rsidRPr="00B52452" w:rsidRDefault="005A1979" w:rsidP="00822850">
      <w:pPr>
        <w:jc w:val="left"/>
        <w:rPr>
          <w:rFonts w:ascii="Mairy Light" w:hAnsi="Mairy Light"/>
          <w:sz w:val="24"/>
        </w:rPr>
      </w:pPr>
      <w:r w:rsidRPr="00B52452">
        <w:rPr>
          <w:rFonts w:ascii="Mairy Light" w:hAnsi="Mairy Light"/>
          <w:sz w:val="24"/>
        </w:rPr>
        <w:t>A look at the common information and data sharing challenges faced by local authorities in the context of freedom of information and data protection obligations. We will consider ICO guidance and case law to provide practical advice on the issues to be considered by a local authority when sharing information and personal data.</w:t>
      </w:r>
    </w:p>
    <w:p w14:paraId="1A0BC567" w14:textId="77777777" w:rsidR="005A1979" w:rsidRPr="006102E7" w:rsidRDefault="005A1979" w:rsidP="00822850">
      <w:pPr>
        <w:ind w:right="-1"/>
        <w:jc w:val="left"/>
        <w:rPr>
          <w:rFonts w:ascii="Mairy Light" w:hAnsi="Mairy Light"/>
          <w:color w:val="404040" w:themeColor="text1" w:themeTint="BF"/>
          <w:sz w:val="24"/>
        </w:rPr>
      </w:pPr>
    </w:p>
    <w:p w14:paraId="50A0C174" w14:textId="77777777" w:rsidR="005A1979" w:rsidRPr="006102E7" w:rsidRDefault="005A1979"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22A7275" w14:textId="77777777" w:rsidR="005A1979" w:rsidRDefault="005A1979" w:rsidP="00822850">
      <w:pPr>
        <w:ind w:right="-1"/>
        <w:jc w:val="left"/>
        <w:rPr>
          <w:rFonts w:ascii="Mairy Light" w:hAnsi="Mairy Light"/>
          <w:sz w:val="24"/>
        </w:rPr>
      </w:pPr>
    </w:p>
    <w:p w14:paraId="7175BAE2" w14:textId="77777777" w:rsidR="005A1979" w:rsidRPr="00B52452" w:rsidRDefault="005A1979" w:rsidP="00822850">
      <w:pPr>
        <w:ind w:right="-1"/>
        <w:jc w:val="left"/>
        <w:rPr>
          <w:rFonts w:ascii="Mairy Light" w:hAnsi="Mairy Light"/>
          <w:sz w:val="24"/>
        </w:rPr>
      </w:pPr>
      <w:r w:rsidRPr="00B52452">
        <w:rPr>
          <w:rFonts w:ascii="Mairy Light" w:hAnsi="Mairy Light"/>
          <w:sz w:val="24"/>
        </w:rPr>
        <w:t>Data protection officers, SIROs, local authority officers working in data protection and freedom of information and local authority lawyers</w:t>
      </w:r>
    </w:p>
    <w:p w14:paraId="4C8F5BC6" w14:textId="77777777" w:rsidR="005A1979" w:rsidRPr="006102E7" w:rsidRDefault="005A1979" w:rsidP="00822850">
      <w:pPr>
        <w:ind w:right="-1"/>
        <w:jc w:val="left"/>
        <w:rPr>
          <w:rFonts w:ascii="Mairy Light" w:hAnsi="Mairy Light"/>
          <w:sz w:val="24"/>
        </w:rPr>
      </w:pPr>
    </w:p>
    <w:p w14:paraId="32C09585" w14:textId="77777777" w:rsidR="005A1979" w:rsidRPr="006102E7" w:rsidRDefault="005A1979"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134D9F2" w14:textId="77777777" w:rsidR="005A1979" w:rsidRPr="006102E7" w:rsidRDefault="005A1979" w:rsidP="00822850">
      <w:pPr>
        <w:ind w:right="-1"/>
        <w:jc w:val="left"/>
        <w:rPr>
          <w:rFonts w:ascii="Mairy Light" w:hAnsi="Mairy Light"/>
          <w:color w:val="404040" w:themeColor="text1" w:themeTint="BF"/>
          <w:sz w:val="24"/>
        </w:rPr>
      </w:pPr>
    </w:p>
    <w:p w14:paraId="0399EF76" w14:textId="77777777" w:rsidR="005A1979" w:rsidRPr="009A5C45" w:rsidRDefault="005A1979" w:rsidP="00822850">
      <w:pPr>
        <w:numPr>
          <w:ilvl w:val="0"/>
          <w:numId w:val="17"/>
        </w:numPr>
        <w:jc w:val="left"/>
        <w:rPr>
          <w:rFonts w:ascii="Mairy Light" w:hAnsi="Mairy Light" w:cs="Tahoma"/>
          <w:sz w:val="24"/>
        </w:rPr>
      </w:pPr>
      <w:r w:rsidRPr="009A5C45">
        <w:rPr>
          <w:rFonts w:ascii="Mairy Light" w:hAnsi="Mairy Light" w:cs="Tahoma"/>
          <w:sz w:val="24"/>
        </w:rPr>
        <w:t>Information sharing</w:t>
      </w:r>
    </w:p>
    <w:p w14:paraId="43842D7A" w14:textId="77777777" w:rsidR="005A1979" w:rsidRPr="009A5C45" w:rsidRDefault="005A1979" w:rsidP="00822850">
      <w:pPr>
        <w:numPr>
          <w:ilvl w:val="0"/>
          <w:numId w:val="17"/>
        </w:numPr>
        <w:jc w:val="left"/>
        <w:rPr>
          <w:rFonts w:ascii="Mairy Light" w:hAnsi="Mairy Light" w:cs="Tahoma"/>
          <w:sz w:val="24"/>
        </w:rPr>
      </w:pPr>
      <w:r w:rsidRPr="009A5C45">
        <w:rPr>
          <w:rFonts w:ascii="Mairy Light" w:hAnsi="Mairy Light" w:cs="Tahoma"/>
          <w:sz w:val="24"/>
        </w:rPr>
        <w:t>GDPR compliance</w:t>
      </w:r>
    </w:p>
    <w:p w14:paraId="40D17038" w14:textId="77777777" w:rsidR="005A1979" w:rsidRPr="009A5C45" w:rsidRDefault="005A1979" w:rsidP="00822850">
      <w:pPr>
        <w:numPr>
          <w:ilvl w:val="0"/>
          <w:numId w:val="17"/>
        </w:numPr>
        <w:jc w:val="left"/>
        <w:rPr>
          <w:rFonts w:ascii="Mairy Light" w:hAnsi="Mairy Light"/>
          <w:sz w:val="24"/>
        </w:rPr>
      </w:pPr>
      <w:r w:rsidRPr="009A5C45">
        <w:rPr>
          <w:rFonts w:ascii="Mairy Light" w:hAnsi="Mairy Light"/>
          <w:sz w:val="24"/>
        </w:rPr>
        <w:t>Complying with regulatory guidance</w:t>
      </w:r>
    </w:p>
    <w:p w14:paraId="3DCAF873" w14:textId="77777777" w:rsidR="005A1979" w:rsidRPr="006102E7" w:rsidRDefault="005A1979" w:rsidP="00822850">
      <w:pPr>
        <w:ind w:right="-1"/>
        <w:jc w:val="left"/>
        <w:rPr>
          <w:rFonts w:ascii="Mairy Light" w:hAnsi="Mairy Light"/>
          <w:color w:val="404040" w:themeColor="text1" w:themeTint="BF"/>
          <w:sz w:val="24"/>
        </w:rPr>
      </w:pPr>
    </w:p>
    <w:p w14:paraId="2EAA2108" w14:textId="77777777" w:rsidR="005A1979" w:rsidRDefault="005A1979" w:rsidP="00822850">
      <w:pPr>
        <w:pStyle w:val="Style1"/>
        <w:rPr>
          <w:sz w:val="24"/>
        </w:rPr>
      </w:pPr>
      <w:r w:rsidRPr="006102E7">
        <w:rPr>
          <w:sz w:val="24"/>
        </w:rPr>
        <w:t>Interactive elements</w:t>
      </w:r>
    </w:p>
    <w:p w14:paraId="4FC1EDCC" w14:textId="77777777" w:rsidR="005A1979" w:rsidRPr="00B7330B" w:rsidRDefault="005A1979" w:rsidP="00822850">
      <w:pPr>
        <w:pStyle w:val="Style1"/>
        <w:rPr>
          <w:sz w:val="24"/>
        </w:rPr>
      </w:pPr>
    </w:p>
    <w:p w14:paraId="5DCC864C" w14:textId="77777777" w:rsidR="005A1979" w:rsidRPr="00B52452" w:rsidRDefault="005A1979" w:rsidP="00822850">
      <w:pPr>
        <w:jc w:val="left"/>
        <w:rPr>
          <w:rFonts w:ascii="Mairy Light" w:hAnsi="Mairy Light"/>
          <w:sz w:val="24"/>
        </w:rPr>
      </w:pPr>
      <w:r w:rsidRPr="00B52452">
        <w:rPr>
          <w:rFonts w:ascii="Mairy Light" w:hAnsi="Mairy Light"/>
          <w:sz w:val="24"/>
        </w:rPr>
        <w:t xml:space="preserve">We will use </w:t>
      </w:r>
      <w:proofErr w:type="spellStart"/>
      <w:r w:rsidRPr="00B52452">
        <w:rPr>
          <w:rFonts w:ascii="Mairy Light" w:hAnsi="Mairy Light"/>
          <w:sz w:val="24"/>
        </w:rPr>
        <w:t>Slido</w:t>
      </w:r>
      <w:proofErr w:type="spellEnd"/>
      <w:r w:rsidRPr="00B52452">
        <w:rPr>
          <w:rFonts w:ascii="Mairy Light" w:hAnsi="Mairy Light"/>
          <w:sz w:val="24"/>
        </w:rPr>
        <w:t xml:space="preserve"> to run live polls during the webinar. There will be an opportunity for questions and participants will be encouraged to share their practical advice and experience. </w:t>
      </w:r>
    </w:p>
    <w:p w14:paraId="0A48EDA0" w14:textId="77777777" w:rsidR="005A1979" w:rsidRPr="006102E7" w:rsidRDefault="005A1979" w:rsidP="00822850">
      <w:pPr>
        <w:pStyle w:val="Style1"/>
        <w:rPr>
          <w:sz w:val="24"/>
        </w:rPr>
      </w:pPr>
    </w:p>
    <w:p w14:paraId="2AD0C8B3" w14:textId="77777777" w:rsidR="005A1979" w:rsidRPr="006102E7" w:rsidRDefault="005A1979" w:rsidP="00822850">
      <w:pPr>
        <w:pStyle w:val="Style1"/>
        <w:rPr>
          <w:sz w:val="24"/>
        </w:rPr>
      </w:pPr>
      <w:r w:rsidRPr="006102E7">
        <w:rPr>
          <w:sz w:val="24"/>
        </w:rPr>
        <w:t xml:space="preserve">Competencies </w:t>
      </w:r>
    </w:p>
    <w:p w14:paraId="26B04FFF" w14:textId="77777777" w:rsidR="005A1979" w:rsidRPr="006102E7" w:rsidRDefault="005A1979" w:rsidP="00822850">
      <w:pPr>
        <w:ind w:right="-1"/>
        <w:jc w:val="left"/>
        <w:rPr>
          <w:rFonts w:ascii="Mairy Light" w:hAnsi="Mairy Light"/>
          <w:color w:val="404040" w:themeColor="text1" w:themeTint="BF"/>
          <w:sz w:val="24"/>
        </w:rPr>
      </w:pPr>
    </w:p>
    <w:p w14:paraId="54F9C2BA" w14:textId="77777777" w:rsidR="005A1979" w:rsidRPr="006102E7" w:rsidRDefault="005A1979" w:rsidP="00822850">
      <w:pPr>
        <w:ind w:right="-1"/>
        <w:jc w:val="left"/>
        <w:rPr>
          <w:rFonts w:ascii="Mairy Light" w:hAnsi="Mairy Light"/>
          <w:bCs/>
          <w:sz w:val="24"/>
        </w:rPr>
      </w:pPr>
      <w:r w:rsidRPr="006102E7">
        <w:rPr>
          <w:rFonts w:ascii="Mairy Light" w:hAnsi="Mairy Light"/>
          <w:bCs/>
          <w:sz w:val="24"/>
        </w:rPr>
        <w:t>This course will cover:</w:t>
      </w:r>
    </w:p>
    <w:p w14:paraId="0CB0324A" w14:textId="77777777" w:rsidR="005A1979" w:rsidRDefault="005A1979" w:rsidP="00822850">
      <w:pPr>
        <w:jc w:val="left"/>
        <w:rPr>
          <w:rFonts w:ascii="Mairy Light" w:hAnsi="Mairy Light"/>
          <w:bCs/>
          <w:sz w:val="24"/>
        </w:rPr>
      </w:pPr>
    </w:p>
    <w:p w14:paraId="5E85F6C1" w14:textId="77777777" w:rsidR="005A1979" w:rsidRPr="00F44316" w:rsidRDefault="005A1979" w:rsidP="00822850">
      <w:pPr>
        <w:jc w:val="left"/>
        <w:rPr>
          <w:rFonts w:ascii="Mairy Light" w:hAnsi="Mairy Light"/>
          <w:bCs/>
          <w:sz w:val="24"/>
        </w:rPr>
      </w:pPr>
      <w:r w:rsidRPr="00F44316">
        <w:rPr>
          <w:rFonts w:ascii="Mairy Light" w:hAnsi="Mairy Light"/>
          <w:bCs/>
          <w:sz w:val="24"/>
        </w:rPr>
        <w:t xml:space="preserve">B Technical legal practice </w:t>
      </w:r>
    </w:p>
    <w:p w14:paraId="54583AF4" w14:textId="77777777" w:rsidR="005A1979" w:rsidRPr="00F44316" w:rsidRDefault="005A1979" w:rsidP="00822850">
      <w:pPr>
        <w:jc w:val="left"/>
        <w:rPr>
          <w:rFonts w:ascii="Mairy Light" w:hAnsi="Mairy Light"/>
          <w:bCs/>
          <w:sz w:val="24"/>
        </w:rPr>
      </w:pPr>
    </w:p>
    <w:p w14:paraId="57DA919C" w14:textId="77777777" w:rsidR="005A1979" w:rsidRPr="006102E7" w:rsidRDefault="005A1979" w:rsidP="00822850">
      <w:pPr>
        <w:pStyle w:val="Style1"/>
        <w:rPr>
          <w:sz w:val="24"/>
        </w:rPr>
      </w:pPr>
      <w:r w:rsidRPr="006102E7">
        <w:rPr>
          <w:sz w:val="24"/>
        </w:rPr>
        <w:t>Presenter profiles:</w:t>
      </w:r>
    </w:p>
    <w:p w14:paraId="7710E7E2" w14:textId="77777777" w:rsidR="005A1979" w:rsidRDefault="005A1979" w:rsidP="00822850">
      <w:pPr>
        <w:jc w:val="left"/>
        <w:rPr>
          <w:rFonts w:ascii="Mairy Light" w:hAnsi="Mairy Light"/>
          <w:b/>
          <w:color w:val="404040" w:themeColor="text1" w:themeTint="BF"/>
          <w:sz w:val="24"/>
        </w:rPr>
      </w:pPr>
    </w:p>
    <w:p w14:paraId="5E9CBD9D" w14:textId="77777777" w:rsidR="005A1979" w:rsidRPr="009A5C45" w:rsidRDefault="005A1979" w:rsidP="00822850">
      <w:pPr>
        <w:jc w:val="left"/>
        <w:rPr>
          <w:rFonts w:ascii="Mairy Light" w:hAnsi="Mairy Light"/>
          <w:sz w:val="24"/>
        </w:rPr>
      </w:pPr>
      <w:r w:rsidRPr="009A5C45">
        <w:rPr>
          <w:rFonts w:ascii="Mairy Light" w:hAnsi="Mairy Light"/>
          <w:sz w:val="24"/>
        </w:rPr>
        <w:t>Charlotte Smith: Charlotte is a senior associate in our ICT and data team. Charlotte works with public sector clients, including local authorities and central government, advising on data protection matters, including data sharing arrangements.</w:t>
      </w:r>
    </w:p>
    <w:p w14:paraId="3E231B42" w14:textId="77777777" w:rsidR="005A1979" w:rsidRPr="009A5C45" w:rsidRDefault="005A1979" w:rsidP="00822850">
      <w:pPr>
        <w:jc w:val="left"/>
        <w:rPr>
          <w:rFonts w:ascii="Mairy Light" w:hAnsi="Mairy Light"/>
          <w:sz w:val="24"/>
        </w:rPr>
      </w:pPr>
    </w:p>
    <w:p w14:paraId="76E460BB" w14:textId="63D98A0B" w:rsidR="00D97265" w:rsidRPr="006102E7" w:rsidRDefault="005A1979" w:rsidP="00822850">
      <w:pPr>
        <w:jc w:val="left"/>
        <w:rPr>
          <w:rFonts w:ascii="Mairy Light" w:hAnsi="Mairy Light"/>
          <w:b/>
          <w:bCs/>
          <w:color w:val="404040" w:themeColor="text1" w:themeTint="BF"/>
          <w:sz w:val="24"/>
          <w:u w:val="single"/>
        </w:rPr>
      </w:pPr>
      <w:r w:rsidRPr="009A5C45">
        <w:rPr>
          <w:rFonts w:ascii="Mairy Light" w:hAnsi="Mairy Light"/>
          <w:sz w:val="24"/>
        </w:rPr>
        <w:t>Amy Brown: Amy is an associate in our ICT and data team, advising clients on public sector procurements, ICT outsourcing contracts and data protection and freedom of information matters.</w:t>
      </w:r>
    </w:p>
    <w:p w14:paraId="2251F261" w14:textId="0C56497D" w:rsidR="00105075" w:rsidRDefault="00D97265">
      <w:pPr>
        <w:jc w:val="left"/>
        <w:rPr>
          <w:rFonts w:ascii="Mairy Light" w:hAnsi="Mairy Light"/>
          <w:i/>
          <w:color w:val="FF0000"/>
          <w:sz w:val="24"/>
        </w:rPr>
      </w:pPr>
      <w:r>
        <w:rPr>
          <w:rFonts w:ascii="Mairy Light" w:hAnsi="Mairy Light"/>
          <w:i/>
          <w:color w:val="FF0000"/>
          <w:sz w:val="24"/>
        </w:rPr>
        <w:br w:type="page"/>
      </w:r>
    </w:p>
    <w:p w14:paraId="70C5FD45" w14:textId="77777777" w:rsidR="00105075" w:rsidRPr="00D03A87" w:rsidRDefault="00105075" w:rsidP="00105075">
      <w:pPr>
        <w:jc w:val="left"/>
        <w:rPr>
          <w:rFonts w:ascii="Mairy Regular" w:hAnsi="Mairy Regular" w:cs="Arial"/>
          <w:color w:val="95C11F"/>
          <w:sz w:val="72"/>
          <w:szCs w:val="72"/>
          <w:lang w:eastAsia="en-GB"/>
        </w:rPr>
      </w:pPr>
      <w:bookmarkStart w:id="6" w:name="_Hlk108684417"/>
      <w:r w:rsidRPr="00D03A87">
        <w:rPr>
          <w:rFonts w:ascii="Mairy Regular" w:hAnsi="Mairy Regular" w:cs="Arial"/>
          <w:color w:val="95C11F"/>
          <w:sz w:val="72"/>
          <w:szCs w:val="72"/>
          <w:lang w:eastAsia="en-GB"/>
        </w:rPr>
        <w:lastRenderedPageBreak/>
        <w:t>Top Tips for Ensuring Good Outcomes from Disciplinary and Grievance Investigations</w:t>
      </w:r>
    </w:p>
    <w:p w14:paraId="63927C75" w14:textId="77777777" w:rsidR="00105075" w:rsidRPr="00790373" w:rsidRDefault="00105075" w:rsidP="00105075">
      <w:pPr>
        <w:ind w:right="-1"/>
        <w:jc w:val="left"/>
        <w:rPr>
          <w:rFonts w:ascii="Mairy Light" w:hAnsi="Mairy Light" w:cs="Arial"/>
          <w:color w:val="404040" w:themeColor="text1" w:themeTint="BF"/>
          <w:sz w:val="24"/>
          <w:lang w:eastAsia="en-GB"/>
        </w:rPr>
      </w:pPr>
    </w:p>
    <w:p w14:paraId="05BD8CEB" w14:textId="7B2C54B7" w:rsidR="00105075" w:rsidRPr="004A025D" w:rsidRDefault="00105075" w:rsidP="00105075">
      <w:pPr>
        <w:pStyle w:val="Style1"/>
        <w:rPr>
          <w:b/>
        </w:rPr>
      </w:pPr>
      <w:r>
        <w:rPr>
          <w:lang w:eastAsia="en-GB"/>
        </w:rPr>
        <w:t xml:space="preserve">Level of course: </w:t>
      </w:r>
      <w:r w:rsidR="006771DB">
        <w:rPr>
          <w:lang w:eastAsia="en-GB"/>
        </w:rPr>
        <w:t>All levels</w:t>
      </w:r>
    </w:p>
    <w:p w14:paraId="53D3C2E0" w14:textId="77777777" w:rsidR="00105075" w:rsidRPr="004A025D" w:rsidRDefault="00105075" w:rsidP="00105075">
      <w:pPr>
        <w:ind w:right="-1"/>
        <w:jc w:val="left"/>
        <w:rPr>
          <w:rFonts w:ascii="Mairy Light" w:hAnsi="Mairy Light"/>
          <w:color w:val="404040" w:themeColor="text1" w:themeTint="BF"/>
          <w:sz w:val="24"/>
        </w:rPr>
      </w:pPr>
    </w:p>
    <w:p w14:paraId="7DE7EB5B" w14:textId="77777777" w:rsidR="00105075" w:rsidRPr="000E5712" w:rsidRDefault="00105075" w:rsidP="00105075">
      <w:pPr>
        <w:ind w:right="-1"/>
        <w:jc w:val="left"/>
        <w:rPr>
          <w:rStyle w:val="Strong"/>
          <w:rFonts w:ascii="Mairy Light" w:hAnsi="Mairy Light" w:cs="Helvetica"/>
          <w:sz w:val="28"/>
          <w:szCs w:val="28"/>
        </w:rPr>
      </w:pPr>
      <w:r w:rsidRPr="000E5712">
        <w:rPr>
          <w:rStyle w:val="Strong"/>
          <w:rFonts w:ascii="Mairy Light" w:hAnsi="Mairy Light" w:cs="Helvetica"/>
          <w:sz w:val="28"/>
          <w:szCs w:val="28"/>
        </w:rPr>
        <w:t>PLEASE NOTE THIS WEBINAR IS BEING HOSTED VIA TEAMS</w:t>
      </w:r>
    </w:p>
    <w:p w14:paraId="12003FD8" w14:textId="77777777" w:rsidR="000E5712" w:rsidRDefault="000E5712" w:rsidP="00105075">
      <w:pPr>
        <w:ind w:right="-1"/>
        <w:jc w:val="left"/>
        <w:rPr>
          <w:rFonts w:ascii="Mairy Light" w:hAnsi="Mairy Light"/>
          <w:sz w:val="24"/>
        </w:rPr>
      </w:pPr>
    </w:p>
    <w:p w14:paraId="41C48DDC" w14:textId="06A8BA50" w:rsidR="00105075" w:rsidRDefault="00105075" w:rsidP="00105075">
      <w:pPr>
        <w:ind w:right="-1"/>
        <w:jc w:val="left"/>
        <w:rPr>
          <w:rFonts w:ascii="Mairy Light" w:hAnsi="Mairy Light"/>
          <w:sz w:val="24"/>
        </w:rPr>
      </w:pPr>
      <w:r>
        <w:rPr>
          <w:rFonts w:ascii="Mairy Light" w:hAnsi="Mairy Light"/>
          <w:sz w:val="24"/>
        </w:rPr>
        <w:t>1 September 2022</w:t>
      </w:r>
    </w:p>
    <w:p w14:paraId="2C82FB41" w14:textId="45631EFD" w:rsidR="00105075" w:rsidRDefault="000E5712" w:rsidP="00105075">
      <w:pPr>
        <w:ind w:right="-1"/>
        <w:jc w:val="left"/>
        <w:rPr>
          <w:rFonts w:ascii="Mairy Light" w:hAnsi="Mairy Light"/>
          <w:sz w:val="24"/>
        </w:rPr>
      </w:pPr>
      <w:r>
        <w:rPr>
          <w:rFonts w:ascii="Mairy Light" w:hAnsi="Mairy Light"/>
          <w:sz w:val="24"/>
        </w:rPr>
        <w:t>12 noon – 1pm</w:t>
      </w:r>
    </w:p>
    <w:p w14:paraId="37EDA748" w14:textId="77777777" w:rsidR="00105075" w:rsidRDefault="00105075" w:rsidP="00105075">
      <w:pPr>
        <w:ind w:right="-1"/>
        <w:jc w:val="left"/>
        <w:rPr>
          <w:rFonts w:ascii="Mairy Light" w:hAnsi="Mairy Light"/>
          <w:sz w:val="24"/>
        </w:rPr>
      </w:pPr>
    </w:p>
    <w:p w14:paraId="3337579D" w14:textId="77777777" w:rsidR="00105075" w:rsidRPr="006102E7" w:rsidRDefault="00105075" w:rsidP="00105075">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DWF</w:t>
      </w:r>
    </w:p>
    <w:p w14:paraId="6D28EF6F" w14:textId="77777777" w:rsidR="00105075" w:rsidRPr="006102E7" w:rsidRDefault="00105075" w:rsidP="00105075">
      <w:pPr>
        <w:ind w:right="-1"/>
        <w:jc w:val="left"/>
        <w:rPr>
          <w:rFonts w:ascii="Mairy Light" w:hAnsi="Mairy Light"/>
          <w:b/>
          <w:sz w:val="24"/>
        </w:rPr>
      </w:pPr>
    </w:p>
    <w:p w14:paraId="7E300D82"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176E05E7" w14:textId="77777777" w:rsidR="00105075" w:rsidRPr="006102E7" w:rsidRDefault="00105075" w:rsidP="00105075">
      <w:pPr>
        <w:ind w:right="-1"/>
        <w:jc w:val="left"/>
        <w:rPr>
          <w:rFonts w:ascii="Mairy Light" w:hAnsi="Mairy Light"/>
          <w:color w:val="404040" w:themeColor="text1" w:themeTint="BF"/>
          <w:sz w:val="24"/>
        </w:rPr>
      </w:pPr>
    </w:p>
    <w:p w14:paraId="72E52550" w14:textId="77777777" w:rsidR="00105075" w:rsidRPr="006102E7" w:rsidRDefault="00105075" w:rsidP="00105075">
      <w:pPr>
        <w:pStyle w:val="Style1"/>
        <w:rPr>
          <w:sz w:val="24"/>
        </w:rPr>
      </w:pPr>
      <w:r w:rsidRPr="006102E7">
        <w:rPr>
          <w:sz w:val="24"/>
        </w:rPr>
        <w:t>Course overview</w:t>
      </w:r>
    </w:p>
    <w:p w14:paraId="5BD56951" w14:textId="77777777" w:rsidR="00105075" w:rsidRPr="006102E7" w:rsidRDefault="00105075" w:rsidP="00105075">
      <w:pPr>
        <w:ind w:right="-1"/>
        <w:jc w:val="left"/>
        <w:rPr>
          <w:rFonts w:ascii="Mairy Light" w:hAnsi="Mairy Light"/>
          <w:color w:val="404040" w:themeColor="text1" w:themeTint="BF"/>
          <w:sz w:val="24"/>
        </w:rPr>
      </w:pPr>
    </w:p>
    <w:p w14:paraId="11508AD1" w14:textId="77777777" w:rsidR="006771DB" w:rsidRPr="006771DB" w:rsidRDefault="006771DB" w:rsidP="006771DB">
      <w:pPr>
        <w:rPr>
          <w:rFonts w:ascii="Mairy Light" w:hAnsi="Mairy Light"/>
          <w:sz w:val="24"/>
        </w:rPr>
      </w:pPr>
      <w:r w:rsidRPr="006771DB">
        <w:rPr>
          <w:rFonts w:ascii="Mairy Light" w:hAnsi="Mairy Light"/>
          <w:sz w:val="24"/>
        </w:rPr>
        <w:t>The course will provide legal and practical insight into best practice management of discipline and grievance investigations and later stage procedures.</w:t>
      </w:r>
    </w:p>
    <w:p w14:paraId="2D67E75A" w14:textId="77777777" w:rsidR="00105075" w:rsidRPr="006102E7" w:rsidRDefault="00105075" w:rsidP="00105075">
      <w:pPr>
        <w:ind w:right="-1"/>
        <w:jc w:val="left"/>
        <w:rPr>
          <w:rFonts w:ascii="Mairy Light" w:hAnsi="Mairy Light"/>
          <w:color w:val="404040" w:themeColor="text1" w:themeTint="BF"/>
          <w:sz w:val="24"/>
        </w:rPr>
      </w:pPr>
    </w:p>
    <w:p w14:paraId="06233F71" w14:textId="77777777" w:rsidR="00105075" w:rsidRPr="006102E7" w:rsidRDefault="00105075" w:rsidP="00105075">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11457A11" w14:textId="77777777" w:rsidR="00105075" w:rsidRPr="006102E7" w:rsidRDefault="00105075" w:rsidP="00105075">
      <w:pPr>
        <w:ind w:right="-1"/>
        <w:jc w:val="left"/>
        <w:rPr>
          <w:rFonts w:ascii="Mairy Light" w:hAnsi="Mairy Light"/>
          <w:sz w:val="24"/>
        </w:rPr>
      </w:pPr>
    </w:p>
    <w:p w14:paraId="32FD8352" w14:textId="77777777" w:rsidR="006771DB" w:rsidRPr="006771DB" w:rsidRDefault="006771DB" w:rsidP="006771DB">
      <w:pPr>
        <w:rPr>
          <w:rFonts w:ascii="Mairy Light" w:hAnsi="Mairy Light"/>
          <w:sz w:val="24"/>
        </w:rPr>
      </w:pPr>
      <w:r w:rsidRPr="006771DB">
        <w:rPr>
          <w:rFonts w:ascii="Mairy Light" w:hAnsi="Mairy Light"/>
          <w:sz w:val="24"/>
        </w:rPr>
        <w:t>Anyone with responsibility for managing staff and involvement in disciplinary and grievances</w:t>
      </w:r>
    </w:p>
    <w:p w14:paraId="31689181" w14:textId="77777777" w:rsidR="00105075" w:rsidRPr="006102E7" w:rsidRDefault="00105075" w:rsidP="00105075">
      <w:pPr>
        <w:ind w:right="-1"/>
        <w:jc w:val="left"/>
        <w:rPr>
          <w:rFonts w:ascii="Mairy Light" w:hAnsi="Mairy Light"/>
          <w:sz w:val="24"/>
        </w:rPr>
      </w:pPr>
    </w:p>
    <w:p w14:paraId="13A2C59A" w14:textId="77777777" w:rsidR="00105075" w:rsidRPr="006102E7" w:rsidRDefault="00105075" w:rsidP="00105075">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6836036" w14:textId="77777777" w:rsidR="00105075" w:rsidRPr="006102E7" w:rsidRDefault="00105075" w:rsidP="00105075">
      <w:pPr>
        <w:ind w:right="-1"/>
        <w:jc w:val="left"/>
        <w:rPr>
          <w:rFonts w:ascii="Mairy Light" w:hAnsi="Mairy Light"/>
          <w:color w:val="404040" w:themeColor="text1" w:themeTint="BF"/>
          <w:sz w:val="24"/>
        </w:rPr>
      </w:pPr>
    </w:p>
    <w:p w14:paraId="77691182" w14:textId="77777777" w:rsidR="006771DB" w:rsidRPr="006771DB" w:rsidRDefault="006771DB" w:rsidP="006771DB">
      <w:pPr>
        <w:numPr>
          <w:ilvl w:val="0"/>
          <w:numId w:val="17"/>
        </w:numPr>
        <w:jc w:val="left"/>
        <w:rPr>
          <w:rFonts w:ascii="Mairy Light" w:hAnsi="Mairy Light" w:cs="Tahoma"/>
          <w:sz w:val="24"/>
        </w:rPr>
      </w:pPr>
      <w:r w:rsidRPr="006771DB">
        <w:rPr>
          <w:rFonts w:ascii="Mairy Light" w:hAnsi="Mairy Light" w:cs="Tahoma"/>
          <w:sz w:val="24"/>
        </w:rPr>
        <w:t xml:space="preserve">Best practice management of </w:t>
      </w:r>
      <w:proofErr w:type="gramStart"/>
      <w:r w:rsidRPr="006771DB">
        <w:rPr>
          <w:rFonts w:ascii="Mairy Light" w:hAnsi="Mairy Light" w:cs="Tahoma"/>
          <w:sz w:val="24"/>
        </w:rPr>
        <w:t>discipline;</w:t>
      </w:r>
      <w:proofErr w:type="gramEnd"/>
    </w:p>
    <w:p w14:paraId="14D1B099" w14:textId="77777777" w:rsidR="006771DB" w:rsidRPr="006771DB" w:rsidRDefault="006771DB" w:rsidP="006771DB">
      <w:pPr>
        <w:numPr>
          <w:ilvl w:val="0"/>
          <w:numId w:val="17"/>
        </w:numPr>
        <w:jc w:val="left"/>
        <w:rPr>
          <w:rFonts w:ascii="Mairy Light" w:hAnsi="Mairy Light" w:cs="Tahoma"/>
          <w:sz w:val="24"/>
        </w:rPr>
      </w:pPr>
      <w:r w:rsidRPr="006771DB">
        <w:rPr>
          <w:rFonts w:ascii="Mairy Light" w:hAnsi="Mairy Light" w:cs="Tahoma"/>
          <w:sz w:val="24"/>
        </w:rPr>
        <w:t>Grievance investigations; and</w:t>
      </w:r>
    </w:p>
    <w:p w14:paraId="4B70A789" w14:textId="77777777" w:rsidR="006771DB" w:rsidRPr="006771DB" w:rsidRDefault="006771DB" w:rsidP="006771DB">
      <w:pPr>
        <w:numPr>
          <w:ilvl w:val="0"/>
          <w:numId w:val="17"/>
        </w:numPr>
        <w:jc w:val="left"/>
        <w:rPr>
          <w:rFonts w:ascii="Mairy Light" w:hAnsi="Mairy Light"/>
          <w:b/>
          <w:bCs/>
          <w:sz w:val="24"/>
        </w:rPr>
      </w:pPr>
      <w:r w:rsidRPr="006771DB">
        <w:rPr>
          <w:rFonts w:ascii="Mairy Light" w:hAnsi="Mairy Light"/>
          <w:bCs/>
          <w:sz w:val="24"/>
        </w:rPr>
        <w:t>Later stage procedures,</w:t>
      </w:r>
    </w:p>
    <w:p w14:paraId="2C6BBA4D" w14:textId="77777777" w:rsidR="00105075" w:rsidRPr="006102E7" w:rsidRDefault="00105075" w:rsidP="00105075">
      <w:pPr>
        <w:ind w:right="-1"/>
        <w:jc w:val="left"/>
        <w:rPr>
          <w:rFonts w:ascii="Mairy Light" w:hAnsi="Mairy Light"/>
          <w:color w:val="404040" w:themeColor="text1" w:themeTint="BF"/>
          <w:sz w:val="24"/>
        </w:rPr>
      </w:pPr>
    </w:p>
    <w:p w14:paraId="3BD6EACC" w14:textId="77777777" w:rsidR="00105075" w:rsidRPr="00B7330B" w:rsidRDefault="00105075" w:rsidP="00105075">
      <w:pPr>
        <w:pStyle w:val="Style1"/>
        <w:rPr>
          <w:sz w:val="24"/>
        </w:rPr>
      </w:pPr>
      <w:r w:rsidRPr="006102E7">
        <w:rPr>
          <w:sz w:val="24"/>
        </w:rPr>
        <w:t>Interactive elements</w:t>
      </w:r>
    </w:p>
    <w:p w14:paraId="3EFA713F" w14:textId="77777777" w:rsidR="00105075" w:rsidRPr="006102E7" w:rsidRDefault="00105075" w:rsidP="00105075">
      <w:pPr>
        <w:pStyle w:val="Style1"/>
        <w:rPr>
          <w:sz w:val="24"/>
        </w:rPr>
      </w:pPr>
    </w:p>
    <w:p w14:paraId="28D74F43" w14:textId="77777777" w:rsidR="00105075" w:rsidRPr="006102E7" w:rsidRDefault="00105075" w:rsidP="00105075">
      <w:pPr>
        <w:pStyle w:val="Style1"/>
        <w:rPr>
          <w:sz w:val="24"/>
        </w:rPr>
      </w:pPr>
      <w:r w:rsidRPr="006102E7">
        <w:rPr>
          <w:sz w:val="24"/>
        </w:rPr>
        <w:t xml:space="preserve">Competencies </w:t>
      </w:r>
    </w:p>
    <w:p w14:paraId="67087ADB" w14:textId="77777777" w:rsidR="00105075" w:rsidRPr="006102E7" w:rsidRDefault="00105075" w:rsidP="00105075">
      <w:pPr>
        <w:ind w:right="-1"/>
        <w:jc w:val="left"/>
        <w:rPr>
          <w:rFonts w:ascii="Mairy Light" w:hAnsi="Mairy Light"/>
          <w:color w:val="404040" w:themeColor="text1" w:themeTint="BF"/>
          <w:sz w:val="24"/>
        </w:rPr>
      </w:pPr>
    </w:p>
    <w:p w14:paraId="4B5E0245" w14:textId="77777777" w:rsidR="00105075" w:rsidRPr="006102E7" w:rsidRDefault="00105075" w:rsidP="00105075">
      <w:pPr>
        <w:ind w:right="-1"/>
        <w:jc w:val="left"/>
        <w:rPr>
          <w:rFonts w:ascii="Mairy Light" w:hAnsi="Mairy Light"/>
          <w:bCs/>
          <w:sz w:val="24"/>
        </w:rPr>
      </w:pPr>
      <w:r w:rsidRPr="006102E7">
        <w:rPr>
          <w:rFonts w:ascii="Mairy Light" w:hAnsi="Mairy Light"/>
          <w:bCs/>
          <w:sz w:val="24"/>
        </w:rPr>
        <w:t>This course will cover:</w:t>
      </w:r>
    </w:p>
    <w:p w14:paraId="7089DB51" w14:textId="77777777" w:rsidR="00105075" w:rsidRPr="006102E7" w:rsidRDefault="00105075" w:rsidP="00105075">
      <w:pPr>
        <w:jc w:val="left"/>
        <w:rPr>
          <w:rFonts w:ascii="Mairy Light" w:hAnsi="Mairy Light"/>
          <w:bCs/>
          <w:sz w:val="24"/>
        </w:rPr>
      </w:pPr>
    </w:p>
    <w:p w14:paraId="73AFB2DA" w14:textId="77777777" w:rsidR="00105075" w:rsidRPr="00D97265" w:rsidRDefault="00105075" w:rsidP="00105075">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366D3BEC" w14:textId="77777777" w:rsidR="00105075" w:rsidRDefault="00105075" w:rsidP="00105075">
      <w:pPr>
        <w:jc w:val="left"/>
        <w:rPr>
          <w:rFonts w:ascii="Mairy Light" w:hAnsi="Mairy Light"/>
          <w:bCs/>
          <w:sz w:val="24"/>
        </w:rPr>
      </w:pPr>
      <w:r w:rsidRPr="00D97265">
        <w:rPr>
          <w:rFonts w:ascii="Mairy Light" w:hAnsi="Mairy Light"/>
          <w:bCs/>
          <w:sz w:val="24"/>
        </w:rPr>
        <w:t>B Technical legal practice</w:t>
      </w:r>
    </w:p>
    <w:p w14:paraId="5B6EE79D" w14:textId="77777777" w:rsidR="00105075" w:rsidRPr="00D97265" w:rsidRDefault="00105075" w:rsidP="00105075">
      <w:pPr>
        <w:jc w:val="left"/>
        <w:rPr>
          <w:rFonts w:ascii="Mairy Light" w:hAnsi="Mairy Light"/>
          <w:bCs/>
          <w:sz w:val="24"/>
        </w:rPr>
      </w:pPr>
      <w:r w:rsidRPr="00D97265">
        <w:rPr>
          <w:rFonts w:ascii="Mairy Light" w:hAnsi="Mairy Light"/>
          <w:bCs/>
          <w:sz w:val="24"/>
        </w:rPr>
        <w:t>C Working with other people</w:t>
      </w:r>
    </w:p>
    <w:p w14:paraId="6185BF12" w14:textId="77777777" w:rsidR="00105075" w:rsidRPr="00D97265" w:rsidRDefault="00105075" w:rsidP="00105075">
      <w:pPr>
        <w:jc w:val="left"/>
        <w:rPr>
          <w:rFonts w:ascii="Mairy Light" w:hAnsi="Mairy Light"/>
          <w:bCs/>
          <w:sz w:val="24"/>
        </w:rPr>
      </w:pPr>
      <w:r w:rsidRPr="00D97265">
        <w:rPr>
          <w:rFonts w:ascii="Mairy Light" w:hAnsi="Mairy Light"/>
          <w:bCs/>
          <w:sz w:val="24"/>
        </w:rPr>
        <w:t>D Managing themselves and their own work</w:t>
      </w:r>
    </w:p>
    <w:p w14:paraId="6300033B" w14:textId="77777777" w:rsidR="00105075" w:rsidRPr="006102E7" w:rsidRDefault="00105075" w:rsidP="00105075">
      <w:pPr>
        <w:jc w:val="left"/>
        <w:rPr>
          <w:rFonts w:ascii="Mairy Light" w:hAnsi="Mairy Light"/>
          <w:bCs/>
          <w:sz w:val="24"/>
        </w:rPr>
      </w:pPr>
    </w:p>
    <w:p w14:paraId="78DE4C42" w14:textId="77777777" w:rsidR="006771DB" w:rsidRDefault="00105075" w:rsidP="00CF2D15">
      <w:pPr>
        <w:pStyle w:val="Style1"/>
        <w:rPr>
          <w:sz w:val="24"/>
        </w:rPr>
      </w:pPr>
      <w:r w:rsidRPr="006102E7">
        <w:rPr>
          <w:sz w:val="24"/>
        </w:rPr>
        <w:t>Presenter profiles:</w:t>
      </w:r>
      <w:bookmarkEnd w:id="6"/>
    </w:p>
    <w:p w14:paraId="54F2613F" w14:textId="77777777" w:rsidR="006A31A2" w:rsidRPr="006A31A2" w:rsidRDefault="006771DB" w:rsidP="00CF2D15">
      <w:pPr>
        <w:pStyle w:val="Style1"/>
        <w:rPr>
          <w:bCs/>
          <w:color w:val="auto"/>
          <w:sz w:val="24"/>
        </w:rPr>
      </w:pPr>
      <w:r w:rsidRPr="006771DB">
        <w:rPr>
          <w:bCs/>
          <w:color w:val="auto"/>
          <w:sz w:val="24"/>
        </w:rPr>
        <w:lastRenderedPageBreak/>
        <w:t xml:space="preserve">Ann </w:t>
      </w:r>
      <w:r w:rsidRPr="006A31A2">
        <w:rPr>
          <w:bCs/>
          <w:color w:val="auto"/>
          <w:sz w:val="24"/>
        </w:rPr>
        <w:t>Frances is an employment law specialist with vast expertise handling employment disputes, commercial transactions, workforce restructures and industrial relations.</w:t>
      </w:r>
    </w:p>
    <w:p w14:paraId="4453DA4D" w14:textId="77777777" w:rsidR="006A31A2" w:rsidRPr="006A31A2" w:rsidRDefault="006A31A2" w:rsidP="00CF2D15">
      <w:pPr>
        <w:pStyle w:val="Style1"/>
        <w:rPr>
          <w:bCs/>
          <w:color w:val="auto"/>
          <w:sz w:val="24"/>
        </w:rPr>
      </w:pPr>
    </w:p>
    <w:p w14:paraId="364AB2A0" w14:textId="61CD616D" w:rsidR="006A31A2" w:rsidRPr="006A31A2" w:rsidRDefault="006A31A2" w:rsidP="006A31A2">
      <w:pPr>
        <w:rPr>
          <w:rFonts w:ascii="Mairy Light" w:hAnsi="Mairy Light"/>
          <w:sz w:val="24"/>
        </w:rPr>
      </w:pPr>
      <w:r w:rsidRPr="006A31A2">
        <w:rPr>
          <w:rFonts w:ascii="Mairy Light" w:hAnsi="Mairy Light"/>
          <w:sz w:val="24"/>
        </w:rPr>
        <w:t xml:space="preserve">Jonathan Barron is an employment law Associate with extensive experience in advising both the private and public sector on a wide variety of both contentious and non-contentious issues. Jonathan provides legal and practical advice on a wide variety of matters spanning client training, discrimination, unfair dismissal, contract claims, settlement agreements, contracts and policy drafting, redundancies, disciplinary </w:t>
      </w:r>
      <w:proofErr w:type="gramStart"/>
      <w:r w:rsidRPr="006A31A2">
        <w:rPr>
          <w:rFonts w:ascii="Mairy Light" w:hAnsi="Mairy Light"/>
          <w:sz w:val="24"/>
        </w:rPr>
        <w:t>issues</w:t>
      </w:r>
      <w:proofErr w:type="gramEnd"/>
      <w:r w:rsidRPr="006A31A2">
        <w:rPr>
          <w:rFonts w:ascii="Mairy Light" w:hAnsi="Mairy Light"/>
          <w:sz w:val="24"/>
        </w:rPr>
        <w:t xml:space="preserve"> and breach of contract.</w:t>
      </w:r>
    </w:p>
    <w:p w14:paraId="6AB380F5" w14:textId="77777777" w:rsidR="006A31A2" w:rsidRPr="006A31A2" w:rsidRDefault="006A31A2" w:rsidP="006A31A2">
      <w:pPr>
        <w:rPr>
          <w:rFonts w:ascii="Mairy Light" w:hAnsi="Mairy Light"/>
          <w:sz w:val="24"/>
        </w:rPr>
      </w:pPr>
    </w:p>
    <w:p w14:paraId="0367393C" w14:textId="15659790" w:rsidR="006A31A2" w:rsidRPr="006A31A2" w:rsidRDefault="006A31A2" w:rsidP="006A31A2">
      <w:pPr>
        <w:rPr>
          <w:rFonts w:ascii="Mairy Light" w:hAnsi="Mairy Light"/>
          <w:sz w:val="24"/>
        </w:rPr>
      </w:pPr>
      <w:r w:rsidRPr="006A31A2">
        <w:rPr>
          <w:rFonts w:ascii="Mairy Light" w:hAnsi="Mairy Light"/>
          <w:sz w:val="24"/>
        </w:rPr>
        <w:t xml:space="preserve">Isobel Betts is an employment law Solicitor dealing with a wide range of both contentious and non-contentious employment law matters </w:t>
      </w:r>
      <w:proofErr w:type="gramStart"/>
      <w:r w:rsidRPr="006A31A2">
        <w:rPr>
          <w:rFonts w:ascii="Mairy Light" w:hAnsi="Mairy Light"/>
          <w:sz w:val="24"/>
        </w:rPr>
        <w:t>including:</w:t>
      </w:r>
      <w:proofErr w:type="gramEnd"/>
      <w:r w:rsidRPr="006A31A2">
        <w:rPr>
          <w:rFonts w:ascii="Mairy Light" w:hAnsi="Mairy Light"/>
          <w:sz w:val="24"/>
        </w:rPr>
        <w:t xml:space="preserve"> conducting employment tribunal litigation involving a wide range of claims from unfair dismissal to discrimination and whistleblowing; providing employment assistance on corporate transactions involving mergers and acquisitions; and providing advice in relation to the application of TUPE and providing day-to-day HR employment advice.</w:t>
      </w:r>
    </w:p>
    <w:p w14:paraId="7B22B639" w14:textId="718988D9" w:rsidR="00105075" w:rsidRPr="006A31A2" w:rsidRDefault="00105075" w:rsidP="00CF2D15">
      <w:pPr>
        <w:pStyle w:val="Style1"/>
        <w:rPr>
          <w:color w:val="auto"/>
          <w:sz w:val="24"/>
        </w:rPr>
      </w:pPr>
      <w:r w:rsidRPr="006A31A2">
        <w:rPr>
          <w:color w:val="auto"/>
          <w:sz w:val="24"/>
        </w:rPr>
        <w:br w:type="page"/>
      </w:r>
    </w:p>
    <w:p w14:paraId="2BEAFAB7" w14:textId="29C4BA10" w:rsidR="00A77890" w:rsidRPr="009F1D8B" w:rsidRDefault="00A77890" w:rsidP="00822850">
      <w:pPr>
        <w:jc w:val="left"/>
        <w:rPr>
          <w:rFonts w:ascii="Mairy Light" w:hAnsi="Mairy Light"/>
          <w:b/>
          <w:color w:val="95C11F"/>
          <w:sz w:val="72"/>
          <w:szCs w:val="72"/>
        </w:rPr>
      </w:pPr>
      <w:r w:rsidRPr="009F1D8B">
        <w:rPr>
          <w:rFonts w:ascii="Mairy Regular" w:hAnsi="Mairy Regular"/>
          <w:color w:val="95C11F"/>
          <w:sz w:val="72"/>
          <w:szCs w:val="72"/>
        </w:rPr>
        <w:lastRenderedPageBreak/>
        <w:t>Executive Coaching and Team Dynamics</w:t>
      </w:r>
    </w:p>
    <w:p w14:paraId="70A101C3" w14:textId="77777777" w:rsidR="00A77890" w:rsidRDefault="00A77890" w:rsidP="00822850">
      <w:pPr>
        <w:ind w:right="-1"/>
        <w:jc w:val="left"/>
        <w:rPr>
          <w:rFonts w:ascii="Mairy Light" w:hAnsi="Mairy Light" w:cs="Arial"/>
          <w:color w:val="404040" w:themeColor="text1" w:themeTint="BF"/>
          <w:sz w:val="24"/>
          <w:lang w:eastAsia="en-GB"/>
        </w:rPr>
      </w:pPr>
    </w:p>
    <w:p w14:paraId="6BCD9A63" w14:textId="77777777" w:rsidR="00A77890" w:rsidRPr="009F1D8B" w:rsidRDefault="00A77890" w:rsidP="00822850">
      <w:pPr>
        <w:jc w:val="left"/>
        <w:rPr>
          <w:rFonts w:ascii="Mairy Light" w:hAnsi="Mairy Light"/>
          <w:color w:val="00656D"/>
          <w:sz w:val="32"/>
          <w:szCs w:val="32"/>
        </w:rPr>
      </w:pPr>
      <w:r w:rsidRPr="009F1D8B">
        <w:rPr>
          <w:rFonts w:ascii="Mairy Light" w:hAnsi="Mairy Light"/>
          <w:color w:val="00656D"/>
          <w:sz w:val="32"/>
          <w:szCs w:val="32"/>
        </w:rPr>
        <w:t>An introduction to coaching and coaching techniques</w:t>
      </w:r>
    </w:p>
    <w:p w14:paraId="49A8AE3E" w14:textId="77777777" w:rsidR="00A77890" w:rsidRPr="00790373" w:rsidRDefault="00A77890" w:rsidP="00822850">
      <w:pPr>
        <w:ind w:right="-1"/>
        <w:jc w:val="left"/>
        <w:rPr>
          <w:rFonts w:ascii="Mairy Light" w:hAnsi="Mairy Light" w:cs="Arial"/>
          <w:color w:val="404040" w:themeColor="text1" w:themeTint="BF"/>
          <w:sz w:val="24"/>
          <w:lang w:eastAsia="en-GB"/>
        </w:rPr>
      </w:pPr>
    </w:p>
    <w:p w14:paraId="6731581D" w14:textId="77777777" w:rsidR="00A77890" w:rsidRPr="004A025D" w:rsidRDefault="00A77890" w:rsidP="00822850">
      <w:pPr>
        <w:pStyle w:val="Style1"/>
        <w:rPr>
          <w:b/>
        </w:rPr>
      </w:pPr>
      <w:r>
        <w:rPr>
          <w:lang w:eastAsia="en-GB"/>
        </w:rPr>
        <w:t>Level of course: Introductory</w:t>
      </w:r>
    </w:p>
    <w:p w14:paraId="6B0E3756" w14:textId="77777777" w:rsidR="00A77890" w:rsidRPr="004A025D" w:rsidRDefault="00A77890" w:rsidP="00822850">
      <w:pPr>
        <w:ind w:right="-1"/>
        <w:jc w:val="left"/>
        <w:rPr>
          <w:rFonts w:ascii="Mairy Light" w:hAnsi="Mairy Light"/>
          <w:color w:val="404040" w:themeColor="text1" w:themeTint="BF"/>
          <w:sz w:val="24"/>
        </w:rPr>
      </w:pPr>
    </w:p>
    <w:p w14:paraId="1B6DC02D" w14:textId="77777777" w:rsidR="00A77890" w:rsidRPr="00C23580" w:rsidRDefault="00A77890"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5C724168" w14:textId="77777777" w:rsidR="00A77890" w:rsidRDefault="00A77890" w:rsidP="00822850">
      <w:pPr>
        <w:ind w:right="-1"/>
        <w:jc w:val="left"/>
        <w:rPr>
          <w:rFonts w:ascii="Mairy Light" w:hAnsi="Mairy Light"/>
          <w:sz w:val="24"/>
        </w:rPr>
      </w:pPr>
    </w:p>
    <w:p w14:paraId="7E3F36E5" w14:textId="77777777" w:rsidR="00A77890" w:rsidRDefault="00A77890" w:rsidP="00822850">
      <w:pPr>
        <w:ind w:right="-1"/>
        <w:jc w:val="left"/>
        <w:rPr>
          <w:rFonts w:ascii="Mairy Light" w:hAnsi="Mairy Light"/>
          <w:sz w:val="24"/>
        </w:rPr>
      </w:pPr>
      <w:r>
        <w:rPr>
          <w:rFonts w:ascii="Mairy Light" w:hAnsi="Mairy Light"/>
          <w:sz w:val="24"/>
        </w:rPr>
        <w:t>7 September 2022</w:t>
      </w:r>
    </w:p>
    <w:p w14:paraId="5A29DDB6" w14:textId="77777777" w:rsidR="00A77890" w:rsidRDefault="00A77890" w:rsidP="00822850">
      <w:pPr>
        <w:ind w:right="-1"/>
        <w:jc w:val="left"/>
        <w:rPr>
          <w:rFonts w:ascii="Mairy Light" w:hAnsi="Mairy Light"/>
          <w:sz w:val="24"/>
        </w:rPr>
      </w:pPr>
      <w:r>
        <w:rPr>
          <w:rFonts w:ascii="Mairy Light" w:hAnsi="Mairy Light"/>
          <w:sz w:val="24"/>
        </w:rPr>
        <w:t>12 noon – 1.30pm</w:t>
      </w:r>
    </w:p>
    <w:p w14:paraId="132B65F6" w14:textId="77777777" w:rsidR="00A77890" w:rsidRDefault="00A77890" w:rsidP="00822850">
      <w:pPr>
        <w:ind w:right="-1"/>
        <w:jc w:val="left"/>
        <w:rPr>
          <w:rFonts w:ascii="Mairy Light" w:hAnsi="Mairy Light"/>
          <w:sz w:val="24"/>
        </w:rPr>
      </w:pPr>
    </w:p>
    <w:p w14:paraId="02F355DA" w14:textId="77777777" w:rsidR="00A77890" w:rsidRPr="006102E7" w:rsidRDefault="00A77890"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rowne Jacobson</w:t>
      </w:r>
    </w:p>
    <w:p w14:paraId="4C314A9C" w14:textId="77777777" w:rsidR="00A77890" w:rsidRPr="006102E7" w:rsidRDefault="00A77890" w:rsidP="00822850">
      <w:pPr>
        <w:ind w:right="-1"/>
        <w:jc w:val="left"/>
        <w:rPr>
          <w:rFonts w:ascii="Mairy Light" w:hAnsi="Mairy Light"/>
          <w:b/>
          <w:sz w:val="24"/>
        </w:rPr>
      </w:pPr>
    </w:p>
    <w:p w14:paraId="14831DBB"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45FE01F6" w14:textId="77777777" w:rsidR="00A77890" w:rsidRPr="006102E7" w:rsidRDefault="00A77890" w:rsidP="00822850">
      <w:pPr>
        <w:ind w:right="-1"/>
        <w:jc w:val="left"/>
        <w:rPr>
          <w:rFonts w:ascii="Mairy Light" w:hAnsi="Mairy Light"/>
          <w:color w:val="404040" w:themeColor="text1" w:themeTint="BF"/>
          <w:sz w:val="24"/>
        </w:rPr>
      </w:pPr>
    </w:p>
    <w:p w14:paraId="3C9E0FDC" w14:textId="77777777" w:rsidR="00A77890" w:rsidRPr="006102E7" w:rsidRDefault="00A77890" w:rsidP="00822850">
      <w:pPr>
        <w:pStyle w:val="Style1"/>
        <w:rPr>
          <w:sz w:val="24"/>
        </w:rPr>
      </w:pPr>
      <w:r w:rsidRPr="006102E7">
        <w:rPr>
          <w:sz w:val="24"/>
        </w:rPr>
        <w:t>Course overview</w:t>
      </w:r>
    </w:p>
    <w:p w14:paraId="16D34E6E" w14:textId="77777777" w:rsidR="00A77890" w:rsidRDefault="00A77890" w:rsidP="00822850">
      <w:pPr>
        <w:ind w:right="-1"/>
        <w:jc w:val="left"/>
        <w:rPr>
          <w:rFonts w:ascii="Mairy Light" w:hAnsi="Mairy Light"/>
          <w:color w:val="404040" w:themeColor="text1" w:themeTint="BF"/>
          <w:sz w:val="24"/>
        </w:rPr>
      </w:pPr>
    </w:p>
    <w:p w14:paraId="43748DD4" w14:textId="77777777" w:rsidR="00A77890" w:rsidRPr="00AF1A24" w:rsidRDefault="00A77890" w:rsidP="00822850">
      <w:pPr>
        <w:jc w:val="left"/>
        <w:rPr>
          <w:rFonts w:ascii="Mairy Light" w:hAnsi="Mairy Light"/>
          <w:sz w:val="24"/>
        </w:rPr>
      </w:pPr>
      <w:r w:rsidRPr="00AF1A24">
        <w:rPr>
          <w:rFonts w:ascii="Mairy Light" w:hAnsi="Mairy Light"/>
          <w:sz w:val="24"/>
        </w:rPr>
        <w:t>An introduction to coaching and coaching techniques. and how they can be used to support line-management conversations and team dynamics, including:</w:t>
      </w:r>
    </w:p>
    <w:p w14:paraId="6971DCDF" w14:textId="77777777" w:rsidR="00A77890" w:rsidRPr="00AF1A24" w:rsidRDefault="00A77890" w:rsidP="00822850">
      <w:pPr>
        <w:jc w:val="left"/>
        <w:rPr>
          <w:rFonts w:ascii="Mairy Light" w:hAnsi="Mairy Light"/>
          <w:sz w:val="24"/>
        </w:rPr>
      </w:pPr>
    </w:p>
    <w:p w14:paraId="50335591" w14:textId="77777777" w:rsidR="00A77890" w:rsidRPr="00AF1A24" w:rsidRDefault="00A77890" w:rsidP="00822850">
      <w:pPr>
        <w:jc w:val="left"/>
        <w:rPr>
          <w:rFonts w:ascii="Mairy Light" w:hAnsi="Mairy Light"/>
          <w:sz w:val="24"/>
        </w:rPr>
      </w:pPr>
      <w:r w:rsidRPr="00AF1A24">
        <w:rPr>
          <w:rFonts w:ascii="Mairy Light" w:hAnsi="Mairy Light"/>
          <w:sz w:val="24"/>
        </w:rPr>
        <w:t>A comparison between coaching and mentoring.</w:t>
      </w:r>
    </w:p>
    <w:p w14:paraId="5C666D7F" w14:textId="77777777" w:rsidR="00A77890" w:rsidRPr="00AF1A24" w:rsidRDefault="00A77890" w:rsidP="00822850">
      <w:pPr>
        <w:jc w:val="left"/>
        <w:rPr>
          <w:rFonts w:ascii="Mairy Light" w:hAnsi="Mairy Light"/>
          <w:sz w:val="24"/>
        </w:rPr>
      </w:pPr>
    </w:p>
    <w:p w14:paraId="60838876" w14:textId="77777777" w:rsidR="00A77890" w:rsidRPr="00AF1A24" w:rsidRDefault="00A77890" w:rsidP="00822850">
      <w:pPr>
        <w:jc w:val="left"/>
        <w:rPr>
          <w:rFonts w:ascii="Mairy Light" w:hAnsi="Mairy Light"/>
          <w:sz w:val="24"/>
        </w:rPr>
      </w:pPr>
      <w:r w:rsidRPr="00AF1A24">
        <w:rPr>
          <w:rFonts w:ascii="Mairy Light" w:hAnsi="Mairy Light"/>
          <w:sz w:val="24"/>
        </w:rPr>
        <w:t xml:space="preserve">Coaching models, </w:t>
      </w:r>
      <w:proofErr w:type="gramStart"/>
      <w:r w:rsidRPr="00AF1A24">
        <w:rPr>
          <w:rFonts w:ascii="Mairy Light" w:hAnsi="Mairy Light"/>
          <w:sz w:val="24"/>
        </w:rPr>
        <w:t>techniques</w:t>
      </w:r>
      <w:proofErr w:type="gramEnd"/>
      <w:r w:rsidRPr="00AF1A24">
        <w:rPr>
          <w:rFonts w:ascii="Mairy Light" w:hAnsi="Mairy Light"/>
          <w:sz w:val="24"/>
        </w:rPr>
        <w:t xml:space="preserve"> and tools</w:t>
      </w:r>
    </w:p>
    <w:p w14:paraId="31170337" w14:textId="77777777" w:rsidR="00A77890" w:rsidRPr="00AF1A24" w:rsidRDefault="00A77890" w:rsidP="00822850">
      <w:pPr>
        <w:jc w:val="left"/>
        <w:rPr>
          <w:rFonts w:ascii="Mairy Light" w:hAnsi="Mairy Light"/>
          <w:sz w:val="24"/>
        </w:rPr>
      </w:pPr>
    </w:p>
    <w:p w14:paraId="5AE3217B" w14:textId="77777777" w:rsidR="00A77890" w:rsidRPr="00AF1A24" w:rsidRDefault="00A77890" w:rsidP="00822850">
      <w:pPr>
        <w:jc w:val="left"/>
        <w:rPr>
          <w:rFonts w:ascii="Mairy Light" w:hAnsi="Mairy Light"/>
          <w:sz w:val="24"/>
        </w:rPr>
      </w:pPr>
      <w:r w:rsidRPr="00AF1A24">
        <w:rPr>
          <w:rFonts w:ascii="Mairy Light" w:hAnsi="Mairy Light"/>
          <w:sz w:val="24"/>
        </w:rPr>
        <w:t>The differences between internal and external coaching.</w:t>
      </w:r>
    </w:p>
    <w:p w14:paraId="568856FB" w14:textId="77777777" w:rsidR="00A77890" w:rsidRPr="006102E7" w:rsidRDefault="00A77890" w:rsidP="00822850">
      <w:pPr>
        <w:ind w:right="-1"/>
        <w:jc w:val="left"/>
        <w:rPr>
          <w:rFonts w:ascii="Mairy Light" w:hAnsi="Mairy Light"/>
          <w:color w:val="404040" w:themeColor="text1" w:themeTint="BF"/>
          <w:sz w:val="24"/>
        </w:rPr>
      </w:pPr>
    </w:p>
    <w:p w14:paraId="477DB938" w14:textId="77777777" w:rsidR="00A77890" w:rsidRPr="006102E7" w:rsidRDefault="00A77890"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D37719C" w14:textId="77777777" w:rsidR="00A77890" w:rsidRDefault="00A77890" w:rsidP="00822850">
      <w:pPr>
        <w:ind w:right="-1"/>
        <w:jc w:val="left"/>
        <w:rPr>
          <w:rFonts w:ascii="Mairy Light" w:hAnsi="Mairy Light"/>
          <w:sz w:val="24"/>
        </w:rPr>
      </w:pPr>
    </w:p>
    <w:p w14:paraId="130E4677" w14:textId="77777777" w:rsidR="00A77890" w:rsidRPr="00AF1A24" w:rsidRDefault="00A77890" w:rsidP="00822850">
      <w:pPr>
        <w:jc w:val="left"/>
        <w:rPr>
          <w:rFonts w:ascii="Mairy Light" w:hAnsi="Mairy Light"/>
          <w:sz w:val="24"/>
        </w:rPr>
      </w:pPr>
      <w:r w:rsidRPr="00AF1A24">
        <w:rPr>
          <w:rFonts w:ascii="Mairy Light" w:hAnsi="Mairy Light"/>
          <w:sz w:val="24"/>
        </w:rPr>
        <w:t>Anyone in a senior leadership position, or anyone running a team who would like to learn more about coaching techniques</w:t>
      </w:r>
    </w:p>
    <w:p w14:paraId="25B20013" w14:textId="77777777" w:rsidR="00A77890" w:rsidRPr="006102E7" w:rsidRDefault="00A77890" w:rsidP="00822850">
      <w:pPr>
        <w:ind w:right="-1"/>
        <w:jc w:val="left"/>
        <w:rPr>
          <w:rFonts w:ascii="Mairy Light" w:hAnsi="Mairy Light"/>
          <w:sz w:val="24"/>
        </w:rPr>
      </w:pPr>
    </w:p>
    <w:p w14:paraId="38B99F43" w14:textId="77777777" w:rsidR="00A77890" w:rsidRPr="006102E7" w:rsidRDefault="00A77890"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441F9652" w14:textId="77777777" w:rsidR="00A77890" w:rsidRPr="006102E7" w:rsidRDefault="00A77890" w:rsidP="00822850">
      <w:pPr>
        <w:ind w:right="-1"/>
        <w:jc w:val="left"/>
        <w:rPr>
          <w:rFonts w:ascii="Mairy Light" w:hAnsi="Mairy Light"/>
          <w:color w:val="404040" w:themeColor="text1" w:themeTint="BF"/>
          <w:sz w:val="24"/>
        </w:rPr>
      </w:pPr>
    </w:p>
    <w:p w14:paraId="0AD69E7C" w14:textId="77777777" w:rsidR="00A77890" w:rsidRPr="00AF1A24" w:rsidRDefault="00A77890" w:rsidP="00822850">
      <w:pPr>
        <w:numPr>
          <w:ilvl w:val="0"/>
          <w:numId w:val="17"/>
        </w:numPr>
        <w:jc w:val="left"/>
        <w:rPr>
          <w:rFonts w:ascii="Mairy Light" w:hAnsi="Mairy Light" w:cs="Tahoma"/>
          <w:sz w:val="24"/>
        </w:rPr>
      </w:pPr>
      <w:r w:rsidRPr="00AF1A24">
        <w:rPr>
          <w:rFonts w:ascii="Mairy Light" w:hAnsi="Mairy Light"/>
          <w:sz w:val="24"/>
        </w:rPr>
        <w:t>coaching and the use of coaching techniques in line management</w:t>
      </w:r>
    </w:p>
    <w:p w14:paraId="668AB497" w14:textId="77777777" w:rsidR="00A77890" w:rsidRPr="00AF1A24" w:rsidRDefault="00A77890" w:rsidP="00822850">
      <w:pPr>
        <w:numPr>
          <w:ilvl w:val="0"/>
          <w:numId w:val="17"/>
        </w:numPr>
        <w:jc w:val="left"/>
        <w:rPr>
          <w:rFonts w:ascii="Mairy Light" w:hAnsi="Mairy Light" w:cs="Tahoma"/>
          <w:sz w:val="24"/>
        </w:rPr>
      </w:pPr>
      <w:r w:rsidRPr="00AF1A24">
        <w:rPr>
          <w:rFonts w:ascii="Mairy Light" w:hAnsi="Mairy Light"/>
          <w:sz w:val="24"/>
        </w:rPr>
        <w:t>methods to improve team dynamics</w:t>
      </w:r>
    </w:p>
    <w:p w14:paraId="723EF1E0" w14:textId="77777777" w:rsidR="00A77890" w:rsidRPr="00AF1A24" w:rsidRDefault="00A77890" w:rsidP="00822850">
      <w:pPr>
        <w:numPr>
          <w:ilvl w:val="0"/>
          <w:numId w:val="17"/>
        </w:numPr>
        <w:jc w:val="left"/>
        <w:rPr>
          <w:rFonts w:ascii="Mairy Light" w:hAnsi="Mairy Light" w:cs="Tahoma"/>
          <w:sz w:val="24"/>
        </w:rPr>
      </w:pPr>
      <w:r w:rsidRPr="00AF1A24">
        <w:rPr>
          <w:rFonts w:ascii="Mairy Light" w:hAnsi="Mairy Light"/>
          <w:sz w:val="24"/>
        </w:rPr>
        <w:t>debunking some myths</w:t>
      </w:r>
    </w:p>
    <w:p w14:paraId="73D2033A" w14:textId="77777777" w:rsidR="00A77890" w:rsidRPr="00AF1A24" w:rsidRDefault="00A77890" w:rsidP="00822850">
      <w:pPr>
        <w:numPr>
          <w:ilvl w:val="0"/>
          <w:numId w:val="17"/>
        </w:numPr>
        <w:jc w:val="left"/>
        <w:rPr>
          <w:rFonts w:ascii="Mairy Light" w:hAnsi="Mairy Light" w:cs="Tahoma"/>
          <w:sz w:val="24"/>
        </w:rPr>
      </w:pPr>
      <w:r w:rsidRPr="00AF1A24">
        <w:rPr>
          <w:rFonts w:ascii="Mairy Light" w:hAnsi="Mairy Light"/>
          <w:sz w:val="24"/>
        </w:rPr>
        <w:t>the use of coaching techniques in line management</w:t>
      </w:r>
    </w:p>
    <w:p w14:paraId="5AD2B4CA" w14:textId="77777777" w:rsidR="00A77890" w:rsidRPr="00AF1A24" w:rsidRDefault="00A77890" w:rsidP="00822850">
      <w:pPr>
        <w:numPr>
          <w:ilvl w:val="0"/>
          <w:numId w:val="17"/>
        </w:numPr>
        <w:jc w:val="left"/>
        <w:rPr>
          <w:rFonts w:ascii="Mairy Light" w:hAnsi="Mairy Light" w:cs="Tahoma"/>
          <w:sz w:val="24"/>
        </w:rPr>
      </w:pPr>
      <w:r w:rsidRPr="00AF1A24">
        <w:rPr>
          <w:rFonts w:ascii="Mairy Light" w:hAnsi="Mairy Light"/>
          <w:sz w:val="24"/>
        </w:rPr>
        <w:t>methods to improve team dynamics</w:t>
      </w:r>
    </w:p>
    <w:p w14:paraId="606E98CD" w14:textId="77777777" w:rsidR="00A77890" w:rsidRPr="006102E7" w:rsidRDefault="00A77890" w:rsidP="00822850">
      <w:pPr>
        <w:ind w:right="-1"/>
        <w:jc w:val="left"/>
        <w:rPr>
          <w:rFonts w:ascii="Mairy Light" w:hAnsi="Mairy Light"/>
          <w:color w:val="404040" w:themeColor="text1" w:themeTint="BF"/>
          <w:sz w:val="24"/>
        </w:rPr>
      </w:pPr>
    </w:p>
    <w:p w14:paraId="0DE8CE23" w14:textId="77777777" w:rsidR="00A77890" w:rsidRDefault="00A77890" w:rsidP="00822850">
      <w:pPr>
        <w:pStyle w:val="Style1"/>
        <w:rPr>
          <w:sz w:val="24"/>
        </w:rPr>
      </w:pPr>
      <w:r w:rsidRPr="006102E7">
        <w:rPr>
          <w:sz w:val="24"/>
        </w:rPr>
        <w:t>Interactive elements</w:t>
      </w:r>
    </w:p>
    <w:p w14:paraId="3738CA24" w14:textId="77777777" w:rsidR="00A77890" w:rsidRPr="009F1D8B" w:rsidRDefault="00A77890" w:rsidP="00822850">
      <w:pPr>
        <w:jc w:val="left"/>
        <w:rPr>
          <w:rFonts w:ascii="Mairy Light" w:hAnsi="Mairy Light"/>
          <w:sz w:val="24"/>
        </w:rPr>
      </w:pPr>
      <w:r w:rsidRPr="00AF1A24">
        <w:rPr>
          <w:rFonts w:ascii="Mairy Light" w:hAnsi="Mairy Light"/>
          <w:sz w:val="24"/>
        </w:rPr>
        <w:t>Throughout the session we will use examples to illustrate the points being made. There will be an opportunity to ask questions as the session runs and time set aside for Q&amp;A at the end</w:t>
      </w:r>
    </w:p>
    <w:p w14:paraId="18AF8E1D" w14:textId="77777777" w:rsidR="00A77890" w:rsidRPr="006102E7" w:rsidRDefault="00A77890" w:rsidP="00822850">
      <w:pPr>
        <w:pStyle w:val="Style1"/>
        <w:rPr>
          <w:sz w:val="24"/>
        </w:rPr>
      </w:pPr>
    </w:p>
    <w:p w14:paraId="21EBA982" w14:textId="77777777" w:rsidR="00A77890" w:rsidRPr="006102E7" w:rsidRDefault="00A77890" w:rsidP="00822850">
      <w:pPr>
        <w:pStyle w:val="Style1"/>
        <w:rPr>
          <w:sz w:val="24"/>
        </w:rPr>
      </w:pPr>
      <w:r w:rsidRPr="006102E7">
        <w:rPr>
          <w:sz w:val="24"/>
        </w:rPr>
        <w:t xml:space="preserve">Competencies </w:t>
      </w:r>
    </w:p>
    <w:p w14:paraId="68D291D4" w14:textId="77777777" w:rsidR="00A77890" w:rsidRPr="006102E7" w:rsidRDefault="00A77890" w:rsidP="00822850">
      <w:pPr>
        <w:ind w:right="-1"/>
        <w:jc w:val="left"/>
        <w:rPr>
          <w:rFonts w:ascii="Mairy Light" w:hAnsi="Mairy Light"/>
          <w:color w:val="404040" w:themeColor="text1" w:themeTint="BF"/>
          <w:sz w:val="24"/>
        </w:rPr>
      </w:pPr>
    </w:p>
    <w:p w14:paraId="7131554B" w14:textId="77777777" w:rsidR="00A77890" w:rsidRPr="006102E7" w:rsidRDefault="00A77890" w:rsidP="00822850">
      <w:pPr>
        <w:ind w:right="-1"/>
        <w:jc w:val="left"/>
        <w:rPr>
          <w:rFonts w:ascii="Mairy Light" w:hAnsi="Mairy Light"/>
          <w:bCs/>
          <w:sz w:val="24"/>
        </w:rPr>
      </w:pPr>
      <w:r w:rsidRPr="006102E7">
        <w:rPr>
          <w:rFonts w:ascii="Mairy Light" w:hAnsi="Mairy Light"/>
          <w:bCs/>
          <w:sz w:val="24"/>
        </w:rPr>
        <w:t>This course will cover:</w:t>
      </w:r>
    </w:p>
    <w:p w14:paraId="0CA211F0" w14:textId="77777777" w:rsidR="00A77890" w:rsidRDefault="00A77890" w:rsidP="00822850">
      <w:pPr>
        <w:jc w:val="left"/>
        <w:rPr>
          <w:rFonts w:ascii="Mairy Light" w:hAnsi="Mairy Light"/>
          <w:bCs/>
          <w:sz w:val="24"/>
        </w:rPr>
      </w:pPr>
    </w:p>
    <w:p w14:paraId="4096E90C" w14:textId="77777777" w:rsidR="00A77890" w:rsidRPr="00F44316" w:rsidRDefault="00A77890" w:rsidP="00822850">
      <w:pPr>
        <w:jc w:val="left"/>
        <w:rPr>
          <w:rFonts w:ascii="Mairy Light" w:hAnsi="Mairy Light"/>
          <w:bCs/>
          <w:sz w:val="24"/>
        </w:rPr>
      </w:pPr>
      <w:r w:rsidRPr="00F44316">
        <w:rPr>
          <w:rFonts w:ascii="Mairy Light" w:hAnsi="Mairy Light"/>
          <w:bCs/>
          <w:sz w:val="24"/>
        </w:rPr>
        <w:t xml:space="preserve">C Working with other people </w:t>
      </w:r>
    </w:p>
    <w:p w14:paraId="7877486C" w14:textId="77777777" w:rsidR="00A77890" w:rsidRPr="00F44316" w:rsidRDefault="00A77890" w:rsidP="00822850">
      <w:pPr>
        <w:jc w:val="left"/>
        <w:rPr>
          <w:rFonts w:ascii="Mairy Light" w:hAnsi="Mairy Light"/>
          <w:bCs/>
          <w:sz w:val="24"/>
        </w:rPr>
      </w:pPr>
      <w:r w:rsidRPr="00F44316">
        <w:rPr>
          <w:rFonts w:ascii="Mairy Light" w:hAnsi="Mairy Light"/>
          <w:bCs/>
          <w:sz w:val="24"/>
        </w:rPr>
        <w:t>D Managing themselves and their own work</w:t>
      </w:r>
    </w:p>
    <w:p w14:paraId="132259FD" w14:textId="77777777" w:rsidR="00A77890" w:rsidRPr="006102E7" w:rsidRDefault="00A77890" w:rsidP="00822850">
      <w:pPr>
        <w:jc w:val="left"/>
        <w:rPr>
          <w:rFonts w:ascii="Mairy Light" w:hAnsi="Mairy Light"/>
          <w:bCs/>
          <w:sz w:val="24"/>
        </w:rPr>
      </w:pPr>
    </w:p>
    <w:p w14:paraId="27E2F10A" w14:textId="77777777" w:rsidR="00A77890" w:rsidRPr="0089368F" w:rsidRDefault="00A77890" w:rsidP="00822850">
      <w:pPr>
        <w:pStyle w:val="Style1"/>
        <w:rPr>
          <w:sz w:val="24"/>
        </w:rPr>
      </w:pPr>
      <w:r w:rsidRPr="006102E7">
        <w:rPr>
          <w:sz w:val="24"/>
        </w:rPr>
        <w:t>Presenter profiles:</w:t>
      </w:r>
    </w:p>
    <w:p w14:paraId="4845D3F7" w14:textId="77777777" w:rsidR="00A77890" w:rsidRPr="00AF1A24" w:rsidRDefault="00A77890" w:rsidP="00822850">
      <w:pPr>
        <w:pStyle w:val="NormalWeb"/>
        <w:shd w:val="clear" w:color="auto" w:fill="FFFFFF"/>
        <w:spacing w:after="240"/>
        <w:rPr>
          <w:rFonts w:ascii="Mairy Light" w:hAnsi="Mairy Light"/>
          <w:color w:val="212121"/>
        </w:rPr>
      </w:pPr>
      <w:r w:rsidRPr="0029648A">
        <w:rPr>
          <w:rFonts w:ascii="Mairy Light" w:hAnsi="Mairy Light"/>
        </w:rPr>
        <w:t>Iain</w:t>
      </w:r>
      <w:r w:rsidRPr="0029648A">
        <w:rPr>
          <w:rFonts w:ascii="Mairy Light" w:hAnsi="Mairy Light" w:cs="Tahoma"/>
        </w:rPr>
        <w:t xml:space="preserve"> </w:t>
      </w:r>
      <w:proofErr w:type="spellStart"/>
      <w:r w:rsidRPr="0029648A">
        <w:rPr>
          <w:rFonts w:ascii="Mairy Light" w:hAnsi="Mairy Light" w:cs="Tahoma"/>
        </w:rPr>
        <w:t>Blatherwick</w:t>
      </w:r>
      <w:proofErr w:type="spellEnd"/>
      <w:r w:rsidRPr="0029648A">
        <w:rPr>
          <w:rFonts w:ascii="Mairy Light" w:hAnsi="Mairy Light" w:cs="Tahoma"/>
        </w:rPr>
        <w:t xml:space="preserve"> </w:t>
      </w:r>
      <w:r w:rsidRPr="0029648A">
        <w:rPr>
          <w:rFonts w:ascii="Mairy Light" w:hAnsi="Mairy Light"/>
        </w:rPr>
        <w:t xml:space="preserve">joined the firm in 1993, specialising in corporate transaction work for both private and public sector clients, as well as partnership </w:t>
      </w:r>
      <w:r w:rsidRPr="00AF1A24">
        <w:rPr>
          <w:rFonts w:ascii="Mairy Light" w:hAnsi="Mairy Light"/>
          <w:color w:val="212121"/>
        </w:rPr>
        <w:t>and LLP issues.</w:t>
      </w:r>
    </w:p>
    <w:p w14:paraId="39E18193" w14:textId="77777777" w:rsidR="00A77890" w:rsidRPr="00AF1A24" w:rsidRDefault="00A77890" w:rsidP="00822850">
      <w:pPr>
        <w:pStyle w:val="NormalWeb"/>
        <w:shd w:val="clear" w:color="auto" w:fill="FFFFFF"/>
        <w:spacing w:after="240"/>
        <w:rPr>
          <w:rFonts w:ascii="Mairy Light" w:hAnsi="Mairy Light"/>
          <w:color w:val="212121"/>
        </w:rPr>
      </w:pPr>
      <w:r w:rsidRPr="00AF1A24">
        <w:rPr>
          <w:rFonts w:ascii="Mairy Light" w:hAnsi="Mairy Light"/>
          <w:color w:val="212121"/>
        </w:rPr>
        <w:t>He became a Partner in 1999 and then head of our business services department in 2008. In May 2009, Iain took on the role of Managing Partner and over 11 years presided over a period of unprecedented growth and activity for the firm, before stepping down in April 2020.</w:t>
      </w:r>
    </w:p>
    <w:p w14:paraId="1B34ABE3" w14:textId="77777777" w:rsidR="00A77890" w:rsidRDefault="00A77890" w:rsidP="00822850">
      <w:pPr>
        <w:jc w:val="left"/>
        <w:rPr>
          <w:rFonts w:ascii="Mairy Light" w:hAnsi="Mairy Light"/>
          <w:color w:val="212121"/>
          <w:sz w:val="24"/>
        </w:rPr>
      </w:pPr>
      <w:r w:rsidRPr="00AF1A24">
        <w:rPr>
          <w:rFonts w:ascii="Mairy Light" w:hAnsi="Mairy Light"/>
          <w:color w:val="212121"/>
          <w:sz w:val="24"/>
        </w:rPr>
        <w:t xml:space="preserve">Iain now has a focus on Governance and Leadership, with three key aspects 1) executive leadership coaching support for clients 2) business structures – corporates, family companies, reorganisations, </w:t>
      </w:r>
      <w:proofErr w:type="gramStart"/>
      <w:r w:rsidRPr="00AF1A24">
        <w:rPr>
          <w:rFonts w:ascii="Mairy Light" w:hAnsi="Mairy Light"/>
          <w:color w:val="212121"/>
          <w:sz w:val="24"/>
        </w:rPr>
        <w:t>LLPs</w:t>
      </w:r>
      <w:proofErr w:type="gramEnd"/>
      <w:r w:rsidRPr="00AF1A24">
        <w:rPr>
          <w:rFonts w:ascii="Mairy Light" w:hAnsi="Mairy Light"/>
          <w:color w:val="212121"/>
          <w:sz w:val="24"/>
        </w:rPr>
        <w:t xml:space="preserve"> and partnerships, and 3) private client – wills, trusts and estate planning. He </w:t>
      </w:r>
      <w:r>
        <w:rPr>
          <w:rFonts w:ascii="Mairy Light" w:hAnsi="Mairy Light"/>
          <w:color w:val="212121"/>
          <w:sz w:val="24"/>
        </w:rPr>
        <w:t>is a qualified Executive Coach accredited by the European Mentoring and Coaching Council.</w:t>
      </w:r>
    </w:p>
    <w:p w14:paraId="4EB2E1E1" w14:textId="77777777" w:rsidR="00A77890" w:rsidRPr="00C9040C" w:rsidRDefault="00A77890" w:rsidP="00822850">
      <w:pPr>
        <w:pStyle w:val="NormalWeb"/>
        <w:shd w:val="clear" w:color="auto" w:fill="FFFFFF"/>
        <w:spacing w:after="240"/>
        <w:rPr>
          <w:rFonts w:ascii="Mairy Light" w:hAnsi="Mairy Light"/>
        </w:rPr>
      </w:pPr>
      <w:r w:rsidRPr="00C9040C">
        <w:rPr>
          <w:rFonts w:ascii="Mairy Light" w:hAnsi="Mairy Light"/>
        </w:rPr>
        <w:t>Su</w:t>
      </w:r>
      <w:r w:rsidRPr="00C9040C">
        <w:rPr>
          <w:rFonts w:ascii="Mairy Light" w:hAnsi="Mairy Light" w:cs="Tahoma"/>
        </w:rPr>
        <w:t xml:space="preserve">san </w:t>
      </w:r>
      <w:proofErr w:type="spellStart"/>
      <w:r w:rsidRPr="00C9040C">
        <w:rPr>
          <w:rFonts w:ascii="Mairy Light" w:hAnsi="Mairy Light" w:cs="Tahoma"/>
        </w:rPr>
        <w:t>Mabbott</w:t>
      </w:r>
      <w:proofErr w:type="spellEnd"/>
      <w:r w:rsidRPr="00C9040C">
        <w:rPr>
          <w:rFonts w:ascii="Mairy Light" w:hAnsi="Mairy Light"/>
        </w:rPr>
        <w:t xml:space="preserve"> had worked for Browne Jacobson for 39 years when she retired from the partnership and her role as head of one of the firm’s five national departments in April 2020. Since then, she has been developing her own coaching and mentoring practice having qualified as a business coach and mentor with the Institute of Leadership and Management several years ago. She is also a </w:t>
      </w:r>
      <w:proofErr w:type="gramStart"/>
      <w:r w:rsidRPr="00C9040C">
        <w:rPr>
          <w:rFonts w:ascii="Mairy Light" w:hAnsi="Mairy Light"/>
        </w:rPr>
        <w:t>Member</w:t>
      </w:r>
      <w:proofErr w:type="gramEnd"/>
      <w:r w:rsidRPr="00C9040C">
        <w:rPr>
          <w:rFonts w:ascii="Mairy Light" w:hAnsi="Mairy Light"/>
        </w:rPr>
        <w:t xml:space="preserve"> of both the Association for Coaching (AC) and the European Mentoring and Coaching Council (EMCC).</w:t>
      </w:r>
    </w:p>
    <w:p w14:paraId="3F905A57" w14:textId="77777777" w:rsidR="00A77890" w:rsidRPr="00AF1A24" w:rsidRDefault="00A77890" w:rsidP="00822850">
      <w:pPr>
        <w:pStyle w:val="NormalWeb"/>
        <w:shd w:val="clear" w:color="auto" w:fill="FFFFFF"/>
        <w:spacing w:after="240"/>
        <w:rPr>
          <w:rFonts w:ascii="Mairy Light" w:hAnsi="Mairy Light"/>
          <w:color w:val="212121"/>
        </w:rPr>
      </w:pPr>
      <w:r w:rsidRPr="00AF1A24">
        <w:rPr>
          <w:rFonts w:ascii="Mairy Light" w:hAnsi="Mairy Light"/>
          <w:color w:val="212121"/>
        </w:rPr>
        <w:t>Sue has a real enthusiasm for personal development and leadership and is passionate about helping people equip themselves with the right mind-set and skills to enable them to realise their full potential, embrace change and deal with uncertainty, both for themselves and for their organisation's aims and objectives.</w:t>
      </w:r>
    </w:p>
    <w:p w14:paraId="55AF04AB" w14:textId="1FE6A123" w:rsidR="00D97265" w:rsidRPr="006102E7" w:rsidRDefault="00A77890" w:rsidP="00822850">
      <w:pPr>
        <w:jc w:val="left"/>
        <w:rPr>
          <w:rFonts w:ascii="Mairy Light" w:hAnsi="Mairy Light"/>
          <w:b/>
          <w:bCs/>
          <w:color w:val="404040" w:themeColor="text1" w:themeTint="BF"/>
          <w:sz w:val="24"/>
          <w:u w:val="single"/>
        </w:rPr>
      </w:pPr>
      <w:r w:rsidRPr="00AF1A24">
        <w:rPr>
          <w:rFonts w:ascii="Mairy Light" w:hAnsi="Mairy Light"/>
          <w:color w:val="212121"/>
          <w:sz w:val="24"/>
        </w:rPr>
        <w:t>With a relaxed, authentic approach to coaching, Sue’s focus is firmly on championing her clients, supporting their journey to achieving their goals and helping overcome self-limiting beliefs.</w:t>
      </w:r>
    </w:p>
    <w:p w14:paraId="46CB6EB4" w14:textId="77777777" w:rsidR="009F6A4D" w:rsidRDefault="009F6A4D">
      <w:pPr>
        <w:jc w:val="left"/>
        <w:rPr>
          <w:rFonts w:ascii="Mairy Light" w:hAnsi="Mairy Light"/>
          <w:i/>
          <w:color w:val="FF0000"/>
          <w:sz w:val="24"/>
        </w:rPr>
      </w:pPr>
      <w:r>
        <w:rPr>
          <w:rFonts w:ascii="Mairy Light" w:hAnsi="Mairy Light"/>
          <w:i/>
          <w:color w:val="FF0000"/>
          <w:sz w:val="24"/>
        </w:rPr>
        <w:br w:type="page"/>
      </w:r>
    </w:p>
    <w:p w14:paraId="0562D5AC" w14:textId="77777777" w:rsidR="009F6A4D" w:rsidRPr="003C61EA" w:rsidRDefault="009F6A4D" w:rsidP="009F6A4D">
      <w:pPr>
        <w:jc w:val="left"/>
        <w:rPr>
          <w:rFonts w:ascii="Mairy Regular" w:hAnsi="Mairy Regular" w:cs="Arial"/>
          <w:color w:val="95C11F"/>
          <w:sz w:val="72"/>
          <w:szCs w:val="72"/>
          <w:lang w:eastAsia="en-GB"/>
        </w:rPr>
      </w:pPr>
      <w:r w:rsidRPr="003C61EA">
        <w:rPr>
          <w:rFonts w:ascii="Mairy Regular" w:hAnsi="Mairy Regular" w:cs="Arial"/>
          <w:color w:val="95C11F"/>
          <w:sz w:val="72"/>
          <w:szCs w:val="72"/>
          <w:lang w:eastAsia="en-GB"/>
        </w:rPr>
        <w:lastRenderedPageBreak/>
        <w:t>Introduction to service charges</w:t>
      </w:r>
    </w:p>
    <w:p w14:paraId="3BABD8A3" w14:textId="77777777" w:rsidR="009F6A4D" w:rsidRPr="004A025D" w:rsidRDefault="009F6A4D" w:rsidP="009F6A4D">
      <w:pPr>
        <w:ind w:right="-1"/>
        <w:jc w:val="left"/>
        <w:rPr>
          <w:rFonts w:ascii="Mairy Light" w:hAnsi="Mairy Light"/>
          <w:b/>
          <w:color w:val="404040" w:themeColor="text1" w:themeTint="BF"/>
          <w:sz w:val="24"/>
        </w:rPr>
      </w:pPr>
    </w:p>
    <w:p w14:paraId="4AA2C50C" w14:textId="77777777" w:rsidR="009F6A4D" w:rsidRPr="00790373" w:rsidRDefault="009F6A4D" w:rsidP="009F6A4D">
      <w:pPr>
        <w:ind w:right="-1"/>
        <w:jc w:val="left"/>
        <w:rPr>
          <w:rFonts w:ascii="Mairy Light" w:hAnsi="Mairy Light" w:cs="Arial"/>
          <w:color w:val="404040" w:themeColor="text1" w:themeTint="BF"/>
          <w:sz w:val="24"/>
          <w:lang w:eastAsia="en-GB"/>
        </w:rPr>
      </w:pPr>
    </w:p>
    <w:p w14:paraId="616E4369" w14:textId="77777777" w:rsidR="009F6A4D" w:rsidRPr="004A025D" w:rsidRDefault="009F6A4D" w:rsidP="009F6A4D">
      <w:pPr>
        <w:pStyle w:val="Style1"/>
        <w:rPr>
          <w:b/>
        </w:rPr>
      </w:pPr>
      <w:r>
        <w:rPr>
          <w:lang w:eastAsia="en-GB"/>
        </w:rPr>
        <w:t>Level of course: Introductory / Intermediate</w:t>
      </w:r>
    </w:p>
    <w:p w14:paraId="5E1CFC1E" w14:textId="77777777" w:rsidR="009F6A4D" w:rsidRPr="004A025D" w:rsidRDefault="009F6A4D" w:rsidP="009F6A4D">
      <w:pPr>
        <w:ind w:right="-1"/>
        <w:jc w:val="left"/>
        <w:rPr>
          <w:rFonts w:ascii="Mairy Light" w:hAnsi="Mairy Light"/>
          <w:color w:val="404040" w:themeColor="text1" w:themeTint="BF"/>
          <w:sz w:val="24"/>
        </w:rPr>
      </w:pPr>
    </w:p>
    <w:p w14:paraId="1900F719" w14:textId="77777777" w:rsidR="009F6A4D" w:rsidRPr="00C23580" w:rsidRDefault="009F6A4D" w:rsidP="009F6A4D">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51438A5" w14:textId="77777777" w:rsidR="009F6A4D" w:rsidRDefault="009F6A4D" w:rsidP="009F6A4D">
      <w:pPr>
        <w:ind w:right="-1"/>
        <w:jc w:val="left"/>
        <w:rPr>
          <w:rFonts w:ascii="Mairy Light" w:hAnsi="Mairy Light"/>
          <w:sz w:val="24"/>
        </w:rPr>
      </w:pPr>
    </w:p>
    <w:p w14:paraId="03CE057C" w14:textId="77777777" w:rsidR="009F6A4D" w:rsidRDefault="009F6A4D" w:rsidP="009F6A4D">
      <w:pPr>
        <w:ind w:right="-1"/>
        <w:jc w:val="left"/>
        <w:rPr>
          <w:rFonts w:ascii="Mairy Light" w:hAnsi="Mairy Light"/>
          <w:sz w:val="24"/>
        </w:rPr>
      </w:pPr>
      <w:r>
        <w:rPr>
          <w:rFonts w:ascii="Mairy Light" w:hAnsi="Mairy Light"/>
          <w:sz w:val="24"/>
        </w:rPr>
        <w:t>9 September 2022</w:t>
      </w:r>
    </w:p>
    <w:p w14:paraId="11B51CF9" w14:textId="77777777" w:rsidR="009F6A4D" w:rsidRDefault="009F6A4D" w:rsidP="009F6A4D">
      <w:pPr>
        <w:ind w:right="-1"/>
        <w:jc w:val="left"/>
        <w:rPr>
          <w:rFonts w:ascii="Mairy Light" w:hAnsi="Mairy Light"/>
          <w:sz w:val="24"/>
        </w:rPr>
      </w:pPr>
      <w:r>
        <w:rPr>
          <w:rFonts w:ascii="Mairy Light" w:hAnsi="Mairy Light"/>
          <w:sz w:val="24"/>
        </w:rPr>
        <w:t>12 noon – 1pm</w:t>
      </w:r>
    </w:p>
    <w:p w14:paraId="6C253566" w14:textId="77777777" w:rsidR="009F6A4D" w:rsidRDefault="009F6A4D" w:rsidP="009F6A4D">
      <w:pPr>
        <w:ind w:right="-1"/>
        <w:jc w:val="left"/>
        <w:rPr>
          <w:rFonts w:ascii="Mairy Light" w:hAnsi="Mairy Light"/>
          <w:sz w:val="24"/>
        </w:rPr>
      </w:pPr>
    </w:p>
    <w:p w14:paraId="6A7E8C0E" w14:textId="77777777" w:rsidR="009F6A4D" w:rsidRPr="006102E7" w:rsidRDefault="009F6A4D" w:rsidP="009F6A4D">
      <w:pPr>
        <w:ind w:right="-1"/>
        <w:jc w:val="left"/>
        <w:rPr>
          <w:rFonts w:ascii="Mairy Light" w:hAnsi="Mairy Light"/>
          <w:sz w:val="24"/>
        </w:rPr>
      </w:pPr>
      <w:r w:rsidRPr="006102E7">
        <w:rPr>
          <w:rFonts w:ascii="Mairy Light" w:hAnsi="Mairy Light"/>
          <w:sz w:val="24"/>
        </w:rPr>
        <w:t xml:space="preserve">Presented by </w:t>
      </w:r>
      <w:proofErr w:type="spellStart"/>
      <w:r>
        <w:rPr>
          <w:rFonts w:ascii="Mairy Light" w:hAnsi="Mairy Light"/>
          <w:sz w:val="24"/>
        </w:rPr>
        <w:t>Trowers</w:t>
      </w:r>
      <w:proofErr w:type="spellEnd"/>
      <w:r>
        <w:rPr>
          <w:rFonts w:ascii="Mairy Light" w:hAnsi="Mairy Light"/>
          <w:sz w:val="24"/>
        </w:rPr>
        <w:t xml:space="preserve"> &amp; </w:t>
      </w:r>
      <w:proofErr w:type="spellStart"/>
      <w:r>
        <w:rPr>
          <w:rFonts w:ascii="Mairy Light" w:hAnsi="Mairy Light"/>
          <w:sz w:val="24"/>
        </w:rPr>
        <w:t>Hamlins</w:t>
      </w:r>
      <w:proofErr w:type="spellEnd"/>
    </w:p>
    <w:p w14:paraId="13CFD49F" w14:textId="77777777" w:rsidR="009F6A4D" w:rsidRPr="006102E7" w:rsidRDefault="009F6A4D" w:rsidP="009F6A4D">
      <w:pPr>
        <w:ind w:right="-1"/>
        <w:jc w:val="left"/>
        <w:rPr>
          <w:rFonts w:ascii="Mairy Light" w:hAnsi="Mairy Light"/>
          <w:b/>
          <w:sz w:val="24"/>
        </w:rPr>
      </w:pPr>
    </w:p>
    <w:p w14:paraId="271CA1F1" w14:textId="77777777" w:rsidR="009F6A4D" w:rsidRPr="007C6A82" w:rsidRDefault="009F6A4D" w:rsidP="009F6A4D">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107D6DA6" w14:textId="77777777" w:rsidR="009F6A4D" w:rsidRPr="006102E7" w:rsidRDefault="009F6A4D" w:rsidP="009F6A4D">
      <w:pPr>
        <w:ind w:right="-1"/>
        <w:jc w:val="left"/>
        <w:rPr>
          <w:rFonts w:ascii="Mairy Light" w:hAnsi="Mairy Light"/>
          <w:color w:val="404040" w:themeColor="text1" w:themeTint="BF"/>
          <w:sz w:val="24"/>
        </w:rPr>
      </w:pPr>
    </w:p>
    <w:p w14:paraId="36E43DA4" w14:textId="77777777" w:rsidR="009F6A4D" w:rsidRPr="006102E7" w:rsidRDefault="009F6A4D" w:rsidP="009F6A4D">
      <w:pPr>
        <w:pStyle w:val="Style1"/>
        <w:rPr>
          <w:sz w:val="24"/>
        </w:rPr>
      </w:pPr>
      <w:r w:rsidRPr="006102E7">
        <w:rPr>
          <w:sz w:val="24"/>
        </w:rPr>
        <w:t>Course overview</w:t>
      </w:r>
    </w:p>
    <w:p w14:paraId="6D1D893A" w14:textId="77777777" w:rsidR="009F6A4D" w:rsidRDefault="009F6A4D" w:rsidP="009F6A4D">
      <w:pPr>
        <w:ind w:right="-1"/>
        <w:jc w:val="left"/>
        <w:rPr>
          <w:rFonts w:ascii="Mairy Light" w:hAnsi="Mairy Light"/>
          <w:color w:val="404040" w:themeColor="text1" w:themeTint="BF"/>
          <w:sz w:val="24"/>
        </w:rPr>
      </w:pPr>
    </w:p>
    <w:p w14:paraId="21266F4E" w14:textId="77777777" w:rsidR="009F6A4D" w:rsidRPr="006102E7" w:rsidRDefault="009F6A4D" w:rsidP="009F6A4D">
      <w:pPr>
        <w:ind w:right="-1"/>
        <w:jc w:val="left"/>
        <w:rPr>
          <w:rFonts w:ascii="Mairy Light" w:hAnsi="Mairy Light"/>
          <w:color w:val="404040" w:themeColor="text1" w:themeTint="BF"/>
          <w:sz w:val="24"/>
        </w:rPr>
      </w:pPr>
      <w:r>
        <w:rPr>
          <w:rFonts w:ascii="Mairy Light" w:hAnsi="Mairy Light"/>
          <w:sz w:val="24"/>
        </w:rPr>
        <w:t>T</w:t>
      </w:r>
      <w:r w:rsidRPr="00F107C7">
        <w:rPr>
          <w:rFonts w:ascii="Mairy Light" w:hAnsi="Mairy Light"/>
          <w:sz w:val="24"/>
        </w:rPr>
        <w:t>he 1-hour session will cover the following</w:t>
      </w:r>
    </w:p>
    <w:p w14:paraId="5A88D947"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What is the function of a service charge?</w:t>
      </w:r>
    </w:p>
    <w:p w14:paraId="4F045FBE"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Obligation to provide services</w:t>
      </w:r>
    </w:p>
    <w:p w14:paraId="75D9EBE3"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What expenditure is covered/excluded?</w:t>
      </w:r>
    </w:p>
    <w:p w14:paraId="443B6AEF"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How is expenditure apportioned?</w:t>
      </w:r>
    </w:p>
    <w:p w14:paraId="36823C40"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When/how is service charge payable?</w:t>
      </w:r>
    </w:p>
    <w:p w14:paraId="3D4E2C88"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Reserve and sinking (replacement) funds</w:t>
      </w:r>
    </w:p>
    <w:p w14:paraId="7B0F299B"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Certifying expenditure</w:t>
      </w:r>
    </w:p>
    <w:p w14:paraId="0FBC1519"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Impact of codes of practice</w:t>
      </w:r>
    </w:p>
    <w:p w14:paraId="3D82283D"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Disputes</w:t>
      </w:r>
    </w:p>
    <w:p w14:paraId="454E82ED" w14:textId="77777777" w:rsidR="009F6A4D" w:rsidRPr="00F107C7" w:rsidRDefault="009F6A4D" w:rsidP="009F6A4D">
      <w:pPr>
        <w:numPr>
          <w:ilvl w:val="0"/>
          <w:numId w:val="35"/>
        </w:numPr>
        <w:jc w:val="left"/>
        <w:rPr>
          <w:rFonts w:ascii="Mairy Light" w:hAnsi="Mairy Light" w:cs="Tahoma"/>
          <w:sz w:val="24"/>
        </w:rPr>
      </w:pPr>
      <w:r w:rsidRPr="00F107C7">
        <w:rPr>
          <w:rFonts w:ascii="Mairy Light" w:hAnsi="Mairy Light" w:cs="Tahoma"/>
          <w:sz w:val="24"/>
        </w:rPr>
        <w:t>"Future proofing”</w:t>
      </w:r>
    </w:p>
    <w:p w14:paraId="7001A4F9" w14:textId="77777777" w:rsidR="009F6A4D" w:rsidRDefault="009F6A4D" w:rsidP="009F6A4D">
      <w:pPr>
        <w:jc w:val="left"/>
        <w:rPr>
          <w:rFonts w:ascii="Mairy Light" w:hAnsi="Mairy Light"/>
          <w:b/>
          <w:bCs/>
          <w:i/>
          <w:iCs/>
          <w:sz w:val="24"/>
        </w:rPr>
      </w:pPr>
    </w:p>
    <w:p w14:paraId="0A22CD5C" w14:textId="77777777" w:rsidR="009F6A4D" w:rsidRPr="00CB1261" w:rsidRDefault="009F6A4D" w:rsidP="009F6A4D">
      <w:pPr>
        <w:jc w:val="left"/>
        <w:rPr>
          <w:rFonts w:ascii="Mairy Light" w:hAnsi="Mairy Light"/>
          <w:sz w:val="24"/>
        </w:rPr>
      </w:pPr>
      <w:r w:rsidRPr="00CB1261">
        <w:rPr>
          <w:rFonts w:ascii="Mairy Light" w:hAnsi="Mairy Light"/>
          <w:b/>
          <w:bCs/>
          <w:sz w:val="24"/>
        </w:rPr>
        <w:t>NB:</w:t>
      </w:r>
      <w:r w:rsidRPr="00CB1261">
        <w:rPr>
          <w:rFonts w:ascii="Mairy Light" w:hAnsi="Mairy Light"/>
          <w:sz w:val="24"/>
        </w:rPr>
        <w:t xml:space="preserve"> Program subject to amendment if there are developments in case law or legislation before the training session takes place </w:t>
      </w:r>
    </w:p>
    <w:p w14:paraId="742D0149" w14:textId="77777777" w:rsidR="009F6A4D" w:rsidRPr="006102E7" w:rsidRDefault="009F6A4D" w:rsidP="009F6A4D">
      <w:pPr>
        <w:ind w:right="-1"/>
        <w:jc w:val="left"/>
        <w:rPr>
          <w:rFonts w:ascii="Mairy Light" w:hAnsi="Mairy Light"/>
          <w:color w:val="404040" w:themeColor="text1" w:themeTint="BF"/>
          <w:sz w:val="24"/>
        </w:rPr>
      </w:pPr>
    </w:p>
    <w:p w14:paraId="7D973691" w14:textId="77777777" w:rsidR="009F6A4D" w:rsidRPr="006102E7" w:rsidRDefault="009F6A4D" w:rsidP="009F6A4D">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D154BFE" w14:textId="77777777" w:rsidR="009F6A4D" w:rsidRDefault="009F6A4D" w:rsidP="009F6A4D">
      <w:pPr>
        <w:ind w:right="-1"/>
        <w:jc w:val="left"/>
        <w:rPr>
          <w:rFonts w:ascii="Mairy Light" w:hAnsi="Mairy Light"/>
          <w:sz w:val="24"/>
        </w:rPr>
      </w:pPr>
    </w:p>
    <w:p w14:paraId="251117BB" w14:textId="77777777" w:rsidR="009F6A4D" w:rsidRPr="006102E7" w:rsidRDefault="009F6A4D" w:rsidP="009F6A4D">
      <w:pPr>
        <w:ind w:right="-1"/>
        <w:jc w:val="left"/>
        <w:rPr>
          <w:rFonts w:ascii="Mairy Light" w:hAnsi="Mairy Light"/>
          <w:sz w:val="24"/>
        </w:rPr>
      </w:pPr>
      <w:r>
        <w:rPr>
          <w:rFonts w:ascii="Mairy Light" w:hAnsi="Mairy Light"/>
          <w:sz w:val="24"/>
        </w:rPr>
        <w:t>S</w:t>
      </w:r>
      <w:r w:rsidRPr="00F107C7">
        <w:rPr>
          <w:rFonts w:ascii="Mairy Light" w:hAnsi="Mairy Light"/>
          <w:sz w:val="24"/>
        </w:rPr>
        <w:t>urveyors, technical officers, income recovery staff, housing officers, in-house lawyers</w:t>
      </w:r>
    </w:p>
    <w:p w14:paraId="1BC82D37" w14:textId="77777777" w:rsidR="009F6A4D" w:rsidRPr="006102E7" w:rsidRDefault="009F6A4D" w:rsidP="009F6A4D">
      <w:pPr>
        <w:ind w:right="-1"/>
        <w:jc w:val="left"/>
        <w:rPr>
          <w:rFonts w:ascii="Mairy Light" w:hAnsi="Mairy Light"/>
          <w:sz w:val="24"/>
        </w:rPr>
      </w:pPr>
    </w:p>
    <w:p w14:paraId="697B4702" w14:textId="77777777" w:rsidR="009F6A4D" w:rsidRPr="006102E7" w:rsidRDefault="009F6A4D" w:rsidP="009F6A4D">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39600220" w14:textId="77777777" w:rsidR="009F6A4D" w:rsidRPr="006102E7" w:rsidRDefault="009F6A4D" w:rsidP="009F6A4D">
      <w:pPr>
        <w:ind w:right="-1"/>
        <w:jc w:val="left"/>
        <w:rPr>
          <w:rFonts w:ascii="Mairy Light" w:hAnsi="Mairy Light"/>
          <w:color w:val="404040" w:themeColor="text1" w:themeTint="BF"/>
          <w:sz w:val="24"/>
        </w:rPr>
      </w:pPr>
    </w:p>
    <w:p w14:paraId="333E5CC5" w14:textId="77777777" w:rsidR="009F6A4D" w:rsidRPr="006102E7" w:rsidRDefault="009F6A4D" w:rsidP="009F6A4D">
      <w:pPr>
        <w:jc w:val="left"/>
        <w:rPr>
          <w:rFonts w:ascii="Mairy Light" w:hAnsi="Mairy Light" w:cs="Tahoma"/>
          <w:sz w:val="24"/>
        </w:rPr>
      </w:pPr>
      <w:r>
        <w:rPr>
          <w:rFonts w:ascii="Mairy Light" w:hAnsi="Mairy Light" w:cs="Tahoma"/>
          <w:sz w:val="24"/>
        </w:rPr>
        <w:t>As above</w:t>
      </w:r>
    </w:p>
    <w:p w14:paraId="7A79AE8E" w14:textId="77777777" w:rsidR="009F6A4D" w:rsidRPr="006102E7" w:rsidRDefault="009F6A4D" w:rsidP="009F6A4D">
      <w:pPr>
        <w:ind w:right="-1"/>
        <w:jc w:val="left"/>
        <w:rPr>
          <w:rFonts w:ascii="Mairy Light" w:hAnsi="Mairy Light"/>
          <w:color w:val="404040" w:themeColor="text1" w:themeTint="BF"/>
          <w:sz w:val="24"/>
        </w:rPr>
      </w:pPr>
    </w:p>
    <w:p w14:paraId="292A783F" w14:textId="77777777" w:rsidR="009F6A4D" w:rsidRPr="00B7330B" w:rsidRDefault="009F6A4D" w:rsidP="009F6A4D">
      <w:pPr>
        <w:pStyle w:val="Style1"/>
        <w:rPr>
          <w:sz w:val="24"/>
        </w:rPr>
      </w:pPr>
      <w:r w:rsidRPr="006102E7">
        <w:rPr>
          <w:sz w:val="24"/>
        </w:rPr>
        <w:t>Interactive elements</w:t>
      </w:r>
    </w:p>
    <w:p w14:paraId="5D53C9B3" w14:textId="77777777" w:rsidR="009F6A4D" w:rsidRPr="006102E7" w:rsidRDefault="009F6A4D" w:rsidP="009F6A4D">
      <w:pPr>
        <w:pStyle w:val="Style1"/>
        <w:rPr>
          <w:sz w:val="24"/>
        </w:rPr>
      </w:pPr>
    </w:p>
    <w:p w14:paraId="726DB66F" w14:textId="77777777" w:rsidR="009F6A4D" w:rsidRPr="006102E7" w:rsidRDefault="009F6A4D" w:rsidP="009F6A4D">
      <w:pPr>
        <w:pStyle w:val="Style1"/>
        <w:rPr>
          <w:sz w:val="24"/>
        </w:rPr>
      </w:pPr>
      <w:r w:rsidRPr="006102E7">
        <w:rPr>
          <w:sz w:val="24"/>
        </w:rPr>
        <w:t xml:space="preserve">Competencies </w:t>
      </w:r>
    </w:p>
    <w:p w14:paraId="75FCBB6E" w14:textId="77777777" w:rsidR="009F6A4D" w:rsidRPr="006102E7" w:rsidRDefault="009F6A4D" w:rsidP="009F6A4D">
      <w:pPr>
        <w:ind w:right="-1"/>
        <w:jc w:val="left"/>
        <w:rPr>
          <w:rFonts w:ascii="Mairy Light" w:hAnsi="Mairy Light"/>
          <w:color w:val="404040" w:themeColor="text1" w:themeTint="BF"/>
          <w:sz w:val="24"/>
        </w:rPr>
      </w:pPr>
    </w:p>
    <w:p w14:paraId="7BAF5595" w14:textId="77777777" w:rsidR="009F6A4D" w:rsidRPr="006102E7" w:rsidRDefault="009F6A4D" w:rsidP="009F6A4D">
      <w:pPr>
        <w:ind w:right="-1"/>
        <w:jc w:val="left"/>
        <w:rPr>
          <w:rFonts w:ascii="Mairy Light" w:hAnsi="Mairy Light"/>
          <w:bCs/>
          <w:sz w:val="24"/>
        </w:rPr>
      </w:pPr>
      <w:r w:rsidRPr="006102E7">
        <w:rPr>
          <w:rFonts w:ascii="Mairy Light" w:hAnsi="Mairy Light"/>
          <w:bCs/>
          <w:sz w:val="24"/>
        </w:rPr>
        <w:t>This course will cover:</w:t>
      </w:r>
    </w:p>
    <w:p w14:paraId="10732141" w14:textId="77777777" w:rsidR="009F6A4D" w:rsidRPr="006102E7" w:rsidRDefault="009F6A4D" w:rsidP="009F6A4D">
      <w:pPr>
        <w:jc w:val="left"/>
        <w:rPr>
          <w:rFonts w:ascii="Mairy Light" w:hAnsi="Mairy Light"/>
          <w:bCs/>
          <w:sz w:val="24"/>
        </w:rPr>
      </w:pPr>
    </w:p>
    <w:p w14:paraId="2BCF7249" w14:textId="77777777" w:rsidR="009F6A4D" w:rsidRDefault="009F6A4D" w:rsidP="009F6A4D">
      <w:pPr>
        <w:jc w:val="left"/>
        <w:rPr>
          <w:rFonts w:ascii="Mairy Light" w:hAnsi="Mairy Light"/>
          <w:bCs/>
          <w:sz w:val="24"/>
        </w:rPr>
      </w:pPr>
      <w:r w:rsidRPr="00D97265">
        <w:rPr>
          <w:rFonts w:ascii="Mairy Light" w:hAnsi="Mairy Light"/>
          <w:bCs/>
          <w:sz w:val="24"/>
        </w:rPr>
        <w:t>B Technical legal practice</w:t>
      </w:r>
    </w:p>
    <w:p w14:paraId="506032C9" w14:textId="77777777" w:rsidR="009F6A4D" w:rsidRPr="00D97265" w:rsidRDefault="009F6A4D" w:rsidP="009F6A4D">
      <w:pPr>
        <w:jc w:val="left"/>
        <w:rPr>
          <w:rFonts w:ascii="Mairy Light" w:hAnsi="Mairy Light"/>
          <w:bCs/>
          <w:sz w:val="24"/>
        </w:rPr>
      </w:pPr>
      <w:r w:rsidRPr="00D97265">
        <w:rPr>
          <w:rFonts w:ascii="Mairy Light" w:hAnsi="Mairy Light"/>
          <w:bCs/>
          <w:sz w:val="24"/>
        </w:rPr>
        <w:t>B4 Draft documents</w:t>
      </w:r>
    </w:p>
    <w:p w14:paraId="158921D0" w14:textId="77777777" w:rsidR="009F6A4D" w:rsidRPr="00D97265" w:rsidRDefault="009F6A4D" w:rsidP="009F6A4D">
      <w:pPr>
        <w:jc w:val="left"/>
        <w:rPr>
          <w:rFonts w:ascii="Mairy Light" w:hAnsi="Mairy Light"/>
          <w:bCs/>
          <w:sz w:val="24"/>
        </w:rPr>
      </w:pPr>
      <w:r w:rsidRPr="00D97265">
        <w:rPr>
          <w:rFonts w:ascii="Mairy Light" w:hAnsi="Mairy Light"/>
          <w:bCs/>
          <w:sz w:val="24"/>
        </w:rPr>
        <w:t>B6 Negotiation</w:t>
      </w:r>
    </w:p>
    <w:p w14:paraId="48E2E567" w14:textId="77777777" w:rsidR="009F6A4D" w:rsidRPr="006102E7" w:rsidRDefault="009F6A4D" w:rsidP="009F6A4D">
      <w:pPr>
        <w:jc w:val="left"/>
        <w:rPr>
          <w:rFonts w:ascii="Mairy Light" w:hAnsi="Mairy Light"/>
          <w:bCs/>
          <w:sz w:val="24"/>
        </w:rPr>
      </w:pPr>
    </w:p>
    <w:p w14:paraId="43878D24" w14:textId="77777777" w:rsidR="009F6A4D" w:rsidRPr="006102E7" w:rsidRDefault="009F6A4D" w:rsidP="009F6A4D">
      <w:pPr>
        <w:pStyle w:val="Style1"/>
        <w:rPr>
          <w:sz w:val="24"/>
        </w:rPr>
      </w:pPr>
      <w:r w:rsidRPr="006102E7">
        <w:rPr>
          <w:sz w:val="24"/>
        </w:rPr>
        <w:t>Presenter profiles:</w:t>
      </w:r>
    </w:p>
    <w:p w14:paraId="423E670F" w14:textId="77777777" w:rsidR="009F6A4D" w:rsidRDefault="009F6A4D" w:rsidP="009F6A4D">
      <w:pPr>
        <w:jc w:val="left"/>
        <w:rPr>
          <w:rFonts w:ascii="Mairy Light" w:hAnsi="Mairy Light"/>
          <w:i/>
          <w:color w:val="FF0000"/>
          <w:sz w:val="24"/>
        </w:rPr>
      </w:pPr>
    </w:p>
    <w:p w14:paraId="6F048124" w14:textId="77777777" w:rsidR="009F6A4D" w:rsidRPr="00762D43" w:rsidRDefault="009F6A4D" w:rsidP="009F6A4D">
      <w:pPr>
        <w:jc w:val="left"/>
        <w:rPr>
          <w:rFonts w:ascii="Mairy Light" w:hAnsi="Mairy Light" w:cstheme="majorBidi"/>
          <w:sz w:val="24"/>
        </w:rPr>
      </w:pPr>
      <w:proofErr w:type="spellStart"/>
      <w:r w:rsidRPr="00762D43">
        <w:rPr>
          <w:rFonts w:ascii="Mairy Light" w:hAnsi="Mairy Light" w:cstheme="majorBidi"/>
          <w:sz w:val="24"/>
        </w:rPr>
        <w:t>Karine</w:t>
      </w:r>
      <w:proofErr w:type="spellEnd"/>
      <w:r>
        <w:rPr>
          <w:rFonts w:ascii="Mairy Light" w:hAnsi="Mairy Light" w:cstheme="majorBidi"/>
          <w:sz w:val="24"/>
        </w:rPr>
        <w:t xml:space="preserve"> Kirlew, Senior Associate</w:t>
      </w:r>
      <w:r w:rsidRPr="00762D43">
        <w:rPr>
          <w:rFonts w:ascii="Mairy Light" w:hAnsi="Mairy Light" w:cstheme="majorBidi"/>
          <w:sz w:val="24"/>
        </w:rPr>
        <w:t xml:space="preserve"> undertakes a wide range of property work for both private and public sector clients who operate in various sectors. She specialises in landlord and tenant transactions with particular emphasis on acquisition, </w:t>
      </w:r>
      <w:proofErr w:type="gramStart"/>
      <w:r w:rsidRPr="00762D43">
        <w:rPr>
          <w:rFonts w:ascii="Mairy Light" w:hAnsi="Mairy Light" w:cstheme="majorBidi"/>
          <w:sz w:val="24"/>
        </w:rPr>
        <w:t>development</w:t>
      </w:r>
      <w:proofErr w:type="gramEnd"/>
      <w:r w:rsidRPr="00762D43">
        <w:rPr>
          <w:rFonts w:ascii="Mairy Light" w:hAnsi="Mairy Light" w:cstheme="majorBidi"/>
          <w:sz w:val="24"/>
        </w:rPr>
        <w:t xml:space="preserve"> and management of portfolios. </w:t>
      </w:r>
      <w:proofErr w:type="spellStart"/>
      <w:r w:rsidRPr="00762D43">
        <w:rPr>
          <w:rFonts w:ascii="Mairy Light" w:hAnsi="Mairy Light" w:cstheme="majorBidi"/>
          <w:sz w:val="24"/>
        </w:rPr>
        <w:t>Karine’s</w:t>
      </w:r>
      <w:proofErr w:type="spellEnd"/>
      <w:r w:rsidRPr="00762D43">
        <w:rPr>
          <w:rFonts w:ascii="Mairy Light" w:hAnsi="Mairy Light" w:cstheme="majorBidi"/>
          <w:sz w:val="24"/>
        </w:rPr>
        <w:t xml:space="preserve"> vast experience includes complex acquisitions, disposals, lettings, build agreements, estate management and regeneration projects. She also has experience of acting for borrowers during portfolio refinancing and advising on property aspects of corporate transactions. </w:t>
      </w:r>
    </w:p>
    <w:p w14:paraId="27ECD79E" w14:textId="27321139" w:rsidR="00D97265" w:rsidRDefault="00D97265" w:rsidP="00822850">
      <w:pPr>
        <w:jc w:val="left"/>
        <w:rPr>
          <w:rFonts w:ascii="Mairy Light" w:hAnsi="Mairy Light"/>
          <w:i/>
          <w:color w:val="FF0000"/>
          <w:sz w:val="24"/>
        </w:rPr>
      </w:pPr>
      <w:r>
        <w:rPr>
          <w:rFonts w:ascii="Mairy Light" w:hAnsi="Mairy Light"/>
          <w:i/>
          <w:color w:val="FF0000"/>
          <w:sz w:val="24"/>
        </w:rPr>
        <w:br w:type="page"/>
      </w:r>
    </w:p>
    <w:p w14:paraId="50F2628A" w14:textId="06EEBD4A" w:rsidR="00D97265" w:rsidRPr="00873E78" w:rsidRDefault="00C9112E" w:rsidP="00822850">
      <w:pPr>
        <w:jc w:val="left"/>
        <w:rPr>
          <w:rFonts w:ascii="Mairy Regular" w:hAnsi="Mairy Regular" w:cs="Arial"/>
          <w:color w:val="95C11F"/>
          <w:sz w:val="72"/>
          <w:szCs w:val="72"/>
          <w:lang w:eastAsia="en-GB"/>
        </w:rPr>
      </w:pPr>
      <w:r w:rsidRPr="00D03A87">
        <w:rPr>
          <w:rFonts w:ascii="Mairy Regular" w:hAnsi="Mairy Regular" w:cs="Arial"/>
          <w:color w:val="95C11F"/>
          <w:sz w:val="72"/>
          <w:szCs w:val="72"/>
          <w:lang w:eastAsia="en-GB"/>
        </w:rPr>
        <w:lastRenderedPageBreak/>
        <w:t>What does a council need to know when it lends money to a commercial organisation?</w:t>
      </w:r>
    </w:p>
    <w:p w14:paraId="2EC3A888" w14:textId="77777777" w:rsidR="00873E78" w:rsidRDefault="00873E78" w:rsidP="00822850">
      <w:pPr>
        <w:jc w:val="left"/>
        <w:rPr>
          <w:rFonts w:ascii="Mairy Regular" w:hAnsi="Mairy Regular"/>
          <w:color w:val="00656D"/>
          <w:sz w:val="28"/>
          <w:szCs w:val="28"/>
        </w:rPr>
      </w:pPr>
    </w:p>
    <w:p w14:paraId="7DBB21F8" w14:textId="0FE0665D" w:rsidR="00D97265" w:rsidRPr="008E32FC" w:rsidRDefault="008E32FC" w:rsidP="00822850">
      <w:pPr>
        <w:jc w:val="left"/>
        <w:rPr>
          <w:rFonts w:ascii="Mairy Light" w:hAnsi="Mairy Light"/>
          <w:b/>
          <w:color w:val="00656D"/>
          <w:sz w:val="28"/>
          <w:szCs w:val="28"/>
        </w:rPr>
      </w:pPr>
      <w:r w:rsidRPr="008E32FC">
        <w:rPr>
          <w:rFonts w:ascii="Mairy Regular" w:hAnsi="Mairy Regular"/>
          <w:color w:val="00656D"/>
          <w:sz w:val="28"/>
          <w:szCs w:val="28"/>
        </w:rPr>
        <w:t>Legal Issues for councils to lend money to other organisations</w:t>
      </w:r>
    </w:p>
    <w:p w14:paraId="6B9E0E86"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29A02D35" w14:textId="4B4CFD08" w:rsidR="00D97265" w:rsidRPr="004A025D" w:rsidRDefault="00D97265" w:rsidP="00822850">
      <w:pPr>
        <w:pStyle w:val="Style1"/>
        <w:rPr>
          <w:b/>
        </w:rPr>
      </w:pPr>
      <w:r>
        <w:rPr>
          <w:lang w:eastAsia="en-GB"/>
        </w:rPr>
        <w:t>Level of course:</w:t>
      </w:r>
      <w:r w:rsidR="008E32FC">
        <w:rPr>
          <w:lang w:eastAsia="en-GB"/>
        </w:rPr>
        <w:t xml:space="preserve"> Introductory /</w:t>
      </w:r>
      <w:r>
        <w:rPr>
          <w:lang w:eastAsia="en-GB"/>
        </w:rPr>
        <w:t xml:space="preserve"> </w:t>
      </w:r>
      <w:r w:rsidR="00D03A87">
        <w:rPr>
          <w:lang w:eastAsia="en-GB"/>
        </w:rPr>
        <w:t>Intermediate</w:t>
      </w:r>
    </w:p>
    <w:p w14:paraId="00F30DEB" w14:textId="77777777" w:rsidR="00D97265" w:rsidRPr="004A025D" w:rsidRDefault="00D97265" w:rsidP="00822850">
      <w:pPr>
        <w:ind w:right="-1"/>
        <w:jc w:val="left"/>
        <w:rPr>
          <w:rFonts w:ascii="Mairy Light" w:hAnsi="Mairy Light"/>
          <w:color w:val="404040" w:themeColor="text1" w:themeTint="BF"/>
          <w:sz w:val="24"/>
        </w:rPr>
      </w:pPr>
    </w:p>
    <w:p w14:paraId="0769A4AD" w14:textId="0615972D"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6269A9">
        <w:rPr>
          <w:rStyle w:val="Strong"/>
          <w:rFonts w:ascii="Mairy Light" w:hAnsi="Mairy Light" w:cs="Helvetica"/>
          <w:sz w:val="28"/>
          <w:szCs w:val="28"/>
        </w:rPr>
        <w:t>GOTOWEBINAR</w:t>
      </w:r>
    </w:p>
    <w:p w14:paraId="7ADF2C14" w14:textId="77777777" w:rsidR="00D97265" w:rsidRDefault="00D97265" w:rsidP="00822850">
      <w:pPr>
        <w:ind w:right="-1"/>
        <w:jc w:val="left"/>
        <w:rPr>
          <w:rFonts w:ascii="Mairy Light" w:hAnsi="Mairy Light"/>
          <w:sz w:val="24"/>
        </w:rPr>
      </w:pPr>
    </w:p>
    <w:p w14:paraId="77AE0871" w14:textId="1C8DCC53" w:rsidR="006C1249" w:rsidRDefault="008E32FC" w:rsidP="00822850">
      <w:pPr>
        <w:ind w:right="-1"/>
        <w:jc w:val="left"/>
        <w:rPr>
          <w:rFonts w:ascii="Mairy Light" w:hAnsi="Mairy Light"/>
          <w:sz w:val="24"/>
        </w:rPr>
      </w:pPr>
      <w:r>
        <w:rPr>
          <w:rFonts w:ascii="Mairy Light" w:hAnsi="Mairy Light"/>
          <w:sz w:val="24"/>
        </w:rPr>
        <w:t xml:space="preserve">13 </w:t>
      </w:r>
      <w:r w:rsidR="006C1249">
        <w:rPr>
          <w:rFonts w:ascii="Mairy Light" w:hAnsi="Mairy Light"/>
          <w:sz w:val="24"/>
        </w:rPr>
        <w:t>September 2022</w:t>
      </w:r>
    </w:p>
    <w:p w14:paraId="611AA541" w14:textId="75445980" w:rsidR="00D97265" w:rsidRDefault="00B62F3B" w:rsidP="00822850">
      <w:pPr>
        <w:ind w:right="-1"/>
        <w:jc w:val="left"/>
        <w:rPr>
          <w:rFonts w:ascii="Mairy Light" w:hAnsi="Mairy Light"/>
          <w:sz w:val="24"/>
        </w:rPr>
      </w:pPr>
      <w:r>
        <w:rPr>
          <w:rFonts w:ascii="Mairy Light" w:hAnsi="Mairy Light"/>
          <w:sz w:val="24"/>
        </w:rPr>
        <w:t>12 noon – 1pm</w:t>
      </w:r>
    </w:p>
    <w:p w14:paraId="56429111" w14:textId="77777777" w:rsidR="00D97265" w:rsidRDefault="00D97265" w:rsidP="00822850">
      <w:pPr>
        <w:ind w:right="-1"/>
        <w:jc w:val="left"/>
        <w:rPr>
          <w:rFonts w:ascii="Mairy Light" w:hAnsi="Mairy Light"/>
          <w:sz w:val="24"/>
        </w:rPr>
      </w:pPr>
    </w:p>
    <w:p w14:paraId="52C42CF0" w14:textId="6FC2FEE6"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6269A9">
        <w:rPr>
          <w:rFonts w:ascii="Mairy Light" w:hAnsi="Mairy Light"/>
          <w:sz w:val="24"/>
        </w:rPr>
        <w:t>Anthony Collins</w:t>
      </w:r>
    </w:p>
    <w:p w14:paraId="4AFCE561" w14:textId="77777777" w:rsidR="00D97265" w:rsidRPr="006102E7" w:rsidRDefault="00D97265" w:rsidP="00822850">
      <w:pPr>
        <w:ind w:right="-1"/>
        <w:jc w:val="left"/>
        <w:rPr>
          <w:rFonts w:ascii="Mairy Light" w:hAnsi="Mairy Light"/>
          <w:b/>
          <w:sz w:val="24"/>
        </w:rPr>
      </w:pPr>
    </w:p>
    <w:p w14:paraId="051838D3"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44D20D5" w14:textId="77777777" w:rsidR="00D97265" w:rsidRPr="006102E7" w:rsidRDefault="00D97265" w:rsidP="00822850">
      <w:pPr>
        <w:ind w:right="-1"/>
        <w:jc w:val="left"/>
        <w:rPr>
          <w:rFonts w:ascii="Mairy Light" w:hAnsi="Mairy Light"/>
          <w:color w:val="404040" w:themeColor="text1" w:themeTint="BF"/>
          <w:sz w:val="24"/>
        </w:rPr>
      </w:pPr>
    </w:p>
    <w:p w14:paraId="4DF186A3" w14:textId="77777777" w:rsidR="00D97265" w:rsidRPr="006102E7" w:rsidRDefault="00D97265" w:rsidP="00822850">
      <w:pPr>
        <w:pStyle w:val="Style1"/>
        <w:rPr>
          <w:sz w:val="24"/>
        </w:rPr>
      </w:pPr>
      <w:r w:rsidRPr="006102E7">
        <w:rPr>
          <w:sz w:val="24"/>
        </w:rPr>
        <w:t>Course overview</w:t>
      </w:r>
    </w:p>
    <w:p w14:paraId="45C6ED69" w14:textId="77777777" w:rsidR="00D97265" w:rsidRPr="006102E7" w:rsidRDefault="00D97265" w:rsidP="00822850">
      <w:pPr>
        <w:ind w:right="-1"/>
        <w:jc w:val="left"/>
        <w:rPr>
          <w:rFonts w:ascii="Mairy Light" w:hAnsi="Mairy Light"/>
          <w:color w:val="404040" w:themeColor="text1" w:themeTint="BF"/>
          <w:sz w:val="24"/>
        </w:rPr>
      </w:pPr>
    </w:p>
    <w:p w14:paraId="182B8BDA" w14:textId="77777777" w:rsidR="008E32FC" w:rsidRPr="006D1BD4" w:rsidRDefault="008E32FC" w:rsidP="00822850">
      <w:pPr>
        <w:jc w:val="left"/>
        <w:rPr>
          <w:rFonts w:ascii="Mairy Light" w:hAnsi="Mairy Light"/>
          <w:sz w:val="24"/>
        </w:rPr>
      </w:pPr>
      <w:r w:rsidRPr="006D1BD4">
        <w:rPr>
          <w:rFonts w:ascii="Mairy Light" w:hAnsi="Mairy Light"/>
          <w:sz w:val="24"/>
        </w:rPr>
        <w:t>During this course we will discuss what issues local authorities need to be aware of when they agree to lend money to commercial organisations.  We will also cover what documentation may be required and what practical steps local authorities need to take to help ensure the loan is successful and that their money is as protected as possible.</w:t>
      </w:r>
    </w:p>
    <w:p w14:paraId="7B8EB8F2" w14:textId="77777777" w:rsidR="00D97265" w:rsidRPr="006102E7" w:rsidRDefault="00D97265" w:rsidP="00822850">
      <w:pPr>
        <w:ind w:right="-1"/>
        <w:jc w:val="left"/>
        <w:rPr>
          <w:rFonts w:ascii="Mairy Light" w:hAnsi="Mairy Light"/>
          <w:color w:val="404040" w:themeColor="text1" w:themeTint="BF"/>
          <w:sz w:val="24"/>
        </w:rPr>
      </w:pPr>
    </w:p>
    <w:p w14:paraId="2D5A1A05"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74A50043" w14:textId="77777777" w:rsidR="00D97265" w:rsidRPr="006102E7" w:rsidRDefault="00D97265" w:rsidP="00822850">
      <w:pPr>
        <w:ind w:right="-1"/>
        <w:jc w:val="left"/>
        <w:rPr>
          <w:rFonts w:ascii="Mairy Light" w:hAnsi="Mairy Light"/>
          <w:sz w:val="24"/>
        </w:rPr>
      </w:pPr>
    </w:p>
    <w:p w14:paraId="7908115C" w14:textId="000AB9E2" w:rsidR="00D97265" w:rsidRDefault="008E32FC" w:rsidP="00822850">
      <w:pPr>
        <w:ind w:right="-1"/>
        <w:jc w:val="left"/>
        <w:rPr>
          <w:rFonts w:ascii="Mairy Light" w:hAnsi="Mairy Light"/>
          <w:sz w:val="24"/>
        </w:rPr>
      </w:pPr>
      <w:r w:rsidRPr="006D1BD4">
        <w:rPr>
          <w:rFonts w:ascii="Mairy Light" w:hAnsi="Mairy Light"/>
          <w:sz w:val="24"/>
        </w:rPr>
        <w:t>Finance Directors, Section 151 Officers, Treasury/Finance Team Members, Regeneration Team, Projects Team and Legal Team.</w:t>
      </w:r>
    </w:p>
    <w:p w14:paraId="3689C920" w14:textId="77777777" w:rsidR="008E32FC" w:rsidRPr="006102E7" w:rsidRDefault="008E32FC" w:rsidP="00822850">
      <w:pPr>
        <w:ind w:right="-1"/>
        <w:jc w:val="left"/>
        <w:rPr>
          <w:rFonts w:ascii="Mairy Light" w:hAnsi="Mairy Light"/>
          <w:sz w:val="24"/>
        </w:rPr>
      </w:pPr>
    </w:p>
    <w:p w14:paraId="458EDC8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4AFD6E1" w14:textId="77777777" w:rsidR="00D97265" w:rsidRPr="006102E7" w:rsidRDefault="00D97265" w:rsidP="00822850">
      <w:pPr>
        <w:ind w:right="-1"/>
        <w:jc w:val="left"/>
        <w:rPr>
          <w:rFonts w:ascii="Mairy Light" w:hAnsi="Mairy Light"/>
          <w:color w:val="404040" w:themeColor="text1" w:themeTint="BF"/>
          <w:sz w:val="24"/>
        </w:rPr>
      </w:pPr>
    </w:p>
    <w:p w14:paraId="0178D381" w14:textId="77777777" w:rsidR="008E32FC" w:rsidRPr="006D1BD4" w:rsidRDefault="008E32FC" w:rsidP="00822850">
      <w:pPr>
        <w:numPr>
          <w:ilvl w:val="0"/>
          <w:numId w:val="13"/>
        </w:numPr>
        <w:tabs>
          <w:tab w:val="left" w:pos="709"/>
        </w:tabs>
        <w:jc w:val="left"/>
        <w:rPr>
          <w:rFonts w:ascii="Mairy Light" w:hAnsi="Mairy Light" w:cs="Tahoma"/>
          <w:sz w:val="24"/>
        </w:rPr>
      </w:pPr>
      <w:r w:rsidRPr="006D1BD4">
        <w:rPr>
          <w:rFonts w:ascii="Mairy Light" w:hAnsi="Mairy Light" w:cs="Tahoma"/>
          <w:sz w:val="24"/>
        </w:rPr>
        <w:t>What the benefits of lending to commercial and other organisations can be.</w:t>
      </w:r>
    </w:p>
    <w:p w14:paraId="1356B7E2" w14:textId="074A83F5" w:rsidR="008E32FC" w:rsidRPr="006D1BD4" w:rsidRDefault="008E32FC" w:rsidP="00822850">
      <w:pPr>
        <w:numPr>
          <w:ilvl w:val="0"/>
          <w:numId w:val="13"/>
        </w:numPr>
        <w:tabs>
          <w:tab w:val="left" w:pos="709"/>
        </w:tabs>
        <w:jc w:val="left"/>
        <w:rPr>
          <w:rFonts w:ascii="Mairy Light" w:hAnsi="Mairy Light" w:cs="Tahoma"/>
          <w:sz w:val="24"/>
        </w:rPr>
      </w:pPr>
      <w:r w:rsidRPr="006D1BD4">
        <w:rPr>
          <w:rFonts w:ascii="Mairy Light" w:hAnsi="Mairy Light" w:cs="Tahoma"/>
          <w:sz w:val="24"/>
        </w:rPr>
        <w:t>How a local authority needs to approach the making of loans?</w:t>
      </w:r>
    </w:p>
    <w:p w14:paraId="00D91F8A" w14:textId="4B909726" w:rsidR="008E32FC" w:rsidRPr="006D1BD4" w:rsidRDefault="008E32FC" w:rsidP="00822850">
      <w:pPr>
        <w:numPr>
          <w:ilvl w:val="0"/>
          <w:numId w:val="13"/>
        </w:numPr>
        <w:tabs>
          <w:tab w:val="left" w:pos="709"/>
        </w:tabs>
        <w:jc w:val="left"/>
        <w:rPr>
          <w:rFonts w:ascii="Mairy Light" w:hAnsi="Mairy Light" w:cs="Tahoma"/>
          <w:sz w:val="24"/>
        </w:rPr>
      </w:pPr>
      <w:r w:rsidRPr="006D1BD4">
        <w:rPr>
          <w:rFonts w:ascii="Mairy Light" w:hAnsi="Mairy Light" w:cs="Tahoma"/>
          <w:sz w:val="24"/>
        </w:rPr>
        <w:t xml:space="preserve">What are the legal powers of local authorities to make </w:t>
      </w:r>
      <w:proofErr w:type="gramStart"/>
      <w:r w:rsidRPr="006D1BD4">
        <w:rPr>
          <w:rFonts w:ascii="Mairy Light" w:hAnsi="Mairy Light" w:cs="Tahoma"/>
          <w:sz w:val="24"/>
        </w:rPr>
        <w:t>loans.</w:t>
      </w:r>
      <w:proofErr w:type="gramEnd"/>
    </w:p>
    <w:p w14:paraId="249BA639" w14:textId="6D8E64BC" w:rsidR="008E32FC" w:rsidRPr="006D1BD4" w:rsidRDefault="008E32FC" w:rsidP="00822850">
      <w:pPr>
        <w:numPr>
          <w:ilvl w:val="0"/>
          <w:numId w:val="13"/>
        </w:numPr>
        <w:tabs>
          <w:tab w:val="left" w:pos="709"/>
        </w:tabs>
        <w:jc w:val="left"/>
        <w:rPr>
          <w:rFonts w:ascii="Mairy Light" w:hAnsi="Mairy Light" w:cs="Tahoma"/>
          <w:sz w:val="24"/>
        </w:rPr>
      </w:pPr>
      <w:r w:rsidRPr="006D1BD4">
        <w:rPr>
          <w:rFonts w:ascii="Mairy Light" w:hAnsi="Mairy Light" w:cs="Tahoma"/>
          <w:sz w:val="24"/>
        </w:rPr>
        <w:t xml:space="preserve">What are the issues and risks posed by lending money and what can they do to reduce these </w:t>
      </w:r>
      <w:proofErr w:type="gramStart"/>
      <w:r w:rsidRPr="006D1BD4">
        <w:rPr>
          <w:rFonts w:ascii="Mairy Light" w:hAnsi="Mairy Light" w:cs="Tahoma"/>
          <w:sz w:val="24"/>
        </w:rPr>
        <w:t>risks.</w:t>
      </w:r>
      <w:proofErr w:type="gramEnd"/>
    </w:p>
    <w:p w14:paraId="38D33E6B" w14:textId="24D76AD7" w:rsidR="00D97265" w:rsidRPr="00873E78" w:rsidRDefault="008E32FC" w:rsidP="00822850">
      <w:pPr>
        <w:numPr>
          <w:ilvl w:val="0"/>
          <w:numId w:val="13"/>
        </w:numPr>
        <w:tabs>
          <w:tab w:val="left" w:pos="709"/>
        </w:tabs>
        <w:jc w:val="left"/>
        <w:rPr>
          <w:rFonts w:ascii="Mairy Light" w:hAnsi="Mairy Light" w:cs="Tahoma"/>
          <w:sz w:val="24"/>
        </w:rPr>
      </w:pPr>
      <w:r w:rsidRPr="006D1BD4">
        <w:rPr>
          <w:rFonts w:ascii="Mairy Light" w:hAnsi="Mairy Light" w:cs="Tahoma"/>
          <w:sz w:val="24"/>
        </w:rPr>
        <w:t>What practical steps can a local authority take to increase the chances of the loan being repaid and protecting its position.</w:t>
      </w:r>
    </w:p>
    <w:p w14:paraId="1B0E700E" w14:textId="77777777" w:rsidR="00D97265" w:rsidRPr="006102E7" w:rsidRDefault="00D97265" w:rsidP="00822850">
      <w:pPr>
        <w:ind w:right="-1"/>
        <w:jc w:val="left"/>
        <w:rPr>
          <w:rFonts w:ascii="Mairy Light" w:hAnsi="Mairy Light"/>
          <w:color w:val="404040" w:themeColor="text1" w:themeTint="BF"/>
          <w:sz w:val="24"/>
        </w:rPr>
      </w:pPr>
    </w:p>
    <w:p w14:paraId="13ED931E" w14:textId="77777777" w:rsidR="00D97265" w:rsidRPr="00B7330B" w:rsidRDefault="00D97265" w:rsidP="00822850">
      <w:pPr>
        <w:pStyle w:val="Style1"/>
        <w:rPr>
          <w:sz w:val="24"/>
        </w:rPr>
      </w:pPr>
      <w:r w:rsidRPr="006102E7">
        <w:rPr>
          <w:sz w:val="24"/>
        </w:rPr>
        <w:t>Interactive elements</w:t>
      </w:r>
    </w:p>
    <w:p w14:paraId="1C31AB0F" w14:textId="77777777" w:rsidR="00D97265" w:rsidRPr="006102E7" w:rsidRDefault="00D97265" w:rsidP="00822850">
      <w:pPr>
        <w:pStyle w:val="Style1"/>
        <w:rPr>
          <w:sz w:val="24"/>
        </w:rPr>
      </w:pPr>
    </w:p>
    <w:p w14:paraId="387C2B07" w14:textId="77777777" w:rsidR="00D97265" w:rsidRPr="006102E7" w:rsidRDefault="00D97265" w:rsidP="00822850">
      <w:pPr>
        <w:pStyle w:val="Style1"/>
        <w:rPr>
          <w:sz w:val="24"/>
        </w:rPr>
      </w:pPr>
      <w:r w:rsidRPr="006102E7">
        <w:rPr>
          <w:sz w:val="24"/>
        </w:rPr>
        <w:lastRenderedPageBreak/>
        <w:t xml:space="preserve">Competencies </w:t>
      </w:r>
    </w:p>
    <w:p w14:paraId="0E8B7773" w14:textId="464DABE7" w:rsidR="00D97265" w:rsidRDefault="00D97265" w:rsidP="00822850">
      <w:pPr>
        <w:ind w:right="-1"/>
        <w:jc w:val="left"/>
        <w:rPr>
          <w:rFonts w:ascii="Mairy Light" w:hAnsi="Mairy Light"/>
          <w:color w:val="404040" w:themeColor="text1" w:themeTint="BF"/>
          <w:sz w:val="24"/>
        </w:rPr>
      </w:pPr>
    </w:p>
    <w:p w14:paraId="28FE431D" w14:textId="77777777" w:rsidR="008E32FC" w:rsidRPr="006D1BD4" w:rsidRDefault="008E32FC" w:rsidP="00822850">
      <w:pPr>
        <w:jc w:val="left"/>
        <w:rPr>
          <w:rFonts w:ascii="Mairy Light" w:hAnsi="Mairy Light"/>
          <w:sz w:val="24"/>
        </w:rPr>
      </w:pPr>
      <w:r w:rsidRPr="006D1BD4">
        <w:rPr>
          <w:rFonts w:ascii="Mairy Light" w:hAnsi="Mairy Light"/>
          <w:sz w:val="24"/>
        </w:rPr>
        <w:t>Case studies and discussion forum</w:t>
      </w:r>
    </w:p>
    <w:p w14:paraId="2CC8A8BE" w14:textId="77777777" w:rsidR="008E32FC" w:rsidRPr="006102E7" w:rsidRDefault="008E32FC" w:rsidP="00822850">
      <w:pPr>
        <w:ind w:right="-1"/>
        <w:jc w:val="left"/>
        <w:rPr>
          <w:rFonts w:ascii="Mairy Light" w:hAnsi="Mairy Light"/>
          <w:color w:val="404040" w:themeColor="text1" w:themeTint="BF"/>
          <w:sz w:val="24"/>
        </w:rPr>
      </w:pPr>
    </w:p>
    <w:p w14:paraId="17722A55"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11CEB129" w14:textId="77777777" w:rsidR="00D97265" w:rsidRPr="006102E7" w:rsidRDefault="00D97265" w:rsidP="00822850">
      <w:pPr>
        <w:jc w:val="left"/>
        <w:rPr>
          <w:rFonts w:ascii="Mairy Light" w:hAnsi="Mairy Light"/>
          <w:bCs/>
          <w:sz w:val="24"/>
        </w:rPr>
      </w:pPr>
    </w:p>
    <w:p w14:paraId="5F4A2712"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55E760A9" w14:textId="77777777" w:rsidR="00D97265" w:rsidRPr="00D97265" w:rsidRDefault="00D97265" w:rsidP="00822850">
      <w:pPr>
        <w:jc w:val="left"/>
        <w:rPr>
          <w:rFonts w:ascii="Mairy Light" w:hAnsi="Mairy Light"/>
          <w:bCs/>
          <w:sz w:val="24"/>
        </w:rPr>
      </w:pPr>
      <w:r w:rsidRPr="00D97265">
        <w:rPr>
          <w:rFonts w:ascii="Mairy Light" w:hAnsi="Mairy Light"/>
          <w:bCs/>
          <w:sz w:val="24"/>
        </w:rPr>
        <w:t>B6 Negotiation</w:t>
      </w:r>
    </w:p>
    <w:p w14:paraId="7BA41564" w14:textId="77777777" w:rsidR="00D97265" w:rsidRPr="00D97265" w:rsidRDefault="00D97265" w:rsidP="00822850">
      <w:pPr>
        <w:jc w:val="left"/>
        <w:rPr>
          <w:rFonts w:ascii="Mairy Light" w:hAnsi="Mairy Light"/>
          <w:bCs/>
          <w:sz w:val="24"/>
        </w:rPr>
      </w:pPr>
      <w:r w:rsidRPr="00D97265">
        <w:rPr>
          <w:rFonts w:ascii="Mairy Light" w:hAnsi="Mairy Light"/>
          <w:bCs/>
          <w:sz w:val="24"/>
        </w:rPr>
        <w:t>D Managing themselves and their own work</w:t>
      </w:r>
    </w:p>
    <w:p w14:paraId="60D59343" w14:textId="77777777" w:rsidR="00D97265" w:rsidRPr="006102E7" w:rsidRDefault="00D97265" w:rsidP="00822850">
      <w:pPr>
        <w:jc w:val="left"/>
        <w:rPr>
          <w:rFonts w:ascii="Mairy Light" w:hAnsi="Mairy Light"/>
          <w:bCs/>
          <w:sz w:val="24"/>
        </w:rPr>
      </w:pPr>
    </w:p>
    <w:p w14:paraId="7C7F6DF1" w14:textId="77777777" w:rsidR="00D97265" w:rsidRPr="006102E7" w:rsidRDefault="00D97265" w:rsidP="00822850">
      <w:pPr>
        <w:pStyle w:val="Style1"/>
        <w:rPr>
          <w:sz w:val="24"/>
        </w:rPr>
      </w:pPr>
      <w:r w:rsidRPr="006102E7">
        <w:rPr>
          <w:sz w:val="24"/>
        </w:rPr>
        <w:t>Presenter profiles:</w:t>
      </w:r>
    </w:p>
    <w:p w14:paraId="3FA9B960" w14:textId="77777777" w:rsidR="00D97265" w:rsidRPr="006102E7" w:rsidRDefault="00D97265" w:rsidP="00822850">
      <w:pPr>
        <w:jc w:val="left"/>
        <w:rPr>
          <w:rFonts w:ascii="Mairy Light" w:hAnsi="Mairy Light"/>
          <w:b/>
          <w:bCs/>
          <w:color w:val="404040" w:themeColor="text1" w:themeTint="BF"/>
          <w:sz w:val="24"/>
          <w:u w:val="single"/>
        </w:rPr>
      </w:pPr>
    </w:p>
    <w:p w14:paraId="37EF9D59" w14:textId="77777777" w:rsidR="002B6AAF" w:rsidRDefault="00B62F3B" w:rsidP="00822850">
      <w:pPr>
        <w:jc w:val="left"/>
        <w:rPr>
          <w:rFonts w:ascii="Mairy Light" w:hAnsi="Mairy Light"/>
          <w:sz w:val="24"/>
        </w:rPr>
      </w:pPr>
      <w:r w:rsidRPr="00B62F3B">
        <w:rPr>
          <w:rFonts w:ascii="Mairy Light" w:hAnsi="Mairy Light"/>
          <w:sz w:val="24"/>
        </w:rPr>
        <w:t xml:space="preserve">Jon </w:t>
      </w:r>
      <w:proofErr w:type="spellStart"/>
      <w:r w:rsidRPr="00B62F3B">
        <w:rPr>
          <w:rFonts w:ascii="Mairy Light" w:hAnsi="Mairy Light"/>
          <w:sz w:val="24"/>
        </w:rPr>
        <w:t>Coane</w:t>
      </w:r>
      <w:proofErr w:type="spellEnd"/>
      <w:r w:rsidRPr="00B62F3B">
        <w:rPr>
          <w:rFonts w:ascii="Mairy Light" w:hAnsi="Mairy Light"/>
          <w:sz w:val="24"/>
        </w:rPr>
        <w:t xml:space="preserve"> is a very experienced finance lawyer. He specialises in advising local authorities on the structuring and documentation of their debt funding and when acting as lenders. Jon has advised local authorities on lending in regeneration projects, joint ventures, to housing associations, environmental </w:t>
      </w:r>
      <w:proofErr w:type="gramStart"/>
      <w:r w:rsidRPr="00B62F3B">
        <w:rPr>
          <w:rFonts w:ascii="Mairy Light" w:hAnsi="Mairy Light"/>
          <w:sz w:val="24"/>
        </w:rPr>
        <w:t>projects</w:t>
      </w:r>
      <w:proofErr w:type="gramEnd"/>
      <w:r w:rsidRPr="00B62F3B">
        <w:rPr>
          <w:rFonts w:ascii="Mairy Light" w:hAnsi="Mairy Light"/>
          <w:sz w:val="24"/>
        </w:rPr>
        <w:t xml:space="preserve"> and other infrastructure projects. He also advises funders, housing associations, infrastructure companies, </w:t>
      </w:r>
      <w:proofErr w:type="gramStart"/>
      <w:r w:rsidRPr="00B62F3B">
        <w:rPr>
          <w:rFonts w:ascii="Mairy Light" w:hAnsi="Mairy Light"/>
          <w:sz w:val="24"/>
        </w:rPr>
        <w:t>charities</w:t>
      </w:r>
      <w:proofErr w:type="gramEnd"/>
      <w:r w:rsidRPr="00B62F3B">
        <w:rPr>
          <w:rFonts w:ascii="Mairy Light" w:hAnsi="Mairy Light"/>
          <w:sz w:val="24"/>
        </w:rPr>
        <w:t xml:space="preserve"> and social enterprises in relation to the structuring and documentation of their funding including the funding for infrastructure projects, joint ventures, property developments and other transactions.</w:t>
      </w:r>
    </w:p>
    <w:p w14:paraId="4B4C43F5" w14:textId="77777777" w:rsidR="002B6AAF" w:rsidRDefault="002B6AAF">
      <w:pPr>
        <w:jc w:val="left"/>
        <w:rPr>
          <w:rFonts w:ascii="Mairy Light" w:hAnsi="Mairy Light"/>
          <w:sz w:val="24"/>
        </w:rPr>
      </w:pPr>
      <w:r>
        <w:rPr>
          <w:rFonts w:ascii="Mairy Light" w:hAnsi="Mairy Light"/>
          <w:sz w:val="24"/>
        </w:rPr>
        <w:br w:type="page"/>
      </w:r>
    </w:p>
    <w:p w14:paraId="47D7F6FA" w14:textId="77777777" w:rsidR="002B6AAF" w:rsidRPr="009B2C34" w:rsidRDefault="002B6AAF" w:rsidP="002B6AAF">
      <w:pPr>
        <w:jc w:val="left"/>
        <w:rPr>
          <w:rFonts w:ascii="Mairy Regular" w:hAnsi="Mairy Regular" w:cs="Arial"/>
          <w:color w:val="95C11F"/>
          <w:sz w:val="72"/>
          <w:szCs w:val="72"/>
          <w:lang w:eastAsia="en-GB"/>
        </w:rPr>
      </w:pPr>
      <w:r w:rsidRPr="009B2C34">
        <w:rPr>
          <w:rFonts w:ascii="Mairy Regular" w:hAnsi="Mairy Regular" w:cs="Arial"/>
          <w:color w:val="95C11F"/>
          <w:sz w:val="72"/>
          <w:szCs w:val="72"/>
          <w:lang w:eastAsia="en-GB"/>
        </w:rPr>
        <w:lastRenderedPageBreak/>
        <w:t>Introduction to RIPA</w:t>
      </w:r>
    </w:p>
    <w:p w14:paraId="432AC104" w14:textId="77777777" w:rsidR="002B6AAF" w:rsidRPr="004A025D" w:rsidRDefault="002B6AAF" w:rsidP="002B6AAF">
      <w:pPr>
        <w:ind w:right="-1"/>
        <w:jc w:val="left"/>
        <w:rPr>
          <w:rFonts w:ascii="Mairy Light" w:hAnsi="Mairy Light"/>
          <w:b/>
          <w:color w:val="404040" w:themeColor="text1" w:themeTint="BF"/>
          <w:sz w:val="24"/>
        </w:rPr>
      </w:pPr>
    </w:p>
    <w:p w14:paraId="5A3B9B61" w14:textId="77777777" w:rsidR="002B6AAF" w:rsidRPr="004A025D" w:rsidRDefault="002B6AAF" w:rsidP="002B6AAF">
      <w:pPr>
        <w:pStyle w:val="Style1"/>
        <w:rPr>
          <w:b/>
        </w:rPr>
      </w:pPr>
      <w:r>
        <w:rPr>
          <w:lang w:eastAsia="en-GB"/>
        </w:rPr>
        <w:t>Level of course: Introductory / Intermediate</w:t>
      </w:r>
    </w:p>
    <w:p w14:paraId="3BC4CBC7" w14:textId="77777777" w:rsidR="002B6AAF" w:rsidRPr="004A025D" w:rsidRDefault="002B6AAF" w:rsidP="002B6AAF">
      <w:pPr>
        <w:ind w:right="-1"/>
        <w:jc w:val="left"/>
        <w:rPr>
          <w:rFonts w:ascii="Mairy Light" w:hAnsi="Mairy Light"/>
          <w:color w:val="404040" w:themeColor="text1" w:themeTint="BF"/>
          <w:sz w:val="24"/>
        </w:rPr>
      </w:pPr>
    </w:p>
    <w:p w14:paraId="07CA6E95" w14:textId="77777777" w:rsidR="002B6AAF" w:rsidRPr="00C23580" w:rsidRDefault="002B6AAF" w:rsidP="002B6AA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7C010312" w14:textId="77777777" w:rsidR="002B6AAF" w:rsidRDefault="002B6AAF" w:rsidP="002B6AAF">
      <w:pPr>
        <w:ind w:right="-1"/>
        <w:jc w:val="left"/>
        <w:rPr>
          <w:rFonts w:ascii="Mairy Light" w:hAnsi="Mairy Light"/>
          <w:sz w:val="24"/>
        </w:rPr>
      </w:pPr>
    </w:p>
    <w:p w14:paraId="4DDFCB8A" w14:textId="77777777" w:rsidR="002B6AAF" w:rsidRDefault="002B6AAF" w:rsidP="002B6AAF">
      <w:pPr>
        <w:ind w:right="-1"/>
        <w:jc w:val="left"/>
        <w:rPr>
          <w:rFonts w:ascii="Mairy Light" w:hAnsi="Mairy Light"/>
          <w:sz w:val="24"/>
        </w:rPr>
      </w:pPr>
      <w:r>
        <w:rPr>
          <w:rFonts w:ascii="Mairy Light" w:hAnsi="Mairy Light"/>
          <w:sz w:val="24"/>
        </w:rPr>
        <w:t>14 September 2022</w:t>
      </w:r>
    </w:p>
    <w:p w14:paraId="1D904CAB" w14:textId="77777777" w:rsidR="002B6AAF" w:rsidRDefault="002B6AAF" w:rsidP="002B6AAF">
      <w:pPr>
        <w:ind w:right="-1"/>
        <w:jc w:val="left"/>
        <w:rPr>
          <w:rFonts w:ascii="Mairy Light" w:hAnsi="Mairy Light"/>
          <w:sz w:val="24"/>
        </w:rPr>
      </w:pPr>
      <w:r>
        <w:rPr>
          <w:rFonts w:ascii="Mairy Light" w:hAnsi="Mairy Light"/>
          <w:sz w:val="24"/>
        </w:rPr>
        <w:t>12 noon – 1pm</w:t>
      </w:r>
    </w:p>
    <w:p w14:paraId="43DA064D" w14:textId="77777777" w:rsidR="002B6AAF" w:rsidRDefault="002B6AAF" w:rsidP="002B6AAF">
      <w:pPr>
        <w:ind w:right="-1"/>
        <w:jc w:val="left"/>
        <w:rPr>
          <w:rFonts w:ascii="Mairy Light" w:hAnsi="Mairy Light"/>
          <w:sz w:val="24"/>
        </w:rPr>
      </w:pPr>
    </w:p>
    <w:p w14:paraId="1E308B12" w14:textId="77777777" w:rsidR="002B6AAF" w:rsidRPr="006102E7" w:rsidRDefault="002B6AAF" w:rsidP="002B6AAF">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Weightmans</w:t>
      </w:r>
    </w:p>
    <w:p w14:paraId="4753F5E0" w14:textId="77777777" w:rsidR="002B6AAF" w:rsidRPr="006102E7" w:rsidRDefault="002B6AAF" w:rsidP="002B6AAF">
      <w:pPr>
        <w:ind w:right="-1"/>
        <w:jc w:val="left"/>
        <w:rPr>
          <w:rFonts w:ascii="Mairy Light" w:hAnsi="Mairy Light"/>
          <w:b/>
          <w:sz w:val="24"/>
        </w:rPr>
      </w:pPr>
    </w:p>
    <w:p w14:paraId="7B0C5F06" w14:textId="77777777" w:rsidR="002B6AAF" w:rsidRPr="007C6A82" w:rsidRDefault="002B6AAF" w:rsidP="002B6AAF">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24A6626A" w14:textId="77777777" w:rsidR="002B6AAF" w:rsidRPr="006102E7" w:rsidRDefault="002B6AAF" w:rsidP="002B6AAF">
      <w:pPr>
        <w:ind w:right="-1"/>
        <w:jc w:val="left"/>
        <w:rPr>
          <w:rFonts w:ascii="Mairy Light" w:hAnsi="Mairy Light"/>
          <w:color w:val="404040" w:themeColor="text1" w:themeTint="BF"/>
          <w:sz w:val="24"/>
        </w:rPr>
      </w:pPr>
    </w:p>
    <w:p w14:paraId="1E1A5274" w14:textId="77777777" w:rsidR="002B6AAF" w:rsidRPr="006102E7" w:rsidRDefault="002B6AAF" w:rsidP="002B6AAF">
      <w:pPr>
        <w:pStyle w:val="Style1"/>
        <w:rPr>
          <w:sz w:val="24"/>
        </w:rPr>
      </w:pPr>
      <w:r w:rsidRPr="006102E7">
        <w:rPr>
          <w:sz w:val="24"/>
        </w:rPr>
        <w:t>Course overview</w:t>
      </w:r>
    </w:p>
    <w:p w14:paraId="72D9ECBA" w14:textId="77777777" w:rsidR="002B6AAF" w:rsidRDefault="002B6AAF" w:rsidP="002B6AAF">
      <w:pPr>
        <w:ind w:right="-1"/>
        <w:jc w:val="left"/>
        <w:rPr>
          <w:rFonts w:ascii="Mairy Light" w:hAnsi="Mairy Light"/>
          <w:color w:val="404040" w:themeColor="text1" w:themeTint="BF"/>
          <w:sz w:val="24"/>
        </w:rPr>
      </w:pPr>
    </w:p>
    <w:p w14:paraId="2D5B8B71" w14:textId="77777777" w:rsidR="002B6AAF" w:rsidRPr="008F5087" w:rsidRDefault="002B6AAF" w:rsidP="002B6AAF">
      <w:pPr>
        <w:jc w:val="left"/>
        <w:rPr>
          <w:rFonts w:ascii="Mairy Light" w:hAnsi="Mairy Light"/>
          <w:sz w:val="24"/>
        </w:rPr>
      </w:pPr>
      <w:r w:rsidRPr="008F5087">
        <w:rPr>
          <w:rFonts w:ascii="Mairy Light" w:hAnsi="Mairy Light"/>
          <w:sz w:val="24"/>
        </w:rPr>
        <w:t>The aim of the course is to give you the necessary knowledge to make or authorise a RIPA application.   The course will look at how to apply for a directed surveillance or CHIS authority.   It will go through all stages including the necessary court application.  It will show you where to look if you have a problem by reference to the RIPA codes of practice.   We will look at discrete areas of interest such as social media and sensitive areas such as juveniles and confidential information.   There will also be a brief survey of relevant case law.</w:t>
      </w:r>
    </w:p>
    <w:p w14:paraId="2C0128DF" w14:textId="77777777" w:rsidR="002B6AAF" w:rsidRPr="006102E7" w:rsidRDefault="002B6AAF" w:rsidP="002B6AAF">
      <w:pPr>
        <w:ind w:right="-1"/>
        <w:jc w:val="left"/>
        <w:rPr>
          <w:rFonts w:ascii="Mairy Light" w:hAnsi="Mairy Light"/>
          <w:color w:val="404040" w:themeColor="text1" w:themeTint="BF"/>
          <w:sz w:val="24"/>
        </w:rPr>
      </w:pPr>
    </w:p>
    <w:p w14:paraId="4389BD0A" w14:textId="77777777" w:rsidR="002B6AAF" w:rsidRPr="006102E7" w:rsidRDefault="002B6AAF" w:rsidP="002B6AAF">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16261428" w14:textId="77777777" w:rsidR="002B6AAF" w:rsidRPr="006102E7" w:rsidRDefault="002B6AAF" w:rsidP="002B6AAF">
      <w:pPr>
        <w:ind w:right="-1"/>
        <w:jc w:val="left"/>
        <w:rPr>
          <w:rFonts w:ascii="Mairy Light" w:hAnsi="Mairy Light"/>
          <w:sz w:val="24"/>
        </w:rPr>
      </w:pPr>
    </w:p>
    <w:p w14:paraId="4DE00F1C" w14:textId="77777777" w:rsidR="002B6AAF" w:rsidRDefault="002B6AAF" w:rsidP="002B6AAF">
      <w:pPr>
        <w:ind w:right="-1"/>
        <w:jc w:val="left"/>
        <w:rPr>
          <w:rFonts w:ascii="Mairy Light" w:hAnsi="Mairy Light"/>
          <w:sz w:val="24"/>
        </w:rPr>
      </w:pPr>
      <w:r w:rsidRPr="008F5087">
        <w:rPr>
          <w:rFonts w:ascii="Mairy Light" w:hAnsi="Mairy Light"/>
          <w:sz w:val="24"/>
        </w:rPr>
        <w:t>Lawyers and officers who make or may need to make RIPA applications.</w:t>
      </w:r>
    </w:p>
    <w:p w14:paraId="27B07113" w14:textId="77777777" w:rsidR="002B6AAF" w:rsidRPr="006102E7" w:rsidRDefault="002B6AAF" w:rsidP="002B6AAF">
      <w:pPr>
        <w:ind w:right="-1"/>
        <w:jc w:val="left"/>
        <w:rPr>
          <w:rFonts w:ascii="Mairy Light" w:hAnsi="Mairy Light"/>
          <w:sz w:val="24"/>
        </w:rPr>
      </w:pPr>
    </w:p>
    <w:p w14:paraId="36EEBFD1" w14:textId="77777777" w:rsidR="002B6AAF" w:rsidRPr="006102E7" w:rsidRDefault="002B6AAF" w:rsidP="002B6AAF">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00418D92" w14:textId="77777777" w:rsidR="002B6AAF" w:rsidRPr="006102E7" w:rsidRDefault="002B6AAF" w:rsidP="002B6AAF">
      <w:pPr>
        <w:ind w:right="-1"/>
        <w:jc w:val="left"/>
        <w:rPr>
          <w:rFonts w:ascii="Mairy Light" w:hAnsi="Mairy Light"/>
          <w:color w:val="404040" w:themeColor="text1" w:themeTint="BF"/>
          <w:sz w:val="24"/>
        </w:rPr>
      </w:pPr>
    </w:p>
    <w:p w14:paraId="6DE0C8F1" w14:textId="77777777" w:rsidR="002B6AAF" w:rsidRPr="006102E7" w:rsidRDefault="002B6AAF" w:rsidP="002B6AAF">
      <w:pPr>
        <w:jc w:val="left"/>
        <w:rPr>
          <w:rFonts w:ascii="Mairy Light" w:hAnsi="Mairy Light" w:cs="Tahoma"/>
          <w:sz w:val="24"/>
        </w:rPr>
      </w:pPr>
      <w:r>
        <w:rPr>
          <w:rFonts w:ascii="Mairy Light" w:hAnsi="Mairy Light" w:cs="Tahoma"/>
          <w:sz w:val="24"/>
        </w:rPr>
        <w:t>As above</w:t>
      </w:r>
    </w:p>
    <w:p w14:paraId="6389BA83" w14:textId="77777777" w:rsidR="002B6AAF" w:rsidRPr="006102E7" w:rsidRDefault="002B6AAF" w:rsidP="002B6AAF">
      <w:pPr>
        <w:ind w:right="-1"/>
        <w:jc w:val="left"/>
        <w:rPr>
          <w:rFonts w:ascii="Mairy Light" w:hAnsi="Mairy Light"/>
          <w:color w:val="404040" w:themeColor="text1" w:themeTint="BF"/>
          <w:sz w:val="24"/>
        </w:rPr>
      </w:pPr>
    </w:p>
    <w:p w14:paraId="35C530A5" w14:textId="77777777" w:rsidR="002B6AAF" w:rsidRPr="00B7330B" w:rsidRDefault="002B6AAF" w:rsidP="002B6AAF">
      <w:pPr>
        <w:pStyle w:val="Style1"/>
        <w:rPr>
          <w:sz w:val="24"/>
        </w:rPr>
      </w:pPr>
      <w:r w:rsidRPr="006102E7">
        <w:rPr>
          <w:sz w:val="24"/>
        </w:rPr>
        <w:t>Interactive elements</w:t>
      </w:r>
    </w:p>
    <w:p w14:paraId="68E809D9" w14:textId="77777777" w:rsidR="002B6AAF" w:rsidRDefault="002B6AAF" w:rsidP="002B6AAF">
      <w:pPr>
        <w:pStyle w:val="Style1"/>
        <w:rPr>
          <w:sz w:val="24"/>
        </w:rPr>
      </w:pPr>
    </w:p>
    <w:p w14:paraId="28CEB6DB" w14:textId="77777777" w:rsidR="002B6AAF" w:rsidRPr="008F5087" w:rsidRDefault="002B6AAF" w:rsidP="002B6AAF">
      <w:pPr>
        <w:jc w:val="left"/>
        <w:rPr>
          <w:rFonts w:ascii="Mairy Light" w:hAnsi="Mairy Light"/>
          <w:sz w:val="24"/>
        </w:rPr>
      </w:pPr>
      <w:r w:rsidRPr="008F5087">
        <w:rPr>
          <w:rFonts w:ascii="Mairy Light" w:hAnsi="Mairy Light"/>
          <w:sz w:val="24"/>
        </w:rPr>
        <w:t>A course of this kind lends itself to questions.</w:t>
      </w:r>
    </w:p>
    <w:p w14:paraId="1D49AE0D" w14:textId="77777777" w:rsidR="002B6AAF" w:rsidRPr="006102E7" w:rsidRDefault="002B6AAF" w:rsidP="002B6AAF">
      <w:pPr>
        <w:pStyle w:val="Style1"/>
        <w:rPr>
          <w:sz w:val="24"/>
        </w:rPr>
      </w:pPr>
    </w:p>
    <w:p w14:paraId="2EA6EEEF" w14:textId="77777777" w:rsidR="002B6AAF" w:rsidRPr="006102E7" w:rsidRDefault="002B6AAF" w:rsidP="002B6AAF">
      <w:pPr>
        <w:pStyle w:val="Style1"/>
        <w:rPr>
          <w:sz w:val="24"/>
        </w:rPr>
      </w:pPr>
      <w:r w:rsidRPr="006102E7">
        <w:rPr>
          <w:sz w:val="24"/>
        </w:rPr>
        <w:t xml:space="preserve">Competencies </w:t>
      </w:r>
    </w:p>
    <w:p w14:paraId="552901DE" w14:textId="77777777" w:rsidR="002B6AAF" w:rsidRPr="006102E7" w:rsidRDefault="002B6AAF" w:rsidP="002B6AAF">
      <w:pPr>
        <w:ind w:right="-1"/>
        <w:jc w:val="left"/>
        <w:rPr>
          <w:rFonts w:ascii="Mairy Light" w:hAnsi="Mairy Light"/>
          <w:color w:val="404040" w:themeColor="text1" w:themeTint="BF"/>
          <w:sz w:val="24"/>
        </w:rPr>
      </w:pPr>
    </w:p>
    <w:p w14:paraId="21398096" w14:textId="77777777" w:rsidR="002B6AAF" w:rsidRPr="006102E7" w:rsidRDefault="002B6AAF" w:rsidP="002B6AAF">
      <w:pPr>
        <w:ind w:right="-1"/>
        <w:jc w:val="left"/>
        <w:rPr>
          <w:rFonts w:ascii="Mairy Light" w:hAnsi="Mairy Light"/>
          <w:bCs/>
          <w:sz w:val="24"/>
        </w:rPr>
      </w:pPr>
      <w:r w:rsidRPr="006102E7">
        <w:rPr>
          <w:rFonts w:ascii="Mairy Light" w:hAnsi="Mairy Light"/>
          <w:bCs/>
          <w:sz w:val="24"/>
        </w:rPr>
        <w:t>This course will cover:</w:t>
      </w:r>
    </w:p>
    <w:p w14:paraId="3606B34A" w14:textId="77777777" w:rsidR="002B6AAF" w:rsidRPr="006102E7" w:rsidRDefault="002B6AAF" w:rsidP="002B6AAF">
      <w:pPr>
        <w:jc w:val="left"/>
        <w:rPr>
          <w:rFonts w:ascii="Mairy Light" w:hAnsi="Mairy Light"/>
          <w:bCs/>
          <w:sz w:val="24"/>
        </w:rPr>
      </w:pPr>
    </w:p>
    <w:p w14:paraId="3A18EB96" w14:textId="77777777" w:rsidR="002B6AAF" w:rsidRPr="00D97265" w:rsidRDefault="002B6AAF" w:rsidP="002B6AAF">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69129AD4" w14:textId="77777777" w:rsidR="002B6AAF" w:rsidRDefault="002B6AAF" w:rsidP="002B6AAF">
      <w:pPr>
        <w:jc w:val="left"/>
        <w:rPr>
          <w:rFonts w:ascii="Mairy Light" w:hAnsi="Mairy Light"/>
          <w:bCs/>
          <w:sz w:val="24"/>
        </w:rPr>
      </w:pPr>
      <w:r w:rsidRPr="00D97265">
        <w:rPr>
          <w:rFonts w:ascii="Mairy Light" w:hAnsi="Mairy Light"/>
          <w:bCs/>
          <w:sz w:val="24"/>
        </w:rPr>
        <w:t>B Technical legal practice</w:t>
      </w:r>
    </w:p>
    <w:p w14:paraId="09CA9FD8" w14:textId="77777777" w:rsidR="002B6AAF" w:rsidRDefault="002B6AAF" w:rsidP="002B6AAF">
      <w:pPr>
        <w:jc w:val="left"/>
        <w:rPr>
          <w:rFonts w:ascii="Mairy Light" w:hAnsi="Mairy Light"/>
          <w:bCs/>
          <w:sz w:val="24"/>
        </w:rPr>
      </w:pPr>
      <w:r w:rsidRPr="00D97265">
        <w:rPr>
          <w:rFonts w:ascii="Mairy Light" w:hAnsi="Mairy Light"/>
          <w:bCs/>
          <w:sz w:val="24"/>
        </w:rPr>
        <w:t>B2 Legal research</w:t>
      </w:r>
    </w:p>
    <w:p w14:paraId="3D62D95E" w14:textId="77777777" w:rsidR="002B6AAF" w:rsidRPr="00D97265" w:rsidRDefault="002B6AAF" w:rsidP="002B6AAF">
      <w:pPr>
        <w:jc w:val="left"/>
        <w:rPr>
          <w:rFonts w:ascii="Mairy Light" w:hAnsi="Mairy Light"/>
          <w:bCs/>
          <w:sz w:val="24"/>
        </w:rPr>
      </w:pPr>
      <w:r w:rsidRPr="00D97265">
        <w:rPr>
          <w:rFonts w:ascii="Mairy Light" w:hAnsi="Mairy Light"/>
          <w:bCs/>
          <w:sz w:val="24"/>
        </w:rPr>
        <w:t>B4 Draft documents</w:t>
      </w:r>
    </w:p>
    <w:p w14:paraId="1439B1F5" w14:textId="77777777" w:rsidR="002B6AAF" w:rsidRPr="00D97265" w:rsidRDefault="002B6AAF" w:rsidP="002B6AAF">
      <w:pPr>
        <w:jc w:val="left"/>
        <w:rPr>
          <w:rFonts w:ascii="Mairy Light" w:hAnsi="Mairy Light"/>
          <w:bCs/>
          <w:sz w:val="24"/>
        </w:rPr>
      </w:pPr>
      <w:r w:rsidRPr="00D97265">
        <w:rPr>
          <w:rFonts w:ascii="Mairy Light" w:hAnsi="Mairy Light"/>
          <w:bCs/>
          <w:sz w:val="24"/>
        </w:rPr>
        <w:t>C Working with other people</w:t>
      </w:r>
    </w:p>
    <w:p w14:paraId="046CD06F" w14:textId="77777777" w:rsidR="002B6AAF" w:rsidRPr="00D97265" w:rsidRDefault="002B6AAF" w:rsidP="002B6AAF">
      <w:pPr>
        <w:jc w:val="left"/>
        <w:rPr>
          <w:rFonts w:ascii="Mairy Light" w:hAnsi="Mairy Light"/>
          <w:bCs/>
          <w:sz w:val="24"/>
        </w:rPr>
      </w:pPr>
      <w:r w:rsidRPr="00D97265">
        <w:rPr>
          <w:rFonts w:ascii="Mairy Light" w:hAnsi="Mairy Light"/>
          <w:bCs/>
          <w:sz w:val="24"/>
        </w:rPr>
        <w:t>C1 Communicate clearly and effectively</w:t>
      </w:r>
    </w:p>
    <w:p w14:paraId="5D84F04A" w14:textId="77777777" w:rsidR="002B6AAF" w:rsidRPr="006102E7" w:rsidRDefault="002B6AAF" w:rsidP="002B6AAF">
      <w:pPr>
        <w:jc w:val="left"/>
        <w:rPr>
          <w:rFonts w:ascii="Mairy Light" w:hAnsi="Mairy Light"/>
          <w:bCs/>
          <w:sz w:val="24"/>
        </w:rPr>
      </w:pPr>
    </w:p>
    <w:p w14:paraId="5003290A" w14:textId="77777777" w:rsidR="002B6AAF" w:rsidRPr="006102E7" w:rsidRDefault="002B6AAF" w:rsidP="002B6AAF">
      <w:pPr>
        <w:pStyle w:val="Style1"/>
        <w:rPr>
          <w:sz w:val="24"/>
        </w:rPr>
      </w:pPr>
      <w:r w:rsidRPr="006102E7">
        <w:rPr>
          <w:sz w:val="24"/>
        </w:rPr>
        <w:t>Presenter profiles:</w:t>
      </w:r>
    </w:p>
    <w:p w14:paraId="244A3C87" w14:textId="77777777" w:rsidR="002B6AAF" w:rsidRPr="006102E7" w:rsidRDefault="002B6AAF" w:rsidP="002B6AAF">
      <w:pPr>
        <w:jc w:val="left"/>
        <w:rPr>
          <w:rFonts w:ascii="Mairy Light" w:hAnsi="Mairy Light"/>
          <w:b/>
          <w:bCs/>
          <w:color w:val="404040" w:themeColor="text1" w:themeTint="BF"/>
          <w:sz w:val="24"/>
          <w:u w:val="single"/>
        </w:rPr>
      </w:pPr>
    </w:p>
    <w:p w14:paraId="4F00BCFE" w14:textId="77777777" w:rsidR="002B6AAF" w:rsidRPr="008F5087" w:rsidRDefault="002B6AAF" w:rsidP="002B6AAF">
      <w:pPr>
        <w:jc w:val="left"/>
        <w:rPr>
          <w:rFonts w:ascii="Mairy Light" w:hAnsi="Mairy Light" w:cs="Calibri"/>
          <w:sz w:val="24"/>
        </w:rPr>
      </w:pPr>
      <w:r w:rsidRPr="008F5087">
        <w:rPr>
          <w:rFonts w:ascii="Mairy Light" w:hAnsi="Mairy Light" w:cs="Calibri"/>
          <w:sz w:val="24"/>
        </w:rPr>
        <w:lastRenderedPageBreak/>
        <w:t>John</w:t>
      </w:r>
      <w:r>
        <w:rPr>
          <w:rFonts w:ascii="Mairy Light" w:hAnsi="Mairy Light" w:cs="Calibri"/>
          <w:sz w:val="24"/>
        </w:rPr>
        <w:t xml:space="preserve"> Riddell</w:t>
      </w:r>
      <w:r w:rsidRPr="008F5087">
        <w:rPr>
          <w:rFonts w:ascii="Mairy Light" w:hAnsi="Mairy Light" w:cs="Calibri"/>
          <w:sz w:val="24"/>
        </w:rPr>
        <w:t xml:space="preserve"> is a partner at Weightmans LLP with over thirty years of public law experience.   He has a particular expertise in RIPA and has lectured and advised on the subject for many years.   He has drafted the RIPA policies of several local authorities including EMLS members.</w:t>
      </w:r>
    </w:p>
    <w:p w14:paraId="50A6C153" w14:textId="575E1EE3" w:rsidR="00D97265" w:rsidRDefault="00D97265" w:rsidP="00822850">
      <w:pPr>
        <w:jc w:val="left"/>
        <w:rPr>
          <w:rFonts w:ascii="Mairy Light" w:hAnsi="Mairy Light"/>
          <w:i/>
          <w:color w:val="FF0000"/>
          <w:sz w:val="24"/>
        </w:rPr>
      </w:pPr>
      <w:r w:rsidRPr="00B62F3B">
        <w:rPr>
          <w:rFonts w:ascii="Mairy Light" w:hAnsi="Mairy Light"/>
          <w:i/>
          <w:color w:val="FF0000"/>
          <w:sz w:val="24"/>
        </w:rPr>
        <w:br w:type="page"/>
      </w:r>
    </w:p>
    <w:p w14:paraId="42D7829C" w14:textId="60BA63F3" w:rsidR="002B6AAF" w:rsidRDefault="002B6AAF" w:rsidP="00822850">
      <w:pPr>
        <w:jc w:val="left"/>
        <w:rPr>
          <w:rFonts w:ascii="Mairy Light" w:hAnsi="Mairy Light"/>
          <w:i/>
          <w:color w:val="FF0000"/>
          <w:sz w:val="24"/>
        </w:rPr>
      </w:pPr>
    </w:p>
    <w:p w14:paraId="699953D7" w14:textId="77777777" w:rsidR="002B6AAF" w:rsidRPr="00B62F3B" w:rsidRDefault="002B6AAF" w:rsidP="00822850">
      <w:pPr>
        <w:jc w:val="left"/>
        <w:rPr>
          <w:rFonts w:ascii="Mairy Light" w:hAnsi="Mairy Light"/>
          <w:i/>
          <w:color w:val="FF0000"/>
          <w:sz w:val="24"/>
        </w:rPr>
      </w:pPr>
    </w:p>
    <w:p w14:paraId="190A9DD3" w14:textId="772A83AF" w:rsidR="005A1979" w:rsidRPr="00873E78" w:rsidRDefault="005A1979" w:rsidP="00822850">
      <w:pPr>
        <w:jc w:val="left"/>
        <w:rPr>
          <w:rFonts w:ascii="Mairy Regular" w:hAnsi="Mairy Regular"/>
          <w:color w:val="95C11F"/>
          <w:sz w:val="72"/>
          <w:szCs w:val="72"/>
        </w:rPr>
      </w:pPr>
      <w:r w:rsidRPr="0009533E">
        <w:rPr>
          <w:rFonts w:ascii="Mairy Regular" w:hAnsi="Mairy Regular"/>
          <w:color w:val="95C11F"/>
          <w:sz w:val="72"/>
          <w:szCs w:val="72"/>
        </w:rPr>
        <w:t>Planning Law and the Environment</w:t>
      </w:r>
    </w:p>
    <w:p w14:paraId="4755598E" w14:textId="77777777" w:rsidR="005A1979" w:rsidRPr="00790373" w:rsidRDefault="005A1979" w:rsidP="00822850">
      <w:pPr>
        <w:ind w:right="-1"/>
        <w:jc w:val="left"/>
        <w:rPr>
          <w:rFonts w:ascii="Mairy Light" w:hAnsi="Mairy Light" w:cs="Arial"/>
          <w:color w:val="404040" w:themeColor="text1" w:themeTint="BF"/>
          <w:sz w:val="24"/>
          <w:lang w:eastAsia="en-GB"/>
        </w:rPr>
      </w:pPr>
    </w:p>
    <w:p w14:paraId="30597561" w14:textId="77777777" w:rsidR="005A1979" w:rsidRPr="004A025D" w:rsidRDefault="005A1979" w:rsidP="00822850">
      <w:pPr>
        <w:pStyle w:val="Style1"/>
        <w:rPr>
          <w:b/>
        </w:rPr>
      </w:pPr>
      <w:r>
        <w:rPr>
          <w:lang w:eastAsia="en-GB"/>
        </w:rPr>
        <w:t>Level of course: Introductory / Intermediate</w:t>
      </w:r>
    </w:p>
    <w:p w14:paraId="72F8C714" w14:textId="77777777" w:rsidR="005A1979" w:rsidRPr="004A025D" w:rsidRDefault="005A1979" w:rsidP="00822850">
      <w:pPr>
        <w:ind w:right="-1"/>
        <w:jc w:val="left"/>
        <w:rPr>
          <w:rFonts w:ascii="Mairy Light" w:hAnsi="Mairy Light"/>
          <w:color w:val="404040" w:themeColor="text1" w:themeTint="BF"/>
          <w:sz w:val="24"/>
        </w:rPr>
      </w:pPr>
    </w:p>
    <w:p w14:paraId="4CFA36FC" w14:textId="77777777" w:rsidR="005A1979" w:rsidRPr="00C23580" w:rsidRDefault="005A1979"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61C50F7" w14:textId="77777777" w:rsidR="005A1979" w:rsidRDefault="005A1979" w:rsidP="00822850">
      <w:pPr>
        <w:ind w:right="-1"/>
        <w:jc w:val="left"/>
        <w:rPr>
          <w:rFonts w:ascii="Mairy Light" w:hAnsi="Mairy Light"/>
          <w:sz w:val="24"/>
          <w:highlight w:val="yellow"/>
        </w:rPr>
      </w:pPr>
    </w:p>
    <w:p w14:paraId="041AC9BE" w14:textId="77777777" w:rsidR="005A1979" w:rsidRDefault="005A1979" w:rsidP="00822850">
      <w:pPr>
        <w:ind w:right="-1"/>
        <w:jc w:val="left"/>
        <w:rPr>
          <w:rFonts w:ascii="Mairy Light" w:hAnsi="Mairy Light"/>
          <w:sz w:val="24"/>
        </w:rPr>
      </w:pPr>
      <w:r>
        <w:rPr>
          <w:rFonts w:ascii="Mairy Light" w:hAnsi="Mairy Light"/>
          <w:sz w:val="24"/>
        </w:rPr>
        <w:t>15 September 2022</w:t>
      </w:r>
    </w:p>
    <w:p w14:paraId="12BA327A" w14:textId="77777777" w:rsidR="005A1979" w:rsidRDefault="005A1979" w:rsidP="00822850">
      <w:pPr>
        <w:ind w:right="-1"/>
        <w:jc w:val="left"/>
        <w:rPr>
          <w:rFonts w:ascii="Mairy Light" w:hAnsi="Mairy Light"/>
          <w:sz w:val="24"/>
        </w:rPr>
      </w:pPr>
      <w:r>
        <w:rPr>
          <w:rFonts w:ascii="Mairy Light" w:hAnsi="Mairy Light"/>
          <w:sz w:val="24"/>
        </w:rPr>
        <w:t>12 noon – 1.30pm</w:t>
      </w:r>
    </w:p>
    <w:p w14:paraId="0C2F2B7E" w14:textId="77777777" w:rsidR="005A1979" w:rsidRDefault="005A1979" w:rsidP="00822850">
      <w:pPr>
        <w:ind w:right="-1"/>
        <w:jc w:val="left"/>
        <w:rPr>
          <w:rFonts w:ascii="Mairy Light" w:hAnsi="Mairy Light"/>
          <w:sz w:val="24"/>
        </w:rPr>
      </w:pPr>
    </w:p>
    <w:p w14:paraId="08A44AF5" w14:textId="77777777" w:rsidR="005A1979" w:rsidRPr="006102E7" w:rsidRDefault="005A1979" w:rsidP="00822850">
      <w:pPr>
        <w:ind w:right="-1"/>
        <w:jc w:val="left"/>
        <w:rPr>
          <w:rFonts w:ascii="Mairy Light" w:hAnsi="Mairy Light"/>
          <w:sz w:val="24"/>
        </w:rPr>
      </w:pPr>
      <w:r w:rsidRPr="006102E7">
        <w:rPr>
          <w:rFonts w:ascii="Mairy Light" w:hAnsi="Mairy Light"/>
          <w:sz w:val="24"/>
        </w:rPr>
        <w:t xml:space="preserve">Presented by </w:t>
      </w:r>
      <w:proofErr w:type="spellStart"/>
      <w:r>
        <w:rPr>
          <w:rFonts w:ascii="Mairy Light" w:hAnsi="Mairy Light"/>
          <w:sz w:val="24"/>
        </w:rPr>
        <w:t>Capsticks</w:t>
      </w:r>
      <w:proofErr w:type="spellEnd"/>
      <w:r>
        <w:rPr>
          <w:rFonts w:ascii="Mairy Light" w:hAnsi="Mairy Light"/>
          <w:sz w:val="24"/>
        </w:rPr>
        <w:t xml:space="preserve"> </w:t>
      </w:r>
    </w:p>
    <w:p w14:paraId="21DC45BD" w14:textId="77777777" w:rsidR="005A1979" w:rsidRPr="006102E7" w:rsidRDefault="005A1979" w:rsidP="00822850">
      <w:pPr>
        <w:ind w:right="-1"/>
        <w:jc w:val="left"/>
        <w:rPr>
          <w:rFonts w:ascii="Mairy Light" w:hAnsi="Mairy Light"/>
          <w:b/>
          <w:sz w:val="24"/>
        </w:rPr>
      </w:pPr>
    </w:p>
    <w:p w14:paraId="0D489860"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42472E4A" w14:textId="77777777" w:rsidR="005A1979" w:rsidRPr="006102E7" w:rsidRDefault="005A1979" w:rsidP="00822850">
      <w:pPr>
        <w:ind w:right="-1"/>
        <w:jc w:val="left"/>
        <w:rPr>
          <w:rFonts w:ascii="Mairy Light" w:hAnsi="Mairy Light"/>
          <w:color w:val="404040" w:themeColor="text1" w:themeTint="BF"/>
          <w:sz w:val="24"/>
        </w:rPr>
      </w:pPr>
    </w:p>
    <w:p w14:paraId="3FC79FC1" w14:textId="77777777" w:rsidR="005A1979" w:rsidRPr="006102E7" w:rsidRDefault="005A1979" w:rsidP="00822850">
      <w:pPr>
        <w:pStyle w:val="Style1"/>
        <w:rPr>
          <w:sz w:val="24"/>
        </w:rPr>
      </w:pPr>
      <w:r w:rsidRPr="006102E7">
        <w:rPr>
          <w:sz w:val="24"/>
        </w:rPr>
        <w:t>Course overview</w:t>
      </w:r>
    </w:p>
    <w:p w14:paraId="684884E7" w14:textId="77777777" w:rsidR="005A1979" w:rsidRDefault="005A1979" w:rsidP="00822850">
      <w:pPr>
        <w:ind w:right="-1"/>
        <w:jc w:val="left"/>
        <w:rPr>
          <w:rFonts w:ascii="Mairy Light" w:hAnsi="Mairy Light"/>
          <w:color w:val="404040" w:themeColor="text1" w:themeTint="BF"/>
          <w:sz w:val="24"/>
        </w:rPr>
      </w:pPr>
    </w:p>
    <w:p w14:paraId="411F914C" w14:textId="77777777" w:rsidR="005A1979" w:rsidRDefault="005A1979" w:rsidP="00822850">
      <w:pPr>
        <w:ind w:right="-1"/>
        <w:jc w:val="left"/>
        <w:rPr>
          <w:rFonts w:ascii="Mairy Light" w:hAnsi="Mairy Light"/>
          <w:sz w:val="24"/>
        </w:rPr>
      </w:pPr>
      <w:r>
        <w:rPr>
          <w:rFonts w:ascii="Mairy Light" w:hAnsi="Mairy Light"/>
          <w:sz w:val="24"/>
        </w:rPr>
        <w:t>A</w:t>
      </w:r>
      <w:r w:rsidRPr="00E01EDD">
        <w:rPr>
          <w:rFonts w:ascii="Mairy Light" w:hAnsi="Mairy Light"/>
          <w:sz w:val="24"/>
        </w:rPr>
        <w:t>n update on key environmental law changes (Environment Act 2021), how this will impact on s106 obligations together with any topical planning/environmental case law updates</w:t>
      </w:r>
    </w:p>
    <w:p w14:paraId="7315E25A" w14:textId="77777777" w:rsidR="005A1979" w:rsidRPr="006102E7" w:rsidRDefault="005A1979" w:rsidP="00822850">
      <w:pPr>
        <w:ind w:right="-1"/>
        <w:jc w:val="left"/>
        <w:rPr>
          <w:rFonts w:ascii="Mairy Light" w:hAnsi="Mairy Light"/>
          <w:color w:val="404040" w:themeColor="text1" w:themeTint="BF"/>
          <w:sz w:val="24"/>
        </w:rPr>
      </w:pPr>
    </w:p>
    <w:p w14:paraId="29999D6B" w14:textId="77777777" w:rsidR="005A1979" w:rsidRPr="006102E7" w:rsidRDefault="005A1979"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0538DC21" w14:textId="77777777" w:rsidR="005A1979" w:rsidRDefault="005A1979" w:rsidP="00822850">
      <w:pPr>
        <w:ind w:right="-1"/>
        <w:jc w:val="left"/>
        <w:rPr>
          <w:rFonts w:ascii="Mairy Light" w:hAnsi="Mairy Light"/>
          <w:sz w:val="24"/>
        </w:rPr>
      </w:pPr>
    </w:p>
    <w:p w14:paraId="716191B0" w14:textId="77777777" w:rsidR="005A1979" w:rsidRPr="009B06AC" w:rsidRDefault="005A1979" w:rsidP="00822850">
      <w:pPr>
        <w:ind w:right="-1"/>
        <w:jc w:val="left"/>
        <w:rPr>
          <w:rFonts w:ascii="Mairy Light" w:hAnsi="Mairy Light"/>
          <w:sz w:val="24"/>
        </w:rPr>
      </w:pPr>
      <w:r w:rsidRPr="009B06AC">
        <w:rPr>
          <w:rFonts w:ascii="Mairy Light" w:hAnsi="Mairy Light"/>
          <w:sz w:val="24"/>
        </w:rPr>
        <w:t>Planning officers, solicitors from local authority, public body, legal services</w:t>
      </w:r>
    </w:p>
    <w:p w14:paraId="471EF384" w14:textId="77777777" w:rsidR="005A1979" w:rsidRPr="006102E7" w:rsidRDefault="005A1979" w:rsidP="00822850">
      <w:pPr>
        <w:ind w:right="-1"/>
        <w:jc w:val="left"/>
        <w:rPr>
          <w:rFonts w:ascii="Mairy Light" w:hAnsi="Mairy Light"/>
          <w:sz w:val="24"/>
        </w:rPr>
      </w:pPr>
    </w:p>
    <w:p w14:paraId="0970DC0F" w14:textId="77777777" w:rsidR="005A1979" w:rsidRDefault="005A1979" w:rsidP="00822850">
      <w:pPr>
        <w:ind w:right="-1"/>
        <w:jc w:val="left"/>
        <w:rPr>
          <w:rFonts w:ascii="Mairy Regular" w:hAnsi="Mairy Regular"/>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49B6DB67" w14:textId="77777777" w:rsidR="005A1979" w:rsidRDefault="005A1979" w:rsidP="00822850">
      <w:pPr>
        <w:ind w:right="-1"/>
        <w:jc w:val="left"/>
        <w:rPr>
          <w:rFonts w:ascii="Mairy Regular" w:hAnsi="Mairy Regular"/>
          <w:sz w:val="24"/>
        </w:rPr>
      </w:pPr>
    </w:p>
    <w:p w14:paraId="070BE1DA" w14:textId="77777777" w:rsidR="005A1979" w:rsidRPr="00E01EDD" w:rsidRDefault="005A1979" w:rsidP="00822850">
      <w:pPr>
        <w:numPr>
          <w:ilvl w:val="0"/>
          <w:numId w:val="17"/>
        </w:numPr>
        <w:jc w:val="left"/>
        <w:rPr>
          <w:rFonts w:ascii="Mairy Light" w:hAnsi="Mairy Light" w:cs="Tahoma"/>
          <w:sz w:val="24"/>
        </w:rPr>
      </w:pPr>
      <w:r w:rsidRPr="00E01EDD">
        <w:rPr>
          <w:rFonts w:ascii="Mairy Light" w:hAnsi="Mairy Light"/>
          <w:sz w:val="24"/>
        </w:rPr>
        <w:t>The new Environment Act 2021</w:t>
      </w:r>
    </w:p>
    <w:p w14:paraId="6DE41D18" w14:textId="77777777" w:rsidR="005A1979" w:rsidRPr="00E01EDD" w:rsidRDefault="005A1979" w:rsidP="00822850">
      <w:pPr>
        <w:numPr>
          <w:ilvl w:val="0"/>
          <w:numId w:val="17"/>
        </w:numPr>
        <w:jc w:val="left"/>
        <w:rPr>
          <w:rFonts w:ascii="Mairy Light" w:hAnsi="Mairy Light" w:cs="Tahoma"/>
          <w:sz w:val="24"/>
        </w:rPr>
      </w:pPr>
      <w:r w:rsidRPr="00E01EDD">
        <w:rPr>
          <w:rFonts w:ascii="Mairy Light" w:hAnsi="Mairy Light" w:cs="Tahoma"/>
          <w:sz w:val="24"/>
        </w:rPr>
        <w:t>Local impacts – how this can vary between administrative areas</w:t>
      </w:r>
    </w:p>
    <w:p w14:paraId="633D04B2" w14:textId="77777777" w:rsidR="005A1979" w:rsidRPr="00E01EDD" w:rsidRDefault="005A1979" w:rsidP="00822850">
      <w:pPr>
        <w:numPr>
          <w:ilvl w:val="0"/>
          <w:numId w:val="17"/>
        </w:numPr>
        <w:jc w:val="left"/>
        <w:rPr>
          <w:rFonts w:ascii="Mairy Light" w:hAnsi="Mairy Light" w:cs="Tahoma"/>
          <w:sz w:val="24"/>
        </w:rPr>
      </w:pPr>
      <w:r w:rsidRPr="00E01EDD">
        <w:rPr>
          <w:rFonts w:ascii="Mairy Light" w:hAnsi="Mairy Light" w:cs="Tahoma"/>
          <w:sz w:val="24"/>
        </w:rPr>
        <w:t>Climate Change and key targets</w:t>
      </w:r>
    </w:p>
    <w:p w14:paraId="36EA1EEB" w14:textId="77777777" w:rsidR="005A1979" w:rsidRPr="00E01EDD" w:rsidRDefault="005A1979" w:rsidP="00822850">
      <w:pPr>
        <w:numPr>
          <w:ilvl w:val="0"/>
          <w:numId w:val="17"/>
        </w:numPr>
        <w:jc w:val="left"/>
        <w:rPr>
          <w:rFonts w:ascii="Mairy Light" w:hAnsi="Mairy Light" w:cs="Tahoma"/>
          <w:sz w:val="24"/>
        </w:rPr>
      </w:pPr>
      <w:r w:rsidRPr="00E01EDD">
        <w:rPr>
          <w:rFonts w:ascii="Mairy Light" w:hAnsi="Mairy Light"/>
          <w:sz w:val="24"/>
        </w:rPr>
        <w:t>S106 agreements, what can be secured?</w:t>
      </w:r>
    </w:p>
    <w:p w14:paraId="4EB0F9AF" w14:textId="77777777" w:rsidR="005A1979" w:rsidRPr="00E01EDD" w:rsidRDefault="005A1979" w:rsidP="00822850">
      <w:pPr>
        <w:numPr>
          <w:ilvl w:val="0"/>
          <w:numId w:val="17"/>
        </w:numPr>
        <w:jc w:val="left"/>
        <w:rPr>
          <w:rFonts w:ascii="Mairy Light" w:hAnsi="Mairy Light" w:cs="Tahoma"/>
          <w:sz w:val="24"/>
        </w:rPr>
      </w:pPr>
      <w:r w:rsidRPr="00E01EDD">
        <w:rPr>
          <w:rFonts w:ascii="Mairy Light" w:hAnsi="Mairy Light"/>
          <w:sz w:val="24"/>
        </w:rPr>
        <w:t>Case law update</w:t>
      </w:r>
    </w:p>
    <w:p w14:paraId="76678005" w14:textId="77777777" w:rsidR="005A1979" w:rsidRPr="006102E7" w:rsidRDefault="005A1979" w:rsidP="00822850">
      <w:pPr>
        <w:ind w:right="-1"/>
        <w:jc w:val="left"/>
        <w:rPr>
          <w:rFonts w:ascii="Mairy Light" w:hAnsi="Mairy Light"/>
          <w:color w:val="404040" w:themeColor="text1" w:themeTint="BF"/>
          <w:sz w:val="24"/>
        </w:rPr>
      </w:pPr>
    </w:p>
    <w:p w14:paraId="7BA72AA9" w14:textId="77777777" w:rsidR="005A1979" w:rsidRDefault="005A1979" w:rsidP="00822850">
      <w:pPr>
        <w:pStyle w:val="Style1"/>
        <w:rPr>
          <w:sz w:val="24"/>
        </w:rPr>
      </w:pPr>
      <w:r w:rsidRPr="006102E7">
        <w:rPr>
          <w:sz w:val="24"/>
        </w:rPr>
        <w:t>Interactive elements</w:t>
      </w:r>
    </w:p>
    <w:p w14:paraId="571C967F" w14:textId="77777777" w:rsidR="005A1979" w:rsidRPr="00B7330B" w:rsidRDefault="005A1979" w:rsidP="00822850">
      <w:pPr>
        <w:pStyle w:val="Style1"/>
        <w:rPr>
          <w:sz w:val="24"/>
        </w:rPr>
      </w:pPr>
    </w:p>
    <w:p w14:paraId="7EC65EC6" w14:textId="77777777" w:rsidR="005A1979" w:rsidRPr="00E01EDD" w:rsidRDefault="005A1979" w:rsidP="00822850">
      <w:pPr>
        <w:jc w:val="left"/>
        <w:rPr>
          <w:rFonts w:ascii="Mairy Light" w:hAnsi="Mairy Light"/>
          <w:sz w:val="24"/>
        </w:rPr>
      </w:pPr>
      <w:r w:rsidRPr="00E01EDD">
        <w:rPr>
          <w:rFonts w:ascii="Mairy Light" w:hAnsi="Mairy Light"/>
          <w:sz w:val="24"/>
        </w:rPr>
        <w:t xml:space="preserve">A case study and short quiz will be provided, the quiz will be </w:t>
      </w:r>
      <w:proofErr w:type="gramStart"/>
      <w:r w:rsidRPr="00E01EDD">
        <w:rPr>
          <w:rFonts w:ascii="Mairy Light" w:hAnsi="Mairy Light"/>
          <w:sz w:val="24"/>
        </w:rPr>
        <w:t>interactive</w:t>
      </w:r>
      <w:proofErr w:type="gramEnd"/>
      <w:r w:rsidRPr="00E01EDD">
        <w:rPr>
          <w:rFonts w:ascii="Mairy Light" w:hAnsi="Mairy Light"/>
          <w:sz w:val="24"/>
        </w:rPr>
        <w:t xml:space="preserve"> and a discussion forum will be offered</w:t>
      </w:r>
    </w:p>
    <w:p w14:paraId="1B2ECD90" w14:textId="77777777" w:rsidR="005A1979" w:rsidRPr="006102E7" w:rsidRDefault="005A1979" w:rsidP="00822850">
      <w:pPr>
        <w:pStyle w:val="Style1"/>
        <w:rPr>
          <w:sz w:val="24"/>
        </w:rPr>
      </w:pPr>
    </w:p>
    <w:p w14:paraId="6D90DC0F" w14:textId="77777777" w:rsidR="005A1979" w:rsidRPr="006102E7" w:rsidRDefault="005A1979" w:rsidP="00822850">
      <w:pPr>
        <w:pStyle w:val="Style1"/>
        <w:rPr>
          <w:sz w:val="24"/>
        </w:rPr>
      </w:pPr>
      <w:r w:rsidRPr="006102E7">
        <w:rPr>
          <w:sz w:val="24"/>
        </w:rPr>
        <w:t xml:space="preserve">Competencies </w:t>
      </w:r>
    </w:p>
    <w:p w14:paraId="695727FA" w14:textId="77777777" w:rsidR="005A1979" w:rsidRPr="006102E7" w:rsidRDefault="005A1979" w:rsidP="00822850">
      <w:pPr>
        <w:ind w:right="-1"/>
        <w:jc w:val="left"/>
        <w:rPr>
          <w:rFonts w:ascii="Mairy Light" w:hAnsi="Mairy Light"/>
          <w:color w:val="404040" w:themeColor="text1" w:themeTint="BF"/>
          <w:sz w:val="24"/>
        </w:rPr>
      </w:pPr>
    </w:p>
    <w:p w14:paraId="4FA59DD3" w14:textId="77777777" w:rsidR="005A1979" w:rsidRPr="006102E7" w:rsidRDefault="005A1979" w:rsidP="00822850">
      <w:pPr>
        <w:ind w:right="-1"/>
        <w:jc w:val="left"/>
        <w:rPr>
          <w:rFonts w:ascii="Mairy Light" w:hAnsi="Mairy Light"/>
          <w:bCs/>
          <w:sz w:val="24"/>
        </w:rPr>
      </w:pPr>
      <w:r w:rsidRPr="006102E7">
        <w:rPr>
          <w:rFonts w:ascii="Mairy Light" w:hAnsi="Mairy Light"/>
          <w:bCs/>
          <w:sz w:val="24"/>
        </w:rPr>
        <w:t>This course will cover:</w:t>
      </w:r>
    </w:p>
    <w:p w14:paraId="1FA49919" w14:textId="77777777" w:rsidR="005A1979" w:rsidRDefault="005A1979" w:rsidP="00822850">
      <w:pPr>
        <w:jc w:val="left"/>
        <w:rPr>
          <w:rFonts w:ascii="Mairy Light" w:hAnsi="Mairy Light"/>
          <w:bCs/>
          <w:sz w:val="24"/>
        </w:rPr>
      </w:pPr>
    </w:p>
    <w:p w14:paraId="089207B6" w14:textId="77777777" w:rsidR="005A1979" w:rsidRPr="00D51E8B" w:rsidRDefault="005A1979" w:rsidP="00822850">
      <w:pPr>
        <w:jc w:val="left"/>
        <w:rPr>
          <w:rFonts w:ascii="Mairy Light" w:hAnsi="Mairy Light"/>
          <w:bCs/>
          <w:sz w:val="24"/>
        </w:rPr>
      </w:pPr>
      <w:r w:rsidRPr="00D51E8B">
        <w:rPr>
          <w:rFonts w:ascii="Mairy Light" w:hAnsi="Mairy Light"/>
          <w:bCs/>
          <w:sz w:val="24"/>
        </w:rPr>
        <w:t xml:space="preserve">B Technical legal practice </w:t>
      </w:r>
    </w:p>
    <w:p w14:paraId="653E8A5C" w14:textId="77777777" w:rsidR="005A1979" w:rsidRPr="00D51E8B" w:rsidRDefault="005A1979" w:rsidP="00822850">
      <w:pPr>
        <w:jc w:val="left"/>
        <w:rPr>
          <w:rFonts w:ascii="Mairy Light" w:hAnsi="Mairy Light"/>
          <w:bCs/>
          <w:sz w:val="24"/>
        </w:rPr>
      </w:pPr>
      <w:r w:rsidRPr="00D51E8B">
        <w:rPr>
          <w:rFonts w:ascii="Mairy Light" w:hAnsi="Mairy Light"/>
          <w:bCs/>
          <w:sz w:val="24"/>
        </w:rPr>
        <w:t xml:space="preserve">B2 Legal research  </w:t>
      </w:r>
    </w:p>
    <w:p w14:paraId="2B4EE2EF" w14:textId="77777777" w:rsidR="005A1979" w:rsidRPr="00D51E8B" w:rsidRDefault="005A1979" w:rsidP="00822850">
      <w:pPr>
        <w:jc w:val="left"/>
        <w:rPr>
          <w:rFonts w:ascii="Mairy Light" w:hAnsi="Mairy Light"/>
          <w:bCs/>
          <w:sz w:val="24"/>
        </w:rPr>
      </w:pPr>
      <w:r w:rsidRPr="00D51E8B">
        <w:rPr>
          <w:rFonts w:ascii="Mairy Light" w:hAnsi="Mairy Light"/>
          <w:bCs/>
          <w:sz w:val="24"/>
        </w:rPr>
        <w:t xml:space="preserve">B4 Draft documents  </w:t>
      </w:r>
    </w:p>
    <w:p w14:paraId="0C64B9CD" w14:textId="77777777" w:rsidR="005A1979" w:rsidRPr="006102E7" w:rsidRDefault="005A1979" w:rsidP="00822850">
      <w:pPr>
        <w:jc w:val="left"/>
        <w:rPr>
          <w:rFonts w:ascii="Mairy Light" w:hAnsi="Mairy Light"/>
          <w:bCs/>
          <w:sz w:val="24"/>
        </w:rPr>
      </w:pPr>
    </w:p>
    <w:p w14:paraId="0F38B22F" w14:textId="77777777" w:rsidR="005A1979" w:rsidRDefault="005A1979" w:rsidP="00822850">
      <w:pPr>
        <w:pStyle w:val="Style1"/>
        <w:rPr>
          <w:sz w:val="24"/>
        </w:rPr>
      </w:pPr>
      <w:r w:rsidRPr="006102E7">
        <w:rPr>
          <w:sz w:val="24"/>
        </w:rPr>
        <w:lastRenderedPageBreak/>
        <w:t>Presenter profiles:</w:t>
      </w:r>
    </w:p>
    <w:p w14:paraId="0D187E35" w14:textId="77777777" w:rsidR="005A1979" w:rsidRPr="006102E7" w:rsidRDefault="005A1979" w:rsidP="00822850">
      <w:pPr>
        <w:pStyle w:val="Style1"/>
        <w:rPr>
          <w:sz w:val="24"/>
        </w:rPr>
      </w:pPr>
    </w:p>
    <w:p w14:paraId="7FAE7584" w14:textId="77777777" w:rsidR="005A1979" w:rsidRDefault="005A1979" w:rsidP="00822850">
      <w:pPr>
        <w:jc w:val="left"/>
        <w:rPr>
          <w:rFonts w:ascii="Mairy Light" w:hAnsi="Mairy Light"/>
          <w:bCs/>
          <w:sz w:val="24"/>
        </w:rPr>
      </w:pPr>
      <w:r w:rsidRPr="00E01EDD">
        <w:rPr>
          <w:rFonts w:ascii="Mairy Light" w:hAnsi="Mairy Light"/>
          <w:bCs/>
          <w:sz w:val="24"/>
        </w:rPr>
        <w:t>Suzanne</w:t>
      </w:r>
      <w:r>
        <w:rPr>
          <w:rFonts w:ascii="Mairy Light" w:hAnsi="Mairy Light"/>
          <w:bCs/>
          <w:sz w:val="24"/>
        </w:rPr>
        <w:t xml:space="preserve"> Smith, Partner</w:t>
      </w:r>
      <w:r w:rsidRPr="00E01EDD">
        <w:rPr>
          <w:rFonts w:ascii="Mairy Light" w:hAnsi="Mairy Light"/>
          <w:bCs/>
          <w:sz w:val="24"/>
        </w:rPr>
        <w:t xml:space="preserve"> heads </w:t>
      </w:r>
      <w:proofErr w:type="spellStart"/>
      <w:r w:rsidRPr="00E01EDD">
        <w:rPr>
          <w:rFonts w:ascii="Mairy Light" w:hAnsi="Mairy Light"/>
          <w:bCs/>
          <w:sz w:val="24"/>
        </w:rPr>
        <w:t>Capsticks</w:t>
      </w:r>
      <w:proofErr w:type="spellEnd"/>
      <w:r w:rsidRPr="00E01EDD">
        <w:rPr>
          <w:rFonts w:ascii="Mairy Light" w:hAnsi="Mairy Light"/>
          <w:bCs/>
          <w:sz w:val="24"/>
        </w:rPr>
        <w:t xml:space="preserve">’ planning law division advising on a range of town planning matters (including both policy and development control) for local authorities, charities, </w:t>
      </w:r>
      <w:proofErr w:type="gramStart"/>
      <w:r w:rsidRPr="00E01EDD">
        <w:rPr>
          <w:rFonts w:ascii="Mairy Light" w:hAnsi="Mairy Light"/>
          <w:bCs/>
          <w:sz w:val="24"/>
        </w:rPr>
        <w:t>NHS</w:t>
      </w:r>
      <w:proofErr w:type="gramEnd"/>
      <w:r w:rsidRPr="00E01EDD">
        <w:rPr>
          <w:rFonts w:ascii="Mairy Light" w:hAnsi="Mairy Light"/>
          <w:bCs/>
          <w:sz w:val="24"/>
        </w:rPr>
        <w:t xml:space="preserve"> and social housing clients. Prior to joining the firm in 2017, Suzanne spent 11 years working in the public sector within the in-house legal teams for </w:t>
      </w:r>
      <w:proofErr w:type="gramStart"/>
      <w:r w:rsidRPr="00E01EDD">
        <w:rPr>
          <w:rFonts w:ascii="Mairy Light" w:hAnsi="Mairy Light"/>
          <w:bCs/>
          <w:sz w:val="24"/>
        </w:rPr>
        <w:t>a number of</w:t>
      </w:r>
      <w:proofErr w:type="gramEnd"/>
      <w:r w:rsidRPr="00E01EDD">
        <w:rPr>
          <w:rFonts w:ascii="Mairy Light" w:hAnsi="Mairy Light"/>
          <w:bCs/>
          <w:sz w:val="24"/>
        </w:rPr>
        <w:t xml:space="preserve"> local authorities and the Environment Agency in the South of England. She has advised on many high profile and complex matters including both major residential and commercial planning applications, s106 legal agreements, planning inquiries and CIL.</w:t>
      </w:r>
    </w:p>
    <w:p w14:paraId="4FE447CA" w14:textId="4F3A4F19" w:rsidR="00D97265" w:rsidRPr="005A1979" w:rsidRDefault="005A1979" w:rsidP="00822850">
      <w:pPr>
        <w:jc w:val="left"/>
        <w:rPr>
          <w:rFonts w:ascii="Mairy Light" w:hAnsi="Mairy Light"/>
          <w:bCs/>
          <w:sz w:val="24"/>
        </w:rPr>
      </w:pPr>
      <w:r>
        <w:rPr>
          <w:rFonts w:ascii="Mairy Light" w:hAnsi="Mairy Light"/>
          <w:bCs/>
          <w:sz w:val="24"/>
        </w:rPr>
        <w:br w:type="page"/>
      </w:r>
    </w:p>
    <w:p w14:paraId="166334E0" w14:textId="26FD050C" w:rsidR="00D97265" w:rsidRPr="00873E78" w:rsidRDefault="00B32E0F"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lastRenderedPageBreak/>
        <w:t xml:space="preserve">Back to Basics: </w:t>
      </w:r>
      <w:r w:rsidR="00C9112E" w:rsidRPr="00D03A87">
        <w:rPr>
          <w:rFonts w:ascii="Mairy Regular" w:hAnsi="Mairy Regular" w:cs="Arial"/>
          <w:color w:val="95C11F"/>
          <w:sz w:val="72"/>
          <w:szCs w:val="72"/>
          <w:lang w:eastAsia="en-GB"/>
        </w:rPr>
        <w:t>Construction Projects</w:t>
      </w:r>
      <w:r>
        <w:rPr>
          <w:rFonts w:ascii="Mairy Regular" w:hAnsi="Mairy Regular" w:cs="Arial"/>
          <w:color w:val="95C11F"/>
          <w:sz w:val="72"/>
          <w:szCs w:val="72"/>
          <w:lang w:eastAsia="en-GB"/>
        </w:rPr>
        <w:t xml:space="preserve"> 101</w:t>
      </w:r>
    </w:p>
    <w:p w14:paraId="6A601332" w14:textId="77777777" w:rsidR="00873E78" w:rsidRDefault="00873E78" w:rsidP="00822850">
      <w:pPr>
        <w:jc w:val="left"/>
        <w:rPr>
          <w:rFonts w:ascii="Mairy Light" w:hAnsi="Mairy Light"/>
          <w:b/>
          <w:color w:val="00656D"/>
          <w:sz w:val="28"/>
          <w:szCs w:val="28"/>
        </w:rPr>
      </w:pPr>
    </w:p>
    <w:p w14:paraId="79D43CE7" w14:textId="0DE2C2FE" w:rsidR="00D97265" w:rsidRPr="00B32E0F" w:rsidRDefault="00B32E0F" w:rsidP="00822850">
      <w:pPr>
        <w:ind w:right="-1"/>
        <w:jc w:val="left"/>
        <w:rPr>
          <w:rFonts w:ascii="Mairy Light" w:hAnsi="Mairy Light"/>
          <w:b/>
          <w:bCs/>
          <w:color w:val="00656D"/>
          <w:sz w:val="28"/>
          <w:szCs w:val="28"/>
        </w:rPr>
      </w:pPr>
      <w:r w:rsidRPr="00B32E0F">
        <w:rPr>
          <w:rFonts w:ascii="Mairy Light" w:hAnsi="Mairy Light"/>
          <w:b/>
          <w:bCs/>
          <w:color w:val="00656D"/>
          <w:sz w:val="28"/>
          <w:szCs w:val="28"/>
        </w:rPr>
        <w:t xml:space="preserve">Exploring how to get the basics right when it comes to amending standard forms, bespoke consultant appointments, pre-construction services agreements, collateral </w:t>
      </w:r>
      <w:proofErr w:type="gramStart"/>
      <w:r w:rsidRPr="00B32E0F">
        <w:rPr>
          <w:rFonts w:ascii="Mairy Light" w:hAnsi="Mairy Light"/>
          <w:b/>
          <w:bCs/>
          <w:color w:val="00656D"/>
          <w:sz w:val="28"/>
          <w:szCs w:val="28"/>
        </w:rPr>
        <w:t>warranties</w:t>
      </w:r>
      <w:proofErr w:type="gramEnd"/>
      <w:r w:rsidRPr="00B32E0F">
        <w:rPr>
          <w:rFonts w:ascii="Mairy Light" w:hAnsi="Mairy Light"/>
          <w:b/>
          <w:bCs/>
          <w:color w:val="00656D"/>
          <w:sz w:val="28"/>
          <w:szCs w:val="28"/>
        </w:rPr>
        <w:t xml:space="preserve"> and other ancillary documents.</w:t>
      </w:r>
    </w:p>
    <w:p w14:paraId="5E316254"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27960676" w14:textId="1667F354" w:rsidR="00D97265" w:rsidRPr="004A025D" w:rsidRDefault="00D97265" w:rsidP="00822850">
      <w:pPr>
        <w:pStyle w:val="Style1"/>
        <w:rPr>
          <w:b/>
        </w:rPr>
      </w:pPr>
      <w:r>
        <w:rPr>
          <w:lang w:eastAsia="en-GB"/>
        </w:rPr>
        <w:t xml:space="preserve">Level of course: </w:t>
      </w:r>
      <w:r w:rsidR="00B32E0F">
        <w:rPr>
          <w:lang w:eastAsia="en-GB"/>
        </w:rPr>
        <w:t>All levels</w:t>
      </w:r>
    </w:p>
    <w:p w14:paraId="41829D75" w14:textId="77777777" w:rsidR="00D97265" w:rsidRPr="004A025D" w:rsidRDefault="00D97265" w:rsidP="00822850">
      <w:pPr>
        <w:ind w:right="-1"/>
        <w:jc w:val="left"/>
        <w:rPr>
          <w:rFonts w:ascii="Mairy Light" w:hAnsi="Mairy Light"/>
          <w:color w:val="404040" w:themeColor="text1" w:themeTint="BF"/>
          <w:sz w:val="24"/>
        </w:rPr>
      </w:pPr>
    </w:p>
    <w:p w14:paraId="4ADF5B02" w14:textId="215FBF5D"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 xml:space="preserve">PLEASE NOTE THIS WEBINAR IS BEING HOSTED </w:t>
      </w:r>
      <w:r w:rsidR="009E79C2" w:rsidRPr="00C23580">
        <w:rPr>
          <w:rStyle w:val="Strong"/>
          <w:rFonts w:ascii="Mairy Light" w:hAnsi="Mairy Light" w:cs="Helvetica"/>
          <w:sz w:val="28"/>
          <w:szCs w:val="28"/>
        </w:rPr>
        <w:t>VIA</w:t>
      </w:r>
      <w:r w:rsidR="009E79C2">
        <w:rPr>
          <w:rStyle w:val="Strong"/>
          <w:rFonts w:ascii="Mairy Light" w:hAnsi="Mairy Light" w:cs="Helvetica"/>
          <w:sz w:val="28"/>
          <w:szCs w:val="28"/>
        </w:rPr>
        <w:t xml:space="preserve"> TEAMS</w:t>
      </w:r>
    </w:p>
    <w:p w14:paraId="7B3E7026" w14:textId="77777777" w:rsidR="002D2332" w:rsidRDefault="002D2332" w:rsidP="00822850">
      <w:pPr>
        <w:ind w:right="-1"/>
        <w:jc w:val="left"/>
        <w:rPr>
          <w:rFonts w:ascii="Mairy Light" w:hAnsi="Mairy Light"/>
          <w:sz w:val="24"/>
        </w:rPr>
      </w:pPr>
    </w:p>
    <w:p w14:paraId="507E5BA2" w14:textId="1FC59DAB" w:rsidR="006C1249" w:rsidRDefault="00B948DC" w:rsidP="00822850">
      <w:pPr>
        <w:ind w:right="-1"/>
        <w:jc w:val="left"/>
        <w:rPr>
          <w:rFonts w:ascii="Mairy Light" w:hAnsi="Mairy Light"/>
          <w:sz w:val="24"/>
        </w:rPr>
      </w:pPr>
      <w:r>
        <w:rPr>
          <w:rFonts w:ascii="Mairy Light" w:hAnsi="Mairy Light"/>
          <w:sz w:val="24"/>
        </w:rPr>
        <w:t xml:space="preserve">20 </w:t>
      </w:r>
      <w:r w:rsidR="006C1249">
        <w:rPr>
          <w:rFonts w:ascii="Mairy Light" w:hAnsi="Mairy Light"/>
          <w:sz w:val="24"/>
        </w:rPr>
        <w:t>September 2022</w:t>
      </w:r>
    </w:p>
    <w:p w14:paraId="22F2C831" w14:textId="5DF1C955" w:rsidR="00D97265" w:rsidRDefault="002D2332" w:rsidP="00822850">
      <w:pPr>
        <w:ind w:right="-1"/>
        <w:jc w:val="left"/>
        <w:rPr>
          <w:rFonts w:ascii="Mairy Light" w:hAnsi="Mairy Light"/>
          <w:sz w:val="24"/>
        </w:rPr>
      </w:pPr>
      <w:r>
        <w:rPr>
          <w:rFonts w:ascii="Mairy Light" w:hAnsi="Mairy Light"/>
          <w:sz w:val="24"/>
        </w:rPr>
        <w:t>12 noon – 1pm</w:t>
      </w:r>
    </w:p>
    <w:p w14:paraId="56F6D30C" w14:textId="77777777" w:rsidR="00D97265" w:rsidRDefault="00D97265" w:rsidP="00822850">
      <w:pPr>
        <w:ind w:right="-1"/>
        <w:jc w:val="left"/>
        <w:rPr>
          <w:rFonts w:ascii="Mairy Light" w:hAnsi="Mairy Light"/>
          <w:sz w:val="24"/>
        </w:rPr>
      </w:pPr>
    </w:p>
    <w:p w14:paraId="560B45A1" w14:textId="1480B097"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6269A9">
        <w:rPr>
          <w:rFonts w:ascii="Mairy Light" w:hAnsi="Mairy Light"/>
          <w:sz w:val="24"/>
        </w:rPr>
        <w:t>DWF</w:t>
      </w:r>
    </w:p>
    <w:p w14:paraId="097B1C44" w14:textId="77777777" w:rsidR="00D97265" w:rsidRPr="006102E7" w:rsidRDefault="00D97265" w:rsidP="00822850">
      <w:pPr>
        <w:ind w:right="-1"/>
        <w:jc w:val="left"/>
        <w:rPr>
          <w:rFonts w:ascii="Mairy Light" w:hAnsi="Mairy Light"/>
          <w:b/>
          <w:sz w:val="24"/>
        </w:rPr>
      </w:pPr>
    </w:p>
    <w:p w14:paraId="350A4450"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10A2F11F" w14:textId="77777777" w:rsidR="00D97265" w:rsidRPr="006102E7" w:rsidRDefault="00D97265" w:rsidP="00822850">
      <w:pPr>
        <w:ind w:right="-1"/>
        <w:jc w:val="left"/>
        <w:rPr>
          <w:rFonts w:ascii="Mairy Light" w:hAnsi="Mairy Light"/>
          <w:color w:val="404040" w:themeColor="text1" w:themeTint="BF"/>
          <w:sz w:val="24"/>
        </w:rPr>
      </w:pPr>
    </w:p>
    <w:p w14:paraId="5608E211" w14:textId="77777777" w:rsidR="00D97265" w:rsidRPr="006102E7" w:rsidRDefault="00D97265" w:rsidP="00822850">
      <w:pPr>
        <w:pStyle w:val="Style1"/>
        <w:rPr>
          <w:sz w:val="24"/>
        </w:rPr>
      </w:pPr>
      <w:r w:rsidRPr="006102E7">
        <w:rPr>
          <w:sz w:val="24"/>
        </w:rPr>
        <w:t>Course overview</w:t>
      </w:r>
    </w:p>
    <w:p w14:paraId="2DD57BAC" w14:textId="77777777" w:rsidR="00D97265" w:rsidRPr="006102E7" w:rsidRDefault="00D97265" w:rsidP="00822850">
      <w:pPr>
        <w:ind w:right="-1"/>
        <w:jc w:val="left"/>
        <w:rPr>
          <w:rFonts w:ascii="Mairy Light" w:hAnsi="Mairy Light"/>
          <w:color w:val="404040" w:themeColor="text1" w:themeTint="BF"/>
          <w:sz w:val="24"/>
        </w:rPr>
      </w:pPr>
    </w:p>
    <w:p w14:paraId="78643CD5" w14:textId="7BA7A8C3" w:rsidR="00B32E0F" w:rsidRPr="00CA6003" w:rsidRDefault="00B32E0F" w:rsidP="00B32E0F">
      <w:pPr>
        <w:rPr>
          <w:rFonts w:ascii="Mairy Light" w:hAnsi="Mairy Light"/>
          <w:sz w:val="24"/>
        </w:rPr>
      </w:pPr>
      <w:r w:rsidRPr="00CA6003">
        <w:rPr>
          <w:rFonts w:ascii="Mairy Light" w:hAnsi="Mairy Light"/>
          <w:sz w:val="24"/>
        </w:rPr>
        <w:t xml:space="preserve">This session will take a dedicated look at construction </w:t>
      </w:r>
      <w:proofErr w:type="gramStart"/>
      <w:r w:rsidRPr="00CA6003">
        <w:rPr>
          <w:rFonts w:ascii="Mairy Light" w:hAnsi="Mairy Light"/>
          <w:sz w:val="24"/>
        </w:rPr>
        <w:t>contracts, and</w:t>
      </w:r>
      <w:proofErr w:type="gramEnd"/>
      <w:r w:rsidRPr="00CA6003">
        <w:rPr>
          <w:rFonts w:ascii="Mairy Light" w:hAnsi="Mairy Light"/>
          <w:sz w:val="24"/>
        </w:rPr>
        <w:t xml:space="preserve"> detail the pitfalls to look out for and provide an update on recent case law and developments within the industry that will inform how to contract with contractors and consultants.</w:t>
      </w:r>
    </w:p>
    <w:p w14:paraId="71F632A0" w14:textId="77777777" w:rsidR="00D97265" w:rsidRPr="006102E7" w:rsidRDefault="00D97265" w:rsidP="00822850">
      <w:pPr>
        <w:ind w:right="-1"/>
        <w:jc w:val="left"/>
        <w:rPr>
          <w:rFonts w:ascii="Mairy Light" w:hAnsi="Mairy Light"/>
          <w:color w:val="404040" w:themeColor="text1" w:themeTint="BF"/>
          <w:sz w:val="24"/>
        </w:rPr>
      </w:pPr>
    </w:p>
    <w:p w14:paraId="0D01065C"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7B5DAFFD" w14:textId="77777777" w:rsidR="00D97265" w:rsidRPr="006102E7" w:rsidRDefault="00D97265" w:rsidP="00822850">
      <w:pPr>
        <w:ind w:right="-1"/>
        <w:jc w:val="left"/>
        <w:rPr>
          <w:rFonts w:ascii="Mairy Light" w:hAnsi="Mairy Light"/>
          <w:sz w:val="24"/>
        </w:rPr>
      </w:pPr>
    </w:p>
    <w:p w14:paraId="571C3B1E" w14:textId="77777777" w:rsidR="00B32E0F" w:rsidRPr="00CA6003" w:rsidRDefault="00B32E0F" w:rsidP="00B32E0F">
      <w:pPr>
        <w:rPr>
          <w:rFonts w:ascii="Mairy Light" w:hAnsi="Mairy Light"/>
          <w:sz w:val="24"/>
        </w:rPr>
      </w:pPr>
      <w:r w:rsidRPr="00CA6003">
        <w:rPr>
          <w:rFonts w:ascii="Mairy Light" w:hAnsi="Mairy Light"/>
          <w:sz w:val="24"/>
        </w:rPr>
        <w:t>All levels – will go through practical basics, but also case law updates</w:t>
      </w:r>
    </w:p>
    <w:p w14:paraId="5435826E" w14:textId="77777777" w:rsidR="00D97265" w:rsidRPr="006102E7" w:rsidRDefault="00D97265" w:rsidP="00822850">
      <w:pPr>
        <w:ind w:right="-1"/>
        <w:jc w:val="left"/>
        <w:rPr>
          <w:rFonts w:ascii="Mairy Light" w:hAnsi="Mairy Light"/>
          <w:sz w:val="24"/>
        </w:rPr>
      </w:pPr>
    </w:p>
    <w:p w14:paraId="23D9AA2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0624F9F" w14:textId="77777777" w:rsidR="00D97265" w:rsidRPr="006102E7" w:rsidRDefault="00D97265" w:rsidP="00822850">
      <w:pPr>
        <w:ind w:right="-1"/>
        <w:jc w:val="left"/>
        <w:rPr>
          <w:rFonts w:ascii="Mairy Light" w:hAnsi="Mairy Light"/>
          <w:color w:val="404040" w:themeColor="text1" w:themeTint="BF"/>
          <w:sz w:val="24"/>
        </w:rPr>
      </w:pPr>
    </w:p>
    <w:p w14:paraId="41A1DB84" w14:textId="77777777" w:rsidR="00B32E0F" w:rsidRPr="00CA6003" w:rsidRDefault="00B32E0F" w:rsidP="00B32E0F">
      <w:pPr>
        <w:numPr>
          <w:ilvl w:val="0"/>
          <w:numId w:val="13"/>
        </w:numPr>
        <w:jc w:val="left"/>
        <w:rPr>
          <w:rFonts w:ascii="Mairy Light" w:hAnsi="Mairy Light" w:cs="Tahoma"/>
          <w:sz w:val="24"/>
        </w:rPr>
      </w:pPr>
      <w:r w:rsidRPr="00CA6003">
        <w:rPr>
          <w:rFonts w:ascii="Mairy Light" w:hAnsi="Mairy Light" w:cs="Tahoma"/>
          <w:sz w:val="24"/>
        </w:rPr>
        <w:t>Best practice when contracting (what to include and what not to include)</w:t>
      </w:r>
    </w:p>
    <w:p w14:paraId="796F3549" w14:textId="77777777" w:rsidR="00B32E0F" w:rsidRPr="00CA6003" w:rsidRDefault="00B32E0F" w:rsidP="00B32E0F">
      <w:pPr>
        <w:numPr>
          <w:ilvl w:val="0"/>
          <w:numId w:val="13"/>
        </w:numPr>
        <w:jc w:val="left"/>
        <w:rPr>
          <w:rFonts w:ascii="Mairy Light" w:hAnsi="Mairy Light" w:cs="Tahoma"/>
          <w:sz w:val="24"/>
        </w:rPr>
      </w:pPr>
      <w:r w:rsidRPr="00CA6003">
        <w:rPr>
          <w:rFonts w:ascii="Mairy Light" w:hAnsi="Mairy Light" w:cs="Tahoma"/>
          <w:sz w:val="24"/>
        </w:rPr>
        <w:t>Pitfalls when drafting to look out for</w:t>
      </w:r>
    </w:p>
    <w:p w14:paraId="3A5C25A9" w14:textId="77777777" w:rsidR="00B32E0F" w:rsidRPr="00CA6003" w:rsidRDefault="00B32E0F" w:rsidP="00B32E0F">
      <w:pPr>
        <w:numPr>
          <w:ilvl w:val="0"/>
          <w:numId w:val="13"/>
        </w:numPr>
        <w:jc w:val="left"/>
        <w:rPr>
          <w:rFonts w:ascii="Mairy Light" w:hAnsi="Mairy Light" w:cs="Tahoma"/>
          <w:sz w:val="24"/>
        </w:rPr>
      </w:pPr>
      <w:r w:rsidRPr="00CA6003">
        <w:rPr>
          <w:rFonts w:ascii="Mairy Light" w:hAnsi="Mairy Light" w:cs="Tahoma"/>
          <w:sz w:val="24"/>
        </w:rPr>
        <w:t>How to ensure a seamless transition from procurement and delivery</w:t>
      </w:r>
    </w:p>
    <w:p w14:paraId="7C1D8CD9" w14:textId="77777777" w:rsidR="00B32E0F" w:rsidRPr="00CA6003" w:rsidRDefault="00B32E0F" w:rsidP="00B32E0F">
      <w:pPr>
        <w:numPr>
          <w:ilvl w:val="0"/>
          <w:numId w:val="13"/>
        </w:numPr>
        <w:jc w:val="left"/>
        <w:rPr>
          <w:rFonts w:ascii="Mairy Light" w:hAnsi="Mairy Light"/>
          <w:bCs/>
          <w:sz w:val="24"/>
        </w:rPr>
      </w:pPr>
      <w:r w:rsidRPr="00CA6003">
        <w:rPr>
          <w:rFonts w:ascii="Mairy Light" w:hAnsi="Mairy Light"/>
          <w:bCs/>
          <w:sz w:val="24"/>
        </w:rPr>
        <w:t>Update in Case Law and construction developments</w:t>
      </w:r>
    </w:p>
    <w:p w14:paraId="2CAA7A0E" w14:textId="77777777" w:rsidR="00D97265" w:rsidRPr="006102E7" w:rsidRDefault="00D97265" w:rsidP="00822850">
      <w:pPr>
        <w:ind w:right="-1"/>
        <w:jc w:val="left"/>
        <w:rPr>
          <w:rFonts w:ascii="Mairy Light" w:hAnsi="Mairy Light"/>
          <w:color w:val="404040" w:themeColor="text1" w:themeTint="BF"/>
          <w:sz w:val="24"/>
        </w:rPr>
      </w:pPr>
    </w:p>
    <w:p w14:paraId="231931D2" w14:textId="77777777" w:rsidR="00D97265" w:rsidRPr="00B7330B" w:rsidRDefault="00D97265" w:rsidP="00822850">
      <w:pPr>
        <w:pStyle w:val="Style1"/>
        <w:rPr>
          <w:sz w:val="24"/>
        </w:rPr>
      </w:pPr>
      <w:r w:rsidRPr="006102E7">
        <w:rPr>
          <w:sz w:val="24"/>
        </w:rPr>
        <w:t>Interactive elements</w:t>
      </w:r>
    </w:p>
    <w:p w14:paraId="18990AC0" w14:textId="77777777" w:rsidR="00D97265" w:rsidRPr="006102E7" w:rsidRDefault="00D97265" w:rsidP="00822850">
      <w:pPr>
        <w:pStyle w:val="Style1"/>
        <w:rPr>
          <w:sz w:val="24"/>
        </w:rPr>
      </w:pPr>
    </w:p>
    <w:p w14:paraId="423E29D6" w14:textId="77777777" w:rsidR="00D97265" w:rsidRPr="006102E7" w:rsidRDefault="00D97265" w:rsidP="00822850">
      <w:pPr>
        <w:pStyle w:val="Style1"/>
        <w:rPr>
          <w:sz w:val="24"/>
        </w:rPr>
      </w:pPr>
      <w:r w:rsidRPr="006102E7">
        <w:rPr>
          <w:sz w:val="24"/>
        </w:rPr>
        <w:t xml:space="preserve">Competencies </w:t>
      </w:r>
    </w:p>
    <w:p w14:paraId="65D7D886" w14:textId="77777777" w:rsidR="00D97265" w:rsidRPr="006102E7" w:rsidRDefault="00D97265" w:rsidP="00822850">
      <w:pPr>
        <w:ind w:right="-1"/>
        <w:jc w:val="left"/>
        <w:rPr>
          <w:rFonts w:ascii="Mairy Light" w:hAnsi="Mairy Light"/>
          <w:color w:val="404040" w:themeColor="text1" w:themeTint="BF"/>
          <w:sz w:val="24"/>
        </w:rPr>
      </w:pPr>
    </w:p>
    <w:p w14:paraId="249A6818"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52982B46" w14:textId="77777777" w:rsidR="00D97265" w:rsidRPr="006102E7" w:rsidRDefault="00D97265" w:rsidP="00822850">
      <w:pPr>
        <w:jc w:val="left"/>
        <w:rPr>
          <w:rFonts w:ascii="Mairy Light" w:hAnsi="Mairy Light"/>
          <w:bCs/>
          <w:sz w:val="24"/>
        </w:rPr>
      </w:pPr>
    </w:p>
    <w:p w14:paraId="2E2AB875"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37F32F08" w14:textId="77777777" w:rsidR="00D97265" w:rsidRDefault="00D97265" w:rsidP="00822850">
      <w:pPr>
        <w:jc w:val="left"/>
        <w:rPr>
          <w:rFonts w:ascii="Mairy Light" w:hAnsi="Mairy Light"/>
          <w:bCs/>
          <w:sz w:val="24"/>
        </w:rPr>
      </w:pPr>
      <w:r w:rsidRPr="00D97265">
        <w:rPr>
          <w:rFonts w:ascii="Mairy Light" w:hAnsi="Mairy Light"/>
          <w:bCs/>
          <w:sz w:val="24"/>
        </w:rPr>
        <w:t>B2 Legal research</w:t>
      </w:r>
    </w:p>
    <w:p w14:paraId="0760072C" w14:textId="77777777" w:rsidR="00D97265" w:rsidRPr="00D97265" w:rsidRDefault="00D97265" w:rsidP="00822850">
      <w:pPr>
        <w:jc w:val="left"/>
        <w:rPr>
          <w:rFonts w:ascii="Mairy Light" w:hAnsi="Mairy Light"/>
          <w:bCs/>
          <w:sz w:val="24"/>
        </w:rPr>
      </w:pPr>
      <w:r w:rsidRPr="00D97265">
        <w:rPr>
          <w:rFonts w:ascii="Mairy Light" w:hAnsi="Mairy Light"/>
          <w:bCs/>
          <w:sz w:val="24"/>
        </w:rPr>
        <w:lastRenderedPageBreak/>
        <w:t>B4 Draft documents</w:t>
      </w:r>
    </w:p>
    <w:p w14:paraId="3806D0B4" w14:textId="77777777" w:rsidR="00D97265" w:rsidRPr="00D97265" w:rsidRDefault="00D97265" w:rsidP="00822850">
      <w:pPr>
        <w:jc w:val="left"/>
        <w:rPr>
          <w:rFonts w:ascii="Mairy Light" w:hAnsi="Mairy Light"/>
          <w:bCs/>
          <w:sz w:val="24"/>
        </w:rPr>
      </w:pPr>
      <w:r w:rsidRPr="00D97265">
        <w:rPr>
          <w:rFonts w:ascii="Mairy Light" w:hAnsi="Mairy Light"/>
          <w:bCs/>
          <w:sz w:val="24"/>
        </w:rPr>
        <w:t>B6 Negotiation</w:t>
      </w:r>
    </w:p>
    <w:p w14:paraId="78814FD2" w14:textId="77777777" w:rsidR="00D97265" w:rsidRPr="00D97265" w:rsidRDefault="00D97265" w:rsidP="00822850">
      <w:pPr>
        <w:jc w:val="left"/>
        <w:rPr>
          <w:rFonts w:ascii="Mairy Light" w:hAnsi="Mairy Light"/>
          <w:bCs/>
          <w:sz w:val="24"/>
        </w:rPr>
      </w:pPr>
      <w:r w:rsidRPr="00D97265">
        <w:rPr>
          <w:rFonts w:ascii="Mairy Light" w:hAnsi="Mairy Light"/>
          <w:bCs/>
          <w:sz w:val="24"/>
        </w:rPr>
        <w:t>C Working with other people</w:t>
      </w:r>
    </w:p>
    <w:p w14:paraId="13E0219B"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7DA8FF1A" w14:textId="77777777" w:rsidR="00D97265" w:rsidRPr="006102E7" w:rsidRDefault="00D97265" w:rsidP="00822850">
      <w:pPr>
        <w:jc w:val="left"/>
        <w:rPr>
          <w:rFonts w:ascii="Mairy Light" w:hAnsi="Mairy Light"/>
          <w:bCs/>
          <w:sz w:val="24"/>
        </w:rPr>
      </w:pPr>
    </w:p>
    <w:p w14:paraId="574F942F" w14:textId="77777777" w:rsidR="00D97265" w:rsidRPr="006102E7" w:rsidRDefault="00D97265" w:rsidP="00822850">
      <w:pPr>
        <w:pStyle w:val="Style1"/>
        <w:rPr>
          <w:sz w:val="24"/>
        </w:rPr>
      </w:pPr>
      <w:r w:rsidRPr="006102E7">
        <w:rPr>
          <w:sz w:val="24"/>
        </w:rPr>
        <w:t>Presenter profiles:</w:t>
      </w:r>
    </w:p>
    <w:p w14:paraId="22F4C623" w14:textId="77777777" w:rsidR="00D97265" w:rsidRPr="006102E7" w:rsidRDefault="00D97265" w:rsidP="00B32E0F">
      <w:pPr>
        <w:jc w:val="left"/>
        <w:rPr>
          <w:rFonts w:ascii="Mairy Light" w:hAnsi="Mairy Light"/>
          <w:b/>
          <w:bCs/>
          <w:color w:val="404040" w:themeColor="text1" w:themeTint="BF"/>
          <w:sz w:val="24"/>
          <w:u w:val="single"/>
        </w:rPr>
      </w:pPr>
    </w:p>
    <w:p w14:paraId="44185771" w14:textId="34224A7F" w:rsidR="00B32E0F" w:rsidRPr="00CA6003" w:rsidRDefault="00B32E0F" w:rsidP="00B32E0F">
      <w:pPr>
        <w:jc w:val="left"/>
        <w:rPr>
          <w:rFonts w:ascii="Mairy Light" w:hAnsi="Mairy Light"/>
          <w:bCs/>
          <w:sz w:val="24"/>
        </w:rPr>
      </w:pPr>
      <w:r w:rsidRPr="00CA6003">
        <w:rPr>
          <w:rFonts w:ascii="Mairy Light" w:hAnsi="Mairy Light"/>
          <w:bCs/>
          <w:sz w:val="24"/>
        </w:rPr>
        <w:t>David</w:t>
      </w:r>
      <w:r>
        <w:rPr>
          <w:rFonts w:ascii="Mairy Light" w:hAnsi="Mairy Light"/>
          <w:bCs/>
          <w:sz w:val="24"/>
        </w:rPr>
        <w:t xml:space="preserve"> </w:t>
      </w:r>
      <w:proofErr w:type="spellStart"/>
      <w:r>
        <w:rPr>
          <w:rFonts w:ascii="Mairy Light" w:hAnsi="Mairy Light"/>
          <w:bCs/>
          <w:sz w:val="24"/>
        </w:rPr>
        <w:t>McNiece</w:t>
      </w:r>
      <w:proofErr w:type="spellEnd"/>
      <w:r>
        <w:rPr>
          <w:rFonts w:ascii="Mairy Light" w:hAnsi="Mairy Light"/>
          <w:bCs/>
          <w:sz w:val="24"/>
        </w:rPr>
        <w:t xml:space="preserve"> </w:t>
      </w:r>
      <w:r w:rsidRPr="00CA6003">
        <w:rPr>
          <w:rFonts w:ascii="Mairy Light" w:hAnsi="Mairy Light"/>
          <w:bCs/>
          <w:sz w:val="24"/>
        </w:rPr>
        <w:t xml:space="preserve">Partner / Head of Construction &amp; Infrastructure is a solicitor admitted to the Roll and practicing in the Republic of Ireland, Northern Ireland and England and Wales with experience working across the MENA region, previously working on secondment in Qatar, </w:t>
      </w:r>
      <w:proofErr w:type="gramStart"/>
      <w:r w:rsidRPr="00CA6003">
        <w:rPr>
          <w:rFonts w:ascii="Mairy Light" w:hAnsi="Mairy Light"/>
          <w:bCs/>
          <w:sz w:val="24"/>
        </w:rPr>
        <w:t>Bahrain</w:t>
      </w:r>
      <w:proofErr w:type="gramEnd"/>
      <w:r w:rsidRPr="00CA6003">
        <w:rPr>
          <w:rFonts w:ascii="Mairy Light" w:hAnsi="Mairy Light"/>
          <w:bCs/>
          <w:sz w:val="24"/>
        </w:rPr>
        <w:t xml:space="preserve"> and Saudi.  David heads up the Construction and Infrastructure team in the UK and Ireland.  </w:t>
      </w:r>
    </w:p>
    <w:p w14:paraId="74DF5C9E" w14:textId="77777777" w:rsidR="00B32E0F" w:rsidRPr="00CA6003" w:rsidRDefault="00B32E0F" w:rsidP="00B32E0F">
      <w:pPr>
        <w:jc w:val="left"/>
        <w:rPr>
          <w:rFonts w:ascii="Mairy Light" w:hAnsi="Mairy Light"/>
          <w:bCs/>
          <w:sz w:val="24"/>
        </w:rPr>
      </w:pPr>
    </w:p>
    <w:p w14:paraId="37F1200C" w14:textId="77777777" w:rsidR="00B32E0F" w:rsidRPr="00CA6003" w:rsidRDefault="00B32E0F" w:rsidP="00B32E0F">
      <w:pPr>
        <w:jc w:val="left"/>
        <w:rPr>
          <w:rFonts w:ascii="Mairy Light" w:hAnsi="Mairy Light"/>
          <w:bCs/>
          <w:sz w:val="24"/>
        </w:rPr>
      </w:pPr>
      <w:r w:rsidRPr="00CA6003">
        <w:rPr>
          <w:rFonts w:ascii="Mairy Light" w:hAnsi="Mairy Light"/>
          <w:bCs/>
          <w:sz w:val="24"/>
        </w:rPr>
        <w:t xml:space="preserve">David specialises in advising public bodies and Contracting Authorities and is retained to advise on all aspects of construction law, including contract drafting, contract management (NEC3/4, JCT, FIDIC and </w:t>
      </w:r>
      <w:proofErr w:type="spellStart"/>
      <w:r w:rsidRPr="00CA6003">
        <w:rPr>
          <w:rFonts w:ascii="Mairy Light" w:hAnsi="Mairy Light"/>
          <w:bCs/>
          <w:sz w:val="24"/>
        </w:rPr>
        <w:t>IChemE</w:t>
      </w:r>
      <w:proofErr w:type="spellEnd"/>
      <w:r w:rsidRPr="00CA6003">
        <w:rPr>
          <w:rFonts w:ascii="Mairy Light" w:hAnsi="Mairy Light"/>
          <w:bCs/>
          <w:sz w:val="24"/>
        </w:rPr>
        <w:t xml:space="preserve">), negotiation of contracts, settlement of issues and full dispute resolution processes.  </w:t>
      </w:r>
    </w:p>
    <w:p w14:paraId="38672F92" w14:textId="77777777" w:rsidR="00B32E0F" w:rsidRPr="00CA6003" w:rsidRDefault="00B32E0F" w:rsidP="00B32E0F">
      <w:pPr>
        <w:jc w:val="left"/>
        <w:rPr>
          <w:rFonts w:ascii="Mairy Light" w:hAnsi="Mairy Light"/>
          <w:bCs/>
          <w:sz w:val="24"/>
        </w:rPr>
      </w:pPr>
    </w:p>
    <w:p w14:paraId="6998CB41" w14:textId="77777777" w:rsidR="00B32E0F" w:rsidRPr="00CA6003" w:rsidRDefault="00B32E0F" w:rsidP="00B32E0F">
      <w:pPr>
        <w:jc w:val="left"/>
        <w:rPr>
          <w:rFonts w:ascii="Mairy Light" w:hAnsi="Mairy Light"/>
          <w:bCs/>
          <w:sz w:val="24"/>
        </w:rPr>
      </w:pPr>
      <w:r w:rsidRPr="00CA6003">
        <w:rPr>
          <w:rFonts w:ascii="Mairy Light" w:hAnsi="Mairy Light"/>
          <w:bCs/>
          <w:sz w:val="24"/>
        </w:rPr>
        <w:t xml:space="preserve">David also has extensive experience working in the private sector, having come from a consultancy practice, with first-hand experience working for Contractors.  David is therefore uniquely placed to advise his public sector clients on what to expect and look out for when tendering or negotiating with contractors and consultants.  </w:t>
      </w:r>
    </w:p>
    <w:p w14:paraId="25BA66F0" w14:textId="77777777" w:rsidR="00B32E0F" w:rsidRPr="00CA6003" w:rsidRDefault="00B32E0F" w:rsidP="00B32E0F">
      <w:pPr>
        <w:jc w:val="left"/>
        <w:rPr>
          <w:rFonts w:ascii="Mairy Light" w:hAnsi="Mairy Light"/>
          <w:bCs/>
          <w:sz w:val="24"/>
        </w:rPr>
      </w:pPr>
    </w:p>
    <w:p w14:paraId="057359B8" w14:textId="77777777" w:rsidR="00105075" w:rsidRDefault="00B32E0F" w:rsidP="00B32E0F">
      <w:pPr>
        <w:jc w:val="left"/>
        <w:rPr>
          <w:rFonts w:ascii="Mairy Light" w:hAnsi="Mairy Light"/>
          <w:bCs/>
          <w:sz w:val="24"/>
        </w:rPr>
      </w:pPr>
      <w:r w:rsidRPr="00CA6003">
        <w:rPr>
          <w:rFonts w:ascii="Mairy Light" w:hAnsi="Mairy Light"/>
          <w:bCs/>
          <w:sz w:val="24"/>
        </w:rPr>
        <w:t xml:space="preserve">David has worked with some of the UK and Ireland’s largest public authorities, </w:t>
      </w:r>
      <w:proofErr w:type="gramStart"/>
      <w:r w:rsidRPr="00CA6003">
        <w:rPr>
          <w:rFonts w:ascii="Mairy Light" w:hAnsi="Mairy Light"/>
          <w:bCs/>
          <w:sz w:val="24"/>
        </w:rPr>
        <w:t>contractors</w:t>
      </w:r>
      <w:proofErr w:type="gramEnd"/>
      <w:r w:rsidRPr="00CA6003">
        <w:rPr>
          <w:rFonts w:ascii="Mairy Light" w:hAnsi="Mairy Light"/>
          <w:bCs/>
          <w:sz w:val="24"/>
        </w:rPr>
        <w:t xml:space="preserve"> and sub-contractors, as well as advising all members of the supply chain on PWC, FIDIC, NEC and JCT projects.</w:t>
      </w:r>
    </w:p>
    <w:p w14:paraId="4CD42E66" w14:textId="77777777" w:rsidR="00105075" w:rsidRDefault="00105075">
      <w:pPr>
        <w:jc w:val="left"/>
        <w:rPr>
          <w:rFonts w:ascii="Mairy Light" w:hAnsi="Mairy Light"/>
          <w:bCs/>
          <w:sz w:val="24"/>
        </w:rPr>
      </w:pPr>
      <w:r>
        <w:rPr>
          <w:rFonts w:ascii="Mairy Light" w:hAnsi="Mairy Light"/>
          <w:bCs/>
          <w:sz w:val="24"/>
        </w:rPr>
        <w:br w:type="page"/>
      </w:r>
    </w:p>
    <w:p w14:paraId="0304CC89" w14:textId="77777777" w:rsidR="00105075" w:rsidRPr="00873E78" w:rsidRDefault="00105075" w:rsidP="00105075">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lastRenderedPageBreak/>
        <w:t>The UK COVID 19 inquiry – will it be you?</w:t>
      </w:r>
    </w:p>
    <w:p w14:paraId="6A275033" w14:textId="77777777" w:rsidR="00105075" w:rsidRDefault="00105075" w:rsidP="00105075">
      <w:pPr>
        <w:jc w:val="left"/>
        <w:rPr>
          <w:rFonts w:ascii="Mairy Light" w:hAnsi="Mairy Light"/>
          <w:b/>
          <w:bCs/>
          <w:color w:val="00656D"/>
          <w:sz w:val="28"/>
          <w:szCs w:val="28"/>
        </w:rPr>
      </w:pPr>
    </w:p>
    <w:p w14:paraId="013CA9B9" w14:textId="77777777" w:rsidR="00105075" w:rsidRPr="00873E78" w:rsidRDefault="00105075" w:rsidP="00105075">
      <w:pPr>
        <w:jc w:val="left"/>
        <w:rPr>
          <w:rFonts w:ascii="Mairy Light" w:hAnsi="Mairy Light"/>
          <w:b/>
          <w:bCs/>
          <w:color w:val="00656D"/>
          <w:sz w:val="28"/>
          <w:szCs w:val="28"/>
        </w:rPr>
      </w:pPr>
      <w:r w:rsidRPr="00232D2C">
        <w:rPr>
          <w:rFonts w:ascii="Mairy Light" w:hAnsi="Mairy Light"/>
          <w:b/>
          <w:bCs/>
          <w:color w:val="00656D"/>
          <w:sz w:val="28"/>
          <w:szCs w:val="28"/>
        </w:rPr>
        <w:t>A local government perspective on the UK Covid19 Inquiry</w:t>
      </w:r>
    </w:p>
    <w:p w14:paraId="0F47C59F" w14:textId="77777777" w:rsidR="00105075" w:rsidRPr="00790373" w:rsidRDefault="00105075" w:rsidP="00105075">
      <w:pPr>
        <w:ind w:right="-1"/>
        <w:jc w:val="left"/>
        <w:rPr>
          <w:rFonts w:ascii="Mairy Light" w:hAnsi="Mairy Light" w:cs="Arial"/>
          <w:color w:val="404040" w:themeColor="text1" w:themeTint="BF"/>
          <w:sz w:val="24"/>
          <w:lang w:eastAsia="en-GB"/>
        </w:rPr>
      </w:pPr>
    </w:p>
    <w:p w14:paraId="4F752D11" w14:textId="77777777" w:rsidR="00105075" w:rsidRPr="004A025D" w:rsidRDefault="00105075" w:rsidP="00105075">
      <w:pPr>
        <w:pStyle w:val="Style1"/>
        <w:rPr>
          <w:b/>
        </w:rPr>
      </w:pPr>
      <w:r>
        <w:rPr>
          <w:lang w:eastAsia="en-GB"/>
        </w:rPr>
        <w:t xml:space="preserve">Level of course: Intermediate </w:t>
      </w:r>
    </w:p>
    <w:p w14:paraId="5D4ED561" w14:textId="77777777" w:rsidR="00105075" w:rsidRPr="004A025D" w:rsidRDefault="00105075" w:rsidP="00105075">
      <w:pPr>
        <w:ind w:right="-1"/>
        <w:jc w:val="left"/>
        <w:rPr>
          <w:rFonts w:ascii="Mairy Light" w:hAnsi="Mairy Light"/>
          <w:color w:val="404040" w:themeColor="text1" w:themeTint="BF"/>
          <w:sz w:val="24"/>
        </w:rPr>
      </w:pPr>
    </w:p>
    <w:p w14:paraId="345CD77C" w14:textId="77777777" w:rsidR="00105075" w:rsidRPr="00C23580" w:rsidRDefault="00105075" w:rsidP="0010507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8C38371" w14:textId="77777777" w:rsidR="00105075" w:rsidRDefault="00105075" w:rsidP="00105075">
      <w:pPr>
        <w:ind w:right="-1"/>
        <w:jc w:val="left"/>
        <w:rPr>
          <w:rFonts w:ascii="Mairy Light" w:hAnsi="Mairy Light"/>
          <w:sz w:val="24"/>
        </w:rPr>
      </w:pPr>
    </w:p>
    <w:p w14:paraId="2F966643" w14:textId="77777777" w:rsidR="00105075" w:rsidRDefault="00105075" w:rsidP="00105075">
      <w:pPr>
        <w:ind w:right="-1"/>
        <w:jc w:val="left"/>
        <w:rPr>
          <w:rFonts w:ascii="Mairy Light" w:hAnsi="Mairy Light"/>
          <w:sz w:val="24"/>
        </w:rPr>
      </w:pPr>
      <w:r>
        <w:rPr>
          <w:rFonts w:ascii="Mairy Light" w:hAnsi="Mairy Light"/>
          <w:sz w:val="24"/>
        </w:rPr>
        <w:t>21 September 2022</w:t>
      </w:r>
    </w:p>
    <w:p w14:paraId="37DDD482" w14:textId="77777777" w:rsidR="00105075" w:rsidRDefault="00105075" w:rsidP="00105075">
      <w:pPr>
        <w:ind w:right="-1"/>
        <w:jc w:val="left"/>
        <w:rPr>
          <w:rFonts w:ascii="Mairy Light" w:hAnsi="Mairy Light"/>
          <w:sz w:val="24"/>
        </w:rPr>
      </w:pPr>
      <w:r>
        <w:rPr>
          <w:rFonts w:ascii="Mairy Light" w:hAnsi="Mairy Light"/>
          <w:sz w:val="24"/>
        </w:rPr>
        <w:t>12 noon – 1.20pm</w:t>
      </w:r>
    </w:p>
    <w:p w14:paraId="542E5398" w14:textId="77777777" w:rsidR="00105075" w:rsidRDefault="00105075" w:rsidP="00105075">
      <w:pPr>
        <w:ind w:right="-1"/>
        <w:jc w:val="left"/>
        <w:rPr>
          <w:rFonts w:ascii="Mairy Light" w:hAnsi="Mairy Light"/>
          <w:sz w:val="24"/>
        </w:rPr>
      </w:pPr>
    </w:p>
    <w:p w14:paraId="1049DC4B" w14:textId="77777777" w:rsidR="00105075" w:rsidRPr="006102E7" w:rsidRDefault="00105075" w:rsidP="00105075">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Weightmans </w:t>
      </w:r>
    </w:p>
    <w:p w14:paraId="7C94D633" w14:textId="77777777" w:rsidR="00105075" w:rsidRPr="006102E7" w:rsidRDefault="00105075" w:rsidP="00105075">
      <w:pPr>
        <w:ind w:right="-1"/>
        <w:jc w:val="left"/>
        <w:rPr>
          <w:rFonts w:ascii="Mairy Light" w:hAnsi="Mairy Light"/>
          <w:b/>
          <w:sz w:val="24"/>
        </w:rPr>
      </w:pPr>
    </w:p>
    <w:p w14:paraId="65EB75B2"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5EC372B7" w14:textId="77777777" w:rsidR="00105075" w:rsidRPr="006102E7" w:rsidRDefault="00105075" w:rsidP="00105075">
      <w:pPr>
        <w:ind w:right="-1"/>
        <w:jc w:val="left"/>
        <w:rPr>
          <w:rFonts w:ascii="Mairy Light" w:hAnsi="Mairy Light"/>
          <w:color w:val="404040" w:themeColor="text1" w:themeTint="BF"/>
          <w:sz w:val="24"/>
        </w:rPr>
      </w:pPr>
    </w:p>
    <w:p w14:paraId="0B14B186" w14:textId="77777777" w:rsidR="00105075" w:rsidRPr="006102E7" w:rsidRDefault="00105075" w:rsidP="00105075">
      <w:pPr>
        <w:pStyle w:val="Style1"/>
        <w:rPr>
          <w:sz w:val="24"/>
        </w:rPr>
      </w:pPr>
      <w:r w:rsidRPr="006102E7">
        <w:rPr>
          <w:sz w:val="24"/>
        </w:rPr>
        <w:t>Course overview</w:t>
      </w:r>
    </w:p>
    <w:p w14:paraId="33EB0965" w14:textId="77777777" w:rsidR="00105075" w:rsidRPr="006102E7" w:rsidRDefault="00105075" w:rsidP="00105075">
      <w:pPr>
        <w:ind w:right="-1"/>
        <w:jc w:val="left"/>
        <w:rPr>
          <w:rFonts w:ascii="Mairy Light" w:hAnsi="Mairy Light"/>
          <w:color w:val="404040" w:themeColor="text1" w:themeTint="BF"/>
          <w:sz w:val="24"/>
        </w:rPr>
      </w:pPr>
    </w:p>
    <w:p w14:paraId="5AD42582" w14:textId="77777777" w:rsidR="00105075" w:rsidRPr="00DB73E9" w:rsidRDefault="00105075" w:rsidP="00105075">
      <w:pPr>
        <w:jc w:val="left"/>
        <w:rPr>
          <w:rFonts w:ascii="Mairy Light" w:hAnsi="Mairy Light"/>
          <w:sz w:val="24"/>
        </w:rPr>
      </w:pPr>
      <w:r w:rsidRPr="00DB73E9">
        <w:rPr>
          <w:rFonts w:ascii="Mairy Light" w:hAnsi="Mairy Light"/>
          <w:sz w:val="24"/>
        </w:rPr>
        <w:t>The UK Covid Inquiry is now running. Draft Terms of Reference, which refer to national &amp; local pandemic decision making, have been published. This Inquiry will look at all levels of the State response, including at local authorities.</w:t>
      </w:r>
    </w:p>
    <w:p w14:paraId="17AFC073" w14:textId="77777777" w:rsidR="00105075" w:rsidRPr="00DB73E9" w:rsidRDefault="00105075" w:rsidP="00105075">
      <w:pPr>
        <w:jc w:val="left"/>
        <w:rPr>
          <w:rFonts w:ascii="Mairy Light" w:hAnsi="Mairy Light"/>
          <w:sz w:val="24"/>
        </w:rPr>
      </w:pPr>
      <w:r w:rsidRPr="00DB73E9">
        <w:rPr>
          <w:rFonts w:ascii="Mairy Light" w:hAnsi="Mairy Light"/>
          <w:sz w:val="24"/>
        </w:rPr>
        <w:t>This seminar will equip delegates with an understanding of the Inquiry, its Terms of Reference and structure. That will enable delegates to:</w:t>
      </w:r>
    </w:p>
    <w:p w14:paraId="4C76B58C" w14:textId="77777777" w:rsidR="00105075" w:rsidRPr="00DB73E9" w:rsidRDefault="00105075" w:rsidP="00105075">
      <w:pPr>
        <w:numPr>
          <w:ilvl w:val="0"/>
          <w:numId w:val="33"/>
        </w:numPr>
        <w:jc w:val="left"/>
        <w:rPr>
          <w:rFonts w:ascii="Mairy Light" w:hAnsi="Mairy Light"/>
          <w:sz w:val="24"/>
        </w:rPr>
      </w:pPr>
      <w:r w:rsidRPr="00DB73E9">
        <w:rPr>
          <w:rFonts w:ascii="Mairy Light" w:hAnsi="Mairy Light"/>
          <w:sz w:val="24"/>
        </w:rPr>
        <w:t xml:space="preserve">Ascertain if their authority will be contacted by the </w:t>
      </w:r>
      <w:proofErr w:type="gramStart"/>
      <w:r w:rsidRPr="00DB73E9">
        <w:rPr>
          <w:rFonts w:ascii="Mairy Light" w:hAnsi="Mairy Light"/>
          <w:sz w:val="24"/>
        </w:rPr>
        <w:t>Inquiry;</w:t>
      </w:r>
      <w:proofErr w:type="gramEnd"/>
    </w:p>
    <w:p w14:paraId="011F976D" w14:textId="77777777" w:rsidR="00105075" w:rsidRPr="00DB73E9" w:rsidRDefault="00105075" w:rsidP="00105075">
      <w:pPr>
        <w:numPr>
          <w:ilvl w:val="0"/>
          <w:numId w:val="33"/>
        </w:numPr>
        <w:jc w:val="left"/>
        <w:rPr>
          <w:rFonts w:ascii="Mairy Light" w:hAnsi="Mairy Light"/>
          <w:sz w:val="24"/>
        </w:rPr>
      </w:pPr>
      <w:r w:rsidRPr="00DB73E9">
        <w:rPr>
          <w:rFonts w:ascii="Mairy Light" w:hAnsi="Mairy Light"/>
          <w:sz w:val="24"/>
        </w:rPr>
        <w:t xml:space="preserve">Decide if their authority should contact the </w:t>
      </w:r>
      <w:proofErr w:type="gramStart"/>
      <w:r w:rsidRPr="00DB73E9">
        <w:rPr>
          <w:rFonts w:ascii="Mairy Light" w:hAnsi="Mairy Light"/>
          <w:sz w:val="24"/>
        </w:rPr>
        <w:t>Inquiry;</w:t>
      </w:r>
      <w:proofErr w:type="gramEnd"/>
    </w:p>
    <w:p w14:paraId="3400E2BA" w14:textId="77777777" w:rsidR="00105075" w:rsidRPr="00DB73E9" w:rsidRDefault="00105075" w:rsidP="00105075">
      <w:pPr>
        <w:numPr>
          <w:ilvl w:val="0"/>
          <w:numId w:val="33"/>
        </w:numPr>
        <w:jc w:val="left"/>
        <w:rPr>
          <w:rFonts w:ascii="Mairy Light" w:hAnsi="Mairy Light"/>
          <w:sz w:val="24"/>
        </w:rPr>
      </w:pPr>
      <w:r w:rsidRPr="00DB73E9">
        <w:rPr>
          <w:rFonts w:ascii="Mairy Light" w:hAnsi="Mairy Light"/>
          <w:sz w:val="24"/>
        </w:rPr>
        <w:t xml:space="preserve">Steps required in case of possible Inquiry </w:t>
      </w:r>
      <w:proofErr w:type="gramStart"/>
      <w:r w:rsidRPr="00DB73E9">
        <w:rPr>
          <w:rFonts w:ascii="Mairy Light" w:hAnsi="Mairy Light"/>
          <w:sz w:val="24"/>
        </w:rPr>
        <w:t>engagement;</w:t>
      </w:r>
      <w:proofErr w:type="gramEnd"/>
    </w:p>
    <w:p w14:paraId="2106C0E8" w14:textId="77777777" w:rsidR="00105075" w:rsidRPr="00DB73E9" w:rsidRDefault="00105075" w:rsidP="00105075">
      <w:pPr>
        <w:numPr>
          <w:ilvl w:val="0"/>
          <w:numId w:val="33"/>
        </w:numPr>
        <w:jc w:val="left"/>
        <w:rPr>
          <w:rFonts w:ascii="Mairy Light" w:hAnsi="Mairy Light"/>
          <w:sz w:val="24"/>
        </w:rPr>
      </w:pPr>
      <w:r w:rsidRPr="00DB73E9">
        <w:rPr>
          <w:rFonts w:ascii="Mairy Light" w:hAnsi="Mairy Light"/>
          <w:sz w:val="24"/>
        </w:rPr>
        <w:t>What to do if the Inquiry gets in touch.</w:t>
      </w:r>
    </w:p>
    <w:p w14:paraId="1B234044" w14:textId="77777777" w:rsidR="00105075" w:rsidRPr="00DB73E9" w:rsidRDefault="00105075" w:rsidP="00105075">
      <w:pPr>
        <w:jc w:val="left"/>
        <w:rPr>
          <w:rFonts w:ascii="Mairy Light" w:hAnsi="Mairy Light"/>
          <w:sz w:val="24"/>
        </w:rPr>
      </w:pPr>
      <w:r w:rsidRPr="00DB73E9">
        <w:rPr>
          <w:rFonts w:ascii="Mairy Light" w:hAnsi="Mairy Light"/>
          <w:sz w:val="24"/>
        </w:rPr>
        <w:t>Whilst the UK Inquiry will not contact all local authorities, it is vital that all give thought to their possible role and the preparations needed.</w:t>
      </w:r>
    </w:p>
    <w:p w14:paraId="32652079" w14:textId="77777777" w:rsidR="00105075" w:rsidRPr="006102E7" w:rsidRDefault="00105075" w:rsidP="00105075">
      <w:pPr>
        <w:ind w:right="-1"/>
        <w:jc w:val="left"/>
        <w:rPr>
          <w:rFonts w:ascii="Mairy Light" w:hAnsi="Mairy Light"/>
          <w:color w:val="404040" w:themeColor="text1" w:themeTint="BF"/>
          <w:sz w:val="24"/>
        </w:rPr>
      </w:pPr>
    </w:p>
    <w:p w14:paraId="6C9B80C8" w14:textId="77777777" w:rsidR="00105075" w:rsidRPr="006102E7" w:rsidRDefault="00105075" w:rsidP="00105075">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4A87168" w14:textId="77777777" w:rsidR="00105075" w:rsidRPr="006102E7" w:rsidRDefault="00105075" w:rsidP="00105075">
      <w:pPr>
        <w:ind w:right="-1"/>
        <w:jc w:val="left"/>
        <w:rPr>
          <w:rFonts w:ascii="Mairy Light" w:hAnsi="Mairy Light"/>
          <w:sz w:val="24"/>
        </w:rPr>
      </w:pPr>
    </w:p>
    <w:p w14:paraId="6D135E7F" w14:textId="77777777" w:rsidR="00105075" w:rsidRDefault="00105075" w:rsidP="00105075">
      <w:pPr>
        <w:ind w:right="-1"/>
        <w:jc w:val="left"/>
        <w:rPr>
          <w:rFonts w:ascii="Mairy Light" w:hAnsi="Mairy Light"/>
          <w:sz w:val="24"/>
        </w:rPr>
      </w:pPr>
      <w:r w:rsidRPr="00DB73E9">
        <w:rPr>
          <w:rFonts w:ascii="Mairy Light" w:hAnsi="Mairy Light"/>
          <w:sz w:val="24"/>
        </w:rPr>
        <w:t>Senior Local Authority layers and Heads of Legal</w:t>
      </w:r>
    </w:p>
    <w:p w14:paraId="1B1D256D" w14:textId="77777777" w:rsidR="00105075" w:rsidRPr="006102E7" w:rsidRDefault="00105075" w:rsidP="00105075">
      <w:pPr>
        <w:ind w:right="-1"/>
        <w:jc w:val="left"/>
        <w:rPr>
          <w:rFonts w:ascii="Mairy Light" w:hAnsi="Mairy Light"/>
          <w:sz w:val="24"/>
        </w:rPr>
      </w:pPr>
    </w:p>
    <w:p w14:paraId="483180AB" w14:textId="77777777" w:rsidR="00105075" w:rsidRPr="006102E7" w:rsidRDefault="00105075" w:rsidP="00105075">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E21F132" w14:textId="77777777" w:rsidR="00105075" w:rsidRPr="006102E7" w:rsidRDefault="00105075" w:rsidP="00105075">
      <w:pPr>
        <w:ind w:right="-1"/>
        <w:jc w:val="left"/>
        <w:rPr>
          <w:rFonts w:ascii="Mairy Light" w:hAnsi="Mairy Light"/>
          <w:color w:val="404040" w:themeColor="text1" w:themeTint="BF"/>
          <w:sz w:val="24"/>
        </w:rPr>
      </w:pPr>
    </w:p>
    <w:p w14:paraId="672ED32B" w14:textId="77777777" w:rsidR="00105075" w:rsidRPr="00DB73E9" w:rsidRDefault="00105075" w:rsidP="00105075">
      <w:pPr>
        <w:numPr>
          <w:ilvl w:val="0"/>
          <w:numId w:val="17"/>
        </w:numPr>
        <w:jc w:val="left"/>
        <w:rPr>
          <w:rFonts w:ascii="Mairy Light" w:hAnsi="Mairy Light" w:cs="Tahoma"/>
          <w:sz w:val="24"/>
        </w:rPr>
      </w:pPr>
      <w:r w:rsidRPr="00DB73E9">
        <w:rPr>
          <w:rFonts w:ascii="Mairy Light" w:hAnsi="Mairy Light" w:cs="Tahoma"/>
          <w:sz w:val="24"/>
        </w:rPr>
        <w:t xml:space="preserve">The Inquiry </w:t>
      </w:r>
      <w:proofErr w:type="gramStart"/>
      <w:r w:rsidRPr="00DB73E9">
        <w:rPr>
          <w:rFonts w:ascii="Mairy Light" w:hAnsi="Mairy Light" w:cs="Tahoma"/>
          <w:sz w:val="24"/>
        </w:rPr>
        <w:t>background</w:t>
      </w:r>
      <w:proofErr w:type="gramEnd"/>
    </w:p>
    <w:p w14:paraId="0A6807D1" w14:textId="77777777" w:rsidR="00105075" w:rsidRDefault="00105075" w:rsidP="00105075">
      <w:pPr>
        <w:numPr>
          <w:ilvl w:val="0"/>
          <w:numId w:val="17"/>
        </w:numPr>
        <w:jc w:val="left"/>
        <w:rPr>
          <w:rFonts w:ascii="Mairy Light" w:hAnsi="Mairy Light" w:cs="Tahoma"/>
          <w:sz w:val="24"/>
        </w:rPr>
      </w:pPr>
      <w:r w:rsidRPr="00DB73E9">
        <w:rPr>
          <w:rFonts w:ascii="Mairy Light" w:hAnsi="Mairy Light" w:cs="Tahoma"/>
          <w:sz w:val="24"/>
        </w:rPr>
        <w:t>Involvement of local government &amp; will it be you</w:t>
      </w:r>
    </w:p>
    <w:p w14:paraId="5400A5AE" w14:textId="77777777" w:rsidR="00105075" w:rsidRPr="00232D2C" w:rsidRDefault="00105075" w:rsidP="00105075">
      <w:pPr>
        <w:numPr>
          <w:ilvl w:val="0"/>
          <w:numId w:val="17"/>
        </w:numPr>
        <w:jc w:val="left"/>
        <w:rPr>
          <w:rFonts w:ascii="Mairy Light" w:hAnsi="Mairy Light" w:cs="Tahoma"/>
          <w:sz w:val="24"/>
        </w:rPr>
      </w:pPr>
      <w:r w:rsidRPr="00232D2C">
        <w:rPr>
          <w:rFonts w:ascii="Mairy Light" w:hAnsi="Mairy Light"/>
          <w:sz w:val="24"/>
        </w:rPr>
        <w:t>Inquiry progress to date</w:t>
      </w:r>
    </w:p>
    <w:p w14:paraId="37E0EC5D" w14:textId="77777777" w:rsidR="00105075" w:rsidRPr="00DB73E9" w:rsidRDefault="00105075" w:rsidP="00105075">
      <w:pPr>
        <w:numPr>
          <w:ilvl w:val="0"/>
          <w:numId w:val="17"/>
        </w:numPr>
        <w:jc w:val="left"/>
        <w:rPr>
          <w:rFonts w:ascii="Mairy Light" w:hAnsi="Mairy Light"/>
          <w:b/>
          <w:bCs/>
          <w:sz w:val="24"/>
        </w:rPr>
      </w:pPr>
      <w:r w:rsidRPr="00DB73E9">
        <w:rPr>
          <w:rFonts w:ascii="Mairy Light" w:hAnsi="Mairy Light"/>
          <w:sz w:val="24"/>
        </w:rPr>
        <w:t>Terms of reference</w:t>
      </w:r>
    </w:p>
    <w:p w14:paraId="4AD871B1" w14:textId="77777777" w:rsidR="00105075" w:rsidRPr="00DB73E9" w:rsidRDefault="00105075" w:rsidP="00105075">
      <w:pPr>
        <w:numPr>
          <w:ilvl w:val="0"/>
          <w:numId w:val="17"/>
        </w:numPr>
        <w:jc w:val="left"/>
        <w:rPr>
          <w:rFonts w:ascii="Mairy Light" w:hAnsi="Mairy Light"/>
          <w:bCs/>
          <w:sz w:val="24"/>
        </w:rPr>
      </w:pPr>
      <w:r w:rsidRPr="00DB73E9">
        <w:rPr>
          <w:rFonts w:ascii="Mairy Light" w:hAnsi="Mairy Light"/>
          <w:bCs/>
          <w:sz w:val="24"/>
        </w:rPr>
        <w:t>Inquiry procedure &amp; engagement</w:t>
      </w:r>
    </w:p>
    <w:p w14:paraId="6C8E7F32" w14:textId="77777777" w:rsidR="00105075" w:rsidRPr="006102E7" w:rsidRDefault="00105075" w:rsidP="00105075">
      <w:pPr>
        <w:ind w:right="-1"/>
        <w:jc w:val="left"/>
        <w:rPr>
          <w:rFonts w:ascii="Mairy Light" w:hAnsi="Mairy Light"/>
          <w:color w:val="404040" w:themeColor="text1" w:themeTint="BF"/>
          <w:sz w:val="24"/>
        </w:rPr>
      </w:pPr>
    </w:p>
    <w:p w14:paraId="31B29095" w14:textId="77777777" w:rsidR="00105075" w:rsidRPr="00B7330B" w:rsidRDefault="00105075" w:rsidP="00105075">
      <w:pPr>
        <w:pStyle w:val="Style1"/>
        <w:rPr>
          <w:sz w:val="24"/>
        </w:rPr>
      </w:pPr>
      <w:r w:rsidRPr="006102E7">
        <w:rPr>
          <w:sz w:val="24"/>
        </w:rPr>
        <w:lastRenderedPageBreak/>
        <w:t>Interactive elements</w:t>
      </w:r>
    </w:p>
    <w:p w14:paraId="2A6181DE" w14:textId="77777777" w:rsidR="00105075" w:rsidRDefault="00105075" w:rsidP="00105075">
      <w:pPr>
        <w:pStyle w:val="Style1"/>
        <w:rPr>
          <w:sz w:val="24"/>
        </w:rPr>
      </w:pPr>
    </w:p>
    <w:p w14:paraId="79BFDE0A" w14:textId="77777777" w:rsidR="00105075" w:rsidRPr="00DB73E9" w:rsidRDefault="00105075" w:rsidP="00105075">
      <w:pPr>
        <w:jc w:val="left"/>
        <w:rPr>
          <w:rFonts w:ascii="Mairy Light" w:hAnsi="Mairy Light"/>
          <w:sz w:val="24"/>
        </w:rPr>
      </w:pPr>
      <w:r w:rsidRPr="00DB73E9">
        <w:rPr>
          <w:rFonts w:ascii="Mairy Light" w:hAnsi="Mairy Light"/>
          <w:sz w:val="24"/>
        </w:rPr>
        <w:t>Propose a talk, with live Q&amp;A within it</w:t>
      </w:r>
    </w:p>
    <w:p w14:paraId="50B60EE8" w14:textId="77777777" w:rsidR="00105075" w:rsidRPr="006102E7" w:rsidRDefault="00105075" w:rsidP="00105075">
      <w:pPr>
        <w:pStyle w:val="Style1"/>
        <w:rPr>
          <w:sz w:val="24"/>
        </w:rPr>
      </w:pPr>
    </w:p>
    <w:p w14:paraId="7366BC0F" w14:textId="77777777" w:rsidR="00105075" w:rsidRPr="006102E7" w:rsidRDefault="00105075" w:rsidP="00105075">
      <w:pPr>
        <w:pStyle w:val="Style1"/>
        <w:rPr>
          <w:sz w:val="24"/>
        </w:rPr>
      </w:pPr>
      <w:r w:rsidRPr="006102E7">
        <w:rPr>
          <w:sz w:val="24"/>
        </w:rPr>
        <w:t xml:space="preserve">Competencies </w:t>
      </w:r>
    </w:p>
    <w:p w14:paraId="47498D3A" w14:textId="77777777" w:rsidR="00105075" w:rsidRPr="006102E7" w:rsidRDefault="00105075" w:rsidP="00105075">
      <w:pPr>
        <w:ind w:right="-1"/>
        <w:jc w:val="left"/>
        <w:rPr>
          <w:rFonts w:ascii="Mairy Light" w:hAnsi="Mairy Light"/>
          <w:color w:val="404040" w:themeColor="text1" w:themeTint="BF"/>
          <w:sz w:val="24"/>
        </w:rPr>
      </w:pPr>
    </w:p>
    <w:p w14:paraId="6BBBB49F" w14:textId="77777777" w:rsidR="00105075" w:rsidRPr="006102E7" w:rsidRDefault="00105075" w:rsidP="00105075">
      <w:pPr>
        <w:ind w:right="-1"/>
        <w:jc w:val="left"/>
        <w:rPr>
          <w:rFonts w:ascii="Mairy Light" w:hAnsi="Mairy Light"/>
          <w:bCs/>
          <w:sz w:val="24"/>
        </w:rPr>
      </w:pPr>
      <w:r w:rsidRPr="006102E7">
        <w:rPr>
          <w:rFonts w:ascii="Mairy Light" w:hAnsi="Mairy Light"/>
          <w:bCs/>
          <w:sz w:val="24"/>
        </w:rPr>
        <w:t>This course will cover:</w:t>
      </w:r>
    </w:p>
    <w:p w14:paraId="1B0D2DB4" w14:textId="77777777" w:rsidR="00105075" w:rsidRPr="006102E7" w:rsidRDefault="00105075" w:rsidP="00105075">
      <w:pPr>
        <w:jc w:val="left"/>
        <w:rPr>
          <w:rFonts w:ascii="Mairy Light" w:hAnsi="Mairy Light"/>
          <w:bCs/>
          <w:sz w:val="24"/>
        </w:rPr>
      </w:pPr>
    </w:p>
    <w:p w14:paraId="639F0245" w14:textId="77777777" w:rsidR="00105075" w:rsidRPr="00D97265" w:rsidRDefault="00105075" w:rsidP="00105075">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6626ED87" w14:textId="77777777" w:rsidR="00105075" w:rsidRDefault="00105075" w:rsidP="00105075">
      <w:pPr>
        <w:jc w:val="left"/>
        <w:rPr>
          <w:rFonts w:ascii="Mairy Light" w:hAnsi="Mairy Light"/>
          <w:bCs/>
          <w:sz w:val="24"/>
        </w:rPr>
      </w:pPr>
      <w:r w:rsidRPr="00D97265">
        <w:rPr>
          <w:rFonts w:ascii="Mairy Light" w:hAnsi="Mairy Light"/>
          <w:bCs/>
          <w:sz w:val="24"/>
        </w:rPr>
        <w:t>B Technical legal practice</w:t>
      </w:r>
    </w:p>
    <w:p w14:paraId="7E73336C" w14:textId="77777777" w:rsidR="00105075" w:rsidRPr="00D97265" w:rsidRDefault="00105075" w:rsidP="00105075">
      <w:pPr>
        <w:jc w:val="left"/>
        <w:rPr>
          <w:rFonts w:ascii="Mairy Light" w:hAnsi="Mairy Light"/>
          <w:bCs/>
          <w:sz w:val="24"/>
        </w:rPr>
      </w:pPr>
      <w:r w:rsidRPr="00D97265">
        <w:rPr>
          <w:rFonts w:ascii="Mairy Light" w:hAnsi="Mairy Light"/>
          <w:bCs/>
          <w:sz w:val="24"/>
        </w:rPr>
        <w:t>C Working with other people</w:t>
      </w:r>
    </w:p>
    <w:p w14:paraId="2488BF35" w14:textId="77777777" w:rsidR="00105075" w:rsidRPr="00D97265" w:rsidRDefault="00105075" w:rsidP="00105075">
      <w:pPr>
        <w:jc w:val="left"/>
        <w:rPr>
          <w:rFonts w:ascii="Mairy Light" w:hAnsi="Mairy Light"/>
          <w:bCs/>
          <w:sz w:val="24"/>
        </w:rPr>
      </w:pPr>
      <w:r w:rsidRPr="00D97265">
        <w:rPr>
          <w:rFonts w:ascii="Mairy Light" w:hAnsi="Mairy Light"/>
          <w:bCs/>
          <w:sz w:val="24"/>
        </w:rPr>
        <w:t>C1 Communicate clearly and effectively</w:t>
      </w:r>
    </w:p>
    <w:p w14:paraId="2D1C093B" w14:textId="77777777" w:rsidR="00105075" w:rsidRDefault="00105075" w:rsidP="00105075">
      <w:pPr>
        <w:pStyle w:val="Style1"/>
        <w:rPr>
          <w:sz w:val="24"/>
        </w:rPr>
      </w:pPr>
    </w:p>
    <w:p w14:paraId="279AE005" w14:textId="77777777" w:rsidR="00105075" w:rsidRPr="006102E7" w:rsidRDefault="00105075" w:rsidP="00105075">
      <w:pPr>
        <w:pStyle w:val="Style1"/>
        <w:rPr>
          <w:sz w:val="24"/>
        </w:rPr>
      </w:pPr>
      <w:r w:rsidRPr="006102E7">
        <w:rPr>
          <w:sz w:val="24"/>
        </w:rPr>
        <w:t>Presenter profiles:</w:t>
      </w:r>
    </w:p>
    <w:p w14:paraId="7B90F382" w14:textId="77777777" w:rsidR="00105075" w:rsidRPr="006102E7" w:rsidRDefault="00105075" w:rsidP="00105075">
      <w:pPr>
        <w:jc w:val="left"/>
        <w:rPr>
          <w:rFonts w:ascii="Mairy Light" w:hAnsi="Mairy Light"/>
          <w:b/>
          <w:bCs/>
          <w:color w:val="404040" w:themeColor="text1" w:themeTint="BF"/>
          <w:sz w:val="24"/>
          <w:u w:val="single"/>
        </w:rPr>
      </w:pPr>
    </w:p>
    <w:p w14:paraId="02DABE50" w14:textId="77777777" w:rsidR="00105075" w:rsidRPr="00232D2C" w:rsidRDefault="00105075" w:rsidP="00105075">
      <w:pPr>
        <w:spacing w:after="150"/>
        <w:jc w:val="left"/>
        <w:rPr>
          <w:rFonts w:ascii="Mairy Light" w:eastAsia="Calibri" w:hAnsi="Mairy Light"/>
          <w:sz w:val="24"/>
        </w:rPr>
      </w:pPr>
      <w:r w:rsidRPr="00232D2C">
        <w:rPr>
          <w:rFonts w:ascii="Mairy Light" w:hAnsi="Mairy Light" w:cs="Segoe UI"/>
          <w:color w:val="4E525C"/>
          <w:sz w:val="24"/>
        </w:rPr>
        <w:t>Helen Brown</w:t>
      </w:r>
      <w:r>
        <w:rPr>
          <w:rFonts w:ascii="Mairy Light" w:hAnsi="Mairy Light" w:cs="Segoe UI"/>
          <w:color w:val="4E525C"/>
          <w:sz w:val="24"/>
        </w:rPr>
        <w:t>, Partner</w:t>
      </w:r>
      <w:r w:rsidRPr="00232D2C">
        <w:rPr>
          <w:rFonts w:ascii="Mairy Light" w:hAnsi="Mairy Light" w:cs="Segoe UI"/>
          <w:color w:val="4E525C"/>
          <w:sz w:val="24"/>
        </w:rPr>
        <w:t xml:space="preserve"> joined Weightmans in November 2016, heading up the rapidly expanding casualty and local government team in the Leeds office. Helen was previously the Regional Head of the Leeds office for </w:t>
      </w:r>
      <w:proofErr w:type="gramStart"/>
      <w:r w:rsidRPr="00232D2C">
        <w:rPr>
          <w:rFonts w:ascii="Mairy Light" w:hAnsi="Mairy Light" w:cs="Segoe UI"/>
          <w:color w:val="4E525C"/>
          <w:sz w:val="24"/>
        </w:rPr>
        <w:t>a number of</w:t>
      </w:r>
      <w:proofErr w:type="gramEnd"/>
      <w:r w:rsidRPr="00232D2C">
        <w:rPr>
          <w:rFonts w:ascii="Mairy Light" w:hAnsi="Mairy Light" w:cs="Segoe UI"/>
          <w:color w:val="4E525C"/>
          <w:sz w:val="24"/>
        </w:rPr>
        <w:t xml:space="preserve"> years before taking up her current role as National Head of Local Government claims.</w:t>
      </w:r>
    </w:p>
    <w:p w14:paraId="1CC3AEC0" w14:textId="77777777" w:rsidR="00105075" w:rsidRPr="00232D2C" w:rsidRDefault="00105075" w:rsidP="00105075">
      <w:pPr>
        <w:jc w:val="left"/>
        <w:rPr>
          <w:rFonts w:ascii="Mairy Light" w:hAnsi="Mairy Light" w:cs="Segoe UI"/>
          <w:color w:val="4E525C"/>
          <w:sz w:val="24"/>
        </w:rPr>
      </w:pPr>
      <w:r w:rsidRPr="00232D2C">
        <w:rPr>
          <w:rFonts w:ascii="Mairy Light" w:hAnsi="Mairy Light" w:cs="Segoe UI"/>
          <w:color w:val="4E525C"/>
          <w:sz w:val="24"/>
        </w:rPr>
        <w:t xml:space="preserve">With over 25 years' experience in dealing with the full spectrum of employers' and public liability claims, Helen has acted for numerous local authorities, insurers, Lloyd's </w:t>
      </w:r>
      <w:proofErr w:type="gramStart"/>
      <w:r w:rsidRPr="00232D2C">
        <w:rPr>
          <w:rFonts w:ascii="Mairy Light" w:hAnsi="Mairy Light" w:cs="Segoe UI"/>
          <w:color w:val="4E525C"/>
          <w:sz w:val="24"/>
        </w:rPr>
        <w:t>syndicates</w:t>
      </w:r>
      <w:proofErr w:type="gramEnd"/>
      <w:r w:rsidRPr="00232D2C">
        <w:rPr>
          <w:rFonts w:ascii="Mairy Light" w:hAnsi="Mairy Light" w:cs="Segoe UI"/>
          <w:color w:val="4E525C"/>
          <w:sz w:val="24"/>
        </w:rPr>
        <w:t xml:space="preserve"> and listed companies for a significant number of years. Her particular </w:t>
      </w:r>
      <w:proofErr w:type="gramStart"/>
      <w:r w:rsidRPr="00232D2C">
        <w:rPr>
          <w:rFonts w:ascii="Mairy Light" w:hAnsi="Mairy Light" w:cs="Segoe UI"/>
          <w:color w:val="4E525C"/>
          <w:sz w:val="24"/>
        </w:rPr>
        <w:t>areas</w:t>
      </w:r>
      <w:proofErr w:type="gramEnd"/>
      <w:r w:rsidRPr="00232D2C">
        <w:rPr>
          <w:rFonts w:ascii="Mairy Light" w:hAnsi="Mairy Light" w:cs="Segoe UI"/>
          <w:color w:val="4E525C"/>
          <w:sz w:val="24"/>
        </w:rPr>
        <w:t xml:space="preserve"> of expertise means she is adept at dealing with all types of claims and particularly those concerning social care, HRA, GDPR, stress, bullying and harassment.</w:t>
      </w:r>
    </w:p>
    <w:p w14:paraId="1A13AB42" w14:textId="77777777" w:rsidR="00105075" w:rsidRPr="00232D2C" w:rsidRDefault="00105075" w:rsidP="00105075">
      <w:pPr>
        <w:jc w:val="left"/>
        <w:rPr>
          <w:rFonts w:ascii="Mairy Light" w:hAnsi="Mairy Light" w:cs="Segoe UI"/>
          <w:color w:val="4E525C"/>
          <w:sz w:val="24"/>
        </w:rPr>
      </w:pPr>
    </w:p>
    <w:p w14:paraId="7F9DD399" w14:textId="77777777" w:rsidR="00105075" w:rsidRPr="00232D2C" w:rsidRDefault="00105075" w:rsidP="00105075">
      <w:pPr>
        <w:spacing w:after="150"/>
        <w:jc w:val="left"/>
        <w:rPr>
          <w:rFonts w:ascii="Mairy Light" w:hAnsi="Mairy Light" w:cs="Segoe UI"/>
          <w:color w:val="4E525C"/>
          <w:sz w:val="24"/>
        </w:rPr>
      </w:pPr>
      <w:r w:rsidRPr="00232D2C">
        <w:rPr>
          <w:rFonts w:ascii="Mairy Light" w:hAnsi="Mairy Light" w:cs="Segoe UI"/>
          <w:color w:val="4E525C"/>
          <w:sz w:val="24"/>
        </w:rPr>
        <w:t xml:space="preserve">Henry </w:t>
      </w:r>
      <w:proofErr w:type="spellStart"/>
      <w:r w:rsidRPr="00232D2C">
        <w:rPr>
          <w:rFonts w:ascii="Mairy Light" w:hAnsi="Mairy Light" w:cs="Segoe UI"/>
          <w:color w:val="4E525C"/>
          <w:sz w:val="24"/>
        </w:rPr>
        <w:t>Bermingham</w:t>
      </w:r>
      <w:proofErr w:type="spellEnd"/>
      <w:r>
        <w:rPr>
          <w:rFonts w:ascii="Mairy Light" w:hAnsi="Mairy Light" w:cs="Segoe UI"/>
          <w:color w:val="4E525C"/>
          <w:sz w:val="24"/>
        </w:rPr>
        <w:t>, Partner</w:t>
      </w:r>
      <w:r w:rsidRPr="00232D2C">
        <w:rPr>
          <w:rFonts w:ascii="Mairy Light" w:hAnsi="Mairy Light" w:cs="Segoe UI"/>
          <w:color w:val="4E525C"/>
          <w:sz w:val="24"/>
        </w:rPr>
        <w:t xml:space="preserve"> is a public sector specialist with over 20 years' experience in advising public sector bodies. He specialises in social care claims, highways, human rights, occupiers' liability, employers' liability, stress, public rights of way and 'power and duty' cases. His work includes recovery of indemnities under outsource contracts and contributions from abusers. With </w:t>
      </w:r>
      <w:proofErr w:type="gramStart"/>
      <w:r w:rsidRPr="00232D2C">
        <w:rPr>
          <w:rFonts w:ascii="Mairy Light" w:hAnsi="Mairy Light" w:cs="Segoe UI"/>
          <w:color w:val="4E525C"/>
          <w:sz w:val="24"/>
        </w:rPr>
        <w:t>particular experience</w:t>
      </w:r>
      <w:proofErr w:type="gramEnd"/>
      <w:r w:rsidRPr="00232D2C">
        <w:rPr>
          <w:rFonts w:ascii="Mairy Light" w:hAnsi="Mairy Light" w:cs="Segoe UI"/>
          <w:color w:val="4E525C"/>
          <w:sz w:val="24"/>
        </w:rPr>
        <w:t xml:space="preserve"> in CSE (Child sexual exploitation), he is used to 'press cases' and is media trained.</w:t>
      </w:r>
    </w:p>
    <w:p w14:paraId="007D3FF7" w14:textId="3545AB94" w:rsidR="00D97265" w:rsidRDefault="00D97265" w:rsidP="00B32E0F">
      <w:pPr>
        <w:jc w:val="left"/>
        <w:rPr>
          <w:rFonts w:ascii="Mairy Light" w:hAnsi="Mairy Light"/>
          <w:i/>
          <w:color w:val="FF0000"/>
          <w:sz w:val="24"/>
        </w:rPr>
      </w:pPr>
      <w:r>
        <w:rPr>
          <w:rFonts w:ascii="Mairy Light" w:hAnsi="Mairy Light"/>
          <w:i/>
          <w:color w:val="FF0000"/>
          <w:sz w:val="24"/>
        </w:rPr>
        <w:br w:type="page"/>
      </w:r>
    </w:p>
    <w:p w14:paraId="3CA02B22" w14:textId="02CD5017" w:rsidR="00A77890" w:rsidRPr="00873E78" w:rsidRDefault="00A77890" w:rsidP="00822850">
      <w:pPr>
        <w:jc w:val="left"/>
        <w:rPr>
          <w:rFonts w:ascii="Mairy Regular" w:hAnsi="Mairy Regular"/>
          <w:sz w:val="72"/>
          <w:szCs w:val="72"/>
        </w:rPr>
      </w:pPr>
      <w:r w:rsidRPr="005A3E93">
        <w:rPr>
          <w:rFonts w:ascii="Mairy Regular" w:hAnsi="Mairy Regular"/>
          <w:color w:val="95C11F"/>
          <w:sz w:val="72"/>
          <w:szCs w:val="72"/>
        </w:rPr>
        <w:lastRenderedPageBreak/>
        <w:t>Points to consider when acquiring a portfolio of properties</w:t>
      </w:r>
    </w:p>
    <w:p w14:paraId="67A37D55" w14:textId="77777777" w:rsidR="00A77890" w:rsidRPr="00790373" w:rsidRDefault="00A77890" w:rsidP="00822850">
      <w:pPr>
        <w:ind w:right="-1"/>
        <w:jc w:val="left"/>
        <w:rPr>
          <w:rFonts w:ascii="Mairy Light" w:hAnsi="Mairy Light" w:cs="Arial"/>
          <w:color w:val="404040" w:themeColor="text1" w:themeTint="BF"/>
          <w:sz w:val="24"/>
          <w:lang w:eastAsia="en-GB"/>
        </w:rPr>
      </w:pPr>
    </w:p>
    <w:p w14:paraId="060C18BF" w14:textId="77777777" w:rsidR="00A77890" w:rsidRPr="004A025D" w:rsidRDefault="00A77890" w:rsidP="00822850">
      <w:pPr>
        <w:pStyle w:val="Style1"/>
        <w:rPr>
          <w:b/>
        </w:rPr>
      </w:pPr>
      <w:r>
        <w:rPr>
          <w:lang w:eastAsia="en-GB"/>
        </w:rPr>
        <w:t>Level of course: Introductory</w:t>
      </w:r>
    </w:p>
    <w:p w14:paraId="191E1C53" w14:textId="77777777" w:rsidR="00A77890" w:rsidRPr="004A025D" w:rsidRDefault="00A77890" w:rsidP="00822850">
      <w:pPr>
        <w:ind w:right="-1"/>
        <w:jc w:val="left"/>
        <w:rPr>
          <w:rFonts w:ascii="Mairy Light" w:hAnsi="Mairy Light"/>
          <w:color w:val="404040" w:themeColor="text1" w:themeTint="BF"/>
          <w:sz w:val="24"/>
        </w:rPr>
      </w:pPr>
    </w:p>
    <w:p w14:paraId="333153D3" w14:textId="77777777" w:rsidR="00A77890" w:rsidRDefault="00A77890" w:rsidP="00822850">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2BE1D1A" w14:textId="77777777" w:rsidR="00A77890" w:rsidRDefault="00A77890" w:rsidP="00822850">
      <w:pPr>
        <w:ind w:right="-1"/>
        <w:jc w:val="left"/>
        <w:rPr>
          <w:rFonts w:ascii="Mairy Light" w:hAnsi="Mairy Light"/>
          <w:sz w:val="24"/>
        </w:rPr>
      </w:pPr>
    </w:p>
    <w:p w14:paraId="126F34CE" w14:textId="3B94C69A" w:rsidR="00A77890" w:rsidRDefault="00A77890" w:rsidP="00822850">
      <w:pPr>
        <w:ind w:right="-1"/>
        <w:jc w:val="left"/>
        <w:rPr>
          <w:rFonts w:ascii="Mairy Light" w:hAnsi="Mairy Light"/>
          <w:sz w:val="24"/>
        </w:rPr>
      </w:pPr>
      <w:r w:rsidRPr="00854F09">
        <w:rPr>
          <w:rFonts w:ascii="Mairy Light" w:hAnsi="Mairy Light"/>
          <w:sz w:val="24"/>
        </w:rPr>
        <w:t xml:space="preserve">22 September 2022 </w:t>
      </w:r>
    </w:p>
    <w:p w14:paraId="4F498BD1" w14:textId="77777777" w:rsidR="00A77890" w:rsidRDefault="00A77890" w:rsidP="00822850">
      <w:pPr>
        <w:ind w:right="-1"/>
        <w:jc w:val="left"/>
        <w:rPr>
          <w:rFonts w:ascii="Mairy Light" w:hAnsi="Mairy Light"/>
          <w:sz w:val="24"/>
        </w:rPr>
      </w:pPr>
      <w:r>
        <w:rPr>
          <w:rFonts w:ascii="Mairy Light" w:hAnsi="Mairy Light"/>
          <w:sz w:val="24"/>
        </w:rPr>
        <w:t>12 noon – 1pm</w:t>
      </w:r>
    </w:p>
    <w:p w14:paraId="5385A79E" w14:textId="77777777" w:rsidR="00A77890" w:rsidRDefault="00A77890" w:rsidP="00822850">
      <w:pPr>
        <w:ind w:right="-1"/>
        <w:jc w:val="left"/>
        <w:rPr>
          <w:rFonts w:ascii="Mairy Light" w:hAnsi="Mairy Light"/>
          <w:sz w:val="24"/>
        </w:rPr>
      </w:pPr>
    </w:p>
    <w:p w14:paraId="497C384E" w14:textId="77777777" w:rsidR="00A77890" w:rsidRPr="006102E7" w:rsidRDefault="00A77890"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evan Brittan</w:t>
      </w:r>
    </w:p>
    <w:p w14:paraId="3D88F55B" w14:textId="77777777" w:rsidR="00A77890" w:rsidRPr="006102E7" w:rsidRDefault="00A77890" w:rsidP="00822850">
      <w:pPr>
        <w:ind w:right="-1"/>
        <w:jc w:val="left"/>
        <w:rPr>
          <w:rFonts w:ascii="Mairy Light" w:hAnsi="Mairy Light"/>
          <w:b/>
          <w:sz w:val="24"/>
        </w:rPr>
      </w:pPr>
    </w:p>
    <w:p w14:paraId="150F1631"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1C463F38" w14:textId="77777777" w:rsidR="00A77890" w:rsidRPr="006102E7" w:rsidRDefault="00A77890" w:rsidP="00822850">
      <w:pPr>
        <w:ind w:right="-1"/>
        <w:jc w:val="left"/>
        <w:rPr>
          <w:rFonts w:ascii="Mairy Light" w:hAnsi="Mairy Light"/>
          <w:color w:val="404040" w:themeColor="text1" w:themeTint="BF"/>
          <w:sz w:val="24"/>
        </w:rPr>
      </w:pPr>
    </w:p>
    <w:p w14:paraId="4DF40263" w14:textId="77777777" w:rsidR="00A77890" w:rsidRPr="006102E7" w:rsidRDefault="00A77890" w:rsidP="00822850">
      <w:pPr>
        <w:pStyle w:val="Style1"/>
        <w:rPr>
          <w:sz w:val="24"/>
        </w:rPr>
      </w:pPr>
      <w:r w:rsidRPr="006102E7">
        <w:rPr>
          <w:sz w:val="24"/>
        </w:rPr>
        <w:t>Course overview</w:t>
      </w:r>
    </w:p>
    <w:p w14:paraId="250C6EE7" w14:textId="77777777" w:rsidR="00A77890" w:rsidRDefault="00A77890" w:rsidP="00822850">
      <w:pPr>
        <w:ind w:right="-1"/>
        <w:jc w:val="left"/>
        <w:rPr>
          <w:rFonts w:ascii="Mairy Light" w:hAnsi="Mairy Light"/>
          <w:color w:val="404040" w:themeColor="text1" w:themeTint="BF"/>
          <w:sz w:val="24"/>
        </w:rPr>
      </w:pPr>
    </w:p>
    <w:p w14:paraId="69074CB6" w14:textId="77777777" w:rsidR="00A77890" w:rsidRDefault="00A77890" w:rsidP="00822850">
      <w:pPr>
        <w:ind w:right="-1"/>
        <w:jc w:val="left"/>
        <w:rPr>
          <w:rFonts w:ascii="Mairy Light" w:hAnsi="Mairy Light"/>
          <w:sz w:val="24"/>
        </w:rPr>
      </w:pPr>
      <w:r w:rsidRPr="007C0623">
        <w:rPr>
          <w:rFonts w:ascii="Mairy Light" w:hAnsi="Mairy Light"/>
          <w:sz w:val="24"/>
        </w:rPr>
        <w:t xml:space="preserve">Join David Hobbs, Partner at Bevan Brittan as he </w:t>
      </w:r>
      <w:proofErr w:type="gramStart"/>
      <w:r w:rsidRPr="007C0623">
        <w:rPr>
          <w:rFonts w:ascii="Mairy Light" w:hAnsi="Mairy Light"/>
          <w:sz w:val="24"/>
        </w:rPr>
        <w:t>provides an introduction to</w:t>
      </w:r>
      <w:proofErr w:type="gramEnd"/>
      <w:r w:rsidRPr="007C0623">
        <w:rPr>
          <w:rFonts w:ascii="Mairy Light" w:hAnsi="Mairy Light"/>
          <w:sz w:val="24"/>
        </w:rPr>
        <w:t xml:space="preserve"> the issues that require consideration to ensure the smooth running of a property portfolio acquisition</w:t>
      </w:r>
    </w:p>
    <w:p w14:paraId="5816D62E" w14:textId="77777777" w:rsidR="00A77890" w:rsidRPr="006102E7" w:rsidRDefault="00A77890" w:rsidP="00822850">
      <w:pPr>
        <w:ind w:right="-1"/>
        <w:jc w:val="left"/>
        <w:rPr>
          <w:rFonts w:ascii="Mairy Light" w:hAnsi="Mairy Light"/>
          <w:color w:val="404040" w:themeColor="text1" w:themeTint="BF"/>
          <w:sz w:val="24"/>
        </w:rPr>
      </w:pPr>
    </w:p>
    <w:p w14:paraId="7F238A68" w14:textId="77777777" w:rsidR="00A77890" w:rsidRPr="006102E7" w:rsidRDefault="00A77890"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1181C6F9" w14:textId="77777777" w:rsidR="00A77890" w:rsidRDefault="00A77890" w:rsidP="00822850">
      <w:pPr>
        <w:ind w:right="-1"/>
        <w:jc w:val="left"/>
        <w:rPr>
          <w:rFonts w:ascii="Mairy Light" w:hAnsi="Mairy Light"/>
          <w:sz w:val="24"/>
        </w:rPr>
      </w:pPr>
    </w:p>
    <w:p w14:paraId="3ABAF66E" w14:textId="77777777" w:rsidR="00A77890" w:rsidRDefault="00A77890" w:rsidP="00822850">
      <w:pPr>
        <w:ind w:right="-1"/>
        <w:jc w:val="left"/>
        <w:rPr>
          <w:rFonts w:ascii="Mairy Light" w:hAnsi="Mairy Light"/>
          <w:sz w:val="24"/>
        </w:rPr>
      </w:pPr>
      <w:r w:rsidRPr="007C0623">
        <w:rPr>
          <w:rFonts w:ascii="Mairy Light" w:hAnsi="Mairy Light"/>
          <w:sz w:val="24"/>
        </w:rPr>
        <w:t>Surveyors, junior property lawyers</w:t>
      </w:r>
    </w:p>
    <w:p w14:paraId="318CA7BD" w14:textId="77777777" w:rsidR="00A77890" w:rsidRPr="006102E7" w:rsidRDefault="00A77890" w:rsidP="00822850">
      <w:pPr>
        <w:ind w:right="-1"/>
        <w:jc w:val="left"/>
        <w:rPr>
          <w:rFonts w:ascii="Mairy Light" w:hAnsi="Mairy Light"/>
          <w:sz w:val="24"/>
        </w:rPr>
      </w:pPr>
    </w:p>
    <w:p w14:paraId="7C0BC5F6" w14:textId="77777777" w:rsidR="00A77890" w:rsidRPr="006102E7" w:rsidRDefault="00A77890"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AB6796F" w14:textId="77777777" w:rsidR="00A77890" w:rsidRDefault="00A77890" w:rsidP="00822850">
      <w:pPr>
        <w:ind w:right="-1"/>
        <w:jc w:val="left"/>
        <w:rPr>
          <w:rFonts w:ascii="Mairy Light" w:hAnsi="Mairy Light"/>
          <w:color w:val="404040" w:themeColor="text1" w:themeTint="BF"/>
          <w:sz w:val="24"/>
        </w:rPr>
      </w:pPr>
    </w:p>
    <w:p w14:paraId="755D75F5" w14:textId="77777777" w:rsidR="00A77890" w:rsidRPr="007C0623" w:rsidRDefault="00A77890" w:rsidP="00822850">
      <w:pPr>
        <w:numPr>
          <w:ilvl w:val="0"/>
          <w:numId w:val="17"/>
        </w:numPr>
        <w:jc w:val="left"/>
        <w:rPr>
          <w:rFonts w:ascii="Mairy Light" w:hAnsi="Mairy Light" w:cs="Tahoma"/>
          <w:sz w:val="24"/>
        </w:rPr>
      </w:pPr>
      <w:r w:rsidRPr="007C0623">
        <w:rPr>
          <w:rFonts w:ascii="Mairy Light" w:hAnsi="Mairy Light" w:cs="Tahoma"/>
          <w:sz w:val="24"/>
        </w:rPr>
        <w:t>Initial due diligence</w:t>
      </w:r>
    </w:p>
    <w:p w14:paraId="1D8321A8" w14:textId="77777777" w:rsidR="00A77890" w:rsidRPr="007C0623" w:rsidRDefault="00A77890" w:rsidP="00822850">
      <w:pPr>
        <w:numPr>
          <w:ilvl w:val="1"/>
          <w:numId w:val="17"/>
        </w:numPr>
        <w:jc w:val="left"/>
        <w:rPr>
          <w:rFonts w:ascii="Mairy Light" w:hAnsi="Mairy Light" w:cs="Tahoma"/>
          <w:sz w:val="24"/>
        </w:rPr>
      </w:pPr>
      <w:r w:rsidRPr="007C0623">
        <w:rPr>
          <w:rFonts w:ascii="Mairy Light" w:hAnsi="Mairy Light" w:cs="Tahoma"/>
          <w:sz w:val="24"/>
        </w:rPr>
        <w:t>Valuation advice and Heads of Terms</w:t>
      </w:r>
    </w:p>
    <w:p w14:paraId="4AAEE201" w14:textId="77777777" w:rsidR="00A77890" w:rsidRPr="007C0623" w:rsidRDefault="00A77890" w:rsidP="00822850">
      <w:pPr>
        <w:numPr>
          <w:ilvl w:val="1"/>
          <w:numId w:val="17"/>
        </w:numPr>
        <w:jc w:val="left"/>
        <w:rPr>
          <w:rFonts w:ascii="Mairy Light" w:hAnsi="Mairy Light" w:cs="Tahoma"/>
          <w:sz w:val="24"/>
        </w:rPr>
      </w:pPr>
      <w:r w:rsidRPr="007C0623">
        <w:rPr>
          <w:rFonts w:ascii="Mairy Light" w:hAnsi="Mairy Light" w:cs="Tahoma"/>
          <w:sz w:val="24"/>
        </w:rPr>
        <w:t xml:space="preserve">Property acquisition </w:t>
      </w:r>
      <w:proofErr w:type="gramStart"/>
      <w:r w:rsidRPr="007C0623">
        <w:rPr>
          <w:rFonts w:ascii="Mairy Light" w:hAnsi="Mairy Light" w:cs="Tahoma"/>
          <w:sz w:val="24"/>
        </w:rPr>
        <w:t>costs;</w:t>
      </w:r>
      <w:proofErr w:type="gramEnd"/>
    </w:p>
    <w:p w14:paraId="32210E24" w14:textId="77777777" w:rsidR="00A77890" w:rsidRPr="007C0623" w:rsidRDefault="00A77890" w:rsidP="00822850">
      <w:pPr>
        <w:numPr>
          <w:ilvl w:val="1"/>
          <w:numId w:val="17"/>
        </w:numPr>
        <w:jc w:val="left"/>
        <w:rPr>
          <w:rFonts w:ascii="Mairy Light" w:hAnsi="Mairy Light" w:cs="Tahoma"/>
          <w:sz w:val="24"/>
        </w:rPr>
      </w:pPr>
      <w:r w:rsidRPr="007C0623">
        <w:rPr>
          <w:rFonts w:ascii="Mairy Light" w:hAnsi="Mairy Light" w:cs="Tahoma"/>
          <w:sz w:val="24"/>
        </w:rPr>
        <w:t>Ongoing property management considerations</w:t>
      </w:r>
    </w:p>
    <w:p w14:paraId="39284362" w14:textId="77777777" w:rsidR="00A77890" w:rsidRPr="007C0623" w:rsidRDefault="00A77890" w:rsidP="00822850">
      <w:pPr>
        <w:numPr>
          <w:ilvl w:val="0"/>
          <w:numId w:val="17"/>
        </w:numPr>
        <w:jc w:val="left"/>
        <w:rPr>
          <w:rFonts w:ascii="Mairy Light" w:hAnsi="Mairy Light" w:cs="Tahoma"/>
          <w:sz w:val="24"/>
        </w:rPr>
      </w:pPr>
      <w:r w:rsidRPr="007C0623">
        <w:rPr>
          <w:rFonts w:ascii="Mairy Light" w:hAnsi="Mairy Light" w:cs="Tahoma"/>
          <w:sz w:val="24"/>
        </w:rPr>
        <w:t>Legal due diligence</w:t>
      </w:r>
    </w:p>
    <w:p w14:paraId="58ADEB4E" w14:textId="77777777" w:rsidR="00A77890" w:rsidRPr="007C0623" w:rsidRDefault="00A77890" w:rsidP="00822850">
      <w:pPr>
        <w:numPr>
          <w:ilvl w:val="1"/>
          <w:numId w:val="17"/>
        </w:numPr>
        <w:jc w:val="left"/>
        <w:rPr>
          <w:rFonts w:ascii="Mairy Light" w:hAnsi="Mairy Light" w:cs="Tahoma"/>
          <w:sz w:val="24"/>
        </w:rPr>
      </w:pPr>
      <w:r w:rsidRPr="007C0623">
        <w:rPr>
          <w:rFonts w:ascii="Mairy Light" w:hAnsi="Mairy Light" w:cs="Tahoma"/>
          <w:sz w:val="24"/>
        </w:rPr>
        <w:t>Sales pack</w:t>
      </w:r>
    </w:p>
    <w:p w14:paraId="2328EDF9" w14:textId="77777777" w:rsidR="00A77890" w:rsidRPr="007C0623" w:rsidRDefault="00A77890" w:rsidP="00822850">
      <w:pPr>
        <w:numPr>
          <w:ilvl w:val="1"/>
          <w:numId w:val="17"/>
        </w:numPr>
        <w:jc w:val="left"/>
        <w:rPr>
          <w:rFonts w:ascii="Mairy Light" w:hAnsi="Mairy Light" w:cs="Tahoma"/>
          <w:sz w:val="24"/>
        </w:rPr>
      </w:pPr>
      <w:r w:rsidRPr="007C0623">
        <w:rPr>
          <w:rFonts w:ascii="Mairy Light" w:hAnsi="Mairy Light" w:cs="Tahoma"/>
          <w:sz w:val="24"/>
        </w:rPr>
        <w:t>Searches</w:t>
      </w:r>
    </w:p>
    <w:p w14:paraId="743E2CBD" w14:textId="77777777" w:rsidR="00A77890" w:rsidRPr="007C0623" w:rsidRDefault="00A77890" w:rsidP="00822850">
      <w:pPr>
        <w:numPr>
          <w:ilvl w:val="1"/>
          <w:numId w:val="17"/>
        </w:numPr>
        <w:jc w:val="left"/>
        <w:rPr>
          <w:rFonts w:ascii="Mairy Light" w:hAnsi="Mairy Light" w:cs="Tahoma"/>
          <w:sz w:val="24"/>
        </w:rPr>
      </w:pPr>
      <w:r w:rsidRPr="007C0623">
        <w:rPr>
          <w:rFonts w:ascii="Mairy Light" w:hAnsi="Mairy Light" w:cs="Tahoma"/>
          <w:sz w:val="24"/>
        </w:rPr>
        <w:t>Comparison of numerous tenancies</w:t>
      </w:r>
    </w:p>
    <w:p w14:paraId="10475336" w14:textId="77777777" w:rsidR="00A77890" w:rsidRPr="007C0623" w:rsidRDefault="00A77890" w:rsidP="00822850">
      <w:pPr>
        <w:numPr>
          <w:ilvl w:val="1"/>
          <w:numId w:val="17"/>
        </w:numPr>
        <w:jc w:val="left"/>
        <w:rPr>
          <w:rFonts w:ascii="Mairy Light" w:hAnsi="Mairy Light" w:cs="Tahoma"/>
          <w:sz w:val="24"/>
        </w:rPr>
      </w:pPr>
      <w:r w:rsidRPr="007C0623">
        <w:rPr>
          <w:rFonts w:ascii="Mairy Light" w:hAnsi="Mairy Light" w:cs="Tahoma"/>
          <w:sz w:val="24"/>
        </w:rPr>
        <w:t>Asset management before completion</w:t>
      </w:r>
    </w:p>
    <w:p w14:paraId="1B4FFE89" w14:textId="77777777" w:rsidR="00A77890" w:rsidRPr="007C0623" w:rsidRDefault="00A77890" w:rsidP="00822850">
      <w:pPr>
        <w:numPr>
          <w:ilvl w:val="0"/>
          <w:numId w:val="17"/>
        </w:numPr>
        <w:jc w:val="left"/>
        <w:rPr>
          <w:rFonts w:ascii="Mairy Light" w:hAnsi="Mairy Light" w:cs="Tahoma"/>
          <w:sz w:val="24"/>
        </w:rPr>
      </w:pPr>
      <w:r w:rsidRPr="007C0623">
        <w:rPr>
          <w:rFonts w:ascii="Mairy Light" w:hAnsi="Mairy Light" w:cs="Tahoma"/>
          <w:sz w:val="24"/>
        </w:rPr>
        <w:t>Sale documentation including retentions and warranties</w:t>
      </w:r>
    </w:p>
    <w:p w14:paraId="66E47EEC" w14:textId="77777777" w:rsidR="00A77890" w:rsidRPr="007C0623" w:rsidRDefault="00A77890" w:rsidP="00822850">
      <w:pPr>
        <w:numPr>
          <w:ilvl w:val="1"/>
          <w:numId w:val="17"/>
        </w:numPr>
        <w:jc w:val="left"/>
        <w:rPr>
          <w:rFonts w:ascii="Mairy Light" w:hAnsi="Mairy Light"/>
          <w:bCs/>
          <w:sz w:val="24"/>
        </w:rPr>
      </w:pPr>
      <w:r w:rsidRPr="007C0623">
        <w:rPr>
          <w:rFonts w:ascii="Mairy Light" w:hAnsi="Mairy Light"/>
          <w:bCs/>
          <w:sz w:val="24"/>
        </w:rPr>
        <w:t>Negotiating power of parties</w:t>
      </w:r>
    </w:p>
    <w:p w14:paraId="66E60391" w14:textId="77777777" w:rsidR="00A77890" w:rsidRPr="007C0623" w:rsidRDefault="00A77890" w:rsidP="00822850">
      <w:pPr>
        <w:numPr>
          <w:ilvl w:val="0"/>
          <w:numId w:val="17"/>
        </w:numPr>
        <w:jc w:val="left"/>
        <w:rPr>
          <w:rFonts w:ascii="Mairy Light" w:hAnsi="Mairy Light"/>
          <w:bCs/>
          <w:sz w:val="24"/>
        </w:rPr>
      </w:pPr>
      <w:r w:rsidRPr="007C0623">
        <w:rPr>
          <w:rFonts w:ascii="Mairy Light" w:hAnsi="Mairy Light"/>
          <w:bCs/>
          <w:sz w:val="24"/>
        </w:rPr>
        <w:t>SDLT relief</w:t>
      </w:r>
    </w:p>
    <w:p w14:paraId="2123B7BB" w14:textId="77777777" w:rsidR="00A77890" w:rsidRPr="007C0623" w:rsidRDefault="00A77890" w:rsidP="00822850">
      <w:pPr>
        <w:numPr>
          <w:ilvl w:val="0"/>
          <w:numId w:val="17"/>
        </w:numPr>
        <w:jc w:val="left"/>
        <w:rPr>
          <w:rFonts w:ascii="Mairy Light" w:hAnsi="Mairy Light" w:cs="Tahoma"/>
          <w:sz w:val="24"/>
        </w:rPr>
      </w:pPr>
      <w:r w:rsidRPr="007C0623">
        <w:rPr>
          <w:rFonts w:ascii="Mairy Light" w:hAnsi="Mairy Light" w:cs="Tahoma"/>
          <w:sz w:val="24"/>
        </w:rPr>
        <w:t>Alternative Structure (share purchase)</w:t>
      </w:r>
    </w:p>
    <w:p w14:paraId="724C438B" w14:textId="77777777" w:rsidR="00A77890" w:rsidRPr="006102E7" w:rsidRDefault="00A77890" w:rsidP="00822850">
      <w:pPr>
        <w:ind w:right="-1"/>
        <w:jc w:val="left"/>
        <w:rPr>
          <w:rFonts w:ascii="Mairy Light" w:hAnsi="Mairy Light"/>
          <w:color w:val="404040" w:themeColor="text1" w:themeTint="BF"/>
          <w:sz w:val="24"/>
        </w:rPr>
      </w:pPr>
    </w:p>
    <w:p w14:paraId="72C817B1" w14:textId="77777777" w:rsidR="00A77890" w:rsidRPr="006102E7" w:rsidRDefault="00A77890" w:rsidP="00822850">
      <w:pPr>
        <w:ind w:right="-1"/>
        <w:jc w:val="left"/>
        <w:rPr>
          <w:rFonts w:ascii="Mairy Light" w:hAnsi="Mairy Light"/>
          <w:color w:val="404040" w:themeColor="text1" w:themeTint="BF"/>
          <w:sz w:val="24"/>
        </w:rPr>
      </w:pPr>
    </w:p>
    <w:p w14:paraId="0141C63C" w14:textId="77777777" w:rsidR="00A77890" w:rsidRPr="00B7330B" w:rsidRDefault="00A77890" w:rsidP="00822850">
      <w:pPr>
        <w:pStyle w:val="Style1"/>
        <w:rPr>
          <w:sz w:val="24"/>
        </w:rPr>
      </w:pPr>
      <w:r w:rsidRPr="006102E7">
        <w:rPr>
          <w:sz w:val="24"/>
        </w:rPr>
        <w:t>Interactive elements</w:t>
      </w:r>
    </w:p>
    <w:p w14:paraId="535E92AF" w14:textId="77777777" w:rsidR="00A77890" w:rsidRPr="006102E7" w:rsidRDefault="00A77890" w:rsidP="00822850">
      <w:pPr>
        <w:pStyle w:val="Style1"/>
        <w:rPr>
          <w:sz w:val="24"/>
        </w:rPr>
      </w:pPr>
    </w:p>
    <w:p w14:paraId="6E2E27D4" w14:textId="77777777" w:rsidR="00A77890" w:rsidRPr="006102E7" w:rsidRDefault="00A77890" w:rsidP="00822850">
      <w:pPr>
        <w:pStyle w:val="Style1"/>
        <w:rPr>
          <w:sz w:val="24"/>
        </w:rPr>
      </w:pPr>
      <w:r w:rsidRPr="006102E7">
        <w:rPr>
          <w:sz w:val="24"/>
        </w:rPr>
        <w:t xml:space="preserve">Competencies </w:t>
      </w:r>
    </w:p>
    <w:p w14:paraId="7BBAD6AA" w14:textId="77777777" w:rsidR="00A77890" w:rsidRPr="006102E7" w:rsidRDefault="00A77890" w:rsidP="00822850">
      <w:pPr>
        <w:ind w:right="-1"/>
        <w:jc w:val="left"/>
        <w:rPr>
          <w:rFonts w:ascii="Mairy Light" w:hAnsi="Mairy Light"/>
          <w:color w:val="404040" w:themeColor="text1" w:themeTint="BF"/>
          <w:sz w:val="24"/>
        </w:rPr>
      </w:pPr>
    </w:p>
    <w:p w14:paraId="49CA3244" w14:textId="77777777" w:rsidR="00A77890" w:rsidRPr="006102E7" w:rsidRDefault="00A77890" w:rsidP="00822850">
      <w:pPr>
        <w:ind w:right="-1"/>
        <w:jc w:val="left"/>
        <w:rPr>
          <w:rFonts w:ascii="Mairy Light" w:hAnsi="Mairy Light"/>
          <w:bCs/>
          <w:sz w:val="24"/>
        </w:rPr>
      </w:pPr>
      <w:r w:rsidRPr="006102E7">
        <w:rPr>
          <w:rFonts w:ascii="Mairy Light" w:hAnsi="Mairy Light"/>
          <w:bCs/>
          <w:sz w:val="24"/>
        </w:rPr>
        <w:t>This course will cover:</w:t>
      </w:r>
    </w:p>
    <w:p w14:paraId="6CF733F1" w14:textId="77777777" w:rsidR="00A77890" w:rsidRPr="006102E7" w:rsidRDefault="00A77890" w:rsidP="00822850">
      <w:pPr>
        <w:jc w:val="left"/>
        <w:rPr>
          <w:rFonts w:ascii="Mairy Light" w:hAnsi="Mairy Light"/>
          <w:bCs/>
          <w:sz w:val="24"/>
        </w:rPr>
      </w:pPr>
    </w:p>
    <w:p w14:paraId="62908B33" w14:textId="77777777" w:rsidR="00A77890" w:rsidRPr="00F44316" w:rsidRDefault="00A77890" w:rsidP="00822850">
      <w:pPr>
        <w:jc w:val="left"/>
        <w:rPr>
          <w:rFonts w:ascii="Mairy Light" w:hAnsi="Mairy Light"/>
          <w:bCs/>
          <w:sz w:val="24"/>
        </w:rPr>
      </w:pPr>
      <w:r w:rsidRPr="00F44316">
        <w:rPr>
          <w:rFonts w:ascii="Mairy Light" w:hAnsi="Mairy Light"/>
          <w:bCs/>
          <w:sz w:val="24"/>
        </w:rPr>
        <w:t xml:space="preserve">B Technical legal practice </w:t>
      </w:r>
    </w:p>
    <w:p w14:paraId="5E391E09" w14:textId="77777777" w:rsidR="00A77890" w:rsidRPr="00F44316" w:rsidRDefault="00A77890" w:rsidP="00822850">
      <w:pPr>
        <w:jc w:val="left"/>
        <w:rPr>
          <w:rFonts w:ascii="Mairy Light" w:hAnsi="Mairy Light"/>
          <w:bCs/>
          <w:sz w:val="24"/>
        </w:rPr>
      </w:pPr>
      <w:r w:rsidRPr="00F44316">
        <w:rPr>
          <w:rFonts w:ascii="Mairy Light" w:hAnsi="Mairy Light"/>
          <w:bCs/>
          <w:sz w:val="24"/>
        </w:rPr>
        <w:t xml:space="preserve">B4 Draft documents </w:t>
      </w:r>
    </w:p>
    <w:p w14:paraId="5042186F" w14:textId="77777777" w:rsidR="00A77890" w:rsidRPr="00F44316" w:rsidRDefault="00A77890" w:rsidP="00822850">
      <w:pPr>
        <w:jc w:val="left"/>
        <w:rPr>
          <w:rFonts w:ascii="Mairy Light" w:hAnsi="Mairy Light"/>
          <w:bCs/>
          <w:sz w:val="24"/>
        </w:rPr>
      </w:pPr>
    </w:p>
    <w:p w14:paraId="12B03A03" w14:textId="77777777" w:rsidR="00A77890" w:rsidRPr="006102E7" w:rsidRDefault="00A77890" w:rsidP="00822850">
      <w:pPr>
        <w:pStyle w:val="Style1"/>
        <w:rPr>
          <w:sz w:val="24"/>
        </w:rPr>
      </w:pPr>
      <w:r w:rsidRPr="006102E7">
        <w:rPr>
          <w:sz w:val="24"/>
        </w:rPr>
        <w:t>Presenter profiles:</w:t>
      </w:r>
    </w:p>
    <w:p w14:paraId="0DAE36D8" w14:textId="77777777" w:rsidR="00A77890" w:rsidRPr="006102E7" w:rsidRDefault="00A77890" w:rsidP="00822850">
      <w:pPr>
        <w:jc w:val="left"/>
        <w:rPr>
          <w:rFonts w:ascii="Mairy Light" w:hAnsi="Mairy Light"/>
          <w:b/>
          <w:bCs/>
          <w:color w:val="404040" w:themeColor="text1" w:themeTint="BF"/>
          <w:sz w:val="24"/>
          <w:u w:val="single"/>
        </w:rPr>
      </w:pPr>
    </w:p>
    <w:p w14:paraId="6F7AC752" w14:textId="77777777" w:rsidR="00A77890" w:rsidRPr="007C0623" w:rsidRDefault="00A77890" w:rsidP="00822850">
      <w:pPr>
        <w:jc w:val="left"/>
        <w:rPr>
          <w:rFonts w:ascii="Mairy Light" w:hAnsi="Mairy Light"/>
          <w:bCs/>
          <w:sz w:val="24"/>
        </w:rPr>
      </w:pPr>
      <w:r w:rsidRPr="007C0623">
        <w:rPr>
          <w:rFonts w:ascii="Mairy Light" w:hAnsi="Mairy Light"/>
          <w:bCs/>
          <w:sz w:val="24"/>
        </w:rPr>
        <w:t xml:space="preserve">David Hobbs is a Partner at Bevan Brittan specialising in commercial property with a particular emphasis on Landlord and Tenant asset management, especially of large property portfolios.  He works with a wide variety of major public sector and commercial clients, many of them household names. David has acted on </w:t>
      </w:r>
      <w:proofErr w:type="gramStart"/>
      <w:r w:rsidRPr="007C0623">
        <w:rPr>
          <w:rFonts w:ascii="Mairy Light" w:hAnsi="Mairy Light"/>
          <w:bCs/>
          <w:sz w:val="24"/>
        </w:rPr>
        <w:t>a number of</w:t>
      </w:r>
      <w:proofErr w:type="gramEnd"/>
      <w:r w:rsidRPr="007C0623">
        <w:rPr>
          <w:rFonts w:ascii="Mairy Light" w:hAnsi="Mairy Light"/>
          <w:bCs/>
          <w:sz w:val="24"/>
        </w:rPr>
        <w:t xml:space="preserve"> nationally recognised mixed use development projects and act for some of the largest landowners in the country on all their estate management requirements and acts on the acquisition and disposal of investment properties.</w:t>
      </w:r>
    </w:p>
    <w:p w14:paraId="2F2E0CB9" w14:textId="77777777" w:rsidR="00A77890" w:rsidRDefault="00A77890"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br w:type="page"/>
      </w:r>
    </w:p>
    <w:p w14:paraId="4C7590B3" w14:textId="22339028" w:rsidR="00024E62" w:rsidRPr="00CD5477" w:rsidRDefault="00024E62" w:rsidP="00822850">
      <w:pPr>
        <w:jc w:val="left"/>
        <w:rPr>
          <w:rFonts w:ascii="Mairy Regular" w:hAnsi="Mairy Regular" w:cs="Arial"/>
          <w:color w:val="95C11F"/>
          <w:sz w:val="72"/>
          <w:szCs w:val="72"/>
          <w:lang w:eastAsia="en-GB"/>
        </w:rPr>
      </w:pPr>
      <w:r w:rsidRPr="00CD5477">
        <w:rPr>
          <w:rFonts w:ascii="Mairy Regular" w:hAnsi="Mairy Regular" w:cs="Arial"/>
          <w:color w:val="95C11F"/>
          <w:sz w:val="72"/>
          <w:szCs w:val="72"/>
          <w:lang w:eastAsia="en-GB"/>
        </w:rPr>
        <w:lastRenderedPageBreak/>
        <w:t>The Environment Act 2021 and Waste Authorities</w:t>
      </w:r>
    </w:p>
    <w:p w14:paraId="35ACEF28" w14:textId="42AB4990" w:rsidR="00D97265" w:rsidRDefault="00D97265" w:rsidP="00822850">
      <w:pPr>
        <w:jc w:val="left"/>
        <w:rPr>
          <w:rFonts w:ascii="Mairy Regular" w:hAnsi="Mairy Regular"/>
          <w:color w:val="95C11F"/>
          <w:sz w:val="72"/>
          <w:szCs w:val="72"/>
        </w:rPr>
      </w:pPr>
    </w:p>
    <w:p w14:paraId="60328230" w14:textId="61906DF1" w:rsidR="00D97265" w:rsidRPr="004A025D" w:rsidRDefault="003A6F4B" w:rsidP="00822850">
      <w:pPr>
        <w:pStyle w:val="BB-Normal"/>
        <w:jc w:val="left"/>
        <w:rPr>
          <w:rFonts w:ascii="Mairy Light" w:hAnsi="Mairy Light"/>
          <w:b/>
          <w:color w:val="404040" w:themeColor="text1" w:themeTint="BF"/>
          <w:sz w:val="24"/>
        </w:rPr>
      </w:pPr>
      <w:r w:rsidRPr="003A6F4B">
        <w:rPr>
          <w:rFonts w:ascii="Mairy Light" w:hAnsi="Mairy Light"/>
          <w:b/>
          <w:color w:val="00656D"/>
          <w:sz w:val="28"/>
          <w:szCs w:val="28"/>
        </w:rPr>
        <w:t>Looking at what the Environment Act and any new guidance/draft legislation mean for waste collection and disposal authorities; chance to share practical know-how on responding to the change</w:t>
      </w:r>
      <w:r w:rsidR="00873E78">
        <w:rPr>
          <w:rFonts w:ascii="Mairy Light" w:hAnsi="Mairy Light"/>
          <w:b/>
          <w:color w:val="00656D"/>
          <w:sz w:val="28"/>
          <w:szCs w:val="28"/>
        </w:rPr>
        <w:t>s</w:t>
      </w:r>
    </w:p>
    <w:p w14:paraId="0CB9662C"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3F916DB1" w14:textId="0BE01C0A" w:rsidR="00D97265" w:rsidRPr="004A025D" w:rsidRDefault="00D97265" w:rsidP="00822850">
      <w:pPr>
        <w:pStyle w:val="Style1"/>
        <w:rPr>
          <w:b/>
        </w:rPr>
      </w:pPr>
      <w:r>
        <w:rPr>
          <w:lang w:eastAsia="en-GB"/>
        </w:rPr>
        <w:t xml:space="preserve">Level of course: </w:t>
      </w:r>
      <w:r w:rsidR="00492DD0">
        <w:rPr>
          <w:lang w:eastAsia="en-GB"/>
        </w:rPr>
        <w:t>All levels</w:t>
      </w:r>
    </w:p>
    <w:p w14:paraId="4929F29F" w14:textId="77777777" w:rsidR="00D97265" w:rsidRPr="004A025D" w:rsidRDefault="00D97265" w:rsidP="00822850">
      <w:pPr>
        <w:ind w:right="-1"/>
        <w:jc w:val="left"/>
        <w:rPr>
          <w:rFonts w:ascii="Mairy Light" w:hAnsi="Mairy Light"/>
          <w:color w:val="404040" w:themeColor="text1" w:themeTint="BF"/>
          <w:sz w:val="24"/>
        </w:rPr>
      </w:pPr>
    </w:p>
    <w:p w14:paraId="694D9700" w14:textId="507BC39A"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 xml:space="preserve">PLEASE NOTE THIS WEBINAR IS BEING HOSTED </w:t>
      </w:r>
      <w:r w:rsidR="009E79C2" w:rsidRPr="00C23580">
        <w:rPr>
          <w:rStyle w:val="Strong"/>
          <w:rFonts w:ascii="Mairy Light" w:hAnsi="Mairy Light" w:cs="Helvetica"/>
          <w:sz w:val="28"/>
          <w:szCs w:val="28"/>
        </w:rPr>
        <w:t>VIA</w:t>
      </w:r>
      <w:r w:rsidR="009E79C2">
        <w:rPr>
          <w:rStyle w:val="Strong"/>
          <w:rFonts w:ascii="Mairy Light" w:hAnsi="Mairy Light" w:cs="Helvetica"/>
          <w:sz w:val="28"/>
          <w:szCs w:val="28"/>
        </w:rPr>
        <w:t xml:space="preserve"> TEAMS</w:t>
      </w:r>
    </w:p>
    <w:p w14:paraId="5E087568" w14:textId="77777777" w:rsidR="00D565C8" w:rsidRDefault="00D565C8" w:rsidP="00822850">
      <w:pPr>
        <w:ind w:right="-1"/>
        <w:jc w:val="left"/>
        <w:rPr>
          <w:rFonts w:ascii="Mairy Light" w:hAnsi="Mairy Light"/>
          <w:sz w:val="24"/>
        </w:rPr>
      </w:pPr>
    </w:p>
    <w:p w14:paraId="785FF7A9" w14:textId="25AC4CBB" w:rsidR="00D97265" w:rsidRDefault="00D565C8" w:rsidP="00822850">
      <w:pPr>
        <w:ind w:right="-1"/>
        <w:jc w:val="left"/>
        <w:rPr>
          <w:rFonts w:ascii="Mairy Light" w:hAnsi="Mairy Light"/>
          <w:sz w:val="24"/>
        </w:rPr>
      </w:pPr>
      <w:r>
        <w:rPr>
          <w:rFonts w:ascii="Mairy Light" w:hAnsi="Mairy Light"/>
          <w:sz w:val="24"/>
        </w:rPr>
        <w:t>17</w:t>
      </w:r>
      <w:r w:rsidR="00492DD0">
        <w:rPr>
          <w:rFonts w:ascii="Mairy Light" w:hAnsi="Mairy Light"/>
          <w:sz w:val="24"/>
        </w:rPr>
        <w:t xml:space="preserve"> </w:t>
      </w:r>
      <w:r w:rsidR="006C1249">
        <w:rPr>
          <w:rFonts w:ascii="Mairy Light" w:hAnsi="Mairy Light"/>
          <w:sz w:val="24"/>
        </w:rPr>
        <w:t>October 2022</w:t>
      </w:r>
    </w:p>
    <w:p w14:paraId="14ACFFFD" w14:textId="031A5E9D" w:rsidR="00D97265" w:rsidRDefault="00D565C8" w:rsidP="00822850">
      <w:pPr>
        <w:ind w:right="-1"/>
        <w:jc w:val="left"/>
        <w:rPr>
          <w:rFonts w:ascii="Mairy Light" w:hAnsi="Mairy Light"/>
          <w:sz w:val="24"/>
        </w:rPr>
      </w:pPr>
      <w:r>
        <w:rPr>
          <w:rFonts w:ascii="Mairy Light" w:hAnsi="Mairy Light"/>
          <w:sz w:val="24"/>
        </w:rPr>
        <w:t>12 noon – 1pm</w:t>
      </w:r>
    </w:p>
    <w:p w14:paraId="4BE54E79" w14:textId="77777777" w:rsidR="00D97265" w:rsidRDefault="00D97265" w:rsidP="00822850">
      <w:pPr>
        <w:ind w:right="-1"/>
        <w:jc w:val="left"/>
        <w:rPr>
          <w:rFonts w:ascii="Mairy Light" w:hAnsi="Mairy Light"/>
          <w:sz w:val="24"/>
        </w:rPr>
      </w:pPr>
    </w:p>
    <w:p w14:paraId="37004F53" w14:textId="5B18AE4C"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6269A9">
        <w:rPr>
          <w:rFonts w:ascii="Mairy Light" w:hAnsi="Mairy Light"/>
          <w:sz w:val="24"/>
        </w:rPr>
        <w:t>DWF</w:t>
      </w:r>
    </w:p>
    <w:p w14:paraId="21EFF50D" w14:textId="77777777" w:rsidR="00D97265" w:rsidRPr="006102E7" w:rsidRDefault="00D97265" w:rsidP="00822850">
      <w:pPr>
        <w:ind w:right="-1"/>
        <w:jc w:val="left"/>
        <w:rPr>
          <w:rFonts w:ascii="Mairy Light" w:hAnsi="Mairy Light"/>
          <w:b/>
          <w:sz w:val="24"/>
        </w:rPr>
      </w:pPr>
    </w:p>
    <w:p w14:paraId="7ED3182F"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763DDE5" w14:textId="77777777" w:rsidR="00D97265" w:rsidRPr="006102E7" w:rsidRDefault="00D97265" w:rsidP="00822850">
      <w:pPr>
        <w:ind w:right="-1"/>
        <w:jc w:val="left"/>
        <w:rPr>
          <w:rFonts w:ascii="Mairy Light" w:hAnsi="Mairy Light"/>
          <w:color w:val="404040" w:themeColor="text1" w:themeTint="BF"/>
          <w:sz w:val="24"/>
        </w:rPr>
      </w:pPr>
    </w:p>
    <w:p w14:paraId="0D446712" w14:textId="77777777" w:rsidR="00D97265" w:rsidRPr="006102E7" w:rsidRDefault="00D97265" w:rsidP="00822850">
      <w:pPr>
        <w:pStyle w:val="Style1"/>
        <w:rPr>
          <w:sz w:val="24"/>
        </w:rPr>
      </w:pPr>
      <w:r w:rsidRPr="006102E7">
        <w:rPr>
          <w:sz w:val="24"/>
        </w:rPr>
        <w:t>Course overview</w:t>
      </w:r>
    </w:p>
    <w:p w14:paraId="1432DEF4" w14:textId="5A0DA95B" w:rsidR="00D97265" w:rsidRDefault="00D97265" w:rsidP="00822850">
      <w:pPr>
        <w:ind w:right="-1"/>
        <w:jc w:val="left"/>
        <w:rPr>
          <w:rFonts w:ascii="Mairy Light" w:hAnsi="Mairy Light"/>
          <w:color w:val="404040" w:themeColor="text1" w:themeTint="BF"/>
          <w:sz w:val="24"/>
        </w:rPr>
      </w:pPr>
    </w:p>
    <w:p w14:paraId="45EB4CC0" w14:textId="77777777" w:rsidR="00492DD0" w:rsidRPr="00B473E3" w:rsidRDefault="00492DD0" w:rsidP="00492DD0">
      <w:pPr>
        <w:rPr>
          <w:rFonts w:ascii="Mairy Light" w:hAnsi="Mairy Light"/>
          <w:sz w:val="24"/>
        </w:rPr>
      </w:pPr>
      <w:r w:rsidRPr="00B473E3">
        <w:rPr>
          <w:rFonts w:ascii="Mairy Light" w:hAnsi="Mairy Light"/>
          <w:sz w:val="24"/>
        </w:rPr>
        <w:t>The Course will provide a summary of the aims and objectives of the Environment Act 2021 and practical steps that can be taken by Waste Authorities to encourage good governance.</w:t>
      </w:r>
    </w:p>
    <w:p w14:paraId="7EA00011" w14:textId="77777777" w:rsidR="00D97265" w:rsidRPr="006102E7" w:rsidRDefault="00D97265" w:rsidP="00822850">
      <w:pPr>
        <w:ind w:right="-1"/>
        <w:jc w:val="left"/>
        <w:rPr>
          <w:rFonts w:ascii="Mairy Light" w:hAnsi="Mairy Light"/>
          <w:color w:val="404040" w:themeColor="text1" w:themeTint="BF"/>
          <w:sz w:val="24"/>
        </w:rPr>
      </w:pPr>
    </w:p>
    <w:p w14:paraId="5B2F8CA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A34B678" w14:textId="77777777" w:rsidR="00D97265" w:rsidRPr="006102E7" w:rsidRDefault="00D97265" w:rsidP="00822850">
      <w:pPr>
        <w:ind w:right="-1"/>
        <w:jc w:val="left"/>
        <w:rPr>
          <w:rFonts w:ascii="Mairy Light" w:hAnsi="Mairy Light"/>
          <w:sz w:val="24"/>
        </w:rPr>
      </w:pPr>
    </w:p>
    <w:p w14:paraId="6348E977" w14:textId="758FB4FC" w:rsidR="00D97265" w:rsidRDefault="00492DD0" w:rsidP="00822850">
      <w:pPr>
        <w:ind w:right="-1"/>
        <w:jc w:val="left"/>
        <w:rPr>
          <w:rFonts w:ascii="Mairy Light" w:hAnsi="Mairy Light"/>
          <w:sz w:val="24"/>
        </w:rPr>
      </w:pPr>
      <w:r w:rsidRPr="00B473E3">
        <w:rPr>
          <w:rFonts w:ascii="Mairy Light" w:hAnsi="Mairy Light"/>
          <w:sz w:val="24"/>
        </w:rPr>
        <w:t xml:space="preserve">All </w:t>
      </w:r>
      <w:r>
        <w:rPr>
          <w:rFonts w:ascii="Mairy Light" w:hAnsi="Mairy Light"/>
          <w:sz w:val="24"/>
        </w:rPr>
        <w:t xml:space="preserve">levels of </w:t>
      </w:r>
      <w:r w:rsidRPr="00B473E3">
        <w:rPr>
          <w:rFonts w:ascii="Mairy Light" w:hAnsi="Mairy Light"/>
          <w:sz w:val="24"/>
        </w:rPr>
        <w:t>employees of Waste Authorities who deal with waste and environmental issues as part of their work.</w:t>
      </w:r>
    </w:p>
    <w:p w14:paraId="2BAA4B0C" w14:textId="3F0DDA2F" w:rsidR="00492DD0" w:rsidRDefault="00492DD0" w:rsidP="00822850">
      <w:pPr>
        <w:ind w:right="-1"/>
        <w:jc w:val="left"/>
        <w:rPr>
          <w:rFonts w:ascii="Mairy Light" w:hAnsi="Mairy Light"/>
          <w:sz w:val="24"/>
        </w:rPr>
      </w:pPr>
    </w:p>
    <w:p w14:paraId="496BB50F" w14:textId="77777777" w:rsidR="00492DD0" w:rsidRPr="006102E7" w:rsidRDefault="00492DD0" w:rsidP="00822850">
      <w:pPr>
        <w:ind w:right="-1"/>
        <w:jc w:val="left"/>
        <w:rPr>
          <w:rFonts w:ascii="Mairy Light" w:hAnsi="Mairy Light"/>
          <w:sz w:val="24"/>
        </w:rPr>
      </w:pPr>
    </w:p>
    <w:p w14:paraId="7F316C31"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6109E92" w14:textId="77777777" w:rsidR="00D97265" w:rsidRPr="006102E7" w:rsidRDefault="00D97265" w:rsidP="00822850">
      <w:pPr>
        <w:ind w:right="-1"/>
        <w:jc w:val="left"/>
        <w:rPr>
          <w:rFonts w:ascii="Mairy Light" w:hAnsi="Mairy Light"/>
          <w:color w:val="404040" w:themeColor="text1" w:themeTint="BF"/>
          <w:sz w:val="24"/>
        </w:rPr>
      </w:pPr>
    </w:p>
    <w:p w14:paraId="4E91C585" w14:textId="500A991D" w:rsidR="00492DD0" w:rsidRPr="00492DD0" w:rsidRDefault="00492DD0" w:rsidP="00492DD0">
      <w:pPr>
        <w:pStyle w:val="ListParagraph"/>
        <w:numPr>
          <w:ilvl w:val="0"/>
          <w:numId w:val="13"/>
        </w:numPr>
        <w:rPr>
          <w:rFonts w:ascii="Mairy Light" w:hAnsi="Mairy Light"/>
          <w:bCs/>
          <w:sz w:val="24"/>
        </w:rPr>
      </w:pPr>
      <w:r w:rsidRPr="00492DD0">
        <w:rPr>
          <w:rFonts w:ascii="Mairy Light" w:hAnsi="Mairy Light"/>
          <w:bCs/>
          <w:sz w:val="24"/>
        </w:rPr>
        <w:t>Legal framework for environmental governance in the UK and duties placed on the Government.</w:t>
      </w:r>
    </w:p>
    <w:p w14:paraId="49534C0B" w14:textId="29FFA931" w:rsidR="00492DD0" w:rsidRPr="00492DD0" w:rsidRDefault="00492DD0" w:rsidP="00492DD0">
      <w:pPr>
        <w:pStyle w:val="ListParagraph"/>
        <w:numPr>
          <w:ilvl w:val="0"/>
          <w:numId w:val="13"/>
        </w:numPr>
        <w:rPr>
          <w:rFonts w:ascii="Mairy Light" w:hAnsi="Mairy Light"/>
          <w:bCs/>
          <w:sz w:val="24"/>
        </w:rPr>
      </w:pPr>
      <w:r w:rsidRPr="00492DD0">
        <w:rPr>
          <w:rFonts w:ascii="Mairy Light" w:hAnsi="Mairy Light"/>
          <w:bCs/>
          <w:sz w:val="24"/>
        </w:rPr>
        <w:t>Measures for improvement of the environment in relation to waste, resource efficiency, air quality, water, nature and biodiversity, and conservation.</w:t>
      </w:r>
    </w:p>
    <w:p w14:paraId="1B991BD6" w14:textId="58BEC7B1" w:rsidR="00492DD0" w:rsidRPr="00492DD0" w:rsidRDefault="00492DD0" w:rsidP="00492DD0">
      <w:pPr>
        <w:pStyle w:val="ListParagraph"/>
        <w:numPr>
          <w:ilvl w:val="0"/>
          <w:numId w:val="13"/>
        </w:numPr>
        <w:rPr>
          <w:rFonts w:ascii="Mairy Light" w:hAnsi="Mairy Light"/>
          <w:bCs/>
          <w:sz w:val="24"/>
        </w:rPr>
      </w:pPr>
      <w:r w:rsidRPr="00492DD0">
        <w:rPr>
          <w:rFonts w:ascii="Mairy Light" w:hAnsi="Mairy Light"/>
          <w:bCs/>
          <w:sz w:val="24"/>
        </w:rPr>
        <w:t>Role of the Office for Environmental Protection (OEP)</w:t>
      </w:r>
    </w:p>
    <w:p w14:paraId="5BCDB26A" w14:textId="46D0F11D" w:rsidR="00492DD0" w:rsidRPr="00492DD0" w:rsidRDefault="00492DD0" w:rsidP="00492DD0">
      <w:pPr>
        <w:pStyle w:val="ListParagraph"/>
        <w:numPr>
          <w:ilvl w:val="0"/>
          <w:numId w:val="13"/>
        </w:numPr>
        <w:rPr>
          <w:rFonts w:ascii="Mairy Light" w:hAnsi="Mairy Light"/>
          <w:bCs/>
          <w:sz w:val="24"/>
        </w:rPr>
      </w:pPr>
      <w:r w:rsidRPr="00492DD0">
        <w:rPr>
          <w:rFonts w:ascii="Mairy Light" w:hAnsi="Mairy Light"/>
          <w:bCs/>
          <w:sz w:val="24"/>
        </w:rPr>
        <w:t>Environmental Improvement Plan.</w:t>
      </w:r>
    </w:p>
    <w:p w14:paraId="7D4265E5" w14:textId="49740E54" w:rsidR="00492DD0" w:rsidRPr="00492DD0" w:rsidRDefault="00492DD0" w:rsidP="00492DD0">
      <w:pPr>
        <w:pStyle w:val="ListParagraph"/>
        <w:numPr>
          <w:ilvl w:val="0"/>
          <w:numId w:val="13"/>
        </w:numPr>
        <w:rPr>
          <w:rFonts w:ascii="Mairy Light" w:hAnsi="Mairy Light"/>
          <w:bCs/>
          <w:sz w:val="24"/>
        </w:rPr>
      </w:pPr>
      <w:r w:rsidRPr="00492DD0">
        <w:rPr>
          <w:rFonts w:ascii="Mairy Light" w:hAnsi="Mairy Light"/>
          <w:bCs/>
          <w:sz w:val="24"/>
        </w:rPr>
        <w:t xml:space="preserve">Public authorities in England must assess how they take action to conserve and enhance biodiversity. </w:t>
      </w:r>
    </w:p>
    <w:p w14:paraId="774BF6C7" w14:textId="0952C15E" w:rsidR="00492DD0" w:rsidRPr="00492DD0" w:rsidRDefault="00492DD0" w:rsidP="00492DD0">
      <w:pPr>
        <w:pStyle w:val="ListParagraph"/>
        <w:numPr>
          <w:ilvl w:val="0"/>
          <w:numId w:val="13"/>
        </w:numPr>
        <w:rPr>
          <w:rFonts w:ascii="Mairy Light" w:hAnsi="Mairy Light"/>
          <w:bCs/>
          <w:sz w:val="24"/>
        </w:rPr>
      </w:pPr>
      <w:r w:rsidRPr="00492DD0">
        <w:rPr>
          <w:rFonts w:ascii="Mairy Light" w:hAnsi="Mairy Light"/>
          <w:bCs/>
          <w:sz w:val="24"/>
        </w:rPr>
        <w:t>Requirement for specified public authorities to produce biodiversity reports on how they have conserved and enhanced biodiversity.</w:t>
      </w:r>
    </w:p>
    <w:p w14:paraId="24A4D13F" w14:textId="77777777" w:rsidR="00D97265" w:rsidRPr="006102E7" w:rsidRDefault="00D97265" w:rsidP="00822850">
      <w:pPr>
        <w:ind w:right="-1"/>
        <w:jc w:val="left"/>
        <w:rPr>
          <w:rFonts w:ascii="Mairy Light" w:hAnsi="Mairy Light"/>
          <w:color w:val="404040" w:themeColor="text1" w:themeTint="BF"/>
          <w:sz w:val="24"/>
        </w:rPr>
      </w:pPr>
    </w:p>
    <w:p w14:paraId="61FC1435" w14:textId="77777777" w:rsidR="00D97265" w:rsidRPr="00B7330B" w:rsidRDefault="00D97265" w:rsidP="00822850">
      <w:pPr>
        <w:pStyle w:val="Style1"/>
        <w:rPr>
          <w:sz w:val="24"/>
        </w:rPr>
      </w:pPr>
      <w:r w:rsidRPr="006102E7">
        <w:rPr>
          <w:sz w:val="24"/>
        </w:rPr>
        <w:lastRenderedPageBreak/>
        <w:t>Interactive elements</w:t>
      </w:r>
    </w:p>
    <w:p w14:paraId="1EA0298C" w14:textId="77777777" w:rsidR="00D97265" w:rsidRPr="006102E7" w:rsidRDefault="00D97265" w:rsidP="00822850">
      <w:pPr>
        <w:pStyle w:val="Style1"/>
        <w:rPr>
          <w:sz w:val="24"/>
        </w:rPr>
      </w:pPr>
    </w:p>
    <w:p w14:paraId="01668FBE" w14:textId="77777777" w:rsidR="00D97265" w:rsidRPr="006102E7" w:rsidRDefault="00D97265" w:rsidP="00822850">
      <w:pPr>
        <w:pStyle w:val="Style1"/>
        <w:rPr>
          <w:sz w:val="24"/>
        </w:rPr>
      </w:pPr>
      <w:r w:rsidRPr="006102E7">
        <w:rPr>
          <w:sz w:val="24"/>
        </w:rPr>
        <w:t xml:space="preserve">Competencies </w:t>
      </w:r>
    </w:p>
    <w:p w14:paraId="56A5221F" w14:textId="77777777" w:rsidR="00D97265" w:rsidRPr="006102E7" w:rsidRDefault="00D97265" w:rsidP="00822850">
      <w:pPr>
        <w:ind w:right="-1"/>
        <w:jc w:val="left"/>
        <w:rPr>
          <w:rFonts w:ascii="Mairy Light" w:hAnsi="Mairy Light"/>
          <w:color w:val="404040" w:themeColor="text1" w:themeTint="BF"/>
          <w:sz w:val="24"/>
        </w:rPr>
      </w:pPr>
    </w:p>
    <w:p w14:paraId="181ADEA6"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59DC4E03" w14:textId="77777777" w:rsidR="00D97265" w:rsidRPr="006102E7" w:rsidRDefault="00D97265" w:rsidP="00822850">
      <w:pPr>
        <w:jc w:val="left"/>
        <w:rPr>
          <w:rFonts w:ascii="Mairy Light" w:hAnsi="Mairy Light"/>
          <w:bCs/>
          <w:sz w:val="24"/>
        </w:rPr>
      </w:pPr>
    </w:p>
    <w:p w14:paraId="73A99C68" w14:textId="77777777" w:rsidR="00D97265" w:rsidRPr="00D97265" w:rsidRDefault="00D97265"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4CE24162"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4C01BB4A" w14:textId="77777777" w:rsidR="00D97265" w:rsidRPr="00D97265" w:rsidRDefault="00D97265" w:rsidP="00822850">
      <w:pPr>
        <w:jc w:val="left"/>
        <w:rPr>
          <w:rFonts w:ascii="Mairy Light" w:hAnsi="Mairy Light"/>
          <w:bCs/>
          <w:sz w:val="24"/>
        </w:rPr>
      </w:pPr>
      <w:r w:rsidRPr="00D97265">
        <w:rPr>
          <w:rFonts w:ascii="Mairy Light" w:hAnsi="Mairy Light"/>
          <w:bCs/>
          <w:sz w:val="24"/>
        </w:rPr>
        <w:t>C Working with other people</w:t>
      </w:r>
    </w:p>
    <w:p w14:paraId="797AE56A"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7214A37E" w14:textId="77777777" w:rsidR="00492DD0" w:rsidRDefault="00492DD0" w:rsidP="00822850">
      <w:pPr>
        <w:pStyle w:val="Style1"/>
        <w:rPr>
          <w:sz w:val="24"/>
        </w:rPr>
      </w:pPr>
    </w:p>
    <w:p w14:paraId="4084B171" w14:textId="4ECB8E08" w:rsidR="00D97265" w:rsidRPr="006102E7" w:rsidRDefault="00D97265" w:rsidP="00822850">
      <w:pPr>
        <w:pStyle w:val="Style1"/>
        <w:rPr>
          <w:sz w:val="24"/>
        </w:rPr>
      </w:pPr>
      <w:r w:rsidRPr="006102E7">
        <w:rPr>
          <w:sz w:val="24"/>
        </w:rPr>
        <w:t>Presenter profiles:</w:t>
      </w:r>
    </w:p>
    <w:p w14:paraId="3D98076E" w14:textId="77777777" w:rsidR="00D97265" w:rsidRPr="006102E7" w:rsidRDefault="00D97265" w:rsidP="00822850">
      <w:pPr>
        <w:jc w:val="left"/>
        <w:rPr>
          <w:rFonts w:ascii="Mairy Light" w:hAnsi="Mairy Light"/>
          <w:b/>
          <w:bCs/>
          <w:color w:val="404040" w:themeColor="text1" w:themeTint="BF"/>
          <w:sz w:val="24"/>
          <w:u w:val="single"/>
        </w:rPr>
      </w:pPr>
    </w:p>
    <w:p w14:paraId="1000D6BB" w14:textId="3F5E4086" w:rsidR="0049577D" w:rsidRDefault="00492DD0" w:rsidP="00822850">
      <w:pPr>
        <w:jc w:val="left"/>
        <w:rPr>
          <w:rFonts w:ascii="Mairy Light" w:hAnsi="Mairy Light"/>
          <w:i/>
          <w:color w:val="FF0000"/>
          <w:sz w:val="24"/>
        </w:rPr>
      </w:pPr>
      <w:r w:rsidRPr="00B473E3">
        <w:rPr>
          <w:rFonts w:ascii="Mairy Light" w:hAnsi="Mairy Light"/>
          <w:bCs/>
          <w:sz w:val="24"/>
        </w:rPr>
        <w:t>David</w:t>
      </w:r>
      <w:r>
        <w:rPr>
          <w:rFonts w:ascii="Mairy Light" w:hAnsi="Mairy Light"/>
          <w:bCs/>
          <w:sz w:val="24"/>
        </w:rPr>
        <w:t xml:space="preserve"> Egan</w:t>
      </w:r>
      <w:r w:rsidRPr="00B473E3">
        <w:rPr>
          <w:rFonts w:ascii="Mairy Light" w:hAnsi="Mairy Light"/>
          <w:bCs/>
          <w:sz w:val="24"/>
        </w:rPr>
        <w:t xml:space="preserve"> is a Partner at DWF, providing clear, expert advice on matters relating to crisis management, environmental </w:t>
      </w:r>
      <w:proofErr w:type="gramStart"/>
      <w:r w:rsidRPr="00B473E3">
        <w:rPr>
          <w:rFonts w:ascii="Mairy Light" w:hAnsi="Mairy Light"/>
          <w:bCs/>
          <w:sz w:val="24"/>
        </w:rPr>
        <w:t>incidents</w:t>
      </w:r>
      <w:proofErr w:type="gramEnd"/>
      <w:r w:rsidRPr="00B473E3">
        <w:rPr>
          <w:rFonts w:ascii="Mairy Light" w:hAnsi="Mairy Light"/>
          <w:bCs/>
          <w:sz w:val="24"/>
        </w:rPr>
        <w:t xml:space="preserve"> and fatal accidents.</w:t>
      </w:r>
      <w:r w:rsidR="0049577D">
        <w:rPr>
          <w:rFonts w:ascii="Mairy Light" w:hAnsi="Mairy Light"/>
          <w:i/>
          <w:color w:val="FF0000"/>
          <w:sz w:val="24"/>
        </w:rPr>
        <w:br w:type="page"/>
      </w:r>
    </w:p>
    <w:p w14:paraId="5DE6DE99" w14:textId="045941F8" w:rsidR="0049577D" w:rsidRDefault="0049577D" w:rsidP="00822850">
      <w:pPr>
        <w:jc w:val="left"/>
        <w:rPr>
          <w:rFonts w:ascii="Mairy Regular" w:hAnsi="Mairy Regular"/>
          <w:color w:val="95C11F"/>
          <w:sz w:val="72"/>
          <w:szCs w:val="72"/>
        </w:rPr>
      </w:pPr>
      <w:r w:rsidRPr="008B294C">
        <w:rPr>
          <w:rFonts w:ascii="Mairy Regular" w:hAnsi="Mairy Regular" w:cs="Arial"/>
          <w:color w:val="95C11F"/>
          <w:sz w:val="96"/>
          <w:szCs w:val="96"/>
          <w:lang w:eastAsia="en-GB"/>
        </w:rPr>
        <w:lastRenderedPageBreak/>
        <w:t>The future of planning law</w:t>
      </w:r>
    </w:p>
    <w:p w14:paraId="51E35EFD" w14:textId="63C12946" w:rsidR="00D2523F" w:rsidRPr="00D2523F" w:rsidRDefault="00D2523F" w:rsidP="00822850">
      <w:pPr>
        <w:jc w:val="left"/>
        <w:rPr>
          <w:rFonts w:ascii="Mairy Light" w:hAnsi="Mairy Light"/>
          <w:b/>
          <w:color w:val="00656D"/>
          <w:sz w:val="28"/>
          <w:szCs w:val="28"/>
        </w:rPr>
      </w:pPr>
      <w:r w:rsidRPr="00D2523F">
        <w:rPr>
          <w:rFonts w:ascii="Mairy Light" w:hAnsi="Mairy Light"/>
          <w:b/>
          <w:color w:val="00656D"/>
          <w:sz w:val="28"/>
          <w:szCs w:val="28"/>
        </w:rPr>
        <w:t xml:space="preserve">An overview of recent developments in the planning system and reviewing the proposals for further change. </w:t>
      </w:r>
    </w:p>
    <w:p w14:paraId="7CF680AD" w14:textId="1ABFF18B" w:rsidR="0049577D" w:rsidRPr="00DB0DE5" w:rsidRDefault="0049577D" w:rsidP="00822850">
      <w:pPr>
        <w:jc w:val="left"/>
        <w:rPr>
          <w:rFonts w:ascii="Mairy Light" w:hAnsi="Mairy Light"/>
          <w:b/>
          <w:color w:val="00656D"/>
          <w:sz w:val="28"/>
          <w:szCs w:val="28"/>
        </w:rPr>
      </w:pPr>
    </w:p>
    <w:p w14:paraId="5C1D22B1" w14:textId="77777777" w:rsidR="0049577D" w:rsidRPr="004A025D" w:rsidRDefault="0049577D" w:rsidP="00822850">
      <w:pPr>
        <w:pStyle w:val="Style1"/>
        <w:rPr>
          <w:b/>
        </w:rPr>
      </w:pPr>
      <w:r>
        <w:rPr>
          <w:lang w:eastAsia="en-GB"/>
        </w:rPr>
        <w:t>Level of course: Intermediate</w:t>
      </w:r>
    </w:p>
    <w:p w14:paraId="64C8B797" w14:textId="77777777" w:rsidR="0049577D" w:rsidRPr="004A025D" w:rsidRDefault="0049577D" w:rsidP="00822850">
      <w:pPr>
        <w:ind w:right="-1"/>
        <w:jc w:val="left"/>
        <w:rPr>
          <w:rFonts w:ascii="Mairy Light" w:hAnsi="Mairy Light"/>
          <w:color w:val="404040" w:themeColor="text1" w:themeTint="BF"/>
          <w:sz w:val="24"/>
        </w:rPr>
      </w:pPr>
    </w:p>
    <w:p w14:paraId="03380D27" w14:textId="77777777" w:rsidR="0049577D" w:rsidRPr="00C23580" w:rsidRDefault="0049577D"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185D36DC" w14:textId="77777777" w:rsidR="0049577D" w:rsidRDefault="0049577D" w:rsidP="00822850">
      <w:pPr>
        <w:ind w:right="-1"/>
        <w:jc w:val="left"/>
        <w:rPr>
          <w:rFonts w:ascii="Mairy Light" w:hAnsi="Mairy Light"/>
          <w:sz w:val="24"/>
        </w:rPr>
      </w:pPr>
    </w:p>
    <w:p w14:paraId="4B0E5769" w14:textId="77777777" w:rsidR="0049577D" w:rsidRDefault="0049577D" w:rsidP="00822850">
      <w:pPr>
        <w:ind w:right="-1"/>
        <w:jc w:val="left"/>
        <w:rPr>
          <w:rFonts w:ascii="Mairy Light" w:hAnsi="Mairy Light"/>
          <w:sz w:val="24"/>
        </w:rPr>
      </w:pPr>
      <w:r>
        <w:rPr>
          <w:rFonts w:ascii="Mairy Light" w:hAnsi="Mairy Light"/>
          <w:sz w:val="24"/>
        </w:rPr>
        <w:t>7 October 2022</w:t>
      </w:r>
    </w:p>
    <w:p w14:paraId="003C3E8D" w14:textId="6960D2C7" w:rsidR="0049577D" w:rsidRDefault="00D2523F" w:rsidP="00822850">
      <w:pPr>
        <w:ind w:right="-1"/>
        <w:jc w:val="left"/>
        <w:rPr>
          <w:rFonts w:ascii="Mairy Light" w:hAnsi="Mairy Light"/>
          <w:sz w:val="24"/>
        </w:rPr>
      </w:pPr>
      <w:r>
        <w:rPr>
          <w:rFonts w:ascii="Mairy Light" w:hAnsi="Mairy Light"/>
          <w:sz w:val="24"/>
        </w:rPr>
        <w:t>12 noon – 1.20pm</w:t>
      </w:r>
    </w:p>
    <w:p w14:paraId="22384DD0" w14:textId="77777777" w:rsidR="0049577D" w:rsidRDefault="0049577D" w:rsidP="00822850">
      <w:pPr>
        <w:ind w:right="-1"/>
        <w:jc w:val="left"/>
        <w:rPr>
          <w:rFonts w:ascii="Mairy Light" w:hAnsi="Mairy Light"/>
          <w:sz w:val="24"/>
        </w:rPr>
      </w:pPr>
    </w:p>
    <w:p w14:paraId="650DECF1" w14:textId="77777777" w:rsidR="0049577D" w:rsidRPr="006102E7" w:rsidRDefault="0049577D"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Anthony Collins</w:t>
      </w:r>
    </w:p>
    <w:p w14:paraId="6247D39B" w14:textId="77777777" w:rsidR="0049577D" w:rsidRPr="006102E7" w:rsidRDefault="0049577D" w:rsidP="00822850">
      <w:pPr>
        <w:ind w:right="-1"/>
        <w:jc w:val="left"/>
        <w:rPr>
          <w:rFonts w:ascii="Mairy Light" w:hAnsi="Mairy Light"/>
          <w:b/>
          <w:sz w:val="24"/>
        </w:rPr>
      </w:pPr>
    </w:p>
    <w:p w14:paraId="0353C0BC"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573175F" w14:textId="77777777" w:rsidR="0049577D" w:rsidRPr="006102E7" w:rsidRDefault="0049577D" w:rsidP="00822850">
      <w:pPr>
        <w:ind w:right="-1"/>
        <w:jc w:val="left"/>
        <w:rPr>
          <w:rFonts w:ascii="Mairy Light" w:hAnsi="Mairy Light"/>
          <w:color w:val="404040" w:themeColor="text1" w:themeTint="BF"/>
          <w:sz w:val="24"/>
        </w:rPr>
      </w:pPr>
    </w:p>
    <w:p w14:paraId="5B5493D1" w14:textId="77777777" w:rsidR="0049577D" w:rsidRPr="006102E7" w:rsidRDefault="0049577D" w:rsidP="00822850">
      <w:pPr>
        <w:pStyle w:val="Style1"/>
        <w:rPr>
          <w:sz w:val="24"/>
        </w:rPr>
      </w:pPr>
      <w:r w:rsidRPr="006102E7">
        <w:rPr>
          <w:sz w:val="24"/>
        </w:rPr>
        <w:t>Course overview</w:t>
      </w:r>
    </w:p>
    <w:p w14:paraId="56B79FF3" w14:textId="77777777" w:rsidR="0049577D" w:rsidRPr="006102E7" w:rsidRDefault="0049577D" w:rsidP="00822850">
      <w:pPr>
        <w:ind w:right="-1"/>
        <w:jc w:val="left"/>
        <w:rPr>
          <w:rFonts w:ascii="Mairy Light" w:hAnsi="Mairy Light"/>
          <w:color w:val="404040" w:themeColor="text1" w:themeTint="BF"/>
          <w:sz w:val="24"/>
        </w:rPr>
      </w:pPr>
    </w:p>
    <w:p w14:paraId="1D4A7F45" w14:textId="77777777" w:rsidR="00D2523F" w:rsidRPr="006102E7" w:rsidRDefault="00D2523F" w:rsidP="00822850">
      <w:pPr>
        <w:ind w:right="-1"/>
        <w:jc w:val="left"/>
        <w:rPr>
          <w:rFonts w:ascii="Mairy Light" w:hAnsi="Mairy Light"/>
          <w:sz w:val="24"/>
        </w:rPr>
      </w:pPr>
      <w:r w:rsidRPr="00DD7189">
        <w:rPr>
          <w:rFonts w:ascii="Mairy Light" w:hAnsi="Mairy Light"/>
          <w:sz w:val="24"/>
        </w:rPr>
        <w:t>The focus of the webinar will be to examine proposals for change in the planning system put forward in the upcoming Levelling Up white paper now that the previous white paper appears to have been abandoned. There will also be an examination of how recent changes have and will affect the planning system going forward. There will be a focus on the Environment Act 2021 and examination of recent government policy on development.</w:t>
      </w:r>
    </w:p>
    <w:p w14:paraId="5640B811" w14:textId="77777777" w:rsidR="00D2523F" w:rsidRPr="006102E7" w:rsidRDefault="00D2523F" w:rsidP="00822850">
      <w:pPr>
        <w:ind w:right="-1"/>
        <w:jc w:val="left"/>
        <w:rPr>
          <w:rFonts w:ascii="Mairy Light" w:hAnsi="Mairy Light"/>
          <w:color w:val="404040" w:themeColor="text1" w:themeTint="BF"/>
          <w:sz w:val="24"/>
        </w:rPr>
      </w:pPr>
    </w:p>
    <w:p w14:paraId="17F64986" w14:textId="77777777" w:rsidR="0049577D" w:rsidRPr="006102E7" w:rsidRDefault="0049577D"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E6F5D1D" w14:textId="126EACAA" w:rsidR="0049577D" w:rsidRDefault="0049577D" w:rsidP="00822850">
      <w:pPr>
        <w:ind w:right="-1"/>
        <w:jc w:val="left"/>
        <w:rPr>
          <w:rFonts w:ascii="Mairy Light" w:hAnsi="Mairy Light"/>
          <w:sz w:val="24"/>
        </w:rPr>
      </w:pPr>
    </w:p>
    <w:p w14:paraId="2806EBFE" w14:textId="6593793C" w:rsidR="00D2523F" w:rsidRDefault="00D2523F" w:rsidP="00822850">
      <w:pPr>
        <w:ind w:right="-1"/>
        <w:jc w:val="left"/>
        <w:rPr>
          <w:rFonts w:ascii="Mairy Light" w:hAnsi="Mairy Light"/>
          <w:sz w:val="24"/>
        </w:rPr>
      </w:pPr>
      <w:r w:rsidRPr="00DD7189">
        <w:rPr>
          <w:rFonts w:ascii="Mairy Light" w:hAnsi="Mairy Light"/>
          <w:sz w:val="24"/>
        </w:rPr>
        <w:t>Planning officers, solicitors from local authority, public body, legal services, private practice planning and highways solicitors.</w:t>
      </w:r>
    </w:p>
    <w:p w14:paraId="3AE2C0B0" w14:textId="77777777" w:rsidR="00D2523F" w:rsidRPr="006102E7" w:rsidRDefault="00D2523F" w:rsidP="00822850">
      <w:pPr>
        <w:ind w:right="-1"/>
        <w:jc w:val="left"/>
        <w:rPr>
          <w:rFonts w:ascii="Mairy Light" w:hAnsi="Mairy Light"/>
          <w:sz w:val="24"/>
        </w:rPr>
      </w:pPr>
    </w:p>
    <w:p w14:paraId="409CC3FE" w14:textId="77777777" w:rsidR="0049577D" w:rsidRPr="006102E7" w:rsidRDefault="0049577D"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917B8B8" w14:textId="77777777" w:rsidR="0049577D" w:rsidRPr="006102E7" w:rsidRDefault="0049577D" w:rsidP="00822850">
      <w:pPr>
        <w:ind w:right="-1"/>
        <w:jc w:val="left"/>
        <w:rPr>
          <w:rFonts w:ascii="Mairy Light" w:hAnsi="Mairy Light"/>
          <w:color w:val="404040" w:themeColor="text1" w:themeTint="BF"/>
          <w:sz w:val="24"/>
        </w:rPr>
      </w:pPr>
    </w:p>
    <w:p w14:paraId="7F6CCAE7" w14:textId="77777777" w:rsidR="00D2523F" w:rsidRPr="00DD7189" w:rsidRDefault="00D2523F" w:rsidP="00822850">
      <w:pPr>
        <w:numPr>
          <w:ilvl w:val="0"/>
          <w:numId w:val="13"/>
        </w:numPr>
        <w:jc w:val="left"/>
        <w:rPr>
          <w:rFonts w:ascii="Mairy Light" w:hAnsi="Mairy Light" w:cs="Tahoma"/>
          <w:sz w:val="24"/>
        </w:rPr>
      </w:pPr>
      <w:r w:rsidRPr="00DD7189">
        <w:rPr>
          <w:rFonts w:ascii="Mairy Light" w:hAnsi="Mairy Light" w:cs="Tahoma"/>
          <w:sz w:val="24"/>
        </w:rPr>
        <w:t>The levelling up white paper</w:t>
      </w:r>
    </w:p>
    <w:p w14:paraId="0BB105AB" w14:textId="77777777" w:rsidR="00D2523F" w:rsidRPr="00DD7189" w:rsidRDefault="00D2523F" w:rsidP="00822850">
      <w:pPr>
        <w:numPr>
          <w:ilvl w:val="0"/>
          <w:numId w:val="13"/>
        </w:numPr>
        <w:jc w:val="left"/>
        <w:rPr>
          <w:rFonts w:ascii="Mairy Light" w:hAnsi="Mairy Light" w:cs="Tahoma"/>
          <w:sz w:val="24"/>
        </w:rPr>
      </w:pPr>
      <w:r w:rsidRPr="00DD7189">
        <w:rPr>
          <w:rFonts w:ascii="Mairy Light" w:hAnsi="Mairy Light" w:cs="Tahoma"/>
          <w:sz w:val="24"/>
        </w:rPr>
        <w:t>National Infrastructure Levy</w:t>
      </w:r>
    </w:p>
    <w:p w14:paraId="21332D71" w14:textId="77777777" w:rsidR="00D2523F" w:rsidRPr="00DD7189" w:rsidRDefault="00D2523F" w:rsidP="00822850">
      <w:pPr>
        <w:numPr>
          <w:ilvl w:val="0"/>
          <w:numId w:val="13"/>
        </w:numPr>
        <w:jc w:val="left"/>
        <w:rPr>
          <w:rFonts w:ascii="Mairy Light" w:hAnsi="Mairy Light" w:cs="Tahoma"/>
          <w:sz w:val="24"/>
        </w:rPr>
      </w:pPr>
      <w:r w:rsidRPr="00DD7189">
        <w:rPr>
          <w:rFonts w:ascii="Mairy Light" w:hAnsi="Mairy Light" w:cs="Tahoma"/>
          <w:sz w:val="24"/>
        </w:rPr>
        <w:t>The impact of the Environment Act 2021 – Biodiversity net gain &amp; conservation covenants</w:t>
      </w:r>
    </w:p>
    <w:p w14:paraId="436303FE" w14:textId="77777777" w:rsidR="00D2523F" w:rsidRPr="00DD7189" w:rsidRDefault="00D2523F" w:rsidP="00822850">
      <w:pPr>
        <w:numPr>
          <w:ilvl w:val="0"/>
          <w:numId w:val="13"/>
        </w:numPr>
        <w:jc w:val="left"/>
        <w:rPr>
          <w:rFonts w:ascii="Mairy Light" w:hAnsi="Mairy Light" w:cs="Tahoma"/>
          <w:sz w:val="24"/>
        </w:rPr>
      </w:pPr>
      <w:r w:rsidRPr="00DD7189">
        <w:rPr>
          <w:rFonts w:ascii="Mairy Light" w:hAnsi="Mairy Light" w:cs="Tahoma"/>
          <w:sz w:val="24"/>
        </w:rPr>
        <w:t>Permitted development rights</w:t>
      </w:r>
    </w:p>
    <w:p w14:paraId="489D0D1A" w14:textId="77777777" w:rsidR="00D2523F" w:rsidRPr="00DD7189" w:rsidRDefault="00D2523F" w:rsidP="00822850">
      <w:pPr>
        <w:numPr>
          <w:ilvl w:val="0"/>
          <w:numId w:val="13"/>
        </w:numPr>
        <w:jc w:val="left"/>
        <w:rPr>
          <w:rFonts w:ascii="Mairy Light" w:hAnsi="Mairy Light" w:cs="Tahoma"/>
          <w:sz w:val="24"/>
        </w:rPr>
      </w:pPr>
      <w:r w:rsidRPr="00DD7189">
        <w:rPr>
          <w:rFonts w:ascii="Mairy Light" w:hAnsi="Mairy Light" w:cs="Tahoma"/>
          <w:sz w:val="24"/>
        </w:rPr>
        <w:t xml:space="preserve">Affordable housing reforms </w:t>
      </w:r>
    </w:p>
    <w:p w14:paraId="4C0C7284" w14:textId="77777777" w:rsidR="00D2523F" w:rsidRPr="00DD7189" w:rsidRDefault="00D2523F" w:rsidP="00822850">
      <w:pPr>
        <w:numPr>
          <w:ilvl w:val="0"/>
          <w:numId w:val="13"/>
        </w:numPr>
        <w:jc w:val="left"/>
        <w:rPr>
          <w:rFonts w:ascii="Mairy Light" w:hAnsi="Mairy Light"/>
          <w:sz w:val="24"/>
        </w:rPr>
      </w:pPr>
      <w:r w:rsidRPr="00DD7189">
        <w:rPr>
          <w:rFonts w:ascii="Mairy Light" w:hAnsi="Mairy Light"/>
          <w:sz w:val="24"/>
        </w:rPr>
        <w:t xml:space="preserve">Changes to the NPPF </w:t>
      </w:r>
    </w:p>
    <w:p w14:paraId="14920427" w14:textId="77777777" w:rsidR="00D2523F" w:rsidRPr="00DD7189" w:rsidRDefault="00D2523F" w:rsidP="00822850">
      <w:pPr>
        <w:numPr>
          <w:ilvl w:val="0"/>
          <w:numId w:val="13"/>
        </w:numPr>
        <w:jc w:val="left"/>
        <w:rPr>
          <w:rFonts w:ascii="Mairy Light" w:hAnsi="Mairy Light"/>
          <w:bCs/>
          <w:sz w:val="24"/>
        </w:rPr>
      </w:pPr>
      <w:r w:rsidRPr="00DD7189">
        <w:rPr>
          <w:rFonts w:ascii="Mairy Light" w:hAnsi="Mairy Light"/>
          <w:bCs/>
          <w:sz w:val="24"/>
        </w:rPr>
        <w:t>Increased focus on fire safety – Planning Gateway One &amp; the Building Safety Bill</w:t>
      </w:r>
    </w:p>
    <w:p w14:paraId="40B6099C" w14:textId="77777777" w:rsidR="00D2523F" w:rsidRPr="00DD7189" w:rsidRDefault="00D2523F" w:rsidP="00822850">
      <w:pPr>
        <w:numPr>
          <w:ilvl w:val="0"/>
          <w:numId w:val="13"/>
        </w:numPr>
        <w:jc w:val="left"/>
        <w:rPr>
          <w:rFonts w:ascii="Mairy Light" w:hAnsi="Mairy Light"/>
          <w:bCs/>
          <w:sz w:val="24"/>
        </w:rPr>
      </w:pPr>
      <w:r w:rsidRPr="00DD7189">
        <w:rPr>
          <w:rFonts w:ascii="Mairy Light" w:hAnsi="Mairy Light"/>
          <w:bCs/>
          <w:sz w:val="24"/>
        </w:rPr>
        <w:t>New statutory consultees – Health and Safety Executive and Active Travel England</w:t>
      </w:r>
    </w:p>
    <w:p w14:paraId="0552A525" w14:textId="77777777" w:rsidR="00D2523F" w:rsidRDefault="00D2523F" w:rsidP="00822850">
      <w:pPr>
        <w:pStyle w:val="Style1"/>
        <w:rPr>
          <w:sz w:val="24"/>
        </w:rPr>
      </w:pPr>
    </w:p>
    <w:p w14:paraId="38069288" w14:textId="399E348C" w:rsidR="0049577D" w:rsidRPr="00B7330B" w:rsidRDefault="0049577D" w:rsidP="00822850">
      <w:pPr>
        <w:pStyle w:val="Style1"/>
        <w:rPr>
          <w:sz w:val="24"/>
        </w:rPr>
      </w:pPr>
      <w:r w:rsidRPr="006102E7">
        <w:rPr>
          <w:sz w:val="24"/>
        </w:rPr>
        <w:lastRenderedPageBreak/>
        <w:t>Interactive elements</w:t>
      </w:r>
    </w:p>
    <w:p w14:paraId="6F3048EA" w14:textId="699797C6" w:rsidR="0049577D" w:rsidRDefault="0049577D" w:rsidP="00822850">
      <w:pPr>
        <w:pStyle w:val="Style1"/>
        <w:rPr>
          <w:sz w:val="24"/>
        </w:rPr>
      </w:pPr>
    </w:p>
    <w:p w14:paraId="48D7A954" w14:textId="77777777" w:rsidR="00D2523F" w:rsidRPr="00DD7189" w:rsidRDefault="00D2523F" w:rsidP="00822850">
      <w:pPr>
        <w:jc w:val="left"/>
        <w:rPr>
          <w:rFonts w:ascii="Mairy Light" w:hAnsi="Mairy Light"/>
          <w:sz w:val="24"/>
        </w:rPr>
      </w:pPr>
      <w:r w:rsidRPr="00DD7189">
        <w:rPr>
          <w:rFonts w:ascii="Mairy Light" w:hAnsi="Mairy Light"/>
          <w:sz w:val="24"/>
        </w:rPr>
        <w:t>Discussion re proposals in White Paper</w:t>
      </w:r>
    </w:p>
    <w:p w14:paraId="393C1F4D" w14:textId="77777777" w:rsidR="00D2523F" w:rsidRPr="00DD7189" w:rsidRDefault="00D2523F" w:rsidP="00822850">
      <w:pPr>
        <w:jc w:val="left"/>
        <w:rPr>
          <w:rFonts w:ascii="Mairy Light" w:hAnsi="Mairy Light"/>
          <w:sz w:val="24"/>
        </w:rPr>
      </w:pPr>
      <w:r w:rsidRPr="00DD7189">
        <w:rPr>
          <w:rFonts w:ascii="Mairy Light" w:hAnsi="Mairy Light"/>
          <w:sz w:val="24"/>
        </w:rPr>
        <w:t>Opportunities for questions</w:t>
      </w:r>
    </w:p>
    <w:p w14:paraId="77A67B5D" w14:textId="77777777" w:rsidR="00D2523F" w:rsidRPr="006102E7" w:rsidRDefault="00D2523F" w:rsidP="00822850">
      <w:pPr>
        <w:pStyle w:val="Style1"/>
        <w:rPr>
          <w:sz w:val="24"/>
        </w:rPr>
      </w:pPr>
    </w:p>
    <w:p w14:paraId="2A6A2D39" w14:textId="77777777" w:rsidR="0049577D" w:rsidRPr="006102E7" w:rsidRDefault="0049577D" w:rsidP="00822850">
      <w:pPr>
        <w:pStyle w:val="Style1"/>
        <w:rPr>
          <w:sz w:val="24"/>
        </w:rPr>
      </w:pPr>
      <w:r w:rsidRPr="006102E7">
        <w:rPr>
          <w:sz w:val="24"/>
        </w:rPr>
        <w:t xml:space="preserve">Competencies </w:t>
      </w:r>
    </w:p>
    <w:p w14:paraId="4655B30E" w14:textId="77777777" w:rsidR="0049577D" w:rsidRPr="006102E7" w:rsidRDefault="0049577D" w:rsidP="00822850">
      <w:pPr>
        <w:ind w:right="-1"/>
        <w:jc w:val="left"/>
        <w:rPr>
          <w:rFonts w:ascii="Mairy Light" w:hAnsi="Mairy Light"/>
          <w:color w:val="404040" w:themeColor="text1" w:themeTint="BF"/>
          <w:sz w:val="24"/>
        </w:rPr>
      </w:pPr>
    </w:p>
    <w:p w14:paraId="60C307A3" w14:textId="77777777" w:rsidR="0049577D" w:rsidRPr="006102E7" w:rsidRDefault="0049577D" w:rsidP="00822850">
      <w:pPr>
        <w:ind w:right="-1"/>
        <w:jc w:val="left"/>
        <w:rPr>
          <w:rFonts w:ascii="Mairy Light" w:hAnsi="Mairy Light"/>
          <w:bCs/>
          <w:sz w:val="24"/>
        </w:rPr>
      </w:pPr>
      <w:r w:rsidRPr="006102E7">
        <w:rPr>
          <w:rFonts w:ascii="Mairy Light" w:hAnsi="Mairy Light"/>
          <w:bCs/>
          <w:sz w:val="24"/>
        </w:rPr>
        <w:t>This course will cover:</w:t>
      </w:r>
    </w:p>
    <w:p w14:paraId="3508D31B" w14:textId="77777777" w:rsidR="0049577D" w:rsidRPr="006102E7" w:rsidRDefault="0049577D" w:rsidP="00822850">
      <w:pPr>
        <w:jc w:val="left"/>
        <w:rPr>
          <w:rFonts w:ascii="Mairy Light" w:hAnsi="Mairy Light"/>
          <w:bCs/>
          <w:sz w:val="24"/>
        </w:rPr>
      </w:pPr>
    </w:p>
    <w:p w14:paraId="3B2AA8B7" w14:textId="77777777" w:rsidR="0049577D" w:rsidRDefault="0049577D" w:rsidP="00822850">
      <w:pPr>
        <w:jc w:val="left"/>
        <w:rPr>
          <w:rFonts w:ascii="Mairy Light" w:hAnsi="Mairy Light"/>
          <w:bCs/>
          <w:sz w:val="24"/>
        </w:rPr>
      </w:pPr>
      <w:r w:rsidRPr="00D97265">
        <w:rPr>
          <w:rFonts w:ascii="Mairy Light" w:hAnsi="Mairy Light"/>
          <w:bCs/>
          <w:sz w:val="24"/>
        </w:rPr>
        <w:t>B2 Legal research</w:t>
      </w:r>
    </w:p>
    <w:p w14:paraId="3506AE50" w14:textId="77777777" w:rsidR="0049577D" w:rsidRPr="006102E7" w:rsidRDefault="0049577D" w:rsidP="00822850">
      <w:pPr>
        <w:jc w:val="left"/>
        <w:rPr>
          <w:rFonts w:ascii="Mairy Light" w:hAnsi="Mairy Light"/>
          <w:bCs/>
          <w:sz w:val="24"/>
        </w:rPr>
      </w:pPr>
    </w:p>
    <w:p w14:paraId="5C59FE37" w14:textId="77777777" w:rsidR="0049577D" w:rsidRPr="006102E7" w:rsidRDefault="0049577D" w:rsidP="00822850">
      <w:pPr>
        <w:pStyle w:val="Style1"/>
        <w:rPr>
          <w:sz w:val="24"/>
        </w:rPr>
      </w:pPr>
      <w:r w:rsidRPr="006102E7">
        <w:rPr>
          <w:sz w:val="24"/>
        </w:rPr>
        <w:t>Presenter profiles:</w:t>
      </w:r>
    </w:p>
    <w:p w14:paraId="36FF1003" w14:textId="77777777" w:rsidR="00D2523F" w:rsidRDefault="00D2523F" w:rsidP="00822850">
      <w:pPr>
        <w:jc w:val="left"/>
        <w:rPr>
          <w:rFonts w:ascii="Mairy Light" w:hAnsi="Mairy Light"/>
          <w:i/>
          <w:color w:val="FF0000"/>
          <w:sz w:val="24"/>
        </w:rPr>
      </w:pPr>
    </w:p>
    <w:p w14:paraId="7216034D" w14:textId="40BBAC0B" w:rsidR="00D2523F" w:rsidRPr="00D2523F" w:rsidRDefault="00D2523F" w:rsidP="00822850">
      <w:pPr>
        <w:jc w:val="left"/>
        <w:rPr>
          <w:rFonts w:ascii="Mairy Light" w:hAnsi="Mairy Light" w:cs="Arial"/>
          <w:sz w:val="24"/>
        </w:rPr>
      </w:pPr>
      <w:r w:rsidRPr="00D2523F">
        <w:rPr>
          <w:rFonts w:ascii="Mairy Light" w:hAnsi="Mairy Light" w:cs="Arial"/>
          <w:sz w:val="24"/>
        </w:rPr>
        <w:t>Stuart Evans</w:t>
      </w:r>
      <w:r>
        <w:rPr>
          <w:rFonts w:ascii="Mairy Light" w:hAnsi="Mairy Light" w:cs="Arial"/>
          <w:sz w:val="24"/>
        </w:rPr>
        <w:t>, Legal Director</w:t>
      </w:r>
      <w:r w:rsidRPr="00D2523F">
        <w:rPr>
          <w:rFonts w:ascii="Mairy Light" w:hAnsi="Mairy Light" w:cs="Arial"/>
          <w:sz w:val="24"/>
        </w:rPr>
        <w:t xml:space="preserve"> - Stuart leads on planning and highway related legal work.  For over 15 years he was employed as Head of Planning and Regeneration and Interim City Solicitor at Birmingham City Council where he advised the landowning arm of the Council’s Property Services on many large transactions. He also supported and advised the Birmingham Municipal Housing Trust.  </w:t>
      </w:r>
    </w:p>
    <w:p w14:paraId="5189945D" w14:textId="77777777" w:rsidR="00D2523F" w:rsidRPr="00D2523F" w:rsidRDefault="00D2523F" w:rsidP="00822850">
      <w:pPr>
        <w:jc w:val="left"/>
        <w:rPr>
          <w:rFonts w:ascii="Mairy Light" w:hAnsi="Mairy Light" w:cs="Arial"/>
          <w:sz w:val="24"/>
        </w:rPr>
      </w:pPr>
    </w:p>
    <w:p w14:paraId="260D8323" w14:textId="19CDE9D7" w:rsidR="00D2523F" w:rsidRPr="00D2523F" w:rsidRDefault="00D2523F" w:rsidP="00822850">
      <w:pPr>
        <w:jc w:val="left"/>
        <w:rPr>
          <w:rFonts w:ascii="Mairy Light" w:hAnsi="Mairy Light" w:cs="Arial"/>
          <w:sz w:val="24"/>
        </w:rPr>
      </w:pPr>
      <w:r w:rsidRPr="00D2523F">
        <w:rPr>
          <w:rFonts w:ascii="Mairy Light" w:hAnsi="Mairy Light" w:cs="Arial"/>
          <w:sz w:val="24"/>
        </w:rPr>
        <w:t>Max Howarth</w:t>
      </w:r>
      <w:r>
        <w:rPr>
          <w:rFonts w:ascii="Mairy Light" w:hAnsi="Mairy Light" w:cs="Arial"/>
          <w:sz w:val="24"/>
        </w:rPr>
        <w:t>, Associate</w:t>
      </w:r>
      <w:r w:rsidRPr="00D2523F">
        <w:rPr>
          <w:rFonts w:ascii="Mairy Light" w:hAnsi="Mairy Light" w:cs="Arial"/>
          <w:sz w:val="24"/>
        </w:rPr>
        <w:t xml:space="preserve"> - Specialist planning lawyer who has extensive experience of advising on all aspects of planning and highways law. Has significant experience of working in the public sector having worked for two Warwickshire based local authorities at District and County level. Expertise includes acting as the legal adviser to planning committees; providing advice in relation to the local plan process (including neighbourhood planning); Community Infrastructure Levy; planning enforcement; certificates of lawfulness; permitted development rights; and judicial and statutory review. </w:t>
      </w:r>
    </w:p>
    <w:p w14:paraId="76DC11EE" w14:textId="77777777" w:rsidR="00105075" w:rsidRDefault="00105075">
      <w:pPr>
        <w:jc w:val="left"/>
        <w:rPr>
          <w:rFonts w:ascii="Mairy Light" w:hAnsi="Mairy Light"/>
          <w:i/>
          <w:color w:val="FF0000"/>
          <w:sz w:val="24"/>
        </w:rPr>
      </w:pPr>
      <w:r>
        <w:rPr>
          <w:rFonts w:ascii="Mairy Light" w:hAnsi="Mairy Light"/>
          <w:i/>
          <w:color w:val="FF0000"/>
          <w:sz w:val="24"/>
        </w:rPr>
        <w:br w:type="page"/>
      </w:r>
    </w:p>
    <w:p w14:paraId="73A8E1ED" w14:textId="77777777" w:rsidR="00105075" w:rsidRDefault="00105075" w:rsidP="00105075">
      <w:pPr>
        <w:jc w:val="left"/>
        <w:rPr>
          <w:rFonts w:ascii="Mairy Regular" w:hAnsi="Mairy Regular" w:cs="Arial"/>
          <w:color w:val="95C11F"/>
          <w:sz w:val="72"/>
          <w:szCs w:val="72"/>
          <w:lang w:eastAsia="en-GB"/>
        </w:rPr>
      </w:pPr>
      <w:r w:rsidRPr="00CD5477">
        <w:rPr>
          <w:rFonts w:ascii="Mairy Regular" w:hAnsi="Mairy Regular" w:cs="Arial"/>
          <w:color w:val="95C11F"/>
          <w:sz w:val="72"/>
          <w:szCs w:val="72"/>
          <w:lang w:eastAsia="en-GB"/>
        </w:rPr>
        <w:lastRenderedPageBreak/>
        <w:t xml:space="preserve">Regeneration and Development workshop </w:t>
      </w:r>
    </w:p>
    <w:p w14:paraId="30F034B7" w14:textId="77777777" w:rsidR="00105075" w:rsidRDefault="00105075" w:rsidP="00105075">
      <w:pPr>
        <w:jc w:val="left"/>
        <w:rPr>
          <w:rFonts w:ascii="Mairy Regular" w:hAnsi="Mairy Regular" w:cs="Arial"/>
          <w:color w:val="95C11F"/>
          <w:sz w:val="72"/>
          <w:szCs w:val="72"/>
          <w:lang w:eastAsia="en-GB"/>
        </w:rPr>
      </w:pPr>
    </w:p>
    <w:p w14:paraId="0A230E73" w14:textId="77777777" w:rsidR="00105075" w:rsidRPr="00990773" w:rsidRDefault="00105075" w:rsidP="00105075">
      <w:pPr>
        <w:jc w:val="left"/>
        <w:rPr>
          <w:rFonts w:ascii="Mairy Light" w:hAnsi="Mairy Light"/>
          <w:b/>
          <w:bCs/>
          <w:color w:val="00656D"/>
          <w:sz w:val="28"/>
          <w:szCs w:val="28"/>
        </w:rPr>
      </w:pPr>
      <w:r w:rsidRPr="00990773">
        <w:rPr>
          <w:rFonts w:ascii="Mairy Light" w:hAnsi="Mairy Light"/>
          <w:b/>
          <w:bCs/>
          <w:color w:val="00656D"/>
          <w:sz w:val="28"/>
          <w:szCs w:val="28"/>
        </w:rPr>
        <w:t>Exploring the effective tools to deliver regeneration projects</w:t>
      </w:r>
    </w:p>
    <w:p w14:paraId="7DEE0D91" w14:textId="77777777" w:rsidR="00105075" w:rsidRPr="00790373" w:rsidRDefault="00105075" w:rsidP="00105075">
      <w:pPr>
        <w:ind w:right="-1"/>
        <w:jc w:val="left"/>
        <w:rPr>
          <w:rFonts w:ascii="Mairy Light" w:hAnsi="Mairy Light" w:cs="Arial"/>
          <w:color w:val="404040" w:themeColor="text1" w:themeTint="BF"/>
          <w:sz w:val="24"/>
          <w:lang w:eastAsia="en-GB"/>
        </w:rPr>
      </w:pPr>
    </w:p>
    <w:p w14:paraId="308B71EE" w14:textId="77777777" w:rsidR="00105075" w:rsidRPr="004A025D" w:rsidRDefault="00105075" w:rsidP="00105075">
      <w:pPr>
        <w:pStyle w:val="Style1"/>
        <w:rPr>
          <w:b/>
        </w:rPr>
      </w:pPr>
      <w:r>
        <w:rPr>
          <w:lang w:eastAsia="en-GB"/>
        </w:rPr>
        <w:t>Level of course: Intermediate / Advanced</w:t>
      </w:r>
    </w:p>
    <w:p w14:paraId="709E93D8" w14:textId="77777777" w:rsidR="00105075" w:rsidRPr="004A025D" w:rsidRDefault="00105075" w:rsidP="00105075">
      <w:pPr>
        <w:ind w:right="-1"/>
        <w:jc w:val="left"/>
        <w:rPr>
          <w:rFonts w:ascii="Mairy Light" w:hAnsi="Mairy Light"/>
          <w:color w:val="404040" w:themeColor="text1" w:themeTint="BF"/>
          <w:sz w:val="24"/>
        </w:rPr>
      </w:pPr>
    </w:p>
    <w:p w14:paraId="0E9AC440" w14:textId="77777777" w:rsidR="00105075" w:rsidRPr="00C23580" w:rsidRDefault="00105075" w:rsidP="0010507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2678B9D" w14:textId="77777777" w:rsidR="00105075" w:rsidRDefault="00105075" w:rsidP="00105075">
      <w:pPr>
        <w:ind w:right="-1"/>
        <w:jc w:val="left"/>
        <w:rPr>
          <w:rFonts w:ascii="Mairy Light" w:hAnsi="Mairy Light"/>
          <w:sz w:val="24"/>
        </w:rPr>
      </w:pPr>
    </w:p>
    <w:p w14:paraId="3963E100" w14:textId="77777777" w:rsidR="00105075" w:rsidRDefault="00105075" w:rsidP="00105075">
      <w:pPr>
        <w:ind w:right="-1"/>
        <w:jc w:val="left"/>
        <w:rPr>
          <w:rFonts w:ascii="Mairy Light" w:hAnsi="Mairy Light"/>
          <w:sz w:val="24"/>
        </w:rPr>
      </w:pPr>
      <w:r>
        <w:rPr>
          <w:rFonts w:ascii="Mairy Light" w:hAnsi="Mairy Light"/>
          <w:sz w:val="24"/>
        </w:rPr>
        <w:t>10 October 2022</w:t>
      </w:r>
    </w:p>
    <w:p w14:paraId="47BB841B" w14:textId="77777777" w:rsidR="00105075" w:rsidRDefault="00105075" w:rsidP="00105075">
      <w:pPr>
        <w:ind w:right="-1"/>
        <w:jc w:val="left"/>
        <w:rPr>
          <w:rFonts w:ascii="Mairy Light" w:hAnsi="Mairy Light"/>
          <w:sz w:val="24"/>
        </w:rPr>
      </w:pPr>
      <w:r>
        <w:rPr>
          <w:rFonts w:ascii="Mairy Light" w:hAnsi="Mairy Light"/>
          <w:sz w:val="24"/>
        </w:rPr>
        <w:t>12 noon – 1.30pm</w:t>
      </w:r>
    </w:p>
    <w:p w14:paraId="7FC7E81B" w14:textId="77777777" w:rsidR="00105075" w:rsidRDefault="00105075" w:rsidP="00105075">
      <w:pPr>
        <w:ind w:right="-1"/>
        <w:jc w:val="left"/>
        <w:rPr>
          <w:rFonts w:ascii="Mairy Light" w:hAnsi="Mairy Light"/>
          <w:sz w:val="24"/>
        </w:rPr>
      </w:pPr>
    </w:p>
    <w:p w14:paraId="33204E05" w14:textId="40006CD3" w:rsidR="00105075" w:rsidRPr="006102E7" w:rsidRDefault="00105075" w:rsidP="00105075">
      <w:pPr>
        <w:ind w:right="-1"/>
        <w:jc w:val="left"/>
        <w:rPr>
          <w:rFonts w:ascii="Mairy Light" w:hAnsi="Mairy Light"/>
          <w:sz w:val="24"/>
        </w:rPr>
      </w:pPr>
      <w:r w:rsidRPr="006102E7">
        <w:rPr>
          <w:rFonts w:ascii="Mairy Light" w:hAnsi="Mairy Light"/>
          <w:sz w:val="24"/>
        </w:rPr>
        <w:t xml:space="preserve">Presented by </w:t>
      </w:r>
      <w:proofErr w:type="spellStart"/>
      <w:r>
        <w:rPr>
          <w:rFonts w:ascii="Mairy Light" w:hAnsi="Mairy Light"/>
          <w:sz w:val="24"/>
        </w:rPr>
        <w:t>Trowers</w:t>
      </w:r>
      <w:proofErr w:type="spellEnd"/>
      <w:r>
        <w:rPr>
          <w:rFonts w:ascii="Mairy Light" w:hAnsi="Mairy Light"/>
          <w:sz w:val="24"/>
        </w:rPr>
        <w:t xml:space="preserve"> </w:t>
      </w:r>
      <w:r w:rsidR="009604CE">
        <w:rPr>
          <w:rFonts w:ascii="Mairy Light" w:hAnsi="Mairy Light"/>
          <w:sz w:val="24"/>
        </w:rPr>
        <w:t xml:space="preserve">&amp; </w:t>
      </w:r>
      <w:proofErr w:type="spellStart"/>
      <w:r w:rsidR="009604CE">
        <w:rPr>
          <w:rFonts w:ascii="Mairy Light" w:hAnsi="Mairy Light"/>
          <w:sz w:val="24"/>
        </w:rPr>
        <w:t>Hamlins</w:t>
      </w:r>
      <w:proofErr w:type="spellEnd"/>
    </w:p>
    <w:p w14:paraId="795DD32E" w14:textId="77777777" w:rsidR="00105075" w:rsidRPr="006102E7" w:rsidRDefault="00105075" w:rsidP="00105075">
      <w:pPr>
        <w:ind w:right="-1"/>
        <w:jc w:val="left"/>
        <w:rPr>
          <w:rFonts w:ascii="Mairy Light" w:hAnsi="Mairy Light"/>
          <w:b/>
          <w:sz w:val="24"/>
        </w:rPr>
      </w:pPr>
    </w:p>
    <w:p w14:paraId="3F1590F0"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057917A" w14:textId="77777777" w:rsidR="00105075" w:rsidRPr="006102E7" w:rsidRDefault="00105075" w:rsidP="00105075">
      <w:pPr>
        <w:ind w:right="-1"/>
        <w:jc w:val="left"/>
        <w:rPr>
          <w:rFonts w:ascii="Mairy Light" w:hAnsi="Mairy Light"/>
          <w:color w:val="404040" w:themeColor="text1" w:themeTint="BF"/>
          <w:sz w:val="24"/>
        </w:rPr>
      </w:pPr>
    </w:p>
    <w:p w14:paraId="1A74DC93" w14:textId="77777777" w:rsidR="00105075" w:rsidRPr="006102E7" w:rsidRDefault="00105075" w:rsidP="00105075">
      <w:pPr>
        <w:pStyle w:val="Style1"/>
        <w:rPr>
          <w:sz w:val="24"/>
        </w:rPr>
      </w:pPr>
      <w:r w:rsidRPr="006102E7">
        <w:rPr>
          <w:sz w:val="24"/>
        </w:rPr>
        <w:t>Course overview</w:t>
      </w:r>
    </w:p>
    <w:p w14:paraId="103EB26C" w14:textId="77777777" w:rsidR="00105075" w:rsidRPr="006102E7" w:rsidRDefault="00105075" w:rsidP="00105075">
      <w:pPr>
        <w:ind w:right="-1"/>
        <w:jc w:val="left"/>
        <w:rPr>
          <w:rFonts w:ascii="Mairy Light" w:hAnsi="Mairy Light"/>
          <w:color w:val="404040" w:themeColor="text1" w:themeTint="BF"/>
          <w:sz w:val="24"/>
        </w:rPr>
      </w:pPr>
    </w:p>
    <w:p w14:paraId="504F837E" w14:textId="77777777" w:rsidR="00105075" w:rsidRPr="007E5DBA" w:rsidRDefault="00105075" w:rsidP="00105075">
      <w:pPr>
        <w:jc w:val="left"/>
        <w:rPr>
          <w:rFonts w:ascii="Mairy Light" w:hAnsi="Mairy Light"/>
          <w:sz w:val="24"/>
        </w:rPr>
      </w:pPr>
      <w:r w:rsidRPr="007E5DBA">
        <w:rPr>
          <w:rFonts w:ascii="Mairy Light" w:hAnsi="Mairy Light"/>
          <w:sz w:val="24"/>
        </w:rPr>
        <w:t xml:space="preserve">With the Levelling Up agenda and regeneration high on the priority list this this session will explore </w:t>
      </w:r>
      <w:proofErr w:type="gramStart"/>
      <w:r w:rsidRPr="007E5DBA">
        <w:rPr>
          <w:rFonts w:ascii="Mairy Light" w:hAnsi="Mairy Light"/>
          <w:sz w:val="24"/>
        </w:rPr>
        <w:t>all of</w:t>
      </w:r>
      <w:proofErr w:type="gramEnd"/>
      <w:r w:rsidRPr="007E5DBA">
        <w:rPr>
          <w:rFonts w:ascii="Mairy Light" w:hAnsi="Mairy Light"/>
          <w:sz w:val="24"/>
        </w:rPr>
        <w:t xml:space="preserve"> the stages of a complex project.  Regeneration schemes have so many elements any one of which can derail the project if not dealt with properly.  This session will </w:t>
      </w:r>
      <w:proofErr w:type="gramStart"/>
      <w:r w:rsidRPr="007E5DBA">
        <w:rPr>
          <w:rFonts w:ascii="Mairy Light" w:hAnsi="Mairy Light"/>
          <w:sz w:val="24"/>
        </w:rPr>
        <w:t>focused</w:t>
      </w:r>
      <w:proofErr w:type="gramEnd"/>
      <w:r w:rsidRPr="007E5DBA">
        <w:rPr>
          <w:rFonts w:ascii="Mairy Light" w:hAnsi="Mairy Light"/>
          <w:sz w:val="24"/>
        </w:rPr>
        <w:t xml:space="preserve"> on the lessons learnt from many years of delivering this type of scheme.</w:t>
      </w:r>
    </w:p>
    <w:p w14:paraId="157463B3" w14:textId="77777777" w:rsidR="00105075" w:rsidRPr="006102E7" w:rsidRDefault="00105075" w:rsidP="00105075">
      <w:pPr>
        <w:ind w:right="-1"/>
        <w:jc w:val="left"/>
        <w:rPr>
          <w:rFonts w:ascii="Mairy Light" w:hAnsi="Mairy Light"/>
          <w:color w:val="404040" w:themeColor="text1" w:themeTint="BF"/>
          <w:sz w:val="24"/>
        </w:rPr>
      </w:pPr>
    </w:p>
    <w:p w14:paraId="2D218539" w14:textId="77777777" w:rsidR="00105075" w:rsidRPr="006102E7" w:rsidRDefault="00105075" w:rsidP="00105075">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7A00A236" w14:textId="77777777" w:rsidR="00105075" w:rsidRPr="006102E7" w:rsidRDefault="00105075" w:rsidP="00105075">
      <w:pPr>
        <w:ind w:right="-1"/>
        <w:jc w:val="left"/>
        <w:rPr>
          <w:rFonts w:ascii="Mairy Light" w:hAnsi="Mairy Light"/>
          <w:sz w:val="24"/>
        </w:rPr>
      </w:pPr>
    </w:p>
    <w:p w14:paraId="055BEEE7" w14:textId="77777777" w:rsidR="00105075" w:rsidRDefault="00105075" w:rsidP="00105075">
      <w:pPr>
        <w:ind w:right="-1"/>
        <w:jc w:val="left"/>
        <w:rPr>
          <w:rFonts w:ascii="Mairy Light" w:hAnsi="Mairy Light"/>
          <w:sz w:val="24"/>
        </w:rPr>
      </w:pPr>
      <w:r>
        <w:rPr>
          <w:rFonts w:ascii="Mairy Light" w:hAnsi="Mairy Light"/>
          <w:sz w:val="24"/>
        </w:rPr>
        <w:t>I</w:t>
      </w:r>
      <w:r w:rsidRPr="007E5DBA">
        <w:rPr>
          <w:rFonts w:ascii="Mairy Light" w:hAnsi="Mairy Light"/>
          <w:sz w:val="24"/>
        </w:rPr>
        <w:t>n-house lawyers, estates, development, planning offices and members</w:t>
      </w:r>
    </w:p>
    <w:p w14:paraId="32E8BC01" w14:textId="77777777" w:rsidR="00105075" w:rsidRPr="006102E7" w:rsidRDefault="00105075" w:rsidP="00105075">
      <w:pPr>
        <w:ind w:right="-1"/>
        <w:jc w:val="left"/>
        <w:rPr>
          <w:rFonts w:ascii="Mairy Light" w:hAnsi="Mairy Light"/>
          <w:sz w:val="24"/>
        </w:rPr>
      </w:pPr>
    </w:p>
    <w:p w14:paraId="25815306" w14:textId="77777777" w:rsidR="00105075" w:rsidRPr="006102E7" w:rsidRDefault="00105075" w:rsidP="00105075">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D5ACCCB" w14:textId="77777777" w:rsidR="00105075" w:rsidRPr="006102E7" w:rsidRDefault="00105075" w:rsidP="00105075">
      <w:pPr>
        <w:ind w:right="-1"/>
        <w:jc w:val="left"/>
        <w:rPr>
          <w:rFonts w:ascii="Mairy Light" w:hAnsi="Mairy Light"/>
          <w:color w:val="404040" w:themeColor="text1" w:themeTint="BF"/>
          <w:sz w:val="24"/>
        </w:rPr>
      </w:pPr>
    </w:p>
    <w:p w14:paraId="4F6F69C0" w14:textId="77777777" w:rsidR="00105075" w:rsidRPr="007E5DBA" w:rsidRDefault="00105075" w:rsidP="00105075">
      <w:pPr>
        <w:numPr>
          <w:ilvl w:val="0"/>
          <w:numId w:val="13"/>
        </w:numPr>
        <w:jc w:val="left"/>
        <w:rPr>
          <w:rFonts w:ascii="Mairy Light" w:hAnsi="Mairy Light" w:cs="Tahoma"/>
          <w:sz w:val="24"/>
        </w:rPr>
      </w:pPr>
      <w:r w:rsidRPr="007E5DBA">
        <w:rPr>
          <w:rFonts w:ascii="Mairy Light" w:hAnsi="Mairy Light" w:cs="Tahoma"/>
          <w:sz w:val="24"/>
        </w:rPr>
        <w:t xml:space="preserve">Project inception and the vision for the scheme </w:t>
      </w:r>
    </w:p>
    <w:p w14:paraId="0038DB12" w14:textId="77777777" w:rsidR="00105075" w:rsidRPr="007E5DBA" w:rsidRDefault="00105075" w:rsidP="00105075">
      <w:pPr>
        <w:numPr>
          <w:ilvl w:val="0"/>
          <w:numId w:val="13"/>
        </w:numPr>
        <w:jc w:val="left"/>
        <w:rPr>
          <w:rFonts w:ascii="Mairy Light" w:hAnsi="Mairy Light" w:cs="Tahoma"/>
          <w:sz w:val="24"/>
        </w:rPr>
      </w:pPr>
      <w:r w:rsidRPr="007E5DBA">
        <w:rPr>
          <w:rFonts w:ascii="Mairy Light" w:hAnsi="Mairy Light" w:cs="Tahoma"/>
          <w:sz w:val="24"/>
        </w:rPr>
        <w:t>Pulling together the right team</w:t>
      </w:r>
    </w:p>
    <w:p w14:paraId="2038FFBB" w14:textId="77777777" w:rsidR="00105075" w:rsidRPr="007E5DBA" w:rsidRDefault="00105075" w:rsidP="00105075">
      <w:pPr>
        <w:numPr>
          <w:ilvl w:val="0"/>
          <w:numId w:val="13"/>
        </w:numPr>
        <w:jc w:val="left"/>
        <w:rPr>
          <w:rFonts w:ascii="Mairy Light" w:hAnsi="Mairy Light"/>
          <w:b/>
          <w:bCs/>
          <w:sz w:val="24"/>
        </w:rPr>
      </w:pPr>
      <w:r w:rsidRPr="007E5DBA">
        <w:rPr>
          <w:rFonts w:ascii="Mairy Light" w:hAnsi="Mairy Light"/>
          <w:sz w:val="24"/>
        </w:rPr>
        <w:t>how to work up detailed heads of terms</w:t>
      </w:r>
    </w:p>
    <w:p w14:paraId="45B779A2" w14:textId="77777777" w:rsidR="00105075" w:rsidRPr="007E5DBA" w:rsidRDefault="00105075" w:rsidP="00105075">
      <w:pPr>
        <w:numPr>
          <w:ilvl w:val="0"/>
          <w:numId w:val="13"/>
        </w:numPr>
        <w:jc w:val="left"/>
        <w:rPr>
          <w:rFonts w:ascii="Mairy Light" w:hAnsi="Mairy Light"/>
          <w:b/>
          <w:bCs/>
          <w:sz w:val="24"/>
        </w:rPr>
      </w:pPr>
      <w:r w:rsidRPr="007E5DBA">
        <w:rPr>
          <w:rFonts w:ascii="Mairy Light" w:hAnsi="Mairy Light"/>
          <w:sz w:val="24"/>
        </w:rPr>
        <w:t>land assembly, due diligence and understanding the assets</w:t>
      </w:r>
    </w:p>
    <w:p w14:paraId="2AC215C4" w14:textId="77777777" w:rsidR="00105075" w:rsidRPr="007E5DBA" w:rsidRDefault="00105075" w:rsidP="00105075">
      <w:pPr>
        <w:numPr>
          <w:ilvl w:val="0"/>
          <w:numId w:val="13"/>
        </w:numPr>
        <w:jc w:val="left"/>
        <w:rPr>
          <w:rFonts w:ascii="Mairy Light" w:hAnsi="Mairy Light"/>
          <w:bCs/>
          <w:sz w:val="24"/>
        </w:rPr>
      </w:pPr>
      <w:r w:rsidRPr="007E5DBA">
        <w:rPr>
          <w:rFonts w:ascii="Mairy Light" w:hAnsi="Mairy Light"/>
          <w:bCs/>
          <w:sz w:val="24"/>
        </w:rPr>
        <w:t xml:space="preserve">what type of procurement routes to </w:t>
      </w:r>
      <w:proofErr w:type="gramStart"/>
      <w:r w:rsidRPr="007E5DBA">
        <w:rPr>
          <w:rFonts w:ascii="Mairy Light" w:hAnsi="Mairy Light"/>
          <w:bCs/>
          <w:sz w:val="24"/>
        </w:rPr>
        <w:t>employ</w:t>
      </w:r>
      <w:proofErr w:type="gramEnd"/>
    </w:p>
    <w:p w14:paraId="72C9D8D7" w14:textId="77777777" w:rsidR="00105075" w:rsidRPr="007E5DBA" w:rsidRDefault="00105075" w:rsidP="00105075">
      <w:pPr>
        <w:numPr>
          <w:ilvl w:val="0"/>
          <w:numId w:val="13"/>
        </w:numPr>
        <w:jc w:val="left"/>
        <w:rPr>
          <w:rFonts w:ascii="Mairy Light" w:hAnsi="Mairy Light"/>
          <w:bCs/>
          <w:sz w:val="24"/>
        </w:rPr>
      </w:pPr>
      <w:r w:rsidRPr="007E5DBA">
        <w:rPr>
          <w:rFonts w:ascii="Mairy Light" w:hAnsi="Mairy Light"/>
          <w:bCs/>
          <w:sz w:val="24"/>
        </w:rPr>
        <w:t>Funding and value capture</w:t>
      </w:r>
    </w:p>
    <w:p w14:paraId="4490ABBD" w14:textId="77777777" w:rsidR="00105075" w:rsidRPr="007E5DBA" w:rsidRDefault="00105075" w:rsidP="00105075">
      <w:pPr>
        <w:numPr>
          <w:ilvl w:val="0"/>
          <w:numId w:val="13"/>
        </w:numPr>
        <w:jc w:val="left"/>
        <w:rPr>
          <w:rFonts w:ascii="Mairy Light" w:hAnsi="Mairy Light"/>
          <w:bCs/>
          <w:sz w:val="24"/>
        </w:rPr>
      </w:pPr>
      <w:r w:rsidRPr="007E5DBA">
        <w:rPr>
          <w:rFonts w:ascii="Mairy Light" w:hAnsi="Mairy Light"/>
          <w:bCs/>
          <w:sz w:val="24"/>
        </w:rPr>
        <w:t>Collaborative working and problem solving</w:t>
      </w:r>
    </w:p>
    <w:p w14:paraId="7D194068" w14:textId="77777777" w:rsidR="00105075" w:rsidRPr="007E5DBA" w:rsidRDefault="00105075" w:rsidP="00105075">
      <w:pPr>
        <w:numPr>
          <w:ilvl w:val="0"/>
          <w:numId w:val="13"/>
        </w:numPr>
        <w:jc w:val="left"/>
        <w:rPr>
          <w:rFonts w:ascii="Mairy Light" w:hAnsi="Mairy Light"/>
          <w:bCs/>
          <w:sz w:val="24"/>
        </w:rPr>
      </w:pPr>
      <w:r w:rsidRPr="007E5DBA">
        <w:rPr>
          <w:rFonts w:ascii="Mairy Light" w:hAnsi="Mairy Light"/>
          <w:bCs/>
          <w:sz w:val="24"/>
        </w:rPr>
        <w:t>Lessons learnt from case studies and working examples</w:t>
      </w:r>
    </w:p>
    <w:p w14:paraId="4CC8D250" w14:textId="77777777" w:rsidR="00105075" w:rsidRPr="006102E7" w:rsidRDefault="00105075" w:rsidP="00105075">
      <w:pPr>
        <w:ind w:right="-1"/>
        <w:jc w:val="left"/>
        <w:rPr>
          <w:rFonts w:ascii="Mairy Light" w:hAnsi="Mairy Light"/>
          <w:color w:val="404040" w:themeColor="text1" w:themeTint="BF"/>
          <w:sz w:val="24"/>
        </w:rPr>
      </w:pPr>
    </w:p>
    <w:p w14:paraId="4F391CB4" w14:textId="77777777" w:rsidR="00105075" w:rsidRPr="00B7330B" w:rsidRDefault="00105075" w:rsidP="00105075">
      <w:pPr>
        <w:pStyle w:val="Style1"/>
        <w:rPr>
          <w:sz w:val="24"/>
        </w:rPr>
      </w:pPr>
      <w:r w:rsidRPr="006102E7">
        <w:rPr>
          <w:sz w:val="24"/>
        </w:rPr>
        <w:t>Interactive elements</w:t>
      </w:r>
    </w:p>
    <w:p w14:paraId="5D0F16D5" w14:textId="77777777" w:rsidR="00105075" w:rsidRDefault="00105075" w:rsidP="00105075">
      <w:pPr>
        <w:pStyle w:val="Style1"/>
        <w:rPr>
          <w:sz w:val="24"/>
        </w:rPr>
      </w:pPr>
    </w:p>
    <w:p w14:paraId="26EBC35F" w14:textId="77777777" w:rsidR="00105075" w:rsidRPr="007E5DBA" w:rsidRDefault="00105075" w:rsidP="00105075">
      <w:pPr>
        <w:jc w:val="left"/>
        <w:rPr>
          <w:rFonts w:ascii="Mairy Light" w:hAnsi="Mairy Light"/>
          <w:sz w:val="24"/>
        </w:rPr>
      </w:pPr>
      <w:r w:rsidRPr="007E5DBA">
        <w:rPr>
          <w:rFonts w:ascii="Mairy Light" w:hAnsi="Mairy Light"/>
          <w:sz w:val="24"/>
        </w:rPr>
        <w:lastRenderedPageBreak/>
        <w:t xml:space="preserve">The session will include lots of workshop, </w:t>
      </w:r>
      <w:proofErr w:type="spellStart"/>
      <w:r w:rsidRPr="007E5DBA">
        <w:rPr>
          <w:rFonts w:ascii="Mairy Light" w:hAnsi="Mairy Light"/>
          <w:sz w:val="24"/>
        </w:rPr>
        <w:t>story telling</w:t>
      </w:r>
      <w:proofErr w:type="spellEnd"/>
      <w:r w:rsidRPr="007E5DBA">
        <w:rPr>
          <w:rFonts w:ascii="Mairy Light" w:hAnsi="Mairy Light"/>
          <w:sz w:val="24"/>
        </w:rPr>
        <w:t xml:space="preserve"> and interactive facilitated discussion so that throughout the webinar we will draw on the experiences of the audience too.  This will make it a fully engaged knowledge share.</w:t>
      </w:r>
    </w:p>
    <w:p w14:paraId="3DB2CCC2" w14:textId="77777777" w:rsidR="00105075" w:rsidRPr="006102E7" w:rsidRDefault="00105075" w:rsidP="00105075">
      <w:pPr>
        <w:pStyle w:val="Style1"/>
        <w:rPr>
          <w:sz w:val="24"/>
        </w:rPr>
      </w:pPr>
    </w:p>
    <w:p w14:paraId="0F65FFA1" w14:textId="77777777" w:rsidR="00105075" w:rsidRPr="006102E7" w:rsidRDefault="00105075" w:rsidP="00105075">
      <w:pPr>
        <w:pStyle w:val="Style1"/>
        <w:rPr>
          <w:sz w:val="24"/>
        </w:rPr>
      </w:pPr>
      <w:r w:rsidRPr="006102E7">
        <w:rPr>
          <w:sz w:val="24"/>
        </w:rPr>
        <w:t xml:space="preserve">Competencies </w:t>
      </w:r>
    </w:p>
    <w:p w14:paraId="570C6C19" w14:textId="77777777" w:rsidR="00105075" w:rsidRPr="006102E7" w:rsidRDefault="00105075" w:rsidP="00105075">
      <w:pPr>
        <w:ind w:right="-1"/>
        <w:jc w:val="left"/>
        <w:rPr>
          <w:rFonts w:ascii="Mairy Light" w:hAnsi="Mairy Light"/>
          <w:color w:val="404040" w:themeColor="text1" w:themeTint="BF"/>
          <w:sz w:val="24"/>
        </w:rPr>
      </w:pPr>
    </w:p>
    <w:p w14:paraId="129BE628" w14:textId="77777777" w:rsidR="00105075" w:rsidRPr="006102E7" w:rsidRDefault="00105075" w:rsidP="00105075">
      <w:pPr>
        <w:ind w:right="-1"/>
        <w:jc w:val="left"/>
        <w:rPr>
          <w:rFonts w:ascii="Mairy Light" w:hAnsi="Mairy Light"/>
          <w:bCs/>
          <w:sz w:val="24"/>
        </w:rPr>
      </w:pPr>
      <w:r w:rsidRPr="006102E7">
        <w:rPr>
          <w:rFonts w:ascii="Mairy Light" w:hAnsi="Mairy Light"/>
          <w:bCs/>
          <w:sz w:val="24"/>
        </w:rPr>
        <w:t>This course will cover:</w:t>
      </w:r>
    </w:p>
    <w:p w14:paraId="01D955AA" w14:textId="77777777" w:rsidR="00105075" w:rsidRPr="006102E7" w:rsidRDefault="00105075" w:rsidP="00105075">
      <w:pPr>
        <w:jc w:val="left"/>
        <w:rPr>
          <w:rFonts w:ascii="Mairy Light" w:hAnsi="Mairy Light"/>
          <w:bCs/>
          <w:sz w:val="24"/>
        </w:rPr>
      </w:pPr>
    </w:p>
    <w:p w14:paraId="09B81907" w14:textId="77777777" w:rsidR="00105075" w:rsidRPr="00D97265" w:rsidRDefault="00105075" w:rsidP="00105075">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76A4D2D8" w14:textId="77777777" w:rsidR="00105075" w:rsidRDefault="00105075" w:rsidP="00105075">
      <w:pPr>
        <w:jc w:val="left"/>
        <w:rPr>
          <w:rFonts w:ascii="Mairy Light" w:hAnsi="Mairy Light"/>
          <w:bCs/>
          <w:sz w:val="24"/>
        </w:rPr>
      </w:pPr>
      <w:r w:rsidRPr="00D97265">
        <w:rPr>
          <w:rFonts w:ascii="Mairy Light" w:hAnsi="Mairy Light"/>
          <w:bCs/>
          <w:sz w:val="24"/>
        </w:rPr>
        <w:t>B Technical legal practice</w:t>
      </w:r>
    </w:p>
    <w:p w14:paraId="2C39AD3C" w14:textId="77777777" w:rsidR="00105075" w:rsidRPr="00D97265" w:rsidRDefault="00105075" w:rsidP="00105075">
      <w:pPr>
        <w:jc w:val="left"/>
        <w:rPr>
          <w:rFonts w:ascii="Mairy Light" w:hAnsi="Mairy Light"/>
          <w:bCs/>
          <w:sz w:val="24"/>
        </w:rPr>
      </w:pPr>
      <w:r w:rsidRPr="00D97265">
        <w:rPr>
          <w:rFonts w:ascii="Mairy Light" w:hAnsi="Mairy Light"/>
          <w:bCs/>
          <w:sz w:val="24"/>
        </w:rPr>
        <w:t>B5 Advocacy</w:t>
      </w:r>
    </w:p>
    <w:p w14:paraId="3BB79C68" w14:textId="77777777" w:rsidR="00105075" w:rsidRPr="00D97265" w:rsidRDefault="00105075" w:rsidP="00105075">
      <w:pPr>
        <w:jc w:val="left"/>
        <w:rPr>
          <w:rFonts w:ascii="Mairy Light" w:hAnsi="Mairy Light"/>
          <w:bCs/>
          <w:sz w:val="24"/>
        </w:rPr>
      </w:pPr>
      <w:r w:rsidRPr="00D97265">
        <w:rPr>
          <w:rFonts w:ascii="Mairy Light" w:hAnsi="Mairy Light"/>
          <w:bCs/>
          <w:sz w:val="24"/>
        </w:rPr>
        <w:t>C Working with other people</w:t>
      </w:r>
    </w:p>
    <w:p w14:paraId="0DF811CF" w14:textId="77777777" w:rsidR="00105075" w:rsidRPr="00D97265" w:rsidRDefault="00105075" w:rsidP="00105075">
      <w:pPr>
        <w:jc w:val="left"/>
        <w:rPr>
          <w:rFonts w:ascii="Mairy Light" w:hAnsi="Mairy Light"/>
          <w:bCs/>
          <w:sz w:val="24"/>
        </w:rPr>
      </w:pPr>
      <w:r w:rsidRPr="00D97265">
        <w:rPr>
          <w:rFonts w:ascii="Mairy Light" w:hAnsi="Mairy Light"/>
          <w:bCs/>
          <w:sz w:val="24"/>
        </w:rPr>
        <w:t>C1 Communicate clearly and effectively</w:t>
      </w:r>
    </w:p>
    <w:p w14:paraId="00CFE561" w14:textId="77777777" w:rsidR="00105075" w:rsidRPr="00D97265" w:rsidRDefault="00105075" w:rsidP="00105075">
      <w:pPr>
        <w:jc w:val="left"/>
        <w:rPr>
          <w:rFonts w:ascii="Mairy Light" w:hAnsi="Mairy Light"/>
          <w:bCs/>
          <w:sz w:val="24"/>
        </w:rPr>
      </w:pPr>
      <w:r w:rsidRPr="00D97265">
        <w:rPr>
          <w:rFonts w:ascii="Mairy Light" w:hAnsi="Mairy Light"/>
          <w:bCs/>
          <w:sz w:val="24"/>
        </w:rPr>
        <w:t>D Managing themselves and their own work</w:t>
      </w:r>
    </w:p>
    <w:p w14:paraId="429F7009" w14:textId="77777777" w:rsidR="00105075" w:rsidRPr="006102E7" w:rsidRDefault="00105075" w:rsidP="00105075">
      <w:pPr>
        <w:jc w:val="left"/>
        <w:rPr>
          <w:rFonts w:ascii="Mairy Light" w:hAnsi="Mairy Light"/>
          <w:bCs/>
          <w:sz w:val="24"/>
        </w:rPr>
      </w:pPr>
    </w:p>
    <w:p w14:paraId="7999F324" w14:textId="77777777" w:rsidR="00105075" w:rsidRDefault="00105075" w:rsidP="00105075">
      <w:pPr>
        <w:pStyle w:val="Style1"/>
        <w:rPr>
          <w:sz w:val="24"/>
        </w:rPr>
      </w:pPr>
      <w:r w:rsidRPr="006102E7">
        <w:rPr>
          <w:sz w:val="24"/>
        </w:rPr>
        <w:t>Presenter profiles:</w:t>
      </w:r>
    </w:p>
    <w:p w14:paraId="2211AAA2" w14:textId="77777777" w:rsidR="00105075" w:rsidRPr="00EE3E09" w:rsidRDefault="00105075" w:rsidP="00105075">
      <w:pPr>
        <w:shd w:val="clear" w:color="auto" w:fill="FFFFFF"/>
        <w:spacing w:before="100" w:beforeAutospacing="1" w:after="100" w:afterAutospacing="1"/>
        <w:jc w:val="left"/>
        <w:rPr>
          <w:rFonts w:ascii="Mairy Light" w:hAnsi="Mairy Light" w:cstheme="majorBidi"/>
          <w:sz w:val="24"/>
          <w:lang w:eastAsia="en-GB"/>
        </w:rPr>
      </w:pPr>
      <w:r w:rsidRPr="00EE3E09">
        <w:rPr>
          <w:rFonts w:ascii="Mairy Light" w:hAnsi="Mairy Light" w:cstheme="majorBidi"/>
          <w:sz w:val="24"/>
          <w:lang w:eastAsia="en-GB"/>
        </w:rPr>
        <w:t xml:space="preserve">Chris Plumley, Partner specialises in large-scale public-sector regeneration and </w:t>
      </w:r>
      <w:proofErr w:type="gramStart"/>
      <w:r w:rsidRPr="00EE3E09">
        <w:rPr>
          <w:rFonts w:ascii="Mairy Light" w:hAnsi="Mairy Light" w:cstheme="majorBidi"/>
          <w:sz w:val="24"/>
          <w:lang w:eastAsia="en-GB"/>
        </w:rPr>
        <w:t>mixed use</w:t>
      </w:r>
      <w:proofErr w:type="gramEnd"/>
      <w:r w:rsidRPr="00EE3E09">
        <w:rPr>
          <w:rFonts w:ascii="Mairy Light" w:hAnsi="Mairy Light" w:cstheme="majorBidi"/>
          <w:sz w:val="24"/>
          <w:lang w:eastAsia="en-GB"/>
        </w:rPr>
        <w:t xml:space="preserve"> development projects. With over 20 </w:t>
      </w:r>
      <w:proofErr w:type="spellStart"/>
      <w:r w:rsidRPr="00EE3E09">
        <w:rPr>
          <w:rFonts w:ascii="Mairy Light" w:hAnsi="Mairy Light" w:cstheme="majorBidi"/>
          <w:sz w:val="24"/>
          <w:lang w:eastAsia="en-GB"/>
        </w:rPr>
        <w:t>years experience</w:t>
      </w:r>
      <w:proofErr w:type="spellEnd"/>
      <w:r w:rsidRPr="00EE3E09">
        <w:rPr>
          <w:rFonts w:ascii="Mairy Light" w:hAnsi="Mairy Light" w:cstheme="majorBidi"/>
          <w:sz w:val="24"/>
          <w:lang w:eastAsia="en-GB"/>
        </w:rPr>
        <w:t xml:space="preserve"> he is particularly noted for unlocking stalled developments. He works alongside commercial, surveying, financial and property teams to plan and prepare the structures and governance for large scale projects. He will then lead a legal team to deliver complex projects from inception to completion.</w:t>
      </w:r>
    </w:p>
    <w:p w14:paraId="1ACBDAC0" w14:textId="77777777" w:rsidR="00105075" w:rsidRPr="00EE3E09" w:rsidRDefault="00105075" w:rsidP="00105075">
      <w:pPr>
        <w:shd w:val="clear" w:color="auto" w:fill="FFFFFF"/>
        <w:spacing w:before="100" w:beforeAutospacing="1" w:after="100" w:afterAutospacing="1"/>
        <w:jc w:val="left"/>
        <w:rPr>
          <w:rFonts w:ascii="Mairy Light" w:hAnsi="Mairy Light" w:cstheme="majorBidi"/>
          <w:sz w:val="24"/>
          <w:lang w:eastAsia="en-GB"/>
        </w:rPr>
      </w:pPr>
      <w:r w:rsidRPr="00EE3E09">
        <w:rPr>
          <w:rFonts w:ascii="Mairy Light" w:hAnsi="Mairy Light" w:cstheme="majorBidi"/>
          <w:sz w:val="24"/>
          <w:lang w:eastAsia="en-GB"/>
        </w:rPr>
        <w:t>Pete Bond, Senor Associate is a commercial real estate lawyer advising both public and private sector clients on regeneration projects, complex development schemes and strategic land transactions. Regularly utilising conditional agreements, overage, options, promotion agreements and development agreements, Pete is consistently commended by his clients for providing pragmatic and commercial solutions.</w:t>
      </w:r>
    </w:p>
    <w:p w14:paraId="1993BFAF" w14:textId="77777777" w:rsidR="00105075" w:rsidRPr="00EE3E09" w:rsidRDefault="00105075" w:rsidP="00105075">
      <w:pPr>
        <w:jc w:val="left"/>
        <w:rPr>
          <w:rFonts w:ascii="Mairy Light" w:hAnsi="Mairy Light" w:cs="Arial"/>
          <w:sz w:val="24"/>
        </w:rPr>
      </w:pPr>
      <w:r w:rsidRPr="00EE3E09">
        <w:rPr>
          <w:rFonts w:ascii="Mairy Light" w:hAnsi="Mairy Light" w:cs="Arial"/>
          <w:sz w:val="24"/>
        </w:rPr>
        <w:t xml:space="preserve">Karen Wells, Senior Associate works closely with public and housing sector clients delivering large scale complex development projects.  </w:t>
      </w:r>
    </w:p>
    <w:p w14:paraId="542D5E6F" w14:textId="77777777" w:rsidR="00105075" w:rsidRPr="00EE3E09" w:rsidRDefault="00105075" w:rsidP="00105075">
      <w:pPr>
        <w:pStyle w:val="Style1"/>
        <w:rPr>
          <w:sz w:val="24"/>
        </w:rPr>
      </w:pPr>
    </w:p>
    <w:p w14:paraId="6B8CBB90" w14:textId="77777777" w:rsidR="00105075" w:rsidRPr="006102E7" w:rsidRDefault="00105075" w:rsidP="00105075">
      <w:pPr>
        <w:jc w:val="left"/>
        <w:rPr>
          <w:rFonts w:ascii="Mairy Light" w:hAnsi="Mairy Light"/>
          <w:b/>
          <w:bCs/>
          <w:color w:val="404040" w:themeColor="text1" w:themeTint="BF"/>
          <w:sz w:val="24"/>
          <w:u w:val="single"/>
        </w:rPr>
      </w:pPr>
    </w:p>
    <w:p w14:paraId="094B12F5" w14:textId="4D4C4B07" w:rsidR="00105075" w:rsidRDefault="00105075" w:rsidP="00822850">
      <w:pPr>
        <w:jc w:val="left"/>
        <w:rPr>
          <w:rFonts w:ascii="Mairy Light" w:hAnsi="Mairy Light"/>
          <w:i/>
          <w:color w:val="FF0000"/>
          <w:sz w:val="24"/>
        </w:rPr>
      </w:pPr>
      <w:r>
        <w:rPr>
          <w:rFonts w:ascii="Mairy Light" w:hAnsi="Mairy Light"/>
          <w:i/>
          <w:color w:val="FF0000"/>
          <w:sz w:val="24"/>
        </w:rPr>
        <w:br w:type="page"/>
      </w:r>
    </w:p>
    <w:p w14:paraId="5340F888" w14:textId="77777777" w:rsidR="001E7933" w:rsidRDefault="0049577D" w:rsidP="00822850">
      <w:pPr>
        <w:jc w:val="left"/>
        <w:rPr>
          <w:rFonts w:ascii="Mairy Regular" w:hAnsi="Mairy Regular" w:cs="Arial"/>
          <w:color w:val="95C11F"/>
          <w:sz w:val="72"/>
          <w:szCs w:val="72"/>
          <w:lang w:eastAsia="en-GB"/>
        </w:rPr>
      </w:pPr>
      <w:r w:rsidRPr="00CD5477">
        <w:rPr>
          <w:rFonts w:ascii="Mairy Regular" w:hAnsi="Mairy Regular" w:cs="Arial"/>
          <w:color w:val="95C11F"/>
          <w:sz w:val="72"/>
          <w:szCs w:val="72"/>
          <w:lang w:eastAsia="en-GB"/>
        </w:rPr>
        <w:lastRenderedPageBreak/>
        <w:t>Local Government Pension Scheme Admission Agreements</w:t>
      </w:r>
    </w:p>
    <w:p w14:paraId="44303099" w14:textId="77777777" w:rsidR="001E7933" w:rsidRDefault="001E7933" w:rsidP="00822850">
      <w:pPr>
        <w:jc w:val="left"/>
        <w:rPr>
          <w:rFonts w:ascii="Mairy Regular" w:hAnsi="Mairy Regular" w:cs="Arial"/>
          <w:color w:val="95C11F"/>
          <w:sz w:val="72"/>
          <w:szCs w:val="72"/>
          <w:lang w:eastAsia="en-GB"/>
        </w:rPr>
      </w:pPr>
    </w:p>
    <w:p w14:paraId="3F401246" w14:textId="7E8B61B4" w:rsidR="00902815" w:rsidRPr="005C0FB3" w:rsidRDefault="00902815" w:rsidP="00822850">
      <w:pPr>
        <w:jc w:val="left"/>
        <w:rPr>
          <w:rFonts w:ascii="Mairy Light" w:hAnsi="Mairy Light"/>
          <w:b/>
          <w:color w:val="00656D"/>
          <w:sz w:val="28"/>
          <w:szCs w:val="28"/>
        </w:rPr>
      </w:pPr>
      <w:r w:rsidRPr="005C0FB3">
        <w:rPr>
          <w:rFonts w:ascii="Mairy Light" w:hAnsi="Mairy Light"/>
          <w:b/>
          <w:color w:val="00656D"/>
          <w:sz w:val="28"/>
          <w:szCs w:val="28"/>
        </w:rPr>
        <w:t xml:space="preserve">An overview to Admission Agreements and the different forms of security </w:t>
      </w:r>
    </w:p>
    <w:p w14:paraId="5EE5505F" w14:textId="77777777" w:rsidR="0049577D" w:rsidRPr="00790373" w:rsidRDefault="0049577D" w:rsidP="00822850">
      <w:pPr>
        <w:ind w:right="-1"/>
        <w:jc w:val="left"/>
        <w:rPr>
          <w:rFonts w:ascii="Mairy Light" w:hAnsi="Mairy Light" w:cs="Arial"/>
          <w:color w:val="404040" w:themeColor="text1" w:themeTint="BF"/>
          <w:sz w:val="24"/>
          <w:lang w:eastAsia="en-GB"/>
        </w:rPr>
      </w:pPr>
    </w:p>
    <w:p w14:paraId="1E4924A1" w14:textId="77777777" w:rsidR="0049577D" w:rsidRPr="004A025D" w:rsidRDefault="0049577D" w:rsidP="00822850">
      <w:pPr>
        <w:pStyle w:val="Style1"/>
        <w:rPr>
          <w:b/>
        </w:rPr>
      </w:pPr>
      <w:r>
        <w:rPr>
          <w:lang w:eastAsia="en-GB"/>
        </w:rPr>
        <w:t>Level of course: Intermediate</w:t>
      </w:r>
    </w:p>
    <w:p w14:paraId="770EFF57" w14:textId="77777777" w:rsidR="0049577D" w:rsidRPr="004A025D" w:rsidRDefault="0049577D" w:rsidP="00822850">
      <w:pPr>
        <w:ind w:right="-1"/>
        <w:jc w:val="left"/>
        <w:rPr>
          <w:rFonts w:ascii="Mairy Light" w:hAnsi="Mairy Light"/>
          <w:color w:val="404040" w:themeColor="text1" w:themeTint="BF"/>
          <w:sz w:val="24"/>
        </w:rPr>
      </w:pPr>
    </w:p>
    <w:p w14:paraId="6355B35F" w14:textId="77777777" w:rsidR="00602012" w:rsidRDefault="0049577D"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E9F3E13" w14:textId="77777777" w:rsidR="00602012" w:rsidRDefault="00602012" w:rsidP="00822850">
      <w:pPr>
        <w:ind w:right="-1"/>
        <w:jc w:val="left"/>
        <w:rPr>
          <w:rFonts w:ascii="Mairy Light" w:hAnsi="Mairy Light"/>
          <w:sz w:val="28"/>
          <w:szCs w:val="28"/>
        </w:rPr>
      </w:pPr>
    </w:p>
    <w:p w14:paraId="184D3A6E" w14:textId="69CF3E8B" w:rsidR="0049577D" w:rsidRPr="00602012" w:rsidRDefault="0049577D" w:rsidP="00822850">
      <w:pPr>
        <w:ind w:right="-1"/>
        <w:jc w:val="left"/>
        <w:rPr>
          <w:rFonts w:ascii="Mairy Light" w:hAnsi="Mairy Light"/>
          <w:sz w:val="28"/>
          <w:szCs w:val="28"/>
        </w:rPr>
      </w:pPr>
      <w:r>
        <w:rPr>
          <w:rFonts w:ascii="Mairy Light" w:hAnsi="Mairy Light"/>
          <w:sz w:val="24"/>
        </w:rPr>
        <w:t>12 October 2022</w:t>
      </w:r>
    </w:p>
    <w:p w14:paraId="65C75F42" w14:textId="77777777" w:rsidR="0049577D" w:rsidRDefault="0049577D" w:rsidP="00822850">
      <w:pPr>
        <w:ind w:right="-1"/>
        <w:jc w:val="left"/>
        <w:rPr>
          <w:rFonts w:ascii="Mairy Light" w:hAnsi="Mairy Light"/>
          <w:sz w:val="24"/>
        </w:rPr>
      </w:pPr>
      <w:r>
        <w:rPr>
          <w:rFonts w:ascii="Mairy Light" w:hAnsi="Mairy Light"/>
          <w:sz w:val="24"/>
        </w:rPr>
        <w:t>12noon – 1pm</w:t>
      </w:r>
    </w:p>
    <w:p w14:paraId="2C9E43E4" w14:textId="77777777" w:rsidR="0049577D" w:rsidRDefault="0049577D" w:rsidP="00822850">
      <w:pPr>
        <w:ind w:right="-1"/>
        <w:jc w:val="left"/>
        <w:rPr>
          <w:rFonts w:ascii="Mairy Light" w:hAnsi="Mairy Light"/>
          <w:sz w:val="24"/>
        </w:rPr>
      </w:pPr>
    </w:p>
    <w:p w14:paraId="4E9F3E4B" w14:textId="77777777" w:rsidR="0049577D" w:rsidRPr="006102E7" w:rsidRDefault="0049577D"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Freeths</w:t>
      </w:r>
    </w:p>
    <w:p w14:paraId="4E25B37D" w14:textId="77777777" w:rsidR="0049577D" w:rsidRPr="006102E7" w:rsidRDefault="0049577D" w:rsidP="00822850">
      <w:pPr>
        <w:ind w:right="-1"/>
        <w:jc w:val="left"/>
        <w:rPr>
          <w:rFonts w:ascii="Mairy Light" w:hAnsi="Mairy Light"/>
          <w:b/>
          <w:sz w:val="24"/>
        </w:rPr>
      </w:pPr>
    </w:p>
    <w:p w14:paraId="39661A36"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3FDCE74" w14:textId="77777777" w:rsidR="0049577D" w:rsidRPr="006102E7" w:rsidRDefault="0049577D" w:rsidP="00822850">
      <w:pPr>
        <w:ind w:right="-1"/>
        <w:jc w:val="left"/>
        <w:rPr>
          <w:rFonts w:ascii="Mairy Light" w:hAnsi="Mairy Light"/>
          <w:color w:val="404040" w:themeColor="text1" w:themeTint="BF"/>
          <w:sz w:val="24"/>
        </w:rPr>
      </w:pPr>
    </w:p>
    <w:p w14:paraId="1AE629A9" w14:textId="77777777" w:rsidR="0049577D" w:rsidRPr="006102E7" w:rsidRDefault="0049577D" w:rsidP="00822850">
      <w:pPr>
        <w:pStyle w:val="Style1"/>
        <w:rPr>
          <w:sz w:val="24"/>
        </w:rPr>
      </w:pPr>
      <w:r w:rsidRPr="006102E7">
        <w:rPr>
          <w:sz w:val="24"/>
        </w:rPr>
        <w:t>Course overview</w:t>
      </w:r>
    </w:p>
    <w:p w14:paraId="0AD8F2FE" w14:textId="77777777" w:rsidR="0049577D" w:rsidRDefault="0049577D" w:rsidP="00822850">
      <w:pPr>
        <w:ind w:right="-1"/>
        <w:jc w:val="left"/>
        <w:rPr>
          <w:rFonts w:ascii="Mairy Light" w:hAnsi="Mairy Light"/>
          <w:color w:val="404040" w:themeColor="text1" w:themeTint="BF"/>
          <w:sz w:val="24"/>
        </w:rPr>
      </w:pPr>
    </w:p>
    <w:p w14:paraId="1EB242E2" w14:textId="77777777" w:rsidR="005C0FB3" w:rsidRPr="0053426E" w:rsidRDefault="005C0FB3" w:rsidP="00822850">
      <w:pPr>
        <w:jc w:val="left"/>
        <w:rPr>
          <w:rFonts w:ascii="Mairy Light" w:hAnsi="Mairy Light"/>
          <w:sz w:val="24"/>
        </w:rPr>
      </w:pPr>
      <w:r w:rsidRPr="0053426E">
        <w:rPr>
          <w:rFonts w:ascii="Mairy Light" w:hAnsi="Mairy Light"/>
          <w:sz w:val="24"/>
        </w:rPr>
        <w:t>The course will cover discussions surrounding the procurement process, contents of the Admission Agreement, different forms of security, discretions policy.  The course will also cover the payment of exit deficit and exit credit and deferred debt arrangements.</w:t>
      </w:r>
    </w:p>
    <w:p w14:paraId="42CBAD94" w14:textId="77777777" w:rsidR="0049577D" w:rsidRPr="006102E7" w:rsidRDefault="0049577D" w:rsidP="00822850">
      <w:pPr>
        <w:ind w:right="-1"/>
        <w:jc w:val="left"/>
        <w:rPr>
          <w:rFonts w:ascii="Mairy Light" w:hAnsi="Mairy Light"/>
          <w:color w:val="404040" w:themeColor="text1" w:themeTint="BF"/>
          <w:sz w:val="24"/>
        </w:rPr>
      </w:pPr>
    </w:p>
    <w:p w14:paraId="1ACED239" w14:textId="77777777" w:rsidR="0049577D" w:rsidRPr="006102E7" w:rsidRDefault="0049577D"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0B6384D1" w14:textId="77777777" w:rsidR="0049577D" w:rsidRPr="006102E7" w:rsidRDefault="0049577D" w:rsidP="00822850">
      <w:pPr>
        <w:ind w:right="-1"/>
        <w:jc w:val="left"/>
        <w:rPr>
          <w:rFonts w:ascii="Mairy Light" w:hAnsi="Mairy Light"/>
          <w:sz w:val="24"/>
        </w:rPr>
      </w:pPr>
    </w:p>
    <w:p w14:paraId="66358FB2" w14:textId="7DC51F29" w:rsidR="0049577D" w:rsidRDefault="005C0FB3" w:rsidP="00822850">
      <w:pPr>
        <w:ind w:right="-1"/>
        <w:jc w:val="left"/>
        <w:rPr>
          <w:rFonts w:ascii="Mairy Light" w:hAnsi="Mairy Light"/>
          <w:sz w:val="24"/>
        </w:rPr>
      </w:pPr>
      <w:r w:rsidRPr="0053426E">
        <w:rPr>
          <w:rFonts w:ascii="Mairy Light" w:hAnsi="Mairy Light"/>
          <w:sz w:val="24"/>
        </w:rPr>
        <w:t>Procurement lawyers, members of the pensions administration team and employment lawyers</w:t>
      </w:r>
    </w:p>
    <w:p w14:paraId="0E495538" w14:textId="77777777" w:rsidR="005C0FB3" w:rsidRPr="006102E7" w:rsidRDefault="005C0FB3" w:rsidP="00822850">
      <w:pPr>
        <w:ind w:right="-1"/>
        <w:jc w:val="left"/>
        <w:rPr>
          <w:rFonts w:ascii="Mairy Light" w:hAnsi="Mairy Light"/>
          <w:sz w:val="24"/>
        </w:rPr>
      </w:pPr>
    </w:p>
    <w:p w14:paraId="2FD68365" w14:textId="77777777" w:rsidR="0049577D" w:rsidRPr="006102E7" w:rsidRDefault="0049577D"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37B8A77" w14:textId="77777777" w:rsidR="0049577D" w:rsidRPr="006102E7" w:rsidRDefault="0049577D" w:rsidP="00822850">
      <w:pPr>
        <w:ind w:right="-1"/>
        <w:jc w:val="left"/>
        <w:rPr>
          <w:rFonts w:ascii="Mairy Light" w:hAnsi="Mairy Light"/>
          <w:color w:val="404040" w:themeColor="text1" w:themeTint="BF"/>
          <w:sz w:val="24"/>
        </w:rPr>
      </w:pPr>
    </w:p>
    <w:p w14:paraId="457BC9BA" w14:textId="7F46B35C" w:rsidR="0049577D" w:rsidRPr="006102E7" w:rsidRDefault="005C0FB3" w:rsidP="00822850">
      <w:pPr>
        <w:jc w:val="left"/>
        <w:rPr>
          <w:rFonts w:ascii="Mairy Light" w:hAnsi="Mairy Light" w:cs="Tahoma"/>
          <w:sz w:val="24"/>
        </w:rPr>
      </w:pPr>
      <w:r>
        <w:rPr>
          <w:rFonts w:ascii="Mairy Light" w:hAnsi="Mairy Light" w:cs="Tahoma"/>
          <w:sz w:val="24"/>
        </w:rPr>
        <w:t>As above</w:t>
      </w:r>
    </w:p>
    <w:p w14:paraId="38F6BDE3" w14:textId="77777777" w:rsidR="0049577D" w:rsidRPr="006102E7" w:rsidRDefault="0049577D" w:rsidP="00822850">
      <w:pPr>
        <w:ind w:right="-1"/>
        <w:jc w:val="left"/>
        <w:rPr>
          <w:rFonts w:ascii="Mairy Light" w:hAnsi="Mairy Light"/>
          <w:color w:val="404040" w:themeColor="text1" w:themeTint="BF"/>
          <w:sz w:val="24"/>
        </w:rPr>
      </w:pPr>
    </w:p>
    <w:p w14:paraId="6CDF74B8" w14:textId="77777777" w:rsidR="0049577D" w:rsidRPr="00B7330B" w:rsidRDefault="0049577D" w:rsidP="00822850">
      <w:pPr>
        <w:pStyle w:val="Style1"/>
        <w:rPr>
          <w:sz w:val="24"/>
        </w:rPr>
      </w:pPr>
      <w:r w:rsidRPr="006102E7">
        <w:rPr>
          <w:sz w:val="24"/>
        </w:rPr>
        <w:t>Interactive elements</w:t>
      </w:r>
    </w:p>
    <w:p w14:paraId="538DAD14" w14:textId="77777777" w:rsidR="0049577D" w:rsidRPr="006102E7" w:rsidRDefault="0049577D" w:rsidP="00822850">
      <w:pPr>
        <w:pStyle w:val="Style1"/>
        <w:rPr>
          <w:sz w:val="24"/>
        </w:rPr>
      </w:pPr>
    </w:p>
    <w:p w14:paraId="7D35CA61" w14:textId="77777777" w:rsidR="0049577D" w:rsidRPr="006102E7" w:rsidRDefault="0049577D" w:rsidP="00822850">
      <w:pPr>
        <w:pStyle w:val="Style1"/>
        <w:rPr>
          <w:sz w:val="24"/>
        </w:rPr>
      </w:pPr>
      <w:r w:rsidRPr="006102E7">
        <w:rPr>
          <w:sz w:val="24"/>
        </w:rPr>
        <w:t xml:space="preserve">Competencies </w:t>
      </w:r>
    </w:p>
    <w:p w14:paraId="13A1DD95" w14:textId="77777777" w:rsidR="0049577D" w:rsidRPr="006102E7" w:rsidRDefault="0049577D" w:rsidP="00822850">
      <w:pPr>
        <w:ind w:right="-1"/>
        <w:jc w:val="left"/>
        <w:rPr>
          <w:rFonts w:ascii="Mairy Light" w:hAnsi="Mairy Light"/>
          <w:color w:val="404040" w:themeColor="text1" w:themeTint="BF"/>
          <w:sz w:val="24"/>
        </w:rPr>
      </w:pPr>
    </w:p>
    <w:p w14:paraId="43BE57CC" w14:textId="77777777" w:rsidR="0049577D" w:rsidRPr="006102E7" w:rsidRDefault="0049577D" w:rsidP="00822850">
      <w:pPr>
        <w:ind w:right="-1"/>
        <w:jc w:val="left"/>
        <w:rPr>
          <w:rFonts w:ascii="Mairy Light" w:hAnsi="Mairy Light"/>
          <w:bCs/>
          <w:sz w:val="24"/>
        </w:rPr>
      </w:pPr>
      <w:r w:rsidRPr="006102E7">
        <w:rPr>
          <w:rFonts w:ascii="Mairy Light" w:hAnsi="Mairy Light"/>
          <w:bCs/>
          <w:sz w:val="24"/>
        </w:rPr>
        <w:t>This course will cover:</w:t>
      </w:r>
    </w:p>
    <w:p w14:paraId="783B0F90" w14:textId="77777777" w:rsidR="0049577D" w:rsidRPr="006102E7" w:rsidRDefault="0049577D" w:rsidP="00822850">
      <w:pPr>
        <w:jc w:val="left"/>
        <w:rPr>
          <w:rFonts w:ascii="Mairy Light" w:hAnsi="Mairy Light"/>
          <w:bCs/>
          <w:sz w:val="24"/>
        </w:rPr>
      </w:pPr>
    </w:p>
    <w:p w14:paraId="483CFA2B" w14:textId="77777777" w:rsidR="0049577D" w:rsidRDefault="0049577D" w:rsidP="00822850">
      <w:pPr>
        <w:jc w:val="left"/>
        <w:rPr>
          <w:rFonts w:ascii="Mairy Light" w:hAnsi="Mairy Light"/>
          <w:bCs/>
          <w:sz w:val="24"/>
        </w:rPr>
      </w:pPr>
      <w:r w:rsidRPr="00D97265">
        <w:rPr>
          <w:rFonts w:ascii="Mairy Light" w:hAnsi="Mairy Light"/>
          <w:bCs/>
          <w:sz w:val="24"/>
        </w:rPr>
        <w:t>B Technical legal practice</w:t>
      </w:r>
    </w:p>
    <w:p w14:paraId="10B7E96A" w14:textId="77777777" w:rsidR="0049577D" w:rsidRPr="00D97265" w:rsidRDefault="0049577D" w:rsidP="00822850">
      <w:pPr>
        <w:jc w:val="left"/>
        <w:rPr>
          <w:rFonts w:ascii="Mairy Light" w:hAnsi="Mairy Light"/>
          <w:bCs/>
          <w:sz w:val="24"/>
        </w:rPr>
      </w:pPr>
      <w:r w:rsidRPr="00D97265">
        <w:rPr>
          <w:rFonts w:ascii="Mairy Light" w:hAnsi="Mairy Light"/>
          <w:bCs/>
          <w:sz w:val="24"/>
        </w:rPr>
        <w:t>B4 Draft documents</w:t>
      </w:r>
    </w:p>
    <w:p w14:paraId="1C03346E" w14:textId="77777777" w:rsidR="005C0FB3" w:rsidRDefault="005C0FB3" w:rsidP="00822850">
      <w:pPr>
        <w:pStyle w:val="Style1"/>
        <w:rPr>
          <w:sz w:val="24"/>
        </w:rPr>
      </w:pPr>
    </w:p>
    <w:p w14:paraId="1D5EE902" w14:textId="565BD4E5" w:rsidR="0049577D" w:rsidRPr="006102E7" w:rsidRDefault="0049577D" w:rsidP="00822850">
      <w:pPr>
        <w:pStyle w:val="Style1"/>
        <w:rPr>
          <w:sz w:val="24"/>
        </w:rPr>
      </w:pPr>
      <w:r w:rsidRPr="006102E7">
        <w:rPr>
          <w:sz w:val="24"/>
        </w:rPr>
        <w:t>Presenter profiles:</w:t>
      </w:r>
    </w:p>
    <w:p w14:paraId="5D1DAE0B" w14:textId="77777777" w:rsidR="0049577D" w:rsidRPr="006102E7" w:rsidRDefault="0049577D" w:rsidP="00822850">
      <w:pPr>
        <w:jc w:val="left"/>
        <w:rPr>
          <w:rFonts w:ascii="Mairy Light" w:hAnsi="Mairy Light"/>
          <w:b/>
          <w:bCs/>
          <w:color w:val="404040" w:themeColor="text1" w:themeTint="BF"/>
          <w:sz w:val="24"/>
          <w:u w:val="single"/>
        </w:rPr>
      </w:pPr>
    </w:p>
    <w:p w14:paraId="70D32A48" w14:textId="07C09174" w:rsidR="005C0FB3" w:rsidRPr="0053426E" w:rsidRDefault="005C0FB3" w:rsidP="00822850">
      <w:pPr>
        <w:pStyle w:val="NormalWeb"/>
        <w:spacing w:before="0" w:beforeAutospacing="0" w:after="0" w:afterAutospacing="0"/>
        <w:rPr>
          <w:rFonts w:ascii="Mairy Light" w:eastAsia="Meiryo" w:hAnsi="Mairy Light" w:cs="Myanmar Text"/>
        </w:rPr>
      </w:pPr>
      <w:r w:rsidRPr="0053426E">
        <w:rPr>
          <w:rFonts w:ascii="Mairy Light" w:eastAsia="Meiryo" w:hAnsi="Mairy Light" w:cs="Myanmar Text"/>
        </w:rPr>
        <w:lastRenderedPageBreak/>
        <w:t xml:space="preserve">Kim </w:t>
      </w:r>
      <w:r>
        <w:rPr>
          <w:rFonts w:ascii="Mairy Light" w:eastAsia="Meiryo" w:hAnsi="Mairy Light" w:cs="Myanmar Text"/>
        </w:rPr>
        <w:t xml:space="preserve">Jones, Partner </w:t>
      </w:r>
      <w:r w:rsidRPr="0053426E">
        <w:rPr>
          <w:rFonts w:ascii="Mairy Light" w:eastAsia="Meiryo" w:hAnsi="Mairy Light" w:cs="Myanmar Text"/>
        </w:rPr>
        <w:t xml:space="preserve">has over fifteen years’ pensions law experience and specialises in advising trustees and employers in all aspect of pensions aspects relating to defined benefit, defined </w:t>
      </w:r>
      <w:proofErr w:type="gramStart"/>
      <w:r w:rsidRPr="0053426E">
        <w:rPr>
          <w:rFonts w:ascii="Mairy Light" w:eastAsia="Meiryo" w:hAnsi="Mairy Light" w:cs="Myanmar Text"/>
        </w:rPr>
        <w:t>contribution</w:t>
      </w:r>
      <w:proofErr w:type="gramEnd"/>
      <w:r w:rsidRPr="0053426E">
        <w:rPr>
          <w:rFonts w:ascii="Mairy Light" w:eastAsia="Meiryo" w:hAnsi="Mairy Light" w:cs="Myanmar Text"/>
        </w:rPr>
        <w:t xml:space="preserve"> and career average revalued earnings pension arrangements in both the private and public sector.</w:t>
      </w:r>
    </w:p>
    <w:p w14:paraId="7009F55A" w14:textId="77777777" w:rsidR="005C0FB3" w:rsidRPr="0053426E" w:rsidRDefault="005C0FB3" w:rsidP="00822850">
      <w:pPr>
        <w:pStyle w:val="NormalWeb"/>
        <w:spacing w:before="0" w:beforeAutospacing="0" w:after="0" w:afterAutospacing="0"/>
        <w:rPr>
          <w:rFonts w:ascii="Mairy Light" w:eastAsia="Meiryo" w:hAnsi="Mairy Light" w:cs="Myanmar Text"/>
        </w:rPr>
      </w:pPr>
    </w:p>
    <w:p w14:paraId="49167ECC" w14:textId="77777777" w:rsidR="005C0FB3" w:rsidRPr="0053426E" w:rsidRDefault="005C0FB3" w:rsidP="00822850">
      <w:pPr>
        <w:jc w:val="left"/>
        <w:rPr>
          <w:rFonts w:ascii="Mairy Light" w:eastAsia="Meiryo" w:hAnsi="Mairy Light" w:cs="Myanmar Text"/>
          <w:sz w:val="24"/>
        </w:rPr>
      </w:pPr>
      <w:r w:rsidRPr="0053426E">
        <w:rPr>
          <w:rFonts w:ascii="Mairy Light" w:eastAsia="Meiryo" w:hAnsi="Mairy Light" w:cs="Myanmar Text"/>
          <w:sz w:val="24"/>
        </w:rPr>
        <w:t>Kim regularly advises contracting employers in relation to the pension implications of outsourcing agreements, obtaining admitted body status, the application of TUPE and managing exit debts on cessation of participation and assists in preparation of discretionary policies.  Kim also reviews and prepares Admission Agreements and Guarantee Bonds on behalf of various local authorities.</w:t>
      </w:r>
    </w:p>
    <w:p w14:paraId="206D3BFE" w14:textId="41FF0E44" w:rsidR="00D97265" w:rsidRDefault="00D97265" w:rsidP="00822850">
      <w:pPr>
        <w:jc w:val="left"/>
        <w:rPr>
          <w:rFonts w:ascii="Mairy Light" w:hAnsi="Mairy Light"/>
          <w:i/>
          <w:color w:val="FF0000"/>
          <w:sz w:val="24"/>
        </w:rPr>
      </w:pPr>
      <w:r>
        <w:rPr>
          <w:rFonts w:ascii="Mairy Light" w:hAnsi="Mairy Light"/>
          <w:i/>
          <w:color w:val="FF0000"/>
          <w:sz w:val="24"/>
        </w:rPr>
        <w:br w:type="page"/>
      </w:r>
    </w:p>
    <w:p w14:paraId="16C21D62" w14:textId="4826FF56" w:rsidR="00024E62" w:rsidRPr="00CD5477" w:rsidRDefault="00024E62" w:rsidP="00822850">
      <w:pPr>
        <w:jc w:val="left"/>
        <w:rPr>
          <w:rFonts w:ascii="Mairy Regular" w:hAnsi="Mairy Regular" w:cs="Arial"/>
          <w:color w:val="95C11F"/>
          <w:sz w:val="72"/>
          <w:szCs w:val="72"/>
          <w:lang w:eastAsia="en-GB"/>
        </w:rPr>
      </w:pPr>
      <w:r w:rsidRPr="00CD5477">
        <w:rPr>
          <w:rFonts w:ascii="Mairy Regular" w:hAnsi="Mairy Regular" w:cs="Arial"/>
          <w:color w:val="95C11F"/>
          <w:sz w:val="72"/>
          <w:szCs w:val="72"/>
          <w:lang w:eastAsia="en-GB"/>
        </w:rPr>
        <w:lastRenderedPageBreak/>
        <w:t>Information Law Update SIRO/DPO Training</w:t>
      </w:r>
    </w:p>
    <w:p w14:paraId="431B3824" w14:textId="3EAB1886" w:rsidR="00D97265" w:rsidRDefault="00D97265" w:rsidP="00822850">
      <w:pPr>
        <w:ind w:right="-1"/>
        <w:jc w:val="left"/>
        <w:rPr>
          <w:rFonts w:ascii="Mairy Light" w:hAnsi="Mairy Light"/>
          <w:b/>
          <w:color w:val="00656D"/>
          <w:sz w:val="28"/>
          <w:szCs w:val="28"/>
        </w:rPr>
      </w:pPr>
    </w:p>
    <w:p w14:paraId="3559F6F3" w14:textId="65E518A4" w:rsidR="00D97265" w:rsidRPr="004A025D" w:rsidRDefault="00D97265" w:rsidP="00822850">
      <w:pPr>
        <w:pStyle w:val="Style1"/>
        <w:rPr>
          <w:b/>
        </w:rPr>
      </w:pPr>
      <w:r w:rsidRPr="00D95994">
        <w:rPr>
          <w:lang w:eastAsia="en-GB"/>
        </w:rPr>
        <w:t xml:space="preserve">Level of course: </w:t>
      </w:r>
      <w:r w:rsidR="00D95994" w:rsidRPr="00D95994">
        <w:rPr>
          <w:lang w:eastAsia="en-GB"/>
        </w:rPr>
        <w:t>Intermediate / Advanced</w:t>
      </w:r>
    </w:p>
    <w:p w14:paraId="5763A9D5" w14:textId="77777777" w:rsidR="00D97265" w:rsidRPr="004A025D" w:rsidRDefault="00D97265" w:rsidP="00822850">
      <w:pPr>
        <w:ind w:right="-1"/>
        <w:jc w:val="left"/>
        <w:rPr>
          <w:rFonts w:ascii="Mairy Light" w:hAnsi="Mairy Light"/>
          <w:color w:val="404040" w:themeColor="text1" w:themeTint="BF"/>
          <w:sz w:val="24"/>
        </w:rPr>
      </w:pPr>
    </w:p>
    <w:p w14:paraId="25773D40" w14:textId="3917E8CC"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D95994">
        <w:rPr>
          <w:rStyle w:val="Strong"/>
          <w:rFonts w:ascii="Mairy Light" w:hAnsi="Mairy Light" w:cs="Helvetica"/>
          <w:sz w:val="28"/>
          <w:szCs w:val="28"/>
        </w:rPr>
        <w:t>ZOOM</w:t>
      </w:r>
    </w:p>
    <w:p w14:paraId="6A75972A" w14:textId="77777777" w:rsidR="00D97265" w:rsidRDefault="00D97265" w:rsidP="00822850">
      <w:pPr>
        <w:ind w:right="-1"/>
        <w:jc w:val="left"/>
        <w:rPr>
          <w:rFonts w:ascii="Mairy Light" w:hAnsi="Mairy Light"/>
          <w:sz w:val="24"/>
        </w:rPr>
      </w:pPr>
    </w:p>
    <w:p w14:paraId="7C32083A" w14:textId="13688287" w:rsidR="006C1249" w:rsidRDefault="00D95994" w:rsidP="00822850">
      <w:pPr>
        <w:ind w:right="-1"/>
        <w:jc w:val="left"/>
        <w:rPr>
          <w:rFonts w:ascii="Mairy Light" w:hAnsi="Mairy Light"/>
          <w:sz w:val="24"/>
        </w:rPr>
      </w:pPr>
      <w:r>
        <w:rPr>
          <w:rFonts w:ascii="Mairy Light" w:hAnsi="Mairy Light"/>
          <w:sz w:val="24"/>
        </w:rPr>
        <w:t xml:space="preserve">13 </w:t>
      </w:r>
      <w:r w:rsidR="006C1249">
        <w:rPr>
          <w:rFonts w:ascii="Mairy Light" w:hAnsi="Mairy Light"/>
          <w:sz w:val="24"/>
        </w:rPr>
        <w:t>October 2022</w:t>
      </w:r>
    </w:p>
    <w:p w14:paraId="5C5C6232" w14:textId="6A54D6F6" w:rsidR="00D97265" w:rsidRDefault="00860A8C" w:rsidP="00822850">
      <w:pPr>
        <w:ind w:right="-1"/>
        <w:jc w:val="left"/>
        <w:rPr>
          <w:rFonts w:ascii="Mairy Light" w:hAnsi="Mairy Light"/>
          <w:sz w:val="24"/>
        </w:rPr>
      </w:pPr>
      <w:r>
        <w:rPr>
          <w:rFonts w:ascii="Mairy Light" w:hAnsi="Mairy Light"/>
          <w:sz w:val="24"/>
        </w:rPr>
        <w:t>12 noon – 1.30pm</w:t>
      </w:r>
    </w:p>
    <w:p w14:paraId="5F2FFE24" w14:textId="77777777" w:rsidR="00D97265" w:rsidRDefault="00D97265" w:rsidP="00822850">
      <w:pPr>
        <w:ind w:right="-1"/>
        <w:jc w:val="left"/>
        <w:rPr>
          <w:rFonts w:ascii="Mairy Light" w:hAnsi="Mairy Light"/>
          <w:sz w:val="24"/>
        </w:rPr>
      </w:pPr>
    </w:p>
    <w:p w14:paraId="4F358D15" w14:textId="2E88F7D7"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proofErr w:type="spellStart"/>
      <w:r w:rsidR="006269A9">
        <w:rPr>
          <w:rFonts w:ascii="Mairy Light" w:hAnsi="Mairy Light"/>
          <w:sz w:val="24"/>
        </w:rPr>
        <w:t>Capsticks</w:t>
      </w:r>
      <w:proofErr w:type="spellEnd"/>
    </w:p>
    <w:p w14:paraId="54724EF2" w14:textId="77777777" w:rsidR="00D97265" w:rsidRPr="006102E7" w:rsidRDefault="00D97265" w:rsidP="00822850">
      <w:pPr>
        <w:ind w:right="-1"/>
        <w:jc w:val="left"/>
        <w:rPr>
          <w:rFonts w:ascii="Mairy Light" w:hAnsi="Mairy Light"/>
          <w:b/>
          <w:sz w:val="24"/>
        </w:rPr>
      </w:pPr>
    </w:p>
    <w:p w14:paraId="1D085DFD"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2B3F924B" w14:textId="77777777" w:rsidR="00D97265" w:rsidRPr="006102E7" w:rsidRDefault="00D97265" w:rsidP="00822850">
      <w:pPr>
        <w:ind w:right="-1"/>
        <w:jc w:val="left"/>
        <w:rPr>
          <w:rFonts w:ascii="Mairy Light" w:hAnsi="Mairy Light"/>
          <w:color w:val="404040" w:themeColor="text1" w:themeTint="BF"/>
          <w:sz w:val="24"/>
        </w:rPr>
      </w:pPr>
    </w:p>
    <w:p w14:paraId="40DC12C6" w14:textId="77777777" w:rsidR="00D97265" w:rsidRPr="006102E7" w:rsidRDefault="00D97265" w:rsidP="00822850">
      <w:pPr>
        <w:pStyle w:val="Style1"/>
        <w:rPr>
          <w:sz w:val="24"/>
        </w:rPr>
      </w:pPr>
      <w:r w:rsidRPr="006102E7">
        <w:rPr>
          <w:sz w:val="24"/>
        </w:rPr>
        <w:t>Course overview</w:t>
      </w:r>
    </w:p>
    <w:p w14:paraId="55C9135D" w14:textId="77777777" w:rsidR="00D97265" w:rsidRPr="006102E7" w:rsidRDefault="00D97265" w:rsidP="00822850">
      <w:pPr>
        <w:ind w:right="-1"/>
        <w:jc w:val="left"/>
        <w:rPr>
          <w:rFonts w:ascii="Mairy Light" w:hAnsi="Mairy Light"/>
          <w:color w:val="404040" w:themeColor="text1" w:themeTint="BF"/>
          <w:sz w:val="24"/>
        </w:rPr>
      </w:pPr>
    </w:p>
    <w:p w14:paraId="1DF8C408" w14:textId="72AE7AAA" w:rsidR="00D97265" w:rsidRPr="00D95994" w:rsidRDefault="00D95994" w:rsidP="00822850">
      <w:pPr>
        <w:ind w:right="-1"/>
        <w:jc w:val="left"/>
        <w:rPr>
          <w:rFonts w:ascii="Mairy Light" w:hAnsi="Mairy Light"/>
          <w:sz w:val="24"/>
        </w:rPr>
      </w:pPr>
      <w:r w:rsidRPr="00D95994">
        <w:rPr>
          <w:rFonts w:ascii="Mairy Light" w:hAnsi="Mairy Light"/>
          <w:sz w:val="24"/>
        </w:rPr>
        <w:t>This update will bring attendees up-to-date key recent developments in information law, including freedom of information decisions, data protection cases and ICO guidance. We will discuss potential future legal developments and issues to watch out for in practice.</w:t>
      </w:r>
    </w:p>
    <w:p w14:paraId="2AA4D374" w14:textId="77777777" w:rsidR="00D95994" w:rsidRPr="006102E7" w:rsidRDefault="00D95994" w:rsidP="00822850">
      <w:pPr>
        <w:ind w:right="-1"/>
        <w:jc w:val="left"/>
        <w:rPr>
          <w:rFonts w:ascii="Mairy Light" w:hAnsi="Mairy Light"/>
          <w:color w:val="404040" w:themeColor="text1" w:themeTint="BF"/>
          <w:sz w:val="24"/>
        </w:rPr>
      </w:pPr>
    </w:p>
    <w:p w14:paraId="6B853A4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711A7C2E" w14:textId="77777777" w:rsidR="00D97265" w:rsidRPr="006102E7" w:rsidRDefault="00D97265" w:rsidP="00822850">
      <w:pPr>
        <w:ind w:right="-1"/>
        <w:jc w:val="left"/>
        <w:rPr>
          <w:rFonts w:ascii="Mairy Light" w:hAnsi="Mairy Light"/>
          <w:sz w:val="24"/>
        </w:rPr>
      </w:pPr>
    </w:p>
    <w:p w14:paraId="201AD33E" w14:textId="0E88467A" w:rsidR="00D97265" w:rsidRPr="00A47DEB" w:rsidRDefault="00D95994" w:rsidP="00822850">
      <w:pPr>
        <w:ind w:right="-1"/>
        <w:jc w:val="left"/>
        <w:rPr>
          <w:rFonts w:ascii="Mairy Light" w:hAnsi="Mairy Light"/>
          <w:sz w:val="24"/>
        </w:rPr>
      </w:pPr>
      <w:r w:rsidRPr="00A47DEB">
        <w:rPr>
          <w:rFonts w:ascii="Mairy Light" w:hAnsi="Mairy Light"/>
          <w:sz w:val="24"/>
        </w:rPr>
        <w:t>Lawyers with an interest in information law, data protection officers, those in information governance roles.</w:t>
      </w:r>
    </w:p>
    <w:p w14:paraId="1D04781C" w14:textId="77777777" w:rsidR="00D95994" w:rsidRPr="006102E7" w:rsidRDefault="00D95994" w:rsidP="00822850">
      <w:pPr>
        <w:ind w:right="-1"/>
        <w:jc w:val="left"/>
        <w:rPr>
          <w:rFonts w:ascii="Mairy Light" w:hAnsi="Mairy Light"/>
          <w:sz w:val="24"/>
        </w:rPr>
      </w:pPr>
    </w:p>
    <w:p w14:paraId="4026C5F8"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A8589C5" w14:textId="77777777" w:rsidR="00D97265" w:rsidRPr="006102E7" w:rsidRDefault="00D97265" w:rsidP="00822850">
      <w:pPr>
        <w:ind w:right="-1"/>
        <w:jc w:val="left"/>
        <w:rPr>
          <w:rFonts w:ascii="Mairy Light" w:hAnsi="Mairy Light"/>
          <w:color w:val="404040" w:themeColor="text1" w:themeTint="BF"/>
          <w:sz w:val="24"/>
        </w:rPr>
      </w:pPr>
    </w:p>
    <w:p w14:paraId="562D1F50" w14:textId="77777777" w:rsidR="00860A8C" w:rsidRPr="00723559" w:rsidRDefault="00860A8C" w:rsidP="00822850">
      <w:pPr>
        <w:numPr>
          <w:ilvl w:val="0"/>
          <w:numId w:val="13"/>
        </w:numPr>
        <w:jc w:val="left"/>
        <w:rPr>
          <w:rFonts w:ascii="Mairy Light" w:hAnsi="Mairy Light" w:cs="Tahoma"/>
          <w:sz w:val="24"/>
        </w:rPr>
      </w:pPr>
      <w:r w:rsidRPr="00723559">
        <w:rPr>
          <w:rFonts w:ascii="Mairy Light" w:hAnsi="Mairy Light" w:cs="Tahoma"/>
          <w:sz w:val="24"/>
        </w:rPr>
        <w:t>Data protection – recent court cases and ICO enforcement</w:t>
      </w:r>
    </w:p>
    <w:p w14:paraId="1C172FB5" w14:textId="77777777" w:rsidR="00860A8C" w:rsidRPr="00723559" w:rsidRDefault="00860A8C" w:rsidP="00822850">
      <w:pPr>
        <w:numPr>
          <w:ilvl w:val="0"/>
          <w:numId w:val="13"/>
        </w:numPr>
        <w:jc w:val="left"/>
        <w:rPr>
          <w:rFonts w:ascii="Mairy Light" w:hAnsi="Mairy Light" w:cs="Tahoma"/>
          <w:sz w:val="24"/>
        </w:rPr>
      </w:pPr>
      <w:r w:rsidRPr="00723559">
        <w:rPr>
          <w:rFonts w:ascii="Mairy Light" w:hAnsi="Mairy Light" w:cs="Tahoma"/>
          <w:sz w:val="24"/>
        </w:rPr>
        <w:t>ICO, First Tier Tribunal and Upper Tribunal FOI case law update</w:t>
      </w:r>
    </w:p>
    <w:p w14:paraId="408DFEF5" w14:textId="77777777" w:rsidR="00860A8C" w:rsidRPr="00723559" w:rsidRDefault="00860A8C" w:rsidP="00822850">
      <w:pPr>
        <w:numPr>
          <w:ilvl w:val="0"/>
          <w:numId w:val="13"/>
        </w:numPr>
        <w:jc w:val="left"/>
        <w:rPr>
          <w:rFonts w:ascii="Mairy Light" w:hAnsi="Mairy Light" w:cs="Tahoma"/>
          <w:sz w:val="24"/>
        </w:rPr>
      </w:pPr>
      <w:r w:rsidRPr="00723559">
        <w:rPr>
          <w:rFonts w:ascii="Mairy Light" w:hAnsi="Mairy Light" w:cs="Tahoma"/>
          <w:sz w:val="24"/>
        </w:rPr>
        <w:t xml:space="preserve">The latest developments in ICO guidance </w:t>
      </w:r>
    </w:p>
    <w:p w14:paraId="227ACC6E" w14:textId="77777777" w:rsidR="00860A8C" w:rsidRPr="00723559" w:rsidRDefault="00860A8C" w:rsidP="00822850">
      <w:pPr>
        <w:numPr>
          <w:ilvl w:val="0"/>
          <w:numId w:val="13"/>
        </w:numPr>
        <w:jc w:val="left"/>
        <w:rPr>
          <w:rFonts w:ascii="Mairy Light" w:hAnsi="Mairy Light" w:cs="Tahoma"/>
          <w:sz w:val="24"/>
        </w:rPr>
      </w:pPr>
      <w:r w:rsidRPr="00723559">
        <w:rPr>
          <w:rFonts w:ascii="Mairy Light" w:hAnsi="Mairy Light" w:cs="Tahoma"/>
          <w:sz w:val="24"/>
        </w:rPr>
        <w:t>Proposed reforms to data protection law</w:t>
      </w:r>
    </w:p>
    <w:p w14:paraId="600319C4" w14:textId="11D4199D" w:rsidR="00D97265" w:rsidRPr="00860A8C" w:rsidRDefault="00860A8C" w:rsidP="00822850">
      <w:pPr>
        <w:numPr>
          <w:ilvl w:val="0"/>
          <w:numId w:val="13"/>
        </w:numPr>
        <w:jc w:val="left"/>
        <w:rPr>
          <w:rFonts w:ascii="Mairy Light" w:hAnsi="Mairy Light" w:cs="Tahoma"/>
          <w:sz w:val="24"/>
        </w:rPr>
      </w:pPr>
      <w:r w:rsidRPr="00723559">
        <w:rPr>
          <w:rFonts w:ascii="Mairy Light" w:hAnsi="Mairy Light" w:cs="Tahoma"/>
          <w:sz w:val="24"/>
        </w:rPr>
        <w:t>Tips for successfully managing ICO processes</w:t>
      </w:r>
    </w:p>
    <w:p w14:paraId="72004DD1" w14:textId="77777777" w:rsidR="00D97265" w:rsidRPr="006102E7" w:rsidRDefault="00D97265" w:rsidP="00822850">
      <w:pPr>
        <w:ind w:right="-1"/>
        <w:jc w:val="left"/>
        <w:rPr>
          <w:rFonts w:ascii="Mairy Light" w:hAnsi="Mairy Light"/>
          <w:color w:val="404040" w:themeColor="text1" w:themeTint="BF"/>
          <w:sz w:val="24"/>
        </w:rPr>
      </w:pPr>
    </w:p>
    <w:p w14:paraId="10B62E0F" w14:textId="77777777" w:rsidR="00D97265" w:rsidRPr="00B7330B" w:rsidRDefault="00D97265" w:rsidP="00822850">
      <w:pPr>
        <w:pStyle w:val="Style1"/>
        <w:rPr>
          <w:sz w:val="24"/>
        </w:rPr>
      </w:pPr>
      <w:r w:rsidRPr="006102E7">
        <w:rPr>
          <w:sz w:val="24"/>
        </w:rPr>
        <w:t>Interactive elements</w:t>
      </w:r>
    </w:p>
    <w:p w14:paraId="3811B4EA" w14:textId="6B22D268" w:rsidR="00D97265" w:rsidRDefault="00D97265" w:rsidP="00822850">
      <w:pPr>
        <w:pStyle w:val="Style1"/>
        <w:rPr>
          <w:sz w:val="24"/>
        </w:rPr>
      </w:pPr>
    </w:p>
    <w:p w14:paraId="3033F339" w14:textId="77777777" w:rsidR="00D95994" w:rsidRPr="00723559" w:rsidRDefault="00D95994" w:rsidP="00822850">
      <w:pPr>
        <w:jc w:val="left"/>
        <w:rPr>
          <w:rFonts w:ascii="Mairy Light" w:hAnsi="Mairy Light"/>
          <w:sz w:val="24"/>
        </w:rPr>
      </w:pPr>
      <w:r w:rsidRPr="00723559">
        <w:rPr>
          <w:rFonts w:ascii="Mairy Light" w:hAnsi="Mairy Light"/>
          <w:sz w:val="24"/>
        </w:rPr>
        <w:t>There will be interaction through Q+A discussion, case studies and polls.</w:t>
      </w:r>
    </w:p>
    <w:p w14:paraId="31EEC623" w14:textId="77777777" w:rsidR="00D95994" w:rsidRPr="006102E7" w:rsidRDefault="00D95994" w:rsidP="00822850">
      <w:pPr>
        <w:pStyle w:val="Style1"/>
        <w:rPr>
          <w:sz w:val="24"/>
        </w:rPr>
      </w:pPr>
    </w:p>
    <w:p w14:paraId="1A564914" w14:textId="77777777" w:rsidR="00D97265" w:rsidRPr="006102E7" w:rsidRDefault="00D97265" w:rsidP="00822850">
      <w:pPr>
        <w:pStyle w:val="Style1"/>
        <w:rPr>
          <w:sz w:val="24"/>
        </w:rPr>
      </w:pPr>
      <w:r w:rsidRPr="006102E7">
        <w:rPr>
          <w:sz w:val="24"/>
        </w:rPr>
        <w:t xml:space="preserve">Competencies </w:t>
      </w:r>
    </w:p>
    <w:p w14:paraId="7B3E5675" w14:textId="77777777" w:rsidR="00D97265" w:rsidRPr="006102E7" w:rsidRDefault="00D97265" w:rsidP="00822850">
      <w:pPr>
        <w:ind w:right="-1"/>
        <w:jc w:val="left"/>
        <w:rPr>
          <w:rFonts w:ascii="Mairy Light" w:hAnsi="Mairy Light"/>
          <w:color w:val="404040" w:themeColor="text1" w:themeTint="BF"/>
          <w:sz w:val="24"/>
        </w:rPr>
      </w:pPr>
    </w:p>
    <w:p w14:paraId="2187D0AD"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725D2E39" w14:textId="77777777" w:rsidR="00D97265" w:rsidRPr="006102E7" w:rsidRDefault="00D97265" w:rsidP="00822850">
      <w:pPr>
        <w:jc w:val="left"/>
        <w:rPr>
          <w:rFonts w:ascii="Mairy Light" w:hAnsi="Mairy Light"/>
          <w:bCs/>
          <w:sz w:val="24"/>
        </w:rPr>
      </w:pPr>
    </w:p>
    <w:p w14:paraId="6E0785A7" w14:textId="54546EAF" w:rsidR="00860A8C" w:rsidRPr="00723559" w:rsidRDefault="00860A8C" w:rsidP="00822850">
      <w:pPr>
        <w:jc w:val="left"/>
        <w:rPr>
          <w:rFonts w:ascii="Mairy Light" w:hAnsi="Mairy Light"/>
          <w:bCs/>
          <w:sz w:val="24"/>
        </w:rPr>
      </w:pPr>
      <w:r w:rsidRPr="00723559">
        <w:rPr>
          <w:rFonts w:ascii="Mairy Light" w:hAnsi="Mairy Light"/>
          <w:bCs/>
          <w:sz w:val="24"/>
        </w:rPr>
        <w:t xml:space="preserve">B Technical legal practice </w:t>
      </w:r>
    </w:p>
    <w:p w14:paraId="606BC0E6" w14:textId="77777777" w:rsidR="00860A8C" w:rsidRDefault="00860A8C" w:rsidP="00822850">
      <w:pPr>
        <w:jc w:val="left"/>
        <w:rPr>
          <w:rFonts w:ascii="Mairy Light" w:hAnsi="Mairy Light"/>
          <w:bCs/>
          <w:sz w:val="24"/>
        </w:rPr>
      </w:pPr>
      <w:r w:rsidRPr="00723559">
        <w:rPr>
          <w:rFonts w:ascii="Mairy Light" w:hAnsi="Mairy Light"/>
          <w:bCs/>
          <w:sz w:val="24"/>
        </w:rPr>
        <w:t xml:space="preserve">B2 Legal research </w:t>
      </w:r>
    </w:p>
    <w:p w14:paraId="29CCEF7A" w14:textId="231EF051" w:rsidR="00860A8C" w:rsidRPr="00723559" w:rsidRDefault="00860A8C" w:rsidP="00822850">
      <w:pPr>
        <w:jc w:val="left"/>
        <w:rPr>
          <w:rFonts w:ascii="Mairy Light" w:hAnsi="Mairy Light"/>
          <w:bCs/>
          <w:sz w:val="24"/>
        </w:rPr>
      </w:pPr>
      <w:r w:rsidRPr="00723559">
        <w:rPr>
          <w:rFonts w:ascii="Mairy Light" w:hAnsi="Mairy Light"/>
          <w:bCs/>
          <w:sz w:val="24"/>
        </w:rPr>
        <w:lastRenderedPageBreak/>
        <w:t>B5 Advocacy</w:t>
      </w:r>
    </w:p>
    <w:p w14:paraId="360BF35D" w14:textId="05E51C40" w:rsidR="00860A8C" w:rsidRPr="00723559" w:rsidRDefault="00860A8C" w:rsidP="00822850">
      <w:pPr>
        <w:jc w:val="left"/>
        <w:rPr>
          <w:rFonts w:ascii="Mairy Light" w:hAnsi="Mairy Light"/>
          <w:bCs/>
          <w:sz w:val="24"/>
        </w:rPr>
      </w:pPr>
      <w:r w:rsidRPr="00723559">
        <w:rPr>
          <w:rFonts w:ascii="Mairy Light" w:hAnsi="Mairy Light"/>
          <w:bCs/>
          <w:sz w:val="24"/>
        </w:rPr>
        <w:t xml:space="preserve">B6 Negotiation </w:t>
      </w:r>
    </w:p>
    <w:p w14:paraId="722EA239" w14:textId="77777777" w:rsidR="00D97265" w:rsidRPr="006102E7" w:rsidRDefault="00D97265" w:rsidP="00822850">
      <w:pPr>
        <w:jc w:val="left"/>
        <w:rPr>
          <w:rFonts w:ascii="Mairy Light" w:hAnsi="Mairy Light"/>
          <w:bCs/>
          <w:sz w:val="24"/>
        </w:rPr>
      </w:pPr>
    </w:p>
    <w:p w14:paraId="02126237" w14:textId="77777777" w:rsidR="00D97265" w:rsidRPr="006102E7" w:rsidRDefault="00D97265" w:rsidP="00822850">
      <w:pPr>
        <w:pStyle w:val="Style1"/>
        <w:rPr>
          <w:sz w:val="24"/>
        </w:rPr>
      </w:pPr>
      <w:r w:rsidRPr="006102E7">
        <w:rPr>
          <w:sz w:val="24"/>
        </w:rPr>
        <w:t>Presenter profiles:</w:t>
      </w:r>
    </w:p>
    <w:p w14:paraId="164E950D" w14:textId="77777777" w:rsidR="00D97265" w:rsidRPr="006102E7" w:rsidRDefault="00D97265" w:rsidP="00822850">
      <w:pPr>
        <w:jc w:val="left"/>
        <w:rPr>
          <w:rFonts w:ascii="Mairy Light" w:hAnsi="Mairy Light"/>
          <w:b/>
          <w:bCs/>
          <w:color w:val="404040" w:themeColor="text1" w:themeTint="BF"/>
          <w:sz w:val="24"/>
          <w:u w:val="single"/>
        </w:rPr>
      </w:pPr>
    </w:p>
    <w:p w14:paraId="1E95F088" w14:textId="0DA51CE7" w:rsidR="00860A8C" w:rsidRPr="00723559" w:rsidRDefault="00860A8C" w:rsidP="00822850">
      <w:pPr>
        <w:jc w:val="left"/>
        <w:rPr>
          <w:rFonts w:ascii="Mairy Light" w:hAnsi="Mairy Light"/>
          <w:bCs/>
          <w:sz w:val="24"/>
        </w:rPr>
      </w:pPr>
      <w:r w:rsidRPr="00723559">
        <w:rPr>
          <w:rFonts w:ascii="Mairy Light" w:hAnsi="Mairy Light"/>
          <w:bCs/>
          <w:sz w:val="24"/>
        </w:rPr>
        <w:t>Andrew</w:t>
      </w:r>
      <w:r>
        <w:rPr>
          <w:rFonts w:ascii="Mairy Light" w:hAnsi="Mairy Light"/>
          <w:bCs/>
          <w:sz w:val="24"/>
        </w:rPr>
        <w:t xml:space="preserve"> Latham</w:t>
      </w:r>
      <w:r w:rsidR="00B93221">
        <w:rPr>
          <w:rFonts w:ascii="Mairy Light" w:hAnsi="Mairy Light"/>
          <w:bCs/>
          <w:sz w:val="24"/>
        </w:rPr>
        <w:t>, Partner</w:t>
      </w:r>
      <w:r w:rsidRPr="00723559">
        <w:rPr>
          <w:rFonts w:ascii="Mairy Light" w:hAnsi="Mairy Light"/>
          <w:bCs/>
          <w:sz w:val="24"/>
        </w:rPr>
        <w:t xml:space="preserve"> leads on much of </w:t>
      </w:r>
      <w:proofErr w:type="spellStart"/>
      <w:r w:rsidRPr="00723559">
        <w:rPr>
          <w:rFonts w:ascii="Mairy Light" w:hAnsi="Mairy Light"/>
          <w:bCs/>
          <w:sz w:val="24"/>
        </w:rPr>
        <w:t>Capsticks</w:t>
      </w:r>
      <w:proofErr w:type="spellEnd"/>
      <w:r w:rsidRPr="00723559">
        <w:rPr>
          <w:rFonts w:ascii="Mairy Light" w:hAnsi="Mairy Light"/>
          <w:bCs/>
          <w:sz w:val="24"/>
        </w:rPr>
        <w:t xml:space="preserve">’ information law work across litigation, advisory and transactional matters for healthcare, housing, emergency service, and regulatory clients.  He has drafted a wide range of information sharing agreements, </w:t>
      </w:r>
      <w:proofErr w:type="gramStart"/>
      <w:r w:rsidRPr="00723559">
        <w:rPr>
          <w:rFonts w:ascii="Mairy Light" w:hAnsi="Mairy Light"/>
          <w:bCs/>
          <w:sz w:val="24"/>
        </w:rPr>
        <w:t>policies</w:t>
      </w:r>
      <w:proofErr w:type="gramEnd"/>
      <w:r w:rsidRPr="00723559">
        <w:rPr>
          <w:rFonts w:ascii="Mairy Light" w:hAnsi="Mairy Light"/>
          <w:bCs/>
          <w:sz w:val="24"/>
        </w:rPr>
        <w:t xml:space="preserve"> and other governance documentation. He frequently works on topical issues such as artificial intelligence and the use of novel technology, integration and collaboration between organisations, and international data sharing.</w:t>
      </w:r>
    </w:p>
    <w:p w14:paraId="4EF575BF" w14:textId="77777777" w:rsidR="00D97265" w:rsidRDefault="00D97265" w:rsidP="00822850">
      <w:pPr>
        <w:jc w:val="left"/>
        <w:rPr>
          <w:rFonts w:ascii="Mairy Light" w:hAnsi="Mairy Light"/>
          <w:i/>
          <w:color w:val="FF0000"/>
          <w:sz w:val="24"/>
        </w:rPr>
      </w:pPr>
      <w:r>
        <w:rPr>
          <w:rFonts w:ascii="Mairy Light" w:hAnsi="Mairy Light"/>
          <w:i/>
          <w:color w:val="FF0000"/>
          <w:sz w:val="24"/>
        </w:rPr>
        <w:br w:type="page"/>
      </w:r>
    </w:p>
    <w:p w14:paraId="3C6CAC7D" w14:textId="0419708D" w:rsidR="0049577D" w:rsidRPr="00D363D7" w:rsidRDefault="0049577D" w:rsidP="00822850">
      <w:pPr>
        <w:jc w:val="left"/>
        <w:rPr>
          <w:rFonts w:ascii="Mairy Regular" w:hAnsi="Mairy Regular" w:cs="Arial"/>
          <w:color w:val="95C11F"/>
          <w:sz w:val="72"/>
          <w:szCs w:val="72"/>
          <w:lang w:eastAsia="en-GB"/>
        </w:rPr>
      </w:pPr>
      <w:r w:rsidRPr="00944D6E">
        <w:rPr>
          <w:rFonts w:ascii="Mairy Regular" w:hAnsi="Mairy Regular" w:cs="Arial"/>
          <w:color w:val="95C11F"/>
          <w:sz w:val="72"/>
          <w:szCs w:val="72"/>
          <w:lang w:eastAsia="en-GB"/>
        </w:rPr>
        <w:lastRenderedPageBreak/>
        <w:t>Local Government Law Update</w:t>
      </w:r>
    </w:p>
    <w:p w14:paraId="30220B7B" w14:textId="77777777" w:rsidR="0049577D" w:rsidRPr="004A025D" w:rsidRDefault="0049577D" w:rsidP="00822850">
      <w:pPr>
        <w:ind w:right="-1"/>
        <w:jc w:val="left"/>
        <w:rPr>
          <w:rFonts w:ascii="Mairy Light" w:hAnsi="Mairy Light"/>
          <w:b/>
          <w:color w:val="404040" w:themeColor="text1" w:themeTint="BF"/>
          <w:sz w:val="24"/>
        </w:rPr>
      </w:pPr>
    </w:p>
    <w:p w14:paraId="3AE27E8B" w14:textId="16D40E57" w:rsidR="0049577D" w:rsidRPr="004A025D" w:rsidRDefault="0049577D" w:rsidP="00822850">
      <w:pPr>
        <w:pStyle w:val="Style1"/>
        <w:rPr>
          <w:b/>
        </w:rPr>
      </w:pPr>
      <w:r>
        <w:rPr>
          <w:lang w:eastAsia="en-GB"/>
        </w:rPr>
        <w:t>Level of course: Intermediate</w:t>
      </w:r>
    </w:p>
    <w:p w14:paraId="1E1D723D" w14:textId="77777777" w:rsidR="0049577D" w:rsidRPr="004A025D" w:rsidRDefault="0049577D" w:rsidP="00822850">
      <w:pPr>
        <w:ind w:right="-1"/>
        <w:jc w:val="left"/>
        <w:rPr>
          <w:rFonts w:ascii="Mairy Light" w:hAnsi="Mairy Light"/>
          <w:color w:val="404040" w:themeColor="text1" w:themeTint="BF"/>
          <w:sz w:val="24"/>
        </w:rPr>
      </w:pPr>
    </w:p>
    <w:p w14:paraId="6AB45C88" w14:textId="77777777" w:rsidR="0049577D" w:rsidRPr="00C23580" w:rsidRDefault="0049577D"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244ECD76" w14:textId="77777777" w:rsidR="0049577D" w:rsidRDefault="0049577D" w:rsidP="00822850">
      <w:pPr>
        <w:ind w:right="-1"/>
        <w:jc w:val="left"/>
        <w:rPr>
          <w:rFonts w:ascii="Mairy Light" w:hAnsi="Mairy Light"/>
          <w:sz w:val="24"/>
        </w:rPr>
      </w:pPr>
    </w:p>
    <w:p w14:paraId="7E2CEB99" w14:textId="77777777" w:rsidR="0049577D" w:rsidRDefault="0049577D" w:rsidP="00822850">
      <w:pPr>
        <w:ind w:right="-1"/>
        <w:jc w:val="left"/>
        <w:rPr>
          <w:rFonts w:ascii="Mairy Light" w:hAnsi="Mairy Light"/>
          <w:sz w:val="24"/>
        </w:rPr>
      </w:pPr>
      <w:r>
        <w:rPr>
          <w:rFonts w:ascii="Mairy Light" w:hAnsi="Mairy Light"/>
          <w:sz w:val="24"/>
        </w:rPr>
        <w:t>19 October 2022</w:t>
      </w:r>
    </w:p>
    <w:p w14:paraId="1C575494" w14:textId="77777777" w:rsidR="0049577D" w:rsidRDefault="0049577D" w:rsidP="00822850">
      <w:pPr>
        <w:ind w:right="-1"/>
        <w:jc w:val="left"/>
        <w:rPr>
          <w:rFonts w:ascii="Mairy Light" w:hAnsi="Mairy Light"/>
          <w:sz w:val="24"/>
        </w:rPr>
      </w:pPr>
      <w:r>
        <w:rPr>
          <w:rFonts w:ascii="Mairy Light" w:hAnsi="Mairy Light"/>
          <w:sz w:val="24"/>
        </w:rPr>
        <w:t>12 noon – 1pm</w:t>
      </w:r>
    </w:p>
    <w:p w14:paraId="5D547F51" w14:textId="77777777" w:rsidR="0049577D" w:rsidRDefault="0049577D" w:rsidP="00822850">
      <w:pPr>
        <w:ind w:right="-1"/>
        <w:jc w:val="left"/>
        <w:rPr>
          <w:rFonts w:ascii="Mairy Light" w:hAnsi="Mairy Light"/>
          <w:sz w:val="24"/>
        </w:rPr>
      </w:pPr>
    </w:p>
    <w:p w14:paraId="0DA52031" w14:textId="77777777" w:rsidR="0049577D" w:rsidRPr="006102E7" w:rsidRDefault="0049577D"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Weightmans</w:t>
      </w:r>
    </w:p>
    <w:p w14:paraId="12D0C282" w14:textId="77777777" w:rsidR="0049577D" w:rsidRPr="006102E7" w:rsidRDefault="0049577D" w:rsidP="00822850">
      <w:pPr>
        <w:ind w:right="-1"/>
        <w:jc w:val="left"/>
        <w:rPr>
          <w:rFonts w:ascii="Mairy Light" w:hAnsi="Mairy Light"/>
          <w:b/>
          <w:sz w:val="24"/>
        </w:rPr>
      </w:pPr>
    </w:p>
    <w:p w14:paraId="650A7A9D"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05BACB9" w14:textId="77777777" w:rsidR="0049577D" w:rsidRPr="006102E7" w:rsidRDefault="0049577D" w:rsidP="00822850">
      <w:pPr>
        <w:ind w:right="-1"/>
        <w:jc w:val="left"/>
        <w:rPr>
          <w:rFonts w:ascii="Mairy Light" w:hAnsi="Mairy Light"/>
          <w:color w:val="404040" w:themeColor="text1" w:themeTint="BF"/>
          <w:sz w:val="24"/>
        </w:rPr>
      </w:pPr>
    </w:p>
    <w:p w14:paraId="37FE2AEC" w14:textId="77777777" w:rsidR="0049577D" w:rsidRPr="006102E7" w:rsidRDefault="0049577D" w:rsidP="00822850">
      <w:pPr>
        <w:pStyle w:val="Style1"/>
        <w:rPr>
          <w:sz w:val="24"/>
        </w:rPr>
      </w:pPr>
      <w:r w:rsidRPr="006102E7">
        <w:rPr>
          <w:sz w:val="24"/>
        </w:rPr>
        <w:t>Course overview</w:t>
      </w:r>
    </w:p>
    <w:p w14:paraId="2CC160EC" w14:textId="77777777" w:rsidR="0049577D" w:rsidRPr="006102E7" w:rsidRDefault="0049577D" w:rsidP="00822850">
      <w:pPr>
        <w:ind w:right="-1"/>
        <w:jc w:val="left"/>
        <w:rPr>
          <w:rFonts w:ascii="Mairy Light" w:hAnsi="Mairy Light"/>
          <w:color w:val="404040" w:themeColor="text1" w:themeTint="BF"/>
          <w:sz w:val="24"/>
        </w:rPr>
      </w:pPr>
    </w:p>
    <w:p w14:paraId="11B018A0" w14:textId="787BD9D6" w:rsidR="0049577D" w:rsidRDefault="00D363D7" w:rsidP="00822850">
      <w:pPr>
        <w:ind w:right="-1"/>
        <w:jc w:val="left"/>
        <w:rPr>
          <w:rFonts w:ascii="Mairy Light" w:hAnsi="Mairy Light"/>
          <w:sz w:val="24"/>
        </w:rPr>
      </w:pPr>
      <w:r w:rsidRPr="009D4008">
        <w:rPr>
          <w:rFonts w:ascii="Mairy Light" w:hAnsi="Mairy Light"/>
          <w:sz w:val="24"/>
        </w:rPr>
        <w:t xml:space="preserve">All lawyers advising on local government law, vires, </w:t>
      </w:r>
      <w:proofErr w:type="gramStart"/>
      <w:r w:rsidRPr="009D4008">
        <w:rPr>
          <w:rFonts w:ascii="Mairy Light" w:hAnsi="Mairy Light"/>
          <w:sz w:val="24"/>
        </w:rPr>
        <w:t>governance</w:t>
      </w:r>
      <w:proofErr w:type="gramEnd"/>
      <w:r w:rsidRPr="009D4008">
        <w:rPr>
          <w:rFonts w:ascii="Mairy Light" w:hAnsi="Mairy Light"/>
          <w:sz w:val="24"/>
        </w:rPr>
        <w:t xml:space="preserve"> and member conduct.</w:t>
      </w:r>
    </w:p>
    <w:p w14:paraId="4260CE38" w14:textId="77777777" w:rsidR="00D363D7" w:rsidRPr="006102E7" w:rsidRDefault="00D363D7" w:rsidP="00822850">
      <w:pPr>
        <w:ind w:right="-1"/>
        <w:jc w:val="left"/>
        <w:rPr>
          <w:rFonts w:ascii="Mairy Light" w:hAnsi="Mairy Light"/>
          <w:color w:val="404040" w:themeColor="text1" w:themeTint="BF"/>
          <w:sz w:val="24"/>
        </w:rPr>
      </w:pPr>
    </w:p>
    <w:p w14:paraId="2BAD7244" w14:textId="77777777" w:rsidR="0049577D" w:rsidRPr="006102E7" w:rsidRDefault="0049577D"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80560C3" w14:textId="77777777" w:rsidR="0049577D" w:rsidRPr="006102E7" w:rsidRDefault="0049577D" w:rsidP="00822850">
      <w:pPr>
        <w:ind w:right="-1"/>
        <w:jc w:val="left"/>
        <w:rPr>
          <w:rFonts w:ascii="Mairy Light" w:hAnsi="Mairy Light"/>
          <w:sz w:val="24"/>
        </w:rPr>
      </w:pPr>
    </w:p>
    <w:p w14:paraId="415DEC4F" w14:textId="49A48733" w:rsidR="0049577D" w:rsidRDefault="00D363D7" w:rsidP="00822850">
      <w:pPr>
        <w:ind w:right="-1"/>
        <w:jc w:val="left"/>
        <w:rPr>
          <w:rFonts w:ascii="Mairy Light" w:hAnsi="Mairy Light"/>
          <w:sz w:val="24"/>
        </w:rPr>
      </w:pPr>
      <w:r w:rsidRPr="009D4008">
        <w:rPr>
          <w:rFonts w:ascii="Mairy Light" w:hAnsi="Mairy Light"/>
          <w:sz w:val="24"/>
        </w:rPr>
        <w:t>A review of the latest developments in local government law.</w:t>
      </w:r>
    </w:p>
    <w:p w14:paraId="47E37F2D" w14:textId="77777777" w:rsidR="00D363D7" w:rsidRPr="006102E7" w:rsidRDefault="00D363D7" w:rsidP="00822850">
      <w:pPr>
        <w:ind w:right="-1"/>
        <w:jc w:val="left"/>
        <w:rPr>
          <w:rFonts w:ascii="Mairy Light" w:hAnsi="Mairy Light"/>
          <w:sz w:val="24"/>
        </w:rPr>
      </w:pPr>
    </w:p>
    <w:p w14:paraId="4B3F79E0" w14:textId="77777777" w:rsidR="0049577D" w:rsidRPr="006102E7" w:rsidRDefault="0049577D"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D3364C8" w14:textId="77777777" w:rsidR="0049577D" w:rsidRPr="006102E7" w:rsidRDefault="0049577D" w:rsidP="00822850">
      <w:pPr>
        <w:ind w:right="-1"/>
        <w:jc w:val="left"/>
        <w:rPr>
          <w:rFonts w:ascii="Mairy Light" w:hAnsi="Mairy Light"/>
          <w:color w:val="404040" w:themeColor="text1" w:themeTint="BF"/>
          <w:sz w:val="24"/>
        </w:rPr>
      </w:pPr>
    </w:p>
    <w:p w14:paraId="38829362" w14:textId="77777777" w:rsidR="00D363D7" w:rsidRPr="009D4008" w:rsidRDefault="00D363D7" w:rsidP="00822850">
      <w:pPr>
        <w:numPr>
          <w:ilvl w:val="0"/>
          <w:numId w:val="13"/>
        </w:numPr>
        <w:jc w:val="left"/>
        <w:rPr>
          <w:rFonts w:ascii="Mairy Light" w:hAnsi="Mairy Light" w:cs="Tahoma"/>
          <w:sz w:val="24"/>
        </w:rPr>
      </w:pPr>
      <w:r w:rsidRPr="009D4008">
        <w:rPr>
          <w:rFonts w:ascii="Mairy Light" w:hAnsi="Mairy Light" w:cs="Tahoma"/>
          <w:sz w:val="24"/>
        </w:rPr>
        <w:t xml:space="preserve">recent significant </w:t>
      </w:r>
      <w:proofErr w:type="gramStart"/>
      <w:r w:rsidRPr="009D4008">
        <w:rPr>
          <w:rFonts w:ascii="Mairy Light" w:hAnsi="Mairy Light" w:cs="Tahoma"/>
          <w:sz w:val="24"/>
        </w:rPr>
        <w:t>cases;</w:t>
      </w:r>
      <w:proofErr w:type="gramEnd"/>
      <w:r w:rsidRPr="009D4008">
        <w:rPr>
          <w:rFonts w:ascii="Mairy Light" w:hAnsi="Mairy Light" w:cs="Tahoma"/>
          <w:sz w:val="24"/>
        </w:rPr>
        <w:t xml:space="preserve"> </w:t>
      </w:r>
    </w:p>
    <w:p w14:paraId="045CDD30" w14:textId="77777777" w:rsidR="00D363D7" w:rsidRPr="009D4008" w:rsidRDefault="00D363D7" w:rsidP="00822850">
      <w:pPr>
        <w:numPr>
          <w:ilvl w:val="0"/>
          <w:numId w:val="13"/>
        </w:numPr>
        <w:jc w:val="left"/>
        <w:rPr>
          <w:rFonts w:ascii="Mairy Light" w:hAnsi="Mairy Light"/>
          <w:b/>
          <w:bCs/>
          <w:sz w:val="24"/>
        </w:rPr>
      </w:pPr>
      <w:r w:rsidRPr="009D4008">
        <w:rPr>
          <w:rFonts w:ascii="Mairy Light" w:hAnsi="Mairy Light" w:cs="Tahoma"/>
          <w:sz w:val="24"/>
        </w:rPr>
        <w:t xml:space="preserve">ethical conduct update including LGA Code and government response to the CSPL </w:t>
      </w:r>
      <w:proofErr w:type="gramStart"/>
      <w:r w:rsidRPr="009D4008">
        <w:rPr>
          <w:rFonts w:ascii="Mairy Light" w:hAnsi="Mairy Light" w:cs="Tahoma"/>
          <w:sz w:val="24"/>
        </w:rPr>
        <w:t>report;</w:t>
      </w:r>
      <w:proofErr w:type="gramEnd"/>
    </w:p>
    <w:p w14:paraId="799E31F5" w14:textId="77777777" w:rsidR="00D363D7" w:rsidRPr="009D4008" w:rsidRDefault="00D363D7" w:rsidP="00822850">
      <w:pPr>
        <w:numPr>
          <w:ilvl w:val="0"/>
          <w:numId w:val="13"/>
        </w:numPr>
        <w:jc w:val="left"/>
        <w:rPr>
          <w:rFonts w:ascii="Mairy Light" w:hAnsi="Mairy Light"/>
          <w:bCs/>
          <w:sz w:val="24"/>
        </w:rPr>
      </w:pPr>
      <w:r w:rsidRPr="009D4008">
        <w:rPr>
          <w:rFonts w:ascii="Mairy Light" w:hAnsi="Mairy Light"/>
          <w:sz w:val="24"/>
        </w:rPr>
        <w:t>a look at the latest Public Interest/Inspection reports in respect of local authority and their wider implications.</w:t>
      </w:r>
    </w:p>
    <w:p w14:paraId="1403EE64" w14:textId="77777777" w:rsidR="0049577D" w:rsidRPr="006102E7" w:rsidRDefault="0049577D" w:rsidP="00822850">
      <w:pPr>
        <w:ind w:right="-1"/>
        <w:jc w:val="left"/>
        <w:rPr>
          <w:rFonts w:ascii="Mairy Light" w:hAnsi="Mairy Light"/>
          <w:color w:val="404040" w:themeColor="text1" w:themeTint="BF"/>
          <w:sz w:val="24"/>
        </w:rPr>
      </w:pPr>
    </w:p>
    <w:p w14:paraId="75DD310A" w14:textId="77777777" w:rsidR="0049577D" w:rsidRPr="00B7330B" w:rsidRDefault="0049577D" w:rsidP="00822850">
      <w:pPr>
        <w:pStyle w:val="Style1"/>
        <w:rPr>
          <w:sz w:val="24"/>
        </w:rPr>
      </w:pPr>
      <w:r w:rsidRPr="006102E7">
        <w:rPr>
          <w:sz w:val="24"/>
        </w:rPr>
        <w:t>Interactive elements</w:t>
      </w:r>
    </w:p>
    <w:p w14:paraId="41AF4E1C" w14:textId="2B3953B2" w:rsidR="0049577D" w:rsidRDefault="0049577D" w:rsidP="00822850">
      <w:pPr>
        <w:pStyle w:val="Style1"/>
        <w:rPr>
          <w:sz w:val="24"/>
        </w:rPr>
      </w:pPr>
    </w:p>
    <w:p w14:paraId="021408CB" w14:textId="77777777" w:rsidR="00D363D7" w:rsidRPr="009D4008" w:rsidRDefault="00D363D7" w:rsidP="00822850">
      <w:pPr>
        <w:jc w:val="left"/>
        <w:rPr>
          <w:rFonts w:ascii="Mairy Light" w:hAnsi="Mairy Light"/>
          <w:sz w:val="24"/>
        </w:rPr>
      </w:pPr>
      <w:r w:rsidRPr="009D4008">
        <w:rPr>
          <w:rFonts w:ascii="Mairy Light" w:hAnsi="Mairy Light"/>
          <w:sz w:val="24"/>
        </w:rPr>
        <w:t>There will be a use of polls and opportunities for Q and A</w:t>
      </w:r>
    </w:p>
    <w:p w14:paraId="514C959A" w14:textId="77777777" w:rsidR="00D363D7" w:rsidRPr="006102E7" w:rsidRDefault="00D363D7" w:rsidP="00822850">
      <w:pPr>
        <w:pStyle w:val="Style1"/>
        <w:rPr>
          <w:sz w:val="24"/>
        </w:rPr>
      </w:pPr>
    </w:p>
    <w:p w14:paraId="7D545D36" w14:textId="77777777" w:rsidR="0049577D" w:rsidRPr="006102E7" w:rsidRDefault="0049577D" w:rsidP="00822850">
      <w:pPr>
        <w:pStyle w:val="Style1"/>
        <w:rPr>
          <w:sz w:val="24"/>
        </w:rPr>
      </w:pPr>
      <w:r w:rsidRPr="006102E7">
        <w:rPr>
          <w:sz w:val="24"/>
        </w:rPr>
        <w:t xml:space="preserve">Competencies </w:t>
      </w:r>
    </w:p>
    <w:p w14:paraId="2888E70A" w14:textId="77777777" w:rsidR="0049577D" w:rsidRPr="006102E7" w:rsidRDefault="0049577D" w:rsidP="00822850">
      <w:pPr>
        <w:ind w:right="-1"/>
        <w:jc w:val="left"/>
        <w:rPr>
          <w:rFonts w:ascii="Mairy Light" w:hAnsi="Mairy Light"/>
          <w:color w:val="404040" w:themeColor="text1" w:themeTint="BF"/>
          <w:sz w:val="24"/>
        </w:rPr>
      </w:pPr>
    </w:p>
    <w:p w14:paraId="27143F61" w14:textId="77777777" w:rsidR="0049577D" w:rsidRPr="006102E7" w:rsidRDefault="0049577D" w:rsidP="00822850">
      <w:pPr>
        <w:ind w:right="-1"/>
        <w:jc w:val="left"/>
        <w:rPr>
          <w:rFonts w:ascii="Mairy Light" w:hAnsi="Mairy Light"/>
          <w:bCs/>
          <w:sz w:val="24"/>
        </w:rPr>
      </w:pPr>
      <w:r w:rsidRPr="006102E7">
        <w:rPr>
          <w:rFonts w:ascii="Mairy Light" w:hAnsi="Mairy Light"/>
          <w:bCs/>
          <w:sz w:val="24"/>
        </w:rPr>
        <w:t>This course will cover:</w:t>
      </w:r>
    </w:p>
    <w:p w14:paraId="4ED0306C" w14:textId="77777777" w:rsidR="0049577D" w:rsidRPr="006102E7" w:rsidRDefault="0049577D" w:rsidP="00822850">
      <w:pPr>
        <w:jc w:val="left"/>
        <w:rPr>
          <w:rFonts w:ascii="Mairy Light" w:hAnsi="Mairy Light"/>
          <w:bCs/>
          <w:sz w:val="24"/>
        </w:rPr>
      </w:pPr>
    </w:p>
    <w:p w14:paraId="23DE8451" w14:textId="77777777" w:rsidR="0049577D" w:rsidRPr="00D97265" w:rsidRDefault="0049577D"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7082B551" w14:textId="77777777" w:rsidR="0049577D" w:rsidRPr="00D97265" w:rsidRDefault="0049577D" w:rsidP="00822850">
      <w:pPr>
        <w:jc w:val="left"/>
        <w:rPr>
          <w:rFonts w:ascii="Mairy Light" w:hAnsi="Mairy Light"/>
          <w:bCs/>
          <w:sz w:val="24"/>
        </w:rPr>
      </w:pPr>
      <w:r w:rsidRPr="00D97265">
        <w:rPr>
          <w:rFonts w:ascii="Mairy Light" w:hAnsi="Mairy Light"/>
          <w:bCs/>
          <w:sz w:val="24"/>
        </w:rPr>
        <w:t>C1 Communicate clearly and effectively</w:t>
      </w:r>
    </w:p>
    <w:p w14:paraId="25CB2DBA" w14:textId="77777777" w:rsidR="00D363D7" w:rsidRDefault="00D363D7" w:rsidP="00822850">
      <w:pPr>
        <w:pStyle w:val="Style1"/>
        <w:rPr>
          <w:sz w:val="24"/>
        </w:rPr>
      </w:pPr>
    </w:p>
    <w:p w14:paraId="789A2632" w14:textId="4195AAED" w:rsidR="0049577D" w:rsidRPr="006102E7" w:rsidRDefault="0049577D" w:rsidP="00822850">
      <w:pPr>
        <w:pStyle w:val="Style1"/>
        <w:rPr>
          <w:sz w:val="24"/>
        </w:rPr>
      </w:pPr>
      <w:r w:rsidRPr="006102E7">
        <w:rPr>
          <w:sz w:val="24"/>
        </w:rPr>
        <w:t>Presenter profiles:</w:t>
      </w:r>
    </w:p>
    <w:p w14:paraId="4B1E73F1" w14:textId="55FA545C" w:rsidR="00D97265" w:rsidRDefault="00D97265" w:rsidP="00822850">
      <w:pPr>
        <w:jc w:val="left"/>
        <w:rPr>
          <w:rFonts w:ascii="Mairy Light" w:hAnsi="Mairy Light"/>
          <w:i/>
          <w:color w:val="FF0000"/>
          <w:sz w:val="24"/>
        </w:rPr>
      </w:pPr>
    </w:p>
    <w:p w14:paraId="7F8320E4" w14:textId="22C6D993" w:rsidR="00D363D7" w:rsidRDefault="00D363D7" w:rsidP="00822850">
      <w:pPr>
        <w:jc w:val="left"/>
        <w:rPr>
          <w:rFonts w:ascii="Mairy Light" w:hAnsi="Mairy Light"/>
          <w:sz w:val="24"/>
        </w:rPr>
      </w:pPr>
      <w:r w:rsidRPr="009D4008">
        <w:rPr>
          <w:rFonts w:ascii="Mairy Light" w:hAnsi="Mairy Light"/>
          <w:sz w:val="24"/>
        </w:rPr>
        <w:t>Simon</w:t>
      </w:r>
      <w:r>
        <w:rPr>
          <w:rFonts w:ascii="Mairy Light" w:hAnsi="Mairy Light"/>
          <w:sz w:val="24"/>
        </w:rPr>
        <w:t xml:space="preserve"> </w:t>
      </w:r>
      <w:proofErr w:type="spellStart"/>
      <w:r>
        <w:rPr>
          <w:rFonts w:ascii="Mairy Light" w:hAnsi="Mairy Light"/>
          <w:sz w:val="24"/>
        </w:rPr>
        <w:t>Goacher</w:t>
      </w:r>
      <w:proofErr w:type="spellEnd"/>
      <w:r w:rsidRPr="009D4008">
        <w:rPr>
          <w:rFonts w:ascii="Mairy Light" w:hAnsi="Mairy Light"/>
          <w:sz w:val="24"/>
        </w:rPr>
        <w:t xml:space="preserve"> heads up the Weightmans Local Government Team.  He is a recognised leading adviser on governance, legal </w:t>
      </w:r>
      <w:proofErr w:type="gramStart"/>
      <w:r w:rsidRPr="009D4008">
        <w:rPr>
          <w:rFonts w:ascii="Mairy Light" w:hAnsi="Mairy Light"/>
          <w:sz w:val="24"/>
        </w:rPr>
        <w:t>powers</w:t>
      </w:r>
      <w:proofErr w:type="gramEnd"/>
      <w:r w:rsidRPr="009D4008">
        <w:rPr>
          <w:rFonts w:ascii="Mairy Light" w:hAnsi="Mairy Light"/>
          <w:sz w:val="24"/>
        </w:rPr>
        <w:t xml:space="preserve"> and member conduct.  He is ranked in Chambers and Legal 500 and prior to joining Weightmans worked in local government for nearly 20 years, 6 of those as a Head of Legal Services and Monitoring Officer.</w:t>
      </w:r>
    </w:p>
    <w:p w14:paraId="76F92652" w14:textId="7EA5F40F" w:rsidR="005A1979" w:rsidRPr="00AC24A6" w:rsidRDefault="00D363D7" w:rsidP="00822850">
      <w:pPr>
        <w:jc w:val="left"/>
        <w:rPr>
          <w:rFonts w:ascii="Mairy Regular" w:hAnsi="Mairy Regular" w:cs="Arial"/>
          <w:b/>
          <w:color w:val="95C11F"/>
          <w:sz w:val="72"/>
          <w:szCs w:val="72"/>
        </w:rPr>
      </w:pPr>
      <w:r>
        <w:rPr>
          <w:rFonts w:ascii="Mairy Regular" w:hAnsi="Mairy Regular" w:cs="Arial"/>
          <w:b/>
          <w:color w:val="95C11F"/>
          <w:sz w:val="72"/>
          <w:szCs w:val="72"/>
        </w:rPr>
        <w:br w:type="page"/>
      </w:r>
      <w:r w:rsidR="005A1979" w:rsidRPr="00AC24A6">
        <w:rPr>
          <w:rFonts w:ascii="Mairy Regular" w:hAnsi="Mairy Regular" w:cs="Arial"/>
          <w:b/>
          <w:color w:val="95C11F"/>
          <w:sz w:val="72"/>
          <w:szCs w:val="72"/>
        </w:rPr>
        <w:lastRenderedPageBreak/>
        <w:t>Technology and Digitisation: key issues in the procurement and management of technology contract</w:t>
      </w:r>
    </w:p>
    <w:p w14:paraId="4F40124C" w14:textId="77777777" w:rsidR="005A1979" w:rsidRPr="004A025D" w:rsidRDefault="005A1979" w:rsidP="00822850">
      <w:pPr>
        <w:jc w:val="left"/>
        <w:rPr>
          <w:rFonts w:ascii="Mairy Light" w:hAnsi="Mairy Light"/>
          <w:b/>
          <w:color w:val="404040" w:themeColor="text1" w:themeTint="BF"/>
          <w:sz w:val="24"/>
        </w:rPr>
      </w:pPr>
    </w:p>
    <w:p w14:paraId="007B597D" w14:textId="77777777" w:rsidR="005A1979" w:rsidRPr="004A025D" w:rsidRDefault="005A1979" w:rsidP="00822850">
      <w:pPr>
        <w:pStyle w:val="Style1"/>
        <w:rPr>
          <w:b/>
        </w:rPr>
      </w:pPr>
      <w:r>
        <w:rPr>
          <w:lang w:eastAsia="en-GB"/>
        </w:rPr>
        <w:t>Level of course: Intermediate</w:t>
      </w:r>
    </w:p>
    <w:p w14:paraId="1724BE0B" w14:textId="77777777" w:rsidR="005A1979" w:rsidRPr="004A025D" w:rsidRDefault="005A1979" w:rsidP="00822850">
      <w:pPr>
        <w:ind w:right="-1"/>
        <w:jc w:val="left"/>
        <w:rPr>
          <w:rFonts w:ascii="Mairy Light" w:hAnsi="Mairy Light"/>
          <w:color w:val="404040" w:themeColor="text1" w:themeTint="BF"/>
          <w:sz w:val="24"/>
        </w:rPr>
      </w:pPr>
    </w:p>
    <w:p w14:paraId="779B7739" w14:textId="77777777" w:rsidR="005A1979" w:rsidRPr="00C23580" w:rsidRDefault="005A1979"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2239B923" w14:textId="77777777" w:rsidR="005A1979" w:rsidRDefault="005A1979" w:rsidP="00822850">
      <w:pPr>
        <w:ind w:right="-1"/>
        <w:jc w:val="left"/>
        <w:rPr>
          <w:rFonts w:ascii="Mairy Light" w:hAnsi="Mairy Light"/>
          <w:sz w:val="24"/>
        </w:rPr>
      </w:pPr>
    </w:p>
    <w:p w14:paraId="3492A8D0" w14:textId="1C8C4F0E" w:rsidR="005A1979" w:rsidRDefault="005A1979" w:rsidP="00822850">
      <w:pPr>
        <w:ind w:right="-1"/>
        <w:jc w:val="left"/>
        <w:rPr>
          <w:rFonts w:ascii="Mairy Light" w:hAnsi="Mairy Light"/>
          <w:sz w:val="24"/>
        </w:rPr>
      </w:pPr>
      <w:r w:rsidRPr="00854F09">
        <w:rPr>
          <w:rFonts w:ascii="Mairy Light" w:hAnsi="Mairy Light"/>
          <w:sz w:val="24"/>
        </w:rPr>
        <w:t xml:space="preserve">20 October 2022 </w:t>
      </w:r>
    </w:p>
    <w:p w14:paraId="7962FD37" w14:textId="77777777" w:rsidR="005A1979" w:rsidRDefault="005A1979" w:rsidP="00822850">
      <w:pPr>
        <w:ind w:right="-1"/>
        <w:jc w:val="left"/>
        <w:rPr>
          <w:rFonts w:ascii="Mairy Light" w:hAnsi="Mairy Light"/>
          <w:sz w:val="24"/>
        </w:rPr>
      </w:pPr>
      <w:r>
        <w:rPr>
          <w:rFonts w:ascii="Mairy Light" w:hAnsi="Mairy Light"/>
          <w:sz w:val="24"/>
        </w:rPr>
        <w:t>12 noon – 1pm</w:t>
      </w:r>
    </w:p>
    <w:p w14:paraId="65991606" w14:textId="77777777" w:rsidR="005A1979" w:rsidRDefault="005A1979" w:rsidP="00822850">
      <w:pPr>
        <w:ind w:right="-1"/>
        <w:jc w:val="left"/>
        <w:rPr>
          <w:rFonts w:ascii="Mairy Light" w:hAnsi="Mairy Light"/>
          <w:sz w:val="24"/>
        </w:rPr>
      </w:pPr>
    </w:p>
    <w:p w14:paraId="3CEEC583" w14:textId="77777777" w:rsidR="005A1979" w:rsidRPr="006102E7" w:rsidRDefault="005A1979"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evan Brittan</w:t>
      </w:r>
    </w:p>
    <w:p w14:paraId="2F1C0A8F" w14:textId="77777777" w:rsidR="005A1979" w:rsidRPr="006102E7" w:rsidRDefault="005A1979" w:rsidP="00822850">
      <w:pPr>
        <w:ind w:right="-1"/>
        <w:jc w:val="left"/>
        <w:rPr>
          <w:rFonts w:ascii="Mairy Light" w:hAnsi="Mairy Light"/>
          <w:b/>
          <w:sz w:val="24"/>
        </w:rPr>
      </w:pPr>
    </w:p>
    <w:p w14:paraId="5E0ED2B8"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2F392DFA" w14:textId="77777777" w:rsidR="005A1979" w:rsidRPr="006102E7" w:rsidRDefault="005A1979" w:rsidP="00822850">
      <w:pPr>
        <w:ind w:right="-1"/>
        <w:jc w:val="left"/>
        <w:rPr>
          <w:rFonts w:ascii="Mairy Light" w:hAnsi="Mairy Light"/>
          <w:color w:val="404040" w:themeColor="text1" w:themeTint="BF"/>
          <w:sz w:val="24"/>
        </w:rPr>
      </w:pPr>
    </w:p>
    <w:p w14:paraId="3FA594AE" w14:textId="77777777" w:rsidR="005A1979" w:rsidRPr="006102E7" w:rsidRDefault="005A1979" w:rsidP="00822850">
      <w:pPr>
        <w:pStyle w:val="Style1"/>
        <w:rPr>
          <w:sz w:val="24"/>
        </w:rPr>
      </w:pPr>
      <w:r w:rsidRPr="006102E7">
        <w:rPr>
          <w:sz w:val="24"/>
        </w:rPr>
        <w:t>Course overview</w:t>
      </w:r>
    </w:p>
    <w:p w14:paraId="4E45AE47" w14:textId="77777777" w:rsidR="005A1979" w:rsidRDefault="005A1979" w:rsidP="00822850">
      <w:pPr>
        <w:ind w:right="-1"/>
        <w:jc w:val="left"/>
        <w:rPr>
          <w:rFonts w:ascii="Mairy Light" w:hAnsi="Mairy Light"/>
          <w:color w:val="404040" w:themeColor="text1" w:themeTint="BF"/>
          <w:sz w:val="24"/>
        </w:rPr>
      </w:pPr>
    </w:p>
    <w:p w14:paraId="623BB62E" w14:textId="77777777" w:rsidR="005A1979" w:rsidRPr="00995202" w:rsidRDefault="005A1979" w:rsidP="00822850">
      <w:pPr>
        <w:pStyle w:val="BB-Normal"/>
        <w:jc w:val="left"/>
        <w:rPr>
          <w:rFonts w:ascii="Mairy Light" w:hAnsi="Mairy Light"/>
          <w:sz w:val="24"/>
          <w:szCs w:val="24"/>
        </w:rPr>
      </w:pPr>
      <w:r w:rsidRPr="00995202">
        <w:rPr>
          <w:rFonts w:ascii="Mairy Light" w:hAnsi="Mairy Light"/>
          <w:sz w:val="24"/>
          <w:szCs w:val="24"/>
        </w:rPr>
        <w:t>Join Ash Woodcock and Richard Lane as they outline legal considerations, risks and issues when procuring and managing technology contracts to deliver corporate and wider services within local authorities.</w:t>
      </w:r>
    </w:p>
    <w:p w14:paraId="27C8DB21" w14:textId="77777777" w:rsidR="005A1979" w:rsidRPr="00995202" w:rsidRDefault="005A1979" w:rsidP="00822850">
      <w:pPr>
        <w:jc w:val="left"/>
        <w:rPr>
          <w:rFonts w:ascii="Mairy Light" w:hAnsi="Mairy Light" w:cs="Arial"/>
          <w:sz w:val="24"/>
        </w:rPr>
      </w:pPr>
    </w:p>
    <w:p w14:paraId="5F8B415A" w14:textId="77777777" w:rsidR="005A1979" w:rsidRPr="00995202" w:rsidRDefault="005A1979" w:rsidP="00822850">
      <w:pPr>
        <w:jc w:val="left"/>
        <w:rPr>
          <w:rFonts w:ascii="Mairy Light" w:hAnsi="Mairy Light" w:cs="Arial"/>
          <w:sz w:val="24"/>
        </w:rPr>
      </w:pPr>
      <w:r w:rsidRPr="00995202">
        <w:rPr>
          <w:rFonts w:ascii="Mairy Light" w:hAnsi="Mairy Light" w:cs="Arial"/>
          <w:sz w:val="24"/>
        </w:rPr>
        <w:t>Digital Procurement journey (the considerations when undertaking digital procurement and looping in the right SMEs at the right time)</w:t>
      </w:r>
    </w:p>
    <w:p w14:paraId="7C56F4A8" w14:textId="77777777" w:rsidR="005A1979" w:rsidRPr="006102E7" w:rsidRDefault="005A1979" w:rsidP="00822850">
      <w:pPr>
        <w:ind w:right="-1"/>
        <w:jc w:val="left"/>
        <w:rPr>
          <w:rFonts w:ascii="Mairy Light" w:hAnsi="Mairy Light"/>
          <w:color w:val="404040" w:themeColor="text1" w:themeTint="BF"/>
          <w:sz w:val="24"/>
        </w:rPr>
      </w:pPr>
    </w:p>
    <w:p w14:paraId="2EF4BE81" w14:textId="77777777" w:rsidR="005A1979" w:rsidRPr="006102E7" w:rsidRDefault="005A1979"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7E3D1CDF" w14:textId="77777777" w:rsidR="005A1979" w:rsidRDefault="005A1979" w:rsidP="00822850">
      <w:pPr>
        <w:ind w:right="-1"/>
        <w:jc w:val="left"/>
        <w:rPr>
          <w:rFonts w:ascii="Mairy Light" w:hAnsi="Mairy Light"/>
          <w:sz w:val="24"/>
        </w:rPr>
      </w:pPr>
    </w:p>
    <w:p w14:paraId="09899831" w14:textId="77777777" w:rsidR="005A1979" w:rsidRDefault="005A1979" w:rsidP="00822850">
      <w:pPr>
        <w:ind w:right="-1"/>
        <w:jc w:val="left"/>
        <w:rPr>
          <w:rFonts w:ascii="Mairy Light" w:hAnsi="Mairy Light" w:cs="Arial"/>
          <w:sz w:val="24"/>
        </w:rPr>
      </w:pPr>
      <w:r w:rsidRPr="00995202">
        <w:rPr>
          <w:rFonts w:ascii="Mairy Light" w:hAnsi="Mairy Light" w:cs="Arial"/>
          <w:sz w:val="24"/>
        </w:rPr>
        <w:t>Anybody who is, or is likely to be, involved in procuring or managing significant IT/technology contracts.</w:t>
      </w:r>
    </w:p>
    <w:p w14:paraId="7EA048F8" w14:textId="77777777" w:rsidR="005A1979" w:rsidRPr="006102E7" w:rsidRDefault="005A1979" w:rsidP="00822850">
      <w:pPr>
        <w:ind w:right="-1"/>
        <w:jc w:val="left"/>
        <w:rPr>
          <w:rFonts w:ascii="Mairy Light" w:hAnsi="Mairy Light"/>
          <w:sz w:val="24"/>
        </w:rPr>
      </w:pPr>
    </w:p>
    <w:p w14:paraId="661C42A2" w14:textId="77777777" w:rsidR="005A1979" w:rsidRPr="006102E7" w:rsidRDefault="005A1979"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5353A75" w14:textId="77777777" w:rsidR="005A1979" w:rsidRPr="006102E7" w:rsidRDefault="005A1979" w:rsidP="00822850">
      <w:pPr>
        <w:ind w:right="-1"/>
        <w:jc w:val="left"/>
        <w:rPr>
          <w:rFonts w:ascii="Mairy Light" w:hAnsi="Mairy Light"/>
          <w:color w:val="404040" w:themeColor="text1" w:themeTint="BF"/>
          <w:sz w:val="24"/>
        </w:rPr>
      </w:pPr>
    </w:p>
    <w:p w14:paraId="46109323" w14:textId="77777777" w:rsidR="005A1979" w:rsidRPr="00995202" w:rsidRDefault="005A1979" w:rsidP="00822850">
      <w:pPr>
        <w:numPr>
          <w:ilvl w:val="0"/>
          <w:numId w:val="17"/>
        </w:numPr>
        <w:jc w:val="left"/>
        <w:rPr>
          <w:rFonts w:ascii="Mairy Light" w:hAnsi="Mairy Light" w:cs="Arial"/>
          <w:sz w:val="24"/>
        </w:rPr>
      </w:pPr>
      <w:r w:rsidRPr="00995202">
        <w:rPr>
          <w:rFonts w:ascii="Mairy Light" w:hAnsi="Mairy Light" w:cs="Arial"/>
          <w:sz w:val="24"/>
        </w:rPr>
        <w:t>What do I need to think about before I embark on a technology procurement?</w:t>
      </w:r>
    </w:p>
    <w:p w14:paraId="04E9907E" w14:textId="77777777" w:rsidR="005A1979" w:rsidRPr="00995202" w:rsidRDefault="005A1979" w:rsidP="00822850">
      <w:pPr>
        <w:numPr>
          <w:ilvl w:val="0"/>
          <w:numId w:val="17"/>
        </w:numPr>
        <w:jc w:val="left"/>
        <w:rPr>
          <w:rFonts w:ascii="Mairy Light" w:hAnsi="Mairy Light" w:cs="Arial"/>
          <w:sz w:val="24"/>
        </w:rPr>
      </w:pPr>
      <w:r w:rsidRPr="00995202">
        <w:rPr>
          <w:rFonts w:ascii="Mairy Light" w:hAnsi="Mairy Light" w:cs="Arial"/>
          <w:sz w:val="24"/>
        </w:rPr>
        <w:t>The importance of early scoping and stakeholder buy-in</w:t>
      </w:r>
    </w:p>
    <w:p w14:paraId="0F58DF09" w14:textId="77777777" w:rsidR="005A1979" w:rsidRPr="00995202" w:rsidRDefault="005A1979" w:rsidP="00822850">
      <w:pPr>
        <w:numPr>
          <w:ilvl w:val="0"/>
          <w:numId w:val="17"/>
        </w:numPr>
        <w:jc w:val="left"/>
        <w:rPr>
          <w:rFonts w:ascii="Mairy Light" w:hAnsi="Mairy Light" w:cs="Arial"/>
          <w:sz w:val="24"/>
        </w:rPr>
      </w:pPr>
      <w:r w:rsidRPr="00995202">
        <w:rPr>
          <w:rFonts w:ascii="Mairy Light" w:hAnsi="Mairy Light" w:cs="Arial"/>
          <w:sz w:val="24"/>
        </w:rPr>
        <w:t>Considerations in structuring a procurement and deciding on procurement route</w:t>
      </w:r>
    </w:p>
    <w:p w14:paraId="5F7104A7" w14:textId="77777777" w:rsidR="005A1979" w:rsidRPr="00995202" w:rsidRDefault="005A1979" w:rsidP="00822850">
      <w:pPr>
        <w:numPr>
          <w:ilvl w:val="0"/>
          <w:numId w:val="17"/>
        </w:numPr>
        <w:jc w:val="left"/>
        <w:rPr>
          <w:rFonts w:ascii="Mairy Light" w:hAnsi="Mairy Light" w:cs="Arial"/>
          <w:bCs/>
          <w:sz w:val="24"/>
        </w:rPr>
      </w:pPr>
      <w:r w:rsidRPr="00995202">
        <w:rPr>
          <w:rFonts w:ascii="Mairy Light" w:hAnsi="Mairy Light" w:cs="Arial"/>
          <w:bCs/>
          <w:sz w:val="24"/>
        </w:rPr>
        <w:t>Key procurement principles and best practice</w:t>
      </w:r>
    </w:p>
    <w:p w14:paraId="0DCC7734" w14:textId="77777777" w:rsidR="005A1979" w:rsidRPr="00995202" w:rsidRDefault="005A1979" w:rsidP="00822850">
      <w:pPr>
        <w:numPr>
          <w:ilvl w:val="0"/>
          <w:numId w:val="17"/>
        </w:numPr>
        <w:jc w:val="left"/>
        <w:rPr>
          <w:rFonts w:ascii="Mairy Light" w:hAnsi="Mairy Light" w:cs="Arial"/>
          <w:bCs/>
          <w:sz w:val="24"/>
        </w:rPr>
      </w:pPr>
      <w:r w:rsidRPr="00995202">
        <w:rPr>
          <w:rFonts w:ascii="Mairy Light" w:hAnsi="Mairy Light" w:cs="Arial"/>
          <w:bCs/>
          <w:sz w:val="24"/>
        </w:rPr>
        <w:t>How to ‘live your contract’ and what to do if things go wrong</w:t>
      </w:r>
    </w:p>
    <w:p w14:paraId="7805B504" w14:textId="77777777" w:rsidR="005A1979" w:rsidRPr="006102E7" w:rsidRDefault="005A1979" w:rsidP="00822850">
      <w:pPr>
        <w:ind w:right="-1"/>
        <w:jc w:val="left"/>
        <w:rPr>
          <w:rFonts w:ascii="Mairy Light" w:hAnsi="Mairy Light"/>
          <w:color w:val="404040" w:themeColor="text1" w:themeTint="BF"/>
          <w:sz w:val="24"/>
        </w:rPr>
      </w:pPr>
    </w:p>
    <w:p w14:paraId="0DFE6453" w14:textId="77777777" w:rsidR="005A1979" w:rsidRDefault="005A1979" w:rsidP="00822850">
      <w:pPr>
        <w:pStyle w:val="Style1"/>
        <w:rPr>
          <w:sz w:val="24"/>
        </w:rPr>
      </w:pPr>
      <w:r w:rsidRPr="006102E7">
        <w:rPr>
          <w:sz w:val="24"/>
        </w:rPr>
        <w:t>Interactive elements</w:t>
      </w:r>
    </w:p>
    <w:p w14:paraId="735B8004" w14:textId="77777777" w:rsidR="005A1979" w:rsidRPr="00B7330B" w:rsidRDefault="005A1979" w:rsidP="00822850">
      <w:pPr>
        <w:pStyle w:val="Style1"/>
        <w:rPr>
          <w:sz w:val="24"/>
        </w:rPr>
      </w:pPr>
    </w:p>
    <w:p w14:paraId="184B1EAE" w14:textId="77777777" w:rsidR="005A1979" w:rsidRPr="006102E7" w:rsidRDefault="005A1979" w:rsidP="00822850">
      <w:pPr>
        <w:pStyle w:val="Style1"/>
        <w:rPr>
          <w:sz w:val="24"/>
        </w:rPr>
      </w:pPr>
    </w:p>
    <w:p w14:paraId="14E4AB31" w14:textId="77777777" w:rsidR="005A1979" w:rsidRPr="006102E7" w:rsidRDefault="005A1979" w:rsidP="00822850">
      <w:pPr>
        <w:pStyle w:val="Style1"/>
        <w:rPr>
          <w:sz w:val="24"/>
        </w:rPr>
      </w:pPr>
      <w:r w:rsidRPr="006102E7">
        <w:rPr>
          <w:sz w:val="24"/>
        </w:rPr>
        <w:t xml:space="preserve">Competencies </w:t>
      </w:r>
    </w:p>
    <w:p w14:paraId="23883033" w14:textId="77777777" w:rsidR="005A1979" w:rsidRPr="006102E7" w:rsidRDefault="005A1979" w:rsidP="00822850">
      <w:pPr>
        <w:ind w:right="-1"/>
        <w:jc w:val="left"/>
        <w:rPr>
          <w:rFonts w:ascii="Mairy Light" w:hAnsi="Mairy Light"/>
          <w:color w:val="404040" w:themeColor="text1" w:themeTint="BF"/>
          <w:sz w:val="24"/>
        </w:rPr>
      </w:pPr>
    </w:p>
    <w:p w14:paraId="3AADCD40" w14:textId="77777777" w:rsidR="005A1979" w:rsidRPr="006102E7" w:rsidRDefault="005A1979" w:rsidP="00822850">
      <w:pPr>
        <w:ind w:right="-1"/>
        <w:jc w:val="left"/>
        <w:rPr>
          <w:rFonts w:ascii="Mairy Light" w:hAnsi="Mairy Light"/>
          <w:bCs/>
          <w:sz w:val="24"/>
        </w:rPr>
      </w:pPr>
      <w:r w:rsidRPr="006102E7">
        <w:rPr>
          <w:rFonts w:ascii="Mairy Light" w:hAnsi="Mairy Light"/>
          <w:bCs/>
          <w:sz w:val="24"/>
        </w:rPr>
        <w:t>This course will cover:</w:t>
      </w:r>
    </w:p>
    <w:p w14:paraId="38A7D6FC" w14:textId="77777777" w:rsidR="005A1979" w:rsidRDefault="005A1979" w:rsidP="00822850">
      <w:pPr>
        <w:jc w:val="left"/>
        <w:rPr>
          <w:rFonts w:ascii="Mairy Light" w:hAnsi="Mairy Light"/>
          <w:bCs/>
          <w:sz w:val="24"/>
        </w:rPr>
      </w:pPr>
    </w:p>
    <w:p w14:paraId="19EF4702" w14:textId="77777777" w:rsidR="005A1979" w:rsidRPr="00995202" w:rsidRDefault="005A1979" w:rsidP="00822850">
      <w:pPr>
        <w:jc w:val="left"/>
        <w:rPr>
          <w:rFonts w:ascii="Mairy Light" w:hAnsi="Mairy Light" w:cs="Arial"/>
          <w:bCs/>
          <w:sz w:val="24"/>
        </w:rPr>
      </w:pPr>
      <w:r w:rsidRPr="00995202">
        <w:rPr>
          <w:rFonts w:ascii="Mairy Light" w:hAnsi="Mairy Light" w:cs="Arial"/>
          <w:bCs/>
          <w:sz w:val="24"/>
        </w:rPr>
        <w:t>B Technical legal practice</w:t>
      </w:r>
    </w:p>
    <w:p w14:paraId="0B83D9D1" w14:textId="77777777" w:rsidR="005A1979" w:rsidRPr="00995202" w:rsidRDefault="005A1979" w:rsidP="00822850">
      <w:pPr>
        <w:jc w:val="left"/>
        <w:rPr>
          <w:rFonts w:ascii="Mairy Light" w:hAnsi="Mairy Light" w:cs="Arial"/>
          <w:bCs/>
          <w:sz w:val="24"/>
        </w:rPr>
      </w:pPr>
      <w:r w:rsidRPr="00995202">
        <w:rPr>
          <w:rFonts w:ascii="Mairy Light" w:hAnsi="Mairy Light" w:cs="Arial"/>
          <w:bCs/>
          <w:sz w:val="24"/>
        </w:rPr>
        <w:t>B4 Draft documents</w:t>
      </w:r>
    </w:p>
    <w:p w14:paraId="5C47E258" w14:textId="77777777" w:rsidR="005A1979" w:rsidRPr="00995202" w:rsidRDefault="005A1979" w:rsidP="00822850">
      <w:pPr>
        <w:jc w:val="left"/>
        <w:rPr>
          <w:rFonts w:ascii="Mairy Light" w:hAnsi="Mairy Light" w:cs="Arial"/>
          <w:bCs/>
          <w:sz w:val="24"/>
        </w:rPr>
      </w:pPr>
      <w:r w:rsidRPr="00995202">
        <w:rPr>
          <w:rFonts w:ascii="Mairy Light" w:hAnsi="Mairy Light" w:cs="Arial"/>
          <w:bCs/>
          <w:sz w:val="24"/>
        </w:rPr>
        <w:t>B6 Negotiation</w:t>
      </w:r>
    </w:p>
    <w:p w14:paraId="4CC32561" w14:textId="77777777" w:rsidR="005A1979" w:rsidRPr="00995202" w:rsidRDefault="005A1979" w:rsidP="00822850">
      <w:pPr>
        <w:jc w:val="left"/>
        <w:rPr>
          <w:rFonts w:ascii="Mairy Light" w:hAnsi="Mairy Light" w:cs="Arial"/>
          <w:bCs/>
          <w:sz w:val="24"/>
        </w:rPr>
      </w:pPr>
      <w:r w:rsidRPr="00995202">
        <w:rPr>
          <w:rFonts w:ascii="Mairy Light" w:hAnsi="Mairy Light" w:cs="Arial"/>
          <w:bCs/>
          <w:sz w:val="24"/>
        </w:rPr>
        <w:t>C Working with other people</w:t>
      </w:r>
    </w:p>
    <w:p w14:paraId="757DEB27" w14:textId="77777777" w:rsidR="005A1979" w:rsidRPr="00995202" w:rsidRDefault="005A1979" w:rsidP="00822850">
      <w:pPr>
        <w:jc w:val="left"/>
        <w:rPr>
          <w:rFonts w:ascii="Mairy Light" w:hAnsi="Mairy Light" w:cs="Arial"/>
          <w:bCs/>
          <w:sz w:val="24"/>
        </w:rPr>
      </w:pPr>
      <w:r w:rsidRPr="00995202">
        <w:rPr>
          <w:rFonts w:ascii="Mairy Light" w:hAnsi="Mairy Light" w:cs="Arial"/>
          <w:bCs/>
          <w:sz w:val="24"/>
        </w:rPr>
        <w:t>C1 Communicate clearly and effectively</w:t>
      </w:r>
    </w:p>
    <w:p w14:paraId="7AB32D1A" w14:textId="77777777" w:rsidR="005A1979" w:rsidRPr="006102E7" w:rsidRDefault="005A1979" w:rsidP="00822850">
      <w:pPr>
        <w:jc w:val="left"/>
        <w:rPr>
          <w:rFonts w:ascii="Mairy Light" w:hAnsi="Mairy Light"/>
          <w:bCs/>
          <w:sz w:val="24"/>
        </w:rPr>
      </w:pPr>
    </w:p>
    <w:p w14:paraId="46D63B0D" w14:textId="77777777" w:rsidR="005A1979" w:rsidRPr="006102E7" w:rsidRDefault="005A1979" w:rsidP="00822850">
      <w:pPr>
        <w:pStyle w:val="Style1"/>
        <w:rPr>
          <w:sz w:val="24"/>
        </w:rPr>
      </w:pPr>
      <w:r w:rsidRPr="006102E7">
        <w:rPr>
          <w:sz w:val="24"/>
        </w:rPr>
        <w:t>Presenter profiles:</w:t>
      </w:r>
    </w:p>
    <w:p w14:paraId="23A43E43" w14:textId="77777777" w:rsidR="005A1979" w:rsidRDefault="005A1979" w:rsidP="00822850">
      <w:pPr>
        <w:jc w:val="left"/>
        <w:rPr>
          <w:rFonts w:ascii="Mairy Light" w:hAnsi="Mairy Light"/>
          <w:b/>
          <w:color w:val="404040" w:themeColor="text1" w:themeTint="BF"/>
          <w:sz w:val="24"/>
        </w:rPr>
      </w:pPr>
    </w:p>
    <w:p w14:paraId="6EF55053" w14:textId="77777777" w:rsidR="005A1979" w:rsidRPr="00995202" w:rsidRDefault="005A1979" w:rsidP="00822850">
      <w:pPr>
        <w:jc w:val="left"/>
        <w:rPr>
          <w:rFonts w:ascii="Mairy Light" w:hAnsi="Mairy Light" w:cs="Arial"/>
          <w:bCs/>
          <w:sz w:val="24"/>
        </w:rPr>
      </w:pPr>
      <w:r w:rsidRPr="00995202">
        <w:rPr>
          <w:rFonts w:ascii="Mairy Light" w:hAnsi="Mairy Light" w:cs="Arial"/>
          <w:bCs/>
          <w:sz w:val="24"/>
        </w:rPr>
        <w:t xml:space="preserve">Richard Lane is a commercial Partner at Bevan Brittan specialising in IP and ICT projects and contracts. Having originally started his career as an in-house lawyer within the utilities sector and subsequently undertaking </w:t>
      </w:r>
      <w:proofErr w:type="gramStart"/>
      <w:r w:rsidRPr="00995202">
        <w:rPr>
          <w:rFonts w:ascii="Mairy Light" w:hAnsi="Mairy Light" w:cs="Arial"/>
          <w:bCs/>
          <w:sz w:val="24"/>
        </w:rPr>
        <w:t>a number of</w:t>
      </w:r>
      <w:proofErr w:type="gramEnd"/>
      <w:r w:rsidRPr="00995202">
        <w:rPr>
          <w:rFonts w:ascii="Mairy Light" w:hAnsi="Mairy Light" w:cs="Arial"/>
          <w:bCs/>
          <w:sz w:val="24"/>
        </w:rPr>
        <w:t xml:space="preserve"> in-house secondment roles (including nine months with the Welsh Government), he has a keen understanding of the internal governance issues and drivers which surround major projects. </w:t>
      </w:r>
    </w:p>
    <w:p w14:paraId="54178500" w14:textId="77777777" w:rsidR="005A1979" w:rsidRPr="00995202" w:rsidRDefault="005A1979" w:rsidP="00822850">
      <w:pPr>
        <w:jc w:val="left"/>
        <w:rPr>
          <w:rFonts w:ascii="Mairy Light" w:hAnsi="Mairy Light" w:cs="Arial"/>
          <w:bCs/>
          <w:sz w:val="24"/>
        </w:rPr>
      </w:pPr>
    </w:p>
    <w:p w14:paraId="25562CCA" w14:textId="77777777" w:rsidR="005A1979" w:rsidRPr="00995202" w:rsidRDefault="005A1979" w:rsidP="00822850">
      <w:pPr>
        <w:jc w:val="left"/>
        <w:rPr>
          <w:rFonts w:ascii="Mairy Light" w:hAnsi="Mairy Light" w:cs="Arial"/>
          <w:bCs/>
          <w:sz w:val="24"/>
        </w:rPr>
      </w:pPr>
      <w:r w:rsidRPr="00995202">
        <w:rPr>
          <w:rFonts w:ascii="Mairy Light" w:hAnsi="Mairy Light" w:cs="Arial"/>
          <w:bCs/>
          <w:sz w:val="24"/>
        </w:rPr>
        <w:t>Ash</w:t>
      </w:r>
      <w:r>
        <w:rPr>
          <w:rFonts w:ascii="Mairy Light" w:hAnsi="Mairy Light" w:cs="Arial"/>
          <w:bCs/>
          <w:sz w:val="24"/>
        </w:rPr>
        <w:t xml:space="preserve"> Woodcock</w:t>
      </w:r>
      <w:r w:rsidRPr="00995202">
        <w:rPr>
          <w:rFonts w:ascii="Mairy Light" w:hAnsi="Mairy Light" w:cs="Arial"/>
          <w:bCs/>
          <w:sz w:val="24"/>
        </w:rPr>
        <w:t xml:space="preserve"> is a Partner at Bevan Brittan specialising in complex contractual arrangements, including outsourcing, strategic partnerships, public-private </w:t>
      </w:r>
      <w:proofErr w:type="gramStart"/>
      <w:r w:rsidRPr="00995202">
        <w:rPr>
          <w:rFonts w:ascii="Mairy Light" w:hAnsi="Mairy Light" w:cs="Arial"/>
          <w:bCs/>
          <w:sz w:val="24"/>
        </w:rPr>
        <w:t>partnerships</w:t>
      </w:r>
      <w:proofErr w:type="gramEnd"/>
      <w:r w:rsidRPr="00995202">
        <w:rPr>
          <w:rFonts w:ascii="Mairy Light" w:hAnsi="Mairy Light" w:cs="Arial"/>
          <w:bCs/>
          <w:sz w:val="24"/>
        </w:rPr>
        <w:t xml:space="preserve"> and IT/technology contracts.</w:t>
      </w:r>
    </w:p>
    <w:p w14:paraId="76010869" w14:textId="77777777" w:rsidR="005A1979" w:rsidRPr="00995202" w:rsidRDefault="005A1979" w:rsidP="00822850">
      <w:pPr>
        <w:jc w:val="left"/>
        <w:rPr>
          <w:rFonts w:ascii="Mairy Light" w:hAnsi="Mairy Light" w:cs="Arial"/>
          <w:bCs/>
          <w:sz w:val="24"/>
        </w:rPr>
      </w:pPr>
    </w:p>
    <w:p w14:paraId="20ACABD8" w14:textId="77777777" w:rsidR="005A1979" w:rsidRPr="00995202" w:rsidRDefault="005A1979" w:rsidP="00822850">
      <w:pPr>
        <w:jc w:val="left"/>
        <w:rPr>
          <w:rFonts w:ascii="Mairy Light" w:hAnsi="Mairy Light" w:cs="Arial"/>
          <w:bCs/>
          <w:sz w:val="24"/>
        </w:rPr>
      </w:pPr>
      <w:r w:rsidRPr="00995202">
        <w:rPr>
          <w:rFonts w:ascii="Mairy Light" w:hAnsi="Mairy Light" w:cs="Arial"/>
          <w:bCs/>
          <w:sz w:val="24"/>
        </w:rPr>
        <w:t xml:space="preserve">Ash has </w:t>
      </w:r>
      <w:proofErr w:type="gramStart"/>
      <w:r w:rsidRPr="00995202">
        <w:rPr>
          <w:rFonts w:ascii="Mairy Light" w:hAnsi="Mairy Light" w:cs="Arial"/>
          <w:bCs/>
          <w:sz w:val="24"/>
        </w:rPr>
        <w:t>particular experience</w:t>
      </w:r>
      <w:proofErr w:type="gramEnd"/>
      <w:r w:rsidRPr="00995202">
        <w:rPr>
          <w:rFonts w:ascii="Mairy Light" w:hAnsi="Mairy Light" w:cs="Arial"/>
          <w:bCs/>
          <w:sz w:val="24"/>
        </w:rPr>
        <w:t xml:space="preserve"> in leading high-profile and high-value public procurement projects, managing multi-disciplinary teams and helping clients navigate the complexity of highly complex procurement exercises.</w:t>
      </w:r>
    </w:p>
    <w:p w14:paraId="154EBD10" w14:textId="1B492F26" w:rsidR="00D97265" w:rsidRPr="006102E7" w:rsidRDefault="005A1979" w:rsidP="00822850">
      <w:pPr>
        <w:jc w:val="left"/>
        <w:rPr>
          <w:rFonts w:ascii="Mairy Light" w:hAnsi="Mairy Light"/>
          <w:b/>
          <w:bCs/>
          <w:color w:val="404040" w:themeColor="text1" w:themeTint="BF"/>
          <w:sz w:val="24"/>
          <w:u w:val="single"/>
        </w:rPr>
      </w:pPr>
      <w:r>
        <w:rPr>
          <w:rFonts w:ascii="Mairy Light" w:hAnsi="Mairy Light"/>
          <w:b/>
          <w:color w:val="404040" w:themeColor="text1" w:themeTint="BF"/>
          <w:sz w:val="24"/>
        </w:rPr>
        <w:br w:type="page"/>
      </w:r>
    </w:p>
    <w:p w14:paraId="0FC47E9B" w14:textId="6344244A" w:rsidR="00D97265" w:rsidRDefault="00D97265" w:rsidP="00822850">
      <w:pPr>
        <w:jc w:val="left"/>
        <w:rPr>
          <w:rFonts w:ascii="Mairy Light" w:hAnsi="Mairy Light"/>
          <w:i/>
          <w:color w:val="FF0000"/>
          <w:sz w:val="24"/>
        </w:rPr>
      </w:pPr>
    </w:p>
    <w:p w14:paraId="261B5AFB" w14:textId="4258D615" w:rsidR="00024E62" w:rsidRPr="00944D6E" w:rsidRDefault="00024E62" w:rsidP="00822850">
      <w:pPr>
        <w:jc w:val="left"/>
        <w:rPr>
          <w:rFonts w:ascii="Mairy Regular" w:hAnsi="Mairy Regular" w:cs="Arial"/>
          <w:color w:val="95C11F"/>
          <w:sz w:val="72"/>
          <w:szCs w:val="72"/>
          <w:lang w:eastAsia="en-GB"/>
        </w:rPr>
      </w:pPr>
      <w:r w:rsidRPr="00944D6E">
        <w:rPr>
          <w:rFonts w:ascii="Mairy Regular" w:hAnsi="Mairy Regular" w:cs="Arial"/>
          <w:color w:val="95C11F"/>
          <w:sz w:val="72"/>
          <w:szCs w:val="72"/>
          <w:lang w:eastAsia="en-GB"/>
        </w:rPr>
        <w:t xml:space="preserve">New powers for traffic regulation </w:t>
      </w:r>
    </w:p>
    <w:p w14:paraId="1C3AB601" w14:textId="77777777" w:rsidR="001E7933" w:rsidRDefault="001E7933" w:rsidP="00822850">
      <w:pPr>
        <w:ind w:right="-1"/>
        <w:jc w:val="left"/>
        <w:rPr>
          <w:rFonts w:ascii="Mairy Regular" w:hAnsi="Mairy Regular"/>
          <w:color w:val="95C11F"/>
          <w:sz w:val="72"/>
          <w:szCs w:val="72"/>
        </w:rPr>
      </w:pPr>
    </w:p>
    <w:p w14:paraId="6B172CFB" w14:textId="71E5E979" w:rsidR="00D97265" w:rsidRPr="002B17C0" w:rsidRDefault="002B17C0" w:rsidP="00822850">
      <w:pPr>
        <w:ind w:right="-1"/>
        <w:jc w:val="left"/>
        <w:rPr>
          <w:rFonts w:ascii="Mairy Light" w:hAnsi="Mairy Light"/>
          <w:b/>
          <w:bCs/>
          <w:color w:val="00656D"/>
          <w:sz w:val="28"/>
          <w:szCs w:val="28"/>
        </w:rPr>
      </w:pPr>
      <w:r w:rsidRPr="002B17C0">
        <w:rPr>
          <w:rFonts w:ascii="Mairy Light" w:hAnsi="Mairy Light" w:cs="Arial"/>
          <w:b/>
          <w:bCs/>
          <w:color w:val="00656D"/>
          <w:sz w:val="28"/>
          <w:szCs w:val="28"/>
        </w:rPr>
        <w:t>Moving Traffic Offences – new enforcement powers</w:t>
      </w:r>
    </w:p>
    <w:p w14:paraId="73258680"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01A5DD4E" w14:textId="51F22C4E" w:rsidR="00D97265" w:rsidRPr="004A025D" w:rsidRDefault="00D97265" w:rsidP="00822850">
      <w:pPr>
        <w:pStyle w:val="Style1"/>
        <w:rPr>
          <w:b/>
        </w:rPr>
      </w:pPr>
      <w:r>
        <w:rPr>
          <w:lang w:eastAsia="en-GB"/>
        </w:rPr>
        <w:t xml:space="preserve">Level of course: </w:t>
      </w:r>
      <w:r w:rsidR="00944D6E">
        <w:rPr>
          <w:lang w:eastAsia="en-GB"/>
        </w:rPr>
        <w:t xml:space="preserve">Introductory </w:t>
      </w:r>
    </w:p>
    <w:p w14:paraId="5327B61A" w14:textId="77777777" w:rsidR="00D97265" w:rsidRPr="004A025D" w:rsidRDefault="00D97265" w:rsidP="00822850">
      <w:pPr>
        <w:ind w:right="-1"/>
        <w:jc w:val="left"/>
        <w:rPr>
          <w:rFonts w:ascii="Mairy Light" w:hAnsi="Mairy Light"/>
          <w:color w:val="404040" w:themeColor="text1" w:themeTint="BF"/>
          <w:sz w:val="24"/>
        </w:rPr>
      </w:pPr>
    </w:p>
    <w:p w14:paraId="3581E933" w14:textId="005FFB01"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4681F">
        <w:rPr>
          <w:rStyle w:val="Strong"/>
          <w:rFonts w:ascii="Mairy Light" w:hAnsi="Mairy Light" w:cs="Helvetica"/>
          <w:sz w:val="28"/>
          <w:szCs w:val="28"/>
        </w:rPr>
        <w:t>TEAMS</w:t>
      </w:r>
    </w:p>
    <w:p w14:paraId="105E0571" w14:textId="77777777" w:rsidR="00A74417" w:rsidRDefault="00A74417" w:rsidP="00822850">
      <w:pPr>
        <w:ind w:right="-1"/>
        <w:jc w:val="left"/>
        <w:rPr>
          <w:rFonts w:ascii="Mairy Light" w:hAnsi="Mairy Light"/>
          <w:sz w:val="24"/>
        </w:rPr>
      </w:pPr>
    </w:p>
    <w:p w14:paraId="3F14C105" w14:textId="4E32DD3B" w:rsidR="00D97265" w:rsidRDefault="0041619B" w:rsidP="00822850">
      <w:pPr>
        <w:ind w:right="-1"/>
        <w:jc w:val="left"/>
        <w:rPr>
          <w:rFonts w:ascii="Mairy Light" w:hAnsi="Mairy Light"/>
          <w:sz w:val="24"/>
        </w:rPr>
      </w:pPr>
      <w:r w:rsidRPr="009D4352">
        <w:rPr>
          <w:rFonts w:ascii="Mairy Light" w:hAnsi="Mairy Light"/>
          <w:sz w:val="24"/>
        </w:rPr>
        <w:t xml:space="preserve">2 </w:t>
      </w:r>
      <w:r w:rsidR="006C1249" w:rsidRPr="009D4352">
        <w:rPr>
          <w:rFonts w:ascii="Mairy Light" w:hAnsi="Mairy Light"/>
          <w:sz w:val="24"/>
        </w:rPr>
        <w:t>November 2022</w:t>
      </w:r>
      <w:r w:rsidRPr="009D4352">
        <w:rPr>
          <w:rFonts w:ascii="Mairy Light" w:hAnsi="Mairy Light"/>
          <w:sz w:val="24"/>
        </w:rPr>
        <w:t xml:space="preserve"> </w:t>
      </w:r>
    </w:p>
    <w:p w14:paraId="1A3DAF8A" w14:textId="214CF9CB" w:rsidR="00D97265" w:rsidRDefault="009D4352" w:rsidP="00822850">
      <w:pPr>
        <w:ind w:right="-1"/>
        <w:jc w:val="left"/>
        <w:rPr>
          <w:rFonts w:ascii="Mairy Light" w:hAnsi="Mairy Light"/>
          <w:sz w:val="24"/>
        </w:rPr>
      </w:pPr>
      <w:r>
        <w:rPr>
          <w:rFonts w:ascii="Mairy Light" w:hAnsi="Mairy Light"/>
          <w:sz w:val="24"/>
        </w:rPr>
        <w:t>12 noon – 1.30pm</w:t>
      </w:r>
    </w:p>
    <w:p w14:paraId="4B8408FD" w14:textId="77777777" w:rsidR="00D97265" w:rsidRDefault="00D97265" w:rsidP="00822850">
      <w:pPr>
        <w:ind w:right="-1"/>
        <w:jc w:val="left"/>
        <w:rPr>
          <w:rFonts w:ascii="Mairy Light" w:hAnsi="Mairy Light"/>
          <w:sz w:val="24"/>
        </w:rPr>
      </w:pPr>
    </w:p>
    <w:p w14:paraId="2359B32B" w14:textId="0498661F"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34681F">
        <w:rPr>
          <w:rFonts w:ascii="Mairy Light" w:hAnsi="Mairy Light"/>
          <w:sz w:val="24"/>
        </w:rPr>
        <w:t>Sharpe Pritchard</w:t>
      </w:r>
    </w:p>
    <w:p w14:paraId="433B499E" w14:textId="77777777" w:rsidR="00D97265" w:rsidRPr="006102E7" w:rsidRDefault="00D97265" w:rsidP="00822850">
      <w:pPr>
        <w:ind w:right="-1"/>
        <w:jc w:val="left"/>
        <w:rPr>
          <w:rFonts w:ascii="Mairy Light" w:hAnsi="Mairy Light"/>
          <w:b/>
          <w:sz w:val="24"/>
        </w:rPr>
      </w:pPr>
    </w:p>
    <w:p w14:paraId="79B6B615"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ADE9A6C" w14:textId="77777777" w:rsidR="00D97265" w:rsidRPr="006102E7" w:rsidRDefault="00D97265" w:rsidP="00822850">
      <w:pPr>
        <w:ind w:right="-1"/>
        <w:jc w:val="left"/>
        <w:rPr>
          <w:rFonts w:ascii="Mairy Light" w:hAnsi="Mairy Light"/>
          <w:color w:val="404040" w:themeColor="text1" w:themeTint="BF"/>
          <w:sz w:val="24"/>
        </w:rPr>
      </w:pPr>
    </w:p>
    <w:p w14:paraId="78D70FFA" w14:textId="77777777" w:rsidR="00D97265" w:rsidRPr="006102E7" w:rsidRDefault="00D97265" w:rsidP="00822850">
      <w:pPr>
        <w:pStyle w:val="Style1"/>
        <w:rPr>
          <w:sz w:val="24"/>
        </w:rPr>
      </w:pPr>
      <w:r w:rsidRPr="006102E7">
        <w:rPr>
          <w:sz w:val="24"/>
        </w:rPr>
        <w:t>Course overview</w:t>
      </w:r>
    </w:p>
    <w:p w14:paraId="6D8CD5A4" w14:textId="027C17A4" w:rsidR="00D97265" w:rsidRDefault="00D97265" w:rsidP="00822850">
      <w:pPr>
        <w:ind w:right="-1"/>
        <w:jc w:val="left"/>
        <w:rPr>
          <w:rFonts w:ascii="Mairy Light" w:hAnsi="Mairy Light"/>
          <w:color w:val="404040" w:themeColor="text1" w:themeTint="BF"/>
          <w:sz w:val="24"/>
        </w:rPr>
      </w:pPr>
    </w:p>
    <w:p w14:paraId="3A0E1EF1" w14:textId="77777777" w:rsidR="002B17C0" w:rsidRPr="00094873" w:rsidRDefault="002B17C0" w:rsidP="00822850">
      <w:pPr>
        <w:jc w:val="left"/>
        <w:rPr>
          <w:rFonts w:ascii="Mairy Light" w:hAnsi="Mairy Light" w:cs="Arial"/>
          <w:sz w:val="24"/>
        </w:rPr>
      </w:pPr>
      <w:r w:rsidRPr="00094873">
        <w:rPr>
          <w:rFonts w:ascii="Mairy Light" w:hAnsi="Mairy Light" w:cs="Arial"/>
          <w:sz w:val="24"/>
        </w:rPr>
        <w:t xml:space="preserve">General update on progress of the introduction of new moving traffic enforcement powers, what resources will be needed, what funds might be generated and what can be done with them? Who has done what to date? </w:t>
      </w:r>
    </w:p>
    <w:p w14:paraId="4AC5D3F3" w14:textId="77777777" w:rsidR="002B17C0" w:rsidRPr="00094873" w:rsidRDefault="002B17C0" w:rsidP="00822850">
      <w:pPr>
        <w:jc w:val="left"/>
        <w:rPr>
          <w:rFonts w:ascii="Mairy Light" w:hAnsi="Mairy Light" w:cs="Arial"/>
          <w:sz w:val="24"/>
        </w:rPr>
      </w:pPr>
    </w:p>
    <w:p w14:paraId="2260E74C" w14:textId="77777777" w:rsidR="002B17C0" w:rsidRPr="00094873" w:rsidRDefault="002B17C0" w:rsidP="00822850">
      <w:pPr>
        <w:jc w:val="left"/>
        <w:rPr>
          <w:rFonts w:ascii="Mairy Light" w:hAnsi="Mairy Light" w:cs="Arial"/>
          <w:sz w:val="24"/>
        </w:rPr>
      </w:pPr>
      <w:r w:rsidRPr="00094873">
        <w:rPr>
          <w:rFonts w:ascii="Mairy Light" w:hAnsi="Mairy Light" w:cs="Arial"/>
          <w:sz w:val="24"/>
        </w:rPr>
        <w:t>There will be a discussion forum to explore what councils are doing in this area and how it might help councils with traffic management duties and with generation of extra income from penalty notices</w:t>
      </w:r>
    </w:p>
    <w:p w14:paraId="4EECDD1A" w14:textId="77777777" w:rsidR="00D97265" w:rsidRPr="006102E7" w:rsidRDefault="00D97265" w:rsidP="00822850">
      <w:pPr>
        <w:ind w:right="-1"/>
        <w:jc w:val="left"/>
        <w:rPr>
          <w:rFonts w:ascii="Mairy Light" w:hAnsi="Mairy Light"/>
          <w:color w:val="404040" w:themeColor="text1" w:themeTint="BF"/>
          <w:sz w:val="24"/>
        </w:rPr>
      </w:pPr>
    </w:p>
    <w:p w14:paraId="6FEB1744"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8E89054" w14:textId="77777777" w:rsidR="00D97265" w:rsidRPr="006102E7" w:rsidRDefault="00D97265" w:rsidP="00822850">
      <w:pPr>
        <w:ind w:right="-1"/>
        <w:jc w:val="left"/>
        <w:rPr>
          <w:rFonts w:ascii="Mairy Light" w:hAnsi="Mairy Light"/>
          <w:sz w:val="24"/>
        </w:rPr>
      </w:pPr>
    </w:p>
    <w:p w14:paraId="7CF5AD78" w14:textId="2B16D854" w:rsidR="00D97265" w:rsidRDefault="002B17C0" w:rsidP="00822850">
      <w:pPr>
        <w:ind w:right="-1"/>
        <w:jc w:val="left"/>
        <w:rPr>
          <w:rFonts w:ascii="Mairy Light" w:hAnsi="Mairy Light" w:cs="Arial"/>
          <w:sz w:val="24"/>
        </w:rPr>
      </w:pPr>
      <w:r>
        <w:rPr>
          <w:rFonts w:ascii="Mairy Light" w:hAnsi="Mairy Light" w:cs="Arial"/>
          <w:sz w:val="24"/>
        </w:rPr>
        <w:t>P</w:t>
      </w:r>
      <w:r w:rsidRPr="00094873">
        <w:rPr>
          <w:rFonts w:ascii="Mairy Light" w:hAnsi="Mairy Light" w:cs="Arial"/>
          <w:sz w:val="24"/>
        </w:rPr>
        <w:t xml:space="preserve">aralegals, trainees, newly qualified </w:t>
      </w:r>
      <w:proofErr w:type="gramStart"/>
      <w:r w:rsidRPr="00094873">
        <w:rPr>
          <w:rFonts w:ascii="Mairy Light" w:hAnsi="Mairy Light" w:cs="Arial"/>
          <w:sz w:val="24"/>
        </w:rPr>
        <w:t>lawyers</w:t>
      </w:r>
      <w:proofErr w:type="gramEnd"/>
      <w:r w:rsidRPr="00094873">
        <w:rPr>
          <w:rFonts w:ascii="Mairy Light" w:hAnsi="Mairy Light" w:cs="Arial"/>
          <w:sz w:val="24"/>
        </w:rPr>
        <w:t xml:space="preserve"> or solicitors looking to understand new legislation affecting local government</w:t>
      </w:r>
    </w:p>
    <w:p w14:paraId="21E53A79" w14:textId="77777777" w:rsidR="002B17C0" w:rsidRPr="006102E7" w:rsidRDefault="002B17C0" w:rsidP="00822850">
      <w:pPr>
        <w:ind w:right="-1"/>
        <w:jc w:val="left"/>
        <w:rPr>
          <w:rFonts w:ascii="Mairy Light" w:hAnsi="Mairy Light"/>
          <w:sz w:val="24"/>
        </w:rPr>
      </w:pPr>
    </w:p>
    <w:p w14:paraId="780CD551"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F608707" w14:textId="77777777" w:rsidR="00D97265" w:rsidRPr="006102E7" w:rsidRDefault="00D97265" w:rsidP="00822850">
      <w:pPr>
        <w:ind w:right="-1"/>
        <w:jc w:val="left"/>
        <w:rPr>
          <w:rFonts w:ascii="Mairy Light" w:hAnsi="Mairy Light"/>
          <w:color w:val="404040" w:themeColor="text1" w:themeTint="BF"/>
          <w:sz w:val="24"/>
        </w:rPr>
      </w:pPr>
    </w:p>
    <w:p w14:paraId="3B9AF94B" w14:textId="77777777" w:rsidR="002B17C0" w:rsidRPr="00094873" w:rsidRDefault="002B17C0" w:rsidP="00822850">
      <w:pPr>
        <w:numPr>
          <w:ilvl w:val="0"/>
          <w:numId w:val="13"/>
        </w:numPr>
        <w:jc w:val="left"/>
        <w:rPr>
          <w:rFonts w:ascii="Mairy Light" w:hAnsi="Mairy Light" w:cs="Arial"/>
          <w:sz w:val="24"/>
        </w:rPr>
      </w:pPr>
      <w:r w:rsidRPr="00094873">
        <w:rPr>
          <w:rFonts w:ascii="Mairy Light" w:hAnsi="Mairy Light" w:cs="Arial"/>
          <w:sz w:val="24"/>
        </w:rPr>
        <w:t>What new enforcement powers and offences are to be made the province of LA’s</w:t>
      </w:r>
    </w:p>
    <w:p w14:paraId="435A92FB" w14:textId="77777777" w:rsidR="002B17C0" w:rsidRPr="00094873" w:rsidRDefault="002B17C0" w:rsidP="00822850">
      <w:pPr>
        <w:numPr>
          <w:ilvl w:val="0"/>
          <w:numId w:val="13"/>
        </w:numPr>
        <w:jc w:val="left"/>
        <w:rPr>
          <w:rFonts w:ascii="Mairy Light" w:hAnsi="Mairy Light" w:cs="Arial"/>
          <w:sz w:val="24"/>
        </w:rPr>
      </w:pPr>
      <w:r w:rsidRPr="00094873">
        <w:rPr>
          <w:rFonts w:ascii="Mairy Light" w:hAnsi="Mairy Light" w:cs="Arial"/>
          <w:sz w:val="24"/>
        </w:rPr>
        <w:t>What the potential levels of penalties might be and how penalty income can be used</w:t>
      </w:r>
    </w:p>
    <w:p w14:paraId="04C56DC5" w14:textId="77777777" w:rsidR="002B17C0" w:rsidRPr="00094873" w:rsidRDefault="002B17C0" w:rsidP="00822850">
      <w:pPr>
        <w:numPr>
          <w:ilvl w:val="0"/>
          <w:numId w:val="13"/>
        </w:numPr>
        <w:jc w:val="left"/>
        <w:rPr>
          <w:rFonts w:ascii="Mairy Light" w:hAnsi="Mairy Light" w:cs="Arial"/>
          <w:sz w:val="24"/>
        </w:rPr>
      </w:pPr>
      <w:r w:rsidRPr="00094873">
        <w:rPr>
          <w:rFonts w:ascii="Mairy Light" w:hAnsi="Mairy Light" w:cs="Arial"/>
          <w:sz w:val="24"/>
        </w:rPr>
        <w:t>What resources, assets and services might be needed to help with efficient, effective enforcement</w:t>
      </w:r>
    </w:p>
    <w:p w14:paraId="2510D617" w14:textId="77777777" w:rsidR="002B17C0" w:rsidRPr="00094873" w:rsidRDefault="002B17C0" w:rsidP="00822850">
      <w:pPr>
        <w:numPr>
          <w:ilvl w:val="0"/>
          <w:numId w:val="13"/>
        </w:numPr>
        <w:jc w:val="left"/>
        <w:rPr>
          <w:rFonts w:ascii="Mairy Light" w:hAnsi="Mairy Light" w:cs="Arial"/>
          <w:sz w:val="24"/>
        </w:rPr>
      </w:pPr>
      <w:r w:rsidRPr="00094873">
        <w:rPr>
          <w:rFonts w:ascii="Mairy Light" w:hAnsi="Mairy Light" w:cs="Arial"/>
          <w:sz w:val="24"/>
        </w:rPr>
        <w:t>Potential problems which may arise and how to handle them?</w:t>
      </w:r>
    </w:p>
    <w:p w14:paraId="11F1FAB0" w14:textId="77777777" w:rsidR="002B17C0" w:rsidRPr="00094873" w:rsidRDefault="002B17C0" w:rsidP="00822850">
      <w:pPr>
        <w:numPr>
          <w:ilvl w:val="0"/>
          <w:numId w:val="13"/>
        </w:numPr>
        <w:jc w:val="left"/>
        <w:rPr>
          <w:rFonts w:ascii="Mairy Light" w:hAnsi="Mairy Light" w:cs="Arial"/>
          <w:bCs/>
          <w:sz w:val="24"/>
        </w:rPr>
      </w:pPr>
      <w:r w:rsidRPr="00094873">
        <w:rPr>
          <w:rFonts w:ascii="Mairy Light" w:hAnsi="Mairy Light" w:cs="Arial"/>
          <w:bCs/>
          <w:sz w:val="24"/>
        </w:rPr>
        <w:t>Public law, Wednesbury reasonableness principles and other relevant case law</w:t>
      </w:r>
    </w:p>
    <w:p w14:paraId="0B2AEC9C" w14:textId="77777777" w:rsidR="002B17C0" w:rsidRPr="00094873" w:rsidRDefault="002B17C0" w:rsidP="00822850">
      <w:pPr>
        <w:numPr>
          <w:ilvl w:val="0"/>
          <w:numId w:val="13"/>
        </w:numPr>
        <w:jc w:val="left"/>
        <w:rPr>
          <w:rFonts w:ascii="Mairy Light" w:hAnsi="Mairy Light" w:cs="Arial"/>
          <w:bCs/>
          <w:sz w:val="24"/>
        </w:rPr>
      </w:pPr>
      <w:r w:rsidRPr="00094873">
        <w:rPr>
          <w:rFonts w:ascii="Mairy Light" w:hAnsi="Mairy Light" w:cs="Arial"/>
          <w:bCs/>
          <w:sz w:val="24"/>
        </w:rPr>
        <w:t xml:space="preserve">Liaison and notification to the public, clear signage, associated gearing up to deliver new functions including procurement or equipment, engagement of staff, getting ready to go live </w:t>
      </w:r>
    </w:p>
    <w:p w14:paraId="1C76A8A9" w14:textId="77777777" w:rsidR="00D97265" w:rsidRPr="006102E7" w:rsidRDefault="00D97265" w:rsidP="00822850">
      <w:pPr>
        <w:ind w:right="-1"/>
        <w:jc w:val="left"/>
        <w:rPr>
          <w:rFonts w:ascii="Mairy Light" w:hAnsi="Mairy Light"/>
          <w:color w:val="404040" w:themeColor="text1" w:themeTint="BF"/>
          <w:sz w:val="24"/>
        </w:rPr>
      </w:pPr>
    </w:p>
    <w:p w14:paraId="0F310B21" w14:textId="77777777" w:rsidR="00D97265" w:rsidRPr="00B7330B" w:rsidRDefault="00D97265" w:rsidP="00822850">
      <w:pPr>
        <w:pStyle w:val="Style1"/>
        <w:rPr>
          <w:sz w:val="24"/>
        </w:rPr>
      </w:pPr>
      <w:r w:rsidRPr="006102E7">
        <w:rPr>
          <w:sz w:val="24"/>
        </w:rPr>
        <w:t>Interactive elements</w:t>
      </w:r>
    </w:p>
    <w:p w14:paraId="67849926" w14:textId="77777777" w:rsidR="00D97265" w:rsidRPr="006102E7" w:rsidRDefault="00D97265" w:rsidP="00822850">
      <w:pPr>
        <w:pStyle w:val="Style1"/>
        <w:rPr>
          <w:sz w:val="24"/>
        </w:rPr>
      </w:pPr>
    </w:p>
    <w:p w14:paraId="64F42E6E" w14:textId="77777777" w:rsidR="00D97265" w:rsidRPr="006102E7" w:rsidRDefault="00D97265" w:rsidP="00822850">
      <w:pPr>
        <w:pStyle w:val="Style1"/>
        <w:rPr>
          <w:sz w:val="24"/>
        </w:rPr>
      </w:pPr>
      <w:r w:rsidRPr="006102E7">
        <w:rPr>
          <w:sz w:val="24"/>
        </w:rPr>
        <w:lastRenderedPageBreak/>
        <w:t xml:space="preserve">Competencies </w:t>
      </w:r>
    </w:p>
    <w:p w14:paraId="06A613D2" w14:textId="77777777" w:rsidR="00D97265" w:rsidRPr="006102E7" w:rsidRDefault="00D97265" w:rsidP="00822850">
      <w:pPr>
        <w:ind w:right="-1"/>
        <w:jc w:val="left"/>
        <w:rPr>
          <w:rFonts w:ascii="Mairy Light" w:hAnsi="Mairy Light"/>
          <w:color w:val="404040" w:themeColor="text1" w:themeTint="BF"/>
          <w:sz w:val="24"/>
        </w:rPr>
      </w:pPr>
    </w:p>
    <w:p w14:paraId="2C531B4F"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0B4B6C23" w14:textId="77777777" w:rsidR="00D97265" w:rsidRPr="006102E7" w:rsidRDefault="00D97265" w:rsidP="00822850">
      <w:pPr>
        <w:jc w:val="left"/>
        <w:rPr>
          <w:rFonts w:ascii="Mairy Light" w:hAnsi="Mairy Light"/>
          <w:bCs/>
          <w:sz w:val="24"/>
        </w:rPr>
      </w:pPr>
    </w:p>
    <w:p w14:paraId="6780244C" w14:textId="77777777" w:rsidR="00D97265" w:rsidRPr="00D97265" w:rsidRDefault="00D97265"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39FD708B"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4AD364C7" w14:textId="77777777" w:rsidR="00D97265" w:rsidRDefault="00D97265" w:rsidP="00822850">
      <w:pPr>
        <w:jc w:val="left"/>
        <w:rPr>
          <w:rFonts w:ascii="Mairy Light" w:hAnsi="Mairy Light"/>
          <w:bCs/>
          <w:sz w:val="24"/>
        </w:rPr>
      </w:pPr>
      <w:r w:rsidRPr="00D97265">
        <w:rPr>
          <w:rFonts w:ascii="Mairy Light" w:hAnsi="Mairy Light"/>
          <w:bCs/>
          <w:sz w:val="24"/>
        </w:rPr>
        <w:t>B2 Legal research</w:t>
      </w:r>
    </w:p>
    <w:p w14:paraId="2ACE0FCB" w14:textId="77777777" w:rsidR="00D97265" w:rsidRPr="00D97265" w:rsidRDefault="00D97265" w:rsidP="00822850">
      <w:pPr>
        <w:jc w:val="left"/>
        <w:rPr>
          <w:rFonts w:ascii="Mairy Light" w:hAnsi="Mairy Light"/>
          <w:bCs/>
          <w:sz w:val="24"/>
        </w:rPr>
      </w:pPr>
      <w:r w:rsidRPr="00D97265">
        <w:rPr>
          <w:rFonts w:ascii="Mairy Light" w:hAnsi="Mairy Light"/>
          <w:bCs/>
          <w:sz w:val="24"/>
        </w:rPr>
        <w:t>B4 Draft documents</w:t>
      </w:r>
    </w:p>
    <w:p w14:paraId="3E40AEFF" w14:textId="77777777" w:rsidR="00D97265" w:rsidRPr="00D97265" w:rsidRDefault="00D97265" w:rsidP="00822850">
      <w:pPr>
        <w:jc w:val="left"/>
        <w:rPr>
          <w:rFonts w:ascii="Mairy Light" w:hAnsi="Mairy Light"/>
          <w:bCs/>
          <w:sz w:val="24"/>
        </w:rPr>
      </w:pPr>
      <w:r w:rsidRPr="00D97265">
        <w:rPr>
          <w:rFonts w:ascii="Mairy Light" w:hAnsi="Mairy Light"/>
          <w:bCs/>
          <w:sz w:val="24"/>
        </w:rPr>
        <w:t>B5 Advocacy</w:t>
      </w:r>
    </w:p>
    <w:p w14:paraId="528634B8" w14:textId="77777777" w:rsidR="00D97265" w:rsidRPr="00D97265" w:rsidRDefault="00D97265" w:rsidP="00822850">
      <w:pPr>
        <w:jc w:val="left"/>
        <w:rPr>
          <w:rFonts w:ascii="Mairy Light" w:hAnsi="Mairy Light"/>
          <w:bCs/>
          <w:sz w:val="24"/>
        </w:rPr>
      </w:pPr>
      <w:r w:rsidRPr="00D97265">
        <w:rPr>
          <w:rFonts w:ascii="Mairy Light" w:hAnsi="Mairy Light"/>
          <w:bCs/>
          <w:sz w:val="24"/>
        </w:rPr>
        <w:t>B6 Negotiation</w:t>
      </w:r>
    </w:p>
    <w:p w14:paraId="01A146A6" w14:textId="77777777" w:rsidR="00D97265" w:rsidRPr="00D97265" w:rsidRDefault="00D97265" w:rsidP="00822850">
      <w:pPr>
        <w:jc w:val="left"/>
        <w:rPr>
          <w:rFonts w:ascii="Mairy Light" w:hAnsi="Mairy Light"/>
          <w:bCs/>
          <w:sz w:val="24"/>
        </w:rPr>
      </w:pPr>
      <w:r w:rsidRPr="00D97265">
        <w:rPr>
          <w:rFonts w:ascii="Mairy Light" w:hAnsi="Mairy Light"/>
          <w:bCs/>
          <w:sz w:val="24"/>
        </w:rPr>
        <w:t>C Working with other people</w:t>
      </w:r>
    </w:p>
    <w:p w14:paraId="231FEC94"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1AC3ABEE" w14:textId="77777777" w:rsidR="00D97265" w:rsidRPr="00D97265" w:rsidRDefault="00D97265" w:rsidP="00822850">
      <w:pPr>
        <w:jc w:val="left"/>
        <w:rPr>
          <w:rFonts w:ascii="Mairy Light" w:hAnsi="Mairy Light"/>
          <w:bCs/>
          <w:sz w:val="24"/>
        </w:rPr>
      </w:pPr>
      <w:r w:rsidRPr="00D97265">
        <w:rPr>
          <w:rFonts w:ascii="Mairy Light" w:hAnsi="Mairy Light"/>
          <w:bCs/>
          <w:sz w:val="24"/>
        </w:rPr>
        <w:t>D Managing themselves and their own work</w:t>
      </w:r>
    </w:p>
    <w:p w14:paraId="5FA79759" w14:textId="77777777" w:rsidR="00D97265" w:rsidRPr="006102E7" w:rsidRDefault="00D97265" w:rsidP="00822850">
      <w:pPr>
        <w:jc w:val="left"/>
        <w:rPr>
          <w:rFonts w:ascii="Mairy Light" w:hAnsi="Mairy Light"/>
          <w:bCs/>
          <w:sz w:val="24"/>
        </w:rPr>
      </w:pPr>
    </w:p>
    <w:p w14:paraId="3B661746" w14:textId="77777777" w:rsidR="00D97265" w:rsidRPr="006102E7" w:rsidRDefault="00D97265" w:rsidP="00822850">
      <w:pPr>
        <w:pStyle w:val="Style1"/>
        <w:rPr>
          <w:sz w:val="24"/>
        </w:rPr>
      </w:pPr>
      <w:r w:rsidRPr="006102E7">
        <w:rPr>
          <w:sz w:val="24"/>
        </w:rPr>
        <w:t>Presenter profiles:</w:t>
      </w:r>
    </w:p>
    <w:p w14:paraId="5697A3CE" w14:textId="77777777" w:rsidR="00D97265" w:rsidRPr="006102E7" w:rsidRDefault="00D97265" w:rsidP="00822850">
      <w:pPr>
        <w:jc w:val="left"/>
        <w:rPr>
          <w:rFonts w:ascii="Mairy Light" w:hAnsi="Mairy Light"/>
          <w:b/>
          <w:bCs/>
          <w:color w:val="404040" w:themeColor="text1" w:themeTint="BF"/>
          <w:sz w:val="24"/>
          <w:u w:val="single"/>
        </w:rPr>
      </w:pPr>
    </w:p>
    <w:p w14:paraId="5FDAA9D1" w14:textId="3704CB18" w:rsidR="002B17C0" w:rsidRPr="002B17C0" w:rsidRDefault="002B17C0" w:rsidP="00822850">
      <w:pPr>
        <w:jc w:val="left"/>
        <w:rPr>
          <w:rFonts w:ascii="Mairy Light" w:hAnsi="Mairy Light" w:cs="Arial"/>
          <w:sz w:val="24"/>
        </w:rPr>
      </w:pPr>
      <w:r w:rsidRPr="002B17C0">
        <w:rPr>
          <w:rFonts w:ascii="Mairy Light" w:hAnsi="Mairy Light" w:cs="Arial"/>
          <w:sz w:val="24"/>
        </w:rPr>
        <w:t>Rob Hann, Legal Director has many years’ experience working for local government, including in his former role as Head of Legal at 4ps/local partnerships. Rob has comprehensive knowledge of the case law concerning vires and local authority powers and has collated a compendium of local authority charging powers to assist local authorities to identify and use income generating opportunities. He is author and editor of a major local authority legal handbook namely ‘A Guide to Local Authority Companies and Partnerships’.</w:t>
      </w:r>
    </w:p>
    <w:p w14:paraId="62B191D0" w14:textId="77777777" w:rsidR="002B17C0" w:rsidRPr="002B17C0" w:rsidRDefault="002B17C0" w:rsidP="00822850">
      <w:pPr>
        <w:jc w:val="left"/>
        <w:rPr>
          <w:rFonts w:ascii="Mairy Light" w:hAnsi="Mairy Light" w:cs="Arial"/>
          <w:sz w:val="24"/>
        </w:rPr>
      </w:pPr>
    </w:p>
    <w:p w14:paraId="2C769245" w14:textId="701C1506" w:rsidR="002B17C0" w:rsidRPr="002B17C0" w:rsidRDefault="002B17C0" w:rsidP="00822850">
      <w:pPr>
        <w:jc w:val="left"/>
        <w:rPr>
          <w:rFonts w:ascii="Mairy Light" w:hAnsi="Mairy Light" w:cs="Arial"/>
          <w:sz w:val="24"/>
        </w:rPr>
      </w:pPr>
      <w:r w:rsidRPr="002B17C0">
        <w:rPr>
          <w:rFonts w:ascii="Mairy Light" w:hAnsi="Mairy Light" w:cs="Arial"/>
          <w:sz w:val="24"/>
        </w:rPr>
        <w:t xml:space="preserve">Alastair Lewis, Partner is a Parliamentary Agent, and in that role has drafted and promoted </w:t>
      </w:r>
      <w:proofErr w:type="gramStart"/>
      <w:r w:rsidRPr="002B17C0">
        <w:rPr>
          <w:rFonts w:ascii="Mairy Light" w:hAnsi="Mairy Light" w:cs="Arial"/>
          <w:sz w:val="24"/>
        </w:rPr>
        <w:t>a number of</w:t>
      </w:r>
      <w:proofErr w:type="gramEnd"/>
      <w:r w:rsidRPr="002B17C0">
        <w:rPr>
          <w:rFonts w:ascii="Mairy Light" w:hAnsi="Mairy Light" w:cs="Arial"/>
          <w:sz w:val="24"/>
        </w:rPr>
        <w:t xml:space="preserve"> Acts of Parliament for local authorities relating to road traffic legislation. These include the original London legislation which decriminalised certain moving traffic offences in London and on which the Traffic Management powers are based.  He advises local and central government on highways and road traffic matters.</w:t>
      </w:r>
    </w:p>
    <w:p w14:paraId="5BD621E1" w14:textId="77777777" w:rsidR="002B17C0" w:rsidRPr="002B17C0" w:rsidRDefault="002B17C0" w:rsidP="00822850">
      <w:pPr>
        <w:jc w:val="left"/>
        <w:rPr>
          <w:rFonts w:ascii="Mairy Light" w:hAnsi="Mairy Light" w:cs="Arial"/>
          <w:sz w:val="24"/>
        </w:rPr>
      </w:pPr>
    </w:p>
    <w:p w14:paraId="1F08FE69" w14:textId="5F82A6BB" w:rsidR="002B17C0" w:rsidRPr="002B17C0" w:rsidRDefault="002B17C0" w:rsidP="00822850">
      <w:pPr>
        <w:jc w:val="left"/>
        <w:rPr>
          <w:rFonts w:ascii="Mairy Light" w:hAnsi="Mairy Light" w:cs="Arial"/>
          <w:sz w:val="24"/>
        </w:rPr>
      </w:pPr>
      <w:r w:rsidRPr="002B17C0">
        <w:rPr>
          <w:rFonts w:ascii="Mairy Light" w:hAnsi="Mairy Light" w:cs="Arial"/>
          <w:sz w:val="24"/>
        </w:rPr>
        <w:t xml:space="preserve">Andrew </w:t>
      </w:r>
      <w:proofErr w:type="spellStart"/>
      <w:r w:rsidRPr="002B17C0">
        <w:rPr>
          <w:rFonts w:ascii="Mairy Light" w:hAnsi="Mairy Light" w:cs="Arial"/>
          <w:sz w:val="24"/>
        </w:rPr>
        <w:t>Swaffer</w:t>
      </w:r>
      <w:proofErr w:type="spellEnd"/>
      <w:r w:rsidRPr="002B17C0">
        <w:rPr>
          <w:rFonts w:ascii="Mairy Light" w:hAnsi="Mairy Light" w:cs="Arial"/>
          <w:sz w:val="24"/>
        </w:rPr>
        <w:t xml:space="preserve">, Senior Associate specialises in planning, </w:t>
      </w:r>
      <w:proofErr w:type="gramStart"/>
      <w:r w:rsidRPr="002B17C0">
        <w:rPr>
          <w:rFonts w:ascii="Mairy Light" w:hAnsi="Mairy Light" w:cs="Arial"/>
          <w:sz w:val="24"/>
        </w:rPr>
        <w:t>highways</w:t>
      </w:r>
      <w:proofErr w:type="gramEnd"/>
      <w:r w:rsidRPr="002B17C0">
        <w:rPr>
          <w:rFonts w:ascii="Mairy Light" w:hAnsi="Mairy Light" w:cs="Arial"/>
          <w:sz w:val="24"/>
        </w:rPr>
        <w:t xml:space="preserve"> and judicial review. His recent work has included acting on legal challenges to low traffic neighbourhood orders in London.</w:t>
      </w:r>
    </w:p>
    <w:p w14:paraId="665F439C" w14:textId="77777777" w:rsidR="00D96894" w:rsidRDefault="00D96894" w:rsidP="00822850">
      <w:pPr>
        <w:jc w:val="left"/>
        <w:rPr>
          <w:rFonts w:ascii="Mairy Light" w:hAnsi="Mairy Light"/>
          <w:i/>
          <w:color w:val="FF0000"/>
          <w:sz w:val="24"/>
        </w:rPr>
      </w:pPr>
      <w:r>
        <w:rPr>
          <w:rFonts w:ascii="Mairy Light" w:hAnsi="Mairy Light"/>
          <w:i/>
          <w:color w:val="FF0000"/>
          <w:sz w:val="24"/>
        </w:rPr>
        <w:br w:type="page"/>
      </w:r>
    </w:p>
    <w:p w14:paraId="6FB1AF5E" w14:textId="77777777" w:rsidR="00D96894" w:rsidRPr="001721B0" w:rsidRDefault="00D96894"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lastRenderedPageBreak/>
        <w:t xml:space="preserve">Introduction to </w:t>
      </w:r>
      <w:r w:rsidRPr="001721B0">
        <w:rPr>
          <w:rFonts w:ascii="Mairy Regular" w:hAnsi="Mairy Regular" w:cs="Arial"/>
          <w:color w:val="95C11F"/>
          <w:sz w:val="72"/>
          <w:szCs w:val="72"/>
          <w:lang w:eastAsia="en-GB"/>
        </w:rPr>
        <w:t xml:space="preserve">Highways law </w:t>
      </w:r>
    </w:p>
    <w:p w14:paraId="0EA19CB1" w14:textId="77777777" w:rsidR="00D96894" w:rsidRDefault="00D96894" w:rsidP="00822850">
      <w:pPr>
        <w:ind w:right="-1"/>
        <w:jc w:val="left"/>
        <w:rPr>
          <w:rFonts w:ascii="Mairy Light" w:hAnsi="Mairy Light" w:cs="Open Sans"/>
          <w:color w:val="000000"/>
          <w:sz w:val="24"/>
        </w:rPr>
      </w:pPr>
      <w:bookmarkStart w:id="7" w:name="_Hlk99378580"/>
    </w:p>
    <w:p w14:paraId="6904E95F" w14:textId="77777777" w:rsidR="00D96894" w:rsidRPr="00FB2A26" w:rsidRDefault="00D96894" w:rsidP="00822850">
      <w:pPr>
        <w:ind w:right="-1"/>
        <w:jc w:val="left"/>
        <w:rPr>
          <w:rFonts w:ascii="Mairy Regular" w:hAnsi="Mairy Regular"/>
          <w:b/>
          <w:color w:val="00656D"/>
          <w:sz w:val="28"/>
          <w:szCs w:val="28"/>
        </w:rPr>
      </w:pPr>
      <w:r w:rsidRPr="00FB2A26">
        <w:rPr>
          <w:rFonts w:ascii="Mairy Regular" w:hAnsi="Mairy Regular" w:cs="Open Sans"/>
          <w:color w:val="00656D"/>
          <w:sz w:val="28"/>
          <w:szCs w:val="28"/>
        </w:rPr>
        <w:t>A summary of the key concepts and principles of Highways Law</w:t>
      </w:r>
      <w:bookmarkEnd w:id="7"/>
    </w:p>
    <w:p w14:paraId="7C79CEC1" w14:textId="77777777" w:rsidR="00D96894" w:rsidRPr="00790373" w:rsidRDefault="00D96894" w:rsidP="00822850">
      <w:pPr>
        <w:ind w:right="-1"/>
        <w:jc w:val="left"/>
        <w:rPr>
          <w:rFonts w:ascii="Mairy Light" w:hAnsi="Mairy Light" w:cs="Arial"/>
          <w:color w:val="404040" w:themeColor="text1" w:themeTint="BF"/>
          <w:sz w:val="24"/>
          <w:lang w:eastAsia="en-GB"/>
        </w:rPr>
      </w:pPr>
    </w:p>
    <w:p w14:paraId="67FDBBDF" w14:textId="77777777" w:rsidR="00D96894" w:rsidRPr="004A025D" w:rsidRDefault="00D96894" w:rsidP="00822850">
      <w:pPr>
        <w:pStyle w:val="Style1"/>
        <w:rPr>
          <w:b/>
        </w:rPr>
      </w:pPr>
      <w:r>
        <w:rPr>
          <w:lang w:eastAsia="en-GB"/>
        </w:rPr>
        <w:t>Level of course: Introductory</w:t>
      </w:r>
    </w:p>
    <w:p w14:paraId="0C1D3A4C" w14:textId="77777777" w:rsidR="00D96894" w:rsidRPr="004A025D" w:rsidRDefault="00D96894" w:rsidP="00822850">
      <w:pPr>
        <w:ind w:right="-1"/>
        <w:jc w:val="left"/>
        <w:rPr>
          <w:rFonts w:ascii="Mairy Light" w:hAnsi="Mairy Light"/>
          <w:color w:val="404040" w:themeColor="text1" w:themeTint="BF"/>
          <w:sz w:val="24"/>
        </w:rPr>
      </w:pPr>
    </w:p>
    <w:p w14:paraId="585238BE" w14:textId="77777777" w:rsidR="00D96894" w:rsidRPr="00C23580" w:rsidRDefault="00D96894"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557C7A2" w14:textId="77777777" w:rsidR="00D96894" w:rsidRDefault="00D96894" w:rsidP="00822850">
      <w:pPr>
        <w:ind w:right="-1"/>
        <w:jc w:val="left"/>
        <w:rPr>
          <w:rFonts w:ascii="Mairy Light" w:hAnsi="Mairy Light"/>
          <w:sz w:val="24"/>
        </w:rPr>
      </w:pPr>
    </w:p>
    <w:p w14:paraId="7392804B" w14:textId="77777777" w:rsidR="00D96894" w:rsidRDefault="00D96894" w:rsidP="00822850">
      <w:pPr>
        <w:ind w:right="-1"/>
        <w:jc w:val="left"/>
        <w:rPr>
          <w:rFonts w:ascii="Mairy Light" w:hAnsi="Mairy Light"/>
          <w:sz w:val="24"/>
        </w:rPr>
      </w:pPr>
      <w:r>
        <w:rPr>
          <w:rFonts w:ascii="Mairy Light" w:hAnsi="Mairy Light"/>
          <w:sz w:val="24"/>
        </w:rPr>
        <w:t>3 November 2022</w:t>
      </w:r>
    </w:p>
    <w:p w14:paraId="5650B368" w14:textId="77777777" w:rsidR="00D96894" w:rsidRDefault="00D96894" w:rsidP="00822850">
      <w:pPr>
        <w:ind w:right="-1"/>
        <w:jc w:val="left"/>
        <w:rPr>
          <w:rFonts w:ascii="Mairy Light" w:hAnsi="Mairy Light"/>
          <w:sz w:val="24"/>
        </w:rPr>
      </w:pPr>
      <w:r>
        <w:rPr>
          <w:rFonts w:ascii="Mairy Light" w:hAnsi="Mairy Light"/>
          <w:sz w:val="24"/>
        </w:rPr>
        <w:t>12 noon – 1pm</w:t>
      </w:r>
    </w:p>
    <w:p w14:paraId="70FF87DA" w14:textId="77777777" w:rsidR="00D96894" w:rsidRDefault="00D96894" w:rsidP="00822850">
      <w:pPr>
        <w:ind w:right="-1"/>
        <w:jc w:val="left"/>
        <w:rPr>
          <w:rFonts w:ascii="Mairy Light" w:hAnsi="Mairy Light"/>
          <w:sz w:val="24"/>
        </w:rPr>
      </w:pPr>
    </w:p>
    <w:p w14:paraId="160BA5B1" w14:textId="77777777" w:rsidR="00D96894" w:rsidRPr="006102E7" w:rsidRDefault="00D96894"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Freeths </w:t>
      </w:r>
    </w:p>
    <w:p w14:paraId="57E03591" w14:textId="77777777" w:rsidR="00D96894" w:rsidRPr="006102E7" w:rsidRDefault="00D96894" w:rsidP="00822850">
      <w:pPr>
        <w:ind w:right="-1"/>
        <w:jc w:val="left"/>
        <w:rPr>
          <w:rFonts w:ascii="Mairy Light" w:hAnsi="Mairy Light"/>
          <w:b/>
          <w:sz w:val="24"/>
        </w:rPr>
      </w:pPr>
    </w:p>
    <w:p w14:paraId="71742A47"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297F9E61" w14:textId="77777777" w:rsidR="00D96894" w:rsidRPr="006102E7" w:rsidRDefault="00D96894" w:rsidP="00822850">
      <w:pPr>
        <w:ind w:right="-1"/>
        <w:jc w:val="left"/>
        <w:rPr>
          <w:rFonts w:ascii="Mairy Light" w:hAnsi="Mairy Light"/>
          <w:color w:val="404040" w:themeColor="text1" w:themeTint="BF"/>
          <w:sz w:val="24"/>
        </w:rPr>
      </w:pPr>
    </w:p>
    <w:p w14:paraId="1FEBA6B0" w14:textId="77777777" w:rsidR="00D96894" w:rsidRPr="006102E7" w:rsidRDefault="00D96894" w:rsidP="00822850">
      <w:pPr>
        <w:pStyle w:val="Style1"/>
        <w:rPr>
          <w:sz w:val="24"/>
        </w:rPr>
      </w:pPr>
      <w:r w:rsidRPr="006102E7">
        <w:rPr>
          <w:sz w:val="24"/>
        </w:rPr>
        <w:t>Course overview</w:t>
      </w:r>
    </w:p>
    <w:p w14:paraId="2E66714D" w14:textId="77777777" w:rsidR="00D96894" w:rsidRPr="006102E7" w:rsidRDefault="00D96894" w:rsidP="00822850">
      <w:pPr>
        <w:ind w:right="-1"/>
        <w:jc w:val="left"/>
        <w:rPr>
          <w:rFonts w:ascii="Mairy Light" w:hAnsi="Mairy Light"/>
          <w:color w:val="404040" w:themeColor="text1" w:themeTint="BF"/>
          <w:sz w:val="24"/>
        </w:rPr>
      </w:pPr>
    </w:p>
    <w:p w14:paraId="6E2AA1C9" w14:textId="77777777" w:rsidR="001020D6" w:rsidRPr="002D1328" w:rsidRDefault="001020D6" w:rsidP="001020D6">
      <w:pPr>
        <w:rPr>
          <w:rFonts w:ascii="Mairy Light" w:hAnsi="Mairy Light"/>
          <w:sz w:val="24"/>
        </w:rPr>
      </w:pPr>
      <w:r w:rsidRPr="002D1328">
        <w:rPr>
          <w:rFonts w:ascii="Mairy Light" w:hAnsi="Mairy Light"/>
          <w:sz w:val="24"/>
        </w:rPr>
        <w:t>An introduction to the legislation and case law that relates to the creation, classification and stopping up of highways including issues around ownership and control.</w:t>
      </w:r>
    </w:p>
    <w:p w14:paraId="6C87FBEB" w14:textId="77777777" w:rsidR="00D96894" w:rsidRDefault="00D96894" w:rsidP="00822850">
      <w:pPr>
        <w:ind w:right="-1"/>
        <w:jc w:val="left"/>
        <w:rPr>
          <w:rFonts w:ascii="Mairy Light" w:hAnsi="Mairy Light"/>
          <w:color w:val="404040" w:themeColor="text1" w:themeTint="BF"/>
          <w:sz w:val="24"/>
        </w:rPr>
      </w:pPr>
    </w:p>
    <w:p w14:paraId="37D85DA8" w14:textId="77777777" w:rsidR="00D96894" w:rsidRPr="006102E7" w:rsidRDefault="00D96894"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028DD678" w14:textId="77777777" w:rsidR="00D96894" w:rsidRDefault="00D96894" w:rsidP="00822850">
      <w:pPr>
        <w:ind w:right="-1"/>
        <w:jc w:val="left"/>
        <w:rPr>
          <w:rFonts w:ascii="Mairy Light" w:hAnsi="Mairy Light"/>
          <w:sz w:val="24"/>
        </w:rPr>
      </w:pPr>
    </w:p>
    <w:p w14:paraId="1669644E" w14:textId="77777777" w:rsidR="00D96894" w:rsidRDefault="00D96894" w:rsidP="00822850">
      <w:pPr>
        <w:ind w:right="-1"/>
        <w:jc w:val="left"/>
        <w:rPr>
          <w:rFonts w:ascii="Mairy Light" w:hAnsi="Mairy Light" w:cs="Open Sans"/>
          <w:color w:val="000000"/>
          <w:sz w:val="24"/>
        </w:rPr>
      </w:pPr>
      <w:r w:rsidRPr="00B2649E">
        <w:rPr>
          <w:rFonts w:ascii="Mairy Light" w:hAnsi="Mairy Light" w:cs="Open Sans"/>
          <w:color w:val="000000"/>
          <w:sz w:val="24"/>
        </w:rPr>
        <w:t>Lawyers, surveyors and officers from other land and property related disciplines</w:t>
      </w:r>
      <w:r w:rsidRPr="00B2649E">
        <w:rPr>
          <w:rFonts w:ascii="Mairy Light" w:hAnsi="Mairy Light" w:cs="Open Sans"/>
          <w:color w:val="000000"/>
          <w:sz w:val="24"/>
        </w:rPr>
        <w:br/>
        <w:t>and any other disciplines involved in development</w:t>
      </w:r>
    </w:p>
    <w:p w14:paraId="6439CC58" w14:textId="77777777" w:rsidR="00D96894" w:rsidRPr="006102E7" w:rsidRDefault="00D96894" w:rsidP="00822850">
      <w:pPr>
        <w:ind w:right="-1"/>
        <w:jc w:val="left"/>
        <w:rPr>
          <w:rFonts w:ascii="Mairy Light" w:hAnsi="Mairy Light"/>
          <w:sz w:val="24"/>
        </w:rPr>
      </w:pPr>
    </w:p>
    <w:p w14:paraId="18612BCE" w14:textId="77777777" w:rsidR="00D96894" w:rsidRPr="006102E7" w:rsidRDefault="00D96894"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2DA3D86" w14:textId="77777777" w:rsidR="00D96894" w:rsidRDefault="00D96894" w:rsidP="00822850">
      <w:pPr>
        <w:numPr>
          <w:ilvl w:val="0"/>
          <w:numId w:val="13"/>
        </w:numPr>
        <w:spacing w:before="100" w:beforeAutospacing="1" w:after="100" w:afterAutospacing="1"/>
        <w:jc w:val="left"/>
        <w:rPr>
          <w:rFonts w:ascii="Mairy Light" w:hAnsi="Mairy Light" w:cs="Open Sans"/>
          <w:color w:val="000000"/>
          <w:sz w:val="24"/>
        </w:rPr>
      </w:pPr>
      <w:r w:rsidRPr="00FB2A26">
        <w:rPr>
          <w:rFonts w:ascii="Mairy Light" w:hAnsi="Mairy Light" w:cs="Open Sans"/>
          <w:color w:val="000000"/>
          <w:sz w:val="24"/>
        </w:rPr>
        <w:t xml:space="preserve">Terminology/definitions of highways, streets, and other rights </w:t>
      </w:r>
    </w:p>
    <w:p w14:paraId="697726A7" w14:textId="77777777" w:rsidR="00D96894" w:rsidRPr="00FB2A26" w:rsidRDefault="00D96894" w:rsidP="00822850">
      <w:pPr>
        <w:numPr>
          <w:ilvl w:val="0"/>
          <w:numId w:val="13"/>
        </w:numPr>
        <w:spacing w:before="100" w:beforeAutospacing="1" w:after="100" w:afterAutospacing="1"/>
        <w:jc w:val="left"/>
        <w:rPr>
          <w:rFonts w:ascii="Mairy Light" w:hAnsi="Mairy Light" w:cs="Open Sans"/>
          <w:color w:val="000000"/>
          <w:sz w:val="24"/>
        </w:rPr>
      </w:pPr>
      <w:r w:rsidRPr="00FB2A26">
        <w:rPr>
          <w:rFonts w:ascii="Mairy Light" w:hAnsi="Mairy Light" w:cs="Open Sans"/>
          <w:color w:val="000000"/>
          <w:sz w:val="24"/>
        </w:rPr>
        <w:t xml:space="preserve">Types of highways - creation of highways: formal and informal </w:t>
      </w:r>
    </w:p>
    <w:p w14:paraId="1B12C0DE" w14:textId="77777777" w:rsidR="00D96894" w:rsidRPr="00B2649E" w:rsidRDefault="00D96894" w:rsidP="00822850">
      <w:pPr>
        <w:numPr>
          <w:ilvl w:val="0"/>
          <w:numId w:val="13"/>
        </w:numPr>
        <w:spacing w:before="100" w:beforeAutospacing="1" w:after="100" w:afterAutospacing="1"/>
        <w:jc w:val="left"/>
        <w:rPr>
          <w:rFonts w:ascii="Mairy Light" w:hAnsi="Mairy Light" w:cs="Open Sans"/>
          <w:color w:val="000000"/>
          <w:sz w:val="24"/>
        </w:rPr>
      </w:pPr>
      <w:r w:rsidRPr="00B2649E">
        <w:rPr>
          <w:rFonts w:ascii="Mairy Light" w:hAnsi="Mairy Light" w:cs="Open Sans"/>
          <w:color w:val="000000"/>
          <w:sz w:val="24"/>
        </w:rPr>
        <w:t xml:space="preserve">The difference between ownership and designation as public highway  </w:t>
      </w:r>
    </w:p>
    <w:p w14:paraId="397DC337" w14:textId="77777777" w:rsidR="00D96894" w:rsidRPr="00B2649E" w:rsidRDefault="00D96894" w:rsidP="00822850">
      <w:pPr>
        <w:numPr>
          <w:ilvl w:val="0"/>
          <w:numId w:val="13"/>
        </w:numPr>
        <w:spacing w:before="100" w:beforeAutospacing="1" w:after="100" w:afterAutospacing="1"/>
        <w:jc w:val="left"/>
        <w:rPr>
          <w:rFonts w:ascii="Mairy Light" w:hAnsi="Mairy Light" w:cs="Open Sans"/>
          <w:color w:val="000000"/>
          <w:sz w:val="24"/>
        </w:rPr>
      </w:pPr>
      <w:r w:rsidRPr="00B2649E">
        <w:rPr>
          <w:rFonts w:ascii="Mairy Light" w:hAnsi="Mairy Light" w:cs="Open Sans"/>
          <w:color w:val="000000"/>
          <w:sz w:val="24"/>
        </w:rPr>
        <w:t xml:space="preserve">Road traffic regulation/ the use and obstruction of the highway  </w:t>
      </w:r>
    </w:p>
    <w:p w14:paraId="28B6E229" w14:textId="77777777" w:rsidR="00D96894" w:rsidRPr="00B2649E" w:rsidRDefault="00D96894" w:rsidP="00822850">
      <w:pPr>
        <w:numPr>
          <w:ilvl w:val="0"/>
          <w:numId w:val="13"/>
        </w:numPr>
        <w:spacing w:before="100" w:beforeAutospacing="1" w:after="100" w:afterAutospacing="1"/>
        <w:jc w:val="left"/>
        <w:rPr>
          <w:rFonts w:ascii="Mairy Light" w:hAnsi="Mairy Light" w:cs="Open Sans"/>
          <w:color w:val="000000"/>
          <w:sz w:val="24"/>
        </w:rPr>
      </w:pPr>
      <w:r w:rsidRPr="00B2649E">
        <w:rPr>
          <w:rFonts w:ascii="Mairy Light" w:hAnsi="Mairy Light" w:cs="Open Sans"/>
          <w:color w:val="000000"/>
          <w:sz w:val="24"/>
        </w:rPr>
        <w:t xml:space="preserve">Stopping up highways </w:t>
      </w:r>
    </w:p>
    <w:p w14:paraId="0B0EF5D2" w14:textId="77777777" w:rsidR="00D96894" w:rsidRPr="00B7330B" w:rsidRDefault="00D96894" w:rsidP="00822850">
      <w:pPr>
        <w:pStyle w:val="Style1"/>
        <w:rPr>
          <w:sz w:val="24"/>
        </w:rPr>
      </w:pPr>
      <w:r w:rsidRPr="006102E7">
        <w:rPr>
          <w:sz w:val="24"/>
        </w:rPr>
        <w:t>Interactive elements</w:t>
      </w:r>
    </w:p>
    <w:p w14:paraId="57F9323C" w14:textId="77777777" w:rsidR="00D96894" w:rsidRPr="006102E7" w:rsidRDefault="00D96894" w:rsidP="00822850">
      <w:pPr>
        <w:pStyle w:val="Style1"/>
        <w:rPr>
          <w:sz w:val="24"/>
        </w:rPr>
      </w:pPr>
    </w:p>
    <w:p w14:paraId="0E090370" w14:textId="77777777" w:rsidR="00D96894" w:rsidRPr="006102E7" w:rsidRDefault="00D96894" w:rsidP="00822850">
      <w:pPr>
        <w:pStyle w:val="Style1"/>
        <w:rPr>
          <w:sz w:val="24"/>
        </w:rPr>
      </w:pPr>
      <w:r w:rsidRPr="006102E7">
        <w:rPr>
          <w:sz w:val="24"/>
        </w:rPr>
        <w:t xml:space="preserve">Competencies </w:t>
      </w:r>
    </w:p>
    <w:p w14:paraId="0AD598C9" w14:textId="77777777" w:rsidR="00D96894" w:rsidRPr="006102E7" w:rsidRDefault="00D96894" w:rsidP="00822850">
      <w:pPr>
        <w:ind w:right="-1"/>
        <w:jc w:val="left"/>
        <w:rPr>
          <w:rFonts w:ascii="Mairy Light" w:hAnsi="Mairy Light"/>
          <w:color w:val="404040" w:themeColor="text1" w:themeTint="BF"/>
          <w:sz w:val="24"/>
        </w:rPr>
      </w:pPr>
    </w:p>
    <w:p w14:paraId="3F531A3B" w14:textId="77777777" w:rsidR="00D96894" w:rsidRPr="006102E7" w:rsidRDefault="00D96894" w:rsidP="00822850">
      <w:pPr>
        <w:ind w:right="-1"/>
        <w:jc w:val="left"/>
        <w:rPr>
          <w:rFonts w:ascii="Mairy Light" w:hAnsi="Mairy Light"/>
          <w:bCs/>
          <w:sz w:val="24"/>
        </w:rPr>
      </w:pPr>
      <w:r w:rsidRPr="006102E7">
        <w:rPr>
          <w:rFonts w:ascii="Mairy Light" w:hAnsi="Mairy Light"/>
          <w:bCs/>
          <w:sz w:val="24"/>
        </w:rPr>
        <w:t>This course will cover:</w:t>
      </w:r>
    </w:p>
    <w:p w14:paraId="722220A6" w14:textId="77777777" w:rsidR="00D96894" w:rsidRPr="006102E7" w:rsidRDefault="00D96894" w:rsidP="00822850">
      <w:pPr>
        <w:jc w:val="left"/>
        <w:rPr>
          <w:rFonts w:ascii="Mairy Light" w:hAnsi="Mairy Light"/>
          <w:bCs/>
          <w:sz w:val="24"/>
        </w:rPr>
      </w:pPr>
    </w:p>
    <w:p w14:paraId="224B6AA1" w14:textId="77777777" w:rsidR="00D96894" w:rsidRDefault="00D96894" w:rsidP="00822850">
      <w:pPr>
        <w:jc w:val="left"/>
        <w:rPr>
          <w:rFonts w:ascii="Mairy Light" w:hAnsi="Mairy Light"/>
          <w:bCs/>
          <w:sz w:val="24"/>
        </w:rPr>
      </w:pPr>
      <w:r w:rsidRPr="00D97265">
        <w:rPr>
          <w:rFonts w:ascii="Mairy Light" w:hAnsi="Mairy Light"/>
          <w:bCs/>
          <w:sz w:val="24"/>
        </w:rPr>
        <w:t>B Technical legal practice</w:t>
      </w:r>
    </w:p>
    <w:p w14:paraId="424672BD" w14:textId="77777777" w:rsidR="00D96894" w:rsidRDefault="00D96894" w:rsidP="00822850">
      <w:pPr>
        <w:jc w:val="left"/>
        <w:rPr>
          <w:rFonts w:ascii="Mairy Light" w:hAnsi="Mairy Light"/>
          <w:bCs/>
          <w:sz w:val="24"/>
        </w:rPr>
      </w:pPr>
      <w:r w:rsidRPr="00D97265">
        <w:rPr>
          <w:rFonts w:ascii="Mairy Light" w:hAnsi="Mairy Light"/>
          <w:bCs/>
          <w:sz w:val="24"/>
        </w:rPr>
        <w:t>B2 Legal research</w:t>
      </w:r>
    </w:p>
    <w:p w14:paraId="23AC84BE" w14:textId="77777777" w:rsidR="00D96894" w:rsidRPr="006102E7" w:rsidRDefault="00D96894" w:rsidP="00822850">
      <w:pPr>
        <w:jc w:val="left"/>
        <w:rPr>
          <w:rFonts w:ascii="Mairy Light" w:hAnsi="Mairy Light"/>
          <w:bCs/>
          <w:sz w:val="24"/>
        </w:rPr>
      </w:pPr>
    </w:p>
    <w:p w14:paraId="2C6D3CD3" w14:textId="77777777" w:rsidR="00D96894" w:rsidRPr="006102E7" w:rsidRDefault="00D96894" w:rsidP="00822850">
      <w:pPr>
        <w:pStyle w:val="Style1"/>
        <w:rPr>
          <w:sz w:val="24"/>
        </w:rPr>
      </w:pPr>
      <w:r w:rsidRPr="006102E7">
        <w:rPr>
          <w:sz w:val="24"/>
        </w:rPr>
        <w:t>Presenter profiles:</w:t>
      </w:r>
    </w:p>
    <w:p w14:paraId="75C32F49" w14:textId="77777777" w:rsidR="00D96894" w:rsidRPr="006102E7" w:rsidRDefault="00D96894" w:rsidP="00822850">
      <w:pPr>
        <w:jc w:val="left"/>
        <w:rPr>
          <w:rFonts w:ascii="Mairy Light" w:hAnsi="Mairy Light"/>
          <w:b/>
          <w:bCs/>
          <w:color w:val="404040" w:themeColor="text1" w:themeTint="BF"/>
          <w:sz w:val="24"/>
          <w:u w:val="single"/>
        </w:rPr>
      </w:pPr>
    </w:p>
    <w:p w14:paraId="6F562786" w14:textId="77777777" w:rsidR="001020D6" w:rsidRPr="002D1328" w:rsidRDefault="001020D6" w:rsidP="001020D6">
      <w:pPr>
        <w:pStyle w:val="Style1"/>
        <w:ind w:right="0"/>
        <w:jc w:val="both"/>
        <w:rPr>
          <w:color w:val="auto"/>
          <w:sz w:val="24"/>
        </w:rPr>
      </w:pPr>
      <w:r w:rsidRPr="002D1328">
        <w:rPr>
          <w:color w:val="auto"/>
          <w:sz w:val="24"/>
        </w:rPr>
        <w:lastRenderedPageBreak/>
        <w:t xml:space="preserve">Nathan Holden leads Freeths’ Local Government Practice and primarily acts and advises local authorities in connection with real estate related issues that arise in connection with the development of land, including highways issues.  Previously, Nathan has advised both “in-house” and in private practice on the application of the Highways Act 1980 and its inter-relationship with the Road Traffic Regulations Act 1984.  </w:t>
      </w:r>
      <w:proofErr w:type="gramStart"/>
      <w:r w:rsidRPr="002D1328">
        <w:rPr>
          <w:color w:val="auto"/>
          <w:sz w:val="24"/>
        </w:rPr>
        <w:t>In particular Nathan</w:t>
      </w:r>
      <w:proofErr w:type="gramEnd"/>
      <w:r w:rsidRPr="002D1328">
        <w:rPr>
          <w:color w:val="auto"/>
          <w:sz w:val="24"/>
        </w:rPr>
        <w:t xml:space="preserve"> acted for the claimants in the reported decision of the Commission for </w:t>
      </w:r>
      <w:r w:rsidRPr="002D1328">
        <w:rPr>
          <w:i/>
          <w:iCs/>
          <w:color w:val="auto"/>
          <w:sz w:val="24"/>
        </w:rPr>
        <w:t xml:space="preserve">New Towns and Another v JJ Gallagher Ltd </w:t>
      </w:r>
      <w:r w:rsidRPr="002D1328">
        <w:rPr>
          <w:color w:val="auto"/>
          <w:sz w:val="24"/>
        </w:rPr>
        <w:t>(</w:t>
      </w:r>
      <w:proofErr w:type="spellStart"/>
      <w:r w:rsidRPr="002D1328">
        <w:rPr>
          <w:color w:val="auto"/>
          <w:sz w:val="24"/>
        </w:rPr>
        <w:t>ChD</w:t>
      </w:r>
      <w:proofErr w:type="spellEnd"/>
      <w:r w:rsidRPr="002D1328">
        <w:rPr>
          <w:color w:val="auto"/>
          <w:sz w:val="24"/>
        </w:rPr>
        <w:t>) 16 Dec 2002 and has advised on discrete highways and rights of way issues since.</w:t>
      </w:r>
    </w:p>
    <w:p w14:paraId="218748F1" w14:textId="77777777" w:rsidR="00D96894" w:rsidRDefault="00D96894" w:rsidP="00822850">
      <w:pPr>
        <w:jc w:val="left"/>
        <w:rPr>
          <w:rFonts w:ascii="Mairy Light" w:hAnsi="Mairy Light"/>
          <w:sz w:val="24"/>
        </w:rPr>
      </w:pPr>
      <w:r>
        <w:rPr>
          <w:rFonts w:ascii="Mairy Light" w:hAnsi="Mairy Light"/>
          <w:sz w:val="24"/>
        </w:rPr>
        <w:br w:type="page"/>
      </w:r>
    </w:p>
    <w:p w14:paraId="5E0600BE" w14:textId="4FA74971" w:rsidR="00D96894" w:rsidRPr="001721B0" w:rsidRDefault="00D96894" w:rsidP="00822850">
      <w:pPr>
        <w:jc w:val="left"/>
        <w:rPr>
          <w:rFonts w:ascii="Mairy Regular" w:hAnsi="Mairy Regular" w:cs="Arial"/>
          <w:color w:val="95C11F"/>
          <w:sz w:val="72"/>
          <w:szCs w:val="72"/>
          <w:lang w:eastAsia="en-GB"/>
        </w:rPr>
      </w:pPr>
      <w:r w:rsidRPr="001721B0">
        <w:rPr>
          <w:rFonts w:ascii="Mairy Regular" w:hAnsi="Mairy Regular" w:cs="Arial"/>
          <w:color w:val="95C11F"/>
          <w:sz w:val="72"/>
          <w:szCs w:val="72"/>
          <w:lang w:eastAsia="en-GB"/>
        </w:rPr>
        <w:lastRenderedPageBreak/>
        <w:t xml:space="preserve">Land disposals and appropriation </w:t>
      </w:r>
    </w:p>
    <w:p w14:paraId="3F51D59F" w14:textId="77777777" w:rsidR="00D96894" w:rsidRPr="004A025D" w:rsidRDefault="00D96894" w:rsidP="00822850">
      <w:pPr>
        <w:ind w:right="-1"/>
        <w:jc w:val="left"/>
        <w:rPr>
          <w:rFonts w:ascii="Mairy Light" w:hAnsi="Mairy Light"/>
          <w:b/>
          <w:color w:val="404040" w:themeColor="text1" w:themeTint="BF"/>
          <w:sz w:val="24"/>
        </w:rPr>
      </w:pPr>
    </w:p>
    <w:p w14:paraId="417D156B" w14:textId="01533A5E" w:rsidR="00D96894" w:rsidRPr="006777B8" w:rsidRDefault="006777B8" w:rsidP="00822850">
      <w:pPr>
        <w:ind w:right="-1"/>
        <w:jc w:val="left"/>
        <w:rPr>
          <w:rFonts w:ascii="Mairy Light" w:hAnsi="Mairy Light" w:cs="Arial"/>
          <w:b/>
          <w:bCs/>
          <w:color w:val="00656D"/>
          <w:sz w:val="32"/>
          <w:szCs w:val="32"/>
          <w:lang w:eastAsia="en-GB"/>
        </w:rPr>
      </w:pPr>
      <w:r w:rsidRPr="006777B8">
        <w:rPr>
          <w:rFonts w:ascii="Mairy Light" w:hAnsi="Mairy Light"/>
          <w:b/>
          <w:bCs/>
          <w:color w:val="00656D"/>
          <w:sz w:val="32"/>
          <w:szCs w:val="32"/>
        </w:rPr>
        <w:t>A beginners’ guide to council’s powers to dispose and appropriate land.</w:t>
      </w:r>
    </w:p>
    <w:p w14:paraId="61C5EE48" w14:textId="77777777" w:rsidR="006777B8" w:rsidRDefault="006777B8" w:rsidP="00822850">
      <w:pPr>
        <w:pStyle w:val="Style1"/>
        <w:rPr>
          <w:lang w:eastAsia="en-GB"/>
        </w:rPr>
      </w:pPr>
    </w:p>
    <w:p w14:paraId="76AB8FD8" w14:textId="5FB9462C" w:rsidR="00D96894" w:rsidRPr="004A025D" w:rsidRDefault="00D96894" w:rsidP="00822850">
      <w:pPr>
        <w:pStyle w:val="Style1"/>
        <w:rPr>
          <w:b/>
        </w:rPr>
      </w:pPr>
      <w:r>
        <w:rPr>
          <w:lang w:eastAsia="en-GB"/>
        </w:rPr>
        <w:t>Level of course: Introductory</w:t>
      </w:r>
    </w:p>
    <w:p w14:paraId="2EBA59D7" w14:textId="77777777" w:rsidR="00D96894" w:rsidRPr="004A025D" w:rsidRDefault="00D96894" w:rsidP="00822850">
      <w:pPr>
        <w:ind w:right="-1"/>
        <w:jc w:val="left"/>
        <w:rPr>
          <w:rFonts w:ascii="Mairy Light" w:hAnsi="Mairy Light"/>
          <w:color w:val="404040" w:themeColor="text1" w:themeTint="BF"/>
          <w:sz w:val="24"/>
        </w:rPr>
      </w:pPr>
    </w:p>
    <w:p w14:paraId="3E15570F" w14:textId="77777777" w:rsidR="00D96894" w:rsidRPr="00C23580" w:rsidRDefault="00D96894"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53B9BF01" w14:textId="77777777" w:rsidR="00D96894" w:rsidRDefault="00D96894" w:rsidP="00822850">
      <w:pPr>
        <w:ind w:right="-1"/>
        <w:jc w:val="left"/>
        <w:rPr>
          <w:rFonts w:ascii="Mairy Light" w:hAnsi="Mairy Light"/>
          <w:sz w:val="24"/>
        </w:rPr>
      </w:pPr>
    </w:p>
    <w:p w14:paraId="17E15A10" w14:textId="77777777" w:rsidR="00D96894" w:rsidRDefault="00D96894" w:rsidP="00822850">
      <w:pPr>
        <w:ind w:right="-1"/>
        <w:jc w:val="left"/>
        <w:rPr>
          <w:rFonts w:ascii="Mairy Light" w:hAnsi="Mairy Light"/>
          <w:sz w:val="24"/>
        </w:rPr>
      </w:pPr>
      <w:r>
        <w:rPr>
          <w:rFonts w:ascii="Mairy Light" w:hAnsi="Mairy Light"/>
          <w:sz w:val="24"/>
        </w:rPr>
        <w:t>8 November 2022</w:t>
      </w:r>
    </w:p>
    <w:p w14:paraId="3B48E357" w14:textId="2CBFC048" w:rsidR="00D96894" w:rsidRDefault="00D565C8" w:rsidP="00822850">
      <w:pPr>
        <w:ind w:right="-1"/>
        <w:jc w:val="left"/>
        <w:rPr>
          <w:rFonts w:ascii="Mairy Light" w:hAnsi="Mairy Light"/>
          <w:sz w:val="24"/>
        </w:rPr>
      </w:pPr>
      <w:r>
        <w:rPr>
          <w:rFonts w:ascii="Mairy Light" w:hAnsi="Mairy Light"/>
          <w:sz w:val="24"/>
        </w:rPr>
        <w:t>12 noon – 1pm</w:t>
      </w:r>
    </w:p>
    <w:p w14:paraId="76465E0A" w14:textId="77777777" w:rsidR="00D96894" w:rsidRDefault="00D96894" w:rsidP="00822850">
      <w:pPr>
        <w:ind w:right="-1"/>
        <w:jc w:val="left"/>
        <w:rPr>
          <w:rFonts w:ascii="Mairy Light" w:hAnsi="Mairy Light"/>
          <w:sz w:val="24"/>
        </w:rPr>
      </w:pPr>
    </w:p>
    <w:p w14:paraId="049292E2" w14:textId="77777777" w:rsidR="00D96894" w:rsidRPr="006102E7" w:rsidRDefault="00D96894"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DWF</w:t>
      </w:r>
    </w:p>
    <w:p w14:paraId="0619954A" w14:textId="77777777" w:rsidR="00D96894" w:rsidRPr="006102E7" w:rsidRDefault="00D96894" w:rsidP="00822850">
      <w:pPr>
        <w:ind w:right="-1"/>
        <w:jc w:val="left"/>
        <w:rPr>
          <w:rFonts w:ascii="Mairy Light" w:hAnsi="Mairy Light"/>
          <w:b/>
          <w:sz w:val="24"/>
        </w:rPr>
      </w:pPr>
    </w:p>
    <w:p w14:paraId="1086E04E"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501D3943" w14:textId="77777777" w:rsidR="00D96894" w:rsidRPr="006102E7" w:rsidRDefault="00D96894" w:rsidP="00822850">
      <w:pPr>
        <w:ind w:right="-1"/>
        <w:jc w:val="left"/>
        <w:rPr>
          <w:rFonts w:ascii="Mairy Light" w:hAnsi="Mairy Light"/>
          <w:color w:val="404040" w:themeColor="text1" w:themeTint="BF"/>
          <w:sz w:val="24"/>
        </w:rPr>
      </w:pPr>
    </w:p>
    <w:p w14:paraId="0C2A9476" w14:textId="77777777" w:rsidR="00D96894" w:rsidRPr="006102E7" w:rsidRDefault="00D96894" w:rsidP="00822850">
      <w:pPr>
        <w:pStyle w:val="Style1"/>
        <w:rPr>
          <w:sz w:val="24"/>
        </w:rPr>
      </w:pPr>
      <w:r w:rsidRPr="006102E7">
        <w:rPr>
          <w:sz w:val="24"/>
        </w:rPr>
        <w:t>Course overview</w:t>
      </w:r>
    </w:p>
    <w:p w14:paraId="588E3387" w14:textId="77777777" w:rsidR="00D96894" w:rsidRPr="006102E7" w:rsidRDefault="00D96894" w:rsidP="00822850">
      <w:pPr>
        <w:ind w:right="-1"/>
        <w:jc w:val="left"/>
        <w:rPr>
          <w:rFonts w:ascii="Mairy Light" w:hAnsi="Mairy Light"/>
          <w:color w:val="404040" w:themeColor="text1" w:themeTint="BF"/>
          <w:sz w:val="24"/>
        </w:rPr>
      </w:pPr>
    </w:p>
    <w:p w14:paraId="60C88F21" w14:textId="77777777" w:rsidR="006777B8" w:rsidRPr="00152B4C" w:rsidRDefault="006777B8" w:rsidP="006777B8">
      <w:pPr>
        <w:rPr>
          <w:rFonts w:ascii="Mairy Light" w:hAnsi="Mairy Light"/>
          <w:sz w:val="24"/>
        </w:rPr>
      </w:pPr>
      <w:r w:rsidRPr="00152B4C">
        <w:rPr>
          <w:rFonts w:ascii="Mairy Light" w:hAnsi="Mairy Light"/>
          <w:sz w:val="24"/>
        </w:rPr>
        <w:t xml:space="preserve">The Course will provide an overview of the appropriating land for planning purposes under the Local Government Act 1972 and best practice in the appropriation of land for planning purposes.   </w:t>
      </w:r>
    </w:p>
    <w:p w14:paraId="74AD9DA1" w14:textId="77777777" w:rsidR="005718E2" w:rsidRPr="006102E7" w:rsidRDefault="005718E2" w:rsidP="00822850">
      <w:pPr>
        <w:ind w:right="-1"/>
        <w:jc w:val="left"/>
        <w:rPr>
          <w:rFonts w:ascii="Mairy Light" w:hAnsi="Mairy Light"/>
          <w:color w:val="404040" w:themeColor="text1" w:themeTint="BF"/>
          <w:sz w:val="24"/>
        </w:rPr>
      </w:pPr>
    </w:p>
    <w:p w14:paraId="73D06CB9" w14:textId="77777777" w:rsidR="00D96894" w:rsidRPr="006102E7" w:rsidRDefault="00D96894"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1DE7DF02" w14:textId="77777777" w:rsidR="00D96894" w:rsidRPr="006102E7" w:rsidRDefault="00D96894" w:rsidP="00822850">
      <w:pPr>
        <w:ind w:right="-1"/>
        <w:jc w:val="left"/>
        <w:rPr>
          <w:rFonts w:ascii="Mairy Light" w:hAnsi="Mairy Light"/>
          <w:sz w:val="24"/>
        </w:rPr>
      </w:pPr>
    </w:p>
    <w:p w14:paraId="6363157C" w14:textId="205DB6E1" w:rsidR="00D96894" w:rsidRDefault="006777B8" w:rsidP="00822850">
      <w:pPr>
        <w:ind w:right="-1"/>
        <w:jc w:val="left"/>
        <w:rPr>
          <w:rFonts w:ascii="Mairy Light" w:hAnsi="Mairy Light"/>
          <w:sz w:val="24"/>
        </w:rPr>
      </w:pPr>
      <w:r w:rsidRPr="00152B4C">
        <w:rPr>
          <w:rFonts w:ascii="Mairy Light" w:hAnsi="Mairy Light"/>
          <w:sz w:val="24"/>
        </w:rPr>
        <w:t>All employees who deal with property and planning as part of their work.</w:t>
      </w:r>
    </w:p>
    <w:p w14:paraId="463DA5D6" w14:textId="77777777" w:rsidR="006777B8" w:rsidRPr="006102E7" w:rsidRDefault="006777B8" w:rsidP="00822850">
      <w:pPr>
        <w:ind w:right="-1"/>
        <w:jc w:val="left"/>
        <w:rPr>
          <w:rFonts w:ascii="Mairy Light" w:hAnsi="Mairy Light"/>
          <w:sz w:val="24"/>
        </w:rPr>
      </w:pPr>
    </w:p>
    <w:p w14:paraId="6B3C1401" w14:textId="77777777" w:rsidR="00D96894" w:rsidRPr="006102E7" w:rsidRDefault="00D96894"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AD86205" w14:textId="77777777" w:rsidR="00D96894" w:rsidRPr="006102E7" w:rsidRDefault="00D96894" w:rsidP="00822850">
      <w:pPr>
        <w:ind w:right="-1"/>
        <w:jc w:val="left"/>
        <w:rPr>
          <w:rFonts w:ascii="Mairy Light" w:hAnsi="Mairy Light"/>
          <w:color w:val="404040" w:themeColor="text1" w:themeTint="BF"/>
          <w:sz w:val="24"/>
        </w:rPr>
      </w:pPr>
    </w:p>
    <w:p w14:paraId="5D6697BD" w14:textId="77777777" w:rsidR="006777B8" w:rsidRPr="00152B4C" w:rsidRDefault="006777B8" w:rsidP="006777B8">
      <w:pPr>
        <w:numPr>
          <w:ilvl w:val="0"/>
          <w:numId w:val="13"/>
        </w:numPr>
        <w:jc w:val="left"/>
        <w:rPr>
          <w:rFonts w:ascii="Mairy Light" w:hAnsi="Mairy Light" w:cs="Tahoma"/>
          <w:sz w:val="24"/>
        </w:rPr>
      </w:pPr>
      <w:r w:rsidRPr="00152B4C">
        <w:rPr>
          <w:rFonts w:ascii="Mairy Light" w:hAnsi="Mairy Light" w:cs="Tahoma"/>
          <w:sz w:val="24"/>
        </w:rPr>
        <w:t xml:space="preserve">the statutory background to appropriating land for planning </w:t>
      </w:r>
      <w:proofErr w:type="gramStart"/>
      <w:r w:rsidRPr="00152B4C">
        <w:rPr>
          <w:rFonts w:ascii="Mairy Light" w:hAnsi="Mairy Light" w:cs="Tahoma"/>
          <w:sz w:val="24"/>
        </w:rPr>
        <w:t>purposes;</w:t>
      </w:r>
      <w:proofErr w:type="gramEnd"/>
      <w:r w:rsidRPr="00152B4C">
        <w:rPr>
          <w:rFonts w:ascii="Mairy Light" w:hAnsi="Mairy Light" w:cs="Tahoma"/>
          <w:sz w:val="24"/>
        </w:rPr>
        <w:t xml:space="preserve"> </w:t>
      </w:r>
    </w:p>
    <w:p w14:paraId="43D8247F" w14:textId="77777777" w:rsidR="006777B8" w:rsidRPr="00152B4C" w:rsidRDefault="006777B8" w:rsidP="006777B8">
      <w:pPr>
        <w:numPr>
          <w:ilvl w:val="0"/>
          <w:numId w:val="13"/>
        </w:numPr>
        <w:jc w:val="left"/>
        <w:rPr>
          <w:rFonts w:ascii="Mairy Light" w:hAnsi="Mairy Light" w:cs="Tahoma"/>
          <w:sz w:val="24"/>
        </w:rPr>
      </w:pPr>
      <w:r w:rsidRPr="00152B4C">
        <w:rPr>
          <w:rFonts w:ascii="Mairy Light" w:hAnsi="Mairy Light" w:cs="Tahoma"/>
          <w:sz w:val="24"/>
        </w:rPr>
        <w:t xml:space="preserve">appropriation of land for planning purposes as a precondition to the power to override easements under section 203 of the Housing and Planning Act </w:t>
      </w:r>
      <w:proofErr w:type="gramStart"/>
      <w:r w:rsidRPr="00152B4C">
        <w:rPr>
          <w:rFonts w:ascii="Mairy Light" w:hAnsi="Mairy Light" w:cs="Tahoma"/>
          <w:sz w:val="24"/>
        </w:rPr>
        <w:t>2016;</w:t>
      </w:r>
      <w:proofErr w:type="gramEnd"/>
      <w:r w:rsidRPr="00152B4C">
        <w:rPr>
          <w:rFonts w:ascii="Mairy Light" w:hAnsi="Mairy Light" w:cs="Tahoma"/>
          <w:sz w:val="24"/>
        </w:rPr>
        <w:t xml:space="preserve"> </w:t>
      </w:r>
    </w:p>
    <w:p w14:paraId="55FCF91F" w14:textId="77777777" w:rsidR="006777B8" w:rsidRPr="00152B4C" w:rsidRDefault="006777B8" w:rsidP="006777B8">
      <w:pPr>
        <w:numPr>
          <w:ilvl w:val="0"/>
          <w:numId w:val="13"/>
        </w:numPr>
        <w:jc w:val="left"/>
        <w:rPr>
          <w:rFonts w:ascii="Mairy Light" w:hAnsi="Mairy Light" w:cs="Tahoma"/>
          <w:sz w:val="24"/>
        </w:rPr>
      </w:pPr>
      <w:r w:rsidRPr="00152B4C">
        <w:rPr>
          <w:rFonts w:ascii="Mairy Light" w:hAnsi="Mairy Light" w:cs="Tahoma"/>
          <w:sz w:val="24"/>
        </w:rPr>
        <w:t xml:space="preserve">the internal procedure for appropriation by the local </w:t>
      </w:r>
      <w:proofErr w:type="gramStart"/>
      <w:r w:rsidRPr="00152B4C">
        <w:rPr>
          <w:rFonts w:ascii="Mairy Light" w:hAnsi="Mairy Light" w:cs="Tahoma"/>
          <w:sz w:val="24"/>
        </w:rPr>
        <w:t>authority;</w:t>
      </w:r>
      <w:proofErr w:type="gramEnd"/>
      <w:r w:rsidRPr="00152B4C">
        <w:rPr>
          <w:rFonts w:ascii="Mairy Light" w:hAnsi="Mairy Light" w:cs="Tahoma"/>
          <w:sz w:val="24"/>
        </w:rPr>
        <w:t xml:space="preserve"> </w:t>
      </w:r>
    </w:p>
    <w:p w14:paraId="64EE040F" w14:textId="77777777" w:rsidR="006777B8" w:rsidRPr="00152B4C" w:rsidRDefault="006777B8" w:rsidP="006777B8">
      <w:pPr>
        <w:numPr>
          <w:ilvl w:val="0"/>
          <w:numId w:val="13"/>
        </w:numPr>
        <w:jc w:val="left"/>
        <w:rPr>
          <w:rFonts w:ascii="Mairy Light" w:hAnsi="Mairy Light" w:cs="Tahoma"/>
          <w:sz w:val="24"/>
        </w:rPr>
      </w:pPr>
      <w:r w:rsidRPr="00152B4C">
        <w:rPr>
          <w:rFonts w:ascii="Mairy Light" w:hAnsi="Mairy Light" w:cs="Tahoma"/>
          <w:sz w:val="24"/>
        </w:rPr>
        <w:t>best practice in the appropriation of land for planning purposes.</w:t>
      </w:r>
    </w:p>
    <w:p w14:paraId="4C43FE22" w14:textId="77777777" w:rsidR="00D96894" w:rsidRPr="006102E7" w:rsidRDefault="00D96894" w:rsidP="00822850">
      <w:pPr>
        <w:ind w:right="-1"/>
        <w:jc w:val="left"/>
        <w:rPr>
          <w:rFonts w:ascii="Mairy Light" w:hAnsi="Mairy Light"/>
          <w:color w:val="404040" w:themeColor="text1" w:themeTint="BF"/>
          <w:sz w:val="24"/>
        </w:rPr>
      </w:pPr>
    </w:p>
    <w:p w14:paraId="67792B13" w14:textId="77777777" w:rsidR="00D96894" w:rsidRPr="00B7330B" w:rsidRDefault="00D96894" w:rsidP="00822850">
      <w:pPr>
        <w:pStyle w:val="Style1"/>
        <w:rPr>
          <w:sz w:val="24"/>
        </w:rPr>
      </w:pPr>
      <w:r w:rsidRPr="006102E7">
        <w:rPr>
          <w:sz w:val="24"/>
        </w:rPr>
        <w:t>Interactive elements</w:t>
      </w:r>
    </w:p>
    <w:p w14:paraId="2E76781B" w14:textId="77777777" w:rsidR="00D96894" w:rsidRPr="006102E7" w:rsidRDefault="00D96894" w:rsidP="00822850">
      <w:pPr>
        <w:pStyle w:val="Style1"/>
        <w:rPr>
          <w:sz w:val="24"/>
        </w:rPr>
      </w:pPr>
    </w:p>
    <w:p w14:paraId="11EA757C" w14:textId="77777777" w:rsidR="00D96894" w:rsidRPr="006102E7" w:rsidRDefault="00D96894" w:rsidP="00822850">
      <w:pPr>
        <w:pStyle w:val="Style1"/>
        <w:rPr>
          <w:sz w:val="24"/>
        </w:rPr>
      </w:pPr>
      <w:r w:rsidRPr="006102E7">
        <w:rPr>
          <w:sz w:val="24"/>
        </w:rPr>
        <w:t xml:space="preserve">Competencies </w:t>
      </w:r>
    </w:p>
    <w:p w14:paraId="6AA9C912" w14:textId="77777777" w:rsidR="00D96894" w:rsidRPr="006102E7" w:rsidRDefault="00D96894" w:rsidP="00822850">
      <w:pPr>
        <w:ind w:right="-1"/>
        <w:jc w:val="left"/>
        <w:rPr>
          <w:rFonts w:ascii="Mairy Light" w:hAnsi="Mairy Light"/>
          <w:color w:val="404040" w:themeColor="text1" w:themeTint="BF"/>
          <w:sz w:val="24"/>
        </w:rPr>
      </w:pPr>
    </w:p>
    <w:p w14:paraId="0E93AC21" w14:textId="77777777" w:rsidR="00D96894" w:rsidRPr="006102E7" w:rsidRDefault="00D96894" w:rsidP="00822850">
      <w:pPr>
        <w:ind w:right="-1"/>
        <w:jc w:val="left"/>
        <w:rPr>
          <w:rFonts w:ascii="Mairy Light" w:hAnsi="Mairy Light"/>
          <w:bCs/>
          <w:sz w:val="24"/>
        </w:rPr>
      </w:pPr>
      <w:r w:rsidRPr="006102E7">
        <w:rPr>
          <w:rFonts w:ascii="Mairy Light" w:hAnsi="Mairy Light"/>
          <w:bCs/>
          <w:sz w:val="24"/>
        </w:rPr>
        <w:t>This course will cover:</w:t>
      </w:r>
    </w:p>
    <w:p w14:paraId="523F39BD" w14:textId="77777777" w:rsidR="00D96894" w:rsidRPr="006102E7" w:rsidRDefault="00D96894" w:rsidP="00822850">
      <w:pPr>
        <w:jc w:val="left"/>
        <w:rPr>
          <w:rFonts w:ascii="Mairy Light" w:hAnsi="Mairy Light"/>
          <w:bCs/>
          <w:sz w:val="24"/>
        </w:rPr>
      </w:pPr>
    </w:p>
    <w:p w14:paraId="5E96FA00" w14:textId="77777777" w:rsidR="00D96894" w:rsidRPr="00D97265" w:rsidRDefault="00D96894"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6101B2E1" w14:textId="77777777" w:rsidR="00D96894" w:rsidRDefault="00D96894" w:rsidP="00822850">
      <w:pPr>
        <w:jc w:val="left"/>
        <w:rPr>
          <w:rFonts w:ascii="Mairy Light" w:hAnsi="Mairy Light"/>
          <w:bCs/>
          <w:sz w:val="24"/>
        </w:rPr>
      </w:pPr>
      <w:r w:rsidRPr="00D97265">
        <w:rPr>
          <w:rFonts w:ascii="Mairy Light" w:hAnsi="Mairy Light"/>
          <w:bCs/>
          <w:sz w:val="24"/>
        </w:rPr>
        <w:t>B Technical legal practice</w:t>
      </w:r>
    </w:p>
    <w:p w14:paraId="19385CA0" w14:textId="77777777" w:rsidR="00D96894" w:rsidRDefault="00D96894" w:rsidP="00822850">
      <w:pPr>
        <w:jc w:val="left"/>
        <w:rPr>
          <w:rFonts w:ascii="Mairy Light" w:hAnsi="Mairy Light"/>
          <w:bCs/>
          <w:sz w:val="24"/>
        </w:rPr>
      </w:pPr>
      <w:r w:rsidRPr="00D97265">
        <w:rPr>
          <w:rFonts w:ascii="Mairy Light" w:hAnsi="Mairy Light"/>
          <w:bCs/>
          <w:sz w:val="24"/>
        </w:rPr>
        <w:t>B2 Legal research</w:t>
      </w:r>
    </w:p>
    <w:p w14:paraId="22461568" w14:textId="77777777" w:rsidR="00D96894" w:rsidRPr="00D97265" w:rsidRDefault="00D96894" w:rsidP="00822850">
      <w:pPr>
        <w:jc w:val="left"/>
        <w:rPr>
          <w:rFonts w:ascii="Mairy Light" w:hAnsi="Mairy Light"/>
          <w:bCs/>
          <w:sz w:val="24"/>
        </w:rPr>
      </w:pPr>
      <w:r w:rsidRPr="00D97265">
        <w:rPr>
          <w:rFonts w:ascii="Mairy Light" w:hAnsi="Mairy Light"/>
          <w:bCs/>
          <w:sz w:val="24"/>
        </w:rPr>
        <w:t>B4 Draft documents</w:t>
      </w:r>
    </w:p>
    <w:p w14:paraId="75B001DB" w14:textId="77777777" w:rsidR="00D96894" w:rsidRPr="00D97265" w:rsidRDefault="00D96894" w:rsidP="00822850">
      <w:pPr>
        <w:jc w:val="left"/>
        <w:rPr>
          <w:rFonts w:ascii="Mairy Light" w:hAnsi="Mairy Light"/>
          <w:bCs/>
          <w:sz w:val="24"/>
        </w:rPr>
      </w:pPr>
      <w:r w:rsidRPr="00D97265">
        <w:rPr>
          <w:rFonts w:ascii="Mairy Light" w:hAnsi="Mairy Light"/>
          <w:bCs/>
          <w:sz w:val="24"/>
        </w:rPr>
        <w:t>B5 Advocacy</w:t>
      </w:r>
    </w:p>
    <w:p w14:paraId="7C442EE8" w14:textId="77777777" w:rsidR="00D96894" w:rsidRPr="00D97265" w:rsidRDefault="00D96894" w:rsidP="00822850">
      <w:pPr>
        <w:jc w:val="left"/>
        <w:rPr>
          <w:rFonts w:ascii="Mairy Light" w:hAnsi="Mairy Light"/>
          <w:bCs/>
          <w:sz w:val="24"/>
        </w:rPr>
      </w:pPr>
      <w:r w:rsidRPr="00D97265">
        <w:rPr>
          <w:rFonts w:ascii="Mairy Light" w:hAnsi="Mairy Light"/>
          <w:bCs/>
          <w:sz w:val="24"/>
        </w:rPr>
        <w:t>B6 Negotiation</w:t>
      </w:r>
    </w:p>
    <w:p w14:paraId="5EC88054" w14:textId="77777777" w:rsidR="00D96894" w:rsidRPr="00D97265" w:rsidRDefault="00D96894" w:rsidP="00822850">
      <w:pPr>
        <w:jc w:val="left"/>
        <w:rPr>
          <w:rFonts w:ascii="Mairy Light" w:hAnsi="Mairy Light"/>
          <w:bCs/>
          <w:sz w:val="24"/>
        </w:rPr>
      </w:pPr>
      <w:r w:rsidRPr="00D97265">
        <w:rPr>
          <w:rFonts w:ascii="Mairy Light" w:hAnsi="Mairy Light"/>
          <w:bCs/>
          <w:sz w:val="24"/>
        </w:rPr>
        <w:t>C Working with other people</w:t>
      </w:r>
    </w:p>
    <w:p w14:paraId="4CEFEEB5" w14:textId="77777777" w:rsidR="00D96894" w:rsidRPr="00D97265" w:rsidRDefault="00D96894" w:rsidP="00822850">
      <w:pPr>
        <w:jc w:val="left"/>
        <w:rPr>
          <w:rFonts w:ascii="Mairy Light" w:hAnsi="Mairy Light"/>
          <w:bCs/>
          <w:sz w:val="24"/>
        </w:rPr>
      </w:pPr>
      <w:r w:rsidRPr="00D97265">
        <w:rPr>
          <w:rFonts w:ascii="Mairy Light" w:hAnsi="Mairy Light"/>
          <w:bCs/>
          <w:sz w:val="24"/>
        </w:rPr>
        <w:lastRenderedPageBreak/>
        <w:t>C1 Communicate clearly and effectively</w:t>
      </w:r>
    </w:p>
    <w:p w14:paraId="2BA56794" w14:textId="77777777" w:rsidR="00D96894" w:rsidRPr="00D97265" w:rsidRDefault="00D96894" w:rsidP="00822850">
      <w:pPr>
        <w:jc w:val="left"/>
        <w:rPr>
          <w:rFonts w:ascii="Mairy Light" w:hAnsi="Mairy Light"/>
          <w:bCs/>
          <w:sz w:val="24"/>
        </w:rPr>
      </w:pPr>
      <w:r w:rsidRPr="00D97265">
        <w:rPr>
          <w:rFonts w:ascii="Mairy Light" w:hAnsi="Mairy Light"/>
          <w:bCs/>
          <w:sz w:val="24"/>
        </w:rPr>
        <w:t>D Managing themselves and their own work</w:t>
      </w:r>
    </w:p>
    <w:p w14:paraId="038359BC" w14:textId="77777777" w:rsidR="00D96894" w:rsidRPr="006102E7" w:rsidRDefault="00D96894" w:rsidP="00822850">
      <w:pPr>
        <w:jc w:val="left"/>
        <w:rPr>
          <w:rFonts w:ascii="Mairy Light" w:hAnsi="Mairy Light"/>
          <w:bCs/>
          <w:sz w:val="24"/>
        </w:rPr>
      </w:pPr>
    </w:p>
    <w:p w14:paraId="611620EA" w14:textId="77777777" w:rsidR="00D96894" w:rsidRPr="006102E7" w:rsidRDefault="00D96894" w:rsidP="00822850">
      <w:pPr>
        <w:pStyle w:val="Style1"/>
        <w:rPr>
          <w:sz w:val="24"/>
        </w:rPr>
      </w:pPr>
      <w:r w:rsidRPr="006102E7">
        <w:rPr>
          <w:sz w:val="24"/>
        </w:rPr>
        <w:t>Presenter profiles:</w:t>
      </w:r>
    </w:p>
    <w:p w14:paraId="201F2C56" w14:textId="77777777" w:rsidR="006777B8" w:rsidRDefault="006777B8" w:rsidP="00822850">
      <w:pPr>
        <w:jc w:val="left"/>
        <w:rPr>
          <w:rFonts w:ascii="Mairy Light" w:hAnsi="Mairy Light"/>
          <w:sz w:val="24"/>
        </w:rPr>
      </w:pPr>
    </w:p>
    <w:p w14:paraId="66F4B3C2" w14:textId="7E68B2CB" w:rsidR="006777B8" w:rsidRPr="00152B4C" w:rsidRDefault="006777B8" w:rsidP="006777B8">
      <w:pPr>
        <w:rPr>
          <w:rFonts w:ascii="Mairy Light" w:hAnsi="Mairy Light"/>
          <w:bCs/>
          <w:sz w:val="24"/>
        </w:rPr>
      </w:pPr>
      <w:r w:rsidRPr="00152B4C">
        <w:rPr>
          <w:rFonts w:ascii="Mairy Light" w:hAnsi="Mairy Light"/>
          <w:bCs/>
          <w:sz w:val="24"/>
        </w:rPr>
        <w:t>Andrew</w:t>
      </w:r>
      <w:r>
        <w:rPr>
          <w:rFonts w:ascii="Mairy Light" w:hAnsi="Mairy Light"/>
          <w:bCs/>
          <w:sz w:val="24"/>
        </w:rPr>
        <w:t xml:space="preserve"> Batterton</w:t>
      </w:r>
      <w:r w:rsidRPr="00152B4C">
        <w:rPr>
          <w:rFonts w:ascii="Mairy Light" w:hAnsi="Mairy Light"/>
          <w:bCs/>
          <w:sz w:val="24"/>
        </w:rPr>
        <w:t xml:space="preserve"> is a Partner and UK Head of Planning and Compulsory Purchase.</w:t>
      </w:r>
    </w:p>
    <w:p w14:paraId="54A1157B" w14:textId="77777777" w:rsidR="006777B8" w:rsidRPr="00152B4C" w:rsidRDefault="006777B8" w:rsidP="006777B8">
      <w:pPr>
        <w:rPr>
          <w:rFonts w:ascii="Mairy Light" w:hAnsi="Mairy Light"/>
          <w:bCs/>
          <w:sz w:val="24"/>
        </w:rPr>
      </w:pPr>
    </w:p>
    <w:p w14:paraId="5BF9EC0B" w14:textId="11B7385D" w:rsidR="00D96894" w:rsidRPr="008425F5" w:rsidRDefault="006777B8" w:rsidP="006777B8">
      <w:pPr>
        <w:jc w:val="left"/>
        <w:rPr>
          <w:rFonts w:ascii="Mairy Light" w:hAnsi="Mairy Light"/>
          <w:sz w:val="24"/>
        </w:rPr>
      </w:pPr>
      <w:r w:rsidRPr="00152B4C">
        <w:rPr>
          <w:rFonts w:ascii="Mairy Light" w:hAnsi="Mairy Light"/>
          <w:bCs/>
          <w:sz w:val="24"/>
        </w:rPr>
        <w:t>Michelle</w:t>
      </w:r>
      <w:r>
        <w:rPr>
          <w:rFonts w:ascii="Mairy Light" w:hAnsi="Mairy Light"/>
          <w:bCs/>
          <w:sz w:val="24"/>
        </w:rPr>
        <w:t xml:space="preserve"> Knight, Director</w:t>
      </w:r>
      <w:r w:rsidRPr="00152B4C">
        <w:rPr>
          <w:rFonts w:ascii="Mairy Light" w:hAnsi="Mairy Light"/>
          <w:bCs/>
          <w:sz w:val="24"/>
        </w:rPr>
        <w:t xml:space="preserve"> has over fifteen years' experience covering a full range of real estate work.</w:t>
      </w:r>
      <w:r w:rsidR="00D96894" w:rsidRPr="008425F5">
        <w:rPr>
          <w:rFonts w:ascii="Mairy Light" w:hAnsi="Mairy Light"/>
          <w:sz w:val="24"/>
        </w:rPr>
        <w:br w:type="page"/>
      </w:r>
    </w:p>
    <w:p w14:paraId="25DF678B" w14:textId="77777777" w:rsidR="00D96894" w:rsidRPr="001721B0" w:rsidRDefault="00D96894" w:rsidP="00822850">
      <w:pPr>
        <w:jc w:val="left"/>
        <w:rPr>
          <w:rFonts w:ascii="Mairy Regular" w:hAnsi="Mairy Regular" w:cs="Arial"/>
          <w:color w:val="95C11F"/>
          <w:sz w:val="72"/>
          <w:szCs w:val="72"/>
          <w:lang w:eastAsia="en-GB"/>
        </w:rPr>
      </w:pPr>
      <w:r w:rsidRPr="001721B0">
        <w:rPr>
          <w:rFonts w:ascii="Mairy Regular" w:hAnsi="Mairy Regular" w:cs="Arial"/>
          <w:color w:val="95C11F"/>
          <w:sz w:val="72"/>
          <w:szCs w:val="72"/>
          <w:lang w:eastAsia="en-GB"/>
        </w:rPr>
        <w:lastRenderedPageBreak/>
        <w:t>Landlord and Tenant Update</w:t>
      </w:r>
    </w:p>
    <w:p w14:paraId="0693FE71" w14:textId="77777777" w:rsidR="00D96894" w:rsidRPr="00790373" w:rsidRDefault="00D96894" w:rsidP="00822850">
      <w:pPr>
        <w:ind w:right="-1"/>
        <w:jc w:val="left"/>
        <w:rPr>
          <w:rFonts w:ascii="Mairy Light" w:hAnsi="Mairy Light" w:cs="Arial"/>
          <w:color w:val="404040" w:themeColor="text1" w:themeTint="BF"/>
          <w:sz w:val="24"/>
          <w:lang w:eastAsia="en-GB"/>
        </w:rPr>
      </w:pPr>
    </w:p>
    <w:p w14:paraId="7694D857" w14:textId="77777777" w:rsidR="00D96894" w:rsidRPr="004A025D" w:rsidRDefault="00D96894" w:rsidP="00822850">
      <w:pPr>
        <w:pStyle w:val="Style1"/>
        <w:rPr>
          <w:b/>
        </w:rPr>
      </w:pPr>
      <w:r>
        <w:rPr>
          <w:lang w:eastAsia="en-GB"/>
        </w:rPr>
        <w:t>Level of course: Intermediate</w:t>
      </w:r>
    </w:p>
    <w:p w14:paraId="473C70A6" w14:textId="77777777" w:rsidR="00D96894" w:rsidRPr="004A025D" w:rsidRDefault="00D96894" w:rsidP="00822850">
      <w:pPr>
        <w:ind w:right="-1"/>
        <w:jc w:val="left"/>
        <w:rPr>
          <w:rFonts w:ascii="Mairy Light" w:hAnsi="Mairy Light"/>
          <w:color w:val="404040" w:themeColor="text1" w:themeTint="BF"/>
          <w:sz w:val="24"/>
        </w:rPr>
      </w:pPr>
    </w:p>
    <w:p w14:paraId="74BA71A2" w14:textId="77777777" w:rsidR="00D96894" w:rsidRPr="00C23580" w:rsidRDefault="00D96894"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2FA6522F" w14:textId="77777777" w:rsidR="00D96894" w:rsidRDefault="00D96894" w:rsidP="00822850">
      <w:pPr>
        <w:ind w:right="-1"/>
        <w:jc w:val="left"/>
        <w:rPr>
          <w:rFonts w:ascii="Mairy Light" w:hAnsi="Mairy Light"/>
          <w:sz w:val="24"/>
        </w:rPr>
      </w:pPr>
    </w:p>
    <w:p w14:paraId="1AAB9225" w14:textId="77777777" w:rsidR="00D96894" w:rsidRDefault="00D96894" w:rsidP="00822850">
      <w:pPr>
        <w:ind w:right="-1"/>
        <w:jc w:val="left"/>
        <w:rPr>
          <w:rFonts w:ascii="Mairy Light" w:hAnsi="Mairy Light"/>
          <w:sz w:val="24"/>
        </w:rPr>
      </w:pPr>
      <w:r>
        <w:rPr>
          <w:rFonts w:ascii="Mairy Light" w:hAnsi="Mairy Light"/>
          <w:sz w:val="24"/>
        </w:rPr>
        <w:t>9 November 2022</w:t>
      </w:r>
    </w:p>
    <w:p w14:paraId="43124A57" w14:textId="77777777" w:rsidR="00D96894" w:rsidRDefault="00D96894" w:rsidP="00822850">
      <w:pPr>
        <w:ind w:right="-1"/>
        <w:jc w:val="left"/>
        <w:rPr>
          <w:rFonts w:ascii="Mairy Light" w:hAnsi="Mairy Light"/>
          <w:sz w:val="24"/>
        </w:rPr>
      </w:pPr>
      <w:r>
        <w:rPr>
          <w:rFonts w:ascii="Mairy Light" w:hAnsi="Mairy Light"/>
          <w:sz w:val="24"/>
        </w:rPr>
        <w:t>12 noon – 1.30pm</w:t>
      </w:r>
    </w:p>
    <w:p w14:paraId="2FBACE96" w14:textId="77777777" w:rsidR="00D96894" w:rsidRDefault="00D96894" w:rsidP="00822850">
      <w:pPr>
        <w:ind w:right="-1"/>
        <w:jc w:val="left"/>
        <w:rPr>
          <w:rFonts w:ascii="Mairy Light" w:hAnsi="Mairy Light"/>
          <w:sz w:val="24"/>
        </w:rPr>
      </w:pPr>
    </w:p>
    <w:p w14:paraId="2C94284F" w14:textId="77777777" w:rsidR="00D96894" w:rsidRPr="006102E7" w:rsidRDefault="00D96894"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Anthony Collins</w:t>
      </w:r>
    </w:p>
    <w:p w14:paraId="4ADB340B" w14:textId="77777777" w:rsidR="00D96894" w:rsidRPr="006102E7" w:rsidRDefault="00D96894" w:rsidP="00822850">
      <w:pPr>
        <w:ind w:right="-1"/>
        <w:jc w:val="left"/>
        <w:rPr>
          <w:rFonts w:ascii="Mairy Light" w:hAnsi="Mairy Light"/>
          <w:b/>
          <w:sz w:val="24"/>
        </w:rPr>
      </w:pPr>
    </w:p>
    <w:p w14:paraId="2157C337"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D2701C8" w14:textId="77777777" w:rsidR="00D96894" w:rsidRPr="006102E7" w:rsidRDefault="00D96894" w:rsidP="00822850">
      <w:pPr>
        <w:ind w:right="-1"/>
        <w:jc w:val="left"/>
        <w:rPr>
          <w:rFonts w:ascii="Mairy Light" w:hAnsi="Mairy Light"/>
          <w:color w:val="404040" w:themeColor="text1" w:themeTint="BF"/>
          <w:sz w:val="24"/>
        </w:rPr>
      </w:pPr>
    </w:p>
    <w:p w14:paraId="5C7C5A21" w14:textId="77777777" w:rsidR="00D96894" w:rsidRPr="006102E7" w:rsidRDefault="00D96894" w:rsidP="00822850">
      <w:pPr>
        <w:pStyle w:val="Style1"/>
        <w:rPr>
          <w:sz w:val="24"/>
        </w:rPr>
      </w:pPr>
      <w:r w:rsidRPr="006102E7">
        <w:rPr>
          <w:sz w:val="24"/>
        </w:rPr>
        <w:t>Course overview</w:t>
      </w:r>
    </w:p>
    <w:p w14:paraId="299A8339" w14:textId="77777777" w:rsidR="00D96894" w:rsidRPr="006102E7" w:rsidRDefault="00D96894" w:rsidP="00822850">
      <w:pPr>
        <w:ind w:right="-1"/>
        <w:jc w:val="left"/>
        <w:rPr>
          <w:rFonts w:ascii="Mairy Light" w:hAnsi="Mairy Light"/>
          <w:color w:val="404040" w:themeColor="text1" w:themeTint="BF"/>
          <w:sz w:val="24"/>
        </w:rPr>
      </w:pPr>
    </w:p>
    <w:p w14:paraId="27A8F661" w14:textId="77777777" w:rsidR="00D96894" w:rsidRPr="009C23FC" w:rsidRDefault="00D96894" w:rsidP="00822850">
      <w:pPr>
        <w:jc w:val="left"/>
        <w:rPr>
          <w:rFonts w:ascii="Mairy Light" w:hAnsi="Mairy Light"/>
          <w:sz w:val="24"/>
        </w:rPr>
      </w:pPr>
      <w:r w:rsidRPr="009C23FC">
        <w:rPr>
          <w:rFonts w:ascii="Mairy Light" w:hAnsi="Mairy Light"/>
          <w:sz w:val="24"/>
        </w:rPr>
        <w:t>A roundup and review of key developments in commercial landlord and tenant law &amp; practice during 2022, with a particular focus on the current position following expiry of the moratorium on the recovery of protected rent debts, expected in September 2022</w:t>
      </w:r>
    </w:p>
    <w:p w14:paraId="1800A475" w14:textId="77777777" w:rsidR="00D96894" w:rsidRPr="006102E7" w:rsidRDefault="00D96894" w:rsidP="00822850">
      <w:pPr>
        <w:ind w:right="-1"/>
        <w:jc w:val="left"/>
        <w:rPr>
          <w:rFonts w:ascii="Mairy Light" w:hAnsi="Mairy Light"/>
          <w:color w:val="404040" w:themeColor="text1" w:themeTint="BF"/>
          <w:sz w:val="24"/>
        </w:rPr>
      </w:pPr>
    </w:p>
    <w:p w14:paraId="6BB1DF56" w14:textId="77777777" w:rsidR="00D96894" w:rsidRPr="006102E7" w:rsidRDefault="00D96894"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1D1E759" w14:textId="77777777" w:rsidR="00D96894" w:rsidRDefault="00D96894" w:rsidP="00822850">
      <w:pPr>
        <w:ind w:right="-1"/>
        <w:jc w:val="left"/>
        <w:rPr>
          <w:rFonts w:ascii="Mairy Light" w:hAnsi="Mairy Light"/>
          <w:sz w:val="24"/>
        </w:rPr>
      </w:pPr>
    </w:p>
    <w:p w14:paraId="0CA4F39D" w14:textId="77777777" w:rsidR="00D96894" w:rsidRPr="006102E7" w:rsidRDefault="00D96894" w:rsidP="00822850">
      <w:pPr>
        <w:ind w:right="-1"/>
        <w:jc w:val="left"/>
        <w:rPr>
          <w:rFonts w:ascii="Mairy Light" w:hAnsi="Mairy Light"/>
          <w:sz w:val="24"/>
        </w:rPr>
      </w:pPr>
      <w:r w:rsidRPr="009C23FC">
        <w:rPr>
          <w:rFonts w:ascii="Mairy Light" w:hAnsi="Mairy Light"/>
          <w:sz w:val="24"/>
        </w:rPr>
        <w:t>Legal Advisors and Asset/Portfolio Managers</w:t>
      </w:r>
    </w:p>
    <w:p w14:paraId="2F227CF1" w14:textId="77777777" w:rsidR="00D96894" w:rsidRPr="006102E7" w:rsidRDefault="00D96894" w:rsidP="00822850">
      <w:pPr>
        <w:ind w:right="-1"/>
        <w:jc w:val="left"/>
        <w:rPr>
          <w:rFonts w:ascii="Mairy Light" w:hAnsi="Mairy Light"/>
          <w:sz w:val="24"/>
        </w:rPr>
      </w:pPr>
    </w:p>
    <w:p w14:paraId="591FF826" w14:textId="77777777" w:rsidR="00D96894" w:rsidRPr="006102E7" w:rsidRDefault="00D96894"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3A7FB866" w14:textId="77777777" w:rsidR="00D96894" w:rsidRPr="006102E7" w:rsidRDefault="00D96894" w:rsidP="00822850">
      <w:pPr>
        <w:ind w:right="-1"/>
        <w:jc w:val="left"/>
        <w:rPr>
          <w:rFonts w:ascii="Mairy Light" w:hAnsi="Mairy Light"/>
          <w:color w:val="404040" w:themeColor="text1" w:themeTint="BF"/>
          <w:sz w:val="24"/>
        </w:rPr>
      </w:pPr>
    </w:p>
    <w:p w14:paraId="50D1FECA" w14:textId="77777777" w:rsidR="00D96894" w:rsidRPr="009C23FC" w:rsidRDefault="00D96894" w:rsidP="00822850">
      <w:pPr>
        <w:numPr>
          <w:ilvl w:val="0"/>
          <w:numId w:val="13"/>
        </w:numPr>
        <w:jc w:val="left"/>
        <w:rPr>
          <w:rFonts w:ascii="Mairy Light" w:hAnsi="Mairy Light" w:cs="Tahoma"/>
          <w:sz w:val="24"/>
        </w:rPr>
      </w:pPr>
      <w:r w:rsidRPr="009C23FC">
        <w:rPr>
          <w:rFonts w:ascii="Mairy Light" w:hAnsi="Mairy Light" w:cs="Tahoma"/>
          <w:sz w:val="24"/>
        </w:rPr>
        <w:t>Commercial Rent (Coronavirus) Act 2022</w:t>
      </w:r>
    </w:p>
    <w:p w14:paraId="23286E24" w14:textId="77777777" w:rsidR="00D96894" w:rsidRPr="009C23FC" w:rsidRDefault="00D96894" w:rsidP="00822850">
      <w:pPr>
        <w:numPr>
          <w:ilvl w:val="0"/>
          <w:numId w:val="13"/>
        </w:numPr>
        <w:jc w:val="left"/>
        <w:rPr>
          <w:rFonts w:ascii="Mairy Light" w:hAnsi="Mairy Light"/>
          <w:b/>
          <w:bCs/>
          <w:sz w:val="24"/>
        </w:rPr>
      </w:pPr>
      <w:r w:rsidRPr="009C23FC">
        <w:rPr>
          <w:rFonts w:ascii="Mairy Light" w:hAnsi="Mairy Light"/>
          <w:sz w:val="24"/>
        </w:rPr>
        <w:t xml:space="preserve">Case law updates – </w:t>
      </w:r>
      <w:r w:rsidRPr="009C23FC">
        <w:rPr>
          <w:rFonts w:ascii="Mairy Light" w:hAnsi="Mairy Light" w:cs="Tahoma"/>
          <w:sz w:val="24"/>
        </w:rPr>
        <w:t xml:space="preserve">Landlord and Tenant Act 1954, </w:t>
      </w:r>
      <w:r w:rsidRPr="009C23FC">
        <w:rPr>
          <w:rFonts w:ascii="Mairy Light" w:hAnsi="Mairy Light"/>
          <w:sz w:val="24"/>
        </w:rPr>
        <w:t xml:space="preserve">dilapidations, service charge, rent review, breaks, alienation, insolvency as relevant </w:t>
      </w:r>
    </w:p>
    <w:p w14:paraId="61161DFD" w14:textId="77777777" w:rsidR="00D96894" w:rsidRPr="006102E7" w:rsidRDefault="00D96894" w:rsidP="00822850">
      <w:pPr>
        <w:ind w:right="-1"/>
        <w:jc w:val="left"/>
        <w:rPr>
          <w:rFonts w:ascii="Mairy Light" w:hAnsi="Mairy Light"/>
          <w:color w:val="404040" w:themeColor="text1" w:themeTint="BF"/>
          <w:sz w:val="24"/>
        </w:rPr>
      </w:pPr>
    </w:p>
    <w:p w14:paraId="2889549E" w14:textId="77777777" w:rsidR="00D96894" w:rsidRPr="00B7330B" w:rsidRDefault="00D96894" w:rsidP="00822850">
      <w:pPr>
        <w:pStyle w:val="Style1"/>
        <w:rPr>
          <w:sz w:val="24"/>
        </w:rPr>
      </w:pPr>
      <w:r w:rsidRPr="006102E7">
        <w:rPr>
          <w:sz w:val="24"/>
        </w:rPr>
        <w:t>Interactive elements</w:t>
      </w:r>
    </w:p>
    <w:p w14:paraId="378005D8" w14:textId="77777777" w:rsidR="00D96894" w:rsidRDefault="00D96894" w:rsidP="00822850">
      <w:pPr>
        <w:pStyle w:val="Style1"/>
        <w:rPr>
          <w:sz w:val="24"/>
        </w:rPr>
      </w:pPr>
    </w:p>
    <w:p w14:paraId="456CFE25" w14:textId="77777777" w:rsidR="00D96894" w:rsidRPr="009C23FC" w:rsidRDefault="00D96894" w:rsidP="00822850">
      <w:pPr>
        <w:jc w:val="left"/>
        <w:rPr>
          <w:rFonts w:ascii="Mairy Light" w:hAnsi="Mairy Light"/>
          <w:sz w:val="24"/>
        </w:rPr>
      </w:pPr>
      <w:r w:rsidRPr="009C23FC">
        <w:rPr>
          <w:rFonts w:ascii="Mairy Light" w:hAnsi="Mairy Light"/>
          <w:sz w:val="24"/>
        </w:rPr>
        <w:t>Discussion forum</w:t>
      </w:r>
    </w:p>
    <w:p w14:paraId="015EA0A5" w14:textId="77777777" w:rsidR="00D96894" w:rsidRPr="006102E7" w:rsidRDefault="00D96894" w:rsidP="00822850">
      <w:pPr>
        <w:pStyle w:val="Style1"/>
        <w:rPr>
          <w:sz w:val="24"/>
        </w:rPr>
      </w:pPr>
    </w:p>
    <w:p w14:paraId="26458D32" w14:textId="77777777" w:rsidR="00D96894" w:rsidRPr="006102E7" w:rsidRDefault="00D96894" w:rsidP="00822850">
      <w:pPr>
        <w:pStyle w:val="Style1"/>
        <w:rPr>
          <w:sz w:val="24"/>
        </w:rPr>
      </w:pPr>
      <w:r w:rsidRPr="006102E7">
        <w:rPr>
          <w:sz w:val="24"/>
        </w:rPr>
        <w:t xml:space="preserve">Competencies </w:t>
      </w:r>
    </w:p>
    <w:p w14:paraId="554673EE" w14:textId="77777777" w:rsidR="00D96894" w:rsidRPr="006102E7" w:rsidRDefault="00D96894" w:rsidP="00822850">
      <w:pPr>
        <w:ind w:right="-1"/>
        <w:jc w:val="left"/>
        <w:rPr>
          <w:rFonts w:ascii="Mairy Light" w:hAnsi="Mairy Light"/>
          <w:color w:val="404040" w:themeColor="text1" w:themeTint="BF"/>
          <w:sz w:val="24"/>
        </w:rPr>
      </w:pPr>
    </w:p>
    <w:p w14:paraId="0ADA62B8" w14:textId="77777777" w:rsidR="00D96894" w:rsidRPr="006102E7" w:rsidRDefault="00D96894" w:rsidP="00822850">
      <w:pPr>
        <w:ind w:right="-1"/>
        <w:jc w:val="left"/>
        <w:rPr>
          <w:rFonts w:ascii="Mairy Light" w:hAnsi="Mairy Light"/>
          <w:bCs/>
          <w:sz w:val="24"/>
        </w:rPr>
      </w:pPr>
      <w:r w:rsidRPr="006102E7">
        <w:rPr>
          <w:rFonts w:ascii="Mairy Light" w:hAnsi="Mairy Light"/>
          <w:bCs/>
          <w:sz w:val="24"/>
        </w:rPr>
        <w:t>This course will cover:</w:t>
      </w:r>
    </w:p>
    <w:p w14:paraId="7709E231" w14:textId="77777777" w:rsidR="00D96894" w:rsidRDefault="00D96894" w:rsidP="00822850">
      <w:pPr>
        <w:jc w:val="left"/>
        <w:rPr>
          <w:rFonts w:ascii="Mairy Light" w:hAnsi="Mairy Light"/>
          <w:bCs/>
          <w:sz w:val="24"/>
        </w:rPr>
      </w:pPr>
    </w:p>
    <w:p w14:paraId="5137583A" w14:textId="77777777" w:rsidR="00D96894" w:rsidRDefault="00D96894" w:rsidP="00822850">
      <w:pPr>
        <w:jc w:val="left"/>
        <w:rPr>
          <w:rFonts w:ascii="Mairy Light" w:hAnsi="Mairy Light"/>
          <w:bCs/>
          <w:sz w:val="24"/>
        </w:rPr>
      </w:pPr>
      <w:r w:rsidRPr="00D97265">
        <w:rPr>
          <w:rFonts w:ascii="Mairy Light" w:hAnsi="Mairy Light"/>
          <w:bCs/>
          <w:sz w:val="24"/>
        </w:rPr>
        <w:t>B Technical legal practice</w:t>
      </w:r>
    </w:p>
    <w:p w14:paraId="53408E99" w14:textId="77777777" w:rsidR="00D96894" w:rsidRPr="006102E7" w:rsidRDefault="00D96894" w:rsidP="00822850">
      <w:pPr>
        <w:jc w:val="left"/>
        <w:rPr>
          <w:rFonts w:ascii="Mairy Light" w:hAnsi="Mairy Light"/>
          <w:bCs/>
          <w:sz w:val="24"/>
        </w:rPr>
      </w:pPr>
    </w:p>
    <w:p w14:paraId="6EAB6224" w14:textId="77777777" w:rsidR="00D96894" w:rsidRPr="006102E7" w:rsidRDefault="00D96894" w:rsidP="00822850">
      <w:pPr>
        <w:pStyle w:val="Style1"/>
        <w:rPr>
          <w:sz w:val="24"/>
        </w:rPr>
      </w:pPr>
      <w:r w:rsidRPr="006102E7">
        <w:rPr>
          <w:sz w:val="24"/>
        </w:rPr>
        <w:t>Presenter profiles:</w:t>
      </w:r>
    </w:p>
    <w:p w14:paraId="3FE0E1C2" w14:textId="77777777" w:rsidR="00D96894" w:rsidRPr="006102E7" w:rsidRDefault="00D96894" w:rsidP="00822850">
      <w:pPr>
        <w:jc w:val="left"/>
        <w:rPr>
          <w:rFonts w:ascii="Mairy Light" w:hAnsi="Mairy Light"/>
          <w:b/>
          <w:bCs/>
          <w:color w:val="404040" w:themeColor="text1" w:themeTint="BF"/>
          <w:sz w:val="24"/>
          <w:u w:val="single"/>
        </w:rPr>
      </w:pPr>
    </w:p>
    <w:p w14:paraId="3141B1DC" w14:textId="77777777" w:rsidR="00D96894" w:rsidRPr="009C23FC" w:rsidRDefault="00D96894" w:rsidP="00822850">
      <w:pPr>
        <w:jc w:val="left"/>
        <w:rPr>
          <w:rFonts w:ascii="Mairy Light" w:hAnsi="Mairy Light"/>
          <w:sz w:val="24"/>
        </w:rPr>
      </w:pPr>
      <w:r w:rsidRPr="009C23FC">
        <w:rPr>
          <w:rFonts w:ascii="Mairy Light" w:hAnsi="Mairy Light"/>
          <w:sz w:val="24"/>
        </w:rPr>
        <w:t xml:space="preserve">Phil Scully - Partner and head of the Property Litigation Team. He advises clients including registered providers, </w:t>
      </w:r>
      <w:proofErr w:type="gramStart"/>
      <w:r w:rsidRPr="009C23FC">
        <w:rPr>
          <w:rFonts w:ascii="Mairy Light" w:hAnsi="Mairy Light"/>
          <w:sz w:val="24"/>
        </w:rPr>
        <w:t>charities</w:t>
      </w:r>
      <w:proofErr w:type="gramEnd"/>
      <w:r w:rsidRPr="009C23FC">
        <w:rPr>
          <w:rFonts w:ascii="Mairy Light" w:hAnsi="Mairy Light"/>
          <w:sz w:val="24"/>
        </w:rPr>
        <w:t xml:space="preserve"> and local authorities on a wide range of property-related disputes in court proceedings, arbitrations and expert determinations</w:t>
      </w:r>
    </w:p>
    <w:p w14:paraId="40510B5B" w14:textId="77777777" w:rsidR="00D96894" w:rsidRPr="009C23FC" w:rsidRDefault="00D96894" w:rsidP="00822850">
      <w:pPr>
        <w:jc w:val="left"/>
        <w:rPr>
          <w:rFonts w:ascii="Mairy Light" w:hAnsi="Mairy Light"/>
          <w:sz w:val="24"/>
        </w:rPr>
      </w:pPr>
    </w:p>
    <w:p w14:paraId="002D7203" w14:textId="77777777" w:rsidR="00D96894" w:rsidRPr="009C23FC" w:rsidRDefault="00D96894" w:rsidP="00822850">
      <w:pPr>
        <w:jc w:val="left"/>
        <w:rPr>
          <w:rFonts w:ascii="Mairy Light" w:hAnsi="Mairy Light"/>
          <w:sz w:val="24"/>
        </w:rPr>
      </w:pPr>
      <w:r w:rsidRPr="009C23FC">
        <w:rPr>
          <w:rFonts w:ascii="Mairy Light" w:hAnsi="Mairy Light"/>
          <w:sz w:val="24"/>
        </w:rPr>
        <w:lastRenderedPageBreak/>
        <w:t>Rhys Baker - Associate solicitor working in the Property Litigation team. He advises clients on an array of property related disputes, which include both commercial landlord and tenant disputes and a range of freehold property disputes; advising and assisting on matters ranging from small claims to large multi-million-pound claims, both before and after court proceedings being issued.</w:t>
      </w:r>
    </w:p>
    <w:p w14:paraId="3014B7E4" w14:textId="6A7B894C" w:rsidR="00D96894" w:rsidRDefault="00D96894" w:rsidP="00822850">
      <w:pPr>
        <w:jc w:val="left"/>
        <w:rPr>
          <w:rFonts w:ascii="Mairy Light" w:hAnsi="Mairy Light"/>
          <w:i/>
          <w:color w:val="FF0000"/>
          <w:sz w:val="24"/>
        </w:rPr>
      </w:pPr>
      <w:r>
        <w:rPr>
          <w:rFonts w:ascii="Mairy Light" w:hAnsi="Mairy Light"/>
          <w:i/>
          <w:color w:val="FF0000"/>
          <w:sz w:val="24"/>
        </w:rPr>
        <w:br w:type="page"/>
      </w:r>
    </w:p>
    <w:p w14:paraId="5995DBBC" w14:textId="77777777" w:rsidR="0049577D" w:rsidRPr="002F71AA" w:rsidRDefault="0049577D" w:rsidP="00822850">
      <w:pPr>
        <w:jc w:val="left"/>
        <w:rPr>
          <w:rFonts w:ascii="Mairy Regular" w:hAnsi="Mairy Regular" w:cs="Arial"/>
          <w:b/>
          <w:iCs/>
          <w:color w:val="95C11F"/>
          <w:sz w:val="72"/>
          <w:szCs w:val="72"/>
        </w:rPr>
      </w:pPr>
      <w:r w:rsidRPr="002F71AA">
        <w:rPr>
          <w:rFonts w:ascii="Mairy Regular" w:hAnsi="Mairy Regular" w:cs="Arial"/>
          <w:b/>
          <w:iCs/>
          <w:color w:val="95C11F"/>
          <w:sz w:val="72"/>
          <w:szCs w:val="72"/>
        </w:rPr>
        <w:lastRenderedPageBreak/>
        <w:t xml:space="preserve">Dealing practically with the emerging Equalities issues in Employment Law </w:t>
      </w:r>
    </w:p>
    <w:p w14:paraId="651B918A" w14:textId="77777777" w:rsidR="0049577D" w:rsidRPr="004A025D" w:rsidRDefault="0049577D" w:rsidP="00822850">
      <w:pPr>
        <w:ind w:right="-1"/>
        <w:jc w:val="left"/>
        <w:rPr>
          <w:rFonts w:ascii="Mairy Light" w:hAnsi="Mairy Light"/>
          <w:b/>
          <w:color w:val="404040" w:themeColor="text1" w:themeTint="BF"/>
          <w:sz w:val="24"/>
        </w:rPr>
      </w:pPr>
    </w:p>
    <w:p w14:paraId="6DAB3798" w14:textId="77777777" w:rsidR="0049577D" w:rsidRPr="00790373" w:rsidRDefault="0049577D" w:rsidP="00822850">
      <w:pPr>
        <w:ind w:right="-1"/>
        <w:jc w:val="left"/>
        <w:rPr>
          <w:rFonts w:ascii="Mairy Light" w:hAnsi="Mairy Light" w:cs="Arial"/>
          <w:color w:val="404040" w:themeColor="text1" w:themeTint="BF"/>
          <w:sz w:val="24"/>
          <w:lang w:eastAsia="en-GB"/>
        </w:rPr>
      </w:pPr>
    </w:p>
    <w:p w14:paraId="5C80A19A" w14:textId="77777777" w:rsidR="0049577D" w:rsidRPr="004A025D" w:rsidRDefault="0049577D" w:rsidP="00822850">
      <w:pPr>
        <w:pStyle w:val="Style1"/>
        <w:rPr>
          <w:b/>
        </w:rPr>
      </w:pPr>
      <w:r>
        <w:rPr>
          <w:lang w:eastAsia="en-GB"/>
        </w:rPr>
        <w:t>Level of course: Intermediate</w:t>
      </w:r>
    </w:p>
    <w:p w14:paraId="4DC473A0" w14:textId="77777777" w:rsidR="0049577D" w:rsidRPr="004A025D" w:rsidRDefault="0049577D" w:rsidP="00822850">
      <w:pPr>
        <w:ind w:right="-1"/>
        <w:jc w:val="left"/>
        <w:rPr>
          <w:rFonts w:ascii="Mairy Light" w:hAnsi="Mairy Light"/>
          <w:color w:val="404040" w:themeColor="text1" w:themeTint="BF"/>
          <w:sz w:val="24"/>
        </w:rPr>
      </w:pPr>
    </w:p>
    <w:p w14:paraId="0494A36F" w14:textId="77777777" w:rsidR="0049577D" w:rsidRPr="00C23580" w:rsidRDefault="0049577D"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54E98CA" w14:textId="77777777" w:rsidR="0049577D" w:rsidRDefault="0049577D" w:rsidP="00822850">
      <w:pPr>
        <w:ind w:right="-1"/>
        <w:jc w:val="left"/>
        <w:rPr>
          <w:rFonts w:ascii="Mairy Light" w:hAnsi="Mairy Light"/>
          <w:sz w:val="24"/>
        </w:rPr>
      </w:pPr>
    </w:p>
    <w:p w14:paraId="43485174" w14:textId="77777777" w:rsidR="0049577D" w:rsidRDefault="0049577D" w:rsidP="00822850">
      <w:pPr>
        <w:ind w:right="-1"/>
        <w:jc w:val="left"/>
        <w:rPr>
          <w:rFonts w:ascii="Mairy Light" w:hAnsi="Mairy Light"/>
          <w:sz w:val="24"/>
        </w:rPr>
      </w:pPr>
      <w:r w:rsidRPr="00854F09">
        <w:rPr>
          <w:rFonts w:ascii="Mairy Light" w:hAnsi="Mairy Light"/>
          <w:sz w:val="24"/>
        </w:rPr>
        <w:t xml:space="preserve">16 November 2022 </w:t>
      </w:r>
    </w:p>
    <w:p w14:paraId="4869A156" w14:textId="77777777" w:rsidR="0049577D" w:rsidRDefault="0049577D" w:rsidP="00822850">
      <w:pPr>
        <w:ind w:right="-1"/>
        <w:jc w:val="left"/>
        <w:rPr>
          <w:rFonts w:ascii="Mairy Light" w:hAnsi="Mairy Light"/>
          <w:sz w:val="24"/>
        </w:rPr>
      </w:pPr>
      <w:r>
        <w:rPr>
          <w:rFonts w:ascii="Mairy Light" w:hAnsi="Mairy Light"/>
          <w:sz w:val="24"/>
        </w:rPr>
        <w:t>12 noon – 2pm</w:t>
      </w:r>
    </w:p>
    <w:p w14:paraId="175F440D" w14:textId="77777777" w:rsidR="0049577D" w:rsidRDefault="0049577D" w:rsidP="00822850">
      <w:pPr>
        <w:ind w:right="-1"/>
        <w:jc w:val="left"/>
        <w:rPr>
          <w:rFonts w:ascii="Mairy Light" w:hAnsi="Mairy Light"/>
          <w:sz w:val="24"/>
        </w:rPr>
      </w:pPr>
    </w:p>
    <w:p w14:paraId="3CC2581A" w14:textId="77777777" w:rsidR="0049577D" w:rsidRPr="006102E7" w:rsidRDefault="0049577D"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evan Brittan</w:t>
      </w:r>
    </w:p>
    <w:p w14:paraId="06BAABD3" w14:textId="77777777" w:rsidR="0049577D" w:rsidRPr="006102E7" w:rsidRDefault="0049577D" w:rsidP="00822850">
      <w:pPr>
        <w:ind w:right="-1"/>
        <w:jc w:val="left"/>
        <w:rPr>
          <w:rFonts w:ascii="Mairy Light" w:hAnsi="Mairy Light"/>
          <w:b/>
          <w:sz w:val="24"/>
        </w:rPr>
      </w:pPr>
    </w:p>
    <w:p w14:paraId="3EE8D545"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C2110EB" w14:textId="77777777" w:rsidR="0049577D" w:rsidRPr="006102E7" w:rsidRDefault="0049577D" w:rsidP="00822850">
      <w:pPr>
        <w:ind w:right="-1"/>
        <w:jc w:val="left"/>
        <w:rPr>
          <w:rFonts w:ascii="Mairy Light" w:hAnsi="Mairy Light"/>
          <w:color w:val="404040" w:themeColor="text1" w:themeTint="BF"/>
          <w:sz w:val="24"/>
        </w:rPr>
      </w:pPr>
    </w:p>
    <w:p w14:paraId="5B92E900" w14:textId="77777777" w:rsidR="0049577D" w:rsidRPr="006102E7" w:rsidRDefault="0049577D" w:rsidP="00822850">
      <w:pPr>
        <w:pStyle w:val="Style1"/>
        <w:rPr>
          <w:sz w:val="24"/>
        </w:rPr>
      </w:pPr>
      <w:r w:rsidRPr="006102E7">
        <w:rPr>
          <w:sz w:val="24"/>
        </w:rPr>
        <w:t>Course overview</w:t>
      </w:r>
    </w:p>
    <w:p w14:paraId="2E0198D7" w14:textId="77777777" w:rsidR="0049577D" w:rsidRDefault="0049577D" w:rsidP="00822850">
      <w:pPr>
        <w:ind w:right="-1"/>
        <w:jc w:val="left"/>
        <w:rPr>
          <w:rFonts w:ascii="Mairy Light" w:hAnsi="Mairy Light"/>
          <w:color w:val="404040" w:themeColor="text1" w:themeTint="BF"/>
          <w:sz w:val="24"/>
        </w:rPr>
      </w:pPr>
    </w:p>
    <w:p w14:paraId="0E5142E8" w14:textId="77777777" w:rsidR="0049577D" w:rsidRPr="003C15D3" w:rsidRDefault="0049577D" w:rsidP="00822850">
      <w:pPr>
        <w:jc w:val="left"/>
        <w:rPr>
          <w:rFonts w:ascii="Mairy Light" w:hAnsi="Mairy Light" w:cs="Arial"/>
          <w:sz w:val="24"/>
        </w:rPr>
      </w:pPr>
      <w:r w:rsidRPr="003C15D3">
        <w:rPr>
          <w:rFonts w:ascii="Mairy Light" w:hAnsi="Mairy Light" w:cs="Arial"/>
          <w:iCs/>
          <w:sz w:val="24"/>
        </w:rPr>
        <w:t>The existing legal framework was not designed with inclusion for neurodiversity, gender identity and expression or social mobility in mind. In this webinar, we will look at this developing area of law and best practice.</w:t>
      </w:r>
    </w:p>
    <w:p w14:paraId="5E8066BE" w14:textId="77777777" w:rsidR="0049577D" w:rsidRPr="006102E7" w:rsidRDefault="0049577D" w:rsidP="00822850">
      <w:pPr>
        <w:ind w:right="-1"/>
        <w:jc w:val="left"/>
        <w:rPr>
          <w:rFonts w:ascii="Mairy Light" w:hAnsi="Mairy Light"/>
          <w:color w:val="404040" w:themeColor="text1" w:themeTint="BF"/>
          <w:sz w:val="24"/>
        </w:rPr>
      </w:pPr>
    </w:p>
    <w:p w14:paraId="7EF26428" w14:textId="77777777" w:rsidR="0049577D" w:rsidRPr="006102E7" w:rsidRDefault="0049577D"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3F94A45" w14:textId="77777777" w:rsidR="0049577D" w:rsidRDefault="0049577D" w:rsidP="00822850">
      <w:pPr>
        <w:ind w:right="-1"/>
        <w:jc w:val="left"/>
        <w:rPr>
          <w:rFonts w:ascii="Mairy Light" w:hAnsi="Mairy Light"/>
          <w:sz w:val="24"/>
        </w:rPr>
      </w:pPr>
    </w:p>
    <w:p w14:paraId="7DA2F6BB" w14:textId="77777777" w:rsidR="0049577D" w:rsidRPr="00F13CAC" w:rsidRDefault="0049577D" w:rsidP="00822850">
      <w:pPr>
        <w:jc w:val="left"/>
        <w:rPr>
          <w:rFonts w:ascii="Mairy Light" w:hAnsi="Mairy Light" w:cs="Arial"/>
          <w:sz w:val="24"/>
        </w:rPr>
      </w:pPr>
      <w:r w:rsidRPr="00F13CAC">
        <w:rPr>
          <w:rFonts w:ascii="Mairy Light" w:hAnsi="Mairy Light" w:cs="Arial"/>
          <w:sz w:val="24"/>
        </w:rPr>
        <w:t>Legal, HR, managers</w:t>
      </w:r>
    </w:p>
    <w:p w14:paraId="6FE05094" w14:textId="77777777" w:rsidR="0049577D" w:rsidRPr="006102E7" w:rsidRDefault="0049577D" w:rsidP="00822850">
      <w:pPr>
        <w:ind w:right="-1"/>
        <w:jc w:val="left"/>
        <w:rPr>
          <w:rFonts w:ascii="Mairy Light" w:hAnsi="Mairy Light"/>
          <w:sz w:val="24"/>
        </w:rPr>
      </w:pPr>
    </w:p>
    <w:p w14:paraId="0B80264B" w14:textId="77777777" w:rsidR="0049577D" w:rsidRPr="006102E7" w:rsidRDefault="0049577D"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4E49CDB5" w14:textId="77777777" w:rsidR="0049577D" w:rsidRPr="006102E7" w:rsidRDefault="0049577D" w:rsidP="00822850">
      <w:pPr>
        <w:ind w:right="-1"/>
        <w:jc w:val="left"/>
        <w:rPr>
          <w:rFonts w:ascii="Mairy Light" w:hAnsi="Mairy Light"/>
          <w:color w:val="404040" w:themeColor="text1" w:themeTint="BF"/>
          <w:sz w:val="24"/>
        </w:rPr>
      </w:pPr>
    </w:p>
    <w:p w14:paraId="00657705" w14:textId="77777777" w:rsidR="0049577D" w:rsidRPr="003C15D3" w:rsidRDefault="0049577D" w:rsidP="00822850">
      <w:pPr>
        <w:numPr>
          <w:ilvl w:val="0"/>
          <w:numId w:val="17"/>
        </w:numPr>
        <w:jc w:val="left"/>
        <w:rPr>
          <w:rFonts w:ascii="Mairy Light" w:hAnsi="Mairy Light" w:cs="Arial"/>
          <w:sz w:val="24"/>
        </w:rPr>
      </w:pPr>
      <w:r w:rsidRPr="003C15D3">
        <w:rPr>
          <w:rFonts w:ascii="Mairy Light" w:hAnsi="Mairy Light" w:cs="Arial"/>
          <w:sz w:val="24"/>
        </w:rPr>
        <w:t>The legal framework</w:t>
      </w:r>
    </w:p>
    <w:p w14:paraId="4F939B42" w14:textId="77777777" w:rsidR="0049577D" w:rsidRPr="003C15D3" w:rsidRDefault="0049577D" w:rsidP="00822850">
      <w:pPr>
        <w:numPr>
          <w:ilvl w:val="0"/>
          <w:numId w:val="17"/>
        </w:numPr>
        <w:jc w:val="left"/>
        <w:rPr>
          <w:rFonts w:ascii="Mairy Light" w:hAnsi="Mairy Light" w:cs="Arial"/>
          <w:sz w:val="24"/>
        </w:rPr>
      </w:pPr>
      <w:r w:rsidRPr="003C15D3">
        <w:rPr>
          <w:rFonts w:ascii="Mairy Light" w:hAnsi="Mairy Light" w:cs="Arial"/>
          <w:sz w:val="24"/>
        </w:rPr>
        <w:t xml:space="preserve">Developing Case law </w:t>
      </w:r>
    </w:p>
    <w:p w14:paraId="6CB825C4" w14:textId="77777777" w:rsidR="0049577D" w:rsidRPr="003C15D3" w:rsidRDefault="0049577D" w:rsidP="00822850">
      <w:pPr>
        <w:numPr>
          <w:ilvl w:val="0"/>
          <w:numId w:val="17"/>
        </w:numPr>
        <w:jc w:val="left"/>
        <w:rPr>
          <w:rFonts w:ascii="Mairy Light" w:hAnsi="Mairy Light" w:cs="Arial"/>
          <w:sz w:val="24"/>
        </w:rPr>
      </w:pPr>
      <w:r w:rsidRPr="003C15D3">
        <w:rPr>
          <w:rFonts w:ascii="Mairy Light" w:hAnsi="Mairy Light" w:cs="Arial"/>
          <w:sz w:val="24"/>
        </w:rPr>
        <w:t>Neurodiversity - creating a neuro-inclusive workplace – supporting and managing staff</w:t>
      </w:r>
    </w:p>
    <w:p w14:paraId="6F8DC2EA" w14:textId="77777777" w:rsidR="0049577D" w:rsidRPr="003C15D3" w:rsidRDefault="0049577D" w:rsidP="00822850">
      <w:pPr>
        <w:numPr>
          <w:ilvl w:val="0"/>
          <w:numId w:val="17"/>
        </w:numPr>
        <w:jc w:val="left"/>
        <w:rPr>
          <w:rFonts w:ascii="Mairy Light" w:hAnsi="Mairy Light" w:cs="Arial"/>
          <w:sz w:val="24"/>
        </w:rPr>
      </w:pPr>
      <w:r w:rsidRPr="003C15D3">
        <w:rPr>
          <w:rFonts w:ascii="Mairy Light" w:hAnsi="Mairy Light" w:cs="Arial"/>
          <w:sz w:val="24"/>
        </w:rPr>
        <w:t xml:space="preserve">Scope of transgender equality protection – the gender identity spectrum </w:t>
      </w:r>
    </w:p>
    <w:p w14:paraId="2C7B8ECF" w14:textId="77777777" w:rsidR="0049577D" w:rsidRPr="003C15D3" w:rsidRDefault="0049577D" w:rsidP="00822850">
      <w:pPr>
        <w:numPr>
          <w:ilvl w:val="0"/>
          <w:numId w:val="17"/>
        </w:numPr>
        <w:jc w:val="left"/>
        <w:rPr>
          <w:rFonts w:ascii="Mairy Light" w:hAnsi="Mairy Light" w:cs="Arial"/>
          <w:sz w:val="24"/>
        </w:rPr>
      </w:pPr>
      <w:r w:rsidRPr="003C15D3">
        <w:rPr>
          <w:rFonts w:ascii="Mairy Light" w:hAnsi="Mairy Light" w:cs="Arial"/>
          <w:sz w:val="24"/>
        </w:rPr>
        <w:t xml:space="preserve">Infertility in the workplace </w:t>
      </w:r>
    </w:p>
    <w:p w14:paraId="1B226229" w14:textId="77777777" w:rsidR="0049577D" w:rsidRPr="003C15D3" w:rsidRDefault="0049577D" w:rsidP="00822850">
      <w:pPr>
        <w:numPr>
          <w:ilvl w:val="0"/>
          <w:numId w:val="17"/>
        </w:numPr>
        <w:jc w:val="left"/>
        <w:rPr>
          <w:rFonts w:ascii="Mairy Light" w:hAnsi="Mairy Light" w:cs="Arial"/>
          <w:sz w:val="24"/>
        </w:rPr>
      </w:pPr>
      <w:r w:rsidRPr="003C15D3">
        <w:rPr>
          <w:rFonts w:ascii="Mairy Light" w:hAnsi="Mairy Light" w:cs="Arial"/>
          <w:sz w:val="24"/>
        </w:rPr>
        <w:t>Socio-economic diversity and inclusion</w:t>
      </w:r>
    </w:p>
    <w:p w14:paraId="111C72E6" w14:textId="77777777" w:rsidR="0049577D" w:rsidRPr="003C15D3" w:rsidRDefault="0049577D" w:rsidP="00822850">
      <w:pPr>
        <w:numPr>
          <w:ilvl w:val="0"/>
          <w:numId w:val="17"/>
        </w:numPr>
        <w:jc w:val="left"/>
        <w:rPr>
          <w:rFonts w:ascii="Mairy Light" w:hAnsi="Mairy Light" w:cs="Arial"/>
          <w:b/>
          <w:bCs/>
          <w:sz w:val="24"/>
        </w:rPr>
      </w:pPr>
      <w:r w:rsidRPr="003C15D3">
        <w:rPr>
          <w:rFonts w:ascii="Mairy Light" w:hAnsi="Mairy Light" w:cs="Arial"/>
          <w:bCs/>
          <w:sz w:val="24"/>
        </w:rPr>
        <w:t>Specific considerations relating to hybrid working</w:t>
      </w:r>
    </w:p>
    <w:p w14:paraId="0B709748" w14:textId="77777777" w:rsidR="0049577D" w:rsidRPr="003C15D3" w:rsidRDefault="0049577D" w:rsidP="00822850">
      <w:pPr>
        <w:numPr>
          <w:ilvl w:val="0"/>
          <w:numId w:val="17"/>
        </w:numPr>
        <w:jc w:val="left"/>
        <w:rPr>
          <w:rFonts w:ascii="Mairy Light" w:hAnsi="Mairy Light" w:cs="Arial"/>
          <w:bCs/>
          <w:sz w:val="24"/>
        </w:rPr>
      </w:pPr>
      <w:r w:rsidRPr="003C15D3">
        <w:rPr>
          <w:rFonts w:ascii="Mairy Light" w:hAnsi="Mairy Light" w:cs="Arial"/>
          <w:bCs/>
          <w:sz w:val="24"/>
        </w:rPr>
        <w:t>Managing co-existing rights and protections in the workplace</w:t>
      </w:r>
    </w:p>
    <w:p w14:paraId="796861B2" w14:textId="77777777" w:rsidR="0049577D" w:rsidRPr="006102E7" w:rsidRDefault="0049577D" w:rsidP="00822850">
      <w:pPr>
        <w:ind w:right="-1"/>
        <w:jc w:val="left"/>
        <w:rPr>
          <w:rFonts w:ascii="Mairy Light" w:hAnsi="Mairy Light"/>
          <w:color w:val="404040" w:themeColor="text1" w:themeTint="BF"/>
          <w:sz w:val="24"/>
        </w:rPr>
      </w:pPr>
    </w:p>
    <w:p w14:paraId="3478E0E0" w14:textId="77777777" w:rsidR="0049577D" w:rsidRDefault="0049577D" w:rsidP="00822850">
      <w:pPr>
        <w:pStyle w:val="Style1"/>
        <w:rPr>
          <w:sz w:val="24"/>
        </w:rPr>
      </w:pPr>
      <w:r w:rsidRPr="006102E7">
        <w:rPr>
          <w:sz w:val="24"/>
        </w:rPr>
        <w:t>Interactive elements</w:t>
      </w:r>
    </w:p>
    <w:p w14:paraId="1C57CAEB" w14:textId="77777777" w:rsidR="0049577D" w:rsidRPr="00B7330B" w:rsidRDefault="0049577D" w:rsidP="00822850">
      <w:pPr>
        <w:pStyle w:val="Style1"/>
        <w:rPr>
          <w:sz w:val="24"/>
        </w:rPr>
      </w:pPr>
    </w:p>
    <w:p w14:paraId="6F104F2B" w14:textId="77777777" w:rsidR="0049577D" w:rsidRPr="006102E7" w:rsidRDefault="0049577D" w:rsidP="00822850">
      <w:pPr>
        <w:pStyle w:val="Style1"/>
        <w:rPr>
          <w:sz w:val="24"/>
        </w:rPr>
      </w:pPr>
    </w:p>
    <w:p w14:paraId="5FBA0E7E" w14:textId="77777777" w:rsidR="0049577D" w:rsidRPr="006102E7" w:rsidRDefault="0049577D" w:rsidP="00822850">
      <w:pPr>
        <w:pStyle w:val="Style1"/>
        <w:rPr>
          <w:sz w:val="24"/>
        </w:rPr>
      </w:pPr>
      <w:r w:rsidRPr="006102E7">
        <w:rPr>
          <w:sz w:val="24"/>
        </w:rPr>
        <w:t xml:space="preserve">Competencies </w:t>
      </w:r>
    </w:p>
    <w:p w14:paraId="7FCAEAEF" w14:textId="77777777" w:rsidR="0049577D" w:rsidRPr="006102E7" w:rsidRDefault="0049577D" w:rsidP="00822850">
      <w:pPr>
        <w:ind w:right="-1"/>
        <w:jc w:val="left"/>
        <w:rPr>
          <w:rFonts w:ascii="Mairy Light" w:hAnsi="Mairy Light"/>
          <w:color w:val="404040" w:themeColor="text1" w:themeTint="BF"/>
          <w:sz w:val="24"/>
        </w:rPr>
      </w:pPr>
    </w:p>
    <w:p w14:paraId="26A3D9FF" w14:textId="77777777" w:rsidR="0049577D" w:rsidRPr="006102E7" w:rsidRDefault="0049577D" w:rsidP="00822850">
      <w:pPr>
        <w:ind w:right="-1"/>
        <w:jc w:val="left"/>
        <w:rPr>
          <w:rFonts w:ascii="Mairy Light" w:hAnsi="Mairy Light"/>
          <w:bCs/>
          <w:sz w:val="24"/>
        </w:rPr>
      </w:pPr>
      <w:r w:rsidRPr="006102E7">
        <w:rPr>
          <w:rFonts w:ascii="Mairy Light" w:hAnsi="Mairy Light"/>
          <w:bCs/>
          <w:sz w:val="24"/>
        </w:rPr>
        <w:t>This course will cover:</w:t>
      </w:r>
    </w:p>
    <w:p w14:paraId="76EED92F" w14:textId="77777777" w:rsidR="0049577D" w:rsidRDefault="0049577D" w:rsidP="00822850">
      <w:pPr>
        <w:jc w:val="left"/>
        <w:rPr>
          <w:rFonts w:ascii="Mairy Light" w:hAnsi="Mairy Light"/>
          <w:bCs/>
          <w:sz w:val="24"/>
        </w:rPr>
      </w:pPr>
    </w:p>
    <w:p w14:paraId="440EE034" w14:textId="77777777" w:rsidR="0049577D" w:rsidRDefault="0049577D" w:rsidP="00822850">
      <w:pPr>
        <w:jc w:val="left"/>
        <w:rPr>
          <w:rFonts w:ascii="Mairy Light" w:hAnsi="Mairy Light"/>
          <w:bCs/>
          <w:sz w:val="24"/>
        </w:rPr>
      </w:pPr>
      <w:r w:rsidRPr="00F44316">
        <w:rPr>
          <w:rFonts w:ascii="Mairy Light" w:hAnsi="Mairy Light"/>
          <w:bCs/>
          <w:sz w:val="24"/>
        </w:rPr>
        <w:t xml:space="preserve">B Technical legal practice </w:t>
      </w:r>
    </w:p>
    <w:p w14:paraId="09BBF5BF" w14:textId="77777777" w:rsidR="0049577D" w:rsidRPr="00F44316" w:rsidRDefault="0049577D" w:rsidP="00822850">
      <w:pPr>
        <w:jc w:val="left"/>
        <w:rPr>
          <w:rFonts w:ascii="Mairy Light" w:hAnsi="Mairy Light"/>
          <w:bCs/>
          <w:sz w:val="24"/>
        </w:rPr>
      </w:pPr>
      <w:r w:rsidRPr="00F44316">
        <w:rPr>
          <w:rFonts w:ascii="Mairy Light" w:hAnsi="Mairy Light"/>
          <w:bCs/>
          <w:sz w:val="24"/>
        </w:rPr>
        <w:t xml:space="preserve">C Working with other people </w:t>
      </w:r>
    </w:p>
    <w:p w14:paraId="0ACF6579" w14:textId="77777777" w:rsidR="0049577D" w:rsidRPr="00F44316" w:rsidRDefault="0049577D" w:rsidP="00822850">
      <w:pPr>
        <w:jc w:val="left"/>
        <w:rPr>
          <w:rFonts w:ascii="Mairy Light" w:hAnsi="Mairy Light"/>
          <w:bCs/>
          <w:sz w:val="24"/>
        </w:rPr>
      </w:pPr>
      <w:r w:rsidRPr="00F44316">
        <w:rPr>
          <w:rFonts w:ascii="Mairy Light" w:hAnsi="Mairy Light"/>
          <w:bCs/>
          <w:sz w:val="24"/>
        </w:rPr>
        <w:t>C1 Communicate clearly and effectively</w:t>
      </w:r>
    </w:p>
    <w:p w14:paraId="51749891" w14:textId="77777777" w:rsidR="0049577D" w:rsidRPr="00F44316" w:rsidRDefault="0049577D" w:rsidP="00822850">
      <w:pPr>
        <w:jc w:val="left"/>
        <w:rPr>
          <w:rFonts w:ascii="Mairy Light" w:hAnsi="Mairy Light"/>
          <w:bCs/>
          <w:sz w:val="24"/>
        </w:rPr>
      </w:pPr>
      <w:r w:rsidRPr="00F44316">
        <w:rPr>
          <w:rFonts w:ascii="Mairy Light" w:hAnsi="Mairy Light"/>
          <w:bCs/>
          <w:sz w:val="24"/>
        </w:rPr>
        <w:t>D Managing themselves and their own work</w:t>
      </w:r>
    </w:p>
    <w:p w14:paraId="010DC2B4" w14:textId="77777777" w:rsidR="0049577D" w:rsidRPr="006102E7" w:rsidRDefault="0049577D" w:rsidP="00822850">
      <w:pPr>
        <w:jc w:val="left"/>
        <w:rPr>
          <w:rFonts w:ascii="Mairy Light" w:hAnsi="Mairy Light"/>
          <w:bCs/>
          <w:sz w:val="24"/>
        </w:rPr>
      </w:pPr>
    </w:p>
    <w:p w14:paraId="07F32692" w14:textId="77777777" w:rsidR="0049577D" w:rsidRPr="006102E7" w:rsidRDefault="0049577D" w:rsidP="00822850">
      <w:pPr>
        <w:pStyle w:val="Style1"/>
        <w:rPr>
          <w:sz w:val="24"/>
        </w:rPr>
      </w:pPr>
      <w:r w:rsidRPr="006102E7">
        <w:rPr>
          <w:sz w:val="24"/>
        </w:rPr>
        <w:t>Presenter profiles:</w:t>
      </w:r>
    </w:p>
    <w:p w14:paraId="161B64D7" w14:textId="77777777" w:rsidR="0049577D" w:rsidRDefault="0049577D" w:rsidP="00822850">
      <w:pPr>
        <w:jc w:val="left"/>
        <w:rPr>
          <w:rFonts w:ascii="Mairy Light" w:hAnsi="Mairy Light" w:cs="Arial"/>
          <w:bCs/>
          <w:sz w:val="24"/>
        </w:rPr>
      </w:pPr>
    </w:p>
    <w:p w14:paraId="33F85B1E" w14:textId="77777777" w:rsidR="0049577D" w:rsidRPr="003C15D3" w:rsidRDefault="0049577D" w:rsidP="00822850">
      <w:pPr>
        <w:jc w:val="left"/>
        <w:rPr>
          <w:rFonts w:ascii="Mairy Light" w:hAnsi="Mairy Light" w:cs="Arial"/>
          <w:bCs/>
          <w:sz w:val="24"/>
        </w:rPr>
      </w:pPr>
      <w:r w:rsidRPr="003C15D3">
        <w:rPr>
          <w:rFonts w:ascii="Mairy Light" w:hAnsi="Mairy Light" w:cs="Arial"/>
          <w:bCs/>
          <w:sz w:val="24"/>
        </w:rPr>
        <w:t xml:space="preserve">Sarah Lamont is a Partner and specialist employment lawyer at Bevan Brittan with 30 years' experience in all aspects of contentious and non-contentious employment law. Sarah has </w:t>
      </w:r>
      <w:proofErr w:type="gramStart"/>
      <w:r w:rsidRPr="003C15D3">
        <w:rPr>
          <w:rFonts w:ascii="Mairy Light" w:hAnsi="Mairy Light" w:cs="Arial"/>
          <w:bCs/>
          <w:sz w:val="24"/>
        </w:rPr>
        <w:t>particular expertise</w:t>
      </w:r>
      <w:proofErr w:type="gramEnd"/>
      <w:r w:rsidRPr="003C15D3">
        <w:rPr>
          <w:rFonts w:ascii="Mairy Light" w:hAnsi="Mairy Light" w:cs="Arial"/>
          <w:bCs/>
          <w:sz w:val="24"/>
        </w:rPr>
        <w:t xml:space="preserve"> in complex employment litigation, discrimination/equality issues, TUPE, restructures and senior staff exits. </w:t>
      </w:r>
    </w:p>
    <w:p w14:paraId="59CC6946" w14:textId="77777777" w:rsidR="0049577D" w:rsidRPr="003C15D3" w:rsidRDefault="0049577D" w:rsidP="00822850">
      <w:pPr>
        <w:jc w:val="left"/>
        <w:rPr>
          <w:rFonts w:ascii="Mairy Light" w:hAnsi="Mairy Light" w:cs="Arial"/>
          <w:bCs/>
          <w:sz w:val="24"/>
        </w:rPr>
      </w:pPr>
    </w:p>
    <w:p w14:paraId="11EF7CAF" w14:textId="77777777" w:rsidR="0049577D" w:rsidRPr="003C15D3" w:rsidRDefault="0049577D" w:rsidP="00822850">
      <w:pPr>
        <w:jc w:val="left"/>
        <w:rPr>
          <w:rFonts w:ascii="Mairy Light" w:hAnsi="Mairy Light" w:cs="Arial"/>
          <w:bCs/>
          <w:sz w:val="24"/>
          <w:lang w:val="en"/>
        </w:rPr>
      </w:pPr>
      <w:r w:rsidRPr="003C15D3">
        <w:rPr>
          <w:rFonts w:ascii="Mairy Light" w:hAnsi="Mairy Light" w:cs="Arial"/>
          <w:bCs/>
          <w:sz w:val="24"/>
          <w:lang w:val="en"/>
        </w:rPr>
        <w:t>Anne</w:t>
      </w:r>
      <w:r>
        <w:rPr>
          <w:rFonts w:ascii="Mairy Light" w:hAnsi="Mairy Light" w:cs="Arial"/>
          <w:bCs/>
          <w:sz w:val="24"/>
          <w:lang w:val="en"/>
        </w:rPr>
        <w:t xml:space="preserve"> Palmer</w:t>
      </w:r>
      <w:r w:rsidRPr="003C15D3">
        <w:rPr>
          <w:rFonts w:ascii="Mairy Light" w:hAnsi="Mairy Light" w:cs="Arial"/>
          <w:bCs/>
          <w:sz w:val="24"/>
          <w:lang w:val="en"/>
        </w:rPr>
        <w:t xml:space="preserve"> is a Legal Director within the Employment, Pensions and Immigration team and advises a range of </w:t>
      </w:r>
      <w:proofErr w:type="spellStart"/>
      <w:r w:rsidRPr="003C15D3">
        <w:rPr>
          <w:rFonts w:ascii="Mairy Light" w:hAnsi="Mairy Light" w:cs="Arial"/>
          <w:bCs/>
          <w:sz w:val="24"/>
          <w:lang w:val="en"/>
        </w:rPr>
        <w:t>organisations</w:t>
      </w:r>
      <w:proofErr w:type="spellEnd"/>
      <w:r w:rsidRPr="003C15D3">
        <w:rPr>
          <w:rFonts w:ascii="Mairy Light" w:hAnsi="Mairy Light" w:cs="Arial"/>
          <w:bCs/>
          <w:sz w:val="24"/>
          <w:lang w:val="en"/>
        </w:rPr>
        <w:t xml:space="preserve"> including local authorities, housing associations and universities. </w:t>
      </w:r>
    </w:p>
    <w:p w14:paraId="2B8F0411" w14:textId="77777777" w:rsidR="0049577D" w:rsidRPr="003C15D3" w:rsidRDefault="0049577D" w:rsidP="00822850">
      <w:pPr>
        <w:jc w:val="left"/>
        <w:rPr>
          <w:rFonts w:ascii="Mairy Light" w:hAnsi="Mairy Light" w:cs="Arial"/>
          <w:bCs/>
          <w:sz w:val="24"/>
          <w:lang w:val="en"/>
        </w:rPr>
      </w:pPr>
    </w:p>
    <w:p w14:paraId="289BC663" w14:textId="77777777" w:rsidR="0049577D" w:rsidRPr="003C15D3" w:rsidRDefault="0049577D" w:rsidP="00822850">
      <w:pPr>
        <w:jc w:val="left"/>
        <w:rPr>
          <w:rFonts w:ascii="Mairy Light" w:hAnsi="Mairy Light" w:cs="Arial"/>
          <w:bCs/>
          <w:sz w:val="24"/>
        </w:rPr>
      </w:pPr>
      <w:r w:rsidRPr="003C15D3">
        <w:rPr>
          <w:rFonts w:ascii="Mairy Light" w:hAnsi="Mairy Light" w:cs="Arial"/>
          <w:bCs/>
          <w:sz w:val="24"/>
          <w:lang w:val="en"/>
        </w:rPr>
        <w:t xml:space="preserve">Anne undertakes all aspects of the employment relationship including contracts and service agreements; policies and procedures; recruitment; </w:t>
      </w:r>
      <w:proofErr w:type="spellStart"/>
      <w:r w:rsidRPr="003C15D3">
        <w:rPr>
          <w:rFonts w:ascii="Mairy Light" w:hAnsi="Mairy Light" w:cs="Arial"/>
          <w:bCs/>
          <w:sz w:val="24"/>
          <w:lang w:val="en"/>
        </w:rPr>
        <w:t>reorganisations</w:t>
      </w:r>
      <w:proofErr w:type="spellEnd"/>
      <w:r w:rsidRPr="003C15D3">
        <w:rPr>
          <w:rFonts w:ascii="Mairy Light" w:hAnsi="Mairy Light" w:cs="Arial"/>
          <w:bCs/>
          <w:sz w:val="24"/>
          <w:lang w:val="en"/>
        </w:rPr>
        <w:t xml:space="preserve"> and redundancies; disciplinary, performance and grievance matters; discrimination and handling employment tribunal cases. </w:t>
      </w:r>
    </w:p>
    <w:p w14:paraId="7B167F01" w14:textId="77777777" w:rsidR="0049577D" w:rsidRPr="003C15D3" w:rsidRDefault="0049577D" w:rsidP="00822850">
      <w:pPr>
        <w:jc w:val="left"/>
        <w:rPr>
          <w:rFonts w:ascii="Mairy Light" w:hAnsi="Mairy Light" w:cs="Arial"/>
          <w:bCs/>
          <w:sz w:val="24"/>
        </w:rPr>
      </w:pPr>
    </w:p>
    <w:p w14:paraId="29134EAA" w14:textId="77777777" w:rsidR="0049577D" w:rsidRPr="003C15D3" w:rsidRDefault="0049577D" w:rsidP="00822850">
      <w:pPr>
        <w:pStyle w:val="NormalWeb"/>
        <w:shd w:val="clear" w:color="auto" w:fill="FFFFFF"/>
        <w:spacing w:before="0" w:beforeAutospacing="0" w:after="336" w:afterAutospacing="0"/>
        <w:rPr>
          <w:rFonts w:ascii="Mairy Light" w:hAnsi="Mairy Light" w:cs="Arial"/>
          <w:color w:val="222222"/>
        </w:rPr>
      </w:pPr>
      <w:r w:rsidRPr="003C15D3">
        <w:rPr>
          <w:rFonts w:ascii="Mairy Light" w:hAnsi="Mairy Light" w:cs="Arial"/>
          <w:color w:val="222222"/>
        </w:rPr>
        <w:t>Rachel</w:t>
      </w:r>
      <w:r>
        <w:rPr>
          <w:rFonts w:ascii="Mairy Light" w:hAnsi="Mairy Light" w:cs="Arial"/>
          <w:color w:val="222222"/>
        </w:rPr>
        <w:t xml:space="preserve"> Newman</w:t>
      </w:r>
      <w:r w:rsidRPr="003C15D3">
        <w:rPr>
          <w:rFonts w:ascii="Mairy Light" w:hAnsi="Mairy Light" w:cs="Arial"/>
          <w:color w:val="222222"/>
        </w:rPr>
        <w:t xml:space="preserve"> is an employment and immigration specialist, providing advice and support to in-house legal and HR teams, managing the exits of senior employees, guidance on handling a disciplinary or grievance process, robustly defending employment tribunal claims </w:t>
      </w:r>
      <w:proofErr w:type="gramStart"/>
      <w:r w:rsidRPr="003C15D3">
        <w:rPr>
          <w:rFonts w:ascii="Mairy Light" w:hAnsi="Mairy Light" w:cs="Arial"/>
          <w:color w:val="222222"/>
        </w:rPr>
        <w:t>and also</w:t>
      </w:r>
      <w:proofErr w:type="gramEnd"/>
      <w:r w:rsidRPr="003C15D3">
        <w:rPr>
          <w:rFonts w:ascii="Mairy Light" w:hAnsi="Mairy Light" w:cs="Arial"/>
          <w:color w:val="222222"/>
        </w:rPr>
        <w:t xml:space="preserve"> providing strategic advice in relation to acquisitions and restructures and the employment related considerations. Her current practice covers both contentious and non-contentious matters.</w:t>
      </w:r>
    </w:p>
    <w:p w14:paraId="6A04EA1A" w14:textId="77777777" w:rsidR="00D97265" w:rsidRDefault="00D97265" w:rsidP="00822850">
      <w:pPr>
        <w:jc w:val="left"/>
        <w:rPr>
          <w:rFonts w:ascii="Mairy Light" w:hAnsi="Mairy Light"/>
          <w:i/>
          <w:color w:val="FF0000"/>
          <w:sz w:val="24"/>
        </w:rPr>
      </w:pPr>
    </w:p>
    <w:p w14:paraId="44E22E8B" w14:textId="77777777" w:rsidR="003D0FAC" w:rsidRDefault="003D0FAC">
      <w:pPr>
        <w:jc w:val="left"/>
        <w:rPr>
          <w:rFonts w:ascii="Mairy Regular" w:hAnsi="Mairy Regular"/>
          <w:b/>
          <w:bCs/>
          <w:color w:val="95C11F"/>
          <w:sz w:val="72"/>
          <w:szCs w:val="72"/>
        </w:rPr>
      </w:pPr>
      <w:r>
        <w:rPr>
          <w:rFonts w:ascii="Mairy Regular" w:hAnsi="Mairy Regular"/>
          <w:b/>
          <w:bCs/>
          <w:color w:val="95C11F"/>
          <w:sz w:val="72"/>
          <w:szCs w:val="72"/>
        </w:rPr>
        <w:br w:type="page"/>
      </w:r>
    </w:p>
    <w:p w14:paraId="3420605D" w14:textId="77777777" w:rsidR="003D0FAC" w:rsidRDefault="003D0FAC" w:rsidP="003D0FAC">
      <w:pPr>
        <w:jc w:val="left"/>
        <w:rPr>
          <w:rFonts w:ascii="Mairy Regular" w:hAnsi="Mairy Regular" w:cs="Arial"/>
          <w:color w:val="95C11F"/>
          <w:sz w:val="72"/>
          <w:szCs w:val="72"/>
          <w:lang w:eastAsia="en-GB"/>
        </w:rPr>
      </w:pPr>
      <w:r w:rsidRPr="001721B0">
        <w:rPr>
          <w:rFonts w:ascii="Mairy Regular" w:hAnsi="Mairy Regular" w:cs="Arial"/>
          <w:color w:val="95C11F"/>
          <w:sz w:val="72"/>
          <w:szCs w:val="72"/>
          <w:lang w:eastAsia="en-GB"/>
        </w:rPr>
        <w:lastRenderedPageBreak/>
        <w:t>How will the new health and care arrangements work?</w:t>
      </w:r>
    </w:p>
    <w:p w14:paraId="591DAFC4" w14:textId="77777777" w:rsidR="003D0FAC" w:rsidRPr="00301502" w:rsidRDefault="003D0FAC" w:rsidP="003D0FAC">
      <w:pPr>
        <w:jc w:val="left"/>
        <w:rPr>
          <w:rFonts w:ascii="Mairy Light" w:hAnsi="Mairy Light"/>
          <w:b/>
          <w:color w:val="00656D"/>
          <w:sz w:val="28"/>
          <w:szCs w:val="28"/>
        </w:rPr>
      </w:pPr>
      <w:r w:rsidRPr="00301502">
        <w:rPr>
          <w:rFonts w:ascii="Mairy Light" w:hAnsi="Mairy Light"/>
          <w:b/>
          <w:color w:val="00656D"/>
          <w:sz w:val="28"/>
          <w:szCs w:val="28"/>
        </w:rPr>
        <w:t>An introduction to the Health and Social Care Bill (Act) including ICS’s; ICBs, and other arrangements</w:t>
      </w:r>
    </w:p>
    <w:p w14:paraId="62ECE631" w14:textId="77777777" w:rsidR="003D0FAC" w:rsidRPr="00790373" w:rsidRDefault="003D0FAC" w:rsidP="003D0FAC">
      <w:pPr>
        <w:ind w:right="-1"/>
        <w:jc w:val="left"/>
        <w:rPr>
          <w:rFonts w:ascii="Mairy Light" w:hAnsi="Mairy Light" w:cs="Arial"/>
          <w:color w:val="404040" w:themeColor="text1" w:themeTint="BF"/>
          <w:sz w:val="24"/>
          <w:lang w:eastAsia="en-GB"/>
        </w:rPr>
      </w:pPr>
    </w:p>
    <w:p w14:paraId="3547C689" w14:textId="77777777" w:rsidR="003D0FAC" w:rsidRPr="004A025D" w:rsidRDefault="003D0FAC" w:rsidP="003D0FAC">
      <w:pPr>
        <w:pStyle w:val="Style1"/>
        <w:rPr>
          <w:b/>
        </w:rPr>
      </w:pPr>
      <w:r>
        <w:rPr>
          <w:lang w:eastAsia="en-GB"/>
        </w:rPr>
        <w:t>Level of course: Introductory</w:t>
      </w:r>
    </w:p>
    <w:p w14:paraId="1D983C5B" w14:textId="77777777" w:rsidR="003D0FAC" w:rsidRPr="004A025D" w:rsidRDefault="003D0FAC" w:rsidP="003D0FAC">
      <w:pPr>
        <w:ind w:right="-1"/>
        <w:jc w:val="left"/>
        <w:rPr>
          <w:rFonts w:ascii="Mairy Light" w:hAnsi="Mairy Light"/>
          <w:color w:val="404040" w:themeColor="text1" w:themeTint="BF"/>
          <w:sz w:val="24"/>
        </w:rPr>
      </w:pPr>
    </w:p>
    <w:p w14:paraId="74502694" w14:textId="77777777" w:rsidR="003D0FAC" w:rsidRPr="00C23580" w:rsidRDefault="003D0FAC" w:rsidP="003D0FAC">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41E4EC75" w14:textId="77777777" w:rsidR="003D0FAC" w:rsidRDefault="003D0FAC" w:rsidP="003D0FAC">
      <w:pPr>
        <w:ind w:right="-1"/>
        <w:jc w:val="left"/>
        <w:rPr>
          <w:rFonts w:ascii="Mairy Light" w:hAnsi="Mairy Light"/>
          <w:sz w:val="24"/>
        </w:rPr>
      </w:pPr>
    </w:p>
    <w:p w14:paraId="0650258A" w14:textId="77777777" w:rsidR="003D0FAC" w:rsidRDefault="003D0FAC" w:rsidP="003D0FAC">
      <w:pPr>
        <w:ind w:right="-1"/>
        <w:jc w:val="left"/>
        <w:rPr>
          <w:rFonts w:ascii="Mairy Light" w:hAnsi="Mairy Light"/>
          <w:sz w:val="24"/>
        </w:rPr>
      </w:pPr>
      <w:r w:rsidRPr="001E7933">
        <w:rPr>
          <w:rFonts w:ascii="Mairy Light" w:hAnsi="Mairy Light"/>
          <w:sz w:val="24"/>
        </w:rPr>
        <w:t>23 November 2022</w:t>
      </w:r>
    </w:p>
    <w:p w14:paraId="4BBCDB3A" w14:textId="77777777" w:rsidR="003D0FAC" w:rsidRDefault="003D0FAC" w:rsidP="003D0FAC">
      <w:pPr>
        <w:ind w:right="-1"/>
        <w:jc w:val="left"/>
        <w:rPr>
          <w:rFonts w:ascii="Mairy Light" w:hAnsi="Mairy Light"/>
          <w:sz w:val="24"/>
        </w:rPr>
      </w:pPr>
      <w:r>
        <w:rPr>
          <w:rFonts w:ascii="Mairy Light" w:hAnsi="Mairy Light"/>
          <w:sz w:val="24"/>
        </w:rPr>
        <w:t>12 noon – 1.30pm</w:t>
      </w:r>
    </w:p>
    <w:p w14:paraId="27330D79" w14:textId="77777777" w:rsidR="003D0FAC" w:rsidRDefault="003D0FAC" w:rsidP="003D0FAC">
      <w:pPr>
        <w:ind w:right="-1"/>
        <w:jc w:val="left"/>
        <w:rPr>
          <w:rFonts w:ascii="Mairy Light" w:hAnsi="Mairy Light"/>
          <w:sz w:val="24"/>
        </w:rPr>
      </w:pPr>
    </w:p>
    <w:p w14:paraId="6C98A6C8" w14:textId="77777777" w:rsidR="003D0FAC" w:rsidRPr="006102E7" w:rsidRDefault="003D0FAC" w:rsidP="003D0FAC">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Anthony Collins</w:t>
      </w:r>
    </w:p>
    <w:p w14:paraId="37433FF7" w14:textId="77777777" w:rsidR="003D0FAC" w:rsidRPr="006102E7" w:rsidRDefault="003D0FAC" w:rsidP="003D0FAC">
      <w:pPr>
        <w:ind w:right="-1"/>
        <w:jc w:val="left"/>
        <w:rPr>
          <w:rFonts w:ascii="Mairy Light" w:hAnsi="Mairy Light"/>
          <w:b/>
          <w:sz w:val="24"/>
        </w:rPr>
      </w:pPr>
    </w:p>
    <w:p w14:paraId="054A8C11"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DD06D89" w14:textId="77777777" w:rsidR="003D0FAC" w:rsidRPr="006102E7" w:rsidRDefault="003D0FAC" w:rsidP="003D0FAC">
      <w:pPr>
        <w:ind w:right="-1"/>
        <w:jc w:val="left"/>
        <w:rPr>
          <w:rFonts w:ascii="Mairy Light" w:hAnsi="Mairy Light"/>
          <w:color w:val="404040" w:themeColor="text1" w:themeTint="BF"/>
          <w:sz w:val="24"/>
        </w:rPr>
      </w:pPr>
    </w:p>
    <w:p w14:paraId="70071521" w14:textId="77777777" w:rsidR="003D0FAC" w:rsidRPr="006102E7" w:rsidRDefault="003D0FAC" w:rsidP="003D0FAC">
      <w:pPr>
        <w:pStyle w:val="Style1"/>
        <w:rPr>
          <w:sz w:val="24"/>
        </w:rPr>
      </w:pPr>
      <w:r w:rsidRPr="006102E7">
        <w:rPr>
          <w:sz w:val="24"/>
        </w:rPr>
        <w:t>Course overview</w:t>
      </w:r>
    </w:p>
    <w:p w14:paraId="5AC296A3" w14:textId="77777777" w:rsidR="003D0FAC" w:rsidRDefault="003D0FAC" w:rsidP="003D0FAC">
      <w:pPr>
        <w:ind w:right="-1"/>
        <w:jc w:val="left"/>
        <w:rPr>
          <w:rFonts w:ascii="Mairy Light" w:hAnsi="Mairy Light"/>
          <w:color w:val="404040" w:themeColor="text1" w:themeTint="BF"/>
          <w:sz w:val="24"/>
        </w:rPr>
      </w:pPr>
    </w:p>
    <w:p w14:paraId="7619CA98" w14:textId="77777777" w:rsidR="003D0FAC" w:rsidRPr="00844C78" w:rsidRDefault="003D0FAC" w:rsidP="003D0FAC">
      <w:pPr>
        <w:jc w:val="left"/>
        <w:rPr>
          <w:rFonts w:ascii="Mairy Light" w:hAnsi="Mairy Light"/>
          <w:sz w:val="24"/>
        </w:rPr>
      </w:pPr>
      <w:r w:rsidRPr="00844C78">
        <w:rPr>
          <w:rFonts w:ascii="Mairy Light" w:hAnsi="Mairy Light"/>
          <w:sz w:val="24"/>
        </w:rPr>
        <w:t>The course will cover the most important pieces of the new legislation and guidance; and look at the practical issues around the requirements the legislation places on local authorities.</w:t>
      </w:r>
    </w:p>
    <w:p w14:paraId="567E3230" w14:textId="77777777" w:rsidR="003D0FAC" w:rsidRPr="00844C78" w:rsidRDefault="003D0FAC" w:rsidP="003D0FAC">
      <w:pPr>
        <w:jc w:val="left"/>
        <w:rPr>
          <w:rFonts w:ascii="Mairy Light" w:hAnsi="Mairy Light"/>
          <w:sz w:val="24"/>
        </w:rPr>
      </w:pPr>
    </w:p>
    <w:p w14:paraId="425836C6" w14:textId="77777777" w:rsidR="003D0FAC" w:rsidRPr="00844C78" w:rsidRDefault="003D0FAC" w:rsidP="003D0FAC">
      <w:pPr>
        <w:jc w:val="left"/>
        <w:rPr>
          <w:rFonts w:ascii="Mairy Light" w:hAnsi="Mairy Light"/>
          <w:sz w:val="24"/>
        </w:rPr>
      </w:pPr>
      <w:r w:rsidRPr="00844C78">
        <w:rPr>
          <w:rFonts w:ascii="Mairy Light" w:hAnsi="Mairy Light"/>
          <w:sz w:val="24"/>
        </w:rPr>
        <w:t>It describes the different parts of the new ICS systems and the roles of each of the partners; looks at some of the local authority issues around ICP working and the extended powers of the Secretary of State.</w:t>
      </w:r>
    </w:p>
    <w:p w14:paraId="4D3A33E1" w14:textId="77777777" w:rsidR="003D0FAC" w:rsidRPr="00844C78" w:rsidRDefault="003D0FAC" w:rsidP="003D0FAC">
      <w:pPr>
        <w:jc w:val="left"/>
        <w:rPr>
          <w:rFonts w:ascii="Mairy Light" w:hAnsi="Mairy Light"/>
          <w:sz w:val="24"/>
        </w:rPr>
      </w:pPr>
    </w:p>
    <w:p w14:paraId="4CE5126F" w14:textId="77777777" w:rsidR="003D0FAC" w:rsidRPr="00844C78" w:rsidRDefault="003D0FAC" w:rsidP="003D0FAC">
      <w:pPr>
        <w:jc w:val="left"/>
        <w:rPr>
          <w:rFonts w:ascii="Mairy Light" w:hAnsi="Mairy Light"/>
          <w:sz w:val="24"/>
        </w:rPr>
      </w:pPr>
      <w:r w:rsidRPr="00844C78">
        <w:rPr>
          <w:rFonts w:ascii="Mairy Light" w:hAnsi="Mairy Light"/>
          <w:sz w:val="24"/>
        </w:rPr>
        <w:t xml:space="preserve">It examines the key practical issues that need to be resolved- such as staffing- to make the promise of integration real; and looks at the potential for the focus on integration to help services have an impact on deep seated health inequalities and the central role </w:t>
      </w:r>
      <w:proofErr w:type="gramStart"/>
      <w:r w:rsidRPr="00844C78">
        <w:rPr>
          <w:rFonts w:ascii="Mairy Light" w:hAnsi="Mairy Light"/>
          <w:sz w:val="24"/>
        </w:rPr>
        <w:t>that local authorities</w:t>
      </w:r>
      <w:proofErr w:type="gramEnd"/>
      <w:r w:rsidRPr="00844C78">
        <w:rPr>
          <w:rFonts w:ascii="Mairy Light" w:hAnsi="Mairy Light"/>
          <w:sz w:val="24"/>
        </w:rPr>
        <w:t xml:space="preserve"> play in that.  </w:t>
      </w:r>
    </w:p>
    <w:p w14:paraId="0B01020C" w14:textId="77777777" w:rsidR="003D0FAC" w:rsidRPr="00844C78" w:rsidRDefault="003D0FAC" w:rsidP="003D0FAC">
      <w:pPr>
        <w:jc w:val="left"/>
        <w:rPr>
          <w:rFonts w:ascii="Mairy Light" w:hAnsi="Mairy Light"/>
          <w:sz w:val="24"/>
        </w:rPr>
      </w:pPr>
    </w:p>
    <w:p w14:paraId="40B8320B" w14:textId="77777777" w:rsidR="003D0FAC" w:rsidRPr="00844C78" w:rsidRDefault="003D0FAC" w:rsidP="003D0FAC">
      <w:pPr>
        <w:jc w:val="left"/>
        <w:rPr>
          <w:rFonts w:ascii="Mairy Light" w:hAnsi="Mairy Light"/>
          <w:sz w:val="24"/>
        </w:rPr>
      </w:pPr>
      <w:r w:rsidRPr="00844C78">
        <w:rPr>
          <w:rFonts w:ascii="Mairy Light" w:hAnsi="Mairy Light"/>
          <w:sz w:val="24"/>
        </w:rPr>
        <w:t>Finally, what does the bill (Act) really do for social care provision and is it likely to assist local authorities in the provision of an increased demand for social care in the current financial and staffing climate?</w:t>
      </w:r>
    </w:p>
    <w:p w14:paraId="7564A5DC" w14:textId="77777777" w:rsidR="003D0FAC" w:rsidRPr="006102E7" w:rsidRDefault="003D0FAC" w:rsidP="003D0FAC">
      <w:pPr>
        <w:ind w:right="-1"/>
        <w:jc w:val="left"/>
        <w:rPr>
          <w:rFonts w:ascii="Mairy Light" w:hAnsi="Mairy Light"/>
          <w:color w:val="404040" w:themeColor="text1" w:themeTint="BF"/>
          <w:sz w:val="24"/>
        </w:rPr>
      </w:pPr>
    </w:p>
    <w:p w14:paraId="313BEF45" w14:textId="77777777" w:rsidR="003D0FAC" w:rsidRPr="006102E7" w:rsidRDefault="003D0FAC" w:rsidP="003D0FAC">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356F7C4" w14:textId="77777777" w:rsidR="003D0FAC" w:rsidRDefault="003D0FAC" w:rsidP="003D0FAC">
      <w:pPr>
        <w:ind w:right="-1"/>
        <w:jc w:val="left"/>
        <w:rPr>
          <w:rFonts w:ascii="Mairy Light" w:hAnsi="Mairy Light"/>
          <w:sz w:val="24"/>
        </w:rPr>
      </w:pPr>
    </w:p>
    <w:p w14:paraId="1A6C01E8" w14:textId="77777777" w:rsidR="003D0FAC" w:rsidRPr="006102E7" w:rsidRDefault="003D0FAC" w:rsidP="003D0FAC">
      <w:pPr>
        <w:ind w:right="-1"/>
        <w:jc w:val="left"/>
        <w:rPr>
          <w:rFonts w:ascii="Mairy Light" w:hAnsi="Mairy Light"/>
          <w:sz w:val="24"/>
        </w:rPr>
      </w:pPr>
      <w:r w:rsidRPr="00844C78">
        <w:rPr>
          <w:rFonts w:ascii="Mairy Light" w:hAnsi="Mairy Light"/>
          <w:sz w:val="24"/>
        </w:rPr>
        <w:t xml:space="preserve">Any officers involved with the health and social care agenda or who wishes to know more about the Health and Social Care Bill </w:t>
      </w:r>
      <w:proofErr w:type="gramStart"/>
      <w:r w:rsidRPr="00844C78">
        <w:rPr>
          <w:rFonts w:ascii="Mairy Light" w:hAnsi="Mairy Light"/>
          <w:sz w:val="24"/>
        </w:rPr>
        <w:t>( Act</w:t>
      </w:r>
      <w:proofErr w:type="gramEnd"/>
      <w:r w:rsidRPr="00844C78">
        <w:rPr>
          <w:rFonts w:ascii="Mairy Light" w:hAnsi="Mairy Light"/>
          <w:sz w:val="24"/>
        </w:rPr>
        <w:t>); Integrated Care Systems  and how this affects local government and in particular the issues around</w:t>
      </w:r>
    </w:p>
    <w:p w14:paraId="3C91E3BE" w14:textId="77777777" w:rsidR="003D0FAC" w:rsidRPr="006102E7" w:rsidRDefault="003D0FAC" w:rsidP="003D0FAC">
      <w:pPr>
        <w:ind w:right="-1"/>
        <w:jc w:val="left"/>
        <w:rPr>
          <w:rFonts w:ascii="Mairy Light" w:hAnsi="Mairy Light"/>
          <w:sz w:val="24"/>
        </w:rPr>
      </w:pPr>
    </w:p>
    <w:p w14:paraId="43DACE49" w14:textId="77777777" w:rsidR="003D0FAC" w:rsidRPr="006102E7" w:rsidRDefault="003D0FAC" w:rsidP="003D0FAC">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3C288D54" w14:textId="77777777" w:rsidR="003D0FAC" w:rsidRPr="006102E7" w:rsidRDefault="003D0FAC" w:rsidP="003D0FAC">
      <w:pPr>
        <w:ind w:right="-1"/>
        <w:jc w:val="left"/>
        <w:rPr>
          <w:rFonts w:ascii="Mairy Light" w:hAnsi="Mairy Light"/>
          <w:color w:val="404040" w:themeColor="text1" w:themeTint="BF"/>
          <w:sz w:val="24"/>
        </w:rPr>
      </w:pPr>
    </w:p>
    <w:p w14:paraId="7AC29BF0" w14:textId="77777777" w:rsidR="003D0FAC" w:rsidRPr="00844C78" w:rsidRDefault="003D0FAC" w:rsidP="003D0FAC">
      <w:pPr>
        <w:numPr>
          <w:ilvl w:val="0"/>
          <w:numId w:val="13"/>
        </w:numPr>
        <w:jc w:val="left"/>
        <w:rPr>
          <w:rFonts w:ascii="Mairy Light" w:hAnsi="Mairy Light" w:cs="Tahoma"/>
          <w:sz w:val="24"/>
        </w:rPr>
      </w:pPr>
      <w:r w:rsidRPr="00844C78">
        <w:rPr>
          <w:rFonts w:ascii="Mairy Light" w:hAnsi="Mairy Light" w:cs="Tahoma"/>
          <w:sz w:val="24"/>
        </w:rPr>
        <w:t xml:space="preserve">The Health and Care Bill </w:t>
      </w:r>
      <w:proofErr w:type="gramStart"/>
      <w:r w:rsidRPr="00844C78">
        <w:rPr>
          <w:rFonts w:ascii="Mairy Light" w:hAnsi="Mairy Light" w:cs="Tahoma"/>
          <w:sz w:val="24"/>
        </w:rPr>
        <w:t>( Act</w:t>
      </w:r>
      <w:proofErr w:type="gramEnd"/>
      <w:r w:rsidRPr="00844C78">
        <w:rPr>
          <w:rFonts w:ascii="Mairy Light" w:hAnsi="Mairy Light" w:cs="Tahoma"/>
          <w:sz w:val="24"/>
        </w:rPr>
        <w:t>)</w:t>
      </w:r>
    </w:p>
    <w:p w14:paraId="16E550E2" w14:textId="77777777" w:rsidR="003D0FAC" w:rsidRPr="00844C78" w:rsidRDefault="003D0FAC" w:rsidP="003D0FAC">
      <w:pPr>
        <w:numPr>
          <w:ilvl w:val="0"/>
          <w:numId w:val="13"/>
        </w:numPr>
        <w:jc w:val="left"/>
        <w:rPr>
          <w:rFonts w:ascii="Mairy Light" w:hAnsi="Mairy Light" w:cs="Tahoma"/>
          <w:sz w:val="24"/>
        </w:rPr>
      </w:pPr>
      <w:r w:rsidRPr="00844C78">
        <w:rPr>
          <w:rFonts w:ascii="Mairy Light" w:hAnsi="Mairy Light" w:cs="Tahoma"/>
          <w:sz w:val="24"/>
        </w:rPr>
        <w:t>The ICS and its various parts</w:t>
      </w:r>
    </w:p>
    <w:p w14:paraId="765CA9F7" w14:textId="77777777" w:rsidR="003D0FAC" w:rsidRPr="00844C78" w:rsidRDefault="003D0FAC" w:rsidP="003D0FAC">
      <w:pPr>
        <w:numPr>
          <w:ilvl w:val="0"/>
          <w:numId w:val="13"/>
        </w:numPr>
        <w:jc w:val="left"/>
        <w:rPr>
          <w:rFonts w:ascii="Mairy Light" w:hAnsi="Mairy Light" w:cs="Tahoma"/>
          <w:sz w:val="24"/>
        </w:rPr>
      </w:pPr>
      <w:r w:rsidRPr="00844C78">
        <w:rPr>
          <w:rFonts w:ascii="Mairy Light" w:hAnsi="Mairy Light" w:cs="Tahoma"/>
          <w:sz w:val="24"/>
        </w:rPr>
        <w:t xml:space="preserve">The role of local authorities in the ICS </w:t>
      </w:r>
    </w:p>
    <w:p w14:paraId="5BF16DF4" w14:textId="77777777" w:rsidR="003D0FAC" w:rsidRPr="00844C78" w:rsidRDefault="003D0FAC" w:rsidP="003D0FAC">
      <w:pPr>
        <w:numPr>
          <w:ilvl w:val="0"/>
          <w:numId w:val="13"/>
        </w:numPr>
        <w:jc w:val="left"/>
        <w:rPr>
          <w:rFonts w:ascii="Mairy Light" w:hAnsi="Mairy Light" w:cs="Tahoma"/>
          <w:sz w:val="24"/>
        </w:rPr>
      </w:pPr>
      <w:r w:rsidRPr="00844C78">
        <w:rPr>
          <w:rFonts w:ascii="Mairy Light" w:hAnsi="Mairy Light" w:cs="Tahoma"/>
          <w:sz w:val="24"/>
        </w:rPr>
        <w:lastRenderedPageBreak/>
        <w:t xml:space="preserve">How does the act affect the delivery of social </w:t>
      </w:r>
      <w:proofErr w:type="gramStart"/>
      <w:r w:rsidRPr="00844C78">
        <w:rPr>
          <w:rFonts w:ascii="Mairy Light" w:hAnsi="Mairy Light" w:cs="Tahoma"/>
          <w:sz w:val="24"/>
        </w:rPr>
        <w:t>care ?</w:t>
      </w:r>
      <w:proofErr w:type="gramEnd"/>
    </w:p>
    <w:p w14:paraId="581401FB" w14:textId="77777777" w:rsidR="003D0FAC" w:rsidRPr="006102E7" w:rsidRDefault="003D0FAC" w:rsidP="003D0FAC">
      <w:pPr>
        <w:ind w:right="-1"/>
        <w:jc w:val="left"/>
        <w:rPr>
          <w:rFonts w:ascii="Mairy Light" w:hAnsi="Mairy Light"/>
          <w:color w:val="404040" w:themeColor="text1" w:themeTint="BF"/>
          <w:sz w:val="24"/>
        </w:rPr>
      </w:pPr>
    </w:p>
    <w:p w14:paraId="129CD9F2" w14:textId="77777777" w:rsidR="003D0FAC" w:rsidRPr="00B7330B" w:rsidRDefault="003D0FAC" w:rsidP="003D0FAC">
      <w:pPr>
        <w:pStyle w:val="Style1"/>
        <w:rPr>
          <w:sz w:val="24"/>
        </w:rPr>
      </w:pPr>
      <w:r w:rsidRPr="006102E7">
        <w:rPr>
          <w:sz w:val="24"/>
        </w:rPr>
        <w:t>Interactive elements</w:t>
      </w:r>
    </w:p>
    <w:p w14:paraId="2661D1A3" w14:textId="77777777" w:rsidR="003D0FAC" w:rsidRDefault="003D0FAC" w:rsidP="003D0FAC">
      <w:pPr>
        <w:pStyle w:val="Style1"/>
        <w:rPr>
          <w:sz w:val="24"/>
        </w:rPr>
      </w:pPr>
    </w:p>
    <w:p w14:paraId="11B420F3" w14:textId="77777777" w:rsidR="003D0FAC" w:rsidRPr="00844C78" w:rsidRDefault="003D0FAC" w:rsidP="003D0FAC">
      <w:pPr>
        <w:jc w:val="left"/>
        <w:rPr>
          <w:rFonts w:ascii="Mairy Light" w:hAnsi="Mairy Light"/>
          <w:sz w:val="24"/>
        </w:rPr>
      </w:pPr>
      <w:r w:rsidRPr="00844C78">
        <w:rPr>
          <w:rFonts w:ascii="Mairy Light" w:hAnsi="Mairy Light"/>
          <w:sz w:val="24"/>
        </w:rPr>
        <w:t>Questions and discussion are welcomed throughout the course and the presenters want to involve delegates as much as possible.  They will frequently stop and ask questions of the delegates to gauge their view about the issues the course raises.</w:t>
      </w:r>
    </w:p>
    <w:p w14:paraId="4660CFBC" w14:textId="77777777" w:rsidR="003D0FAC" w:rsidRPr="006102E7" w:rsidRDefault="003D0FAC" w:rsidP="003D0FAC">
      <w:pPr>
        <w:pStyle w:val="Style1"/>
        <w:rPr>
          <w:sz w:val="24"/>
        </w:rPr>
      </w:pPr>
    </w:p>
    <w:p w14:paraId="0B0E47C0" w14:textId="77777777" w:rsidR="003D0FAC" w:rsidRPr="006102E7" w:rsidRDefault="003D0FAC" w:rsidP="003D0FAC">
      <w:pPr>
        <w:pStyle w:val="Style1"/>
        <w:rPr>
          <w:sz w:val="24"/>
        </w:rPr>
      </w:pPr>
      <w:r w:rsidRPr="006102E7">
        <w:rPr>
          <w:sz w:val="24"/>
        </w:rPr>
        <w:t xml:space="preserve">Competencies </w:t>
      </w:r>
    </w:p>
    <w:p w14:paraId="3DE34C2B" w14:textId="77777777" w:rsidR="003D0FAC" w:rsidRPr="006102E7" w:rsidRDefault="003D0FAC" w:rsidP="003D0FAC">
      <w:pPr>
        <w:ind w:right="-1"/>
        <w:jc w:val="left"/>
        <w:rPr>
          <w:rFonts w:ascii="Mairy Light" w:hAnsi="Mairy Light"/>
          <w:color w:val="404040" w:themeColor="text1" w:themeTint="BF"/>
          <w:sz w:val="24"/>
        </w:rPr>
      </w:pPr>
    </w:p>
    <w:p w14:paraId="53EDE908" w14:textId="77777777" w:rsidR="003D0FAC" w:rsidRPr="006102E7" w:rsidRDefault="003D0FAC" w:rsidP="003D0FAC">
      <w:pPr>
        <w:ind w:right="-1"/>
        <w:jc w:val="left"/>
        <w:rPr>
          <w:rFonts w:ascii="Mairy Light" w:hAnsi="Mairy Light"/>
          <w:bCs/>
          <w:sz w:val="24"/>
        </w:rPr>
      </w:pPr>
      <w:r w:rsidRPr="006102E7">
        <w:rPr>
          <w:rFonts w:ascii="Mairy Light" w:hAnsi="Mairy Light"/>
          <w:bCs/>
          <w:sz w:val="24"/>
        </w:rPr>
        <w:t>This course will cover:</w:t>
      </w:r>
    </w:p>
    <w:p w14:paraId="6911C8D2" w14:textId="77777777" w:rsidR="003D0FAC" w:rsidRPr="006102E7" w:rsidRDefault="003D0FAC" w:rsidP="003D0FAC">
      <w:pPr>
        <w:jc w:val="left"/>
        <w:rPr>
          <w:rFonts w:ascii="Mairy Light" w:hAnsi="Mairy Light"/>
          <w:bCs/>
          <w:sz w:val="24"/>
        </w:rPr>
      </w:pPr>
    </w:p>
    <w:p w14:paraId="6A521639" w14:textId="77777777" w:rsidR="003D0FAC" w:rsidRPr="00D97265" w:rsidRDefault="003D0FAC" w:rsidP="003D0FAC">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6A2B8529" w14:textId="77777777" w:rsidR="003D0FAC" w:rsidRDefault="003D0FAC" w:rsidP="003D0FAC">
      <w:pPr>
        <w:jc w:val="left"/>
        <w:rPr>
          <w:rFonts w:ascii="Mairy Light" w:hAnsi="Mairy Light"/>
          <w:bCs/>
          <w:sz w:val="24"/>
        </w:rPr>
      </w:pPr>
      <w:r w:rsidRPr="00D97265">
        <w:rPr>
          <w:rFonts w:ascii="Mairy Light" w:hAnsi="Mairy Light"/>
          <w:bCs/>
          <w:sz w:val="24"/>
        </w:rPr>
        <w:t>B Technical legal practice</w:t>
      </w:r>
    </w:p>
    <w:p w14:paraId="22A06AC9" w14:textId="77777777" w:rsidR="003D0FAC" w:rsidRPr="00D97265" w:rsidRDefault="003D0FAC" w:rsidP="003D0FAC">
      <w:pPr>
        <w:jc w:val="left"/>
        <w:rPr>
          <w:rFonts w:ascii="Mairy Light" w:hAnsi="Mairy Light"/>
          <w:bCs/>
          <w:sz w:val="24"/>
        </w:rPr>
      </w:pPr>
      <w:r w:rsidRPr="00D97265">
        <w:rPr>
          <w:rFonts w:ascii="Mairy Light" w:hAnsi="Mairy Light"/>
          <w:bCs/>
          <w:sz w:val="24"/>
        </w:rPr>
        <w:t>C Working with other people</w:t>
      </w:r>
    </w:p>
    <w:p w14:paraId="7F2D6247" w14:textId="77777777" w:rsidR="003D0FAC" w:rsidRDefault="003D0FAC" w:rsidP="003D0FAC">
      <w:pPr>
        <w:pStyle w:val="Style1"/>
        <w:rPr>
          <w:sz w:val="24"/>
        </w:rPr>
      </w:pPr>
    </w:p>
    <w:p w14:paraId="0B204604" w14:textId="77777777" w:rsidR="003D0FAC" w:rsidRPr="006102E7" w:rsidRDefault="003D0FAC" w:rsidP="003D0FAC">
      <w:pPr>
        <w:pStyle w:val="Style1"/>
        <w:rPr>
          <w:sz w:val="24"/>
        </w:rPr>
      </w:pPr>
      <w:r w:rsidRPr="006102E7">
        <w:rPr>
          <w:sz w:val="24"/>
        </w:rPr>
        <w:t>Presenter profiles:</w:t>
      </w:r>
    </w:p>
    <w:p w14:paraId="702AC39E" w14:textId="77777777" w:rsidR="003D0FAC" w:rsidRPr="006102E7" w:rsidRDefault="003D0FAC" w:rsidP="003D0FAC">
      <w:pPr>
        <w:jc w:val="left"/>
        <w:rPr>
          <w:rFonts w:ascii="Mairy Light" w:hAnsi="Mairy Light"/>
          <w:b/>
          <w:bCs/>
          <w:color w:val="404040" w:themeColor="text1" w:themeTint="BF"/>
          <w:sz w:val="24"/>
          <w:u w:val="single"/>
        </w:rPr>
      </w:pPr>
    </w:p>
    <w:p w14:paraId="339F7F22" w14:textId="77777777" w:rsidR="003D0FAC" w:rsidRPr="00301502" w:rsidRDefault="003D0FAC" w:rsidP="003D0FAC">
      <w:pPr>
        <w:jc w:val="left"/>
        <w:rPr>
          <w:rFonts w:ascii="Mairy Light" w:hAnsi="Mairy Light"/>
          <w:sz w:val="24"/>
        </w:rPr>
      </w:pPr>
      <w:r w:rsidRPr="00301502">
        <w:rPr>
          <w:rFonts w:ascii="Mairy Light" w:hAnsi="Mairy Light"/>
          <w:sz w:val="24"/>
        </w:rPr>
        <w:t xml:space="preserve">Olwen Brown is a consultant with ACS having retired </w:t>
      </w:r>
      <w:proofErr w:type="gramStart"/>
      <w:r w:rsidRPr="00301502">
        <w:rPr>
          <w:rFonts w:ascii="Mairy Light" w:hAnsi="Mairy Light"/>
          <w:sz w:val="24"/>
        </w:rPr>
        <w:t>as  a</w:t>
      </w:r>
      <w:proofErr w:type="gramEnd"/>
      <w:r w:rsidRPr="00301502">
        <w:rPr>
          <w:rFonts w:ascii="Mairy Light" w:hAnsi="Mairy Light"/>
          <w:sz w:val="24"/>
        </w:rPr>
        <w:t xml:space="preserve"> partner in 2021.  She specialises in local authority work, especially governance issues and has worked with the NHS as a NED and Lay Member on both an acute trust and a CCG.</w:t>
      </w:r>
    </w:p>
    <w:p w14:paraId="08DD0336" w14:textId="77777777" w:rsidR="003D0FAC" w:rsidRPr="00301502" w:rsidRDefault="003D0FAC" w:rsidP="003D0FAC">
      <w:pPr>
        <w:jc w:val="left"/>
        <w:rPr>
          <w:rFonts w:ascii="Mairy Light" w:hAnsi="Mairy Light"/>
          <w:sz w:val="24"/>
        </w:rPr>
      </w:pPr>
    </w:p>
    <w:p w14:paraId="21D0E983" w14:textId="77777777" w:rsidR="003D0FAC" w:rsidRPr="00301502" w:rsidRDefault="003D0FAC" w:rsidP="003D0FAC">
      <w:pPr>
        <w:jc w:val="left"/>
        <w:rPr>
          <w:rFonts w:ascii="Mairy Light" w:hAnsi="Mairy Light"/>
          <w:sz w:val="24"/>
        </w:rPr>
      </w:pPr>
      <w:r w:rsidRPr="00301502">
        <w:rPr>
          <w:rFonts w:ascii="Mairy Light" w:hAnsi="Mairy Light"/>
          <w:sz w:val="24"/>
        </w:rPr>
        <w:t xml:space="preserve">Claire Ward is a partner who leads on our local government governance work. </w:t>
      </w:r>
    </w:p>
    <w:p w14:paraId="669B1796" w14:textId="77777777" w:rsidR="003D0FAC" w:rsidRDefault="003D0FAC" w:rsidP="003D0FAC">
      <w:pPr>
        <w:jc w:val="left"/>
        <w:rPr>
          <w:rFonts w:ascii="Mairy Light" w:hAnsi="Mairy Light"/>
          <w:i/>
          <w:color w:val="FF0000"/>
          <w:sz w:val="24"/>
        </w:rPr>
      </w:pPr>
      <w:r>
        <w:rPr>
          <w:rFonts w:ascii="Mairy Light" w:hAnsi="Mairy Light"/>
          <w:i/>
          <w:color w:val="FF0000"/>
          <w:sz w:val="24"/>
        </w:rPr>
        <w:br w:type="page"/>
      </w:r>
    </w:p>
    <w:p w14:paraId="188AE06D" w14:textId="6DF18E9A" w:rsidR="00561576" w:rsidRPr="00561576" w:rsidRDefault="00561576" w:rsidP="00822850">
      <w:pPr>
        <w:pStyle w:val="BB-Normal"/>
        <w:jc w:val="left"/>
        <w:rPr>
          <w:rFonts w:ascii="Mairy Regular" w:hAnsi="Mairy Regular"/>
          <w:b/>
          <w:bCs/>
          <w:color w:val="95C11F"/>
          <w:sz w:val="72"/>
          <w:szCs w:val="72"/>
        </w:rPr>
      </w:pPr>
      <w:r w:rsidRPr="00561576">
        <w:rPr>
          <w:rFonts w:ascii="Mairy Regular" w:hAnsi="Mairy Regular"/>
          <w:b/>
          <w:bCs/>
          <w:color w:val="95C11F"/>
          <w:sz w:val="72"/>
          <w:szCs w:val="72"/>
        </w:rPr>
        <w:lastRenderedPageBreak/>
        <w:t xml:space="preserve">Tools for use within your empty </w:t>
      </w:r>
      <w:proofErr w:type="gramStart"/>
      <w:r w:rsidRPr="00561576">
        <w:rPr>
          <w:rFonts w:ascii="Mairy Regular" w:hAnsi="Mairy Regular"/>
          <w:b/>
          <w:bCs/>
          <w:color w:val="95C11F"/>
          <w:sz w:val="72"/>
          <w:szCs w:val="72"/>
        </w:rPr>
        <w:t>homes</w:t>
      </w:r>
      <w:proofErr w:type="gramEnd"/>
      <w:r w:rsidRPr="00561576">
        <w:rPr>
          <w:rFonts w:ascii="Mairy Regular" w:hAnsi="Mairy Regular"/>
          <w:b/>
          <w:bCs/>
          <w:color w:val="95C11F"/>
          <w:sz w:val="72"/>
          <w:szCs w:val="72"/>
        </w:rPr>
        <w:t xml:space="preserve"> strategy </w:t>
      </w:r>
    </w:p>
    <w:p w14:paraId="098439F2" w14:textId="77777777" w:rsidR="00D97265" w:rsidRPr="004A025D" w:rsidRDefault="00D97265" w:rsidP="00822850">
      <w:pPr>
        <w:ind w:right="-1"/>
        <w:jc w:val="left"/>
        <w:rPr>
          <w:rFonts w:ascii="Mairy Light" w:hAnsi="Mairy Light"/>
          <w:b/>
          <w:color w:val="404040" w:themeColor="text1" w:themeTint="BF"/>
          <w:sz w:val="24"/>
        </w:rPr>
      </w:pPr>
    </w:p>
    <w:p w14:paraId="30AFA32D"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702A2F07" w14:textId="77777777" w:rsidR="00561576" w:rsidRPr="00561576" w:rsidRDefault="00561576" w:rsidP="00822850">
      <w:pPr>
        <w:jc w:val="left"/>
        <w:rPr>
          <w:rFonts w:ascii="Mairy Light" w:hAnsi="Mairy Light" w:cs="Arial"/>
          <w:b/>
          <w:bCs/>
          <w:color w:val="00656D"/>
          <w:sz w:val="28"/>
          <w:szCs w:val="28"/>
        </w:rPr>
      </w:pPr>
      <w:r w:rsidRPr="00561576">
        <w:rPr>
          <w:rFonts w:ascii="Mairy Light" w:hAnsi="Mairy Light" w:cs="Arial"/>
          <w:b/>
          <w:bCs/>
          <w:color w:val="00656D"/>
          <w:sz w:val="28"/>
          <w:szCs w:val="28"/>
        </w:rPr>
        <w:t>An introduction to Enforced Sales and Compulsory Purchase Orders</w:t>
      </w:r>
    </w:p>
    <w:p w14:paraId="6202C341" w14:textId="77777777" w:rsidR="00561576" w:rsidRDefault="00561576" w:rsidP="00822850">
      <w:pPr>
        <w:pStyle w:val="Style1"/>
        <w:rPr>
          <w:lang w:eastAsia="en-GB"/>
        </w:rPr>
      </w:pPr>
    </w:p>
    <w:p w14:paraId="5D13B9E8" w14:textId="356F637F" w:rsidR="00D97265" w:rsidRDefault="00D97265" w:rsidP="00822850">
      <w:pPr>
        <w:pStyle w:val="Style1"/>
        <w:rPr>
          <w:lang w:eastAsia="en-GB"/>
        </w:rPr>
      </w:pPr>
      <w:r>
        <w:rPr>
          <w:lang w:eastAsia="en-GB"/>
        </w:rPr>
        <w:t xml:space="preserve">Level of course: </w:t>
      </w:r>
      <w:r w:rsidR="001721B0">
        <w:rPr>
          <w:lang w:eastAsia="en-GB"/>
        </w:rPr>
        <w:t>Introductory</w:t>
      </w:r>
    </w:p>
    <w:p w14:paraId="0D48D9F4" w14:textId="3EDE1ED0" w:rsidR="00561576" w:rsidRDefault="00561576" w:rsidP="00822850">
      <w:pPr>
        <w:pStyle w:val="Style1"/>
        <w:rPr>
          <w:lang w:eastAsia="en-GB"/>
        </w:rPr>
      </w:pPr>
    </w:p>
    <w:p w14:paraId="390B309D" w14:textId="7AA20B28"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4681F">
        <w:rPr>
          <w:rStyle w:val="Strong"/>
          <w:rFonts w:ascii="Mairy Light" w:hAnsi="Mairy Light" w:cs="Helvetica"/>
          <w:sz w:val="28"/>
          <w:szCs w:val="28"/>
        </w:rPr>
        <w:t>ZOOM</w:t>
      </w:r>
    </w:p>
    <w:p w14:paraId="7D54CDF3" w14:textId="77777777" w:rsidR="00D97265" w:rsidRDefault="00D97265" w:rsidP="00822850">
      <w:pPr>
        <w:ind w:right="-1"/>
        <w:jc w:val="left"/>
        <w:rPr>
          <w:rFonts w:ascii="Mairy Light" w:hAnsi="Mairy Light"/>
          <w:sz w:val="24"/>
        </w:rPr>
      </w:pPr>
    </w:p>
    <w:p w14:paraId="59378FFB" w14:textId="4DC19452" w:rsidR="006C1249" w:rsidRDefault="00561576" w:rsidP="00822850">
      <w:pPr>
        <w:ind w:right="-1"/>
        <w:jc w:val="left"/>
        <w:rPr>
          <w:rFonts w:ascii="Mairy Light" w:hAnsi="Mairy Light"/>
          <w:sz w:val="24"/>
        </w:rPr>
      </w:pPr>
      <w:r w:rsidRPr="00854F09">
        <w:rPr>
          <w:rFonts w:ascii="Mairy Light" w:hAnsi="Mairy Light"/>
          <w:sz w:val="24"/>
        </w:rPr>
        <w:t xml:space="preserve">24 </w:t>
      </w:r>
      <w:r w:rsidR="006C1249" w:rsidRPr="00854F09">
        <w:rPr>
          <w:rFonts w:ascii="Mairy Light" w:hAnsi="Mairy Light"/>
          <w:sz w:val="24"/>
        </w:rPr>
        <w:t>November 2022</w:t>
      </w:r>
      <w:r>
        <w:rPr>
          <w:rFonts w:ascii="Mairy Light" w:hAnsi="Mairy Light"/>
          <w:sz w:val="24"/>
        </w:rPr>
        <w:t xml:space="preserve"> </w:t>
      </w:r>
    </w:p>
    <w:p w14:paraId="4607CB16" w14:textId="7B23258A" w:rsidR="00D97265" w:rsidRDefault="00561576" w:rsidP="00822850">
      <w:pPr>
        <w:ind w:right="-1"/>
        <w:jc w:val="left"/>
        <w:rPr>
          <w:rFonts w:ascii="Mairy Light" w:hAnsi="Mairy Light"/>
          <w:sz w:val="24"/>
        </w:rPr>
      </w:pPr>
      <w:r>
        <w:rPr>
          <w:rFonts w:ascii="Mairy Light" w:hAnsi="Mairy Light"/>
          <w:sz w:val="24"/>
        </w:rPr>
        <w:t>12 noon – 1.45pm</w:t>
      </w:r>
    </w:p>
    <w:p w14:paraId="3406F7F0" w14:textId="77777777" w:rsidR="00D97265" w:rsidRDefault="00D97265" w:rsidP="00822850">
      <w:pPr>
        <w:ind w:right="-1"/>
        <w:jc w:val="left"/>
        <w:rPr>
          <w:rFonts w:ascii="Mairy Light" w:hAnsi="Mairy Light"/>
          <w:sz w:val="24"/>
        </w:rPr>
      </w:pPr>
    </w:p>
    <w:p w14:paraId="0A629014" w14:textId="5C11B543"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34681F">
        <w:rPr>
          <w:rFonts w:ascii="Mairy Light" w:hAnsi="Mairy Light"/>
          <w:sz w:val="24"/>
        </w:rPr>
        <w:t>Bevan Brittan</w:t>
      </w:r>
    </w:p>
    <w:p w14:paraId="023DF33C" w14:textId="77777777" w:rsidR="00D97265" w:rsidRPr="006102E7" w:rsidRDefault="00D97265" w:rsidP="00822850">
      <w:pPr>
        <w:ind w:right="-1"/>
        <w:jc w:val="left"/>
        <w:rPr>
          <w:rFonts w:ascii="Mairy Light" w:hAnsi="Mairy Light"/>
          <w:b/>
          <w:sz w:val="24"/>
        </w:rPr>
      </w:pPr>
    </w:p>
    <w:p w14:paraId="17EC0D0B"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75D5AAF" w14:textId="77777777" w:rsidR="00D97265" w:rsidRPr="006102E7" w:rsidRDefault="00D97265" w:rsidP="00822850">
      <w:pPr>
        <w:ind w:right="-1"/>
        <w:jc w:val="left"/>
        <w:rPr>
          <w:rFonts w:ascii="Mairy Light" w:hAnsi="Mairy Light"/>
          <w:color w:val="404040" w:themeColor="text1" w:themeTint="BF"/>
          <w:sz w:val="24"/>
        </w:rPr>
      </w:pPr>
    </w:p>
    <w:p w14:paraId="536CF657" w14:textId="77777777" w:rsidR="00D97265" w:rsidRPr="006102E7" w:rsidRDefault="00D97265" w:rsidP="00822850">
      <w:pPr>
        <w:pStyle w:val="Style1"/>
        <w:rPr>
          <w:sz w:val="24"/>
        </w:rPr>
      </w:pPr>
      <w:r w:rsidRPr="006102E7">
        <w:rPr>
          <w:sz w:val="24"/>
        </w:rPr>
        <w:t>Course overview</w:t>
      </w:r>
    </w:p>
    <w:p w14:paraId="163350BC" w14:textId="77777777" w:rsidR="00D97265" w:rsidRPr="006102E7" w:rsidRDefault="00D97265" w:rsidP="00822850">
      <w:pPr>
        <w:ind w:right="-1"/>
        <w:jc w:val="left"/>
        <w:rPr>
          <w:rFonts w:ascii="Mairy Light" w:hAnsi="Mairy Light"/>
          <w:color w:val="404040" w:themeColor="text1" w:themeTint="BF"/>
          <w:sz w:val="24"/>
        </w:rPr>
      </w:pPr>
    </w:p>
    <w:p w14:paraId="024BFB24" w14:textId="77777777" w:rsidR="00561576" w:rsidRPr="00C24E52" w:rsidRDefault="00561576" w:rsidP="00822850">
      <w:pPr>
        <w:jc w:val="left"/>
        <w:rPr>
          <w:rFonts w:ascii="Mairy Light" w:eastAsia="Arial" w:hAnsi="Mairy Light" w:cs="Arial"/>
          <w:sz w:val="24"/>
        </w:rPr>
      </w:pPr>
      <w:r w:rsidRPr="00C24E52">
        <w:rPr>
          <w:rFonts w:ascii="Mairy Light" w:eastAsia="Arial" w:hAnsi="Mairy Light" w:cs="Arial"/>
          <w:color w:val="222222"/>
          <w:sz w:val="24"/>
          <w:shd w:val="clear" w:color="auto" w:fill="FFFFFF"/>
        </w:rPr>
        <w:t>The impact of empty properties can have a negative impact on communities - denying vulnerable families of a home. </w:t>
      </w:r>
      <w:r w:rsidRPr="00C24E52">
        <w:rPr>
          <w:rFonts w:ascii="Mairy Light" w:eastAsia="Arial" w:hAnsi="Mairy Light" w:cs="Arial"/>
          <w:sz w:val="24"/>
        </w:rPr>
        <w:t xml:space="preserve"> </w:t>
      </w:r>
    </w:p>
    <w:p w14:paraId="37EE47DB" w14:textId="77777777" w:rsidR="00561576" w:rsidRPr="00C24E52" w:rsidRDefault="00561576" w:rsidP="00822850">
      <w:pPr>
        <w:jc w:val="left"/>
        <w:rPr>
          <w:rFonts w:ascii="Mairy Light" w:hAnsi="Mairy Light" w:cs="Arial"/>
          <w:sz w:val="24"/>
          <w:lang w:eastAsia="en-GB"/>
        </w:rPr>
      </w:pPr>
    </w:p>
    <w:p w14:paraId="4B4763BE" w14:textId="4C0E3D2F" w:rsidR="00561576" w:rsidRDefault="00561576" w:rsidP="00822850">
      <w:pPr>
        <w:jc w:val="left"/>
        <w:rPr>
          <w:rFonts w:ascii="Mairy Light" w:eastAsia="Arial" w:hAnsi="Mairy Light" w:cs="Arial"/>
          <w:sz w:val="24"/>
        </w:rPr>
      </w:pPr>
      <w:r w:rsidRPr="00C24E52">
        <w:rPr>
          <w:rFonts w:ascii="Mairy Light" w:hAnsi="Mairy Light" w:cs="Arial"/>
          <w:color w:val="222222"/>
          <w:sz w:val="24"/>
          <w:shd w:val="clear" w:color="auto" w:fill="FFFFFF"/>
        </w:rPr>
        <w:t>The UK is experiencing high levels of homelessness. Prior to the COVID-19 pandemic, local authorities saw over 280,000 people without a home, but with more </w:t>
      </w:r>
      <w:hyperlink r:id="rId18" w:tgtFrame="_blank" w:tooltip="Empty Homes data" w:history="1">
        <w:r w:rsidRPr="00C24E52">
          <w:rPr>
            <w:rStyle w:val="Hyperlink"/>
            <w:rFonts w:ascii="Mairy Light" w:hAnsi="Mairy Light" w:cs="Arial"/>
            <w:color w:val="222222"/>
            <w:sz w:val="24"/>
            <w:shd w:val="clear" w:color="auto" w:fill="FFFFFF"/>
          </w:rPr>
          <w:t>648,000 </w:t>
        </w:r>
      </w:hyperlink>
      <w:r w:rsidRPr="00C24E52">
        <w:rPr>
          <w:rFonts w:ascii="Mairy Light" w:hAnsi="Mairy Light" w:cs="Arial"/>
          <w:color w:val="222222"/>
          <w:sz w:val="24"/>
          <w:shd w:val="clear" w:color="auto" w:fill="FFFFFF"/>
        </w:rPr>
        <w:t>empty homes in existence. The impact of empty properties can have a negative impact on communities - denying vulnerable families of a home; and if left vacant, can fall into a state of disrepair, attracting vandalism and damage to adjacent properties. </w:t>
      </w:r>
      <w:r w:rsidRPr="00C24E52">
        <w:rPr>
          <w:rFonts w:ascii="Mairy Light" w:hAnsi="Mairy Light" w:cs="Arial"/>
          <w:sz w:val="24"/>
          <w:lang w:eastAsia="en-GB"/>
        </w:rPr>
        <w:t xml:space="preserve"> In this webinar </w:t>
      </w:r>
      <w:r w:rsidRPr="00C24E52">
        <w:rPr>
          <w:rFonts w:ascii="Mairy Light" w:eastAsia="Arial" w:hAnsi="Mairy Light" w:cs="Arial"/>
          <w:sz w:val="24"/>
        </w:rPr>
        <w:t xml:space="preserve">Lyndon Campbell and Kathryn </w:t>
      </w:r>
      <w:proofErr w:type="spellStart"/>
      <w:r w:rsidRPr="00C24E52">
        <w:rPr>
          <w:rFonts w:ascii="Mairy Light" w:eastAsia="Arial" w:hAnsi="Mairy Light" w:cs="Arial"/>
          <w:sz w:val="24"/>
        </w:rPr>
        <w:t>Lawrance</w:t>
      </w:r>
      <w:proofErr w:type="spellEnd"/>
      <w:r w:rsidRPr="00C24E52">
        <w:rPr>
          <w:rFonts w:ascii="Mairy Light" w:eastAsia="Arial" w:hAnsi="Mairy Light" w:cs="Arial"/>
          <w:sz w:val="24"/>
        </w:rPr>
        <w:t xml:space="preserve"> will look at two key options for assisting your empty homes strategy – Enforced Sales and Compulsory Purchase Orders:</w:t>
      </w:r>
    </w:p>
    <w:p w14:paraId="594E1601" w14:textId="77777777" w:rsidR="00561576" w:rsidRPr="00C24E52" w:rsidRDefault="00561576" w:rsidP="00822850">
      <w:pPr>
        <w:jc w:val="left"/>
        <w:rPr>
          <w:rFonts w:ascii="Mairy Light" w:eastAsia="Arial" w:hAnsi="Mairy Light" w:cs="Arial"/>
          <w:sz w:val="24"/>
        </w:rPr>
      </w:pPr>
    </w:p>
    <w:p w14:paraId="0CCA4FEF" w14:textId="77777777" w:rsidR="00561576" w:rsidRPr="00C24E52" w:rsidRDefault="00561576" w:rsidP="00822850">
      <w:pPr>
        <w:pStyle w:val="ListParagraph"/>
        <w:numPr>
          <w:ilvl w:val="0"/>
          <w:numId w:val="20"/>
        </w:numPr>
        <w:contextualSpacing w:val="0"/>
        <w:jc w:val="left"/>
        <w:rPr>
          <w:rFonts w:ascii="Mairy Light" w:hAnsi="Mairy Light" w:cs="Arial"/>
          <w:sz w:val="24"/>
          <w:lang w:eastAsia="en-GB"/>
        </w:rPr>
      </w:pPr>
      <w:r w:rsidRPr="00C24E52">
        <w:rPr>
          <w:rFonts w:ascii="Mairy Light" w:hAnsi="Mairy Light" w:cs="Arial"/>
          <w:sz w:val="24"/>
          <w:lang w:eastAsia="en-GB"/>
        </w:rPr>
        <w:t>the legal process</w:t>
      </w:r>
    </w:p>
    <w:p w14:paraId="48694A7B" w14:textId="77777777" w:rsidR="00561576" w:rsidRPr="00C24E52" w:rsidRDefault="00561576" w:rsidP="00822850">
      <w:pPr>
        <w:pStyle w:val="ListParagraph"/>
        <w:numPr>
          <w:ilvl w:val="0"/>
          <w:numId w:val="20"/>
        </w:numPr>
        <w:contextualSpacing w:val="0"/>
        <w:jc w:val="left"/>
        <w:rPr>
          <w:rFonts w:ascii="Mairy Light" w:hAnsi="Mairy Light" w:cs="Arial"/>
          <w:sz w:val="24"/>
          <w:lang w:eastAsia="en-GB"/>
        </w:rPr>
      </w:pPr>
      <w:r w:rsidRPr="00C24E52">
        <w:rPr>
          <w:rFonts w:ascii="Mairy Light" w:hAnsi="Mairy Light" w:cs="Arial"/>
          <w:sz w:val="24"/>
          <w:lang w:eastAsia="en-GB"/>
        </w:rPr>
        <w:t>benefits of using these powers</w:t>
      </w:r>
    </w:p>
    <w:p w14:paraId="0A5B358A" w14:textId="7E6FBE2A" w:rsidR="00561576" w:rsidRPr="00C24E52" w:rsidRDefault="00561576" w:rsidP="00822850">
      <w:pPr>
        <w:pStyle w:val="ListParagraph"/>
        <w:numPr>
          <w:ilvl w:val="0"/>
          <w:numId w:val="20"/>
        </w:numPr>
        <w:contextualSpacing w:val="0"/>
        <w:jc w:val="left"/>
        <w:rPr>
          <w:rFonts w:ascii="Mairy Light" w:hAnsi="Mairy Light" w:cs="Arial"/>
          <w:sz w:val="24"/>
          <w:lang w:eastAsia="en-GB"/>
        </w:rPr>
      </w:pPr>
      <w:r w:rsidRPr="00C24E52">
        <w:rPr>
          <w:rFonts w:ascii="Mairy Light" w:hAnsi="Mairy Light" w:cs="Arial"/>
          <w:sz w:val="24"/>
          <w:lang w:eastAsia="en-GB"/>
        </w:rPr>
        <w:t>examples of best practice</w:t>
      </w:r>
    </w:p>
    <w:p w14:paraId="49ACE9B4" w14:textId="77777777" w:rsidR="00D97265" w:rsidRPr="006102E7" w:rsidRDefault="00D97265" w:rsidP="00822850">
      <w:pPr>
        <w:ind w:right="-1"/>
        <w:jc w:val="left"/>
        <w:rPr>
          <w:rFonts w:ascii="Mairy Light" w:hAnsi="Mairy Light"/>
          <w:color w:val="404040" w:themeColor="text1" w:themeTint="BF"/>
          <w:sz w:val="24"/>
        </w:rPr>
      </w:pPr>
    </w:p>
    <w:p w14:paraId="098E7B15"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A147C31" w14:textId="29B50D95" w:rsidR="00D97265" w:rsidRDefault="00D97265" w:rsidP="00822850">
      <w:pPr>
        <w:ind w:right="-1"/>
        <w:jc w:val="left"/>
        <w:rPr>
          <w:rFonts w:ascii="Mairy Light" w:hAnsi="Mairy Light"/>
          <w:sz w:val="24"/>
        </w:rPr>
      </w:pPr>
    </w:p>
    <w:p w14:paraId="21D6D67C" w14:textId="49EF2638" w:rsidR="00561576" w:rsidRPr="006102E7" w:rsidRDefault="00561576" w:rsidP="00822850">
      <w:pPr>
        <w:ind w:right="-1"/>
        <w:jc w:val="left"/>
        <w:rPr>
          <w:rFonts w:ascii="Mairy Light" w:hAnsi="Mairy Light"/>
          <w:sz w:val="24"/>
        </w:rPr>
      </w:pPr>
      <w:r w:rsidRPr="00C24E52">
        <w:rPr>
          <w:rFonts w:ascii="Mairy Light" w:hAnsi="Mairy Light" w:cs="Arial"/>
          <w:sz w:val="24"/>
        </w:rPr>
        <w:t>Empty Homes Officers/Legal Departments</w:t>
      </w:r>
    </w:p>
    <w:p w14:paraId="3EED3A0B" w14:textId="77777777" w:rsidR="00D97265" w:rsidRPr="006102E7" w:rsidRDefault="00D97265" w:rsidP="00822850">
      <w:pPr>
        <w:ind w:right="-1"/>
        <w:jc w:val="left"/>
        <w:rPr>
          <w:rFonts w:ascii="Mairy Light" w:hAnsi="Mairy Light"/>
          <w:sz w:val="24"/>
        </w:rPr>
      </w:pPr>
    </w:p>
    <w:p w14:paraId="2DD89476"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8C42BE3" w14:textId="77777777" w:rsidR="00D97265" w:rsidRPr="006102E7" w:rsidRDefault="00D97265" w:rsidP="00822850">
      <w:pPr>
        <w:ind w:right="-1"/>
        <w:jc w:val="left"/>
        <w:rPr>
          <w:rFonts w:ascii="Mairy Light" w:hAnsi="Mairy Light"/>
          <w:color w:val="404040" w:themeColor="text1" w:themeTint="BF"/>
          <w:sz w:val="24"/>
        </w:rPr>
      </w:pPr>
    </w:p>
    <w:p w14:paraId="6819E26F" w14:textId="77777777" w:rsidR="00561576" w:rsidRPr="00C24E52" w:rsidRDefault="00561576" w:rsidP="00822850">
      <w:pPr>
        <w:numPr>
          <w:ilvl w:val="0"/>
          <w:numId w:val="13"/>
        </w:numPr>
        <w:jc w:val="left"/>
        <w:rPr>
          <w:rFonts w:ascii="Mairy Light" w:hAnsi="Mairy Light" w:cs="Arial"/>
          <w:sz w:val="24"/>
        </w:rPr>
      </w:pPr>
      <w:r w:rsidRPr="00C24E52">
        <w:rPr>
          <w:rFonts w:ascii="Mairy Light" w:hAnsi="Mairy Light" w:cs="Arial"/>
          <w:sz w:val="24"/>
        </w:rPr>
        <w:t>An introduction to Enforced Sales</w:t>
      </w:r>
    </w:p>
    <w:p w14:paraId="4410AD8A" w14:textId="77777777" w:rsidR="00561576" w:rsidRPr="00C24E52" w:rsidRDefault="00561576" w:rsidP="00822850">
      <w:pPr>
        <w:numPr>
          <w:ilvl w:val="1"/>
          <w:numId w:val="13"/>
        </w:numPr>
        <w:jc w:val="left"/>
        <w:rPr>
          <w:rFonts w:ascii="Mairy Light" w:hAnsi="Mairy Light" w:cs="Arial"/>
          <w:bCs/>
          <w:sz w:val="24"/>
        </w:rPr>
      </w:pPr>
      <w:r w:rsidRPr="00C24E52">
        <w:rPr>
          <w:rFonts w:ascii="Mairy Light" w:hAnsi="Mairy Light" w:cs="Arial"/>
          <w:bCs/>
          <w:sz w:val="24"/>
        </w:rPr>
        <w:t>Exercising the power of sale</w:t>
      </w:r>
    </w:p>
    <w:p w14:paraId="4EDE7294" w14:textId="77777777" w:rsidR="00561576" w:rsidRPr="00C24E52" w:rsidRDefault="00561576" w:rsidP="00822850">
      <w:pPr>
        <w:numPr>
          <w:ilvl w:val="1"/>
          <w:numId w:val="13"/>
        </w:numPr>
        <w:jc w:val="left"/>
        <w:rPr>
          <w:rFonts w:ascii="Mairy Light" w:hAnsi="Mairy Light" w:cs="Arial"/>
          <w:bCs/>
          <w:sz w:val="24"/>
        </w:rPr>
      </w:pPr>
      <w:r w:rsidRPr="00C24E52">
        <w:rPr>
          <w:rFonts w:ascii="Mairy Light" w:hAnsi="Mairy Light" w:cs="Arial"/>
          <w:bCs/>
          <w:sz w:val="24"/>
        </w:rPr>
        <w:t>Possession</w:t>
      </w:r>
    </w:p>
    <w:p w14:paraId="46DE83BD" w14:textId="77777777" w:rsidR="00561576" w:rsidRPr="00C24E52" w:rsidRDefault="00561576" w:rsidP="00822850">
      <w:pPr>
        <w:numPr>
          <w:ilvl w:val="1"/>
          <w:numId w:val="13"/>
        </w:numPr>
        <w:jc w:val="left"/>
        <w:rPr>
          <w:rFonts w:ascii="Mairy Light" w:hAnsi="Mairy Light" w:cs="Arial"/>
          <w:bCs/>
          <w:sz w:val="24"/>
        </w:rPr>
      </w:pPr>
      <w:r w:rsidRPr="00C24E52">
        <w:rPr>
          <w:rFonts w:ascii="Mairy Light" w:hAnsi="Mairy Light" w:cs="Arial"/>
          <w:bCs/>
          <w:sz w:val="24"/>
        </w:rPr>
        <w:t>Settling the account</w:t>
      </w:r>
    </w:p>
    <w:p w14:paraId="6170B9AF" w14:textId="77777777" w:rsidR="00561576" w:rsidRPr="00C24E52" w:rsidRDefault="00561576" w:rsidP="00822850">
      <w:pPr>
        <w:numPr>
          <w:ilvl w:val="1"/>
          <w:numId w:val="13"/>
        </w:numPr>
        <w:jc w:val="left"/>
        <w:rPr>
          <w:rFonts w:ascii="Mairy Light" w:hAnsi="Mairy Light" w:cs="Arial"/>
          <w:bCs/>
          <w:sz w:val="24"/>
        </w:rPr>
      </w:pPr>
      <w:r w:rsidRPr="00C24E52">
        <w:rPr>
          <w:rFonts w:ascii="Mairy Light" w:hAnsi="Mairy Light" w:cs="Arial"/>
          <w:bCs/>
          <w:sz w:val="24"/>
        </w:rPr>
        <w:lastRenderedPageBreak/>
        <w:t>Selling the property</w:t>
      </w:r>
    </w:p>
    <w:p w14:paraId="3C90481D" w14:textId="77777777" w:rsidR="00561576" w:rsidRPr="00C24E52" w:rsidRDefault="00561576" w:rsidP="00822850">
      <w:pPr>
        <w:numPr>
          <w:ilvl w:val="0"/>
          <w:numId w:val="13"/>
        </w:numPr>
        <w:jc w:val="left"/>
        <w:rPr>
          <w:rFonts w:ascii="Mairy Light" w:hAnsi="Mairy Light" w:cs="Arial"/>
          <w:bCs/>
          <w:sz w:val="24"/>
        </w:rPr>
      </w:pPr>
      <w:r w:rsidRPr="00C24E52">
        <w:rPr>
          <w:rFonts w:ascii="Mairy Light" w:hAnsi="Mairy Light" w:cs="Arial"/>
          <w:bCs/>
          <w:sz w:val="24"/>
        </w:rPr>
        <w:t>An introduction to CPOs</w:t>
      </w:r>
    </w:p>
    <w:p w14:paraId="062B5CB3" w14:textId="77777777" w:rsidR="00561576" w:rsidRPr="00C24E52" w:rsidRDefault="00561576" w:rsidP="00822850">
      <w:pPr>
        <w:numPr>
          <w:ilvl w:val="0"/>
          <w:numId w:val="13"/>
        </w:numPr>
        <w:jc w:val="left"/>
        <w:rPr>
          <w:rFonts w:ascii="Mairy Light" w:hAnsi="Mairy Light" w:cs="Arial"/>
          <w:bCs/>
          <w:sz w:val="24"/>
        </w:rPr>
      </w:pPr>
      <w:r w:rsidRPr="00C24E52">
        <w:rPr>
          <w:rFonts w:ascii="Mairy Light" w:hAnsi="Mairy Light" w:cs="Arial"/>
          <w:bCs/>
          <w:sz w:val="24"/>
        </w:rPr>
        <w:t>Appropriate powers</w:t>
      </w:r>
    </w:p>
    <w:p w14:paraId="4890028A" w14:textId="77777777" w:rsidR="00561576" w:rsidRPr="00C24E52" w:rsidRDefault="00561576" w:rsidP="00822850">
      <w:pPr>
        <w:numPr>
          <w:ilvl w:val="0"/>
          <w:numId w:val="13"/>
        </w:numPr>
        <w:jc w:val="left"/>
        <w:rPr>
          <w:rFonts w:ascii="Mairy Light" w:hAnsi="Mairy Light" w:cs="Arial"/>
          <w:bCs/>
          <w:sz w:val="24"/>
        </w:rPr>
      </w:pPr>
      <w:r w:rsidRPr="00C24E52">
        <w:rPr>
          <w:rFonts w:ascii="Mairy Light" w:hAnsi="Mairy Light" w:cs="Arial"/>
          <w:bCs/>
          <w:sz w:val="24"/>
        </w:rPr>
        <w:t>Justification for exercising the powers</w:t>
      </w:r>
    </w:p>
    <w:p w14:paraId="57BE34DC" w14:textId="77777777" w:rsidR="00561576" w:rsidRPr="00C24E52" w:rsidRDefault="00561576" w:rsidP="00822850">
      <w:pPr>
        <w:numPr>
          <w:ilvl w:val="0"/>
          <w:numId w:val="13"/>
        </w:numPr>
        <w:jc w:val="left"/>
        <w:rPr>
          <w:rFonts w:ascii="Mairy Light" w:hAnsi="Mairy Light" w:cs="Arial"/>
          <w:bCs/>
          <w:sz w:val="24"/>
        </w:rPr>
      </w:pPr>
      <w:r w:rsidRPr="00C24E52">
        <w:rPr>
          <w:rFonts w:ascii="Mairy Light" w:hAnsi="Mairy Light" w:cs="Arial"/>
          <w:bCs/>
          <w:sz w:val="24"/>
        </w:rPr>
        <w:t>Outline of the process</w:t>
      </w:r>
    </w:p>
    <w:p w14:paraId="48D48612" w14:textId="67F4EF69" w:rsidR="00D97265" w:rsidRPr="00561576" w:rsidRDefault="00561576" w:rsidP="00822850">
      <w:pPr>
        <w:numPr>
          <w:ilvl w:val="0"/>
          <w:numId w:val="13"/>
        </w:numPr>
        <w:jc w:val="left"/>
        <w:rPr>
          <w:rFonts w:ascii="Mairy Light" w:hAnsi="Mairy Light" w:cs="Arial"/>
          <w:bCs/>
          <w:sz w:val="24"/>
        </w:rPr>
      </w:pPr>
      <w:r w:rsidRPr="00C24E52">
        <w:rPr>
          <w:rFonts w:ascii="Mairy Light" w:hAnsi="Mairy Light" w:cs="Arial"/>
          <w:bCs/>
          <w:sz w:val="24"/>
        </w:rPr>
        <w:t>Timescales</w:t>
      </w:r>
    </w:p>
    <w:p w14:paraId="1C283BE1" w14:textId="77777777" w:rsidR="00D97265" w:rsidRPr="006102E7" w:rsidRDefault="00D97265" w:rsidP="00822850">
      <w:pPr>
        <w:ind w:right="-1"/>
        <w:jc w:val="left"/>
        <w:rPr>
          <w:rFonts w:ascii="Mairy Light" w:hAnsi="Mairy Light"/>
          <w:color w:val="404040" w:themeColor="text1" w:themeTint="BF"/>
          <w:sz w:val="24"/>
        </w:rPr>
      </w:pPr>
    </w:p>
    <w:p w14:paraId="4E8DEA53" w14:textId="77777777" w:rsidR="00D97265" w:rsidRPr="00B7330B" w:rsidRDefault="00D97265" w:rsidP="00822850">
      <w:pPr>
        <w:pStyle w:val="Style1"/>
        <w:rPr>
          <w:sz w:val="24"/>
        </w:rPr>
      </w:pPr>
      <w:r w:rsidRPr="006102E7">
        <w:rPr>
          <w:sz w:val="24"/>
        </w:rPr>
        <w:t>Interactive elements</w:t>
      </w:r>
    </w:p>
    <w:p w14:paraId="356345D9" w14:textId="77777777" w:rsidR="00D97265" w:rsidRPr="006102E7" w:rsidRDefault="00D97265" w:rsidP="00822850">
      <w:pPr>
        <w:pStyle w:val="Style1"/>
        <w:rPr>
          <w:sz w:val="24"/>
        </w:rPr>
      </w:pPr>
    </w:p>
    <w:p w14:paraId="3C7B6B8D" w14:textId="77777777" w:rsidR="00D97265" w:rsidRPr="006102E7" w:rsidRDefault="00D97265" w:rsidP="00822850">
      <w:pPr>
        <w:pStyle w:val="Style1"/>
        <w:rPr>
          <w:sz w:val="24"/>
        </w:rPr>
      </w:pPr>
      <w:r w:rsidRPr="006102E7">
        <w:rPr>
          <w:sz w:val="24"/>
        </w:rPr>
        <w:t xml:space="preserve">Competencies </w:t>
      </w:r>
    </w:p>
    <w:p w14:paraId="65D9D244" w14:textId="77777777" w:rsidR="00D97265" w:rsidRPr="006102E7" w:rsidRDefault="00D97265" w:rsidP="00822850">
      <w:pPr>
        <w:ind w:right="-1"/>
        <w:jc w:val="left"/>
        <w:rPr>
          <w:rFonts w:ascii="Mairy Light" w:hAnsi="Mairy Light"/>
          <w:color w:val="404040" w:themeColor="text1" w:themeTint="BF"/>
          <w:sz w:val="24"/>
        </w:rPr>
      </w:pPr>
    </w:p>
    <w:p w14:paraId="706476EE"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59338ECE" w14:textId="77777777" w:rsidR="00D97265" w:rsidRPr="006102E7" w:rsidRDefault="00D97265" w:rsidP="00822850">
      <w:pPr>
        <w:jc w:val="left"/>
        <w:rPr>
          <w:rFonts w:ascii="Mairy Light" w:hAnsi="Mairy Light"/>
          <w:bCs/>
          <w:sz w:val="24"/>
        </w:rPr>
      </w:pPr>
    </w:p>
    <w:p w14:paraId="06972742"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39D0F53F" w14:textId="77777777" w:rsidR="00D97265" w:rsidRPr="006102E7" w:rsidRDefault="00D97265" w:rsidP="00822850">
      <w:pPr>
        <w:jc w:val="left"/>
        <w:rPr>
          <w:rFonts w:ascii="Mairy Light" w:hAnsi="Mairy Light"/>
          <w:bCs/>
          <w:sz w:val="24"/>
        </w:rPr>
      </w:pPr>
    </w:p>
    <w:p w14:paraId="205D4775" w14:textId="77777777" w:rsidR="00D97265" w:rsidRPr="006102E7" w:rsidRDefault="00D97265" w:rsidP="00822850">
      <w:pPr>
        <w:pStyle w:val="Style1"/>
        <w:rPr>
          <w:sz w:val="24"/>
        </w:rPr>
      </w:pPr>
      <w:r w:rsidRPr="006102E7">
        <w:rPr>
          <w:sz w:val="24"/>
        </w:rPr>
        <w:t>Presenter profiles:</w:t>
      </w:r>
    </w:p>
    <w:p w14:paraId="358B179D" w14:textId="77777777" w:rsidR="00D97265" w:rsidRPr="006102E7" w:rsidRDefault="00D97265" w:rsidP="00822850">
      <w:pPr>
        <w:jc w:val="left"/>
        <w:rPr>
          <w:rFonts w:ascii="Mairy Light" w:hAnsi="Mairy Light"/>
          <w:b/>
          <w:bCs/>
          <w:color w:val="404040" w:themeColor="text1" w:themeTint="BF"/>
          <w:sz w:val="24"/>
          <w:u w:val="single"/>
        </w:rPr>
      </w:pPr>
    </w:p>
    <w:p w14:paraId="301292D7" w14:textId="77777777" w:rsidR="00561576" w:rsidRPr="00C24E52" w:rsidRDefault="00561576" w:rsidP="00822850">
      <w:pPr>
        <w:jc w:val="left"/>
        <w:rPr>
          <w:rFonts w:ascii="Mairy Light" w:hAnsi="Mairy Light" w:cs="Arial"/>
          <w:bCs/>
          <w:sz w:val="24"/>
        </w:rPr>
      </w:pPr>
      <w:r w:rsidRPr="00C24E52">
        <w:rPr>
          <w:rFonts w:ascii="Mairy Light" w:hAnsi="Mairy Light" w:cs="Arial"/>
          <w:bCs/>
          <w:sz w:val="24"/>
        </w:rPr>
        <w:t xml:space="preserve">Lyndon Campbell is a commercial property Partner at Bevan Brittan </w:t>
      </w:r>
      <w:proofErr w:type="gramStart"/>
      <w:r w:rsidRPr="00C24E52">
        <w:rPr>
          <w:rFonts w:ascii="Mairy Light" w:hAnsi="Mairy Light" w:cs="Arial"/>
          <w:bCs/>
          <w:sz w:val="24"/>
        </w:rPr>
        <w:t>with in</w:t>
      </w:r>
      <w:proofErr w:type="gramEnd"/>
      <w:r w:rsidRPr="00C24E52">
        <w:rPr>
          <w:rFonts w:ascii="Mairy Light" w:hAnsi="Mairy Light" w:cs="Arial"/>
          <w:bCs/>
          <w:sz w:val="24"/>
        </w:rPr>
        <w:t xml:space="preserve"> excess of 20 years’ experience. Lyndon advises on all aspects of commercial property work including landlord and tenant matters, acquisitions and disposals, property finance, property development and complex residential transactions. Working in partnership with local authorities, Lyndon provides guidance on empty homes strategies, specialising in enforced sales - enabling vacant properties to be brought back in to use.</w:t>
      </w:r>
    </w:p>
    <w:p w14:paraId="53981C3E" w14:textId="77777777" w:rsidR="00561576" w:rsidRPr="00C24E52" w:rsidRDefault="00561576" w:rsidP="00822850">
      <w:pPr>
        <w:jc w:val="left"/>
        <w:rPr>
          <w:rFonts w:ascii="Mairy Light" w:hAnsi="Mairy Light" w:cs="Arial"/>
          <w:bCs/>
          <w:sz w:val="24"/>
        </w:rPr>
      </w:pPr>
    </w:p>
    <w:p w14:paraId="118BCF73" w14:textId="77777777" w:rsidR="00561576" w:rsidRPr="00C24E52" w:rsidRDefault="00561576" w:rsidP="00822850">
      <w:pPr>
        <w:jc w:val="left"/>
        <w:rPr>
          <w:rFonts w:ascii="Mairy Light" w:hAnsi="Mairy Light" w:cs="Arial"/>
          <w:bCs/>
          <w:sz w:val="24"/>
        </w:rPr>
      </w:pPr>
      <w:r w:rsidRPr="00C24E52">
        <w:rPr>
          <w:rFonts w:ascii="Mairy Light" w:hAnsi="Mairy Light" w:cs="Arial"/>
          <w:bCs/>
          <w:sz w:val="24"/>
        </w:rPr>
        <w:t xml:space="preserve">Kathryn </w:t>
      </w:r>
      <w:proofErr w:type="spellStart"/>
      <w:r w:rsidRPr="00C24E52">
        <w:rPr>
          <w:rFonts w:ascii="Mairy Light" w:hAnsi="Mairy Light" w:cs="Arial"/>
          <w:bCs/>
          <w:sz w:val="24"/>
        </w:rPr>
        <w:t>Lawrance</w:t>
      </w:r>
      <w:proofErr w:type="spellEnd"/>
      <w:r w:rsidRPr="00C24E52">
        <w:rPr>
          <w:rFonts w:ascii="Mairy Light" w:hAnsi="Mairy Light" w:cs="Arial"/>
          <w:bCs/>
          <w:sz w:val="24"/>
        </w:rPr>
        <w:t xml:space="preserve"> is the head of the Bevan Brittan Planning practice and a specialist planning lawyer. Kathryn advises on all the issues involved in bringing sites forward for regeneration and sustainable development including compulsory purchase advice for local authority empty homes, negotiating planning agreements, listed building and conservation area applications.</w:t>
      </w:r>
    </w:p>
    <w:p w14:paraId="41792AAD" w14:textId="14795909" w:rsidR="003D0FAC" w:rsidRDefault="003D0FAC">
      <w:pPr>
        <w:jc w:val="left"/>
        <w:rPr>
          <w:rFonts w:ascii="Mairy Light" w:hAnsi="Mairy Light"/>
          <w:i/>
          <w:color w:val="FF0000"/>
          <w:sz w:val="24"/>
        </w:rPr>
      </w:pPr>
      <w:r>
        <w:rPr>
          <w:rFonts w:ascii="Mairy Light" w:hAnsi="Mairy Light"/>
          <w:i/>
          <w:color w:val="FF0000"/>
          <w:sz w:val="24"/>
        </w:rPr>
        <w:br w:type="page"/>
      </w:r>
    </w:p>
    <w:p w14:paraId="18881CAD" w14:textId="77777777" w:rsidR="003D0FAC" w:rsidRPr="00F44316" w:rsidRDefault="003D0FAC" w:rsidP="003D0FAC">
      <w:pPr>
        <w:jc w:val="left"/>
        <w:rPr>
          <w:rFonts w:ascii="Mairy Regular" w:hAnsi="Mairy Regular"/>
          <w:color w:val="95C11F"/>
          <w:sz w:val="72"/>
          <w:szCs w:val="72"/>
        </w:rPr>
      </w:pPr>
      <w:r>
        <w:rPr>
          <w:rFonts w:ascii="Mairy Regular" w:hAnsi="Mairy Regular"/>
          <w:color w:val="95C11F"/>
          <w:sz w:val="72"/>
          <w:szCs w:val="72"/>
        </w:rPr>
        <w:lastRenderedPageBreak/>
        <w:t>Admissions and Appeals</w:t>
      </w:r>
    </w:p>
    <w:p w14:paraId="38C0E8F2" w14:textId="77777777" w:rsidR="003D0FAC" w:rsidRDefault="003D0FAC" w:rsidP="003D0FAC">
      <w:pPr>
        <w:ind w:right="-1"/>
        <w:jc w:val="left"/>
        <w:rPr>
          <w:rFonts w:ascii="Mairy Light" w:hAnsi="Mairy Light"/>
          <w:b/>
          <w:color w:val="404040" w:themeColor="text1" w:themeTint="BF"/>
          <w:sz w:val="24"/>
        </w:rPr>
      </w:pPr>
    </w:p>
    <w:p w14:paraId="5BB56C6C" w14:textId="77777777" w:rsidR="003D0FAC" w:rsidRPr="00506C31" w:rsidRDefault="003D0FAC" w:rsidP="003D0FAC">
      <w:pPr>
        <w:ind w:right="-1"/>
        <w:jc w:val="left"/>
        <w:rPr>
          <w:rFonts w:ascii="Mairy Light" w:hAnsi="Mairy Light"/>
          <w:b/>
          <w:bCs/>
          <w:color w:val="00656D"/>
          <w:sz w:val="28"/>
          <w:szCs w:val="28"/>
        </w:rPr>
      </w:pPr>
      <w:r w:rsidRPr="00506C31">
        <w:rPr>
          <w:rFonts w:ascii="Mairy Light" w:hAnsi="Mairy Light"/>
          <w:b/>
          <w:bCs/>
          <w:color w:val="00656D"/>
          <w:sz w:val="28"/>
          <w:szCs w:val="28"/>
        </w:rPr>
        <w:t>A look at the impact of the School Admissions Code 2021 and other legal updates on admissions and appeals</w:t>
      </w:r>
    </w:p>
    <w:p w14:paraId="5A0D4346" w14:textId="77777777" w:rsidR="003D0FAC" w:rsidRPr="00790373" w:rsidRDefault="003D0FAC" w:rsidP="003D0FAC">
      <w:pPr>
        <w:ind w:right="-1"/>
        <w:jc w:val="left"/>
        <w:rPr>
          <w:rFonts w:ascii="Mairy Light" w:hAnsi="Mairy Light" w:cs="Arial"/>
          <w:color w:val="404040" w:themeColor="text1" w:themeTint="BF"/>
          <w:sz w:val="24"/>
          <w:lang w:eastAsia="en-GB"/>
        </w:rPr>
      </w:pPr>
    </w:p>
    <w:p w14:paraId="49DABEAD" w14:textId="77777777" w:rsidR="003D0FAC" w:rsidRPr="004A025D" w:rsidRDefault="003D0FAC" w:rsidP="003D0FAC">
      <w:pPr>
        <w:pStyle w:val="Style1"/>
        <w:rPr>
          <w:b/>
        </w:rPr>
      </w:pPr>
      <w:r>
        <w:rPr>
          <w:lang w:eastAsia="en-GB"/>
        </w:rPr>
        <w:t>Level of course: Intermediate</w:t>
      </w:r>
    </w:p>
    <w:p w14:paraId="67D1E26A" w14:textId="77777777" w:rsidR="003D0FAC" w:rsidRDefault="003D0FAC" w:rsidP="003D0FAC">
      <w:pPr>
        <w:ind w:right="-1"/>
        <w:jc w:val="left"/>
        <w:rPr>
          <w:rStyle w:val="Strong"/>
          <w:rFonts w:ascii="Mairy Light" w:hAnsi="Mairy Light" w:cs="Helvetica"/>
          <w:sz w:val="28"/>
          <w:szCs w:val="28"/>
        </w:rPr>
      </w:pPr>
    </w:p>
    <w:p w14:paraId="79E7E81A" w14:textId="77777777" w:rsidR="003D0FAC" w:rsidRPr="00C23580" w:rsidRDefault="003D0FAC" w:rsidP="003D0FAC">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 </w:t>
      </w:r>
    </w:p>
    <w:p w14:paraId="50C0275A" w14:textId="77777777" w:rsidR="003D0FAC" w:rsidRDefault="003D0FAC" w:rsidP="003D0FAC">
      <w:pPr>
        <w:ind w:right="-1"/>
        <w:jc w:val="left"/>
        <w:rPr>
          <w:rFonts w:ascii="Mairy Light" w:hAnsi="Mairy Light"/>
          <w:sz w:val="24"/>
        </w:rPr>
      </w:pPr>
    </w:p>
    <w:p w14:paraId="76B295E9" w14:textId="77777777" w:rsidR="003D0FAC" w:rsidRDefault="003D0FAC" w:rsidP="003D0FAC">
      <w:pPr>
        <w:ind w:right="-1"/>
        <w:jc w:val="left"/>
        <w:rPr>
          <w:rFonts w:ascii="Mairy Light" w:hAnsi="Mairy Light"/>
          <w:sz w:val="24"/>
        </w:rPr>
      </w:pPr>
      <w:r>
        <w:rPr>
          <w:rFonts w:ascii="Mairy Light" w:hAnsi="Mairy Light"/>
          <w:sz w:val="24"/>
        </w:rPr>
        <w:t>1 December 2022</w:t>
      </w:r>
    </w:p>
    <w:p w14:paraId="3C2E1344" w14:textId="77777777" w:rsidR="003D0FAC" w:rsidRDefault="003D0FAC" w:rsidP="003D0FAC">
      <w:pPr>
        <w:ind w:right="-1"/>
        <w:jc w:val="left"/>
        <w:rPr>
          <w:rFonts w:ascii="Mairy Light" w:hAnsi="Mairy Light"/>
          <w:sz w:val="24"/>
        </w:rPr>
      </w:pPr>
      <w:r>
        <w:rPr>
          <w:rFonts w:ascii="Mairy Light" w:hAnsi="Mairy Light"/>
          <w:sz w:val="24"/>
        </w:rPr>
        <w:t>12 noon – 1.30pm</w:t>
      </w:r>
    </w:p>
    <w:p w14:paraId="4EA5E8DA" w14:textId="77777777" w:rsidR="003D0FAC" w:rsidRDefault="003D0FAC" w:rsidP="003D0FAC">
      <w:pPr>
        <w:ind w:right="-1"/>
        <w:jc w:val="left"/>
        <w:rPr>
          <w:rFonts w:ascii="Mairy Light" w:hAnsi="Mairy Light"/>
          <w:sz w:val="24"/>
        </w:rPr>
      </w:pPr>
    </w:p>
    <w:p w14:paraId="4DE2C22B" w14:textId="77777777" w:rsidR="003D0FAC" w:rsidRPr="006102E7" w:rsidRDefault="003D0FAC" w:rsidP="003D0FAC">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rowne Jacobson</w:t>
      </w:r>
    </w:p>
    <w:p w14:paraId="0F3FD6B2" w14:textId="77777777" w:rsidR="003D0FAC" w:rsidRPr="006102E7" w:rsidRDefault="003D0FAC" w:rsidP="003D0FAC">
      <w:pPr>
        <w:ind w:right="-1"/>
        <w:jc w:val="left"/>
        <w:rPr>
          <w:rFonts w:ascii="Mairy Light" w:hAnsi="Mairy Light"/>
          <w:b/>
          <w:sz w:val="24"/>
        </w:rPr>
      </w:pPr>
    </w:p>
    <w:p w14:paraId="55BD208F"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17FBD761" w14:textId="77777777" w:rsidR="003D0FAC" w:rsidRPr="006102E7" w:rsidRDefault="003D0FAC" w:rsidP="003D0FAC">
      <w:pPr>
        <w:ind w:right="-1"/>
        <w:jc w:val="left"/>
        <w:rPr>
          <w:rFonts w:ascii="Mairy Light" w:hAnsi="Mairy Light"/>
          <w:color w:val="404040" w:themeColor="text1" w:themeTint="BF"/>
          <w:sz w:val="24"/>
        </w:rPr>
      </w:pPr>
    </w:p>
    <w:p w14:paraId="3382558B" w14:textId="77777777" w:rsidR="003D0FAC" w:rsidRPr="006102E7" w:rsidRDefault="003D0FAC" w:rsidP="003D0FAC">
      <w:pPr>
        <w:pStyle w:val="Style1"/>
        <w:rPr>
          <w:sz w:val="24"/>
        </w:rPr>
      </w:pPr>
      <w:r w:rsidRPr="006102E7">
        <w:rPr>
          <w:sz w:val="24"/>
        </w:rPr>
        <w:t>Course overview</w:t>
      </w:r>
    </w:p>
    <w:p w14:paraId="2A187CE8" w14:textId="77777777" w:rsidR="003D0FAC" w:rsidRDefault="003D0FAC" w:rsidP="003D0FAC">
      <w:pPr>
        <w:ind w:right="-1"/>
        <w:jc w:val="left"/>
        <w:rPr>
          <w:rFonts w:ascii="Mairy Light" w:hAnsi="Mairy Light"/>
          <w:color w:val="404040" w:themeColor="text1" w:themeTint="BF"/>
          <w:sz w:val="24"/>
        </w:rPr>
      </w:pPr>
    </w:p>
    <w:p w14:paraId="087C87BB" w14:textId="77777777" w:rsidR="003D0FAC" w:rsidRPr="00506C31" w:rsidRDefault="003D0FAC" w:rsidP="003D0FAC">
      <w:pPr>
        <w:jc w:val="left"/>
        <w:rPr>
          <w:rFonts w:ascii="Mairy Light" w:hAnsi="Mairy Light"/>
          <w:sz w:val="24"/>
        </w:rPr>
      </w:pPr>
      <w:r w:rsidRPr="00506C31">
        <w:rPr>
          <w:rFonts w:ascii="Mairy Light" w:hAnsi="Mairy Light"/>
          <w:sz w:val="24"/>
        </w:rPr>
        <w:t>A broad overview of the key changes implemented by the School Admissions Code 2021 and the impact on these on admission appeal panels.</w:t>
      </w:r>
    </w:p>
    <w:p w14:paraId="2C6FD44C" w14:textId="77777777" w:rsidR="003D0FAC" w:rsidRPr="006102E7" w:rsidRDefault="003D0FAC" w:rsidP="003D0FAC">
      <w:pPr>
        <w:ind w:right="-1"/>
        <w:jc w:val="left"/>
        <w:rPr>
          <w:rFonts w:ascii="Mairy Light" w:hAnsi="Mairy Light"/>
          <w:color w:val="404040" w:themeColor="text1" w:themeTint="BF"/>
          <w:sz w:val="24"/>
        </w:rPr>
      </w:pPr>
    </w:p>
    <w:p w14:paraId="59302666" w14:textId="77777777" w:rsidR="003D0FAC" w:rsidRPr="006102E7" w:rsidRDefault="003D0FAC" w:rsidP="003D0FAC">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73DF923" w14:textId="77777777" w:rsidR="003D0FAC" w:rsidRDefault="003D0FAC" w:rsidP="003D0FAC">
      <w:pPr>
        <w:ind w:right="-1"/>
        <w:jc w:val="left"/>
        <w:rPr>
          <w:rFonts w:ascii="Mairy Light" w:hAnsi="Mairy Light"/>
          <w:sz w:val="24"/>
        </w:rPr>
      </w:pPr>
    </w:p>
    <w:p w14:paraId="0F8B84A4" w14:textId="77777777" w:rsidR="003D0FAC" w:rsidRPr="00506C31" w:rsidRDefault="003D0FAC" w:rsidP="003D0FAC">
      <w:pPr>
        <w:ind w:right="-1"/>
        <w:jc w:val="left"/>
        <w:rPr>
          <w:rFonts w:ascii="Mairy Light" w:hAnsi="Mairy Light"/>
          <w:sz w:val="24"/>
        </w:rPr>
      </w:pPr>
      <w:r w:rsidRPr="00506C31">
        <w:rPr>
          <w:rFonts w:ascii="Mairy Light" w:hAnsi="Mairy Light"/>
          <w:sz w:val="24"/>
        </w:rPr>
        <w:t>LA officers dealing with admissions/appeals and LA lawyers advising on these issues</w:t>
      </w:r>
    </w:p>
    <w:p w14:paraId="766C41A5" w14:textId="77777777" w:rsidR="003D0FAC" w:rsidRPr="006102E7" w:rsidRDefault="003D0FAC" w:rsidP="003D0FAC">
      <w:pPr>
        <w:ind w:right="-1"/>
        <w:jc w:val="left"/>
        <w:rPr>
          <w:rFonts w:ascii="Mairy Light" w:hAnsi="Mairy Light"/>
          <w:sz w:val="24"/>
        </w:rPr>
      </w:pPr>
    </w:p>
    <w:p w14:paraId="321F4E61" w14:textId="77777777" w:rsidR="003D0FAC" w:rsidRPr="006102E7" w:rsidRDefault="003D0FAC" w:rsidP="003D0FAC">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60EA764" w14:textId="77777777" w:rsidR="003D0FAC" w:rsidRPr="006102E7" w:rsidRDefault="003D0FAC" w:rsidP="003D0FAC">
      <w:pPr>
        <w:ind w:right="-1"/>
        <w:jc w:val="left"/>
        <w:rPr>
          <w:rFonts w:ascii="Mairy Light" w:hAnsi="Mairy Light"/>
          <w:color w:val="404040" w:themeColor="text1" w:themeTint="BF"/>
          <w:sz w:val="24"/>
        </w:rPr>
      </w:pPr>
    </w:p>
    <w:p w14:paraId="2B38A476" w14:textId="77777777" w:rsidR="003D0FAC" w:rsidRPr="00506C31" w:rsidRDefault="003D0FAC" w:rsidP="003D0FAC">
      <w:pPr>
        <w:numPr>
          <w:ilvl w:val="0"/>
          <w:numId w:val="15"/>
        </w:numPr>
        <w:jc w:val="left"/>
        <w:rPr>
          <w:rFonts w:ascii="Mairy Light" w:hAnsi="Mairy Light" w:cs="Tahoma"/>
          <w:sz w:val="24"/>
        </w:rPr>
      </w:pPr>
      <w:r w:rsidRPr="00506C31">
        <w:rPr>
          <w:rFonts w:ascii="Mairy Light" w:hAnsi="Mairy Light" w:cs="Tahoma"/>
          <w:sz w:val="24"/>
        </w:rPr>
        <w:t>School Admissions Code 2021</w:t>
      </w:r>
    </w:p>
    <w:p w14:paraId="370A0388" w14:textId="77777777" w:rsidR="003D0FAC" w:rsidRPr="00506C31" w:rsidRDefault="003D0FAC" w:rsidP="003D0FAC">
      <w:pPr>
        <w:numPr>
          <w:ilvl w:val="0"/>
          <w:numId w:val="15"/>
        </w:numPr>
        <w:jc w:val="left"/>
        <w:rPr>
          <w:rFonts w:ascii="Mairy Light" w:hAnsi="Mairy Light" w:cs="Tahoma"/>
          <w:sz w:val="24"/>
        </w:rPr>
      </w:pPr>
      <w:r w:rsidRPr="00506C31">
        <w:rPr>
          <w:rFonts w:ascii="Mairy Light" w:hAnsi="Mairy Light" w:cs="Tahoma"/>
          <w:sz w:val="24"/>
        </w:rPr>
        <w:t>School Appeals law (including changes to guidance proposed in 2022)</w:t>
      </w:r>
    </w:p>
    <w:p w14:paraId="163648E2" w14:textId="77777777" w:rsidR="003D0FAC" w:rsidRPr="006102E7" w:rsidRDefault="003D0FAC" w:rsidP="003D0FAC">
      <w:pPr>
        <w:ind w:right="-1"/>
        <w:jc w:val="left"/>
        <w:rPr>
          <w:rFonts w:ascii="Mairy Light" w:hAnsi="Mairy Light"/>
          <w:color w:val="404040" w:themeColor="text1" w:themeTint="BF"/>
          <w:sz w:val="24"/>
        </w:rPr>
      </w:pPr>
    </w:p>
    <w:p w14:paraId="3B96BCBA" w14:textId="77777777" w:rsidR="003D0FAC" w:rsidRDefault="003D0FAC" w:rsidP="003D0FAC">
      <w:pPr>
        <w:pStyle w:val="Style1"/>
        <w:rPr>
          <w:sz w:val="24"/>
        </w:rPr>
      </w:pPr>
      <w:r w:rsidRPr="006102E7">
        <w:rPr>
          <w:sz w:val="24"/>
        </w:rPr>
        <w:t>Interactive elements</w:t>
      </w:r>
    </w:p>
    <w:p w14:paraId="20D2EF02" w14:textId="77777777" w:rsidR="003D0FAC" w:rsidRPr="00B7330B" w:rsidRDefault="003D0FAC" w:rsidP="003D0FAC">
      <w:pPr>
        <w:pStyle w:val="Style1"/>
        <w:rPr>
          <w:sz w:val="24"/>
        </w:rPr>
      </w:pPr>
    </w:p>
    <w:p w14:paraId="5727E57C" w14:textId="77777777" w:rsidR="003D0FAC" w:rsidRPr="00506C31" w:rsidRDefault="003D0FAC" w:rsidP="003D0FAC">
      <w:pPr>
        <w:jc w:val="left"/>
        <w:rPr>
          <w:rFonts w:ascii="Mairy Light" w:hAnsi="Mairy Light"/>
          <w:sz w:val="24"/>
        </w:rPr>
      </w:pPr>
      <w:r w:rsidRPr="00506C31">
        <w:rPr>
          <w:rFonts w:ascii="Mairy Light" w:hAnsi="Mairy Light"/>
          <w:sz w:val="24"/>
        </w:rPr>
        <w:t xml:space="preserve">Quiz &amp; case studies </w:t>
      </w:r>
    </w:p>
    <w:p w14:paraId="309BA402" w14:textId="77777777" w:rsidR="003D0FAC" w:rsidRPr="006102E7" w:rsidRDefault="003D0FAC" w:rsidP="003D0FAC">
      <w:pPr>
        <w:pStyle w:val="Style1"/>
        <w:rPr>
          <w:sz w:val="24"/>
        </w:rPr>
      </w:pPr>
    </w:p>
    <w:p w14:paraId="5DEFB206" w14:textId="77777777" w:rsidR="003D0FAC" w:rsidRPr="006102E7" w:rsidRDefault="003D0FAC" w:rsidP="003D0FAC">
      <w:pPr>
        <w:pStyle w:val="Style1"/>
        <w:rPr>
          <w:sz w:val="24"/>
        </w:rPr>
      </w:pPr>
      <w:r w:rsidRPr="006102E7">
        <w:rPr>
          <w:sz w:val="24"/>
        </w:rPr>
        <w:t xml:space="preserve">Competencies </w:t>
      </w:r>
    </w:p>
    <w:p w14:paraId="4F8D6D17" w14:textId="77777777" w:rsidR="003D0FAC" w:rsidRPr="006102E7" w:rsidRDefault="003D0FAC" w:rsidP="003D0FAC">
      <w:pPr>
        <w:ind w:right="-1"/>
        <w:jc w:val="left"/>
        <w:rPr>
          <w:rFonts w:ascii="Mairy Light" w:hAnsi="Mairy Light"/>
          <w:color w:val="404040" w:themeColor="text1" w:themeTint="BF"/>
          <w:sz w:val="24"/>
        </w:rPr>
      </w:pPr>
    </w:p>
    <w:p w14:paraId="7F9EEE2F" w14:textId="77777777" w:rsidR="003D0FAC" w:rsidRPr="006102E7" w:rsidRDefault="003D0FAC" w:rsidP="003D0FAC">
      <w:pPr>
        <w:ind w:right="-1"/>
        <w:jc w:val="left"/>
        <w:rPr>
          <w:rFonts w:ascii="Mairy Light" w:hAnsi="Mairy Light"/>
          <w:bCs/>
          <w:sz w:val="24"/>
        </w:rPr>
      </w:pPr>
      <w:r w:rsidRPr="006102E7">
        <w:rPr>
          <w:rFonts w:ascii="Mairy Light" w:hAnsi="Mairy Light"/>
          <w:bCs/>
          <w:sz w:val="24"/>
        </w:rPr>
        <w:t>This course will cover:</w:t>
      </w:r>
    </w:p>
    <w:p w14:paraId="0F247152" w14:textId="77777777" w:rsidR="003D0FAC" w:rsidRPr="006102E7" w:rsidRDefault="003D0FAC" w:rsidP="003D0FAC">
      <w:pPr>
        <w:jc w:val="left"/>
        <w:rPr>
          <w:rFonts w:ascii="Mairy Light" w:hAnsi="Mairy Light"/>
          <w:bCs/>
          <w:sz w:val="24"/>
        </w:rPr>
      </w:pPr>
    </w:p>
    <w:p w14:paraId="041C0E2A" w14:textId="77777777" w:rsidR="003D0FAC" w:rsidRPr="00506C31" w:rsidRDefault="003D0FAC" w:rsidP="003D0FAC">
      <w:pPr>
        <w:jc w:val="left"/>
        <w:rPr>
          <w:rFonts w:ascii="Mairy Light" w:hAnsi="Mairy Light"/>
          <w:bCs/>
          <w:sz w:val="24"/>
        </w:rPr>
      </w:pPr>
      <w:r w:rsidRPr="00506C31">
        <w:rPr>
          <w:rFonts w:ascii="Mairy Light" w:hAnsi="Mairy Light"/>
          <w:bCs/>
          <w:sz w:val="24"/>
        </w:rPr>
        <w:t>B4 Draft documents</w:t>
      </w:r>
    </w:p>
    <w:p w14:paraId="43581DA6" w14:textId="77777777" w:rsidR="003D0FAC" w:rsidRPr="00506C31" w:rsidRDefault="003D0FAC" w:rsidP="003D0FAC">
      <w:pPr>
        <w:jc w:val="left"/>
        <w:rPr>
          <w:rFonts w:ascii="Mairy Light" w:hAnsi="Mairy Light"/>
          <w:bCs/>
          <w:sz w:val="24"/>
        </w:rPr>
      </w:pPr>
      <w:r w:rsidRPr="00506C31">
        <w:rPr>
          <w:rFonts w:ascii="Mairy Light" w:hAnsi="Mairy Light"/>
          <w:bCs/>
          <w:sz w:val="24"/>
        </w:rPr>
        <w:t>C Working with other people</w:t>
      </w:r>
    </w:p>
    <w:p w14:paraId="26765295" w14:textId="77777777" w:rsidR="003D0FAC" w:rsidRPr="00506C31" w:rsidRDefault="003D0FAC" w:rsidP="003D0FAC">
      <w:pPr>
        <w:jc w:val="left"/>
        <w:rPr>
          <w:rFonts w:ascii="Mairy Light" w:hAnsi="Mairy Light"/>
          <w:bCs/>
          <w:sz w:val="24"/>
        </w:rPr>
      </w:pPr>
      <w:r w:rsidRPr="00506C31">
        <w:rPr>
          <w:rFonts w:ascii="Mairy Light" w:hAnsi="Mairy Light"/>
          <w:bCs/>
          <w:sz w:val="24"/>
        </w:rPr>
        <w:t>C1 Communicate clearly and effectively</w:t>
      </w:r>
    </w:p>
    <w:p w14:paraId="244AD979" w14:textId="77777777" w:rsidR="003D0FAC" w:rsidRPr="00506C31" w:rsidRDefault="003D0FAC" w:rsidP="003D0FAC">
      <w:pPr>
        <w:jc w:val="left"/>
        <w:rPr>
          <w:rFonts w:ascii="Mairy Light" w:hAnsi="Mairy Light"/>
          <w:bCs/>
          <w:sz w:val="24"/>
        </w:rPr>
      </w:pPr>
      <w:r w:rsidRPr="00506C31">
        <w:rPr>
          <w:rFonts w:ascii="Mairy Light" w:hAnsi="Mairy Light"/>
          <w:bCs/>
          <w:sz w:val="24"/>
        </w:rPr>
        <w:t>D Managing themselves and their own work</w:t>
      </w:r>
    </w:p>
    <w:p w14:paraId="6685CB66" w14:textId="77777777" w:rsidR="003D0FAC" w:rsidRPr="006102E7" w:rsidRDefault="003D0FAC" w:rsidP="003D0FAC">
      <w:pPr>
        <w:jc w:val="left"/>
        <w:rPr>
          <w:rFonts w:ascii="Mairy Light" w:hAnsi="Mairy Light"/>
          <w:bCs/>
          <w:sz w:val="24"/>
        </w:rPr>
      </w:pPr>
    </w:p>
    <w:p w14:paraId="35D8FD18" w14:textId="77777777" w:rsidR="003D0FAC" w:rsidRPr="006102E7" w:rsidRDefault="003D0FAC" w:rsidP="003D0FAC">
      <w:pPr>
        <w:pStyle w:val="Style1"/>
        <w:rPr>
          <w:sz w:val="24"/>
        </w:rPr>
      </w:pPr>
      <w:r w:rsidRPr="006102E7">
        <w:rPr>
          <w:sz w:val="24"/>
        </w:rPr>
        <w:t>Presenter profiles:</w:t>
      </w:r>
    </w:p>
    <w:p w14:paraId="607250EB" w14:textId="77777777" w:rsidR="003D0FAC" w:rsidRPr="006102E7" w:rsidRDefault="003D0FAC" w:rsidP="003D0FAC">
      <w:pPr>
        <w:jc w:val="left"/>
        <w:rPr>
          <w:rFonts w:ascii="Mairy Light" w:hAnsi="Mairy Light"/>
          <w:b/>
          <w:bCs/>
          <w:color w:val="404040" w:themeColor="text1" w:themeTint="BF"/>
          <w:sz w:val="24"/>
          <w:u w:val="single"/>
        </w:rPr>
      </w:pPr>
    </w:p>
    <w:p w14:paraId="1C9720FD" w14:textId="77777777" w:rsidR="003D0FAC" w:rsidRPr="00506C31" w:rsidRDefault="003D0FAC" w:rsidP="003D0FAC">
      <w:pPr>
        <w:pStyle w:val="NormalWeb"/>
        <w:shd w:val="clear" w:color="auto" w:fill="FFFFFF"/>
        <w:spacing w:before="0" w:beforeAutospacing="0" w:after="240" w:afterAutospacing="0"/>
        <w:rPr>
          <w:rFonts w:ascii="Mairy Light" w:hAnsi="Mairy Light"/>
          <w:color w:val="212121"/>
        </w:rPr>
      </w:pPr>
      <w:r w:rsidRPr="00506C31">
        <w:rPr>
          <w:rFonts w:ascii="Mairy Light" w:hAnsi="Mairy Light"/>
          <w:color w:val="212121"/>
        </w:rPr>
        <w:lastRenderedPageBreak/>
        <w:t xml:space="preserve">Richard Freeth, Browne Jacobson specialises in providing support to our education clients on a range of issues, both operational and strategic, </w:t>
      </w:r>
      <w:proofErr w:type="gramStart"/>
      <w:r w:rsidRPr="00506C31">
        <w:rPr>
          <w:rFonts w:ascii="Mairy Light" w:hAnsi="Mairy Light"/>
          <w:color w:val="212121"/>
        </w:rPr>
        <w:t>and also</w:t>
      </w:r>
      <w:proofErr w:type="gramEnd"/>
      <w:r w:rsidRPr="00506C31">
        <w:rPr>
          <w:rFonts w:ascii="Mairy Light" w:hAnsi="Mairy Light"/>
          <w:color w:val="212121"/>
        </w:rPr>
        <w:t xml:space="preserve"> leading on academy conversion projects. He has over 20 </w:t>
      </w:r>
      <w:proofErr w:type="spellStart"/>
      <w:r w:rsidRPr="00506C31">
        <w:rPr>
          <w:rFonts w:ascii="Mairy Light" w:hAnsi="Mairy Light"/>
          <w:color w:val="212121"/>
        </w:rPr>
        <w:t>years experience</w:t>
      </w:r>
      <w:proofErr w:type="spellEnd"/>
      <w:r w:rsidRPr="00506C31">
        <w:rPr>
          <w:rFonts w:ascii="Mairy Light" w:hAnsi="Mairy Light"/>
          <w:color w:val="212121"/>
        </w:rPr>
        <w:t xml:space="preserve"> of directly supporting schools and local authorities on education (and wider children services) issues. Richard has supported schools through transition to foundation and trust status, established school companies, worked on sponsored academy </w:t>
      </w:r>
      <w:proofErr w:type="gramStart"/>
      <w:r w:rsidRPr="00506C31">
        <w:rPr>
          <w:rFonts w:ascii="Mairy Light" w:hAnsi="Mairy Light"/>
          <w:color w:val="212121"/>
        </w:rPr>
        <w:t>projects</w:t>
      </w:r>
      <w:proofErr w:type="gramEnd"/>
      <w:r w:rsidRPr="00506C31">
        <w:rPr>
          <w:rFonts w:ascii="Mairy Light" w:hAnsi="Mairy Light"/>
          <w:color w:val="212121"/>
        </w:rPr>
        <w:t xml:space="preserve"> and worked with governing bodies on their conversion to academy status.</w:t>
      </w:r>
    </w:p>
    <w:p w14:paraId="6CD946AD" w14:textId="77777777" w:rsidR="003D0FAC" w:rsidRPr="00506C31" w:rsidRDefault="003D0FAC" w:rsidP="003D0FAC">
      <w:pPr>
        <w:pStyle w:val="NormalWeb"/>
        <w:shd w:val="clear" w:color="auto" w:fill="FFFFFF"/>
        <w:spacing w:before="0" w:beforeAutospacing="0" w:after="240" w:afterAutospacing="0"/>
        <w:rPr>
          <w:rFonts w:ascii="Mairy Light" w:hAnsi="Mairy Light"/>
          <w:color w:val="212121"/>
        </w:rPr>
      </w:pPr>
      <w:r w:rsidRPr="00506C31">
        <w:rPr>
          <w:rFonts w:ascii="Mairy Light" w:hAnsi="Mairy Light"/>
          <w:color w:val="212121"/>
        </w:rPr>
        <w:t xml:space="preserve">Richard has also clerked numerous admission and exclusion appeals for </w:t>
      </w:r>
      <w:proofErr w:type="gramStart"/>
      <w:r w:rsidRPr="00506C31">
        <w:rPr>
          <w:rFonts w:ascii="Mairy Light" w:hAnsi="Mairy Light"/>
          <w:color w:val="212121"/>
        </w:rPr>
        <w:t>primary,</w:t>
      </w:r>
      <w:proofErr w:type="gramEnd"/>
      <w:r w:rsidRPr="00506C31">
        <w:rPr>
          <w:rFonts w:ascii="Mairy Light" w:hAnsi="Mairy Light"/>
          <w:color w:val="212121"/>
        </w:rPr>
        <w:t xml:space="preserve"> grammar and secondary schools and he has been involved in many SEN and Disability Tribunal (SENDIST) appeals and a number of High Court cases arising out of SENDIST decisions.</w:t>
      </w:r>
    </w:p>
    <w:p w14:paraId="66794099" w14:textId="77777777" w:rsidR="003D0FAC" w:rsidRPr="00506C31" w:rsidRDefault="003D0FAC" w:rsidP="003D0FAC">
      <w:pPr>
        <w:pStyle w:val="NormalWeb"/>
        <w:shd w:val="clear" w:color="auto" w:fill="FFFFFF"/>
        <w:spacing w:before="0" w:beforeAutospacing="0" w:after="240" w:afterAutospacing="0"/>
        <w:rPr>
          <w:rFonts w:ascii="Mairy Light" w:hAnsi="Mairy Light"/>
          <w:color w:val="212121"/>
        </w:rPr>
      </w:pPr>
      <w:r w:rsidRPr="00506C31">
        <w:rPr>
          <w:rFonts w:ascii="Mairy Light" w:hAnsi="Mairy Light"/>
          <w:color w:val="212121"/>
        </w:rPr>
        <w:t>Alongside this, he continues to support schools and work with other public and third sector bodies on education/children services related issues. Richard is currently Chair of Trust at North Leamington School in Warwickshire.</w:t>
      </w:r>
    </w:p>
    <w:p w14:paraId="54B02132" w14:textId="77777777" w:rsidR="003D0FAC" w:rsidRPr="00506C31" w:rsidRDefault="003D0FAC" w:rsidP="003D0FAC">
      <w:pPr>
        <w:pStyle w:val="Style1"/>
        <w:rPr>
          <w:sz w:val="24"/>
        </w:rPr>
      </w:pPr>
      <w:r w:rsidRPr="00506C31">
        <w:rPr>
          <w:color w:val="212121"/>
          <w:sz w:val="24"/>
        </w:rPr>
        <w:t xml:space="preserve">Richard also leads on our pastoral offering to schools and regularly advises on a range of issues which affect schools such as equality and discrimination issues including uniform disputes, admissions, exclusions, complaints, special educational needs, </w:t>
      </w:r>
      <w:proofErr w:type="gramStart"/>
      <w:r w:rsidRPr="00506C31">
        <w:rPr>
          <w:color w:val="212121"/>
          <w:sz w:val="24"/>
        </w:rPr>
        <w:t>funding</w:t>
      </w:r>
      <w:proofErr w:type="gramEnd"/>
      <w:r w:rsidRPr="00506C31">
        <w:rPr>
          <w:color w:val="212121"/>
          <w:sz w:val="24"/>
        </w:rPr>
        <w:t xml:space="preserve"> and governance issues.</w:t>
      </w:r>
    </w:p>
    <w:p w14:paraId="03F65F6C" w14:textId="77777777" w:rsidR="003D0FAC" w:rsidRDefault="003D0FAC" w:rsidP="003D0FAC">
      <w:pPr>
        <w:jc w:val="left"/>
        <w:rPr>
          <w:rFonts w:ascii="Mairy Light" w:hAnsi="Mairy Light"/>
          <w:b/>
          <w:color w:val="404040" w:themeColor="text1" w:themeTint="BF"/>
          <w:sz w:val="24"/>
        </w:rPr>
      </w:pPr>
    </w:p>
    <w:p w14:paraId="3D4EF134" w14:textId="77777777" w:rsidR="00D97265" w:rsidRDefault="00D97265" w:rsidP="00822850">
      <w:pPr>
        <w:jc w:val="left"/>
        <w:rPr>
          <w:rFonts w:ascii="Mairy Light" w:hAnsi="Mairy Light"/>
          <w:i/>
          <w:color w:val="FF0000"/>
          <w:sz w:val="24"/>
        </w:rPr>
      </w:pPr>
    </w:p>
    <w:p w14:paraId="361BD8FE" w14:textId="77777777" w:rsidR="003D0FAC" w:rsidRDefault="003D0FAC">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br w:type="page"/>
      </w:r>
    </w:p>
    <w:p w14:paraId="6C58CA3F" w14:textId="4B70D013" w:rsidR="00024E62" w:rsidRPr="00EB3971" w:rsidRDefault="00024E62" w:rsidP="00822850">
      <w:pPr>
        <w:jc w:val="left"/>
        <w:rPr>
          <w:rFonts w:ascii="Mairy Regular" w:hAnsi="Mairy Regular" w:cs="Arial"/>
          <w:color w:val="95C11F"/>
          <w:sz w:val="72"/>
          <w:szCs w:val="72"/>
          <w:lang w:eastAsia="en-GB"/>
        </w:rPr>
      </w:pPr>
      <w:r w:rsidRPr="00EB3971">
        <w:rPr>
          <w:rFonts w:ascii="Mairy Regular" w:hAnsi="Mairy Regular" w:cs="Arial"/>
          <w:color w:val="95C11F"/>
          <w:sz w:val="72"/>
          <w:szCs w:val="72"/>
          <w:lang w:eastAsia="en-GB"/>
        </w:rPr>
        <w:lastRenderedPageBreak/>
        <w:t>JCT</w:t>
      </w:r>
      <w:r w:rsidR="0092366D">
        <w:rPr>
          <w:rFonts w:ascii="Mairy Regular" w:hAnsi="Mairy Regular" w:cs="Arial"/>
          <w:color w:val="95C11F"/>
          <w:sz w:val="72"/>
          <w:szCs w:val="72"/>
          <w:lang w:eastAsia="en-GB"/>
        </w:rPr>
        <w:t xml:space="preserve"> Contracts -</w:t>
      </w:r>
      <w:r w:rsidRPr="00EB3971">
        <w:rPr>
          <w:rFonts w:ascii="Mairy Regular" w:hAnsi="Mairy Regular" w:cs="Arial"/>
          <w:color w:val="95C11F"/>
          <w:sz w:val="72"/>
          <w:szCs w:val="72"/>
          <w:lang w:eastAsia="en-GB"/>
        </w:rPr>
        <w:t xml:space="preserve"> Back to Basics </w:t>
      </w:r>
    </w:p>
    <w:p w14:paraId="046E477B" w14:textId="77777777" w:rsidR="005E55CD" w:rsidRDefault="005E55CD" w:rsidP="00822850">
      <w:pPr>
        <w:pStyle w:val="Style1"/>
        <w:rPr>
          <w:lang w:eastAsia="en-GB"/>
        </w:rPr>
      </w:pPr>
    </w:p>
    <w:p w14:paraId="748FB000" w14:textId="0911A186" w:rsidR="00D97265" w:rsidRPr="004A025D" w:rsidRDefault="00D97265" w:rsidP="00822850">
      <w:pPr>
        <w:pStyle w:val="Style1"/>
        <w:rPr>
          <w:b/>
        </w:rPr>
      </w:pPr>
      <w:r>
        <w:rPr>
          <w:lang w:eastAsia="en-GB"/>
        </w:rPr>
        <w:t xml:space="preserve">Level of course: </w:t>
      </w:r>
      <w:r w:rsidR="00EB3971">
        <w:rPr>
          <w:lang w:eastAsia="en-GB"/>
        </w:rPr>
        <w:t>Introductory</w:t>
      </w:r>
    </w:p>
    <w:p w14:paraId="475FE6D6" w14:textId="77777777" w:rsidR="00D97265" w:rsidRPr="004A025D" w:rsidRDefault="00D97265" w:rsidP="00822850">
      <w:pPr>
        <w:ind w:right="-1"/>
        <w:jc w:val="left"/>
        <w:rPr>
          <w:rFonts w:ascii="Mairy Light" w:hAnsi="Mairy Light"/>
          <w:color w:val="404040" w:themeColor="text1" w:themeTint="BF"/>
          <w:sz w:val="24"/>
        </w:rPr>
      </w:pPr>
    </w:p>
    <w:p w14:paraId="45277CE1" w14:textId="60390D2A"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E72DE">
        <w:rPr>
          <w:rStyle w:val="Strong"/>
          <w:rFonts w:ascii="Mairy Light" w:hAnsi="Mairy Light" w:cs="Helvetica"/>
          <w:sz w:val="28"/>
          <w:szCs w:val="28"/>
        </w:rPr>
        <w:t>ZOOM</w:t>
      </w:r>
    </w:p>
    <w:p w14:paraId="6B51CA39" w14:textId="77777777" w:rsidR="00672016" w:rsidRDefault="00672016" w:rsidP="00822850">
      <w:pPr>
        <w:ind w:right="-1"/>
        <w:jc w:val="left"/>
        <w:rPr>
          <w:rFonts w:ascii="Mairy Light" w:hAnsi="Mairy Light"/>
          <w:sz w:val="24"/>
        </w:rPr>
      </w:pPr>
    </w:p>
    <w:p w14:paraId="16282E54" w14:textId="0F73DF7F" w:rsidR="006C1249" w:rsidRDefault="00701698" w:rsidP="00822850">
      <w:pPr>
        <w:ind w:right="-1"/>
        <w:jc w:val="left"/>
        <w:rPr>
          <w:rFonts w:ascii="Mairy Light" w:hAnsi="Mairy Light"/>
          <w:sz w:val="24"/>
        </w:rPr>
      </w:pPr>
      <w:r>
        <w:rPr>
          <w:rFonts w:ascii="Mairy Light" w:hAnsi="Mairy Light"/>
          <w:sz w:val="24"/>
        </w:rPr>
        <w:t xml:space="preserve">13 </w:t>
      </w:r>
      <w:r w:rsidR="006C1249">
        <w:rPr>
          <w:rFonts w:ascii="Mairy Light" w:hAnsi="Mairy Light"/>
          <w:sz w:val="24"/>
        </w:rPr>
        <w:t>December 2022</w:t>
      </w:r>
    </w:p>
    <w:p w14:paraId="49DBCC6F" w14:textId="36810A46" w:rsidR="00D97265" w:rsidRDefault="00672016" w:rsidP="00822850">
      <w:pPr>
        <w:ind w:right="-1"/>
        <w:jc w:val="left"/>
        <w:rPr>
          <w:rFonts w:ascii="Mairy Light" w:hAnsi="Mairy Light"/>
          <w:sz w:val="24"/>
        </w:rPr>
      </w:pPr>
      <w:r>
        <w:rPr>
          <w:rFonts w:ascii="Mairy Light" w:hAnsi="Mairy Light"/>
          <w:sz w:val="24"/>
        </w:rPr>
        <w:t>12 noon – 1pm</w:t>
      </w:r>
    </w:p>
    <w:p w14:paraId="103E8895" w14:textId="77777777" w:rsidR="00D97265" w:rsidRDefault="00D97265" w:rsidP="00822850">
      <w:pPr>
        <w:ind w:right="-1"/>
        <w:jc w:val="left"/>
        <w:rPr>
          <w:rFonts w:ascii="Mairy Light" w:hAnsi="Mairy Light"/>
          <w:sz w:val="24"/>
        </w:rPr>
      </w:pPr>
    </w:p>
    <w:p w14:paraId="4A0A6FD4" w14:textId="61004C7E"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proofErr w:type="spellStart"/>
      <w:r w:rsidR="0034681F">
        <w:rPr>
          <w:rFonts w:ascii="Mairy Light" w:hAnsi="Mairy Light"/>
          <w:sz w:val="24"/>
        </w:rPr>
        <w:t>Trowers</w:t>
      </w:r>
      <w:proofErr w:type="spellEnd"/>
      <w:r w:rsidR="009604CE">
        <w:rPr>
          <w:rFonts w:ascii="Mairy Light" w:hAnsi="Mairy Light"/>
          <w:sz w:val="24"/>
        </w:rPr>
        <w:t xml:space="preserve"> &amp; </w:t>
      </w:r>
      <w:proofErr w:type="spellStart"/>
      <w:r w:rsidR="009604CE">
        <w:rPr>
          <w:rFonts w:ascii="Mairy Light" w:hAnsi="Mairy Light"/>
          <w:sz w:val="24"/>
        </w:rPr>
        <w:t>Hamlins</w:t>
      </w:r>
      <w:proofErr w:type="spellEnd"/>
    </w:p>
    <w:p w14:paraId="0D70FE99" w14:textId="77777777" w:rsidR="00D97265" w:rsidRPr="006102E7" w:rsidRDefault="00D97265" w:rsidP="00822850">
      <w:pPr>
        <w:ind w:right="-1"/>
        <w:jc w:val="left"/>
        <w:rPr>
          <w:rFonts w:ascii="Mairy Light" w:hAnsi="Mairy Light"/>
          <w:b/>
          <w:sz w:val="24"/>
        </w:rPr>
      </w:pPr>
    </w:p>
    <w:p w14:paraId="5EE82652"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A38723D" w14:textId="77777777" w:rsidR="00D97265" w:rsidRPr="006102E7" w:rsidRDefault="00D97265" w:rsidP="00822850">
      <w:pPr>
        <w:ind w:right="-1"/>
        <w:jc w:val="left"/>
        <w:rPr>
          <w:rFonts w:ascii="Mairy Light" w:hAnsi="Mairy Light"/>
          <w:color w:val="404040" w:themeColor="text1" w:themeTint="BF"/>
          <w:sz w:val="24"/>
        </w:rPr>
      </w:pPr>
    </w:p>
    <w:p w14:paraId="22834F5A" w14:textId="77777777" w:rsidR="00D97265" w:rsidRPr="006102E7" w:rsidRDefault="00D97265" w:rsidP="00822850">
      <w:pPr>
        <w:pStyle w:val="Style1"/>
        <w:rPr>
          <w:sz w:val="24"/>
        </w:rPr>
      </w:pPr>
      <w:r w:rsidRPr="006102E7">
        <w:rPr>
          <w:sz w:val="24"/>
        </w:rPr>
        <w:t>Course overview</w:t>
      </w:r>
    </w:p>
    <w:p w14:paraId="2287E439" w14:textId="77777777" w:rsidR="00D97265" w:rsidRPr="006102E7" w:rsidRDefault="00D97265" w:rsidP="00822850">
      <w:pPr>
        <w:ind w:right="-1"/>
        <w:jc w:val="left"/>
        <w:rPr>
          <w:rFonts w:ascii="Mairy Light" w:hAnsi="Mairy Light"/>
          <w:color w:val="404040" w:themeColor="text1" w:themeTint="BF"/>
          <w:sz w:val="24"/>
        </w:rPr>
      </w:pPr>
    </w:p>
    <w:p w14:paraId="701D186E" w14:textId="77777777" w:rsidR="0092366D" w:rsidRPr="00D619DC" w:rsidRDefault="0092366D" w:rsidP="00822850">
      <w:pPr>
        <w:jc w:val="left"/>
        <w:rPr>
          <w:rFonts w:ascii="Mairy Light" w:hAnsi="Mairy Light"/>
          <w:sz w:val="24"/>
        </w:rPr>
      </w:pPr>
      <w:r w:rsidRPr="00D619DC">
        <w:rPr>
          <w:rFonts w:ascii="Mairy Light" w:hAnsi="Mairy Light"/>
          <w:sz w:val="24"/>
        </w:rPr>
        <w:t xml:space="preserve">Introduction to the JCT suite covering the following </w:t>
      </w:r>
      <w:proofErr w:type="gramStart"/>
      <w:r w:rsidRPr="00D619DC">
        <w:rPr>
          <w:rFonts w:ascii="Mairy Light" w:hAnsi="Mairy Light"/>
          <w:sz w:val="24"/>
        </w:rPr>
        <w:t>forms;</w:t>
      </w:r>
      <w:proofErr w:type="gramEnd"/>
    </w:p>
    <w:p w14:paraId="273F2840"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Minor works</w:t>
      </w:r>
    </w:p>
    <w:p w14:paraId="3CF7F57E"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Intermediate with and without design</w:t>
      </w:r>
    </w:p>
    <w:p w14:paraId="0F91BF3D"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Measured term</w:t>
      </w:r>
    </w:p>
    <w:p w14:paraId="6562402E"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Standard Form with and without quantities</w:t>
      </w:r>
    </w:p>
    <w:p w14:paraId="05450752"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Design and Build</w:t>
      </w:r>
    </w:p>
    <w:p w14:paraId="443689C3" w14:textId="77777777" w:rsidR="0092366D" w:rsidRPr="00D619DC" w:rsidRDefault="0092366D" w:rsidP="00822850">
      <w:pPr>
        <w:jc w:val="left"/>
        <w:rPr>
          <w:rFonts w:ascii="Mairy Light" w:eastAsia="Calibri" w:hAnsi="Mairy Light"/>
          <w:sz w:val="24"/>
        </w:rPr>
      </w:pPr>
    </w:p>
    <w:p w14:paraId="7B4FE7C9" w14:textId="77777777" w:rsidR="0092366D" w:rsidRPr="00D619DC" w:rsidRDefault="0092366D" w:rsidP="00822850">
      <w:pPr>
        <w:jc w:val="left"/>
        <w:rPr>
          <w:rFonts w:ascii="Mairy Light" w:hAnsi="Mairy Light"/>
          <w:sz w:val="24"/>
        </w:rPr>
      </w:pPr>
      <w:r w:rsidRPr="00D619DC">
        <w:rPr>
          <w:rFonts w:ascii="Mairy Light" w:hAnsi="Mairy Light"/>
          <w:sz w:val="24"/>
        </w:rPr>
        <w:t>Format of a JCT contract including</w:t>
      </w:r>
    </w:p>
    <w:p w14:paraId="437C0414" w14:textId="77777777" w:rsidR="0092366D" w:rsidRPr="00D619DC" w:rsidRDefault="0092366D" w:rsidP="00822850">
      <w:pPr>
        <w:jc w:val="left"/>
        <w:rPr>
          <w:rFonts w:ascii="Mairy Light" w:hAnsi="Mairy Light"/>
          <w:sz w:val="24"/>
        </w:rPr>
      </w:pPr>
      <w:r w:rsidRPr="00D619DC">
        <w:rPr>
          <w:rFonts w:ascii="Mairy Light" w:hAnsi="Mairy Light"/>
          <w:sz w:val="24"/>
        </w:rPr>
        <w:t>            -Technical and Pricing Documents</w:t>
      </w:r>
    </w:p>
    <w:p w14:paraId="07B54910" w14:textId="77777777" w:rsidR="0092366D" w:rsidRPr="00D619DC" w:rsidRDefault="0092366D" w:rsidP="00822850">
      <w:pPr>
        <w:jc w:val="left"/>
        <w:rPr>
          <w:rFonts w:ascii="Mairy Light" w:hAnsi="Mairy Light"/>
          <w:sz w:val="24"/>
        </w:rPr>
      </w:pPr>
      <w:r w:rsidRPr="00D619DC">
        <w:rPr>
          <w:rFonts w:ascii="Mairy Light" w:hAnsi="Mairy Light"/>
          <w:sz w:val="24"/>
        </w:rPr>
        <w:t>            - Collation and execution</w:t>
      </w:r>
    </w:p>
    <w:p w14:paraId="37ECA0FE" w14:textId="77777777" w:rsidR="0092366D" w:rsidRDefault="0092366D" w:rsidP="00822850">
      <w:pPr>
        <w:jc w:val="left"/>
        <w:rPr>
          <w:rFonts w:ascii="Mairy Light" w:hAnsi="Mairy Light"/>
          <w:sz w:val="24"/>
        </w:rPr>
      </w:pPr>
    </w:p>
    <w:p w14:paraId="466924E3" w14:textId="23E233DE" w:rsidR="0092366D" w:rsidRPr="00D619DC" w:rsidRDefault="0092366D" w:rsidP="00822850">
      <w:pPr>
        <w:jc w:val="left"/>
        <w:rPr>
          <w:rFonts w:ascii="Mairy Light" w:hAnsi="Mairy Light"/>
          <w:sz w:val="24"/>
        </w:rPr>
      </w:pPr>
      <w:r w:rsidRPr="00D619DC">
        <w:rPr>
          <w:rFonts w:ascii="Mairy Light" w:hAnsi="Mairy Light"/>
          <w:sz w:val="24"/>
        </w:rPr>
        <w:t>Key provisions to consider and pitfalls to avoid</w:t>
      </w:r>
    </w:p>
    <w:p w14:paraId="4AB8F06E"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Design liability</w:t>
      </w:r>
    </w:p>
    <w:p w14:paraId="33EC8F3E"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Extension of time</w:t>
      </w:r>
    </w:p>
    <w:p w14:paraId="15400ADA"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Payment</w:t>
      </w:r>
    </w:p>
    <w:p w14:paraId="54ED120E"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Collateral warranties</w:t>
      </w:r>
    </w:p>
    <w:p w14:paraId="25DA7A28"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Contract Management</w:t>
      </w:r>
    </w:p>
    <w:p w14:paraId="498D068E"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Risk Management</w:t>
      </w:r>
    </w:p>
    <w:p w14:paraId="42414E00"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Progress</w:t>
      </w:r>
    </w:p>
    <w:p w14:paraId="5E5A3CBA"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Costs</w:t>
      </w:r>
    </w:p>
    <w:p w14:paraId="46D88688"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Defects</w:t>
      </w:r>
    </w:p>
    <w:p w14:paraId="7BADFCE0"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Employer remedies</w:t>
      </w:r>
    </w:p>
    <w:p w14:paraId="5CCB05AC"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Dispute resolution</w:t>
      </w:r>
    </w:p>
    <w:p w14:paraId="73A591B1" w14:textId="77777777" w:rsidR="0092366D" w:rsidRPr="00D619DC" w:rsidRDefault="0092366D" w:rsidP="00822850">
      <w:pPr>
        <w:jc w:val="left"/>
        <w:rPr>
          <w:rFonts w:ascii="Mairy Light" w:eastAsia="Calibri" w:hAnsi="Mairy Light"/>
          <w:sz w:val="24"/>
        </w:rPr>
      </w:pPr>
    </w:p>
    <w:p w14:paraId="31D316F5" w14:textId="77777777" w:rsidR="0092366D" w:rsidRPr="00D619DC" w:rsidRDefault="0092366D" w:rsidP="00822850">
      <w:pPr>
        <w:jc w:val="left"/>
        <w:rPr>
          <w:rFonts w:ascii="Mairy Light" w:hAnsi="Mairy Light"/>
          <w:sz w:val="24"/>
        </w:rPr>
      </w:pPr>
      <w:r w:rsidRPr="00D619DC">
        <w:rPr>
          <w:rFonts w:ascii="Mairy Light" w:hAnsi="Mairy Light"/>
          <w:sz w:val="24"/>
        </w:rPr>
        <w:t>Construction Playbook</w:t>
      </w:r>
    </w:p>
    <w:p w14:paraId="0A247EF6"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Recommendations on use of standard forms</w:t>
      </w:r>
    </w:p>
    <w:p w14:paraId="3527618F"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Early Contractor Engagement and use of PCSAs</w:t>
      </w:r>
    </w:p>
    <w:p w14:paraId="42D67BA6"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KPIs</w:t>
      </w:r>
    </w:p>
    <w:p w14:paraId="39525AD5"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Boiler plate clauses</w:t>
      </w:r>
    </w:p>
    <w:p w14:paraId="27737AD1" w14:textId="77777777" w:rsidR="0092366D" w:rsidRPr="00D619DC" w:rsidRDefault="0092366D" w:rsidP="00822850">
      <w:pPr>
        <w:pStyle w:val="ListParagraph"/>
        <w:numPr>
          <w:ilvl w:val="0"/>
          <w:numId w:val="36"/>
        </w:numPr>
        <w:contextualSpacing w:val="0"/>
        <w:jc w:val="left"/>
        <w:rPr>
          <w:rFonts w:ascii="Mairy Light" w:hAnsi="Mairy Light"/>
          <w:sz w:val="24"/>
        </w:rPr>
      </w:pPr>
      <w:r w:rsidRPr="00D619DC">
        <w:rPr>
          <w:rFonts w:ascii="Mairy Light" w:hAnsi="Mairy Light"/>
          <w:sz w:val="24"/>
        </w:rPr>
        <w:t>Conflict avoidance</w:t>
      </w:r>
    </w:p>
    <w:p w14:paraId="5635B165" w14:textId="77777777" w:rsidR="005E55CD" w:rsidRPr="005E55CD" w:rsidRDefault="005E55CD" w:rsidP="00822850">
      <w:pPr>
        <w:ind w:right="-1"/>
        <w:jc w:val="left"/>
        <w:rPr>
          <w:rFonts w:ascii="Mairy Light" w:hAnsi="Mairy Light"/>
          <w:b/>
          <w:bCs/>
          <w:color w:val="404040" w:themeColor="text1" w:themeTint="BF"/>
          <w:sz w:val="24"/>
        </w:rPr>
      </w:pPr>
    </w:p>
    <w:p w14:paraId="26EB30E4"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7BF6E4D" w14:textId="77777777" w:rsidR="00D97265" w:rsidRPr="006102E7" w:rsidRDefault="00D97265" w:rsidP="00822850">
      <w:pPr>
        <w:ind w:right="-1"/>
        <w:jc w:val="left"/>
        <w:rPr>
          <w:rFonts w:ascii="Mairy Light" w:hAnsi="Mairy Light"/>
          <w:sz w:val="24"/>
        </w:rPr>
      </w:pPr>
    </w:p>
    <w:p w14:paraId="0637FBC2" w14:textId="77777777" w:rsidR="0092366D" w:rsidRPr="00D619DC" w:rsidRDefault="0092366D" w:rsidP="00822850">
      <w:pPr>
        <w:jc w:val="left"/>
        <w:rPr>
          <w:rFonts w:ascii="Mairy Light" w:hAnsi="Mairy Light"/>
          <w:sz w:val="24"/>
        </w:rPr>
      </w:pPr>
      <w:r w:rsidRPr="00D619DC">
        <w:rPr>
          <w:rFonts w:ascii="Mairy Light" w:hAnsi="Mairy Light"/>
          <w:sz w:val="24"/>
        </w:rPr>
        <w:t>Procurement officers, Repairs and Maintenance Managers, In-House Lawyers</w:t>
      </w:r>
    </w:p>
    <w:p w14:paraId="75F740C8" w14:textId="77777777" w:rsidR="00D97265" w:rsidRPr="006102E7" w:rsidRDefault="00D97265" w:rsidP="00822850">
      <w:pPr>
        <w:ind w:right="-1"/>
        <w:jc w:val="left"/>
        <w:rPr>
          <w:rFonts w:ascii="Mairy Light" w:hAnsi="Mairy Light"/>
          <w:sz w:val="24"/>
        </w:rPr>
      </w:pPr>
    </w:p>
    <w:p w14:paraId="297D3D6E"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44AA79B4" w14:textId="77777777" w:rsidR="00D97265" w:rsidRPr="006102E7" w:rsidRDefault="00D97265" w:rsidP="00822850">
      <w:pPr>
        <w:ind w:right="-1"/>
        <w:jc w:val="left"/>
        <w:rPr>
          <w:rFonts w:ascii="Mairy Light" w:hAnsi="Mairy Light"/>
          <w:color w:val="404040" w:themeColor="text1" w:themeTint="BF"/>
          <w:sz w:val="24"/>
        </w:rPr>
      </w:pPr>
    </w:p>
    <w:p w14:paraId="5B0BD8F0" w14:textId="2727B470" w:rsidR="00D97265" w:rsidRPr="006102E7" w:rsidRDefault="0092366D" w:rsidP="00822850">
      <w:pPr>
        <w:jc w:val="left"/>
        <w:rPr>
          <w:rFonts w:ascii="Mairy Light" w:hAnsi="Mairy Light" w:cs="Tahoma"/>
          <w:sz w:val="24"/>
        </w:rPr>
      </w:pPr>
      <w:r>
        <w:rPr>
          <w:rFonts w:ascii="Mairy Light" w:hAnsi="Mairy Light" w:cs="Tahoma"/>
          <w:sz w:val="24"/>
        </w:rPr>
        <w:t>As above</w:t>
      </w:r>
    </w:p>
    <w:p w14:paraId="708E5443" w14:textId="77777777" w:rsidR="00D97265" w:rsidRPr="006102E7" w:rsidRDefault="00D97265" w:rsidP="00822850">
      <w:pPr>
        <w:ind w:right="-1"/>
        <w:jc w:val="left"/>
        <w:rPr>
          <w:rFonts w:ascii="Mairy Light" w:hAnsi="Mairy Light"/>
          <w:color w:val="404040" w:themeColor="text1" w:themeTint="BF"/>
          <w:sz w:val="24"/>
        </w:rPr>
      </w:pPr>
    </w:p>
    <w:p w14:paraId="1F438FD1" w14:textId="77777777" w:rsidR="00D97265" w:rsidRPr="00B7330B" w:rsidRDefault="00D97265" w:rsidP="00822850">
      <w:pPr>
        <w:pStyle w:val="Style1"/>
        <w:rPr>
          <w:sz w:val="24"/>
        </w:rPr>
      </w:pPr>
      <w:r w:rsidRPr="006102E7">
        <w:rPr>
          <w:sz w:val="24"/>
        </w:rPr>
        <w:t>Interactive elements</w:t>
      </w:r>
    </w:p>
    <w:p w14:paraId="7DF119F7" w14:textId="0BE905D8" w:rsidR="00D97265" w:rsidRDefault="00D97265" w:rsidP="00822850">
      <w:pPr>
        <w:pStyle w:val="Style1"/>
        <w:rPr>
          <w:sz w:val="24"/>
        </w:rPr>
      </w:pPr>
    </w:p>
    <w:p w14:paraId="0591F395" w14:textId="2578B830" w:rsidR="0092366D" w:rsidRPr="0092366D" w:rsidRDefault="0092366D" w:rsidP="00822850">
      <w:pPr>
        <w:pStyle w:val="Style1"/>
        <w:rPr>
          <w:color w:val="auto"/>
          <w:sz w:val="24"/>
        </w:rPr>
      </w:pPr>
      <w:r w:rsidRPr="0092366D">
        <w:rPr>
          <w:color w:val="auto"/>
          <w:sz w:val="24"/>
        </w:rPr>
        <w:t>Q&amp;A</w:t>
      </w:r>
    </w:p>
    <w:p w14:paraId="233ECC47" w14:textId="77777777" w:rsidR="0092366D" w:rsidRPr="006102E7" w:rsidRDefault="0092366D" w:rsidP="00822850">
      <w:pPr>
        <w:pStyle w:val="Style1"/>
        <w:rPr>
          <w:sz w:val="24"/>
        </w:rPr>
      </w:pPr>
    </w:p>
    <w:p w14:paraId="257E1F27" w14:textId="77777777" w:rsidR="00D97265" w:rsidRPr="006102E7" w:rsidRDefault="00D97265" w:rsidP="00822850">
      <w:pPr>
        <w:pStyle w:val="Style1"/>
        <w:rPr>
          <w:sz w:val="24"/>
        </w:rPr>
      </w:pPr>
      <w:r w:rsidRPr="006102E7">
        <w:rPr>
          <w:sz w:val="24"/>
        </w:rPr>
        <w:t xml:space="preserve">Competencies </w:t>
      </w:r>
    </w:p>
    <w:p w14:paraId="727DEFE9" w14:textId="77777777" w:rsidR="00D97265" w:rsidRPr="006102E7" w:rsidRDefault="00D97265" w:rsidP="00822850">
      <w:pPr>
        <w:ind w:right="-1"/>
        <w:jc w:val="left"/>
        <w:rPr>
          <w:rFonts w:ascii="Mairy Light" w:hAnsi="Mairy Light"/>
          <w:color w:val="404040" w:themeColor="text1" w:themeTint="BF"/>
          <w:sz w:val="24"/>
        </w:rPr>
      </w:pPr>
    </w:p>
    <w:p w14:paraId="6469A831"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44664507" w14:textId="77777777" w:rsidR="00D97265" w:rsidRPr="006102E7" w:rsidRDefault="00D97265" w:rsidP="00822850">
      <w:pPr>
        <w:jc w:val="left"/>
        <w:rPr>
          <w:rFonts w:ascii="Mairy Light" w:hAnsi="Mairy Light"/>
          <w:bCs/>
          <w:sz w:val="24"/>
        </w:rPr>
      </w:pPr>
    </w:p>
    <w:p w14:paraId="6EFA39AC" w14:textId="77777777" w:rsidR="00D97265" w:rsidRPr="00D97265" w:rsidRDefault="00D97265" w:rsidP="00822850">
      <w:pPr>
        <w:jc w:val="left"/>
        <w:rPr>
          <w:rFonts w:ascii="Mairy Light" w:hAnsi="Mairy Light"/>
          <w:bCs/>
          <w:sz w:val="24"/>
        </w:rPr>
      </w:pPr>
      <w:r w:rsidRPr="00D97265">
        <w:rPr>
          <w:rFonts w:ascii="Mairy Light" w:hAnsi="Mairy Light"/>
          <w:bCs/>
          <w:sz w:val="24"/>
        </w:rPr>
        <w:t>B4 Draft documents</w:t>
      </w:r>
    </w:p>
    <w:p w14:paraId="1F2A00E4" w14:textId="77777777" w:rsidR="00D97265" w:rsidRPr="00D97265" w:rsidRDefault="00D97265" w:rsidP="00822850">
      <w:pPr>
        <w:jc w:val="left"/>
        <w:rPr>
          <w:rFonts w:ascii="Mairy Light" w:hAnsi="Mairy Light"/>
          <w:bCs/>
          <w:sz w:val="24"/>
        </w:rPr>
      </w:pPr>
      <w:r w:rsidRPr="00D97265">
        <w:rPr>
          <w:rFonts w:ascii="Mairy Light" w:hAnsi="Mairy Light"/>
          <w:bCs/>
          <w:sz w:val="24"/>
        </w:rPr>
        <w:t>B6 Negotiation</w:t>
      </w:r>
    </w:p>
    <w:p w14:paraId="2970EFEA" w14:textId="77777777" w:rsidR="00D97265" w:rsidRPr="00D97265" w:rsidRDefault="00D97265" w:rsidP="00822850">
      <w:pPr>
        <w:jc w:val="left"/>
        <w:rPr>
          <w:rFonts w:ascii="Mairy Light" w:hAnsi="Mairy Light"/>
          <w:bCs/>
          <w:sz w:val="24"/>
        </w:rPr>
      </w:pPr>
      <w:r w:rsidRPr="00D97265">
        <w:rPr>
          <w:rFonts w:ascii="Mairy Light" w:hAnsi="Mairy Light"/>
          <w:bCs/>
          <w:sz w:val="24"/>
        </w:rPr>
        <w:t>C Working with other people</w:t>
      </w:r>
    </w:p>
    <w:p w14:paraId="6CB0A99D"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3C6622C6" w14:textId="77777777" w:rsidR="00D97265" w:rsidRPr="006102E7" w:rsidRDefault="00D97265" w:rsidP="00822850">
      <w:pPr>
        <w:jc w:val="left"/>
        <w:rPr>
          <w:rFonts w:ascii="Mairy Light" w:hAnsi="Mairy Light"/>
          <w:bCs/>
          <w:sz w:val="24"/>
        </w:rPr>
      </w:pPr>
    </w:p>
    <w:p w14:paraId="7AFE763A" w14:textId="7B51B90C" w:rsidR="00D97265" w:rsidRPr="0092366D" w:rsidRDefault="00D97265" w:rsidP="00822850">
      <w:pPr>
        <w:pStyle w:val="Style1"/>
        <w:rPr>
          <w:color w:val="404040" w:themeColor="text1" w:themeTint="BF"/>
          <w:sz w:val="24"/>
          <w:u w:val="single"/>
        </w:rPr>
      </w:pPr>
      <w:r w:rsidRPr="006102E7">
        <w:rPr>
          <w:sz w:val="24"/>
        </w:rPr>
        <w:t>Presenter profiles:</w:t>
      </w:r>
    </w:p>
    <w:p w14:paraId="0B4F883B" w14:textId="6DAD8590" w:rsidR="00EE3E09" w:rsidRPr="00EE3E09" w:rsidRDefault="00EE3E09" w:rsidP="00822850">
      <w:pPr>
        <w:shd w:val="clear" w:color="auto" w:fill="FFFFFF"/>
        <w:spacing w:before="100" w:beforeAutospacing="1" w:after="100" w:afterAutospacing="1"/>
        <w:jc w:val="left"/>
        <w:rPr>
          <w:rFonts w:ascii="Mairy Light" w:hAnsi="Mairy Light" w:cstheme="majorBidi"/>
          <w:sz w:val="24"/>
          <w:lang w:eastAsia="en-GB"/>
        </w:rPr>
      </w:pPr>
      <w:r w:rsidRPr="00EE3E09">
        <w:rPr>
          <w:rFonts w:ascii="Mairy Light" w:hAnsi="Mairy Light" w:cstheme="majorBidi"/>
          <w:sz w:val="24"/>
          <w:lang w:eastAsia="en-GB"/>
        </w:rPr>
        <w:t>Katie Saunders, Partner has over 20 years of experience advising on construction contracts in the real estate sector.  Katie is particularly known for her work with housing providers in the UK in procuring regeneration, PFI and investment and asset management projects. Katie leads the national team advising housing providers and local authorities procuring long term contracts to maintain and improve their housing stock. She specialises in supporting her clients through the procurement process to select providers and drafting suitable framework agreements and delivery contracts. Katie is often called upon for her understanding of alliancing and partnering forms of contract. She is also engaged in the firm's commitment to encouraging modern methods of construction in the housing sector.</w:t>
      </w:r>
    </w:p>
    <w:p w14:paraId="213038BC" w14:textId="2DC1B537" w:rsidR="00D97265" w:rsidRDefault="00EE3E09" w:rsidP="00822850">
      <w:pPr>
        <w:jc w:val="left"/>
        <w:rPr>
          <w:rFonts w:ascii="Mairy Light" w:hAnsi="Mairy Light"/>
          <w:i/>
          <w:color w:val="FF0000"/>
          <w:sz w:val="24"/>
        </w:rPr>
      </w:pPr>
      <w:r w:rsidRPr="00EE3E09">
        <w:rPr>
          <w:rFonts w:ascii="Mairy Light" w:hAnsi="Mairy Light" w:cstheme="majorBidi"/>
          <w:sz w:val="24"/>
          <w:lang w:eastAsia="en-GB"/>
        </w:rPr>
        <w:t xml:space="preserve">John Garland, Associate provides advice to private and public sector clients on a wide range of both contentious and non-contentious construction law issues across a variety of sectors and specialisms. John has experience of drafting, </w:t>
      </w:r>
      <w:proofErr w:type="gramStart"/>
      <w:r w:rsidRPr="00EE3E09">
        <w:rPr>
          <w:rFonts w:ascii="Mairy Light" w:hAnsi="Mairy Light" w:cstheme="majorBidi"/>
          <w:sz w:val="24"/>
          <w:lang w:eastAsia="en-GB"/>
        </w:rPr>
        <w:t>negotiating</w:t>
      </w:r>
      <w:proofErr w:type="gramEnd"/>
      <w:r w:rsidRPr="00EE3E09">
        <w:rPr>
          <w:rFonts w:ascii="Mairy Light" w:hAnsi="Mairy Light" w:cstheme="majorBidi"/>
          <w:sz w:val="24"/>
          <w:lang w:eastAsia="en-GB"/>
        </w:rPr>
        <w:t xml:space="preserve"> and advising on building contracts, repairs and maintenance contracts, partnering and framework agreements, professional appointments, collateral warranties, parent company guarantees, performance bonds and due diligence corporate support work. John also supports the construction team's public procurement practice, advising on OJEU compliance issues for registered providers and local authorities.</w:t>
      </w:r>
      <w:r w:rsidR="00D97265">
        <w:rPr>
          <w:rFonts w:ascii="Mairy Light" w:hAnsi="Mairy Light"/>
          <w:i/>
          <w:color w:val="FF0000"/>
          <w:sz w:val="24"/>
        </w:rPr>
        <w:br w:type="page"/>
      </w:r>
    </w:p>
    <w:p w14:paraId="1FDAB0CA" w14:textId="0D5D0D61" w:rsidR="00024E62" w:rsidRPr="00EB3971" w:rsidRDefault="00024E62" w:rsidP="00822850">
      <w:pPr>
        <w:jc w:val="left"/>
        <w:rPr>
          <w:rFonts w:ascii="Mairy Regular" w:hAnsi="Mairy Regular" w:cs="Arial"/>
          <w:color w:val="95C11F"/>
          <w:sz w:val="72"/>
          <w:szCs w:val="72"/>
          <w:lang w:eastAsia="en-GB"/>
        </w:rPr>
      </w:pPr>
      <w:r w:rsidRPr="00EB3971">
        <w:rPr>
          <w:rFonts w:ascii="Mairy Regular" w:hAnsi="Mairy Regular" w:cs="Arial"/>
          <w:color w:val="95C11F"/>
          <w:sz w:val="72"/>
          <w:szCs w:val="72"/>
          <w:lang w:eastAsia="en-GB"/>
        </w:rPr>
        <w:lastRenderedPageBreak/>
        <w:t>The evolving procurement law landscape</w:t>
      </w:r>
    </w:p>
    <w:p w14:paraId="3B653746" w14:textId="4D3D6D7A" w:rsidR="00D97265" w:rsidRPr="00D338BF" w:rsidRDefault="00B07C52" w:rsidP="00822850">
      <w:pPr>
        <w:jc w:val="left"/>
        <w:rPr>
          <w:rFonts w:ascii="Mairy Light" w:hAnsi="Mairy Light"/>
          <w:b/>
          <w:color w:val="00656D"/>
          <w:sz w:val="28"/>
          <w:szCs w:val="28"/>
        </w:rPr>
      </w:pPr>
      <w:r w:rsidRPr="00B07C52">
        <w:rPr>
          <w:rFonts w:ascii="Mairy Light" w:hAnsi="Mairy Light"/>
          <w:b/>
          <w:color w:val="00656D"/>
          <w:sz w:val="28"/>
          <w:szCs w:val="28"/>
        </w:rPr>
        <w:t>Discussing latest developments in procurement law and understanding any new guidance and draft legislation issued as part of the procurement law reforms; chance to share practical know-how on responding to and implementing the reforms</w:t>
      </w:r>
    </w:p>
    <w:p w14:paraId="3506442F"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4C728B0D" w14:textId="66F0C858" w:rsidR="00D97265" w:rsidRPr="004A025D" w:rsidRDefault="00D97265" w:rsidP="00822850">
      <w:pPr>
        <w:pStyle w:val="Style1"/>
        <w:rPr>
          <w:b/>
        </w:rPr>
      </w:pPr>
      <w:r>
        <w:rPr>
          <w:lang w:eastAsia="en-GB"/>
        </w:rPr>
        <w:t xml:space="preserve">Level of course: </w:t>
      </w:r>
      <w:r w:rsidR="00EB3971">
        <w:rPr>
          <w:lang w:eastAsia="en-GB"/>
        </w:rPr>
        <w:t>Advanced</w:t>
      </w:r>
    </w:p>
    <w:p w14:paraId="614D529A" w14:textId="77777777" w:rsidR="00D97265" w:rsidRPr="004A025D" w:rsidRDefault="00D97265" w:rsidP="00822850">
      <w:pPr>
        <w:ind w:right="-1"/>
        <w:jc w:val="left"/>
        <w:rPr>
          <w:rFonts w:ascii="Mairy Light" w:hAnsi="Mairy Light"/>
          <w:color w:val="404040" w:themeColor="text1" w:themeTint="BF"/>
          <w:sz w:val="24"/>
        </w:rPr>
      </w:pPr>
    </w:p>
    <w:p w14:paraId="6E66D8D3" w14:textId="274D50FC" w:rsidR="00D97265" w:rsidRDefault="00D97265" w:rsidP="00822850">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sidR="00075747">
        <w:rPr>
          <w:rStyle w:val="Strong"/>
          <w:rFonts w:ascii="Mairy Light" w:hAnsi="Mairy Light" w:cs="Helvetica"/>
          <w:sz w:val="28"/>
          <w:szCs w:val="28"/>
        </w:rPr>
        <w:t xml:space="preserve"> ZOOM</w:t>
      </w:r>
    </w:p>
    <w:p w14:paraId="5C288885" w14:textId="1A0A4045" w:rsidR="002A6AA8" w:rsidRDefault="002A6AA8" w:rsidP="00822850">
      <w:pPr>
        <w:ind w:right="-1"/>
        <w:jc w:val="left"/>
        <w:rPr>
          <w:rStyle w:val="Strong"/>
          <w:rFonts w:ascii="Mairy Light" w:hAnsi="Mairy Light" w:cs="Helvetica"/>
          <w:sz w:val="28"/>
          <w:szCs w:val="28"/>
        </w:rPr>
      </w:pPr>
    </w:p>
    <w:p w14:paraId="1E8608D6" w14:textId="37EC33C5" w:rsidR="006C1249" w:rsidRDefault="00075747" w:rsidP="00822850">
      <w:pPr>
        <w:ind w:right="-1"/>
        <w:jc w:val="left"/>
        <w:rPr>
          <w:rFonts w:ascii="Mairy Light" w:hAnsi="Mairy Light"/>
          <w:sz w:val="24"/>
        </w:rPr>
      </w:pPr>
      <w:r>
        <w:rPr>
          <w:rFonts w:ascii="Mairy Light" w:hAnsi="Mairy Light"/>
          <w:sz w:val="24"/>
        </w:rPr>
        <w:t xml:space="preserve">6 </w:t>
      </w:r>
      <w:r w:rsidR="006C1249">
        <w:rPr>
          <w:rFonts w:ascii="Mairy Light" w:hAnsi="Mairy Light"/>
          <w:sz w:val="24"/>
        </w:rPr>
        <w:t>December 2022</w:t>
      </w:r>
    </w:p>
    <w:p w14:paraId="52E7E3E4" w14:textId="64F6CA46" w:rsidR="00D97265" w:rsidRDefault="002A6AA8" w:rsidP="00822850">
      <w:pPr>
        <w:ind w:right="-1"/>
        <w:jc w:val="left"/>
        <w:rPr>
          <w:rFonts w:ascii="Mairy Light" w:hAnsi="Mairy Light"/>
          <w:sz w:val="24"/>
        </w:rPr>
      </w:pPr>
      <w:r>
        <w:rPr>
          <w:rFonts w:ascii="Mairy Light" w:hAnsi="Mairy Light"/>
          <w:sz w:val="24"/>
        </w:rPr>
        <w:t>12 noon – 1.30pm</w:t>
      </w:r>
    </w:p>
    <w:p w14:paraId="251E8449" w14:textId="77777777" w:rsidR="00D97265" w:rsidRDefault="00D97265" w:rsidP="00822850">
      <w:pPr>
        <w:ind w:right="-1"/>
        <w:jc w:val="left"/>
        <w:rPr>
          <w:rFonts w:ascii="Mairy Light" w:hAnsi="Mairy Light"/>
          <w:sz w:val="24"/>
        </w:rPr>
      </w:pPr>
    </w:p>
    <w:p w14:paraId="1EC5B1EC" w14:textId="31C4C9BA"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proofErr w:type="spellStart"/>
      <w:r w:rsidR="0034681F">
        <w:rPr>
          <w:rFonts w:ascii="Mairy Light" w:hAnsi="Mairy Light"/>
          <w:sz w:val="24"/>
        </w:rPr>
        <w:t>Capsticks</w:t>
      </w:r>
      <w:proofErr w:type="spellEnd"/>
    </w:p>
    <w:p w14:paraId="21477690" w14:textId="77777777" w:rsidR="00D97265" w:rsidRPr="006102E7" w:rsidRDefault="00D97265" w:rsidP="00822850">
      <w:pPr>
        <w:ind w:right="-1"/>
        <w:jc w:val="left"/>
        <w:rPr>
          <w:rFonts w:ascii="Mairy Light" w:hAnsi="Mairy Light"/>
          <w:b/>
          <w:sz w:val="24"/>
        </w:rPr>
      </w:pPr>
    </w:p>
    <w:p w14:paraId="0B130616"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F19D1BC" w14:textId="77777777" w:rsidR="00D97265" w:rsidRPr="006102E7" w:rsidRDefault="00D97265" w:rsidP="00822850">
      <w:pPr>
        <w:ind w:right="-1"/>
        <w:jc w:val="left"/>
        <w:rPr>
          <w:rFonts w:ascii="Mairy Light" w:hAnsi="Mairy Light"/>
          <w:color w:val="404040" w:themeColor="text1" w:themeTint="BF"/>
          <w:sz w:val="24"/>
        </w:rPr>
      </w:pPr>
    </w:p>
    <w:p w14:paraId="1C90148E" w14:textId="77777777" w:rsidR="00D97265" w:rsidRPr="006102E7" w:rsidRDefault="00D97265" w:rsidP="00822850">
      <w:pPr>
        <w:pStyle w:val="Style1"/>
        <w:rPr>
          <w:sz w:val="24"/>
        </w:rPr>
      </w:pPr>
      <w:r w:rsidRPr="006102E7">
        <w:rPr>
          <w:sz w:val="24"/>
        </w:rPr>
        <w:t>Course overview</w:t>
      </w:r>
    </w:p>
    <w:p w14:paraId="5E715DC8" w14:textId="77777777" w:rsidR="00D97265" w:rsidRPr="006102E7" w:rsidRDefault="00D97265" w:rsidP="00822850">
      <w:pPr>
        <w:ind w:right="-1"/>
        <w:jc w:val="left"/>
        <w:rPr>
          <w:rFonts w:ascii="Mairy Light" w:hAnsi="Mairy Light"/>
          <w:color w:val="404040" w:themeColor="text1" w:themeTint="BF"/>
          <w:sz w:val="24"/>
        </w:rPr>
      </w:pPr>
    </w:p>
    <w:p w14:paraId="3EB82DA9" w14:textId="77777777" w:rsidR="00075747" w:rsidRPr="00246063" w:rsidRDefault="00075747" w:rsidP="00822850">
      <w:pPr>
        <w:jc w:val="left"/>
        <w:rPr>
          <w:rFonts w:ascii="Mairy Light" w:hAnsi="Mairy Light"/>
          <w:sz w:val="24"/>
        </w:rPr>
      </w:pPr>
      <w:r w:rsidRPr="00246063">
        <w:rPr>
          <w:rFonts w:ascii="Mairy Light" w:hAnsi="Mairy Light"/>
          <w:sz w:val="24"/>
        </w:rPr>
        <w:t>We will provide an overview of the changes that we expect to see in relation to procurement legislation and an overview of recent case law and its impact on procurement processes, providing practical tips to procurement professionals/in house lawyers</w:t>
      </w:r>
    </w:p>
    <w:p w14:paraId="3E27A576" w14:textId="77777777" w:rsidR="00D97265" w:rsidRPr="006102E7" w:rsidRDefault="00D97265" w:rsidP="00822850">
      <w:pPr>
        <w:ind w:right="-1"/>
        <w:jc w:val="left"/>
        <w:rPr>
          <w:rFonts w:ascii="Mairy Light" w:hAnsi="Mairy Light"/>
          <w:color w:val="404040" w:themeColor="text1" w:themeTint="BF"/>
          <w:sz w:val="24"/>
        </w:rPr>
      </w:pPr>
    </w:p>
    <w:p w14:paraId="1203779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A106A0C" w14:textId="77777777" w:rsidR="00D97265" w:rsidRPr="006102E7" w:rsidRDefault="00D97265" w:rsidP="00822850">
      <w:pPr>
        <w:ind w:right="-1"/>
        <w:jc w:val="left"/>
        <w:rPr>
          <w:rFonts w:ascii="Mairy Light" w:hAnsi="Mairy Light"/>
          <w:sz w:val="24"/>
        </w:rPr>
      </w:pPr>
    </w:p>
    <w:p w14:paraId="52C1280C" w14:textId="1837B701" w:rsidR="00D97265" w:rsidRDefault="00075747" w:rsidP="00822850">
      <w:pPr>
        <w:ind w:right="-1"/>
        <w:jc w:val="left"/>
        <w:rPr>
          <w:rFonts w:ascii="Mairy Light" w:hAnsi="Mairy Light"/>
          <w:sz w:val="24"/>
        </w:rPr>
      </w:pPr>
      <w:r w:rsidRPr="00246063">
        <w:rPr>
          <w:rFonts w:ascii="Mairy Light" w:hAnsi="Mairy Light"/>
          <w:sz w:val="24"/>
        </w:rPr>
        <w:t>Solicitors and procurement professionals from local authority, public body, legal services</w:t>
      </w:r>
    </w:p>
    <w:p w14:paraId="2C74615B" w14:textId="77777777" w:rsidR="00075747" w:rsidRPr="006102E7" w:rsidRDefault="00075747" w:rsidP="00822850">
      <w:pPr>
        <w:ind w:right="-1"/>
        <w:jc w:val="left"/>
        <w:rPr>
          <w:rFonts w:ascii="Mairy Light" w:hAnsi="Mairy Light"/>
          <w:sz w:val="24"/>
        </w:rPr>
      </w:pPr>
    </w:p>
    <w:p w14:paraId="572A3E75"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0AAAF024" w14:textId="77777777" w:rsidR="00D97265" w:rsidRPr="006102E7" w:rsidRDefault="00D97265" w:rsidP="00822850">
      <w:pPr>
        <w:ind w:right="-1"/>
        <w:jc w:val="left"/>
        <w:rPr>
          <w:rFonts w:ascii="Mairy Light" w:hAnsi="Mairy Light"/>
          <w:color w:val="404040" w:themeColor="text1" w:themeTint="BF"/>
          <w:sz w:val="24"/>
        </w:rPr>
      </w:pPr>
    </w:p>
    <w:p w14:paraId="28093C1F" w14:textId="77777777" w:rsidR="00075747" w:rsidRPr="00246063" w:rsidRDefault="00075747" w:rsidP="00822850">
      <w:pPr>
        <w:numPr>
          <w:ilvl w:val="0"/>
          <w:numId w:val="13"/>
        </w:numPr>
        <w:jc w:val="left"/>
        <w:rPr>
          <w:rFonts w:ascii="Mairy Light" w:hAnsi="Mairy Light" w:cs="Tahoma"/>
          <w:sz w:val="24"/>
        </w:rPr>
      </w:pPr>
      <w:r w:rsidRPr="00246063">
        <w:rPr>
          <w:rFonts w:ascii="Mairy Light" w:hAnsi="Mairy Light" w:cs="Tahoma"/>
          <w:sz w:val="24"/>
        </w:rPr>
        <w:t>How procurement legislation will change</w:t>
      </w:r>
    </w:p>
    <w:p w14:paraId="0554475C" w14:textId="77777777" w:rsidR="00075747" w:rsidRPr="00246063" w:rsidRDefault="00075747" w:rsidP="00822850">
      <w:pPr>
        <w:numPr>
          <w:ilvl w:val="0"/>
          <w:numId w:val="13"/>
        </w:numPr>
        <w:jc w:val="left"/>
        <w:rPr>
          <w:rFonts w:ascii="Mairy Light" w:hAnsi="Mairy Light" w:cs="Tahoma"/>
          <w:sz w:val="24"/>
        </w:rPr>
      </w:pPr>
      <w:r w:rsidRPr="00246063">
        <w:rPr>
          <w:rFonts w:ascii="Mairy Light" w:hAnsi="Mairy Light" w:cs="Tahoma"/>
          <w:sz w:val="24"/>
        </w:rPr>
        <w:t>The impact the changes will have on procurement processes and contract awards</w:t>
      </w:r>
    </w:p>
    <w:p w14:paraId="0D423C96" w14:textId="77777777" w:rsidR="00075747" w:rsidRPr="00246063" w:rsidRDefault="00075747" w:rsidP="00822850">
      <w:pPr>
        <w:numPr>
          <w:ilvl w:val="0"/>
          <w:numId w:val="13"/>
        </w:numPr>
        <w:jc w:val="left"/>
        <w:rPr>
          <w:rFonts w:ascii="Mairy Light" w:hAnsi="Mairy Light" w:cs="Tahoma"/>
          <w:sz w:val="24"/>
        </w:rPr>
      </w:pPr>
      <w:r w:rsidRPr="00246063">
        <w:rPr>
          <w:rFonts w:ascii="Mairy Light" w:hAnsi="Mairy Light" w:cs="Tahoma"/>
          <w:sz w:val="24"/>
        </w:rPr>
        <w:t>Updates on significant case law and its impact</w:t>
      </w:r>
    </w:p>
    <w:p w14:paraId="5ACB3C30" w14:textId="48D45E15" w:rsidR="00D97265" w:rsidRPr="00075747" w:rsidRDefault="00075747" w:rsidP="00822850">
      <w:pPr>
        <w:numPr>
          <w:ilvl w:val="0"/>
          <w:numId w:val="13"/>
        </w:numPr>
        <w:jc w:val="left"/>
        <w:rPr>
          <w:rFonts w:ascii="Mairy Light" w:hAnsi="Mairy Light" w:cs="Tahoma"/>
          <w:sz w:val="24"/>
        </w:rPr>
      </w:pPr>
      <w:r w:rsidRPr="00246063">
        <w:rPr>
          <w:rFonts w:ascii="Mairy Light" w:hAnsi="Mairy Light" w:cs="Tahoma"/>
          <w:sz w:val="24"/>
        </w:rPr>
        <w:t>Practical tips for procurement professionals and in house lawyers</w:t>
      </w:r>
    </w:p>
    <w:p w14:paraId="41D0F699" w14:textId="77777777" w:rsidR="00D97265" w:rsidRPr="006102E7" w:rsidRDefault="00D97265" w:rsidP="00822850">
      <w:pPr>
        <w:ind w:right="-1"/>
        <w:jc w:val="left"/>
        <w:rPr>
          <w:rFonts w:ascii="Mairy Light" w:hAnsi="Mairy Light"/>
          <w:color w:val="404040" w:themeColor="text1" w:themeTint="BF"/>
          <w:sz w:val="24"/>
        </w:rPr>
      </w:pPr>
    </w:p>
    <w:p w14:paraId="08911A69" w14:textId="77777777" w:rsidR="00D97265" w:rsidRPr="00B7330B" w:rsidRDefault="00D97265" w:rsidP="00822850">
      <w:pPr>
        <w:pStyle w:val="Style1"/>
        <w:rPr>
          <w:sz w:val="24"/>
        </w:rPr>
      </w:pPr>
      <w:r w:rsidRPr="006102E7">
        <w:rPr>
          <w:sz w:val="24"/>
        </w:rPr>
        <w:t>Interactive elements</w:t>
      </w:r>
    </w:p>
    <w:p w14:paraId="41AEE4EB" w14:textId="162A289E" w:rsidR="00D97265" w:rsidRDefault="00D97265" w:rsidP="00822850">
      <w:pPr>
        <w:pStyle w:val="Style1"/>
        <w:rPr>
          <w:sz w:val="24"/>
        </w:rPr>
      </w:pPr>
    </w:p>
    <w:p w14:paraId="6A64F8D5" w14:textId="40E3AF10" w:rsidR="00075747" w:rsidRPr="00075747" w:rsidRDefault="00075747" w:rsidP="00822850">
      <w:pPr>
        <w:pStyle w:val="Style1"/>
        <w:rPr>
          <w:color w:val="auto"/>
          <w:sz w:val="24"/>
        </w:rPr>
      </w:pPr>
      <w:r w:rsidRPr="00075747">
        <w:rPr>
          <w:color w:val="auto"/>
          <w:sz w:val="24"/>
        </w:rPr>
        <w:t>Discussion forum</w:t>
      </w:r>
    </w:p>
    <w:p w14:paraId="79BFC4C9" w14:textId="77777777" w:rsidR="00075747" w:rsidRPr="006102E7" w:rsidRDefault="00075747" w:rsidP="00822850">
      <w:pPr>
        <w:pStyle w:val="Style1"/>
        <w:rPr>
          <w:sz w:val="24"/>
        </w:rPr>
      </w:pPr>
    </w:p>
    <w:p w14:paraId="6D90DCBE" w14:textId="77777777" w:rsidR="00D97265" w:rsidRPr="006102E7" w:rsidRDefault="00D97265" w:rsidP="00822850">
      <w:pPr>
        <w:pStyle w:val="Style1"/>
        <w:rPr>
          <w:sz w:val="24"/>
        </w:rPr>
      </w:pPr>
      <w:r w:rsidRPr="006102E7">
        <w:rPr>
          <w:sz w:val="24"/>
        </w:rPr>
        <w:t xml:space="preserve">Competencies </w:t>
      </w:r>
    </w:p>
    <w:p w14:paraId="697148E7" w14:textId="77777777" w:rsidR="00D97265" w:rsidRPr="006102E7" w:rsidRDefault="00D97265" w:rsidP="00822850">
      <w:pPr>
        <w:ind w:right="-1"/>
        <w:jc w:val="left"/>
        <w:rPr>
          <w:rFonts w:ascii="Mairy Light" w:hAnsi="Mairy Light"/>
          <w:color w:val="404040" w:themeColor="text1" w:themeTint="BF"/>
          <w:sz w:val="24"/>
        </w:rPr>
      </w:pPr>
    </w:p>
    <w:p w14:paraId="3A06A4B4"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2BE95E9D" w14:textId="77777777" w:rsidR="00D97265" w:rsidRPr="006102E7" w:rsidRDefault="00D97265" w:rsidP="00822850">
      <w:pPr>
        <w:jc w:val="left"/>
        <w:rPr>
          <w:rFonts w:ascii="Mairy Light" w:hAnsi="Mairy Light"/>
          <w:bCs/>
          <w:sz w:val="24"/>
        </w:rPr>
      </w:pPr>
    </w:p>
    <w:p w14:paraId="32DF82FB" w14:textId="77777777" w:rsidR="00D97265" w:rsidRPr="00D97265" w:rsidRDefault="00D97265" w:rsidP="00822850">
      <w:pPr>
        <w:jc w:val="left"/>
        <w:rPr>
          <w:rFonts w:ascii="Mairy Light" w:hAnsi="Mairy Light"/>
          <w:bCs/>
          <w:sz w:val="24"/>
        </w:rPr>
      </w:pPr>
      <w:proofErr w:type="gramStart"/>
      <w:r w:rsidRPr="00D97265">
        <w:rPr>
          <w:rFonts w:ascii="Mairy Light" w:hAnsi="Mairy Light"/>
          <w:bCs/>
          <w:sz w:val="24"/>
        </w:rPr>
        <w:lastRenderedPageBreak/>
        <w:t>A</w:t>
      </w:r>
      <w:proofErr w:type="gramEnd"/>
      <w:r w:rsidRPr="00D97265">
        <w:rPr>
          <w:rFonts w:ascii="Mairy Light" w:hAnsi="Mairy Light"/>
          <w:bCs/>
          <w:sz w:val="24"/>
        </w:rPr>
        <w:t xml:space="preserve"> Ethics professionalism and judgement </w:t>
      </w:r>
    </w:p>
    <w:p w14:paraId="43B097C6"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7509936E" w14:textId="77777777" w:rsidR="00D97265" w:rsidRPr="00D97265" w:rsidRDefault="00D97265" w:rsidP="00822850">
      <w:pPr>
        <w:jc w:val="left"/>
        <w:rPr>
          <w:rFonts w:ascii="Mairy Light" w:hAnsi="Mairy Light"/>
          <w:bCs/>
          <w:sz w:val="24"/>
        </w:rPr>
      </w:pPr>
      <w:r w:rsidRPr="00D97265">
        <w:rPr>
          <w:rFonts w:ascii="Mairy Light" w:hAnsi="Mairy Light"/>
          <w:bCs/>
          <w:sz w:val="24"/>
        </w:rPr>
        <w:t>B4 Draft documents</w:t>
      </w:r>
    </w:p>
    <w:p w14:paraId="2B8052A2" w14:textId="77777777" w:rsidR="00D97265" w:rsidRPr="006102E7" w:rsidRDefault="00D97265" w:rsidP="00822850">
      <w:pPr>
        <w:jc w:val="left"/>
        <w:rPr>
          <w:rFonts w:ascii="Mairy Light" w:hAnsi="Mairy Light"/>
          <w:bCs/>
          <w:sz w:val="24"/>
        </w:rPr>
      </w:pPr>
    </w:p>
    <w:p w14:paraId="74EECB71" w14:textId="77777777" w:rsidR="00D97265" w:rsidRPr="006102E7" w:rsidRDefault="00D97265" w:rsidP="00822850">
      <w:pPr>
        <w:pStyle w:val="Style1"/>
        <w:rPr>
          <w:sz w:val="24"/>
        </w:rPr>
      </w:pPr>
      <w:r w:rsidRPr="006102E7">
        <w:rPr>
          <w:sz w:val="24"/>
        </w:rPr>
        <w:t>Presenter profiles:</w:t>
      </w:r>
    </w:p>
    <w:p w14:paraId="07FFAFE8" w14:textId="77777777" w:rsidR="00D97265" w:rsidRPr="006102E7" w:rsidRDefault="00D97265" w:rsidP="00822850">
      <w:pPr>
        <w:jc w:val="left"/>
        <w:rPr>
          <w:rFonts w:ascii="Mairy Light" w:hAnsi="Mairy Light"/>
          <w:b/>
          <w:bCs/>
          <w:color w:val="404040" w:themeColor="text1" w:themeTint="BF"/>
          <w:sz w:val="24"/>
          <w:u w:val="single"/>
        </w:rPr>
      </w:pPr>
    </w:p>
    <w:p w14:paraId="61880344" w14:textId="3400D505" w:rsidR="00075747" w:rsidRPr="00246063" w:rsidRDefault="00075747" w:rsidP="00822850">
      <w:pPr>
        <w:jc w:val="left"/>
        <w:rPr>
          <w:rFonts w:ascii="Mairy Light" w:hAnsi="Mairy Light"/>
          <w:b/>
          <w:bCs/>
          <w:sz w:val="24"/>
        </w:rPr>
      </w:pPr>
      <w:r w:rsidRPr="00246063">
        <w:rPr>
          <w:rFonts w:ascii="Mairy Light" w:hAnsi="Mairy Light"/>
          <w:bCs/>
          <w:sz w:val="24"/>
        </w:rPr>
        <w:t>Mary</w:t>
      </w:r>
      <w:r>
        <w:rPr>
          <w:rFonts w:ascii="Mairy Light" w:hAnsi="Mairy Light"/>
          <w:bCs/>
          <w:sz w:val="24"/>
        </w:rPr>
        <w:t xml:space="preserve"> Mundy</w:t>
      </w:r>
      <w:r w:rsidRPr="00246063">
        <w:rPr>
          <w:rFonts w:ascii="Mairy Light" w:hAnsi="Mairy Light"/>
          <w:bCs/>
          <w:sz w:val="24"/>
        </w:rPr>
        <w:t xml:space="preserve"> is an expert on public procurement law, advising clients on </w:t>
      </w:r>
      <w:proofErr w:type="gramStart"/>
      <w:r w:rsidRPr="00246063">
        <w:rPr>
          <w:rFonts w:ascii="Mairy Light" w:hAnsi="Mairy Light"/>
          <w:bCs/>
          <w:sz w:val="24"/>
        </w:rPr>
        <w:t>day to day</w:t>
      </w:r>
      <w:proofErr w:type="gramEnd"/>
      <w:r w:rsidRPr="00246063">
        <w:rPr>
          <w:rFonts w:ascii="Mairy Light" w:hAnsi="Mairy Light"/>
          <w:bCs/>
          <w:sz w:val="24"/>
        </w:rPr>
        <w:t xml:space="preserve"> procurement issues through to strategic and complex procurement processes. She has extensive experience advising clients in a range of sectors including health, central government, local government, </w:t>
      </w:r>
      <w:proofErr w:type="gramStart"/>
      <w:r w:rsidRPr="00246063">
        <w:rPr>
          <w:rFonts w:ascii="Mairy Light" w:hAnsi="Mairy Light"/>
          <w:bCs/>
          <w:sz w:val="24"/>
        </w:rPr>
        <w:t>housing</w:t>
      </w:r>
      <w:proofErr w:type="gramEnd"/>
      <w:r w:rsidRPr="00246063">
        <w:rPr>
          <w:rFonts w:ascii="Mairy Light" w:hAnsi="Mairy Light"/>
          <w:bCs/>
          <w:sz w:val="24"/>
        </w:rPr>
        <w:t xml:space="preserve"> and utilities. Mary has also advised both contracting authorities, </w:t>
      </w:r>
      <w:proofErr w:type="gramStart"/>
      <w:r w:rsidRPr="00246063">
        <w:rPr>
          <w:rFonts w:ascii="Mairy Light" w:hAnsi="Mairy Light"/>
          <w:bCs/>
          <w:sz w:val="24"/>
        </w:rPr>
        <w:t>utilities</w:t>
      </w:r>
      <w:proofErr w:type="gramEnd"/>
      <w:r w:rsidRPr="00246063">
        <w:rPr>
          <w:rFonts w:ascii="Mairy Light" w:hAnsi="Mairy Light"/>
          <w:bCs/>
          <w:sz w:val="24"/>
        </w:rPr>
        <w:t xml:space="preserve"> and bidders in procurement challenges. Mary has experience of working in-house and has previously been Legal Counsel at DHL advising NHS Supply Chain and a commercial lawyer at the regional development agency, Yorkshire Forward.</w:t>
      </w:r>
    </w:p>
    <w:p w14:paraId="22C95460" w14:textId="77777777" w:rsidR="00D97265" w:rsidRDefault="00D97265" w:rsidP="00822850">
      <w:pPr>
        <w:jc w:val="left"/>
        <w:rPr>
          <w:rFonts w:ascii="Mairy Light" w:hAnsi="Mairy Light"/>
          <w:i/>
          <w:color w:val="FF0000"/>
          <w:sz w:val="24"/>
        </w:rPr>
      </w:pPr>
      <w:r>
        <w:rPr>
          <w:rFonts w:ascii="Mairy Light" w:hAnsi="Mairy Light"/>
          <w:i/>
          <w:color w:val="FF0000"/>
          <w:sz w:val="24"/>
        </w:rPr>
        <w:br w:type="page"/>
      </w:r>
    </w:p>
    <w:p w14:paraId="57C0A59D" w14:textId="66E55CC5" w:rsidR="00D97265" w:rsidRPr="00D338BF" w:rsidRDefault="00024E62" w:rsidP="00822850">
      <w:pPr>
        <w:jc w:val="left"/>
        <w:rPr>
          <w:rFonts w:ascii="Mairy Regular" w:hAnsi="Mairy Regular" w:cs="Arial"/>
          <w:color w:val="95C11F"/>
          <w:sz w:val="72"/>
          <w:szCs w:val="72"/>
          <w:lang w:eastAsia="en-GB"/>
        </w:rPr>
      </w:pPr>
      <w:r w:rsidRPr="00EB3971">
        <w:rPr>
          <w:rFonts w:ascii="Mairy Regular" w:hAnsi="Mairy Regular" w:cs="Arial"/>
          <w:color w:val="95C11F"/>
          <w:sz w:val="72"/>
          <w:szCs w:val="72"/>
          <w:lang w:eastAsia="en-GB"/>
        </w:rPr>
        <w:lastRenderedPageBreak/>
        <w:t xml:space="preserve">Microsoft </w:t>
      </w:r>
      <w:r w:rsidR="00136418">
        <w:rPr>
          <w:rFonts w:ascii="Mairy Regular" w:hAnsi="Mairy Regular" w:cs="Arial"/>
          <w:color w:val="95C11F"/>
          <w:sz w:val="72"/>
          <w:szCs w:val="72"/>
          <w:lang w:eastAsia="en-GB"/>
        </w:rPr>
        <w:t>Word training for lawyers</w:t>
      </w:r>
    </w:p>
    <w:p w14:paraId="05BB53E0" w14:textId="489DC041" w:rsidR="00A0257E" w:rsidRDefault="00A0257E" w:rsidP="00822850">
      <w:pPr>
        <w:pStyle w:val="Style1"/>
      </w:pPr>
      <w:r>
        <w:t>Bullets and Numbering, Track Changes and Comparing and Combining</w:t>
      </w:r>
    </w:p>
    <w:p w14:paraId="2EDFC84B"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5A13B305" w14:textId="59D7CBFC" w:rsidR="00D97265" w:rsidRPr="004A025D" w:rsidRDefault="00D97265" w:rsidP="00822850">
      <w:pPr>
        <w:pStyle w:val="Style1"/>
        <w:rPr>
          <w:b/>
        </w:rPr>
      </w:pPr>
      <w:r w:rsidRPr="005C34FE">
        <w:rPr>
          <w:lang w:eastAsia="en-GB"/>
        </w:rPr>
        <w:t xml:space="preserve">Level of course: </w:t>
      </w:r>
      <w:r w:rsidR="00A0257E" w:rsidRPr="005C34FE">
        <w:rPr>
          <w:lang w:eastAsia="en-GB"/>
        </w:rPr>
        <w:t>Introductory/Intermediate</w:t>
      </w:r>
    </w:p>
    <w:p w14:paraId="40C7B57C" w14:textId="77777777" w:rsidR="00D97265" w:rsidRPr="004A025D" w:rsidRDefault="00D97265" w:rsidP="00822850">
      <w:pPr>
        <w:ind w:right="-1"/>
        <w:jc w:val="left"/>
        <w:rPr>
          <w:rFonts w:ascii="Mairy Light" w:hAnsi="Mairy Light"/>
          <w:color w:val="404040" w:themeColor="text1" w:themeTint="BF"/>
          <w:sz w:val="24"/>
        </w:rPr>
      </w:pPr>
    </w:p>
    <w:p w14:paraId="488A3AC0" w14:textId="12B91843"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91794">
        <w:rPr>
          <w:rStyle w:val="Strong"/>
          <w:rFonts w:ascii="Mairy Light" w:hAnsi="Mairy Light" w:cs="Helvetica"/>
          <w:sz w:val="28"/>
          <w:szCs w:val="28"/>
        </w:rPr>
        <w:t>ZOOM</w:t>
      </w:r>
    </w:p>
    <w:p w14:paraId="79FCB662" w14:textId="77777777" w:rsidR="00D97265" w:rsidRDefault="00D97265" w:rsidP="00822850">
      <w:pPr>
        <w:ind w:right="-1"/>
        <w:jc w:val="left"/>
        <w:rPr>
          <w:rFonts w:ascii="Mairy Light" w:hAnsi="Mairy Light"/>
          <w:sz w:val="24"/>
        </w:rPr>
      </w:pPr>
    </w:p>
    <w:p w14:paraId="0A50A37E" w14:textId="2851D5FE" w:rsidR="006C1249" w:rsidRDefault="00136418" w:rsidP="00822850">
      <w:pPr>
        <w:ind w:right="-1"/>
        <w:jc w:val="left"/>
        <w:rPr>
          <w:rFonts w:ascii="Mairy Light" w:hAnsi="Mairy Light"/>
          <w:sz w:val="24"/>
        </w:rPr>
      </w:pPr>
      <w:r>
        <w:rPr>
          <w:rFonts w:ascii="Mairy Light" w:hAnsi="Mairy Light"/>
          <w:sz w:val="24"/>
        </w:rPr>
        <w:t xml:space="preserve">7 </w:t>
      </w:r>
      <w:r w:rsidR="006C1249">
        <w:rPr>
          <w:rFonts w:ascii="Mairy Light" w:hAnsi="Mairy Light"/>
          <w:sz w:val="24"/>
        </w:rPr>
        <w:t>December 2022</w:t>
      </w:r>
    </w:p>
    <w:p w14:paraId="309BF096" w14:textId="500DF21D" w:rsidR="00D97265" w:rsidRDefault="00136418" w:rsidP="00822850">
      <w:pPr>
        <w:ind w:right="-1"/>
        <w:jc w:val="left"/>
        <w:rPr>
          <w:rFonts w:ascii="Mairy Light" w:hAnsi="Mairy Light"/>
          <w:sz w:val="24"/>
        </w:rPr>
      </w:pPr>
      <w:r>
        <w:rPr>
          <w:rFonts w:ascii="Mairy Light" w:hAnsi="Mairy Light"/>
          <w:sz w:val="24"/>
        </w:rPr>
        <w:t>12noon – 1pm</w:t>
      </w:r>
    </w:p>
    <w:p w14:paraId="69697857" w14:textId="77777777" w:rsidR="00D97265" w:rsidRDefault="00D97265" w:rsidP="00822850">
      <w:pPr>
        <w:ind w:right="-1"/>
        <w:jc w:val="left"/>
        <w:rPr>
          <w:rFonts w:ascii="Mairy Light" w:hAnsi="Mairy Light"/>
          <w:sz w:val="24"/>
        </w:rPr>
      </w:pPr>
    </w:p>
    <w:p w14:paraId="699E3352" w14:textId="77777777" w:rsidR="005C34FE" w:rsidRPr="00E640B3" w:rsidRDefault="005C34FE" w:rsidP="00822850">
      <w:pPr>
        <w:ind w:right="-1"/>
        <w:jc w:val="left"/>
        <w:rPr>
          <w:rFonts w:ascii="Mairy Light" w:hAnsi="Mairy Light"/>
          <w:sz w:val="24"/>
        </w:rPr>
      </w:pPr>
      <w:r w:rsidRPr="00E640B3">
        <w:rPr>
          <w:rFonts w:ascii="Mairy Light" w:hAnsi="Mairy Light"/>
          <w:sz w:val="24"/>
        </w:rPr>
        <w:t>Presented by Freeths</w:t>
      </w:r>
    </w:p>
    <w:p w14:paraId="7523B172" w14:textId="77777777" w:rsidR="005C34FE" w:rsidRPr="00E640B3" w:rsidRDefault="005C34FE" w:rsidP="00822850">
      <w:pPr>
        <w:ind w:right="-1"/>
        <w:jc w:val="left"/>
        <w:rPr>
          <w:rFonts w:ascii="Mairy Light" w:hAnsi="Mairy Light"/>
          <w:b/>
          <w:sz w:val="24"/>
        </w:rPr>
      </w:pPr>
    </w:p>
    <w:p w14:paraId="73DD3BDA"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49F50669" w14:textId="77777777" w:rsidR="005C34FE" w:rsidRPr="00E640B3" w:rsidRDefault="005C34FE" w:rsidP="00822850">
      <w:pPr>
        <w:ind w:right="-1"/>
        <w:jc w:val="left"/>
        <w:rPr>
          <w:rFonts w:ascii="Mairy Light" w:hAnsi="Mairy Light"/>
          <w:color w:val="404040" w:themeColor="text1" w:themeTint="BF"/>
          <w:sz w:val="24"/>
        </w:rPr>
      </w:pPr>
    </w:p>
    <w:p w14:paraId="5803BB24" w14:textId="77777777" w:rsidR="005C34FE" w:rsidRPr="00E640B3" w:rsidRDefault="005C34FE" w:rsidP="00822850">
      <w:pPr>
        <w:pStyle w:val="Style1"/>
        <w:rPr>
          <w:sz w:val="24"/>
        </w:rPr>
      </w:pPr>
      <w:r w:rsidRPr="00E640B3">
        <w:rPr>
          <w:sz w:val="24"/>
        </w:rPr>
        <w:t>Course overview</w:t>
      </w:r>
    </w:p>
    <w:p w14:paraId="222F3B7B" w14:textId="77777777" w:rsidR="005C34FE" w:rsidRPr="00E640B3" w:rsidRDefault="005C34FE" w:rsidP="00822850">
      <w:pPr>
        <w:ind w:right="-1"/>
        <w:jc w:val="left"/>
        <w:rPr>
          <w:rFonts w:ascii="Mairy Light" w:hAnsi="Mairy Light"/>
          <w:color w:val="404040" w:themeColor="text1" w:themeTint="BF"/>
          <w:sz w:val="24"/>
        </w:rPr>
      </w:pPr>
    </w:p>
    <w:p w14:paraId="0909AAA3" w14:textId="251D93A2" w:rsidR="005C34FE" w:rsidRPr="00E640B3" w:rsidRDefault="005C34FE" w:rsidP="00822850">
      <w:pPr>
        <w:jc w:val="left"/>
        <w:rPr>
          <w:rFonts w:ascii="Mairy Light" w:hAnsi="Mairy Light"/>
          <w:sz w:val="24"/>
        </w:rPr>
      </w:pPr>
      <w:r w:rsidRPr="00E640B3">
        <w:rPr>
          <w:rFonts w:ascii="Mairy Light" w:hAnsi="Mairy Light"/>
          <w:sz w:val="24"/>
        </w:rPr>
        <w:t xml:space="preserve">This training presentation will be delivered by </w:t>
      </w:r>
      <w:r w:rsidR="00961240">
        <w:rPr>
          <w:rFonts w:ascii="Mairy Light" w:hAnsi="Mairy Light"/>
          <w:sz w:val="24"/>
        </w:rPr>
        <w:t>Webinar</w:t>
      </w:r>
      <w:r w:rsidRPr="00E640B3">
        <w:rPr>
          <w:rFonts w:ascii="Mairy Light" w:hAnsi="Mairy Light"/>
          <w:sz w:val="24"/>
        </w:rPr>
        <w:t xml:space="preserve"> covering the subjects listed below.  It will be delivered by a highly experienced Legal IT Training Consultant.  </w:t>
      </w:r>
    </w:p>
    <w:p w14:paraId="52E3F798" w14:textId="77777777" w:rsidR="005C34FE" w:rsidRPr="00E640B3" w:rsidRDefault="005C34FE" w:rsidP="00822850">
      <w:pPr>
        <w:jc w:val="left"/>
        <w:rPr>
          <w:rFonts w:ascii="Mairy Light" w:hAnsi="Mairy Light"/>
          <w:sz w:val="24"/>
        </w:rPr>
      </w:pPr>
    </w:p>
    <w:p w14:paraId="0E9E6DE5" w14:textId="77777777" w:rsidR="005C34FE" w:rsidRPr="00E640B3" w:rsidRDefault="005C34FE" w:rsidP="00822850">
      <w:pPr>
        <w:jc w:val="left"/>
        <w:rPr>
          <w:rFonts w:ascii="Mairy Light" w:hAnsi="Mairy Light"/>
          <w:sz w:val="24"/>
        </w:rPr>
      </w:pPr>
      <w:r w:rsidRPr="00E640B3">
        <w:rPr>
          <w:rFonts w:ascii="Mairy Light" w:hAnsi="Mairy Light"/>
          <w:sz w:val="24"/>
        </w:rPr>
        <w:t>Bullets and Numbering</w:t>
      </w:r>
    </w:p>
    <w:p w14:paraId="6EEA9E57" w14:textId="77777777" w:rsidR="005C34FE" w:rsidRPr="00E640B3" w:rsidRDefault="005C34FE" w:rsidP="00822850">
      <w:pPr>
        <w:numPr>
          <w:ilvl w:val="0"/>
          <w:numId w:val="10"/>
        </w:numPr>
        <w:jc w:val="left"/>
        <w:rPr>
          <w:rFonts w:ascii="Mairy Light" w:hAnsi="Mairy Light"/>
          <w:sz w:val="24"/>
        </w:rPr>
      </w:pPr>
      <w:r w:rsidRPr="00E640B3">
        <w:rPr>
          <w:rFonts w:ascii="Mairy Light" w:hAnsi="Mairy Light"/>
          <w:sz w:val="24"/>
        </w:rPr>
        <w:t>Working with Single Level Bullets and Numbering</w:t>
      </w:r>
    </w:p>
    <w:p w14:paraId="39C959A1" w14:textId="77777777" w:rsidR="005C34FE" w:rsidRPr="00E640B3" w:rsidRDefault="005C34FE" w:rsidP="00822850">
      <w:pPr>
        <w:numPr>
          <w:ilvl w:val="0"/>
          <w:numId w:val="10"/>
        </w:numPr>
        <w:jc w:val="left"/>
        <w:rPr>
          <w:rFonts w:ascii="Mairy Light" w:hAnsi="Mairy Light"/>
          <w:sz w:val="24"/>
        </w:rPr>
      </w:pPr>
      <w:r w:rsidRPr="00E640B3">
        <w:rPr>
          <w:rFonts w:ascii="Mairy Light" w:hAnsi="Mairy Light"/>
          <w:sz w:val="24"/>
        </w:rPr>
        <w:t>Working with Outline Numbering</w:t>
      </w:r>
    </w:p>
    <w:p w14:paraId="7C805039" w14:textId="77777777" w:rsidR="005C34FE" w:rsidRPr="00E640B3" w:rsidRDefault="005C34FE" w:rsidP="00822850">
      <w:pPr>
        <w:numPr>
          <w:ilvl w:val="0"/>
          <w:numId w:val="10"/>
        </w:numPr>
        <w:jc w:val="left"/>
        <w:rPr>
          <w:rFonts w:ascii="Mairy Light" w:hAnsi="Mairy Light"/>
          <w:sz w:val="24"/>
        </w:rPr>
      </w:pPr>
      <w:r w:rsidRPr="00E640B3">
        <w:rPr>
          <w:rFonts w:ascii="Mairy Light" w:hAnsi="Mairy Light"/>
          <w:sz w:val="24"/>
        </w:rPr>
        <w:t>Promoting and Demoting Text</w:t>
      </w:r>
    </w:p>
    <w:p w14:paraId="619299A2" w14:textId="77777777" w:rsidR="005C34FE" w:rsidRPr="00E640B3" w:rsidRDefault="005C34FE" w:rsidP="00822850">
      <w:pPr>
        <w:numPr>
          <w:ilvl w:val="0"/>
          <w:numId w:val="10"/>
        </w:numPr>
        <w:jc w:val="left"/>
        <w:rPr>
          <w:rFonts w:ascii="Mairy Light" w:hAnsi="Mairy Light"/>
          <w:sz w:val="24"/>
        </w:rPr>
      </w:pPr>
      <w:r w:rsidRPr="00E640B3">
        <w:rPr>
          <w:rFonts w:ascii="Mairy Light" w:hAnsi="Mairy Light"/>
          <w:sz w:val="24"/>
        </w:rPr>
        <w:t>Starting and Stopping Numbering</w:t>
      </w:r>
    </w:p>
    <w:p w14:paraId="501CD0AA" w14:textId="77777777" w:rsidR="005C34FE" w:rsidRPr="00E640B3" w:rsidRDefault="005C34FE" w:rsidP="00822850">
      <w:pPr>
        <w:numPr>
          <w:ilvl w:val="0"/>
          <w:numId w:val="10"/>
        </w:numPr>
        <w:jc w:val="left"/>
        <w:rPr>
          <w:rFonts w:ascii="Mairy Light" w:hAnsi="Mairy Light"/>
          <w:sz w:val="24"/>
        </w:rPr>
      </w:pPr>
      <w:r w:rsidRPr="00E640B3">
        <w:rPr>
          <w:rFonts w:ascii="Mairy Light" w:hAnsi="Mairy Light"/>
          <w:sz w:val="24"/>
        </w:rPr>
        <w:t>Editing Bullets, Numbering and Outline Numbering</w:t>
      </w:r>
    </w:p>
    <w:p w14:paraId="7C7DEA69" w14:textId="77777777" w:rsidR="005C34FE" w:rsidRPr="00E640B3" w:rsidRDefault="005C34FE" w:rsidP="00822850">
      <w:pPr>
        <w:jc w:val="left"/>
        <w:rPr>
          <w:rFonts w:ascii="Mairy Light" w:hAnsi="Mairy Light"/>
          <w:sz w:val="24"/>
        </w:rPr>
      </w:pPr>
      <w:r w:rsidRPr="00E640B3">
        <w:rPr>
          <w:rFonts w:ascii="Mairy Light" w:hAnsi="Mairy Light"/>
          <w:sz w:val="24"/>
        </w:rPr>
        <w:t>Track Changes</w:t>
      </w:r>
    </w:p>
    <w:p w14:paraId="0596CA7D" w14:textId="77777777" w:rsidR="005C34FE" w:rsidRPr="00E640B3" w:rsidRDefault="005C34FE" w:rsidP="00822850">
      <w:pPr>
        <w:numPr>
          <w:ilvl w:val="0"/>
          <w:numId w:val="11"/>
        </w:numPr>
        <w:jc w:val="left"/>
        <w:rPr>
          <w:rFonts w:ascii="Mairy Light" w:hAnsi="Mairy Light"/>
          <w:sz w:val="24"/>
        </w:rPr>
      </w:pPr>
      <w:r w:rsidRPr="00E640B3">
        <w:rPr>
          <w:rFonts w:ascii="Mairy Light" w:hAnsi="Mairy Light"/>
          <w:sz w:val="24"/>
        </w:rPr>
        <w:t>Turning Track Changes On/Off</w:t>
      </w:r>
    </w:p>
    <w:p w14:paraId="04E2D922" w14:textId="77777777" w:rsidR="005C34FE" w:rsidRPr="00E640B3" w:rsidRDefault="005C34FE" w:rsidP="00822850">
      <w:pPr>
        <w:numPr>
          <w:ilvl w:val="0"/>
          <w:numId w:val="11"/>
        </w:numPr>
        <w:jc w:val="left"/>
        <w:rPr>
          <w:rFonts w:ascii="Mairy Light" w:hAnsi="Mairy Light"/>
          <w:sz w:val="24"/>
        </w:rPr>
      </w:pPr>
      <w:r w:rsidRPr="00E640B3">
        <w:rPr>
          <w:rFonts w:ascii="Mairy Light" w:hAnsi="Mairy Light"/>
          <w:sz w:val="24"/>
        </w:rPr>
        <w:t>Tracking Documents</w:t>
      </w:r>
    </w:p>
    <w:p w14:paraId="0DB097EA" w14:textId="77777777" w:rsidR="005C34FE" w:rsidRPr="00E640B3" w:rsidRDefault="005C34FE" w:rsidP="00822850">
      <w:pPr>
        <w:numPr>
          <w:ilvl w:val="0"/>
          <w:numId w:val="11"/>
        </w:numPr>
        <w:jc w:val="left"/>
        <w:rPr>
          <w:rFonts w:ascii="Mairy Light" w:hAnsi="Mairy Light"/>
          <w:sz w:val="24"/>
        </w:rPr>
      </w:pPr>
      <w:r w:rsidRPr="00E640B3">
        <w:rPr>
          <w:rFonts w:ascii="Mairy Light" w:hAnsi="Mairy Light"/>
          <w:sz w:val="24"/>
        </w:rPr>
        <w:t>Displaying and Printing Track Changes</w:t>
      </w:r>
    </w:p>
    <w:p w14:paraId="4AC0A614" w14:textId="77777777" w:rsidR="005C34FE" w:rsidRPr="00E640B3" w:rsidRDefault="005C34FE" w:rsidP="00822850">
      <w:pPr>
        <w:numPr>
          <w:ilvl w:val="0"/>
          <w:numId w:val="11"/>
        </w:numPr>
        <w:jc w:val="left"/>
        <w:rPr>
          <w:rFonts w:ascii="Mairy Light" w:hAnsi="Mairy Light"/>
          <w:sz w:val="24"/>
        </w:rPr>
      </w:pPr>
      <w:r w:rsidRPr="00E640B3">
        <w:rPr>
          <w:rFonts w:ascii="Mairy Light" w:hAnsi="Mairy Light"/>
          <w:sz w:val="24"/>
        </w:rPr>
        <w:t>E-Mailing Tracked Documents</w:t>
      </w:r>
    </w:p>
    <w:p w14:paraId="5BB01E56" w14:textId="77777777" w:rsidR="005C34FE" w:rsidRPr="00E640B3" w:rsidRDefault="005C34FE" w:rsidP="00822850">
      <w:pPr>
        <w:numPr>
          <w:ilvl w:val="0"/>
          <w:numId w:val="11"/>
        </w:numPr>
        <w:jc w:val="left"/>
        <w:rPr>
          <w:rFonts w:ascii="Mairy Light" w:hAnsi="Mairy Light"/>
          <w:sz w:val="24"/>
        </w:rPr>
      </w:pPr>
      <w:r w:rsidRPr="00E640B3">
        <w:rPr>
          <w:rFonts w:ascii="Mairy Light" w:hAnsi="Mairy Light"/>
          <w:sz w:val="24"/>
        </w:rPr>
        <w:t>Working with More Than One Author / Colour</w:t>
      </w:r>
    </w:p>
    <w:p w14:paraId="0E88B79D" w14:textId="77777777" w:rsidR="005C34FE" w:rsidRPr="00E640B3" w:rsidRDefault="005C34FE" w:rsidP="00822850">
      <w:pPr>
        <w:numPr>
          <w:ilvl w:val="0"/>
          <w:numId w:val="11"/>
        </w:numPr>
        <w:jc w:val="left"/>
        <w:rPr>
          <w:rFonts w:ascii="Mairy Light" w:hAnsi="Mairy Light"/>
          <w:sz w:val="24"/>
        </w:rPr>
      </w:pPr>
      <w:r w:rsidRPr="00E640B3">
        <w:rPr>
          <w:rFonts w:ascii="Mairy Light" w:hAnsi="Mairy Light"/>
          <w:sz w:val="24"/>
        </w:rPr>
        <w:t>Finding Changes</w:t>
      </w:r>
    </w:p>
    <w:p w14:paraId="2DF8CADE" w14:textId="77777777" w:rsidR="005C34FE" w:rsidRPr="00E640B3" w:rsidRDefault="005C34FE" w:rsidP="00822850">
      <w:pPr>
        <w:numPr>
          <w:ilvl w:val="0"/>
          <w:numId w:val="11"/>
        </w:numPr>
        <w:jc w:val="left"/>
        <w:rPr>
          <w:rFonts w:ascii="Mairy Light" w:hAnsi="Mairy Light"/>
          <w:sz w:val="24"/>
        </w:rPr>
      </w:pPr>
      <w:r w:rsidRPr="00E640B3">
        <w:rPr>
          <w:rFonts w:ascii="Mairy Light" w:hAnsi="Mairy Light"/>
          <w:sz w:val="24"/>
        </w:rPr>
        <w:t>Accepting and Rejecting Changes Manually</w:t>
      </w:r>
    </w:p>
    <w:p w14:paraId="3C8B6F68" w14:textId="77777777" w:rsidR="005C34FE" w:rsidRPr="00E640B3" w:rsidRDefault="005C34FE" w:rsidP="00822850">
      <w:pPr>
        <w:numPr>
          <w:ilvl w:val="0"/>
          <w:numId w:val="11"/>
        </w:numPr>
        <w:jc w:val="left"/>
        <w:rPr>
          <w:rFonts w:ascii="Mairy Light" w:hAnsi="Mairy Light"/>
          <w:sz w:val="24"/>
        </w:rPr>
      </w:pPr>
      <w:r w:rsidRPr="00E640B3">
        <w:rPr>
          <w:rFonts w:ascii="Mairy Light" w:hAnsi="Mairy Light"/>
          <w:sz w:val="24"/>
        </w:rPr>
        <w:t>Accepting and Rejecting Changes Automatically</w:t>
      </w:r>
    </w:p>
    <w:p w14:paraId="4C3DAA91" w14:textId="77777777" w:rsidR="005C34FE" w:rsidRPr="00E640B3" w:rsidRDefault="005C34FE" w:rsidP="00822850">
      <w:pPr>
        <w:jc w:val="left"/>
        <w:rPr>
          <w:rFonts w:ascii="Mairy Light" w:hAnsi="Mairy Light"/>
          <w:sz w:val="24"/>
        </w:rPr>
      </w:pPr>
      <w:r w:rsidRPr="00E640B3">
        <w:rPr>
          <w:rFonts w:ascii="Mairy Light" w:hAnsi="Mairy Light"/>
          <w:sz w:val="24"/>
        </w:rPr>
        <w:t>Comparing &amp; Combining</w:t>
      </w:r>
    </w:p>
    <w:p w14:paraId="74C568F2" w14:textId="77777777" w:rsidR="005C34FE" w:rsidRPr="00E640B3" w:rsidRDefault="005C34FE" w:rsidP="00822850">
      <w:pPr>
        <w:numPr>
          <w:ilvl w:val="0"/>
          <w:numId w:val="12"/>
        </w:numPr>
        <w:jc w:val="left"/>
        <w:rPr>
          <w:rFonts w:ascii="Mairy Light" w:hAnsi="Mairy Light"/>
          <w:sz w:val="24"/>
        </w:rPr>
      </w:pPr>
      <w:r w:rsidRPr="00E640B3">
        <w:rPr>
          <w:rFonts w:ascii="Mairy Light" w:hAnsi="Mairy Light"/>
          <w:sz w:val="24"/>
        </w:rPr>
        <w:t>Comparing Documents</w:t>
      </w:r>
    </w:p>
    <w:p w14:paraId="5457F7CF" w14:textId="77777777" w:rsidR="005C34FE" w:rsidRPr="00E640B3" w:rsidRDefault="005C34FE" w:rsidP="00822850">
      <w:pPr>
        <w:numPr>
          <w:ilvl w:val="0"/>
          <w:numId w:val="12"/>
        </w:numPr>
        <w:jc w:val="left"/>
        <w:rPr>
          <w:rFonts w:ascii="Mairy Light" w:hAnsi="Mairy Light"/>
          <w:sz w:val="24"/>
        </w:rPr>
      </w:pPr>
      <w:r w:rsidRPr="00E640B3">
        <w:rPr>
          <w:rFonts w:ascii="Mairy Light" w:hAnsi="Mairy Light"/>
          <w:sz w:val="24"/>
        </w:rPr>
        <w:t>Combining Documents</w:t>
      </w:r>
    </w:p>
    <w:p w14:paraId="4DCAAF9E" w14:textId="77777777" w:rsidR="005C34FE" w:rsidRPr="00E640B3" w:rsidRDefault="005C34FE" w:rsidP="00822850">
      <w:pPr>
        <w:ind w:right="-1"/>
        <w:jc w:val="left"/>
        <w:rPr>
          <w:rFonts w:ascii="Mairy Light" w:hAnsi="Mairy Light"/>
          <w:color w:val="404040" w:themeColor="text1" w:themeTint="BF"/>
          <w:sz w:val="24"/>
        </w:rPr>
      </w:pPr>
    </w:p>
    <w:p w14:paraId="73C01E0E" w14:textId="77777777" w:rsidR="005C34FE" w:rsidRPr="00E640B3" w:rsidRDefault="005C34FE" w:rsidP="00822850">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2C4E013D" w14:textId="77777777" w:rsidR="005C34FE" w:rsidRPr="00E640B3" w:rsidRDefault="005C34FE" w:rsidP="00822850">
      <w:pPr>
        <w:ind w:right="-1"/>
        <w:jc w:val="left"/>
        <w:rPr>
          <w:rFonts w:ascii="Mairy Light" w:hAnsi="Mairy Light"/>
          <w:sz w:val="24"/>
        </w:rPr>
      </w:pPr>
    </w:p>
    <w:p w14:paraId="47924844" w14:textId="77777777" w:rsidR="005C34FE" w:rsidRPr="00E640B3" w:rsidRDefault="005C34FE" w:rsidP="00822850">
      <w:pPr>
        <w:ind w:right="-1"/>
        <w:jc w:val="left"/>
        <w:rPr>
          <w:rFonts w:ascii="Mairy Light" w:hAnsi="Mairy Light"/>
          <w:sz w:val="24"/>
        </w:rPr>
      </w:pPr>
      <w:r w:rsidRPr="00E640B3">
        <w:rPr>
          <w:rFonts w:ascii="Mairy Light" w:hAnsi="Mairy Light"/>
          <w:sz w:val="24"/>
        </w:rPr>
        <w:lastRenderedPageBreak/>
        <w:t>Lawyers who format their own documents using Microsoft Word</w:t>
      </w:r>
    </w:p>
    <w:p w14:paraId="51EB4101" w14:textId="77777777" w:rsidR="005C34FE" w:rsidRPr="00E640B3" w:rsidRDefault="005C34FE" w:rsidP="00822850">
      <w:pPr>
        <w:ind w:right="-1"/>
        <w:jc w:val="left"/>
        <w:rPr>
          <w:rFonts w:ascii="Mairy Light" w:hAnsi="Mairy Light"/>
          <w:sz w:val="24"/>
        </w:rPr>
      </w:pPr>
    </w:p>
    <w:p w14:paraId="49299735" w14:textId="77777777" w:rsidR="005C34FE" w:rsidRPr="00E640B3" w:rsidRDefault="005C34FE" w:rsidP="00822850">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5B9AAFE8" w14:textId="77777777" w:rsidR="005C34FE" w:rsidRPr="00E640B3" w:rsidRDefault="005C34FE" w:rsidP="00822850">
      <w:pPr>
        <w:jc w:val="left"/>
        <w:rPr>
          <w:rFonts w:ascii="Mairy Light" w:hAnsi="Mairy Light" w:cs="Tahoma"/>
          <w:color w:val="404040" w:themeColor="text1" w:themeTint="BF"/>
          <w:sz w:val="24"/>
        </w:rPr>
      </w:pPr>
    </w:p>
    <w:p w14:paraId="585B4773" w14:textId="77777777" w:rsidR="005C34FE" w:rsidRPr="00E640B3" w:rsidRDefault="005C34FE" w:rsidP="00822850">
      <w:pPr>
        <w:numPr>
          <w:ilvl w:val="0"/>
          <w:numId w:val="9"/>
        </w:numPr>
        <w:jc w:val="left"/>
        <w:rPr>
          <w:rFonts w:ascii="Mairy Light" w:hAnsi="Mairy Light"/>
          <w:sz w:val="24"/>
        </w:rPr>
      </w:pPr>
      <w:r w:rsidRPr="00E640B3">
        <w:rPr>
          <w:rFonts w:ascii="Mairy Light" w:hAnsi="Mairy Light"/>
          <w:sz w:val="24"/>
        </w:rPr>
        <w:t>Bullets &amp; Numbering</w:t>
      </w:r>
    </w:p>
    <w:p w14:paraId="40D0DD65" w14:textId="77777777" w:rsidR="005C34FE" w:rsidRPr="00E640B3" w:rsidRDefault="005C34FE" w:rsidP="00822850">
      <w:pPr>
        <w:numPr>
          <w:ilvl w:val="0"/>
          <w:numId w:val="9"/>
        </w:numPr>
        <w:ind w:right="-1"/>
        <w:jc w:val="left"/>
        <w:rPr>
          <w:rFonts w:ascii="Mairy Light" w:hAnsi="Mairy Light"/>
          <w:color w:val="404040" w:themeColor="text1" w:themeTint="BF"/>
          <w:sz w:val="24"/>
        </w:rPr>
      </w:pPr>
      <w:r w:rsidRPr="00E640B3">
        <w:rPr>
          <w:rFonts w:ascii="Mairy Light" w:hAnsi="Mairy Light"/>
          <w:sz w:val="24"/>
        </w:rPr>
        <w:t>Track Changes</w:t>
      </w:r>
    </w:p>
    <w:p w14:paraId="27CA44A2" w14:textId="77777777" w:rsidR="005C34FE" w:rsidRPr="00E640B3" w:rsidRDefault="005C34FE" w:rsidP="00822850">
      <w:pPr>
        <w:numPr>
          <w:ilvl w:val="0"/>
          <w:numId w:val="9"/>
        </w:numPr>
        <w:ind w:right="-1"/>
        <w:jc w:val="left"/>
        <w:rPr>
          <w:rFonts w:ascii="Mairy Light" w:hAnsi="Mairy Light"/>
          <w:color w:val="404040" w:themeColor="text1" w:themeTint="BF"/>
          <w:sz w:val="24"/>
        </w:rPr>
      </w:pPr>
      <w:r w:rsidRPr="00E640B3">
        <w:rPr>
          <w:rFonts w:ascii="Mairy Light" w:hAnsi="Mairy Light"/>
          <w:sz w:val="24"/>
        </w:rPr>
        <w:t>Comparing &amp; Combining</w:t>
      </w:r>
    </w:p>
    <w:p w14:paraId="15B7C5A2" w14:textId="77777777" w:rsidR="005C34FE" w:rsidRPr="00E640B3" w:rsidRDefault="005C34FE" w:rsidP="00822850">
      <w:pPr>
        <w:ind w:right="-1"/>
        <w:jc w:val="left"/>
        <w:rPr>
          <w:rFonts w:ascii="Mairy Light" w:hAnsi="Mairy Light"/>
          <w:color w:val="404040" w:themeColor="text1" w:themeTint="BF"/>
          <w:sz w:val="24"/>
        </w:rPr>
      </w:pPr>
    </w:p>
    <w:p w14:paraId="462595F8" w14:textId="77777777" w:rsidR="005C34FE" w:rsidRPr="00E640B3" w:rsidRDefault="005C34FE" w:rsidP="00822850">
      <w:pPr>
        <w:pStyle w:val="Style1"/>
        <w:rPr>
          <w:sz w:val="24"/>
        </w:rPr>
      </w:pPr>
      <w:r w:rsidRPr="00E640B3">
        <w:rPr>
          <w:sz w:val="24"/>
        </w:rPr>
        <w:t>Interactive elements</w:t>
      </w:r>
    </w:p>
    <w:p w14:paraId="2AF714D3" w14:textId="77777777" w:rsidR="005C34FE" w:rsidRPr="00E640B3" w:rsidRDefault="005C34FE" w:rsidP="00822850">
      <w:pPr>
        <w:ind w:right="-1"/>
        <w:jc w:val="left"/>
        <w:rPr>
          <w:rFonts w:ascii="Mairy Light" w:hAnsi="Mairy Light" w:cs="Arial"/>
          <w:color w:val="404040" w:themeColor="text1" w:themeTint="BF"/>
          <w:sz w:val="24"/>
        </w:rPr>
      </w:pPr>
    </w:p>
    <w:p w14:paraId="63E6B24D" w14:textId="77777777" w:rsidR="005C34FE" w:rsidRPr="00E640B3" w:rsidRDefault="005C34FE" w:rsidP="00822850">
      <w:pPr>
        <w:ind w:right="-1"/>
        <w:jc w:val="left"/>
        <w:rPr>
          <w:rFonts w:ascii="Mairy Light" w:hAnsi="Mairy Light"/>
          <w:sz w:val="24"/>
        </w:rPr>
      </w:pPr>
      <w:r w:rsidRPr="00E640B3">
        <w:rPr>
          <w:rFonts w:ascii="Mairy Light" w:hAnsi="Mairy Light"/>
          <w:sz w:val="24"/>
        </w:rPr>
        <w:t>Q&amp;A at the end of the training presentation via chat</w:t>
      </w:r>
    </w:p>
    <w:p w14:paraId="24531109" w14:textId="77777777" w:rsidR="005C34FE" w:rsidRPr="00E640B3" w:rsidRDefault="005C34FE" w:rsidP="00822850">
      <w:pPr>
        <w:ind w:right="-1"/>
        <w:jc w:val="left"/>
        <w:rPr>
          <w:rFonts w:ascii="Mairy Light" w:hAnsi="Mairy Light" w:cs="Arial"/>
          <w:color w:val="404040" w:themeColor="text1" w:themeTint="BF"/>
          <w:sz w:val="24"/>
        </w:rPr>
      </w:pPr>
    </w:p>
    <w:p w14:paraId="21C150AD" w14:textId="77777777" w:rsidR="005C34FE" w:rsidRPr="00E640B3" w:rsidRDefault="005C34FE" w:rsidP="00822850">
      <w:pPr>
        <w:pStyle w:val="Style1"/>
        <w:rPr>
          <w:sz w:val="24"/>
        </w:rPr>
      </w:pPr>
      <w:r w:rsidRPr="00E640B3">
        <w:rPr>
          <w:sz w:val="24"/>
        </w:rPr>
        <w:t xml:space="preserve">Competencies </w:t>
      </w:r>
    </w:p>
    <w:p w14:paraId="1040BE7D" w14:textId="77777777" w:rsidR="005C34FE" w:rsidRPr="00E640B3" w:rsidRDefault="005C34FE" w:rsidP="00822850">
      <w:pPr>
        <w:ind w:right="-1"/>
        <w:jc w:val="left"/>
        <w:rPr>
          <w:rFonts w:ascii="Mairy Light" w:hAnsi="Mairy Light"/>
          <w:color w:val="404040" w:themeColor="text1" w:themeTint="BF"/>
          <w:sz w:val="24"/>
        </w:rPr>
      </w:pPr>
    </w:p>
    <w:p w14:paraId="1ED87962" w14:textId="77777777" w:rsidR="005C34FE" w:rsidRPr="00E640B3" w:rsidRDefault="005C34FE" w:rsidP="00822850">
      <w:pPr>
        <w:ind w:right="-1"/>
        <w:jc w:val="left"/>
        <w:rPr>
          <w:rFonts w:ascii="Mairy Light" w:hAnsi="Mairy Light"/>
          <w:bCs/>
          <w:sz w:val="24"/>
        </w:rPr>
      </w:pPr>
      <w:r w:rsidRPr="00E640B3">
        <w:rPr>
          <w:rFonts w:ascii="Mairy Light" w:hAnsi="Mairy Light"/>
          <w:bCs/>
          <w:sz w:val="24"/>
        </w:rPr>
        <w:t>This course will cover:</w:t>
      </w:r>
    </w:p>
    <w:p w14:paraId="71B57260" w14:textId="77777777" w:rsidR="005C34FE" w:rsidRPr="00E640B3" w:rsidRDefault="005C34FE" w:rsidP="00822850">
      <w:pPr>
        <w:ind w:right="-1"/>
        <w:jc w:val="left"/>
        <w:rPr>
          <w:rFonts w:ascii="Mairy Light" w:hAnsi="Mairy Light"/>
          <w:bCs/>
          <w:color w:val="404040" w:themeColor="text1" w:themeTint="BF"/>
          <w:sz w:val="24"/>
        </w:rPr>
      </w:pPr>
    </w:p>
    <w:p w14:paraId="58F1BB8B" w14:textId="77777777" w:rsidR="005C34FE" w:rsidRPr="00E640B3" w:rsidRDefault="005C34FE" w:rsidP="00822850">
      <w:pPr>
        <w:jc w:val="left"/>
        <w:rPr>
          <w:rFonts w:ascii="Mairy Light" w:hAnsi="Mairy Light"/>
          <w:bCs/>
          <w:sz w:val="24"/>
        </w:rPr>
      </w:pPr>
      <w:r w:rsidRPr="00E640B3">
        <w:rPr>
          <w:rFonts w:ascii="Mairy Light" w:hAnsi="Mairy Light"/>
          <w:bCs/>
          <w:sz w:val="24"/>
        </w:rPr>
        <w:t>IT Skills</w:t>
      </w:r>
    </w:p>
    <w:p w14:paraId="4CB4A846" w14:textId="77777777" w:rsidR="005C34FE" w:rsidRPr="00E640B3" w:rsidRDefault="005C34FE" w:rsidP="00822850">
      <w:pPr>
        <w:jc w:val="left"/>
        <w:rPr>
          <w:rFonts w:ascii="Mairy Light" w:hAnsi="Mairy Light"/>
          <w:bCs/>
          <w:sz w:val="24"/>
        </w:rPr>
      </w:pPr>
    </w:p>
    <w:p w14:paraId="49A86B08" w14:textId="77777777" w:rsidR="005C34FE" w:rsidRPr="00E640B3" w:rsidRDefault="005C34FE" w:rsidP="00822850">
      <w:pPr>
        <w:pStyle w:val="Style1"/>
        <w:rPr>
          <w:sz w:val="24"/>
        </w:rPr>
      </w:pPr>
      <w:r w:rsidRPr="00E640B3">
        <w:rPr>
          <w:sz w:val="24"/>
        </w:rPr>
        <w:t>Presenter profiles:</w:t>
      </w:r>
    </w:p>
    <w:p w14:paraId="5D1EF76F" w14:textId="77777777" w:rsidR="005C34FE" w:rsidRPr="00E640B3" w:rsidRDefault="005C34FE" w:rsidP="00822850">
      <w:pPr>
        <w:jc w:val="left"/>
        <w:rPr>
          <w:rFonts w:ascii="Mairy Light" w:hAnsi="Mairy Light"/>
          <w:b/>
          <w:bCs/>
          <w:color w:val="404040" w:themeColor="text1" w:themeTint="BF"/>
          <w:sz w:val="24"/>
          <w:u w:val="single"/>
        </w:rPr>
      </w:pPr>
    </w:p>
    <w:p w14:paraId="08073BE3" w14:textId="77777777" w:rsidR="005C34FE" w:rsidRPr="00E640B3" w:rsidRDefault="005C34FE" w:rsidP="00822850">
      <w:pPr>
        <w:pStyle w:val="Style1"/>
        <w:rPr>
          <w:bCs/>
          <w:color w:val="auto"/>
          <w:sz w:val="24"/>
        </w:rPr>
      </w:pPr>
      <w:r w:rsidRPr="00E640B3">
        <w:rPr>
          <w:bCs/>
          <w:color w:val="auto"/>
          <w:sz w:val="24"/>
        </w:rPr>
        <w:t xml:space="preserve">Amanda Grattan, Freeths has been designing and delivering IT training courses to Lawyers for 30 years.  She has experience of law firms working practices, </w:t>
      </w:r>
      <w:proofErr w:type="gramStart"/>
      <w:r w:rsidRPr="00E640B3">
        <w:rPr>
          <w:bCs/>
          <w:color w:val="auto"/>
          <w:sz w:val="24"/>
        </w:rPr>
        <w:t>terminology</w:t>
      </w:r>
      <w:proofErr w:type="gramEnd"/>
      <w:r w:rsidRPr="00E640B3">
        <w:rPr>
          <w:bCs/>
          <w:color w:val="auto"/>
          <w:sz w:val="24"/>
        </w:rPr>
        <w:t xml:space="preserve"> and compliance standards so courses are always tailored to the needs of the practice/department.  Amanda knows what Lawyers require from Microsoft Office and Legal Applications.</w:t>
      </w:r>
    </w:p>
    <w:p w14:paraId="18912FC9" w14:textId="77777777" w:rsidR="005C34FE" w:rsidRDefault="005C34FE" w:rsidP="00822850">
      <w:pPr>
        <w:pStyle w:val="Style1"/>
      </w:pPr>
    </w:p>
    <w:p w14:paraId="527BC8A2" w14:textId="77777777" w:rsidR="003D0FAC" w:rsidRDefault="003D0FAC">
      <w:pPr>
        <w:jc w:val="left"/>
      </w:pPr>
      <w:r>
        <w:br w:type="page"/>
      </w:r>
    </w:p>
    <w:p w14:paraId="71CCCF0F" w14:textId="77777777" w:rsidR="003D0FAC" w:rsidRPr="00EB3971" w:rsidRDefault="003D0FAC" w:rsidP="003D0FAC">
      <w:pPr>
        <w:jc w:val="left"/>
        <w:rPr>
          <w:rFonts w:ascii="Mairy Regular" w:hAnsi="Mairy Regular" w:cs="Arial"/>
          <w:color w:val="95C11F"/>
          <w:sz w:val="72"/>
          <w:szCs w:val="72"/>
          <w:lang w:eastAsia="en-GB"/>
        </w:rPr>
      </w:pPr>
      <w:r w:rsidRPr="00EB3971">
        <w:rPr>
          <w:rFonts w:ascii="Mairy Regular" w:hAnsi="Mairy Regular" w:cs="Arial"/>
          <w:color w:val="95C11F"/>
          <w:sz w:val="72"/>
          <w:szCs w:val="72"/>
          <w:lang w:eastAsia="en-GB"/>
        </w:rPr>
        <w:lastRenderedPageBreak/>
        <w:t>Social media issues / defamation</w:t>
      </w:r>
    </w:p>
    <w:p w14:paraId="593054FB" w14:textId="77777777" w:rsidR="003D0FAC" w:rsidRPr="00790373" w:rsidRDefault="003D0FAC" w:rsidP="003D0FAC">
      <w:pPr>
        <w:ind w:right="-1"/>
        <w:jc w:val="left"/>
        <w:rPr>
          <w:rFonts w:ascii="Mairy Light" w:hAnsi="Mairy Light" w:cs="Arial"/>
          <w:color w:val="404040" w:themeColor="text1" w:themeTint="BF"/>
          <w:sz w:val="24"/>
          <w:lang w:eastAsia="en-GB"/>
        </w:rPr>
      </w:pPr>
    </w:p>
    <w:p w14:paraId="2E38F5A1" w14:textId="77777777" w:rsidR="003D0FAC" w:rsidRPr="004A025D" w:rsidRDefault="003D0FAC" w:rsidP="003D0FAC">
      <w:pPr>
        <w:pStyle w:val="Style1"/>
        <w:rPr>
          <w:b/>
        </w:rPr>
      </w:pPr>
      <w:r>
        <w:rPr>
          <w:lang w:eastAsia="en-GB"/>
        </w:rPr>
        <w:t>Level of course: Intermediate</w:t>
      </w:r>
    </w:p>
    <w:p w14:paraId="5A33F029" w14:textId="77777777" w:rsidR="003D0FAC" w:rsidRPr="004A025D" w:rsidRDefault="003D0FAC" w:rsidP="003D0FAC">
      <w:pPr>
        <w:ind w:right="-1"/>
        <w:jc w:val="left"/>
        <w:rPr>
          <w:rFonts w:ascii="Mairy Light" w:hAnsi="Mairy Light"/>
          <w:color w:val="404040" w:themeColor="text1" w:themeTint="BF"/>
          <w:sz w:val="24"/>
        </w:rPr>
      </w:pPr>
    </w:p>
    <w:p w14:paraId="15914A76" w14:textId="77777777" w:rsidR="003D0FAC" w:rsidRPr="00C23580" w:rsidRDefault="003D0FAC" w:rsidP="003D0FAC">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01E2441F" w14:textId="77777777" w:rsidR="003D0FAC" w:rsidRDefault="003D0FAC" w:rsidP="003D0FAC">
      <w:pPr>
        <w:ind w:right="-1"/>
        <w:jc w:val="left"/>
        <w:rPr>
          <w:rFonts w:ascii="Mairy Light" w:hAnsi="Mairy Light"/>
          <w:sz w:val="24"/>
        </w:rPr>
      </w:pPr>
    </w:p>
    <w:p w14:paraId="605C1607" w14:textId="77777777" w:rsidR="003D0FAC" w:rsidRDefault="003D0FAC" w:rsidP="003D0FAC">
      <w:pPr>
        <w:ind w:right="-1"/>
        <w:jc w:val="left"/>
        <w:rPr>
          <w:rFonts w:ascii="Mairy Light" w:hAnsi="Mairy Light"/>
          <w:sz w:val="24"/>
        </w:rPr>
      </w:pPr>
      <w:r w:rsidRPr="003C50E0">
        <w:rPr>
          <w:rFonts w:ascii="Mairy Light" w:hAnsi="Mairy Light"/>
          <w:sz w:val="24"/>
        </w:rPr>
        <w:t>8 December 2022</w:t>
      </w:r>
    </w:p>
    <w:p w14:paraId="47C5F04C" w14:textId="77777777" w:rsidR="003D0FAC" w:rsidRDefault="003D0FAC" w:rsidP="003D0FAC">
      <w:pPr>
        <w:ind w:right="-1"/>
        <w:jc w:val="left"/>
        <w:rPr>
          <w:rFonts w:ascii="Mairy Light" w:hAnsi="Mairy Light"/>
          <w:sz w:val="24"/>
        </w:rPr>
      </w:pPr>
      <w:r>
        <w:rPr>
          <w:rFonts w:ascii="Mairy Light" w:hAnsi="Mairy Light"/>
          <w:sz w:val="24"/>
        </w:rPr>
        <w:t>12 noon – 1pm</w:t>
      </w:r>
    </w:p>
    <w:p w14:paraId="0FA077B8" w14:textId="77777777" w:rsidR="003D0FAC" w:rsidRDefault="003D0FAC" w:rsidP="003D0FAC">
      <w:pPr>
        <w:ind w:right="-1"/>
        <w:jc w:val="left"/>
        <w:rPr>
          <w:rFonts w:ascii="Mairy Light" w:hAnsi="Mairy Light"/>
          <w:sz w:val="24"/>
        </w:rPr>
      </w:pPr>
    </w:p>
    <w:p w14:paraId="1A1D74BC" w14:textId="77777777" w:rsidR="003D0FAC" w:rsidRPr="006102E7" w:rsidRDefault="003D0FAC" w:rsidP="003D0FAC">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Anthony Collins </w:t>
      </w:r>
    </w:p>
    <w:p w14:paraId="77140E2F" w14:textId="77777777" w:rsidR="003D0FAC" w:rsidRPr="006102E7" w:rsidRDefault="003D0FAC" w:rsidP="003D0FAC">
      <w:pPr>
        <w:ind w:right="-1"/>
        <w:jc w:val="left"/>
        <w:rPr>
          <w:rFonts w:ascii="Mairy Light" w:hAnsi="Mairy Light"/>
          <w:b/>
          <w:sz w:val="24"/>
        </w:rPr>
      </w:pPr>
    </w:p>
    <w:p w14:paraId="094E0D70"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2A4A3037" w14:textId="77777777" w:rsidR="003D0FAC" w:rsidRPr="006102E7" w:rsidRDefault="003D0FAC" w:rsidP="003D0FAC">
      <w:pPr>
        <w:ind w:right="-1"/>
        <w:jc w:val="left"/>
        <w:rPr>
          <w:rFonts w:ascii="Mairy Light" w:hAnsi="Mairy Light"/>
          <w:color w:val="404040" w:themeColor="text1" w:themeTint="BF"/>
          <w:sz w:val="24"/>
        </w:rPr>
      </w:pPr>
    </w:p>
    <w:p w14:paraId="7B286A85" w14:textId="77777777" w:rsidR="003D0FAC" w:rsidRPr="006102E7" w:rsidRDefault="003D0FAC" w:rsidP="003D0FAC">
      <w:pPr>
        <w:pStyle w:val="Style1"/>
        <w:rPr>
          <w:sz w:val="24"/>
        </w:rPr>
      </w:pPr>
      <w:r w:rsidRPr="006102E7">
        <w:rPr>
          <w:sz w:val="24"/>
        </w:rPr>
        <w:t>Course overview</w:t>
      </w:r>
    </w:p>
    <w:p w14:paraId="588B6787" w14:textId="77777777" w:rsidR="003D0FAC" w:rsidRPr="006102E7" w:rsidRDefault="003D0FAC" w:rsidP="003D0FAC">
      <w:pPr>
        <w:ind w:right="-1"/>
        <w:jc w:val="left"/>
        <w:rPr>
          <w:rFonts w:ascii="Mairy Light" w:hAnsi="Mairy Light"/>
          <w:color w:val="404040" w:themeColor="text1" w:themeTint="BF"/>
          <w:sz w:val="24"/>
        </w:rPr>
      </w:pPr>
    </w:p>
    <w:p w14:paraId="770F7F94" w14:textId="77777777" w:rsidR="003D0FAC" w:rsidRPr="00F64207" w:rsidRDefault="003D0FAC" w:rsidP="003D0FAC">
      <w:pPr>
        <w:jc w:val="left"/>
        <w:rPr>
          <w:rFonts w:ascii="Mairy Light" w:hAnsi="Mairy Light"/>
          <w:sz w:val="24"/>
        </w:rPr>
      </w:pPr>
      <w:r w:rsidRPr="00F64207">
        <w:rPr>
          <w:rFonts w:ascii="Mairy Light" w:hAnsi="Mairy Light"/>
          <w:sz w:val="24"/>
        </w:rPr>
        <w:t xml:space="preserve">During this course we will discuss how to deal with negative posts made on social media, the impact adverse social media can have on a Local Authority’s reputation and when to </w:t>
      </w:r>
      <w:proofErr w:type="gramStart"/>
      <w:r w:rsidRPr="00F64207">
        <w:rPr>
          <w:rFonts w:ascii="Mairy Light" w:hAnsi="Mairy Light"/>
          <w:sz w:val="24"/>
        </w:rPr>
        <w:t>take action</w:t>
      </w:r>
      <w:proofErr w:type="gramEnd"/>
      <w:r w:rsidRPr="00F64207">
        <w:rPr>
          <w:rFonts w:ascii="Mairy Light" w:hAnsi="Mairy Light"/>
          <w:sz w:val="24"/>
        </w:rPr>
        <w:t>.  We will also discuss the legal framework around defamation, potential defences and who can sue in defamation.</w:t>
      </w:r>
    </w:p>
    <w:p w14:paraId="289E534B" w14:textId="77777777" w:rsidR="003D0FAC" w:rsidRPr="006102E7" w:rsidRDefault="003D0FAC" w:rsidP="003D0FAC">
      <w:pPr>
        <w:ind w:right="-1"/>
        <w:jc w:val="left"/>
        <w:rPr>
          <w:rFonts w:ascii="Mairy Light" w:hAnsi="Mairy Light"/>
          <w:color w:val="404040" w:themeColor="text1" w:themeTint="BF"/>
          <w:sz w:val="24"/>
        </w:rPr>
      </w:pPr>
    </w:p>
    <w:p w14:paraId="5CEE27E8" w14:textId="77777777" w:rsidR="003D0FAC" w:rsidRPr="006102E7" w:rsidRDefault="003D0FAC" w:rsidP="003D0FAC">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77DC9F2" w14:textId="77777777" w:rsidR="003D0FAC" w:rsidRPr="006102E7" w:rsidRDefault="003D0FAC" w:rsidP="003D0FAC">
      <w:pPr>
        <w:ind w:right="-1"/>
        <w:jc w:val="left"/>
        <w:rPr>
          <w:rFonts w:ascii="Mairy Light" w:hAnsi="Mairy Light"/>
          <w:sz w:val="24"/>
        </w:rPr>
      </w:pPr>
    </w:p>
    <w:p w14:paraId="6FB91A82" w14:textId="77777777" w:rsidR="003D0FAC" w:rsidRDefault="003D0FAC" w:rsidP="003D0FAC">
      <w:pPr>
        <w:ind w:right="-1"/>
        <w:jc w:val="left"/>
        <w:rPr>
          <w:rFonts w:ascii="Mairy Light" w:hAnsi="Mairy Light"/>
          <w:sz w:val="24"/>
        </w:rPr>
      </w:pPr>
      <w:r w:rsidRPr="00F64207">
        <w:rPr>
          <w:rFonts w:ascii="Mairy Light" w:hAnsi="Mairy Light"/>
          <w:sz w:val="24"/>
        </w:rPr>
        <w:t>Litigators, monitoring officers, marketing personnel.</w:t>
      </w:r>
    </w:p>
    <w:p w14:paraId="2B3AE603" w14:textId="77777777" w:rsidR="003D0FAC" w:rsidRPr="006102E7" w:rsidRDefault="003D0FAC" w:rsidP="003D0FAC">
      <w:pPr>
        <w:ind w:right="-1"/>
        <w:jc w:val="left"/>
        <w:rPr>
          <w:rFonts w:ascii="Mairy Light" w:hAnsi="Mairy Light"/>
          <w:sz w:val="24"/>
        </w:rPr>
      </w:pPr>
    </w:p>
    <w:p w14:paraId="0D96D370" w14:textId="77777777" w:rsidR="003D0FAC" w:rsidRPr="006102E7" w:rsidRDefault="003D0FAC" w:rsidP="003D0FAC">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6E3A3B10" w14:textId="77777777" w:rsidR="003D0FAC" w:rsidRPr="006102E7" w:rsidRDefault="003D0FAC" w:rsidP="003D0FAC">
      <w:pPr>
        <w:ind w:right="-1"/>
        <w:jc w:val="left"/>
        <w:rPr>
          <w:rFonts w:ascii="Mairy Light" w:hAnsi="Mairy Light"/>
          <w:color w:val="404040" w:themeColor="text1" w:themeTint="BF"/>
          <w:sz w:val="24"/>
        </w:rPr>
      </w:pPr>
    </w:p>
    <w:p w14:paraId="4AF8CAAD" w14:textId="77777777" w:rsidR="003D0FAC" w:rsidRPr="00F64207" w:rsidRDefault="003D0FAC" w:rsidP="003D0FAC">
      <w:pPr>
        <w:numPr>
          <w:ilvl w:val="0"/>
          <w:numId w:val="13"/>
        </w:numPr>
        <w:jc w:val="left"/>
        <w:rPr>
          <w:rFonts w:ascii="Mairy Light" w:hAnsi="Mairy Light" w:cs="Tahoma"/>
          <w:sz w:val="24"/>
        </w:rPr>
      </w:pPr>
      <w:r w:rsidRPr="00F64207">
        <w:rPr>
          <w:rFonts w:ascii="Mairy Light" w:hAnsi="Mairy Light" w:cs="Tahoma"/>
          <w:sz w:val="24"/>
        </w:rPr>
        <w:t>What are the issues and risks posed by social media generally?</w:t>
      </w:r>
    </w:p>
    <w:p w14:paraId="45841E0C" w14:textId="77777777" w:rsidR="003D0FAC" w:rsidRPr="00F64207" w:rsidRDefault="003D0FAC" w:rsidP="003D0FAC">
      <w:pPr>
        <w:numPr>
          <w:ilvl w:val="0"/>
          <w:numId w:val="13"/>
        </w:numPr>
        <w:jc w:val="left"/>
        <w:rPr>
          <w:rFonts w:ascii="Mairy Light" w:hAnsi="Mairy Light" w:cs="Tahoma"/>
          <w:sz w:val="24"/>
        </w:rPr>
      </w:pPr>
      <w:r w:rsidRPr="00F64207">
        <w:rPr>
          <w:rFonts w:ascii="Mairy Light" w:hAnsi="Mairy Light" w:cs="Tahoma"/>
          <w:sz w:val="24"/>
        </w:rPr>
        <w:t>How should Local Authority’s deal with adverse social media/malicious communications?</w:t>
      </w:r>
    </w:p>
    <w:p w14:paraId="78818BF8" w14:textId="77777777" w:rsidR="003D0FAC" w:rsidRPr="00F64207" w:rsidRDefault="003D0FAC" w:rsidP="003D0FAC">
      <w:pPr>
        <w:numPr>
          <w:ilvl w:val="0"/>
          <w:numId w:val="13"/>
        </w:numPr>
        <w:jc w:val="left"/>
        <w:rPr>
          <w:rFonts w:ascii="Mairy Light" w:hAnsi="Mairy Light"/>
          <w:b/>
          <w:bCs/>
          <w:sz w:val="24"/>
        </w:rPr>
      </w:pPr>
      <w:r w:rsidRPr="00F64207">
        <w:rPr>
          <w:rFonts w:ascii="Mairy Light" w:hAnsi="Mairy Light"/>
          <w:sz w:val="24"/>
        </w:rPr>
        <w:t>Overview of defamation and potential defences.</w:t>
      </w:r>
    </w:p>
    <w:p w14:paraId="1CE3B297" w14:textId="77777777" w:rsidR="003D0FAC" w:rsidRPr="00F64207" w:rsidRDefault="003D0FAC" w:rsidP="003D0FAC">
      <w:pPr>
        <w:numPr>
          <w:ilvl w:val="0"/>
          <w:numId w:val="13"/>
        </w:numPr>
        <w:jc w:val="left"/>
        <w:rPr>
          <w:rFonts w:ascii="Mairy Light" w:hAnsi="Mairy Light"/>
          <w:sz w:val="24"/>
        </w:rPr>
      </w:pPr>
      <w:r w:rsidRPr="00F64207">
        <w:rPr>
          <w:rFonts w:ascii="Mairy Light" w:hAnsi="Mairy Light"/>
          <w:sz w:val="24"/>
        </w:rPr>
        <w:t>The Local Authority’s role in defamatory comments made against its officers.</w:t>
      </w:r>
    </w:p>
    <w:p w14:paraId="66470A51" w14:textId="77777777" w:rsidR="003D0FAC" w:rsidRPr="006102E7" w:rsidRDefault="003D0FAC" w:rsidP="003D0FAC">
      <w:pPr>
        <w:ind w:right="-1"/>
        <w:jc w:val="left"/>
        <w:rPr>
          <w:rFonts w:ascii="Mairy Light" w:hAnsi="Mairy Light"/>
          <w:color w:val="404040" w:themeColor="text1" w:themeTint="BF"/>
          <w:sz w:val="24"/>
        </w:rPr>
      </w:pPr>
    </w:p>
    <w:p w14:paraId="4E63BFDC" w14:textId="77777777" w:rsidR="003D0FAC" w:rsidRPr="00B7330B" w:rsidRDefault="003D0FAC" w:rsidP="003D0FAC">
      <w:pPr>
        <w:pStyle w:val="Style1"/>
        <w:rPr>
          <w:sz w:val="24"/>
        </w:rPr>
      </w:pPr>
      <w:r w:rsidRPr="006102E7">
        <w:rPr>
          <w:sz w:val="24"/>
        </w:rPr>
        <w:t>Interactive elements</w:t>
      </w:r>
    </w:p>
    <w:p w14:paraId="63C42D1E" w14:textId="77777777" w:rsidR="003D0FAC" w:rsidRDefault="003D0FAC" w:rsidP="003D0FAC">
      <w:pPr>
        <w:pStyle w:val="Style1"/>
        <w:rPr>
          <w:sz w:val="24"/>
        </w:rPr>
      </w:pPr>
    </w:p>
    <w:p w14:paraId="7803BBB3" w14:textId="77777777" w:rsidR="003D0FAC" w:rsidRPr="00F64207" w:rsidRDefault="003D0FAC" w:rsidP="003D0FAC">
      <w:pPr>
        <w:jc w:val="left"/>
        <w:rPr>
          <w:rFonts w:ascii="Mairy Light" w:hAnsi="Mairy Light"/>
          <w:sz w:val="24"/>
        </w:rPr>
      </w:pPr>
      <w:r w:rsidRPr="00F64207">
        <w:rPr>
          <w:rFonts w:ascii="Mairy Light" w:hAnsi="Mairy Light"/>
          <w:sz w:val="24"/>
        </w:rPr>
        <w:t>Case studies and interactive discussion forum</w:t>
      </w:r>
    </w:p>
    <w:p w14:paraId="4244C022" w14:textId="77777777" w:rsidR="003D0FAC" w:rsidRPr="006102E7" w:rsidRDefault="003D0FAC" w:rsidP="003D0FAC">
      <w:pPr>
        <w:pStyle w:val="Style1"/>
        <w:rPr>
          <w:sz w:val="24"/>
        </w:rPr>
      </w:pPr>
    </w:p>
    <w:p w14:paraId="628BA6CD" w14:textId="77777777" w:rsidR="003D0FAC" w:rsidRPr="006102E7" w:rsidRDefault="003D0FAC" w:rsidP="003D0FAC">
      <w:pPr>
        <w:pStyle w:val="Style1"/>
        <w:rPr>
          <w:sz w:val="24"/>
        </w:rPr>
      </w:pPr>
      <w:r w:rsidRPr="006102E7">
        <w:rPr>
          <w:sz w:val="24"/>
        </w:rPr>
        <w:t xml:space="preserve">Competencies </w:t>
      </w:r>
    </w:p>
    <w:p w14:paraId="228AE722" w14:textId="77777777" w:rsidR="003D0FAC" w:rsidRPr="006102E7" w:rsidRDefault="003D0FAC" w:rsidP="003D0FAC">
      <w:pPr>
        <w:ind w:right="-1"/>
        <w:jc w:val="left"/>
        <w:rPr>
          <w:rFonts w:ascii="Mairy Light" w:hAnsi="Mairy Light"/>
          <w:color w:val="404040" w:themeColor="text1" w:themeTint="BF"/>
          <w:sz w:val="24"/>
        </w:rPr>
      </w:pPr>
    </w:p>
    <w:p w14:paraId="45D1C2F7" w14:textId="77777777" w:rsidR="003D0FAC" w:rsidRPr="006102E7" w:rsidRDefault="003D0FAC" w:rsidP="003D0FAC">
      <w:pPr>
        <w:ind w:right="-1"/>
        <w:jc w:val="left"/>
        <w:rPr>
          <w:rFonts w:ascii="Mairy Light" w:hAnsi="Mairy Light"/>
          <w:bCs/>
          <w:sz w:val="24"/>
        </w:rPr>
      </w:pPr>
      <w:r w:rsidRPr="006102E7">
        <w:rPr>
          <w:rFonts w:ascii="Mairy Light" w:hAnsi="Mairy Light"/>
          <w:bCs/>
          <w:sz w:val="24"/>
        </w:rPr>
        <w:t>This course will cover:</w:t>
      </w:r>
    </w:p>
    <w:p w14:paraId="1B315FBD" w14:textId="77777777" w:rsidR="003D0FAC" w:rsidRPr="006102E7" w:rsidRDefault="003D0FAC" w:rsidP="003D0FAC">
      <w:pPr>
        <w:jc w:val="left"/>
        <w:rPr>
          <w:rFonts w:ascii="Mairy Light" w:hAnsi="Mairy Light"/>
          <w:bCs/>
          <w:sz w:val="24"/>
        </w:rPr>
      </w:pPr>
    </w:p>
    <w:p w14:paraId="50329F9D" w14:textId="77777777" w:rsidR="003D0FAC" w:rsidRDefault="003D0FAC" w:rsidP="003D0FAC">
      <w:pPr>
        <w:jc w:val="left"/>
        <w:rPr>
          <w:rFonts w:ascii="Mairy Light" w:hAnsi="Mairy Light"/>
          <w:bCs/>
          <w:sz w:val="24"/>
        </w:rPr>
      </w:pPr>
      <w:r w:rsidRPr="00D97265">
        <w:rPr>
          <w:rFonts w:ascii="Mairy Light" w:hAnsi="Mairy Light"/>
          <w:bCs/>
          <w:sz w:val="24"/>
        </w:rPr>
        <w:t>B Technical legal practice</w:t>
      </w:r>
    </w:p>
    <w:p w14:paraId="41222E97" w14:textId="77777777" w:rsidR="003D0FAC" w:rsidRPr="00D97265" w:rsidRDefault="003D0FAC" w:rsidP="003D0FAC">
      <w:pPr>
        <w:jc w:val="left"/>
        <w:rPr>
          <w:rFonts w:ascii="Mairy Light" w:hAnsi="Mairy Light"/>
          <w:bCs/>
          <w:sz w:val="24"/>
        </w:rPr>
      </w:pPr>
      <w:r w:rsidRPr="00D97265">
        <w:rPr>
          <w:rFonts w:ascii="Mairy Light" w:hAnsi="Mairy Light"/>
          <w:bCs/>
          <w:sz w:val="24"/>
        </w:rPr>
        <w:t>C1 Communicate clearly and effectively</w:t>
      </w:r>
    </w:p>
    <w:p w14:paraId="5762278D" w14:textId="77777777" w:rsidR="003D0FAC" w:rsidRPr="006102E7" w:rsidRDefault="003D0FAC" w:rsidP="003D0FAC">
      <w:pPr>
        <w:jc w:val="left"/>
        <w:rPr>
          <w:rFonts w:ascii="Mairy Light" w:hAnsi="Mairy Light"/>
          <w:bCs/>
          <w:sz w:val="24"/>
        </w:rPr>
      </w:pPr>
    </w:p>
    <w:p w14:paraId="6B943E1C" w14:textId="77777777" w:rsidR="003D0FAC" w:rsidRPr="006102E7" w:rsidRDefault="003D0FAC" w:rsidP="003D0FAC">
      <w:pPr>
        <w:pStyle w:val="Style1"/>
        <w:rPr>
          <w:sz w:val="24"/>
        </w:rPr>
      </w:pPr>
      <w:r w:rsidRPr="006102E7">
        <w:rPr>
          <w:sz w:val="24"/>
        </w:rPr>
        <w:t>Presenter profiles:</w:t>
      </w:r>
    </w:p>
    <w:p w14:paraId="311FBBF9" w14:textId="77777777" w:rsidR="003D0FAC" w:rsidRPr="003C50E0" w:rsidRDefault="003D0FAC" w:rsidP="003D0FAC">
      <w:pPr>
        <w:jc w:val="left"/>
        <w:rPr>
          <w:rFonts w:ascii="Mairy Light" w:hAnsi="Mairy Light"/>
          <w:b/>
          <w:bCs/>
          <w:sz w:val="24"/>
          <w:u w:val="single"/>
        </w:rPr>
      </w:pPr>
    </w:p>
    <w:p w14:paraId="297B066A" w14:textId="77777777" w:rsidR="003D0FAC" w:rsidRPr="003C50E0" w:rsidRDefault="003D0FAC" w:rsidP="003D0FAC">
      <w:pPr>
        <w:jc w:val="left"/>
        <w:rPr>
          <w:rFonts w:ascii="Mairy Light" w:hAnsi="Mairy Light" w:cs="Arial"/>
          <w:sz w:val="24"/>
        </w:rPr>
      </w:pPr>
      <w:proofErr w:type="spellStart"/>
      <w:r w:rsidRPr="003C50E0">
        <w:rPr>
          <w:rFonts w:ascii="Mairy Light" w:hAnsi="Mairy Light" w:cs="Arial"/>
          <w:sz w:val="24"/>
        </w:rPr>
        <w:t>Ramjeet</w:t>
      </w:r>
      <w:proofErr w:type="spellEnd"/>
      <w:r w:rsidRPr="003C50E0">
        <w:rPr>
          <w:rFonts w:ascii="Mairy Light" w:hAnsi="Mairy Light" w:cs="Arial"/>
          <w:sz w:val="24"/>
        </w:rPr>
        <w:t xml:space="preserve"> </w:t>
      </w:r>
      <w:proofErr w:type="spellStart"/>
      <w:r w:rsidRPr="003C50E0">
        <w:rPr>
          <w:rFonts w:ascii="Mairy Light" w:hAnsi="Mairy Light" w:cs="Arial"/>
          <w:sz w:val="24"/>
        </w:rPr>
        <w:t>Kandola</w:t>
      </w:r>
      <w:proofErr w:type="spellEnd"/>
      <w:r w:rsidRPr="003C50E0">
        <w:rPr>
          <w:rFonts w:ascii="Mairy Light" w:hAnsi="Mairy Light" w:cs="Arial"/>
          <w:sz w:val="24"/>
        </w:rPr>
        <w:t xml:space="preserve"> is a partner in the firm’s corporate litigation department and specialises in resolving a variety of disputes with particular focus on disputes arising out of commercial contracts.</w:t>
      </w:r>
    </w:p>
    <w:p w14:paraId="6FB1EADE" w14:textId="77777777" w:rsidR="003D0FAC" w:rsidRPr="003C50E0" w:rsidRDefault="003D0FAC" w:rsidP="003D0FAC">
      <w:pPr>
        <w:jc w:val="left"/>
        <w:rPr>
          <w:rFonts w:ascii="Mairy Light" w:hAnsi="Mairy Light" w:cs="Arial"/>
          <w:sz w:val="24"/>
        </w:rPr>
      </w:pPr>
    </w:p>
    <w:p w14:paraId="178C491A" w14:textId="77777777" w:rsidR="003D0FAC" w:rsidRPr="003C50E0" w:rsidRDefault="003D0FAC" w:rsidP="003D0FAC">
      <w:pPr>
        <w:jc w:val="left"/>
        <w:rPr>
          <w:rFonts w:ascii="Mairy Light" w:eastAsia="Calibri" w:hAnsi="Mairy Light" w:cs="Arial"/>
          <w:sz w:val="24"/>
        </w:rPr>
      </w:pPr>
      <w:r w:rsidRPr="003C50E0">
        <w:rPr>
          <w:rFonts w:ascii="Mairy Light" w:hAnsi="Mairy Light" w:cs="Arial"/>
          <w:sz w:val="24"/>
        </w:rPr>
        <w:lastRenderedPageBreak/>
        <w:t xml:space="preserve">Niamh Millross is a solicitor in the firm’s corporate litigation department and provides advice to public sector, private </w:t>
      </w:r>
      <w:proofErr w:type="gramStart"/>
      <w:r w:rsidRPr="003C50E0">
        <w:rPr>
          <w:rFonts w:ascii="Mairy Light" w:hAnsi="Mairy Light" w:cs="Arial"/>
          <w:sz w:val="24"/>
        </w:rPr>
        <w:t>sector</w:t>
      </w:r>
      <w:proofErr w:type="gramEnd"/>
      <w:r w:rsidRPr="003C50E0">
        <w:rPr>
          <w:rFonts w:ascii="Mairy Light" w:hAnsi="Mairy Light" w:cs="Arial"/>
          <w:sz w:val="24"/>
        </w:rPr>
        <w:t xml:space="preserve"> and not-for-profit clients on the management of and risks involved in pursuing or defending disputes.</w:t>
      </w:r>
    </w:p>
    <w:p w14:paraId="6A06E228" w14:textId="28835C61" w:rsidR="003D0FAC" w:rsidRDefault="003D0FAC">
      <w:pPr>
        <w:jc w:val="left"/>
      </w:pPr>
      <w:r>
        <w:br w:type="page"/>
      </w:r>
    </w:p>
    <w:p w14:paraId="251F0781" w14:textId="77777777" w:rsidR="003D0FAC" w:rsidRPr="003C61EA" w:rsidRDefault="003D0FAC" w:rsidP="003D0FAC">
      <w:pPr>
        <w:jc w:val="left"/>
        <w:rPr>
          <w:rFonts w:ascii="Mairy Regular" w:hAnsi="Mairy Regular" w:cs="Arial"/>
          <w:color w:val="95C11F"/>
          <w:sz w:val="72"/>
          <w:szCs w:val="72"/>
          <w:lang w:eastAsia="en-GB"/>
        </w:rPr>
      </w:pPr>
      <w:r w:rsidRPr="003C61EA">
        <w:rPr>
          <w:rFonts w:ascii="Mairy Regular" w:hAnsi="Mairy Regular" w:cs="Arial"/>
          <w:color w:val="95C11F"/>
          <w:sz w:val="72"/>
          <w:szCs w:val="72"/>
          <w:lang w:eastAsia="en-GB"/>
        </w:rPr>
        <w:lastRenderedPageBreak/>
        <w:t>Cost round up 2021</w:t>
      </w:r>
    </w:p>
    <w:p w14:paraId="326F93B7" w14:textId="77777777" w:rsidR="003D0FAC" w:rsidRPr="00BA71B7" w:rsidRDefault="003D0FAC" w:rsidP="003D0FAC">
      <w:pPr>
        <w:jc w:val="left"/>
        <w:rPr>
          <w:rFonts w:ascii="Mairy Light" w:hAnsi="Mairy Light"/>
          <w:b/>
          <w:color w:val="00656D"/>
          <w:sz w:val="28"/>
          <w:szCs w:val="28"/>
        </w:rPr>
      </w:pPr>
      <w:r w:rsidRPr="00BA71B7">
        <w:rPr>
          <w:rFonts w:ascii="Mairy Light" w:hAnsi="Mairy Light"/>
          <w:b/>
          <w:color w:val="00656D"/>
          <w:sz w:val="28"/>
          <w:szCs w:val="28"/>
        </w:rPr>
        <w:t>Top Ten Do’s &amp; Don’ts</w:t>
      </w:r>
    </w:p>
    <w:p w14:paraId="7D82A1A1" w14:textId="77777777" w:rsidR="003D0FAC" w:rsidRPr="00790373" w:rsidRDefault="003D0FAC" w:rsidP="003D0FAC">
      <w:pPr>
        <w:ind w:right="-1"/>
        <w:jc w:val="left"/>
        <w:rPr>
          <w:rFonts w:ascii="Mairy Light" w:hAnsi="Mairy Light" w:cs="Arial"/>
          <w:color w:val="404040" w:themeColor="text1" w:themeTint="BF"/>
          <w:sz w:val="24"/>
          <w:lang w:eastAsia="en-GB"/>
        </w:rPr>
      </w:pPr>
    </w:p>
    <w:p w14:paraId="177F88A3" w14:textId="77777777" w:rsidR="003D0FAC" w:rsidRPr="004A025D" w:rsidRDefault="003D0FAC" w:rsidP="003D0FAC">
      <w:pPr>
        <w:pStyle w:val="Style1"/>
        <w:rPr>
          <w:b/>
        </w:rPr>
      </w:pPr>
      <w:r>
        <w:rPr>
          <w:lang w:eastAsia="en-GB"/>
        </w:rPr>
        <w:t>Level of course: Intermediate</w:t>
      </w:r>
    </w:p>
    <w:p w14:paraId="12A9A577" w14:textId="77777777" w:rsidR="003D0FAC" w:rsidRPr="004A025D" w:rsidRDefault="003D0FAC" w:rsidP="003D0FAC">
      <w:pPr>
        <w:ind w:right="-1"/>
        <w:jc w:val="left"/>
        <w:rPr>
          <w:rFonts w:ascii="Mairy Light" w:hAnsi="Mairy Light"/>
          <w:color w:val="404040" w:themeColor="text1" w:themeTint="BF"/>
          <w:sz w:val="24"/>
        </w:rPr>
      </w:pPr>
    </w:p>
    <w:p w14:paraId="113D8E51" w14:textId="77777777" w:rsidR="003D0FAC" w:rsidRPr="00C23580" w:rsidRDefault="003D0FAC" w:rsidP="003D0FAC">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018962DE" w14:textId="77777777" w:rsidR="003D0FAC" w:rsidRDefault="003D0FAC" w:rsidP="003D0FAC">
      <w:pPr>
        <w:ind w:right="-1"/>
        <w:jc w:val="left"/>
        <w:rPr>
          <w:rFonts w:ascii="Mairy Light" w:hAnsi="Mairy Light"/>
          <w:sz w:val="24"/>
        </w:rPr>
      </w:pPr>
    </w:p>
    <w:p w14:paraId="0EA27CEC" w14:textId="77777777" w:rsidR="003D0FAC" w:rsidRDefault="003D0FAC" w:rsidP="003D0FAC">
      <w:pPr>
        <w:ind w:right="-1"/>
        <w:jc w:val="left"/>
        <w:rPr>
          <w:rFonts w:ascii="Mairy Light" w:hAnsi="Mairy Light"/>
          <w:sz w:val="24"/>
        </w:rPr>
      </w:pPr>
      <w:r>
        <w:rPr>
          <w:rFonts w:ascii="Mairy Light" w:hAnsi="Mairy Light"/>
          <w:sz w:val="24"/>
        </w:rPr>
        <w:t>14 December 2022</w:t>
      </w:r>
    </w:p>
    <w:p w14:paraId="0A9F2BE7" w14:textId="77777777" w:rsidR="003D0FAC" w:rsidRDefault="003D0FAC" w:rsidP="003D0FAC">
      <w:pPr>
        <w:ind w:right="-1"/>
        <w:jc w:val="left"/>
        <w:rPr>
          <w:rFonts w:ascii="Mairy Light" w:hAnsi="Mairy Light"/>
          <w:sz w:val="24"/>
        </w:rPr>
      </w:pPr>
      <w:r>
        <w:rPr>
          <w:rFonts w:ascii="Mairy Light" w:hAnsi="Mairy Light"/>
          <w:sz w:val="24"/>
        </w:rPr>
        <w:t>12 noon – 1pm</w:t>
      </w:r>
    </w:p>
    <w:p w14:paraId="1763E472" w14:textId="77777777" w:rsidR="003D0FAC" w:rsidRDefault="003D0FAC" w:rsidP="003D0FAC">
      <w:pPr>
        <w:ind w:right="-1"/>
        <w:jc w:val="left"/>
        <w:rPr>
          <w:rFonts w:ascii="Mairy Light" w:hAnsi="Mairy Light"/>
          <w:sz w:val="24"/>
        </w:rPr>
      </w:pPr>
    </w:p>
    <w:p w14:paraId="6E3FA8FD" w14:textId="77777777" w:rsidR="003D0FAC" w:rsidRPr="006102E7" w:rsidRDefault="003D0FAC" w:rsidP="003D0FAC">
      <w:pPr>
        <w:ind w:right="-1"/>
        <w:jc w:val="left"/>
        <w:rPr>
          <w:rFonts w:ascii="Mairy Light" w:hAnsi="Mairy Light"/>
          <w:sz w:val="24"/>
        </w:rPr>
      </w:pPr>
      <w:r w:rsidRPr="006102E7">
        <w:rPr>
          <w:rFonts w:ascii="Mairy Light" w:hAnsi="Mairy Light"/>
          <w:sz w:val="24"/>
        </w:rPr>
        <w:t>Presented by</w:t>
      </w:r>
      <w:r>
        <w:rPr>
          <w:rFonts w:ascii="Mairy Light" w:hAnsi="Mairy Light"/>
          <w:sz w:val="24"/>
        </w:rPr>
        <w:t xml:space="preserve"> Browne Jacobson</w:t>
      </w:r>
    </w:p>
    <w:p w14:paraId="1B42E39E" w14:textId="77777777" w:rsidR="003D0FAC" w:rsidRPr="006102E7" w:rsidRDefault="003D0FAC" w:rsidP="003D0FAC">
      <w:pPr>
        <w:ind w:right="-1"/>
        <w:jc w:val="left"/>
        <w:rPr>
          <w:rFonts w:ascii="Mairy Light" w:hAnsi="Mairy Light"/>
          <w:b/>
          <w:sz w:val="24"/>
        </w:rPr>
      </w:pPr>
    </w:p>
    <w:p w14:paraId="12664341"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048F74BD" w14:textId="77777777" w:rsidR="003D0FAC" w:rsidRPr="006102E7" w:rsidRDefault="003D0FAC" w:rsidP="003D0FAC">
      <w:pPr>
        <w:ind w:right="-1"/>
        <w:jc w:val="left"/>
        <w:rPr>
          <w:rFonts w:ascii="Mairy Light" w:hAnsi="Mairy Light"/>
          <w:color w:val="404040" w:themeColor="text1" w:themeTint="BF"/>
          <w:sz w:val="24"/>
        </w:rPr>
      </w:pPr>
    </w:p>
    <w:p w14:paraId="0E7E3408" w14:textId="77777777" w:rsidR="003D0FAC" w:rsidRPr="006102E7" w:rsidRDefault="003D0FAC" w:rsidP="003D0FAC">
      <w:pPr>
        <w:pStyle w:val="Style1"/>
        <w:rPr>
          <w:sz w:val="24"/>
        </w:rPr>
      </w:pPr>
      <w:r w:rsidRPr="006102E7">
        <w:rPr>
          <w:sz w:val="24"/>
        </w:rPr>
        <w:t>Course overview</w:t>
      </w:r>
    </w:p>
    <w:p w14:paraId="1A9EC151" w14:textId="77777777" w:rsidR="003D0FAC" w:rsidRPr="006102E7" w:rsidRDefault="003D0FAC" w:rsidP="003D0FAC">
      <w:pPr>
        <w:ind w:right="-1"/>
        <w:jc w:val="left"/>
        <w:rPr>
          <w:rFonts w:ascii="Mairy Light" w:hAnsi="Mairy Light"/>
          <w:color w:val="404040" w:themeColor="text1" w:themeTint="BF"/>
          <w:sz w:val="24"/>
        </w:rPr>
      </w:pPr>
    </w:p>
    <w:p w14:paraId="576B12EC" w14:textId="77777777" w:rsidR="003D0FAC" w:rsidRPr="007B4800" w:rsidRDefault="003D0FAC" w:rsidP="003D0FAC">
      <w:pPr>
        <w:jc w:val="left"/>
        <w:rPr>
          <w:rFonts w:ascii="Mairy Light" w:hAnsi="Mairy Light"/>
          <w:sz w:val="24"/>
        </w:rPr>
      </w:pPr>
      <w:r w:rsidRPr="007B4800">
        <w:rPr>
          <w:rFonts w:ascii="Mairy Light" w:hAnsi="Mairy Light"/>
          <w:sz w:val="24"/>
        </w:rPr>
        <w:t xml:space="preserve">The course will cover any legal updates on costs cases and litigation over the last 12-18 months, but with a view to informing on how this should influence your strategy when dealing with cases rather than just a run through of the law. It will look at what you should, or shouldn’t do, during the life of your cases with a focus on either minimising the costs bill at the </w:t>
      </w:r>
      <w:proofErr w:type="gramStart"/>
      <w:r w:rsidRPr="007B4800">
        <w:rPr>
          <w:rFonts w:ascii="Mairy Light" w:hAnsi="Mairy Light"/>
          <w:sz w:val="24"/>
        </w:rPr>
        <w:t>end, or</w:t>
      </w:r>
      <w:proofErr w:type="gramEnd"/>
      <w:r w:rsidRPr="007B4800">
        <w:rPr>
          <w:rFonts w:ascii="Mairy Light" w:hAnsi="Mairy Light"/>
          <w:sz w:val="24"/>
        </w:rPr>
        <w:t xml:space="preserve"> maximising your prospects of a successful recovery. </w:t>
      </w:r>
    </w:p>
    <w:p w14:paraId="41C1C10D" w14:textId="77777777" w:rsidR="003D0FAC" w:rsidRPr="007B4800" w:rsidRDefault="003D0FAC" w:rsidP="003D0FAC">
      <w:pPr>
        <w:jc w:val="left"/>
        <w:rPr>
          <w:rFonts w:ascii="Mairy Light" w:hAnsi="Mairy Light"/>
          <w:sz w:val="24"/>
        </w:rPr>
      </w:pPr>
    </w:p>
    <w:p w14:paraId="4117D6FB" w14:textId="77777777" w:rsidR="003D0FAC" w:rsidRPr="007B4800" w:rsidRDefault="003D0FAC" w:rsidP="003D0FAC">
      <w:pPr>
        <w:jc w:val="left"/>
        <w:rPr>
          <w:rFonts w:ascii="Mairy Light" w:hAnsi="Mairy Light"/>
          <w:sz w:val="24"/>
        </w:rPr>
      </w:pPr>
      <w:r w:rsidRPr="007B4800">
        <w:rPr>
          <w:rFonts w:ascii="Mairy Light" w:hAnsi="Mairy Light"/>
          <w:sz w:val="24"/>
        </w:rPr>
        <w:t xml:space="preserve">It is far more strategy based, rather than case law based. </w:t>
      </w:r>
    </w:p>
    <w:p w14:paraId="4A9F2B0F" w14:textId="77777777" w:rsidR="003D0FAC" w:rsidRPr="006102E7" w:rsidRDefault="003D0FAC" w:rsidP="003D0FAC">
      <w:pPr>
        <w:ind w:right="-1"/>
        <w:jc w:val="left"/>
        <w:rPr>
          <w:rFonts w:ascii="Mairy Light" w:hAnsi="Mairy Light"/>
          <w:color w:val="404040" w:themeColor="text1" w:themeTint="BF"/>
          <w:sz w:val="24"/>
        </w:rPr>
      </w:pPr>
    </w:p>
    <w:p w14:paraId="5743AA0D" w14:textId="77777777" w:rsidR="003D0FAC" w:rsidRPr="006102E7" w:rsidRDefault="003D0FAC" w:rsidP="003D0FAC">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9DF9920" w14:textId="77777777" w:rsidR="003D0FAC" w:rsidRDefault="003D0FAC" w:rsidP="003D0FAC">
      <w:pPr>
        <w:ind w:right="-1"/>
        <w:jc w:val="left"/>
        <w:rPr>
          <w:rFonts w:ascii="Mairy Light" w:hAnsi="Mairy Light"/>
          <w:sz w:val="24"/>
        </w:rPr>
      </w:pPr>
    </w:p>
    <w:p w14:paraId="720249BF" w14:textId="77777777" w:rsidR="003D0FAC" w:rsidRPr="007B4800" w:rsidRDefault="003D0FAC" w:rsidP="003D0FAC">
      <w:pPr>
        <w:jc w:val="left"/>
        <w:rPr>
          <w:rFonts w:ascii="Mairy Light" w:hAnsi="Mairy Light"/>
          <w:sz w:val="24"/>
        </w:rPr>
      </w:pPr>
      <w:r w:rsidRPr="007B4800">
        <w:rPr>
          <w:rFonts w:ascii="Mairy Light" w:hAnsi="Mairy Light"/>
          <w:sz w:val="24"/>
        </w:rPr>
        <w:t xml:space="preserve">Senior Claims Handlers; Claims Managers; In house lawyers </w:t>
      </w:r>
    </w:p>
    <w:p w14:paraId="5CD41E85" w14:textId="77777777" w:rsidR="003D0FAC" w:rsidRPr="006102E7" w:rsidRDefault="003D0FAC" w:rsidP="003D0FAC">
      <w:pPr>
        <w:ind w:right="-1"/>
        <w:jc w:val="left"/>
        <w:rPr>
          <w:rFonts w:ascii="Mairy Light" w:hAnsi="Mairy Light"/>
          <w:sz w:val="24"/>
        </w:rPr>
      </w:pPr>
    </w:p>
    <w:p w14:paraId="50A3B127" w14:textId="77777777" w:rsidR="003D0FAC" w:rsidRPr="006102E7" w:rsidRDefault="003D0FAC" w:rsidP="003D0FAC">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32D00108" w14:textId="77777777" w:rsidR="003D0FAC" w:rsidRPr="006102E7" w:rsidRDefault="003D0FAC" w:rsidP="003D0FAC">
      <w:pPr>
        <w:ind w:right="-1"/>
        <w:jc w:val="left"/>
        <w:rPr>
          <w:rFonts w:ascii="Mairy Light" w:hAnsi="Mairy Light"/>
          <w:color w:val="404040" w:themeColor="text1" w:themeTint="BF"/>
          <w:sz w:val="24"/>
        </w:rPr>
      </w:pPr>
    </w:p>
    <w:p w14:paraId="70C45DE7" w14:textId="77777777" w:rsidR="003D0FAC" w:rsidRPr="007B4800" w:rsidRDefault="003D0FAC" w:rsidP="003D0FAC">
      <w:pPr>
        <w:numPr>
          <w:ilvl w:val="0"/>
          <w:numId w:val="13"/>
        </w:numPr>
        <w:jc w:val="left"/>
        <w:rPr>
          <w:rFonts w:ascii="Mairy Light" w:hAnsi="Mairy Light" w:cs="Tahoma"/>
          <w:sz w:val="24"/>
        </w:rPr>
      </w:pPr>
      <w:r w:rsidRPr="007B4800">
        <w:rPr>
          <w:rFonts w:ascii="Mairy Light" w:hAnsi="Mairy Light" w:cs="Tahoma"/>
          <w:sz w:val="24"/>
        </w:rPr>
        <w:t xml:space="preserve">Orders for Costs following Ho v </w:t>
      </w:r>
      <w:proofErr w:type="spellStart"/>
      <w:r w:rsidRPr="007B4800">
        <w:rPr>
          <w:rFonts w:ascii="Mairy Light" w:hAnsi="Mairy Light" w:cs="Tahoma"/>
          <w:sz w:val="24"/>
        </w:rPr>
        <w:t>Adelekun</w:t>
      </w:r>
      <w:proofErr w:type="spellEnd"/>
    </w:p>
    <w:p w14:paraId="38536A7E" w14:textId="77777777" w:rsidR="003D0FAC" w:rsidRPr="007B4800" w:rsidRDefault="003D0FAC" w:rsidP="003D0FAC">
      <w:pPr>
        <w:numPr>
          <w:ilvl w:val="0"/>
          <w:numId w:val="13"/>
        </w:numPr>
        <w:jc w:val="left"/>
        <w:rPr>
          <w:rFonts w:ascii="Mairy Light" w:hAnsi="Mairy Light" w:cs="Tahoma"/>
          <w:sz w:val="24"/>
        </w:rPr>
      </w:pPr>
      <w:r w:rsidRPr="007B4800">
        <w:rPr>
          <w:rFonts w:ascii="Mairy Light" w:hAnsi="Mairy Light" w:cs="Tahoma"/>
          <w:sz w:val="24"/>
        </w:rPr>
        <w:t>Combatting QOCS</w:t>
      </w:r>
    </w:p>
    <w:p w14:paraId="73293C1C" w14:textId="77777777" w:rsidR="003D0FAC" w:rsidRPr="007B4800" w:rsidRDefault="003D0FAC" w:rsidP="003D0FAC">
      <w:pPr>
        <w:numPr>
          <w:ilvl w:val="0"/>
          <w:numId w:val="13"/>
        </w:numPr>
        <w:jc w:val="left"/>
        <w:rPr>
          <w:rFonts w:ascii="Mairy Light" w:hAnsi="Mairy Light" w:cs="Tahoma"/>
          <w:sz w:val="24"/>
        </w:rPr>
      </w:pPr>
      <w:r w:rsidRPr="007B4800">
        <w:rPr>
          <w:rFonts w:ascii="Mairy Light" w:hAnsi="Mairy Light" w:cs="Tahoma"/>
          <w:sz w:val="24"/>
        </w:rPr>
        <w:t>Costs in Part 20 Claims &amp; Counterclaims</w:t>
      </w:r>
    </w:p>
    <w:p w14:paraId="0FF4044C" w14:textId="77777777" w:rsidR="003D0FAC" w:rsidRPr="007B4800" w:rsidRDefault="003D0FAC" w:rsidP="003D0FAC">
      <w:pPr>
        <w:numPr>
          <w:ilvl w:val="0"/>
          <w:numId w:val="13"/>
        </w:numPr>
        <w:jc w:val="left"/>
        <w:rPr>
          <w:rFonts w:ascii="Mairy Light" w:hAnsi="Mairy Light" w:cs="Tahoma"/>
          <w:sz w:val="24"/>
        </w:rPr>
      </w:pPr>
      <w:r w:rsidRPr="007B4800">
        <w:rPr>
          <w:rFonts w:ascii="Mairy Light" w:hAnsi="Mairy Light" w:cs="Tahoma"/>
          <w:sz w:val="24"/>
        </w:rPr>
        <w:t>How to get the most out of the budgeting process</w:t>
      </w:r>
    </w:p>
    <w:p w14:paraId="1F55907B" w14:textId="77777777" w:rsidR="003D0FAC" w:rsidRPr="007B4800" w:rsidRDefault="003D0FAC" w:rsidP="003D0FAC">
      <w:pPr>
        <w:numPr>
          <w:ilvl w:val="0"/>
          <w:numId w:val="13"/>
        </w:numPr>
        <w:jc w:val="left"/>
        <w:rPr>
          <w:rFonts w:ascii="Mairy Light" w:hAnsi="Mairy Light" w:cs="Tahoma"/>
          <w:sz w:val="24"/>
        </w:rPr>
      </w:pPr>
      <w:r w:rsidRPr="007B4800">
        <w:rPr>
          <w:rFonts w:ascii="Mairy Light" w:hAnsi="Mairy Light" w:cs="Tahoma"/>
          <w:sz w:val="24"/>
        </w:rPr>
        <w:t>Part 36 and its’ consequences</w:t>
      </w:r>
    </w:p>
    <w:p w14:paraId="3094935B" w14:textId="77777777" w:rsidR="003D0FAC" w:rsidRPr="007B4800" w:rsidRDefault="003D0FAC" w:rsidP="003D0FAC">
      <w:pPr>
        <w:numPr>
          <w:ilvl w:val="0"/>
          <w:numId w:val="13"/>
        </w:numPr>
        <w:jc w:val="left"/>
        <w:rPr>
          <w:rFonts w:ascii="Mairy Light" w:hAnsi="Mairy Light" w:cs="Tahoma"/>
          <w:sz w:val="24"/>
        </w:rPr>
      </w:pPr>
      <w:r w:rsidRPr="007B4800">
        <w:rPr>
          <w:rFonts w:ascii="Mairy Light" w:hAnsi="Mairy Light" w:cs="Tahoma"/>
          <w:sz w:val="24"/>
        </w:rPr>
        <w:t xml:space="preserve">Getting the right order for costs </w:t>
      </w:r>
    </w:p>
    <w:p w14:paraId="4EE5C746" w14:textId="77777777" w:rsidR="003D0FAC" w:rsidRPr="006102E7" w:rsidRDefault="003D0FAC" w:rsidP="003D0FAC">
      <w:pPr>
        <w:ind w:right="-1"/>
        <w:jc w:val="left"/>
        <w:rPr>
          <w:rFonts w:ascii="Mairy Light" w:hAnsi="Mairy Light"/>
          <w:color w:val="404040" w:themeColor="text1" w:themeTint="BF"/>
          <w:sz w:val="24"/>
        </w:rPr>
      </w:pPr>
    </w:p>
    <w:p w14:paraId="601AB1A1" w14:textId="77777777" w:rsidR="003D0FAC" w:rsidRPr="00B7330B" w:rsidRDefault="003D0FAC" w:rsidP="003D0FAC">
      <w:pPr>
        <w:pStyle w:val="Style1"/>
        <w:rPr>
          <w:sz w:val="24"/>
        </w:rPr>
      </w:pPr>
      <w:r w:rsidRPr="006102E7">
        <w:rPr>
          <w:sz w:val="24"/>
        </w:rPr>
        <w:t>Interactive elements</w:t>
      </w:r>
    </w:p>
    <w:p w14:paraId="7B1D4839" w14:textId="77777777" w:rsidR="003D0FAC" w:rsidRDefault="003D0FAC" w:rsidP="003D0FAC">
      <w:pPr>
        <w:pStyle w:val="Style1"/>
        <w:rPr>
          <w:sz w:val="24"/>
        </w:rPr>
      </w:pPr>
    </w:p>
    <w:p w14:paraId="2D68B1A3" w14:textId="77777777" w:rsidR="003D0FAC" w:rsidRPr="007B4800" w:rsidRDefault="003D0FAC" w:rsidP="003D0FAC">
      <w:pPr>
        <w:jc w:val="left"/>
        <w:rPr>
          <w:rFonts w:ascii="Mairy Light" w:hAnsi="Mairy Light"/>
          <w:sz w:val="24"/>
        </w:rPr>
      </w:pPr>
      <w:r w:rsidRPr="007B4800">
        <w:rPr>
          <w:rFonts w:ascii="Mairy Light" w:hAnsi="Mairy Light"/>
          <w:sz w:val="24"/>
        </w:rPr>
        <w:t xml:space="preserve">Quiz &amp; case studies </w:t>
      </w:r>
    </w:p>
    <w:p w14:paraId="247388AB" w14:textId="77777777" w:rsidR="003D0FAC" w:rsidRPr="006102E7" w:rsidRDefault="003D0FAC" w:rsidP="003D0FAC">
      <w:pPr>
        <w:pStyle w:val="Style1"/>
        <w:rPr>
          <w:sz w:val="24"/>
        </w:rPr>
      </w:pPr>
    </w:p>
    <w:p w14:paraId="7F4EC269" w14:textId="77777777" w:rsidR="003D0FAC" w:rsidRPr="006102E7" w:rsidRDefault="003D0FAC" w:rsidP="003D0FAC">
      <w:pPr>
        <w:pStyle w:val="Style1"/>
        <w:rPr>
          <w:sz w:val="24"/>
        </w:rPr>
      </w:pPr>
      <w:r w:rsidRPr="006102E7">
        <w:rPr>
          <w:sz w:val="24"/>
        </w:rPr>
        <w:t xml:space="preserve">Competencies </w:t>
      </w:r>
    </w:p>
    <w:p w14:paraId="0B85427D" w14:textId="77777777" w:rsidR="003D0FAC" w:rsidRPr="006102E7" w:rsidRDefault="003D0FAC" w:rsidP="003D0FAC">
      <w:pPr>
        <w:ind w:right="-1"/>
        <w:jc w:val="left"/>
        <w:rPr>
          <w:rFonts w:ascii="Mairy Light" w:hAnsi="Mairy Light"/>
          <w:color w:val="404040" w:themeColor="text1" w:themeTint="BF"/>
          <w:sz w:val="24"/>
        </w:rPr>
      </w:pPr>
    </w:p>
    <w:p w14:paraId="12547122" w14:textId="77777777" w:rsidR="003D0FAC" w:rsidRPr="006102E7" w:rsidRDefault="003D0FAC" w:rsidP="003D0FAC">
      <w:pPr>
        <w:ind w:right="-1"/>
        <w:jc w:val="left"/>
        <w:rPr>
          <w:rFonts w:ascii="Mairy Light" w:hAnsi="Mairy Light"/>
          <w:bCs/>
          <w:sz w:val="24"/>
        </w:rPr>
      </w:pPr>
      <w:r w:rsidRPr="006102E7">
        <w:rPr>
          <w:rFonts w:ascii="Mairy Light" w:hAnsi="Mairy Light"/>
          <w:bCs/>
          <w:sz w:val="24"/>
        </w:rPr>
        <w:t>This course will cover:</w:t>
      </w:r>
    </w:p>
    <w:p w14:paraId="4C84CFE9" w14:textId="77777777" w:rsidR="003D0FAC" w:rsidRPr="006102E7" w:rsidRDefault="003D0FAC" w:rsidP="003D0FAC">
      <w:pPr>
        <w:jc w:val="left"/>
        <w:rPr>
          <w:rFonts w:ascii="Mairy Light" w:hAnsi="Mairy Light"/>
          <w:bCs/>
          <w:sz w:val="24"/>
        </w:rPr>
      </w:pPr>
    </w:p>
    <w:p w14:paraId="1E28FE14" w14:textId="77777777" w:rsidR="003D0FAC" w:rsidRPr="00D97265" w:rsidRDefault="003D0FAC" w:rsidP="003D0FAC">
      <w:pPr>
        <w:jc w:val="left"/>
        <w:rPr>
          <w:rFonts w:ascii="Mairy Light" w:hAnsi="Mairy Light"/>
          <w:bCs/>
          <w:sz w:val="24"/>
        </w:rPr>
      </w:pPr>
      <w:bookmarkStart w:id="8" w:name="_Hlk99553238"/>
      <w:proofErr w:type="gramStart"/>
      <w:r w:rsidRPr="00D97265">
        <w:rPr>
          <w:rFonts w:ascii="Mairy Light" w:hAnsi="Mairy Light"/>
          <w:bCs/>
          <w:sz w:val="24"/>
        </w:rPr>
        <w:lastRenderedPageBreak/>
        <w:t>A</w:t>
      </w:r>
      <w:proofErr w:type="gramEnd"/>
      <w:r w:rsidRPr="00D97265">
        <w:rPr>
          <w:rFonts w:ascii="Mairy Light" w:hAnsi="Mairy Light"/>
          <w:bCs/>
          <w:sz w:val="24"/>
        </w:rPr>
        <w:t xml:space="preserve"> Ethics professionalism and judgement </w:t>
      </w:r>
    </w:p>
    <w:p w14:paraId="25A81657" w14:textId="77777777" w:rsidR="003D0FAC" w:rsidRDefault="003D0FAC" w:rsidP="003D0FAC">
      <w:pPr>
        <w:jc w:val="left"/>
        <w:rPr>
          <w:rFonts w:ascii="Mairy Light" w:hAnsi="Mairy Light"/>
          <w:bCs/>
          <w:sz w:val="24"/>
        </w:rPr>
      </w:pPr>
      <w:r w:rsidRPr="00D97265">
        <w:rPr>
          <w:rFonts w:ascii="Mairy Light" w:hAnsi="Mairy Light"/>
          <w:bCs/>
          <w:sz w:val="24"/>
        </w:rPr>
        <w:t>B Technical legal practice</w:t>
      </w:r>
    </w:p>
    <w:p w14:paraId="3C6DCF9D" w14:textId="77777777" w:rsidR="003D0FAC" w:rsidRPr="00D97265" w:rsidRDefault="003D0FAC" w:rsidP="003D0FAC">
      <w:pPr>
        <w:jc w:val="left"/>
        <w:rPr>
          <w:rFonts w:ascii="Mairy Light" w:hAnsi="Mairy Light"/>
          <w:bCs/>
          <w:sz w:val="24"/>
        </w:rPr>
      </w:pPr>
      <w:r w:rsidRPr="00D97265">
        <w:rPr>
          <w:rFonts w:ascii="Mairy Light" w:hAnsi="Mairy Light"/>
          <w:bCs/>
          <w:sz w:val="24"/>
        </w:rPr>
        <w:t>B6 Negotiation</w:t>
      </w:r>
    </w:p>
    <w:bookmarkEnd w:id="8"/>
    <w:p w14:paraId="5BC282DD" w14:textId="77777777" w:rsidR="003D0FAC" w:rsidRPr="006102E7" w:rsidRDefault="003D0FAC" w:rsidP="003D0FAC">
      <w:pPr>
        <w:jc w:val="left"/>
        <w:rPr>
          <w:rFonts w:ascii="Mairy Light" w:hAnsi="Mairy Light"/>
          <w:bCs/>
          <w:sz w:val="24"/>
        </w:rPr>
      </w:pPr>
    </w:p>
    <w:p w14:paraId="50234767" w14:textId="77777777" w:rsidR="003D0FAC" w:rsidRPr="006102E7" w:rsidRDefault="003D0FAC" w:rsidP="003D0FAC">
      <w:pPr>
        <w:pStyle w:val="Style1"/>
        <w:rPr>
          <w:sz w:val="24"/>
        </w:rPr>
      </w:pPr>
      <w:r w:rsidRPr="006102E7">
        <w:rPr>
          <w:sz w:val="24"/>
        </w:rPr>
        <w:t>Presenter profiles:</w:t>
      </w:r>
    </w:p>
    <w:p w14:paraId="74772291" w14:textId="77777777" w:rsidR="003D0FAC" w:rsidRPr="006102E7" w:rsidRDefault="003D0FAC" w:rsidP="003D0FAC">
      <w:pPr>
        <w:jc w:val="left"/>
        <w:rPr>
          <w:rFonts w:ascii="Mairy Light" w:hAnsi="Mairy Light"/>
          <w:b/>
          <w:bCs/>
          <w:color w:val="404040" w:themeColor="text1" w:themeTint="BF"/>
          <w:sz w:val="24"/>
          <w:u w:val="single"/>
        </w:rPr>
      </w:pPr>
    </w:p>
    <w:p w14:paraId="197600F3" w14:textId="77777777" w:rsidR="003D0FAC" w:rsidRPr="007B4800" w:rsidRDefault="003D0FAC" w:rsidP="003D0FAC">
      <w:pPr>
        <w:pStyle w:val="NormalWeb"/>
        <w:shd w:val="clear" w:color="auto" w:fill="FFFFFF"/>
        <w:spacing w:before="0" w:beforeAutospacing="0" w:after="240" w:afterAutospacing="0"/>
        <w:rPr>
          <w:rFonts w:ascii="Mairy Light" w:hAnsi="Mairy Light"/>
          <w:color w:val="212121"/>
          <w:shd w:val="clear" w:color="auto" w:fill="FFFFFF"/>
        </w:rPr>
      </w:pPr>
      <w:r w:rsidRPr="007B4800">
        <w:rPr>
          <w:rFonts w:ascii="Mairy Light" w:hAnsi="Mairy Light"/>
          <w:color w:val="212121"/>
          <w:shd w:val="clear" w:color="auto" w:fill="FFFFFF"/>
        </w:rPr>
        <w:t>Helen</w:t>
      </w:r>
      <w:r>
        <w:rPr>
          <w:rFonts w:ascii="Mairy Light" w:hAnsi="Mairy Light"/>
          <w:color w:val="212121"/>
          <w:shd w:val="clear" w:color="auto" w:fill="FFFFFF"/>
        </w:rPr>
        <w:t xml:space="preserve"> Forman, Senior Associate</w:t>
      </w:r>
      <w:r w:rsidRPr="007B4800">
        <w:rPr>
          <w:rFonts w:ascii="Mairy Light" w:hAnsi="Mairy Light"/>
          <w:color w:val="212121"/>
          <w:shd w:val="clear" w:color="auto" w:fill="FFFFFF"/>
        </w:rPr>
        <w:t xml:space="preserve"> has over 13 years of costs experience in both the Claimant and Defendant market, with extensive experience of a spectrum of civil litigation, personal injury and medical negligence type cases as well as dealing with costs in both Claimant and Defendant Judicial Review matters. Helen deals with cases of all levels of value and complexity, from the most straightforward matters to the high value, complex and novel. </w:t>
      </w:r>
      <w:r w:rsidRPr="007B4800">
        <w:rPr>
          <w:rFonts w:ascii="Mairy Light" w:hAnsi="Mairy Light"/>
          <w:color w:val="212121"/>
        </w:rPr>
        <w:br/>
      </w:r>
      <w:r w:rsidRPr="007B4800">
        <w:rPr>
          <w:rFonts w:ascii="Mairy Light" w:hAnsi="Mairy Light"/>
          <w:color w:val="212121"/>
        </w:rPr>
        <w:br/>
      </w:r>
      <w:r w:rsidRPr="007B4800">
        <w:rPr>
          <w:rFonts w:ascii="Mairy Light" w:hAnsi="Mairy Light"/>
          <w:color w:val="212121"/>
          <w:shd w:val="clear" w:color="auto" w:fill="FFFFFF"/>
        </w:rPr>
        <w:t>From the initial drafting of a schedule of costs, through to detailed assessment if required, Helen manages her files with an emphasis on maximising costs recovery for the client. Helen uses her knowledge to obtain the best result in the shortest time frame possible.</w:t>
      </w:r>
      <w:r w:rsidRPr="007B4800">
        <w:rPr>
          <w:rFonts w:ascii="Mairy Light" w:hAnsi="Mairy Light"/>
          <w:color w:val="212121"/>
        </w:rPr>
        <w:br/>
      </w:r>
      <w:r w:rsidRPr="007B4800">
        <w:rPr>
          <w:rFonts w:ascii="Mairy Light" w:hAnsi="Mairy Light"/>
          <w:color w:val="212121"/>
        </w:rPr>
        <w:br/>
      </w:r>
      <w:r w:rsidRPr="007B4800">
        <w:rPr>
          <w:rFonts w:ascii="Mairy Light" w:hAnsi="Mairy Light"/>
          <w:color w:val="212121"/>
          <w:shd w:val="clear" w:color="auto" w:fill="FFFFFF"/>
        </w:rPr>
        <w:t xml:space="preserve">Helen’s approach to costs and personable style ensures that her client’s </w:t>
      </w:r>
      <w:proofErr w:type="gramStart"/>
      <w:r w:rsidRPr="007B4800">
        <w:rPr>
          <w:rFonts w:ascii="Mairy Light" w:hAnsi="Mairy Light"/>
          <w:color w:val="212121"/>
          <w:shd w:val="clear" w:color="auto" w:fill="FFFFFF"/>
        </w:rPr>
        <w:t>receive the best possible service at all times</w:t>
      </w:r>
      <w:proofErr w:type="gramEnd"/>
      <w:r w:rsidRPr="007B4800">
        <w:rPr>
          <w:rFonts w:ascii="Mairy Light" w:hAnsi="Mairy Light"/>
          <w:color w:val="212121"/>
          <w:shd w:val="clear" w:color="auto" w:fill="FFFFFF"/>
        </w:rPr>
        <w:t xml:space="preserve">. Helen also has experience of undertaking client Audits and providing internal and external training courses </w:t>
      </w:r>
      <w:proofErr w:type="gramStart"/>
      <w:r w:rsidRPr="007B4800">
        <w:rPr>
          <w:rFonts w:ascii="Mairy Light" w:hAnsi="Mairy Light"/>
          <w:color w:val="212121"/>
          <w:shd w:val="clear" w:color="auto" w:fill="FFFFFF"/>
        </w:rPr>
        <w:t>and also</w:t>
      </w:r>
      <w:proofErr w:type="gramEnd"/>
      <w:r w:rsidRPr="007B4800">
        <w:rPr>
          <w:rFonts w:ascii="Mairy Light" w:hAnsi="Mairy Light"/>
          <w:color w:val="212121"/>
          <w:shd w:val="clear" w:color="auto" w:fill="FFFFFF"/>
        </w:rPr>
        <w:t xml:space="preserve"> assists with the management and development of the costs team.</w:t>
      </w:r>
    </w:p>
    <w:p w14:paraId="5F0F2FE2" w14:textId="77777777" w:rsidR="003D0FAC" w:rsidRDefault="003D0FAC" w:rsidP="003D0FAC">
      <w:pPr>
        <w:jc w:val="left"/>
        <w:rPr>
          <w:rFonts w:ascii="Mairy Light" w:hAnsi="Mairy Light"/>
          <w:color w:val="212121"/>
          <w:sz w:val="24"/>
          <w:shd w:val="clear" w:color="auto" w:fill="FFFFFF"/>
        </w:rPr>
      </w:pPr>
      <w:r w:rsidRPr="007B4800">
        <w:rPr>
          <w:rFonts w:ascii="Mairy Light" w:hAnsi="Mairy Light"/>
          <w:color w:val="212121"/>
          <w:sz w:val="24"/>
          <w:shd w:val="clear" w:color="auto" w:fill="FFFFFF"/>
        </w:rPr>
        <w:t>John</w:t>
      </w:r>
      <w:r>
        <w:rPr>
          <w:rFonts w:ascii="Mairy Light" w:hAnsi="Mairy Light"/>
          <w:color w:val="212121"/>
          <w:sz w:val="24"/>
          <w:shd w:val="clear" w:color="auto" w:fill="FFFFFF"/>
        </w:rPr>
        <w:t xml:space="preserve"> Appleyard, Partner</w:t>
      </w:r>
      <w:r w:rsidRPr="007B4800">
        <w:rPr>
          <w:rFonts w:ascii="Mairy Light" w:hAnsi="Mairy Light"/>
          <w:color w:val="212121"/>
          <w:sz w:val="24"/>
          <w:shd w:val="clear" w:color="auto" w:fill="FFFFFF"/>
        </w:rPr>
        <w:t xml:space="preserve"> heads up a team of six costs specialities, provides costs services across the firm, dealing with a whole manner of costs litigation from the various teams and disciplines nationwide. The team is practiced in the costs of personal injury work (ELPL, RTA, health &amp; disease) as well as dealing with professional risk &amp; commercial cases.</w:t>
      </w:r>
      <w:r w:rsidRPr="007B4800">
        <w:rPr>
          <w:rFonts w:ascii="Mairy Light" w:hAnsi="Mairy Light"/>
          <w:color w:val="212121"/>
          <w:sz w:val="24"/>
        </w:rPr>
        <w:br/>
      </w:r>
      <w:r w:rsidRPr="007B4800">
        <w:rPr>
          <w:rFonts w:ascii="Mairy Light" w:hAnsi="Mairy Light"/>
          <w:color w:val="212121"/>
          <w:sz w:val="24"/>
        </w:rPr>
        <w:br/>
      </w:r>
      <w:r w:rsidRPr="007B4800">
        <w:rPr>
          <w:rFonts w:ascii="Mairy Light" w:hAnsi="Mairy Light"/>
          <w:color w:val="212121"/>
          <w:sz w:val="24"/>
          <w:shd w:val="clear" w:color="auto" w:fill="FFFFFF"/>
        </w:rPr>
        <w:t>John has invaluable experience in dealing with costs management and the tactical ways to combat QOCS, ensuring that his clients recover as much as possible when they are entitled to doing so, as well as controlling legal spend across the board.</w:t>
      </w:r>
    </w:p>
    <w:p w14:paraId="64ACE77D" w14:textId="77777777" w:rsidR="003D0FAC" w:rsidRDefault="003D0FAC" w:rsidP="003D0FAC">
      <w:pPr>
        <w:jc w:val="left"/>
        <w:rPr>
          <w:rFonts w:ascii="Mairy Light" w:hAnsi="Mairy Light"/>
          <w:color w:val="212121"/>
          <w:sz w:val="24"/>
          <w:shd w:val="clear" w:color="auto" w:fill="FFFFFF"/>
        </w:rPr>
      </w:pPr>
    </w:p>
    <w:p w14:paraId="14E2EDF7" w14:textId="58397FF3" w:rsidR="005C34FE" w:rsidRDefault="003D0FAC" w:rsidP="003D0FAC">
      <w:pPr>
        <w:jc w:val="left"/>
        <w:rPr>
          <w:rFonts w:ascii="Mairy Light" w:hAnsi="Mairy Light"/>
          <w:color w:val="00656D"/>
          <w:sz w:val="28"/>
        </w:rPr>
      </w:pPr>
      <w:r w:rsidRPr="007B4800">
        <w:rPr>
          <w:rFonts w:ascii="Mairy Light" w:hAnsi="Mairy Light"/>
          <w:color w:val="212121"/>
          <w:sz w:val="24"/>
          <w:shd w:val="clear" w:color="auto" w:fill="FFFFFF"/>
        </w:rPr>
        <w:t xml:space="preserve">On a </w:t>
      </w:r>
      <w:proofErr w:type="gramStart"/>
      <w:r w:rsidRPr="007B4800">
        <w:rPr>
          <w:rFonts w:ascii="Mairy Light" w:hAnsi="Mairy Light"/>
          <w:color w:val="212121"/>
          <w:sz w:val="24"/>
          <w:shd w:val="clear" w:color="auto" w:fill="FFFFFF"/>
        </w:rPr>
        <w:t>day to day</w:t>
      </w:r>
      <w:proofErr w:type="gramEnd"/>
      <w:r w:rsidRPr="007B4800">
        <w:rPr>
          <w:rFonts w:ascii="Mairy Light" w:hAnsi="Mairy Light"/>
          <w:color w:val="212121"/>
          <w:sz w:val="24"/>
          <w:shd w:val="clear" w:color="auto" w:fill="FFFFFF"/>
        </w:rPr>
        <w:t xml:space="preserve"> basis John’s case load is predominantly high value cases and technical advocacy</w:t>
      </w:r>
      <w:r>
        <w:rPr>
          <w:rFonts w:ascii="Mairy Light" w:hAnsi="Mairy Light"/>
          <w:color w:val="212121"/>
          <w:sz w:val="24"/>
          <w:shd w:val="clear" w:color="auto" w:fill="FFFFFF"/>
        </w:rPr>
        <w:t>, including significant group litigation from our social care teams covering a range of disciplines.</w:t>
      </w:r>
      <w:r w:rsidRPr="007B4800">
        <w:rPr>
          <w:rFonts w:ascii="Mairy Light" w:hAnsi="Mairy Light"/>
          <w:color w:val="212121"/>
          <w:sz w:val="24"/>
        </w:rPr>
        <w:br/>
      </w:r>
      <w:r w:rsidR="005C34FE">
        <w:br w:type="page"/>
      </w:r>
    </w:p>
    <w:p w14:paraId="2F0A5E4C" w14:textId="31F0846B" w:rsidR="00024E62" w:rsidRPr="00EB3971" w:rsidRDefault="00024E62" w:rsidP="00822850">
      <w:pPr>
        <w:jc w:val="left"/>
        <w:rPr>
          <w:rFonts w:ascii="Mairy Regular" w:hAnsi="Mairy Regular" w:cs="Arial"/>
          <w:color w:val="95C11F"/>
          <w:sz w:val="72"/>
          <w:szCs w:val="72"/>
          <w:lang w:eastAsia="en-GB"/>
        </w:rPr>
      </w:pPr>
      <w:r w:rsidRPr="00EB3971">
        <w:rPr>
          <w:rFonts w:ascii="Mairy Regular" w:hAnsi="Mairy Regular" w:cs="Arial"/>
          <w:color w:val="95C11F"/>
          <w:sz w:val="72"/>
          <w:szCs w:val="72"/>
          <w:lang w:eastAsia="en-GB"/>
        </w:rPr>
        <w:lastRenderedPageBreak/>
        <w:t>Reliance on Whistleblowing laws to circumvent the requirement to have 2 years’ service to bring an ET claim</w:t>
      </w:r>
    </w:p>
    <w:p w14:paraId="06926401" w14:textId="09A4ED0D" w:rsidR="00D97265" w:rsidRPr="008B0BF5" w:rsidRDefault="008B0BF5" w:rsidP="00822850">
      <w:pPr>
        <w:jc w:val="left"/>
        <w:rPr>
          <w:rFonts w:ascii="Mairy Light" w:hAnsi="Mairy Light"/>
          <w:b/>
          <w:color w:val="00656D"/>
          <w:sz w:val="28"/>
          <w:szCs w:val="28"/>
        </w:rPr>
      </w:pPr>
      <w:r w:rsidRPr="008B0BF5">
        <w:rPr>
          <w:rFonts w:ascii="Mairy Light" w:hAnsi="Mairy Light" w:cs="Arial"/>
          <w:b/>
          <w:color w:val="00656D"/>
          <w:sz w:val="28"/>
          <w:szCs w:val="28"/>
        </w:rPr>
        <w:t>We will look at the increasing misuse of whistleblowing protection to pursue tribunal claims and suggest top tips to minimise the risk</w:t>
      </w:r>
    </w:p>
    <w:p w14:paraId="306ABBED"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09B831E4" w14:textId="0CC9852C" w:rsidR="00D97265" w:rsidRPr="004A025D" w:rsidRDefault="00D97265" w:rsidP="00822850">
      <w:pPr>
        <w:pStyle w:val="Style1"/>
        <w:rPr>
          <w:b/>
        </w:rPr>
      </w:pPr>
      <w:r>
        <w:rPr>
          <w:lang w:eastAsia="en-GB"/>
        </w:rPr>
        <w:t xml:space="preserve">Level of course: </w:t>
      </w:r>
      <w:r w:rsidR="00EB3971">
        <w:rPr>
          <w:lang w:eastAsia="en-GB"/>
        </w:rPr>
        <w:t>All levels</w:t>
      </w:r>
    </w:p>
    <w:p w14:paraId="7A5EB38B" w14:textId="77777777" w:rsidR="00D97265" w:rsidRPr="004A025D" w:rsidRDefault="00D97265" w:rsidP="00822850">
      <w:pPr>
        <w:ind w:right="-1"/>
        <w:jc w:val="left"/>
        <w:rPr>
          <w:rFonts w:ascii="Mairy Light" w:hAnsi="Mairy Light"/>
          <w:color w:val="404040" w:themeColor="text1" w:themeTint="BF"/>
          <w:sz w:val="24"/>
        </w:rPr>
      </w:pPr>
    </w:p>
    <w:p w14:paraId="1E1AD2C9" w14:textId="1E1360F0"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91794">
        <w:rPr>
          <w:rStyle w:val="Strong"/>
          <w:rFonts w:ascii="Mairy Light" w:hAnsi="Mairy Light" w:cs="Helvetica"/>
          <w:sz w:val="28"/>
          <w:szCs w:val="28"/>
        </w:rPr>
        <w:t>TEAMS</w:t>
      </w:r>
    </w:p>
    <w:p w14:paraId="0E2667FD" w14:textId="77777777" w:rsidR="007E7F14" w:rsidRDefault="007E7F14" w:rsidP="00822850">
      <w:pPr>
        <w:ind w:right="-1"/>
        <w:jc w:val="left"/>
        <w:rPr>
          <w:rFonts w:ascii="Mairy Light" w:hAnsi="Mairy Light"/>
          <w:sz w:val="24"/>
        </w:rPr>
      </w:pPr>
    </w:p>
    <w:p w14:paraId="73EFFA6D" w14:textId="7A619F3A" w:rsidR="00D97265" w:rsidRDefault="00B64B97" w:rsidP="00822850">
      <w:pPr>
        <w:ind w:right="-1"/>
        <w:jc w:val="left"/>
        <w:rPr>
          <w:rFonts w:ascii="Mairy Light" w:hAnsi="Mairy Light"/>
          <w:sz w:val="24"/>
        </w:rPr>
      </w:pPr>
      <w:r>
        <w:rPr>
          <w:rFonts w:ascii="Mairy Light" w:hAnsi="Mairy Light"/>
          <w:sz w:val="24"/>
        </w:rPr>
        <w:t xml:space="preserve">16 </w:t>
      </w:r>
      <w:r w:rsidR="006C1249">
        <w:rPr>
          <w:rFonts w:ascii="Mairy Light" w:hAnsi="Mairy Light"/>
          <w:sz w:val="24"/>
        </w:rPr>
        <w:t>January 2023</w:t>
      </w:r>
    </w:p>
    <w:p w14:paraId="586715F7" w14:textId="0D6B82BF" w:rsidR="00D97265" w:rsidRDefault="00A2449C" w:rsidP="00822850">
      <w:pPr>
        <w:ind w:right="-1"/>
        <w:jc w:val="left"/>
        <w:rPr>
          <w:rFonts w:ascii="Mairy Light" w:hAnsi="Mairy Light"/>
          <w:sz w:val="24"/>
        </w:rPr>
      </w:pPr>
      <w:r>
        <w:rPr>
          <w:rFonts w:ascii="Mairy Light" w:hAnsi="Mairy Light"/>
          <w:sz w:val="24"/>
        </w:rPr>
        <w:t>12 noon – 1.30pm</w:t>
      </w:r>
    </w:p>
    <w:p w14:paraId="05C29401" w14:textId="77777777" w:rsidR="00D97265" w:rsidRDefault="00D97265" w:rsidP="00822850">
      <w:pPr>
        <w:ind w:right="-1"/>
        <w:jc w:val="left"/>
        <w:rPr>
          <w:rFonts w:ascii="Mairy Light" w:hAnsi="Mairy Light"/>
          <w:sz w:val="24"/>
        </w:rPr>
      </w:pPr>
    </w:p>
    <w:p w14:paraId="14B493BA" w14:textId="7E660393"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291794">
        <w:rPr>
          <w:rFonts w:ascii="Mairy Light" w:hAnsi="Mairy Light"/>
          <w:sz w:val="24"/>
        </w:rPr>
        <w:t>Sharpe Pritchard</w:t>
      </w:r>
    </w:p>
    <w:p w14:paraId="6E94043C" w14:textId="77777777" w:rsidR="00D97265" w:rsidRPr="006102E7" w:rsidRDefault="00D97265" w:rsidP="00822850">
      <w:pPr>
        <w:ind w:right="-1"/>
        <w:jc w:val="left"/>
        <w:rPr>
          <w:rFonts w:ascii="Mairy Light" w:hAnsi="Mairy Light"/>
          <w:b/>
          <w:sz w:val="24"/>
        </w:rPr>
      </w:pPr>
    </w:p>
    <w:p w14:paraId="782EC59D"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47FAFD93" w14:textId="77777777" w:rsidR="00D97265" w:rsidRPr="006102E7" w:rsidRDefault="00D97265" w:rsidP="00822850">
      <w:pPr>
        <w:ind w:right="-1"/>
        <w:jc w:val="left"/>
        <w:rPr>
          <w:rFonts w:ascii="Mairy Light" w:hAnsi="Mairy Light"/>
          <w:color w:val="404040" w:themeColor="text1" w:themeTint="BF"/>
          <w:sz w:val="24"/>
        </w:rPr>
      </w:pPr>
    </w:p>
    <w:p w14:paraId="02DED928" w14:textId="77777777" w:rsidR="00D97265" w:rsidRPr="006102E7" w:rsidRDefault="00D97265" w:rsidP="00822850">
      <w:pPr>
        <w:pStyle w:val="Style1"/>
        <w:rPr>
          <w:sz w:val="24"/>
        </w:rPr>
      </w:pPr>
      <w:r w:rsidRPr="006102E7">
        <w:rPr>
          <w:sz w:val="24"/>
        </w:rPr>
        <w:t>Course overview</w:t>
      </w:r>
    </w:p>
    <w:p w14:paraId="3A3D8476" w14:textId="1BEB0AEF" w:rsidR="00D97265" w:rsidRDefault="00D97265" w:rsidP="00822850">
      <w:pPr>
        <w:ind w:right="-1"/>
        <w:jc w:val="left"/>
        <w:rPr>
          <w:rFonts w:ascii="Mairy Light" w:hAnsi="Mairy Light"/>
          <w:color w:val="404040" w:themeColor="text1" w:themeTint="BF"/>
          <w:sz w:val="24"/>
        </w:rPr>
      </w:pPr>
    </w:p>
    <w:p w14:paraId="5729C767" w14:textId="01C264AC" w:rsidR="00A2449C" w:rsidRPr="007A1D51" w:rsidRDefault="00A2449C" w:rsidP="00822850">
      <w:pPr>
        <w:jc w:val="left"/>
        <w:rPr>
          <w:rFonts w:ascii="Mairy Light" w:hAnsi="Mairy Light"/>
          <w:sz w:val="24"/>
        </w:rPr>
      </w:pPr>
      <w:bookmarkStart w:id="9" w:name="_Hlk99537180"/>
      <w:r w:rsidRPr="007A1D51">
        <w:rPr>
          <w:rFonts w:ascii="Mairy Light" w:hAnsi="Mairy Light"/>
          <w:sz w:val="24"/>
        </w:rPr>
        <w:t>David</w:t>
      </w:r>
      <w:r>
        <w:rPr>
          <w:rFonts w:ascii="Mairy Light" w:hAnsi="Mairy Light"/>
          <w:sz w:val="24"/>
        </w:rPr>
        <w:t xml:space="preserve"> Hughes</w:t>
      </w:r>
      <w:r w:rsidRPr="007A1D51">
        <w:rPr>
          <w:rFonts w:ascii="Mairy Light" w:hAnsi="Mairy Light"/>
          <w:sz w:val="24"/>
        </w:rPr>
        <w:t xml:space="preserve"> and Julie </w:t>
      </w:r>
      <w:r>
        <w:rPr>
          <w:rFonts w:ascii="Mairy Light" w:hAnsi="Mairy Light"/>
          <w:sz w:val="24"/>
        </w:rPr>
        <w:t xml:space="preserve">Bann </w:t>
      </w:r>
      <w:r w:rsidRPr="007A1D51">
        <w:rPr>
          <w:rFonts w:ascii="Mairy Light" w:hAnsi="Mairy Light"/>
          <w:sz w:val="24"/>
        </w:rPr>
        <w:t xml:space="preserve">will deliver a practical session on the increasing use </w:t>
      </w:r>
      <w:proofErr w:type="gramStart"/>
      <w:r w:rsidRPr="007A1D51">
        <w:rPr>
          <w:rFonts w:ascii="Mairy Light" w:hAnsi="Mairy Light"/>
          <w:sz w:val="24"/>
        </w:rPr>
        <w:t>of  whistleblowing</w:t>
      </w:r>
      <w:proofErr w:type="gramEnd"/>
      <w:r w:rsidRPr="007A1D51">
        <w:rPr>
          <w:rFonts w:ascii="Mairy Light" w:hAnsi="Mairy Light"/>
          <w:sz w:val="24"/>
        </w:rPr>
        <w:t xml:space="preserve"> protection to pursue tribunal claims and suggest top tips to minimise</w:t>
      </w:r>
      <w:r>
        <w:rPr>
          <w:rFonts w:ascii="Mairy Light" w:hAnsi="Mairy Light"/>
          <w:sz w:val="24"/>
        </w:rPr>
        <w:t xml:space="preserve"> </w:t>
      </w:r>
      <w:r w:rsidRPr="007A1D51">
        <w:rPr>
          <w:rFonts w:ascii="Mairy Light" w:hAnsi="Mairy Light"/>
          <w:sz w:val="24"/>
        </w:rPr>
        <w:t>the risk</w:t>
      </w:r>
    </w:p>
    <w:bookmarkEnd w:id="9"/>
    <w:p w14:paraId="650F6DCC" w14:textId="77777777" w:rsidR="00D97265" w:rsidRPr="006102E7" w:rsidRDefault="00D97265" w:rsidP="00822850">
      <w:pPr>
        <w:ind w:right="-1"/>
        <w:jc w:val="left"/>
        <w:rPr>
          <w:rFonts w:ascii="Mairy Light" w:hAnsi="Mairy Light"/>
          <w:color w:val="404040" w:themeColor="text1" w:themeTint="BF"/>
          <w:sz w:val="24"/>
        </w:rPr>
      </w:pPr>
    </w:p>
    <w:p w14:paraId="1BF40E2B"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7CD0400A" w14:textId="199CDC6D" w:rsidR="00D97265" w:rsidRDefault="00D97265" w:rsidP="00822850">
      <w:pPr>
        <w:ind w:right="-1"/>
        <w:jc w:val="left"/>
        <w:rPr>
          <w:rFonts w:ascii="Mairy Light" w:hAnsi="Mairy Light"/>
          <w:sz w:val="24"/>
        </w:rPr>
      </w:pPr>
    </w:p>
    <w:p w14:paraId="31C0EF15" w14:textId="09E1E7BC" w:rsidR="00A2449C" w:rsidRPr="00E476F9" w:rsidRDefault="00E476F9" w:rsidP="00822850">
      <w:pPr>
        <w:ind w:right="-1"/>
        <w:jc w:val="left"/>
        <w:rPr>
          <w:rFonts w:ascii="Mairy Light" w:hAnsi="Mairy Light"/>
          <w:sz w:val="24"/>
        </w:rPr>
      </w:pPr>
      <w:r w:rsidRPr="00E476F9">
        <w:rPr>
          <w:rFonts w:ascii="Mairy Light" w:hAnsi="Mairy Light" w:cs="Arial"/>
          <w:sz w:val="24"/>
        </w:rPr>
        <w:t xml:space="preserve">HR representatives, </w:t>
      </w:r>
      <w:proofErr w:type="gramStart"/>
      <w:r w:rsidRPr="00E476F9">
        <w:rPr>
          <w:rFonts w:ascii="Mairy Light" w:hAnsi="Mairy Light" w:cs="Arial"/>
          <w:sz w:val="24"/>
        </w:rPr>
        <w:t>managers</w:t>
      </w:r>
      <w:proofErr w:type="gramEnd"/>
      <w:r w:rsidRPr="00E476F9">
        <w:rPr>
          <w:rFonts w:ascii="Mairy Light" w:hAnsi="Mairy Light" w:cs="Arial"/>
          <w:sz w:val="24"/>
        </w:rPr>
        <w:t xml:space="preserve"> and lawyers</w:t>
      </w:r>
    </w:p>
    <w:p w14:paraId="5C35B738" w14:textId="77777777" w:rsidR="00D97265" w:rsidRPr="006102E7" w:rsidRDefault="00D97265" w:rsidP="00822850">
      <w:pPr>
        <w:ind w:right="-1"/>
        <w:jc w:val="left"/>
        <w:rPr>
          <w:rFonts w:ascii="Mairy Light" w:hAnsi="Mairy Light"/>
          <w:sz w:val="24"/>
        </w:rPr>
      </w:pPr>
    </w:p>
    <w:p w14:paraId="13C2B54A"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FB19879" w14:textId="77777777" w:rsidR="00D97265" w:rsidRPr="006102E7" w:rsidRDefault="00D97265" w:rsidP="00822850">
      <w:pPr>
        <w:ind w:right="-1"/>
        <w:jc w:val="left"/>
        <w:rPr>
          <w:rFonts w:ascii="Mairy Light" w:hAnsi="Mairy Light"/>
          <w:color w:val="404040" w:themeColor="text1" w:themeTint="BF"/>
          <w:sz w:val="24"/>
        </w:rPr>
      </w:pPr>
    </w:p>
    <w:p w14:paraId="6E8C7CF0" w14:textId="77777777" w:rsidR="00A2449C" w:rsidRPr="007A1D51" w:rsidRDefault="00A2449C" w:rsidP="00822850">
      <w:pPr>
        <w:numPr>
          <w:ilvl w:val="0"/>
          <w:numId w:val="13"/>
        </w:numPr>
        <w:jc w:val="left"/>
        <w:rPr>
          <w:rFonts w:ascii="Mairy Light" w:hAnsi="Mairy Light" w:cs="Tahoma"/>
          <w:sz w:val="24"/>
        </w:rPr>
      </w:pPr>
      <w:r w:rsidRPr="007A1D51">
        <w:rPr>
          <w:rFonts w:ascii="Mairy Light" w:hAnsi="Mairy Light" w:cs="Tahoma"/>
          <w:sz w:val="24"/>
        </w:rPr>
        <w:t>The interpretation by the Tribunals of the whistleblowing laws</w:t>
      </w:r>
    </w:p>
    <w:p w14:paraId="1EA1F4DB" w14:textId="77777777" w:rsidR="00A2449C" w:rsidRPr="007A1D51" w:rsidRDefault="00A2449C" w:rsidP="00822850">
      <w:pPr>
        <w:numPr>
          <w:ilvl w:val="0"/>
          <w:numId w:val="13"/>
        </w:numPr>
        <w:jc w:val="left"/>
        <w:rPr>
          <w:rFonts w:ascii="Mairy Light" w:hAnsi="Mairy Light" w:cs="Tahoma"/>
          <w:sz w:val="24"/>
        </w:rPr>
      </w:pPr>
      <w:r w:rsidRPr="007A1D51">
        <w:rPr>
          <w:rFonts w:ascii="Mairy Light" w:hAnsi="Mairy Light" w:cs="Tahoma"/>
          <w:sz w:val="24"/>
        </w:rPr>
        <w:t xml:space="preserve">Examples of how the protection has been misused to pursue claims </w:t>
      </w:r>
    </w:p>
    <w:p w14:paraId="463B3E2A" w14:textId="77777777" w:rsidR="00A2449C" w:rsidRPr="007A1D51" w:rsidRDefault="00A2449C" w:rsidP="00822850">
      <w:pPr>
        <w:numPr>
          <w:ilvl w:val="0"/>
          <w:numId w:val="13"/>
        </w:numPr>
        <w:jc w:val="left"/>
        <w:rPr>
          <w:rFonts w:ascii="Mairy Light" w:hAnsi="Mairy Light"/>
          <w:sz w:val="24"/>
        </w:rPr>
      </w:pPr>
      <w:r w:rsidRPr="007A1D51">
        <w:rPr>
          <w:rFonts w:ascii="Mairy Light" w:hAnsi="Mairy Light"/>
          <w:sz w:val="24"/>
        </w:rPr>
        <w:t>Practical top tips for recognising potential claims and managing the risks with internal processes</w:t>
      </w:r>
    </w:p>
    <w:p w14:paraId="69CCAB78" w14:textId="77777777" w:rsidR="00A2449C" w:rsidRPr="007A1D51" w:rsidRDefault="00A2449C" w:rsidP="00822850">
      <w:pPr>
        <w:numPr>
          <w:ilvl w:val="0"/>
          <w:numId w:val="13"/>
        </w:numPr>
        <w:jc w:val="left"/>
        <w:rPr>
          <w:rFonts w:ascii="Mairy Light" w:hAnsi="Mairy Light"/>
          <w:sz w:val="24"/>
        </w:rPr>
      </w:pPr>
      <w:r w:rsidRPr="007A1D51">
        <w:rPr>
          <w:rFonts w:ascii="Mairy Light" w:hAnsi="Mairy Light"/>
          <w:sz w:val="24"/>
        </w:rPr>
        <w:t xml:space="preserve">Our Advice on investigating complaints and resisting claims </w:t>
      </w:r>
    </w:p>
    <w:p w14:paraId="03E446FA" w14:textId="77777777" w:rsidR="00D97265" w:rsidRPr="006102E7" w:rsidRDefault="00D97265" w:rsidP="00822850">
      <w:pPr>
        <w:ind w:right="-1"/>
        <w:jc w:val="left"/>
        <w:rPr>
          <w:rFonts w:ascii="Mairy Light" w:hAnsi="Mairy Light"/>
          <w:color w:val="404040" w:themeColor="text1" w:themeTint="BF"/>
          <w:sz w:val="24"/>
        </w:rPr>
      </w:pPr>
    </w:p>
    <w:p w14:paraId="6783A7E1" w14:textId="77777777" w:rsidR="00D97265" w:rsidRPr="00B7330B" w:rsidRDefault="00D97265" w:rsidP="00822850">
      <w:pPr>
        <w:pStyle w:val="Style1"/>
        <w:rPr>
          <w:sz w:val="24"/>
        </w:rPr>
      </w:pPr>
      <w:r w:rsidRPr="006102E7">
        <w:rPr>
          <w:sz w:val="24"/>
        </w:rPr>
        <w:t>Interactive elements</w:t>
      </w:r>
    </w:p>
    <w:p w14:paraId="40CC5262" w14:textId="77777777" w:rsidR="00D97265" w:rsidRPr="006102E7" w:rsidRDefault="00D97265" w:rsidP="00822850">
      <w:pPr>
        <w:pStyle w:val="Style1"/>
        <w:rPr>
          <w:sz w:val="24"/>
        </w:rPr>
      </w:pPr>
    </w:p>
    <w:p w14:paraId="798145CD" w14:textId="77777777" w:rsidR="00D97265" w:rsidRPr="006102E7" w:rsidRDefault="00D97265" w:rsidP="00822850">
      <w:pPr>
        <w:pStyle w:val="Style1"/>
        <w:rPr>
          <w:sz w:val="24"/>
        </w:rPr>
      </w:pPr>
      <w:r w:rsidRPr="006102E7">
        <w:rPr>
          <w:sz w:val="24"/>
        </w:rPr>
        <w:t xml:space="preserve">Competencies </w:t>
      </w:r>
    </w:p>
    <w:p w14:paraId="6F5FBF42" w14:textId="77777777" w:rsidR="00D97265" w:rsidRPr="006102E7" w:rsidRDefault="00D97265" w:rsidP="00822850">
      <w:pPr>
        <w:ind w:right="-1"/>
        <w:jc w:val="left"/>
        <w:rPr>
          <w:rFonts w:ascii="Mairy Light" w:hAnsi="Mairy Light"/>
          <w:color w:val="404040" w:themeColor="text1" w:themeTint="BF"/>
          <w:sz w:val="24"/>
        </w:rPr>
      </w:pPr>
    </w:p>
    <w:p w14:paraId="4739357F"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lastRenderedPageBreak/>
        <w:t>This course will cover:</w:t>
      </w:r>
    </w:p>
    <w:p w14:paraId="78C61FFA" w14:textId="77777777" w:rsidR="00D97265" w:rsidRPr="006102E7" w:rsidRDefault="00D97265" w:rsidP="00822850">
      <w:pPr>
        <w:jc w:val="left"/>
        <w:rPr>
          <w:rFonts w:ascii="Mairy Light" w:hAnsi="Mairy Light"/>
          <w:bCs/>
          <w:sz w:val="24"/>
        </w:rPr>
      </w:pPr>
    </w:p>
    <w:p w14:paraId="30BE09B0"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4455B2CD" w14:textId="77777777" w:rsidR="00D97265" w:rsidRPr="00D97265" w:rsidRDefault="00D97265" w:rsidP="00822850">
      <w:pPr>
        <w:jc w:val="left"/>
        <w:rPr>
          <w:rFonts w:ascii="Mairy Light" w:hAnsi="Mairy Light"/>
          <w:bCs/>
          <w:sz w:val="24"/>
        </w:rPr>
      </w:pPr>
      <w:r w:rsidRPr="00D97265">
        <w:rPr>
          <w:rFonts w:ascii="Mairy Light" w:hAnsi="Mairy Light"/>
          <w:bCs/>
          <w:sz w:val="24"/>
        </w:rPr>
        <w:t>C Working with other people</w:t>
      </w:r>
    </w:p>
    <w:p w14:paraId="26B94C0C"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043ED4BB" w14:textId="77777777" w:rsidR="00D97265" w:rsidRPr="006102E7" w:rsidRDefault="00D97265" w:rsidP="00822850">
      <w:pPr>
        <w:jc w:val="left"/>
        <w:rPr>
          <w:rFonts w:ascii="Mairy Light" w:hAnsi="Mairy Light"/>
          <w:bCs/>
          <w:sz w:val="24"/>
        </w:rPr>
      </w:pPr>
    </w:p>
    <w:p w14:paraId="7973B3BE" w14:textId="77777777" w:rsidR="00D97265" w:rsidRPr="006102E7" w:rsidRDefault="00D97265" w:rsidP="00822850">
      <w:pPr>
        <w:pStyle w:val="Style1"/>
        <w:rPr>
          <w:sz w:val="24"/>
        </w:rPr>
      </w:pPr>
      <w:r w:rsidRPr="006102E7">
        <w:rPr>
          <w:sz w:val="24"/>
        </w:rPr>
        <w:t>Presenter profiles:</w:t>
      </w:r>
    </w:p>
    <w:p w14:paraId="66C3677F" w14:textId="77777777" w:rsidR="00D97265" w:rsidRPr="006102E7" w:rsidRDefault="00D97265" w:rsidP="00822850">
      <w:pPr>
        <w:jc w:val="left"/>
        <w:rPr>
          <w:rFonts w:ascii="Mairy Light" w:hAnsi="Mairy Light"/>
          <w:b/>
          <w:bCs/>
          <w:color w:val="404040" w:themeColor="text1" w:themeTint="BF"/>
          <w:sz w:val="24"/>
          <w:u w:val="single"/>
        </w:rPr>
      </w:pPr>
    </w:p>
    <w:p w14:paraId="782176EC" w14:textId="10F335EC" w:rsidR="00A2449C" w:rsidRPr="007A1D51" w:rsidRDefault="00A2449C" w:rsidP="00822850">
      <w:pPr>
        <w:jc w:val="left"/>
        <w:rPr>
          <w:rFonts w:ascii="Mairy Light" w:hAnsi="Mairy Light"/>
          <w:sz w:val="24"/>
        </w:rPr>
      </w:pPr>
      <w:r w:rsidRPr="007A1D51">
        <w:rPr>
          <w:rFonts w:ascii="Mairy Light" w:hAnsi="Mairy Light"/>
          <w:sz w:val="24"/>
        </w:rPr>
        <w:t>David</w:t>
      </w:r>
      <w:r>
        <w:rPr>
          <w:rFonts w:ascii="Mairy Light" w:hAnsi="Mairy Light"/>
          <w:sz w:val="24"/>
        </w:rPr>
        <w:t xml:space="preserve"> Hughes</w:t>
      </w:r>
      <w:r w:rsidRPr="007A1D51">
        <w:rPr>
          <w:rFonts w:ascii="Mairy Light" w:hAnsi="Mairy Light"/>
          <w:sz w:val="24"/>
        </w:rPr>
        <w:t xml:space="preserve"> has been the Director of Audit, Fraud, Risk and Insurance for the Royal Borough of Kensington and Chelsea, Westminster City Council and the London Borough of Hammersmith and Fulham since 2017.    As part of his </w:t>
      </w:r>
      <w:proofErr w:type="gramStart"/>
      <w:r w:rsidRPr="007A1D51">
        <w:rPr>
          <w:rFonts w:ascii="Mairy Light" w:hAnsi="Mairy Light"/>
          <w:sz w:val="24"/>
        </w:rPr>
        <w:t>role</w:t>
      </w:r>
      <w:proofErr w:type="gramEnd"/>
      <w:r w:rsidRPr="007A1D51">
        <w:rPr>
          <w:rFonts w:ascii="Mairy Light" w:hAnsi="Mairy Light"/>
          <w:sz w:val="24"/>
        </w:rPr>
        <w:t xml:space="preserve"> he is responsible for the Whistleblowing Policy at the three councils, for overseeing its operation and for reporting to the Audit Committee on whistleblowing activity and outcomes.  He has led on serious/complex investigations where whistleblowing allegations have been raised.  Prior to this he was Head of Internal Audit and Counter Fraud and the London Borough of Lambeth, where he was responsible for the Whistleblowing policy, its operation and reporting to Members. </w:t>
      </w:r>
    </w:p>
    <w:p w14:paraId="36DC277B" w14:textId="77777777" w:rsidR="00A2449C" w:rsidRPr="007A1D51" w:rsidRDefault="00A2449C" w:rsidP="00822850">
      <w:pPr>
        <w:jc w:val="left"/>
        <w:rPr>
          <w:rFonts w:ascii="Mairy Light" w:hAnsi="Mairy Light"/>
          <w:b/>
          <w:bCs/>
          <w:sz w:val="24"/>
        </w:rPr>
      </w:pPr>
    </w:p>
    <w:p w14:paraId="3C0E3A34" w14:textId="77777777" w:rsidR="00622DD5" w:rsidRDefault="00A2449C" w:rsidP="00822850">
      <w:pPr>
        <w:jc w:val="left"/>
        <w:rPr>
          <w:rFonts w:ascii="Mairy Light" w:hAnsi="Mairy Light"/>
          <w:sz w:val="24"/>
        </w:rPr>
      </w:pPr>
      <w:r w:rsidRPr="00A2449C">
        <w:rPr>
          <w:rFonts w:ascii="Mairy Light" w:hAnsi="Mairy Light"/>
          <w:sz w:val="24"/>
        </w:rPr>
        <w:t xml:space="preserve">Julie Bann is the Head of Employment at Sharpe Pritchard. Julie has held this role since April 2020. She has substantial experience of advising public sector and third sector organisations on managing whistleblowing complaints and defending Employment Tribunal claims. </w:t>
      </w:r>
    </w:p>
    <w:p w14:paraId="6D54B441" w14:textId="77777777" w:rsidR="00622DD5" w:rsidRDefault="00622DD5" w:rsidP="00822850">
      <w:pPr>
        <w:jc w:val="left"/>
        <w:rPr>
          <w:rFonts w:ascii="Mairy Light" w:hAnsi="Mairy Light"/>
          <w:sz w:val="24"/>
        </w:rPr>
      </w:pPr>
    </w:p>
    <w:p w14:paraId="7BB4A532" w14:textId="77777777" w:rsidR="00622DD5" w:rsidRDefault="00622DD5">
      <w:pPr>
        <w:jc w:val="left"/>
        <w:rPr>
          <w:rFonts w:ascii="Mairy Light" w:hAnsi="Mairy Light"/>
          <w:sz w:val="24"/>
        </w:rPr>
      </w:pPr>
      <w:r>
        <w:rPr>
          <w:rFonts w:ascii="Mairy Light" w:hAnsi="Mairy Light"/>
          <w:sz w:val="24"/>
        </w:rPr>
        <w:br w:type="page"/>
      </w:r>
    </w:p>
    <w:p w14:paraId="5C3257EA" w14:textId="77777777" w:rsidR="00622DD5" w:rsidRPr="00D338BF" w:rsidRDefault="00622DD5" w:rsidP="00622DD5">
      <w:pPr>
        <w:jc w:val="left"/>
        <w:rPr>
          <w:rFonts w:ascii="Mairy Regular" w:hAnsi="Mairy Regular" w:cs="Arial"/>
          <w:color w:val="95C11F"/>
          <w:sz w:val="72"/>
          <w:szCs w:val="72"/>
          <w:lang w:eastAsia="en-GB"/>
        </w:rPr>
      </w:pPr>
      <w:r w:rsidRPr="00295D9C">
        <w:rPr>
          <w:rFonts w:ascii="Mairy Regular" w:hAnsi="Mairy Regular" w:cs="Arial"/>
          <w:color w:val="95C11F"/>
          <w:sz w:val="72"/>
          <w:szCs w:val="72"/>
          <w:lang w:eastAsia="en-GB"/>
        </w:rPr>
        <w:lastRenderedPageBreak/>
        <w:t xml:space="preserve">Formation of Local Authority Cos and </w:t>
      </w:r>
      <w:r>
        <w:rPr>
          <w:rFonts w:ascii="Mairy Regular" w:hAnsi="Mairy Regular" w:cs="Arial"/>
          <w:color w:val="95C11F"/>
          <w:sz w:val="72"/>
          <w:szCs w:val="72"/>
          <w:lang w:eastAsia="en-GB"/>
        </w:rPr>
        <w:t xml:space="preserve">Joint Ventures </w:t>
      </w:r>
    </w:p>
    <w:p w14:paraId="12638374" w14:textId="77777777" w:rsidR="00622DD5" w:rsidRPr="00D338BF" w:rsidRDefault="00622DD5" w:rsidP="00622DD5">
      <w:pPr>
        <w:jc w:val="left"/>
        <w:rPr>
          <w:rFonts w:ascii="Mairy Light" w:hAnsi="Mairy Light"/>
          <w:b/>
          <w:bCs/>
          <w:color w:val="00656D"/>
          <w:sz w:val="28"/>
          <w:szCs w:val="28"/>
        </w:rPr>
      </w:pPr>
      <w:r w:rsidRPr="00D85054">
        <w:rPr>
          <w:rFonts w:ascii="Mairy Light" w:hAnsi="Mairy Light"/>
          <w:b/>
          <w:bCs/>
          <w:color w:val="00656D"/>
          <w:sz w:val="28"/>
          <w:szCs w:val="28"/>
        </w:rPr>
        <w:t>Local Authority Companies and JVs in practice</w:t>
      </w:r>
    </w:p>
    <w:p w14:paraId="0EB6ABA5" w14:textId="77777777" w:rsidR="00622DD5" w:rsidRPr="00790373" w:rsidRDefault="00622DD5" w:rsidP="00622DD5">
      <w:pPr>
        <w:ind w:right="-1"/>
        <w:jc w:val="left"/>
        <w:rPr>
          <w:rFonts w:ascii="Mairy Light" w:hAnsi="Mairy Light" w:cs="Arial"/>
          <w:color w:val="404040" w:themeColor="text1" w:themeTint="BF"/>
          <w:sz w:val="24"/>
          <w:lang w:eastAsia="en-GB"/>
        </w:rPr>
      </w:pPr>
    </w:p>
    <w:p w14:paraId="10E39CC1" w14:textId="77777777" w:rsidR="00622DD5" w:rsidRPr="004A025D" w:rsidRDefault="00622DD5" w:rsidP="00622DD5">
      <w:pPr>
        <w:pStyle w:val="Style1"/>
        <w:rPr>
          <w:b/>
        </w:rPr>
      </w:pPr>
      <w:r>
        <w:rPr>
          <w:lang w:eastAsia="en-GB"/>
        </w:rPr>
        <w:t>Level of course: Advanced</w:t>
      </w:r>
    </w:p>
    <w:p w14:paraId="07015A5B" w14:textId="77777777" w:rsidR="00622DD5" w:rsidRPr="004A025D" w:rsidRDefault="00622DD5" w:rsidP="00622DD5">
      <w:pPr>
        <w:ind w:right="-1"/>
        <w:jc w:val="left"/>
        <w:rPr>
          <w:rFonts w:ascii="Mairy Light" w:hAnsi="Mairy Light"/>
          <w:color w:val="404040" w:themeColor="text1" w:themeTint="BF"/>
          <w:sz w:val="24"/>
        </w:rPr>
      </w:pPr>
    </w:p>
    <w:p w14:paraId="59F3F80D" w14:textId="77777777" w:rsidR="00622DD5" w:rsidRPr="00C23580" w:rsidRDefault="00622DD5" w:rsidP="00622DD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7F7FDDE4" w14:textId="77777777" w:rsidR="00622DD5" w:rsidRDefault="00622DD5" w:rsidP="00622DD5">
      <w:pPr>
        <w:ind w:right="-1"/>
        <w:jc w:val="left"/>
        <w:rPr>
          <w:rFonts w:ascii="Mairy Light" w:hAnsi="Mairy Light"/>
          <w:sz w:val="24"/>
        </w:rPr>
      </w:pPr>
    </w:p>
    <w:p w14:paraId="6770657E" w14:textId="77777777" w:rsidR="00622DD5" w:rsidRDefault="00622DD5" w:rsidP="00622DD5">
      <w:pPr>
        <w:ind w:right="-1"/>
        <w:jc w:val="left"/>
        <w:rPr>
          <w:rFonts w:ascii="Mairy Light" w:hAnsi="Mairy Light"/>
          <w:sz w:val="24"/>
        </w:rPr>
      </w:pPr>
      <w:r>
        <w:rPr>
          <w:rFonts w:ascii="Mairy Light" w:hAnsi="Mairy Light"/>
          <w:sz w:val="24"/>
        </w:rPr>
        <w:t>17 January 2023</w:t>
      </w:r>
    </w:p>
    <w:p w14:paraId="5DF281BE" w14:textId="77777777" w:rsidR="00622DD5" w:rsidRDefault="00622DD5" w:rsidP="00622DD5">
      <w:pPr>
        <w:ind w:right="-1"/>
        <w:jc w:val="left"/>
        <w:rPr>
          <w:rFonts w:ascii="Mairy Light" w:hAnsi="Mairy Light"/>
          <w:sz w:val="24"/>
        </w:rPr>
      </w:pPr>
      <w:r>
        <w:rPr>
          <w:rFonts w:ascii="Mairy Light" w:hAnsi="Mairy Light"/>
          <w:sz w:val="24"/>
        </w:rPr>
        <w:t>12 noon – 1.30pm</w:t>
      </w:r>
    </w:p>
    <w:p w14:paraId="3B68303D" w14:textId="77777777" w:rsidR="00622DD5" w:rsidRDefault="00622DD5" w:rsidP="00622DD5">
      <w:pPr>
        <w:ind w:right="-1"/>
        <w:jc w:val="left"/>
        <w:rPr>
          <w:rFonts w:ascii="Mairy Light" w:hAnsi="Mairy Light"/>
          <w:sz w:val="24"/>
        </w:rPr>
      </w:pPr>
    </w:p>
    <w:p w14:paraId="270F6250" w14:textId="77777777" w:rsidR="00622DD5" w:rsidRPr="006102E7" w:rsidRDefault="00622DD5" w:rsidP="00622DD5">
      <w:pPr>
        <w:ind w:right="-1"/>
        <w:jc w:val="left"/>
        <w:rPr>
          <w:rFonts w:ascii="Mairy Light" w:hAnsi="Mairy Light"/>
          <w:sz w:val="24"/>
        </w:rPr>
      </w:pPr>
      <w:r w:rsidRPr="006102E7">
        <w:rPr>
          <w:rFonts w:ascii="Mairy Light" w:hAnsi="Mairy Light"/>
          <w:sz w:val="24"/>
        </w:rPr>
        <w:t>Presented by</w:t>
      </w:r>
      <w:r>
        <w:rPr>
          <w:rFonts w:ascii="Mairy Light" w:hAnsi="Mairy Light"/>
          <w:sz w:val="24"/>
        </w:rPr>
        <w:t xml:space="preserve"> Freeths </w:t>
      </w:r>
    </w:p>
    <w:p w14:paraId="143B5BDA" w14:textId="77777777" w:rsidR="00622DD5" w:rsidRPr="006102E7" w:rsidRDefault="00622DD5" w:rsidP="00622DD5">
      <w:pPr>
        <w:ind w:right="-1"/>
        <w:jc w:val="left"/>
        <w:rPr>
          <w:rFonts w:ascii="Mairy Light" w:hAnsi="Mairy Light"/>
          <w:b/>
          <w:sz w:val="24"/>
        </w:rPr>
      </w:pPr>
    </w:p>
    <w:p w14:paraId="3560104C"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4EE981F8" w14:textId="77777777" w:rsidR="00622DD5" w:rsidRPr="006102E7" w:rsidRDefault="00622DD5" w:rsidP="00622DD5">
      <w:pPr>
        <w:ind w:right="-1"/>
        <w:jc w:val="left"/>
        <w:rPr>
          <w:rFonts w:ascii="Mairy Light" w:hAnsi="Mairy Light"/>
          <w:color w:val="404040" w:themeColor="text1" w:themeTint="BF"/>
          <w:sz w:val="24"/>
        </w:rPr>
      </w:pPr>
    </w:p>
    <w:p w14:paraId="6F2BDF22" w14:textId="77777777" w:rsidR="00622DD5" w:rsidRPr="006102E7" w:rsidRDefault="00622DD5" w:rsidP="00622DD5">
      <w:pPr>
        <w:pStyle w:val="Style1"/>
        <w:rPr>
          <w:sz w:val="24"/>
        </w:rPr>
      </w:pPr>
      <w:r w:rsidRPr="006102E7">
        <w:rPr>
          <w:sz w:val="24"/>
        </w:rPr>
        <w:t>Course overview</w:t>
      </w:r>
    </w:p>
    <w:p w14:paraId="011C059B" w14:textId="77777777" w:rsidR="00622DD5" w:rsidRDefault="00622DD5" w:rsidP="00622DD5">
      <w:pPr>
        <w:ind w:right="-1"/>
        <w:jc w:val="left"/>
        <w:rPr>
          <w:rFonts w:ascii="Mairy Light" w:hAnsi="Mairy Light"/>
          <w:color w:val="404040" w:themeColor="text1" w:themeTint="BF"/>
          <w:sz w:val="24"/>
        </w:rPr>
      </w:pPr>
    </w:p>
    <w:p w14:paraId="2B0FAE4D" w14:textId="77777777" w:rsidR="00622DD5" w:rsidRPr="006102E7" w:rsidRDefault="00622DD5" w:rsidP="00622DD5">
      <w:pPr>
        <w:ind w:right="-1"/>
        <w:jc w:val="left"/>
        <w:rPr>
          <w:rFonts w:ascii="Mairy Light" w:hAnsi="Mairy Light"/>
          <w:color w:val="404040" w:themeColor="text1" w:themeTint="BF"/>
          <w:sz w:val="24"/>
        </w:rPr>
      </w:pPr>
      <w:r w:rsidRPr="000C7CF6">
        <w:rPr>
          <w:rFonts w:ascii="Mairy Light" w:hAnsi="Mairy Light"/>
          <w:sz w:val="24"/>
        </w:rPr>
        <w:t>Local Authorities are increasingly using corporate vehicles either individually or jointly with private or public sector partners. This course aims to appraise the alternative vehicles which can be used, give guidance, what pitfalls in terms of what can arise in practice and a review of relevant case law.</w:t>
      </w:r>
    </w:p>
    <w:p w14:paraId="139E9326" w14:textId="77777777" w:rsidR="00622DD5" w:rsidRPr="006102E7" w:rsidRDefault="00622DD5" w:rsidP="00622DD5">
      <w:pPr>
        <w:ind w:right="-1"/>
        <w:jc w:val="left"/>
        <w:rPr>
          <w:rFonts w:ascii="Mairy Light" w:hAnsi="Mairy Light"/>
          <w:color w:val="404040" w:themeColor="text1" w:themeTint="BF"/>
          <w:sz w:val="24"/>
        </w:rPr>
      </w:pPr>
    </w:p>
    <w:p w14:paraId="457FC93F" w14:textId="77777777" w:rsidR="00622DD5" w:rsidRPr="006102E7" w:rsidRDefault="00622DD5" w:rsidP="00622DD5">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2584D11" w14:textId="77777777" w:rsidR="00622DD5" w:rsidRDefault="00622DD5" w:rsidP="00622DD5">
      <w:pPr>
        <w:ind w:right="-1"/>
        <w:jc w:val="left"/>
        <w:rPr>
          <w:rFonts w:ascii="Mairy Light" w:hAnsi="Mairy Light"/>
          <w:sz w:val="24"/>
        </w:rPr>
      </w:pPr>
    </w:p>
    <w:p w14:paraId="209158CC" w14:textId="77777777" w:rsidR="00622DD5" w:rsidRPr="006102E7" w:rsidRDefault="00622DD5" w:rsidP="00622DD5">
      <w:pPr>
        <w:ind w:right="-1"/>
        <w:jc w:val="left"/>
        <w:rPr>
          <w:rFonts w:ascii="Mairy Light" w:hAnsi="Mairy Light"/>
          <w:sz w:val="24"/>
        </w:rPr>
      </w:pPr>
      <w:r w:rsidRPr="000C7CF6">
        <w:rPr>
          <w:rFonts w:ascii="Mairy Light" w:hAnsi="Mairy Light"/>
          <w:sz w:val="24"/>
        </w:rPr>
        <w:t>Local Authority Lawyers and Economic Development Specialists</w:t>
      </w:r>
    </w:p>
    <w:p w14:paraId="030858DD" w14:textId="77777777" w:rsidR="00622DD5" w:rsidRPr="006102E7" w:rsidRDefault="00622DD5" w:rsidP="00622DD5">
      <w:pPr>
        <w:ind w:right="-1"/>
        <w:jc w:val="left"/>
        <w:rPr>
          <w:rFonts w:ascii="Mairy Light" w:hAnsi="Mairy Light"/>
          <w:sz w:val="24"/>
        </w:rPr>
      </w:pPr>
    </w:p>
    <w:p w14:paraId="7245C616" w14:textId="77777777" w:rsidR="00622DD5" w:rsidRPr="006102E7" w:rsidRDefault="00622DD5" w:rsidP="00622DD5">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9CD35D9" w14:textId="77777777" w:rsidR="00622DD5" w:rsidRPr="006102E7" w:rsidRDefault="00622DD5" w:rsidP="00622DD5">
      <w:pPr>
        <w:ind w:right="-1"/>
        <w:jc w:val="left"/>
        <w:rPr>
          <w:rFonts w:ascii="Mairy Light" w:hAnsi="Mairy Light"/>
          <w:color w:val="404040" w:themeColor="text1" w:themeTint="BF"/>
          <w:sz w:val="24"/>
        </w:rPr>
      </w:pPr>
    </w:p>
    <w:p w14:paraId="5097C057" w14:textId="77777777" w:rsidR="00622DD5" w:rsidRPr="000C7CF6" w:rsidRDefault="00622DD5" w:rsidP="00622DD5">
      <w:pPr>
        <w:numPr>
          <w:ilvl w:val="0"/>
          <w:numId w:val="13"/>
        </w:numPr>
        <w:jc w:val="left"/>
        <w:rPr>
          <w:rFonts w:ascii="Mairy Light" w:hAnsi="Mairy Light"/>
          <w:bCs/>
          <w:sz w:val="24"/>
        </w:rPr>
      </w:pPr>
      <w:r w:rsidRPr="000C7CF6">
        <w:rPr>
          <w:rFonts w:ascii="Mairy Light" w:hAnsi="Mairy Light" w:cs="Tahoma"/>
          <w:sz w:val="24"/>
        </w:rPr>
        <w:t>Alternative Vehicles – Companies, LLPs, CLGs, Charitable Bodies.</w:t>
      </w:r>
    </w:p>
    <w:p w14:paraId="68BAA2D8" w14:textId="77777777" w:rsidR="00622DD5" w:rsidRPr="000C7CF6" w:rsidRDefault="00622DD5" w:rsidP="00622DD5">
      <w:pPr>
        <w:numPr>
          <w:ilvl w:val="0"/>
          <w:numId w:val="13"/>
        </w:numPr>
        <w:jc w:val="left"/>
        <w:rPr>
          <w:rFonts w:ascii="Mairy Light" w:hAnsi="Mairy Light"/>
          <w:bCs/>
          <w:sz w:val="24"/>
        </w:rPr>
      </w:pPr>
      <w:r w:rsidRPr="000C7CF6">
        <w:rPr>
          <w:rFonts w:ascii="Mairy Light" w:hAnsi="Mairy Light"/>
          <w:bCs/>
          <w:sz w:val="24"/>
        </w:rPr>
        <w:t>Content of Members / Shareholder Agreement and Reserved Matters.</w:t>
      </w:r>
    </w:p>
    <w:p w14:paraId="5B061F1F" w14:textId="77777777" w:rsidR="00622DD5" w:rsidRPr="000C7CF6" w:rsidRDefault="00622DD5" w:rsidP="00622DD5">
      <w:pPr>
        <w:numPr>
          <w:ilvl w:val="0"/>
          <w:numId w:val="13"/>
        </w:numPr>
        <w:jc w:val="left"/>
        <w:rPr>
          <w:rFonts w:ascii="Mairy Light" w:hAnsi="Mairy Light"/>
          <w:bCs/>
          <w:sz w:val="24"/>
        </w:rPr>
      </w:pPr>
      <w:r w:rsidRPr="000C7CF6">
        <w:rPr>
          <w:rFonts w:ascii="Mairy Light" w:hAnsi="Mairy Light"/>
          <w:bCs/>
          <w:sz w:val="24"/>
        </w:rPr>
        <w:t>Key practical issues including importance of Business Plan, decision-making process.</w:t>
      </w:r>
    </w:p>
    <w:p w14:paraId="14E4BC42" w14:textId="77777777" w:rsidR="00622DD5" w:rsidRPr="000C7CF6" w:rsidRDefault="00622DD5" w:rsidP="00622DD5">
      <w:pPr>
        <w:numPr>
          <w:ilvl w:val="0"/>
          <w:numId w:val="13"/>
        </w:numPr>
        <w:jc w:val="left"/>
        <w:rPr>
          <w:rFonts w:ascii="Mairy Light" w:hAnsi="Mairy Light"/>
          <w:bCs/>
          <w:sz w:val="24"/>
        </w:rPr>
      </w:pPr>
      <w:r w:rsidRPr="000C7CF6">
        <w:rPr>
          <w:rFonts w:ascii="Mairy Light" w:hAnsi="Mairy Light"/>
          <w:bCs/>
          <w:sz w:val="24"/>
        </w:rPr>
        <w:t>Advising Members on conflicts of interest, Companies Act / Code of Conduct.</w:t>
      </w:r>
    </w:p>
    <w:p w14:paraId="2616FB35" w14:textId="77777777" w:rsidR="00622DD5" w:rsidRPr="000C7CF6" w:rsidRDefault="00622DD5" w:rsidP="00622DD5">
      <w:pPr>
        <w:numPr>
          <w:ilvl w:val="0"/>
          <w:numId w:val="13"/>
        </w:numPr>
        <w:jc w:val="left"/>
        <w:rPr>
          <w:rFonts w:ascii="Mairy Light" w:hAnsi="Mairy Light"/>
          <w:bCs/>
          <w:sz w:val="24"/>
        </w:rPr>
      </w:pPr>
      <w:r w:rsidRPr="000C7CF6">
        <w:rPr>
          <w:rFonts w:ascii="Mairy Light" w:hAnsi="Mairy Light"/>
          <w:bCs/>
          <w:sz w:val="24"/>
        </w:rPr>
        <w:t>Difficulties that arise in practice.</w:t>
      </w:r>
    </w:p>
    <w:p w14:paraId="5AAFE1D1" w14:textId="77777777" w:rsidR="00622DD5" w:rsidRPr="000C7CF6" w:rsidRDefault="00622DD5" w:rsidP="00622DD5">
      <w:pPr>
        <w:numPr>
          <w:ilvl w:val="0"/>
          <w:numId w:val="13"/>
        </w:numPr>
        <w:jc w:val="left"/>
        <w:rPr>
          <w:rFonts w:ascii="Mairy Light" w:hAnsi="Mairy Light"/>
          <w:bCs/>
          <w:sz w:val="24"/>
        </w:rPr>
      </w:pPr>
      <w:r w:rsidRPr="000C7CF6">
        <w:rPr>
          <w:rFonts w:ascii="Mairy Light" w:hAnsi="Mairy Light"/>
          <w:bCs/>
          <w:sz w:val="24"/>
        </w:rPr>
        <w:t>Relevance of Localism Act / Peters v Haringey.</w:t>
      </w:r>
    </w:p>
    <w:p w14:paraId="2876E64B" w14:textId="77777777" w:rsidR="00622DD5" w:rsidRPr="006102E7" w:rsidRDefault="00622DD5" w:rsidP="00622DD5">
      <w:pPr>
        <w:ind w:right="-1"/>
        <w:jc w:val="left"/>
        <w:rPr>
          <w:rFonts w:ascii="Mairy Light" w:hAnsi="Mairy Light"/>
          <w:color w:val="404040" w:themeColor="text1" w:themeTint="BF"/>
          <w:sz w:val="24"/>
        </w:rPr>
      </w:pPr>
    </w:p>
    <w:p w14:paraId="746D9D24" w14:textId="77777777" w:rsidR="00622DD5" w:rsidRPr="00B7330B" w:rsidRDefault="00622DD5" w:rsidP="00622DD5">
      <w:pPr>
        <w:pStyle w:val="Style1"/>
        <w:rPr>
          <w:sz w:val="24"/>
        </w:rPr>
      </w:pPr>
      <w:r w:rsidRPr="006102E7">
        <w:rPr>
          <w:sz w:val="24"/>
        </w:rPr>
        <w:t>Interactive elements</w:t>
      </w:r>
    </w:p>
    <w:p w14:paraId="2C325C60" w14:textId="77777777" w:rsidR="00622DD5" w:rsidRPr="006102E7" w:rsidRDefault="00622DD5" w:rsidP="00622DD5">
      <w:pPr>
        <w:pStyle w:val="Style1"/>
        <w:rPr>
          <w:sz w:val="24"/>
        </w:rPr>
      </w:pPr>
    </w:p>
    <w:p w14:paraId="230E90BD" w14:textId="77777777" w:rsidR="00622DD5" w:rsidRPr="006102E7" w:rsidRDefault="00622DD5" w:rsidP="00622DD5">
      <w:pPr>
        <w:pStyle w:val="Style1"/>
        <w:rPr>
          <w:sz w:val="24"/>
        </w:rPr>
      </w:pPr>
      <w:r w:rsidRPr="006102E7">
        <w:rPr>
          <w:sz w:val="24"/>
        </w:rPr>
        <w:t xml:space="preserve">Competencies </w:t>
      </w:r>
    </w:p>
    <w:p w14:paraId="00D36F8A" w14:textId="77777777" w:rsidR="00622DD5" w:rsidRPr="006102E7" w:rsidRDefault="00622DD5" w:rsidP="00622DD5">
      <w:pPr>
        <w:ind w:right="-1"/>
        <w:jc w:val="left"/>
        <w:rPr>
          <w:rFonts w:ascii="Mairy Light" w:hAnsi="Mairy Light"/>
          <w:color w:val="404040" w:themeColor="text1" w:themeTint="BF"/>
          <w:sz w:val="24"/>
        </w:rPr>
      </w:pPr>
    </w:p>
    <w:p w14:paraId="4A6AC28B" w14:textId="77777777" w:rsidR="00622DD5" w:rsidRPr="006102E7" w:rsidRDefault="00622DD5" w:rsidP="00622DD5">
      <w:pPr>
        <w:ind w:right="-1"/>
        <w:jc w:val="left"/>
        <w:rPr>
          <w:rFonts w:ascii="Mairy Light" w:hAnsi="Mairy Light"/>
          <w:bCs/>
          <w:sz w:val="24"/>
        </w:rPr>
      </w:pPr>
      <w:r w:rsidRPr="006102E7">
        <w:rPr>
          <w:rFonts w:ascii="Mairy Light" w:hAnsi="Mairy Light"/>
          <w:bCs/>
          <w:sz w:val="24"/>
        </w:rPr>
        <w:t>This course will cover:</w:t>
      </w:r>
    </w:p>
    <w:p w14:paraId="7CB63E49" w14:textId="77777777" w:rsidR="00622DD5" w:rsidRPr="006102E7" w:rsidRDefault="00622DD5" w:rsidP="00622DD5">
      <w:pPr>
        <w:jc w:val="left"/>
        <w:rPr>
          <w:rFonts w:ascii="Mairy Light" w:hAnsi="Mairy Light"/>
          <w:bCs/>
          <w:sz w:val="24"/>
        </w:rPr>
      </w:pPr>
    </w:p>
    <w:p w14:paraId="7680827C" w14:textId="77777777" w:rsidR="00622DD5" w:rsidRPr="00D97265" w:rsidRDefault="00622DD5" w:rsidP="00622DD5">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3B1AB493" w14:textId="77777777" w:rsidR="00622DD5" w:rsidRDefault="00622DD5" w:rsidP="00622DD5">
      <w:pPr>
        <w:jc w:val="left"/>
        <w:rPr>
          <w:rFonts w:ascii="Mairy Light" w:hAnsi="Mairy Light"/>
          <w:bCs/>
          <w:sz w:val="24"/>
        </w:rPr>
      </w:pPr>
      <w:r w:rsidRPr="00D97265">
        <w:rPr>
          <w:rFonts w:ascii="Mairy Light" w:hAnsi="Mairy Light"/>
          <w:bCs/>
          <w:sz w:val="24"/>
        </w:rPr>
        <w:t>B Technical legal practice</w:t>
      </w:r>
    </w:p>
    <w:p w14:paraId="0A8E4A0A" w14:textId="77777777" w:rsidR="00622DD5" w:rsidRDefault="00622DD5" w:rsidP="00622DD5">
      <w:pPr>
        <w:jc w:val="left"/>
        <w:rPr>
          <w:rFonts w:ascii="Mairy Light" w:hAnsi="Mairy Light"/>
          <w:bCs/>
          <w:sz w:val="24"/>
        </w:rPr>
      </w:pPr>
      <w:r w:rsidRPr="00D97265">
        <w:rPr>
          <w:rFonts w:ascii="Mairy Light" w:hAnsi="Mairy Light"/>
          <w:bCs/>
          <w:sz w:val="24"/>
        </w:rPr>
        <w:t>B2 Legal research</w:t>
      </w:r>
    </w:p>
    <w:p w14:paraId="0FBB24EC" w14:textId="77777777" w:rsidR="00622DD5" w:rsidRPr="00D97265" w:rsidRDefault="00622DD5" w:rsidP="00622DD5">
      <w:pPr>
        <w:jc w:val="left"/>
        <w:rPr>
          <w:rFonts w:ascii="Mairy Light" w:hAnsi="Mairy Light"/>
          <w:bCs/>
          <w:sz w:val="24"/>
        </w:rPr>
      </w:pPr>
      <w:r w:rsidRPr="00D97265">
        <w:rPr>
          <w:rFonts w:ascii="Mairy Light" w:hAnsi="Mairy Light"/>
          <w:bCs/>
          <w:sz w:val="24"/>
        </w:rPr>
        <w:lastRenderedPageBreak/>
        <w:t>B4 Draft documents</w:t>
      </w:r>
    </w:p>
    <w:p w14:paraId="1984298F" w14:textId="77777777" w:rsidR="00622DD5" w:rsidRPr="006102E7" w:rsidRDefault="00622DD5" w:rsidP="00622DD5">
      <w:pPr>
        <w:jc w:val="left"/>
        <w:rPr>
          <w:rFonts w:ascii="Mairy Light" w:hAnsi="Mairy Light"/>
          <w:bCs/>
          <w:sz w:val="24"/>
        </w:rPr>
      </w:pPr>
    </w:p>
    <w:p w14:paraId="7E3B12C9" w14:textId="77777777" w:rsidR="00622DD5" w:rsidRPr="006102E7" w:rsidRDefault="00622DD5" w:rsidP="00622DD5">
      <w:pPr>
        <w:pStyle w:val="Style1"/>
        <w:rPr>
          <w:sz w:val="24"/>
        </w:rPr>
      </w:pPr>
      <w:r w:rsidRPr="006102E7">
        <w:rPr>
          <w:sz w:val="24"/>
        </w:rPr>
        <w:t>Presenter profiles:</w:t>
      </w:r>
    </w:p>
    <w:p w14:paraId="3B4C9FEE" w14:textId="77777777" w:rsidR="00622DD5" w:rsidRPr="006102E7" w:rsidRDefault="00622DD5" w:rsidP="00622DD5">
      <w:pPr>
        <w:jc w:val="left"/>
        <w:rPr>
          <w:rFonts w:ascii="Mairy Light" w:hAnsi="Mairy Light"/>
          <w:b/>
          <w:bCs/>
          <w:color w:val="404040" w:themeColor="text1" w:themeTint="BF"/>
          <w:sz w:val="24"/>
          <w:u w:val="single"/>
        </w:rPr>
      </w:pPr>
    </w:p>
    <w:p w14:paraId="05A0517E" w14:textId="77777777" w:rsidR="00622DD5" w:rsidRPr="000C7CF6" w:rsidRDefault="00622DD5" w:rsidP="00622DD5">
      <w:pPr>
        <w:jc w:val="left"/>
        <w:rPr>
          <w:rFonts w:ascii="Mairy Light" w:hAnsi="Mairy Light"/>
          <w:sz w:val="24"/>
        </w:rPr>
      </w:pPr>
      <w:r w:rsidRPr="000C7CF6">
        <w:rPr>
          <w:rFonts w:ascii="Mairy Light" w:hAnsi="Mairy Light"/>
          <w:sz w:val="24"/>
        </w:rPr>
        <w:t>Stephen Pearson is a Partner who has been with Freeths for over 15 years and has recently specialised in the creation of Local Authority Companies / LLPs across the country, including their creation and winding-up.</w:t>
      </w:r>
    </w:p>
    <w:p w14:paraId="7263150E" w14:textId="77777777" w:rsidR="00622DD5" w:rsidRDefault="00622DD5" w:rsidP="00622DD5">
      <w:pPr>
        <w:jc w:val="left"/>
        <w:rPr>
          <w:rFonts w:ascii="Mairy Light" w:hAnsi="Mairy Light"/>
          <w:i/>
          <w:color w:val="FF0000"/>
          <w:sz w:val="24"/>
        </w:rPr>
      </w:pPr>
    </w:p>
    <w:p w14:paraId="5E2BA276" w14:textId="77777777" w:rsidR="00622DD5" w:rsidRDefault="00622DD5" w:rsidP="00622DD5">
      <w:pPr>
        <w:jc w:val="left"/>
        <w:rPr>
          <w:rFonts w:ascii="Mairy Light" w:hAnsi="Mairy Light"/>
          <w:sz w:val="24"/>
        </w:rPr>
      </w:pPr>
      <w:r>
        <w:rPr>
          <w:rFonts w:ascii="Mairy Light" w:hAnsi="Mairy Light"/>
          <w:sz w:val="24"/>
        </w:rPr>
        <w:t xml:space="preserve">Nathan Holden is Head of Freeths Local Authority Team and regularly advises on the establishment of local </w:t>
      </w:r>
      <w:proofErr w:type="gramStart"/>
      <w:r>
        <w:rPr>
          <w:rFonts w:ascii="Mairy Light" w:hAnsi="Mairy Light"/>
          <w:sz w:val="24"/>
        </w:rPr>
        <w:t>authority  wholly</w:t>
      </w:r>
      <w:proofErr w:type="gramEnd"/>
      <w:r>
        <w:rPr>
          <w:rFonts w:ascii="Mairy Light" w:hAnsi="Mairy Light"/>
          <w:sz w:val="24"/>
        </w:rPr>
        <w:t xml:space="preserve"> owned and joint venture companies and limited liability partnerships. Nathan also advises on establishing local authority Registered Providers.  His work includes advising on the review of existing arrangements through to establishing new structures for a variety of purposes e.g., </w:t>
      </w:r>
      <w:proofErr w:type="gramStart"/>
      <w:r>
        <w:rPr>
          <w:rFonts w:ascii="Mairy Light" w:hAnsi="Mairy Light"/>
          <w:sz w:val="24"/>
        </w:rPr>
        <w:t>commercial</w:t>
      </w:r>
      <w:proofErr w:type="gramEnd"/>
      <w:r>
        <w:rPr>
          <w:rFonts w:ascii="Mairy Light" w:hAnsi="Mairy Light"/>
          <w:sz w:val="24"/>
        </w:rPr>
        <w:t xml:space="preserve"> and strategic  </w:t>
      </w:r>
    </w:p>
    <w:p w14:paraId="4B0463C1" w14:textId="77777777" w:rsidR="00622DD5" w:rsidRDefault="00622DD5" w:rsidP="00622DD5">
      <w:pPr>
        <w:jc w:val="left"/>
        <w:rPr>
          <w:rFonts w:ascii="Mairy Light" w:hAnsi="Mairy Light"/>
          <w:i/>
          <w:color w:val="FF0000"/>
          <w:sz w:val="24"/>
        </w:rPr>
      </w:pPr>
      <w:r>
        <w:rPr>
          <w:rFonts w:ascii="Mairy Light" w:hAnsi="Mairy Light"/>
          <w:i/>
          <w:color w:val="FF0000"/>
          <w:sz w:val="24"/>
        </w:rPr>
        <w:br w:type="page"/>
      </w:r>
    </w:p>
    <w:p w14:paraId="0273C99F" w14:textId="77777777" w:rsidR="00622DD5" w:rsidRPr="00447F3C" w:rsidRDefault="00622DD5" w:rsidP="00622DD5">
      <w:pPr>
        <w:jc w:val="left"/>
        <w:rPr>
          <w:rFonts w:ascii="Mairy Regular" w:hAnsi="Mairy Regular" w:cs="Arial"/>
          <w:color w:val="95C11F"/>
          <w:sz w:val="72"/>
          <w:szCs w:val="72"/>
          <w:lang w:eastAsia="en-GB"/>
        </w:rPr>
      </w:pPr>
      <w:r w:rsidRPr="00447F3C">
        <w:rPr>
          <w:rFonts w:ascii="Mairy Regular" w:hAnsi="Mairy Regular" w:cs="Arial"/>
          <w:color w:val="95C11F"/>
          <w:sz w:val="72"/>
          <w:szCs w:val="72"/>
          <w:lang w:eastAsia="en-GB"/>
        </w:rPr>
        <w:lastRenderedPageBreak/>
        <w:t>Planning law update</w:t>
      </w:r>
    </w:p>
    <w:p w14:paraId="288B95A3" w14:textId="77777777" w:rsidR="00622DD5" w:rsidRPr="004A025D" w:rsidRDefault="00622DD5" w:rsidP="00622DD5">
      <w:pPr>
        <w:pStyle w:val="Style1"/>
        <w:rPr>
          <w:b/>
        </w:rPr>
      </w:pPr>
      <w:r>
        <w:rPr>
          <w:lang w:eastAsia="en-GB"/>
        </w:rPr>
        <w:t>Level of course: All levels</w:t>
      </w:r>
    </w:p>
    <w:p w14:paraId="0DF86390" w14:textId="77777777" w:rsidR="00622DD5" w:rsidRPr="004A025D" w:rsidRDefault="00622DD5" w:rsidP="00622DD5">
      <w:pPr>
        <w:ind w:right="-1"/>
        <w:jc w:val="left"/>
        <w:rPr>
          <w:rFonts w:ascii="Mairy Light" w:hAnsi="Mairy Light"/>
          <w:color w:val="404040" w:themeColor="text1" w:themeTint="BF"/>
          <w:sz w:val="24"/>
        </w:rPr>
      </w:pPr>
    </w:p>
    <w:p w14:paraId="0D103A85" w14:textId="77777777" w:rsidR="00622DD5" w:rsidRPr="00C23580" w:rsidRDefault="00622DD5" w:rsidP="00622DD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2A1C46D" w14:textId="77777777" w:rsidR="00622DD5" w:rsidRDefault="00622DD5" w:rsidP="00622DD5">
      <w:pPr>
        <w:ind w:right="-1"/>
        <w:jc w:val="left"/>
        <w:rPr>
          <w:rFonts w:ascii="Mairy Light" w:hAnsi="Mairy Light"/>
          <w:sz w:val="24"/>
        </w:rPr>
      </w:pPr>
    </w:p>
    <w:p w14:paraId="52F967B5" w14:textId="77777777" w:rsidR="00622DD5" w:rsidRDefault="00622DD5" w:rsidP="00622DD5">
      <w:pPr>
        <w:ind w:right="-1"/>
        <w:jc w:val="left"/>
        <w:rPr>
          <w:rFonts w:ascii="Mairy Light" w:hAnsi="Mairy Light"/>
          <w:sz w:val="24"/>
        </w:rPr>
      </w:pPr>
      <w:r>
        <w:rPr>
          <w:rFonts w:ascii="Mairy Light" w:hAnsi="Mairy Light"/>
          <w:sz w:val="24"/>
        </w:rPr>
        <w:t>18 January 2023</w:t>
      </w:r>
    </w:p>
    <w:p w14:paraId="450C69FD" w14:textId="77777777" w:rsidR="00622DD5" w:rsidRDefault="00622DD5" w:rsidP="00622DD5">
      <w:pPr>
        <w:ind w:right="-1"/>
        <w:jc w:val="left"/>
        <w:rPr>
          <w:rFonts w:ascii="Mairy Light" w:hAnsi="Mairy Light"/>
          <w:sz w:val="24"/>
        </w:rPr>
      </w:pPr>
      <w:r>
        <w:rPr>
          <w:rFonts w:ascii="Mairy Light" w:hAnsi="Mairy Light"/>
          <w:sz w:val="24"/>
        </w:rPr>
        <w:t>12 noon – 1pm</w:t>
      </w:r>
    </w:p>
    <w:p w14:paraId="084AE395" w14:textId="77777777" w:rsidR="00622DD5" w:rsidRDefault="00622DD5" w:rsidP="00622DD5">
      <w:pPr>
        <w:ind w:right="-1"/>
        <w:jc w:val="left"/>
        <w:rPr>
          <w:rFonts w:ascii="Mairy Light" w:hAnsi="Mairy Light"/>
          <w:sz w:val="24"/>
        </w:rPr>
      </w:pPr>
    </w:p>
    <w:p w14:paraId="3C098859" w14:textId="77777777" w:rsidR="00622DD5" w:rsidRPr="006102E7" w:rsidRDefault="00622DD5" w:rsidP="00622DD5">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Weightmans </w:t>
      </w:r>
    </w:p>
    <w:p w14:paraId="54C0812B" w14:textId="77777777" w:rsidR="00622DD5" w:rsidRPr="006102E7" w:rsidRDefault="00622DD5" w:rsidP="00622DD5">
      <w:pPr>
        <w:ind w:right="-1"/>
        <w:jc w:val="left"/>
        <w:rPr>
          <w:rFonts w:ascii="Mairy Light" w:hAnsi="Mairy Light"/>
          <w:b/>
          <w:sz w:val="24"/>
        </w:rPr>
      </w:pPr>
    </w:p>
    <w:p w14:paraId="415DFB9E"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7C786FD" w14:textId="77777777" w:rsidR="00622DD5" w:rsidRPr="006102E7" w:rsidRDefault="00622DD5" w:rsidP="00622DD5">
      <w:pPr>
        <w:ind w:right="-1"/>
        <w:jc w:val="left"/>
        <w:rPr>
          <w:rFonts w:ascii="Mairy Light" w:hAnsi="Mairy Light"/>
          <w:color w:val="404040" w:themeColor="text1" w:themeTint="BF"/>
          <w:sz w:val="24"/>
        </w:rPr>
      </w:pPr>
    </w:p>
    <w:p w14:paraId="7C92665B" w14:textId="77777777" w:rsidR="00622DD5" w:rsidRPr="006102E7" w:rsidRDefault="00622DD5" w:rsidP="00622DD5">
      <w:pPr>
        <w:pStyle w:val="Style1"/>
        <w:rPr>
          <w:sz w:val="24"/>
        </w:rPr>
      </w:pPr>
      <w:r w:rsidRPr="006102E7">
        <w:rPr>
          <w:sz w:val="24"/>
        </w:rPr>
        <w:t>Course overview</w:t>
      </w:r>
    </w:p>
    <w:p w14:paraId="176DB815" w14:textId="77777777" w:rsidR="00622DD5" w:rsidRDefault="00622DD5" w:rsidP="00622DD5">
      <w:pPr>
        <w:ind w:right="-1"/>
        <w:jc w:val="left"/>
        <w:rPr>
          <w:rFonts w:ascii="Mairy Light" w:hAnsi="Mairy Light"/>
          <w:color w:val="404040" w:themeColor="text1" w:themeTint="BF"/>
          <w:sz w:val="24"/>
        </w:rPr>
      </w:pPr>
    </w:p>
    <w:p w14:paraId="673BBD64" w14:textId="77777777" w:rsidR="00622DD5" w:rsidRPr="00DF2227" w:rsidRDefault="00622DD5" w:rsidP="00622DD5">
      <w:pPr>
        <w:jc w:val="left"/>
        <w:rPr>
          <w:rFonts w:ascii="Mairy Light" w:hAnsi="Mairy Light"/>
          <w:sz w:val="24"/>
        </w:rPr>
      </w:pPr>
      <w:r w:rsidRPr="00DF2227">
        <w:rPr>
          <w:rFonts w:ascii="Mairy Light" w:hAnsi="Mairy Light"/>
          <w:sz w:val="24"/>
        </w:rPr>
        <w:t>An update on recent changes to planning law to include legislation and case law</w:t>
      </w:r>
    </w:p>
    <w:p w14:paraId="79DD9545" w14:textId="77777777" w:rsidR="00622DD5" w:rsidRPr="006102E7" w:rsidRDefault="00622DD5" w:rsidP="00622DD5">
      <w:pPr>
        <w:ind w:right="-1"/>
        <w:jc w:val="left"/>
        <w:rPr>
          <w:rFonts w:ascii="Mairy Light" w:hAnsi="Mairy Light"/>
          <w:color w:val="404040" w:themeColor="text1" w:themeTint="BF"/>
          <w:sz w:val="24"/>
        </w:rPr>
      </w:pPr>
    </w:p>
    <w:p w14:paraId="44B46024" w14:textId="77777777" w:rsidR="00622DD5" w:rsidRPr="006102E7" w:rsidRDefault="00622DD5" w:rsidP="00622DD5">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6D92A74" w14:textId="77777777" w:rsidR="00622DD5" w:rsidRDefault="00622DD5" w:rsidP="00622DD5">
      <w:pPr>
        <w:ind w:right="-1"/>
        <w:jc w:val="left"/>
        <w:rPr>
          <w:rFonts w:ascii="Mairy Light" w:hAnsi="Mairy Light"/>
          <w:sz w:val="24"/>
        </w:rPr>
      </w:pPr>
    </w:p>
    <w:p w14:paraId="643E9B20" w14:textId="77777777" w:rsidR="00622DD5" w:rsidRPr="006102E7" w:rsidRDefault="00622DD5" w:rsidP="00622DD5">
      <w:pPr>
        <w:ind w:right="-1"/>
        <w:jc w:val="left"/>
        <w:rPr>
          <w:rFonts w:ascii="Mairy Light" w:hAnsi="Mairy Light"/>
          <w:sz w:val="24"/>
        </w:rPr>
      </w:pPr>
      <w:r w:rsidRPr="00DF2227">
        <w:rPr>
          <w:rFonts w:ascii="Mairy Light" w:hAnsi="Mairy Light"/>
          <w:sz w:val="24"/>
        </w:rPr>
        <w:t>Planning officers, legal officers</w:t>
      </w:r>
    </w:p>
    <w:p w14:paraId="50D2058C" w14:textId="77777777" w:rsidR="00622DD5" w:rsidRPr="006102E7" w:rsidRDefault="00622DD5" w:rsidP="00622DD5">
      <w:pPr>
        <w:ind w:right="-1"/>
        <w:jc w:val="left"/>
        <w:rPr>
          <w:rFonts w:ascii="Mairy Light" w:hAnsi="Mairy Light"/>
          <w:sz w:val="24"/>
        </w:rPr>
      </w:pPr>
    </w:p>
    <w:p w14:paraId="242BAD6B" w14:textId="77777777" w:rsidR="00622DD5" w:rsidRPr="006102E7" w:rsidRDefault="00622DD5" w:rsidP="00622DD5">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3AA8A861" w14:textId="77777777" w:rsidR="00622DD5" w:rsidRPr="006102E7" w:rsidRDefault="00622DD5" w:rsidP="00622DD5">
      <w:pPr>
        <w:ind w:right="-1"/>
        <w:jc w:val="left"/>
        <w:rPr>
          <w:rFonts w:ascii="Mairy Light" w:hAnsi="Mairy Light"/>
          <w:color w:val="404040" w:themeColor="text1" w:themeTint="BF"/>
          <w:sz w:val="24"/>
        </w:rPr>
      </w:pPr>
    </w:p>
    <w:p w14:paraId="73506827" w14:textId="77777777" w:rsidR="00622DD5" w:rsidRPr="00E932E8" w:rsidRDefault="00622DD5" w:rsidP="00622DD5">
      <w:pPr>
        <w:jc w:val="left"/>
        <w:rPr>
          <w:rFonts w:ascii="Mairy Light" w:hAnsi="Mairy Light" w:cs="Lucida Sans Unicode"/>
          <w:sz w:val="24"/>
        </w:rPr>
      </w:pPr>
      <w:r w:rsidRPr="00E932E8">
        <w:rPr>
          <w:rFonts w:ascii="Mairy Light" w:hAnsi="Mairy Light" w:cs="Lucida Sans Unicode"/>
          <w:sz w:val="24"/>
        </w:rPr>
        <w:t xml:space="preserve">Legal update on the recent changes in planning law to include recently decided case law and legislative changes across planning, highways, compulsory </w:t>
      </w:r>
      <w:proofErr w:type="gramStart"/>
      <w:r w:rsidRPr="00E932E8">
        <w:rPr>
          <w:rFonts w:ascii="Mairy Light" w:hAnsi="Mairy Light" w:cs="Lucida Sans Unicode"/>
          <w:sz w:val="24"/>
        </w:rPr>
        <w:t>purchase</w:t>
      </w:r>
      <w:proofErr w:type="gramEnd"/>
      <w:r w:rsidRPr="00E932E8">
        <w:rPr>
          <w:rFonts w:ascii="Mairy Light" w:hAnsi="Mairy Light" w:cs="Lucida Sans Unicode"/>
          <w:sz w:val="24"/>
        </w:rPr>
        <w:t xml:space="preserve"> and environmental law.  By way of example, BNG targets are now going to be mandatory but there will be many other changes by the time of the</w:t>
      </w:r>
      <w:r>
        <w:rPr>
          <w:rFonts w:ascii="Mairy Light" w:hAnsi="Mairy Light" w:cs="Lucida Sans Unicode"/>
        </w:rPr>
        <w:t xml:space="preserve"> </w:t>
      </w:r>
      <w:r w:rsidRPr="00E932E8">
        <w:rPr>
          <w:rFonts w:ascii="Mairy Light" w:hAnsi="Mairy Light" w:cs="Lucida Sans Unicode"/>
          <w:sz w:val="24"/>
        </w:rPr>
        <w:t>course.</w:t>
      </w:r>
    </w:p>
    <w:p w14:paraId="6EB894FB" w14:textId="77777777" w:rsidR="00622DD5" w:rsidRPr="006102E7" w:rsidRDefault="00622DD5" w:rsidP="00622DD5">
      <w:pPr>
        <w:ind w:right="-1"/>
        <w:jc w:val="left"/>
        <w:rPr>
          <w:rFonts w:ascii="Mairy Light" w:hAnsi="Mairy Light"/>
          <w:color w:val="404040" w:themeColor="text1" w:themeTint="BF"/>
          <w:sz w:val="24"/>
        </w:rPr>
      </w:pPr>
    </w:p>
    <w:p w14:paraId="3A3841EB" w14:textId="77777777" w:rsidR="00622DD5" w:rsidRPr="00B7330B" w:rsidRDefault="00622DD5" w:rsidP="00622DD5">
      <w:pPr>
        <w:pStyle w:val="Style1"/>
        <w:rPr>
          <w:sz w:val="24"/>
        </w:rPr>
      </w:pPr>
      <w:r w:rsidRPr="006102E7">
        <w:rPr>
          <w:sz w:val="24"/>
        </w:rPr>
        <w:t>Interactive elements</w:t>
      </w:r>
    </w:p>
    <w:p w14:paraId="1B459B08" w14:textId="77777777" w:rsidR="00622DD5" w:rsidRDefault="00622DD5" w:rsidP="00622DD5">
      <w:pPr>
        <w:pStyle w:val="Style1"/>
        <w:rPr>
          <w:sz w:val="24"/>
        </w:rPr>
      </w:pPr>
    </w:p>
    <w:p w14:paraId="58594065" w14:textId="77777777" w:rsidR="00622DD5" w:rsidRPr="00DF2227" w:rsidRDefault="00622DD5" w:rsidP="00622DD5">
      <w:pPr>
        <w:jc w:val="left"/>
        <w:rPr>
          <w:rFonts w:ascii="Mairy Light" w:hAnsi="Mairy Light"/>
          <w:sz w:val="24"/>
        </w:rPr>
      </w:pPr>
      <w:r w:rsidRPr="00DF2227">
        <w:rPr>
          <w:rFonts w:ascii="Mairy Light" w:hAnsi="Mairy Light"/>
          <w:sz w:val="24"/>
        </w:rPr>
        <w:t>Discussion forum following presentation of update</w:t>
      </w:r>
    </w:p>
    <w:p w14:paraId="73084F42" w14:textId="77777777" w:rsidR="00622DD5" w:rsidRPr="006102E7" w:rsidRDefault="00622DD5" w:rsidP="00622DD5">
      <w:pPr>
        <w:pStyle w:val="Style1"/>
        <w:rPr>
          <w:sz w:val="24"/>
        </w:rPr>
      </w:pPr>
    </w:p>
    <w:p w14:paraId="20D59EC0" w14:textId="77777777" w:rsidR="00622DD5" w:rsidRPr="006102E7" w:rsidRDefault="00622DD5" w:rsidP="00622DD5">
      <w:pPr>
        <w:pStyle w:val="Style1"/>
        <w:rPr>
          <w:sz w:val="24"/>
        </w:rPr>
      </w:pPr>
      <w:r w:rsidRPr="006102E7">
        <w:rPr>
          <w:sz w:val="24"/>
        </w:rPr>
        <w:t xml:space="preserve">Competencies </w:t>
      </w:r>
    </w:p>
    <w:p w14:paraId="3E37E452" w14:textId="77777777" w:rsidR="00622DD5" w:rsidRPr="006102E7" w:rsidRDefault="00622DD5" w:rsidP="00622DD5">
      <w:pPr>
        <w:ind w:right="-1"/>
        <w:jc w:val="left"/>
        <w:rPr>
          <w:rFonts w:ascii="Mairy Light" w:hAnsi="Mairy Light"/>
          <w:color w:val="404040" w:themeColor="text1" w:themeTint="BF"/>
          <w:sz w:val="24"/>
        </w:rPr>
      </w:pPr>
    </w:p>
    <w:p w14:paraId="013EFCF4" w14:textId="77777777" w:rsidR="00622DD5" w:rsidRPr="006102E7" w:rsidRDefault="00622DD5" w:rsidP="00622DD5">
      <w:pPr>
        <w:ind w:right="-1"/>
        <w:jc w:val="left"/>
        <w:rPr>
          <w:rFonts w:ascii="Mairy Light" w:hAnsi="Mairy Light"/>
          <w:bCs/>
          <w:sz w:val="24"/>
        </w:rPr>
      </w:pPr>
      <w:r w:rsidRPr="006102E7">
        <w:rPr>
          <w:rFonts w:ascii="Mairy Light" w:hAnsi="Mairy Light"/>
          <w:bCs/>
          <w:sz w:val="24"/>
        </w:rPr>
        <w:t>This course will cover:</w:t>
      </w:r>
    </w:p>
    <w:p w14:paraId="687AC3FA" w14:textId="77777777" w:rsidR="00622DD5" w:rsidRPr="006102E7" w:rsidRDefault="00622DD5" w:rsidP="00622DD5">
      <w:pPr>
        <w:jc w:val="left"/>
        <w:rPr>
          <w:rFonts w:ascii="Mairy Light" w:hAnsi="Mairy Light"/>
          <w:bCs/>
          <w:sz w:val="24"/>
        </w:rPr>
      </w:pPr>
    </w:p>
    <w:p w14:paraId="48BD3586" w14:textId="77777777" w:rsidR="00622DD5" w:rsidRDefault="00622DD5" w:rsidP="00622DD5">
      <w:pPr>
        <w:jc w:val="left"/>
        <w:rPr>
          <w:rFonts w:ascii="Mairy Light" w:hAnsi="Mairy Light"/>
          <w:bCs/>
          <w:sz w:val="24"/>
        </w:rPr>
      </w:pPr>
      <w:r w:rsidRPr="00D97265">
        <w:rPr>
          <w:rFonts w:ascii="Mairy Light" w:hAnsi="Mairy Light"/>
          <w:bCs/>
          <w:sz w:val="24"/>
        </w:rPr>
        <w:t>B Technical legal practice</w:t>
      </w:r>
    </w:p>
    <w:p w14:paraId="1DBB239C" w14:textId="77777777" w:rsidR="00622DD5" w:rsidRPr="006102E7" w:rsidRDefault="00622DD5" w:rsidP="00622DD5">
      <w:pPr>
        <w:jc w:val="left"/>
        <w:rPr>
          <w:rFonts w:ascii="Mairy Light" w:hAnsi="Mairy Light"/>
          <w:bCs/>
          <w:sz w:val="24"/>
        </w:rPr>
      </w:pPr>
    </w:p>
    <w:p w14:paraId="2F51C78D" w14:textId="77777777" w:rsidR="00622DD5" w:rsidRDefault="00622DD5" w:rsidP="00622DD5">
      <w:pPr>
        <w:pStyle w:val="Style1"/>
        <w:rPr>
          <w:sz w:val="24"/>
        </w:rPr>
      </w:pPr>
      <w:r w:rsidRPr="006102E7">
        <w:rPr>
          <w:sz w:val="24"/>
        </w:rPr>
        <w:t>Presenter profiles:</w:t>
      </w:r>
    </w:p>
    <w:p w14:paraId="6F6148AE" w14:textId="77777777" w:rsidR="00622DD5" w:rsidRPr="004505E4" w:rsidRDefault="00622DD5" w:rsidP="00622DD5">
      <w:pPr>
        <w:pStyle w:val="Style1"/>
        <w:rPr>
          <w:color w:val="auto"/>
          <w:sz w:val="24"/>
        </w:rPr>
      </w:pPr>
    </w:p>
    <w:p w14:paraId="022E40F6" w14:textId="77777777" w:rsidR="00622DD5" w:rsidRPr="004505E4" w:rsidRDefault="00622DD5" w:rsidP="00622DD5">
      <w:pPr>
        <w:pStyle w:val="Style1"/>
        <w:rPr>
          <w:color w:val="auto"/>
          <w:sz w:val="24"/>
        </w:rPr>
      </w:pPr>
      <w:r w:rsidRPr="004505E4">
        <w:rPr>
          <w:color w:val="auto"/>
          <w:sz w:val="24"/>
        </w:rPr>
        <w:t xml:space="preserve">Michelle Spark is a Partner in the Planning and Infrastructure Team and has significant experience working in both the public and private sectors. Michelle specialises in all aspects of planning, highways and compulsory purchase law and advising on major regeneration and infrastructure projects. She has significant experience in delivering projects including those requiring CPO for public sector clients, developers, </w:t>
      </w:r>
      <w:proofErr w:type="gramStart"/>
      <w:r w:rsidRPr="004505E4">
        <w:rPr>
          <w:color w:val="auto"/>
          <w:sz w:val="24"/>
        </w:rPr>
        <w:t>objectors</w:t>
      </w:r>
      <w:proofErr w:type="gramEnd"/>
      <w:r w:rsidRPr="004505E4">
        <w:rPr>
          <w:color w:val="auto"/>
          <w:sz w:val="24"/>
        </w:rPr>
        <w:t xml:space="preserve"> and statutory undertakers. Michelle has advised on numerous DCOs across the country for energy, highways and infrastructure projects acting for statutory undertakers, local </w:t>
      </w:r>
      <w:proofErr w:type="gramStart"/>
      <w:r w:rsidRPr="004505E4">
        <w:rPr>
          <w:color w:val="auto"/>
          <w:sz w:val="24"/>
        </w:rPr>
        <w:t>authorities</w:t>
      </w:r>
      <w:proofErr w:type="gramEnd"/>
      <w:r w:rsidRPr="004505E4">
        <w:rPr>
          <w:color w:val="auto"/>
          <w:sz w:val="24"/>
        </w:rPr>
        <w:t xml:space="preserve"> and objectors.</w:t>
      </w:r>
    </w:p>
    <w:p w14:paraId="437ED9AF" w14:textId="77777777" w:rsidR="00622DD5" w:rsidRDefault="00622DD5" w:rsidP="00622DD5">
      <w:pPr>
        <w:jc w:val="left"/>
        <w:rPr>
          <w:rFonts w:ascii="Mairy Light" w:hAnsi="Mairy Light"/>
          <w:b/>
          <w:bCs/>
          <w:color w:val="404040" w:themeColor="text1" w:themeTint="BF"/>
          <w:sz w:val="24"/>
          <w:u w:val="single"/>
        </w:rPr>
      </w:pPr>
    </w:p>
    <w:p w14:paraId="7471F0E1" w14:textId="38407CB8" w:rsidR="00622DD5" w:rsidRPr="00447F3C" w:rsidRDefault="00622DD5" w:rsidP="00622DD5">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br w:type="page"/>
      </w:r>
      <w:r w:rsidRPr="00447F3C">
        <w:rPr>
          <w:rFonts w:ascii="Mairy Regular" w:hAnsi="Mairy Regular" w:cs="Arial"/>
          <w:color w:val="95C11F"/>
          <w:sz w:val="72"/>
          <w:szCs w:val="72"/>
          <w:lang w:eastAsia="en-GB"/>
        </w:rPr>
        <w:lastRenderedPageBreak/>
        <w:t>Local Authorities selling land for affordable housing – potential sticking points</w:t>
      </w:r>
    </w:p>
    <w:p w14:paraId="5232E491" w14:textId="77777777" w:rsidR="00622DD5" w:rsidRPr="004A025D" w:rsidRDefault="00622DD5" w:rsidP="00622DD5">
      <w:pPr>
        <w:ind w:right="-1"/>
        <w:jc w:val="left"/>
        <w:rPr>
          <w:rFonts w:ascii="Mairy Light" w:hAnsi="Mairy Light"/>
          <w:b/>
          <w:color w:val="404040" w:themeColor="text1" w:themeTint="BF"/>
          <w:sz w:val="24"/>
        </w:rPr>
      </w:pPr>
    </w:p>
    <w:p w14:paraId="05778032" w14:textId="77777777" w:rsidR="00622DD5" w:rsidRPr="00790373" w:rsidRDefault="00622DD5" w:rsidP="00622DD5">
      <w:pPr>
        <w:ind w:right="-1"/>
        <w:jc w:val="left"/>
        <w:rPr>
          <w:rFonts w:ascii="Mairy Light" w:hAnsi="Mairy Light" w:cs="Arial"/>
          <w:color w:val="404040" w:themeColor="text1" w:themeTint="BF"/>
          <w:sz w:val="24"/>
          <w:lang w:eastAsia="en-GB"/>
        </w:rPr>
      </w:pPr>
    </w:p>
    <w:p w14:paraId="547DB8C2" w14:textId="77777777" w:rsidR="00622DD5" w:rsidRPr="004A025D" w:rsidRDefault="00622DD5" w:rsidP="00622DD5">
      <w:pPr>
        <w:pStyle w:val="Style1"/>
        <w:rPr>
          <w:b/>
        </w:rPr>
      </w:pPr>
      <w:r>
        <w:rPr>
          <w:lang w:eastAsia="en-GB"/>
        </w:rPr>
        <w:t>Level of course: Intermediate</w:t>
      </w:r>
    </w:p>
    <w:p w14:paraId="7625C5F6" w14:textId="77777777" w:rsidR="00622DD5" w:rsidRPr="004A025D" w:rsidRDefault="00622DD5" w:rsidP="00622DD5">
      <w:pPr>
        <w:ind w:right="-1"/>
        <w:jc w:val="left"/>
        <w:rPr>
          <w:rFonts w:ascii="Mairy Light" w:hAnsi="Mairy Light"/>
          <w:color w:val="404040" w:themeColor="text1" w:themeTint="BF"/>
          <w:sz w:val="24"/>
        </w:rPr>
      </w:pPr>
    </w:p>
    <w:p w14:paraId="22286641" w14:textId="77777777" w:rsidR="00622DD5" w:rsidRPr="00C23580" w:rsidRDefault="00622DD5" w:rsidP="00622DD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02E79712" w14:textId="77777777" w:rsidR="00622DD5" w:rsidRDefault="00622DD5" w:rsidP="00622DD5">
      <w:pPr>
        <w:ind w:right="-1"/>
        <w:jc w:val="left"/>
        <w:rPr>
          <w:rFonts w:ascii="Mairy Light" w:hAnsi="Mairy Light"/>
          <w:sz w:val="24"/>
        </w:rPr>
      </w:pPr>
    </w:p>
    <w:p w14:paraId="099B3DA6" w14:textId="77777777" w:rsidR="00622DD5" w:rsidRDefault="00622DD5" w:rsidP="00622DD5">
      <w:pPr>
        <w:ind w:right="-1"/>
        <w:jc w:val="left"/>
        <w:rPr>
          <w:rFonts w:ascii="Mairy Light" w:hAnsi="Mairy Light"/>
          <w:sz w:val="24"/>
        </w:rPr>
      </w:pPr>
      <w:r>
        <w:rPr>
          <w:rFonts w:ascii="Mairy Light" w:hAnsi="Mairy Light"/>
          <w:sz w:val="24"/>
        </w:rPr>
        <w:t>19 January 2023</w:t>
      </w:r>
    </w:p>
    <w:p w14:paraId="2398ADF3" w14:textId="77777777" w:rsidR="00622DD5" w:rsidRDefault="00622DD5" w:rsidP="00622DD5">
      <w:pPr>
        <w:ind w:right="-1"/>
        <w:jc w:val="left"/>
        <w:rPr>
          <w:rFonts w:ascii="Mairy Light" w:hAnsi="Mairy Light"/>
          <w:sz w:val="24"/>
        </w:rPr>
      </w:pPr>
      <w:r>
        <w:rPr>
          <w:rFonts w:ascii="Mairy Light" w:hAnsi="Mairy Light"/>
          <w:sz w:val="24"/>
        </w:rPr>
        <w:t>12 noon – 1pm</w:t>
      </w:r>
    </w:p>
    <w:p w14:paraId="335606EE" w14:textId="77777777" w:rsidR="00622DD5" w:rsidRDefault="00622DD5" w:rsidP="00622DD5">
      <w:pPr>
        <w:ind w:right="-1"/>
        <w:jc w:val="left"/>
        <w:rPr>
          <w:rFonts w:ascii="Mairy Light" w:hAnsi="Mairy Light"/>
          <w:sz w:val="24"/>
        </w:rPr>
      </w:pPr>
    </w:p>
    <w:p w14:paraId="0654A3E1" w14:textId="77777777" w:rsidR="00622DD5" w:rsidRPr="006102E7" w:rsidRDefault="00622DD5" w:rsidP="00622DD5">
      <w:pPr>
        <w:ind w:right="-1"/>
        <w:jc w:val="left"/>
        <w:rPr>
          <w:rFonts w:ascii="Mairy Light" w:hAnsi="Mairy Light"/>
          <w:sz w:val="24"/>
        </w:rPr>
      </w:pPr>
      <w:r w:rsidRPr="006102E7">
        <w:rPr>
          <w:rFonts w:ascii="Mairy Light" w:hAnsi="Mairy Light"/>
          <w:sz w:val="24"/>
        </w:rPr>
        <w:t>Presented by</w:t>
      </w:r>
      <w:r>
        <w:rPr>
          <w:rFonts w:ascii="Mairy Light" w:hAnsi="Mairy Light"/>
          <w:sz w:val="24"/>
        </w:rPr>
        <w:t xml:space="preserve"> Anthony Collins </w:t>
      </w:r>
    </w:p>
    <w:p w14:paraId="781FAE89" w14:textId="77777777" w:rsidR="00622DD5" w:rsidRPr="006102E7" w:rsidRDefault="00622DD5" w:rsidP="00622DD5">
      <w:pPr>
        <w:ind w:right="-1"/>
        <w:jc w:val="left"/>
        <w:rPr>
          <w:rFonts w:ascii="Mairy Light" w:hAnsi="Mairy Light"/>
          <w:b/>
          <w:sz w:val="24"/>
        </w:rPr>
      </w:pPr>
    </w:p>
    <w:p w14:paraId="4D8AA53A"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7B5902E" w14:textId="77777777" w:rsidR="00622DD5" w:rsidRPr="006102E7" w:rsidRDefault="00622DD5" w:rsidP="00622DD5">
      <w:pPr>
        <w:ind w:right="-1"/>
        <w:jc w:val="left"/>
        <w:rPr>
          <w:rFonts w:ascii="Mairy Light" w:hAnsi="Mairy Light"/>
          <w:color w:val="404040" w:themeColor="text1" w:themeTint="BF"/>
          <w:sz w:val="24"/>
        </w:rPr>
      </w:pPr>
    </w:p>
    <w:p w14:paraId="0B6937EA" w14:textId="77777777" w:rsidR="00622DD5" w:rsidRPr="006102E7" w:rsidRDefault="00622DD5" w:rsidP="00622DD5">
      <w:pPr>
        <w:pStyle w:val="Style1"/>
        <w:rPr>
          <w:sz w:val="24"/>
        </w:rPr>
      </w:pPr>
      <w:r w:rsidRPr="006102E7">
        <w:rPr>
          <w:sz w:val="24"/>
        </w:rPr>
        <w:t>Course overview</w:t>
      </w:r>
    </w:p>
    <w:p w14:paraId="5E92C194" w14:textId="77777777" w:rsidR="00622DD5" w:rsidRDefault="00622DD5" w:rsidP="00622DD5">
      <w:pPr>
        <w:ind w:right="-1"/>
        <w:jc w:val="left"/>
        <w:rPr>
          <w:rFonts w:ascii="Mairy Light" w:hAnsi="Mairy Light"/>
          <w:color w:val="404040" w:themeColor="text1" w:themeTint="BF"/>
          <w:sz w:val="24"/>
        </w:rPr>
      </w:pPr>
    </w:p>
    <w:p w14:paraId="3F194619" w14:textId="77777777" w:rsidR="00622DD5" w:rsidRPr="006102E7" w:rsidRDefault="00622DD5" w:rsidP="00622DD5">
      <w:pPr>
        <w:ind w:right="-1"/>
        <w:jc w:val="left"/>
        <w:rPr>
          <w:rFonts w:ascii="Mairy Light" w:hAnsi="Mairy Light"/>
          <w:color w:val="404040" w:themeColor="text1" w:themeTint="BF"/>
          <w:sz w:val="24"/>
        </w:rPr>
      </w:pPr>
      <w:r w:rsidRPr="005A66F3">
        <w:rPr>
          <w:rFonts w:ascii="Mairy Light" w:hAnsi="Mairy Light"/>
          <w:sz w:val="24"/>
        </w:rPr>
        <w:t xml:space="preserve">The main purpose of Registered Providers is to deliver affordable housing and the assumption is then that they can commit to providing that affordable housing in </w:t>
      </w:r>
      <w:proofErr w:type="gramStart"/>
      <w:r w:rsidRPr="005A66F3">
        <w:rPr>
          <w:rFonts w:ascii="Mairy Light" w:hAnsi="Mairy Light"/>
          <w:sz w:val="24"/>
        </w:rPr>
        <w:t>perpetuity .</w:t>
      </w:r>
      <w:proofErr w:type="gramEnd"/>
      <w:r w:rsidRPr="005A66F3">
        <w:rPr>
          <w:rFonts w:ascii="Mairy Light" w:hAnsi="Mairy Light"/>
          <w:sz w:val="24"/>
        </w:rPr>
        <w:t xml:space="preserve"> However they receive their finance from a number of different sources </w:t>
      </w:r>
      <w:proofErr w:type="gramStart"/>
      <w:r w:rsidRPr="005A66F3">
        <w:rPr>
          <w:rFonts w:ascii="Mairy Light" w:hAnsi="Mairy Light"/>
          <w:sz w:val="24"/>
        </w:rPr>
        <w:t>( most</w:t>
      </w:r>
      <w:proofErr w:type="gramEnd"/>
      <w:r w:rsidRPr="005A66F3">
        <w:rPr>
          <w:rFonts w:ascii="Mairy Light" w:hAnsi="Mairy Light"/>
          <w:sz w:val="24"/>
        </w:rPr>
        <w:t xml:space="preserve"> notably Homes England and private finance ) and those sources set the parameters for the provision of that funding .Local Authorities need to be aware of the changing financial world in which Registered Providers work and how that can affect the terms of any sale of affordable housing</w:t>
      </w:r>
    </w:p>
    <w:p w14:paraId="47A3062C" w14:textId="77777777" w:rsidR="00622DD5" w:rsidRPr="006102E7" w:rsidRDefault="00622DD5" w:rsidP="00622DD5">
      <w:pPr>
        <w:ind w:right="-1"/>
        <w:jc w:val="left"/>
        <w:rPr>
          <w:rFonts w:ascii="Mairy Light" w:hAnsi="Mairy Light"/>
          <w:color w:val="404040" w:themeColor="text1" w:themeTint="BF"/>
          <w:sz w:val="24"/>
        </w:rPr>
      </w:pPr>
    </w:p>
    <w:p w14:paraId="54309EB3" w14:textId="77777777" w:rsidR="00622DD5" w:rsidRPr="006102E7" w:rsidRDefault="00622DD5" w:rsidP="00622DD5">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8451543" w14:textId="77777777" w:rsidR="00622DD5" w:rsidRPr="006102E7" w:rsidRDefault="00622DD5" w:rsidP="00622DD5">
      <w:pPr>
        <w:ind w:right="-1"/>
        <w:jc w:val="left"/>
        <w:rPr>
          <w:rFonts w:ascii="Mairy Light" w:hAnsi="Mairy Light"/>
          <w:sz w:val="24"/>
        </w:rPr>
      </w:pPr>
    </w:p>
    <w:p w14:paraId="3D4D9C2F" w14:textId="77777777" w:rsidR="00622DD5" w:rsidRDefault="00622DD5" w:rsidP="00622DD5">
      <w:pPr>
        <w:ind w:right="-1"/>
        <w:jc w:val="left"/>
        <w:rPr>
          <w:rFonts w:ascii="Mairy Light" w:hAnsi="Mairy Light"/>
          <w:sz w:val="24"/>
        </w:rPr>
      </w:pPr>
      <w:r w:rsidRPr="005A66F3">
        <w:rPr>
          <w:rFonts w:ascii="Mairy Light" w:hAnsi="Mairy Light"/>
          <w:sz w:val="24"/>
        </w:rPr>
        <w:t>Property and Planning Lawyers</w:t>
      </w:r>
    </w:p>
    <w:p w14:paraId="656D7FAE" w14:textId="77777777" w:rsidR="00622DD5" w:rsidRPr="006102E7" w:rsidRDefault="00622DD5" w:rsidP="00622DD5">
      <w:pPr>
        <w:ind w:right="-1"/>
        <w:jc w:val="left"/>
        <w:rPr>
          <w:rFonts w:ascii="Mairy Light" w:hAnsi="Mairy Light"/>
          <w:sz w:val="24"/>
        </w:rPr>
      </w:pPr>
    </w:p>
    <w:p w14:paraId="34C8106D" w14:textId="77777777" w:rsidR="00622DD5" w:rsidRPr="006102E7" w:rsidRDefault="00622DD5" w:rsidP="00622DD5">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A2AF3BF" w14:textId="77777777" w:rsidR="00622DD5" w:rsidRPr="006102E7" w:rsidRDefault="00622DD5" w:rsidP="00622DD5">
      <w:pPr>
        <w:ind w:right="-1"/>
        <w:jc w:val="left"/>
        <w:rPr>
          <w:rFonts w:ascii="Mairy Light" w:hAnsi="Mairy Light"/>
          <w:color w:val="404040" w:themeColor="text1" w:themeTint="BF"/>
          <w:sz w:val="24"/>
        </w:rPr>
      </w:pPr>
    </w:p>
    <w:p w14:paraId="5CD5D188" w14:textId="77777777" w:rsidR="00622DD5" w:rsidRPr="005A66F3" w:rsidRDefault="00622DD5" w:rsidP="00622DD5">
      <w:pPr>
        <w:numPr>
          <w:ilvl w:val="0"/>
          <w:numId w:val="13"/>
        </w:numPr>
        <w:jc w:val="left"/>
        <w:rPr>
          <w:rFonts w:ascii="Mairy Light" w:hAnsi="Mairy Light" w:cs="Tahoma"/>
          <w:sz w:val="24"/>
        </w:rPr>
      </w:pPr>
      <w:r w:rsidRPr="005A66F3">
        <w:rPr>
          <w:rFonts w:ascii="Mairy Light" w:hAnsi="Mairy Light" w:cs="Tahoma"/>
          <w:sz w:val="24"/>
        </w:rPr>
        <w:t>Section 106 Agreements and RP Requirements</w:t>
      </w:r>
    </w:p>
    <w:p w14:paraId="11D44505" w14:textId="77777777" w:rsidR="00622DD5" w:rsidRPr="005A66F3" w:rsidRDefault="00622DD5" w:rsidP="00622DD5">
      <w:pPr>
        <w:numPr>
          <w:ilvl w:val="0"/>
          <w:numId w:val="13"/>
        </w:numPr>
        <w:jc w:val="left"/>
        <w:rPr>
          <w:rFonts w:ascii="Mairy Light" w:hAnsi="Mairy Light" w:cs="Tahoma"/>
          <w:sz w:val="24"/>
        </w:rPr>
      </w:pPr>
      <w:r w:rsidRPr="005A66F3">
        <w:rPr>
          <w:rFonts w:ascii="Mairy Light" w:hAnsi="Mairy Light" w:cs="Tahoma"/>
          <w:sz w:val="24"/>
        </w:rPr>
        <w:t xml:space="preserve">The Mortgagee in Possession Clause and ability to raise private finance </w:t>
      </w:r>
      <w:proofErr w:type="gramStart"/>
      <w:r w:rsidRPr="005A66F3">
        <w:rPr>
          <w:rFonts w:ascii="Mairy Light" w:hAnsi="Mairy Light" w:cs="Tahoma"/>
          <w:sz w:val="24"/>
        </w:rPr>
        <w:t>( Market</w:t>
      </w:r>
      <w:proofErr w:type="gramEnd"/>
      <w:r w:rsidRPr="005A66F3">
        <w:rPr>
          <w:rFonts w:ascii="Mairy Light" w:hAnsi="Mairy Light" w:cs="Tahoma"/>
          <w:sz w:val="24"/>
        </w:rPr>
        <w:t xml:space="preserve"> Value Subject to Tenancy (MVSTT) and Existing Use Value (EUVSH)</w:t>
      </w:r>
    </w:p>
    <w:p w14:paraId="176898E6" w14:textId="77777777" w:rsidR="00622DD5" w:rsidRPr="005A66F3" w:rsidRDefault="00622DD5" w:rsidP="00622DD5">
      <w:pPr>
        <w:numPr>
          <w:ilvl w:val="0"/>
          <w:numId w:val="13"/>
        </w:numPr>
        <w:jc w:val="left"/>
        <w:rPr>
          <w:rFonts w:ascii="Mairy Light" w:hAnsi="Mairy Light" w:cs="Tahoma"/>
          <w:sz w:val="24"/>
        </w:rPr>
      </w:pPr>
      <w:r w:rsidRPr="005A66F3">
        <w:rPr>
          <w:rFonts w:ascii="Mairy Light" w:hAnsi="Mairy Light" w:cs="Tahoma"/>
          <w:sz w:val="24"/>
        </w:rPr>
        <w:t>Local Connection and Nomination Provisions and Shared Ownership Leases</w:t>
      </w:r>
    </w:p>
    <w:p w14:paraId="22BE7F5B" w14:textId="77777777" w:rsidR="00622DD5" w:rsidRPr="005A66F3" w:rsidRDefault="00622DD5" w:rsidP="00622DD5">
      <w:pPr>
        <w:numPr>
          <w:ilvl w:val="0"/>
          <w:numId w:val="13"/>
        </w:numPr>
        <w:jc w:val="left"/>
        <w:rPr>
          <w:rFonts w:ascii="Mairy Light" w:hAnsi="Mairy Light" w:cs="Tahoma"/>
          <w:sz w:val="24"/>
        </w:rPr>
      </w:pPr>
      <w:r w:rsidRPr="005A66F3">
        <w:rPr>
          <w:rFonts w:ascii="Mairy Light" w:hAnsi="Mairy Light" w:cs="Tahoma"/>
          <w:sz w:val="24"/>
        </w:rPr>
        <w:t xml:space="preserve">Shared Ownership Leases -the New Model Lease </w:t>
      </w:r>
    </w:p>
    <w:p w14:paraId="01288AB2" w14:textId="77777777" w:rsidR="00622DD5" w:rsidRPr="005A66F3" w:rsidRDefault="00622DD5" w:rsidP="00622DD5">
      <w:pPr>
        <w:numPr>
          <w:ilvl w:val="0"/>
          <w:numId w:val="13"/>
        </w:numPr>
        <w:jc w:val="left"/>
        <w:rPr>
          <w:rFonts w:ascii="Mairy Light" w:hAnsi="Mairy Light" w:cs="Tahoma"/>
          <w:sz w:val="24"/>
        </w:rPr>
      </w:pPr>
      <w:r w:rsidRPr="005A66F3">
        <w:rPr>
          <w:rFonts w:ascii="Mairy Light" w:hAnsi="Mairy Light" w:cs="Tahoma"/>
          <w:sz w:val="24"/>
        </w:rPr>
        <w:t xml:space="preserve">Affordable Housing Restrictions and their </w:t>
      </w:r>
      <w:proofErr w:type="spellStart"/>
      <w:r w:rsidRPr="005A66F3">
        <w:rPr>
          <w:rFonts w:ascii="Mairy Light" w:hAnsi="Mairy Light" w:cs="Tahoma"/>
          <w:sz w:val="24"/>
        </w:rPr>
        <w:t>affect</w:t>
      </w:r>
      <w:proofErr w:type="spellEnd"/>
      <w:r w:rsidRPr="005A66F3">
        <w:rPr>
          <w:rFonts w:ascii="Mairy Light" w:hAnsi="Mairy Light" w:cs="Tahoma"/>
          <w:sz w:val="24"/>
        </w:rPr>
        <w:t xml:space="preserve"> on saleability </w:t>
      </w:r>
    </w:p>
    <w:p w14:paraId="0B5D90D4" w14:textId="77777777" w:rsidR="00622DD5" w:rsidRPr="006102E7" w:rsidRDefault="00622DD5" w:rsidP="00622DD5">
      <w:pPr>
        <w:ind w:right="-1"/>
        <w:jc w:val="left"/>
        <w:rPr>
          <w:rFonts w:ascii="Mairy Light" w:hAnsi="Mairy Light"/>
          <w:color w:val="404040" w:themeColor="text1" w:themeTint="BF"/>
          <w:sz w:val="24"/>
        </w:rPr>
      </w:pPr>
    </w:p>
    <w:p w14:paraId="1F89D768" w14:textId="77777777" w:rsidR="00622DD5" w:rsidRPr="00B7330B" w:rsidRDefault="00622DD5" w:rsidP="00622DD5">
      <w:pPr>
        <w:pStyle w:val="Style1"/>
        <w:rPr>
          <w:sz w:val="24"/>
        </w:rPr>
      </w:pPr>
      <w:r w:rsidRPr="006102E7">
        <w:rPr>
          <w:sz w:val="24"/>
        </w:rPr>
        <w:t>Interactive elements</w:t>
      </w:r>
    </w:p>
    <w:p w14:paraId="06196D37" w14:textId="77777777" w:rsidR="00622DD5" w:rsidRPr="006102E7" w:rsidRDefault="00622DD5" w:rsidP="00622DD5">
      <w:pPr>
        <w:pStyle w:val="Style1"/>
        <w:rPr>
          <w:sz w:val="24"/>
        </w:rPr>
      </w:pPr>
    </w:p>
    <w:p w14:paraId="187F8A32" w14:textId="77777777" w:rsidR="00622DD5" w:rsidRPr="006102E7" w:rsidRDefault="00622DD5" w:rsidP="00622DD5">
      <w:pPr>
        <w:pStyle w:val="Style1"/>
        <w:rPr>
          <w:sz w:val="24"/>
        </w:rPr>
      </w:pPr>
      <w:r w:rsidRPr="006102E7">
        <w:rPr>
          <w:sz w:val="24"/>
        </w:rPr>
        <w:t xml:space="preserve">Competencies </w:t>
      </w:r>
    </w:p>
    <w:p w14:paraId="6FE56CA0" w14:textId="77777777" w:rsidR="00622DD5" w:rsidRPr="006102E7" w:rsidRDefault="00622DD5" w:rsidP="00622DD5">
      <w:pPr>
        <w:ind w:right="-1"/>
        <w:jc w:val="left"/>
        <w:rPr>
          <w:rFonts w:ascii="Mairy Light" w:hAnsi="Mairy Light"/>
          <w:color w:val="404040" w:themeColor="text1" w:themeTint="BF"/>
          <w:sz w:val="24"/>
        </w:rPr>
      </w:pPr>
    </w:p>
    <w:p w14:paraId="4F85311F" w14:textId="77777777" w:rsidR="00622DD5" w:rsidRPr="006102E7" w:rsidRDefault="00622DD5" w:rsidP="00622DD5">
      <w:pPr>
        <w:ind w:right="-1"/>
        <w:jc w:val="left"/>
        <w:rPr>
          <w:rFonts w:ascii="Mairy Light" w:hAnsi="Mairy Light"/>
          <w:bCs/>
          <w:sz w:val="24"/>
        </w:rPr>
      </w:pPr>
      <w:r w:rsidRPr="006102E7">
        <w:rPr>
          <w:rFonts w:ascii="Mairy Light" w:hAnsi="Mairy Light"/>
          <w:bCs/>
          <w:sz w:val="24"/>
        </w:rPr>
        <w:t>This course will cover:</w:t>
      </w:r>
    </w:p>
    <w:p w14:paraId="43BA3F37" w14:textId="77777777" w:rsidR="00622DD5" w:rsidRPr="006102E7" w:rsidRDefault="00622DD5" w:rsidP="00622DD5">
      <w:pPr>
        <w:jc w:val="left"/>
        <w:rPr>
          <w:rFonts w:ascii="Mairy Light" w:hAnsi="Mairy Light"/>
          <w:bCs/>
          <w:sz w:val="24"/>
        </w:rPr>
      </w:pPr>
    </w:p>
    <w:p w14:paraId="5B17E95C" w14:textId="77777777" w:rsidR="00622DD5" w:rsidRDefault="00622DD5" w:rsidP="00622DD5">
      <w:pPr>
        <w:jc w:val="left"/>
        <w:rPr>
          <w:rFonts w:ascii="Mairy Light" w:hAnsi="Mairy Light"/>
          <w:bCs/>
          <w:sz w:val="24"/>
        </w:rPr>
      </w:pPr>
      <w:r w:rsidRPr="00D97265">
        <w:rPr>
          <w:rFonts w:ascii="Mairy Light" w:hAnsi="Mairy Light"/>
          <w:bCs/>
          <w:sz w:val="24"/>
        </w:rPr>
        <w:t>B Technical legal practice</w:t>
      </w:r>
    </w:p>
    <w:p w14:paraId="3F605A18" w14:textId="77777777" w:rsidR="00622DD5" w:rsidRDefault="00622DD5" w:rsidP="00622DD5">
      <w:pPr>
        <w:jc w:val="left"/>
        <w:rPr>
          <w:rFonts w:ascii="Mairy Light" w:hAnsi="Mairy Light"/>
          <w:bCs/>
          <w:sz w:val="24"/>
        </w:rPr>
      </w:pPr>
      <w:r w:rsidRPr="00D97265">
        <w:rPr>
          <w:rFonts w:ascii="Mairy Light" w:hAnsi="Mairy Light"/>
          <w:bCs/>
          <w:sz w:val="24"/>
        </w:rPr>
        <w:t>B2 Legal research</w:t>
      </w:r>
    </w:p>
    <w:p w14:paraId="6E6D253B" w14:textId="77777777" w:rsidR="00622DD5" w:rsidRPr="00D97265" w:rsidRDefault="00622DD5" w:rsidP="00622DD5">
      <w:pPr>
        <w:jc w:val="left"/>
        <w:rPr>
          <w:rFonts w:ascii="Mairy Light" w:hAnsi="Mairy Light"/>
          <w:bCs/>
          <w:sz w:val="24"/>
        </w:rPr>
      </w:pPr>
      <w:r w:rsidRPr="00D97265">
        <w:rPr>
          <w:rFonts w:ascii="Mairy Light" w:hAnsi="Mairy Light"/>
          <w:bCs/>
          <w:sz w:val="24"/>
        </w:rPr>
        <w:t>B6 Negotiation</w:t>
      </w:r>
    </w:p>
    <w:p w14:paraId="6C3A3274" w14:textId="77777777" w:rsidR="00622DD5" w:rsidRPr="006102E7" w:rsidRDefault="00622DD5" w:rsidP="00622DD5">
      <w:pPr>
        <w:jc w:val="left"/>
        <w:rPr>
          <w:rFonts w:ascii="Mairy Light" w:hAnsi="Mairy Light"/>
          <w:bCs/>
          <w:sz w:val="24"/>
        </w:rPr>
      </w:pPr>
    </w:p>
    <w:p w14:paraId="0FAE8D3F" w14:textId="77777777" w:rsidR="00622DD5" w:rsidRPr="006102E7" w:rsidRDefault="00622DD5" w:rsidP="00622DD5">
      <w:pPr>
        <w:pStyle w:val="Style1"/>
        <w:rPr>
          <w:sz w:val="24"/>
        </w:rPr>
      </w:pPr>
      <w:r w:rsidRPr="006102E7">
        <w:rPr>
          <w:sz w:val="24"/>
        </w:rPr>
        <w:t>Presenter profiles:</w:t>
      </w:r>
    </w:p>
    <w:p w14:paraId="366D5C2A" w14:textId="77777777" w:rsidR="00622DD5" w:rsidRPr="006102E7" w:rsidRDefault="00622DD5" w:rsidP="00622DD5">
      <w:pPr>
        <w:jc w:val="left"/>
        <w:rPr>
          <w:rFonts w:ascii="Mairy Light" w:hAnsi="Mairy Light"/>
          <w:b/>
          <w:bCs/>
          <w:color w:val="404040" w:themeColor="text1" w:themeTint="BF"/>
          <w:sz w:val="24"/>
          <w:u w:val="single"/>
        </w:rPr>
      </w:pPr>
    </w:p>
    <w:p w14:paraId="1C758C87" w14:textId="77777777" w:rsidR="00622DD5" w:rsidRDefault="00622DD5" w:rsidP="00622DD5">
      <w:pPr>
        <w:jc w:val="left"/>
        <w:rPr>
          <w:rFonts w:ascii="Mairy Light" w:hAnsi="Mairy Light"/>
          <w:sz w:val="24"/>
        </w:rPr>
      </w:pPr>
      <w:r w:rsidRPr="00BD7F6A">
        <w:rPr>
          <w:rFonts w:ascii="Mairy Light" w:hAnsi="Mairy Light"/>
          <w:sz w:val="24"/>
        </w:rPr>
        <w:t>Andrew Dudley is a partner in the Anthony Collins social housing property team with over 40 years legal experience supporting housing associations and local authorities on matters including   housing stock transfer, land acquisition, development,</w:t>
      </w:r>
      <w:r>
        <w:rPr>
          <w:rFonts w:ascii="Mairy Light" w:hAnsi="Mairy Light"/>
          <w:sz w:val="24"/>
        </w:rPr>
        <w:t xml:space="preserve"> </w:t>
      </w:r>
      <w:r w:rsidRPr="00BD7F6A">
        <w:rPr>
          <w:rFonts w:ascii="Mairy Light" w:hAnsi="Mairy Light"/>
          <w:sz w:val="24"/>
        </w:rPr>
        <w:t>for sale and rent</w:t>
      </w:r>
    </w:p>
    <w:p w14:paraId="01836C5E" w14:textId="65940C9C" w:rsidR="00D97265" w:rsidRPr="00A2449C" w:rsidRDefault="00D97265" w:rsidP="00822850">
      <w:pPr>
        <w:jc w:val="left"/>
        <w:rPr>
          <w:rFonts w:ascii="Mairy Light" w:hAnsi="Mairy Light"/>
          <w:i/>
          <w:color w:val="FF0000"/>
          <w:sz w:val="24"/>
        </w:rPr>
      </w:pPr>
      <w:r w:rsidRPr="00A2449C">
        <w:rPr>
          <w:rFonts w:ascii="Mairy Light" w:hAnsi="Mairy Light"/>
          <w:i/>
          <w:color w:val="FF0000"/>
          <w:sz w:val="24"/>
        </w:rPr>
        <w:br w:type="page"/>
      </w:r>
    </w:p>
    <w:p w14:paraId="56CF9C4A" w14:textId="082DFCA5" w:rsidR="00024E62" w:rsidRPr="00EB3971" w:rsidRDefault="00024E62" w:rsidP="00822850">
      <w:pPr>
        <w:jc w:val="left"/>
        <w:rPr>
          <w:rFonts w:ascii="Mairy Regular" w:hAnsi="Mairy Regular" w:cs="Arial"/>
          <w:color w:val="95C11F"/>
          <w:sz w:val="72"/>
          <w:szCs w:val="72"/>
          <w:lang w:eastAsia="en-GB"/>
        </w:rPr>
      </w:pPr>
      <w:r w:rsidRPr="00EB3971">
        <w:rPr>
          <w:rFonts w:ascii="Mairy Regular" w:hAnsi="Mairy Regular" w:cs="Arial"/>
          <w:color w:val="95C11F"/>
          <w:sz w:val="72"/>
          <w:szCs w:val="72"/>
          <w:lang w:eastAsia="en-GB"/>
        </w:rPr>
        <w:lastRenderedPageBreak/>
        <w:t>Regeneration and forward funding</w:t>
      </w:r>
    </w:p>
    <w:p w14:paraId="3D473C80" w14:textId="77777777" w:rsidR="00D97265" w:rsidRPr="004A025D" w:rsidRDefault="00D97265" w:rsidP="00822850">
      <w:pPr>
        <w:ind w:right="-1"/>
        <w:jc w:val="left"/>
        <w:rPr>
          <w:rFonts w:ascii="Mairy Light" w:hAnsi="Mairy Light"/>
          <w:b/>
          <w:color w:val="404040" w:themeColor="text1" w:themeTint="BF"/>
          <w:sz w:val="24"/>
        </w:rPr>
      </w:pPr>
    </w:p>
    <w:p w14:paraId="70E8BD1C"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2BABC75F" w14:textId="186D0026" w:rsidR="00D97265" w:rsidRPr="004A025D" w:rsidRDefault="00D97265" w:rsidP="00822850">
      <w:pPr>
        <w:pStyle w:val="Style1"/>
        <w:rPr>
          <w:b/>
        </w:rPr>
      </w:pPr>
      <w:r w:rsidRPr="003E103B">
        <w:rPr>
          <w:lang w:eastAsia="en-GB"/>
        </w:rPr>
        <w:t xml:space="preserve">Level of course: </w:t>
      </w:r>
      <w:r w:rsidR="0023566E" w:rsidRPr="003E103B">
        <w:rPr>
          <w:lang w:eastAsia="en-GB"/>
        </w:rPr>
        <w:t>Advanced</w:t>
      </w:r>
    </w:p>
    <w:p w14:paraId="36635F55" w14:textId="77777777" w:rsidR="003E103B" w:rsidRDefault="003E103B" w:rsidP="00822850">
      <w:pPr>
        <w:jc w:val="left"/>
        <w:rPr>
          <w:rStyle w:val="Strong"/>
          <w:rFonts w:ascii="Mairy Light" w:hAnsi="Mairy Light"/>
          <w:sz w:val="28"/>
          <w:szCs w:val="28"/>
        </w:rPr>
      </w:pPr>
    </w:p>
    <w:p w14:paraId="3E4833CF" w14:textId="63FE85E4" w:rsidR="00184C26" w:rsidRPr="00124D43" w:rsidRDefault="00184C26" w:rsidP="00822850">
      <w:pPr>
        <w:jc w:val="left"/>
        <w:rPr>
          <w:rFonts w:ascii="Mairy Light" w:hAnsi="Mairy Light"/>
          <w:sz w:val="28"/>
          <w:szCs w:val="28"/>
        </w:rPr>
      </w:pPr>
      <w:r w:rsidRPr="00124D43">
        <w:rPr>
          <w:rStyle w:val="Strong"/>
          <w:rFonts w:ascii="Mairy Light" w:hAnsi="Mairy Light"/>
          <w:sz w:val="28"/>
          <w:szCs w:val="28"/>
        </w:rPr>
        <w:t xml:space="preserve">PLEASE NOTE THAT THIS IS </w:t>
      </w:r>
      <w:r>
        <w:rPr>
          <w:rStyle w:val="Strong"/>
          <w:rFonts w:ascii="Mairy Light" w:hAnsi="Mairy Light"/>
          <w:sz w:val="28"/>
          <w:szCs w:val="28"/>
        </w:rPr>
        <w:t xml:space="preserve">A </w:t>
      </w:r>
      <w:proofErr w:type="gramStart"/>
      <w:r>
        <w:rPr>
          <w:rStyle w:val="Strong"/>
          <w:rFonts w:ascii="Mairy Light" w:hAnsi="Mairy Light"/>
          <w:sz w:val="28"/>
          <w:szCs w:val="28"/>
        </w:rPr>
        <w:t>FACE TO FACE</w:t>
      </w:r>
      <w:proofErr w:type="gramEnd"/>
      <w:r w:rsidRPr="00124D43">
        <w:rPr>
          <w:rStyle w:val="Strong"/>
          <w:rFonts w:ascii="Mairy Light" w:hAnsi="Mairy Light"/>
          <w:sz w:val="28"/>
          <w:szCs w:val="28"/>
        </w:rPr>
        <w:t xml:space="preserve"> COURSE AT BROWNE JACOBSONS OFFICES IN NOTTINGHAM BUT IF YOU WISH TO WATCH IT REMOTELY</w:t>
      </w:r>
      <w:r w:rsidRPr="00124D43">
        <w:rPr>
          <w:rFonts w:ascii="Mairy Light" w:hAnsi="Mairy Light"/>
          <w:sz w:val="28"/>
          <w:szCs w:val="28"/>
        </w:rPr>
        <w:t xml:space="preserve"> </w:t>
      </w:r>
      <w:r w:rsidRPr="00124D43">
        <w:rPr>
          <w:rFonts w:ascii="Mairy Light" w:hAnsi="Mairy Light"/>
          <w:b/>
          <w:bCs/>
          <w:sz w:val="28"/>
          <w:szCs w:val="28"/>
        </w:rPr>
        <w:t xml:space="preserve">YOU CAN DO SO VIA </w:t>
      </w:r>
      <w:r>
        <w:rPr>
          <w:rFonts w:ascii="Mairy Light" w:hAnsi="Mairy Light"/>
          <w:b/>
          <w:bCs/>
          <w:sz w:val="28"/>
          <w:szCs w:val="28"/>
        </w:rPr>
        <w:t>ZOOM</w:t>
      </w:r>
    </w:p>
    <w:p w14:paraId="72F8643D" w14:textId="77777777" w:rsidR="00184C26" w:rsidRPr="00124D43" w:rsidRDefault="00184C26" w:rsidP="00822850">
      <w:pPr>
        <w:jc w:val="left"/>
        <w:rPr>
          <w:rFonts w:ascii="Mairy Light" w:hAnsi="Mairy Light"/>
          <w:sz w:val="24"/>
        </w:rPr>
      </w:pPr>
    </w:p>
    <w:p w14:paraId="3E2A6269" w14:textId="1EDCFD42" w:rsidR="00184C26" w:rsidRPr="00124D43" w:rsidRDefault="00184C26" w:rsidP="00822850">
      <w:pPr>
        <w:jc w:val="left"/>
        <w:rPr>
          <w:rFonts w:ascii="Mairy Light" w:hAnsi="Mairy Light"/>
          <w:sz w:val="24"/>
        </w:rPr>
      </w:pPr>
      <w:r w:rsidRPr="00124D43">
        <w:rPr>
          <w:rFonts w:ascii="Mairy Light" w:hAnsi="Mairy Light"/>
          <w:sz w:val="24"/>
        </w:rPr>
        <w:t>Browne Jacobson Nottingham office, Mowbray House, Castle Meadow Road, Nottingham NG2 1BJ</w:t>
      </w:r>
      <w:r w:rsidR="00C971CD">
        <w:rPr>
          <w:rFonts w:ascii="Mairy Light" w:hAnsi="Mairy Light"/>
          <w:sz w:val="24"/>
        </w:rPr>
        <w:t xml:space="preserve"> (including lunch)</w:t>
      </w:r>
    </w:p>
    <w:p w14:paraId="5373DE7C" w14:textId="77777777" w:rsidR="00D97265" w:rsidRDefault="00D97265" w:rsidP="00822850">
      <w:pPr>
        <w:ind w:right="-1"/>
        <w:jc w:val="left"/>
        <w:rPr>
          <w:rFonts w:ascii="Mairy Light" w:hAnsi="Mairy Light"/>
          <w:sz w:val="24"/>
        </w:rPr>
      </w:pPr>
    </w:p>
    <w:p w14:paraId="4A0857C7" w14:textId="4654B868" w:rsidR="006C1249" w:rsidRDefault="003E5D82" w:rsidP="00822850">
      <w:pPr>
        <w:ind w:right="-1"/>
        <w:jc w:val="left"/>
        <w:rPr>
          <w:rFonts w:ascii="Mairy Light" w:hAnsi="Mairy Light"/>
          <w:sz w:val="24"/>
        </w:rPr>
      </w:pPr>
      <w:r>
        <w:rPr>
          <w:rFonts w:ascii="Mairy Light" w:hAnsi="Mairy Light"/>
          <w:sz w:val="24"/>
        </w:rPr>
        <w:t xml:space="preserve">25 </w:t>
      </w:r>
      <w:r w:rsidR="006C1249">
        <w:rPr>
          <w:rFonts w:ascii="Mairy Light" w:hAnsi="Mairy Light"/>
          <w:sz w:val="24"/>
        </w:rPr>
        <w:t>January 2023</w:t>
      </w:r>
    </w:p>
    <w:p w14:paraId="55B598A4" w14:textId="2EB05020" w:rsidR="00D97265" w:rsidRDefault="00644E25" w:rsidP="00822850">
      <w:pPr>
        <w:ind w:right="-1"/>
        <w:jc w:val="left"/>
        <w:rPr>
          <w:rFonts w:ascii="Mairy Light" w:hAnsi="Mairy Light"/>
          <w:sz w:val="24"/>
        </w:rPr>
      </w:pPr>
      <w:r>
        <w:rPr>
          <w:rFonts w:ascii="Mairy Light" w:hAnsi="Mairy Light"/>
          <w:sz w:val="24"/>
        </w:rPr>
        <w:t xml:space="preserve">12 noon – </w:t>
      </w:r>
      <w:r w:rsidR="00C971CD">
        <w:rPr>
          <w:rFonts w:ascii="Mairy Light" w:hAnsi="Mairy Light"/>
          <w:sz w:val="24"/>
        </w:rPr>
        <w:t>3</w:t>
      </w:r>
      <w:r>
        <w:rPr>
          <w:rFonts w:ascii="Mairy Light" w:hAnsi="Mairy Light"/>
          <w:sz w:val="24"/>
        </w:rPr>
        <w:t>pm</w:t>
      </w:r>
    </w:p>
    <w:p w14:paraId="32ADABCA" w14:textId="77777777" w:rsidR="00D97265" w:rsidRDefault="00D97265" w:rsidP="00822850">
      <w:pPr>
        <w:ind w:right="-1"/>
        <w:jc w:val="left"/>
        <w:rPr>
          <w:rFonts w:ascii="Mairy Light" w:hAnsi="Mairy Light"/>
          <w:sz w:val="24"/>
        </w:rPr>
      </w:pPr>
    </w:p>
    <w:p w14:paraId="4BA4208D" w14:textId="568C0306"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291794">
        <w:rPr>
          <w:rFonts w:ascii="Mairy Light" w:hAnsi="Mairy Light"/>
          <w:sz w:val="24"/>
        </w:rPr>
        <w:t>Browne Jacobson</w:t>
      </w:r>
    </w:p>
    <w:p w14:paraId="72819597" w14:textId="77777777" w:rsidR="00D97265" w:rsidRPr="006102E7" w:rsidRDefault="00D97265" w:rsidP="00822850">
      <w:pPr>
        <w:ind w:right="-1"/>
        <w:jc w:val="left"/>
        <w:rPr>
          <w:rFonts w:ascii="Mairy Light" w:hAnsi="Mairy Light"/>
          <w:b/>
          <w:sz w:val="24"/>
        </w:rPr>
      </w:pPr>
    </w:p>
    <w:p w14:paraId="5AF19130" w14:textId="512CC0CD"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r>
        <w:rPr>
          <w:rFonts w:ascii="Mairy Light" w:hAnsi="Mairy Light" w:cs="Segoe UI"/>
          <w:b/>
          <w:color w:val="0A0A0A"/>
          <w:sz w:val="24"/>
        </w:rPr>
        <w:t xml:space="preserve">course </w:t>
      </w:r>
      <w:proofErr w:type="gramStart"/>
      <w:r>
        <w:rPr>
          <w:rFonts w:ascii="Mairy Light" w:hAnsi="Mairy Light" w:cs="Segoe UI"/>
          <w:b/>
          <w:color w:val="0A0A0A"/>
          <w:sz w:val="24"/>
        </w:rPr>
        <w:t>remotely</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BEDEA7D" w14:textId="77777777" w:rsidR="00D97265" w:rsidRPr="006102E7" w:rsidRDefault="00D97265" w:rsidP="00822850">
      <w:pPr>
        <w:ind w:right="-1"/>
        <w:jc w:val="left"/>
        <w:rPr>
          <w:rFonts w:ascii="Mairy Light" w:hAnsi="Mairy Light"/>
          <w:color w:val="404040" w:themeColor="text1" w:themeTint="BF"/>
          <w:sz w:val="24"/>
        </w:rPr>
      </w:pPr>
    </w:p>
    <w:p w14:paraId="7149C40E" w14:textId="77777777" w:rsidR="00D97265" w:rsidRPr="006102E7" w:rsidRDefault="00D97265" w:rsidP="00822850">
      <w:pPr>
        <w:pStyle w:val="Style1"/>
        <w:rPr>
          <w:sz w:val="24"/>
        </w:rPr>
      </w:pPr>
      <w:r w:rsidRPr="006102E7">
        <w:rPr>
          <w:sz w:val="24"/>
        </w:rPr>
        <w:t>Course overview</w:t>
      </w:r>
    </w:p>
    <w:p w14:paraId="35F336A9" w14:textId="03E07DD1" w:rsidR="00D97265" w:rsidRDefault="00D97265" w:rsidP="00822850">
      <w:pPr>
        <w:ind w:right="-1"/>
        <w:jc w:val="left"/>
        <w:rPr>
          <w:rFonts w:ascii="Mairy Light" w:hAnsi="Mairy Light"/>
          <w:color w:val="404040" w:themeColor="text1" w:themeTint="BF"/>
          <w:sz w:val="24"/>
        </w:rPr>
      </w:pPr>
    </w:p>
    <w:p w14:paraId="0F37C203" w14:textId="77777777" w:rsidR="0023566E" w:rsidRPr="00284DCA" w:rsidRDefault="0023566E" w:rsidP="00822850">
      <w:pPr>
        <w:jc w:val="left"/>
        <w:rPr>
          <w:rFonts w:ascii="Mairy Light" w:hAnsi="Mairy Light"/>
          <w:sz w:val="24"/>
        </w:rPr>
      </w:pPr>
      <w:r w:rsidRPr="00284DCA">
        <w:rPr>
          <w:rFonts w:ascii="Mairy Light" w:hAnsi="Mairy Light"/>
          <w:sz w:val="24"/>
        </w:rPr>
        <w:t>Regeneration</w:t>
      </w:r>
    </w:p>
    <w:p w14:paraId="691AB2EC" w14:textId="77777777" w:rsidR="0023566E" w:rsidRPr="00284DCA" w:rsidRDefault="0023566E" w:rsidP="00822850">
      <w:pPr>
        <w:jc w:val="left"/>
        <w:rPr>
          <w:rFonts w:ascii="Mairy Light" w:hAnsi="Mairy Light"/>
          <w:sz w:val="24"/>
        </w:rPr>
      </w:pPr>
    </w:p>
    <w:p w14:paraId="404EECAA" w14:textId="28F4FCA3" w:rsidR="0023566E" w:rsidRPr="00284DCA" w:rsidRDefault="0023566E" w:rsidP="00822850">
      <w:pPr>
        <w:jc w:val="left"/>
        <w:rPr>
          <w:rFonts w:ascii="Mairy Light" w:hAnsi="Mairy Light"/>
          <w:sz w:val="24"/>
        </w:rPr>
      </w:pPr>
      <w:r w:rsidRPr="00284DCA">
        <w:rPr>
          <w:rFonts w:ascii="Mairy Light" w:hAnsi="Mairy Light"/>
          <w:sz w:val="24"/>
        </w:rPr>
        <w:t>An overview o</w:t>
      </w:r>
      <w:r w:rsidR="005947B0">
        <w:rPr>
          <w:rFonts w:ascii="Mairy Light" w:hAnsi="Mairy Light"/>
          <w:sz w:val="24"/>
        </w:rPr>
        <w:t>f</w:t>
      </w:r>
      <w:r w:rsidRPr="00284DCA">
        <w:rPr>
          <w:rFonts w:ascii="Mairy Light" w:hAnsi="Mairy Light"/>
          <w:sz w:val="24"/>
        </w:rPr>
        <w:t xml:space="preserve"> regeneration projects and </w:t>
      </w:r>
      <w:proofErr w:type="gramStart"/>
      <w:r w:rsidRPr="00284DCA">
        <w:rPr>
          <w:rFonts w:ascii="Mairy Light" w:hAnsi="Mairy Light"/>
          <w:sz w:val="24"/>
        </w:rPr>
        <w:t>in particular how</w:t>
      </w:r>
      <w:proofErr w:type="gramEnd"/>
      <w:r w:rsidRPr="00284DCA">
        <w:rPr>
          <w:rFonts w:ascii="Mairy Light" w:hAnsi="Mairy Light"/>
          <w:sz w:val="24"/>
        </w:rPr>
        <w:t xml:space="preserve"> to approach such transactions to avoid issues further down the line. This will cover key points to get right early on, such as land assembly, estate management, infrastructure arrangements and deal structure.</w:t>
      </w:r>
    </w:p>
    <w:p w14:paraId="2EDA02EF" w14:textId="77777777" w:rsidR="0023566E" w:rsidRPr="00284DCA" w:rsidRDefault="0023566E" w:rsidP="00822850">
      <w:pPr>
        <w:jc w:val="left"/>
        <w:rPr>
          <w:rFonts w:ascii="Mairy Light" w:hAnsi="Mairy Light"/>
          <w:sz w:val="24"/>
        </w:rPr>
      </w:pPr>
    </w:p>
    <w:p w14:paraId="7CAF681B" w14:textId="77777777" w:rsidR="0023566E" w:rsidRPr="00284DCA" w:rsidRDefault="0023566E" w:rsidP="00822850">
      <w:pPr>
        <w:jc w:val="left"/>
        <w:rPr>
          <w:rFonts w:ascii="Mairy Light" w:hAnsi="Mairy Light"/>
          <w:sz w:val="24"/>
        </w:rPr>
      </w:pPr>
      <w:r w:rsidRPr="00284DCA">
        <w:rPr>
          <w:rFonts w:ascii="Mairy Light" w:hAnsi="Mairy Light"/>
          <w:sz w:val="24"/>
        </w:rPr>
        <w:t>Forward Funded Projects</w:t>
      </w:r>
    </w:p>
    <w:p w14:paraId="7039D97A" w14:textId="77777777" w:rsidR="0023566E" w:rsidRPr="00284DCA" w:rsidRDefault="0023566E" w:rsidP="00822850">
      <w:pPr>
        <w:jc w:val="left"/>
        <w:rPr>
          <w:rFonts w:ascii="Mairy Light" w:hAnsi="Mairy Light"/>
          <w:sz w:val="24"/>
        </w:rPr>
      </w:pPr>
    </w:p>
    <w:p w14:paraId="76591F51" w14:textId="77777777" w:rsidR="0023566E" w:rsidRPr="00284DCA" w:rsidRDefault="0023566E" w:rsidP="00822850">
      <w:pPr>
        <w:jc w:val="left"/>
        <w:rPr>
          <w:rFonts w:ascii="Mairy Light" w:hAnsi="Mairy Light"/>
          <w:sz w:val="24"/>
        </w:rPr>
      </w:pPr>
      <w:r w:rsidRPr="00284DCA">
        <w:rPr>
          <w:rFonts w:ascii="Mairy Light" w:hAnsi="Mairy Light"/>
          <w:sz w:val="24"/>
        </w:rPr>
        <w:t>An introduction to the concept of a forward funding deal with emphasis on the Development Finance Agreement…including an explanation of some of the key principles, the issues that can arise and how to resolve these. We will focus on the following and will share our experience based upon recent deals we’ve been involved in. We will look at key negotiation points such as development costs, funders costs (including rolled up interest), initial payments, maximum commitment and maximum interim investment, balancing payment, conditionality, agreements for lease, warranty issues and fund monitoring</w:t>
      </w:r>
    </w:p>
    <w:p w14:paraId="4E84C8AF" w14:textId="77777777" w:rsidR="00D97265" w:rsidRPr="006102E7" w:rsidRDefault="00D97265" w:rsidP="00822850">
      <w:pPr>
        <w:ind w:right="-1"/>
        <w:jc w:val="left"/>
        <w:rPr>
          <w:rFonts w:ascii="Mairy Light" w:hAnsi="Mairy Light"/>
          <w:color w:val="404040" w:themeColor="text1" w:themeTint="BF"/>
          <w:sz w:val="24"/>
        </w:rPr>
      </w:pPr>
    </w:p>
    <w:p w14:paraId="5713D2D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E8D5AB4" w14:textId="77777777" w:rsidR="00D97265" w:rsidRPr="006102E7" w:rsidRDefault="00D97265" w:rsidP="00822850">
      <w:pPr>
        <w:ind w:right="-1"/>
        <w:jc w:val="left"/>
        <w:rPr>
          <w:rFonts w:ascii="Mairy Light" w:hAnsi="Mairy Light"/>
          <w:sz w:val="24"/>
        </w:rPr>
      </w:pPr>
    </w:p>
    <w:p w14:paraId="28AB6881" w14:textId="77777777" w:rsidR="0023566E" w:rsidRPr="00284DCA" w:rsidRDefault="0023566E" w:rsidP="00822850">
      <w:pPr>
        <w:jc w:val="left"/>
        <w:rPr>
          <w:rFonts w:ascii="Mairy Light" w:hAnsi="Mairy Light"/>
          <w:sz w:val="24"/>
        </w:rPr>
      </w:pPr>
      <w:r w:rsidRPr="00284DCA">
        <w:rPr>
          <w:rFonts w:ascii="Mairy Light" w:hAnsi="Mairy Light"/>
          <w:sz w:val="24"/>
        </w:rPr>
        <w:t>Solicitors, surveyors, estate managers, regeneration officers</w:t>
      </w:r>
    </w:p>
    <w:p w14:paraId="7FDD6CE0" w14:textId="77777777" w:rsidR="00D97265" w:rsidRPr="006102E7" w:rsidRDefault="00D97265" w:rsidP="00822850">
      <w:pPr>
        <w:ind w:right="-1"/>
        <w:jc w:val="left"/>
        <w:rPr>
          <w:rFonts w:ascii="Mairy Light" w:hAnsi="Mairy Light"/>
          <w:sz w:val="24"/>
        </w:rPr>
      </w:pPr>
    </w:p>
    <w:p w14:paraId="6CA6C422"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4BF48CE" w14:textId="77777777" w:rsidR="00D97265" w:rsidRPr="006102E7" w:rsidRDefault="00D97265" w:rsidP="00822850">
      <w:pPr>
        <w:ind w:right="-1"/>
        <w:jc w:val="left"/>
        <w:rPr>
          <w:rFonts w:ascii="Mairy Light" w:hAnsi="Mairy Light"/>
          <w:color w:val="404040" w:themeColor="text1" w:themeTint="BF"/>
          <w:sz w:val="24"/>
        </w:rPr>
      </w:pPr>
    </w:p>
    <w:p w14:paraId="10B56ED1" w14:textId="77777777" w:rsidR="0023566E" w:rsidRPr="00284DCA" w:rsidRDefault="0023566E" w:rsidP="00822850">
      <w:pPr>
        <w:numPr>
          <w:ilvl w:val="0"/>
          <w:numId w:val="13"/>
        </w:numPr>
        <w:jc w:val="left"/>
        <w:rPr>
          <w:rFonts w:ascii="Mairy Light" w:hAnsi="Mairy Light" w:cs="Tahoma"/>
          <w:sz w:val="24"/>
        </w:rPr>
      </w:pPr>
      <w:r w:rsidRPr="00284DCA">
        <w:rPr>
          <w:rFonts w:ascii="Mairy Light" w:hAnsi="Mairy Light" w:cs="Tahoma"/>
          <w:sz w:val="24"/>
        </w:rPr>
        <w:t>Regeneration</w:t>
      </w:r>
    </w:p>
    <w:p w14:paraId="1B6908BE" w14:textId="77777777" w:rsidR="0023566E" w:rsidRPr="00284DCA" w:rsidRDefault="0023566E" w:rsidP="00822850">
      <w:pPr>
        <w:numPr>
          <w:ilvl w:val="0"/>
          <w:numId w:val="13"/>
        </w:numPr>
        <w:jc w:val="left"/>
        <w:rPr>
          <w:rFonts w:ascii="Mairy Light" w:hAnsi="Mairy Light" w:cs="Tahoma"/>
          <w:sz w:val="24"/>
        </w:rPr>
      </w:pPr>
      <w:r w:rsidRPr="00284DCA">
        <w:rPr>
          <w:rFonts w:ascii="Mairy Light" w:hAnsi="Mairy Light" w:cs="Tahoma"/>
          <w:sz w:val="24"/>
        </w:rPr>
        <w:t>Forward Funding Agreements</w:t>
      </w:r>
    </w:p>
    <w:p w14:paraId="75C0AFB3" w14:textId="77777777" w:rsidR="00D97265" w:rsidRPr="006102E7" w:rsidRDefault="00D97265" w:rsidP="00822850">
      <w:pPr>
        <w:ind w:right="-1"/>
        <w:jc w:val="left"/>
        <w:rPr>
          <w:rFonts w:ascii="Mairy Light" w:hAnsi="Mairy Light"/>
          <w:color w:val="404040" w:themeColor="text1" w:themeTint="BF"/>
          <w:sz w:val="24"/>
        </w:rPr>
      </w:pPr>
    </w:p>
    <w:p w14:paraId="7C216A1F" w14:textId="77777777" w:rsidR="00D97265" w:rsidRPr="00B7330B" w:rsidRDefault="00D97265" w:rsidP="00822850">
      <w:pPr>
        <w:pStyle w:val="Style1"/>
        <w:rPr>
          <w:sz w:val="24"/>
        </w:rPr>
      </w:pPr>
      <w:r w:rsidRPr="006102E7">
        <w:rPr>
          <w:sz w:val="24"/>
        </w:rPr>
        <w:lastRenderedPageBreak/>
        <w:t>Interactive elements</w:t>
      </w:r>
    </w:p>
    <w:p w14:paraId="28F13075" w14:textId="2E5D3E0C" w:rsidR="00D97265" w:rsidRDefault="00D97265" w:rsidP="00822850">
      <w:pPr>
        <w:pStyle w:val="Style1"/>
        <w:rPr>
          <w:sz w:val="24"/>
        </w:rPr>
      </w:pPr>
    </w:p>
    <w:p w14:paraId="1A1AE851" w14:textId="77777777" w:rsidR="0023566E" w:rsidRPr="00284DCA" w:rsidRDefault="0023566E" w:rsidP="00822850">
      <w:pPr>
        <w:jc w:val="left"/>
        <w:rPr>
          <w:rFonts w:ascii="Mairy Light" w:hAnsi="Mairy Light"/>
          <w:sz w:val="24"/>
        </w:rPr>
      </w:pPr>
      <w:r w:rsidRPr="00284DCA">
        <w:rPr>
          <w:rFonts w:ascii="Mairy Light" w:hAnsi="Mairy Light"/>
          <w:sz w:val="24"/>
        </w:rPr>
        <w:t xml:space="preserve">Quiz &amp; case studies </w:t>
      </w:r>
    </w:p>
    <w:p w14:paraId="4A221F63" w14:textId="77777777" w:rsidR="0023566E" w:rsidRPr="006102E7" w:rsidRDefault="0023566E" w:rsidP="00822850">
      <w:pPr>
        <w:pStyle w:val="Style1"/>
        <w:rPr>
          <w:sz w:val="24"/>
        </w:rPr>
      </w:pPr>
    </w:p>
    <w:p w14:paraId="47DCC275" w14:textId="77777777" w:rsidR="00D97265" w:rsidRPr="006102E7" w:rsidRDefault="00D97265" w:rsidP="00822850">
      <w:pPr>
        <w:pStyle w:val="Style1"/>
        <w:rPr>
          <w:sz w:val="24"/>
        </w:rPr>
      </w:pPr>
      <w:r w:rsidRPr="006102E7">
        <w:rPr>
          <w:sz w:val="24"/>
        </w:rPr>
        <w:t xml:space="preserve">Competencies </w:t>
      </w:r>
    </w:p>
    <w:p w14:paraId="7B1CE70E" w14:textId="77777777" w:rsidR="00D97265" w:rsidRPr="006102E7" w:rsidRDefault="00D97265" w:rsidP="00822850">
      <w:pPr>
        <w:ind w:right="-1"/>
        <w:jc w:val="left"/>
        <w:rPr>
          <w:rFonts w:ascii="Mairy Light" w:hAnsi="Mairy Light"/>
          <w:color w:val="404040" w:themeColor="text1" w:themeTint="BF"/>
          <w:sz w:val="24"/>
        </w:rPr>
      </w:pPr>
    </w:p>
    <w:p w14:paraId="1ED8FB26"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0527AC69" w14:textId="77777777" w:rsidR="00D97265" w:rsidRPr="006102E7" w:rsidRDefault="00D97265" w:rsidP="00822850">
      <w:pPr>
        <w:jc w:val="left"/>
        <w:rPr>
          <w:rFonts w:ascii="Mairy Light" w:hAnsi="Mairy Light"/>
          <w:bCs/>
          <w:sz w:val="24"/>
        </w:rPr>
      </w:pPr>
    </w:p>
    <w:p w14:paraId="58AA5233"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059C3A4D" w14:textId="77777777" w:rsidR="00D97265" w:rsidRPr="00D97265" w:rsidRDefault="00D97265" w:rsidP="00822850">
      <w:pPr>
        <w:jc w:val="left"/>
        <w:rPr>
          <w:rFonts w:ascii="Mairy Light" w:hAnsi="Mairy Light"/>
          <w:bCs/>
          <w:sz w:val="24"/>
        </w:rPr>
      </w:pPr>
      <w:r w:rsidRPr="00D97265">
        <w:rPr>
          <w:rFonts w:ascii="Mairy Light" w:hAnsi="Mairy Light"/>
          <w:bCs/>
          <w:sz w:val="24"/>
        </w:rPr>
        <w:t>B4 Draft documents</w:t>
      </w:r>
    </w:p>
    <w:p w14:paraId="0EACB504" w14:textId="77777777" w:rsidR="00D97265" w:rsidRPr="00D97265" w:rsidRDefault="00D97265" w:rsidP="00822850">
      <w:pPr>
        <w:jc w:val="left"/>
        <w:rPr>
          <w:rFonts w:ascii="Mairy Light" w:hAnsi="Mairy Light"/>
          <w:bCs/>
          <w:sz w:val="24"/>
        </w:rPr>
      </w:pPr>
      <w:r w:rsidRPr="00D97265">
        <w:rPr>
          <w:rFonts w:ascii="Mairy Light" w:hAnsi="Mairy Light"/>
          <w:bCs/>
          <w:sz w:val="24"/>
        </w:rPr>
        <w:t>B6 Negotiation</w:t>
      </w:r>
    </w:p>
    <w:p w14:paraId="5CF56858" w14:textId="77777777" w:rsidR="00D97265" w:rsidRPr="006102E7" w:rsidRDefault="00D97265" w:rsidP="00822850">
      <w:pPr>
        <w:jc w:val="left"/>
        <w:rPr>
          <w:rFonts w:ascii="Mairy Light" w:hAnsi="Mairy Light"/>
          <w:bCs/>
          <w:sz w:val="24"/>
        </w:rPr>
      </w:pPr>
    </w:p>
    <w:p w14:paraId="4DB0E1EB" w14:textId="21C4AFCC" w:rsidR="00D97265" w:rsidRDefault="00D97265" w:rsidP="00822850">
      <w:pPr>
        <w:pStyle w:val="Style1"/>
        <w:rPr>
          <w:sz w:val="24"/>
        </w:rPr>
      </w:pPr>
      <w:r w:rsidRPr="006102E7">
        <w:rPr>
          <w:sz w:val="24"/>
        </w:rPr>
        <w:t>Presenter profiles:</w:t>
      </w:r>
    </w:p>
    <w:p w14:paraId="1198F5F6" w14:textId="34209178" w:rsidR="0023566E" w:rsidRDefault="0023566E" w:rsidP="00822850">
      <w:pPr>
        <w:pStyle w:val="Style1"/>
        <w:rPr>
          <w:sz w:val="24"/>
        </w:rPr>
      </w:pPr>
    </w:p>
    <w:p w14:paraId="60797DC9" w14:textId="43C85A2C" w:rsidR="0023566E" w:rsidRPr="006102E7" w:rsidRDefault="0023566E" w:rsidP="00822850">
      <w:pPr>
        <w:pStyle w:val="NormalWeb"/>
        <w:shd w:val="clear" w:color="auto" w:fill="FFFFFF"/>
        <w:spacing w:before="0" w:beforeAutospacing="0" w:after="240" w:afterAutospacing="0"/>
      </w:pPr>
      <w:proofErr w:type="spellStart"/>
      <w:r w:rsidRPr="00284DCA">
        <w:rPr>
          <w:rFonts w:ascii="Mairy Light" w:hAnsi="Mairy Light"/>
          <w:color w:val="212121"/>
          <w:shd w:val="clear" w:color="auto" w:fill="FFFFFF"/>
        </w:rPr>
        <w:t>Kassra</w:t>
      </w:r>
      <w:proofErr w:type="spellEnd"/>
      <w:r>
        <w:rPr>
          <w:rFonts w:ascii="Mairy Light" w:hAnsi="Mairy Light"/>
          <w:color w:val="212121"/>
          <w:shd w:val="clear" w:color="auto" w:fill="FFFFFF"/>
        </w:rPr>
        <w:t xml:space="preserve"> Powles</w:t>
      </w:r>
      <w:r w:rsidRPr="00284DCA">
        <w:rPr>
          <w:rFonts w:ascii="Mairy Light" w:hAnsi="Mairy Light"/>
          <w:color w:val="212121"/>
          <w:shd w:val="clear" w:color="auto" w:fill="FFFFFF"/>
        </w:rPr>
        <w:t xml:space="preserve"> is a senior associate in Browne Jacobson’s built environment team. He advises both private and public sector clients on a range of commercial and residential development transactions, focusing particularly on residential and mixed-use developments and regeneration projects. Recent experience includes a cinema led development in Grantham for South Kesteven District Council, a hotel development and acquisition for City of Lincoln Council and an office development at Loughborough University Science and Enterprise Park</w:t>
      </w:r>
      <w:r>
        <w:rPr>
          <w:rFonts w:ascii="Mairy Light" w:hAnsi="Mairy Light"/>
          <w:color w:val="212121"/>
          <w:shd w:val="clear" w:color="auto" w:fill="FFFFFF"/>
        </w:rPr>
        <w:t>.</w:t>
      </w:r>
    </w:p>
    <w:p w14:paraId="49A6FC4A" w14:textId="77777777" w:rsidR="0023566E" w:rsidRPr="00284DCA" w:rsidRDefault="0023566E" w:rsidP="00822850">
      <w:pPr>
        <w:shd w:val="clear" w:color="auto" w:fill="FFFFFF"/>
        <w:jc w:val="left"/>
        <w:rPr>
          <w:rFonts w:ascii="Mairy Light" w:hAnsi="Mairy Light"/>
          <w:color w:val="212121"/>
          <w:sz w:val="24"/>
          <w:lang w:eastAsia="en-GB"/>
        </w:rPr>
      </w:pPr>
      <w:r w:rsidRPr="00284DCA">
        <w:rPr>
          <w:rFonts w:ascii="Mairy Light" w:hAnsi="Mairy Light"/>
          <w:color w:val="212121"/>
          <w:sz w:val="24"/>
        </w:rPr>
        <w:t xml:space="preserve">Neil Walker is a legal director who advises on a wide range of local authority projects including regeneration, investment and services outsourcing projects and has over 25 years’ experience of dealing with development agreements for public and private sector clients. Over the last few years Neil has acted on </w:t>
      </w:r>
      <w:proofErr w:type="gramStart"/>
      <w:r w:rsidRPr="00284DCA">
        <w:rPr>
          <w:rFonts w:ascii="Mairy Light" w:hAnsi="Mairy Light"/>
          <w:color w:val="212121"/>
          <w:sz w:val="24"/>
        </w:rPr>
        <w:t>a number of</w:t>
      </w:r>
      <w:proofErr w:type="gramEnd"/>
      <w:r w:rsidRPr="00284DCA">
        <w:rPr>
          <w:rFonts w:ascii="Mairy Light" w:hAnsi="Mairy Light"/>
          <w:color w:val="212121"/>
          <w:sz w:val="24"/>
        </w:rPr>
        <w:t xml:space="preserve"> forward funded council development projects.</w:t>
      </w:r>
    </w:p>
    <w:p w14:paraId="15D7C812" w14:textId="77777777" w:rsidR="00D97265" w:rsidRPr="006102E7" w:rsidRDefault="00D97265" w:rsidP="00822850">
      <w:pPr>
        <w:jc w:val="left"/>
        <w:rPr>
          <w:rFonts w:ascii="Mairy Light" w:hAnsi="Mairy Light"/>
          <w:b/>
          <w:bCs/>
          <w:color w:val="404040" w:themeColor="text1" w:themeTint="BF"/>
          <w:sz w:val="24"/>
          <w:u w:val="single"/>
        </w:rPr>
      </w:pPr>
    </w:p>
    <w:p w14:paraId="1A2BEA35" w14:textId="04A83365" w:rsidR="0023566E" w:rsidRPr="0023566E" w:rsidRDefault="0023566E" w:rsidP="00822850">
      <w:pPr>
        <w:jc w:val="left"/>
        <w:rPr>
          <w:rFonts w:ascii="Mairy Regular" w:hAnsi="Mairy Regular" w:cs="Arial"/>
          <w:color w:val="95C11F"/>
          <w:sz w:val="72"/>
          <w:szCs w:val="72"/>
          <w:lang w:eastAsia="en-GB"/>
        </w:rPr>
      </w:pPr>
      <w:r w:rsidRPr="00284DCA">
        <w:rPr>
          <w:rFonts w:ascii="Mairy Light" w:hAnsi="Mairy Light"/>
          <w:color w:val="212121"/>
          <w:sz w:val="24"/>
        </w:rPr>
        <w:t>Ay</w:t>
      </w:r>
      <w:r w:rsidRPr="0023566E">
        <w:rPr>
          <w:rFonts w:ascii="Mairy Light" w:hAnsi="Mairy Light"/>
          <w:color w:val="212121"/>
          <w:sz w:val="24"/>
        </w:rPr>
        <w:t xml:space="preserve">esha </w:t>
      </w:r>
      <w:proofErr w:type="spellStart"/>
      <w:r w:rsidRPr="0023566E">
        <w:rPr>
          <w:rFonts w:ascii="Mairy Light" w:hAnsi="Mairy Light"/>
          <w:sz w:val="24"/>
        </w:rPr>
        <w:t>Khalique</w:t>
      </w:r>
      <w:proofErr w:type="spellEnd"/>
      <w:r w:rsidRPr="0023566E">
        <w:rPr>
          <w:rFonts w:ascii="Mairy Light" w:hAnsi="Mairy Light"/>
          <w:color w:val="212121"/>
          <w:sz w:val="24"/>
        </w:rPr>
        <w:t xml:space="preserve"> is a senior associate in the Built Environment team. She acts for both public and private sector clients on a wide range of development, regeneration, </w:t>
      </w:r>
      <w:proofErr w:type="gramStart"/>
      <w:r w:rsidRPr="0023566E">
        <w:rPr>
          <w:rFonts w:ascii="Mairy Light" w:hAnsi="Mairy Light"/>
          <w:color w:val="212121"/>
          <w:sz w:val="24"/>
        </w:rPr>
        <w:t>investment</w:t>
      </w:r>
      <w:proofErr w:type="gramEnd"/>
      <w:r w:rsidRPr="0023566E">
        <w:rPr>
          <w:rFonts w:ascii="Mairy Light" w:hAnsi="Mairy Light"/>
          <w:color w:val="212121"/>
          <w:sz w:val="24"/>
        </w:rPr>
        <w:t xml:space="preserve"> and other project work</w:t>
      </w:r>
      <w:r>
        <w:rPr>
          <w:rFonts w:ascii="Mairy Light" w:hAnsi="Mairy Light"/>
          <w:color w:val="212121"/>
          <w:sz w:val="24"/>
        </w:rPr>
        <w:t xml:space="preserve"> involving the public sector, particularly residential led regeneration projects.</w:t>
      </w:r>
    </w:p>
    <w:p w14:paraId="46C6E235" w14:textId="1A4668B7" w:rsidR="000901F2" w:rsidRDefault="000901F2"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br w:type="page"/>
      </w:r>
    </w:p>
    <w:p w14:paraId="56E0D462" w14:textId="77777777" w:rsidR="000901F2" w:rsidRPr="00EB3971" w:rsidRDefault="000901F2" w:rsidP="00822850">
      <w:pPr>
        <w:jc w:val="left"/>
        <w:rPr>
          <w:rFonts w:ascii="Mairy Regular" w:hAnsi="Mairy Regular" w:cs="Arial"/>
          <w:color w:val="95C11F"/>
          <w:sz w:val="72"/>
          <w:szCs w:val="72"/>
          <w:lang w:eastAsia="en-GB"/>
        </w:rPr>
      </w:pPr>
      <w:r w:rsidRPr="00EB3971">
        <w:rPr>
          <w:rFonts w:ascii="Mairy Regular" w:hAnsi="Mairy Regular" w:cs="Arial"/>
          <w:color w:val="95C11F"/>
          <w:sz w:val="72"/>
          <w:szCs w:val="72"/>
          <w:lang w:eastAsia="en-GB"/>
        </w:rPr>
        <w:lastRenderedPageBreak/>
        <w:t>Civil claims and CPR update</w:t>
      </w:r>
    </w:p>
    <w:p w14:paraId="0A40983C" w14:textId="77777777" w:rsidR="000901F2" w:rsidRPr="00790373" w:rsidRDefault="000901F2" w:rsidP="00822850">
      <w:pPr>
        <w:ind w:right="-1"/>
        <w:jc w:val="left"/>
        <w:rPr>
          <w:rFonts w:ascii="Mairy Light" w:hAnsi="Mairy Light" w:cs="Arial"/>
          <w:color w:val="404040" w:themeColor="text1" w:themeTint="BF"/>
          <w:sz w:val="24"/>
          <w:lang w:eastAsia="en-GB"/>
        </w:rPr>
      </w:pPr>
    </w:p>
    <w:p w14:paraId="6B1CE719" w14:textId="77777777" w:rsidR="000901F2" w:rsidRPr="004A025D" w:rsidRDefault="000901F2" w:rsidP="00822850">
      <w:pPr>
        <w:pStyle w:val="Style1"/>
        <w:rPr>
          <w:b/>
        </w:rPr>
      </w:pPr>
      <w:r>
        <w:rPr>
          <w:lang w:eastAsia="en-GB"/>
        </w:rPr>
        <w:t>Level of course: Intermediate / Advanced</w:t>
      </w:r>
    </w:p>
    <w:p w14:paraId="4EDA97DA" w14:textId="77777777" w:rsidR="000901F2" w:rsidRPr="004A025D" w:rsidRDefault="000901F2" w:rsidP="00822850">
      <w:pPr>
        <w:ind w:right="-1"/>
        <w:jc w:val="left"/>
        <w:rPr>
          <w:rFonts w:ascii="Mairy Light" w:hAnsi="Mairy Light"/>
          <w:color w:val="404040" w:themeColor="text1" w:themeTint="BF"/>
          <w:sz w:val="24"/>
        </w:rPr>
      </w:pPr>
    </w:p>
    <w:p w14:paraId="33006415" w14:textId="77777777" w:rsidR="000901F2" w:rsidRPr="00C23580" w:rsidRDefault="000901F2"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10C43F6" w14:textId="77777777" w:rsidR="000901F2" w:rsidRDefault="000901F2" w:rsidP="00822850">
      <w:pPr>
        <w:ind w:right="-1"/>
        <w:jc w:val="left"/>
        <w:rPr>
          <w:rFonts w:ascii="Mairy Light" w:hAnsi="Mairy Light"/>
          <w:sz w:val="24"/>
        </w:rPr>
      </w:pPr>
    </w:p>
    <w:p w14:paraId="3E97EF09" w14:textId="77777777" w:rsidR="000901F2" w:rsidRDefault="000901F2" w:rsidP="00822850">
      <w:pPr>
        <w:ind w:right="-1"/>
        <w:jc w:val="left"/>
        <w:rPr>
          <w:rFonts w:ascii="Mairy Light" w:hAnsi="Mairy Light"/>
          <w:sz w:val="24"/>
        </w:rPr>
      </w:pPr>
      <w:r>
        <w:rPr>
          <w:rFonts w:ascii="Mairy Light" w:hAnsi="Mairy Light"/>
          <w:sz w:val="24"/>
        </w:rPr>
        <w:t>26 January 2023</w:t>
      </w:r>
    </w:p>
    <w:p w14:paraId="65BA0EB9" w14:textId="77777777" w:rsidR="000901F2" w:rsidRDefault="000901F2" w:rsidP="00822850">
      <w:pPr>
        <w:ind w:right="-1"/>
        <w:jc w:val="left"/>
        <w:rPr>
          <w:rFonts w:ascii="Mairy Light" w:hAnsi="Mairy Light"/>
          <w:sz w:val="24"/>
        </w:rPr>
      </w:pPr>
      <w:r>
        <w:rPr>
          <w:rFonts w:ascii="Mairy Light" w:hAnsi="Mairy Light"/>
          <w:sz w:val="24"/>
        </w:rPr>
        <w:t>12 noon – 1pm</w:t>
      </w:r>
    </w:p>
    <w:p w14:paraId="2DD3C2F9" w14:textId="77777777" w:rsidR="000901F2" w:rsidRDefault="000901F2" w:rsidP="00822850">
      <w:pPr>
        <w:ind w:right="-1"/>
        <w:jc w:val="left"/>
        <w:rPr>
          <w:rFonts w:ascii="Mairy Light" w:hAnsi="Mairy Light"/>
          <w:sz w:val="24"/>
        </w:rPr>
      </w:pPr>
    </w:p>
    <w:p w14:paraId="2FEB9649" w14:textId="77777777" w:rsidR="000901F2" w:rsidRPr="006102E7" w:rsidRDefault="000901F2"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Weightmans </w:t>
      </w:r>
    </w:p>
    <w:p w14:paraId="7BF14176" w14:textId="77777777" w:rsidR="000901F2" w:rsidRPr="006102E7" w:rsidRDefault="000901F2" w:rsidP="00822850">
      <w:pPr>
        <w:ind w:right="-1"/>
        <w:jc w:val="left"/>
        <w:rPr>
          <w:rFonts w:ascii="Mairy Light" w:hAnsi="Mairy Light"/>
          <w:b/>
          <w:sz w:val="24"/>
        </w:rPr>
      </w:pPr>
    </w:p>
    <w:p w14:paraId="005BC698"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0083B50" w14:textId="77777777" w:rsidR="000901F2" w:rsidRPr="006102E7" w:rsidRDefault="000901F2" w:rsidP="00822850">
      <w:pPr>
        <w:ind w:right="-1"/>
        <w:jc w:val="left"/>
        <w:rPr>
          <w:rFonts w:ascii="Mairy Light" w:hAnsi="Mairy Light"/>
          <w:color w:val="404040" w:themeColor="text1" w:themeTint="BF"/>
          <w:sz w:val="24"/>
        </w:rPr>
      </w:pPr>
    </w:p>
    <w:p w14:paraId="06D87290" w14:textId="77777777" w:rsidR="000901F2" w:rsidRPr="006102E7" w:rsidRDefault="000901F2" w:rsidP="00822850">
      <w:pPr>
        <w:pStyle w:val="Style1"/>
        <w:rPr>
          <w:sz w:val="24"/>
        </w:rPr>
      </w:pPr>
      <w:r w:rsidRPr="006102E7">
        <w:rPr>
          <w:sz w:val="24"/>
        </w:rPr>
        <w:t>Course overview</w:t>
      </w:r>
    </w:p>
    <w:p w14:paraId="38AFB396" w14:textId="77777777" w:rsidR="000901F2" w:rsidRPr="006102E7" w:rsidRDefault="000901F2" w:rsidP="00822850">
      <w:pPr>
        <w:ind w:right="-1"/>
        <w:jc w:val="left"/>
        <w:rPr>
          <w:rFonts w:ascii="Mairy Light" w:hAnsi="Mairy Light"/>
          <w:color w:val="404040" w:themeColor="text1" w:themeTint="BF"/>
          <w:sz w:val="24"/>
        </w:rPr>
      </w:pPr>
    </w:p>
    <w:p w14:paraId="478960F3" w14:textId="64D95C1C" w:rsidR="000901F2" w:rsidRPr="008704F2" w:rsidRDefault="000901F2" w:rsidP="00822850">
      <w:pPr>
        <w:jc w:val="left"/>
        <w:rPr>
          <w:rFonts w:ascii="Mairy Light" w:hAnsi="Mairy Light"/>
          <w:sz w:val="24"/>
        </w:rPr>
      </w:pPr>
      <w:r w:rsidRPr="008704F2">
        <w:rPr>
          <w:rFonts w:ascii="Mairy Light" w:hAnsi="Mairy Light"/>
          <w:sz w:val="24"/>
        </w:rPr>
        <w:t xml:space="preserve">The course will give an update on all significant developments on the civil procedure rules and civil cases against </w:t>
      </w:r>
      <w:r w:rsidR="00011BCF">
        <w:rPr>
          <w:rFonts w:ascii="Mairy Light" w:hAnsi="Mairy Light"/>
          <w:sz w:val="24"/>
        </w:rPr>
        <w:t>loc</w:t>
      </w:r>
      <w:r w:rsidRPr="008704F2">
        <w:rPr>
          <w:rFonts w:ascii="Mairy Light" w:hAnsi="Mairy Light"/>
          <w:sz w:val="24"/>
        </w:rPr>
        <w:t xml:space="preserve">al authorities over the last 12 months.  The themes explored will include disclosure, part 36 and witness statements.   The civil case round up will include all significant cases with a particular emphasis on personal injury, breach of statutory </w:t>
      </w:r>
      <w:proofErr w:type="gramStart"/>
      <w:r w:rsidRPr="008704F2">
        <w:rPr>
          <w:rFonts w:ascii="Mairy Light" w:hAnsi="Mairy Light"/>
          <w:sz w:val="24"/>
        </w:rPr>
        <w:t>duty ,</w:t>
      </w:r>
      <w:proofErr w:type="gramEnd"/>
      <w:r w:rsidRPr="008704F2">
        <w:rPr>
          <w:rFonts w:ascii="Mairy Light" w:hAnsi="Mairy Light"/>
          <w:sz w:val="24"/>
        </w:rPr>
        <w:t xml:space="preserve"> highways, data protection and Human Rights Act cases.   The course will suit those involved in civil litigation generally and insured litigation.</w:t>
      </w:r>
    </w:p>
    <w:p w14:paraId="7C5933D9" w14:textId="77777777" w:rsidR="000901F2" w:rsidRDefault="000901F2" w:rsidP="00822850">
      <w:pPr>
        <w:ind w:right="-1"/>
        <w:jc w:val="left"/>
        <w:rPr>
          <w:rFonts w:ascii="Mairy Light" w:hAnsi="Mairy Light"/>
          <w:color w:val="404040" w:themeColor="text1" w:themeTint="BF"/>
          <w:sz w:val="24"/>
        </w:rPr>
      </w:pPr>
    </w:p>
    <w:p w14:paraId="0527096A" w14:textId="77777777" w:rsidR="000901F2" w:rsidRPr="008704F2" w:rsidRDefault="000901F2" w:rsidP="00822850">
      <w:pPr>
        <w:jc w:val="left"/>
        <w:rPr>
          <w:rFonts w:ascii="Mairy Light" w:hAnsi="Mairy Light"/>
          <w:sz w:val="24"/>
        </w:rPr>
      </w:pPr>
      <w:r w:rsidRPr="008704F2">
        <w:rPr>
          <w:rFonts w:ascii="Mairy Light" w:hAnsi="Mairy Light"/>
          <w:sz w:val="24"/>
        </w:rPr>
        <w:t xml:space="preserve">The course is an EMLS </w:t>
      </w:r>
      <w:proofErr w:type="gramStart"/>
      <w:r w:rsidRPr="008704F2">
        <w:rPr>
          <w:rFonts w:ascii="Mairy Light" w:hAnsi="Mairy Light"/>
          <w:sz w:val="24"/>
        </w:rPr>
        <w:t>regular</w:t>
      </w:r>
      <w:proofErr w:type="gramEnd"/>
      <w:r w:rsidRPr="008704F2">
        <w:rPr>
          <w:rFonts w:ascii="Mairy Light" w:hAnsi="Mairy Light"/>
          <w:sz w:val="24"/>
        </w:rPr>
        <w:t xml:space="preserve"> and we’ll be able to pick up on themes that we have discussed in previous years.</w:t>
      </w:r>
    </w:p>
    <w:p w14:paraId="45A0EB78" w14:textId="77777777" w:rsidR="000901F2" w:rsidRPr="006102E7" w:rsidRDefault="000901F2" w:rsidP="00822850">
      <w:pPr>
        <w:ind w:right="-1"/>
        <w:jc w:val="left"/>
        <w:rPr>
          <w:rFonts w:ascii="Mairy Light" w:hAnsi="Mairy Light"/>
          <w:color w:val="404040" w:themeColor="text1" w:themeTint="BF"/>
          <w:sz w:val="24"/>
        </w:rPr>
      </w:pPr>
    </w:p>
    <w:p w14:paraId="49762AC4" w14:textId="77777777" w:rsidR="000901F2" w:rsidRPr="006102E7" w:rsidRDefault="000901F2"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55388AE" w14:textId="77777777" w:rsidR="000901F2" w:rsidRDefault="000901F2" w:rsidP="00822850">
      <w:pPr>
        <w:ind w:right="-1"/>
        <w:jc w:val="left"/>
        <w:rPr>
          <w:rFonts w:ascii="Mairy Light" w:hAnsi="Mairy Light"/>
          <w:sz w:val="24"/>
        </w:rPr>
      </w:pPr>
    </w:p>
    <w:p w14:paraId="00AF4F23" w14:textId="77777777" w:rsidR="000901F2" w:rsidRPr="006102E7" w:rsidRDefault="000901F2" w:rsidP="00822850">
      <w:pPr>
        <w:ind w:right="-1"/>
        <w:jc w:val="left"/>
        <w:rPr>
          <w:rFonts w:ascii="Mairy Light" w:hAnsi="Mairy Light"/>
          <w:sz w:val="24"/>
        </w:rPr>
      </w:pPr>
      <w:r w:rsidRPr="008704F2">
        <w:rPr>
          <w:rFonts w:ascii="Mairy Light" w:hAnsi="Mairy Light"/>
          <w:sz w:val="24"/>
        </w:rPr>
        <w:t>Lawyers and insurance officers.</w:t>
      </w:r>
    </w:p>
    <w:p w14:paraId="607B8F9C" w14:textId="77777777" w:rsidR="000901F2" w:rsidRPr="006102E7" w:rsidRDefault="000901F2" w:rsidP="00822850">
      <w:pPr>
        <w:ind w:right="-1"/>
        <w:jc w:val="left"/>
        <w:rPr>
          <w:rFonts w:ascii="Mairy Light" w:hAnsi="Mairy Light"/>
          <w:sz w:val="24"/>
        </w:rPr>
      </w:pPr>
    </w:p>
    <w:p w14:paraId="7F413FB7" w14:textId="77777777" w:rsidR="000901F2" w:rsidRPr="006102E7" w:rsidRDefault="000901F2"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0536584E" w14:textId="77777777" w:rsidR="000901F2" w:rsidRPr="006102E7" w:rsidRDefault="000901F2" w:rsidP="00822850">
      <w:pPr>
        <w:ind w:right="-1"/>
        <w:jc w:val="left"/>
        <w:rPr>
          <w:rFonts w:ascii="Mairy Light" w:hAnsi="Mairy Light"/>
          <w:color w:val="404040" w:themeColor="text1" w:themeTint="BF"/>
          <w:sz w:val="24"/>
        </w:rPr>
      </w:pPr>
    </w:p>
    <w:p w14:paraId="10E64F87" w14:textId="77777777" w:rsidR="000901F2" w:rsidRPr="006102E7" w:rsidRDefault="000901F2" w:rsidP="00822850">
      <w:pPr>
        <w:jc w:val="left"/>
        <w:rPr>
          <w:rFonts w:ascii="Mairy Light" w:hAnsi="Mairy Light" w:cs="Tahoma"/>
          <w:sz w:val="24"/>
        </w:rPr>
      </w:pPr>
      <w:r>
        <w:rPr>
          <w:rFonts w:ascii="Mairy Light" w:hAnsi="Mairy Light" w:cs="Tahoma"/>
          <w:sz w:val="24"/>
        </w:rPr>
        <w:t>As above</w:t>
      </w:r>
    </w:p>
    <w:p w14:paraId="6E85A171" w14:textId="77777777" w:rsidR="000901F2" w:rsidRPr="006102E7" w:rsidRDefault="000901F2" w:rsidP="00822850">
      <w:pPr>
        <w:ind w:right="-1"/>
        <w:jc w:val="left"/>
        <w:rPr>
          <w:rFonts w:ascii="Mairy Light" w:hAnsi="Mairy Light"/>
          <w:color w:val="404040" w:themeColor="text1" w:themeTint="BF"/>
          <w:sz w:val="24"/>
        </w:rPr>
      </w:pPr>
    </w:p>
    <w:p w14:paraId="178F5D1F" w14:textId="77777777" w:rsidR="000901F2" w:rsidRPr="00B7330B" w:rsidRDefault="000901F2" w:rsidP="00822850">
      <w:pPr>
        <w:pStyle w:val="Style1"/>
        <w:rPr>
          <w:sz w:val="24"/>
        </w:rPr>
      </w:pPr>
      <w:r w:rsidRPr="006102E7">
        <w:rPr>
          <w:sz w:val="24"/>
        </w:rPr>
        <w:t>Interactive elements</w:t>
      </w:r>
    </w:p>
    <w:p w14:paraId="71F4257B" w14:textId="77777777" w:rsidR="000901F2" w:rsidRDefault="000901F2" w:rsidP="00822850">
      <w:pPr>
        <w:pStyle w:val="Style1"/>
        <w:rPr>
          <w:sz w:val="24"/>
        </w:rPr>
      </w:pPr>
    </w:p>
    <w:p w14:paraId="3E4EDADE" w14:textId="77777777" w:rsidR="000901F2" w:rsidRPr="008704F2" w:rsidRDefault="000901F2" w:rsidP="00822850">
      <w:pPr>
        <w:jc w:val="left"/>
        <w:rPr>
          <w:rFonts w:ascii="Mairy Light" w:hAnsi="Mairy Light"/>
          <w:sz w:val="24"/>
        </w:rPr>
      </w:pPr>
      <w:r w:rsidRPr="008704F2">
        <w:rPr>
          <w:rFonts w:ascii="Mairy Light" w:hAnsi="Mairy Light"/>
          <w:sz w:val="24"/>
        </w:rPr>
        <w:t>Interaction for a course of this kind is best done by questions.</w:t>
      </w:r>
    </w:p>
    <w:p w14:paraId="722F41CC" w14:textId="77777777" w:rsidR="000901F2" w:rsidRPr="006102E7" w:rsidRDefault="000901F2" w:rsidP="00822850">
      <w:pPr>
        <w:pStyle w:val="Style1"/>
        <w:rPr>
          <w:sz w:val="24"/>
        </w:rPr>
      </w:pPr>
    </w:p>
    <w:p w14:paraId="19FC366F" w14:textId="77777777" w:rsidR="000901F2" w:rsidRPr="006102E7" w:rsidRDefault="000901F2" w:rsidP="00822850">
      <w:pPr>
        <w:pStyle w:val="Style1"/>
        <w:rPr>
          <w:sz w:val="24"/>
        </w:rPr>
      </w:pPr>
      <w:r w:rsidRPr="006102E7">
        <w:rPr>
          <w:sz w:val="24"/>
        </w:rPr>
        <w:t xml:space="preserve">Competencies </w:t>
      </w:r>
    </w:p>
    <w:p w14:paraId="7BC0F598" w14:textId="77777777" w:rsidR="000901F2" w:rsidRPr="006102E7" w:rsidRDefault="000901F2" w:rsidP="00822850">
      <w:pPr>
        <w:ind w:right="-1"/>
        <w:jc w:val="left"/>
        <w:rPr>
          <w:rFonts w:ascii="Mairy Light" w:hAnsi="Mairy Light"/>
          <w:color w:val="404040" w:themeColor="text1" w:themeTint="BF"/>
          <w:sz w:val="24"/>
        </w:rPr>
      </w:pPr>
    </w:p>
    <w:p w14:paraId="349ACE0B" w14:textId="77777777" w:rsidR="000901F2" w:rsidRPr="006102E7" w:rsidRDefault="000901F2" w:rsidP="00822850">
      <w:pPr>
        <w:ind w:right="-1"/>
        <w:jc w:val="left"/>
        <w:rPr>
          <w:rFonts w:ascii="Mairy Light" w:hAnsi="Mairy Light"/>
          <w:bCs/>
          <w:sz w:val="24"/>
        </w:rPr>
      </w:pPr>
      <w:r w:rsidRPr="006102E7">
        <w:rPr>
          <w:rFonts w:ascii="Mairy Light" w:hAnsi="Mairy Light"/>
          <w:bCs/>
          <w:sz w:val="24"/>
        </w:rPr>
        <w:t>This course will cover:</w:t>
      </w:r>
    </w:p>
    <w:p w14:paraId="31DF3F5C" w14:textId="77777777" w:rsidR="000901F2" w:rsidRPr="006102E7" w:rsidRDefault="000901F2" w:rsidP="00822850">
      <w:pPr>
        <w:jc w:val="left"/>
        <w:rPr>
          <w:rFonts w:ascii="Mairy Light" w:hAnsi="Mairy Light"/>
          <w:bCs/>
          <w:sz w:val="24"/>
        </w:rPr>
      </w:pPr>
    </w:p>
    <w:p w14:paraId="5C8E6B36" w14:textId="77777777" w:rsidR="000901F2" w:rsidRPr="00D97265" w:rsidRDefault="000901F2"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5EB3D8B2" w14:textId="77777777" w:rsidR="000901F2" w:rsidRDefault="000901F2" w:rsidP="00822850">
      <w:pPr>
        <w:jc w:val="left"/>
        <w:rPr>
          <w:rFonts w:ascii="Mairy Light" w:hAnsi="Mairy Light"/>
          <w:bCs/>
          <w:sz w:val="24"/>
        </w:rPr>
      </w:pPr>
      <w:r w:rsidRPr="00D97265">
        <w:rPr>
          <w:rFonts w:ascii="Mairy Light" w:hAnsi="Mairy Light"/>
          <w:bCs/>
          <w:sz w:val="24"/>
        </w:rPr>
        <w:t>B Technical legal practice</w:t>
      </w:r>
    </w:p>
    <w:p w14:paraId="348D1BF3" w14:textId="77777777" w:rsidR="000901F2" w:rsidRDefault="000901F2" w:rsidP="00822850">
      <w:pPr>
        <w:jc w:val="left"/>
        <w:rPr>
          <w:rFonts w:ascii="Mairy Light" w:hAnsi="Mairy Light"/>
          <w:bCs/>
          <w:sz w:val="24"/>
        </w:rPr>
      </w:pPr>
      <w:r w:rsidRPr="00D97265">
        <w:rPr>
          <w:rFonts w:ascii="Mairy Light" w:hAnsi="Mairy Light"/>
          <w:bCs/>
          <w:sz w:val="24"/>
        </w:rPr>
        <w:t>B2 Legal research</w:t>
      </w:r>
    </w:p>
    <w:p w14:paraId="247619B6" w14:textId="77777777" w:rsidR="000901F2" w:rsidRPr="006102E7" w:rsidRDefault="000901F2" w:rsidP="00822850">
      <w:pPr>
        <w:jc w:val="left"/>
        <w:rPr>
          <w:rFonts w:ascii="Mairy Light" w:hAnsi="Mairy Light"/>
          <w:bCs/>
          <w:sz w:val="24"/>
        </w:rPr>
      </w:pPr>
    </w:p>
    <w:p w14:paraId="61C52C30" w14:textId="77777777" w:rsidR="000901F2" w:rsidRPr="006102E7" w:rsidRDefault="000901F2" w:rsidP="00822850">
      <w:pPr>
        <w:pStyle w:val="Style1"/>
        <w:rPr>
          <w:sz w:val="24"/>
        </w:rPr>
      </w:pPr>
      <w:r w:rsidRPr="006102E7">
        <w:rPr>
          <w:sz w:val="24"/>
        </w:rPr>
        <w:t>Presenter profiles:</w:t>
      </w:r>
    </w:p>
    <w:p w14:paraId="643D1BCE" w14:textId="77777777" w:rsidR="000901F2" w:rsidRDefault="000901F2" w:rsidP="00822850">
      <w:pPr>
        <w:jc w:val="left"/>
        <w:rPr>
          <w:rFonts w:ascii="Mairy Light" w:hAnsi="Mairy Light"/>
          <w:b/>
          <w:bCs/>
          <w:color w:val="404040" w:themeColor="text1" w:themeTint="BF"/>
          <w:sz w:val="24"/>
          <w:u w:val="single"/>
        </w:rPr>
      </w:pPr>
    </w:p>
    <w:p w14:paraId="17609D08" w14:textId="77777777" w:rsidR="000901F2" w:rsidRPr="00634812" w:rsidRDefault="000901F2" w:rsidP="00822850">
      <w:pPr>
        <w:jc w:val="left"/>
        <w:rPr>
          <w:rFonts w:ascii="Mairy Light" w:hAnsi="Mairy Light"/>
          <w:sz w:val="24"/>
        </w:rPr>
      </w:pPr>
      <w:r w:rsidRPr="00634812">
        <w:rPr>
          <w:rFonts w:ascii="Mairy Light" w:hAnsi="Mairy Light"/>
          <w:sz w:val="24"/>
        </w:rPr>
        <w:lastRenderedPageBreak/>
        <w:t xml:space="preserve">Chris Webb Jenkins is a partner at Weightmans LLP who has practised civil litigation on behalf of local authorities and their insurers for about thirty years.  Chris has acted for may EMLS authorities during this time and has wide experience including abuse claims, highways </w:t>
      </w:r>
      <w:proofErr w:type="gramStart"/>
      <w:r w:rsidRPr="00634812">
        <w:rPr>
          <w:rFonts w:ascii="Mairy Light" w:hAnsi="Mairy Light"/>
          <w:sz w:val="24"/>
        </w:rPr>
        <w:t>claims</w:t>
      </w:r>
      <w:proofErr w:type="gramEnd"/>
      <w:r w:rsidRPr="00634812">
        <w:rPr>
          <w:rFonts w:ascii="Mairy Light" w:hAnsi="Mairy Light"/>
          <w:sz w:val="24"/>
        </w:rPr>
        <w:t xml:space="preserve"> and officials indemnity claims.</w:t>
      </w:r>
    </w:p>
    <w:p w14:paraId="707504A9" w14:textId="77777777" w:rsidR="000901F2" w:rsidRPr="00634812" w:rsidRDefault="000901F2" w:rsidP="00822850">
      <w:pPr>
        <w:jc w:val="left"/>
        <w:rPr>
          <w:rFonts w:ascii="Mairy Light" w:hAnsi="Mairy Light"/>
          <w:sz w:val="24"/>
        </w:rPr>
      </w:pPr>
    </w:p>
    <w:p w14:paraId="5440AF8B" w14:textId="77777777" w:rsidR="000901F2" w:rsidRPr="00634812" w:rsidRDefault="000901F2" w:rsidP="00822850">
      <w:pPr>
        <w:jc w:val="left"/>
        <w:rPr>
          <w:rFonts w:ascii="Mairy Light" w:hAnsi="Mairy Light"/>
          <w:sz w:val="24"/>
        </w:rPr>
      </w:pPr>
      <w:r w:rsidRPr="00634812">
        <w:rPr>
          <w:rFonts w:ascii="Mairy Light" w:hAnsi="Mairy Light"/>
          <w:sz w:val="24"/>
        </w:rPr>
        <w:t>Adam Clemens is a senior litigation lawyer at Leicestershire County Council.   He has practised and lectured on civil litigation for many years and covered most areas of local government law during that period.   He has a particular expertise in matters concerning litigants in person, a perennial issue.</w:t>
      </w:r>
    </w:p>
    <w:p w14:paraId="509B53EB" w14:textId="77777777" w:rsidR="000901F2" w:rsidRPr="00634812" w:rsidRDefault="000901F2" w:rsidP="00822850">
      <w:pPr>
        <w:jc w:val="left"/>
        <w:rPr>
          <w:rFonts w:ascii="Mairy Light" w:hAnsi="Mairy Light"/>
          <w:sz w:val="24"/>
        </w:rPr>
      </w:pPr>
    </w:p>
    <w:p w14:paraId="71EF31D7" w14:textId="77777777" w:rsidR="000901F2" w:rsidRPr="00634812" w:rsidRDefault="000901F2" w:rsidP="00822850">
      <w:pPr>
        <w:jc w:val="left"/>
        <w:rPr>
          <w:rFonts w:ascii="Mairy Light" w:hAnsi="Mairy Light"/>
          <w:color w:val="404040" w:themeColor="text1" w:themeTint="BF"/>
          <w:sz w:val="24"/>
          <w:u w:val="single"/>
        </w:rPr>
      </w:pPr>
      <w:r w:rsidRPr="00634812">
        <w:rPr>
          <w:rFonts w:ascii="Mairy Light" w:hAnsi="Mairy Light"/>
          <w:sz w:val="24"/>
        </w:rPr>
        <w:t xml:space="preserve">John </w:t>
      </w:r>
      <w:proofErr w:type="gramStart"/>
      <w:r w:rsidRPr="00634812">
        <w:rPr>
          <w:rFonts w:ascii="Mairy Light" w:hAnsi="Mairy Light"/>
          <w:sz w:val="24"/>
        </w:rPr>
        <w:t>Riddell  is</w:t>
      </w:r>
      <w:proofErr w:type="gramEnd"/>
      <w:r w:rsidRPr="00634812">
        <w:rPr>
          <w:rFonts w:ascii="Mairy Light" w:hAnsi="Mairy Light"/>
          <w:sz w:val="24"/>
        </w:rPr>
        <w:t xml:space="preserve"> a partner at Weightmans LLP who has practised civil litigation on behalf of local authorities and their insurers for about thirty years.  John has a particular expertise in human rights law and judicial </w:t>
      </w:r>
      <w:r>
        <w:rPr>
          <w:rFonts w:ascii="Mairy Light" w:hAnsi="Mairy Light"/>
          <w:sz w:val="24"/>
        </w:rPr>
        <w:t>r</w:t>
      </w:r>
      <w:r w:rsidRPr="00634812">
        <w:rPr>
          <w:rFonts w:ascii="Mairy Light" w:hAnsi="Mairy Light"/>
          <w:sz w:val="24"/>
        </w:rPr>
        <w:t>eviews.</w:t>
      </w:r>
    </w:p>
    <w:p w14:paraId="02AFE980" w14:textId="1E33DD8B" w:rsidR="00233427" w:rsidRDefault="00233427" w:rsidP="00822850">
      <w:pPr>
        <w:jc w:val="left"/>
        <w:rPr>
          <w:rFonts w:ascii="Mairy Regular" w:hAnsi="Mairy Regular" w:cs="Arial"/>
          <w:color w:val="95C11F"/>
          <w:sz w:val="72"/>
          <w:szCs w:val="72"/>
          <w:lang w:eastAsia="en-GB"/>
        </w:rPr>
      </w:pPr>
      <w:r>
        <w:rPr>
          <w:rFonts w:ascii="Mairy Regular" w:hAnsi="Mairy Regular" w:cs="Arial"/>
          <w:color w:val="95C11F"/>
          <w:sz w:val="72"/>
          <w:szCs w:val="72"/>
          <w:lang w:eastAsia="en-GB"/>
        </w:rPr>
        <w:br w:type="page"/>
      </w:r>
    </w:p>
    <w:p w14:paraId="141FA934" w14:textId="7F7D3D91" w:rsidR="00024E62" w:rsidRPr="00EB3971" w:rsidRDefault="00024E62" w:rsidP="00822850">
      <w:pPr>
        <w:jc w:val="left"/>
        <w:rPr>
          <w:rFonts w:ascii="Mairy Regular" w:hAnsi="Mairy Regular" w:cs="Arial"/>
          <w:color w:val="95C11F"/>
          <w:sz w:val="72"/>
          <w:szCs w:val="72"/>
          <w:lang w:eastAsia="en-GB"/>
        </w:rPr>
      </w:pPr>
      <w:r w:rsidRPr="00EB3971">
        <w:rPr>
          <w:rFonts w:ascii="Mairy Regular" w:hAnsi="Mairy Regular" w:cs="Arial"/>
          <w:color w:val="95C11F"/>
          <w:sz w:val="72"/>
          <w:szCs w:val="72"/>
          <w:lang w:eastAsia="en-GB"/>
        </w:rPr>
        <w:lastRenderedPageBreak/>
        <w:t>Mediation – the Process and Costs consequences</w:t>
      </w:r>
    </w:p>
    <w:p w14:paraId="3F8816AB" w14:textId="43448104" w:rsidR="00D97265" w:rsidRPr="005E55CD" w:rsidRDefault="005E55CD" w:rsidP="00822850">
      <w:pPr>
        <w:jc w:val="left"/>
        <w:rPr>
          <w:rFonts w:ascii="Mairy Light" w:hAnsi="Mairy Light"/>
          <w:b/>
          <w:color w:val="00656D"/>
          <w:sz w:val="28"/>
          <w:szCs w:val="28"/>
        </w:rPr>
      </w:pPr>
      <w:r w:rsidRPr="005E55CD">
        <w:rPr>
          <w:rFonts w:ascii="Mairy Light" w:hAnsi="Mairy Light" w:cs="Arial"/>
          <w:b/>
          <w:color w:val="00656D"/>
          <w:sz w:val="28"/>
          <w:szCs w:val="28"/>
        </w:rPr>
        <w:t>The presentation will address the practical application and operation of a mediation, as well as the benefits, disadvantages and costs consequences of mediating or refusing to mediate</w:t>
      </w:r>
    </w:p>
    <w:p w14:paraId="62DA7EDA"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73415E23" w14:textId="0F0E2438" w:rsidR="00D97265" w:rsidRPr="004A025D" w:rsidRDefault="00D97265" w:rsidP="00822850">
      <w:pPr>
        <w:pStyle w:val="Style1"/>
        <w:rPr>
          <w:b/>
        </w:rPr>
      </w:pPr>
      <w:r>
        <w:rPr>
          <w:lang w:eastAsia="en-GB"/>
        </w:rPr>
        <w:t xml:space="preserve">Level of course: </w:t>
      </w:r>
      <w:r w:rsidR="00EB3971">
        <w:rPr>
          <w:lang w:eastAsia="en-GB"/>
        </w:rPr>
        <w:t>All levels</w:t>
      </w:r>
    </w:p>
    <w:p w14:paraId="2DC568F7" w14:textId="77777777" w:rsidR="00D97265" w:rsidRPr="004A025D" w:rsidRDefault="00D97265" w:rsidP="00822850">
      <w:pPr>
        <w:ind w:right="-1"/>
        <w:jc w:val="left"/>
        <w:rPr>
          <w:rFonts w:ascii="Mairy Light" w:hAnsi="Mairy Light"/>
          <w:color w:val="404040" w:themeColor="text1" w:themeTint="BF"/>
          <w:sz w:val="24"/>
        </w:rPr>
      </w:pPr>
    </w:p>
    <w:p w14:paraId="09589623" w14:textId="3FE6A853"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91794">
        <w:rPr>
          <w:rStyle w:val="Strong"/>
          <w:rFonts w:ascii="Mairy Light" w:hAnsi="Mairy Light" w:cs="Helvetica"/>
          <w:sz w:val="28"/>
          <w:szCs w:val="28"/>
        </w:rPr>
        <w:t>TEAMS</w:t>
      </w:r>
    </w:p>
    <w:p w14:paraId="5F399A43" w14:textId="77777777" w:rsidR="00A74417" w:rsidRDefault="00A74417" w:rsidP="00822850">
      <w:pPr>
        <w:ind w:right="-1"/>
        <w:jc w:val="left"/>
        <w:rPr>
          <w:rFonts w:ascii="Mairy Light" w:hAnsi="Mairy Light"/>
          <w:sz w:val="24"/>
        </w:rPr>
      </w:pPr>
    </w:p>
    <w:p w14:paraId="3D1C4376" w14:textId="04C39BB8" w:rsidR="006C1249" w:rsidRDefault="00E54AFA" w:rsidP="00822850">
      <w:pPr>
        <w:ind w:right="-1"/>
        <w:jc w:val="left"/>
        <w:rPr>
          <w:rFonts w:ascii="Mairy Light" w:hAnsi="Mairy Light"/>
          <w:sz w:val="24"/>
        </w:rPr>
      </w:pPr>
      <w:r>
        <w:rPr>
          <w:rFonts w:ascii="Mairy Light" w:hAnsi="Mairy Light"/>
          <w:sz w:val="24"/>
        </w:rPr>
        <w:t xml:space="preserve">31 </w:t>
      </w:r>
      <w:r w:rsidR="006C1249">
        <w:rPr>
          <w:rFonts w:ascii="Mairy Light" w:hAnsi="Mairy Light"/>
          <w:sz w:val="24"/>
        </w:rPr>
        <w:t>January 2023</w:t>
      </w:r>
    </w:p>
    <w:p w14:paraId="6E2FFDAE" w14:textId="0674CE8B" w:rsidR="00D97265" w:rsidRDefault="00E54AFA" w:rsidP="00822850">
      <w:pPr>
        <w:ind w:right="-1"/>
        <w:jc w:val="left"/>
        <w:rPr>
          <w:rFonts w:ascii="Mairy Light" w:hAnsi="Mairy Light"/>
          <w:sz w:val="24"/>
        </w:rPr>
      </w:pPr>
      <w:r>
        <w:rPr>
          <w:rFonts w:ascii="Mairy Light" w:hAnsi="Mairy Light"/>
          <w:sz w:val="24"/>
        </w:rPr>
        <w:t>12 noon – 1.30pm</w:t>
      </w:r>
    </w:p>
    <w:p w14:paraId="4223EAE1" w14:textId="77777777" w:rsidR="00D97265" w:rsidRDefault="00D97265" w:rsidP="00822850">
      <w:pPr>
        <w:ind w:right="-1"/>
        <w:jc w:val="left"/>
        <w:rPr>
          <w:rFonts w:ascii="Mairy Light" w:hAnsi="Mairy Light"/>
          <w:sz w:val="24"/>
        </w:rPr>
      </w:pPr>
    </w:p>
    <w:p w14:paraId="76F69E84" w14:textId="79F5DFC1"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291794">
        <w:rPr>
          <w:rFonts w:ascii="Mairy Light" w:hAnsi="Mairy Light"/>
          <w:sz w:val="24"/>
        </w:rPr>
        <w:t>Sharpe Pritchard</w:t>
      </w:r>
    </w:p>
    <w:p w14:paraId="6E2C138E" w14:textId="77777777" w:rsidR="00D97265" w:rsidRPr="006102E7" w:rsidRDefault="00D97265" w:rsidP="00822850">
      <w:pPr>
        <w:ind w:right="-1"/>
        <w:jc w:val="left"/>
        <w:rPr>
          <w:rFonts w:ascii="Mairy Light" w:hAnsi="Mairy Light"/>
          <w:b/>
          <w:sz w:val="24"/>
        </w:rPr>
      </w:pPr>
    </w:p>
    <w:p w14:paraId="5BDE54C3"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40CB7B2B" w14:textId="77777777" w:rsidR="00D97265" w:rsidRPr="006102E7" w:rsidRDefault="00D97265" w:rsidP="00822850">
      <w:pPr>
        <w:ind w:right="-1"/>
        <w:jc w:val="left"/>
        <w:rPr>
          <w:rFonts w:ascii="Mairy Light" w:hAnsi="Mairy Light"/>
          <w:color w:val="404040" w:themeColor="text1" w:themeTint="BF"/>
          <w:sz w:val="24"/>
        </w:rPr>
      </w:pPr>
    </w:p>
    <w:p w14:paraId="59410A45" w14:textId="77777777" w:rsidR="00D97265" w:rsidRPr="006102E7" w:rsidRDefault="00D97265" w:rsidP="00822850">
      <w:pPr>
        <w:pStyle w:val="Style1"/>
        <w:rPr>
          <w:sz w:val="24"/>
        </w:rPr>
      </w:pPr>
      <w:r w:rsidRPr="006102E7">
        <w:rPr>
          <w:sz w:val="24"/>
        </w:rPr>
        <w:t>Course overview</w:t>
      </w:r>
    </w:p>
    <w:p w14:paraId="2F33D741" w14:textId="77777777" w:rsidR="00D97265" w:rsidRPr="006102E7" w:rsidRDefault="00D97265" w:rsidP="00822850">
      <w:pPr>
        <w:ind w:right="-1"/>
        <w:jc w:val="left"/>
        <w:rPr>
          <w:rFonts w:ascii="Mairy Light" w:hAnsi="Mairy Light"/>
          <w:color w:val="404040" w:themeColor="text1" w:themeTint="BF"/>
          <w:sz w:val="24"/>
        </w:rPr>
      </w:pPr>
    </w:p>
    <w:p w14:paraId="72D59873" w14:textId="3389BB5E" w:rsidR="00D97265" w:rsidRPr="006102E7" w:rsidRDefault="00FE7021" w:rsidP="00822850">
      <w:pPr>
        <w:pStyle w:val="ListParagraph"/>
        <w:spacing w:after="160"/>
        <w:ind w:left="0"/>
        <w:jc w:val="left"/>
        <w:rPr>
          <w:rFonts w:ascii="Mairy Light" w:hAnsi="Mairy Light"/>
          <w:color w:val="404040" w:themeColor="text1" w:themeTint="BF"/>
          <w:sz w:val="24"/>
        </w:rPr>
      </w:pPr>
      <w:r w:rsidRPr="00122835">
        <w:rPr>
          <w:rFonts w:ascii="Mairy Light" w:hAnsi="Mairy Light"/>
          <w:sz w:val="24"/>
        </w:rPr>
        <w:t xml:space="preserve">The presentation will address the practical application and operation of a mediation, as well as the benefits, disadvantages and costs consequences of mediating or refusing to mediate. </w:t>
      </w:r>
    </w:p>
    <w:p w14:paraId="07466AB1"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377C5F8" w14:textId="77777777" w:rsidR="00D97265" w:rsidRPr="006102E7" w:rsidRDefault="00D97265" w:rsidP="00822850">
      <w:pPr>
        <w:ind w:right="-1"/>
        <w:jc w:val="left"/>
        <w:rPr>
          <w:rFonts w:ascii="Mairy Light" w:hAnsi="Mairy Light"/>
          <w:sz w:val="24"/>
        </w:rPr>
      </w:pPr>
    </w:p>
    <w:p w14:paraId="14F28161" w14:textId="3EE8FD8E" w:rsidR="00D97265" w:rsidRDefault="00FE7021" w:rsidP="00822850">
      <w:pPr>
        <w:ind w:right="-1"/>
        <w:jc w:val="left"/>
        <w:rPr>
          <w:rFonts w:ascii="Mairy Light" w:hAnsi="Mairy Light"/>
          <w:sz w:val="24"/>
        </w:rPr>
      </w:pPr>
      <w:r w:rsidRPr="00122835">
        <w:rPr>
          <w:rFonts w:ascii="Mairy Light" w:hAnsi="Mairy Light"/>
          <w:sz w:val="24"/>
        </w:rPr>
        <w:t xml:space="preserve">Suitable for anyone interested in how mediation can be used most effectively to resolve disputes.    </w:t>
      </w:r>
    </w:p>
    <w:p w14:paraId="0B5400C3" w14:textId="77777777" w:rsidR="00FE7021" w:rsidRPr="006102E7" w:rsidRDefault="00FE7021" w:rsidP="00822850">
      <w:pPr>
        <w:ind w:right="-1"/>
        <w:jc w:val="left"/>
        <w:rPr>
          <w:rFonts w:ascii="Mairy Light" w:hAnsi="Mairy Light"/>
          <w:sz w:val="24"/>
        </w:rPr>
      </w:pPr>
    </w:p>
    <w:p w14:paraId="365A2840"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3BC6FA10" w14:textId="77777777" w:rsidR="00D97265" w:rsidRPr="006102E7" w:rsidRDefault="00D97265" w:rsidP="00822850">
      <w:pPr>
        <w:ind w:right="-1"/>
        <w:jc w:val="left"/>
        <w:rPr>
          <w:rFonts w:ascii="Mairy Light" w:hAnsi="Mairy Light"/>
          <w:color w:val="404040" w:themeColor="text1" w:themeTint="BF"/>
          <w:sz w:val="24"/>
        </w:rPr>
      </w:pPr>
    </w:p>
    <w:p w14:paraId="5AE263A6" w14:textId="77777777" w:rsidR="00FE7021" w:rsidRPr="00122835" w:rsidRDefault="00FE7021" w:rsidP="00822850">
      <w:pPr>
        <w:numPr>
          <w:ilvl w:val="0"/>
          <w:numId w:val="13"/>
        </w:numPr>
        <w:jc w:val="left"/>
        <w:rPr>
          <w:rFonts w:ascii="Mairy Light" w:hAnsi="Mairy Light" w:cs="Tahoma"/>
          <w:sz w:val="24"/>
        </w:rPr>
      </w:pPr>
      <w:r w:rsidRPr="00122835">
        <w:rPr>
          <w:rFonts w:ascii="Mairy Light" w:hAnsi="Mairy Light" w:cs="Tahoma"/>
          <w:sz w:val="24"/>
        </w:rPr>
        <w:t xml:space="preserve">The mechanics of a mediation. </w:t>
      </w:r>
    </w:p>
    <w:p w14:paraId="3A15C0F4" w14:textId="77777777" w:rsidR="00FE7021" w:rsidRPr="00122835" w:rsidRDefault="00FE7021" w:rsidP="00822850">
      <w:pPr>
        <w:numPr>
          <w:ilvl w:val="0"/>
          <w:numId w:val="13"/>
        </w:numPr>
        <w:jc w:val="left"/>
        <w:rPr>
          <w:rFonts w:ascii="Mairy Light" w:hAnsi="Mairy Light" w:cs="Tahoma"/>
          <w:sz w:val="24"/>
        </w:rPr>
      </w:pPr>
      <w:r w:rsidRPr="00122835">
        <w:rPr>
          <w:rFonts w:ascii="Mairy Light" w:hAnsi="Mairy Light" w:cs="Tahoma"/>
          <w:sz w:val="24"/>
        </w:rPr>
        <w:t xml:space="preserve">How mediation fits into a formal dispute resolution process. </w:t>
      </w:r>
    </w:p>
    <w:p w14:paraId="6F982ED3" w14:textId="77777777" w:rsidR="00FE7021" w:rsidRPr="00122835" w:rsidRDefault="00FE7021" w:rsidP="00822850">
      <w:pPr>
        <w:numPr>
          <w:ilvl w:val="0"/>
          <w:numId w:val="13"/>
        </w:numPr>
        <w:jc w:val="left"/>
        <w:rPr>
          <w:rFonts w:ascii="Mairy Light" w:hAnsi="Mairy Light"/>
          <w:sz w:val="24"/>
        </w:rPr>
      </w:pPr>
      <w:r w:rsidRPr="00122835">
        <w:rPr>
          <w:rFonts w:ascii="Mairy Light" w:hAnsi="Mairy Light"/>
          <w:sz w:val="24"/>
        </w:rPr>
        <w:t xml:space="preserve">The cost consequences of mediation and refusing to mediate. </w:t>
      </w:r>
    </w:p>
    <w:p w14:paraId="0FB07B84" w14:textId="77777777" w:rsidR="00D97265" w:rsidRPr="006102E7" w:rsidRDefault="00D97265" w:rsidP="00822850">
      <w:pPr>
        <w:ind w:right="-1"/>
        <w:jc w:val="left"/>
        <w:rPr>
          <w:rFonts w:ascii="Mairy Light" w:hAnsi="Mairy Light"/>
          <w:color w:val="404040" w:themeColor="text1" w:themeTint="BF"/>
          <w:sz w:val="24"/>
        </w:rPr>
      </w:pPr>
    </w:p>
    <w:p w14:paraId="007F23B1" w14:textId="77777777" w:rsidR="00D97265" w:rsidRPr="00B7330B" w:rsidRDefault="00D97265" w:rsidP="00822850">
      <w:pPr>
        <w:pStyle w:val="Style1"/>
        <w:rPr>
          <w:sz w:val="24"/>
        </w:rPr>
      </w:pPr>
      <w:r w:rsidRPr="006102E7">
        <w:rPr>
          <w:sz w:val="24"/>
        </w:rPr>
        <w:t>Interactive elements</w:t>
      </w:r>
    </w:p>
    <w:p w14:paraId="2888DB46" w14:textId="4D3E6A51" w:rsidR="00D97265" w:rsidRDefault="00D97265" w:rsidP="00822850">
      <w:pPr>
        <w:pStyle w:val="Style1"/>
        <w:rPr>
          <w:sz w:val="24"/>
        </w:rPr>
      </w:pPr>
    </w:p>
    <w:p w14:paraId="7B8E67C2" w14:textId="77777777" w:rsidR="00FE7021" w:rsidRPr="00122835" w:rsidRDefault="00FE7021" w:rsidP="00822850">
      <w:pPr>
        <w:jc w:val="left"/>
        <w:rPr>
          <w:rFonts w:ascii="Mairy Light" w:hAnsi="Mairy Light"/>
          <w:sz w:val="24"/>
        </w:rPr>
      </w:pPr>
      <w:r w:rsidRPr="00122835">
        <w:rPr>
          <w:rFonts w:ascii="Mairy Light" w:hAnsi="Mairy Light"/>
          <w:sz w:val="24"/>
        </w:rPr>
        <w:t xml:space="preserve">30 minutes for interactive participation and questions. </w:t>
      </w:r>
    </w:p>
    <w:p w14:paraId="6E81906C" w14:textId="77777777" w:rsidR="00FE7021" w:rsidRPr="006102E7" w:rsidRDefault="00FE7021" w:rsidP="00822850">
      <w:pPr>
        <w:pStyle w:val="Style1"/>
        <w:rPr>
          <w:sz w:val="24"/>
        </w:rPr>
      </w:pPr>
    </w:p>
    <w:p w14:paraId="2550D916" w14:textId="77777777" w:rsidR="00D97265" w:rsidRPr="006102E7" w:rsidRDefault="00D97265" w:rsidP="00822850">
      <w:pPr>
        <w:pStyle w:val="Style1"/>
        <w:rPr>
          <w:sz w:val="24"/>
        </w:rPr>
      </w:pPr>
      <w:r w:rsidRPr="006102E7">
        <w:rPr>
          <w:sz w:val="24"/>
        </w:rPr>
        <w:t xml:space="preserve">Competencies </w:t>
      </w:r>
    </w:p>
    <w:p w14:paraId="29A4D901" w14:textId="77777777" w:rsidR="00D97265" w:rsidRPr="006102E7" w:rsidRDefault="00D97265" w:rsidP="00822850">
      <w:pPr>
        <w:ind w:right="-1"/>
        <w:jc w:val="left"/>
        <w:rPr>
          <w:rFonts w:ascii="Mairy Light" w:hAnsi="Mairy Light"/>
          <w:color w:val="404040" w:themeColor="text1" w:themeTint="BF"/>
          <w:sz w:val="24"/>
        </w:rPr>
      </w:pPr>
    </w:p>
    <w:p w14:paraId="3425B971"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2647FD7B" w14:textId="77777777" w:rsidR="00D97265" w:rsidRPr="006102E7" w:rsidRDefault="00D97265" w:rsidP="00822850">
      <w:pPr>
        <w:jc w:val="left"/>
        <w:rPr>
          <w:rFonts w:ascii="Mairy Light" w:hAnsi="Mairy Light"/>
          <w:bCs/>
          <w:sz w:val="24"/>
        </w:rPr>
      </w:pPr>
    </w:p>
    <w:p w14:paraId="0D64F27F"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59A76299" w14:textId="77777777" w:rsidR="00D97265" w:rsidRPr="00D97265" w:rsidRDefault="00D97265" w:rsidP="00822850">
      <w:pPr>
        <w:jc w:val="left"/>
        <w:rPr>
          <w:rFonts w:ascii="Mairy Light" w:hAnsi="Mairy Light"/>
          <w:bCs/>
          <w:sz w:val="24"/>
        </w:rPr>
      </w:pPr>
      <w:r w:rsidRPr="00D97265">
        <w:rPr>
          <w:rFonts w:ascii="Mairy Light" w:hAnsi="Mairy Light"/>
          <w:bCs/>
          <w:sz w:val="24"/>
        </w:rPr>
        <w:t>B6 Negotiation</w:t>
      </w:r>
    </w:p>
    <w:p w14:paraId="057E5AFB" w14:textId="77777777" w:rsidR="00D97265" w:rsidRPr="00D97265" w:rsidRDefault="00D97265" w:rsidP="00822850">
      <w:pPr>
        <w:jc w:val="left"/>
        <w:rPr>
          <w:rFonts w:ascii="Mairy Light" w:hAnsi="Mairy Light"/>
          <w:bCs/>
          <w:sz w:val="24"/>
        </w:rPr>
      </w:pPr>
      <w:r w:rsidRPr="00D97265">
        <w:rPr>
          <w:rFonts w:ascii="Mairy Light" w:hAnsi="Mairy Light"/>
          <w:bCs/>
          <w:sz w:val="24"/>
        </w:rPr>
        <w:t>C Working with other people</w:t>
      </w:r>
    </w:p>
    <w:p w14:paraId="5B750907"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6E229145" w14:textId="77777777" w:rsidR="00D97265" w:rsidRPr="006102E7" w:rsidRDefault="00D97265" w:rsidP="00822850">
      <w:pPr>
        <w:jc w:val="left"/>
        <w:rPr>
          <w:rFonts w:ascii="Mairy Light" w:hAnsi="Mairy Light"/>
          <w:bCs/>
          <w:sz w:val="24"/>
        </w:rPr>
      </w:pPr>
    </w:p>
    <w:p w14:paraId="3F2BF223" w14:textId="77777777" w:rsidR="00D97265" w:rsidRPr="006102E7" w:rsidRDefault="00D97265" w:rsidP="00822850">
      <w:pPr>
        <w:pStyle w:val="Style1"/>
        <w:rPr>
          <w:sz w:val="24"/>
        </w:rPr>
      </w:pPr>
      <w:r w:rsidRPr="006102E7">
        <w:rPr>
          <w:sz w:val="24"/>
        </w:rPr>
        <w:t>Presenter profiles:</w:t>
      </w:r>
    </w:p>
    <w:p w14:paraId="13F4FC1D" w14:textId="77777777" w:rsidR="00D97265" w:rsidRPr="006102E7" w:rsidRDefault="00D97265" w:rsidP="00822850">
      <w:pPr>
        <w:jc w:val="left"/>
        <w:rPr>
          <w:rFonts w:ascii="Mairy Light" w:hAnsi="Mairy Light"/>
          <w:b/>
          <w:bCs/>
          <w:color w:val="404040" w:themeColor="text1" w:themeTint="BF"/>
          <w:sz w:val="24"/>
          <w:u w:val="single"/>
        </w:rPr>
      </w:pPr>
    </w:p>
    <w:p w14:paraId="15AC9865" w14:textId="20195B93" w:rsidR="00FE7021" w:rsidRPr="00122835" w:rsidRDefault="00FE7021" w:rsidP="00822850">
      <w:pPr>
        <w:jc w:val="left"/>
        <w:rPr>
          <w:rFonts w:ascii="Mairy Light" w:hAnsi="Mairy Light"/>
          <w:sz w:val="24"/>
        </w:rPr>
      </w:pPr>
      <w:r w:rsidRPr="00122835">
        <w:rPr>
          <w:rFonts w:ascii="Mairy Light" w:hAnsi="Mairy Light"/>
          <w:sz w:val="24"/>
        </w:rPr>
        <w:t>Colin</w:t>
      </w:r>
      <w:r>
        <w:rPr>
          <w:rFonts w:ascii="Mairy Light" w:hAnsi="Mairy Light"/>
          <w:sz w:val="24"/>
        </w:rPr>
        <w:t xml:space="preserve"> </w:t>
      </w:r>
      <w:proofErr w:type="spellStart"/>
      <w:r w:rsidRPr="00122835">
        <w:rPr>
          <w:rFonts w:ascii="Mairy Light" w:hAnsi="Mairy Light"/>
          <w:sz w:val="24"/>
        </w:rPr>
        <w:t>Ricciardiello</w:t>
      </w:r>
      <w:proofErr w:type="spellEnd"/>
      <w:r w:rsidRPr="00122835">
        <w:rPr>
          <w:rFonts w:ascii="Mairy Light" w:hAnsi="Mairy Light"/>
          <w:sz w:val="24"/>
        </w:rPr>
        <w:t xml:space="preserve"> is a partner in the Commercial Contracts and Construction team whose practice is mainly focussed on procurement challenges and advice, commercial contract disputes and terminations, and commercial property disputes. Colin is a member of the Procurement Lawyers Association. </w:t>
      </w:r>
    </w:p>
    <w:p w14:paraId="195F106B" w14:textId="77777777" w:rsidR="00FE7021" w:rsidRPr="00122835" w:rsidRDefault="00FE7021" w:rsidP="00822850">
      <w:pPr>
        <w:jc w:val="left"/>
        <w:rPr>
          <w:rFonts w:ascii="Mairy Light" w:hAnsi="Mairy Light"/>
          <w:sz w:val="24"/>
        </w:rPr>
      </w:pPr>
    </w:p>
    <w:p w14:paraId="6F059569" w14:textId="37085A65" w:rsidR="00FE7021" w:rsidRPr="00122835" w:rsidRDefault="00FE7021" w:rsidP="00822850">
      <w:pPr>
        <w:jc w:val="left"/>
        <w:rPr>
          <w:rFonts w:ascii="Mairy Light" w:hAnsi="Mairy Light"/>
          <w:sz w:val="24"/>
        </w:rPr>
      </w:pPr>
      <w:r w:rsidRPr="00122835">
        <w:rPr>
          <w:rFonts w:ascii="Mairy Light" w:hAnsi="Mairy Light"/>
          <w:sz w:val="24"/>
        </w:rPr>
        <w:t>David</w:t>
      </w:r>
      <w:r>
        <w:rPr>
          <w:rFonts w:ascii="Mairy Light" w:hAnsi="Mairy Light"/>
          <w:sz w:val="24"/>
        </w:rPr>
        <w:t xml:space="preserve"> Owens</w:t>
      </w:r>
      <w:r w:rsidRPr="00122835">
        <w:rPr>
          <w:rFonts w:ascii="Mairy Light" w:hAnsi="Mairy Light"/>
          <w:sz w:val="24"/>
        </w:rPr>
        <w:t xml:space="preserve"> is also a partner in the Commercial Contracts and Construction team, specialising in construction disputes and with considerable expertise in the PFI/PPP forum. David’s other focus is on dispute resolution in the IT sector, having previously worked as an IT consultant prior to his career in the law. </w:t>
      </w:r>
    </w:p>
    <w:p w14:paraId="11D358B8" w14:textId="77777777" w:rsidR="000901F2" w:rsidRDefault="000901F2" w:rsidP="00822850">
      <w:pPr>
        <w:jc w:val="left"/>
        <w:rPr>
          <w:rFonts w:ascii="Mairy Light" w:hAnsi="Mairy Light"/>
          <w:i/>
          <w:color w:val="FF0000"/>
          <w:sz w:val="24"/>
        </w:rPr>
      </w:pPr>
      <w:r>
        <w:rPr>
          <w:rFonts w:ascii="Mairy Light" w:hAnsi="Mairy Light"/>
          <w:i/>
          <w:color w:val="FF0000"/>
          <w:sz w:val="24"/>
        </w:rPr>
        <w:br w:type="page"/>
      </w:r>
    </w:p>
    <w:p w14:paraId="5F7C4FF8" w14:textId="2B2426A4" w:rsidR="00024E62" w:rsidRPr="00295D9C" w:rsidRDefault="00024E62" w:rsidP="00822850">
      <w:pPr>
        <w:jc w:val="left"/>
        <w:rPr>
          <w:rFonts w:ascii="Mairy Regular" w:hAnsi="Mairy Regular" w:cs="Arial"/>
          <w:color w:val="95C11F"/>
          <w:sz w:val="72"/>
          <w:szCs w:val="72"/>
          <w:lang w:eastAsia="en-GB"/>
        </w:rPr>
      </w:pPr>
      <w:r w:rsidRPr="00295D9C">
        <w:rPr>
          <w:rFonts w:ascii="Mairy Regular" w:hAnsi="Mairy Regular" w:cs="Arial"/>
          <w:color w:val="95C11F"/>
          <w:sz w:val="72"/>
          <w:szCs w:val="72"/>
          <w:lang w:eastAsia="en-GB"/>
        </w:rPr>
        <w:lastRenderedPageBreak/>
        <w:t>Top 5 tactics for dealing with procurement challenges</w:t>
      </w:r>
    </w:p>
    <w:p w14:paraId="77588B8C" w14:textId="77777777" w:rsidR="00D97265" w:rsidRPr="004A025D" w:rsidRDefault="00D97265" w:rsidP="00822850">
      <w:pPr>
        <w:ind w:right="-1"/>
        <w:jc w:val="left"/>
        <w:rPr>
          <w:rFonts w:ascii="Mairy Light" w:hAnsi="Mairy Light"/>
          <w:b/>
          <w:color w:val="404040" w:themeColor="text1" w:themeTint="BF"/>
          <w:sz w:val="24"/>
        </w:rPr>
      </w:pPr>
    </w:p>
    <w:p w14:paraId="1AEE8408"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4B4BD849" w14:textId="0B6F971E" w:rsidR="00D97265" w:rsidRPr="004A025D" w:rsidRDefault="00D97265" w:rsidP="00822850">
      <w:pPr>
        <w:pStyle w:val="Style1"/>
        <w:rPr>
          <w:b/>
        </w:rPr>
      </w:pPr>
      <w:r>
        <w:rPr>
          <w:lang w:eastAsia="en-GB"/>
        </w:rPr>
        <w:t xml:space="preserve">Level of course: </w:t>
      </w:r>
      <w:r w:rsidR="00295D9C">
        <w:rPr>
          <w:lang w:eastAsia="en-GB"/>
        </w:rPr>
        <w:t>Intermediate</w:t>
      </w:r>
    </w:p>
    <w:p w14:paraId="37B536E5" w14:textId="77777777" w:rsidR="00D97265" w:rsidRPr="004A025D" w:rsidRDefault="00D97265" w:rsidP="00822850">
      <w:pPr>
        <w:ind w:right="-1"/>
        <w:jc w:val="left"/>
        <w:rPr>
          <w:rFonts w:ascii="Mairy Light" w:hAnsi="Mairy Light"/>
          <w:color w:val="404040" w:themeColor="text1" w:themeTint="BF"/>
          <w:sz w:val="24"/>
        </w:rPr>
      </w:pPr>
    </w:p>
    <w:p w14:paraId="3E07C8E2" w14:textId="1F770189"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sidR="00860A8C">
        <w:rPr>
          <w:rStyle w:val="Strong"/>
          <w:rFonts w:ascii="Mairy Light" w:hAnsi="Mairy Light" w:cs="Helvetica"/>
          <w:sz w:val="28"/>
          <w:szCs w:val="28"/>
        </w:rPr>
        <w:t xml:space="preserve"> ZOOM</w:t>
      </w:r>
    </w:p>
    <w:p w14:paraId="4BB249D6" w14:textId="77777777" w:rsidR="00D97265" w:rsidRDefault="00D97265" w:rsidP="00822850">
      <w:pPr>
        <w:ind w:right="-1"/>
        <w:jc w:val="left"/>
        <w:rPr>
          <w:rFonts w:ascii="Mairy Light" w:hAnsi="Mairy Light"/>
          <w:sz w:val="24"/>
        </w:rPr>
      </w:pPr>
    </w:p>
    <w:p w14:paraId="11C77860" w14:textId="2460AD27" w:rsidR="00D97265" w:rsidRDefault="00860A8C" w:rsidP="00822850">
      <w:pPr>
        <w:ind w:right="-1"/>
        <w:jc w:val="left"/>
        <w:rPr>
          <w:rFonts w:ascii="Mairy Light" w:hAnsi="Mairy Light"/>
          <w:sz w:val="24"/>
        </w:rPr>
      </w:pPr>
      <w:r>
        <w:rPr>
          <w:rFonts w:ascii="Mairy Light" w:hAnsi="Mairy Light"/>
          <w:sz w:val="24"/>
        </w:rPr>
        <w:t xml:space="preserve">2 </w:t>
      </w:r>
      <w:r w:rsidR="006C1249">
        <w:rPr>
          <w:rFonts w:ascii="Mairy Light" w:hAnsi="Mairy Light"/>
          <w:sz w:val="24"/>
        </w:rPr>
        <w:t>February 2023</w:t>
      </w:r>
    </w:p>
    <w:p w14:paraId="2C61C85A" w14:textId="72AF1B1E" w:rsidR="00D97265" w:rsidRDefault="00706BB6" w:rsidP="00822850">
      <w:pPr>
        <w:ind w:right="-1"/>
        <w:jc w:val="left"/>
        <w:rPr>
          <w:rFonts w:ascii="Mairy Light" w:hAnsi="Mairy Light"/>
          <w:sz w:val="24"/>
        </w:rPr>
      </w:pPr>
      <w:r>
        <w:rPr>
          <w:rFonts w:ascii="Mairy Light" w:hAnsi="Mairy Light"/>
          <w:sz w:val="24"/>
        </w:rPr>
        <w:t>12 noon – 1.30pm</w:t>
      </w:r>
    </w:p>
    <w:p w14:paraId="3E4FF77E" w14:textId="77777777" w:rsidR="00D97265" w:rsidRDefault="00D97265" w:rsidP="00822850">
      <w:pPr>
        <w:ind w:right="-1"/>
        <w:jc w:val="left"/>
        <w:rPr>
          <w:rFonts w:ascii="Mairy Light" w:hAnsi="Mairy Light"/>
          <w:sz w:val="24"/>
        </w:rPr>
      </w:pPr>
    </w:p>
    <w:p w14:paraId="1CD66B9A" w14:textId="235C9A37"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proofErr w:type="spellStart"/>
      <w:r w:rsidR="00291794">
        <w:rPr>
          <w:rFonts w:ascii="Mairy Light" w:hAnsi="Mairy Light"/>
          <w:sz w:val="24"/>
        </w:rPr>
        <w:t>Capsticks</w:t>
      </w:r>
      <w:proofErr w:type="spellEnd"/>
      <w:r w:rsidR="00291794">
        <w:rPr>
          <w:rFonts w:ascii="Mairy Light" w:hAnsi="Mairy Light"/>
          <w:sz w:val="24"/>
        </w:rPr>
        <w:t xml:space="preserve"> </w:t>
      </w:r>
    </w:p>
    <w:p w14:paraId="68EAA9B7" w14:textId="77777777" w:rsidR="00D97265" w:rsidRPr="006102E7" w:rsidRDefault="00D97265" w:rsidP="00822850">
      <w:pPr>
        <w:ind w:right="-1"/>
        <w:jc w:val="left"/>
        <w:rPr>
          <w:rFonts w:ascii="Mairy Light" w:hAnsi="Mairy Light"/>
          <w:b/>
          <w:sz w:val="24"/>
        </w:rPr>
      </w:pPr>
    </w:p>
    <w:p w14:paraId="7B66A8BC"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2D9D26DD" w14:textId="77777777" w:rsidR="00D97265" w:rsidRPr="006102E7" w:rsidRDefault="00D97265" w:rsidP="00822850">
      <w:pPr>
        <w:ind w:right="-1"/>
        <w:jc w:val="left"/>
        <w:rPr>
          <w:rFonts w:ascii="Mairy Light" w:hAnsi="Mairy Light"/>
          <w:color w:val="404040" w:themeColor="text1" w:themeTint="BF"/>
          <w:sz w:val="24"/>
        </w:rPr>
      </w:pPr>
    </w:p>
    <w:p w14:paraId="00E8A4A3" w14:textId="77777777" w:rsidR="00D97265" w:rsidRPr="006102E7" w:rsidRDefault="00D97265" w:rsidP="00822850">
      <w:pPr>
        <w:pStyle w:val="Style1"/>
        <w:rPr>
          <w:sz w:val="24"/>
        </w:rPr>
      </w:pPr>
      <w:r w:rsidRPr="006102E7">
        <w:rPr>
          <w:sz w:val="24"/>
        </w:rPr>
        <w:t>Course overview</w:t>
      </w:r>
    </w:p>
    <w:p w14:paraId="7800A51A" w14:textId="77777777" w:rsidR="00D97265" w:rsidRPr="006102E7" w:rsidRDefault="00D97265" w:rsidP="00822850">
      <w:pPr>
        <w:ind w:right="-1"/>
        <w:jc w:val="left"/>
        <w:rPr>
          <w:rFonts w:ascii="Mairy Light" w:hAnsi="Mairy Light"/>
          <w:color w:val="404040" w:themeColor="text1" w:themeTint="BF"/>
          <w:sz w:val="24"/>
        </w:rPr>
      </w:pPr>
    </w:p>
    <w:p w14:paraId="1291E495" w14:textId="77777777" w:rsidR="00860A8C" w:rsidRPr="00F52649" w:rsidRDefault="00860A8C" w:rsidP="00822850">
      <w:pPr>
        <w:jc w:val="left"/>
        <w:rPr>
          <w:rFonts w:ascii="Mairy Light" w:hAnsi="Mairy Light"/>
          <w:sz w:val="24"/>
        </w:rPr>
      </w:pPr>
      <w:proofErr w:type="spellStart"/>
      <w:r w:rsidRPr="00F52649">
        <w:rPr>
          <w:rFonts w:ascii="Mairy Light" w:hAnsi="Mairy Light"/>
          <w:sz w:val="24"/>
        </w:rPr>
        <w:t>Capsticks</w:t>
      </w:r>
      <w:proofErr w:type="spellEnd"/>
      <w:r w:rsidRPr="00F52649">
        <w:rPr>
          <w:rFonts w:ascii="Mairy Light" w:hAnsi="Mairy Light"/>
          <w:sz w:val="24"/>
        </w:rPr>
        <w:t xml:space="preserve"> will give an overview of likely triggers for a procurement challenge, common tactics of challengers and the top 5 tactics for dealing with them.</w:t>
      </w:r>
    </w:p>
    <w:p w14:paraId="4BCAD6E0" w14:textId="77777777" w:rsidR="00D97265" w:rsidRPr="006102E7" w:rsidRDefault="00D97265" w:rsidP="00822850">
      <w:pPr>
        <w:ind w:right="-1"/>
        <w:jc w:val="left"/>
        <w:rPr>
          <w:rFonts w:ascii="Mairy Light" w:hAnsi="Mairy Light"/>
          <w:color w:val="404040" w:themeColor="text1" w:themeTint="BF"/>
          <w:sz w:val="24"/>
        </w:rPr>
      </w:pPr>
    </w:p>
    <w:p w14:paraId="3FA21B21"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8F78CF7" w14:textId="78AA7E96" w:rsidR="00D97265" w:rsidRDefault="00D97265" w:rsidP="00822850">
      <w:pPr>
        <w:ind w:right="-1"/>
        <w:jc w:val="left"/>
        <w:rPr>
          <w:rFonts w:ascii="Mairy Light" w:hAnsi="Mairy Light"/>
          <w:sz w:val="24"/>
        </w:rPr>
      </w:pPr>
    </w:p>
    <w:p w14:paraId="3FC7342F" w14:textId="5829B3EF" w:rsidR="00860A8C" w:rsidRPr="00860A8C" w:rsidRDefault="00860A8C" w:rsidP="00822850">
      <w:pPr>
        <w:ind w:right="-1"/>
        <w:jc w:val="left"/>
        <w:rPr>
          <w:rFonts w:ascii="Mairy Light" w:hAnsi="Mairy Light"/>
          <w:sz w:val="24"/>
        </w:rPr>
      </w:pPr>
      <w:r w:rsidRPr="00860A8C">
        <w:rPr>
          <w:rFonts w:ascii="Mairy Light" w:hAnsi="Mairy Light"/>
          <w:sz w:val="24"/>
        </w:rPr>
        <w:t>Solicitors and procurement professionals from local authority, public body, legal services</w:t>
      </w:r>
    </w:p>
    <w:p w14:paraId="5BE7C09D" w14:textId="77777777" w:rsidR="00D97265" w:rsidRPr="006102E7" w:rsidRDefault="00D97265" w:rsidP="00822850">
      <w:pPr>
        <w:ind w:right="-1"/>
        <w:jc w:val="left"/>
        <w:rPr>
          <w:rFonts w:ascii="Mairy Light" w:hAnsi="Mairy Light"/>
          <w:sz w:val="24"/>
        </w:rPr>
      </w:pPr>
    </w:p>
    <w:p w14:paraId="64D51B8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E8EEC3A" w14:textId="77777777" w:rsidR="00D97265" w:rsidRPr="006102E7" w:rsidRDefault="00D97265" w:rsidP="00822850">
      <w:pPr>
        <w:ind w:right="-1"/>
        <w:jc w:val="left"/>
        <w:rPr>
          <w:rFonts w:ascii="Mairy Light" w:hAnsi="Mairy Light"/>
          <w:color w:val="404040" w:themeColor="text1" w:themeTint="BF"/>
          <w:sz w:val="24"/>
        </w:rPr>
      </w:pPr>
    </w:p>
    <w:p w14:paraId="12E141EE" w14:textId="77777777" w:rsidR="00860A8C" w:rsidRPr="00F52649" w:rsidRDefault="00860A8C" w:rsidP="00822850">
      <w:pPr>
        <w:numPr>
          <w:ilvl w:val="0"/>
          <w:numId w:val="13"/>
        </w:numPr>
        <w:jc w:val="left"/>
        <w:rPr>
          <w:rFonts w:ascii="Mairy Light" w:hAnsi="Mairy Light" w:cs="Tahoma"/>
          <w:sz w:val="24"/>
        </w:rPr>
      </w:pPr>
      <w:r w:rsidRPr="00F52649">
        <w:rPr>
          <w:rFonts w:ascii="Mairy Light" w:hAnsi="Mairy Light" w:cs="Tahoma"/>
          <w:sz w:val="24"/>
        </w:rPr>
        <w:t>Common triggers for procurement challenges</w:t>
      </w:r>
    </w:p>
    <w:p w14:paraId="66AB00B4" w14:textId="77777777" w:rsidR="00860A8C" w:rsidRPr="00F52649" w:rsidRDefault="00860A8C" w:rsidP="00822850">
      <w:pPr>
        <w:numPr>
          <w:ilvl w:val="0"/>
          <w:numId w:val="13"/>
        </w:numPr>
        <w:jc w:val="left"/>
        <w:rPr>
          <w:rFonts w:ascii="Mairy Light" w:hAnsi="Mairy Light" w:cs="Tahoma"/>
          <w:sz w:val="24"/>
        </w:rPr>
      </w:pPr>
      <w:r w:rsidRPr="00F52649">
        <w:rPr>
          <w:rFonts w:ascii="Mairy Light" w:hAnsi="Mairy Light" w:cs="Tahoma"/>
          <w:sz w:val="24"/>
        </w:rPr>
        <w:t>How challenges can be brought (informal and formal)</w:t>
      </w:r>
    </w:p>
    <w:p w14:paraId="4946F0E7" w14:textId="77777777" w:rsidR="00860A8C" w:rsidRPr="00F52649" w:rsidRDefault="00860A8C" w:rsidP="00822850">
      <w:pPr>
        <w:numPr>
          <w:ilvl w:val="0"/>
          <w:numId w:val="13"/>
        </w:numPr>
        <w:jc w:val="left"/>
        <w:rPr>
          <w:rFonts w:ascii="Mairy Light" w:hAnsi="Mairy Light" w:cs="Tahoma"/>
          <w:sz w:val="24"/>
        </w:rPr>
      </w:pPr>
      <w:r w:rsidRPr="00F52649">
        <w:rPr>
          <w:rFonts w:ascii="Mairy Light" w:hAnsi="Mairy Light" w:cs="Tahoma"/>
          <w:sz w:val="24"/>
        </w:rPr>
        <w:t>Typical tactics of challengers</w:t>
      </w:r>
    </w:p>
    <w:p w14:paraId="2C095E83" w14:textId="023EB7F3" w:rsidR="00D97265" w:rsidRPr="00860A8C" w:rsidRDefault="00860A8C" w:rsidP="00822850">
      <w:pPr>
        <w:numPr>
          <w:ilvl w:val="0"/>
          <w:numId w:val="13"/>
        </w:numPr>
        <w:jc w:val="left"/>
        <w:rPr>
          <w:rFonts w:ascii="Mairy Light" w:hAnsi="Mairy Light" w:cs="Tahoma"/>
          <w:sz w:val="24"/>
        </w:rPr>
      </w:pPr>
      <w:r w:rsidRPr="00F52649">
        <w:rPr>
          <w:rFonts w:ascii="Mairy Light" w:hAnsi="Mairy Light" w:cs="Tahoma"/>
          <w:sz w:val="24"/>
        </w:rPr>
        <w:t>How a contracting authority can deal with challengers</w:t>
      </w:r>
    </w:p>
    <w:p w14:paraId="7E7BA193" w14:textId="77777777" w:rsidR="00D97265" w:rsidRPr="006102E7" w:rsidRDefault="00D97265" w:rsidP="00822850">
      <w:pPr>
        <w:ind w:right="-1"/>
        <w:jc w:val="left"/>
        <w:rPr>
          <w:rFonts w:ascii="Mairy Light" w:hAnsi="Mairy Light"/>
          <w:color w:val="404040" w:themeColor="text1" w:themeTint="BF"/>
          <w:sz w:val="24"/>
        </w:rPr>
      </w:pPr>
    </w:p>
    <w:p w14:paraId="67F28A5F" w14:textId="77777777" w:rsidR="00D97265" w:rsidRPr="00B7330B" w:rsidRDefault="00D97265" w:rsidP="00822850">
      <w:pPr>
        <w:pStyle w:val="Style1"/>
        <w:rPr>
          <w:sz w:val="24"/>
        </w:rPr>
      </w:pPr>
      <w:r w:rsidRPr="006102E7">
        <w:rPr>
          <w:sz w:val="24"/>
        </w:rPr>
        <w:t>Interactive elements</w:t>
      </w:r>
    </w:p>
    <w:p w14:paraId="5EB35605" w14:textId="3B23983B" w:rsidR="00D97265" w:rsidRDefault="00D97265" w:rsidP="00822850">
      <w:pPr>
        <w:pStyle w:val="Style1"/>
        <w:rPr>
          <w:sz w:val="24"/>
        </w:rPr>
      </w:pPr>
    </w:p>
    <w:p w14:paraId="5F93D6B1" w14:textId="087F5DFC" w:rsidR="00860A8C" w:rsidRPr="00860A8C" w:rsidRDefault="00860A8C" w:rsidP="00822850">
      <w:pPr>
        <w:pStyle w:val="Style1"/>
        <w:rPr>
          <w:color w:val="auto"/>
          <w:sz w:val="24"/>
        </w:rPr>
      </w:pPr>
      <w:r w:rsidRPr="00860A8C">
        <w:rPr>
          <w:color w:val="auto"/>
          <w:sz w:val="24"/>
        </w:rPr>
        <w:t>Discussion Forum</w:t>
      </w:r>
    </w:p>
    <w:p w14:paraId="19454E56" w14:textId="77777777" w:rsidR="00860A8C" w:rsidRPr="006102E7" w:rsidRDefault="00860A8C" w:rsidP="00822850">
      <w:pPr>
        <w:pStyle w:val="Style1"/>
        <w:rPr>
          <w:sz w:val="24"/>
        </w:rPr>
      </w:pPr>
    </w:p>
    <w:p w14:paraId="20F7F328" w14:textId="77777777" w:rsidR="00D97265" w:rsidRPr="006102E7" w:rsidRDefault="00D97265" w:rsidP="00822850">
      <w:pPr>
        <w:pStyle w:val="Style1"/>
        <w:rPr>
          <w:sz w:val="24"/>
        </w:rPr>
      </w:pPr>
      <w:r w:rsidRPr="006102E7">
        <w:rPr>
          <w:sz w:val="24"/>
        </w:rPr>
        <w:t xml:space="preserve">Competencies </w:t>
      </w:r>
    </w:p>
    <w:p w14:paraId="63380A3D" w14:textId="77777777" w:rsidR="00D97265" w:rsidRPr="006102E7" w:rsidRDefault="00D97265" w:rsidP="00822850">
      <w:pPr>
        <w:ind w:right="-1"/>
        <w:jc w:val="left"/>
        <w:rPr>
          <w:rFonts w:ascii="Mairy Light" w:hAnsi="Mairy Light"/>
          <w:color w:val="404040" w:themeColor="text1" w:themeTint="BF"/>
          <w:sz w:val="24"/>
        </w:rPr>
      </w:pPr>
    </w:p>
    <w:p w14:paraId="77EDB5A6"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755EAC4B" w14:textId="77777777" w:rsidR="00D97265" w:rsidRPr="006102E7" w:rsidRDefault="00D97265" w:rsidP="00822850">
      <w:pPr>
        <w:jc w:val="left"/>
        <w:rPr>
          <w:rFonts w:ascii="Mairy Light" w:hAnsi="Mairy Light"/>
          <w:bCs/>
          <w:sz w:val="24"/>
        </w:rPr>
      </w:pPr>
    </w:p>
    <w:p w14:paraId="6BFAC625"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512A7E25" w14:textId="77777777" w:rsidR="00D97265" w:rsidRPr="00D97265" w:rsidRDefault="00D97265" w:rsidP="00822850">
      <w:pPr>
        <w:jc w:val="left"/>
        <w:rPr>
          <w:rFonts w:ascii="Mairy Light" w:hAnsi="Mairy Light"/>
          <w:bCs/>
          <w:sz w:val="24"/>
        </w:rPr>
      </w:pPr>
      <w:r w:rsidRPr="00D97265">
        <w:rPr>
          <w:rFonts w:ascii="Mairy Light" w:hAnsi="Mairy Light"/>
          <w:bCs/>
          <w:sz w:val="24"/>
        </w:rPr>
        <w:t>D Managing themselves and their own work</w:t>
      </w:r>
    </w:p>
    <w:p w14:paraId="663632A0" w14:textId="77777777" w:rsidR="00D97265" w:rsidRPr="006102E7" w:rsidRDefault="00D97265" w:rsidP="00822850">
      <w:pPr>
        <w:jc w:val="left"/>
        <w:rPr>
          <w:rFonts w:ascii="Mairy Light" w:hAnsi="Mairy Light"/>
          <w:bCs/>
          <w:sz w:val="24"/>
        </w:rPr>
      </w:pPr>
    </w:p>
    <w:p w14:paraId="48410528" w14:textId="77777777" w:rsidR="00D97265" w:rsidRPr="006102E7" w:rsidRDefault="00D97265" w:rsidP="00822850">
      <w:pPr>
        <w:pStyle w:val="Style1"/>
        <w:rPr>
          <w:sz w:val="24"/>
        </w:rPr>
      </w:pPr>
      <w:r w:rsidRPr="006102E7">
        <w:rPr>
          <w:sz w:val="24"/>
        </w:rPr>
        <w:t>Presenter profiles:</w:t>
      </w:r>
    </w:p>
    <w:p w14:paraId="016FB1FE" w14:textId="77777777" w:rsidR="00D97265" w:rsidRPr="006102E7" w:rsidRDefault="00D97265" w:rsidP="00822850">
      <w:pPr>
        <w:jc w:val="left"/>
        <w:rPr>
          <w:rFonts w:ascii="Mairy Light" w:hAnsi="Mairy Light"/>
          <w:b/>
          <w:bCs/>
          <w:color w:val="404040" w:themeColor="text1" w:themeTint="BF"/>
          <w:sz w:val="24"/>
          <w:u w:val="single"/>
        </w:rPr>
      </w:pPr>
    </w:p>
    <w:p w14:paraId="687EFCD3" w14:textId="35603883" w:rsidR="00860A8C" w:rsidRPr="00F52649" w:rsidRDefault="00860A8C" w:rsidP="00822850">
      <w:pPr>
        <w:jc w:val="left"/>
        <w:rPr>
          <w:rFonts w:ascii="Mairy Light" w:hAnsi="Mairy Light"/>
          <w:bCs/>
          <w:sz w:val="24"/>
        </w:rPr>
      </w:pPr>
      <w:r w:rsidRPr="00F52649">
        <w:rPr>
          <w:rFonts w:ascii="Mairy Light" w:hAnsi="Mairy Light"/>
          <w:bCs/>
          <w:sz w:val="24"/>
        </w:rPr>
        <w:lastRenderedPageBreak/>
        <w:t xml:space="preserve">Mary </w:t>
      </w:r>
      <w:r>
        <w:rPr>
          <w:rFonts w:ascii="Mairy Light" w:hAnsi="Mairy Light"/>
          <w:bCs/>
          <w:sz w:val="24"/>
        </w:rPr>
        <w:t xml:space="preserve">Mundy </w:t>
      </w:r>
      <w:r w:rsidRPr="00F52649">
        <w:rPr>
          <w:rFonts w:ascii="Mairy Light" w:hAnsi="Mairy Light"/>
          <w:bCs/>
          <w:sz w:val="24"/>
        </w:rPr>
        <w:t xml:space="preserve">is an expert on public procurement law, advising clients on </w:t>
      </w:r>
      <w:proofErr w:type="gramStart"/>
      <w:r w:rsidRPr="00F52649">
        <w:rPr>
          <w:rFonts w:ascii="Mairy Light" w:hAnsi="Mairy Light"/>
          <w:bCs/>
          <w:sz w:val="24"/>
        </w:rPr>
        <w:t>day to day</w:t>
      </w:r>
      <w:proofErr w:type="gramEnd"/>
      <w:r w:rsidRPr="00F52649">
        <w:rPr>
          <w:rFonts w:ascii="Mairy Light" w:hAnsi="Mairy Light"/>
          <w:bCs/>
          <w:sz w:val="24"/>
        </w:rPr>
        <w:t xml:space="preserve"> procurement issues through to strategic and complex procurement processes. She has extensive experience advising clients in a range of sectors including health, central government, local government, </w:t>
      </w:r>
      <w:proofErr w:type="gramStart"/>
      <w:r w:rsidRPr="00F52649">
        <w:rPr>
          <w:rFonts w:ascii="Mairy Light" w:hAnsi="Mairy Light"/>
          <w:bCs/>
          <w:sz w:val="24"/>
        </w:rPr>
        <w:t>housing</w:t>
      </w:r>
      <w:proofErr w:type="gramEnd"/>
      <w:r w:rsidRPr="00F52649">
        <w:rPr>
          <w:rFonts w:ascii="Mairy Light" w:hAnsi="Mairy Light"/>
          <w:bCs/>
          <w:sz w:val="24"/>
        </w:rPr>
        <w:t xml:space="preserve"> and utilities. Mary has also advised both contracting authorities, </w:t>
      </w:r>
      <w:proofErr w:type="gramStart"/>
      <w:r w:rsidRPr="00F52649">
        <w:rPr>
          <w:rFonts w:ascii="Mairy Light" w:hAnsi="Mairy Light"/>
          <w:bCs/>
          <w:sz w:val="24"/>
        </w:rPr>
        <w:t>utilities</w:t>
      </w:r>
      <w:proofErr w:type="gramEnd"/>
      <w:r w:rsidRPr="00F52649">
        <w:rPr>
          <w:rFonts w:ascii="Mairy Light" w:hAnsi="Mairy Light"/>
          <w:bCs/>
          <w:sz w:val="24"/>
        </w:rPr>
        <w:t xml:space="preserve"> and bidders in procurement challenges. Mary has experience of working in-house and has previously been Legal Counsel at DHL advising NHS Supply Chain and a commercial lawyer at the regional development agency, Yorkshire Forward.</w:t>
      </w:r>
    </w:p>
    <w:p w14:paraId="6AB613ED" w14:textId="77777777" w:rsidR="00860A8C" w:rsidRPr="00F52649" w:rsidRDefault="00860A8C" w:rsidP="00822850">
      <w:pPr>
        <w:jc w:val="left"/>
        <w:rPr>
          <w:rFonts w:ascii="Mairy Light" w:hAnsi="Mairy Light"/>
          <w:bCs/>
          <w:sz w:val="24"/>
        </w:rPr>
      </w:pPr>
    </w:p>
    <w:p w14:paraId="62804BD4" w14:textId="2D7C97AB" w:rsidR="00860A8C" w:rsidRPr="00F52649" w:rsidRDefault="00860A8C" w:rsidP="00822850">
      <w:pPr>
        <w:jc w:val="left"/>
        <w:rPr>
          <w:rFonts w:ascii="Mairy Light" w:hAnsi="Mairy Light"/>
          <w:b/>
          <w:bCs/>
          <w:sz w:val="24"/>
        </w:rPr>
      </w:pPr>
      <w:r w:rsidRPr="00F52649">
        <w:rPr>
          <w:rFonts w:ascii="Mairy Light" w:hAnsi="Mairy Light"/>
          <w:sz w:val="24"/>
          <w:shd w:val="clear" w:color="auto" w:fill="FFFFFF"/>
        </w:rPr>
        <w:t>Dylan</w:t>
      </w:r>
      <w:r>
        <w:rPr>
          <w:rFonts w:ascii="Mairy Light" w:hAnsi="Mairy Light"/>
          <w:sz w:val="24"/>
          <w:shd w:val="clear" w:color="auto" w:fill="FFFFFF"/>
        </w:rPr>
        <w:t xml:space="preserve"> Young</w:t>
      </w:r>
      <w:r w:rsidRPr="00F52649">
        <w:rPr>
          <w:rFonts w:ascii="Mairy Light" w:hAnsi="Mairy Light"/>
          <w:sz w:val="24"/>
          <w:shd w:val="clear" w:color="auto" w:fill="FFFFFF"/>
        </w:rPr>
        <w:t xml:space="preserve"> leads </w:t>
      </w:r>
      <w:proofErr w:type="spellStart"/>
      <w:r w:rsidRPr="00F52649">
        <w:rPr>
          <w:rFonts w:ascii="Mairy Light" w:hAnsi="Mairy Light"/>
          <w:sz w:val="24"/>
          <w:shd w:val="clear" w:color="auto" w:fill="FFFFFF"/>
        </w:rPr>
        <w:t>Capsticks</w:t>
      </w:r>
      <w:proofErr w:type="spellEnd"/>
      <w:r w:rsidRPr="00F52649">
        <w:rPr>
          <w:rFonts w:ascii="Mairy Light" w:hAnsi="Mairy Light"/>
          <w:sz w:val="24"/>
          <w:shd w:val="clear" w:color="auto" w:fill="FFFFFF"/>
        </w:rPr>
        <w:t xml:space="preserve">’ response to high value public procurement challenges, advising bidders and contracting authorities across healthcare, </w:t>
      </w:r>
      <w:proofErr w:type="gramStart"/>
      <w:r w:rsidRPr="00F52649">
        <w:rPr>
          <w:rFonts w:ascii="Mairy Light" w:hAnsi="Mairy Light"/>
          <w:sz w:val="24"/>
          <w:shd w:val="clear" w:color="auto" w:fill="FFFFFF"/>
        </w:rPr>
        <w:t>housing</w:t>
      </w:r>
      <w:proofErr w:type="gramEnd"/>
      <w:r w:rsidRPr="00F52649">
        <w:rPr>
          <w:rFonts w:ascii="Mairy Light" w:hAnsi="Mairy Light"/>
          <w:sz w:val="24"/>
          <w:shd w:val="clear" w:color="auto" w:fill="FFFFFF"/>
        </w:rPr>
        <w:t xml:space="preserve"> and emergency services. In the last 5 years, he has acted on 4 complex and </w:t>
      </w:r>
      <w:proofErr w:type="gramStart"/>
      <w:r w:rsidRPr="00F52649">
        <w:rPr>
          <w:rFonts w:ascii="Mairy Light" w:hAnsi="Mairy Light"/>
          <w:sz w:val="24"/>
          <w:shd w:val="clear" w:color="auto" w:fill="FFFFFF"/>
        </w:rPr>
        <w:t>high profile</w:t>
      </w:r>
      <w:proofErr w:type="gramEnd"/>
      <w:r w:rsidRPr="00F52649">
        <w:rPr>
          <w:rFonts w:ascii="Mairy Light" w:hAnsi="Mairy Light"/>
          <w:sz w:val="24"/>
          <w:shd w:val="clear" w:color="auto" w:fill="FFFFFF"/>
        </w:rPr>
        <w:t xml:space="preserve"> public procurement challenges in the High Court.  </w:t>
      </w:r>
    </w:p>
    <w:p w14:paraId="722282B7" w14:textId="77777777" w:rsidR="000901F2" w:rsidRDefault="000901F2" w:rsidP="00822850">
      <w:pPr>
        <w:jc w:val="left"/>
        <w:rPr>
          <w:rFonts w:ascii="Mairy Light" w:hAnsi="Mairy Light"/>
          <w:i/>
          <w:color w:val="FF0000"/>
          <w:sz w:val="24"/>
        </w:rPr>
      </w:pPr>
      <w:r>
        <w:rPr>
          <w:rFonts w:ascii="Mairy Light" w:hAnsi="Mairy Light"/>
          <w:i/>
          <w:color w:val="FF0000"/>
          <w:sz w:val="24"/>
        </w:rPr>
        <w:br w:type="page"/>
      </w:r>
    </w:p>
    <w:p w14:paraId="30FD8963" w14:textId="77777777" w:rsidR="000901F2" w:rsidRPr="0029632E" w:rsidRDefault="000901F2" w:rsidP="00822850">
      <w:pPr>
        <w:jc w:val="left"/>
        <w:rPr>
          <w:rFonts w:ascii="Mairy Light" w:hAnsi="Mairy Light"/>
          <w:b/>
          <w:color w:val="95C11F"/>
          <w:sz w:val="72"/>
          <w:szCs w:val="72"/>
        </w:rPr>
      </w:pPr>
      <w:r w:rsidRPr="0029632E">
        <w:rPr>
          <w:rFonts w:ascii="Mairy Regular" w:hAnsi="Mairy Regular"/>
          <w:color w:val="95C11F"/>
          <w:sz w:val="72"/>
          <w:szCs w:val="72"/>
        </w:rPr>
        <w:lastRenderedPageBreak/>
        <w:t>Strategies for dealing with subject access requests</w:t>
      </w:r>
    </w:p>
    <w:p w14:paraId="098C6BD1" w14:textId="77777777" w:rsidR="000901F2" w:rsidRPr="00790373" w:rsidRDefault="000901F2" w:rsidP="00822850">
      <w:pPr>
        <w:ind w:right="-1"/>
        <w:jc w:val="left"/>
        <w:rPr>
          <w:rFonts w:ascii="Mairy Light" w:hAnsi="Mairy Light" w:cs="Arial"/>
          <w:color w:val="404040" w:themeColor="text1" w:themeTint="BF"/>
          <w:sz w:val="24"/>
          <w:lang w:eastAsia="en-GB"/>
        </w:rPr>
      </w:pPr>
    </w:p>
    <w:p w14:paraId="6B10E406" w14:textId="77777777" w:rsidR="000901F2" w:rsidRPr="004A025D" w:rsidRDefault="000901F2" w:rsidP="00822850">
      <w:pPr>
        <w:pStyle w:val="Style1"/>
        <w:rPr>
          <w:b/>
        </w:rPr>
      </w:pPr>
      <w:r>
        <w:rPr>
          <w:lang w:eastAsia="en-GB"/>
        </w:rPr>
        <w:t>Level of course: Introductory</w:t>
      </w:r>
    </w:p>
    <w:p w14:paraId="0208B5BE" w14:textId="77777777" w:rsidR="000901F2" w:rsidRPr="004A025D" w:rsidRDefault="000901F2" w:rsidP="00822850">
      <w:pPr>
        <w:ind w:right="-1"/>
        <w:jc w:val="left"/>
        <w:rPr>
          <w:rFonts w:ascii="Mairy Light" w:hAnsi="Mairy Light"/>
          <w:color w:val="404040" w:themeColor="text1" w:themeTint="BF"/>
          <w:sz w:val="24"/>
        </w:rPr>
      </w:pPr>
    </w:p>
    <w:p w14:paraId="2330DB5E" w14:textId="77777777" w:rsidR="000901F2" w:rsidRPr="00C23580" w:rsidRDefault="000901F2"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245C7879" w14:textId="77777777" w:rsidR="000901F2" w:rsidRDefault="000901F2" w:rsidP="00822850">
      <w:pPr>
        <w:ind w:right="-1"/>
        <w:jc w:val="left"/>
        <w:rPr>
          <w:rFonts w:ascii="Mairy Light" w:hAnsi="Mairy Light"/>
          <w:sz w:val="24"/>
          <w:highlight w:val="yellow"/>
        </w:rPr>
      </w:pPr>
    </w:p>
    <w:p w14:paraId="0A8683D7" w14:textId="77777777" w:rsidR="000901F2" w:rsidRDefault="000901F2" w:rsidP="00822850">
      <w:pPr>
        <w:ind w:right="-1"/>
        <w:jc w:val="left"/>
        <w:rPr>
          <w:rFonts w:ascii="Mairy Light" w:hAnsi="Mairy Light"/>
          <w:sz w:val="24"/>
        </w:rPr>
      </w:pPr>
      <w:r w:rsidRPr="00160215">
        <w:rPr>
          <w:rFonts w:ascii="Mairy Light" w:hAnsi="Mairy Light"/>
          <w:sz w:val="24"/>
        </w:rPr>
        <w:t xml:space="preserve">7 February 2023 </w:t>
      </w:r>
    </w:p>
    <w:p w14:paraId="657C8653" w14:textId="77777777" w:rsidR="000901F2" w:rsidRDefault="000901F2" w:rsidP="00822850">
      <w:pPr>
        <w:ind w:right="-1"/>
        <w:jc w:val="left"/>
        <w:rPr>
          <w:rFonts w:ascii="Mairy Light" w:hAnsi="Mairy Light"/>
          <w:sz w:val="24"/>
        </w:rPr>
      </w:pPr>
      <w:r>
        <w:rPr>
          <w:rFonts w:ascii="Mairy Light" w:hAnsi="Mairy Light"/>
          <w:sz w:val="24"/>
        </w:rPr>
        <w:t>12 noon – 1.30pm</w:t>
      </w:r>
    </w:p>
    <w:p w14:paraId="753A1955" w14:textId="77777777" w:rsidR="000901F2" w:rsidRDefault="000901F2" w:rsidP="00822850">
      <w:pPr>
        <w:ind w:right="-1"/>
        <w:jc w:val="left"/>
        <w:rPr>
          <w:rFonts w:ascii="Mairy Light" w:hAnsi="Mairy Light"/>
          <w:sz w:val="24"/>
        </w:rPr>
      </w:pPr>
    </w:p>
    <w:p w14:paraId="50EAC365" w14:textId="77777777" w:rsidR="000901F2" w:rsidRPr="006102E7" w:rsidRDefault="000901F2"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Geldards</w:t>
      </w:r>
    </w:p>
    <w:p w14:paraId="5956DAB9" w14:textId="77777777" w:rsidR="000901F2" w:rsidRPr="006102E7" w:rsidRDefault="000901F2" w:rsidP="00822850">
      <w:pPr>
        <w:ind w:right="-1"/>
        <w:jc w:val="left"/>
        <w:rPr>
          <w:rFonts w:ascii="Mairy Light" w:hAnsi="Mairy Light"/>
          <w:b/>
          <w:sz w:val="24"/>
        </w:rPr>
      </w:pPr>
    </w:p>
    <w:p w14:paraId="2C64321A"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A0BC028" w14:textId="77777777" w:rsidR="000901F2" w:rsidRPr="006102E7" w:rsidRDefault="000901F2" w:rsidP="00822850">
      <w:pPr>
        <w:ind w:right="-1"/>
        <w:jc w:val="left"/>
        <w:rPr>
          <w:rFonts w:ascii="Mairy Light" w:hAnsi="Mairy Light"/>
          <w:color w:val="404040" w:themeColor="text1" w:themeTint="BF"/>
          <w:sz w:val="24"/>
        </w:rPr>
      </w:pPr>
    </w:p>
    <w:p w14:paraId="5FD7B0CC" w14:textId="77777777" w:rsidR="000901F2" w:rsidRPr="006102E7" w:rsidRDefault="000901F2" w:rsidP="00822850">
      <w:pPr>
        <w:pStyle w:val="Style1"/>
        <w:rPr>
          <w:sz w:val="24"/>
        </w:rPr>
      </w:pPr>
      <w:r w:rsidRPr="006102E7">
        <w:rPr>
          <w:sz w:val="24"/>
        </w:rPr>
        <w:t>Course overview</w:t>
      </w:r>
    </w:p>
    <w:p w14:paraId="70A65C05" w14:textId="77777777" w:rsidR="000901F2" w:rsidRDefault="000901F2" w:rsidP="00822850">
      <w:pPr>
        <w:ind w:right="-1"/>
        <w:jc w:val="left"/>
        <w:rPr>
          <w:rFonts w:ascii="Mairy Light" w:hAnsi="Mairy Light"/>
          <w:color w:val="404040" w:themeColor="text1" w:themeTint="BF"/>
          <w:sz w:val="24"/>
        </w:rPr>
      </w:pPr>
    </w:p>
    <w:p w14:paraId="39252AD2" w14:textId="77777777" w:rsidR="000901F2" w:rsidRPr="009B2B6A" w:rsidRDefault="000901F2" w:rsidP="00822850">
      <w:pPr>
        <w:jc w:val="left"/>
        <w:rPr>
          <w:rFonts w:ascii="Mairy Light" w:hAnsi="Mairy Light"/>
          <w:sz w:val="24"/>
        </w:rPr>
      </w:pPr>
      <w:r w:rsidRPr="009B2B6A">
        <w:rPr>
          <w:rFonts w:ascii="Mairy Light" w:hAnsi="Mairy Light"/>
          <w:sz w:val="24"/>
        </w:rPr>
        <w:t xml:space="preserve">Dealing with subject access requests can be extremely labour intensive and time consuming for public sector organisations, particularly where the information encompassed within a request is on </w:t>
      </w:r>
      <w:proofErr w:type="gramStart"/>
      <w:r w:rsidRPr="009B2B6A">
        <w:rPr>
          <w:rFonts w:ascii="Mairy Light" w:hAnsi="Mairy Light"/>
          <w:sz w:val="24"/>
        </w:rPr>
        <w:t>an</w:t>
      </w:r>
      <w:proofErr w:type="gramEnd"/>
      <w:r w:rsidRPr="009B2B6A">
        <w:rPr>
          <w:rFonts w:ascii="Mairy Light" w:hAnsi="Mairy Light"/>
          <w:sz w:val="24"/>
        </w:rPr>
        <w:t xml:space="preserve"> large scale. Failing to deal adequately with a request will expose a data controller to </w:t>
      </w:r>
      <w:proofErr w:type="gramStart"/>
      <w:r w:rsidRPr="009B2B6A">
        <w:rPr>
          <w:rFonts w:ascii="Mairy Light" w:hAnsi="Mairy Light"/>
          <w:sz w:val="24"/>
        </w:rPr>
        <w:t>liability, but</w:t>
      </w:r>
      <w:proofErr w:type="gramEnd"/>
      <w:r w:rsidRPr="009B2B6A">
        <w:rPr>
          <w:rFonts w:ascii="Mairy Light" w:hAnsi="Mairy Light"/>
          <w:sz w:val="24"/>
        </w:rPr>
        <w:t xml:space="preserve"> providing more information that the requester is entitled to can also result in risk. In this webinar we will look at what information is within the scope of a subject access request, what are the obligations to provide that information and strategies for dealing with and responding to subject access requests, including utilising extensions of time, the ICO’s regulatory approach during the pandemic and manifestly unfounded and excessive requests.</w:t>
      </w:r>
    </w:p>
    <w:p w14:paraId="61E88FA1" w14:textId="77777777" w:rsidR="000901F2" w:rsidRDefault="000901F2" w:rsidP="00822850">
      <w:pPr>
        <w:ind w:right="-1"/>
        <w:jc w:val="left"/>
        <w:rPr>
          <w:rFonts w:ascii="Mairy Light" w:hAnsi="Mairy Light"/>
          <w:color w:val="404040" w:themeColor="text1" w:themeTint="BF"/>
          <w:sz w:val="24"/>
        </w:rPr>
      </w:pPr>
    </w:p>
    <w:p w14:paraId="31DB0F6C" w14:textId="77777777" w:rsidR="000901F2" w:rsidRPr="006102E7" w:rsidRDefault="000901F2"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3BEB6658" w14:textId="77777777" w:rsidR="000901F2" w:rsidRDefault="000901F2" w:rsidP="00822850">
      <w:pPr>
        <w:ind w:right="-1"/>
        <w:jc w:val="left"/>
        <w:rPr>
          <w:rFonts w:ascii="Mairy Light" w:hAnsi="Mairy Light"/>
          <w:sz w:val="24"/>
        </w:rPr>
      </w:pPr>
    </w:p>
    <w:p w14:paraId="50C21C14" w14:textId="77777777" w:rsidR="000901F2" w:rsidRDefault="000901F2" w:rsidP="00822850">
      <w:pPr>
        <w:ind w:right="-1"/>
        <w:jc w:val="left"/>
        <w:rPr>
          <w:rFonts w:ascii="Mairy Light" w:hAnsi="Mairy Light"/>
          <w:sz w:val="24"/>
        </w:rPr>
      </w:pPr>
      <w:r w:rsidRPr="009B2B6A">
        <w:rPr>
          <w:rFonts w:ascii="Mairy Light" w:hAnsi="Mairy Light"/>
          <w:sz w:val="24"/>
        </w:rPr>
        <w:t>Data Protection Officer, SIROs, Information Governance Teams, staff dealing with Subject Access Requests</w:t>
      </w:r>
    </w:p>
    <w:p w14:paraId="41BC0A80" w14:textId="77777777" w:rsidR="000901F2" w:rsidRPr="006102E7" w:rsidRDefault="000901F2" w:rsidP="00822850">
      <w:pPr>
        <w:ind w:right="-1"/>
        <w:jc w:val="left"/>
        <w:rPr>
          <w:rFonts w:ascii="Mairy Light" w:hAnsi="Mairy Light"/>
          <w:sz w:val="24"/>
        </w:rPr>
      </w:pPr>
    </w:p>
    <w:p w14:paraId="65EBA52B" w14:textId="77777777" w:rsidR="000901F2" w:rsidRPr="006102E7" w:rsidRDefault="000901F2"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C2C4634" w14:textId="77777777" w:rsidR="000901F2" w:rsidRDefault="000901F2" w:rsidP="00822850">
      <w:pPr>
        <w:ind w:right="-1"/>
        <w:jc w:val="left"/>
        <w:rPr>
          <w:rFonts w:ascii="Mairy Light" w:hAnsi="Mairy Light"/>
          <w:color w:val="404040" w:themeColor="text1" w:themeTint="BF"/>
          <w:sz w:val="24"/>
        </w:rPr>
      </w:pPr>
    </w:p>
    <w:p w14:paraId="698DFBB9" w14:textId="77777777" w:rsidR="000901F2" w:rsidRPr="009B2B6A" w:rsidRDefault="000901F2" w:rsidP="00822850">
      <w:pPr>
        <w:numPr>
          <w:ilvl w:val="0"/>
          <w:numId w:val="17"/>
        </w:numPr>
        <w:jc w:val="left"/>
        <w:rPr>
          <w:rFonts w:ascii="Mairy Light" w:hAnsi="Mairy Light" w:cs="Tahoma"/>
          <w:sz w:val="24"/>
        </w:rPr>
      </w:pPr>
      <w:r w:rsidRPr="009B2B6A">
        <w:rPr>
          <w:rFonts w:ascii="Mairy Light" w:hAnsi="Mairy Light" w:cs="Tahoma"/>
          <w:sz w:val="24"/>
        </w:rPr>
        <w:t>Data Protection law</w:t>
      </w:r>
    </w:p>
    <w:p w14:paraId="06FEE950" w14:textId="77777777" w:rsidR="000901F2" w:rsidRPr="009B2B6A" w:rsidRDefault="000901F2" w:rsidP="00822850">
      <w:pPr>
        <w:numPr>
          <w:ilvl w:val="0"/>
          <w:numId w:val="17"/>
        </w:numPr>
        <w:jc w:val="left"/>
        <w:rPr>
          <w:rFonts w:ascii="Mairy Light" w:hAnsi="Mairy Light" w:cs="Tahoma"/>
          <w:sz w:val="24"/>
        </w:rPr>
      </w:pPr>
      <w:r w:rsidRPr="009B2B6A">
        <w:rPr>
          <w:rFonts w:ascii="Mairy Light" w:hAnsi="Mairy Light" w:cs="Tahoma"/>
          <w:sz w:val="24"/>
        </w:rPr>
        <w:t>UK GDPR</w:t>
      </w:r>
    </w:p>
    <w:p w14:paraId="7C495443" w14:textId="77777777" w:rsidR="000901F2" w:rsidRPr="009B2B6A" w:rsidRDefault="000901F2" w:rsidP="00822850">
      <w:pPr>
        <w:numPr>
          <w:ilvl w:val="0"/>
          <w:numId w:val="17"/>
        </w:numPr>
        <w:jc w:val="left"/>
        <w:rPr>
          <w:rFonts w:ascii="Mairy Light" w:hAnsi="Mairy Light" w:cs="Tahoma"/>
          <w:sz w:val="24"/>
        </w:rPr>
      </w:pPr>
      <w:r w:rsidRPr="009B2B6A">
        <w:rPr>
          <w:rFonts w:ascii="Mairy Light" w:hAnsi="Mairy Light" w:cs="Tahoma"/>
          <w:sz w:val="24"/>
        </w:rPr>
        <w:t>Data Protection Act 2018</w:t>
      </w:r>
    </w:p>
    <w:p w14:paraId="24328301" w14:textId="77777777" w:rsidR="000901F2" w:rsidRPr="009B2B6A" w:rsidRDefault="000901F2" w:rsidP="00822850">
      <w:pPr>
        <w:numPr>
          <w:ilvl w:val="0"/>
          <w:numId w:val="17"/>
        </w:numPr>
        <w:jc w:val="left"/>
        <w:rPr>
          <w:rFonts w:ascii="Mairy Light" w:hAnsi="Mairy Light" w:cs="Tahoma"/>
          <w:sz w:val="24"/>
        </w:rPr>
      </w:pPr>
      <w:r w:rsidRPr="009B2B6A">
        <w:rPr>
          <w:rFonts w:ascii="Mairy Light" w:hAnsi="Mairy Light" w:cs="Tahoma"/>
          <w:sz w:val="24"/>
        </w:rPr>
        <w:t>Subject Access Requests</w:t>
      </w:r>
    </w:p>
    <w:p w14:paraId="40D89029" w14:textId="77777777" w:rsidR="000901F2" w:rsidRPr="006102E7" w:rsidRDefault="000901F2" w:rsidP="00822850">
      <w:pPr>
        <w:ind w:right="-1"/>
        <w:jc w:val="left"/>
        <w:rPr>
          <w:rFonts w:ascii="Mairy Light" w:hAnsi="Mairy Light"/>
          <w:color w:val="404040" w:themeColor="text1" w:themeTint="BF"/>
          <w:sz w:val="24"/>
        </w:rPr>
      </w:pPr>
    </w:p>
    <w:p w14:paraId="4F1F43B8" w14:textId="77777777" w:rsidR="000901F2" w:rsidRDefault="000901F2" w:rsidP="00822850">
      <w:pPr>
        <w:pStyle w:val="Style1"/>
        <w:rPr>
          <w:sz w:val="24"/>
        </w:rPr>
      </w:pPr>
      <w:r w:rsidRPr="006102E7">
        <w:rPr>
          <w:sz w:val="24"/>
        </w:rPr>
        <w:t>Interactive elements</w:t>
      </w:r>
    </w:p>
    <w:p w14:paraId="7D75C6FA" w14:textId="77777777" w:rsidR="000901F2" w:rsidRPr="00B7330B" w:rsidRDefault="000901F2" w:rsidP="00822850">
      <w:pPr>
        <w:pStyle w:val="Style1"/>
        <w:rPr>
          <w:sz w:val="24"/>
        </w:rPr>
      </w:pPr>
    </w:p>
    <w:p w14:paraId="2A5F5C8F" w14:textId="77777777" w:rsidR="000901F2" w:rsidRPr="003D06D9" w:rsidRDefault="000901F2" w:rsidP="00822850">
      <w:pPr>
        <w:jc w:val="left"/>
        <w:rPr>
          <w:rFonts w:ascii="Mairy Light" w:hAnsi="Mairy Light"/>
          <w:sz w:val="24"/>
        </w:rPr>
      </w:pPr>
      <w:r w:rsidRPr="009B2B6A">
        <w:rPr>
          <w:rFonts w:ascii="Mairy Light" w:hAnsi="Mairy Light"/>
          <w:sz w:val="24"/>
        </w:rPr>
        <w:t>Case study example</w:t>
      </w:r>
    </w:p>
    <w:p w14:paraId="276E979E" w14:textId="77777777" w:rsidR="000901F2" w:rsidRPr="006102E7" w:rsidRDefault="000901F2" w:rsidP="00822850">
      <w:pPr>
        <w:pStyle w:val="Style1"/>
        <w:rPr>
          <w:sz w:val="24"/>
        </w:rPr>
      </w:pPr>
    </w:p>
    <w:p w14:paraId="58BB4EAE" w14:textId="77777777" w:rsidR="000901F2" w:rsidRPr="006102E7" w:rsidRDefault="000901F2" w:rsidP="00822850">
      <w:pPr>
        <w:pStyle w:val="Style1"/>
        <w:rPr>
          <w:sz w:val="24"/>
        </w:rPr>
      </w:pPr>
      <w:r w:rsidRPr="006102E7">
        <w:rPr>
          <w:sz w:val="24"/>
        </w:rPr>
        <w:t xml:space="preserve">Competencies </w:t>
      </w:r>
    </w:p>
    <w:p w14:paraId="24C65197" w14:textId="77777777" w:rsidR="000901F2" w:rsidRPr="006102E7" w:rsidRDefault="000901F2" w:rsidP="00822850">
      <w:pPr>
        <w:ind w:right="-1"/>
        <w:jc w:val="left"/>
        <w:rPr>
          <w:rFonts w:ascii="Mairy Light" w:hAnsi="Mairy Light"/>
          <w:color w:val="404040" w:themeColor="text1" w:themeTint="BF"/>
          <w:sz w:val="24"/>
        </w:rPr>
      </w:pPr>
    </w:p>
    <w:p w14:paraId="6734C24E" w14:textId="77777777" w:rsidR="000901F2" w:rsidRPr="006102E7" w:rsidRDefault="000901F2" w:rsidP="00822850">
      <w:pPr>
        <w:ind w:right="-1"/>
        <w:jc w:val="left"/>
        <w:rPr>
          <w:rFonts w:ascii="Mairy Light" w:hAnsi="Mairy Light"/>
          <w:bCs/>
          <w:sz w:val="24"/>
        </w:rPr>
      </w:pPr>
      <w:r w:rsidRPr="006102E7">
        <w:rPr>
          <w:rFonts w:ascii="Mairy Light" w:hAnsi="Mairy Light"/>
          <w:bCs/>
          <w:sz w:val="24"/>
        </w:rPr>
        <w:t>This course will cover:</w:t>
      </w:r>
    </w:p>
    <w:p w14:paraId="6E0F09DE" w14:textId="77777777" w:rsidR="000901F2" w:rsidRDefault="000901F2" w:rsidP="00822850">
      <w:pPr>
        <w:jc w:val="left"/>
        <w:rPr>
          <w:rFonts w:ascii="Mairy Light" w:hAnsi="Mairy Light"/>
          <w:bCs/>
          <w:sz w:val="24"/>
        </w:rPr>
      </w:pPr>
    </w:p>
    <w:p w14:paraId="51FA7A31" w14:textId="77777777" w:rsidR="000901F2" w:rsidRPr="0029632E" w:rsidRDefault="000901F2" w:rsidP="00822850">
      <w:pPr>
        <w:jc w:val="left"/>
        <w:rPr>
          <w:rFonts w:ascii="Mairy Light" w:hAnsi="Mairy Light"/>
          <w:bCs/>
          <w:sz w:val="24"/>
        </w:rPr>
      </w:pPr>
      <w:r w:rsidRPr="0029632E">
        <w:rPr>
          <w:rFonts w:ascii="Mairy Light" w:hAnsi="Mairy Light"/>
          <w:bCs/>
          <w:sz w:val="24"/>
        </w:rPr>
        <w:t>B Technical legal practice</w:t>
      </w:r>
    </w:p>
    <w:p w14:paraId="112E7D0D" w14:textId="77777777" w:rsidR="000901F2" w:rsidRPr="006102E7" w:rsidRDefault="000901F2" w:rsidP="00822850">
      <w:pPr>
        <w:jc w:val="left"/>
        <w:rPr>
          <w:rFonts w:ascii="Mairy Light" w:hAnsi="Mairy Light"/>
          <w:bCs/>
          <w:sz w:val="24"/>
        </w:rPr>
      </w:pPr>
    </w:p>
    <w:p w14:paraId="3F8007A2" w14:textId="77777777" w:rsidR="000901F2" w:rsidRPr="006102E7" w:rsidRDefault="000901F2" w:rsidP="00822850">
      <w:pPr>
        <w:pStyle w:val="Style1"/>
        <w:rPr>
          <w:sz w:val="24"/>
        </w:rPr>
      </w:pPr>
      <w:r w:rsidRPr="006102E7">
        <w:rPr>
          <w:sz w:val="24"/>
        </w:rPr>
        <w:t>Presenter profiles:</w:t>
      </w:r>
    </w:p>
    <w:p w14:paraId="2DB19643" w14:textId="77777777" w:rsidR="000901F2" w:rsidRDefault="000901F2" w:rsidP="00822850">
      <w:pPr>
        <w:jc w:val="left"/>
        <w:rPr>
          <w:rFonts w:ascii="Mairy Light" w:hAnsi="Mairy Light"/>
          <w:b/>
          <w:color w:val="404040" w:themeColor="text1" w:themeTint="BF"/>
          <w:sz w:val="24"/>
        </w:rPr>
      </w:pPr>
    </w:p>
    <w:p w14:paraId="10DE5BF7" w14:textId="77777777" w:rsidR="000901F2" w:rsidRPr="009B2B6A" w:rsidRDefault="000901F2" w:rsidP="00822850">
      <w:pPr>
        <w:jc w:val="left"/>
        <w:rPr>
          <w:rFonts w:ascii="Mairy Light" w:hAnsi="Mairy Light"/>
          <w:sz w:val="24"/>
        </w:rPr>
      </w:pPr>
      <w:r w:rsidRPr="009B2B6A">
        <w:rPr>
          <w:rFonts w:ascii="Mairy Light" w:hAnsi="Mairy Light"/>
          <w:sz w:val="24"/>
        </w:rPr>
        <w:t xml:space="preserve">Helen </w:t>
      </w:r>
      <w:r>
        <w:rPr>
          <w:rFonts w:ascii="Mairy Light" w:hAnsi="Mairy Light"/>
          <w:sz w:val="24"/>
        </w:rPr>
        <w:t xml:space="preserve">Snow </w:t>
      </w:r>
      <w:r w:rsidRPr="009B2B6A">
        <w:rPr>
          <w:rFonts w:ascii="Mairy Light" w:hAnsi="Mairy Light"/>
          <w:sz w:val="24"/>
        </w:rPr>
        <w:t xml:space="preserve">is very experienced Partner in the Information Law Team at Geldards dealing with data protection and information law matters. She provides expert advice on Data Protection, Freedom of Information (FOI) and Environmental Information Regulations (EIR). Helen also advises clients on aspects privacy. </w:t>
      </w:r>
    </w:p>
    <w:p w14:paraId="3D7ABB1E" w14:textId="77777777" w:rsidR="000901F2" w:rsidRPr="009B2B6A" w:rsidRDefault="000901F2" w:rsidP="00822850">
      <w:pPr>
        <w:jc w:val="left"/>
        <w:rPr>
          <w:rFonts w:ascii="Mairy Light" w:hAnsi="Mairy Light"/>
          <w:sz w:val="24"/>
        </w:rPr>
      </w:pPr>
    </w:p>
    <w:p w14:paraId="28694411" w14:textId="77777777" w:rsidR="000901F2" w:rsidRPr="009B2B6A" w:rsidRDefault="000901F2" w:rsidP="00822850">
      <w:pPr>
        <w:jc w:val="left"/>
        <w:rPr>
          <w:rFonts w:ascii="Mairy Light" w:hAnsi="Mairy Light"/>
          <w:sz w:val="24"/>
        </w:rPr>
      </w:pPr>
      <w:r w:rsidRPr="009B2B6A">
        <w:rPr>
          <w:rFonts w:ascii="Mairy Light" w:hAnsi="Mairy Light"/>
          <w:sz w:val="24"/>
        </w:rPr>
        <w:t xml:space="preserve">Helen regularly advises clients on DPA compliance, specifically responding to Subject Access Requests and the application of exemptions the disclosure of information and preparing and reviewing Data Protection Policies. </w:t>
      </w:r>
    </w:p>
    <w:p w14:paraId="696515AB" w14:textId="77777777" w:rsidR="000901F2" w:rsidRPr="009B2B6A" w:rsidRDefault="000901F2" w:rsidP="00822850">
      <w:pPr>
        <w:jc w:val="left"/>
        <w:rPr>
          <w:rFonts w:ascii="Mairy Light" w:hAnsi="Mairy Light"/>
          <w:sz w:val="24"/>
        </w:rPr>
      </w:pPr>
    </w:p>
    <w:p w14:paraId="043CC6E7" w14:textId="65FD24A0" w:rsidR="000901F2" w:rsidRDefault="000901F2" w:rsidP="00822850">
      <w:pPr>
        <w:jc w:val="left"/>
        <w:rPr>
          <w:rFonts w:ascii="Mairy Light" w:hAnsi="Mairy Light"/>
          <w:i/>
          <w:color w:val="FF0000"/>
          <w:sz w:val="24"/>
        </w:rPr>
      </w:pPr>
      <w:r w:rsidRPr="009B2B6A">
        <w:rPr>
          <w:rFonts w:ascii="Mairy Light" w:hAnsi="Mairy Light"/>
          <w:sz w:val="24"/>
        </w:rPr>
        <w:t xml:space="preserve">In the context of FOI and EIR she has advised clients on their compliance with the legislative regimes, prepared qualified persons opinions and undertaken public </w:t>
      </w:r>
      <w:proofErr w:type="gramStart"/>
      <w:r w:rsidRPr="009B2B6A">
        <w:rPr>
          <w:rFonts w:ascii="Mairy Light" w:hAnsi="Mairy Light"/>
          <w:sz w:val="24"/>
        </w:rPr>
        <w:t>interests</w:t>
      </w:r>
      <w:proofErr w:type="gramEnd"/>
      <w:r w:rsidRPr="009B2B6A">
        <w:rPr>
          <w:rFonts w:ascii="Mairy Light" w:hAnsi="Mairy Light"/>
          <w:sz w:val="24"/>
        </w:rPr>
        <w:t xml:space="preserve"> test. She has also advised on the application of exemptions/exceptions under the relevant provisions and has also prepared and reviewed FOI and EIR policies</w:t>
      </w:r>
      <w:r>
        <w:rPr>
          <w:rFonts w:ascii="Mairy Light" w:hAnsi="Mairy Light"/>
          <w:i/>
          <w:color w:val="FF0000"/>
          <w:sz w:val="24"/>
        </w:rPr>
        <w:br w:type="page"/>
      </w:r>
    </w:p>
    <w:p w14:paraId="2AA74C95" w14:textId="77777777" w:rsidR="000901F2" w:rsidRPr="004B1A15" w:rsidRDefault="000901F2" w:rsidP="00822850">
      <w:pPr>
        <w:jc w:val="left"/>
        <w:rPr>
          <w:rFonts w:ascii="Mairy Regular" w:hAnsi="Mairy Regular" w:cs="Arial"/>
          <w:color w:val="95C11F"/>
          <w:sz w:val="72"/>
          <w:szCs w:val="72"/>
          <w:lang w:eastAsia="en-GB"/>
        </w:rPr>
      </w:pPr>
      <w:r w:rsidRPr="004B1A15">
        <w:rPr>
          <w:rFonts w:ascii="Mairy Regular" w:hAnsi="Mairy Regular" w:cs="Arial"/>
          <w:color w:val="95C11F"/>
          <w:sz w:val="72"/>
          <w:szCs w:val="72"/>
          <w:lang w:eastAsia="en-GB"/>
        </w:rPr>
        <w:lastRenderedPageBreak/>
        <w:t>Annual Judicial Review Update</w:t>
      </w:r>
    </w:p>
    <w:p w14:paraId="6F31C099" w14:textId="77777777" w:rsidR="000901F2" w:rsidRPr="00790373" w:rsidRDefault="000901F2" w:rsidP="00822850">
      <w:pPr>
        <w:ind w:right="-1"/>
        <w:jc w:val="left"/>
        <w:rPr>
          <w:rFonts w:ascii="Mairy Light" w:hAnsi="Mairy Light" w:cs="Arial"/>
          <w:color w:val="404040" w:themeColor="text1" w:themeTint="BF"/>
          <w:sz w:val="24"/>
          <w:lang w:eastAsia="en-GB"/>
        </w:rPr>
      </w:pPr>
    </w:p>
    <w:p w14:paraId="62B6B0EE" w14:textId="77777777" w:rsidR="000901F2" w:rsidRPr="004B1A15" w:rsidRDefault="000901F2" w:rsidP="00822850">
      <w:pPr>
        <w:pStyle w:val="Style1"/>
        <w:rPr>
          <w:b/>
          <w:color w:val="95C11F"/>
        </w:rPr>
      </w:pPr>
      <w:r w:rsidRPr="004B1A15">
        <w:rPr>
          <w:color w:val="95C11F"/>
          <w:lang w:eastAsia="en-GB"/>
        </w:rPr>
        <w:t xml:space="preserve">Level of course: </w:t>
      </w:r>
    </w:p>
    <w:p w14:paraId="15AE8456" w14:textId="77777777" w:rsidR="000901F2" w:rsidRPr="004A025D" w:rsidRDefault="000901F2" w:rsidP="00822850">
      <w:pPr>
        <w:ind w:right="-1"/>
        <w:jc w:val="left"/>
        <w:rPr>
          <w:rFonts w:ascii="Mairy Light" w:hAnsi="Mairy Light"/>
          <w:color w:val="404040" w:themeColor="text1" w:themeTint="BF"/>
          <w:sz w:val="24"/>
        </w:rPr>
      </w:pPr>
    </w:p>
    <w:p w14:paraId="6317A3F8" w14:textId="77777777" w:rsidR="000901F2" w:rsidRPr="00C23580" w:rsidRDefault="000901F2"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1CFA3AEF" w14:textId="77777777" w:rsidR="000901F2" w:rsidRDefault="000901F2" w:rsidP="00822850">
      <w:pPr>
        <w:ind w:right="-1"/>
        <w:jc w:val="left"/>
        <w:rPr>
          <w:rFonts w:ascii="Mairy Light" w:hAnsi="Mairy Light"/>
          <w:sz w:val="24"/>
        </w:rPr>
      </w:pPr>
    </w:p>
    <w:p w14:paraId="46B3B47F" w14:textId="77777777" w:rsidR="000901F2" w:rsidRDefault="000901F2" w:rsidP="00822850">
      <w:pPr>
        <w:ind w:right="-1"/>
        <w:jc w:val="left"/>
        <w:rPr>
          <w:rFonts w:ascii="Mairy Light" w:hAnsi="Mairy Light"/>
          <w:sz w:val="24"/>
        </w:rPr>
      </w:pPr>
      <w:r>
        <w:rPr>
          <w:rFonts w:ascii="Mairy Light" w:hAnsi="Mairy Light"/>
          <w:sz w:val="24"/>
        </w:rPr>
        <w:t>8 February 2023</w:t>
      </w:r>
    </w:p>
    <w:p w14:paraId="77204586" w14:textId="77777777" w:rsidR="000901F2" w:rsidRDefault="000901F2" w:rsidP="00822850">
      <w:pPr>
        <w:ind w:right="-1"/>
        <w:jc w:val="left"/>
        <w:rPr>
          <w:rFonts w:ascii="Mairy Light" w:hAnsi="Mairy Light"/>
          <w:sz w:val="24"/>
        </w:rPr>
      </w:pPr>
      <w:r>
        <w:rPr>
          <w:rFonts w:ascii="Mairy Light" w:hAnsi="Mairy Light"/>
          <w:sz w:val="24"/>
        </w:rPr>
        <w:t>12 noon – 1pm</w:t>
      </w:r>
    </w:p>
    <w:p w14:paraId="2C181A45" w14:textId="77777777" w:rsidR="000901F2" w:rsidRDefault="000901F2" w:rsidP="00822850">
      <w:pPr>
        <w:ind w:right="-1"/>
        <w:jc w:val="left"/>
        <w:rPr>
          <w:rFonts w:ascii="Mairy Light" w:hAnsi="Mairy Light"/>
          <w:sz w:val="24"/>
        </w:rPr>
      </w:pPr>
    </w:p>
    <w:p w14:paraId="33B494D2" w14:textId="77777777" w:rsidR="000901F2" w:rsidRPr="006102E7" w:rsidRDefault="000901F2"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Andrew Sharland, QC</w:t>
      </w:r>
    </w:p>
    <w:p w14:paraId="31BE0844" w14:textId="77777777" w:rsidR="000901F2" w:rsidRPr="006102E7" w:rsidRDefault="000901F2" w:rsidP="00822850">
      <w:pPr>
        <w:ind w:right="-1"/>
        <w:jc w:val="left"/>
        <w:rPr>
          <w:rFonts w:ascii="Mairy Light" w:hAnsi="Mairy Light"/>
          <w:b/>
          <w:sz w:val="24"/>
        </w:rPr>
      </w:pPr>
    </w:p>
    <w:p w14:paraId="1AE2E863"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126C403" w14:textId="77777777" w:rsidR="000901F2" w:rsidRPr="006102E7" w:rsidRDefault="000901F2" w:rsidP="00822850">
      <w:pPr>
        <w:ind w:right="-1"/>
        <w:jc w:val="left"/>
        <w:rPr>
          <w:rFonts w:ascii="Mairy Light" w:hAnsi="Mairy Light"/>
          <w:color w:val="404040" w:themeColor="text1" w:themeTint="BF"/>
          <w:sz w:val="24"/>
        </w:rPr>
      </w:pPr>
    </w:p>
    <w:p w14:paraId="373A7CBC" w14:textId="77777777" w:rsidR="000901F2" w:rsidRPr="006102E7" w:rsidRDefault="000901F2" w:rsidP="00822850">
      <w:pPr>
        <w:pStyle w:val="Style1"/>
        <w:rPr>
          <w:sz w:val="24"/>
        </w:rPr>
      </w:pPr>
      <w:r w:rsidRPr="006102E7">
        <w:rPr>
          <w:sz w:val="24"/>
        </w:rPr>
        <w:t>Course overview</w:t>
      </w:r>
    </w:p>
    <w:p w14:paraId="59D00360" w14:textId="77777777" w:rsidR="000901F2" w:rsidRDefault="000901F2" w:rsidP="00822850">
      <w:pPr>
        <w:ind w:right="-1"/>
        <w:jc w:val="left"/>
        <w:rPr>
          <w:rFonts w:ascii="Mairy Light" w:hAnsi="Mairy Light"/>
          <w:color w:val="404040" w:themeColor="text1" w:themeTint="BF"/>
          <w:sz w:val="24"/>
        </w:rPr>
      </w:pPr>
    </w:p>
    <w:p w14:paraId="1C1E53DE" w14:textId="77777777" w:rsidR="000901F2" w:rsidRPr="006102E7" w:rsidRDefault="000901F2" w:rsidP="00822850">
      <w:pPr>
        <w:ind w:right="-1"/>
        <w:jc w:val="left"/>
        <w:rPr>
          <w:rFonts w:ascii="Mairy Light" w:hAnsi="Mairy Light"/>
          <w:color w:val="404040" w:themeColor="text1" w:themeTint="BF"/>
          <w:sz w:val="24"/>
        </w:rPr>
      </w:pPr>
      <w:r>
        <w:rPr>
          <w:rFonts w:ascii="Mairy Light" w:hAnsi="Mairy Light"/>
          <w:color w:val="404040" w:themeColor="text1" w:themeTint="BF"/>
          <w:sz w:val="24"/>
        </w:rPr>
        <w:t>To be confirmed</w:t>
      </w:r>
    </w:p>
    <w:p w14:paraId="528424E5" w14:textId="77777777" w:rsidR="000901F2" w:rsidRPr="006102E7" w:rsidRDefault="000901F2" w:rsidP="00822850">
      <w:pPr>
        <w:ind w:right="-1"/>
        <w:jc w:val="left"/>
        <w:rPr>
          <w:rFonts w:ascii="Mairy Light" w:hAnsi="Mairy Light"/>
          <w:color w:val="404040" w:themeColor="text1" w:themeTint="BF"/>
          <w:sz w:val="24"/>
        </w:rPr>
      </w:pPr>
    </w:p>
    <w:p w14:paraId="32883657" w14:textId="77777777" w:rsidR="000901F2" w:rsidRPr="006102E7" w:rsidRDefault="000901F2"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E997695" w14:textId="77777777" w:rsidR="000901F2" w:rsidRPr="006102E7" w:rsidRDefault="000901F2" w:rsidP="00822850">
      <w:pPr>
        <w:ind w:right="-1"/>
        <w:jc w:val="left"/>
        <w:rPr>
          <w:rFonts w:ascii="Mairy Light" w:hAnsi="Mairy Light"/>
          <w:sz w:val="24"/>
        </w:rPr>
      </w:pPr>
    </w:p>
    <w:p w14:paraId="5066F6D6" w14:textId="77777777" w:rsidR="000901F2" w:rsidRPr="006102E7" w:rsidRDefault="000901F2" w:rsidP="00822850">
      <w:pPr>
        <w:ind w:right="-1"/>
        <w:jc w:val="left"/>
        <w:rPr>
          <w:rFonts w:ascii="Mairy Light" w:hAnsi="Mairy Light"/>
          <w:sz w:val="24"/>
        </w:rPr>
      </w:pPr>
    </w:p>
    <w:p w14:paraId="19185F3D" w14:textId="77777777" w:rsidR="000901F2" w:rsidRPr="006102E7" w:rsidRDefault="000901F2"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70A656D" w14:textId="77777777" w:rsidR="000901F2" w:rsidRPr="006102E7" w:rsidRDefault="000901F2" w:rsidP="00822850">
      <w:pPr>
        <w:ind w:right="-1"/>
        <w:jc w:val="left"/>
        <w:rPr>
          <w:rFonts w:ascii="Mairy Light" w:hAnsi="Mairy Light"/>
          <w:color w:val="404040" w:themeColor="text1" w:themeTint="BF"/>
          <w:sz w:val="24"/>
        </w:rPr>
      </w:pPr>
    </w:p>
    <w:p w14:paraId="44E1DE44" w14:textId="77777777" w:rsidR="000901F2" w:rsidRPr="006102E7" w:rsidRDefault="000901F2" w:rsidP="00822850">
      <w:pPr>
        <w:numPr>
          <w:ilvl w:val="0"/>
          <w:numId w:val="13"/>
        </w:numPr>
        <w:jc w:val="left"/>
        <w:rPr>
          <w:rFonts w:ascii="Mairy Light" w:hAnsi="Mairy Light" w:cs="Tahoma"/>
          <w:sz w:val="24"/>
        </w:rPr>
      </w:pPr>
    </w:p>
    <w:p w14:paraId="28189E1D" w14:textId="77777777" w:rsidR="000901F2" w:rsidRPr="006102E7" w:rsidRDefault="000901F2" w:rsidP="00822850">
      <w:pPr>
        <w:ind w:right="-1"/>
        <w:jc w:val="left"/>
        <w:rPr>
          <w:rFonts w:ascii="Mairy Light" w:hAnsi="Mairy Light"/>
          <w:color w:val="404040" w:themeColor="text1" w:themeTint="BF"/>
          <w:sz w:val="24"/>
        </w:rPr>
      </w:pPr>
    </w:p>
    <w:p w14:paraId="537675FB" w14:textId="77777777" w:rsidR="000901F2" w:rsidRPr="00B7330B" w:rsidRDefault="000901F2" w:rsidP="00822850">
      <w:pPr>
        <w:pStyle w:val="Style1"/>
        <w:rPr>
          <w:sz w:val="24"/>
        </w:rPr>
      </w:pPr>
      <w:r w:rsidRPr="006102E7">
        <w:rPr>
          <w:sz w:val="24"/>
        </w:rPr>
        <w:t>Interactive elements</w:t>
      </w:r>
    </w:p>
    <w:p w14:paraId="029907E9" w14:textId="77777777" w:rsidR="000901F2" w:rsidRPr="006102E7" w:rsidRDefault="000901F2" w:rsidP="00822850">
      <w:pPr>
        <w:pStyle w:val="Style1"/>
        <w:rPr>
          <w:sz w:val="24"/>
        </w:rPr>
      </w:pPr>
    </w:p>
    <w:p w14:paraId="43D1346F" w14:textId="77777777" w:rsidR="000901F2" w:rsidRPr="006102E7" w:rsidRDefault="000901F2" w:rsidP="00822850">
      <w:pPr>
        <w:pStyle w:val="Style1"/>
        <w:rPr>
          <w:sz w:val="24"/>
        </w:rPr>
      </w:pPr>
      <w:r w:rsidRPr="006102E7">
        <w:rPr>
          <w:sz w:val="24"/>
        </w:rPr>
        <w:t xml:space="preserve">Competencies </w:t>
      </w:r>
    </w:p>
    <w:p w14:paraId="4BD56868" w14:textId="77777777" w:rsidR="000901F2" w:rsidRPr="006102E7" w:rsidRDefault="000901F2" w:rsidP="00822850">
      <w:pPr>
        <w:ind w:right="-1"/>
        <w:jc w:val="left"/>
        <w:rPr>
          <w:rFonts w:ascii="Mairy Light" w:hAnsi="Mairy Light"/>
          <w:color w:val="404040" w:themeColor="text1" w:themeTint="BF"/>
          <w:sz w:val="24"/>
        </w:rPr>
      </w:pPr>
    </w:p>
    <w:p w14:paraId="551345B5" w14:textId="77777777" w:rsidR="000901F2" w:rsidRPr="006102E7" w:rsidRDefault="000901F2" w:rsidP="00822850">
      <w:pPr>
        <w:ind w:right="-1"/>
        <w:jc w:val="left"/>
        <w:rPr>
          <w:rFonts w:ascii="Mairy Light" w:hAnsi="Mairy Light"/>
          <w:bCs/>
          <w:sz w:val="24"/>
        </w:rPr>
      </w:pPr>
      <w:r w:rsidRPr="006102E7">
        <w:rPr>
          <w:rFonts w:ascii="Mairy Light" w:hAnsi="Mairy Light"/>
          <w:bCs/>
          <w:sz w:val="24"/>
        </w:rPr>
        <w:t>This course will cover:</w:t>
      </w:r>
    </w:p>
    <w:p w14:paraId="5F66081E" w14:textId="77777777" w:rsidR="000901F2" w:rsidRPr="006102E7" w:rsidRDefault="000901F2" w:rsidP="00822850">
      <w:pPr>
        <w:jc w:val="left"/>
        <w:rPr>
          <w:rFonts w:ascii="Mairy Light" w:hAnsi="Mairy Light"/>
          <w:bCs/>
          <w:sz w:val="24"/>
        </w:rPr>
      </w:pPr>
    </w:p>
    <w:p w14:paraId="68525F28" w14:textId="77777777" w:rsidR="000901F2" w:rsidRPr="00D97265" w:rsidRDefault="000901F2"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3B196FD4" w14:textId="77777777" w:rsidR="000901F2" w:rsidRDefault="000901F2" w:rsidP="00822850">
      <w:pPr>
        <w:jc w:val="left"/>
        <w:rPr>
          <w:rFonts w:ascii="Mairy Light" w:hAnsi="Mairy Light"/>
          <w:bCs/>
          <w:sz w:val="24"/>
        </w:rPr>
      </w:pPr>
      <w:r w:rsidRPr="00D97265">
        <w:rPr>
          <w:rFonts w:ascii="Mairy Light" w:hAnsi="Mairy Light"/>
          <w:bCs/>
          <w:sz w:val="24"/>
        </w:rPr>
        <w:t>B Technical legal practice</w:t>
      </w:r>
    </w:p>
    <w:p w14:paraId="59E3D9E0" w14:textId="77777777" w:rsidR="000901F2" w:rsidRDefault="000901F2" w:rsidP="00822850">
      <w:pPr>
        <w:jc w:val="left"/>
        <w:rPr>
          <w:rFonts w:ascii="Mairy Light" w:hAnsi="Mairy Light"/>
          <w:bCs/>
          <w:sz w:val="24"/>
        </w:rPr>
      </w:pPr>
      <w:r w:rsidRPr="00D97265">
        <w:rPr>
          <w:rFonts w:ascii="Mairy Light" w:hAnsi="Mairy Light"/>
          <w:bCs/>
          <w:sz w:val="24"/>
        </w:rPr>
        <w:t>B2 Legal research</w:t>
      </w:r>
    </w:p>
    <w:p w14:paraId="152A599E" w14:textId="77777777" w:rsidR="000901F2" w:rsidRPr="00D97265" w:rsidRDefault="000901F2" w:rsidP="00822850">
      <w:pPr>
        <w:jc w:val="left"/>
        <w:rPr>
          <w:rFonts w:ascii="Mairy Light" w:hAnsi="Mairy Light"/>
          <w:bCs/>
          <w:sz w:val="24"/>
        </w:rPr>
      </w:pPr>
      <w:r w:rsidRPr="00D97265">
        <w:rPr>
          <w:rFonts w:ascii="Mairy Light" w:hAnsi="Mairy Light"/>
          <w:bCs/>
          <w:sz w:val="24"/>
        </w:rPr>
        <w:t>B4 Draft documents</w:t>
      </w:r>
    </w:p>
    <w:p w14:paraId="14BCC3D0" w14:textId="77777777" w:rsidR="000901F2" w:rsidRPr="00D97265" w:rsidRDefault="000901F2" w:rsidP="00822850">
      <w:pPr>
        <w:jc w:val="left"/>
        <w:rPr>
          <w:rFonts w:ascii="Mairy Light" w:hAnsi="Mairy Light"/>
          <w:bCs/>
          <w:sz w:val="24"/>
        </w:rPr>
      </w:pPr>
      <w:r w:rsidRPr="00D97265">
        <w:rPr>
          <w:rFonts w:ascii="Mairy Light" w:hAnsi="Mairy Light"/>
          <w:bCs/>
          <w:sz w:val="24"/>
        </w:rPr>
        <w:t>B5 Advocacy</w:t>
      </w:r>
    </w:p>
    <w:p w14:paraId="28B0CBFE" w14:textId="77777777" w:rsidR="000901F2" w:rsidRPr="00D97265" w:rsidRDefault="000901F2" w:rsidP="00822850">
      <w:pPr>
        <w:jc w:val="left"/>
        <w:rPr>
          <w:rFonts w:ascii="Mairy Light" w:hAnsi="Mairy Light"/>
          <w:bCs/>
          <w:sz w:val="24"/>
        </w:rPr>
      </w:pPr>
      <w:r w:rsidRPr="00D97265">
        <w:rPr>
          <w:rFonts w:ascii="Mairy Light" w:hAnsi="Mairy Light"/>
          <w:bCs/>
          <w:sz w:val="24"/>
        </w:rPr>
        <w:t>B6 Negotiation</w:t>
      </w:r>
    </w:p>
    <w:p w14:paraId="218EA96A" w14:textId="77777777" w:rsidR="000901F2" w:rsidRPr="00D97265" w:rsidRDefault="000901F2" w:rsidP="00822850">
      <w:pPr>
        <w:jc w:val="left"/>
        <w:rPr>
          <w:rFonts w:ascii="Mairy Light" w:hAnsi="Mairy Light"/>
          <w:bCs/>
          <w:sz w:val="24"/>
        </w:rPr>
      </w:pPr>
      <w:r w:rsidRPr="00D97265">
        <w:rPr>
          <w:rFonts w:ascii="Mairy Light" w:hAnsi="Mairy Light"/>
          <w:bCs/>
          <w:sz w:val="24"/>
        </w:rPr>
        <w:t>C Working with other people</w:t>
      </w:r>
    </w:p>
    <w:p w14:paraId="79060EB0" w14:textId="77777777" w:rsidR="000901F2" w:rsidRPr="00D97265" w:rsidRDefault="000901F2" w:rsidP="00822850">
      <w:pPr>
        <w:jc w:val="left"/>
        <w:rPr>
          <w:rFonts w:ascii="Mairy Light" w:hAnsi="Mairy Light"/>
          <w:bCs/>
          <w:sz w:val="24"/>
        </w:rPr>
      </w:pPr>
      <w:r w:rsidRPr="00D97265">
        <w:rPr>
          <w:rFonts w:ascii="Mairy Light" w:hAnsi="Mairy Light"/>
          <w:bCs/>
          <w:sz w:val="24"/>
        </w:rPr>
        <w:t>C1 Communicate clearly and effectively</w:t>
      </w:r>
    </w:p>
    <w:p w14:paraId="786E6534" w14:textId="77777777" w:rsidR="000901F2" w:rsidRPr="00D97265" w:rsidRDefault="000901F2" w:rsidP="00822850">
      <w:pPr>
        <w:jc w:val="left"/>
        <w:rPr>
          <w:rFonts w:ascii="Mairy Light" w:hAnsi="Mairy Light"/>
          <w:bCs/>
          <w:sz w:val="24"/>
        </w:rPr>
      </w:pPr>
      <w:r w:rsidRPr="00D97265">
        <w:rPr>
          <w:rFonts w:ascii="Mairy Light" w:hAnsi="Mairy Light"/>
          <w:bCs/>
          <w:sz w:val="24"/>
        </w:rPr>
        <w:t>D Managing themselves and their own work</w:t>
      </w:r>
    </w:p>
    <w:p w14:paraId="3E2D720E" w14:textId="77777777" w:rsidR="000901F2" w:rsidRPr="006102E7" w:rsidRDefault="000901F2" w:rsidP="00822850">
      <w:pPr>
        <w:jc w:val="left"/>
        <w:rPr>
          <w:rFonts w:ascii="Mairy Light" w:hAnsi="Mairy Light"/>
          <w:bCs/>
          <w:sz w:val="24"/>
        </w:rPr>
      </w:pPr>
    </w:p>
    <w:p w14:paraId="707D47CB" w14:textId="77777777" w:rsidR="000901F2" w:rsidRPr="006102E7" w:rsidRDefault="000901F2" w:rsidP="00822850">
      <w:pPr>
        <w:pStyle w:val="Style1"/>
        <w:rPr>
          <w:sz w:val="24"/>
        </w:rPr>
      </w:pPr>
      <w:r w:rsidRPr="006102E7">
        <w:rPr>
          <w:sz w:val="24"/>
        </w:rPr>
        <w:t>Presenter profiles:</w:t>
      </w:r>
    </w:p>
    <w:p w14:paraId="1138263E" w14:textId="77777777" w:rsidR="000901F2" w:rsidRDefault="000901F2" w:rsidP="00822850">
      <w:pPr>
        <w:jc w:val="left"/>
        <w:rPr>
          <w:rFonts w:ascii="Mairy Light" w:hAnsi="Mairy Light"/>
          <w:i/>
          <w:color w:val="FF0000"/>
          <w:sz w:val="24"/>
        </w:rPr>
      </w:pPr>
      <w:r>
        <w:rPr>
          <w:rFonts w:ascii="Mairy Light" w:hAnsi="Mairy Light"/>
          <w:i/>
          <w:color w:val="FF0000"/>
          <w:sz w:val="24"/>
        </w:rPr>
        <w:br w:type="page"/>
      </w:r>
    </w:p>
    <w:p w14:paraId="01714C10" w14:textId="77777777" w:rsidR="0099240C" w:rsidRPr="008213E0" w:rsidRDefault="0099240C" w:rsidP="00822850">
      <w:pPr>
        <w:jc w:val="left"/>
        <w:rPr>
          <w:rFonts w:ascii="Mairy Regular" w:hAnsi="Mairy Regular" w:cs="Arial"/>
          <w:color w:val="95C11F"/>
          <w:sz w:val="72"/>
          <w:szCs w:val="72"/>
          <w:lang w:eastAsia="en-GB"/>
        </w:rPr>
      </w:pPr>
      <w:r w:rsidRPr="008213E0">
        <w:rPr>
          <w:rFonts w:ascii="Mairy Regular" w:hAnsi="Mairy Regular" w:cs="Arial"/>
          <w:color w:val="95C11F"/>
          <w:sz w:val="72"/>
          <w:szCs w:val="72"/>
          <w:lang w:eastAsia="en-GB"/>
        </w:rPr>
        <w:lastRenderedPageBreak/>
        <w:t>Children’s Services</w:t>
      </w:r>
    </w:p>
    <w:p w14:paraId="7F56DBA3" w14:textId="77777777" w:rsidR="0099240C" w:rsidRDefault="0099240C" w:rsidP="00822850">
      <w:pPr>
        <w:jc w:val="left"/>
        <w:rPr>
          <w:rFonts w:ascii="Mairy Light" w:hAnsi="Mairy Light" w:cs="Arial"/>
          <w:sz w:val="24"/>
        </w:rPr>
      </w:pPr>
    </w:p>
    <w:p w14:paraId="043A2434" w14:textId="7A32864B" w:rsidR="0099240C" w:rsidRPr="0099240C" w:rsidRDefault="0099240C" w:rsidP="00822850">
      <w:pPr>
        <w:jc w:val="left"/>
        <w:rPr>
          <w:rFonts w:ascii="Mairy Light" w:hAnsi="Mairy Light" w:cs="Arial"/>
          <w:b/>
          <w:bCs/>
          <w:color w:val="00656D"/>
          <w:sz w:val="28"/>
          <w:szCs w:val="28"/>
        </w:rPr>
      </w:pPr>
      <w:r w:rsidRPr="0099240C">
        <w:rPr>
          <w:rFonts w:ascii="Mairy Light" w:hAnsi="Mairy Light" w:cs="Arial"/>
          <w:b/>
          <w:bCs/>
          <w:color w:val="00656D"/>
          <w:sz w:val="28"/>
          <w:szCs w:val="28"/>
        </w:rPr>
        <w:t>Innovation in Children’s Social Care</w:t>
      </w:r>
    </w:p>
    <w:p w14:paraId="2B0AB15B" w14:textId="77777777" w:rsidR="0099240C" w:rsidRPr="00790373" w:rsidRDefault="0099240C" w:rsidP="00822850">
      <w:pPr>
        <w:ind w:right="-1"/>
        <w:jc w:val="left"/>
        <w:rPr>
          <w:rFonts w:ascii="Mairy Light" w:hAnsi="Mairy Light" w:cs="Arial"/>
          <w:color w:val="404040" w:themeColor="text1" w:themeTint="BF"/>
          <w:sz w:val="24"/>
          <w:lang w:eastAsia="en-GB"/>
        </w:rPr>
      </w:pPr>
    </w:p>
    <w:p w14:paraId="5442C0C1" w14:textId="77777777" w:rsidR="0099240C" w:rsidRPr="004A025D" w:rsidRDefault="0099240C" w:rsidP="00822850">
      <w:pPr>
        <w:pStyle w:val="Style1"/>
        <w:rPr>
          <w:b/>
        </w:rPr>
      </w:pPr>
      <w:r>
        <w:rPr>
          <w:lang w:eastAsia="en-GB"/>
        </w:rPr>
        <w:t>Level of course: Intermediate</w:t>
      </w:r>
    </w:p>
    <w:p w14:paraId="1FE99E02" w14:textId="77777777" w:rsidR="0099240C" w:rsidRPr="004A025D" w:rsidRDefault="0099240C" w:rsidP="00822850">
      <w:pPr>
        <w:ind w:right="-1"/>
        <w:jc w:val="left"/>
        <w:rPr>
          <w:rFonts w:ascii="Mairy Light" w:hAnsi="Mairy Light"/>
          <w:color w:val="404040" w:themeColor="text1" w:themeTint="BF"/>
          <w:sz w:val="24"/>
        </w:rPr>
      </w:pPr>
    </w:p>
    <w:p w14:paraId="605F69CC" w14:textId="77777777" w:rsidR="0099240C" w:rsidRPr="00C23580" w:rsidRDefault="0099240C"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76AA45B" w14:textId="77777777" w:rsidR="0099240C" w:rsidRDefault="0099240C" w:rsidP="00822850">
      <w:pPr>
        <w:ind w:right="-1"/>
        <w:jc w:val="left"/>
        <w:rPr>
          <w:rFonts w:ascii="Mairy Light" w:hAnsi="Mairy Light"/>
          <w:sz w:val="24"/>
        </w:rPr>
      </w:pPr>
    </w:p>
    <w:p w14:paraId="61300A74" w14:textId="77777777" w:rsidR="0099240C" w:rsidRDefault="0099240C" w:rsidP="00822850">
      <w:pPr>
        <w:ind w:right="-1"/>
        <w:jc w:val="left"/>
        <w:rPr>
          <w:rFonts w:ascii="Mairy Light" w:hAnsi="Mairy Light"/>
          <w:sz w:val="24"/>
        </w:rPr>
      </w:pPr>
      <w:r>
        <w:rPr>
          <w:rFonts w:ascii="Mairy Light" w:hAnsi="Mairy Light"/>
          <w:sz w:val="24"/>
        </w:rPr>
        <w:t>9 February 2023</w:t>
      </w:r>
    </w:p>
    <w:p w14:paraId="0B0DE45A" w14:textId="77777777" w:rsidR="0099240C" w:rsidRDefault="0099240C" w:rsidP="00822850">
      <w:pPr>
        <w:ind w:right="-1"/>
        <w:jc w:val="left"/>
        <w:rPr>
          <w:rFonts w:ascii="Mairy Light" w:hAnsi="Mairy Light"/>
          <w:sz w:val="24"/>
        </w:rPr>
      </w:pPr>
      <w:r>
        <w:rPr>
          <w:rFonts w:ascii="Mairy Light" w:hAnsi="Mairy Light"/>
          <w:sz w:val="24"/>
        </w:rPr>
        <w:t>12 noon – 1pm</w:t>
      </w:r>
    </w:p>
    <w:p w14:paraId="2EFE0CDD" w14:textId="77777777" w:rsidR="0099240C" w:rsidRDefault="0099240C" w:rsidP="00822850">
      <w:pPr>
        <w:ind w:right="-1"/>
        <w:jc w:val="left"/>
        <w:rPr>
          <w:rFonts w:ascii="Mairy Light" w:hAnsi="Mairy Light"/>
          <w:sz w:val="24"/>
        </w:rPr>
      </w:pPr>
    </w:p>
    <w:p w14:paraId="63404EA7" w14:textId="77777777" w:rsidR="0099240C" w:rsidRPr="006102E7" w:rsidRDefault="0099240C" w:rsidP="00822850">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Bevan Brittan</w:t>
      </w:r>
    </w:p>
    <w:p w14:paraId="35164ABD" w14:textId="77777777" w:rsidR="0099240C" w:rsidRPr="006102E7" w:rsidRDefault="0099240C" w:rsidP="00822850">
      <w:pPr>
        <w:ind w:right="-1"/>
        <w:jc w:val="left"/>
        <w:rPr>
          <w:rFonts w:ascii="Mairy Light" w:hAnsi="Mairy Light"/>
          <w:b/>
          <w:sz w:val="24"/>
        </w:rPr>
      </w:pPr>
    </w:p>
    <w:p w14:paraId="0DF9E8BF"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DC5016C" w14:textId="77777777" w:rsidR="0099240C" w:rsidRPr="006102E7" w:rsidRDefault="0099240C" w:rsidP="00822850">
      <w:pPr>
        <w:ind w:right="-1"/>
        <w:jc w:val="left"/>
        <w:rPr>
          <w:rFonts w:ascii="Mairy Light" w:hAnsi="Mairy Light"/>
          <w:color w:val="404040" w:themeColor="text1" w:themeTint="BF"/>
          <w:sz w:val="24"/>
        </w:rPr>
      </w:pPr>
    </w:p>
    <w:p w14:paraId="39D472E3" w14:textId="77777777" w:rsidR="0099240C" w:rsidRPr="006102E7" w:rsidRDefault="0099240C" w:rsidP="00822850">
      <w:pPr>
        <w:pStyle w:val="Style1"/>
        <w:rPr>
          <w:sz w:val="24"/>
        </w:rPr>
      </w:pPr>
      <w:r w:rsidRPr="006102E7">
        <w:rPr>
          <w:sz w:val="24"/>
        </w:rPr>
        <w:t>Course overview</w:t>
      </w:r>
    </w:p>
    <w:p w14:paraId="2648429C" w14:textId="77777777" w:rsidR="0099240C" w:rsidRPr="006102E7" w:rsidRDefault="0099240C" w:rsidP="00822850">
      <w:pPr>
        <w:ind w:right="-1"/>
        <w:jc w:val="left"/>
        <w:rPr>
          <w:rFonts w:ascii="Mairy Light" w:hAnsi="Mairy Light"/>
          <w:color w:val="404040" w:themeColor="text1" w:themeTint="BF"/>
          <w:sz w:val="24"/>
        </w:rPr>
      </w:pPr>
    </w:p>
    <w:p w14:paraId="3C608319" w14:textId="77777777" w:rsidR="0099240C" w:rsidRPr="005A5D59" w:rsidRDefault="0099240C" w:rsidP="00822850">
      <w:pPr>
        <w:jc w:val="left"/>
        <w:rPr>
          <w:rFonts w:ascii="Mairy Light" w:hAnsi="Mairy Light" w:cs="Arial"/>
          <w:sz w:val="24"/>
        </w:rPr>
      </w:pPr>
      <w:r w:rsidRPr="005A5D59">
        <w:rPr>
          <w:rFonts w:ascii="Mairy Light" w:hAnsi="Mairy Light" w:cs="Arial"/>
          <w:sz w:val="24"/>
        </w:rPr>
        <w:t>There is a crisis facing children’s services on an unprecedented scale. During this session, we will consider innovative ways in which some local authorities have sought to rise to this challenge.</w:t>
      </w:r>
    </w:p>
    <w:p w14:paraId="3D3033D6" w14:textId="77777777" w:rsidR="0099240C" w:rsidRPr="006102E7" w:rsidRDefault="0099240C" w:rsidP="00822850">
      <w:pPr>
        <w:ind w:right="-1"/>
        <w:jc w:val="left"/>
        <w:rPr>
          <w:rFonts w:ascii="Mairy Light" w:hAnsi="Mairy Light"/>
          <w:color w:val="404040" w:themeColor="text1" w:themeTint="BF"/>
          <w:sz w:val="24"/>
        </w:rPr>
      </w:pPr>
    </w:p>
    <w:p w14:paraId="7D41786C" w14:textId="77777777" w:rsidR="0099240C" w:rsidRPr="006102E7" w:rsidRDefault="0099240C"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3B5C5B6" w14:textId="77777777" w:rsidR="0099240C" w:rsidRPr="006102E7" w:rsidRDefault="0099240C" w:rsidP="00822850">
      <w:pPr>
        <w:ind w:right="-1"/>
        <w:jc w:val="left"/>
        <w:rPr>
          <w:rFonts w:ascii="Mairy Light" w:hAnsi="Mairy Light"/>
          <w:sz w:val="24"/>
        </w:rPr>
      </w:pPr>
    </w:p>
    <w:p w14:paraId="495565A0" w14:textId="77777777" w:rsidR="0099240C" w:rsidRPr="005A5D59" w:rsidRDefault="0099240C" w:rsidP="00822850">
      <w:pPr>
        <w:jc w:val="left"/>
        <w:rPr>
          <w:rFonts w:ascii="Mairy Light" w:hAnsi="Mairy Light" w:cs="Arial"/>
          <w:sz w:val="24"/>
        </w:rPr>
      </w:pPr>
      <w:r w:rsidRPr="005A5D59">
        <w:rPr>
          <w:rFonts w:ascii="Mairy Light" w:hAnsi="Mairy Light" w:cs="Arial"/>
          <w:sz w:val="24"/>
        </w:rPr>
        <w:t>In-house lawyers, children’s services managers, social care service managers</w:t>
      </w:r>
    </w:p>
    <w:p w14:paraId="7F6EC855" w14:textId="77777777" w:rsidR="0099240C" w:rsidRPr="006102E7" w:rsidRDefault="0099240C" w:rsidP="00822850">
      <w:pPr>
        <w:ind w:right="-1"/>
        <w:jc w:val="left"/>
        <w:rPr>
          <w:rFonts w:ascii="Mairy Light" w:hAnsi="Mairy Light"/>
          <w:sz w:val="24"/>
        </w:rPr>
      </w:pPr>
    </w:p>
    <w:p w14:paraId="58085053" w14:textId="77777777" w:rsidR="0099240C" w:rsidRPr="006102E7" w:rsidRDefault="0099240C"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1FE6C46" w14:textId="77777777" w:rsidR="0099240C" w:rsidRPr="006102E7" w:rsidRDefault="0099240C" w:rsidP="00822850">
      <w:pPr>
        <w:ind w:right="-1"/>
        <w:jc w:val="left"/>
        <w:rPr>
          <w:rFonts w:ascii="Mairy Light" w:hAnsi="Mairy Light"/>
          <w:color w:val="404040" w:themeColor="text1" w:themeTint="BF"/>
          <w:sz w:val="24"/>
        </w:rPr>
      </w:pPr>
    </w:p>
    <w:p w14:paraId="4B3F2811" w14:textId="77777777" w:rsidR="0099240C" w:rsidRPr="005A5D59" w:rsidRDefault="0099240C" w:rsidP="00822850">
      <w:pPr>
        <w:numPr>
          <w:ilvl w:val="0"/>
          <w:numId w:val="13"/>
        </w:numPr>
        <w:jc w:val="left"/>
        <w:rPr>
          <w:rFonts w:ascii="Mairy Light" w:hAnsi="Mairy Light" w:cs="Arial"/>
          <w:sz w:val="24"/>
        </w:rPr>
      </w:pPr>
      <w:r w:rsidRPr="005A5D59">
        <w:rPr>
          <w:rFonts w:ascii="Mairy Light" w:hAnsi="Mairy Light" w:cs="Arial"/>
          <w:sz w:val="24"/>
        </w:rPr>
        <w:t xml:space="preserve">Pressures on children’s social care </w:t>
      </w:r>
    </w:p>
    <w:p w14:paraId="50F10431" w14:textId="77777777" w:rsidR="0099240C" w:rsidRPr="005A5D59" w:rsidRDefault="0099240C" w:rsidP="00822850">
      <w:pPr>
        <w:numPr>
          <w:ilvl w:val="0"/>
          <w:numId w:val="13"/>
        </w:numPr>
        <w:jc w:val="left"/>
        <w:rPr>
          <w:rFonts w:ascii="Mairy Light" w:hAnsi="Mairy Light" w:cs="Arial"/>
          <w:sz w:val="24"/>
        </w:rPr>
      </w:pPr>
      <w:r w:rsidRPr="005A5D59">
        <w:rPr>
          <w:rFonts w:ascii="Mairy Light" w:hAnsi="Mairy Light" w:cs="Arial"/>
          <w:sz w:val="24"/>
        </w:rPr>
        <w:t>Learning from the Agenda for Change</w:t>
      </w:r>
    </w:p>
    <w:p w14:paraId="493ABAD8" w14:textId="77777777" w:rsidR="0099240C" w:rsidRPr="005A5D59" w:rsidRDefault="0099240C" w:rsidP="00822850">
      <w:pPr>
        <w:numPr>
          <w:ilvl w:val="0"/>
          <w:numId w:val="13"/>
        </w:numPr>
        <w:jc w:val="left"/>
        <w:rPr>
          <w:rFonts w:ascii="Mairy Light" w:hAnsi="Mairy Light" w:cs="Arial"/>
          <w:bCs/>
          <w:sz w:val="24"/>
        </w:rPr>
      </w:pPr>
      <w:r w:rsidRPr="005A5D59">
        <w:rPr>
          <w:rFonts w:ascii="Mairy Light" w:hAnsi="Mairy Light" w:cs="Arial"/>
          <w:bCs/>
          <w:sz w:val="24"/>
        </w:rPr>
        <w:t>Innovative models for delivery and on partnerships in children’s services</w:t>
      </w:r>
    </w:p>
    <w:p w14:paraId="3498A8A0" w14:textId="77777777" w:rsidR="0099240C" w:rsidRPr="006102E7" w:rsidRDefault="0099240C" w:rsidP="00822850">
      <w:pPr>
        <w:ind w:right="-1"/>
        <w:jc w:val="left"/>
        <w:rPr>
          <w:rFonts w:ascii="Mairy Light" w:hAnsi="Mairy Light"/>
          <w:color w:val="404040" w:themeColor="text1" w:themeTint="BF"/>
          <w:sz w:val="24"/>
        </w:rPr>
      </w:pPr>
    </w:p>
    <w:p w14:paraId="5F89DF09" w14:textId="77777777" w:rsidR="0099240C" w:rsidRPr="00B7330B" w:rsidRDefault="0099240C" w:rsidP="00822850">
      <w:pPr>
        <w:pStyle w:val="Style1"/>
        <w:rPr>
          <w:sz w:val="24"/>
        </w:rPr>
      </w:pPr>
      <w:r w:rsidRPr="006102E7">
        <w:rPr>
          <w:sz w:val="24"/>
        </w:rPr>
        <w:t>Interactive elements</w:t>
      </w:r>
    </w:p>
    <w:p w14:paraId="473E3F1A" w14:textId="77777777" w:rsidR="0099240C" w:rsidRPr="006102E7" w:rsidRDefault="0099240C" w:rsidP="00822850">
      <w:pPr>
        <w:pStyle w:val="Style1"/>
        <w:rPr>
          <w:sz w:val="24"/>
        </w:rPr>
      </w:pPr>
    </w:p>
    <w:p w14:paraId="3A079253" w14:textId="77777777" w:rsidR="0099240C" w:rsidRPr="006102E7" w:rsidRDefault="0099240C" w:rsidP="00822850">
      <w:pPr>
        <w:pStyle w:val="Style1"/>
        <w:rPr>
          <w:sz w:val="24"/>
        </w:rPr>
      </w:pPr>
      <w:r w:rsidRPr="006102E7">
        <w:rPr>
          <w:sz w:val="24"/>
        </w:rPr>
        <w:t xml:space="preserve">Competencies </w:t>
      </w:r>
    </w:p>
    <w:p w14:paraId="4F8557BD" w14:textId="77777777" w:rsidR="0099240C" w:rsidRPr="006102E7" w:rsidRDefault="0099240C" w:rsidP="00822850">
      <w:pPr>
        <w:ind w:right="-1"/>
        <w:jc w:val="left"/>
        <w:rPr>
          <w:rFonts w:ascii="Mairy Light" w:hAnsi="Mairy Light"/>
          <w:color w:val="404040" w:themeColor="text1" w:themeTint="BF"/>
          <w:sz w:val="24"/>
        </w:rPr>
      </w:pPr>
    </w:p>
    <w:p w14:paraId="4983C27B" w14:textId="77777777" w:rsidR="0099240C" w:rsidRPr="006102E7" w:rsidRDefault="0099240C" w:rsidP="00822850">
      <w:pPr>
        <w:ind w:right="-1"/>
        <w:jc w:val="left"/>
        <w:rPr>
          <w:rFonts w:ascii="Mairy Light" w:hAnsi="Mairy Light"/>
          <w:bCs/>
          <w:sz w:val="24"/>
        </w:rPr>
      </w:pPr>
      <w:r w:rsidRPr="006102E7">
        <w:rPr>
          <w:rFonts w:ascii="Mairy Light" w:hAnsi="Mairy Light"/>
          <w:bCs/>
          <w:sz w:val="24"/>
        </w:rPr>
        <w:t>This course will cover:</w:t>
      </w:r>
    </w:p>
    <w:p w14:paraId="5EC8B3D6" w14:textId="77777777" w:rsidR="0099240C" w:rsidRPr="006102E7" w:rsidRDefault="0099240C" w:rsidP="00822850">
      <w:pPr>
        <w:jc w:val="left"/>
        <w:rPr>
          <w:rFonts w:ascii="Mairy Light" w:hAnsi="Mairy Light"/>
          <w:bCs/>
          <w:sz w:val="24"/>
        </w:rPr>
      </w:pPr>
    </w:p>
    <w:p w14:paraId="4B232384" w14:textId="77777777" w:rsidR="0099240C" w:rsidRDefault="0099240C" w:rsidP="00822850">
      <w:pPr>
        <w:jc w:val="left"/>
        <w:rPr>
          <w:rFonts w:ascii="Mairy Light" w:hAnsi="Mairy Light"/>
          <w:bCs/>
          <w:sz w:val="24"/>
        </w:rPr>
      </w:pPr>
      <w:r w:rsidRPr="00D97265">
        <w:rPr>
          <w:rFonts w:ascii="Mairy Light" w:hAnsi="Mairy Light"/>
          <w:bCs/>
          <w:sz w:val="24"/>
        </w:rPr>
        <w:t>B Technical legal practice</w:t>
      </w:r>
    </w:p>
    <w:p w14:paraId="556F1778" w14:textId="77777777" w:rsidR="0099240C" w:rsidRPr="00D97265" w:rsidRDefault="0099240C" w:rsidP="00822850">
      <w:pPr>
        <w:jc w:val="left"/>
        <w:rPr>
          <w:rFonts w:ascii="Mairy Light" w:hAnsi="Mairy Light"/>
          <w:bCs/>
          <w:sz w:val="24"/>
        </w:rPr>
      </w:pPr>
      <w:r w:rsidRPr="00D97265">
        <w:rPr>
          <w:rFonts w:ascii="Mairy Light" w:hAnsi="Mairy Light"/>
          <w:bCs/>
          <w:sz w:val="24"/>
        </w:rPr>
        <w:t>C Working with other people</w:t>
      </w:r>
    </w:p>
    <w:p w14:paraId="13E02099" w14:textId="77777777" w:rsidR="0099240C" w:rsidRPr="006102E7" w:rsidRDefault="0099240C" w:rsidP="00822850">
      <w:pPr>
        <w:jc w:val="left"/>
        <w:rPr>
          <w:rFonts w:ascii="Mairy Light" w:hAnsi="Mairy Light"/>
          <w:bCs/>
          <w:sz w:val="24"/>
        </w:rPr>
      </w:pPr>
    </w:p>
    <w:p w14:paraId="184F4089" w14:textId="77777777" w:rsidR="0099240C" w:rsidRPr="006102E7" w:rsidRDefault="0099240C" w:rsidP="00822850">
      <w:pPr>
        <w:pStyle w:val="Style1"/>
        <w:rPr>
          <w:sz w:val="24"/>
        </w:rPr>
      </w:pPr>
      <w:r w:rsidRPr="006102E7">
        <w:rPr>
          <w:sz w:val="24"/>
        </w:rPr>
        <w:t>Presenter profiles:</w:t>
      </w:r>
    </w:p>
    <w:p w14:paraId="336B8F07" w14:textId="77777777" w:rsidR="0099240C" w:rsidRPr="006102E7" w:rsidRDefault="0099240C" w:rsidP="00822850">
      <w:pPr>
        <w:jc w:val="left"/>
        <w:rPr>
          <w:rFonts w:ascii="Mairy Light" w:hAnsi="Mairy Light"/>
          <w:b/>
          <w:bCs/>
          <w:color w:val="404040" w:themeColor="text1" w:themeTint="BF"/>
          <w:sz w:val="24"/>
          <w:u w:val="single"/>
        </w:rPr>
      </w:pPr>
    </w:p>
    <w:p w14:paraId="5831282C" w14:textId="77777777" w:rsidR="0099240C" w:rsidRPr="005A5D59" w:rsidRDefault="0099240C" w:rsidP="00822850">
      <w:pPr>
        <w:pStyle w:val="NormalWeb"/>
        <w:shd w:val="clear" w:color="auto" w:fill="FFFFFF"/>
        <w:spacing w:before="0" w:beforeAutospacing="0" w:after="0" w:afterAutospacing="0"/>
        <w:rPr>
          <w:rFonts w:ascii="Mairy Light" w:hAnsi="Mairy Light" w:cs="Arial"/>
          <w:lang w:eastAsia="en-US"/>
        </w:rPr>
      </w:pPr>
      <w:proofErr w:type="spellStart"/>
      <w:r w:rsidRPr="005A5D59">
        <w:rPr>
          <w:rFonts w:ascii="Mairy Light" w:hAnsi="Mairy Light" w:cs="Arial"/>
          <w:lang w:eastAsia="en-US"/>
        </w:rPr>
        <w:t>Kirtpal</w:t>
      </w:r>
      <w:proofErr w:type="spellEnd"/>
      <w:r w:rsidRPr="005A5D59">
        <w:rPr>
          <w:rFonts w:ascii="Mairy Light" w:hAnsi="Mairy Light" w:cs="Arial"/>
          <w:lang w:eastAsia="en-US"/>
        </w:rPr>
        <w:t xml:space="preserve"> Kaur </w:t>
      </w:r>
      <w:proofErr w:type="spellStart"/>
      <w:r w:rsidRPr="005A5D59">
        <w:rPr>
          <w:rFonts w:ascii="Mairy Light" w:hAnsi="Mairy Light" w:cs="Arial"/>
          <w:lang w:eastAsia="en-US"/>
        </w:rPr>
        <w:t>Aujla</w:t>
      </w:r>
      <w:proofErr w:type="spellEnd"/>
      <w:r w:rsidRPr="005A5D59">
        <w:rPr>
          <w:rFonts w:ascii="Mairy Light" w:hAnsi="Mairy Light" w:cs="Arial"/>
          <w:lang w:eastAsia="en-US"/>
        </w:rPr>
        <w:t xml:space="preserve"> is a Partner at Bevan Brittan.  </w:t>
      </w:r>
      <w:proofErr w:type="spellStart"/>
      <w:r w:rsidRPr="005A5D59">
        <w:rPr>
          <w:rFonts w:ascii="Mairy Light" w:hAnsi="Mairy Light" w:cs="Arial"/>
          <w:lang w:eastAsia="en-US"/>
        </w:rPr>
        <w:t>Kirtpal</w:t>
      </w:r>
      <w:proofErr w:type="spellEnd"/>
      <w:r w:rsidRPr="005A5D59">
        <w:rPr>
          <w:rFonts w:ascii="Mairy Light" w:hAnsi="Mairy Light" w:cs="Arial"/>
          <w:lang w:eastAsia="en-US"/>
        </w:rPr>
        <w:t xml:space="preserve"> specialises in commercial projects with a specific interest in strategic partnering and commercialisation.   This includes outsourcing and strategic partnering arrangements and structures for joint delivery of public services including multi-agency collaboration.  </w:t>
      </w:r>
    </w:p>
    <w:p w14:paraId="70DF1099" w14:textId="77777777" w:rsidR="0099240C" w:rsidRPr="005A5D59" w:rsidRDefault="0099240C" w:rsidP="00822850">
      <w:pPr>
        <w:pStyle w:val="NormalWeb"/>
        <w:shd w:val="clear" w:color="auto" w:fill="FFFFFF"/>
        <w:spacing w:before="0" w:beforeAutospacing="0" w:after="0" w:afterAutospacing="0"/>
        <w:rPr>
          <w:rFonts w:ascii="Mairy Light" w:hAnsi="Mairy Light" w:cs="Arial"/>
          <w:lang w:eastAsia="en-US"/>
        </w:rPr>
      </w:pPr>
    </w:p>
    <w:p w14:paraId="388CBE03" w14:textId="77777777" w:rsidR="0099240C" w:rsidRPr="005A5D59" w:rsidRDefault="0099240C" w:rsidP="00822850">
      <w:pPr>
        <w:pStyle w:val="NormalWeb"/>
        <w:shd w:val="clear" w:color="auto" w:fill="FFFFFF"/>
        <w:spacing w:before="0" w:beforeAutospacing="0" w:after="0" w:afterAutospacing="0"/>
        <w:rPr>
          <w:rFonts w:ascii="Mairy Light" w:hAnsi="Mairy Light" w:cs="Arial"/>
          <w:lang w:eastAsia="en-US"/>
        </w:rPr>
      </w:pPr>
      <w:proofErr w:type="spellStart"/>
      <w:r w:rsidRPr="005A5D59">
        <w:rPr>
          <w:rFonts w:ascii="Mairy Light" w:hAnsi="Mairy Light" w:cs="Arial"/>
          <w:lang w:eastAsia="en-US"/>
        </w:rPr>
        <w:lastRenderedPageBreak/>
        <w:t>Kirtpal</w:t>
      </w:r>
      <w:proofErr w:type="spellEnd"/>
      <w:r w:rsidRPr="005A5D59">
        <w:rPr>
          <w:rFonts w:ascii="Mairy Light" w:hAnsi="Mairy Light" w:cs="Arial"/>
          <w:lang w:eastAsia="en-US"/>
        </w:rPr>
        <w:t xml:space="preserve"> has a special interest in the local government and health sectors, advising commissioners, providers, funders and the third sector in a range of markets including children’s services, education, </w:t>
      </w:r>
      <w:proofErr w:type="gramStart"/>
      <w:r w:rsidRPr="005A5D59">
        <w:rPr>
          <w:rFonts w:ascii="Mairy Light" w:hAnsi="Mairy Light" w:cs="Arial"/>
          <w:lang w:eastAsia="en-US"/>
        </w:rPr>
        <w:t>health</w:t>
      </w:r>
      <w:proofErr w:type="gramEnd"/>
      <w:r w:rsidRPr="005A5D59">
        <w:rPr>
          <w:rFonts w:ascii="Mairy Light" w:hAnsi="Mairy Light" w:cs="Arial"/>
          <w:lang w:eastAsia="en-US"/>
        </w:rPr>
        <w:t xml:space="preserve"> and social care. She led on advice to local authorities in the establishment of children’s social care companies in Sandwell, Birmingham, </w:t>
      </w:r>
      <w:proofErr w:type="gramStart"/>
      <w:r w:rsidRPr="005A5D59">
        <w:rPr>
          <w:rFonts w:ascii="Mairy Light" w:hAnsi="Mairy Light" w:cs="Arial"/>
          <w:lang w:eastAsia="en-US"/>
        </w:rPr>
        <w:t>Worcestershire</w:t>
      </w:r>
      <w:proofErr w:type="gramEnd"/>
      <w:r w:rsidRPr="005A5D59">
        <w:rPr>
          <w:rFonts w:ascii="Mairy Light" w:hAnsi="Mairy Light" w:cs="Arial"/>
          <w:lang w:eastAsia="en-US"/>
        </w:rPr>
        <w:t xml:space="preserve"> and Northamptonshire. </w:t>
      </w:r>
    </w:p>
    <w:p w14:paraId="0A623975" w14:textId="77777777" w:rsidR="0099240C" w:rsidRPr="005A5D59" w:rsidRDefault="0099240C" w:rsidP="00822850">
      <w:pPr>
        <w:pStyle w:val="NormalWeb"/>
        <w:shd w:val="clear" w:color="auto" w:fill="FFFFFF"/>
        <w:spacing w:before="0" w:beforeAutospacing="0" w:after="0" w:afterAutospacing="0"/>
        <w:rPr>
          <w:rFonts w:ascii="Mairy Light" w:hAnsi="Mairy Light" w:cs="Arial"/>
          <w:b/>
          <w:lang w:eastAsia="en-US"/>
        </w:rPr>
      </w:pPr>
    </w:p>
    <w:p w14:paraId="244EBCEB" w14:textId="77777777" w:rsidR="0099240C" w:rsidRPr="005A5D59" w:rsidRDefault="0099240C" w:rsidP="00822850">
      <w:pPr>
        <w:pStyle w:val="NormalWeb"/>
        <w:shd w:val="clear" w:color="auto" w:fill="FFFFFF"/>
        <w:spacing w:before="0" w:beforeAutospacing="0" w:after="0" w:afterAutospacing="0"/>
        <w:rPr>
          <w:rFonts w:ascii="Mairy Light" w:hAnsi="Mairy Light" w:cs="Arial"/>
          <w:lang w:eastAsia="en-US"/>
        </w:rPr>
      </w:pPr>
      <w:r w:rsidRPr="005A5D59">
        <w:rPr>
          <w:rFonts w:ascii="Mairy Light" w:hAnsi="Mairy Light" w:cs="Arial"/>
          <w:lang w:eastAsia="en-US"/>
        </w:rPr>
        <w:t xml:space="preserve">Ruth </w:t>
      </w:r>
      <w:proofErr w:type="spellStart"/>
      <w:r w:rsidRPr="005A5D59">
        <w:rPr>
          <w:rFonts w:ascii="Mairy Light" w:hAnsi="Mairy Light" w:cs="Arial"/>
          <w:lang w:eastAsia="en-US"/>
        </w:rPr>
        <w:t>Shedlow</w:t>
      </w:r>
      <w:proofErr w:type="spellEnd"/>
      <w:r w:rsidRPr="005A5D59">
        <w:rPr>
          <w:rFonts w:ascii="Mairy Light" w:hAnsi="Mairy Light" w:cs="Arial"/>
          <w:lang w:eastAsia="en-US"/>
        </w:rPr>
        <w:t xml:space="preserve"> is an Associate and experienced court advocate in the Health, Care and Regulatory Law team with a special interest in safeguarding children and vulnerable adults. She has been a member of the Law Society Children Law Accreditation Scheme since 2002 and has extensive experience of representing children, family members and other interested parties in the family court on a wide range of issues including non-accidental injury, forced marriage and deprivation of liberty.</w:t>
      </w:r>
    </w:p>
    <w:p w14:paraId="7BB24561" w14:textId="77777777" w:rsidR="0099240C" w:rsidRPr="005A5D59" w:rsidRDefault="0099240C" w:rsidP="00822850">
      <w:pPr>
        <w:pStyle w:val="NormalWeb"/>
        <w:shd w:val="clear" w:color="auto" w:fill="FFFFFF"/>
        <w:spacing w:before="0" w:beforeAutospacing="0" w:after="0" w:afterAutospacing="0"/>
        <w:rPr>
          <w:rFonts w:ascii="Mairy Light" w:hAnsi="Mairy Light" w:cs="Arial"/>
          <w:lang w:eastAsia="en-US"/>
        </w:rPr>
      </w:pPr>
    </w:p>
    <w:p w14:paraId="011C9B6B" w14:textId="77777777" w:rsidR="0099240C" w:rsidRPr="005A5D59" w:rsidRDefault="0099240C" w:rsidP="00822850">
      <w:pPr>
        <w:pStyle w:val="NormalWeb"/>
        <w:shd w:val="clear" w:color="auto" w:fill="FFFFFF"/>
        <w:spacing w:before="0" w:beforeAutospacing="0" w:after="0" w:afterAutospacing="0"/>
        <w:rPr>
          <w:rFonts w:ascii="Mairy Light" w:hAnsi="Mairy Light" w:cs="Arial"/>
          <w:lang w:eastAsia="en-US"/>
        </w:rPr>
      </w:pPr>
      <w:r w:rsidRPr="005A5D59">
        <w:rPr>
          <w:rFonts w:ascii="Mairy Light" w:hAnsi="Mairy Light" w:cs="Arial"/>
          <w:lang w:eastAsia="en-US"/>
        </w:rPr>
        <w:t>Her current practice is informed by her experience in associated areas of law including mental health, court of protection, criminal and immigration law. She has previously been a member of The Law Society Mental Health Review Tribunal Panel representing patients across the North of England and running hospital advice clinics.</w:t>
      </w:r>
    </w:p>
    <w:p w14:paraId="4183110B" w14:textId="77777777" w:rsidR="0099240C" w:rsidRPr="005A5D59" w:rsidRDefault="0099240C" w:rsidP="00822850">
      <w:pPr>
        <w:pStyle w:val="NormalWeb"/>
        <w:shd w:val="clear" w:color="auto" w:fill="FFFFFF"/>
        <w:spacing w:before="0" w:beforeAutospacing="0" w:after="0" w:afterAutospacing="0"/>
        <w:rPr>
          <w:rFonts w:ascii="Mairy Light" w:hAnsi="Mairy Light" w:cs="Arial"/>
          <w:lang w:eastAsia="en-US"/>
        </w:rPr>
      </w:pPr>
    </w:p>
    <w:p w14:paraId="7667A5E7" w14:textId="696B8211" w:rsidR="0099240C" w:rsidRPr="005A5D59" w:rsidRDefault="0099240C" w:rsidP="00822850">
      <w:pPr>
        <w:pStyle w:val="ListParagraph"/>
        <w:ind w:left="0"/>
        <w:contextualSpacing w:val="0"/>
        <w:jc w:val="left"/>
        <w:rPr>
          <w:rFonts w:ascii="Mairy Light" w:hAnsi="Mairy Light" w:cs="Arial"/>
          <w:sz w:val="24"/>
        </w:rPr>
      </w:pPr>
      <w:r w:rsidRPr="005A5D59">
        <w:rPr>
          <w:rFonts w:ascii="Mairy Light" w:hAnsi="Mairy Light" w:cs="Arial"/>
          <w:sz w:val="24"/>
        </w:rPr>
        <w:t>Rosie Tabrizi</w:t>
      </w:r>
      <w:r>
        <w:rPr>
          <w:rFonts w:ascii="Mairy Light" w:hAnsi="Mairy Light" w:cs="Arial"/>
          <w:sz w:val="24"/>
        </w:rPr>
        <w:t>, Associate</w:t>
      </w:r>
      <w:r w:rsidRPr="005A5D59">
        <w:rPr>
          <w:rFonts w:ascii="Mairy Light" w:hAnsi="Mairy Light" w:cs="Arial"/>
          <w:sz w:val="24"/>
        </w:rPr>
        <w:t xml:space="preserve"> has a breadth of experience in advising local authorities on commercial and governance matters. She has acted on several projects for the establishment of children’s services trusts and companies, including acting for local authorities in Sandwell, Birmingham, </w:t>
      </w:r>
      <w:proofErr w:type="gramStart"/>
      <w:r w:rsidRPr="005A5D59">
        <w:rPr>
          <w:rFonts w:ascii="Mairy Light" w:hAnsi="Mairy Light" w:cs="Arial"/>
          <w:sz w:val="24"/>
        </w:rPr>
        <w:t>Worcestershire</w:t>
      </w:r>
      <w:proofErr w:type="gramEnd"/>
      <w:r w:rsidRPr="005A5D59">
        <w:rPr>
          <w:rFonts w:ascii="Mairy Light" w:hAnsi="Mairy Light" w:cs="Arial"/>
          <w:sz w:val="24"/>
        </w:rPr>
        <w:t xml:space="preserve"> and Northamptonshire Councils.</w:t>
      </w:r>
    </w:p>
    <w:p w14:paraId="015497F7" w14:textId="77777777" w:rsidR="0099240C" w:rsidRPr="005A5D59" w:rsidRDefault="0099240C" w:rsidP="00822850">
      <w:pPr>
        <w:pStyle w:val="ListParagraph"/>
        <w:ind w:left="0"/>
        <w:contextualSpacing w:val="0"/>
        <w:jc w:val="left"/>
        <w:rPr>
          <w:rFonts w:ascii="Mairy Light" w:hAnsi="Mairy Light" w:cs="Arial"/>
          <w:sz w:val="24"/>
        </w:rPr>
      </w:pPr>
    </w:p>
    <w:p w14:paraId="25569AC0" w14:textId="77777777" w:rsidR="0099240C" w:rsidRPr="005A5D59" w:rsidRDefault="0099240C" w:rsidP="00822850">
      <w:pPr>
        <w:pStyle w:val="NormalWeb"/>
        <w:shd w:val="clear" w:color="auto" w:fill="FFFFFF"/>
        <w:spacing w:before="0" w:beforeAutospacing="0" w:after="0" w:afterAutospacing="0"/>
        <w:rPr>
          <w:rFonts w:ascii="Mairy Light" w:hAnsi="Mairy Light" w:cs="Arial"/>
          <w:lang w:eastAsia="en-US"/>
        </w:rPr>
      </w:pPr>
      <w:r w:rsidRPr="005A5D59">
        <w:rPr>
          <w:rFonts w:ascii="Mairy Light" w:hAnsi="Mairy Light" w:cs="Arial"/>
          <w:lang w:eastAsia="en-US"/>
        </w:rPr>
        <w:t>Rosie has advised on social impact bond projects for the delivery of evidence-based specialist services to prevent teenagers from going further into care. Rosie has also supported with the creation of a multi-authority Regional Adoption Agency, with the aim of improving outcomes and disseminating good practice.</w:t>
      </w:r>
    </w:p>
    <w:p w14:paraId="4FB8AD36" w14:textId="77777777" w:rsidR="000901F2" w:rsidRDefault="000901F2" w:rsidP="00822850">
      <w:pPr>
        <w:jc w:val="left"/>
        <w:rPr>
          <w:rFonts w:ascii="Mairy Light" w:hAnsi="Mairy Light"/>
          <w:i/>
          <w:color w:val="FF0000"/>
          <w:sz w:val="24"/>
        </w:rPr>
      </w:pPr>
      <w:r>
        <w:rPr>
          <w:rFonts w:ascii="Mairy Light" w:hAnsi="Mairy Light"/>
          <w:i/>
          <w:color w:val="FF0000"/>
          <w:sz w:val="24"/>
        </w:rPr>
        <w:br w:type="page"/>
      </w:r>
    </w:p>
    <w:p w14:paraId="7AD9C595" w14:textId="55AB8866" w:rsidR="000901F2" w:rsidRPr="0070584E" w:rsidRDefault="000901F2" w:rsidP="00822850">
      <w:pPr>
        <w:jc w:val="left"/>
        <w:rPr>
          <w:rFonts w:ascii="Mairy Regular" w:hAnsi="Mairy Regular" w:cs="Arial"/>
          <w:color w:val="95C11F"/>
          <w:sz w:val="72"/>
          <w:szCs w:val="72"/>
          <w:lang w:eastAsia="en-GB"/>
        </w:rPr>
      </w:pPr>
      <w:r w:rsidRPr="0070584E">
        <w:rPr>
          <w:rFonts w:ascii="Mairy Regular" w:hAnsi="Mairy Regular" w:cs="Arial"/>
          <w:color w:val="95C11F"/>
          <w:sz w:val="72"/>
          <w:szCs w:val="72"/>
          <w:lang w:eastAsia="en-GB"/>
        </w:rPr>
        <w:lastRenderedPageBreak/>
        <w:t>Licensing Update</w:t>
      </w:r>
      <w:r w:rsidR="005279CD">
        <w:rPr>
          <w:rFonts w:ascii="Mairy Regular" w:hAnsi="Mairy Regular" w:cs="Arial"/>
          <w:color w:val="95C11F"/>
          <w:sz w:val="72"/>
          <w:szCs w:val="72"/>
          <w:lang w:eastAsia="en-GB"/>
        </w:rPr>
        <w:t xml:space="preserve"> and afternoon workshop</w:t>
      </w:r>
    </w:p>
    <w:p w14:paraId="0F7DE496" w14:textId="77777777" w:rsidR="000901F2" w:rsidRPr="00024E62" w:rsidRDefault="000901F2" w:rsidP="00822850">
      <w:pPr>
        <w:jc w:val="left"/>
        <w:rPr>
          <w:rFonts w:cs="Arial"/>
          <w:color w:val="000000"/>
          <w:sz w:val="24"/>
          <w:lang w:eastAsia="en-GB"/>
        </w:rPr>
      </w:pPr>
    </w:p>
    <w:p w14:paraId="4A1A9F35" w14:textId="4F02CB62" w:rsidR="005279CD" w:rsidRPr="005279CD" w:rsidRDefault="005279CD" w:rsidP="00822850">
      <w:pPr>
        <w:jc w:val="left"/>
        <w:rPr>
          <w:rFonts w:ascii="Mairy Light" w:hAnsi="Mairy Light"/>
          <w:b/>
          <w:color w:val="00656D"/>
          <w:sz w:val="28"/>
          <w:szCs w:val="28"/>
        </w:rPr>
      </w:pPr>
      <w:r w:rsidRPr="005279CD">
        <w:rPr>
          <w:rFonts w:ascii="Mairy Light" w:hAnsi="Mairy Light"/>
          <w:b/>
          <w:color w:val="00656D"/>
          <w:sz w:val="28"/>
          <w:szCs w:val="28"/>
        </w:rPr>
        <w:t>Update on Licensing Act and Taxi Licensing with Mock Appeal</w:t>
      </w:r>
    </w:p>
    <w:p w14:paraId="4D27661F" w14:textId="77777777" w:rsidR="000901F2" w:rsidRPr="004A025D" w:rsidRDefault="000901F2" w:rsidP="00822850">
      <w:pPr>
        <w:ind w:right="-1"/>
        <w:jc w:val="left"/>
        <w:rPr>
          <w:rFonts w:ascii="Mairy Light" w:hAnsi="Mairy Light"/>
          <w:b/>
          <w:color w:val="404040" w:themeColor="text1" w:themeTint="BF"/>
          <w:sz w:val="24"/>
        </w:rPr>
      </w:pPr>
    </w:p>
    <w:p w14:paraId="7B85A29A" w14:textId="77777777" w:rsidR="000901F2" w:rsidRPr="00790373" w:rsidRDefault="000901F2" w:rsidP="00822850">
      <w:pPr>
        <w:ind w:right="-1"/>
        <w:jc w:val="left"/>
        <w:rPr>
          <w:rFonts w:ascii="Mairy Light" w:hAnsi="Mairy Light" w:cs="Arial"/>
          <w:color w:val="404040" w:themeColor="text1" w:themeTint="BF"/>
          <w:sz w:val="24"/>
          <w:lang w:eastAsia="en-GB"/>
        </w:rPr>
      </w:pPr>
    </w:p>
    <w:p w14:paraId="50BBEB00" w14:textId="7AAD7384" w:rsidR="000901F2" w:rsidRPr="004A025D" w:rsidRDefault="000901F2" w:rsidP="00822850">
      <w:pPr>
        <w:pStyle w:val="Style1"/>
        <w:rPr>
          <w:b/>
        </w:rPr>
      </w:pPr>
      <w:r w:rsidRPr="005279CD">
        <w:rPr>
          <w:lang w:eastAsia="en-GB"/>
        </w:rPr>
        <w:t xml:space="preserve">Level of course: </w:t>
      </w:r>
      <w:r w:rsidR="005279CD" w:rsidRPr="005279CD">
        <w:rPr>
          <w:lang w:eastAsia="en-GB"/>
        </w:rPr>
        <w:t>Intermediate</w:t>
      </w:r>
    </w:p>
    <w:p w14:paraId="54333EFB" w14:textId="77777777" w:rsidR="000901F2" w:rsidRPr="004A025D" w:rsidRDefault="000901F2" w:rsidP="00822850">
      <w:pPr>
        <w:ind w:right="-1"/>
        <w:jc w:val="left"/>
        <w:rPr>
          <w:rFonts w:ascii="Mairy Light" w:hAnsi="Mairy Light"/>
          <w:color w:val="404040" w:themeColor="text1" w:themeTint="BF"/>
          <w:sz w:val="24"/>
        </w:rPr>
      </w:pPr>
    </w:p>
    <w:p w14:paraId="4D04172C" w14:textId="292317DB" w:rsidR="000901F2" w:rsidRPr="00C23580" w:rsidRDefault="000901F2" w:rsidP="00822850">
      <w:pPr>
        <w:ind w:right="-1"/>
        <w:jc w:val="left"/>
        <w:rPr>
          <w:rFonts w:ascii="Mairy Light" w:hAnsi="Mairy Light"/>
          <w:sz w:val="28"/>
          <w:szCs w:val="28"/>
        </w:rPr>
      </w:pPr>
      <w:r w:rsidRPr="00C23580">
        <w:rPr>
          <w:rStyle w:val="Strong"/>
          <w:rFonts w:ascii="Mairy Light" w:hAnsi="Mairy Light" w:cs="Helvetica"/>
          <w:sz w:val="28"/>
          <w:szCs w:val="28"/>
        </w:rPr>
        <w:t xml:space="preserve">PLEASE NOTE THIS </w:t>
      </w:r>
      <w:r w:rsidR="00591010">
        <w:rPr>
          <w:rStyle w:val="Strong"/>
          <w:rFonts w:ascii="Mairy Light" w:hAnsi="Mairy Light" w:cs="Helvetica"/>
          <w:sz w:val="28"/>
          <w:szCs w:val="28"/>
        </w:rPr>
        <w:t xml:space="preserve">IS A </w:t>
      </w:r>
      <w:proofErr w:type="gramStart"/>
      <w:r w:rsidR="00591010">
        <w:rPr>
          <w:rStyle w:val="Strong"/>
          <w:rFonts w:ascii="Mairy Light" w:hAnsi="Mairy Light" w:cs="Helvetica"/>
          <w:sz w:val="28"/>
          <w:szCs w:val="28"/>
        </w:rPr>
        <w:t>FACE TO FACE</w:t>
      </w:r>
      <w:proofErr w:type="gramEnd"/>
      <w:r w:rsidR="00591010">
        <w:rPr>
          <w:rStyle w:val="Strong"/>
          <w:rFonts w:ascii="Mairy Light" w:hAnsi="Mairy Light" w:cs="Helvetica"/>
          <w:sz w:val="28"/>
          <w:szCs w:val="28"/>
        </w:rPr>
        <w:t xml:space="preserve"> COURSE AND IS BEING HELD AT GEDLING BOROUGH COUNCIL</w:t>
      </w:r>
    </w:p>
    <w:p w14:paraId="16AD8778" w14:textId="77777777" w:rsidR="00591010" w:rsidRDefault="00591010" w:rsidP="00822850">
      <w:pPr>
        <w:ind w:right="-1"/>
        <w:jc w:val="left"/>
        <w:rPr>
          <w:rFonts w:ascii="Mairy Light" w:hAnsi="Mairy Light"/>
          <w:sz w:val="24"/>
        </w:rPr>
      </w:pPr>
    </w:p>
    <w:p w14:paraId="7B3C006C" w14:textId="3710B2F1" w:rsidR="000901F2" w:rsidRPr="005279CD" w:rsidRDefault="000901F2" w:rsidP="00822850">
      <w:pPr>
        <w:ind w:right="-1"/>
        <w:jc w:val="left"/>
        <w:rPr>
          <w:rFonts w:ascii="Mairy Light" w:hAnsi="Mairy Light"/>
          <w:sz w:val="24"/>
        </w:rPr>
      </w:pPr>
      <w:r w:rsidRPr="005279CD">
        <w:rPr>
          <w:rFonts w:ascii="Mairy Light" w:hAnsi="Mairy Light"/>
          <w:sz w:val="24"/>
        </w:rPr>
        <w:t>14 February 2023</w:t>
      </w:r>
    </w:p>
    <w:p w14:paraId="79C78FBD" w14:textId="75763A97" w:rsidR="005279CD" w:rsidRPr="00184DE1" w:rsidRDefault="005279CD" w:rsidP="00822850">
      <w:pPr>
        <w:jc w:val="left"/>
        <w:rPr>
          <w:rFonts w:ascii="Mairy Light" w:hAnsi="Mairy Light" w:cs="Tahoma"/>
          <w:sz w:val="24"/>
        </w:rPr>
      </w:pPr>
      <w:bookmarkStart w:id="10" w:name="_Hlk99618517"/>
      <w:r w:rsidRPr="00184DE1">
        <w:rPr>
          <w:rFonts w:ascii="Mairy Light" w:hAnsi="Mairy Light"/>
          <w:sz w:val="24"/>
        </w:rPr>
        <w:t>9.45am registration (10.00am start) – 1.00pm (followed by lunch) and afternoon workshop 2pm – 4pm</w:t>
      </w:r>
      <w:r w:rsidR="00591010">
        <w:rPr>
          <w:rFonts w:ascii="Mairy Light" w:hAnsi="Mairy Light"/>
          <w:sz w:val="24"/>
        </w:rPr>
        <w:t>, Gedling Borough Council’s Offices</w:t>
      </w:r>
    </w:p>
    <w:bookmarkEnd w:id="10"/>
    <w:p w14:paraId="5868E673" w14:textId="77777777" w:rsidR="000901F2" w:rsidRPr="005279CD" w:rsidRDefault="000901F2" w:rsidP="00822850">
      <w:pPr>
        <w:ind w:right="-1"/>
        <w:jc w:val="left"/>
        <w:rPr>
          <w:rFonts w:ascii="Mairy Light" w:hAnsi="Mairy Light"/>
          <w:sz w:val="24"/>
        </w:rPr>
      </w:pPr>
    </w:p>
    <w:p w14:paraId="6479FDA0" w14:textId="0B3A541F" w:rsidR="000901F2" w:rsidRPr="005279CD" w:rsidRDefault="000901F2" w:rsidP="00822850">
      <w:pPr>
        <w:ind w:right="-1"/>
        <w:jc w:val="left"/>
        <w:rPr>
          <w:rFonts w:ascii="Mairy Light" w:hAnsi="Mairy Light"/>
          <w:b/>
          <w:sz w:val="24"/>
        </w:rPr>
      </w:pPr>
      <w:r w:rsidRPr="005279CD">
        <w:rPr>
          <w:rFonts w:ascii="Mairy Light" w:hAnsi="Mairy Light"/>
          <w:sz w:val="24"/>
        </w:rPr>
        <w:t xml:space="preserve">Presented by Weightmans </w:t>
      </w:r>
    </w:p>
    <w:p w14:paraId="29661403" w14:textId="77777777" w:rsidR="000901F2" w:rsidRPr="006102E7" w:rsidRDefault="000901F2" w:rsidP="00822850">
      <w:pPr>
        <w:ind w:right="-1"/>
        <w:jc w:val="left"/>
        <w:rPr>
          <w:rFonts w:ascii="Mairy Light" w:hAnsi="Mairy Light"/>
          <w:color w:val="404040" w:themeColor="text1" w:themeTint="BF"/>
          <w:sz w:val="24"/>
        </w:rPr>
      </w:pPr>
    </w:p>
    <w:p w14:paraId="4C1A756E" w14:textId="77777777" w:rsidR="000901F2" w:rsidRPr="006102E7" w:rsidRDefault="000901F2" w:rsidP="00822850">
      <w:pPr>
        <w:pStyle w:val="Style1"/>
        <w:rPr>
          <w:sz w:val="24"/>
        </w:rPr>
      </w:pPr>
      <w:r w:rsidRPr="006102E7">
        <w:rPr>
          <w:sz w:val="24"/>
        </w:rPr>
        <w:t>Course overview</w:t>
      </w:r>
    </w:p>
    <w:p w14:paraId="2E17DB99" w14:textId="77777777" w:rsidR="000901F2" w:rsidRPr="006102E7" w:rsidRDefault="000901F2" w:rsidP="00822850">
      <w:pPr>
        <w:ind w:right="-1"/>
        <w:jc w:val="left"/>
        <w:rPr>
          <w:rFonts w:ascii="Mairy Light" w:hAnsi="Mairy Light"/>
          <w:color w:val="404040" w:themeColor="text1" w:themeTint="BF"/>
          <w:sz w:val="24"/>
        </w:rPr>
      </w:pPr>
    </w:p>
    <w:p w14:paraId="58497C87" w14:textId="77777777" w:rsidR="005279CD" w:rsidRPr="00184DE1" w:rsidRDefault="005279CD" w:rsidP="00822850">
      <w:pPr>
        <w:jc w:val="left"/>
        <w:rPr>
          <w:rFonts w:ascii="Mairy Light" w:hAnsi="Mairy Light"/>
          <w:sz w:val="24"/>
        </w:rPr>
      </w:pPr>
      <w:r w:rsidRPr="00184DE1">
        <w:rPr>
          <w:rFonts w:ascii="Mairy Light" w:hAnsi="Mairy Light"/>
          <w:sz w:val="24"/>
        </w:rPr>
        <w:t>Morning</w:t>
      </w:r>
    </w:p>
    <w:p w14:paraId="163B30EB" w14:textId="77777777" w:rsidR="005279CD" w:rsidRPr="00184DE1" w:rsidRDefault="005279CD" w:rsidP="00822850">
      <w:pPr>
        <w:jc w:val="left"/>
        <w:rPr>
          <w:rFonts w:ascii="Mairy Light" w:hAnsi="Mairy Light"/>
          <w:sz w:val="24"/>
        </w:rPr>
      </w:pPr>
      <w:r w:rsidRPr="00184DE1">
        <w:rPr>
          <w:rFonts w:ascii="Mairy Light" w:hAnsi="Mairy Light"/>
          <w:sz w:val="24"/>
        </w:rPr>
        <w:t>There will be an update on the latest developments concerning the Licensing Act 2003 and taxi licensing including a discussion on the “hot topics” affecting licensing authorities.</w:t>
      </w:r>
    </w:p>
    <w:p w14:paraId="77D07418" w14:textId="77777777" w:rsidR="005279CD" w:rsidRPr="00184DE1" w:rsidRDefault="005279CD" w:rsidP="00822850">
      <w:pPr>
        <w:jc w:val="left"/>
        <w:rPr>
          <w:rFonts w:ascii="Mairy Light" w:hAnsi="Mairy Light"/>
          <w:sz w:val="24"/>
        </w:rPr>
      </w:pPr>
    </w:p>
    <w:p w14:paraId="1302BCED" w14:textId="77777777" w:rsidR="005279CD" w:rsidRPr="00184DE1" w:rsidRDefault="005279CD" w:rsidP="00822850">
      <w:pPr>
        <w:jc w:val="left"/>
        <w:rPr>
          <w:rFonts w:ascii="Mairy Light" w:hAnsi="Mairy Light"/>
          <w:sz w:val="24"/>
        </w:rPr>
      </w:pPr>
      <w:r w:rsidRPr="00184DE1">
        <w:rPr>
          <w:rFonts w:ascii="Mairy Light" w:hAnsi="Mairy Light"/>
          <w:sz w:val="24"/>
        </w:rPr>
        <w:t>Afternoon</w:t>
      </w:r>
    </w:p>
    <w:p w14:paraId="6B167B7B" w14:textId="77777777" w:rsidR="005279CD" w:rsidRPr="00184DE1" w:rsidRDefault="005279CD" w:rsidP="00822850">
      <w:pPr>
        <w:jc w:val="left"/>
        <w:rPr>
          <w:rFonts w:ascii="Mairy Light" w:hAnsi="Mairy Light"/>
          <w:sz w:val="24"/>
        </w:rPr>
      </w:pPr>
      <w:r w:rsidRPr="00184DE1">
        <w:rPr>
          <w:rFonts w:ascii="Mairy Light" w:hAnsi="Mairy Light"/>
          <w:sz w:val="24"/>
        </w:rPr>
        <w:t>The afternoon workshop will include a mock hearing dealing with a licensing appeal and will involve the assistance of Counsel. There will be an opportunity for delegates to play various roles in the hearing. There will also be some useful tips on how to present appeals from Counsel.</w:t>
      </w:r>
    </w:p>
    <w:p w14:paraId="64503FDE" w14:textId="77777777" w:rsidR="000901F2" w:rsidRPr="006102E7" w:rsidRDefault="000901F2" w:rsidP="00822850">
      <w:pPr>
        <w:ind w:right="-1"/>
        <w:jc w:val="left"/>
        <w:rPr>
          <w:rFonts w:ascii="Mairy Light" w:hAnsi="Mairy Light"/>
          <w:color w:val="404040" w:themeColor="text1" w:themeTint="BF"/>
          <w:sz w:val="24"/>
        </w:rPr>
      </w:pPr>
    </w:p>
    <w:p w14:paraId="75AF05D5" w14:textId="77777777" w:rsidR="000901F2" w:rsidRPr="006102E7" w:rsidRDefault="000901F2"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67FA294" w14:textId="77777777" w:rsidR="000901F2" w:rsidRPr="006102E7" w:rsidRDefault="000901F2" w:rsidP="00822850">
      <w:pPr>
        <w:ind w:right="-1"/>
        <w:jc w:val="left"/>
        <w:rPr>
          <w:rFonts w:ascii="Mairy Light" w:hAnsi="Mairy Light"/>
          <w:sz w:val="24"/>
        </w:rPr>
      </w:pPr>
    </w:p>
    <w:p w14:paraId="798CFEAC" w14:textId="0636861F" w:rsidR="000901F2" w:rsidRDefault="005279CD" w:rsidP="00822850">
      <w:pPr>
        <w:ind w:right="-1"/>
        <w:jc w:val="left"/>
        <w:rPr>
          <w:rFonts w:ascii="Mairy Light" w:hAnsi="Mairy Light"/>
          <w:sz w:val="24"/>
        </w:rPr>
      </w:pPr>
      <w:r w:rsidRPr="00184DE1">
        <w:rPr>
          <w:rFonts w:ascii="Mairy Light" w:hAnsi="Mairy Light"/>
          <w:sz w:val="24"/>
        </w:rPr>
        <w:t>Solicitors/Legal Officers advising Licensing Officers and/or appearing at appeal hearings</w:t>
      </w:r>
    </w:p>
    <w:p w14:paraId="74C4047D" w14:textId="77777777" w:rsidR="005279CD" w:rsidRPr="006102E7" w:rsidRDefault="005279CD" w:rsidP="00822850">
      <w:pPr>
        <w:ind w:right="-1"/>
        <w:jc w:val="left"/>
        <w:rPr>
          <w:rFonts w:ascii="Mairy Light" w:hAnsi="Mairy Light"/>
          <w:sz w:val="24"/>
        </w:rPr>
      </w:pPr>
    </w:p>
    <w:p w14:paraId="311316CE" w14:textId="77777777" w:rsidR="000901F2" w:rsidRPr="006102E7" w:rsidRDefault="000901F2"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445E9C4D" w14:textId="77777777" w:rsidR="000901F2" w:rsidRPr="006102E7" w:rsidRDefault="000901F2" w:rsidP="00822850">
      <w:pPr>
        <w:ind w:right="-1"/>
        <w:jc w:val="left"/>
        <w:rPr>
          <w:rFonts w:ascii="Mairy Light" w:hAnsi="Mairy Light"/>
          <w:color w:val="404040" w:themeColor="text1" w:themeTint="BF"/>
          <w:sz w:val="24"/>
        </w:rPr>
      </w:pPr>
    </w:p>
    <w:p w14:paraId="03976A39" w14:textId="77777777" w:rsidR="005279CD" w:rsidRPr="00184DE1" w:rsidRDefault="005279CD" w:rsidP="00822850">
      <w:pPr>
        <w:numPr>
          <w:ilvl w:val="0"/>
          <w:numId w:val="13"/>
        </w:numPr>
        <w:jc w:val="left"/>
        <w:rPr>
          <w:rFonts w:ascii="Mairy Light" w:hAnsi="Mairy Light" w:cs="Tahoma"/>
          <w:sz w:val="24"/>
        </w:rPr>
      </w:pPr>
      <w:r w:rsidRPr="00184DE1">
        <w:rPr>
          <w:rFonts w:ascii="Mairy Light" w:hAnsi="Mairy Light" w:cs="Tahoma"/>
          <w:sz w:val="24"/>
        </w:rPr>
        <w:t>Local Authority Licensing</w:t>
      </w:r>
    </w:p>
    <w:p w14:paraId="4B824CF8" w14:textId="77777777" w:rsidR="005279CD" w:rsidRPr="00184DE1" w:rsidRDefault="005279CD" w:rsidP="00822850">
      <w:pPr>
        <w:numPr>
          <w:ilvl w:val="0"/>
          <w:numId w:val="13"/>
        </w:numPr>
        <w:jc w:val="left"/>
        <w:rPr>
          <w:rFonts w:ascii="Mairy Light" w:hAnsi="Mairy Light" w:cs="Tahoma"/>
          <w:sz w:val="24"/>
        </w:rPr>
      </w:pPr>
      <w:r w:rsidRPr="00184DE1">
        <w:rPr>
          <w:rFonts w:ascii="Mairy Light" w:hAnsi="Mairy Light" w:cs="Tahoma"/>
          <w:sz w:val="24"/>
        </w:rPr>
        <w:t>Case Law Update</w:t>
      </w:r>
    </w:p>
    <w:p w14:paraId="178AED42" w14:textId="77777777" w:rsidR="005279CD" w:rsidRPr="00184DE1" w:rsidRDefault="005279CD" w:rsidP="00822850">
      <w:pPr>
        <w:numPr>
          <w:ilvl w:val="0"/>
          <w:numId w:val="13"/>
        </w:numPr>
        <w:jc w:val="left"/>
        <w:rPr>
          <w:rFonts w:ascii="Mairy Light" w:hAnsi="Mairy Light"/>
          <w:b/>
          <w:bCs/>
          <w:sz w:val="24"/>
        </w:rPr>
      </w:pPr>
      <w:r w:rsidRPr="00184DE1">
        <w:rPr>
          <w:rFonts w:ascii="Mairy Light" w:hAnsi="Mairy Light"/>
          <w:bCs/>
          <w:sz w:val="24"/>
        </w:rPr>
        <w:t>Mock Hearing – Advocacy Skills</w:t>
      </w:r>
    </w:p>
    <w:p w14:paraId="7C511A30" w14:textId="77777777" w:rsidR="000901F2" w:rsidRPr="006102E7" w:rsidRDefault="000901F2" w:rsidP="00822850">
      <w:pPr>
        <w:ind w:right="-1"/>
        <w:jc w:val="left"/>
        <w:rPr>
          <w:rFonts w:ascii="Mairy Light" w:hAnsi="Mairy Light"/>
          <w:color w:val="404040" w:themeColor="text1" w:themeTint="BF"/>
          <w:sz w:val="24"/>
        </w:rPr>
      </w:pPr>
    </w:p>
    <w:p w14:paraId="4E66ADAE" w14:textId="77777777" w:rsidR="000901F2" w:rsidRPr="00B7330B" w:rsidRDefault="000901F2" w:rsidP="00822850">
      <w:pPr>
        <w:pStyle w:val="Style1"/>
        <w:rPr>
          <w:sz w:val="24"/>
        </w:rPr>
      </w:pPr>
      <w:r w:rsidRPr="006102E7">
        <w:rPr>
          <w:sz w:val="24"/>
        </w:rPr>
        <w:t>Interactive elements</w:t>
      </w:r>
    </w:p>
    <w:p w14:paraId="5421CAFF" w14:textId="77777777" w:rsidR="000901F2" w:rsidRPr="006102E7" w:rsidRDefault="000901F2" w:rsidP="00822850">
      <w:pPr>
        <w:pStyle w:val="Style1"/>
        <w:rPr>
          <w:sz w:val="24"/>
        </w:rPr>
      </w:pPr>
    </w:p>
    <w:p w14:paraId="2F7569DC" w14:textId="77777777" w:rsidR="000901F2" w:rsidRPr="006102E7" w:rsidRDefault="000901F2" w:rsidP="00822850">
      <w:pPr>
        <w:pStyle w:val="Style1"/>
        <w:rPr>
          <w:sz w:val="24"/>
        </w:rPr>
      </w:pPr>
      <w:r w:rsidRPr="006102E7">
        <w:rPr>
          <w:sz w:val="24"/>
        </w:rPr>
        <w:t xml:space="preserve">Competencies </w:t>
      </w:r>
    </w:p>
    <w:p w14:paraId="466AF2DD" w14:textId="77777777" w:rsidR="000901F2" w:rsidRPr="006102E7" w:rsidRDefault="000901F2" w:rsidP="00822850">
      <w:pPr>
        <w:ind w:right="-1"/>
        <w:jc w:val="left"/>
        <w:rPr>
          <w:rFonts w:ascii="Mairy Light" w:hAnsi="Mairy Light"/>
          <w:color w:val="404040" w:themeColor="text1" w:themeTint="BF"/>
          <w:sz w:val="24"/>
        </w:rPr>
      </w:pPr>
    </w:p>
    <w:p w14:paraId="0FF3EF3D" w14:textId="77777777" w:rsidR="000901F2" w:rsidRPr="006102E7" w:rsidRDefault="000901F2" w:rsidP="00822850">
      <w:pPr>
        <w:ind w:right="-1"/>
        <w:jc w:val="left"/>
        <w:rPr>
          <w:rFonts w:ascii="Mairy Light" w:hAnsi="Mairy Light"/>
          <w:bCs/>
          <w:sz w:val="24"/>
        </w:rPr>
      </w:pPr>
      <w:r w:rsidRPr="006102E7">
        <w:rPr>
          <w:rFonts w:ascii="Mairy Light" w:hAnsi="Mairy Light"/>
          <w:bCs/>
          <w:sz w:val="24"/>
        </w:rPr>
        <w:t>This course will cover:</w:t>
      </w:r>
    </w:p>
    <w:p w14:paraId="1C2DC0AB" w14:textId="77777777" w:rsidR="000901F2" w:rsidRPr="006102E7" w:rsidRDefault="000901F2" w:rsidP="00822850">
      <w:pPr>
        <w:jc w:val="left"/>
        <w:rPr>
          <w:rFonts w:ascii="Mairy Light" w:hAnsi="Mairy Light"/>
          <w:bCs/>
          <w:sz w:val="24"/>
        </w:rPr>
      </w:pPr>
    </w:p>
    <w:p w14:paraId="22451ADE" w14:textId="77777777" w:rsidR="000901F2" w:rsidRPr="00D97265" w:rsidRDefault="000901F2"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502479B5" w14:textId="77777777" w:rsidR="000901F2" w:rsidRDefault="000901F2" w:rsidP="00822850">
      <w:pPr>
        <w:jc w:val="left"/>
        <w:rPr>
          <w:rFonts w:ascii="Mairy Light" w:hAnsi="Mairy Light"/>
          <w:bCs/>
          <w:sz w:val="24"/>
        </w:rPr>
      </w:pPr>
      <w:r w:rsidRPr="00D97265">
        <w:rPr>
          <w:rFonts w:ascii="Mairy Light" w:hAnsi="Mairy Light"/>
          <w:bCs/>
          <w:sz w:val="24"/>
        </w:rPr>
        <w:lastRenderedPageBreak/>
        <w:t>B Technical legal practice</w:t>
      </w:r>
    </w:p>
    <w:p w14:paraId="225E0466" w14:textId="77777777" w:rsidR="000901F2" w:rsidRDefault="000901F2" w:rsidP="00822850">
      <w:pPr>
        <w:jc w:val="left"/>
        <w:rPr>
          <w:rFonts w:ascii="Mairy Light" w:hAnsi="Mairy Light"/>
          <w:bCs/>
          <w:sz w:val="24"/>
        </w:rPr>
      </w:pPr>
      <w:r w:rsidRPr="00D97265">
        <w:rPr>
          <w:rFonts w:ascii="Mairy Light" w:hAnsi="Mairy Light"/>
          <w:bCs/>
          <w:sz w:val="24"/>
        </w:rPr>
        <w:t>B2 Legal research</w:t>
      </w:r>
    </w:p>
    <w:p w14:paraId="0BDB8943" w14:textId="77777777" w:rsidR="000901F2" w:rsidRPr="00D97265" w:rsidRDefault="000901F2" w:rsidP="00822850">
      <w:pPr>
        <w:jc w:val="left"/>
        <w:rPr>
          <w:rFonts w:ascii="Mairy Light" w:hAnsi="Mairy Light"/>
          <w:bCs/>
          <w:sz w:val="24"/>
        </w:rPr>
      </w:pPr>
      <w:r w:rsidRPr="00D97265">
        <w:rPr>
          <w:rFonts w:ascii="Mairy Light" w:hAnsi="Mairy Light"/>
          <w:bCs/>
          <w:sz w:val="24"/>
        </w:rPr>
        <w:t>B4 Draft documents</w:t>
      </w:r>
    </w:p>
    <w:p w14:paraId="002D7868" w14:textId="77777777" w:rsidR="000901F2" w:rsidRPr="00D97265" w:rsidRDefault="000901F2" w:rsidP="00822850">
      <w:pPr>
        <w:jc w:val="left"/>
        <w:rPr>
          <w:rFonts w:ascii="Mairy Light" w:hAnsi="Mairy Light"/>
          <w:bCs/>
          <w:sz w:val="24"/>
        </w:rPr>
      </w:pPr>
      <w:r w:rsidRPr="00D97265">
        <w:rPr>
          <w:rFonts w:ascii="Mairy Light" w:hAnsi="Mairy Light"/>
          <w:bCs/>
          <w:sz w:val="24"/>
        </w:rPr>
        <w:t>B5 Advocacy</w:t>
      </w:r>
    </w:p>
    <w:p w14:paraId="6B70CF92" w14:textId="77777777" w:rsidR="000901F2" w:rsidRPr="00D97265" w:rsidRDefault="000901F2" w:rsidP="00822850">
      <w:pPr>
        <w:jc w:val="left"/>
        <w:rPr>
          <w:rFonts w:ascii="Mairy Light" w:hAnsi="Mairy Light"/>
          <w:bCs/>
          <w:sz w:val="24"/>
        </w:rPr>
      </w:pPr>
      <w:r w:rsidRPr="00D97265">
        <w:rPr>
          <w:rFonts w:ascii="Mairy Light" w:hAnsi="Mairy Light"/>
          <w:bCs/>
          <w:sz w:val="24"/>
        </w:rPr>
        <w:t>B6 Negotiation</w:t>
      </w:r>
    </w:p>
    <w:p w14:paraId="61D8112B" w14:textId="77777777" w:rsidR="000901F2" w:rsidRPr="00D97265" w:rsidRDefault="000901F2" w:rsidP="00822850">
      <w:pPr>
        <w:jc w:val="left"/>
        <w:rPr>
          <w:rFonts w:ascii="Mairy Light" w:hAnsi="Mairy Light"/>
          <w:bCs/>
          <w:sz w:val="24"/>
        </w:rPr>
      </w:pPr>
      <w:r w:rsidRPr="00D97265">
        <w:rPr>
          <w:rFonts w:ascii="Mairy Light" w:hAnsi="Mairy Light"/>
          <w:bCs/>
          <w:sz w:val="24"/>
        </w:rPr>
        <w:t>C Working with other people</w:t>
      </w:r>
    </w:p>
    <w:p w14:paraId="391793E2" w14:textId="77777777" w:rsidR="000901F2" w:rsidRPr="00D97265" w:rsidRDefault="000901F2" w:rsidP="00822850">
      <w:pPr>
        <w:jc w:val="left"/>
        <w:rPr>
          <w:rFonts w:ascii="Mairy Light" w:hAnsi="Mairy Light"/>
          <w:bCs/>
          <w:sz w:val="24"/>
        </w:rPr>
      </w:pPr>
      <w:r w:rsidRPr="00D97265">
        <w:rPr>
          <w:rFonts w:ascii="Mairy Light" w:hAnsi="Mairy Light"/>
          <w:bCs/>
          <w:sz w:val="24"/>
        </w:rPr>
        <w:t>C1 Communicate clearly and effectively</w:t>
      </w:r>
    </w:p>
    <w:p w14:paraId="53E6A381" w14:textId="77777777" w:rsidR="000901F2" w:rsidRPr="006102E7" w:rsidRDefault="000901F2" w:rsidP="00822850">
      <w:pPr>
        <w:jc w:val="left"/>
        <w:rPr>
          <w:rFonts w:ascii="Mairy Light" w:hAnsi="Mairy Light"/>
          <w:bCs/>
          <w:sz w:val="24"/>
        </w:rPr>
      </w:pPr>
    </w:p>
    <w:p w14:paraId="626531E5" w14:textId="3F1B556E" w:rsidR="005279CD" w:rsidRDefault="000901F2" w:rsidP="00822850">
      <w:pPr>
        <w:pStyle w:val="Style1"/>
        <w:rPr>
          <w:sz w:val="24"/>
        </w:rPr>
      </w:pPr>
      <w:r w:rsidRPr="006102E7">
        <w:rPr>
          <w:sz w:val="24"/>
        </w:rPr>
        <w:t>Presenter profiles:</w:t>
      </w:r>
    </w:p>
    <w:p w14:paraId="67CD2C42" w14:textId="77777777" w:rsidR="005279CD" w:rsidRDefault="005279CD" w:rsidP="00822850">
      <w:pPr>
        <w:jc w:val="left"/>
        <w:rPr>
          <w:rFonts w:ascii="Mairy Light" w:hAnsi="Mairy Light"/>
          <w:bCs/>
          <w:sz w:val="24"/>
        </w:rPr>
      </w:pPr>
    </w:p>
    <w:p w14:paraId="6246BFFD" w14:textId="1B9CC20D" w:rsidR="005279CD" w:rsidRDefault="005279CD" w:rsidP="00822850">
      <w:pPr>
        <w:jc w:val="left"/>
        <w:rPr>
          <w:rFonts w:ascii="Mairy Regular" w:hAnsi="Mairy Regular" w:cs="Arial"/>
          <w:color w:val="95C11F"/>
          <w:sz w:val="72"/>
          <w:szCs w:val="72"/>
          <w:lang w:eastAsia="en-GB"/>
        </w:rPr>
      </w:pPr>
      <w:r w:rsidRPr="00184DE1">
        <w:rPr>
          <w:rFonts w:ascii="Mairy Light" w:hAnsi="Mairy Light"/>
          <w:bCs/>
          <w:sz w:val="24"/>
        </w:rPr>
        <w:t>Laura</w:t>
      </w:r>
      <w:r>
        <w:rPr>
          <w:rFonts w:ascii="Mairy Light" w:hAnsi="Mairy Light"/>
          <w:bCs/>
          <w:sz w:val="24"/>
        </w:rPr>
        <w:t xml:space="preserve"> Chaplin</w:t>
      </w:r>
      <w:r w:rsidRPr="00184DE1">
        <w:rPr>
          <w:rFonts w:ascii="Mairy Light" w:hAnsi="Mairy Light"/>
          <w:bCs/>
          <w:sz w:val="24"/>
        </w:rPr>
        <w:t xml:space="preserve"> is a Senior Legal Officer at Gedling Borough Council and is the legal licensing lead, having joined the Council from private practice in 2017. Laura is a Higher</w:t>
      </w:r>
      <w:r w:rsidRPr="00184DE1">
        <w:rPr>
          <w:rFonts w:ascii="Mairy Light" w:hAnsi="Mairy Light"/>
          <w:b/>
          <w:bCs/>
          <w:sz w:val="24"/>
        </w:rPr>
        <w:t xml:space="preserve"> </w:t>
      </w:r>
      <w:r w:rsidRPr="00184DE1">
        <w:rPr>
          <w:rFonts w:ascii="Mairy Light" w:hAnsi="Mairy Light"/>
          <w:bCs/>
          <w:sz w:val="24"/>
        </w:rPr>
        <w:t xml:space="preserve">Rights Advocate and has represented the Council in </w:t>
      </w:r>
      <w:proofErr w:type="gramStart"/>
      <w:r w:rsidRPr="00184DE1">
        <w:rPr>
          <w:rFonts w:ascii="Mairy Light" w:hAnsi="Mairy Light"/>
          <w:bCs/>
          <w:sz w:val="24"/>
        </w:rPr>
        <w:t>a</w:t>
      </w:r>
      <w:r w:rsidRPr="00184DE1">
        <w:rPr>
          <w:rFonts w:ascii="Mairy Light" w:hAnsi="Mairy Light"/>
          <w:b/>
          <w:bCs/>
          <w:sz w:val="24"/>
        </w:rPr>
        <w:t xml:space="preserve"> </w:t>
      </w:r>
      <w:r w:rsidRPr="00184DE1">
        <w:rPr>
          <w:rFonts w:ascii="Mairy Light" w:hAnsi="Mairy Light"/>
          <w:bCs/>
          <w:sz w:val="24"/>
        </w:rPr>
        <w:t>number of</w:t>
      </w:r>
      <w:proofErr w:type="gramEnd"/>
      <w:r w:rsidRPr="00184DE1">
        <w:rPr>
          <w:rFonts w:ascii="Mairy Light" w:hAnsi="Mairy Light"/>
          <w:bCs/>
          <w:sz w:val="24"/>
        </w:rPr>
        <w:t xml:space="preserve"> taxi licensing appeal cases in both the Magistrates and Crown Court. Laura currently works with the Council’s licensing team to provide advice and assistance, attending and advising Licensing Committee. Laura has been involved with the Council’s Member/officer working group to implement changes to the Council’s licensing regime following the introduction of the Statutory Standards.</w:t>
      </w:r>
      <w:r>
        <w:rPr>
          <w:rFonts w:ascii="Mairy Regular" w:hAnsi="Mairy Regular" w:cs="Arial"/>
          <w:color w:val="95C11F"/>
          <w:sz w:val="72"/>
          <w:szCs w:val="72"/>
          <w:lang w:eastAsia="en-GB"/>
        </w:rPr>
        <w:br w:type="page"/>
      </w:r>
    </w:p>
    <w:p w14:paraId="0274A81C" w14:textId="25FFD2CD" w:rsidR="00024E62" w:rsidRPr="00295D9C" w:rsidRDefault="00024E62" w:rsidP="00822850">
      <w:pPr>
        <w:jc w:val="left"/>
        <w:rPr>
          <w:rFonts w:ascii="Mairy Regular" w:hAnsi="Mairy Regular" w:cs="Arial"/>
          <w:color w:val="95C11F"/>
          <w:sz w:val="72"/>
          <w:szCs w:val="72"/>
          <w:lang w:eastAsia="en-GB"/>
        </w:rPr>
      </w:pPr>
      <w:r w:rsidRPr="00295D9C">
        <w:rPr>
          <w:rFonts w:ascii="Mairy Regular" w:hAnsi="Mairy Regular" w:cs="Arial"/>
          <w:color w:val="95C11F"/>
          <w:sz w:val="72"/>
          <w:szCs w:val="72"/>
          <w:lang w:eastAsia="en-GB"/>
        </w:rPr>
        <w:lastRenderedPageBreak/>
        <w:t>Planning enforcement update</w:t>
      </w:r>
    </w:p>
    <w:p w14:paraId="40472B86"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001CAB0F" w14:textId="77777777" w:rsidR="008E32FC" w:rsidRPr="008E32FC" w:rsidRDefault="008E32FC" w:rsidP="00822850">
      <w:pPr>
        <w:jc w:val="left"/>
        <w:rPr>
          <w:rFonts w:ascii="Mairy Light" w:hAnsi="Mairy Light"/>
          <w:b/>
          <w:bCs/>
          <w:color w:val="00656D"/>
          <w:sz w:val="28"/>
          <w:szCs w:val="28"/>
        </w:rPr>
      </w:pPr>
      <w:r w:rsidRPr="008E32FC">
        <w:rPr>
          <w:rFonts w:ascii="Mairy Light" w:hAnsi="Mairy Light"/>
          <w:b/>
          <w:bCs/>
          <w:color w:val="00656D"/>
          <w:sz w:val="28"/>
          <w:szCs w:val="28"/>
        </w:rPr>
        <w:t>An update and overview of the tools available to Local Authorities to prosecute and enforce breaches of planning control.</w:t>
      </w:r>
    </w:p>
    <w:p w14:paraId="2430D308" w14:textId="77777777" w:rsidR="008E32FC" w:rsidRDefault="008E32FC" w:rsidP="00822850">
      <w:pPr>
        <w:pStyle w:val="Style1"/>
        <w:rPr>
          <w:lang w:eastAsia="en-GB"/>
        </w:rPr>
      </w:pPr>
    </w:p>
    <w:p w14:paraId="055D844E" w14:textId="7824507D" w:rsidR="00D97265" w:rsidRPr="004A025D" w:rsidRDefault="00D97265" w:rsidP="00822850">
      <w:pPr>
        <w:pStyle w:val="Style1"/>
        <w:rPr>
          <w:b/>
        </w:rPr>
      </w:pPr>
      <w:r>
        <w:rPr>
          <w:lang w:eastAsia="en-GB"/>
        </w:rPr>
        <w:t xml:space="preserve">Level of course: </w:t>
      </w:r>
      <w:r w:rsidR="00295D9C">
        <w:rPr>
          <w:lang w:eastAsia="en-GB"/>
        </w:rPr>
        <w:t>Intermediate</w:t>
      </w:r>
    </w:p>
    <w:p w14:paraId="6FA968E5" w14:textId="77777777" w:rsidR="00D97265" w:rsidRPr="004A025D" w:rsidRDefault="00D97265" w:rsidP="00822850">
      <w:pPr>
        <w:ind w:right="-1"/>
        <w:jc w:val="left"/>
        <w:rPr>
          <w:rFonts w:ascii="Mairy Light" w:hAnsi="Mairy Light"/>
          <w:color w:val="404040" w:themeColor="text1" w:themeTint="BF"/>
          <w:sz w:val="24"/>
        </w:rPr>
      </w:pPr>
    </w:p>
    <w:p w14:paraId="5129FABF" w14:textId="00ACABE0"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91794">
        <w:rPr>
          <w:rStyle w:val="Strong"/>
          <w:rFonts w:ascii="Mairy Light" w:hAnsi="Mairy Light" w:cs="Helvetica"/>
          <w:sz w:val="28"/>
          <w:szCs w:val="28"/>
        </w:rPr>
        <w:t>GOTOWEBINAR</w:t>
      </w:r>
    </w:p>
    <w:p w14:paraId="52855E68" w14:textId="77777777" w:rsidR="00D97265" w:rsidRDefault="00D97265" w:rsidP="00822850">
      <w:pPr>
        <w:ind w:right="-1"/>
        <w:jc w:val="left"/>
        <w:rPr>
          <w:rFonts w:ascii="Mairy Light" w:hAnsi="Mairy Light"/>
          <w:sz w:val="24"/>
        </w:rPr>
      </w:pPr>
    </w:p>
    <w:p w14:paraId="742C1748" w14:textId="07CA41EA" w:rsidR="006C1249" w:rsidRDefault="008E32FC" w:rsidP="00822850">
      <w:pPr>
        <w:ind w:right="-1"/>
        <w:jc w:val="left"/>
        <w:rPr>
          <w:rFonts w:ascii="Mairy Light" w:hAnsi="Mairy Light"/>
          <w:sz w:val="24"/>
        </w:rPr>
      </w:pPr>
      <w:r>
        <w:rPr>
          <w:rFonts w:ascii="Mairy Light" w:hAnsi="Mairy Light"/>
          <w:sz w:val="24"/>
        </w:rPr>
        <w:t xml:space="preserve">15 </w:t>
      </w:r>
      <w:r w:rsidR="006C1249">
        <w:rPr>
          <w:rFonts w:ascii="Mairy Light" w:hAnsi="Mairy Light"/>
          <w:sz w:val="24"/>
        </w:rPr>
        <w:t>February 2023</w:t>
      </w:r>
    </w:p>
    <w:p w14:paraId="11B6536D" w14:textId="2C5CB181" w:rsidR="00D97265" w:rsidRDefault="008E32FC" w:rsidP="00822850">
      <w:pPr>
        <w:ind w:right="-1"/>
        <w:jc w:val="left"/>
        <w:rPr>
          <w:rFonts w:ascii="Mairy Light" w:hAnsi="Mairy Light"/>
          <w:sz w:val="24"/>
        </w:rPr>
      </w:pPr>
      <w:r>
        <w:rPr>
          <w:rFonts w:ascii="Mairy Light" w:hAnsi="Mairy Light"/>
          <w:sz w:val="24"/>
        </w:rPr>
        <w:t>12 noon – 1.15pm</w:t>
      </w:r>
    </w:p>
    <w:p w14:paraId="1AAB37A5" w14:textId="77777777" w:rsidR="00D97265" w:rsidRDefault="00D97265" w:rsidP="00822850">
      <w:pPr>
        <w:ind w:right="-1"/>
        <w:jc w:val="left"/>
        <w:rPr>
          <w:rFonts w:ascii="Mairy Light" w:hAnsi="Mairy Light"/>
          <w:sz w:val="24"/>
        </w:rPr>
      </w:pPr>
    </w:p>
    <w:p w14:paraId="35826D83" w14:textId="70B4A581"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291794">
        <w:rPr>
          <w:rFonts w:ascii="Mairy Light" w:hAnsi="Mairy Light"/>
          <w:sz w:val="24"/>
        </w:rPr>
        <w:t xml:space="preserve">Anthony Collins </w:t>
      </w:r>
    </w:p>
    <w:p w14:paraId="67B019BF" w14:textId="77777777" w:rsidR="00D97265" w:rsidRPr="006102E7" w:rsidRDefault="00D97265" w:rsidP="00822850">
      <w:pPr>
        <w:ind w:right="-1"/>
        <w:jc w:val="left"/>
        <w:rPr>
          <w:rFonts w:ascii="Mairy Light" w:hAnsi="Mairy Light"/>
          <w:b/>
          <w:sz w:val="24"/>
        </w:rPr>
      </w:pPr>
    </w:p>
    <w:p w14:paraId="4762A581"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7C32B7B" w14:textId="77777777" w:rsidR="00D97265" w:rsidRPr="006102E7" w:rsidRDefault="00D97265" w:rsidP="00822850">
      <w:pPr>
        <w:ind w:right="-1"/>
        <w:jc w:val="left"/>
        <w:rPr>
          <w:rFonts w:ascii="Mairy Light" w:hAnsi="Mairy Light"/>
          <w:color w:val="404040" w:themeColor="text1" w:themeTint="BF"/>
          <w:sz w:val="24"/>
        </w:rPr>
      </w:pPr>
    </w:p>
    <w:p w14:paraId="5567D025" w14:textId="77777777" w:rsidR="00D97265" w:rsidRPr="006102E7" w:rsidRDefault="00D97265" w:rsidP="00822850">
      <w:pPr>
        <w:pStyle w:val="Style1"/>
        <w:rPr>
          <w:sz w:val="24"/>
        </w:rPr>
      </w:pPr>
      <w:r w:rsidRPr="006102E7">
        <w:rPr>
          <w:sz w:val="24"/>
        </w:rPr>
        <w:t>Course overview</w:t>
      </w:r>
    </w:p>
    <w:p w14:paraId="0AA8F9B4" w14:textId="708C1312" w:rsidR="00D97265" w:rsidRDefault="00D97265" w:rsidP="00822850">
      <w:pPr>
        <w:ind w:right="-1"/>
        <w:jc w:val="left"/>
        <w:rPr>
          <w:rFonts w:ascii="Mairy Light" w:hAnsi="Mairy Light"/>
          <w:color w:val="404040" w:themeColor="text1" w:themeTint="BF"/>
          <w:sz w:val="24"/>
        </w:rPr>
      </w:pPr>
    </w:p>
    <w:p w14:paraId="48C4922D" w14:textId="3828A3D6" w:rsidR="008E32FC" w:rsidRPr="006102E7" w:rsidRDefault="008E32FC" w:rsidP="00822850">
      <w:pPr>
        <w:ind w:right="-1"/>
        <w:jc w:val="left"/>
        <w:rPr>
          <w:rFonts w:ascii="Mairy Light" w:hAnsi="Mairy Light"/>
          <w:color w:val="404040" w:themeColor="text1" w:themeTint="BF"/>
          <w:sz w:val="24"/>
        </w:rPr>
      </w:pPr>
      <w:r w:rsidRPr="000E7173">
        <w:rPr>
          <w:rFonts w:ascii="Mairy Light" w:hAnsi="Mairy Light"/>
          <w:sz w:val="24"/>
        </w:rPr>
        <w:t>This webinar will cover the suite of enforcement powers available to local authorities in addressing breaches of planning control. There will also be an examination of recent case law on the topic.</w:t>
      </w:r>
    </w:p>
    <w:p w14:paraId="0F803533" w14:textId="77777777" w:rsidR="00D97265" w:rsidRPr="006102E7" w:rsidRDefault="00D97265" w:rsidP="00822850">
      <w:pPr>
        <w:ind w:right="-1"/>
        <w:jc w:val="left"/>
        <w:rPr>
          <w:rFonts w:ascii="Mairy Light" w:hAnsi="Mairy Light"/>
          <w:color w:val="404040" w:themeColor="text1" w:themeTint="BF"/>
          <w:sz w:val="24"/>
        </w:rPr>
      </w:pPr>
    </w:p>
    <w:p w14:paraId="4485B1F4"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808C1F8" w14:textId="3980C9EE" w:rsidR="00D97265" w:rsidRDefault="00D97265" w:rsidP="00822850">
      <w:pPr>
        <w:ind w:right="-1"/>
        <w:jc w:val="left"/>
        <w:rPr>
          <w:rFonts w:ascii="Mairy Light" w:hAnsi="Mairy Light"/>
          <w:sz w:val="24"/>
        </w:rPr>
      </w:pPr>
    </w:p>
    <w:p w14:paraId="6306293F" w14:textId="4E2DD439" w:rsidR="00D97265" w:rsidRDefault="008E32FC" w:rsidP="00822850">
      <w:pPr>
        <w:ind w:right="-1"/>
        <w:jc w:val="left"/>
        <w:rPr>
          <w:rFonts w:ascii="Mairy Light" w:hAnsi="Mairy Light"/>
          <w:sz w:val="24"/>
        </w:rPr>
      </w:pPr>
      <w:r w:rsidRPr="000E7173">
        <w:rPr>
          <w:rFonts w:ascii="Mairy Light" w:hAnsi="Mairy Light"/>
          <w:sz w:val="24"/>
        </w:rPr>
        <w:t>Planning officers, solicitors from local authority, public body, legal services, private practice solicitors with Local Authority clients.</w:t>
      </w:r>
    </w:p>
    <w:p w14:paraId="4F3372BC" w14:textId="77777777" w:rsidR="008E32FC" w:rsidRPr="006102E7" w:rsidRDefault="008E32FC" w:rsidP="00822850">
      <w:pPr>
        <w:ind w:right="-1"/>
        <w:jc w:val="left"/>
        <w:rPr>
          <w:rFonts w:ascii="Mairy Light" w:hAnsi="Mairy Light"/>
          <w:sz w:val="24"/>
        </w:rPr>
      </w:pPr>
    </w:p>
    <w:p w14:paraId="7E695423"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9CDC564" w14:textId="77777777" w:rsidR="00D97265" w:rsidRPr="006102E7" w:rsidRDefault="00D97265" w:rsidP="00822850">
      <w:pPr>
        <w:ind w:right="-1"/>
        <w:jc w:val="left"/>
        <w:rPr>
          <w:rFonts w:ascii="Mairy Light" w:hAnsi="Mairy Light"/>
          <w:color w:val="404040" w:themeColor="text1" w:themeTint="BF"/>
          <w:sz w:val="24"/>
        </w:rPr>
      </w:pPr>
    </w:p>
    <w:p w14:paraId="7A1827E3" w14:textId="77777777" w:rsidR="008E32FC" w:rsidRPr="000E7173" w:rsidRDefault="008E32FC" w:rsidP="00822850">
      <w:pPr>
        <w:numPr>
          <w:ilvl w:val="0"/>
          <w:numId w:val="13"/>
        </w:numPr>
        <w:jc w:val="left"/>
        <w:rPr>
          <w:rFonts w:ascii="Mairy Light" w:hAnsi="Mairy Light" w:cs="Tahoma"/>
          <w:sz w:val="24"/>
        </w:rPr>
      </w:pPr>
      <w:r w:rsidRPr="000E7173">
        <w:rPr>
          <w:rFonts w:ascii="Mairy Light" w:hAnsi="Mairy Light" w:cs="Tahoma"/>
          <w:sz w:val="24"/>
        </w:rPr>
        <w:t>Drafting planning contravention notices</w:t>
      </w:r>
    </w:p>
    <w:p w14:paraId="0BBF2C39" w14:textId="77777777" w:rsidR="008E32FC" w:rsidRPr="000E7173" w:rsidRDefault="008E32FC" w:rsidP="00822850">
      <w:pPr>
        <w:numPr>
          <w:ilvl w:val="0"/>
          <w:numId w:val="13"/>
        </w:numPr>
        <w:jc w:val="left"/>
        <w:rPr>
          <w:rFonts w:ascii="Mairy Light" w:hAnsi="Mairy Light" w:cs="Tahoma"/>
          <w:sz w:val="24"/>
        </w:rPr>
      </w:pPr>
      <w:r w:rsidRPr="000E7173">
        <w:rPr>
          <w:rFonts w:ascii="Mairy Light" w:hAnsi="Mairy Light" w:cs="Tahoma"/>
          <w:sz w:val="24"/>
        </w:rPr>
        <w:t>Drafting planning enforcement notices</w:t>
      </w:r>
    </w:p>
    <w:p w14:paraId="40104AD1" w14:textId="77777777" w:rsidR="008E32FC" w:rsidRPr="000E7173" w:rsidRDefault="008E32FC" w:rsidP="00822850">
      <w:pPr>
        <w:numPr>
          <w:ilvl w:val="0"/>
          <w:numId w:val="13"/>
        </w:numPr>
        <w:jc w:val="left"/>
        <w:rPr>
          <w:rFonts w:ascii="Mairy Light" w:hAnsi="Mairy Light" w:cs="Tahoma"/>
          <w:sz w:val="24"/>
        </w:rPr>
      </w:pPr>
      <w:r w:rsidRPr="000E7173">
        <w:rPr>
          <w:rFonts w:ascii="Mairy Light" w:hAnsi="Mairy Light" w:cs="Tahoma"/>
          <w:sz w:val="24"/>
        </w:rPr>
        <w:t>Service under the Town and Country Planning Act 1990</w:t>
      </w:r>
    </w:p>
    <w:p w14:paraId="4C131209" w14:textId="77777777" w:rsidR="008E32FC" w:rsidRPr="000E7173" w:rsidRDefault="008E32FC" w:rsidP="00822850">
      <w:pPr>
        <w:numPr>
          <w:ilvl w:val="0"/>
          <w:numId w:val="13"/>
        </w:numPr>
        <w:jc w:val="left"/>
        <w:rPr>
          <w:rFonts w:ascii="Mairy Light" w:hAnsi="Mairy Light"/>
          <w:b/>
          <w:bCs/>
          <w:sz w:val="24"/>
        </w:rPr>
      </w:pPr>
      <w:r w:rsidRPr="000E7173">
        <w:rPr>
          <w:rFonts w:ascii="Mairy Light" w:hAnsi="Mairy Light"/>
          <w:sz w:val="24"/>
        </w:rPr>
        <w:t>Breach of condition notices</w:t>
      </w:r>
    </w:p>
    <w:p w14:paraId="12A7C282" w14:textId="77777777" w:rsidR="008E32FC" w:rsidRPr="000E7173" w:rsidRDefault="008E32FC" w:rsidP="00822850">
      <w:pPr>
        <w:numPr>
          <w:ilvl w:val="0"/>
          <w:numId w:val="13"/>
        </w:numPr>
        <w:jc w:val="left"/>
        <w:rPr>
          <w:rFonts w:ascii="Mairy Light" w:hAnsi="Mairy Light"/>
          <w:b/>
          <w:bCs/>
          <w:sz w:val="24"/>
        </w:rPr>
      </w:pPr>
      <w:r w:rsidRPr="000E7173">
        <w:rPr>
          <w:rFonts w:ascii="Mairy Light" w:hAnsi="Mairy Light"/>
          <w:sz w:val="24"/>
        </w:rPr>
        <w:t>Temporary and full stop notices</w:t>
      </w:r>
    </w:p>
    <w:p w14:paraId="48DDA388" w14:textId="77777777" w:rsidR="008E32FC" w:rsidRPr="000E7173" w:rsidRDefault="008E32FC" w:rsidP="00822850">
      <w:pPr>
        <w:numPr>
          <w:ilvl w:val="0"/>
          <w:numId w:val="13"/>
        </w:numPr>
        <w:jc w:val="left"/>
        <w:rPr>
          <w:rFonts w:ascii="Mairy Light" w:hAnsi="Mairy Light"/>
          <w:sz w:val="24"/>
        </w:rPr>
      </w:pPr>
      <w:r w:rsidRPr="000E7173">
        <w:rPr>
          <w:rFonts w:ascii="Mairy Light" w:hAnsi="Mairy Light"/>
          <w:sz w:val="24"/>
        </w:rPr>
        <w:t>Planning injunctions</w:t>
      </w:r>
    </w:p>
    <w:p w14:paraId="79D77BFC" w14:textId="77777777" w:rsidR="008E32FC" w:rsidRPr="000E7173" w:rsidRDefault="008E32FC" w:rsidP="00822850">
      <w:pPr>
        <w:numPr>
          <w:ilvl w:val="0"/>
          <w:numId w:val="13"/>
        </w:numPr>
        <w:jc w:val="left"/>
        <w:rPr>
          <w:rFonts w:ascii="Mairy Light" w:hAnsi="Mairy Light"/>
          <w:sz w:val="24"/>
        </w:rPr>
      </w:pPr>
      <w:r w:rsidRPr="000E7173">
        <w:rPr>
          <w:rFonts w:ascii="Mairy Light" w:hAnsi="Mairy Light"/>
          <w:sz w:val="24"/>
        </w:rPr>
        <w:t>Section 215 notices and further enforcement action.</w:t>
      </w:r>
    </w:p>
    <w:p w14:paraId="5ABC5BBF" w14:textId="77777777" w:rsidR="008E32FC" w:rsidRPr="000E7173" w:rsidRDefault="008E32FC" w:rsidP="00822850">
      <w:pPr>
        <w:numPr>
          <w:ilvl w:val="0"/>
          <w:numId w:val="13"/>
        </w:numPr>
        <w:jc w:val="left"/>
        <w:rPr>
          <w:rFonts w:ascii="Mairy Light" w:hAnsi="Mairy Light"/>
          <w:bCs/>
          <w:sz w:val="24"/>
        </w:rPr>
      </w:pPr>
      <w:r w:rsidRPr="000E7173">
        <w:rPr>
          <w:rFonts w:ascii="Mairy Light" w:hAnsi="Mairy Light"/>
          <w:bCs/>
          <w:sz w:val="24"/>
        </w:rPr>
        <w:t>Case law update</w:t>
      </w:r>
    </w:p>
    <w:p w14:paraId="4CB2BCC7" w14:textId="77777777" w:rsidR="00D97265" w:rsidRPr="006102E7" w:rsidRDefault="00D97265" w:rsidP="00822850">
      <w:pPr>
        <w:ind w:right="-1"/>
        <w:jc w:val="left"/>
        <w:rPr>
          <w:rFonts w:ascii="Mairy Light" w:hAnsi="Mairy Light"/>
          <w:color w:val="404040" w:themeColor="text1" w:themeTint="BF"/>
          <w:sz w:val="24"/>
        </w:rPr>
      </w:pPr>
    </w:p>
    <w:p w14:paraId="0000F8E3" w14:textId="77777777" w:rsidR="00D97265" w:rsidRPr="00B7330B" w:rsidRDefault="00D97265" w:rsidP="00822850">
      <w:pPr>
        <w:pStyle w:val="Style1"/>
        <w:rPr>
          <w:sz w:val="24"/>
        </w:rPr>
      </w:pPr>
      <w:r w:rsidRPr="006102E7">
        <w:rPr>
          <w:sz w:val="24"/>
        </w:rPr>
        <w:t>Interactive elements</w:t>
      </w:r>
    </w:p>
    <w:p w14:paraId="4058C0BB" w14:textId="577F1B62" w:rsidR="00D97265" w:rsidRDefault="00D97265" w:rsidP="00822850">
      <w:pPr>
        <w:pStyle w:val="Style1"/>
        <w:rPr>
          <w:sz w:val="24"/>
        </w:rPr>
      </w:pPr>
    </w:p>
    <w:p w14:paraId="3AAB27A7" w14:textId="77777777" w:rsidR="008E32FC" w:rsidRPr="000E7173" w:rsidRDefault="008E32FC" w:rsidP="00822850">
      <w:pPr>
        <w:jc w:val="left"/>
        <w:rPr>
          <w:rFonts w:ascii="Mairy Light" w:hAnsi="Mairy Light"/>
          <w:sz w:val="24"/>
        </w:rPr>
      </w:pPr>
      <w:r w:rsidRPr="000E7173">
        <w:rPr>
          <w:rFonts w:ascii="Mairy Light" w:hAnsi="Mairy Light"/>
          <w:sz w:val="24"/>
        </w:rPr>
        <w:t xml:space="preserve">Case Study </w:t>
      </w:r>
    </w:p>
    <w:p w14:paraId="424A6255" w14:textId="77777777" w:rsidR="008E32FC" w:rsidRPr="006102E7" w:rsidRDefault="008E32FC" w:rsidP="00822850">
      <w:pPr>
        <w:pStyle w:val="Style1"/>
        <w:rPr>
          <w:sz w:val="24"/>
        </w:rPr>
      </w:pPr>
    </w:p>
    <w:p w14:paraId="27E69C7B" w14:textId="77777777" w:rsidR="00D97265" w:rsidRPr="006102E7" w:rsidRDefault="00D97265" w:rsidP="00822850">
      <w:pPr>
        <w:pStyle w:val="Style1"/>
        <w:rPr>
          <w:sz w:val="24"/>
        </w:rPr>
      </w:pPr>
      <w:r w:rsidRPr="006102E7">
        <w:rPr>
          <w:sz w:val="24"/>
        </w:rPr>
        <w:t xml:space="preserve">Competencies </w:t>
      </w:r>
    </w:p>
    <w:p w14:paraId="550DD427" w14:textId="77777777" w:rsidR="00D97265" w:rsidRPr="006102E7" w:rsidRDefault="00D97265" w:rsidP="00822850">
      <w:pPr>
        <w:ind w:right="-1"/>
        <w:jc w:val="left"/>
        <w:rPr>
          <w:rFonts w:ascii="Mairy Light" w:hAnsi="Mairy Light"/>
          <w:color w:val="404040" w:themeColor="text1" w:themeTint="BF"/>
          <w:sz w:val="24"/>
        </w:rPr>
      </w:pPr>
    </w:p>
    <w:p w14:paraId="0E90C239"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6277C751" w14:textId="77777777" w:rsidR="00D97265" w:rsidRPr="006102E7" w:rsidRDefault="00D97265" w:rsidP="00822850">
      <w:pPr>
        <w:jc w:val="left"/>
        <w:rPr>
          <w:rFonts w:ascii="Mairy Light" w:hAnsi="Mairy Light"/>
          <w:bCs/>
          <w:sz w:val="24"/>
        </w:rPr>
      </w:pPr>
    </w:p>
    <w:p w14:paraId="626F6AB0"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675CD57A" w14:textId="77777777" w:rsidR="00D97265" w:rsidRDefault="00D97265" w:rsidP="00822850">
      <w:pPr>
        <w:jc w:val="left"/>
        <w:rPr>
          <w:rFonts w:ascii="Mairy Light" w:hAnsi="Mairy Light"/>
          <w:bCs/>
          <w:sz w:val="24"/>
        </w:rPr>
      </w:pPr>
      <w:r w:rsidRPr="00D97265">
        <w:rPr>
          <w:rFonts w:ascii="Mairy Light" w:hAnsi="Mairy Light"/>
          <w:bCs/>
          <w:sz w:val="24"/>
        </w:rPr>
        <w:t>B2 Legal research</w:t>
      </w:r>
    </w:p>
    <w:p w14:paraId="6F76869A" w14:textId="77777777" w:rsidR="00D97265" w:rsidRPr="00D97265" w:rsidRDefault="00D97265" w:rsidP="00822850">
      <w:pPr>
        <w:jc w:val="left"/>
        <w:rPr>
          <w:rFonts w:ascii="Mairy Light" w:hAnsi="Mairy Light"/>
          <w:bCs/>
          <w:sz w:val="24"/>
        </w:rPr>
      </w:pPr>
      <w:r w:rsidRPr="00D97265">
        <w:rPr>
          <w:rFonts w:ascii="Mairy Light" w:hAnsi="Mairy Light"/>
          <w:bCs/>
          <w:sz w:val="24"/>
        </w:rPr>
        <w:t>B4 Draft documents</w:t>
      </w:r>
    </w:p>
    <w:p w14:paraId="51F4D409" w14:textId="77777777" w:rsidR="00D97265" w:rsidRPr="00D97265" w:rsidRDefault="00D97265" w:rsidP="00822850">
      <w:pPr>
        <w:jc w:val="left"/>
        <w:rPr>
          <w:rFonts w:ascii="Mairy Light" w:hAnsi="Mairy Light"/>
          <w:bCs/>
          <w:sz w:val="24"/>
        </w:rPr>
      </w:pPr>
      <w:r w:rsidRPr="00D97265">
        <w:rPr>
          <w:rFonts w:ascii="Mairy Light" w:hAnsi="Mairy Light"/>
          <w:bCs/>
          <w:sz w:val="24"/>
        </w:rPr>
        <w:t>B6 Negotiation</w:t>
      </w:r>
    </w:p>
    <w:p w14:paraId="51619525"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46FEAE5B" w14:textId="77777777" w:rsidR="00D97265" w:rsidRPr="006102E7" w:rsidRDefault="00D97265" w:rsidP="00822850">
      <w:pPr>
        <w:jc w:val="left"/>
        <w:rPr>
          <w:rFonts w:ascii="Mairy Light" w:hAnsi="Mairy Light"/>
          <w:bCs/>
          <w:sz w:val="24"/>
        </w:rPr>
      </w:pPr>
    </w:p>
    <w:p w14:paraId="3373A93C" w14:textId="77777777" w:rsidR="00D97265" w:rsidRPr="006102E7" w:rsidRDefault="00D97265" w:rsidP="00822850">
      <w:pPr>
        <w:pStyle w:val="Style1"/>
        <w:rPr>
          <w:sz w:val="24"/>
        </w:rPr>
      </w:pPr>
      <w:r w:rsidRPr="006102E7">
        <w:rPr>
          <w:sz w:val="24"/>
        </w:rPr>
        <w:t>Presenter profiles:</w:t>
      </w:r>
    </w:p>
    <w:p w14:paraId="773023E8" w14:textId="77777777" w:rsidR="00D97265" w:rsidRPr="006102E7" w:rsidRDefault="00D97265" w:rsidP="00822850">
      <w:pPr>
        <w:jc w:val="left"/>
        <w:rPr>
          <w:rFonts w:ascii="Mairy Light" w:hAnsi="Mairy Light"/>
          <w:b/>
          <w:bCs/>
          <w:color w:val="404040" w:themeColor="text1" w:themeTint="BF"/>
          <w:sz w:val="24"/>
          <w:u w:val="single"/>
        </w:rPr>
      </w:pPr>
    </w:p>
    <w:p w14:paraId="076A59D8" w14:textId="11FECBDA" w:rsidR="008E32FC" w:rsidRPr="008E32FC" w:rsidRDefault="008E32FC" w:rsidP="00822850">
      <w:pPr>
        <w:jc w:val="left"/>
        <w:rPr>
          <w:rFonts w:ascii="Mairy Light" w:hAnsi="Mairy Light" w:cs="Arial"/>
          <w:sz w:val="24"/>
        </w:rPr>
      </w:pPr>
      <w:r w:rsidRPr="008E32FC">
        <w:rPr>
          <w:rFonts w:ascii="Mairy Light" w:hAnsi="Mairy Light"/>
          <w:sz w:val="24"/>
        </w:rPr>
        <w:t>Stuart Evans</w:t>
      </w:r>
      <w:r w:rsidRPr="008E32FC">
        <w:rPr>
          <w:rFonts w:ascii="Mairy Light" w:hAnsi="Mairy Light" w:cs="Arial"/>
          <w:sz w:val="24"/>
        </w:rPr>
        <w:t xml:space="preserve"> leads on planning and highway related legal work.  For over 15 years he was employed as Head of Planning and Regeneration and Interim City Solicitor at Birmingham City Council where he advised the landowning arm of the Council’s Property Services on many large transactions. He also supported and advised the Birmingham Municipal Housing Trust.  </w:t>
      </w:r>
    </w:p>
    <w:p w14:paraId="16056047" w14:textId="77777777" w:rsidR="008E32FC" w:rsidRPr="008E32FC" w:rsidRDefault="008E32FC" w:rsidP="00822850">
      <w:pPr>
        <w:jc w:val="left"/>
        <w:rPr>
          <w:rFonts w:ascii="Mairy Light" w:hAnsi="Mairy Light"/>
          <w:sz w:val="24"/>
        </w:rPr>
      </w:pPr>
    </w:p>
    <w:p w14:paraId="674B4F18" w14:textId="0D2D680B" w:rsidR="008E32FC" w:rsidRPr="008E32FC" w:rsidRDefault="008E32FC" w:rsidP="00822850">
      <w:pPr>
        <w:jc w:val="left"/>
        <w:rPr>
          <w:rFonts w:ascii="Mairy Light" w:hAnsi="Mairy Light" w:cs="Arial"/>
          <w:sz w:val="24"/>
        </w:rPr>
      </w:pPr>
      <w:r w:rsidRPr="008E32FC">
        <w:rPr>
          <w:rFonts w:ascii="Mairy Light" w:hAnsi="Mairy Light" w:cs="Arial"/>
          <w:sz w:val="24"/>
        </w:rPr>
        <w:t xml:space="preserve">Max Howarth is a </w:t>
      </w:r>
      <w:proofErr w:type="gramStart"/>
      <w:r w:rsidRPr="008E32FC">
        <w:rPr>
          <w:rFonts w:ascii="Mairy Light" w:hAnsi="Mairy Light" w:cs="Arial"/>
          <w:sz w:val="24"/>
        </w:rPr>
        <w:t>Specialist</w:t>
      </w:r>
      <w:proofErr w:type="gramEnd"/>
      <w:r w:rsidRPr="008E32FC">
        <w:rPr>
          <w:rFonts w:ascii="Mairy Light" w:hAnsi="Mairy Light" w:cs="Arial"/>
          <w:sz w:val="24"/>
        </w:rPr>
        <w:t xml:space="preserve"> planning lawyer who has extensive experience of advising on all aspects of planning and highways law. Has significant experience of working in the public sector having worked for two Warwickshire based local authorities at District and County level. Expertise includes acting as the legal adviser to planning committees; providing advice in relation to the local plan process (including neighbourhood planning); Community Infrastructure Levy; planning enforcement; certificates of lawfulness; permitted development rights; and judicial and statutory review. </w:t>
      </w:r>
    </w:p>
    <w:p w14:paraId="4D50FFEF" w14:textId="77777777" w:rsidR="00D97265" w:rsidRDefault="00D97265" w:rsidP="00822850">
      <w:pPr>
        <w:jc w:val="left"/>
        <w:rPr>
          <w:rFonts w:ascii="Mairy Light" w:hAnsi="Mairy Light"/>
          <w:i/>
          <w:color w:val="FF0000"/>
          <w:sz w:val="24"/>
        </w:rPr>
      </w:pPr>
      <w:r>
        <w:rPr>
          <w:rFonts w:ascii="Mairy Light" w:hAnsi="Mairy Light"/>
          <w:i/>
          <w:color w:val="FF0000"/>
          <w:sz w:val="24"/>
        </w:rPr>
        <w:br w:type="page"/>
      </w:r>
    </w:p>
    <w:p w14:paraId="18D7D5C3" w14:textId="3B458818" w:rsidR="00024E62" w:rsidRPr="00295D9C" w:rsidRDefault="00024E62" w:rsidP="00822850">
      <w:pPr>
        <w:jc w:val="left"/>
        <w:rPr>
          <w:rFonts w:ascii="Mairy Regular" w:hAnsi="Mairy Regular" w:cs="Arial"/>
          <w:color w:val="95C11F"/>
          <w:sz w:val="72"/>
          <w:szCs w:val="72"/>
          <w:lang w:eastAsia="en-GB"/>
        </w:rPr>
      </w:pPr>
      <w:r w:rsidRPr="00295D9C">
        <w:rPr>
          <w:rFonts w:ascii="Mairy Regular" w:hAnsi="Mairy Regular" w:cs="Arial"/>
          <w:color w:val="95C11F"/>
          <w:sz w:val="72"/>
          <w:szCs w:val="72"/>
          <w:lang w:eastAsia="en-GB"/>
        </w:rPr>
        <w:lastRenderedPageBreak/>
        <w:t>Terminating Code Agreements – Process for termination and removal of telecoms equipment</w:t>
      </w:r>
    </w:p>
    <w:p w14:paraId="67838CC8" w14:textId="77777777" w:rsidR="00D97265" w:rsidRPr="004A025D" w:rsidRDefault="00D97265" w:rsidP="00822850">
      <w:pPr>
        <w:ind w:right="-1"/>
        <w:jc w:val="left"/>
        <w:rPr>
          <w:rFonts w:ascii="Mairy Light" w:hAnsi="Mairy Light"/>
          <w:b/>
          <w:color w:val="404040" w:themeColor="text1" w:themeTint="BF"/>
          <w:sz w:val="24"/>
        </w:rPr>
      </w:pPr>
    </w:p>
    <w:p w14:paraId="3CBCB131"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2DE68B27" w14:textId="3B91E6CF" w:rsidR="00D97265" w:rsidRPr="004A025D" w:rsidRDefault="00D97265" w:rsidP="00822850">
      <w:pPr>
        <w:pStyle w:val="Style1"/>
        <w:rPr>
          <w:b/>
        </w:rPr>
      </w:pPr>
      <w:r>
        <w:rPr>
          <w:lang w:eastAsia="en-GB"/>
        </w:rPr>
        <w:t xml:space="preserve">Level of course: </w:t>
      </w:r>
      <w:r w:rsidR="00295D9C">
        <w:rPr>
          <w:lang w:eastAsia="en-GB"/>
        </w:rPr>
        <w:t>Intermediate / Advanced</w:t>
      </w:r>
    </w:p>
    <w:p w14:paraId="007535A8" w14:textId="77777777" w:rsidR="00D97265" w:rsidRPr="004A025D" w:rsidRDefault="00D97265" w:rsidP="00822850">
      <w:pPr>
        <w:ind w:right="-1"/>
        <w:jc w:val="left"/>
        <w:rPr>
          <w:rFonts w:ascii="Mairy Light" w:hAnsi="Mairy Light"/>
          <w:color w:val="404040" w:themeColor="text1" w:themeTint="BF"/>
          <w:sz w:val="24"/>
        </w:rPr>
      </w:pPr>
    </w:p>
    <w:p w14:paraId="2B982362" w14:textId="2BB5F836"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91794">
        <w:rPr>
          <w:rStyle w:val="Strong"/>
          <w:rFonts w:ascii="Mairy Light" w:hAnsi="Mairy Light" w:cs="Helvetica"/>
          <w:sz w:val="28"/>
          <w:szCs w:val="28"/>
        </w:rPr>
        <w:t>TEAMS</w:t>
      </w:r>
    </w:p>
    <w:p w14:paraId="6B97AA61" w14:textId="77777777" w:rsidR="00A74417" w:rsidRDefault="00A74417" w:rsidP="00822850">
      <w:pPr>
        <w:ind w:right="-1"/>
        <w:jc w:val="left"/>
        <w:rPr>
          <w:rFonts w:ascii="Mairy Light" w:hAnsi="Mairy Light"/>
          <w:sz w:val="24"/>
        </w:rPr>
      </w:pPr>
    </w:p>
    <w:p w14:paraId="5A861699" w14:textId="5B4B1CAB" w:rsidR="006C1249" w:rsidRDefault="001D50C1" w:rsidP="00822850">
      <w:pPr>
        <w:ind w:right="-1"/>
        <w:jc w:val="left"/>
        <w:rPr>
          <w:rFonts w:ascii="Mairy Light" w:hAnsi="Mairy Light"/>
          <w:sz w:val="24"/>
        </w:rPr>
      </w:pPr>
      <w:r>
        <w:rPr>
          <w:rFonts w:ascii="Mairy Light" w:hAnsi="Mairy Light"/>
          <w:sz w:val="24"/>
        </w:rPr>
        <w:t xml:space="preserve">16 </w:t>
      </w:r>
      <w:r w:rsidR="006C1249">
        <w:rPr>
          <w:rFonts w:ascii="Mairy Light" w:hAnsi="Mairy Light"/>
          <w:sz w:val="24"/>
        </w:rPr>
        <w:t>February 2023</w:t>
      </w:r>
    </w:p>
    <w:p w14:paraId="14A6845C" w14:textId="53DA50C6" w:rsidR="00D97265" w:rsidRDefault="009D4352" w:rsidP="00822850">
      <w:pPr>
        <w:ind w:right="-1"/>
        <w:jc w:val="left"/>
        <w:rPr>
          <w:rFonts w:ascii="Mairy Light" w:hAnsi="Mairy Light"/>
          <w:sz w:val="24"/>
        </w:rPr>
      </w:pPr>
      <w:r>
        <w:rPr>
          <w:rFonts w:ascii="Mairy Light" w:hAnsi="Mairy Light"/>
          <w:sz w:val="24"/>
        </w:rPr>
        <w:t>12 noon – 2pm</w:t>
      </w:r>
    </w:p>
    <w:p w14:paraId="53307E45" w14:textId="77777777" w:rsidR="00D97265" w:rsidRDefault="00D97265" w:rsidP="00822850">
      <w:pPr>
        <w:ind w:right="-1"/>
        <w:jc w:val="left"/>
        <w:rPr>
          <w:rFonts w:ascii="Mairy Light" w:hAnsi="Mairy Light"/>
          <w:sz w:val="24"/>
        </w:rPr>
      </w:pPr>
    </w:p>
    <w:p w14:paraId="06691225" w14:textId="5B9778A0" w:rsidR="00D97265" w:rsidRPr="006102E7" w:rsidRDefault="00D97265" w:rsidP="00822850">
      <w:pPr>
        <w:ind w:right="-1"/>
        <w:jc w:val="left"/>
        <w:rPr>
          <w:rFonts w:ascii="Mairy Light" w:hAnsi="Mairy Light"/>
          <w:sz w:val="24"/>
        </w:rPr>
      </w:pPr>
      <w:r w:rsidRPr="006102E7">
        <w:rPr>
          <w:rFonts w:ascii="Mairy Light" w:hAnsi="Mairy Light"/>
          <w:sz w:val="24"/>
        </w:rPr>
        <w:t>Presented by</w:t>
      </w:r>
      <w:r w:rsidR="00291794">
        <w:rPr>
          <w:rFonts w:ascii="Mairy Light" w:hAnsi="Mairy Light"/>
          <w:sz w:val="24"/>
        </w:rPr>
        <w:t xml:space="preserve"> Sharpe Pritchard</w:t>
      </w:r>
    </w:p>
    <w:p w14:paraId="07E9D4FC" w14:textId="77777777" w:rsidR="00D97265" w:rsidRPr="006102E7" w:rsidRDefault="00D97265" w:rsidP="00822850">
      <w:pPr>
        <w:ind w:right="-1"/>
        <w:jc w:val="left"/>
        <w:rPr>
          <w:rFonts w:ascii="Mairy Light" w:hAnsi="Mairy Light"/>
          <w:b/>
          <w:sz w:val="24"/>
        </w:rPr>
      </w:pPr>
    </w:p>
    <w:p w14:paraId="2E740F98"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7E5664C7" w14:textId="77777777" w:rsidR="00D97265" w:rsidRPr="006102E7" w:rsidRDefault="00D97265" w:rsidP="00822850">
      <w:pPr>
        <w:ind w:right="-1"/>
        <w:jc w:val="left"/>
        <w:rPr>
          <w:rFonts w:ascii="Mairy Light" w:hAnsi="Mairy Light"/>
          <w:color w:val="404040" w:themeColor="text1" w:themeTint="BF"/>
          <w:sz w:val="24"/>
        </w:rPr>
      </w:pPr>
    </w:p>
    <w:p w14:paraId="536530D6" w14:textId="77777777" w:rsidR="00D97265" w:rsidRPr="006102E7" w:rsidRDefault="00D97265" w:rsidP="00822850">
      <w:pPr>
        <w:pStyle w:val="Style1"/>
        <w:rPr>
          <w:sz w:val="24"/>
        </w:rPr>
      </w:pPr>
      <w:r w:rsidRPr="006102E7">
        <w:rPr>
          <w:sz w:val="24"/>
        </w:rPr>
        <w:t>Course overview</w:t>
      </w:r>
    </w:p>
    <w:p w14:paraId="6C0F5609" w14:textId="77777777" w:rsidR="00D97265" w:rsidRPr="006102E7" w:rsidRDefault="00D97265" w:rsidP="00822850">
      <w:pPr>
        <w:ind w:right="-1"/>
        <w:jc w:val="left"/>
        <w:rPr>
          <w:rFonts w:ascii="Mairy Light" w:hAnsi="Mairy Light"/>
          <w:color w:val="404040" w:themeColor="text1" w:themeTint="BF"/>
          <w:sz w:val="24"/>
        </w:rPr>
      </w:pPr>
    </w:p>
    <w:p w14:paraId="23647E5F" w14:textId="6EEF0D4F" w:rsidR="00D97265" w:rsidRDefault="009D4352" w:rsidP="00822850">
      <w:pPr>
        <w:ind w:right="-1"/>
        <w:jc w:val="left"/>
        <w:rPr>
          <w:rFonts w:ascii="Mairy Light" w:hAnsi="Mairy Light"/>
          <w:sz w:val="24"/>
        </w:rPr>
      </w:pPr>
      <w:r w:rsidRPr="00F47BFE">
        <w:rPr>
          <w:rFonts w:ascii="Mairy Light" w:hAnsi="Mairy Light"/>
          <w:sz w:val="24"/>
        </w:rPr>
        <w:t xml:space="preserve">The process and grounds for termination of telecommunications Code agreements and removal of telecommunication apparatus, including a summary of the Code’s transitional provisions relating to termination and lessons learned through case law.  Delegates will gain an understanding of how Code agreements can be terminated (with a focus on the redevelopment ground) and what timescales are involved for site providers to acquire vacant possession.  </w:t>
      </w:r>
    </w:p>
    <w:p w14:paraId="63DE84E3" w14:textId="77777777" w:rsidR="009D4352" w:rsidRPr="006102E7" w:rsidRDefault="009D4352" w:rsidP="00822850">
      <w:pPr>
        <w:ind w:right="-1"/>
        <w:jc w:val="left"/>
        <w:rPr>
          <w:rFonts w:ascii="Mairy Light" w:hAnsi="Mairy Light"/>
          <w:color w:val="404040" w:themeColor="text1" w:themeTint="BF"/>
          <w:sz w:val="24"/>
        </w:rPr>
      </w:pPr>
    </w:p>
    <w:p w14:paraId="6150D9F4" w14:textId="6A924710" w:rsidR="00D97265"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08BD2EEC" w14:textId="77777777" w:rsidR="009D4352" w:rsidRPr="006102E7" w:rsidRDefault="009D4352" w:rsidP="00822850">
      <w:pPr>
        <w:ind w:right="-1"/>
        <w:jc w:val="left"/>
        <w:rPr>
          <w:rFonts w:ascii="Mairy Light" w:hAnsi="Mairy Light"/>
          <w:color w:val="00656D"/>
          <w:sz w:val="24"/>
        </w:rPr>
      </w:pPr>
    </w:p>
    <w:p w14:paraId="5158C509" w14:textId="71E7F441" w:rsidR="00D97265" w:rsidRDefault="009D4352" w:rsidP="00822850">
      <w:pPr>
        <w:ind w:right="-1"/>
        <w:jc w:val="left"/>
        <w:rPr>
          <w:rFonts w:ascii="Mairy Light" w:hAnsi="Mairy Light"/>
          <w:sz w:val="24"/>
        </w:rPr>
      </w:pPr>
      <w:r>
        <w:rPr>
          <w:rFonts w:ascii="Mairy Light" w:hAnsi="Mairy Light"/>
          <w:sz w:val="24"/>
        </w:rPr>
        <w:t>P</w:t>
      </w:r>
      <w:r w:rsidRPr="00F47BFE">
        <w:rPr>
          <w:rFonts w:ascii="Mairy Light" w:hAnsi="Mairy Light"/>
          <w:sz w:val="24"/>
        </w:rPr>
        <w:t>roperty solicitors &amp; professionals/estates teams/surveyors/developers/local authorities/landowners and occupiers</w:t>
      </w:r>
    </w:p>
    <w:p w14:paraId="17E09607" w14:textId="77777777" w:rsidR="009D4352" w:rsidRPr="006102E7" w:rsidRDefault="009D4352" w:rsidP="00822850">
      <w:pPr>
        <w:ind w:right="-1"/>
        <w:jc w:val="left"/>
        <w:rPr>
          <w:rFonts w:ascii="Mairy Light" w:hAnsi="Mairy Light"/>
          <w:sz w:val="24"/>
        </w:rPr>
      </w:pPr>
    </w:p>
    <w:p w14:paraId="558BD2F2"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0285E3C" w14:textId="77777777" w:rsidR="00D97265" w:rsidRPr="006102E7" w:rsidRDefault="00D97265" w:rsidP="00822850">
      <w:pPr>
        <w:ind w:right="-1"/>
        <w:jc w:val="left"/>
        <w:rPr>
          <w:rFonts w:ascii="Mairy Light" w:hAnsi="Mairy Light"/>
          <w:color w:val="404040" w:themeColor="text1" w:themeTint="BF"/>
          <w:sz w:val="24"/>
        </w:rPr>
      </w:pPr>
    </w:p>
    <w:p w14:paraId="0947DDDD" w14:textId="77777777" w:rsidR="009D4352" w:rsidRPr="00F47BFE" w:rsidRDefault="009D4352" w:rsidP="00822850">
      <w:pPr>
        <w:jc w:val="left"/>
        <w:rPr>
          <w:rFonts w:ascii="Mairy Light" w:hAnsi="Mairy Light" w:cs="Tahoma"/>
          <w:sz w:val="24"/>
        </w:rPr>
      </w:pPr>
      <w:r w:rsidRPr="00F47BFE">
        <w:rPr>
          <w:rFonts w:ascii="Mairy Light" w:hAnsi="Mairy Light" w:cs="Tahoma"/>
          <w:sz w:val="24"/>
        </w:rPr>
        <w:t>Termination of telecommunications agreements and removal of telecommunications apparatus</w:t>
      </w:r>
    </w:p>
    <w:p w14:paraId="3337F85F" w14:textId="77777777" w:rsidR="00D97265" w:rsidRPr="006102E7" w:rsidRDefault="00D97265" w:rsidP="00822850">
      <w:pPr>
        <w:ind w:right="-1"/>
        <w:jc w:val="left"/>
        <w:rPr>
          <w:rFonts w:ascii="Mairy Light" w:hAnsi="Mairy Light"/>
          <w:color w:val="404040" w:themeColor="text1" w:themeTint="BF"/>
          <w:sz w:val="24"/>
        </w:rPr>
      </w:pPr>
    </w:p>
    <w:p w14:paraId="0540207E" w14:textId="77777777" w:rsidR="00D97265" w:rsidRPr="00B7330B" w:rsidRDefault="00D97265" w:rsidP="00822850">
      <w:pPr>
        <w:pStyle w:val="Style1"/>
        <w:rPr>
          <w:sz w:val="24"/>
        </w:rPr>
      </w:pPr>
      <w:r w:rsidRPr="006102E7">
        <w:rPr>
          <w:sz w:val="24"/>
        </w:rPr>
        <w:t>Interactive elements</w:t>
      </w:r>
    </w:p>
    <w:p w14:paraId="082B3C4C" w14:textId="3485754E" w:rsidR="00D97265" w:rsidRDefault="00D97265" w:rsidP="00822850">
      <w:pPr>
        <w:pStyle w:val="Style1"/>
        <w:rPr>
          <w:sz w:val="24"/>
        </w:rPr>
      </w:pPr>
    </w:p>
    <w:p w14:paraId="275E669D" w14:textId="77777777" w:rsidR="009D4352" w:rsidRPr="00F47BFE" w:rsidRDefault="009D4352" w:rsidP="00822850">
      <w:pPr>
        <w:jc w:val="left"/>
        <w:rPr>
          <w:rFonts w:ascii="Mairy Light" w:hAnsi="Mairy Light"/>
          <w:sz w:val="24"/>
        </w:rPr>
      </w:pPr>
      <w:r w:rsidRPr="00F47BFE">
        <w:rPr>
          <w:rFonts w:ascii="Mairy Light" w:hAnsi="Mairy Light"/>
          <w:sz w:val="24"/>
        </w:rPr>
        <w:t>Case studies</w:t>
      </w:r>
    </w:p>
    <w:p w14:paraId="7EF2100B" w14:textId="77777777" w:rsidR="009D4352" w:rsidRPr="006102E7" w:rsidRDefault="009D4352" w:rsidP="00822850">
      <w:pPr>
        <w:pStyle w:val="Style1"/>
        <w:rPr>
          <w:sz w:val="24"/>
        </w:rPr>
      </w:pPr>
    </w:p>
    <w:p w14:paraId="7DB4DDC3" w14:textId="77777777" w:rsidR="00D97265" w:rsidRPr="006102E7" w:rsidRDefault="00D97265" w:rsidP="00822850">
      <w:pPr>
        <w:pStyle w:val="Style1"/>
        <w:rPr>
          <w:sz w:val="24"/>
        </w:rPr>
      </w:pPr>
      <w:r w:rsidRPr="006102E7">
        <w:rPr>
          <w:sz w:val="24"/>
        </w:rPr>
        <w:t xml:space="preserve">Competencies </w:t>
      </w:r>
    </w:p>
    <w:p w14:paraId="1EAC7DD9" w14:textId="77777777" w:rsidR="00D97265" w:rsidRPr="006102E7" w:rsidRDefault="00D97265" w:rsidP="00822850">
      <w:pPr>
        <w:ind w:right="-1"/>
        <w:jc w:val="left"/>
        <w:rPr>
          <w:rFonts w:ascii="Mairy Light" w:hAnsi="Mairy Light"/>
          <w:color w:val="404040" w:themeColor="text1" w:themeTint="BF"/>
          <w:sz w:val="24"/>
        </w:rPr>
      </w:pPr>
    </w:p>
    <w:p w14:paraId="5A64B8FC"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65197C81" w14:textId="77777777" w:rsidR="00D97265" w:rsidRPr="006102E7" w:rsidRDefault="00D97265" w:rsidP="00822850">
      <w:pPr>
        <w:jc w:val="left"/>
        <w:rPr>
          <w:rFonts w:ascii="Mairy Light" w:hAnsi="Mairy Light"/>
          <w:bCs/>
          <w:sz w:val="24"/>
        </w:rPr>
      </w:pPr>
    </w:p>
    <w:p w14:paraId="727A1A37"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00B88163" w14:textId="77777777" w:rsidR="00D97265" w:rsidRPr="006102E7" w:rsidRDefault="00D97265" w:rsidP="00822850">
      <w:pPr>
        <w:jc w:val="left"/>
        <w:rPr>
          <w:rFonts w:ascii="Mairy Light" w:hAnsi="Mairy Light"/>
          <w:bCs/>
          <w:sz w:val="24"/>
        </w:rPr>
      </w:pPr>
    </w:p>
    <w:p w14:paraId="41486518" w14:textId="77777777" w:rsidR="00D97265" w:rsidRPr="006102E7" w:rsidRDefault="00D97265" w:rsidP="00822850">
      <w:pPr>
        <w:pStyle w:val="Style1"/>
        <w:rPr>
          <w:sz w:val="24"/>
        </w:rPr>
      </w:pPr>
      <w:r w:rsidRPr="006102E7">
        <w:rPr>
          <w:sz w:val="24"/>
        </w:rPr>
        <w:lastRenderedPageBreak/>
        <w:t>Presenter profiles:</w:t>
      </w:r>
    </w:p>
    <w:p w14:paraId="115B110E" w14:textId="77777777" w:rsidR="00D97265" w:rsidRPr="006102E7" w:rsidRDefault="00D97265" w:rsidP="00822850">
      <w:pPr>
        <w:jc w:val="left"/>
        <w:rPr>
          <w:rFonts w:ascii="Mairy Light" w:hAnsi="Mairy Light"/>
          <w:b/>
          <w:bCs/>
          <w:color w:val="404040" w:themeColor="text1" w:themeTint="BF"/>
          <w:sz w:val="24"/>
          <w:u w:val="single"/>
        </w:rPr>
      </w:pPr>
    </w:p>
    <w:p w14:paraId="457AB774" w14:textId="77777777" w:rsidR="009D4352" w:rsidRPr="00F47BFE" w:rsidRDefault="009D4352" w:rsidP="00822850">
      <w:pPr>
        <w:jc w:val="left"/>
        <w:rPr>
          <w:rFonts w:ascii="Mairy Light" w:hAnsi="Mairy Light"/>
          <w:sz w:val="24"/>
        </w:rPr>
      </w:pPr>
      <w:proofErr w:type="spellStart"/>
      <w:r w:rsidRPr="00F47BFE">
        <w:rPr>
          <w:rFonts w:ascii="Mairy Light" w:hAnsi="Mairy Light"/>
          <w:sz w:val="24"/>
        </w:rPr>
        <w:t>Lillee</w:t>
      </w:r>
      <w:proofErr w:type="spellEnd"/>
      <w:r w:rsidRPr="00F47BFE">
        <w:rPr>
          <w:rFonts w:ascii="Mairy Light" w:hAnsi="Mairy Light"/>
          <w:sz w:val="24"/>
        </w:rPr>
        <w:t xml:space="preserve"> Reid-Hunt is a senior associate (New Zealand qualified) in the real estate department at Sharpe Pritchard, with experience advising the public, private and third sectors on commercial landlord and tenant matters, acquisitions and disposals, and development and investment projects including urban centre regeneration. </w:t>
      </w:r>
      <w:proofErr w:type="spellStart"/>
      <w:r w:rsidRPr="00F47BFE">
        <w:rPr>
          <w:rFonts w:ascii="Mairy Light" w:hAnsi="Mairy Light"/>
          <w:sz w:val="24"/>
        </w:rPr>
        <w:t>Lillee</w:t>
      </w:r>
      <w:proofErr w:type="spellEnd"/>
      <w:r w:rsidRPr="00F47BFE">
        <w:rPr>
          <w:rFonts w:ascii="Mairy Light" w:hAnsi="Mairy Light"/>
          <w:sz w:val="24"/>
        </w:rPr>
        <w:t xml:space="preserve"> also specialises in telecommunications matters and advises site providers on their rights and obligations under the new Electronic Communications Code, negotiates Code agreements, as well as offers regulatory advice and assistance to operators seeking </w:t>
      </w:r>
      <w:proofErr w:type="spellStart"/>
      <w:r w:rsidRPr="00F47BFE">
        <w:rPr>
          <w:rFonts w:ascii="Mairy Light" w:hAnsi="Mairy Light"/>
          <w:sz w:val="24"/>
        </w:rPr>
        <w:t>OfCom</w:t>
      </w:r>
      <w:proofErr w:type="spellEnd"/>
      <w:r w:rsidRPr="00F47BFE">
        <w:rPr>
          <w:rFonts w:ascii="Mairy Light" w:hAnsi="Mairy Light"/>
          <w:sz w:val="24"/>
        </w:rPr>
        <w:t xml:space="preserve"> directions for Code powers.</w:t>
      </w:r>
    </w:p>
    <w:p w14:paraId="0FDCB1F6" w14:textId="77777777" w:rsidR="009D4352" w:rsidRPr="00F47BFE" w:rsidRDefault="009D4352" w:rsidP="00822850">
      <w:pPr>
        <w:jc w:val="left"/>
        <w:rPr>
          <w:rFonts w:ascii="Mairy Light" w:hAnsi="Mairy Light"/>
          <w:sz w:val="24"/>
        </w:rPr>
      </w:pPr>
    </w:p>
    <w:p w14:paraId="20A3F586" w14:textId="77777777" w:rsidR="009D4352" w:rsidRPr="00F47BFE" w:rsidRDefault="009D4352" w:rsidP="00822850">
      <w:pPr>
        <w:jc w:val="left"/>
        <w:rPr>
          <w:rFonts w:ascii="Mairy Light" w:hAnsi="Mairy Light"/>
          <w:sz w:val="24"/>
        </w:rPr>
      </w:pPr>
      <w:r w:rsidRPr="00F47BFE">
        <w:rPr>
          <w:rFonts w:ascii="Mairy Light" w:hAnsi="Mairy Light"/>
          <w:sz w:val="24"/>
        </w:rPr>
        <w:t xml:space="preserve">James Nelson is a solicitor in the real estate department at Sharpe Pritchard with a background in commercial real estate and development transactions.  James advises on and negotiates commercial leases, land acquisitions/disposals, development agreements and property security and land rights.  James has a particular interest in telecommunications matters and provides all nature of site providers, from residential property management companies to local authorities, with technical and practical advice surrounding the new Electronic Communications Code.  </w:t>
      </w:r>
    </w:p>
    <w:p w14:paraId="49E82CA5" w14:textId="77777777" w:rsidR="009D4352" w:rsidRDefault="009D4352" w:rsidP="00822850">
      <w:pPr>
        <w:jc w:val="left"/>
        <w:rPr>
          <w:rFonts w:ascii="Mairy Light" w:hAnsi="Mairy Light"/>
          <w:i/>
          <w:color w:val="FF0000"/>
          <w:sz w:val="24"/>
        </w:rPr>
      </w:pPr>
    </w:p>
    <w:p w14:paraId="2E1CAC5F" w14:textId="37CF835D" w:rsidR="00D97265" w:rsidRDefault="009D4352" w:rsidP="00822850">
      <w:pPr>
        <w:jc w:val="left"/>
        <w:rPr>
          <w:rFonts w:ascii="Mairy Light" w:hAnsi="Mairy Light"/>
          <w:iCs/>
          <w:color w:val="FF0000"/>
          <w:sz w:val="24"/>
        </w:rPr>
      </w:pPr>
      <w:r w:rsidRPr="009D4352">
        <w:rPr>
          <w:rFonts w:ascii="Mairy Light" w:hAnsi="Mairy Light"/>
          <w:iCs/>
          <w:sz w:val="24"/>
        </w:rPr>
        <w:t>Possible local authority speakers</w:t>
      </w:r>
      <w:r w:rsidR="00D97265" w:rsidRPr="009D4352">
        <w:rPr>
          <w:rFonts w:ascii="Mairy Light" w:hAnsi="Mairy Light"/>
          <w:iCs/>
          <w:color w:val="FF0000"/>
          <w:sz w:val="24"/>
        </w:rPr>
        <w:br w:type="page"/>
      </w:r>
    </w:p>
    <w:p w14:paraId="27E4D254" w14:textId="77777777" w:rsidR="000901F2" w:rsidRDefault="000901F2" w:rsidP="00822850">
      <w:pPr>
        <w:pStyle w:val="Topheader"/>
        <w:ind w:left="0" w:right="0" w:firstLine="0"/>
        <w:jc w:val="left"/>
        <w:rPr>
          <w:sz w:val="20"/>
          <w:szCs w:val="20"/>
        </w:rPr>
      </w:pPr>
      <w:r>
        <w:lastRenderedPageBreak/>
        <w:t>Investigations without tears?</w:t>
      </w:r>
    </w:p>
    <w:p w14:paraId="10659DF6" w14:textId="77777777" w:rsidR="000901F2" w:rsidRDefault="000901F2" w:rsidP="00822850">
      <w:pPr>
        <w:jc w:val="left"/>
        <w:rPr>
          <w:rFonts w:ascii="Mairy Light" w:hAnsi="Mairy Light"/>
          <w:b/>
          <w:bCs/>
          <w:color w:val="404040"/>
          <w:sz w:val="24"/>
        </w:rPr>
      </w:pPr>
    </w:p>
    <w:p w14:paraId="256997BF" w14:textId="77777777" w:rsidR="000901F2" w:rsidRPr="00622DD5" w:rsidRDefault="000901F2" w:rsidP="00822850">
      <w:pPr>
        <w:pStyle w:val="Style3"/>
        <w:rPr>
          <w:rFonts w:ascii="Mairy Light" w:hAnsi="Mairy Light"/>
          <w:b/>
          <w:bCs/>
          <w:szCs w:val="28"/>
        </w:rPr>
      </w:pPr>
      <w:r w:rsidRPr="00622DD5">
        <w:rPr>
          <w:rFonts w:ascii="Mairy Light" w:hAnsi="Mairy Light"/>
          <w:b/>
          <w:bCs/>
        </w:rPr>
        <w:t xml:space="preserve">Conducting Code of Conduct investigations under the Standards regime.  Best practice, process, lessons from the Ledbury and Sandwell cases, role of the MO, implications of GDPR on investigations, </w:t>
      </w:r>
      <w:proofErr w:type="gramStart"/>
      <w:r w:rsidRPr="00622DD5">
        <w:rPr>
          <w:rFonts w:ascii="Mairy Light" w:hAnsi="Mairy Light"/>
          <w:b/>
          <w:bCs/>
        </w:rPr>
        <w:t>sanctions</w:t>
      </w:r>
      <w:proofErr w:type="gramEnd"/>
      <w:r w:rsidRPr="00622DD5">
        <w:rPr>
          <w:rFonts w:ascii="Mairy Light" w:hAnsi="Mairy Light"/>
          <w:b/>
          <w:bCs/>
        </w:rPr>
        <w:t xml:space="preserve"> and the implications of “Leading in Practice”, the new CSPL review.</w:t>
      </w:r>
    </w:p>
    <w:p w14:paraId="5EEF48C3" w14:textId="77777777" w:rsidR="000901F2" w:rsidRDefault="000901F2" w:rsidP="00822850">
      <w:pPr>
        <w:jc w:val="left"/>
        <w:rPr>
          <w:rFonts w:ascii="Mairy Light" w:hAnsi="Mairy Light"/>
          <w:b/>
          <w:bCs/>
          <w:color w:val="404040"/>
          <w:sz w:val="24"/>
        </w:rPr>
      </w:pPr>
    </w:p>
    <w:p w14:paraId="1CC73A88" w14:textId="77777777" w:rsidR="000901F2" w:rsidRDefault="000901F2" w:rsidP="00822850">
      <w:pPr>
        <w:pStyle w:val="Style1"/>
        <w:ind w:right="0"/>
        <w:rPr>
          <w:szCs w:val="28"/>
        </w:rPr>
      </w:pPr>
      <w:r>
        <w:t>Level: Intermediate</w:t>
      </w:r>
    </w:p>
    <w:p w14:paraId="221D3725" w14:textId="77777777" w:rsidR="000901F2" w:rsidRDefault="000901F2" w:rsidP="00822850">
      <w:pPr>
        <w:jc w:val="left"/>
        <w:rPr>
          <w:rFonts w:ascii="Mairy Light" w:hAnsi="Mairy Light"/>
          <w:color w:val="404040"/>
          <w:sz w:val="24"/>
          <w:lang w:eastAsia="en-GB"/>
        </w:rPr>
      </w:pPr>
    </w:p>
    <w:p w14:paraId="55D941B5" w14:textId="77777777" w:rsidR="000901F2" w:rsidRPr="00C23580" w:rsidRDefault="000901F2"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0ABAB099" w14:textId="77777777" w:rsidR="000901F2" w:rsidRDefault="000901F2" w:rsidP="00822850">
      <w:pPr>
        <w:jc w:val="left"/>
        <w:rPr>
          <w:rFonts w:ascii="Mairy Light" w:hAnsi="Mairy Light"/>
          <w:color w:val="404040"/>
          <w:sz w:val="24"/>
          <w:lang w:eastAsia="en-GB"/>
        </w:rPr>
      </w:pPr>
    </w:p>
    <w:p w14:paraId="37158A04" w14:textId="77777777" w:rsidR="000901F2" w:rsidRPr="00EC0741" w:rsidRDefault="000901F2" w:rsidP="00822850">
      <w:pPr>
        <w:jc w:val="left"/>
        <w:rPr>
          <w:rFonts w:ascii="Mairy Light" w:hAnsi="Mairy Light"/>
          <w:color w:val="404040"/>
          <w:sz w:val="24"/>
        </w:rPr>
      </w:pPr>
      <w:r w:rsidRPr="00EC0741">
        <w:rPr>
          <w:rFonts w:ascii="Mairy Light" w:hAnsi="Mairy Light"/>
          <w:color w:val="404040"/>
          <w:sz w:val="24"/>
        </w:rPr>
        <w:t xml:space="preserve">23 February 2023 </w:t>
      </w:r>
    </w:p>
    <w:p w14:paraId="505C8A47" w14:textId="77777777" w:rsidR="000901F2" w:rsidRDefault="000901F2" w:rsidP="00822850">
      <w:pPr>
        <w:jc w:val="left"/>
        <w:rPr>
          <w:rFonts w:ascii="Mairy Light" w:hAnsi="Mairy Light"/>
          <w:color w:val="404040"/>
          <w:sz w:val="24"/>
        </w:rPr>
      </w:pPr>
      <w:r>
        <w:rPr>
          <w:rFonts w:ascii="Mairy Light" w:hAnsi="Mairy Light"/>
          <w:color w:val="404040"/>
          <w:sz w:val="24"/>
        </w:rPr>
        <w:t>12 noon – 1.30pm</w:t>
      </w:r>
    </w:p>
    <w:p w14:paraId="0931A2EF" w14:textId="77777777" w:rsidR="000901F2" w:rsidRDefault="000901F2" w:rsidP="00822850">
      <w:pPr>
        <w:jc w:val="left"/>
        <w:rPr>
          <w:rFonts w:ascii="Mairy Light" w:hAnsi="Mairy Light"/>
          <w:color w:val="404040"/>
          <w:sz w:val="24"/>
        </w:rPr>
      </w:pPr>
    </w:p>
    <w:p w14:paraId="504455D5" w14:textId="77777777" w:rsidR="000901F2" w:rsidRDefault="000901F2" w:rsidP="00822850">
      <w:pPr>
        <w:jc w:val="left"/>
        <w:rPr>
          <w:rFonts w:ascii="Mairy Light" w:hAnsi="Mairy Light"/>
          <w:color w:val="404040"/>
          <w:sz w:val="24"/>
        </w:rPr>
      </w:pPr>
      <w:r>
        <w:rPr>
          <w:rFonts w:ascii="Mairy Light" w:hAnsi="Mairy Light"/>
          <w:color w:val="404040"/>
          <w:sz w:val="24"/>
        </w:rPr>
        <w:t xml:space="preserve">Presented by Freeths </w:t>
      </w:r>
    </w:p>
    <w:p w14:paraId="689DB042" w14:textId="77777777" w:rsidR="000901F2" w:rsidRDefault="000901F2" w:rsidP="00822850">
      <w:pPr>
        <w:jc w:val="left"/>
        <w:rPr>
          <w:rFonts w:ascii="Mairy Light" w:hAnsi="Mairy Light"/>
          <w:color w:val="404040"/>
          <w:sz w:val="24"/>
        </w:rPr>
      </w:pPr>
    </w:p>
    <w:p w14:paraId="358709DE"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1F6D431" w14:textId="77777777" w:rsidR="000901F2" w:rsidRDefault="000901F2" w:rsidP="00822850">
      <w:pPr>
        <w:jc w:val="left"/>
        <w:rPr>
          <w:rFonts w:ascii="Mairy Light" w:hAnsi="Mairy Light"/>
          <w:color w:val="404040"/>
          <w:sz w:val="24"/>
        </w:rPr>
      </w:pPr>
    </w:p>
    <w:p w14:paraId="653735DD" w14:textId="77777777" w:rsidR="000901F2" w:rsidRDefault="000901F2" w:rsidP="00822850">
      <w:pPr>
        <w:pStyle w:val="Style1"/>
        <w:ind w:right="0"/>
        <w:rPr>
          <w:szCs w:val="28"/>
        </w:rPr>
      </w:pPr>
      <w:r>
        <w:t>Course overview</w:t>
      </w:r>
    </w:p>
    <w:p w14:paraId="121A45DD" w14:textId="77777777" w:rsidR="000901F2" w:rsidRDefault="000901F2" w:rsidP="00822850">
      <w:pPr>
        <w:jc w:val="left"/>
        <w:rPr>
          <w:rFonts w:ascii="Mairy Light" w:hAnsi="Mairy Light"/>
          <w:color w:val="404040"/>
          <w:sz w:val="24"/>
        </w:rPr>
      </w:pPr>
    </w:p>
    <w:p w14:paraId="14F6FC50" w14:textId="77777777" w:rsidR="000901F2" w:rsidRDefault="000901F2" w:rsidP="00822850">
      <w:pPr>
        <w:jc w:val="left"/>
        <w:rPr>
          <w:rFonts w:ascii="Mairy Light" w:hAnsi="Mairy Light"/>
          <w:color w:val="404040"/>
          <w:sz w:val="24"/>
        </w:rPr>
      </w:pPr>
      <w:proofErr w:type="gramStart"/>
      <w:r>
        <w:rPr>
          <w:rFonts w:ascii="Mairy Light" w:hAnsi="Mairy Light"/>
          <w:color w:val="404040"/>
          <w:sz w:val="24"/>
        </w:rPr>
        <w:t>Members</w:t>
      </w:r>
      <w:proofErr w:type="gramEnd"/>
      <w:r>
        <w:rPr>
          <w:rFonts w:ascii="Mairy Light" w:hAnsi="Mairy Light"/>
          <w:color w:val="404040"/>
          <w:sz w:val="24"/>
        </w:rPr>
        <w:t xml:space="preserve"> code of Conduct, allegations of dishonesty by staff or postings on Social Media. This course aims to look </w:t>
      </w:r>
      <w:proofErr w:type="gramStart"/>
      <w:r>
        <w:rPr>
          <w:rFonts w:ascii="Mairy Light" w:hAnsi="Mairy Light"/>
          <w:color w:val="404040"/>
          <w:sz w:val="24"/>
        </w:rPr>
        <w:t>at;</w:t>
      </w:r>
      <w:proofErr w:type="gramEnd"/>
    </w:p>
    <w:p w14:paraId="623A5869" w14:textId="77777777" w:rsidR="000901F2" w:rsidRDefault="000901F2" w:rsidP="00822850">
      <w:pPr>
        <w:jc w:val="left"/>
        <w:rPr>
          <w:rFonts w:ascii="Mairy Light" w:hAnsi="Mairy Light"/>
          <w:color w:val="404040"/>
          <w:sz w:val="24"/>
          <w:lang w:eastAsia="en-GB"/>
        </w:rPr>
      </w:pPr>
    </w:p>
    <w:p w14:paraId="735E9BB1" w14:textId="77777777" w:rsidR="000901F2" w:rsidRDefault="000901F2" w:rsidP="00822850">
      <w:pPr>
        <w:jc w:val="left"/>
        <w:rPr>
          <w:rFonts w:ascii="Mairy Light" w:hAnsi="Mairy Light"/>
          <w:color w:val="404040"/>
          <w:sz w:val="24"/>
        </w:rPr>
      </w:pPr>
      <w:r>
        <w:rPr>
          <w:rFonts w:ascii="Mairy Light" w:hAnsi="Mairy Light"/>
          <w:color w:val="404040"/>
          <w:sz w:val="24"/>
        </w:rPr>
        <w:t>Good Practice </w:t>
      </w:r>
    </w:p>
    <w:p w14:paraId="0F87D68E" w14:textId="77777777" w:rsidR="000901F2" w:rsidRDefault="000901F2" w:rsidP="00822850">
      <w:pPr>
        <w:jc w:val="left"/>
        <w:rPr>
          <w:rFonts w:ascii="Mairy Light" w:hAnsi="Mairy Light"/>
          <w:color w:val="404040"/>
          <w:sz w:val="24"/>
        </w:rPr>
      </w:pPr>
      <w:r>
        <w:rPr>
          <w:rFonts w:ascii="Mairy Light" w:hAnsi="Mairy Light"/>
          <w:color w:val="404040"/>
          <w:sz w:val="24"/>
        </w:rPr>
        <w:t>How to structure a report</w:t>
      </w:r>
    </w:p>
    <w:p w14:paraId="693EC5CC" w14:textId="77777777" w:rsidR="000901F2" w:rsidRDefault="000901F2" w:rsidP="00822850">
      <w:pPr>
        <w:jc w:val="left"/>
        <w:rPr>
          <w:rFonts w:ascii="Mairy Light" w:hAnsi="Mairy Light"/>
          <w:color w:val="404040"/>
          <w:sz w:val="24"/>
        </w:rPr>
      </w:pPr>
      <w:r>
        <w:rPr>
          <w:rFonts w:ascii="Mairy Light" w:hAnsi="Mairy Light"/>
          <w:color w:val="404040"/>
          <w:sz w:val="24"/>
        </w:rPr>
        <w:t>Principles of Natural Justice</w:t>
      </w:r>
    </w:p>
    <w:p w14:paraId="28371680" w14:textId="77777777" w:rsidR="000901F2" w:rsidRDefault="000901F2" w:rsidP="00822850">
      <w:pPr>
        <w:jc w:val="left"/>
        <w:rPr>
          <w:rFonts w:ascii="Mairy Light" w:hAnsi="Mairy Light"/>
          <w:color w:val="404040"/>
          <w:sz w:val="24"/>
        </w:rPr>
      </w:pPr>
      <w:r>
        <w:rPr>
          <w:rFonts w:ascii="Mairy Light" w:hAnsi="Mairy Light"/>
          <w:color w:val="404040"/>
          <w:sz w:val="24"/>
        </w:rPr>
        <w:t>Impact of GDPR </w:t>
      </w:r>
    </w:p>
    <w:p w14:paraId="6466FBD9" w14:textId="77777777" w:rsidR="000901F2" w:rsidRDefault="000901F2" w:rsidP="00822850">
      <w:pPr>
        <w:jc w:val="left"/>
        <w:rPr>
          <w:rFonts w:ascii="Mairy Light" w:hAnsi="Mairy Light"/>
          <w:color w:val="404040"/>
          <w:sz w:val="24"/>
        </w:rPr>
      </w:pPr>
      <w:r>
        <w:rPr>
          <w:rFonts w:ascii="Mairy Light" w:hAnsi="Mairy Light"/>
          <w:color w:val="404040"/>
          <w:sz w:val="24"/>
        </w:rPr>
        <w:t>Limits on the process and available sanctions </w:t>
      </w:r>
    </w:p>
    <w:p w14:paraId="5DD89B62" w14:textId="77777777" w:rsidR="000901F2" w:rsidRDefault="000901F2" w:rsidP="00822850">
      <w:pPr>
        <w:jc w:val="left"/>
        <w:rPr>
          <w:rFonts w:ascii="Mairy Light" w:hAnsi="Mairy Light"/>
          <w:color w:val="404040"/>
          <w:sz w:val="24"/>
        </w:rPr>
      </w:pPr>
      <w:proofErr w:type="gramStart"/>
      <w:r>
        <w:rPr>
          <w:rFonts w:ascii="Mairy Light" w:hAnsi="Mairy Light"/>
          <w:color w:val="404040"/>
          <w:sz w:val="24"/>
        </w:rPr>
        <w:t>Particular issues</w:t>
      </w:r>
      <w:proofErr w:type="gramEnd"/>
      <w:r>
        <w:rPr>
          <w:rFonts w:ascii="Mairy Light" w:hAnsi="Mairy Light"/>
          <w:color w:val="404040"/>
          <w:sz w:val="24"/>
        </w:rPr>
        <w:t xml:space="preserve"> related to senior officers </w:t>
      </w:r>
    </w:p>
    <w:p w14:paraId="59CDD97D" w14:textId="77777777" w:rsidR="000901F2" w:rsidRDefault="000901F2" w:rsidP="00822850">
      <w:pPr>
        <w:jc w:val="left"/>
        <w:rPr>
          <w:rFonts w:ascii="Mairy Light" w:hAnsi="Mairy Light"/>
          <w:color w:val="404040"/>
          <w:sz w:val="24"/>
        </w:rPr>
      </w:pPr>
      <w:r>
        <w:rPr>
          <w:rFonts w:ascii="Mairy Light" w:hAnsi="Mairy Light"/>
          <w:color w:val="404040"/>
          <w:sz w:val="24"/>
        </w:rPr>
        <w:t>Rights of Challenge</w:t>
      </w:r>
    </w:p>
    <w:p w14:paraId="491D76E9" w14:textId="77777777" w:rsidR="000901F2" w:rsidRDefault="000901F2" w:rsidP="00822850">
      <w:pPr>
        <w:jc w:val="left"/>
        <w:rPr>
          <w:rFonts w:ascii="Mairy Light" w:hAnsi="Mairy Light"/>
          <w:color w:val="404040"/>
          <w:sz w:val="24"/>
        </w:rPr>
      </w:pPr>
      <w:r>
        <w:rPr>
          <w:rFonts w:ascii="Mairy Light" w:hAnsi="Mairy Light"/>
          <w:color w:val="404040"/>
          <w:sz w:val="24"/>
        </w:rPr>
        <w:t xml:space="preserve">What changes can we expect to see in the regulation of Local Authority Standards following the </w:t>
      </w:r>
      <w:r>
        <w:rPr>
          <w:rFonts w:ascii="Mairy Light" w:hAnsi="Mairy Light"/>
          <w:sz w:val="24"/>
        </w:rPr>
        <w:t>latest review</w:t>
      </w:r>
      <w:r>
        <w:rPr>
          <w:rFonts w:ascii="Mairy Light" w:hAnsi="Mairy Light"/>
          <w:color w:val="404040"/>
          <w:sz w:val="24"/>
        </w:rPr>
        <w:t xml:space="preserve"> </w:t>
      </w:r>
      <w:r>
        <w:rPr>
          <w:rFonts w:ascii="Mairy Light" w:hAnsi="Mairy Light"/>
          <w:sz w:val="24"/>
        </w:rPr>
        <w:t>by</w:t>
      </w:r>
      <w:r>
        <w:rPr>
          <w:rFonts w:ascii="Mairy Light" w:hAnsi="Mairy Light"/>
          <w:color w:val="404040"/>
          <w:sz w:val="24"/>
        </w:rPr>
        <w:t xml:space="preserve"> the COSPL?</w:t>
      </w:r>
    </w:p>
    <w:p w14:paraId="0A67B512" w14:textId="77777777" w:rsidR="000901F2" w:rsidRDefault="000901F2" w:rsidP="00822850">
      <w:pPr>
        <w:jc w:val="left"/>
        <w:rPr>
          <w:rFonts w:ascii="Mairy Light" w:hAnsi="Mairy Light"/>
          <w:color w:val="404040"/>
          <w:sz w:val="24"/>
        </w:rPr>
      </w:pPr>
    </w:p>
    <w:p w14:paraId="479A20A5" w14:textId="77777777" w:rsidR="000901F2" w:rsidRDefault="000901F2" w:rsidP="00822850">
      <w:pPr>
        <w:pStyle w:val="Style1"/>
        <w:ind w:right="0"/>
        <w:rPr>
          <w:szCs w:val="28"/>
        </w:rPr>
      </w:pPr>
      <w:r>
        <w:t xml:space="preserve">Suitable audience: </w:t>
      </w:r>
    </w:p>
    <w:p w14:paraId="7EE3411D" w14:textId="77777777" w:rsidR="000901F2" w:rsidRDefault="000901F2" w:rsidP="00822850">
      <w:pPr>
        <w:jc w:val="left"/>
        <w:rPr>
          <w:rFonts w:ascii="Mairy Light" w:hAnsi="Mairy Light"/>
          <w:color w:val="404040"/>
          <w:sz w:val="24"/>
        </w:rPr>
      </w:pPr>
    </w:p>
    <w:p w14:paraId="6F45FA4E" w14:textId="77777777" w:rsidR="000901F2" w:rsidRDefault="000901F2" w:rsidP="00822850">
      <w:pPr>
        <w:pStyle w:val="NormalWeb"/>
        <w:spacing w:before="0" w:beforeAutospacing="0" w:after="225" w:afterAutospacing="0"/>
        <w:rPr>
          <w:rFonts w:ascii="Mairy Light" w:hAnsi="Mairy Light"/>
          <w:color w:val="404040"/>
          <w:sz w:val="22"/>
          <w:szCs w:val="22"/>
        </w:rPr>
      </w:pPr>
      <w:r>
        <w:rPr>
          <w:rFonts w:ascii="Mairy Light" w:hAnsi="Mairy Light"/>
          <w:color w:val="404040"/>
        </w:rPr>
        <w:t>Lawyers and other officers involved in Member Code of Conduct and other investigations related to alleged breaches of Codes or malfeasance by Members or Officers </w:t>
      </w:r>
    </w:p>
    <w:p w14:paraId="6AA07D71" w14:textId="77777777" w:rsidR="000901F2" w:rsidRDefault="000901F2" w:rsidP="00822850">
      <w:pPr>
        <w:pStyle w:val="Style1"/>
        <w:ind w:right="0"/>
        <w:rPr>
          <w:color w:val="404040"/>
          <w:sz w:val="24"/>
        </w:rPr>
      </w:pPr>
      <w:r>
        <w:t>Interactive elements</w:t>
      </w:r>
    </w:p>
    <w:p w14:paraId="29F942AD" w14:textId="77777777" w:rsidR="000901F2" w:rsidRDefault="000901F2" w:rsidP="00822850">
      <w:pPr>
        <w:jc w:val="left"/>
        <w:rPr>
          <w:rFonts w:ascii="Mairy Light" w:hAnsi="Mairy Light"/>
          <w:b/>
          <w:bCs/>
          <w:color w:val="404040"/>
          <w:sz w:val="24"/>
        </w:rPr>
      </w:pPr>
    </w:p>
    <w:p w14:paraId="5A7FAC88" w14:textId="77777777" w:rsidR="000901F2" w:rsidRDefault="000901F2" w:rsidP="00822850">
      <w:pPr>
        <w:jc w:val="left"/>
        <w:rPr>
          <w:rFonts w:ascii="Mairy Light" w:hAnsi="Mairy Light"/>
          <w:color w:val="404040"/>
          <w:sz w:val="24"/>
        </w:rPr>
      </w:pPr>
      <w:r>
        <w:rPr>
          <w:rFonts w:ascii="Mairy Light" w:hAnsi="Mairy Light"/>
          <w:color w:val="404040"/>
          <w:sz w:val="24"/>
        </w:rPr>
        <w:t>There will be an interactive case study</w:t>
      </w:r>
    </w:p>
    <w:p w14:paraId="6F0AB465" w14:textId="77777777" w:rsidR="000901F2" w:rsidRDefault="000901F2" w:rsidP="00822850">
      <w:pPr>
        <w:jc w:val="left"/>
        <w:rPr>
          <w:rFonts w:ascii="Mairy Light" w:hAnsi="Mairy Light"/>
          <w:color w:val="404040"/>
          <w:sz w:val="24"/>
        </w:rPr>
      </w:pPr>
    </w:p>
    <w:p w14:paraId="08B7827A" w14:textId="77777777" w:rsidR="000901F2" w:rsidRDefault="000901F2" w:rsidP="00822850">
      <w:pPr>
        <w:pStyle w:val="Style1"/>
        <w:ind w:right="0"/>
        <w:rPr>
          <w:szCs w:val="28"/>
        </w:rPr>
      </w:pPr>
      <w:r>
        <w:t xml:space="preserve">Competencies </w:t>
      </w:r>
    </w:p>
    <w:p w14:paraId="0315387F" w14:textId="77777777" w:rsidR="000901F2" w:rsidRDefault="000901F2" w:rsidP="00822850">
      <w:pPr>
        <w:jc w:val="left"/>
        <w:rPr>
          <w:rFonts w:ascii="Mairy Light" w:hAnsi="Mairy Light"/>
          <w:color w:val="404040"/>
          <w:sz w:val="24"/>
        </w:rPr>
      </w:pPr>
    </w:p>
    <w:p w14:paraId="60252020" w14:textId="77777777" w:rsidR="000901F2" w:rsidRDefault="000901F2" w:rsidP="00822850">
      <w:pPr>
        <w:jc w:val="left"/>
        <w:rPr>
          <w:rFonts w:ascii="Mairy Light" w:hAnsi="Mairy Light"/>
          <w:color w:val="404040"/>
          <w:sz w:val="24"/>
        </w:rPr>
      </w:pPr>
      <w:r>
        <w:rPr>
          <w:rFonts w:ascii="Mairy Light" w:hAnsi="Mairy Light"/>
          <w:color w:val="404040"/>
          <w:sz w:val="24"/>
        </w:rPr>
        <w:t>This course will cover:</w:t>
      </w:r>
    </w:p>
    <w:p w14:paraId="0B4E4A1E" w14:textId="77777777" w:rsidR="000901F2" w:rsidRDefault="000901F2" w:rsidP="00822850">
      <w:pPr>
        <w:jc w:val="left"/>
        <w:rPr>
          <w:rFonts w:ascii="Mairy Light" w:hAnsi="Mairy Light"/>
          <w:color w:val="404040"/>
          <w:sz w:val="24"/>
        </w:rPr>
      </w:pPr>
    </w:p>
    <w:p w14:paraId="557E06E3" w14:textId="77777777" w:rsidR="000901F2" w:rsidRDefault="000901F2" w:rsidP="00822850">
      <w:pPr>
        <w:jc w:val="left"/>
        <w:rPr>
          <w:rFonts w:ascii="Mairy Light" w:hAnsi="Mairy Light"/>
          <w:color w:val="404040"/>
          <w:sz w:val="24"/>
        </w:rPr>
      </w:pPr>
      <w:proofErr w:type="gramStart"/>
      <w:r>
        <w:rPr>
          <w:rFonts w:ascii="Mairy Light" w:hAnsi="Mairy Light"/>
          <w:color w:val="404040"/>
          <w:sz w:val="24"/>
        </w:rPr>
        <w:lastRenderedPageBreak/>
        <w:t>A</w:t>
      </w:r>
      <w:proofErr w:type="gramEnd"/>
      <w:r>
        <w:rPr>
          <w:rFonts w:ascii="Mairy Light" w:hAnsi="Mairy Light"/>
          <w:color w:val="404040"/>
          <w:sz w:val="24"/>
        </w:rPr>
        <w:t xml:space="preserve"> Ethics professionalism and judgement</w:t>
      </w:r>
    </w:p>
    <w:p w14:paraId="5EDB0FD3" w14:textId="77777777" w:rsidR="000901F2" w:rsidRDefault="000901F2" w:rsidP="00822850">
      <w:pPr>
        <w:jc w:val="left"/>
        <w:rPr>
          <w:rFonts w:ascii="Mairy Light" w:hAnsi="Mairy Light"/>
          <w:color w:val="404040"/>
          <w:sz w:val="24"/>
        </w:rPr>
      </w:pPr>
      <w:r>
        <w:rPr>
          <w:rFonts w:ascii="Mairy Light" w:hAnsi="Mairy Light"/>
          <w:color w:val="404040"/>
          <w:sz w:val="24"/>
        </w:rPr>
        <w:t>B Technical legal practice</w:t>
      </w:r>
    </w:p>
    <w:p w14:paraId="14FAF7EF" w14:textId="77777777" w:rsidR="000901F2" w:rsidRDefault="000901F2" w:rsidP="00822850">
      <w:pPr>
        <w:jc w:val="left"/>
        <w:rPr>
          <w:rFonts w:ascii="Mairy Light" w:hAnsi="Mairy Light"/>
          <w:color w:val="404040"/>
          <w:sz w:val="24"/>
        </w:rPr>
      </w:pPr>
      <w:r>
        <w:rPr>
          <w:rFonts w:ascii="Mairy Light" w:hAnsi="Mairy Light"/>
          <w:color w:val="404040"/>
          <w:sz w:val="24"/>
        </w:rPr>
        <w:t>B4 Draft documents</w:t>
      </w:r>
    </w:p>
    <w:p w14:paraId="7B063CF9" w14:textId="77777777" w:rsidR="000901F2" w:rsidRDefault="000901F2" w:rsidP="00822850">
      <w:pPr>
        <w:jc w:val="left"/>
        <w:rPr>
          <w:rFonts w:ascii="Mairy Light" w:hAnsi="Mairy Light"/>
          <w:color w:val="404040"/>
          <w:sz w:val="24"/>
        </w:rPr>
      </w:pPr>
    </w:p>
    <w:p w14:paraId="395E22A8" w14:textId="77777777" w:rsidR="000901F2" w:rsidRDefault="000901F2" w:rsidP="00822850">
      <w:pPr>
        <w:pStyle w:val="Style1"/>
        <w:ind w:right="0"/>
        <w:rPr>
          <w:szCs w:val="28"/>
        </w:rPr>
      </w:pPr>
      <w:r>
        <w:t>Presenter profiles:</w:t>
      </w:r>
    </w:p>
    <w:p w14:paraId="6B6446CB" w14:textId="77777777" w:rsidR="000901F2" w:rsidRDefault="000901F2" w:rsidP="00822850">
      <w:pPr>
        <w:jc w:val="left"/>
        <w:rPr>
          <w:rFonts w:ascii="Mairy Light" w:hAnsi="Mairy Light"/>
          <w:b/>
          <w:bCs/>
          <w:color w:val="404040"/>
          <w:sz w:val="24"/>
        </w:rPr>
      </w:pPr>
    </w:p>
    <w:p w14:paraId="00FCC9B1" w14:textId="77777777" w:rsidR="000901F2" w:rsidRDefault="000901F2" w:rsidP="00822850">
      <w:pPr>
        <w:jc w:val="left"/>
        <w:rPr>
          <w:rFonts w:ascii="Mairy Light" w:hAnsi="Mairy Light"/>
          <w:color w:val="404040"/>
          <w:sz w:val="24"/>
        </w:rPr>
      </w:pPr>
      <w:r>
        <w:rPr>
          <w:rFonts w:ascii="Mairy Light" w:hAnsi="Mairy Light"/>
          <w:color w:val="404040"/>
          <w:sz w:val="24"/>
        </w:rPr>
        <w:t xml:space="preserve">Stephen Pearson, Partner, regularly advises clients on conduct and governance matters and has been involved in a number of </w:t>
      </w:r>
      <w:proofErr w:type="gramStart"/>
      <w:r>
        <w:rPr>
          <w:rFonts w:ascii="Mairy Light" w:hAnsi="Mairy Light"/>
          <w:color w:val="404040"/>
          <w:sz w:val="24"/>
        </w:rPr>
        <w:t>code</w:t>
      </w:r>
      <w:proofErr w:type="gramEnd"/>
      <w:r>
        <w:rPr>
          <w:rFonts w:ascii="Mairy Light" w:hAnsi="Mairy Light"/>
          <w:color w:val="404040"/>
          <w:sz w:val="24"/>
        </w:rPr>
        <w:t xml:space="preserve"> of conduct and other investigations on behalf of local authorities.  He also delivers training to officers and members.  He has a diploma in Local Government law, is</w:t>
      </w:r>
      <w:r>
        <w:rPr>
          <w:rFonts w:ascii="Mairy Light" w:hAnsi="Mairy Light"/>
          <w:sz w:val="24"/>
        </w:rPr>
        <w:t xml:space="preserve"> </w:t>
      </w:r>
      <w:proofErr w:type="gramStart"/>
      <w:r>
        <w:rPr>
          <w:rFonts w:ascii="Mairy Light" w:hAnsi="Mairy Light"/>
          <w:sz w:val="24"/>
        </w:rPr>
        <w:t xml:space="preserve">the </w:t>
      </w:r>
      <w:r>
        <w:rPr>
          <w:rFonts w:ascii="Mairy Light" w:hAnsi="Mairy Light"/>
          <w:color w:val="404040"/>
          <w:sz w:val="24"/>
        </w:rPr>
        <w:t> </w:t>
      </w:r>
      <w:r>
        <w:rPr>
          <w:rFonts w:ascii="Mairy Light" w:hAnsi="Mairy Light"/>
          <w:sz w:val="24"/>
        </w:rPr>
        <w:t>ex</w:t>
      </w:r>
      <w:proofErr w:type="gramEnd"/>
      <w:r>
        <w:rPr>
          <w:rFonts w:ascii="Mairy Light" w:hAnsi="Mairy Light"/>
          <w:sz w:val="24"/>
        </w:rPr>
        <w:t>-</w:t>
      </w:r>
      <w:r>
        <w:rPr>
          <w:rFonts w:ascii="Mairy Light" w:hAnsi="Mairy Light"/>
          <w:color w:val="404040"/>
          <w:sz w:val="24"/>
        </w:rPr>
        <w:t xml:space="preserve">Chair of a Parish Council, has sat on a local authority Standards Sub-Committee as a co-opted member, and was formerly a non-executive director of an NHS Trust with special responsibility for “whistleblowing” issues. </w:t>
      </w:r>
    </w:p>
    <w:p w14:paraId="7CD24D29" w14:textId="77777777" w:rsidR="000901F2" w:rsidRDefault="000901F2" w:rsidP="00822850">
      <w:pPr>
        <w:pStyle w:val="NormalWeb"/>
        <w:rPr>
          <w:rFonts w:ascii="Mairy Light" w:hAnsi="Mairy Light"/>
          <w:color w:val="404040"/>
          <w:sz w:val="22"/>
          <w:szCs w:val="22"/>
        </w:rPr>
      </w:pPr>
      <w:r>
        <w:rPr>
          <w:rFonts w:ascii="Mairy Light" w:hAnsi="Mairy Light"/>
          <w:color w:val="404040"/>
        </w:rPr>
        <w:t xml:space="preserve">David Potter, Partner is an experienced employment lawyer who mainly acts for employers in both the private and public sectors. He deals with all aspects of employment law and </w:t>
      </w:r>
      <w:proofErr w:type="gramStart"/>
      <w:r>
        <w:rPr>
          <w:rFonts w:ascii="Mairy Light" w:hAnsi="Mairy Light"/>
          <w:color w:val="404040"/>
        </w:rPr>
        <w:t>practice;</w:t>
      </w:r>
      <w:proofErr w:type="gramEnd"/>
      <w:r>
        <w:rPr>
          <w:rFonts w:ascii="Mairy Light" w:hAnsi="Mairy Light"/>
          <w:color w:val="404040"/>
        </w:rPr>
        <w:t xml:space="preserve"> including investigations for local authorities, strategic advice, reviews of policies, and procedures and contracts of employment. David is recognised as an “Elite Leading Lawyer” in Employment by The Legal 500.</w:t>
      </w:r>
    </w:p>
    <w:p w14:paraId="2AE71123" w14:textId="77777777" w:rsidR="000901F2" w:rsidRDefault="000901F2" w:rsidP="00822850">
      <w:pPr>
        <w:pStyle w:val="NormalWeb"/>
        <w:rPr>
          <w:rFonts w:ascii="Mairy Light" w:hAnsi="Mairy Light"/>
          <w:color w:val="404040"/>
        </w:rPr>
      </w:pPr>
      <w:r>
        <w:rPr>
          <w:rFonts w:ascii="Mairy Light" w:hAnsi="Mairy Light"/>
          <w:color w:val="404040"/>
        </w:rPr>
        <w:t>David has extensive experience of handling claims in the Employment Tribunal, including complex and sensitive cases. He regularly appears in the Tribunal for clients. David acts for senior employees, usually in connection with settlement agreements. He also regularly speaks on employment law issues at seminars organised by Freeths or by other organisations.</w:t>
      </w:r>
    </w:p>
    <w:p w14:paraId="2EEF4E45" w14:textId="2C2C6DD0" w:rsidR="000901F2" w:rsidRDefault="000901F2" w:rsidP="00822850">
      <w:pPr>
        <w:jc w:val="left"/>
        <w:rPr>
          <w:rFonts w:ascii="Mairy Light" w:hAnsi="Mairy Light"/>
          <w:iCs/>
          <w:color w:val="FF0000"/>
          <w:sz w:val="24"/>
        </w:rPr>
      </w:pPr>
      <w:r>
        <w:rPr>
          <w:rFonts w:ascii="Mairy Light" w:hAnsi="Mairy Light"/>
          <w:iCs/>
          <w:color w:val="FF0000"/>
          <w:sz w:val="24"/>
        </w:rPr>
        <w:br w:type="page"/>
      </w:r>
    </w:p>
    <w:p w14:paraId="35633231" w14:textId="28DFAFB0" w:rsidR="00024E62" w:rsidRPr="00295D9C" w:rsidRDefault="00024E62" w:rsidP="00822850">
      <w:pPr>
        <w:jc w:val="left"/>
        <w:rPr>
          <w:rFonts w:ascii="Mairy Regular" w:hAnsi="Mairy Regular" w:cs="Arial"/>
          <w:color w:val="95C11F"/>
          <w:sz w:val="72"/>
          <w:szCs w:val="72"/>
          <w:lang w:eastAsia="en-GB"/>
        </w:rPr>
      </w:pPr>
      <w:r w:rsidRPr="00295D9C">
        <w:rPr>
          <w:rFonts w:ascii="Mairy Regular" w:hAnsi="Mairy Regular" w:cs="Arial"/>
          <w:color w:val="95C11F"/>
          <w:sz w:val="72"/>
          <w:szCs w:val="72"/>
          <w:lang w:eastAsia="en-GB"/>
        </w:rPr>
        <w:lastRenderedPageBreak/>
        <w:t>Terminating a contract – getting it right</w:t>
      </w:r>
    </w:p>
    <w:p w14:paraId="60C777D9" w14:textId="77777777" w:rsidR="00D97265" w:rsidRPr="004A025D" w:rsidRDefault="00D97265" w:rsidP="00822850">
      <w:pPr>
        <w:ind w:right="-1"/>
        <w:jc w:val="left"/>
        <w:rPr>
          <w:rFonts w:ascii="Mairy Light" w:hAnsi="Mairy Light"/>
          <w:b/>
          <w:color w:val="404040" w:themeColor="text1" w:themeTint="BF"/>
          <w:sz w:val="24"/>
        </w:rPr>
      </w:pPr>
    </w:p>
    <w:p w14:paraId="5F4D97F2" w14:textId="77777777" w:rsidR="00D97265" w:rsidRPr="00790373" w:rsidRDefault="00D97265" w:rsidP="00822850">
      <w:pPr>
        <w:ind w:right="-1"/>
        <w:jc w:val="left"/>
        <w:rPr>
          <w:rFonts w:ascii="Mairy Light" w:hAnsi="Mairy Light" w:cs="Arial"/>
          <w:color w:val="404040" w:themeColor="text1" w:themeTint="BF"/>
          <w:sz w:val="24"/>
          <w:lang w:eastAsia="en-GB"/>
        </w:rPr>
      </w:pPr>
    </w:p>
    <w:p w14:paraId="3ECB1022" w14:textId="417ACA45" w:rsidR="00D97265" w:rsidRPr="004A025D" w:rsidRDefault="00D97265" w:rsidP="00822850">
      <w:pPr>
        <w:pStyle w:val="Style1"/>
        <w:rPr>
          <w:b/>
        </w:rPr>
      </w:pPr>
      <w:r>
        <w:rPr>
          <w:lang w:eastAsia="en-GB"/>
        </w:rPr>
        <w:t xml:space="preserve">Level of course: </w:t>
      </w:r>
      <w:r w:rsidR="00295D9C">
        <w:rPr>
          <w:lang w:eastAsia="en-GB"/>
        </w:rPr>
        <w:t>Intermediate / Advanced</w:t>
      </w:r>
    </w:p>
    <w:p w14:paraId="0F36AD70" w14:textId="77777777" w:rsidR="00D97265" w:rsidRPr="004A025D" w:rsidRDefault="00D97265" w:rsidP="00822850">
      <w:pPr>
        <w:ind w:right="-1"/>
        <w:jc w:val="left"/>
        <w:rPr>
          <w:rFonts w:ascii="Mairy Light" w:hAnsi="Mairy Light"/>
          <w:color w:val="404040" w:themeColor="text1" w:themeTint="BF"/>
          <w:sz w:val="24"/>
        </w:rPr>
      </w:pPr>
    </w:p>
    <w:p w14:paraId="3FA8674C" w14:textId="080245CC" w:rsidR="00D97265" w:rsidRPr="00C23580" w:rsidRDefault="00D97265"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91794">
        <w:rPr>
          <w:rStyle w:val="Strong"/>
          <w:rFonts w:ascii="Mairy Light" w:hAnsi="Mairy Light" w:cs="Helvetica"/>
          <w:sz w:val="28"/>
          <w:szCs w:val="28"/>
        </w:rPr>
        <w:t>ZOOM</w:t>
      </w:r>
    </w:p>
    <w:p w14:paraId="3A8F9EA2" w14:textId="77777777" w:rsidR="00D97265" w:rsidRDefault="00D97265" w:rsidP="00822850">
      <w:pPr>
        <w:ind w:right="-1"/>
        <w:jc w:val="left"/>
        <w:rPr>
          <w:rFonts w:ascii="Mairy Light" w:hAnsi="Mairy Light"/>
          <w:sz w:val="24"/>
        </w:rPr>
      </w:pPr>
    </w:p>
    <w:p w14:paraId="651DC5B8" w14:textId="55773DEE" w:rsidR="006C1249" w:rsidRDefault="001F3DFD" w:rsidP="00822850">
      <w:pPr>
        <w:ind w:right="-1"/>
        <w:jc w:val="left"/>
        <w:rPr>
          <w:rFonts w:ascii="Mairy Light" w:hAnsi="Mairy Light"/>
          <w:sz w:val="24"/>
        </w:rPr>
      </w:pPr>
      <w:r>
        <w:rPr>
          <w:rFonts w:ascii="Mairy Light" w:hAnsi="Mairy Light"/>
          <w:sz w:val="24"/>
        </w:rPr>
        <w:t xml:space="preserve">28 </w:t>
      </w:r>
      <w:r w:rsidR="006C1249">
        <w:rPr>
          <w:rFonts w:ascii="Mairy Light" w:hAnsi="Mairy Light"/>
          <w:sz w:val="24"/>
        </w:rPr>
        <w:t>February 2023</w:t>
      </w:r>
    </w:p>
    <w:p w14:paraId="5EC1867D" w14:textId="66AD5A43" w:rsidR="00D97265" w:rsidRDefault="004806AB" w:rsidP="00822850">
      <w:pPr>
        <w:ind w:right="-1"/>
        <w:jc w:val="left"/>
        <w:rPr>
          <w:rFonts w:ascii="Mairy Light" w:hAnsi="Mairy Light"/>
          <w:sz w:val="24"/>
        </w:rPr>
      </w:pPr>
      <w:r>
        <w:rPr>
          <w:rFonts w:ascii="Mairy Light" w:hAnsi="Mairy Light"/>
          <w:sz w:val="24"/>
        </w:rPr>
        <w:t>12 noon – 2pm</w:t>
      </w:r>
    </w:p>
    <w:p w14:paraId="0039836D" w14:textId="77777777" w:rsidR="00D74417" w:rsidRDefault="00D74417" w:rsidP="00822850">
      <w:pPr>
        <w:ind w:right="-1"/>
        <w:jc w:val="left"/>
        <w:rPr>
          <w:rFonts w:ascii="Mairy Light" w:hAnsi="Mairy Light"/>
          <w:sz w:val="24"/>
        </w:rPr>
      </w:pPr>
    </w:p>
    <w:p w14:paraId="67F4E43E" w14:textId="33272815" w:rsidR="00D97265" w:rsidRPr="006102E7" w:rsidRDefault="00D97265" w:rsidP="00822850">
      <w:pPr>
        <w:ind w:right="-1"/>
        <w:jc w:val="left"/>
        <w:rPr>
          <w:rFonts w:ascii="Mairy Light" w:hAnsi="Mairy Light"/>
          <w:sz w:val="24"/>
        </w:rPr>
      </w:pPr>
      <w:r w:rsidRPr="006102E7">
        <w:rPr>
          <w:rFonts w:ascii="Mairy Light" w:hAnsi="Mairy Light"/>
          <w:sz w:val="24"/>
        </w:rPr>
        <w:t xml:space="preserve">Presented by </w:t>
      </w:r>
      <w:r w:rsidR="00291794">
        <w:rPr>
          <w:rFonts w:ascii="Mairy Light" w:hAnsi="Mairy Light"/>
          <w:sz w:val="24"/>
        </w:rPr>
        <w:t xml:space="preserve">Geldards </w:t>
      </w:r>
    </w:p>
    <w:p w14:paraId="38E51EBA" w14:textId="77777777" w:rsidR="00D97265" w:rsidRPr="006102E7" w:rsidRDefault="00D97265" w:rsidP="00822850">
      <w:pPr>
        <w:ind w:right="-1"/>
        <w:jc w:val="left"/>
        <w:rPr>
          <w:rFonts w:ascii="Mairy Light" w:hAnsi="Mairy Light"/>
          <w:b/>
          <w:sz w:val="24"/>
        </w:rPr>
      </w:pPr>
    </w:p>
    <w:p w14:paraId="189266B6"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382EFEEA" w14:textId="77777777" w:rsidR="00D97265" w:rsidRPr="006102E7" w:rsidRDefault="00D97265" w:rsidP="00822850">
      <w:pPr>
        <w:ind w:right="-1"/>
        <w:jc w:val="left"/>
        <w:rPr>
          <w:rFonts w:ascii="Mairy Light" w:hAnsi="Mairy Light"/>
          <w:color w:val="404040" w:themeColor="text1" w:themeTint="BF"/>
          <w:sz w:val="24"/>
        </w:rPr>
      </w:pPr>
    </w:p>
    <w:p w14:paraId="7DF6253B" w14:textId="77777777" w:rsidR="00D97265" w:rsidRPr="006102E7" w:rsidRDefault="00D97265" w:rsidP="00822850">
      <w:pPr>
        <w:pStyle w:val="Style1"/>
        <w:rPr>
          <w:sz w:val="24"/>
        </w:rPr>
      </w:pPr>
      <w:r w:rsidRPr="006102E7">
        <w:rPr>
          <w:sz w:val="24"/>
        </w:rPr>
        <w:t>Course overview</w:t>
      </w:r>
    </w:p>
    <w:p w14:paraId="66FF3A8C" w14:textId="6FDB324A" w:rsidR="00D97265" w:rsidRDefault="00D97265" w:rsidP="00822850">
      <w:pPr>
        <w:ind w:right="-1"/>
        <w:jc w:val="left"/>
        <w:rPr>
          <w:rFonts w:ascii="Mairy Light" w:hAnsi="Mairy Light"/>
          <w:color w:val="404040" w:themeColor="text1" w:themeTint="BF"/>
          <w:sz w:val="24"/>
        </w:rPr>
      </w:pPr>
    </w:p>
    <w:p w14:paraId="799DED90" w14:textId="77777777" w:rsidR="001F3DFD" w:rsidRPr="00D83EC4" w:rsidRDefault="001F3DFD" w:rsidP="00822850">
      <w:pPr>
        <w:jc w:val="left"/>
        <w:rPr>
          <w:rFonts w:ascii="Mairy Light" w:hAnsi="Mairy Light"/>
          <w:sz w:val="24"/>
        </w:rPr>
      </w:pPr>
      <w:r w:rsidRPr="00D83EC4">
        <w:rPr>
          <w:rFonts w:ascii="Mairy Light" w:hAnsi="Mairy Light"/>
          <w:sz w:val="24"/>
        </w:rPr>
        <w:t>This course will look at the termination of contracts to draw a distinction between exercising termination rights contained within contracts and those that are implied by law in the first instance. It will then look at different points from the perspectives of both the party who may want to terminate it and the party who may want it to remain in foot. Those points will include the drafting of relevant contractual provisions, the actual exercise of any termination rights and other considerations to have within the contract (for example notice provisions and dispute resolution provisions) and in legislation. Those other considerations will include insight, specifically, into consumer contract regulations and the impact of non-compliance in terms of how the termination right can be exercised and what that means for the party who has prepared the contract.</w:t>
      </w:r>
    </w:p>
    <w:p w14:paraId="6875FF46" w14:textId="77777777" w:rsidR="00D97265" w:rsidRPr="006102E7" w:rsidRDefault="00D97265" w:rsidP="00822850">
      <w:pPr>
        <w:ind w:right="-1"/>
        <w:jc w:val="left"/>
        <w:rPr>
          <w:rFonts w:ascii="Mairy Light" w:hAnsi="Mairy Light"/>
          <w:color w:val="404040" w:themeColor="text1" w:themeTint="BF"/>
          <w:sz w:val="24"/>
        </w:rPr>
      </w:pPr>
    </w:p>
    <w:p w14:paraId="11CF0849"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E7D828E" w14:textId="77777777" w:rsidR="00D97265" w:rsidRPr="006102E7" w:rsidRDefault="00D97265" w:rsidP="00822850">
      <w:pPr>
        <w:ind w:right="-1"/>
        <w:jc w:val="left"/>
        <w:rPr>
          <w:rFonts w:ascii="Mairy Light" w:hAnsi="Mairy Light"/>
          <w:sz w:val="24"/>
        </w:rPr>
      </w:pPr>
    </w:p>
    <w:p w14:paraId="7A86F980" w14:textId="77777777" w:rsidR="001F3DFD" w:rsidRPr="00D83EC4" w:rsidRDefault="001F3DFD" w:rsidP="00822850">
      <w:pPr>
        <w:jc w:val="left"/>
        <w:rPr>
          <w:rFonts w:ascii="Mairy Light" w:hAnsi="Mairy Light"/>
          <w:sz w:val="24"/>
        </w:rPr>
      </w:pPr>
      <w:r w:rsidRPr="00D83EC4">
        <w:rPr>
          <w:rFonts w:ascii="Mairy Light" w:hAnsi="Mairy Light"/>
          <w:sz w:val="24"/>
        </w:rPr>
        <w:t>Lawyers (in house and private), commercial and contract managers/directors, procurement professionals.</w:t>
      </w:r>
    </w:p>
    <w:p w14:paraId="4006579B" w14:textId="77777777" w:rsidR="00D97265" w:rsidRPr="006102E7" w:rsidRDefault="00D97265" w:rsidP="00822850">
      <w:pPr>
        <w:ind w:right="-1"/>
        <w:jc w:val="left"/>
        <w:rPr>
          <w:rFonts w:ascii="Mairy Light" w:hAnsi="Mairy Light"/>
          <w:sz w:val="24"/>
        </w:rPr>
      </w:pPr>
    </w:p>
    <w:p w14:paraId="4E5B9CDD" w14:textId="77777777" w:rsidR="00D97265" w:rsidRPr="006102E7" w:rsidRDefault="00D97265"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B9DB609" w14:textId="77777777" w:rsidR="00D97265" w:rsidRPr="006102E7" w:rsidRDefault="00D97265" w:rsidP="00822850">
      <w:pPr>
        <w:ind w:right="-1"/>
        <w:jc w:val="left"/>
        <w:rPr>
          <w:rFonts w:ascii="Mairy Light" w:hAnsi="Mairy Light"/>
          <w:color w:val="404040" w:themeColor="text1" w:themeTint="BF"/>
          <w:sz w:val="24"/>
        </w:rPr>
      </w:pPr>
    </w:p>
    <w:p w14:paraId="07C03C63" w14:textId="77777777" w:rsidR="001F3DFD" w:rsidRPr="00D83EC4" w:rsidRDefault="001F3DFD" w:rsidP="00822850">
      <w:pPr>
        <w:numPr>
          <w:ilvl w:val="0"/>
          <w:numId w:val="13"/>
        </w:numPr>
        <w:jc w:val="left"/>
        <w:rPr>
          <w:rFonts w:ascii="Mairy Light" w:hAnsi="Mairy Light"/>
          <w:bCs/>
          <w:sz w:val="24"/>
        </w:rPr>
      </w:pPr>
      <w:r w:rsidRPr="00D83EC4">
        <w:rPr>
          <w:rFonts w:ascii="Mairy Light" w:hAnsi="Mairy Light"/>
          <w:bCs/>
          <w:sz w:val="24"/>
        </w:rPr>
        <w:t>Contractual termination of a contract</w:t>
      </w:r>
    </w:p>
    <w:p w14:paraId="74D9494D" w14:textId="77777777" w:rsidR="001F3DFD" w:rsidRPr="00D83EC4" w:rsidRDefault="001F3DFD" w:rsidP="00822850">
      <w:pPr>
        <w:numPr>
          <w:ilvl w:val="0"/>
          <w:numId w:val="13"/>
        </w:numPr>
        <w:jc w:val="left"/>
        <w:rPr>
          <w:rFonts w:ascii="Mairy Light" w:hAnsi="Mairy Light"/>
          <w:bCs/>
          <w:sz w:val="24"/>
        </w:rPr>
      </w:pPr>
      <w:r w:rsidRPr="00D83EC4">
        <w:rPr>
          <w:rFonts w:ascii="Mairy Light" w:hAnsi="Mairy Light"/>
          <w:bCs/>
          <w:sz w:val="24"/>
        </w:rPr>
        <w:t>Common law termination of a contract</w:t>
      </w:r>
    </w:p>
    <w:p w14:paraId="4EDDF6AC" w14:textId="77777777" w:rsidR="001F3DFD" w:rsidRPr="00D83EC4" w:rsidRDefault="001F3DFD" w:rsidP="00822850">
      <w:pPr>
        <w:numPr>
          <w:ilvl w:val="0"/>
          <w:numId w:val="13"/>
        </w:numPr>
        <w:jc w:val="left"/>
        <w:rPr>
          <w:rFonts w:ascii="Mairy Light" w:hAnsi="Mairy Light"/>
          <w:bCs/>
          <w:sz w:val="24"/>
        </w:rPr>
      </w:pPr>
      <w:r w:rsidRPr="00D83EC4">
        <w:rPr>
          <w:rFonts w:ascii="Mairy Light" w:hAnsi="Mairy Light"/>
          <w:bCs/>
          <w:sz w:val="24"/>
        </w:rPr>
        <w:t>Consumer rights</w:t>
      </w:r>
    </w:p>
    <w:p w14:paraId="344D0D4F" w14:textId="77777777" w:rsidR="001F3DFD" w:rsidRPr="00D83EC4" w:rsidRDefault="001F3DFD" w:rsidP="00822850">
      <w:pPr>
        <w:numPr>
          <w:ilvl w:val="0"/>
          <w:numId w:val="13"/>
        </w:numPr>
        <w:jc w:val="left"/>
        <w:rPr>
          <w:rFonts w:ascii="Mairy Light" w:hAnsi="Mairy Light"/>
          <w:bCs/>
          <w:sz w:val="24"/>
        </w:rPr>
      </w:pPr>
      <w:r w:rsidRPr="00D83EC4">
        <w:rPr>
          <w:rFonts w:ascii="Mairy Light" w:hAnsi="Mairy Light"/>
          <w:bCs/>
          <w:sz w:val="24"/>
        </w:rPr>
        <w:t>Drafting of contracts</w:t>
      </w:r>
    </w:p>
    <w:p w14:paraId="0B046DF6" w14:textId="77777777" w:rsidR="001F3DFD" w:rsidRPr="00D83EC4" w:rsidRDefault="001F3DFD" w:rsidP="00822850">
      <w:pPr>
        <w:numPr>
          <w:ilvl w:val="0"/>
          <w:numId w:val="13"/>
        </w:numPr>
        <w:jc w:val="left"/>
        <w:rPr>
          <w:rFonts w:ascii="Mairy Light" w:hAnsi="Mairy Light"/>
          <w:bCs/>
          <w:sz w:val="24"/>
        </w:rPr>
      </w:pPr>
      <w:r w:rsidRPr="00D83EC4">
        <w:rPr>
          <w:rFonts w:ascii="Mairy Light" w:hAnsi="Mairy Light"/>
          <w:bCs/>
          <w:sz w:val="24"/>
        </w:rPr>
        <w:t>Unfair contract terms</w:t>
      </w:r>
    </w:p>
    <w:p w14:paraId="43FB3D2D" w14:textId="77777777" w:rsidR="001F3DFD" w:rsidRPr="00D83EC4" w:rsidRDefault="001F3DFD" w:rsidP="00822850">
      <w:pPr>
        <w:numPr>
          <w:ilvl w:val="0"/>
          <w:numId w:val="13"/>
        </w:numPr>
        <w:jc w:val="left"/>
        <w:rPr>
          <w:rFonts w:ascii="Mairy Light" w:hAnsi="Mairy Light"/>
          <w:bCs/>
          <w:sz w:val="24"/>
        </w:rPr>
      </w:pPr>
      <w:r w:rsidRPr="00D83EC4">
        <w:rPr>
          <w:rFonts w:ascii="Mairy Light" w:hAnsi="Mairy Light"/>
          <w:bCs/>
          <w:sz w:val="24"/>
        </w:rPr>
        <w:t>Force majeure/frustration</w:t>
      </w:r>
    </w:p>
    <w:p w14:paraId="7E62E5DD" w14:textId="77777777" w:rsidR="00D97265" w:rsidRPr="006102E7" w:rsidRDefault="00D97265" w:rsidP="00822850">
      <w:pPr>
        <w:ind w:right="-1"/>
        <w:jc w:val="left"/>
        <w:rPr>
          <w:rFonts w:ascii="Mairy Light" w:hAnsi="Mairy Light"/>
          <w:color w:val="404040" w:themeColor="text1" w:themeTint="BF"/>
          <w:sz w:val="24"/>
        </w:rPr>
      </w:pPr>
    </w:p>
    <w:p w14:paraId="331950B0" w14:textId="77777777" w:rsidR="00D97265" w:rsidRPr="00B7330B" w:rsidRDefault="00D97265" w:rsidP="00822850">
      <w:pPr>
        <w:pStyle w:val="Style1"/>
        <w:rPr>
          <w:sz w:val="24"/>
        </w:rPr>
      </w:pPr>
      <w:r w:rsidRPr="006102E7">
        <w:rPr>
          <w:sz w:val="24"/>
        </w:rPr>
        <w:t>Interactive elements</w:t>
      </w:r>
    </w:p>
    <w:p w14:paraId="6D393E16" w14:textId="517BFB75" w:rsidR="00D97265" w:rsidRDefault="00D97265" w:rsidP="00822850">
      <w:pPr>
        <w:pStyle w:val="Style1"/>
        <w:rPr>
          <w:sz w:val="24"/>
        </w:rPr>
      </w:pPr>
    </w:p>
    <w:p w14:paraId="41C67294" w14:textId="77777777" w:rsidR="001F3DFD" w:rsidRPr="00D83EC4" w:rsidRDefault="001F3DFD" w:rsidP="00822850">
      <w:pPr>
        <w:jc w:val="left"/>
        <w:rPr>
          <w:rFonts w:ascii="Mairy Light" w:hAnsi="Mairy Light"/>
          <w:sz w:val="24"/>
        </w:rPr>
      </w:pPr>
      <w:r w:rsidRPr="00D83EC4">
        <w:rPr>
          <w:rFonts w:ascii="Mairy Light" w:hAnsi="Mairy Light"/>
          <w:sz w:val="24"/>
        </w:rPr>
        <w:lastRenderedPageBreak/>
        <w:t>Case studies – we propose to use 2 case studies, one looking at a B2B contract and one involving a consumer contract.</w:t>
      </w:r>
    </w:p>
    <w:p w14:paraId="1C6AA19B" w14:textId="77777777" w:rsidR="001F3DFD" w:rsidRPr="006102E7" w:rsidRDefault="001F3DFD" w:rsidP="00822850">
      <w:pPr>
        <w:pStyle w:val="Style1"/>
        <w:rPr>
          <w:sz w:val="24"/>
        </w:rPr>
      </w:pPr>
    </w:p>
    <w:p w14:paraId="480FBD24" w14:textId="77777777" w:rsidR="00D97265" w:rsidRPr="006102E7" w:rsidRDefault="00D97265" w:rsidP="00822850">
      <w:pPr>
        <w:pStyle w:val="Style1"/>
        <w:rPr>
          <w:sz w:val="24"/>
        </w:rPr>
      </w:pPr>
      <w:r w:rsidRPr="006102E7">
        <w:rPr>
          <w:sz w:val="24"/>
        </w:rPr>
        <w:t xml:space="preserve">Competencies </w:t>
      </w:r>
    </w:p>
    <w:p w14:paraId="1ED7DE54" w14:textId="77777777" w:rsidR="00D97265" w:rsidRPr="006102E7" w:rsidRDefault="00D97265" w:rsidP="00822850">
      <w:pPr>
        <w:ind w:right="-1"/>
        <w:jc w:val="left"/>
        <w:rPr>
          <w:rFonts w:ascii="Mairy Light" w:hAnsi="Mairy Light"/>
          <w:color w:val="404040" w:themeColor="text1" w:themeTint="BF"/>
          <w:sz w:val="24"/>
        </w:rPr>
      </w:pPr>
    </w:p>
    <w:p w14:paraId="5A790498" w14:textId="77777777" w:rsidR="00D97265" w:rsidRPr="006102E7" w:rsidRDefault="00D97265" w:rsidP="00822850">
      <w:pPr>
        <w:ind w:right="-1"/>
        <w:jc w:val="left"/>
        <w:rPr>
          <w:rFonts w:ascii="Mairy Light" w:hAnsi="Mairy Light"/>
          <w:bCs/>
          <w:sz w:val="24"/>
        </w:rPr>
      </w:pPr>
      <w:r w:rsidRPr="006102E7">
        <w:rPr>
          <w:rFonts w:ascii="Mairy Light" w:hAnsi="Mairy Light"/>
          <w:bCs/>
          <w:sz w:val="24"/>
        </w:rPr>
        <w:t>This course will cover:</w:t>
      </w:r>
    </w:p>
    <w:p w14:paraId="6FB23161" w14:textId="77777777" w:rsidR="00D97265" w:rsidRPr="006102E7" w:rsidRDefault="00D97265" w:rsidP="00822850">
      <w:pPr>
        <w:jc w:val="left"/>
        <w:rPr>
          <w:rFonts w:ascii="Mairy Light" w:hAnsi="Mairy Light"/>
          <w:bCs/>
          <w:sz w:val="24"/>
        </w:rPr>
      </w:pPr>
    </w:p>
    <w:p w14:paraId="575C8352" w14:textId="77777777" w:rsidR="00D97265" w:rsidRDefault="00D97265" w:rsidP="00822850">
      <w:pPr>
        <w:jc w:val="left"/>
        <w:rPr>
          <w:rFonts w:ascii="Mairy Light" w:hAnsi="Mairy Light"/>
          <w:bCs/>
          <w:sz w:val="24"/>
        </w:rPr>
      </w:pPr>
      <w:r w:rsidRPr="00D97265">
        <w:rPr>
          <w:rFonts w:ascii="Mairy Light" w:hAnsi="Mairy Light"/>
          <w:bCs/>
          <w:sz w:val="24"/>
        </w:rPr>
        <w:t>B Technical legal practice</w:t>
      </w:r>
    </w:p>
    <w:p w14:paraId="520E8A6C" w14:textId="77777777" w:rsidR="00D97265" w:rsidRPr="00D97265" w:rsidRDefault="00D97265" w:rsidP="00822850">
      <w:pPr>
        <w:jc w:val="left"/>
        <w:rPr>
          <w:rFonts w:ascii="Mairy Light" w:hAnsi="Mairy Light"/>
          <w:bCs/>
          <w:sz w:val="24"/>
        </w:rPr>
      </w:pPr>
      <w:r w:rsidRPr="00D97265">
        <w:rPr>
          <w:rFonts w:ascii="Mairy Light" w:hAnsi="Mairy Light"/>
          <w:bCs/>
          <w:sz w:val="24"/>
        </w:rPr>
        <w:t>B4 Draft documents</w:t>
      </w:r>
    </w:p>
    <w:p w14:paraId="66C20118" w14:textId="77777777" w:rsidR="00D97265" w:rsidRPr="00D97265" w:rsidRDefault="00D97265" w:rsidP="00822850">
      <w:pPr>
        <w:jc w:val="left"/>
        <w:rPr>
          <w:rFonts w:ascii="Mairy Light" w:hAnsi="Mairy Light"/>
          <w:bCs/>
          <w:sz w:val="24"/>
        </w:rPr>
      </w:pPr>
      <w:r w:rsidRPr="00D97265">
        <w:rPr>
          <w:rFonts w:ascii="Mairy Light" w:hAnsi="Mairy Light"/>
          <w:bCs/>
          <w:sz w:val="24"/>
        </w:rPr>
        <w:t>B6 Negotiation</w:t>
      </w:r>
    </w:p>
    <w:p w14:paraId="3BB0DD92" w14:textId="77777777" w:rsidR="00D97265" w:rsidRPr="00D97265" w:rsidRDefault="00D97265" w:rsidP="00822850">
      <w:pPr>
        <w:jc w:val="left"/>
        <w:rPr>
          <w:rFonts w:ascii="Mairy Light" w:hAnsi="Mairy Light"/>
          <w:bCs/>
          <w:sz w:val="24"/>
        </w:rPr>
      </w:pPr>
      <w:r w:rsidRPr="00D97265">
        <w:rPr>
          <w:rFonts w:ascii="Mairy Light" w:hAnsi="Mairy Light"/>
          <w:bCs/>
          <w:sz w:val="24"/>
        </w:rPr>
        <w:t>C Working with other people</w:t>
      </w:r>
    </w:p>
    <w:p w14:paraId="0B30FA71" w14:textId="77777777" w:rsidR="00D97265" w:rsidRPr="00D97265" w:rsidRDefault="00D97265" w:rsidP="00822850">
      <w:pPr>
        <w:jc w:val="left"/>
        <w:rPr>
          <w:rFonts w:ascii="Mairy Light" w:hAnsi="Mairy Light"/>
          <w:bCs/>
          <w:sz w:val="24"/>
        </w:rPr>
      </w:pPr>
      <w:r w:rsidRPr="00D97265">
        <w:rPr>
          <w:rFonts w:ascii="Mairy Light" w:hAnsi="Mairy Light"/>
          <w:bCs/>
          <w:sz w:val="24"/>
        </w:rPr>
        <w:t>C1 Communicate clearly and effectively</w:t>
      </w:r>
    </w:p>
    <w:p w14:paraId="75619728" w14:textId="77777777" w:rsidR="001F3DFD" w:rsidRDefault="001F3DFD" w:rsidP="00822850">
      <w:pPr>
        <w:pStyle w:val="Style1"/>
        <w:rPr>
          <w:sz w:val="24"/>
        </w:rPr>
      </w:pPr>
    </w:p>
    <w:p w14:paraId="780D9D85" w14:textId="69DA43A2" w:rsidR="00D97265" w:rsidRPr="006102E7" w:rsidRDefault="00D97265" w:rsidP="00822850">
      <w:pPr>
        <w:pStyle w:val="Style1"/>
        <w:rPr>
          <w:sz w:val="24"/>
        </w:rPr>
      </w:pPr>
      <w:r w:rsidRPr="006102E7">
        <w:rPr>
          <w:sz w:val="24"/>
        </w:rPr>
        <w:t>Presenter profiles:</w:t>
      </w:r>
    </w:p>
    <w:p w14:paraId="3D60DFC4" w14:textId="77777777" w:rsidR="00D97265" w:rsidRPr="006102E7" w:rsidRDefault="00D97265" w:rsidP="00822850">
      <w:pPr>
        <w:jc w:val="left"/>
        <w:rPr>
          <w:rFonts w:ascii="Mairy Light" w:hAnsi="Mairy Light"/>
          <w:b/>
          <w:bCs/>
          <w:color w:val="404040" w:themeColor="text1" w:themeTint="BF"/>
          <w:sz w:val="24"/>
          <w:u w:val="single"/>
        </w:rPr>
      </w:pPr>
    </w:p>
    <w:p w14:paraId="55C3B5B3" w14:textId="6A2E5DEC" w:rsidR="00D97265" w:rsidRDefault="001F3DFD" w:rsidP="00822850">
      <w:pPr>
        <w:jc w:val="left"/>
        <w:rPr>
          <w:rFonts w:ascii="Mairy Light" w:hAnsi="Mairy Light"/>
          <w:i/>
          <w:color w:val="FF0000"/>
          <w:sz w:val="24"/>
        </w:rPr>
      </w:pPr>
      <w:r w:rsidRPr="00D83EC4">
        <w:rPr>
          <w:rFonts w:ascii="Mairy Light" w:hAnsi="Mairy Light"/>
          <w:sz w:val="24"/>
        </w:rPr>
        <w:t xml:space="preserve">Jamie </w:t>
      </w:r>
      <w:r>
        <w:rPr>
          <w:rFonts w:ascii="Mairy Light" w:hAnsi="Mairy Light"/>
          <w:sz w:val="24"/>
        </w:rPr>
        <w:t xml:space="preserve">Goldberg </w:t>
      </w:r>
      <w:r w:rsidRPr="00D83EC4">
        <w:rPr>
          <w:rFonts w:ascii="Mairy Light" w:hAnsi="Mairy Light"/>
          <w:sz w:val="24"/>
        </w:rPr>
        <w:t xml:space="preserve">is a commercial contracts and corporate lawyer with a particular focus in the sport, </w:t>
      </w:r>
      <w:proofErr w:type="gramStart"/>
      <w:r w:rsidRPr="00D83EC4">
        <w:rPr>
          <w:rFonts w:ascii="Mairy Light" w:hAnsi="Mairy Light"/>
          <w:sz w:val="24"/>
        </w:rPr>
        <w:t>media</w:t>
      </w:r>
      <w:proofErr w:type="gramEnd"/>
      <w:r w:rsidRPr="00D83EC4">
        <w:rPr>
          <w:rFonts w:ascii="Mairy Light" w:hAnsi="Mairy Light"/>
          <w:sz w:val="24"/>
        </w:rPr>
        <w:t xml:space="preserve"> and entertainment sectors. Jamie acts for investors, national and international sport governing bodies, sports agents, national selectors and other sport and media executives, rights holders, sports clubs and associations, media agencies, athletes, brands, theatre groups, ticketing businesses and a host of other commercial organisations.</w:t>
      </w:r>
      <w:r w:rsidR="00D97265">
        <w:rPr>
          <w:rFonts w:ascii="Mairy Light" w:hAnsi="Mairy Light"/>
          <w:i/>
          <w:color w:val="FF0000"/>
          <w:sz w:val="24"/>
        </w:rPr>
        <w:br w:type="page"/>
      </w:r>
    </w:p>
    <w:p w14:paraId="0DACCE8B" w14:textId="75D1230B" w:rsidR="00BB304B" w:rsidRPr="0070584E" w:rsidRDefault="00BB304B" w:rsidP="00822850">
      <w:pPr>
        <w:jc w:val="left"/>
        <w:rPr>
          <w:rFonts w:ascii="Mairy Regular" w:hAnsi="Mairy Regular" w:cs="Arial"/>
          <w:color w:val="95C11F"/>
          <w:sz w:val="72"/>
          <w:szCs w:val="72"/>
          <w:lang w:eastAsia="en-GB"/>
        </w:rPr>
      </w:pPr>
      <w:r w:rsidRPr="0070584E">
        <w:rPr>
          <w:rFonts w:ascii="Mairy Regular" w:hAnsi="Mairy Regular" w:cs="Arial"/>
          <w:color w:val="95C11F"/>
          <w:sz w:val="72"/>
          <w:szCs w:val="72"/>
          <w:lang w:eastAsia="en-GB"/>
        </w:rPr>
        <w:lastRenderedPageBreak/>
        <w:t xml:space="preserve">Adult Care </w:t>
      </w:r>
      <w:r w:rsidR="003B0F4F">
        <w:rPr>
          <w:rFonts w:ascii="Mairy Regular" w:hAnsi="Mairy Regular" w:cs="Arial"/>
          <w:color w:val="95C11F"/>
          <w:sz w:val="72"/>
          <w:szCs w:val="72"/>
          <w:lang w:eastAsia="en-GB"/>
        </w:rPr>
        <w:t>to include social care debt recovery</w:t>
      </w:r>
    </w:p>
    <w:p w14:paraId="641B1EBB" w14:textId="01D5DF49" w:rsidR="00024E62" w:rsidRPr="00024E62" w:rsidRDefault="00024E62" w:rsidP="00822850">
      <w:pPr>
        <w:jc w:val="left"/>
        <w:rPr>
          <w:rFonts w:cs="Arial"/>
          <w:color w:val="000000"/>
          <w:sz w:val="24"/>
          <w:lang w:eastAsia="en-GB"/>
        </w:rPr>
      </w:pPr>
    </w:p>
    <w:p w14:paraId="0B6884C7" w14:textId="739C13B0" w:rsidR="00024E62" w:rsidRPr="00DB0DE5" w:rsidRDefault="00024E62" w:rsidP="00822850">
      <w:pPr>
        <w:jc w:val="left"/>
        <w:rPr>
          <w:rFonts w:ascii="Mairy Light" w:hAnsi="Mairy Light"/>
          <w:b/>
          <w:color w:val="00656D"/>
          <w:sz w:val="28"/>
          <w:szCs w:val="28"/>
        </w:rPr>
      </w:pPr>
    </w:p>
    <w:p w14:paraId="79EB332B" w14:textId="29DAB012" w:rsidR="00024E62" w:rsidRPr="004A025D" w:rsidRDefault="00024E62" w:rsidP="00822850">
      <w:pPr>
        <w:pStyle w:val="Style1"/>
        <w:rPr>
          <w:b/>
        </w:rPr>
      </w:pPr>
      <w:r w:rsidRPr="00DD1A8C">
        <w:rPr>
          <w:lang w:eastAsia="en-GB"/>
        </w:rPr>
        <w:t xml:space="preserve">Level of course: </w:t>
      </w:r>
      <w:r w:rsidR="00DD1A8C" w:rsidRPr="00DD1A8C">
        <w:rPr>
          <w:lang w:eastAsia="en-GB"/>
        </w:rPr>
        <w:t>Intermediate</w:t>
      </w:r>
    </w:p>
    <w:p w14:paraId="4F16F29B" w14:textId="77777777" w:rsidR="00024E62" w:rsidRPr="004A025D" w:rsidRDefault="00024E62" w:rsidP="00822850">
      <w:pPr>
        <w:ind w:right="-1"/>
        <w:jc w:val="left"/>
        <w:rPr>
          <w:rFonts w:ascii="Mairy Light" w:hAnsi="Mairy Light"/>
          <w:color w:val="404040" w:themeColor="text1" w:themeTint="BF"/>
          <w:sz w:val="24"/>
        </w:rPr>
      </w:pPr>
    </w:p>
    <w:p w14:paraId="3E65F30F" w14:textId="25F4792D" w:rsidR="00024E62" w:rsidRPr="00C23580" w:rsidRDefault="00024E62"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91794">
        <w:rPr>
          <w:rStyle w:val="Strong"/>
          <w:rFonts w:ascii="Mairy Light" w:hAnsi="Mairy Light" w:cs="Helvetica"/>
          <w:sz w:val="28"/>
          <w:szCs w:val="28"/>
        </w:rPr>
        <w:t>ZOOM</w:t>
      </w:r>
    </w:p>
    <w:p w14:paraId="35ED15E4" w14:textId="77777777" w:rsidR="0062714B" w:rsidRDefault="0062714B" w:rsidP="00822850">
      <w:pPr>
        <w:ind w:right="-1"/>
        <w:jc w:val="left"/>
        <w:rPr>
          <w:rFonts w:ascii="Mairy Light" w:hAnsi="Mairy Light"/>
          <w:sz w:val="24"/>
        </w:rPr>
      </w:pPr>
    </w:p>
    <w:p w14:paraId="3C2FEEE4" w14:textId="67294947" w:rsidR="00024E62" w:rsidRDefault="00C83616" w:rsidP="00822850">
      <w:pPr>
        <w:ind w:right="-1"/>
        <w:jc w:val="left"/>
        <w:rPr>
          <w:rFonts w:ascii="Mairy Light" w:hAnsi="Mairy Light"/>
          <w:sz w:val="24"/>
        </w:rPr>
      </w:pPr>
      <w:r>
        <w:rPr>
          <w:rFonts w:ascii="Mairy Light" w:hAnsi="Mairy Light"/>
          <w:sz w:val="24"/>
        </w:rPr>
        <w:t xml:space="preserve">7 </w:t>
      </w:r>
      <w:r w:rsidR="006C1249">
        <w:rPr>
          <w:rFonts w:ascii="Mairy Light" w:hAnsi="Mairy Light"/>
          <w:sz w:val="24"/>
        </w:rPr>
        <w:t>March 2023</w:t>
      </w:r>
    </w:p>
    <w:p w14:paraId="15EC8456" w14:textId="167DF811" w:rsidR="00024E62" w:rsidRDefault="00DD1A8C" w:rsidP="00822850">
      <w:pPr>
        <w:ind w:right="-1"/>
        <w:jc w:val="left"/>
        <w:rPr>
          <w:rFonts w:ascii="Mairy Light" w:hAnsi="Mairy Light"/>
          <w:sz w:val="24"/>
        </w:rPr>
      </w:pPr>
      <w:r>
        <w:rPr>
          <w:rFonts w:ascii="Mairy Light" w:hAnsi="Mairy Light"/>
          <w:sz w:val="24"/>
        </w:rPr>
        <w:t>12 noon – 1.30pm</w:t>
      </w:r>
    </w:p>
    <w:p w14:paraId="2D9D931D" w14:textId="77777777" w:rsidR="00024E62" w:rsidRDefault="00024E62" w:rsidP="00822850">
      <w:pPr>
        <w:ind w:right="-1"/>
        <w:jc w:val="left"/>
        <w:rPr>
          <w:rFonts w:ascii="Mairy Light" w:hAnsi="Mairy Light"/>
          <w:sz w:val="24"/>
        </w:rPr>
      </w:pPr>
    </w:p>
    <w:p w14:paraId="11217809" w14:textId="603619A2" w:rsidR="00024E62" w:rsidRPr="006102E7" w:rsidRDefault="00024E62" w:rsidP="00822850">
      <w:pPr>
        <w:ind w:right="-1"/>
        <w:jc w:val="left"/>
        <w:rPr>
          <w:rFonts w:ascii="Mairy Light" w:hAnsi="Mairy Light"/>
          <w:sz w:val="24"/>
        </w:rPr>
      </w:pPr>
      <w:r w:rsidRPr="006102E7">
        <w:rPr>
          <w:rFonts w:ascii="Mairy Light" w:hAnsi="Mairy Light"/>
          <w:sz w:val="24"/>
        </w:rPr>
        <w:t xml:space="preserve">Presented by </w:t>
      </w:r>
      <w:r w:rsidR="00291794">
        <w:rPr>
          <w:rFonts w:ascii="Mairy Light" w:hAnsi="Mairy Light"/>
          <w:sz w:val="24"/>
        </w:rPr>
        <w:t xml:space="preserve">Weightmans </w:t>
      </w:r>
    </w:p>
    <w:p w14:paraId="4C06A319" w14:textId="77777777" w:rsidR="00024E62" w:rsidRPr="006102E7" w:rsidRDefault="00024E62" w:rsidP="00822850">
      <w:pPr>
        <w:ind w:right="-1"/>
        <w:jc w:val="left"/>
        <w:rPr>
          <w:rFonts w:ascii="Mairy Light" w:hAnsi="Mairy Light"/>
          <w:b/>
          <w:sz w:val="24"/>
        </w:rPr>
      </w:pPr>
    </w:p>
    <w:p w14:paraId="437B1E85"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1A20D03F" w14:textId="77777777" w:rsidR="00024E62" w:rsidRPr="006102E7" w:rsidRDefault="00024E62" w:rsidP="00822850">
      <w:pPr>
        <w:ind w:right="-1"/>
        <w:jc w:val="left"/>
        <w:rPr>
          <w:rFonts w:ascii="Mairy Light" w:hAnsi="Mairy Light"/>
          <w:color w:val="404040" w:themeColor="text1" w:themeTint="BF"/>
          <w:sz w:val="24"/>
        </w:rPr>
      </w:pPr>
    </w:p>
    <w:p w14:paraId="77E1C6DE" w14:textId="77777777" w:rsidR="00024E62" w:rsidRPr="006102E7" w:rsidRDefault="00024E62" w:rsidP="00822850">
      <w:pPr>
        <w:pStyle w:val="Style1"/>
        <w:rPr>
          <w:sz w:val="24"/>
        </w:rPr>
      </w:pPr>
      <w:r w:rsidRPr="006102E7">
        <w:rPr>
          <w:sz w:val="24"/>
        </w:rPr>
        <w:t>Course overview</w:t>
      </w:r>
    </w:p>
    <w:p w14:paraId="2B972584" w14:textId="77777777" w:rsidR="00024E62" w:rsidRPr="006102E7" w:rsidRDefault="00024E62" w:rsidP="00822850">
      <w:pPr>
        <w:ind w:right="-1"/>
        <w:jc w:val="left"/>
        <w:rPr>
          <w:rFonts w:ascii="Mairy Light" w:hAnsi="Mairy Light"/>
          <w:color w:val="404040" w:themeColor="text1" w:themeTint="BF"/>
          <w:sz w:val="24"/>
        </w:rPr>
      </w:pPr>
    </w:p>
    <w:p w14:paraId="7C0CD955" w14:textId="77777777" w:rsidR="00DD1A8C" w:rsidRPr="00983FEA" w:rsidRDefault="00DD1A8C" w:rsidP="00822850">
      <w:pPr>
        <w:numPr>
          <w:ilvl w:val="0"/>
          <w:numId w:val="17"/>
        </w:numPr>
        <w:jc w:val="left"/>
        <w:rPr>
          <w:rFonts w:ascii="Mairy Light" w:hAnsi="Mairy Light" w:cs="Tahoma"/>
          <w:sz w:val="24"/>
        </w:rPr>
      </w:pPr>
      <w:r w:rsidRPr="00983FEA">
        <w:rPr>
          <w:rFonts w:ascii="Mairy Light" w:hAnsi="Mairy Light" w:cs="Tahoma"/>
          <w:sz w:val="24"/>
        </w:rPr>
        <w:t>Deprivation of Liberty – update on latest case law</w:t>
      </w:r>
    </w:p>
    <w:p w14:paraId="13FA7B02" w14:textId="77777777" w:rsidR="00DD1A8C" w:rsidRPr="00983FEA" w:rsidRDefault="00DD1A8C" w:rsidP="00822850">
      <w:pPr>
        <w:numPr>
          <w:ilvl w:val="0"/>
          <w:numId w:val="17"/>
        </w:numPr>
        <w:jc w:val="left"/>
        <w:rPr>
          <w:rFonts w:ascii="Mairy Light" w:hAnsi="Mairy Light" w:cs="Tahoma"/>
          <w:sz w:val="24"/>
        </w:rPr>
      </w:pPr>
      <w:r w:rsidRPr="00983FEA">
        <w:rPr>
          <w:rFonts w:ascii="Mairy Light" w:hAnsi="Mairy Light" w:cs="Tahoma"/>
          <w:sz w:val="24"/>
        </w:rPr>
        <w:t>Mental capacity – update on latest case law</w:t>
      </w:r>
    </w:p>
    <w:p w14:paraId="0B4DA936" w14:textId="77777777" w:rsidR="00DD1A8C" w:rsidRPr="00983FEA" w:rsidRDefault="00DD1A8C" w:rsidP="00822850">
      <w:pPr>
        <w:numPr>
          <w:ilvl w:val="0"/>
          <w:numId w:val="17"/>
        </w:numPr>
        <w:jc w:val="left"/>
        <w:rPr>
          <w:rFonts w:ascii="Mairy Light" w:hAnsi="Mairy Light"/>
          <w:sz w:val="24"/>
        </w:rPr>
      </w:pPr>
      <w:r w:rsidRPr="00983FEA">
        <w:rPr>
          <w:rFonts w:ascii="Mairy Light" w:hAnsi="Mairy Light"/>
          <w:sz w:val="24"/>
        </w:rPr>
        <w:t>Safeguarding – latest developments in case law and guidance</w:t>
      </w:r>
    </w:p>
    <w:p w14:paraId="3D6139E9" w14:textId="77777777" w:rsidR="00DD1A8C" w:rsidRPr="00983FEA" w:rsidRDefault="00DD1A8C" w:rsidP="00822850">
      <w:pPr>
        <w:numPr>
          <w:ilvl w:val="0"/>
          <w:numId w:val="17"/>
        </w:numPr>
        <w:jc w:val="left"/>
        <w:rPr>
          <w:rFonts w:ascii="Mairy Light" w:hAnsi="Mairy Light"/>
          <w:sz w:val="24"/>
        </w:rPr>
      </w:pPr>
      <w:r w:rsidRPr="00983FEA">
        <w:rPr>
          <w:rFonts w:ascii="Mairy Light" w:hAnsi="Mairy Light"/>
          <w:sz w:val="24"/>
        </w:rPr>
        <w:t xml:space="preserve">Charging for care, including the lasting impact of </w:t>
      </w:r>
      <w:r w:rsidRPr="00983FEA">
        <w:rPr>
          <w:rFonts w:ascii="Mairy Light" w:hAnsi="Mairy Light"/>
          <w:i/>
          <w:iCs/>
          <w:sz w:val="24"/>
          <w:u w:val="single"/>
        </w:rPr>
        <w:t>SH v Norfolk CC</w:t>
      </w:r>
    </w:p>
    <w:p w14:paraId="55F76973" w14:textId="77777777" w:rsidR="00DD1A8C" w:rsidRPr="00983FEA" w:rsidRDefault="00DD1A8C" w:rsidP="00822850">
      <w:pPr>
        <w:numPr>
          <w:ilvl w:val="0"/>
          <w:numId w:val="17"/>
        </w:numPr>
        <w:jc w:val="left"/>
        <w:rPr>
          <w:rFonts w:ascii="Mairy Light" w:hAnsi="Mairy Light"/>
          <w:sz w:val="24"/>
        </w:rPr>
      </w:pPr>
      <w:r w:rsidRPr="00983FEA">
        <w:rPr>
          <w:rFonts w:ascii="Mairy Light" w:hAnsi="Mairy Light"/>
          <w:sz w:val="24"/>
        </w:rPr>
        <w:t>When to consult over changes to charging policies</w:t>
      </w:r>
    </w:p>
    <w:p w14:paraId="0F953766" w14:textId="77777777" w:rsidR="00DD1A8C" w:rsidRPr="00983FEA" w:rsidRDefault="00DD1A8C" w:rsidP="00822850">
      <w:pPr>
        <w:numPr>
          <w:ilvl w:val="0"/>
          <w:numId w:val="17"/>
        </w:numPr>
        <w:jc w:val="left"/>
        <w:rPr>
          <w:rFonts w:ascii="Mairy Light" w:hAnsi="Mairy Light"/>
          <w:sz w:val="24"/>
        </w:rPr>
      </w:pPr>
      <w:r w:rsidRPr="00983FEA">
        <w:rPr>
          <w:rFonts w:ascii="Mairy Light" w:hAnsi="Mairy Light"/>
          <w:sz w:val="24"/>
        </w:rPr>
        <w:t xml:space="preserve">Exercise of discretion over whether to charge </w:t>
      </w:r>
    </w:p>
    <w:p w14:paraId="6A7AF6A1" w14:textId="77777777" w:rsidR="00DD1A8C" w:rsidRPr="00983FEA" w:rsidRDefault="00DD1A8C" w:rsidP="00822850">
      <w:pPr>
        <w:numPr>
          <w:ilvl w:val="0"/>
          <w:numId w:val="17"/>
        </w:numPr>
        <w:jc w:val="left"/>
        <w:rPr>
          <w:rFonts w:ascii="Mairy Light" w:hAnsi="Mairy Light"/>
          <w:bCs/>
          <w:sz w:val="24"/>
        </w:rPr>
      </w:pPr>
      <w:r w:rsidRPr="00983FEA">
        <w:rPr>
          <w:rFonts w:ascii="Mairy Light" w:hAnsi="Mairy Light"/>
          <w:sz w:val="24"/>
        </w:rPr>
        <w:t>Care charge debt recovery – how to do this effectively</w:t>
      </w:r>
    </w:p>
    <w:p w14:paraId="6086FDF6" w14:textId="77777777" w:rsidR="00024E62" w:rsidRPr="006102E7" w:rsidRDefault="00024E62" w:rsidP="00822850">
      <w:pPr>
        <w:ind w:right="-1"/>
        <w:jc w:val="left"/>
        <w:rPr>
          <w:rFonts w:ascii="Mairy Light" w:hAnsi="Mairy Light"/>
          <w:color w:val="404040" w:themeColor="text1" w:themeTint="BF"/>
          <w:sz w:val="24"/>
        </w:rPr>
      </w:pPr>
    </w:p>
    <w:p w14:paraId="35C9AB5F" w14:textId="77777777" w:rsidR="00024E62" w:rsidRPr="006102E7" w:rsidRDefault="00024E62"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14C02FA9" w14:textId="77777777" w:rsidR="00024E62" w:rsidRPr="006102E7" w:rsidRDefault="00024E62" w:rsidP="00822850">
      <w:pPr>
        <w:ind w:right="-1"/>
        <w:jc w:val="left"/>
        <w:rPr>
          <w:rFonts w:ascii="Mairy Light" w:hAnsi="Mairy Light"/>
          <w:sz w:val="24"/>
        </w:rPr>
      </w:pPr>
    </w:p>
    <w:p w14:paraId="2BF11933" w14:textId="18FDB601" w:rsidR="00024E62" w:rsidRDefault="00DD1A8C" w:rsidP="00822850">
      <w:pPr>
        <w:ind w:right="-1"/>
        <w:jc w:val="left"/>
        <w:rPr>
          <w:rFonts w:ascii="Mairy Light" w:hAnsi="Mairy Light"/>
          <w:sz w:val="24"/>
        </w:rPr>
      </w:pPr>
      <w:r w:rsidRPr="00983FEA">
        <w:rPr>
          <w:rFonts w:ascii="Mairy Light" w:hAnsi="Mairy Light"/>
          <w:sz w:val="24"/>
        </w:rPr>
        <w:t>In-house legal, adult social worker</w:t>
      </w:r>
    </w:p>
    <w:p w14:paraId="583BF2F8" w14:textId="77777777" w:rsidR="00DD1A8C" w:rsidRPr="006102E7" w:rsidRDefault="00DD1A8C" w:rsidP="00822850">
      <w:pPr>
        <w:ind w:right="-1"/>
        <w:jc w:val="left"/>
        <w:rPr>
          <w:rFonts w:ascii="Mairy Light" w:hAnsi="Mairy Light"/>
          <w:sz w:val="24"/>
        </w:rPr>
      </w:pPr>
    </w:p>
    <w:p w14:paraId="5B6072D9" w14:textId="77777777" w:rsidR="00024E62" w:rsidRPr="006102E7" w:rsidRDefault="00024E62"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E22C6F3" w14:textId="77777777" w:rsidR="00024E62" w:rsidRPr="006102E7" w:rsidRDefault="00024E62" w:rsidP="00822850">
      <w:pPr>
        <w:ind w:right="-1"/>
        <w:jc w:val="left"/>
        <w:rPr>
          <w:rFonts w:ascii="Mairy Light" w:hAnsi="Mairy Light"/>
          <w:color w:val="404040" w:themeColor="text1" w:themeTint="BF"/>
          <w:sz w:val="24"/>
        </w:rPr>
      </w:pPr>
    </w:p>
    <w:p w14:paraId="6E672637" w14:textId="77777777" w:rsidR="00DD1A8C" w:rsidRPr="00983FEA" w:rsidRDefault="00DD1A8C" w:rsidP="00822850">
      <w:pPr>
        <w:numPr>
          <w:ilvl w:val="0"/>
          <w:numId w:val="13"/>
        </w:numPr>
        <w:jc w:val="left"/>
        <w:rPr>
          <w:rFonts w:ascii="Mairy Light" w:hAnsi="Mairy Light"/>
          <w:sz w:val="24"/>
        </w:rPr>
      </w:pPr>
      <w:r w:rsidRPr="00983FEA">
        <w:rPr>
          <w:rFonts w:ascii="Mairy Light" w:hAnsi="Mairy Light"/>
          <w:sz w:val="24"/>
        </w:rPr>
        <w:t>Deprivation of Liberty</w:t>
      </w:r>
    </w:p>
    <w:p w14:paraId="06321148" w14:textId="77777777" w:rsidR="00DD1A8C" w:rsidRPr="00983FEA" w:rsidRDefault="00DD1A8C" w:rsidP="00822850">
      <w:pPr>
        <w:numPr>
          <w:ilvl w:val="0"/>
          <w:numId w:val="13"/>
        </w:numPr>
        <w:jc w:val="left"/>
        <w:rPr>
          <w:rFonts w:ascii="Mairy Light" w:hAnsi="Mairy Light"/>
          <w:sz w:val="24"/>
        </w:rPr>
      </w:pPr>
      <w:r w:rsidRPr="00983FEA">
        <w:rPr>
          <w:rFonts w:ascii="Mairy Light" w:hAnsi="Mairy Light"/>
          <w:sz w:val="24"/>
        </w:rPr>
        <w:t xml:space="preserve">Mental capacity </w:t>
      </w:r>
    </w:p>
    <w:p w14:paraId="49CDB007" w14:textId="77777777" w:rsidR="00DD1A8C" w:rsidRPr="00983FEA" w:rsidRDefault="00DD1A8C" w:rsidP="00822850">
      <w:pPr>
        <w:numPr>
          <w:ilvl w:val="0"/>
          <w:numId w:val="13"/>
        </w:numPr>
        <w:jc w:val="left"/>
        <w:rPr>
          <w:rFonts w:ascii="Mairy Light" w:hAnsi="Mairy Light"/>
          <w:sz w:val="24"/>
        </w:rPr>
      </w:pPr>
      <w:r w:rsidRPr="00983FEA">
        <w:rPr>
          <w:rFonts w:ascii="Mairy Light" w:hAnsi="Mairy Light"/>
          <w:sz w:val="24"/>
        </w:rPr>
        <w:t xml:space="preserve">Charging for care, including the lasting impact of </w:t>
      </w:r>
      <w:r w:rsidRPr="00983FEA">
        <w:rPr>
          <w:rFonts w:ascii="Mairy Light" w:hAnsi="Mairy Light"/>
          <w:i/>
          <w:iCs/>
          <w:sz w:val="24"/>
          <w:u w:val="single"/>
        </w:rPr>
        <w:t>SH v Norfolk CC</w:t>
      </w:r>
    </w:p>
    <w:p w14:paraId="72E6D136" w14:textId="77777777" w:rsidR="00DD1A8C" w:rsidRPr="00983FEA" w:rsidRDefault="00DD1A8C" w:rsidP="00822850">
      <w:pPr>
        <w:numPr>
          <w:ilvl w:val="0"/>
          <w:numId w:val="13"/>
        </w:numPr>
        <w:jc w:val="left"/>
        <w:rPr>
          <w:rFonts w:ascii="Mairy Light" w:hAnsi="Mairy Light"/>
          <w:sz w:val="24"/>
        </w:rPr>
      </w:pPr>
      <w:r w:rsidRPr="00983FEA">
        <w:rPr>
          <w:rFonts w:ascii="Mairy Light" w:hAnsi="Mairy Light"/>
          <w:sz w:val="24"/>
        </w:rPr>
        <w:t>Discrimination claims</w:t>
      </w:r>
    </w:p>
    <w:p w14:paraId="1BF4E833" w14:textId="77777777" w:rsidR="00DD1A8C" w:rsidRPr="00983FEA" w:rsidRDefault="00DD1A8C" w:rsidP="00822850">
      <w:pPr>
        <w:numPr>
          <w:ilvl w:val="0"/>
          <w:numId w:val="13"/>
        </w:numPr>
        <w:jc w:val="left"/>
        <w:rPr>
          <w:rFonts w:ascii="Mairy Light" w:hAnsi="Mairy Light"/>
          <w:sz w:val="24"/>
        </w:rPr>
      </w:pPr>
      <w:r w:rsidRPr="00983FEA">
        <w:rPr>
          <w:rFonts w:ascii="Mairy Light" w:hAnsi="Mairy Light"/>
          <w:sz w:val="24"/>
        </w:rPr>
        <w:t>Safeguarding</w:t>
      </w:r>
    </w:p>
    <w:p w14:paraId="37372322" w14:textId="63150FD1" w:rsidR="00024E62" w:rsidRPr="00DD1A8C" w:rsidRDefault="00DD1A8C" w:rsidP="00822850">
      <w:pPr>
        <w:numPr>
          <w:ilvl w:val="0"/>
          <w:numId w:val="13"/>
        </w:numPr>
        <w:jc w:val="left"/>
        <w:rPr>
          <w:rFonts w:ascii="Mairy Light" w:hAnsi="Mairy Light"/>
          <w:sz w:val="24"/>
        </w:rPr>
      </w:pPr>
      <w:r w:rsidRPr="00983FEA">
        <w:rPr>
          <w:rFonts w:ascii="Mairy Light" w:hAnsi="Mairy Light"/>
          <w:sz w:val="24"/>
        </w:rPr>
        <w:t>Care charge debt recovery</w:t>
      </w:r>
    </w:p>
    <w:p w14:paraId="594B946F" w14:textId="77777777" w:rsidR="00024E62" w:rsidRPr="006102E7" w:rsidRDefault="00024E62" w:rsidP="00822850">
      <w:pPr>
        <w:ind w:right="-1"/>
        <w:jc w:val="left"/>
        <w:rPr>
          <w:rFonts w:ascii="Mairy Light" w:hAnsi="Mairy Light"/>
          <w:color w:val="404040" w:themeColor="text1" w:themeTint="BF"/>
          <w:sz w:val="24"/>
        </w:rPr>
      </w:pPr>
    </w:p>
    <w:p w14:paraId="438A524C" w14:textId="77777777" w:rsidR="00024E62" w:rsidRPr="00B7330B" w:rsidRDefault="00024E62" w:rsidP="00822850">
      <w:pPr>
        <w:pStyle w:val="Style1"/>
        <w:rPr>
          <w:sz w:val="24"/>
        </w:rPr>
      </w:pPr>
      <w:r w:rsidRPr="006102E7">
        <w:rPr>
          <w:sz w:val="24"/>
        </w:rPr>
        <w:t>Interactive elements</w:t>
      </w:r>
    </w:p>
    <w:p w14:paraId="2C83FDA2" w14:textId="77777777" w:rsidR="00024E62" w:rsidRPr="006102E7" w:rsidRDefault="00024E62" w:rsidP="00822850">
      <w:pPr>
        <w:pStyle w:val="Style1"/>
        <w:rPr>
          <w:sz w:val="24"/>
        </w:rPr>
      </w:pPr>
    </w:p>
    <w:p w14:paraId="5EA60964" w14:textId="77777777" w:rsidR="00024E62" w:rsidRPr="006102E7" w:rsidRDefault="00024E62" w:rsidP="00822850">
      <w:pPr>
        <w:pStyle w:val="Style1"/>
        <w:rPr>
          <w:sz w:val="24"/>
        </w:rPr>
      </w:pPr>
      <w:r w:rsidRPr="006102E7">
        <w:rPr>
          <w:sz w:val="24"/>
        </w:rPr>
        <w:t xml:space="preserve">Competencies </w:t>
      </w:r>
    </w:p>
    <w:p w14:paraId="22C31D7E" w14:textId="77777777" w:rsidR="00024E62" w:rsidRPr="006102E7" w:rsidRDefault="00024E62" w:rsidP="00822850">
      <w:pPr>
        <w:ind w:right="-1"/>
        <w:jc w:val="left"/>
        <w:rPr>
          <w:rFonts w:ascii="Mairy Light" w:hAnsi="Mairy Light"/>
          <w:color w:val="404040" w:themeColor="text1" w:themeTint="BF"/>
          <w:sz w:val="24"/>
        </w:rPr>
      </w:pPr>
    </w:p>
    <w:p w14:paraId="324F2E49" w14:textId="77777777" w:rsidR="00024E62" w:rsidRPr="006102E7" w:rsidRDefault="00024E62" w:rsidP="00822850">
      <w:pPr>
        <w:ind w:right="-1"/>
        <w:jc w:val="left"/>
        <w:rPr>
          <w:rFonts w:ascii="Mairy Light" w:hAnsi="Mairy Light"/>
          <w:bCs/>
          <w:sz w:val="24"/>
        </w:rPr>
      </w:pPr>
      <w:r w:rsidRPr="006102E7">
        <w:rPr>
          <w:rFonts w:ascii="Mairy Light" w:hAnsi="Mairy Light"/>
          <w:bCs/>
          <w:sz w:val="24"/>
        </w:rPr>
        <w:t>This course will cover:</w:t>
      </w:r>
    </w:p>
    <w:p w14:paraId="22AF7340" w14:textId="77777777" w:rsidR="00024E62" w:rsidRPr="006102E7" w:rsidRDefault="00024E62" w:rsidP="00822850">
      <w:pPr>
        <w:jc w:val="left"/>
        <w:rPr>
          <w:rFonts w:ascii="Mairy Light" w:hAnsi="Mairy Light"/>
          <w:bCs/>
          <w:sz w:val="24"/>
        </w:rPr>
      </w:pPr>
    </w:p>
    <w:p w14:paraId="4D472900" w14:textId="05C12A61" w:rsidR="00DD1A8C" w:rsidRPr="00983FEA" w:rsidRDefault="00DD1A8C" w:rsidP="00822850">
      <w:pPr>
        <w:jc w:val="left"/>
        <w:rPr>
          <w:rFonts w:ascii="Mairy Light" w:hAnsi="Mairy Light"/>
          <w:bCs/>
          <w:sz w:val="24"/>
        </w:rPr>
      </w:pPr>
      <w:r w:rsidRPr="00983FEA">
        <w:rPr>
          <w:rFonts w:ascii="Mairy Light" w:hAnsi="Mairy Light"/>
          <w:bCs/>
          <w:sz w:val="24"/>
        </w:rPr>
        <w:t>B Technical legal practice</w:t>
      </w:r>
    </w:p>
    <w:p w14:paraId="24EFC73E" w14:textId="56B31F87" w:rsidR="00DD1A8C" w:rsidRPr="00983FEA" w:rsidRDefault="00DD1A8C" w:rsidP="00822850">
      <w:pPr>
        <w:jc w:val="left"/>
        <w:rPr>
          <w:rFonts w:ascii="Mairy Light" w:hAnsi="Mairy Light"/>
          <w:bCs/>
          <w:sz w:val="24"/>
        </w:rPr>
      </w:pPr>
      <w:r w:rsidRPr="00983FEA">
        <w:rPr>
          <w:rFonts w:ascii="Mairy Light" w:hAnsi="Mairy Light"/>
          <w:bCs/>
          <w:sz w:val="24"/>
        </w:rPr>
        <w:t xml:space="preserve">B2 Legal research </w:t>
      </w:r>
    </w:p>
    <w:p w14:paraId="499CE570" w14:textId="2524E049" w:rsidR="00DD1A8C" w:rsidRPr="00983FEA" w:rsidRDefault="00DD1A8C" w:rsidP="00822850">
      <w:pPr>
        <w:jc w:val="left"/>
        <w:rPr>
          <w:rFonts w:ascii="Mairy Light" w:hAnsi="Mairy Light"/>
          <w:bCs/>
          <w:sz w:val="24"/>
        </w:rPr>
      </w:pPr>
      <w:r w:rsidRPr="00983FEA">
        <w:rPr>
          <w:rFonts w:ascii="Mairy Light" w:hAnsi="Mairy Light"/>
          <w:bCs/>
          <w:sz w:val="24"/>
        </w:rPr>
        <w:t xml:space="preserve">B6 Negotiation </w:t>
      </w:r>
    </w:p>
    <w:p w14:paraId="629ACCB7" w14:textId="77777777" w:rsidR="00024E62" w:rsidRPr="006102E7" w:rsidRDefault="00024E62" w:rsidP="00822850">
      <w:pPr>
        <w:jc w:val="left"/>
        <w:rPr>
          <w:rFonts w:ascii="Mairy Light" w:hAnsi="Mairy Light"/>
          <w:bCs/>
          <w:sz w:val="24"/>
        </w:rPr>
      </w:pPr>
    </w:p>
    <w:p w14:paraId="67AC8097" w14:textId="77777777" w:rsidR="00024E62" w:rsidRPr="006102E7" w:rsidRDefault="00024E62" w:rsidP="00822850">
      <w:pPr>
        <w:pStyle w:val="Style1"/>
        <w:rPr>
          <w:sz w:val="24"/>
        </w:rPr>
      </w:pPr>
      <w:r w:rsidRPr="006102E7">
        <w:rPr>
          <w:sz w:val="24"/>
        </w:rPr>
        <w:t>Presenter profiles:</w:t>
      </w:r>
    </w:p>
    <w:p w14:paraId="5B0BF7B7" w14:textId="77777777" w:rsidR="00DD1A8C" w:rsidRDefault="00DD1A8C" w:rsidP="00822850">
      <w:pPr>
        <w:jc w:val="left"/>
        <w:rPr>
          <w:sz w:val="24"/>
        </w:rPr>
      </w:pPr>
    </w:p>
    <w:p w14:paraId="752B1CBE" w14:textId="03C0B6EC" w:rsidR="00DD1A8C" w:rsidRPr="00DD1A8C" w:rsidRDefault="00DD1A8C" w:rsidP="00822850">
      <w:pPr>
        <w:jc w:val="left"/>
        <w:rPr>
          <w:rFonts w:ascii="Mairy Light" w:hAnsi="Mairy Light"/>
          <w:sz w:val="24"/>
        </w:rPr>
      </w:pPr>
      <w:r w:rsidRPr="00DD1A8C">
        <w:rPr>
          <w:rFonts w:ascii="Mairy Light" w:hAnsi="Mairy Light"/>
          <w:sz w:val="24"/>
        </w:rPr>
        <w:t xml:space="preserve">Chris Webb-Jenkins is a partner based in Weightmans’ Birmingham and Leicester offices. He specialises in social care, both children and adults. His practice has a particular focus on safeguarding. He both defends </w:t>
      </w:r>
      <w:proofErr w:type="gramStart"/>
      <w:r w:rsidRPr="00DD1A8C">
        <w:rPr>
          <w:rFonts w:ascii="Mairy Light" w:hAnsi="Mairy Light"/>
          <w:sz w:val="24"/>
        </w:rPr>
        <w:t>claims, and</w:t>
      </w:r>
      <w:proofErr w:type="gramEnd"/>
      <w:r w:rsidRPr="00DD1A8C">
        <w:rPr>
          <w:rFonts w:ascii="Mairy Light" w:hAnsi="Mairy Light"/>
          <w:sz w:val="24"/>
        </w:rPr>
        <w:t xml:space="preserve"> advises on policies and procedures. </w:t>
      </w:r>
    </w:p>
    <w:p w14:paraId="7AA9EDF7" w14:textId="0CA2EF3F" w:rsidR="007224FF" w:rsidRDefault="007224FF" w:rsidP="00822850">
      <w:pPr>
        <w:jc w:val="left"/>
        <w:rPr>
          <w:sz w:val="24"/>
        </w:rPr>
      </w:pPr>
      <w:r>
        <w:rPr>
          <w:sz w:val="24"/>
        </w:rPr>
        <w:br w:type="page"/>
      </w:r>
    </w:p>
    <w:p w14:paraId="7A848F11" w14:textId="77777777" w:rsidR="007224FF" w:rsidRPr="00716781" w:rsidRDefault="007224FF" w:rsidP="00822850">
      <w:pPr>
        <w:jc w:val="left"/>
        <w:rPr>
          <w:rFonts w:ascii="Mairy Light" w:hAnsi="Mairy Light"/>
          <w:b/>
          <w:color w:val="95C11F"/>
          <w:sz w:val="72"/>
          <w:szCs w:val="72"/>
        </w:rPr>
      </w:pPr>
      <w:r w:rsidRPr="00716781">
        <w:rPr>
          <w:rFonts w:ascii="Mairy Light" w:hAnsi="Mairy Light"/>
          <w:b/>
          <w:color w:val="95C11F"/>
          <w:sz w:val="72"/>
          <w:szCs w:val="72"/>
        </w:rPr>
        <w:lastRenderedPageBreak/>
        <w:t>Conducting successful local authority prosecutions</w:t>
      </w:r>
    </w:p>
    <w:p w14:paraId="4A717ABB" w14:textId="77777777" w:rsidR="007224FF" w:rsidRPr="00790373" w:rsidRDefault="007224FF" w:rsidP="00822850">
      <w:pPr>
        <w:ind w:right="-1"/>
        <w:jc w:val="left"/>
        <w:rPr>
          <w:rFonts w:ascii="Mairy Light" w:hAnsi="Mairy Light" w:cs="Arial"/>
          <w:color w:val="404040" w:themeColor="text1" w:themeTint="BF"/>
          <w:sz w:val="24"/>
          <w:lang w:eastAsia="en-GB"/>
        </w:rPr>
      </w:pPr>
    </w:p>
    <w:p w14:paraId="7E7E4600" w14:textId="77777777" w:rsidR="007224FF" w:rsidRPr="004A025D" w:rsidRDefault="007224FF" w:rsidP="00822850">
      <w:pPr>
        <w:pStyle w:val="Style1"/>
        <w:rPr>
          <w:b/>
        </w:rPr>
      </w:pPr>
      <w:r>
        <w:rPr>
          <w:lang w:eastAsia="en-GB"/>
        </w:rPr>
        <w:t xml:space="preserve">Level of course: Intermediate </w:t>
      </w:r>
    </w:p>
    <w:p w14:paraId="4D5067AF" w14:textId="77777777" w:rsidR="007224FF" w:rsidRPr="004A025D" w:rsidRDefault="007224FF" w:rsidP="00822850">
      <w:pPr>
        <w:ind w:right="-1"/>
        <w:jc w:val="left"/>
        <w:rPr>
          <w:rFonts w:ascii="Mairy Light" w:hAnsi="Mairy Light"/>
          <w:color w:val="404040" w:themeColor="text1" w:themeTint="BF"/>
          <w:sz w:val="24"/>
        </w:rPr>
      </w:pPr>
    </w:p>
    <w:p w14:paraId="20A67DD1" w14:textId="77777777" w:rsidR="007224FF" w:rsidRPr="00124D43" w:rsidRDefault="007224FF" w:rsidP="00822850">
      <w:pPr>
        <w:jc w:val="left"/>
        <w:rPr>
          <w:rFonts w:ascii="Mairy Light" w:hAnsi="Mairy Light"/>
          <w:sz w:val="28"/>
          <w:szCs w:val="28"/>
        </w:rPr>
      </w:pPr>
      <w:r w:rsidRPr="00124D43">
        <w:rPr>
          <w:rStyle w:val="Strong"/>
          <w:rFonts w:ascii="Mairy Light" w:hAnsi="Mairy Light"/>
          <w:sz w:val="28"/>
          <w:szCs w:val="28"/>
        </w:rPr>
        <w:t xml:space="preserve">PLEASE NOTE THAT THIS IS </w:t>
      </w:r>
      <w:r>
        <w:rPr>
          <w:rStyle w:val="Strong"/>
          <w:rFonts w:ascii="Mairy Light" w:hAnsi="Mairy Light"/>
          <w:sz w:val="28"/>
          <w:szCs w:val="28"/>
        </w:rPr>
        <w:t xml:space="preserve">A </w:t>
      </w:r>
      <w:proofErr w:type="gramStart"/>
      <w:r>
        <w:rPr>
          <w:rStyle w:val="Strong"/>
          <w:rFonts w:ascii="Mairy Light" w:hAnsi="Mairy Light"/>
          <w:sz w:val="28"/>
          <w:szCs w:val="28"/>
        </w:rPr>
        <w:t>FACE TO FACE</w:t>
      </w:r>
      <w:proofErr w:type="gramEnd"/>
      <w:r w:rsidRPr="00124D43">
        <w:rPr>
          <w:rStyle w:val="Strong"/>
          <w:rFonts w:ascii="Mairy Light" w:hAnsi="Mairy Light"/>
          <w:sz w:val="28"/>
          <w:szCs w:val="28"/>
        </w:rPr>
        <w:t xml:space="preserve"> COURSE AT BROWNE JACOBSONS OFFICES IN NOTTINGHAM BUT IF YOU WISH TO WATCH IT REMOTELY</w:t>
      </w:r>
      <w:r w:rsidRPr="00124D43">
        <w:rPr>
          <w:rFonts w:ascii="Mairy Light" w:hAnsi="Mairy Light"/>
          <w:sz w:val="28"/>
          <w:szCs w:val="28"/>
        </w:rPr>
        <w:t xml:space="preserve"> </w:t>
      </w:r>
      <w:r w:rsidRPr="00124D43">
        <w:rPr>
          <w:rFonts w:ascii="Mairy Light" w:hAnsi="Mairy Light"/>
          <w:b/>
          <w:bCs/>
          <w:sz w:val="28"/>
          <w:szCs w:val="28"/>
        </w:rPr>
        <w:t xml:space="preserve">YOU CAN DO SO VIA </w:t>
      </w:r>
      <w:r>
        <w:rPr>
          <w:rFonts w:ascii="Mairy Light" w:hAnsi="Mairy Light"/>
          <w:b/>
          <w:bCs/>
          <w:sz w:val="28"/>
          <w:szCs w:val="28"/>
        </w:rPr>
        <w:t>ZOOM</w:t>
      </w:r>
    </w:p>
    <w:p w14:paraId="2E357B37" w14:textId="77777777" w:rsidR="007224FF" w:rsidRPr="00124D43" w:rsidRDefault="007224FF" w:rsidP="00822850">
      <w:pPr>
        <w:jc w:val="left"/>
        <w:rPr>
          <w:rFonts w:ascii="Mairy Light" w:hAnsi="Mairy Light"/>
          <w:sz w:val="24"/>
        </w:rPr>
      </w:pPr>
    </w:p>
    <w:p w14:paraId="1B2C020D" w14:textId="61C1006D" w:rsidR="007224FF" w:rsidRPr="00124D43" w:rsidRDefault="007224FF" w:rsidP="00822850">
      <w:pPr>
        <w:jc w:val="left"/>
        <w:rPr>
          <w:rFonts w:ascii="Mairy Light" w:hAnsi="Mairy Light"/>
          <w:sz w:val="24"/>
        </w:rPr>
      </w:pPr>
      <w:r w:rsidRPr="00124D43">
        <w:rPr>
          <w:rFonts w:ascii="Mairy Light" w:hAnsi="Mairy Light"/>
          <w:sz w:val="24"/>
        </w:rPr>
        <w:t>Browne Jacobson Nottingham office, Mowbray House, Castle Meadow Road, Nottingham NG2 1BJ</w:t>
      </w:r>
      <w:r w:rsidR="00C971CD">
        <w:rPr>
          <w:rFonts w:ascii="Mairy Light" w:hAnsi="Mairy Light"/>
          <w:sz w:val="24"/>
        </w:rPr>
        <w:t xml:space="preserve"> (including lunch)</w:t>
      </w:r>
    </w:p>
    <w:p w14:paraId="02576E4A" w14:textId="77777777" w:rsidR="007224FF" w:rsidRPr="00124D43" w:rsidRDefault="007224FF" w:rsidP="00822850">
      <w:pPr>
        <w:ind w:right="-1"/>
        <w:jc w:val="left"/>
        <w:rPr>
          <w:rFonts w:ascii="Mairy Light" w:hAnsi="Mairy Light"/>
          <w:sz w:val="24"/>
        </w:rPr>
      </w:pPr>
    </w:p>
    <w:p w14:paraId="6F2EBDE2" w14:textId="77777777" w:rsidR="007224FF" w:rsidRPr="00124D43" w:rsidRDefault="007224FF" w:rsidP="00822850">
      <w:pPr>
        <w:ind w:right="-1"/>
        <w:jc w:val="left"/>
        <w:rPr>
          <w:rFonts w:ascii="Mairy Light" w:hAnsi="Mairy Light"/>
          <w:sz w:val="24"/>
        </w:rPr>
      </w:pPr>
      <w:r w:rsidRPr="00124D43">
        <w:rPr>
          <w:rFonts w:ascii="Mairy Light" w:hAnsi="Mairy Light"/>
          <w:sz w:val="24"/>
        </w:rPr>
        <w:t>8 March 2023</w:t>
      </w:r>
    </w:p>
    <w:p w14:paraId="6F377F5C" w14:textId="77777777" w:rsidR="007224FF" w:rsidRPr="00124D43" w:rsidRDefault="007224FF" w:rsidP="00822850">
      <w:pPr>
        <w:ind w:right="-1"/>
        <w:jc w:val="left"/>
        <w:rPr>
          <w:rFonts w:ascii="Mairy Light" w:hAnsi="Mairy Light"/>
          <w:sz w:val="24"/>
        </w:rPr>
      </w:pPr>
      <w:r w:rsidRPr="00124D43">
        <w:rPr>
          <w:rFonts w:ascii="Mairy Light" w:hAnsi="Mairy Light"/>
          <w:sz w:val="24"/>
        </w:rPr>
        <w:t>12 noon – 1.30pm</w:t>
      </w:r>
    </w:p>
    <w:p w14:paraId="3F1DF1B8" w14:textId="77777777" w:rsidR="007224FF" w:rsidRPr="00124D43" w:rsidRDefault="007224FF" w:rsidP="00822850">
      <w:pPr>
        <w:ind w:right="-1"/>
        <w:jc w:val="left"/>
        <w:rPr>
          <w:rFonts w:ascii="Mairy Light" w:hAnsi="Mairy Light"/>
          <w:sz w:val="24"/>
        </w:rPr>
      </w:pPr>
    </w:p>
    <w:p w14:paraId="7ACEFF13" w14:textId="77777777" w:rsidR="007224FF" w:rsidRPr="00124D43" w:rsidRDefault="007224FF" w:rsidP="00822850">
      <w:pPr>
        <w:ind w:right="-1"/>
        <w:jc w:val="left"/>
        <w:rPr>
          <w:rFonts w:ascii="Mairy Light" w:hAnsi="Mairy Light"/>
          <w:sz w:val="24"/>
        </w:rPr>
      </w:pPr>
      <w:r w:rsidRPr="00124D43">
        <w:rPr>
          <w:rFonts w:ascii="Mairy Light" w:hAnsi="Mairy Light"/>
          <w:sz w:val="24"/>
        </w:rPr>
        <w:t>Presented by Browne Jacobson</w:t>
      </w:r>
    </w:p>
    <w:p w14:paraId="721C76EF" w14:textId="77777777" w:rsidR="007224FF" w:rsidRPr="00124D43" w:rsidRDefault="007224FF" w:rsidP="00822850">
      <w:pPr>
        <w:ind w:right="-1"/>
        <w:jc w:val="left"/>
        <w:rPr>
          <w:rFonts w:ascii="Mairy Light" w:hAnsi="Mairy Light"/>
          <w:b/>
          <w:sz w:val="24"/>
        </w:rPr>
      </w:pPr>
    </w:p>
    <w:p w14:paraId="654EBC51" w14:textId="7292B819"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If you would like to book onto this</w:t>
      </w:r>
      <w:r>
        <w:rPr>
          <w:rFonts w:ascii="Mairy Light" w:hAnsi="Mairy Light" w:cs="Segoe UI"/>
          <w:b/>
          <w:color w:val="0A0A0A"/>
          <w:sz w:val="24"/>
        </w:rPr>
        <w:t xml:space="preserve"> course </w:t>
      </w:r>
      <w:proofErr w:type="gramStart"/>
      <w:r>
        <w:rPr>
          <w:rFonts w:ascii="Mairy Light" w:hAnsi="Mairy Light" w:cs="Segoe UI"/>
          <w:b/>
          <w:color w:val="0A0A0A"/>
          <w:sz w:val="24"/>
        </w:rPr>
        <w:t>remotely</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5C02226F" w14:textId="77777777" w:rsidR="007224FF" w:rsidRPr="006102E7" w:rsidRDefault="007224FF" w:rsidP="00822850">
      <w:pPr>
        <w:ind w:right="-1"/>
        <w:jc w:val="left"/>
        <w:rPr>
          <w:rFonts w:ascii="Mairy Light" w:hAnsi="Mairy Light"/>
          <w:color w:val="404040" w:themeColor="text1" w:themeTint="BF"/>
          <w:sz w:val="24"/>
        </w:rPr>
      </w:pPr>
    </w:p>
    <w:p w14:paraId="58EFD5CA" w14:textId="77777777" w:rsidR="007224FF" w:rsidRPr="006102E7" w:rsidRDefault="007224FF" w:rsidP="00822850">
      <w:pPr>
        <w:pStyle w:val="Style1"/>
        <w:rPr>
          <w:sz w:val="24"/>
        </w:rPr>
      </w:pPr>
      <w:r w:rsidRPr="006102E7">
        <w:rPr>
          <w:sz w:val="24"/>
        </w:rPr>
        <w:t>Course overview</w:t>
      </w:r>
    </w:p>
    <w:p w14:paraId="03E97B95" w14:textId="77777777" w:rsidR="007224FF" w:rsidRDefault="007224FF" w:rsidP="00822850">
      <w:pPr>
        <w:ind w:right="-1"/>
        <w:jc w:val="left"/>
        <w:rPr>
          <w:rFonts w:ascii="Mairy Light" w:hAnsi="Mairy Light"/>
          <w:color w:val="404040" w:themeColor="text1" w:themeTint="BF"/>
          <w:sz w:val="24"/>
        </w:rPr>
      </w:pPr>
    </w:p>
    <w:p w14:paraId="2F36A466" w14:textId="77777777" w:rsidR="007224FF" w:rsidRDefault="007224FF" w:rsidP="00822850">
      <w:pPr>
        <w:ind w:right="-1"/>
        <w:jc w:val="left"/>
        <w:rPr>
          <w:rFonts w:ascii="Mairy Light" w:hAnsi="Mairy Light"/>
          <w:sz w:val="24"/>
        </w:rPr>
      </w:pPr>
      <w:r w:rsidRPr="00A02DE0">
        <w:rPr>
          <w:rFonts w:ascii="Mairy Light" w:hAnsi="Mairy Light"/>
          <w:sz w:val="24"/>
        </w:rPr>
        <w:t>The presentation will cover all aspects of a local authority prosecution from initial investigation to the final hearing.</w:t>
      </w:r>
    </w:p>
    <w:p w14:paraId="5E4DA968" w14:textId="77777777" w:rsidR="007224FF" w:rsidRPr="006102E7" w:rsidRDefault="007224FF" w:rsidP="00822850">
      <w:pPr>
        <w:ind w:right="-1"/>
        <w:jc w:val="left"/>
        <w:rPr>
          <w:rFonts w:ascii="Mairy Light" w:hAnsi="Mairy Light"/>
          <w:color w:val="404040" w:themeColor="text1" w:themeTint="BF"/>
          <w:sz w:val="24"/>
        </w:rPr>
      </w:pPr>
    </w:p>
    <w:p w14:paraId="6468D824" w14:textId="77777777" w:rsidR="007224FF" w:rsidRPr="006102E7" w:rsidRDefault="007224FF"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2538C35B" w14:textId="77777777" w:rsidR="007224FF" w:rsidRDefault="007224FF" w:rsidP="00822850">
      <w:pPr>
        <w:ind w:right="-1"/>
        <w:jc w:val="left"/>
        <w:rPr>
          <w:rFonts w:ascii="Mairy Light" w:hAnsi="Mairy Light"/>
          <w:sz w:val="24"/>
        </w:rPr>
      </w:pPr>
    </w:p>
    <w:p w14:paraId="0DAB5194" w14:textId="77777777" w:rsidR="007224FF" w:rsidRDefault="007224FF" w:rsidP="00822850">
      <w:pPr>
        <w:ind w:right="-1"/>
        <w:jc w:val="left"/>
        <w:rPr>
          <w:rFonts w:ascii="Mairy Light" w:hAnsi="Mairy Light"/>
          <w:sz w:val="24"/>
        </w:rPr>
      </w:pPr>
      <w:r w:rsidRPr="00A02DE0">
        <w:rPr>
          <w:rFonts w:ascii="Mairy Light" w:hAnsi="Mairy Light"/>
          <w:sz w:val="24"/>
        </w:rPr>
        <w:t>The presentation will cover all aspects of a local authority prosecution from initial investigation to the final hearing.</w:t>
      </w:r>
    </w:p>
    <w:p w14:paraId="0065543D" w14:textId="77777777" w:rsidR="007224FF" w:rsidRPr="006102E7" w:rsidRDefault="007224FF" w:rsidP="00822850">
      <w:pPr>
        <w:ind w:right="-1"/>
        <w:jc w:val="left"/>
        <w:rPr>
          <w:rFonts w:ascii="Mairy Light" w:hAnsi="Mairy Light"/>
          <w:sz w:val="24"/>
        </w:rPr>
      </w:pPr>
    </w:p>
    <w:p w14:paraId="4A5D67D9" w14:textId="77777777" w:rsidR="007224FF" w:rsidRPr="006102E7" w:rsidRDefault="007224FF"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7C65D8CE" w14:textId="77777777" w:rsidR="007224FF" w:rsidRDefault="007224FF" w:rsidP="00822850">
      <w:pPr>
        <w:ind w:right="-1"/>
        <w:jc w:val="left"/>
        <w:rPr>
          <w:rFonts w:ascii="Mairy Light" w:hAnsi="Mairy Light"/>
          <w:color w:val="404040" w:themeColor="text1" w:themeTint="BF"/>
          <w:sz w:val="24"/>
        </w:rPr>
      </w:pPr>
    </w:p>
    <w:p w14:paraId="6A3B516B"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Enforcement policy</w:t>
      </w:r>
    </w:p>
    <w:p w14:paraId="00AF5602"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Evidence collection</w:t>
      </w:r>
    </w:p>
    <w:p w14:paraId="61833FED"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Statements</w:t>
      </w:r>
    </w:p>
    <w:p w14:paraId="03383F98"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Identifying suspect and interviews under caution</w:t>
      </w:r>
    </w:p>
    <w:p w14:paraId="1FEC56A7"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Decision to prosecute</w:t>
      </w:r>
    </w:p>
    <w:p w14:paraId="48C5137F"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Initial disclosure, time limits and charge</w:t>
      </w:r>
    </w:p>
    <w:p w14:paraId="4B89BCE9"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Sentencing</w:t>
      </w:r>
    </w:p>
    <w:p w14:paraId="7E21254F"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Guidance on penalty</w:t>
      </w:r>
    </w:p>
    <w:p w14:paraId="58A152C4" w14:textId="77777777" w:rsidR="007224FF" w:rsidRPr="00A02DE0" w:rsidRDefault="007224FF" w:rsidP="00822850">
      <w:pPr>
        <w:numPr>
          <w:ilvl w:val="0"/>
          <w:numId w:val="17"/>
        </w:numPr>
        <w:jc w:val="left"/>
        <w:rPr>
          <w:rFonts w:ascii="Mairy Light" w:hAnsi="Mairy Light" w:cs="Tahoma"/>
          <w:sz w:val="24"/>
        </w:rPr>
      </w:pPr>
      <w:r w:rsidRPr="00A02DE0">
        <w:rPr>
          <w:rFonts w:ascii="Mairy Light" w:hAnsi="Mairy Light" w:cs="Tahoma"/>
          <w:sz w:val="24"/>
        </w:rPr>
        <w:t>Costs</w:t>
      </w:r>
    </w:p>
    <w:p w14:paraId="3FF107D6" w14:textId="77777777" w:rsidR="007224FF" w:rsidRPr="006102E7" w:rsidRDefault="007224FF" w:rsidP="00822850">
      <w:pPr>
        <w:ind w:right="-1"/>
        <w:jc w:val="left"/>
        <w:rPr>
          <w:rFonts w:ascii="Mairy Light" w:hAnsi="Mairy Light"/>
          <w:color w:val="404040" w:themeColor="text1" w:themeTint="BF"/>
          <w:sz w:val="24"/>
        </w:rPr>
      </w:pPr>
    </w:p>
    <w:p w14:paraId="1CC68665" w14:textId="77777777" w:rsidR="007224FF" w:rsidRDefault="007224FF" w:rsidP="00822850">
      <w:pPr>
        <w:pStyle w:val="Style1"/>
        <w:rPr>
          <w:sz w:val="24"/>
        </w:rPr>
      </w:pPr>
      <w:r w:rsidRPr="006102E7">
        <w:rPr>
          <w:sz w:val="24"/>
        </w:rPr>
        <w:lastRenderedPageBreak/>
        <w:t>Interactive elements</w:t>
      </w:r>
    </w:p>
    <w:p w14:paraId="071E8884" w14:textId="77777777" w:rsidR="007224FF" w:rsidRPr="00B7330B" w:rsidRDefault="007224FF" w:rsidP="00822850">
      <w:pPr>
        <w:pStyle w:val="Style1"/>
        <w:rPr>
          <w:sz w:val="24"/>
        </w:rPr>
      </w:pPr>
    </w:p>
    <w:p w14:paraId="3967EFCB" w14:textId="77777777" w:rsidR="007224FF" w:rsidRPr="00716781" w:rsidRDefault="007224FF" w:rsidP="00822850">
      <w:pPr>
        <w:pStyle w:val="Style1"/>
        <w:rPr>
          <w:color w:val="auto"/>
          <w:sz w:val="24"/>
        </w:rPr>
      </w:pPr>
      <w:r w:rsidRPr="00716781">
        <w:rPr>
          <w:color w:val="auto"/>
          <w:sz w:val="24"/>
        </w:rPr>
        <w:t>Discussion</w:t>
      </w:r>
    </w:p>
    <w:p w14:paraId="63670F4B" w14:textId="77777777" w:rsidR="007224FF" w:rsidRPr="006102E7" w:rsidRDefault="007224FF" w:rsidP="00822850">
      <w:pPr>
        <w:pStyle w:val="Style1"/>
        <w:rPr>
          <w:sz w:val="24"/>
        </w:rPr>
      </w:pPr>
    </w:p>
    <w:p w14:paraId="03C29434" w14:textId="77777777" w:rsidR="007224FF" w:rsidRPr="006102E7" w:rsidRDefault="007224FF" w:rsidP="00822850">
      <w:pPr>
        <w:pStyle w:val="Style1"/>
        <w:rPr>
          <w:sz w:val="24"/>
        </w:rPr>
      </w:pPr>
      <w:r w:rsidRPr="006102E7">
        <w:rPr>
          <w:sz w:val="24"/>
        </w:rPr>
        <w:t xml:space="preserve">Competencies </w:t>
      </w:r>
    </w:p>
    <w:p w14:paraId="5ABC4E34" w14:textId="77777777" w:rsidR="007224FF" w:rsidRPr="006102E7" w:rsidRDefault="007224FF" w:rsidP="00822850">
      <w:pPr>
        <w:ind w:right="-1"/>
        <w:jc w:val="left"/>
        <w:rPr>
          <w:rFonts w:ascii="Mairy Light" w:hAnsi="Mairy Light"/>
          <w:color w:val="404040" w:themeColor="text1" w:themeTint="BF"/>
          <w:sz w:val="24"/>
        </w:rPr>
      </w:pPr>
    </w:p>
    <w:p w14:paraId="05110D64" w14:textId="77777777" w:rsidR="007224FF" w:rsidRPr="006102E7" w:rsidRDefault="007224FF" w:rsidP="00822850">
      <w:pPr>
        <w:ind w:right="-1"/>
        <w:jc w:val="left"/>
        <w:rPr>
          <w:rFonts w:ascii="Mairy Light" w:hAnsi="Mairy Light"/>
          <w:bCs/>
          <w:sz w:val="24"/>
        </w:rPr>
      </w:pPr>
      <w:r w:rsidRPr="006102E7">
        <w:rPr>
          <w:rFonts w:ascii="Mairy Light" w:hAnsi="Mairy Light"/>
          <w:bCs/>
          <w:sz w:val="24"/>
        </w:rPr>
        <w:t>This course will cover:</w:t>
      </w:r>
    </w:p>
    <w:p w14:paraId="7A3B6966" w14:textId="77777777" w:rsidR="007224FF" w:rsidRDefault="007224FF" w:rsidP="00822850">
      <w:pPr>
        <w:jc w:val="left"/>
        <w:rPr>
          <w:rFonts w:ascii="Mairy Light" w:hAnsi="Mairy Light"/>
          <w:bCs/>
          <w:sz w:val="24"/>
        </w:rPr>
      </w:pPr>
    </w:p>
    <w:p w14:paraId="54477779" w14:textId="77777777" w:rsidR="007224FF" w:rsidRPr="00A02DE0" w:rsidRDefault="007224FF" w:rsidP="00822850">
      <w:pPr>
        <w:jc w:val="left"/>
        <w:rPr>
          <w:rFonts w:ascii="Mairy Light" w:hAnsi="Mairy Light"/>
          <w:bCs/>
          <w:sz w:val="24"/>
        </w:rPr>
      </w:pPr>
      <w:r w:rsidRPr="00A02DE0">
        <w:rPr>
          <w:rFonts w:ascii="Mairy Light" w:hAnsi="Mairy Light"/>
          <w:bCs/>
          <w:sz w:val="24"/>
        </w:rPr>
        <w:t xml:space="preserve">B Technical legal practice  </w:t>
      </w:r>
    </w:p>
    <w:p w14:paraId="54BF3BE4" w14:textId="77777777" w:rsidR="007224FF" w:rsidRPr="00A02DE0" w:rsidRDefault="007224FF" w:rsidP="00822850">
      <w:pPr>
        <w:jc w:val="left"/>
        <w:rPr>
          <w:rFonts w:ascii="Mairy Light" w:hAnsi="Mairy Light"/>
          <w:bCs/>
          <w:sz w:val="24"/>
        </w:rPr>
      </w:pPr>
      <w:r w:rsidRPr="00A02DE0">
        <w:rPr>
          <w:rFonts w:ascii="Mairy Light" w:hAnsi="Mairy Light"/>
          <w:bCs/>
          <w:sz w:val="24"/>
        </w:rPr>
        <w:t xml:space="preserve">B4 Draft documents  </w:t>
      </w:r>
    </w:p>
    <w:p w14:paraId="476978FD" w14:textId="77777777" w:rsidR="007224FF" w:rsidRPr="00A02DE0" w:rsidRDefault="007224FF" w:rsidP="00822850">
      <w:pPr>
        <w:jc w:val="left"/>
        <w:rPr>
          <w:rFonts w:ascii="Mairy Light" w:hAnsi="Mairy Light"/>
          <w:bCs/>
          <w:sz w:val="24"/>
        </w:rPr>
      </w:pPr>
      <w:r w:rsidRPr="00A02DE0">
        <w:rPr>
          <w:rFonts w:ascii="Mairy Light" w:hAnsi="Mairy Light"/>
          <w:bCs/>
          <w:sz w:val="24"/>
        </w:rPr>
        <w:t xml:space="preserve">B5 Advocacy   </w:t>
      </w:r>
    </w:p>
    <w:p w14:paraId="34534F9D" w14:textId="77777777" w:rsidR="007224FF" w:rsidRPr="006102E7" w:rsidRDefault="007224FF" w:rsidP="00822850">
      <w:pPr>
        <w:jc w:val="left"/>
        <w:rPr>
          <w:rFonts w:ascii="Mairy Light" w:hAnsi="Mairy Light"/>
          <w:bCs/>
          <w:sz w:val="24"/>
        </w:rPr>
      </w:pPr>
    </w:p>
    <w:p w14:paraId="7B21FB5F" w14:textId="77777777" w:rsidR="007224FF" w:rsidRPr="006102E7" w:rsidRDefault="007224FF" w:rsidP="00822850">
      <w:pPr>
        <w:pStyle w:val="Style1"/>
        <w:rPr>
          <w:sz w:val="24"/>
        </w:rPr>
      </w:pPr>
      <w:r w:rsidRPr="006102E7">
        <w:rPr>
          <w:sz w:val="24"/>
        </w:rPr>
        <w:t>Presenter profiles:</w:t>
      </w:r>
    </w:p>
    <w:p w14:paraId="61B55456" w14:textId="77777777" w:rsidR="007224FF" w:rsidRDefault="007224FF" w:rsidP="00822850">
      <w:pPr>
        <w:jc w:val="left"/>
        <w:rPr>
          <w:rFonts w:ascii="Mairy Light" w:hAnsi="Mairy Light"/>
          <w:b/>
          <w:color w:val="404040" w:themeColor="text1" w:themeTint="BF"/>
          <w:sz w:val="24"/>
        </w:rPr>
      </w:pPr>
    </w:p>
    <w:p w14:paraId="04714595" w14:textId="77777777" w:rsidR="007224FF" w:rsidRPr="00A02DE0" w:rsidRDefault="007224FF" w:rsidP="00822850">
      <w:pPr>
        <w:shd w:val="clear" w:color="auto" w:fill="FFFFFF"/>
        <w:spacing w:after="240"/>
        <w:jc w:val="left"/>
        <w:rPr>
          <w:rFonts w:ascii="Mairy Light" w:hAnsi="Mairy Light"/>
          <w:color w:val="212121"/>
          <w:sz w:val="24"/>
          <w:lang w:eastAsia="en-GB"/>
        </w:rPr>
      </w:pPr>
      <w:r w:rsidRPr="00A02DE0">
        <w:rPr>
          <w:rFonts w:ascii="Mairy Light" w:hAnsi="Mairy Light"/>
          <w:color w:val="212121"/>
          <w:sz w:val="24"/>
          <w:lang w:eastAsia="en-GB"/>
        </w:rPr>
        <w:t>Dale</w:t>
      </w:r>
      <w:r>
        <w:rPr>
          <w:rFonts w:ascii="Mairy Light" w:hAnsi="Mairy Light"/>
          <w:color w:val="212121"/>
          <w:sz w:val="24"/>
          <w:lang w:eastAsia="en-GB"/>
        </w:rPr>
        <w:t xml:space="preserve"> Collins</w:t>
      </w:r>
      <w:r w:rsidRPr="00A02DE0">
        <w:rPr>
          <w:rFonts w:ascii="Mairy Light" w:hAnsi="Mairy Light"/>
          <w:color w:val="212121"/>
          <w:sz w:val="24"/>
          <w:lang w:eastAsia="en-GB"/>
        </w:rPr>
        <w:t xml:space="preserve"> is a solicitor-advocate and specialises in all aspects of contentious regulatory work and has been a criminal advocate for over 25 years, appearing before Magistrates' and Crown Courts and other tribunals.</w:t>
      </w:r>
    </w:p>
    <w:p w14:paraId="08870C8B" w14:textId="77777777" w:rsidR="007224FF" w:rsidRPr="00A02DE0" w:rsidRDefault="007224FF" w:rsidP="00822850">
      <w:pPr>
        <w:shd w:val="clear" w:color="auto" w:fill="FFFFFF"/>
        <w:spacing w:after="240"/>
        <w:jc w:val="left"/>
        <w:rPr>
          <w:rFonts w:ascii="Mairy Light" w:hAnsi="Mairy Light"/>
          <w:color w:val="212121"/>
          <w:sz w:val="24"/>
          <w:lang w:eastAsia="en-GB"/>
        </w:rPr>
      </w:pPr>
      <w:r w:rsidRPr="00A02DE0">
        <w:rPr>
          <w:rFonts w:ascii="Mairy Light" w:hAnsi="Mairy Light"/>
          <w:color w:val="212121"/>
          <w:sz w:val="24"/>
          <w:lang w:eastAsia="en-GB"/>
        </w:rPr>
        <w:t>In addition to representing both multi-national businesses and SMEs in relation to regulatory investigations and prosecutions, his experience and expertise has led to him being appointed as an advocate in health and safety prosecutions on behalf of the HSE.</w:t>
      </w:r>
    </w:p>
    <w:p w14:paraId="3FF8F8CD" w14:textId="77777777" w:rsidR="007224FF" w:rsidRDefault="007224FF" w:rsidP="00822850">
      <w:pPr>
        <w:jc w:val="left"/>
        <w:rPr>
          <w:rFonts w:ascii="Mairy Light" w:hAnsi="Mairy Light"/>
          <w:color w:val="212121"/>
          <w:sz w:val="24"/>
          <w:shd w:val="clear" w:color="auto" w:fill="FFFFFF"/>
          <w:lang w:eastAsia="en-GB"/>
        </w:rPr>
      </w:pPr>
      <w:r w:rsidRPr="00A02DE0">
        <w:rPr>
          <w:rFonts w:ascii="Mairy Light" w:hAnsi="Mairy Light"/>
          <w:color w:val="212121"/>
          <w:sz w:val="24"/>
          <w:shd w:val="clear" w:color="auto" w:fill="FFFFFF"/>
          <w:lang w:eastAsia="en-GB"/>
        </w:rPr>
        <w:t xml:space="preserve">Carl May-Smith is a partner and barrister specialising in regulatory and criminal law with a particular focus on enforcement on behalf of national and local regulators. His work involves both criminal prosecutions and civil alternatives, such as enforcement notices. Carl represents clients before Magistrates’ Courts, the Crown </w:t>
      </w:r>
      <w:proofErr w:type="gramStart"/>
      <w:r w:rsidRPr="00A02DE0">
        <w:rPr>
          <w:rFonts w:ascii="Mairy Light" w:hAnsi="Mairy Light"/>
          <w:color w:val="212121"/>
          <w:sz w:val="24"/>
          <w:shd w:val="clear" w:color="auto" w:fill="FFFFFF"/>
          <w:lang w:eastAsia="en-GB"/>
        </w:rPr>
        <w:t>Court</w:t>
      </w:r>
      <w:proofErr w:type="gramEnd"/>
      <w:r w:rsidRPr="00A02DE0">
        <w:rPr>
          <w:rFonts w:ascii="Mairy Light" w:hAnsi="Mairy Light"/>
          <w:color w:val="212121"/>
          <w:sz w:val="24"/>
          <w:shd w:val="clear" w:color="auto" w:fill="FFFFFF"/>
          <w:lang w:eastAsia="en-GB"/>
        </w:rPr>
        <w:t xml:space="preserve"> and tribunals</w:t>
      </w:r>
      <w:r>
        <w:rPr>
          <w:rFonts w:ascii="Mairy Light" w:hAnsi="Mairy Light"/>
          <w:color w:val="212121"/>
          <w:sz w:val="24"/>
          <w:shd w:val="clear" w:color="auto" w:fill="FFFFFF"/>
          <w:lang w:eastAsia="en-GB"/>
        </w:rPr>
        <w:t>.</w:t>
      </w:r>
    </w:p>
    <w:p w14:paraId="4D6DB52D" w14:textId="77777777" w:rsidR="007224FF" w:rsidRDefault="007224FF" w:rsidP="00822850">
      <w:pPr>
        <w:jc w:val="left"/>
        <w:rPr>
          <w:rFonts w:ascii="Mairy Light" w:hAnsi="Mairy Light"/>
          <w:color w:val="212121"/>
          <w:sz w:val="24"/>
          <w:shd w:val="clear" w:color="auto" w:fill="FFFFFF"/>
          <w:lang w:eastAsia="en-GB"/>
        </w:rPr>
      </w:pPr>
    </w:p>
    <w:p w14:paraId="04CC5DFC" w14:textId="77777777" w:rsidR="007224FF" w:rsidRDefault="007224FF" w:rsidP="00822850">
      <w:pPr>
        <w:jc w:val="left"/>
        <w:rPr>
          <w:rFonts w:ascii="Mairy Light" w:hAnsi="Mairy Light"/>
          <w:color w:val="212121"/>
          <w:sz w:val="24"/>
          <w:shd w:val="clear" w:color="auto" w:fill="FFFFFF"/>
          <w:lang w:eastAsia="en-GB"/>
        </w:rPr>
      </w:pPr>
      <w:r w:rsidRPr="00A02DE0">
        <w:rPr>
          <w:rFonts w:ascii="Mairy Light" w:hAnsi="Mairy Light"/>
          <w:color w:val="212121"/>
          <w:sz w:val="24"/>
          <w:lang w:eastAsia="en-GB"/>
        </w:rPr>
        <w:t>In addition to his litigation work, Carl advises regulators in relation to prosecution policy, the</w:t>
      </w:r>
      <w:r>
        <w:rPr>
          <w:rFonts w:ascii="Mairy Light" w:hAnsi="Mairy Light"/>
          <w:color w:val="212121"/>
          <w:sz w:val="24"/>
          <w:lang w:eastAsia="en-GB"/>
        </w:rPr>
        <w:t xml:space="preserve"> drafting of template documents and the training of enforcement team members.</w:t>
      </w:r>
    </w:p>
    <w:p w14:paraId="641221EE" w14:textId="3ADD7F8A" w:rsidR="007224FF" w:rsidRDefault="007224FF" w:rsidP="00822850">
      <w:pPr>
        <w:jc w:val="left"/>
        <w:rPr>
          <w:rFonts w:ascii="Mairy Light" w:hAnsi="Mairy Light"/>
          <w:color w:val="00656D"/>
          <w:sz w:val="24"/>
        </w:rPr>
      </w:pPr>
      <w:r>
        <w:rPr>
          <w:rFonts w:ascii="Mairy Light" w:hAnsi="Mairy Light"/>
          <w:color w:val="00656D"/>
          <w:sz w:val="24"/>
        </w:rPr>
        <w:br w:type="page"/>
      </w:r>
    </w:p>
    <w:p w14:paraId="16916794" w14:textId="16D07B1E" w:rsidR="00BB304B" w:rsidRPr="0070584E" w:rsidRDefault="00BB304B" w:rsidP="00822850">
      <w:pPr>
        <w:jc w:val="left"/>
        <w:rPr>
          <w:rFonts w:ascii="Mairy Regular" w:hAnsi="Mairy Regular" w:cs="Arial"/>
          <w:color w:val="95C11F"/>
          <w:sz w:val="72"/>
          <w:szCs w:val="72"/>
          <w:lang w:eastAsia="en-GB"/>
        </w:rPr>
      </w:pPr>
      <w:r w:rsidRPr="0070584E">
        <w:rPr>
          <w:rFonts w:ascii="Mairy Regular" w:hAnsi="Mairy Regular" w:cs="Arial"/>
          <w:color w:val="95C11F"/>
          <w:sz w:val="72"/>
          <w:szCs w:val="72"/>
          <w:lang w:eastAsia="en-GB"/>
        </w:rPr>
        <w:lastRenderedPageBreak/>
        <w:t>The things you wish you’d asked about bringing services back in-house</w:t>
      </w:r>
    </w:p>
    <w:p w14:paraId="1F5FC91F" w14:textId="7722BBD4" w:rsidR="00024E62" w:rsidRPr="00024E62" w:rsidRDefault="00024E62" w:rsidP="00822850">
      <w:pPr>
        <w:jc w:val="left"/>
        <w:rPr>
          <w:rFonts w:cs="Arial"/>
          <w:color w:val="000000"/>
          <w:sz w:val="24"/>
          <w:lang w:eastAsia="en-GB"/>
        </w:rPr>
      </w:pPr>
    </w:p>
    <w:p w14:paraId="5744C91F" w14:textId="2F457B3D" w:rsidR="00024E62" w:rsidRPr="005E55CD" w:rsidRDefault="008F75EB" w:rsidP="00822850">
      <w:pPr>
        <w:jc w:val="left"/>
        <w:rPr>
          <w:rFonts w:ascii="Mairy Light" w:hAnsi="Mairy Light"/>
          <w:b/>
          <w:color w:val="00656D"/>
          <w:sz w:val="28"/>
          <w:szCs w:val="28"/>
        </w:rPr>
      </w:pPr>
      <w:r>
        <w:rPr>
          <w:rFonts w:ascii="Mairy Light" w:hAnsi="Mairy Light"/>
          <w:b/>
          <w:color w:val="00656D"/>
          <w:sz w:val="28"/>
          <w:szCs w:val="28"/>
        </w:rPr>
        <w:t>Preparing for a successful insourcing</w:t>
      </w:r>
    </w:p>
    <w:p w14:paraId="04E480A8" w14:textId="77777777" w:rsidR="00024E62" w:rsidRPr="004A025D" w:rsidRDefault="00024E62" w:rsidP="00822850">
      <w:pPr>
        <w:ind w:right="-1"/>
        <w:jc w:val="left"/>
        <w:rPr>
          <w:rFonts w:ascii="Mairy Light" w:hAnsi="Mairy Light"/>
          <w:b/>
          <w:color w:val="404040" w:themeColor="text1" w:themeTint="BF"/>
          <w:sz w:val="24"/>
        </w:rPr>
      </w:pPr>
    </w:p>
    <w:p w14:paraId="4D287111" w14:textId="77777777" w:rsidR="00024E62" w:rsidRPr="00790373" w:rsidRDefault="00024E62" w:rsidP="00822850">
      <w:pPr>
        <w:ind w:right="-1"/>
        <w:jc w:val="left"/>
        <w:rPr>
          <w:rFonts w:ascii="Mairy Light" w:hAnsi="Mairy Light" w:cs="Arial"/>
          <w:color w:val="404040" w:themeColor="text1" w:themeTint="BF"/>
          <w:sz w:val="24"/>
          <w:lang w:eastAsia="en-GB"/>
        </w:rPr>
      </w:pPr>
    </w:p>
    <w:p w14:paraId="23867052" w14:textId="6EA3E5BE" w:rsidR="00024E62" w:rsidRPr="004A025D" w:rsidRDefault="00024E62" w:rsidP="00822850">
      <w:pPr>
        <w:pStyle w:val="Style1"/>
        <w:rPr>
          <w:b/>
        </w:rPr>
      </w:pPr>
      <w:r>
        <w:rPr>
          <w:lang w:eastAsia="en-GB"/>
        </w:rPr>
        <w:t xml:space="preserve">Level of course: </w:t>
      </w:r>
      <w:r w:rsidR="0070584E">
        <w:rPr>
          <w:lang w:eastAsia="en-GB"/>
        </w:rPr>
        <w:t>Intermediate</w:t>
      </w:r>
    </w:p>
    <w:p w14:paraId="778FB6C7" w14:textId="77777777" w:rsidR="00024E62" w:rsidRPr="004A025D" w:rsidRDefault="00024E62" w:rsidP="00822850">
      <w:pPr>
        <w:ind w:right="-1"/>
        <w:jc w:val="left"/>
        <w:rPr>
          <w:rFonts w:ascii="Mairy Light" w:hAnsi="Mairy Light"/>
          <w:color w:val="404040" w:themeColor="text1" w:themeTint="BF"/>
          <w:sz w:val="24"/>
        </w:rPr>
      </w:pPr>
    </w:p>
    <w:p w14:paraId="5F63EAF3" w14:textId="68E7EE56" w:rsidR="00024E62" w:rsidRDefault="00024E62" w:rsidP="00822850">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91794">
        <w:rPr>
          <w:rStyle w:val="Strong"/>
          <w:rFonts w:ascii="Mairy Light" w:hAnsi="Mairy Light" w:cs="Helvetica"/>
          <w:sz w:val="28"/>
          <w:szCs w:val="28"/>
        </w:rPr>
        <w:t>ZOOM</w:t>
      </w:r>
    </w:p>
    <w:p w14:paraId="24AF3ED9" w14:textId="720AC9FE" w:rsidR="008F75EB" w:rsidRDefault="008F75EB" w:rsidP="00822850">
      <w:pPr>
        <w:ind w:right="-1"/>
        <w:jc w:val="left"/>
        <w:rPr>
          <w:rStyle w:val="Strong"/>
          <w:rFonts w:ascii="Mairy Light" w:hAnsi="Mairy Light" w:cs="Helvetica"/>
          <w:sz w:val="28"/>
          <w:szCs w:val="28"/>
        </w:rPr>
      </w:pPr>
    </w:p>
    <w:p w14:paraId="55349EE6" w14:textId="100210F3" w:rsidR="006C1249" w:rsidRDefault="008F75EB" w:rsidP="00822850">
      <w:pPr>
        <w:ind w:right="-1"/>
        <w:jc w:val="left"/>
        <w:rPr>
          <w:rFonts w:ascii="Mairy Light" w:hAnsi="Mairy Light"/>
          <w:sz w:val="24"/>
        </w:rPr>
      </w:pPr>
      <w:r w:rsidRPr="00854F09">
        <w:rPr>
          <w:rFonts w:ascii="Mairy Light" w:hAnsi="Mairy Light"/>
          <w:sz w:val="24"/>
        </w:rPr>
        <w:t xml:space="preserve">9 </w:t>
      </w:r>
      <w:r w:rsidR="006C1249" w:rsidRPr="00854F09">
        <w:rPr>
          <w:rFonts w:ascii="Mairy Light" w:hAnsi="Mairy Light"/>
          <w:sz w:val="24"/>
        </w:rPr>
        <w:t>March 2023</w:t>
      </w:r>
      <w:r w:rsidRPr="00854F09">
        <w:rPr>
          <w:rFonts w:ascii="Mairy Light" w:hAnsi="Mairy Light"/>
          <w:sz w:val="24"/>
        </w:rPr>
        <w:t xml:space="preserve"> </w:t>
      </w:r>
    </w:p>
    <w:p w14:paraId="6DE860F7" w14:textId="303BFB87" w:rsidR="00024E62" w:rsidRDefault="008F75EB" w:rsidP="00822850">
      <w:pPr>
        <w:ind w:right="-1"/>
        <w:jc w:val="left"/>
        <w:rPr>
          <w:rFonts w:ascii="Mairy Light" w:hAnsi="Mairy Light"/>
          <w:sz w:val="24"/>
        </w:rPr>
      </w:pPr>
      <w:r>
        <w:rPr>
          <w:rFonts w:ascii="Mairy Light" w:hAnsi="Mairy Light"/>
          <w:sz w:val="24"/>
        </w:rPr>
        <w:t>12 noon – 1pm</w:t>
      </w:r>
    </w:p>
    <w:p w14:paraId="06DCCE48" w14:textId="77777777" w:rsidR="00024E62" w:rsidRDefault="00024E62" w:rsidP="00822850">
      <w:pPr>
        <w:ind w:right="-1"/>
        <w:jc w:val="left"/>
        <w:rPr>
          <w:rFonts w:ascii="Mairy Light" w:hAnsi="Mairy Light"/>
          <w:sz w:val="24"/>
        </w:rPr>
      </w:pPr>
    </w:p>
    <w:p w14:paraId="5FE25F05" w14:textId="15E05340" w:rsidR="00024E62" w:rsidRPr="006102E7" w:rsidRDefault="00024E62" w:rsidP="00822850">
      <w:pPr>
        <w:ind w:right="-1"/>
        <w:jc w:val="left"/>
        <w:rPr>
          <w:rFonts w:ascii="Mairy Light" w:hAnsi="Mairy Light"/>
          <w:sz w:val="24"/>
        </w:rPr>
      </w:pPr>
      <w:r w:rsidRPr="006102E7">
        <w:rPr>
          <w:rFonts w:ascii="Mairy Light" w:hAnsi="Mairy Light"/>
          <w:sz w:val="24"/>
        </w:rPr>
        <w:t xml:space="preserve">Presented by </w:t>
      </w:r>
      <w:r w:rsidR="00291794">
        <w:rPr>
          <w:rFonts w:ascii="Mairy Light" w:hAnsi="Mairy Light"/>
          <w:sz w:val="24"/>
        </w:rPr>
        <w:t>Bevan Brittan</w:t>
      </w:r>
    </w:p>
    <w:p w14:paraId="0A642BDF" w14:textId="77777777" w:rsidR="00024E62" w:rsidRPr="006102E7" w:rsidRDefault="00024E62" w:rsidP="00822850">
      <w:pPr>
        <w:ind w:right="-1"/>
        <w:jc w:val="left"/>
        <w:rPr>
          <w:rFonts w:ascii="Mairy Light" w:hAnsi="Mairy Light"/>
          <w:b/>
          <w:sz w:val="24"/>
        </w:rPr>
      </w:pPr>
    </w:p>
    <w:p w14:paraId="189B4DC3"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02C50C97" w14:textId="77777777" w:rsidR="00024E62" w:rsidRPr="006102E7" w:rsidRDefault="00024E62" w:rsidP="00822850">
      <w:pPr>
        <w:ind w:right="-1"/>
        <w:jc w:val="left"/>
        <w:rPr>
          <w:rFonts w:ascii="Mairy Light" w:hAnsi="Mairy Light"/>
          <w:color w:val="404040" w:themeColor="text1" w:themeTint="BF"/>
          <w:sz w:val="24"/>
        </w:rPr>
      </w:pPr>
    </w:p>
    <w:p w14:paraId="5C80A40B" w14:textId="77777777" w:rsidR="00024E62" w:rsidRPr="006102E7" w:rsidRDefault="00024E62" w:rsidP="00822850">
      <w:pPr>
        <w:pStyle w:val="Style1"/>
        <w:rPr>
          <w:sz w:val="24"/>
        </w:rPr>
      </w:pPr>
      <w:r w:rsidRPr="006102E7">
        <w:rPr>
          <w:sz w:val="24"/>
        </w:rPr>
        <w:t>Course overview</w:t>
      </w:r>
    </w:p>
    <w:p w14:paraId="4E2213C3" w14:textId="581564E6" w:rsidR="00024E62" w:rsidRDefault="00024E62" w:rsidP="00822850">
      <w:pPr>
        <w:ind w:right="-1"/>
        <w:jc w:val="left"/>
        <w:rPr>
          <w:rFonts w:ascii="Mairy Light" w:hAnsi="Mairy Light"/>
          <w:color w:val="404040" w:themeColor="text1" w:themeTint="BF"/>
          <w:sz w:val="24"/>
        </w:rPr>
      </w:pPr>
    </w:p>
    <w:p w14:paraId="156CD1C4" w14:textId="77777777" w:rsidR="008F75EB" w:rsidRPr="00A52554" w:rsidRDefault="008F75EB" w:rsidP="00822850">
      <w:pPr>
        <w:jc w:val="left"/>
        <w:rPr>
          <w:rFonts w:ascii="Mairy Light" w:hAnsi="Mairy Light" w:cs="Arial"/>
          <w:sz w:val="24"/>
        </w:rPr>
      </w:pPr>
      <w:r w:rsidRPr="00A52554">
        <w:rPr>
          <w:rFonts w:ascii="Mairy Light" w:hAnsi="Mairy Light" w:cs="Arial"/>
          <w:sz w:val="24"/>
        </w:rPr>
        <w:t xml:space="preserve">A guide to the key issues any project will need to consider </w:t>
      </w:r>
      <w:proofErr w:type="gramStart"/>
      <w:r w:rsidRPr="00A52554">
        <w:rPr>
          <w:rFonts w:ascii="Mairy Light" w:hAnsi="Mairy Light" w:cs="Arial"/>
          <w:sz w:val="24"/>
        </w:rPr>
        <w:t>to optimise</w:t>
      </w:r>
      <w:proofErr w:type="gramEnd"/>
      <w:r w:rsidRPr="00A52554">
        <w:rPr>
          <w:rFonts w:ascii="Mairy Light" w:hAnsi="Mairy Light" w:cs="Arial"/>
          <w:sz w:val="24"/>
        </w:rPr>
        <w:t xml:space="preserve"> the chances of successful insourcing. </w:t>
      </w:r>
    </w:p>
    <w:p w14:paraId="0AB8048E" w14:textId="77777777" w:rsidR="008F75EB" w:rsidRPr="00A52554" w:rsidRDefault="008F75EB" w:rsidP="00822850">
      <w:pPr>
        <w:jc w:val="left"/>
        <w:rPr>
          <w:rFonts w:ascii="Mairy Light" w:hAnsi="Mairy Light" w:cs="Arial"/>
          <w:sz w:val="24"/>
        </w:rPr>
      </w:pPr>
    </w:p>
    <w:p w14:paraId="50935F7A" w14:textId="77777777" w:rsidR="008F75EB" w:rsidRPr="00A52554" w:rsidRDefault="008F75EB" w:rsidP="00822850">
      <w:pPr>
        <w:jc w:val="left"/>
        <w:rPr>
          <w:rFonts w:ascii="Mairy Light" w:hAnsi="Mairy Light" w:cs="Arial"/>
          <w:sz w:val="24"/>
        </w:rPr>
      </w:pPr>
      <w:r w:rsidRPr="00A52554">
        <w:rPr>
          <w:rFonts w:ascii="Mairy Light" w:hAnsi="Mairy Light" w:cs="Arial"/>
          <w:sz w:val="24"/>
        </w:rPr>
        <w:t xml:space="preserve">Chris Harper and </w:t>
      </w:r>
      <w:proofErr w:type="spellStart"/>
      <w:r w:rsidRPr="00A52554">
        <w:rPr>
          <w:rFonts w:ascii="Mairy Light" w:hAnsi="Mairy Light" w:cs="Arial"/>
          <w:sz w:val="24"/>
        </w:rPr>
        <w:t>Kirtpal</w:t>
      </w:r>
      <w:proofErr w:type="spellEnd"/>
      <w:r w:rsidRPr="00A52554">
        <w:rPr>
          <w:rFonts w:ascii="Mairy Light" w:hAnsi="Mairy Light" w:cs="Arial"/>
          <w:sz w:val="24"/>
        </w:rPr>
        <w:t xml:space="preserve"> Kaur-</w:t>
      </w:r>
      <w:proofErr w:type="spellStart"/>
      <w:r w:rsidRPr="00A52554">
        <w:rPr>
          <w:rFonts w:ascii="Mairy Light" w:hAnsi="Mairy Light" w:cs="Arial"/>
          <w:sz w:val="24"/>
        </w:rPr>
        <w:t>Aujla</w:t>
      </w:r>
      <w:proofErr w:type="spellEnd"/>
      <w:r w:rsidRPr="00A52554">
        <w:rPr>
          <w:rFonts w:ascii="Mairy Light" w:hAnsi="Mairy Light" w:cs="Arial"/>
          <w:sz w:val="24"/>
        </w:rPr>
        <w:t xml:space="preserve"> discuss strategic and legal issues from experience of supporting local authorities seeking to restructure the provision of a range of services including recent trends on brining services back in house. The review will consider the range of commercial, governance, </w:t>
      </w:r>
      <w:proofErr w:type="gramStart"/>
      <w:r w:rsidRPr="00A52554">
        <w:rPr>
          <w:rFonts w:ascii="Mairy Light" w:hAnsi="Mairy Light" w:cs="Arial"/>
          <w:sz w:val="24"/>
        </w:rPr>
        <w:t>workforce</w:t>
      </w:r>
      <w:proofErr w:type="gramEnd"/>
      <w:r w:rsidRPr="00A52554">
        <w:rPr>
          <w:rFonts w:ascii="Mairy Light" w:hAnsi="Mairy Light" w:cs="Arial"/>
          <w:sz w:val="24"/>
        </w:rPr>
        <w:t xml:space="preserve"> and legal considerations as part of the insourcing process. </w:t>
      </w:r>
    </w:p>
    <w:p w14:paraId="0C5D018D" w14:textId="77777777" w:rsidR="00024E62" w:rsidRPr="006102E7" w:rsidRDefault="00024E62" w:rsidP="00822850">
      <w:pPr>
        <w:ind w:right="-1"/>
        <w:jc w:val="left"/>
        <w:rPr>
          <w:rFonts w:ascii="Mairy Light" w:hAnsi="Mairy Light"/>
          <w:color w:val="404040" w:themeColor="text1" w:themeTint="BF"/>
          <w:sz w:val="24"/>
        </w:rPr>
      </w:pPr>
    </w:p>
    <w:p w14:paraId="67112C4D" w14:textId="77777777" w:rsidR="00024E62" w:rsidRPr="006102E7" w:rsidRDefault="00024E62"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18DD7B03" w14:textId="77777777" w:rsidR="00024E62" w:rsidRPr="006102E7" w:rsidRDefault="00024E62" w:rsidP="00822850">
      <w:pPr>
        <w:ind w:right="-1"/>
        <w:jc w:val="left"/>
        <w:rPr>
          <w:rFonts w:ascii="Mairy Light" w:hAnsi="Mairy Light"/>
          <w:sz w:val="24"/>
        </w:rPr>
      </w:pPr>
    </w:p>
    <w:p w14:paraId="03C4F14B" w14:textId="2B34E9CF" w:rsidR="00024E62" w:rsidRPr="008F75EB" w:rsidRDefault="008F75EB" w:rsidP="00822850">
      <w:pPr>
        <w:ind w:right="-1"/>
        <w:jc w:val="left"/>
        <w:rPr>
          <w:rFonts w:ascii="Mairy Light" w:hAnsi="Mairy Light" w:cs="Arial"/>
          <w:sz w:val="24"/>
        </w:rPr>
      </w:pPr>
      <w:r w:rsidRPr="008F75EB">
        <w:rPr>
          <w:rFonts w:ascii="Mairy Light" w:hAnsi="Mairy Light" w:cs="Arial"/>
          <w:sz w:val="24"/>
        </w:rPr>
        <w:t xml:space="preserve">In- house lawyers and service managers and services </w:t>
      </w:r>
      <w:proofErr w:type="gramStart"/>
      <w:r w:rsidRPr="008F75EB">
        <w:rPr>
          <w:rFonts w:ascii="Mairy Light" w:hAnsi="Mairy Light" w:cs="Arial"/>
          <w:sz w:val="24"/>
        </w:rPr>
        <w:t>leads</w:t>
      </w:r>
      <w:proofErr w:type="gramEnd"/>
      <w:r w:rsidRPr="008F75EB">
        <w:rPr>
          <w:rFonts w:ascii="Mairy Light" w:hAnsi="Mairy Light" w:cs="Arial"/>
          <w:sz w:val="24"/>
        </w:rPr>
        <w:t xml:space="preserve"> supporting or appraising any insourcing proposals across all local authority service areas.</w:t>
      </w:r>
    </w:p>
    <w:p w14:paraId="27FA63AC" w14:textId="77777777" w:rsidR="008F75EB" w:rsidRPr="006102E7" w:rsidRDefault="008F75EB" w:rsidP="00822850">
      <w:pPr>
        <w:ind w:right="-1"/>
        <w:jc w:val="left"/>
        <w:rPr>
          <w:rFonts w:ascii="Mairy Light" w:hAnsi="Mairy Light"/>
          <w:sz w:val="24"/>
        </w:rPr>
      </w:pPr>
    </w:p>
    <w:p w14:paraId="35697D7F" w14:textId="77777777" w:rsidR="00024E62" w:rsidRPr="006102E7" w:rsidRDefault="00024E62"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2B005445" w14:textId="77777777" w:rsidR="00024E62" w:rsidRPr="006102E7" w:rsidRDefault="00024E62" w:rsidP="00822850">
      <w:pPr>
        <w:ind w:right="-1"/>
        <w:jc w:val="left"/>
        <w:rPr>
          <w:rFonts w:ascii="Mairy Light" w:hAnsi="Mairy Light"/>
          <w:color w:val="404040" w:themeColor="text1" w:themeTint="BF"/>
          <w:sz w:val="24"/>
        </w:rPr>
      </w:pPr>
    </w:p>
    <w:p w14:paraId="41914769" w14:textId="77777777" w:rsidR="008F75EB" w:rsidRPr="00A52554" w:rsidRDefault="008F75EB" w:rsidP="00822850">
      <w:pPr>
        <w:numPr>
          <w:ilvl w:val="0"/>
          <w:numId w:val="13"/>
        </w:numPr>
        <w:jc w:val="left"/>
        <w:rPr>
          <w:rFonts w:ascii="Mairy Light" w:hAnsi="Mairy Light" w:cs="Arial"/>
          <w:sz w:val="24"/>
        </w:rPr>
      </w:pPr>
      <w:r w:rsidRPr="00A52554">
        <w:rPr>
          <w:rFonts w:ascii="Mairy Light" w:hAnsi="Mairy Light" w:cs="Arial"/>
          <w:sz w:val="24"/>
        </w:rPr>
        <w:t>Options analysis</w:t>
      </w:r>
    </w:p>
    <w:p w14:paraId="7D6D567D" w14:textId="77777777" w:rsidR="008F75EB" w:rsidRPr="00A52554" w:rsidRDefault="008F75EB" w:rsidP="00822850">
      <w:pPr>
        <w:numPr>
          <w:ilvl w:val="0"/>
          <w:numId w:val="13"/>
        </w:numPr>
        <w:jc w:val="left"/>
        <w:rPr>
          <w:rFonts w:ascii="Mairy Light" w:hAnsi="Mairy Light" w:cs="Arial"/>
          <w:bCs/>
          <w:sz w:val="24"/>
        </w:rPr>
      </w:pPr>
      <w:r w:rsidRPr="00A52554">
        <w:rPr>
          <w:rFonts w:ascii="Mairy Light" w:hAnsi="Mairy Light" w:cs="Arial"/>
          <w:bCs/>
          <w:sz w:val="24"/>
        </w:rPr>
        <w:t>Common pitfalls</w:t>
      </w:r>
    </w:p>
    <w:p w14:paraId="669C0753" w14:textId="77777777" w:rsidR="008F75EB" w:rsidRPr="00A52554" w:rsidRDefault="008F75EB" w:rsidP="00822850">
      <w:pPr>
        <w:numPr>
          <w:ilvl w:val="0"/>
          <w:numId w:val="13"/>
        </w:numPr>
        <w:jc w:val="left"/>
        <w:rPr>
          <w:rFonts w:ascii="Mairy Light" w:hAnsi="Mairy Light" w:cs="Arial"/>
          <w:bCs/>
          <w:sz w:val="24"/>
        </w:rPr>
      </w:pPr>
      <w:r w:rsidRPr="00A52554">
        <w:rPr>
          <w:rFonts w:ascii="Mairy Light" w:hAnsi="Mairy Light" w:cs="Arial"/>
          <w:bCs/>
          <w:sz w:val="24"/>
        </w:rPr>
        <w:t>Governance and planning for success</w:t>
      </w:r>
    </w:p>
    <w:p w14:paraId="0AD1D632" w14:textId="77777777" w:rsidR="008F75EB" w:rsidRPr="00A52554" w:rsidRDefault="008F75EB" w:rsidP="00822850">
      <w:pPr>
        <w:numPr>
          <w:ilvl w:val="0"/>
          <w:numId w:val="13"/>
        </w:numPr>
        <w:jc w:val="left"/>
        <w:rPr>
          <w:rFonts w:ascii="Mairy Light" w:hAnsi="Mairy Light" w:cs="Arial"/>
          <w:bCs/>
          <w:sz w:val="24"/>
        </w:rPr>
      </w:pPr>
      <w:r w:rsidRPr="00A52554">
        <w:rPr>
          <w:rFonts w:ascii="Mairy Light" w:hAnsi="Mairy Light" w:cs="Arial"/>
          <w:bCs/>
          <w:sz w:val="24"/>
        </w:rPr>
        <w:t>Workforce considerations</w:t>
      </w:r>
    </w:p>
    <w:p w14:paraId="2F12E3E1" w14:textId="14997A02" w:rsidR="008F75EB" w:rsidRPr="00A52554" w:rsidRDefault="008F75EB" w:rsidP="00822850">
      <w:pPr>
        <w:numPr>
          <w:ilvl w:val="0"/>
          <w:numId w:val="13"/>
        </w:numPr>
        <w:jc w:val="left"/>
        <w:rPr>
          <w:rFonts w:ascii="Mairy Light" w:hAnsi="Mairy Light" w:cs="Arial"/>
          <w:bCs/>
          <w:sz w:val="24"/>
        </w:rPr>
      </w:pPr>
      <w:r w:rsidRPr="00A52554">
        <w:rPr>
          <w:rFonts w:ascii="Mairy Light" w:hAnsi="Mairy Light" w:cs="Arial"/>
          <w:bCs/>
          <w:sz w:val="24"/>
        </w:rPr>
        <w:t xml:space="preserve">Drawing from experience of advising a range of authorities </w:t>
      </w:r>
    </w:p>
    <w:p w14:paraId="0D0B479C" w14:textId="77777777" w:rsidR="00024E62" w:rsidRPr="006102E7" w:rsidRDefault="00024E62" w:rsidP="00822850">
      <w:pPr>
        <w:ind w:right="-1"/>
        <w:jc w:val="left"/>
        <w:rPr>
          <w:rFonts w:ascii="Mairy Light" w:hAnsi="Mairy Light"/>
          <w:color w:val="404040" w:themeColor="text1" w:themeTint="BF"/>
          <w:sz w:val="24"/>
        </w:rPr>
      </w:pPr>
    </w:p>
    <w:p w14:paraId="04C6DBA1" w14:textId="77777777" w:rsidR="00024E62" w:rsidRPr="00B7330B" w:rsidRDefault="00024E62" w:rsidP="00822850">
      <w:pPr>
        <w:pStyle w:val="Style1"/>
        <w:rPr>
          <w:sz w:val="24"/>
        </w:rPr>
      </w:pPr>
      <w:r w:rsidRPr="006102E7">
        <w:rPr>
          <w:sz w:val="24"/>
        </w:rPr>
        <w:lastRenderedPageBreak/>
        <w:t>Interactive elements</w:t>
      </w:r>
    </w:p>
    <w:p w14:paraId="5BE46C8E" w14:textId="77777777" w:rsidR="00024E62" w:rsidRPr="006102E7" w:rsidRDefault="00024E62" w:rsidP="00822850">
      <w:pPr>
        <w:pStyle w:val="Style1"/>
        <w:rPr>
          <w:sz w:val="24"/>
        </w:rPr>
      </w:pPr>
    </w:p>
    <w:p w14:paraId="65255ED9" w14:textId="77777777" w:rsidR="00024E62" w:rsidRPr="006102E7" w:rsidRDefault="00024E62" w:rsidP="00822850">
      <w:pPr>
        <w:pStyle w:val="Style1"/>
        <w:rPr>
          <w:sz w:val="24"/>
        </w:rPr>
      </w:pPr>
      <w:r w:rsidRPr="006102E7">
        <w:rPr>
          <w:sz w:val="24"/>
        </w:rPr>
        <w:t xml:space="preserve">Competencies </w:t>
      </w:r>
    </w:p>
    <w:p w14:paraId="65B48DCF" w14:textId="77777777" w:rsidR="00024E62" w:rsidRPr="006102E7" w:rsidRDefault="00024E62" w:rsidP="00822850">
      <w:pPr>
        <w:ind w:right="-1"/>
        <w:jc w:val="left"/>
        <w:rPr>
          <w:rFonts w:ascii="Mairy Light" w:hAnsi="Mairy Light"/>
          <w:color w:val="404040" w:themeColor="text1" w:themeTint="BF"/>
          <w:sz w:val="24"/>
        </w:rPr>
      </w:pPr>
    </w:p>
    <w:p w14:paraId="5AB13C61" w14:textId="77777777" w:rsidR="00024E62" w:rsidRPr="006102E7" w:rsidRDefault="00024E62" w:rsidP="00822850">
      <w:pPr>
        <w:ind w:right="-1"/>
        <w:jc w:val="left"/>
        <w:rPr>
          <w:rFonts w:ascii="Mairy Light" w:hAnsi="Mairy Light"/>
          <w:bCs/>
          <w:sz w:val="24"/>
        </w:rPr>
      </w:pPr>
      <w:r w:rsidRPr="006102E7">
        <w:rPr>
          <w:rFonts w:ascii="Mairy Light" w:hAnsi="Mairy Light"/>
          <w:bCs/>
          <w:sz w:val="24"/>
        </w:rPr>
        <w:t>This course will cover:</w:t>
      </w:r>
    </w:p>
    <w:p w14:paraId="5C662A95" w14:textId="77777777" w:rsidR="00024E62" w:rsidRPr="006102E7" w:rsidRDefault="00024E62" w:rsidP="00822850">
      <w:pPr>
        <w:jc w:val="left"/>
        <w:rPr>
          <w:rFonts w:ascii="Mairy Light" w:hAnsi="Mairy Light"/>
          <w:bCs/>
          <w:sz w:val="24"/>
        </w:rPr>
      </w:pPr>
    </w:p>
    <w:p w14:paraId="7E3C7622" w14:textId="77777777" w:rsidR="00024E62" w:rsidRDefault="00024E62" w:rsidP="00822850">
      <w:pPr>
        <w:jc w:val="left"/>
        <w:rPr>
          <w:rFonts w:ascii="Mairy Light" w:hAnsi="Mairy Light"/>
          <w:bCs/>
          <w:sz w:val="24"/>
        </w:rPr>
      </w:pPr>
      <w:r w:rsidRPr="00D97265">
        <w:rPr>
          <w:rFonts w:ascii="Mairy Light" w:hAnsi="Mairy Light"/>
          <w:bCs/>
          <w:sz w:val="24"/>
        </w:rPr>
        <w:t>B Technical legal practice</w:t>
      </w:r>
    </w:p>
    <w:p w14:paraId="0B75F86D" w14:textId="77777777" w:rsidR="00024E62" w:rsidRPr="00D97265" w:rsidRDefault="00024E62" w:rsidP="00822850">
      <w:pPr>
        <w:jc w:val="left"/>
        <w:rPr>
          <w:rFonts w:ascii="Mairy Light" w:hAnsi="Mairy Light"/>
          <w:bCs/>
          <w:sz w:val="24"/>
        </w:rPr>
      </w:pPr>
      <w:r w:rsidRPr="00D97265">
        <w:rPr>
          <w:rFonts w:ascii="Mairy Light" w:hAnsi="Mairy Light"/>
          <w:bCs/>
          <w:sz w:val="24"/>
        </w:rPr>
        <w:t>C Working with other people</w:t>
      </w:r>
    </w:p>
    <w:p w14:paraId="201AD3F3" w14:textId="77777777" w:rsidR="00024E62" w:rsidRPr="006102E7" w:rsidRDefault="00024E62" w:rsidP="00822850">
      <w:pPr>
        <w:jc w:val="left"/>
        <w:rPr>
          <w:rFonts w:ascii="Mairy Light" w:hAnsi="Mairy Light"/>
          <w:bCs/>
          <w:sz w:val="24"/>
        </w:rPr>
      </w:pPr>
    </w:p>
    <w:p w14:paraId="4041D144" w14:textId="77777777" w:rsidR="00024E62" w:rsidRPr="006102E7" w:rsidRDefault="00024E62" w:rsidP="00822850">
      <w:pPr>
        <w:pStyle w:val="Style1"/>
        <w:rPr>
          <w:sz w:val="24"/>
        </w:rPr>
      </w:pPr>
      <w:r w:rsidRPr="006102E7">
        <w:rPr>
          <w:sz w:val="24"/>
        </w:rPr>
        <w:t>Presenter profiles:</w:t>
      </w:r>
    </w:p>
    <w:p w14:paraId="3DAAAA05" w14:textId="77777777" w:rsidR="008F75EB" w:rsidRDefault="008F75EB" w:rsidP="00822850">
      <w:pPr>
        <w:jc w:val="left"/>
        <w:rPr>
          <w:sz w:val="24"/>
        </w:rPr>
      </w:pPr>
    </w:p>
    <w:p w14:paraId="1F4E1555" w14:textId="77777777" w:rsidR="008F75EB" w:rsidRPr="00A52554" w:rsidRDefault="008F75EB" w:rsidP="00822850">
      <w:pPr>
        <w:jc w:val="left"/>
        <w:rPr>
          <w:rFonts w:ascii="Mairy Light" w:hAnsi="Mairy Light" w:cs="Arial"/>
          <w:bCs/>
          <w:sz w:val="24"/>
        </w:rPr>
      </w:pPr>
      <w:r w:rsidRPr="00A52554">
        <w:rPr>
          <w:rFonts w:ascii="Mairy Light" w:hAnsi="Mairy Light" w:cs="Arial"/>
          <w:bCs/>
          <w:sz w:val="24"/>
        </w:rPr>
        <w:t xml:space="preserve">Chris Harper is the head of Bevan Brittan’s Corporate Team. His experience includes mergers and acquisitions, sales of assets, joint ventures, </w:t>
      </w:r>
      <w:proofErr w:type="gramStart"/>
      <w:r w:rsidRPr="00A52554">
        <w:rPr>
          <w:rFonts w:ascii="Mairy Light" w:hAnsi="Mairy Light" w:cs="Arial"/>
          <w:bCs/>
          <w:sz w:val="24"/>
        </w:rPr>
        <w:t>investments</w:t>
      </w:r>
      <w:proofErr w:type="gramEnd"/>
      <w:r w:rsidRPr="00A52554">
        <w:rPr>
          <w:rFonts w:ascii="Mairy Light" w:hAnsi="Mairy Light" w:cs="Arial"/>
          <w:bCs/>
          <w:sz w:val="24"/>
        </w:rPr>
        <w:t xml:space="preserve"> and group restructurings/re-organisations. He also advises on company and charity law compliance issues and regularly work as part of larger cross-disciplinary teams for infrastructure and regeneration projects, with experience of both domestic and cross-border transactions.</w:t>
      </w:r>
    </w:p>
    <w:p w14:paraId="3B5240E0" w14:textId="77777777" w:rsidR="008F75EB" w:rsidRDefault="008F75EB" w:rsidP="00822850">
      <w:pPr>
        <w:jc w:val="left"/>
        <w:rPr>
          <w:rFonts w:ascii="Mairy Light" w:hAnsi="Mairy Light" w:cs="Arial"/>
          <w:bCs/>
          <w:sz w:val="24"/>
        </w:rPr>
      </w:pPr>
    </w:p>
    <w:p w14:paraId="22C6C7A7" w14:textId="17FF61A9" w:rsidR="008F75EB" w:rsidRPr="00A52554" w:rsidRDefault="008F75EB" w:rsidP="00822850">
      <w:pPr>
        <w:jc w:val="left"/>
        <w:rPr>
          <w:rFonts w:ascii="Mairy Light" w:hAnsi="Mairy Light" w:cs="Arial"/>
          <w:bCs/>
          <w:sz w:val="24"/>
        </w:rPr>
      </w:pPr>
      <w:proofErr w:type="spellStart"/>
      <w:r w:rsidRPr="00A52554">
        <w:rPr>
          <w:rFonts w:ascii="Mairy Light" w:hAnsi="Mairy Light" w:cs="Arial"/>
          <w:bCs/>
          <w:sz w:val="24"/>
        </w:rPr>
        <w:t>Kirtpal</w:t>
      </w:r>
      <w:proofErr w:type="spellEnd"/>
      <w:r w:rsidRPr="00A52554">
        <w:rPr>
          <w:rFonts w:ascii="Mairy Light" w:hAnsi="Mairy Light" w:cs="Arial"/>
          <w:bCs/>
          <w:sz w:val="24"/>
        </w:rPr>
        <w:t xml:space="preserve"> Kaur-</w:t>
      </w:r>
      <w:proofErr w:type="spellStart"/>
      <w:r w:rsidRPr="00A52554">
        <w:rPr>
          <w:rFonts w:ascii="Mairy Light" w:hAnsi="Mairy Light" w:cs="Arial"/>
          <w:bCs/>
          <w:sz w:val="24"/>
        </w:rPr>
        <w:t>Aujla</w:t>
      </w:r>
      <w:proofErr w:type="spellEnd"/>
      <w:r w:rsidRPr="00A52554">
        <w:rPr>
          <w:rFonts w:ascii="Mairy Light" w:hAnsi="Mairy Light" w:cs="Arial"/>
          <w:bCs/>
          <w:sz w:val="24"/>
        </w:rPr>
        <w:t xml:space="preserve"> is a Partner at Bevan Brittan specialising in commercial projects and contractual matters, with a specific interest in strategic partnering and commercialisation.  </w:t>
      </w:r>
    </w:p>
    <w:p w14:paraId="3EE614BB" w14:textId="77777777" w:rsidR="008F75EB" w:rsidRPr="00A52554" w:rsidRDefault="008F75EB" w:rsidP="00822850">
      <w:pPr>
        <w:jc w:val="left"/>
        <w:rPr>
          <w:rFonts w:ascii="Mairy Light" w:hAnsi="Mairy Light" w:cs="Arial"/>
          <w:bCs/>
          <w:sz w:val="24"/>
        </w:rPr>
      </w:pPr>
    </w:p>
    <w:p w14:paraId="1BB61337" w14:textId="77777777" w:rsidR="008F75EB" w:rsidRPr="00A52554" w:rsidRDefault="008F75EB" w:rsidP="00822850">
      <w:pPr>
        <w:jc w:val="left"/>
        <w:rPr>
          <w:rFonts w:ascii="Mairy Light" w:hAnsi="Mairy Light" w:cs="Arial"/>
          <w:bCs/>
          <w:sz w:val="24"/>
        </w:rPr>
      </w:pPr>
      <w:proofErr w:type="spellStart"/>
      <w:r w:rsidRPr="00A52554">
        <w:rPr>
          <w:rFonts w:ascii="Mairy Light" w:hAnsi="Mairy Light" w:cs="Arial"/>
          <w:bCs/>
          <w:sz w:val="24"/>
        </w:rPr>
        <w:t>Kirtpal</w:t>
      </w:r>
      <w:proofErr w:type="spellEnd"/>
      <w:r w:rsidRPr="00A52554">
        <w:rPr>
          <w:rFonts w:ascii="Mairy Light" w:hAnsi="Mairy Light" w:cs="Arial"/>
          <w:bCs/>
          <w:sz w:val="24"/>
        </w:rPr>
        <w:t xml:space="preserve"> has extensive experience of advising on service restructuring, high value outsourcing and partnering arrangements within the public and private sectors. This includes the establishment of alternative delivery models for services, infrastructure projects (including PFIs and PPPs), outsourcing and strategic partnering arrangements, and structures for joint delivery of public services including multi agency collaboration.  </w:t>
      </w:r>
    </w:p>
    <w:p w14:paraId="48255EC2" w14:textId="77777777" w:rsidR="00E22206" w:rsidRDefault="00E22206">
      <w:pPr>
        <w:jc w:val="left"/>
        <w:rPr>
          <w:sz w:val="24"/>
        </w:rPr>
      </w:pPr>
      <w:r>
        <w:rPr>
          <w:sz w:val="24"/>
        </w:rPr>
        <w:br w:type="page"/>
      </w:r>
    </w:p>
    <w:p w14:paraId="5CB11F5A" w14:textId="77777777" w:rsidR="00E22206" w:rsidRPr="004E38FF" w:rsidRDefault="00E22206" w:rsidP="00E22206">
      <w:pPr>
        <w:jc w:val="left"/>
        <w:rPr>
          <w:rFonts w:ascii="Mairy Regular" w:hAnsi="Mairy Regular" w:cs="Arial"/>
          <w:color w:val="95C11F"/>
          <w:sz w:val="72"/>
          <w:szCs w:val="72"/>
          <w:lang w:eastAsia="en-GB"/>
        </w:rPr>
      </w:pPr>
      <w:r w:rsidRPr="004E38FF">
        <w:rPr>
          <w:rFonts w:ascii="Mairy Regular" w:hAnsi="Mairy Regular" w:cs="Arial"/>
          <w:color w:val="95C11F"/>
          <w:sz w:val="72"/>
          <w:szCs w:val="72"/>
          <w:lang w:eastAsia="en-GB"/>
        </w:rPr>
        <w:lastRenderedPageBreak/>
        <w:t>Employment Law Update (to include TUPE)</w:t>
      </w:r>
    </w:p>
    <w:p w14:paraId="120CA899" w14:textId="77777777" w:rsidR="00E22206" w:rsidRPr="00024E62" w:rsidRDefault="00E22206" w:rsidP="00E22206">
      <w:pPr>
        <w:jc w:val="left"/>
        <w:rPr>
          <w:rFonts w:cs="Arial"/>
          <w:color w:val="000000"/>
          <w:sz w:val="24"/>
          <w:lang w:eastAsia="en-GB"/>
        </w:rPr>
      </w:pPr>
    </w:p>
    <w:p w14:paraId="502F3D08" w14:textId="77777777" w:rsidR="00E22206" w:rsidRPr="004A025D" w:rsidRDefault="00E22206" w:rsidP="00E22206">
      <w:pPr>
        <w:pStyle w:val="Style1"/>
        <w:rPr>
          <w:b/>
        </w:rPr>
      </w:pPr>
      <w:r>
        <w:rPr>
          <w:lang w:eastAsia="en-GB"/>
        </w:rPr>
        <w:t>Level of course: Intermediate / Advanced</w:t>
      </w:r>
    </w:p>
    <w:p w14:paraId="3F4535BF" w14:textId="77777777" w:rsidR="00E22206" w:rsidRPr="004A025D" w:rsidRDefault="00E22206" w:rsidP="00E22206">
      <w:pPr>
        <w:ind w:right="-1"/>
        <w:jc w:val="left"/>
        <w:rPr>
          <w:rFonts w:ascii="Mairy Light" w:hAnsi="Mairy Light"/>
          <w:color w:val="404040" w:themeColor="text1" w:themeTint="BF"/>
          <w:sz w:val="24"/>
        </w:rPr>
      </w:pPr>
    </w:p>
    <w:p w14:paraId="5D2BB20F" w14:textId="77777777" w:rsidR="00E22206" w:rsidRPr="00C23580" w:rsidRDefault="00E22206" w:rsidP="00E222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705AC2D6" w14:textId="77777777" w:rsidR="00E22206" w:rsidRDefault="00E22206" w:rsidP="00E22206">
      <w:pPr>
        <w:ind w:right="-1"/>
        <w:jc w:val="left"/>
        <w:rPr>
          <w:rFonts w:ascii="Mairy Light" w:hAnsi="Mairy Light"/>
          <w:sz w:val="24"/>
        </w:rPr>
      </w:pPr>
    </w:p>
    <w:p w14:paraId="64F18054" w14:textId="77777777" w:rsidR="00E22206" w:rsidRDefault="00E22206" w:rsidP="00E22206">
      <w:pPr>
        <w:ind w:right="-1"/>
        <w:jc w:val="left"/>
        <w:rPr>
          <w:rFonts w:ascii="Mairy Light" w:hAnsi="Mairy Light"/>
          <w:sz w:val="24"/>
        </w:rPr>
      </w:pPr>
      <w:r>
        <w:rPr>
          <w:rFonts w:ascii="Mairy Light" w:hAnsi="Mairy Light"/>
          <w:sz w:val="24"/>
        </w:rPr>
        <w:t>15 March 2023</w:t>
      </w:r>
    </w:p>
    <w:p w14:paraId="1FD508A2" w14:textId="0DFE377C" w:rsidR="00E22206" w:rsidRDefault="00E22206" w:rsidP="00E22206">
      <w:pPr>
        <w:ind w:right="-1"/>
        <w:jc w:val="left"/>
        <w:rPr>
          <w:rFonts w:ascii="Mairy Light" w:hAnsi="Mairy Light"/>
          <w:sz w:val="24"/>
        </w:rPr>
      </w:pPr>
      <w:r>
        <w:rPr>
          <w:rFonts w:ascii="Mairy Light" w:hAnsi="Mairy Light"/>
          <w:sz w:val="24"/>
        </w:rPr>
        <w:t>12 noon – 1</w:t>
      </w:r>
      <w:r w:rsidR="004D4977">
        <w:rPr>
          <w:rFonts w:ascii="Mairy Light" w:hAnsi="Mairy Light"/>
          <w:sz w:val="24"/>
        </w:rPr>
        <w:t>.30</w:t>
      </w:r>
      <w:r>
        <w:rPr>
          <w:rFonts w:ascii="Mairy Light" w:hAnsi="Mairy Light"/>
          <w:sz w:val="24"/>
        </w:rPr>
        <w:t>pm</w:t>
      </w:r>
    </w:p>
    <w:p w14:paraId="4AB8FAD4" w14:textId="77777777" w:rsidR="00E22206" w:rsidRDefault="00E22206" w:rsidP="00E22206">
      <w:pPr>
        <w:ind w:right="-1"/>
        <w:jc w:val="left"/>
        <w:rPr>
          <w:rFonts w:ascii="Mairy Light" w:hAnsi="Mairy Light"/>
          <w:sz w:val="24"/>
        </w:rPr>
      </w:pPr>
    </w:p>
    <w:p w14:paraId="357B77E6" w14:textId="77777777" w:rsidR="00E22206" w:rsidRPr="006102E7" w:rsidRDefault="00E22206" w:rsidP="00E22206">
      <w:pPr>
        <w:ind w:right="-1"/>
        <w:jc w:val="left"/>
        <w:rPr>
          <w:rFonts w:ascii="Mairy Light" w:hAnsi="Mairy Light"/>
          <w:sz w:val="24"/>
        </w:rPr>
      </w:pPr>
      <w:r w:rsidRPr="006102E7">
        <w:rPr>
          <w:rFonts w:ascii="Mairy Light" w:hAnsi="Mairy Light"/>
          <w:sz w:val="24"/>
        </w:rPr>
        <w:t xml:space="preserve">Presented by </w:t>
      </w:r>
      <w:r>
        <w:rPr>
          <w:rFonts w:ascii="Mairy Light" w:hAnsi="Mairy Light"/>
          <w:sz w:val="24"/>
        </w:rPr>
        <w:t xml:space="preserve">Weightmans </w:t>
      </w:r>
    </w:p>
    <w:p w14:paraId="43FAB84B" w14:textId="77777777" w:rsidR="00782A60" w:rsidRDefault="00782A60" w:rsidP="00E22206">
      <w:pPr>
        <w:ind w:right="-1"/>
        <w:jc w:val="left"/>
        <w:rPr>
          <w:rFonts w:ascii="Mairy Light" w:hAnsi="Mairy Light"/>
          <w:bCs/>
          <w:sz w:val="24"/>
        </w:rPr>
      </w:pPr>
    </w:p>
    <w:p w14:paraId="6E51B98B" w14:textId="70C15585" w:rsidR="00E22206" w:rsidRPr="007C6A82" w:rsidRDefault="00E22206" w:rsidP="00E22206">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5047FAF0" w14:textId="77777777" w:rsidR="00E22206" w:rsidRPr="006102E7" w:rsidRDefault="00E22206" w:rsidP="00E22206">
      <w:pPr>
        <w:ind w:right="-1"/>
        <w:jc w:val="left"/>
        <w:rPr>
          <w:rFonts w:ascii="Mairy Light" w:hAnsi="Mairy Light"/>
          <w:color w:val="404040" w:themeColor="text1" w:themeTint="BF"/>
          <w:sz w:val="24"/>
        </w:rPr>
      </w:pPr>
    </w:p>
    <w:p w14:paraId="7472A353" w14:textId="77777777" w:rsidR="00E22206" w:rsidRPr="006102E7" w:rsidRDefault="00E22206" w:rsidP="00E22206">
      <w:pPr>
        <w:pStyle w:val="Style1"/>
        <w:rPr>
          <w:sz w:val="24"/>
        </w:rPr>
      </w:pPr>
      <w:r w:rsidRPr="006102E7">
        <w:rPr>
          <w:sz w:val="24"/>
        </w:rPr>
        <w:t>Course overview</w:t>
      </w:r>
    </w:p>
    <w:p w14:paraId="6CF094B2" w14:textId="77777777" w:rsidR="00E22206" w:rsidRPr="006102E7" w:rsidRDefault="00E22206" w:rsidP="00E22206">
      <w:pPr>
        <w:ind w:right="-1"/>
        <w:jc w:val="left"/>
        <w:rPr>
          <w:rFonts w:ascii="Mairy Light" w:hAnsi="Mairy Light"/>
          <w:color w:val="404040" w:themeColor="text1" w:themeTint="BF"/>
          <w:sz w:val="24"/>
        </w:rPr>
      </w:pPr>
    </w:p>
    <w:p w14:paraId="55CAEDE8" w14:textId="77777777" w:rsidR="00E22206" w:rsidRPr="00BF4207" w:rsidRDefault="00E22206" w:rsidP="00E22206">
      <w:pPr>
        <w:rPr>
          <w:rFonts w:ascii="Mairy Light" w:hAnsi="Mairy Light"/>
          <w:sz w:val="24"/>
        </w:rPr>
      </w:pPr>
      <w:r w:rsidRPr="00BF4207">
        <w:rPr>
          <w:rFonts w:ascii="Mairy Light" w:hAnsi="Mairy Light"/>
          <w:sz w:val="24"/>
        </w:rPr>
        <w:t xml:space="preserve">The course will provide an employment law </w:t>
      </w:r>
      <w:proofErr w:type="gramStart"/>
      <w:r w:rsidRPr="00BF4207">
        <w:rPr>
          <w:rFonts w:ascii="Mairy Light" w:hAnsi="Mairy Light"/>
          <w:sz w:val="24"/>
        </w:rPr>
        <w:t>update  over</w:t>
      </w:r>
      <w:proofErr w:type="gramEnd"/>
      <w:r w:rsidRPr="00BF4207">
        <w:rPr>
          <w:rFonts w:ascii="Mairy Light" w:hAnsi="Mairy Light"/>
          <w:sz w:val="24"/>
        </w:rPr>
        <w:t xml:space="preserve"> the previous 12 months, covering case law and legislation changes together with a look at what is in the  pipeline. It will include any relevant TUPE changes.</w:t>
      </w:r>
    </w:p>
    <w:p w14:paraId="6BC3E35D" w14:textId="77777777" w:rsidR="00E22206" w:rsidRPr="006102E7" w:rsidRDefault="00E22206" w:rsidP="00E22206">
      <w:pPr>
        <w:ind w:right="-1"/>
        <w:jc w:val="left"/>
        <w:rPr>
          <w:rFonts w:ascii="Mairy Light" w:hAnsi="Mairy Light"/>
          <w:color w:val="404040" w:themeColor="text1" w:themeTint="BF"/>
          <w:sz w:val="24"/>
        </w:rPr>
      </w:pPr>
    </w:p>
    <w:p w14:paraId="54F6498A" w14:textId="77777777" w:rsidR="00E22206" w:rsidRPr="006102E7" w:rsidRDefault="00E22206" w:rsidP="00E22206">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07701C90" w14:textId="1F13BA4D" w:rsidR="00E22206" w:rsidRDefault="00E22206" w:rsidP="00E22206">
      <w:pPr>
        <w:ind w:right="-1"/>
        <w:jc w:val="left"/>
        <w:rPr>
          <w:rFonts w:ascii="Mairy Light" w:hAnsi="Mairy Light"/>
          <w:sz w:val="24"/>
        </w:rPr>
      </w:pPr>
    </w:p>
    <w:p w14:paraId="52DEE853" w14:textId="4C839583" w:rsidR="00E22206" w:rsidRPr="006102E7" w:rsidRDefault="00E22206" w:rsidP="00E22206">
      <w:pPr>
        <w:ind w:right="-1"/>
        <w:jc w:val="left"/>
        <w:rPr>
          <w:rFonts w:ascii="Mairy Light" w:hAnsi="Mairy Light"/>
          <w:sz w:val="24"/>
        </w:rPr>
      </w:pPr>
      <w:r w:rsidRPr="00BF4207">
        <w:rPr>
          <w:rFonts w:ascii="Mairy Light" w:hAnsi="Mairy Light"/>
          <w:sz w:val="24"/>
        </w:rPr>
        <w:t>Those involved in advising on employment law</w:t>
      </w:r>
    </w:p>
    <w:p w14:paraId="7304633A" w14:textId="77777777" w:rsidR="00E22206" w:rsidRPr="006102E7" w:rsidRDefault="00E22206" w:rsidP="00E22206">
      <w:pPr>
        <w:ind w:right="-1"/>
        <w:jc w:val="left"/>
        <w:rPr>
          <w:rFonts w:ascii="Mairy Light" w:hAnsi="Mairy Light"/>
          <w:sz w:val="24"/>
        </w:rPr>
      </w:pPr>
    </w:p>
    <w:p w14:paraId="0A5F9AA4" w14:textId="77777777" w:rsidR="00E22206" w:rsidRPr="006102E7" w:rsidRDefault="00E22206" w:rsidP="00E22206">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0BC2EB8" w14:textId="77777777" w:rsidR="00E22206" w:rsidRPr="006102E7" w:rsidRDefault="00E22206" w:rsidP="00E22206">
      <w:pPr>
        <w:ind w:right="-1"/>
        <w:jc w:val="left"/>
        <w:rPr>
          <w:rFonts w:ascii="Mairy Light" w:hAnsi="Mairy Light"/>
          <w:color w:val="404040" w:themeColor="text1" w:themeTint="BF"/>
          <w:sz w:val="24"/>
        </w:rPr>
      </w:pPr>
    </w:p>
    <w:p w14:paraId="1E58F19B" w14:textId="4A5EB94F" w:rsidR="00E22206" w:rsidRPr="006102E7" w:rsidRDefault="00E22206" w:rsidP="00E22206">
      <w:pPr>
        <w:jc w:val="left"/>
        <w:rPr>
          <w:rFonts w:ascii="Mairy Light" w:hAnsi="Mairy Light" w:cs="Tahoma"/>
          <w:sz w:val="24"/>
        </w:rPr>
      </w:pPr>
      <w:r>
        <w:rPr>
          <w:rFonts w:ascii="Mairy Light" w:hAnsi="Mairy Light" w:cs="Tahoma"/>
          <w:sz w:val="24"/>
        </w:rPr>
        <w:t>Please see above</w:t>
      </w:r>
    </w:p>
    <w:p w14:paraId="553999F4" w14:textId="77777777" w:rsidR="00E22206" w:rsidRPr="006102E7" w:rsidRDefault="00E22206" w:rsidP="00E22206">
      <w:pPr>
        <w:ind w:right="-1"/>
        <w:jc w:val="left"/>
        <w:rPr>
          <w:rFonts w:ascii="Mairy Light" w:hAnsi="Mairy Light"/>
          <w:color w:val="404040" w:themeColor="text1" w:themeTint="BF"/>
          <w:sz w:val="24"/>
        </w:rPr>
      </w:pPr>
    </w:p>
    <w:p w14:paraId="1DD40CE5" w14:textId="77777777" w:rsidR="00E22206" w:rsidRPr="00B7330B" w:rsidRDefault="00E22206" w:rsidP="00E22206">
      <w:pPr>
        <w:pStyle w:val="Style1"/>
        <w:rPr>
          <w:sz w:val="24"/>
        </w:rPr>
      </w:pPr>
      <w:r w:rsidRPr="006102E7">
        <w:rPr>
          <w:sz w:val="24"/>
        </w:rPr>
        <w:t>Interactive elements</w:t>
      </w:r>
    </w:p>
    <w:p w14:paraId="6AFF6C34" w14:textId="77777777" w:rsidR="00E22206" w:rsidRPr="006102E7" w:rsidRDefault="00E22206" w:rsidP="00E22206">
      <w:pPr>
        <w:pStyle w:val="Style1"/>
        <w:rPr>
          <w:sz w:val="24"/>
        </w:rPr>
      </w:pPr>
    </w:p>
    <w:p w14:paraId="63E6FDE0" w14:textId="77777777" w:rsidR="00E22206" w:rsidRPr="006102E7" w:rsidRDefault="00E22206" w:rsidP="00E22206">
      <w:pPr>
        <w:pStyle w:val="Style1"/>
        <w:rPr>
          <w:sz w:val="24"/>
        </w:rPr>
      </w:pPr>
      <w:r w:rsidRPr="006102E7">
        <w:rPr>
          <w:sz w:val="24"/>
        </w:rPr>
        <w:t xml:space="preserve">Competencies </w:t>
      </w:r>
    </w:p>
    <w:p w14:paraId="2FA6654D" w14:textId="77777777" w:rsidR="00E22206" w:rsidRPr="006102E7" w:rsidRDefault="00E22206" w:rsidP="00E22206">
      <w:pPr>
        <w:ind w:right="-1"/>
        <w:jc w:val="left"/>
        <w:rPr>
          <w:rFonts w:ascii="Mairy Light" w:hAnsi="Mairy Light"/>
          <w:color w:val="404040" w:themeColor="text1" w:themeTint="BF"/>
          <w:sz w:val="24"/>
        </w:rPr>
      </w:pPr>
    </w:p>
    <w:p w14:paraId="1D88F62B" w14:textId="77777777" w:rsidR="00E22206" w:rsidRPr="006102E7" w:rsidRDefault="00E22206" w:rsidP="00E22206">
      <w:pPr>
        <w:ind w:right="-1"/>
        <w:jc w:val="left"/>
        <w:rPr>
          <w:rFonts w:ascii="Mairy Light" w:hAnsi="Mairy Light"/>
          <w:bCs/>
          <w:sz w:val="24"/>
        </w:rPr>
      </w:pPr>
      <w:r w:rsidRPr="006102E7">
        <w:rPr>
          <w:rFonts w:ascii="Mairy Light" w:hAnsi="Mairy Light"/>
          <w:bCs/>
          <w:sz w:val="24"/>
        </w:rPr>
        <w:t>This course will cover:</w:t>
      </w:r>
    </w:p>
    <w:p w14:paraId="2A589621" w14:textId="77777777" w:rsidR="00E22206" w:rsidRPr="006102E7" w:rsidRDefault="00E22206" w:rsidP="00E22206">
      <w:pPr>
        <w:jc w:val="left"/>
        <w:rPr>
          <w:rFonts w:ascii="Mairy Light" w:hAnsi="Mairy Light"/>
          <w:bCs/>
          <w:sz w:val="24"/>
        </w:rPr>
      </w:pPr>
    </w:p>
    <w:p w14:paraId="24A100BC" w14:textId="77777777" w:rsidR="00E22206" w:rsidRDefault="00E22206" w:rsidP="00E22206">
      <w:pPr>
        <w:jc w:val="left"/>
        <w:rPr>
          <w:rFonts w:ascii="Mairy Light" w:hAnsi="Mairy Light"/>
          <w:bCs/>
          <w:sz w:val="24"/>
        </w:rPr>
      </w:pPr>
      <w:r w:rsidRPr="00D97265">
        <w:rPr>
          <w:rFonts w:ascii="Mairy Light" w:hAnsi="Mairy Light"/>
          <w:bCs/>
          <w:sz w:val="24"/>
        </w:rPr>
        <w:t>B Technical legal practice</w:t>
      </w:r>
    </w:p>
    <w:p w14:paraId="5A2C1AA6" w14:textId="77777777" w:rsidR="00E22206" w:rsidRPr="006102E7" w:rsidRDefault="00E22206" w:rsidP="00E22206">
      <w:pPr>
        <w:jc w:val="left"/>
        <w:rPr>
          <w:rFonts w:ascii="Mairy Light" w:hAnsi="Mairy Light"/>
          <w:bCs/>
          <w:sz w:val="24"/>
        </w:rPr>
      </w:pPr>
    </w:p>
    <w:p w14:paraId="69073F8D" w14:textId="77777777" w:rsidR="00E22206" w:rsidRPr="006102E7" w:rsidRDefault="00E22206" w:rsidP="00E22206">
      <w:pPr>
        <w:pStyle w:val="Style1"/>
        <w:rPr>
          <w:sz w:val="24"/>
        </w:rPr>
      </w:pPr>
      <w:r w:rsidRPr="006102E7">
        <w:rPr>
          <w:sz w:val="24"/>
        </w:rPr>
        <w:t>Presenter profiles:</w:t>
      </w:r>
    </w:p>
    <w:p w14:paraId="76111D9B" w14:textId="77777777" w:rsidR="00E22206" w:rsidRDefault="00E22206" w:rsidP="00822850">
      <w:pPr>
        <w:jc w:val="left"/>
        <w:rPr>
          <w:sz w:val="24"/>
        </w:rPr>
      </w:pPr>
    </w:p>
    <w:p w14:paraId="7D116515" w14:textId="09A9B50E" w:rsidR="00024E62" w:rsidRDefault="00E22206" w:rsidP="00822850">
      <w:pPr>
        <w:jc w:val="left"/>
        <w:rPr>
          <w:rFonts w:ascii="Mairy Light" w:hAnsi="Mairy Light"/>
          <w:color w:val="00656D"/>
          <w:sz w:val="24"/>
        </w:rPr>
      </w:pPr>
      <w:r w:rsidRPr="00BF4207">
        <w:rPr>
          <w:rFonts w:ascii="Mairy Light" w:hAnsi="Mairy Light"/>
          <w:sz w:val="24"/>
        </w:rPr>
        <w:t xml:space="preserve">Victoria </w:t>
      </w:r>
      <w:proofErr w:type="spellStart"/>
      <w:r w:rsidRPr="00BF4207">
        <w:rPr>
          <w:rFonts w:ascii="Mairy Light" w:hAnsi="Mairy Light"/>
          <w:sz w:val="24"/>
        </w:rPr>
        <w:t>Duddles</w:t>
      </w:r>
      <w:proofErr w:type="spellEnd"/>
      <w:r w:rsidRPr="00BF4207">
        <w:rPr>
          <w:rFonts w:ascii="Mairy Light" w:hAnsi="Mairy Light"/>
          <w:sz w:val="24"/>
        </w:rPr>
        <w:t xml:space="preserve"> is a solicitor with over 20 years’ experience of advising on employment law and employee relations issues for both public sector and private sector clients.  She regularly advises on discrimination issues, reorganisations, TUPE and employment terminations. She is a Fellow of CIPD and is Vice Chair of Birmingham Law Society’s Employment Law Committee and volunteers as Policy Adviser to Birmingham Branch CIPD.</w:t>
      </w:r>
      <w:r>
        <w:rPr>
          <w:sz w:val="24"/>
        </w:rPr>
        <w:br w:type="page"/>
      </w:r>
    </w:p>
    <w:p w14:paraId="16FA9B85" w14:textId="01221F03" w:rsidR="00BB304B" w:rsidRPr="007348AE" w:rsidRDefault="00BB304B" w:rsidP="00822850">
      <w:pPr>
        <w:jc w:val="left"/>
        <w:rPr>
          <w:rFonts w:ascii="Mairy Regular" w:hAnsi="Mairy Regular" w:cs="Arial"/>
          <w:color w:val="95C11F"/>
          <w:sz w:val="72"/>
          <w:szCs w:val="72"/>
          <w:lang w:eastAsia="en-GB"/>
        </w:rPr>
      </w:pPr>
      <w:r w:rsidRPr="007348AE">
        <w:rPr>
          <w:rFonts w:ascii="Mairy Regular" w:hAnsi="Mairy Regular" w:cs="Arial"/>
          <w:color w:val="95C11F"/>
          <w:sz w:val="72"/>
          <w:szCs w:val="72"/>
          <w:lang w:eastAsia="en-GB"/>
        </w:rPr>
        <w:lastRenderedPageBreak/>
        <w:t>Overage agreements</w:t>
      </w:r>
    </w:p>
    <w:p w14:paraId="57082D3B" w14:textId="5488C926" w:rsidR="00024E62" w:rsidRPr="00024E62" w:rsidRDefault="00024E62" w:rsidP="00822850">
      <w:pPr>
        <w:jc w:val="left"/>
        <w:rPr>
          <w:rFonts w:cs="Arial"/>
          <w:color w:val="000000"/>
          <w:sz w:val="24"/>
          <w:lang w:eastAsia="en-GB"/>
        </w:rPr>
      </w:pPr>
    </w:p>
    <w:p w14:paraId="2BC98E45" w14:textId="77777777" w:rsidR="00024E62" w:rsidRPr="00790373" w:rsidRDefault="00024E62" w:rsidP="00822850">
      <w:pPr>
        <w:ind w:right="-1"/>
        <w:jc w:val="left"/>
        <w:rPr>
          <w:rFonts w:ascii="Mairy Light" w:hAnsi="Mairy Light" w:cs="Arial"/>
          <w:color w:val="404040" w:themeColor="text1" w:themeTint="BF"/>
          <w:sz w:val="24"/>
          <w:lang w:eastAsia="en-GB"/>
        </w:rPr>
      </w:pPr>
    </w:p>
    <w:p w14:paraId="6E63ABEE" w14:textId="309F5CAF" w:rsidR="00024E62" w:rsidRPr="004A025D" w:rsidRDefault="00024E62" w:rsidP="00822850">
      <w:pPr>
        <w:pStyle w:val="Style1"/>
        <w:rPr>
          <w:b/>
        </w:rPr>
      </w:pPr>
      <w:r>
        <w:rPr>
          <w:lang w:eastAsia="en-GB"/>
        </w:rPr>
        <w:t xml:space="preserve">Level of course: </w:t>
      </w:r>
      <w:r w:rsidR="007348AE">
        <w:rPr>
          <w:lang w:eastAsia="en-GB"/>
        </w:rPr>
        <w:t>Intermediate</w:t>
      </w:r>
    </w:p>
    <w:p w14:paraId="00C7B284" w14:textId="77777777" w:rsidR="00024E62" w:rsidRPr="004A025D" w:rsidRDefault="00024E62" w:rsidP="00822850">
      <w:pPr>
        <w:ind w:right="-1"/>
        <w:jc w:val="left"/>
        <w:rPr>
          <w:rFonts w:ascii="Mairy Light" w:hAnsi="Mairy Light"/>
          <w:color w:val="404040" w:themeColor="text1" w:themeTint="BF"/>
          <w:sz w:val="24"/>
        </w:rPr>
      </w:pPr>
    </w:p>
    <w:p w14:paraId="0818188C" w14:textId="4AA6328A" w:rsidR="00024E62" w:rsidRPr="00C23580" w:rsidRDefault="00024E62"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5047B7">
        <w:rPr>
          <w:rStyle w:val="Strong"/>
          <w:rFonts w:ascii="Mairy Light" w:hAnsi="Mairy Light" w:cs="Helvetica"/>
          <w:sz w:val="28"/>
          <w:szCs w:val="28"/>
        </w:rPr>
        <w:t>ZOOM</w:t>
      </w:r>
    </w:p>
    <w:p w14:paraId="1F7254E1" w14:textId="77777777" w:rsidR="00024E62" w:rsidRDefault="00024E62" w:rsidP="00822850">
      <w:pPr>
        <w:ind w:right="-1"/>
        <w:jc w:val="left"/>
        <w:rPr>
          <w:rFonts w:ascii="Mairy Light" w:hAnsi="Mairy Light"/>
          <w:sz w:val="24"/>
        </w:rPr>
      </w:pPr>
    </w:p>
    <w:p w14:paraId="5EC0CFD2" w14:textId="3389613A" w:rsidR="006C1249" w:rsidRDefault="005047B7" w:rsidP="00822850">
      <w:pPr>
        <w:ind w:right="-1"/>
        <w:jc w:val="left"/>
        <w:rPr>
          <w:rFonts w:ascii="Mairy Light" w:hAnsi="Mairy Light"/>
          <w:sz w:val="24"/>
        </w:rPr>
      </w:pPr>
      <w:r w:rsidRPr="00AF5872">
        <w:rPr>
          <w:rFonts w:ascii="Mairy Light" w:hAnsi="Mairy Light"/>
          <w:sz w:val="24"/>
        </w:rPr>
        <w:t xml:space="preserve">16 </w:t>
      </w:r>
      <w:r w:rsidR="006C1249" w:rsidRPr="00AF5872">
        <w:rPr>
          <w:rFonts w:ascii="Mairy Light" w:hAnsi="Mairy Light"/>
          <w:sz w:val="24"/>
        </w:rPr>
        <w:t>March 2023</w:t>
      </w:r>
      <w:r w:rsidR="00760565" w:rsidRPr="00AF5872">
        <w:rPr>
          <w:rFonts w:ascii="Mairy Light" w:hAnsi="Mairy Light"/>
          <w:sz w:val="24"/>
        </w:rPr>
        <w:t xml:space="preserve"> </w:t>
      </w:r>
    </w:p>
    <w:p w14:paraId="14AB5253" w14:textId="443A4CCF" w:rsidR="005047B7" w:rsidRDefault="005047B7" w:rsidP="00822850">
      <w:pPr>
        <w:ind w:right="-1"/>
        <w:jc w:val="left"/>
        <w:rPr>
          <w:rFonts w:ascii="Mairy Light" w:hAnsi="Mairy Light"/>
          <w:sz w:val="24"/>
        </w:rPr>
      </w:pPr>
      <w:r>
        <w:rPr>
          <w:rFonts w:ascii="Mairy Light" w:hAnsi="Mairy Light"/>
          <w:sz w:val="24"/>
        </w:rPr>
        <w:t>12 noon – 1pm</w:t>
      </w:r>
    </w:p>
    <w:p w14:paraId="5301EA41" w14:textId="77777777" w:rsidR="00024E62" w:rsidRDefault="00024E62" w:rsidP="00822850">
      <w:pPr>
        <w:ind w:right="-1"/>
        <w:jc w:val="left"/>
        <w:rPr>
          <w:rFonts w:ascii="Mairy Light" w:hAnsi="Mairy Light"/>
          <w:sz w:val="24"/>
        </w:rPr>
      </w:pPr>
    </w:p>
    <w:p w14:paraId="0B849572" w14:textId="535D81BD" w:rsidR="00024E62" w:rsidRPr="006102E7" w:rsidRDefault="00024E62" w:rsidP="00822850">
      <w:pPr>
        <w:ind w:right="-1"/>
        <w:jc w:val="left"/>
        <w:rPr>
          <w:rFonts w:ascii="Mairy Light" w:hAnsi="Mairy Light"/>
          <w:sz w:val="24"/>
        </w:rPr>
      </w:pPr>
      <w:r w:rsidRPr="006102E7">
        <w:rPr>
          <w:rFonts w:ascii="Mairy Light" w:hAnsi="Mairy Light"/>
          <w:sz w:val="24"/>
        </w:rPr>
        <w:t xml:space="preserve">Presented by </w:t>
      </w:r>
      <w:proofErr w:type="spellStart"/>
      <w:r w:rsidR="00291794">
        <w:rPr>
          <w:rFonts w:ascii="Mairy Light" w:hAnsi="Mairy Light"/>
          <w:sz w:val="24"/>
        </w:rPr>
        <w:t>Capsticks</w:t>
      </w:r>
      <w:proofErr w:type="spellEnd"/>
    </w:p>
    <w:p w14:paraId="7865FFB1" w14:textId="77777777" w:rsidR="00024E62" w:rsidRPr="006102E7" w:rsidRDefault="00024E62" w:rsidP="00822850">
      <w:pPr>
        <w:ind w:right="-1"/>
        <w:jc w:val="left"/>
        <w:rPr>
          <w:rFonts w:ascii="Mairy Light" w:hAnsi="Mairy Light"/>
          <w:b/>
          <w:sz w:val="24"/>
        </w:rPr>
      </w:pPr>
    </w:p>
    <w:p w14:paraId="1902FF9E"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6AACE325" w14:textId="77777777" w:rsidR="00024E62" w:rsidRPr="006102E7" w:rsidRDefault="00024E62" w:rsidP="00822850">
      <w:pPr>
        <w:ind w:right="-1"/>
        <w:jc w:val="left"/>
        <w:rPr>
          <w:rFonts w:ascii="Mairy Light" w:hAnsi="Mairy Light"/>
          <w:color w:val="404040" w:themeColor="text1" w:themeTint="BF"/>
          <w:sz w:val="24"/>
        </w:rPr>
      </w:pPr>
    </w:p>
    <w:p w14:paraId="0592F802" w14:textId="77777777" w:rsidR="00024E62" w:rsidRPr="006102E7" w:rsidRDefault="00024E62" w:rsidP="00822850">
      <w:pPr>
        <w:pStyle w:val="Style1"/>
        <w:rPr>
          <w:sz w:val="24"/>
        </w:rPr>
      </w:pPr>
      <w:r w:rsidRPr="006102E7">
        <w:rPr>
          <w:sz w:val="24"/>
        </w:rPr>
        <w:t>Course overview</w:t>
      </w:r>
    </w:p>
    <w:p w14:paraId="724117FA" w14:textId="73C30939" w:rsidR="00024E62" w:rsidRDefault="00024E62" w:rsidP="00822850">
      <w:pPr>
        <w:ind w:right="-1"/>
        <w:jc w:val="left"/>
        <w:rPr>
          <w:rFonts w:ascii="Mairy Light" w:hAnsi="Mairy Light"/>
          <w:color w:val="404040" w:themeColor="text1" w:themeTint="BF"/>
          <w:sz w:val="24"/>
        </w:rPr>
      </w:pPr>
    </w:p>
    <w:p w14:paraId="1C45D3BC" w14:textId="3DD888DF" w:rsidR="005047B7" w:rsidRPr="006102E7" w:rsidRDefault="005047B7" w:rsidP="00822850">
      <w:pPr>
        <w:ind w:right="-1"/>
        <w:jc w:val="left"/>
        <w:rPr>
          <w:rFonts w:ascii="Mairy Light" w:hAnsi="Mairy Light"/>
          <w:color w:val="404040" w:themeColor="text1" w:themeTint="BF"/>
          <w:sz w:val="24"/>
        </w:rPr>
      </w:pPr>
      <w:r w:rsidRPr="009554DC">
        <w:rPr>
          <w:rFonts w:ascii="Mairy Light" w:hAnsi="Mairy Light"/>
          <w:sz w:val="24"/>
        </w:rPr>
        <w:t>Overview of overage provisions and drafting considerations</w:t>
      </w:r>
    </w:p>
    <w:p w14:paraId="4641B4F3" w14:textId="77777777" w:rsidR="00024E62" w:rsidRPr="006102E7" w:rsidRDefault="00024E62" w:rsidP="00822850">
      <w:pPr>
        <w:ind w:right="-1"/>
        <w:jc w:val="left"/>
        <w:rPr>
          <w:rFonts w:ascii="Mairy Light" w:hAnsi="Mairy Light"/>
          <w:color w:val="404040" w:themeColor="text1" w:themeTint="BF"/>
          <w:sz w:val="24"/>
        </w:rPr>
      </w:pPr>
    </w:p>
    <w:p w14:paraId="61C7B41A" w14:textId="77777777" w:rsidR="00024E62" w:rsidRPr="006102E7" w:rsidRDefault="00024E62"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55543E1" w14:textId="77777777" w:rsidR="00024E62" w:rsidRPr="006102E7" w:rsidRDefault="00024E62" w:rsidP="00822850">
      <w:pPr>
        <w:ind w:right="-1"/>
        <w:jc w:val="left"/>
        <w:rPr>
          <w:rFonts w:ascii="Mairy Light" w:hAnsi="Mairy Light"/>
          <w:sz w:val="24"/>
        </w:rPr>
      </w:pPr>
    </w:p>
    <w:p w14:paraId="7319E0EF" w14:textId="3E42F243" w:rsidR="00024E62" w:rsidRDefault="005047B7" w:rsidP="00822850">
      <w:pPr>
        <w:ind w:right="-1"/>
        <w:jc w:val="left"/>
        <w:rPr>
          <w:rFonts w:ascii="Mairy Light" w:hAnsi="Mairy Light"/>
          <w:sz w:val="24"/>
        </w:rPr>
      </w:pPr>
      <w:r w:rsidRPr="009554DC">
        <w:rPr>
          <w:rFonts w:ascii="Mairy Light" w:hAnsi="Mairy Light"/>
          <w:sz w:val="24"/>
        </w:rPr>
        <w:t>Local authority estates teams, in-house legal teams – all those dealing with disposals</w:t>
      </w:r>
    </w:p>
    <w:p w14:paraId="2954DC7E" w14:textId="77777777" w:rsidR="005047B7" w:rsidRPr="006102E7" w:rsidRDefault="005047B7" w:rsidP="00822850">
      <w:pPr>
        <w:ind w:right="-1"/>
        <w:jc w:val="left"/>
        <w:rPr>
          <w:rFonts w:ascii="Mairy Light" w:hAnsi="Mairy Light"/>
          <w:sz w:val="24"/>
        </w:rPr>
      </w:pPr>
    </w:p>
    <w:p w14:paraId="42D714A1" w14:textId="77777777" w:rsidR="00024E62" w:rsidRPr="006102E7" w:rsidRDefault="00024E62"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03F3C3B" w14:textId="77777777" w:rsidR="00024E62" w:rsidRPr="006102E7" w:rsidRDefault="00024E62" w:rsidP="00822850">
      <w:pPr>
        <w:ind w:right="-1"/>
        <w:jc w:val="left"/>
        <w:rPr>
          <w:rFonts w:ascii="Mairy Light" w:hAnsi="Mairy Light"/>
          <w:color w:val="404040" w:themeColor="text1" w:themeTint="BF"/>
          <w:sz w:val="24"/>
        </w:rPr>
      </w:pPr>
    </w:p>
    <w:p w14:paraId="768637E3" w14:textId="77777777" w:rsidR="005047B7" w:rsidRPr="009554DC" w:rsidRDefault="005047B7" w:rsidP="00822850">
      <w:pPr>
        <w:numPr>
          <w:ilvl w:val="0"/>
          <w:numId w:val="13"/>
        </w:numPr>
        <w:jc w:val="left"/>
        <w:rPr>
          <w:rFonts w:ascii="Mairy Light" w:hAnsi="Mairy Light"/>
          <w:sz w:val="24"/>
        </w:rPr>
      </w:pPr>
      <w:r w:rsidRPr="009554DC">
        <w:rPr>
          <w:rFonts w:ascii="Mairy Light" w:hAnsi="Mairy Light"/>
          <w:sz w:val="24"/>
        </w:rPr>
        <w:t xml:space="preserve">Description of different types of </w:t>
      </w:r>
      <w:proofErr w:type="gramStart"/>
      <w:r w:rsidRPr="009554DC">
        <w:rPr>
          <w:rFonts w:ascii="Mairy Light" w:hAnsi="Mairy Light"/>
          <w:sz w:val="24"/>
        </w:rPr>
        <w:t>overage</w:t>
      </w:r>
      <w:proofErr w:type="gramEnd"/>
      <w:r w:rsidRPr="009554DC">
        <w:rPr>
          <w:rFonts w:ascii="Mairy Light" w:hAnsi="Mairy Light"/>
          <w:sz w:val="24"/>
        </w:rPr>
        <w:t xml:space="preserve"> and the commercial advantages of using them </w:t>
      </w:r>
    </w:p>
    <w:p w14:paraId="161AF8B4" w14:textId="77777777" w:rsidR="005047B7" w:rsidRPr="009554DC" w:rsidRDefault="005047B7" w:rsidP="00822850">
      <w:pPr>
        <w:numPr>
          <w:ilvl w:val="0"/>
          <w:numId w:val="13"/>
        </w:numPr>
        <w:jc w:val="left"/>
        <w:rPr>
          <w:rFonts w:ascii="Mairy Light" w:hAnsi="Mairy Light"/>
          <w:sz w:val="24"/>
        </w:rPr>
      </w:pPr>
      <w:r w:rsidRPr="009554DC">
        <w:rPr>
          <w:rFonts w:ascii="Mairy Light" w:hAnsi="Mairy Light"/>
          <w:sz w:val="24"/>
        </w:rPr>
        <w:t>Terms to be included in heads of terms relating to overage provisions</w:t>
      </w:r>
    </w:p>
    <w:p w14:paraId="23C3C0F9" w14:textId="77777777" w:rsidR="005047B7" w:rsidRPr="009554DC" w:rsidRDefault="005047B7" w:rsidP="00822850">
      <w:pPr>
        <w:numPr>
          <w:ilvl w:val="0"/>
          <w:numId w:val="13"/>
        </w:numPr>
        <w:jc w:val="left"/>
        <w:rPr>
          <w:rFonts w:ascii="Mairy Light" w:hAnsi="Mairy Light"/>
          <w:sz w:val="24"/>
        </w:rPr>
      </w:pPr>
      <w:r w:rsidRPr="009554DC">
        <w:rPr>
          <w:rFonts w:ascii="Mairy Light" w:hAnsi="Mairy Light"/>
          <w:sz w:val="24"/>
        </w:rPr>
        <w:t>Potential pitfalls and how to avoid them</w:t>
      </w:r>
    </w:p>
    <w:p w14:paraId="1D78EBE4" w14:textId="77777777" w:rsidR="00024E62" w:rsidRPr="006102E7" w:rsidRDefault="00024E62" w:rsidP="00822850">
      <w:pPr>
        <w:ind w:right="-1"/>
        <w:jc w:val="left"/>
        <w:rPr>
          <w:rFonts w:ascii="Mairy Light" w:hAnsi="Mairy Light"/>
          <w:color w:val="404040" w:themeColor="text1" w:themeTint="BF"/>
          <w:sz w:val="24"/>
        </w:rPr>
      </w:pPr>
    </w:p>
    <w:p w14:paraId="42FE4D90" w14:textId="77777777" w:rsidR="00024E62" w:rsidRPr="00B7330B" w:rsidRDefault="00024E62" w:rsidP="00822850">
      <w:pPr>
        <w:pStyle w:val="Style1"/>
        <w:rPr>
          <w:sz w:val="24"/>
        </w:rPr>
      </w:pPr>
      <w:r w:rsidRPr="006102E7">
        <w:rPr>
          <w:sz w:val="24"/>
        </w:rPr>
        <w:t>Interactive elements</w:t>
      </w:r>
    </w:p>
    <w:p w14:paraId="30F26EF2" w14:textId="6D8D73C3" w:rsidR="00024E62" w:rsidRDefault="00024E62" w:rsidP="00822850">
      <w:pPr>
        <w:pStyle w:val="Style1"/>
        <w:rPr>
          <w:sz w:val="24"/>
        </w:rPr>
      </w:pPr>
    </w:p>
    <w:p w14:paraId="7B47A988" w14:textId="77777777" w:rsidR="005047B7" w:rsidRPr="009554DC" w:rsidRDefault="005047B7" w:rsidP="00822850">
      <w:pPr>
        <w:jc w:val="left"/>
        <w:rPr>
          <w:rFonts w:ascii="Mairy Light" w:hAnsi="Mairy Light"/>
          <w:sz w:val="24"/>
        </w:rPr>
      </w:pPr>
      <w:r w:rsidRPr="009554DC">
        <w:rPr>
          <w:rFonts w:ascii="Mairy Light" w:hAnsi="Mairy Light"/>
          <w:sz w:val="24"/>
        </w:rPr>
        <w:t>Discussion forum covering both surveyor and legal perspectives for a “whole transaction” overview</w:t>
      </w:r>
    </w:p>
    <w:p w14:paraId="669EF5C6" w14:textId="77777777" w:rsidR="005047B7" w:rsidRPr="006102E7" w:rsidRDefault="005047B7" w:rsidP="00822850">
      <w:pPr>
        <w:pStyle w:val="Style1"/>
        <w:rPr>
          <w:sz w:val="24"/>
        </w:rPr>
      </w:pPr>
    </w:p>
    <w:p w14:paraId="5F970763" w14:textId="77777777" w:rsidR="00024E62" w:rsidRPr="006102E7" w:rsidRDefault="00024E62" w:rsidP="00822850">
      <w:pPr>
        <w:pStyle w:val="Style1"/>
        <w:rPr>
          <w:sz w:val="24"/>
        </w:rPr>
      </w:pPr>
      <w:r w:rsidRPr="006102E7">
        <w:rPr>
          <w:sz w:val="24"/>
        </w:rPr>
        <w:t xml:space="preserve">Competencies </w:t>
      </w:r>
    </w:p>
    <w:p w14:paraId="40035A20" w14:textId="77777777" w:rsidR="00024E62" w:rsidRPr="006102E7" w:rsidRDefault="00024E62" w:rsidP="00822850">
      <w:pPr>
        <w:ind w:right="-1"/>
        <w:jc w:val="left"/>
        <w:rPr>
          <w:rFonts w:ascii="Mairy Light" w:hAnsi="Mairy Light"/>
          <w:color w:val="404040" w:themeColor="text1" w:themeTint="BF"/>
          <w:sz w:val="24"/>
        </w:rPr>
      </w:pPr>
    </w:p>
    <w:p w14:paraId="5BA54C73" w14:textId="77777777" w:rsidR="00024E62" w:rsidRPr="006102E7" w:rsidRDefault="00024E62" w:rsidP="00822850">
      <w:pPr>
        <w:ind w:right="-1"/>
        <w:jc w:val="left"/>
        <w:rPr>
          <w:rFonts w:ascii="Mairy Light" w:hAnsi="Mairy Light"/>
          <w:bCs/>
          <w:sz w:val="24"/>
        </w:rPr>
      </w:pPr>
      <w:r w:rsidRPr="006102E7">
        <w:rPr>
          <w:rFonts w:ascii="Mairy Light" w:hAnsi="Mairy Light"/>
          <w:bCs/>
          <w:sz w:val="24"/>
        </w:rPr>
        <w:t>This course will cover:</w:t>
      </w:r>
    </w:p>
    <w:p w14:paraId="6F72B4E9" w14:textId="77777777" w:rsidR="00024E62" w:rsidRPr="006102E7" w:rsidRDefault="00024E62" w:rsidP="00822850">
      <w:pPr>
        <w:jc w:val="left"/>
        <w:rPr>
          <w:rFonts w:ascii="Mairy Light" w:hAnsi="Mairy Light"/>
          <w:bCs/>
          <w:sz w:val="24"/>
        </w:rPr>
      </w:pPr>
    </w:p>
    <w:p w14:paraId="39D327E2" w14:textId="614D2515" w:rsidR="005047B7" w:rsidRPr="009554DC" w:rsidRDefault="005047B7" w:rsidP="00822850">
      <w:pPr>
        <w:jc w:val="left"/>
        <w:rPr>
          <w:rFonts w:ascii="Mairy Light" w:hAnsi="Mairy Light"/>
          <w:bCs/>
          <w:sz w:val="24"/>
        </w:rPr>
      </w:pPr>
      <w:r w:rsidRPr="009554DC">
        <w:rPr>
          <w:rFonts w:ascii="Mairy Light" w:hAnsi="Mairy Light"/>
          <w:bCs/>
          <w:sz w:val="24"/>
        </w:rPr>
        <w:t xml:space="preserve">B Technical legal practice </w:t>
      </w:r>
    </w:p>
    <w:p w14:paraId="5190B290" w14:textId="12301737" w:rsidR="005047B7" w:rsidRPr="009554DC" w:rsidRDefault="005047B7" w:rsidP="00822850">
      <w:pPr>
        <w:jc w:val="left"/>
        <w:rPr>
          <w:rFonts w:ascii="Mairy Light" w:hAnsi="Mairy Light"/>
          <w:bCs/>
          <w:sz w:val="24"/>
        </w:rPr>
      </w:pPr>
      <w:r w:rsidRPr="009554DC">
        <w:rPr>
          <w:rFonts w:ascii="Mairy Light" w:hAnsi="Mairy Light"/>
          <w:bCs/>
          <w:sz w:val="24"/>
        </w:rPr>
        <w:t xml:space="preserve">B4 Draft documents </w:t>
      </w:r>
    </w:p>
    <w:p w14:paraId="5B6B6A00" w14:textId="22B844B2" w:rsidR="005047B7" w:rsidRPr="009554DC" w:rsidRDefault="005047B7" w:rsidP="00822850">
      <w:pPr>
        <w:jc w:val="left"/>
        <w:rPr>
          <w:rFonts w:ascii="Mairy Light" w:hAnsi="Mairy Light"/>
          <w:bCs/>
          <w:sz w:val="24"/>
        </w:rPr>
      </w:pPr>
      <w:r w:rsidRPr="009554DC">
        <w:rPr>
          <w:rFonts w:ascii="Mairy Light" w:hAnsi="Mairy Light"/>
          <w:bCs/>
          <w:sz w:val="24"/>
        </w:rPr>
        <w:t xml:space="preserve">B6 Negotiation </w:t>
      </w:r>
    </w:p>
    <w:p w14:paraId="0F0A796B" w14:textId="77777777" w:rsidR="00024E62" w:rsidRPr="006102E7" w:rsidRDefault="00024E62" w:rsidP="00822850">
      <w:pPr>
        <w:jc w:val="left"/>
        <w:rPr>
          <w:rFonts w:ascii="Mairy Light" w:hAnsi="Mairy Light"/>
          <w:bCs/>
          <w:sz w:val="24"/>
        </w:rPr>
      </w:pPr>
    </w:p>
    <w:p w14:paraId="1FE0AC41" w14:textId="77777777" w:rsidR="00024E62" w:rsidRPr="006102E7" w:rsidRDefault="00024E62" w:rsidP="00822850">
      <w:pPr>
        <w:pStyle w:val="Style1"/>
        <w:rPr>
          <w:sz w:val="24"/>
        </w:rPr>
      </w:pPr>
      <w:r w:rsidRPr="006102E7">
        <w:rPr>
          <w:sz w:val="24"/>
        </w:rPr>
        <w:t>Presenter profiles:</w:t>
      </w:r>
    </w:p>
    <w:p w14:paraId="6AA05F97" w14:textId="77777777" w:rsidR="005047B7" w:rsidRPr="009554DC" w:rsidRDefault="005047B7" w:rsidP="00822850">
      <w:pPr>
        <w:jc w:val="left"/>
        <w:rPr>
          <w:rFonts w:ascii="Mairy Light" w:hAnsi="Mairy Light"/>
          <w:b/>
          <w:bCs/>
          <w:sz w:val="24"/>
        </w:rPr>
      </w:pPr>
    </w:p>
    <w:p w14:paraId="25801D77" w14:textId="1200FA8D" w:rsidR="005047B7" w:rsidRPr="009554DC" w:rsidRDefault="005047B7" w:rsidP="00822850">
      <w:pPr>
        <w:tabs>
          <w:tab w:val="left" w:pos="6236"/>
        </w:tabs>
        <w:jc w:val="left"/>
        <w:rPr>
          <w:rFonts w:ascii="Mairy Light" w:hAnsi="Mairy Light" w:cs="Tahoma"/>
          <w:sz w:val="24"/>
        </w:rPr>
      </w:pPr>
      <w:r w:rsidRPr="009554DC">
        <w:rPr>
          <w:rFonts w:ascii="Mairy Light" w:hAnsi="Mairy Light" w:cs="Tahoma"/>
          <w:sz w:val="24"/>
        </w:rPr>
        <w:t>Abi</w:t>
      </w:r>
      <w:r>
        <w:rPr>
          <w:rFonts w:ascii="Mairy Light" w:hAnsi="Mairy Light" w:cs="Tahoma"/>
          <w:sz w:val="24"/>
        </w:rPr>
        <w:t xml:space="preserve"> </w:t>
      </w:r>
      <w:proofErr w:type="spellStart"/>
      <w:r>
        <w:rPr>
          <w:rFonts w:ascii="Mairy Light" w:hAnsi="Mairy Light" w:cs="Tahoma"/>
          <w:sz w:val="24"/>
        </w:rPr>
        <w:t>Condry</w:t>
      </w:r>
      <w:proofErr w:type="spellEnd"/>
      <w:r>
        <w:rPr>
          <w:rFonts w:ascii="Mairy Light" w:hAnsi="Mairy Light" w:cs="Tahoma"/>
          <w:sz w:val="24"/>
        </w:rPr>
        <w:t>, Partner</w:t>
      </w:r>
      <w:r w:rsidRPr="009554DC">
        <w:rPr>
          <w:rFonts w:ascii="Mairy Light" w:hAnsi="Mairy Light" w:cs="Tahoma"/>
          <w:sz w:val="24"/>
        </w:rPr>
        <w:t xml:space="preserve"> leads the </w:t>
      </w:r>
      <w:proofErr w:type="spellStart"/>
      <w:r w:rsidRPr="009554DC">
        <w:rPr>
          <w:rFonts w:ascii="Mairy Light" w:hAnsi="Mairy Light" w:cs="Tahoma"/>
          <w:sz w:val="24"/>
        </w:rPr>
        <w:t>Capsticks</w:t>
      </w:r>
      <w:proofErr w:type="spellEnd"/>
      <w:r w:rsidRPr="009554DC">
        <w:rPr>
          <w:rFonts w:ascii="Mairy Light" w:hAnsi="Mairy Light" w:cs="Tahoma"/>
          <w:sz w:val="24"/>
        </w:rPr>
        <w:t xml:space="preserve"> property litigation team. She specialises in property-related disputes and contentious landlord and tenant matters for local authority, </w:t>
      </w:r>
      <w:proofErr w:type="gramStart"/>
      <w:r w:rsidRPr="009554DC">
        <w:rPr>
          <w:rFonts w:ascii="Mairy Light" w:hAnsi="Mairy Light" w:cs="Tahoma"/>
          <w:sz w:val="24"/>
        </w:rPr>
        <w:t>healthcare</w:t>
      </w:r>
      <w:proofErr w:type="gramEnd"/>
      <w:r w:rsidRPr="009554DC">
        <w:rPr>
          <w:rFonts w:ascii="Mairy Light" w:hAnsi="Mairy Light" w:cs="Tahoma"/>
          <w:sz w:val="24"/>
        </w:rPr>
        <w:t xml:space="preserve"> and social housing sectors. </w:t>
      </w:r>
    </w:p>
    <w:p w14:paraId="3EF73081" w14:textId="77777777" w:rsidR="005047B7" w:rsidRPr="009554DC" w:rsidRDefault="005047B7" w:rsidP="00822850">
      <w:pPr>
        <w:tabs>
          <w:tab w:val="left" w:pos="6236"/>
        </w:tabs>
        <w:jc w:val="left"/>
        <w:rPr>
          <w:rFonts w:ascii="Mairy Light" w:hAnsi="Mairy Light" w:cs="Tahoma"/>
          <w:sz w:val="24"/>
        </w:rPr>
      </w:pPr>
    </w:p>
    <w:p w14:paraId="77FB160C" w14:textId="6CC5F622" w:rsidR="005047B7" w:rsidRPr="009554DC" w:rsidRDefault="005047B7" w:rsidP="00822850">
      <w:pPr>
        <w:jc w:val="left"/>
        <w:rPr>
          <w:rFonts w:ascii="Mairy Light" w:hAnsi="Mairy Light" w:cs="Tahoma"/>
          <w:sz w:val="24"/>
        </w:rPr>
      </w:pPr>
      <w:r w:rsidRPr="009554DC">
        <w:rPr>
          <w:rFonts w:ascii="Mairy Light" w:hAnsi="Mairy Light" w:cs="Tahoma"/>
          <w:sz w:val="24"/>
        </w:rPr>
        <w:lastRenderedPageBreak/>
        <w:t>Vicki</w:t>
      </w:r>
      <w:r>
        <w:rPr>
          <w:rFonts w:ascii="Mairy Light" w:hAnsi="Mairy Light" w:cs="Tahoma"/>
          <w:sz w:val="24"/>
        </w:rPr>
        <w:t xml:space="preserve"> Moore, Legal Director</w:t>
      </w:r>
      <w:r w:rsidRPr="009554DC">
        <w:rPr>
          <w:rFonts w:ascii="Mairy Light" w:hAnsi="Mairy Light" w:cs="Tahoma"/>
          <w:sz w:val="24"/>
        </w:rPr>
        <w:t xml:space="preserve"> provides close support to local authority, </w:t>
      </w:r>
      <w:proofErr w:type="gramStart"/>
      <w:r w:rsidRPr="009554DC">
        <w:rPr>
          <w:rFonts w:ascii="Mairy Light" w:hAnsi="Mairy Light" w:cs="Tahoma"/>
          <w:sz w:val="24"/>
        </w:rPr>
        <w:t>NHS</w:t>
      </w:r>
      <w:proofErr w:type="gramEnd"/>
      <w:r w:rsidRPr="009554DC">
        <w:rPr>
          <w:rFonts w:ascii="Mairy Light" w:hAnsi="Mairy Light" w:cs="Tahoma"/>
          <w:sz w:val="24"/>
        </w:rPr>
        <w:t xml:space="preserve"> and charity clients on a wide range of real estate matters and projects.  Her work includes dealing with the acquisition, </w:t>
      </w:r>
      <w:proofErr w:type="gramStart"/>
      <w:r w:rsidRPr="009554DC">
        <w:rPr>
          <w:rFonts w:ascii="Mairy Light" w:hAnsi="Mairy Light" w:cs="Tahoma"/>
          <w:sz w:val="24"/>
        </w:rPr>
        <w:t>disposal</w:t>
      </w:r>
      <w:proofErr w:type="gramEnd"/>
      <w:r w:rsidRPr="009554DC">
        <w:rPr>
          <w:rFonts w:ascii="Mairy Light" w:hAnsi="Mairy Light" w:cs="Tahoma"/>
          <w:sz w:val="24"/>
        </w:rPr>
        <w:t xml:space="preserve"> and development of sites, negotiating commercial leases and general landlord and tenant law.  She has advised public sector clients on numerous disposals involving complex overage arrangements.</w:t>
      </w:r>
    </w:p>
    <w:p w14:paraId="7689BF78" w14:textId="77777777" w:rsidR="005047B7" w:rsidRPr="009554DC" w:rsidRDefault="005047B7" w:rsidP="00822850">
      <w:pPr>
        <w:jc w:val="left"/>
        <w:rPr>
          <w:rFonts w:ascii="Mairy Light" w:hAnsi="Mairy Light" w:cs="Tahoma"/>
          <w:sz w:val="24"/>
        </w:rPr>
      </w:pPr>
    </w:p>
    <w:p w14:paraId="1D835B34" w14:textId="77777777" w:rsidR="005047B7" w:rsidRPr="005047B7" w:rsidRDefault="005047B7" w:rsidP="00822850">
      <w:pPr>
        <w:jc w:val="left"/>
        <w:rPr>
          <w:rFonts w:ascii="Mairy Light" w:hAnsi="Mairy Light" w:cs="Tahoma"/>
          <w:bCs/>
          <w:sz w:val="24"/>
        </w:rPr>
      </w:pPr>
      <w:r w:rsidRPr="005047B7">
        <w:rPr>
          <w:rFonts w:ascii="Mairy Light" w:hAnsi="Mairy Light" w:cs="Tahoma"/>
          <w:bCs/>
          <w:sz w:val="24"/>
        </w:rPr>
        <w:t>Howard Williams, Chartered Surveyor and Partner, Montagu Evans</w:t>
      </w:r>
    </w:p>
    <w:p w14:paraId="7439C1BE" w14:textId="77777777" w:rsidR="005047B7" w:rsidRDefault="005047B7" w:rsidP="00822850">
      <w:pPr>
        <w:jc w:val="left"/>
        <w:rPr>
          <w:rFonts w:ascii="Mairy Light" w:hAnsi="Mairy Light" w:cs="Tahoma"/>
          <w:sz w:val="24"/>
        </w:rPr>
      </w:pPr>
    </w:p>
    <w:p w14:paraId="58A89926" w14:textId="0038654E" w:rsidR="00024E62" w:rsidRDefault="00024E62" w:rsidP="00822850">
      <w:pPr>
        <w:jc w:val="left"/>
        <w:rPr>
          <w:rFonts w:ascii="Mairy Light" w:hAnsi="Mairy Light"/>
          <w:color w:val="00656D"/>
          <w:sz w:val="24"/>
        </w:rPr>
      </w:pPr>
      <w:r>
        <w:rPr>
          <w:sz w:val="24"/>
        </w:rPr>
        <w:br w:type="page"/>
      </w:r>
    </w:p>
    <w:p w14:paraId="1929ACAD" w14:textId="0BA17AAB" w:rsidR="00024E62" w:rsidRPr="00D338BF" w:rsidRDefault="00BB304B" w:rsidP="00822850">
      <w:pPr>
        <w:jc w:val="left"/>
        <w:rPr>
          <w:rFonts w:ascii="Mairy Regular" w:hAnsi="Mairy Regular" w:cs="Arial"/>
          <w:color w:val="95C11F"/>
          <w:sz w:val="72"/>
          <w:szCs w:val="72"/>
          <w:lang w:eastAsia="en-GB"/>
        </w:rPr>
      </w:pPr>
      <w:r w:rsidRPr="00D85189">
        <w:rPr>
          <w:rFonts w:ascii="Mairy Regular" w:hAnsi="Mairy Regular" w:cs="Arial"/>
          <w:color w:val="95C11F"/>
          <w:sz w:val="72"/>
          <w:szCs w:val="72"/>
          <w:lang w:eastAsia="en-GB"/>
        </w:rPr>
        <w:lastRenderedPageBreak/>
        <w:t>5G and Smart Cities</w:t>
      </w:r>
    </w:p>
    <w:p w14:paraId="6ED22D8E" w14:textId="77777777" w:rsidR="00024E62" w:rsidRDefault="00024E62" w:rsidP="00822850">
      <w:pPr>
        <w:jc w:val="left"/>
        <w:rPr>
          <w:rFonts w:ascii="Mairy Regular" w:hAnsi="Mairy Regular"/>
          <w:color w:val="95C11F"/>
          <w:sz w:val="72"/>
          <w:szCs w:val="72"/>
        </w:rPr>
      </w:pPr>
    </w:p>
    <w:p w14:paraId="102A9E73" w14:textId="662398A0" w:rsidR="00024E62" w:rsidRPr="003A6F4B" w:rsidRDefault="003A6F4B" w:rsidP="00822850">
      <w:pPr>
        <w:jc w:val="left"/>
        <w:rPr>
          <w:rFonts w:ascii="Mairy Light" w:hAnsi="Mairy Light"/>
          <w:b/>
          <w:color w:val="00656D"/>
          <w:sz w:val="28"/>
          <w:szCs w:val="28"/>
        </w:rPr>
      </w:pPr>
      <w:r w:rsidRPr="003A6F4B">
        <w:rPr>
          <w:rFonts w:ascii="Mairy Light" w:hAnsi="Mairy Light"/>
          <w:b/>
          <w:color w:val="00656D"/>
          <w:sz w:val="28"/>
          <w:szCs w:val="28"/>
        </w:rPr>
        <w:t>Considering the legal issues and challenges for authorities seeking to implement or partner on the deployment of 5G and smart city technologies.</w:t>
      </w:r>
    </w:p>
    <w:p w14:paraId="72A3183A" w14:textId="77777777" w:rsidR="00024E62" w:rsidRPr="00790373" w:rsidRDefault="00024E62" w:rsidP="00822850">
      <w:pPr>
        <w:ind w:right="-1"/>
        <w:jc w:val="left"/>
        <w:rPr>
          <w:rFonts w:ascii="Mairy Light" w:hAnsi="Mairy Light" w:cs="Arial"/>
          <w:color w:val="404040" w:themeColor="text1" w:themeTint="BF"/>
          <w:sz w:val="24"/>
          <w:lang w:eastAsia="en-GB"/>
        </w:rPr>
      </w:pPr>
    </w:p>
    <w:p w14:paraId="75E56992" w14:textId="1AB26A4B" w:rsidR="00024E62" w:rsidRPr="004A025D" w:rsidRDefault="00024E62" w:rsidP="00822850">
      <w:pPr>
        <w:pStyle w:val="Style1"/>
        <w:rPr>
          <w:b/>
        </w:rPr>
      </w:pPr>
      <w:r>
        <w:rPr>
          <w:lang w:eastAsia="en-GB"/>
        </w:rPr>
        <w:t xml:space="preserve">Level of course: </w:t>
      </w:r>
      <w:r w:rsidR="00D85189">
        <w:rPr>
          <w:lang w:eastAsia="en-GB"/>
        </w:rPr>
        <w:t>Intermediate</w:t>
      </w:r>
    </w:p>
    <w:p w14:paraId="7D0FF3A8" w14:textId="77777777" w:rsidR="00024E62" w:rsidRPr="004A025D" w:rsidRDefault="00024E62" w:rsidP="00822850">
      <w:pPr>
        <w:ind w:right="-1"/>
        <w:jc w:val="left"/>
        <w:rPr>
          <w:rFonts w:ascii="Mairy Light" w:hAnsi="Mairy Light"/>
          <w:color w:val="404040" w:themeColor="text1" w:themeTint="BF"/>
          <w:sz w:val="24"/>
        </w:rPr>
      </w:pPr>
    </w:p>
    <w:p w14:paraId="68036A57" w14:textId="49EDE473" w:rsidR="00024E62" w:rsidRPr="00C23580" w:rsidRDefault="00024E62" w:rsidP="00822850">
      <w:pPr>
        <w:ind w:right="-1"/>
        <w:jc w:val="left"/>
        <w:rPr>
          <w:rFonts w:ascii="Mairy Light" w:hAnsi="Mairy Light"/>
          <w:sz w:val="28"/>
          <w:szCs w:val="28"/>
        </w:rPr>
      </w:pPr>
      <w:r w:rsidRPr="00C23580">
        <w:rPr>
          <w:rStyle w:val="Strong"/>
          <w:rFonts w:ascii="Mairy Light" w:hAnsi="Mairy Light" w:cs="Helvetica"/>
          <w:sz w:val="28"/>
          <w:szCs w:val="28"/>
        </w:rPr>
        <w:t xml:space="preserve">PLEASE NOTE THIS WEBINAR IS BEING HOSTED </w:t>
      </w:r>
      <w:r w:rsidR="009E79C2" w:rsidRPr="00C23580">
        <w:rPr>
          <w:rStyle w:val="Strong"/>
          <w:rFonts w:ascii="Mairy Light" w:hAnsi="Mairy Light" w:cs="Helvetica"/>
          <w:sz w:val="28"/>
          <w:szCs w:val="28"/>
        </w:rPr>
        <w:t>VIA</w:t>
      </w:r>
      <w:r w:rsidR="009E79C2">
        <w:rPr>
          <w:rStyle w:val="Strong"/>
          <w:rFonts w:ascii="Mairy Light" w:hAnsi="Mairy Light" w:cs="Helvetica"/>
          <w:sz w:val="28"/>
          <w:szCs w:val="28"/>
        </w:rPr>
        <w:t xml:space="preserve"> TEAMS</w:t>
      </w:r>
    </w:p>
    <w:p w14:paraId="6613849D" w14:textId="77777777" w:rsidR="00024E62" w:rsidRDefault="00024E62" w:rsidP="00822850">
      <w:pPr>
        <w:ind w:right="-1"/>
        <w:jc w:val="left"/>
        <w:rPr>
          <w:rFonts w:ascii="Mairy Light" w:hAnsi="Mairy Light"/>
          <w:sz w:val="24"/>
        </w:rPr>
      </w:pPr>
    </w:p>
    <w:p w14:paraId="56A4DAAC" w14:textId="04486C6F" w:rsidR="006C1249" w:rsidRDefault="006C1249" w:rsidP="00822850">
      <w:pPr>
        <w:ind w:right="-1"/>
        <w:jc w:val="left"/>
        <w:rPr>
          <w:rFonts w:ascii="Mairy Light" w:hAnsi="Mairy Light"/>
          <w:sz w:val="24"/>
        </w:rPr>
      </w:pPr>
      <w:r>
        <w:rPr>
          <w:rFonts w:ascii="Mairy Light" w:hAnsi="Mairy Light"/>
          <w:sz w:val="24"/>
        </w:rPr>
        <w:t>March 2023</w:t>
      </w:r>
    </w:p>
    <w:p w14:paraId="696E6FE5" w14:textId="77777777" w:rsidR="00024E62" w:rsidRDefault="00024E62" w:rsidP="00822850">
      <w:pPr>
        <w:ind w:right="-1"/>
        <w:jc w:val="left"/>
        <w:rPr>
          <w:rFonts w:ascii="Mairy Light" w:hAnsi="Mairy Light"/>
          <w:sz w:val="24"/>
        </w:rPr>
      </w:pPr>
      <w:r>
        <w:rPr>
          <w:rFonts w:ascii="Mairy Light" w:hAnsi="Mairy Light"/>
          <w:sz w:val="24"/>
        </w:rPr>
        <w:t>Time</w:t>
      </w:r>
    </w:p>
    <w:p w14:paraId="4CC79B2D" w14:textId="77777777" w:rsidR="00024E62" w:rsidRDefault="00024E62" w:rsidP="00822850">
      <w:pPr>
        <w:ind w:right="-1"/>
        <w:jc w:val="left"/>
        <w:rPr>
          <w:rFonts w:ascii="Mairy Light" w:hAnsi="Mairy Light"/>
          <w:sz w:val="24"/>
        </w:rPr>
      </w:pPr>
    </w:p>
    <w:p w14:paraId="2098F846" w14:textId="11B91CD8" w:rsidR="00024E62" w:rsidRPr="006102E7" w:rsidRDefault="00024E62" w:rsidP="00822850">
      <w:pPr>
        <w:ind w:right="-1"/>
        <w:jc w:val="left"/>
        <w:rPr>
          <w:rFonts w:ascii="Mairy Light" w:hAnsi="Mairy Light"/>
          <w:sz w:val="24"/>
        </w:rPr>
      </w:pPr>
      <w:r w:rsidRPr="006102E7">
        <w:rPr>
          <w:rFonts w:ascii="Mairy Light" w:hAnsi="Mairy Light"/>
          <w:sz w:val="24"/>
        </w:rPr>
        <w:t xml:space="preserve">Presented by </w:t>
      </w:r>
      <w:r w:rsidR="00291794">
        <w:rPr>
          <w:rFonts w:ascii="Mairy Light" w:hAnsi="Mairy Light"/>
          <w:sz w:val="24"/>
        </w:rPr>
        <w:t>DWF</w:t>
      </w:r>
    </w:p>
    <w:p w14:paraId="277950A0" w14:textId="77777777" w:rsidR="00024E62" w:rsidRPr="006102E7" w:rsidRDefault="00024E62" w:rsidP="00822850">
      <w:pPr>
        <w:ind w:right="-1"/>
        <w:jc w:val="left"/>
        <w:rPr>
          <w:rFonts w:ascii="Mairy Light" w:hAnsi="Mairy Light"/>
          <w:b/>
          <w:sz w:val="24"/>
        </w:rPr>
      </w:pPr>
    </w:p>
    <w:p w14:paraId="7B619617"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2A4EADC5" w14:textId="77777777" w:rsidR="00024E62" w:rsidRPr="006102E7" w:rsidRDefault="00024E62" w:rsidP="00822850">
      <w:pPr>
        <w:ind w:right="-1"/>
        <w:jc w:val="left"/>
        <w:rPr>
          <w:rFonts w:ascii="Mairy Light" w:hAnsi="Mairy Light"/>
          <w:color w:val="404040" w:themeColor="text1" w:themeTint="BF"/>
          <w:sz w:val="24"/>
        </w:rPr>
      </w:pPr>
    </w:p>
    <w:p w14:paraId="276D2D05" w14:textId="77777777" w:rsidR="00024E62" w:rsidRPr="006102E7" w:rsidRDefault="00024E62" w:rsidP="00822850">
      <w:pPr>
        <w:pStyle w:val="Style1"/>
        <w:rPr>
          <w:sz w:val="24"/>
        </w:rPr>
      </w:pPr>
      <w:r w:rsidRPr="006102E7">
        <w:rPr>
          <w:sz w:val="24"/>
        </w:rPr>
        <w:t>Course overview</w:t>
      </w:r>
    </w:p>
    <w:p w14:paraId="2264D31D" w14:textId="77777777" w:rsidR="00024E62" w:rsidRPr="006102E7" w:rsidRDefault="00024E62" w:rsidP="00822850">
      <w:pPr>
        <w:ind w:right="-1"/>
        <w:jc w:val="left"/>
        <w:rPr>
          <w:rFonts w:ascii="Mairy Light" w:hAnsi="Mairy Light"/>
          <w:color w:val="404040" w:themeColor="text1" w:themeTint="BF"/>
          <w:sz w:val="24"/>
        </w:rPr>
      </w:pPr>
    </w:p>
    <w:p w14:paraId="1103BF27" w14:textId="259F058F" w:rsidR="00024E62" w:rsidRDefault="005718E2" w:rsidP="00822850">
      <w:pPr>
        <w:ind w:right="-1"/>
        <w:jc w:val="left"/>
        <w:rPr>
          <w:rFonts w:ascii="Mairy Light" w:hAnsi="Mairy Light"/>
          <w:color w:val="404040" w:themeColor="text1" w:themeTint="BF"/>
          <w:sz w:val="24"/>
        </w:rPr>
      </w:pPr>
      <w:r>
        <w:rPr>
          <w:rFonts w:ascii="Mairy Light" w:hAnsi="Mairy Light"/>
          <w:color w:val="404040" w:themeColor="text1" w:themeTint="BF"/>
          <w:sz w:val="24"/>
        </w:rPr>
        <w:t xml:space="preserve">To be confirmed </w:t>
      </w:r>
    </w:p>
    <w:p w14:paraId="60A5059B" w14:textId="77777777" w:rsidR="005718E2" w:rsidRPr="006102E7" w:rsidRDefault="005718E2" w:rsidP="00822850">
      <w:pPr>
        <w:ind w:right="-1"/>
        <w:jc w:val="left"/>
        <w:rPr>
          <w:rFonts w:ascii="Mairy Light" w:hAnsi="Mairy Light"/>
          <w:color w:val="404040" w:themeColor="text1" w:themeTint="BF"/>
          <w:sz w:val="24"/>
        </w:rPr>
      </w:pPr>
    </w:p>
    <w:p w14:paraId="57C8F6CF" w14:textId="77777777" w:rsidR="00024E62" w:rsidRPr="006102E7" w:rsidRDefault="00024E62"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53B15384" w14:textId="77777777" w:rsidR="00024E62" w:rsidRPr="006102E7" w:rsidRDefault="00024E62" w:rsidP="00822850">
      <w:pPr>
        <w:ind w:right="-1"/>
        <w:jc w:val="left"/>
        <w:rPr>
          <w:rFonts w:ascii="Mairy Light" w:hAnsi="Mairy Light"/>
          <w:sz w:val="24"/>
        </w:rPr>
      </w:pPr>
    </w:p>
    <w:p w14:paraId="54DDD382" w14:textId="77777777" w:rsidR="00024E62" w:rsidRPr="006102E7" w:rsidRDefault="00024E62" w:rsidP="00822850">
      <w:pPr>
        <w:ind w:right="-1"/>
        <w:jc w:val="left"/>
        <w:rPr>
          <w:rFonts w:ascii="Mairy Light" w:hAnsi="Mairy Light"/>
          <w:sz w:val="24"/>
        </w:rPr>
      </w:pPr>
    </w:p>
    <w:p w14:paraId="5D07F2EC" w14:textId="77777777" w:rsidR="00024E62" w:rsidRPr="006102E7" w:rsidRDefault="00024E62"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14FF39A1" w14:textId="77777777" w:rsidR="00024E62" w:rsidRPr="006102E7" w:rsidRDefault="00024E62" w:rsidP="00822850">
      <w:pPr>
        <w:ind w:right="-1"/>
        <w:jc w:val="left"/>
        <w:rPr>
          <w:rFonts w:ascii="Mairy Light" w:hAnsi="Mairy Light"/>
          <w:color w:val="404040" w:themeColor="text1" w:themeTint="BF"/>
          <w:sz w:val="24"/>
        </w:rPr>
      </w:pPr>
    </w:p>
    <w:p w14:paraId="1E528C90" w14:textId="77777777" w:rsidR="00024E62" w:rsidRPr="006102E7" w:rsidRDefault="00024E62" w:rsidP="00822850">
      <w:pPr>
        <w:numPr>
          <w:ilvl w:val="0"/>
          <w:numId w:val="13"/>
        </w:numPr>
        <w:jc w:val="left"/>
        <w:rPr>
          <w:rFonts w:ascii="Mairy Light" w:hAnsi="Mairy Light" w:cs="Tahoma"/>
          <w:sz w:val="24"/>
        </w:rPr>
      </w:pPr>
    </w:p>
    <w:p w14:paraId="5FE73731" w14:textId="77777777" w:rsidR="00024E62" w:rsidRPr="006102E7" w:rsidRDefault="00024E62" w:rsidP="00822850">
      <w:pPr>
        <w:ind w:right="-1"/>
        <w:jc w:val="left"/>
        <w:rPr>
          <w:rFonts w:ascii="Mairy Light" w:hAnsi="Mairy Light"/>
          <w:color w:val="404040" w:themeColor="text1" w:themeTint="BF"/>
          <w:sz w:val="24"/>
        </w:rPr>
      </w:pPr>
    </w:p>
    <w:p w14:paraId="443D4C8F" w14:textId="77777777" w:rsidR="00024E62" w:rsidRPr="00B7330B" w:rsidRDefault="00024E62" w:rsidP="00822850">
      <w:pPr>
        <w:pStyle w:val="Style1"/>
        <w:rPr>
          <w:sz w:val="24"/>
        </w:rPr>
      </w:pPr>
      <w:r w:rsidRPr="006102E7">
        <w:rPr>
          <w:sz w:val="24"/>
        </w:rPr>
        <w:t>Interactive elements</w:t>
      </w:r>
    </w:p>
    <w:p w14:paraId="7EAEEA27" w14:textId="77777777" w:rsidR="00024E62" w:rsidRPr="006102E7" w:rsidRDefault="00024E62" w:rsidP="00822850">
      <w:pPr>
        <w:pStyle w:val="Style1"/>
        <w:rPr>
          <w:sz w:val="24"/>
        </w:rPr>
      </w:pPr>
    </w:p>
    <w:p w14:paraId="1759E311" w14:textId="77777777" w:rsidR="00024E62" w:rsidRPr="006102E7" w:rsidRDefault="00024E62" w:rsidP="00822850">
      <w:pPr>
        <w:pStyle w:val="Style1"/>
        <w:rPr>
          <w:sz w:val="24"/>
        </w:rPr>
      </w:pPr>
      <w:r w:rsidRPr="006102E7">
        <w:rPr>
          <w:sz w:val="24"/>
        </w:rPr>
        <w:t xml:space="preserve">Competencies </w:t>
      </w:r>
    </w:p>
    <w:p w14:paraId="6E68B141" w14:textId="77777777" w:rsidR="00024E62" w:rsidRPr="006102E7" w:rsidRDefault="00024E62" w:rsidP="00822850">
      <w:pPr>
        <w:ind w:right="-1"/>
        <w:jc w:val="left"/>
        <w:rPr>
          <w:rFonts w:ascii="Mairy Light" w:hAnsi="Mairy Light"/>
          <w:color w:val="404040" w:themeColor="text1" w:themeTint="BF"/>
          <w:sz w:val="24"/>
        </w:rPr>
      </w:pPr>
    </w:p>
    <w:p w14:paraId="4164FFA7" w14:textId="77777777" w:rsidR="00024E62" w:rsidRPr="006102E7" w:rsidRDefault="00024E62" w:rsidP="00822850">
      <w:pPr>
        <w:ind w:right="-1"/>
        <w:jc w:val="left"/>
        <w:rPr>
          <w:rFonts w:ascii="Mairy Light" w:hAnsi="Mairy Light"/>
          <w:bCs/>
          <w:sz w:val="24"/>
        </w:rPr>
      </w:pPr>
      <w:r w:rsidRPr="006102E7">
        <w:rPr>
          <w:rFonts w:ascii="Mairy Light" w:hAnsi="Mairy Light"/>
          <w:bCs/>
          <w:sz w:val="24"/>
        </w:rPr>
        <w:t>This course will cover:</w:t>
      </w:r>
    </w:p>
    <w:p w14:paraId="5AB07904" w14:textId="77777777" w:rsidR="00024E62" w:rsidRPr="006102E7" w:rsidRDefault="00024E62" w:rsidP="00822850">
      <w:pPr>
        <w:jc w:val="left"/>
        <w:rPr>
          <w:rFonts w:ascii="Mairy Light" w:hAnsi="Mairy Light"/>
          <w:bCs/>
          <w:sz w:val="24"/>
        </w:rPr>
      </w:pPr>
    </w:p>
    <w:p w14:paraId="3F1F7601" w14:textId="77777777" w:rsidR="00024E62" w:rsidRPr="00D97265" w:rsidRDefault="00024E62" w:rsidP="00822850">
      <w:pPr>
        <w:jc w:val="left"/>
        <w:rPr>
          <w:rFonts w:ascii="Mairy Light" w:hAnsi="Mairy Light"/>
          <w:bCs/>
          <w:sz w:val="24"/>
        </w:rPr>
      </w:pPr>
      <w:proofErr w:type="gramStart"/>
      <w:r w:rsidRPr="00D97265">
        <w:rPr>
          <w:rFonts w:ascii="Mairy Light" w:hAnsi="Mairy Light"/>
          <w:bCs/>
          <w:sz w:val="24"/>
        </w:rPr>
        <w:t>A</w:t>
      </w:r>
      <w:proofErr w:type="gramEnd"/>
      <w:r w:rsidRPr="00D97265">
        <w:rPr>
          <w:rFonts w:ascii="Mairy Light" w:hAnsi="Mairy Light"/>
          <w:bCs/>
          <w:sz w:val="24"/>
        </w:rPr>
        <w:t xml:space="preserve"> Ethics professionalism and judgement </w:t>
      </w:r>
    </w:p>
    <w:p w14:paraId="34FEDF41" w14:textId="77777777" w:rsidR="00024E62" w:rsidRDefault="00024E62" w:rsidP="00822850">
      <w:pPr>
        <w:jc w:val="left"/>
        <w:rPr>
          <w:rFonts w:ascii="Mairy Light" w:hAnsi="Mairy Light"/>
          <w:bCs/>
          <w:sz w:val="24"/>
        </w:rPr>
      </w:pPr>
      <w:r w:rsidRPr="00D97265">
        <w:rPr>
          <w:rFonts w:ascii="Mairy Light" w:hAnsi="Mairy Light"/>
          <w:bCs/>
          <w:sz w:val="24"/>
        </w:rPr>
        <w:t>B Technical legal practice</w:t>
      </w:r>
    </w:p>
    <w:p w14:paraId="30C780C1" w14:textId="77777777" w:rsidR="00024E62" w:rsidRDefault="00024E62" w:rsidP="00822850">
      <w:pPr>
        <w:jc w:val="left"/>
        <w:rPr>
          <w:rFonts w:ascii="Mairy Light" w:hAnsi="Mairy Light"/>
          <w:bCs/>
          <w:sz w:val="24"/>
        </w:rPr>
      </w:pPr>
      <w:r w:rsidRPr="00D97265">
        <w:rPr>
          <w:rFonts w:ascii="Mairy Light" w:hAnsi="Mairy Light"/>
          <w:bCs/>
          <w:sz w:val="24"/>
        </w:rPr>
        <w:t>B2 Legal research</w:t>
      </w:r>
    </w:p>
    <w:p w14:paraId="70A3322B" w14:textId="77777777" w:rsidR="00024E62" w:rsidRPr="00D97265" w:rsidRDefault="00024E62" w:rsidP="00822850">
      <w:pPr>
        <w:jc w:val="left"/>
        <w:rPr>
          <w:rFonts w:ascii="Mairy Light" w:hAnsi="Mairy Light"/>
          <w:bCs/>
          <w:sz w:val="24"/>
        </w:rPr>
      </w:pPr>
      <w:r w:rsidRPr="00D97265">
        <w:rPr>
          <w:rFonts w:ascii="Mairy Light" w:hAnsi="Mairy Light"/>
          <w:bCs/>
          <w:sz w:val="24"/>
        </w:rPr>
        <w:t>B4 Draft documents</w:t>
      </w:r>
    </w:p>
    <w:p w14:paraId="3FC89574" w14:textId="77777777" w:rsidR="00024E62" w:rsidRPr="00D97265" w:rsidRDefault="00024E62" w:rsidP="00822850">
      <w:pPr>
        <w:jc w:val="left"/>
        <w:rPr>
          <w:rFonts w:ascii="Mairy Light" w:hAnsi="Mairy Light"/>
          <w:bCs/>
          <w:sz w:val="24"/>
        </w:rPr>
      </w:pPr>
      <w:r w:rsidRPr="00D97265">
        <w:rPr>
          <w:rFonts w:ascii="Mairy Light" w:hAnsi="Mairy Light"/>
          <w:bCs/>
          <w:sz w:val="24"/>
        </w:rPr>
        <w:t>B5 Advocacy</w:t>
      </w:r>
    </w:p>
    <w:p w14:paraId="0D1A6A78" w14:textId="77777777" w:rsidR="00024E62" w:rsidRPr="00D97265" w:rsidRDefault="00024E62" w:rsidP="00822850">
      <w:pPr>
        <w:jc w:val="left"/>
        <w:rPr>
          <w:rFonts w:ascii="Mairy Light" w:hAnsi="Mairy Light"/>
          <w:bCs/>
          <w:sz w:val="24"/>
        </w:rPr>
      </w:pPr>
      <w:r w:rsidRPr="00D97265">
        <w:rPr>
          <w:rFonts w:ascii="Mairy Light" w:hAnsi="Mairy Light"/>
          <w:bCs/>
          <w:sz w:val="24"/>
        </w:rPr>
        <w:t>B6 Negotiation</w:t>
      </w:r>
    </w:p>
    <w:p w14:paraId="49734394" w14:textId="77777777" w:rsidR="00024E62" w:rsidRPr="00D97265" w:rsidRDefault="00024E62" w:rsidP="00822850">
      <w:pPr>
        <w:jc w:val="left"/>
        <w:rPr>
          <w:rFonts w:ascii="Mairy Light" w:hAnsi="Mairy Light"/>
          <w:bCs/>
          <w:sz w:val="24"/>
        </w:rPr>
      </w:pPr>
      <w:r w:rsidRPr="00D97265">
        <w:rPr>
          <w:rFonts w:ascii="Mairy Light" w:hAnsi="Mairy Light"/>
          <w:bCs/>
          <w:sz w:val="24"/>
        </w:rPr>
        <w:t>C Working with other people</w:t>
      </w:r>
    </w:p>
    <w:p w14:paraId="65F45144" w14:textId="77777777" w:rsidR="00024E62" w:rsidRPr="00D97265" w:rsidRDefault="00024E62" w:rsidP="00822850">
      <w:pPr>
        <w:jc w:val="left"/>
        <w:rPr>
          <w:rFonts w:ascii="Mairy Light" w:hAnsi="Mairy Light"/>
          <w:bCs/>
          <w:sz w:val="24"/>
        </w:rPr>
      </w:pPr>
      <w:r w:rsidRPr="00D97265">
        <w:rPr>
          <w:rFonts w:ascii="Mairy Light" w:hAnsi="Mairy Light"/>
          <w:bCs/>
          <w:sz w:val="24"/>
        </w:rPr>
        <w:t>C1 Communicate clearly and effectively</w:t>
      </w:r>
    </w:p>
    <w:p w14:paraId="68DE8900" w14:textId="77777777" w:rsidR="00024E62" w:rsidRPr="00D97265" w:rsidRDefault="00024E62" w:rsidP="00822850">
      <w:pPr>
        <w:jc w:val="left"/>
        <w:rPr>
          <w:rFonts w:ascii="Mairy Light" w:hAnsi="Mairy Light"/>
          <w:bCs/>
          <w:sz w:val="24"/>
        </w:rPr>
      </w:pPr>
      <w:r w:rsidRPr="00D97265">
        <w:rPr>
          <w:rFonts w:ascii="Mairy Light" w:hAnsi="Mairy Light"/>
          <w:bCs/>
          <w:sz w:val="24"/>
        </w:rPr>
        <w:t>D Managing themselves and their own work</w:t>
      </w:r>
    </w:p>
    <w:p w14:paraId="3C3AA309" w14:textId="77777777" w:rsidR="00024E62" w:rsidRPr="006102E7" w:rsidRDefault="00024E62" w:rsidP="00822850">
      <w:pPr>
        <w:jc w:val="left"/>
        <w:rPr>
          <w:rFonts w:ascii="Mairy Light" w:hAnsi="Mairy Light"/>
          <w:bCs/>
          <w:sz w:val="24"/>
        </w:rPr>
      </w:pPr>
    </w:p>
    <w:p w14:paraId="308D6889" w14:textId="77777777" w:rsidR="00024E62" w:rsidRPr="006102E7" w:rsidRDefault="00024E62" w:rsidP="00822850">
      <w:pPr>
        <w:pStyle w:val="Style1"/>
        <w:rPr>
          <w:sz w:val="24"/>
        </w:rPr>
      </w:pPr>
      <w:r w:rsidRPr="006102E7">
        <w:rPr>
          <w:sz w:val="24"/>
        </w:rPr>
        <w:t>Presenter profiles:</w:t>
      </w:r>
    </w:p>
    <w:p w14:paraId="1646CA62" w14:textId="2B1C5612" w:rsidR="00D83FD8" w:rsidRPr="00C174F8" w:rsidRDefault="00024E62" w:rsidP="00822850">
      <w:pPr>
        <w:jc w:val="left"/>
        <w:rPr>
          <w:rFonts w:ascii="Mairy Regular" w:hAnsi="Mairy Regular" w:cs="Arial"/>
          <w:color w:val="95C11F"/>
          <w:sz w:val="72"/>
          <w:szCs w:val="72"/>
          <w:lang w:eastAsia="en-GB"/>
        </w:rPr>
      </w:pPr>
      <w:r>
        <w:rPr>
          <w:sz w:val="24"/>
        </w:rPr>
        <w:br w:type="page"/>
      </w:r>
      <w:r w:rsidR="00D83FD8">
        <w:rPr>
          <w:rFonts w:ascii="Mairy Regular" w:hAnsi="Mairy Regular"/>
          <w:color w:val="95C11F"/>
          <w:sz w:val="72"/>
          <w:szCs w:val="72"/>
        </w:rPr>
        <w:lastRenderedPageBreak/>
        <w:t>S</w:t>
      </w:r>
      <w:r w:rsidR="00D83FD8" w:rsidRPr="00C174F8">
        <w:rPr>
          <w:rFonts w:ascii="Mairy Regular" w:hAnsi="Mairy Regular" w:cs="Arial"/>
          <w:color w:val="95C11F"/>
          <w:sz w:val="72"/>
          <w:szCs w:val="72"/>
          <w:lang w:eastAsia="en-GB"/>
        </w:rPr>
        <w:t xml:space="preserve">PVs and </w:t>
      </w:r>
      <w:proofErr w:type="gramStart"/>
      <w:r w:rsidR="00D83FD8" w:rsidRPr="00C174F8">
        <w:rPr>
          <w:rFonts w:ascii="Mairy Regular" w:hAnsi="Mairy Regular" w:cs="Arial"/>
          <w:color w:val="95C11F"/>
          <w:sz w:val="72"/>
          <w:szCs w:val="72"/>
          <w:lang w:eastAsia="en-GB"/>
        </w:rPr>
        <w:t>directors</w:t>
      </w:r>
      <w:proofErr w:type="gramEnd"/>
      <w:r w:rsidR="00D83FD8" w:rsidRPr="00C174F8">
        <w:rPr>
          <w:rFonts w:ascii="Mairy Regular" w:hAnsi="Mairy Regular" w:cs="Arial"/>
          <w:color w:val="95C11F"/>
          <w:sz w:val="72"/>
          <w:szCs w:val="72"/>
          <w:lang w:eastAsia="en-GB"/>
        </w:rPr>
        <w:t xml:space="preserve"> duties in an insolvency scenario</w:t>
      </w:r>
    </w:p>
    <w:p w14:paraId="34CEC8AD" w14:textId="77777777" w:rsidR="00D83FD8" w:rsidRPr="00790373" w:rsidRDefault="00D83FD8" w:rsidP="00822850">
      <w:pPr>
        <w:ind w:right="-1"/>
        <w:jc w:val="left"/>
        <w:rPr>
          <w:rFonts w:ascii="Mairy Light" w:hAnsi="Mairy Light" w:cs="Arial"/>
          <w:color w:val="404040" w:themeColor="text1" w:themeTint="BF"/>
          <w:sz w:val="24"/>
          <w:lang w:eastAsia="en-GB"/>
        </w:rPr>
      </w:pPr>
    </w:p>
    <w:p w14:paraId="7BF55BBA" w14:textId="77777777" w:rsidR="00D83FD8" w:rsidRPr="004A025D" w:rsidRDefault="00D83FD8" w:rsidP="00822850">
      <w:pPr>
        <w:pStyle w:val="Style1"/>
        <w:rPr>
          <w:b/>
        </w:rPr>
      </w:pPr>
      <w:r>
        <w:rPr>
          <w:lang w:eastAsia="en-GB"/>
        </w:rPr>
        <w:t>Level of course: Intermediate</w:t>
      </w:r>
    </w:p>
    <w:p w14:paraId="0ECCE855" w14:textId="77777777" w:rsidR="00D83FD8" w:rsidRPr="004A025D" w:rsidRDefault="00D83FD8" w:rsidP="00822850">
      <w:pPr>
        <w:ind w:right="-1"/>
        <w:jc w:val="left"/>
        <w:rPr>
          <w:rFonts w:ascii="Mairy Light" w:hAnsi="Mairy Light"/>
          <w:color w:val="404040" w:themeColor="text1" w:themeTint="BF"/>
          <w:sz w:val="24"/>
        </w:rPr>
      </w:pPr>
    </w:p>
    <w:p w14:paraId="3919819C" w14:textId="4B26A7DE" w:rsidR="00D83FD8" w:rsidRDefault="00D83FD8" w:rsidP="0082285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2502BEDA" w14:textId="77777777" w:rsidR="00A32A37" w:rsidRPr="00A32A37" w:rsidRDefault="00A32A37" w:rsidP="00822850">
      <w:pPr>
        <w:ind w:right="-1"/>
        <w:jc w:val="left"/>
        <w:rPr>
          <w:rFonts w:ascii="Mairy Light" w:hAnsi="Mairy Light"/>
          <w:sz w:val="28"/>
          <w:szCs w:val="28"/>
        </w:rPr>
      </w:pPr>
    </w:p>
    <w:p w14:paraId="6F978238" w14:textId="226B96E8" w:rsidR="00A32A37" w:rsidRDefault="00D83FD8" w:rsidP="00822850">
      <w:pPr>
        <w:ind w:right="-1"/>
        <w:jc w:val="left"/>
        <w:rPr>
          <w:rFonts w:ascii="Mairy Light" w:hAnsi="Mairy Light"/>
          <w:sz w:val="24"/>
        </w:rPr>
      </w:pPr>
      <w:r>
        <w:rPr>
          <w:rFonts w:ascii="Mairy Light" w:hAnsi="Mairy Light"/>
          <w:sz w:val="24"/>
        </w:rPr>
        <w:t>21 March 202</w:t>
      </w:r>
      <w:r w:rsidR="00A32A37">
        <w:rPr>
          <w:rFonts w:ascii="Mairy Light" w:hAnsi="Mairy Light"/>
          <w:sz w:val="24"/>
        </w:rPr>
        <w:t>3</w:t>
      </w:r>
    </w:p>
    <w:p w14:paraId="3EB8DED1" w14:textId="56575653" w:rsidR="00D83FD8" w:rsidRDefault="00600B35" w:rsidP="00822850">
      <w:pPr>
        <w:ind w:right="-1"/>
        <w:jc w:val="left"/>
        <w:rPr>
          <w:rFonts w:ascii="Mairy Light" w:hAnsi="Mairy Light"/>
          <w:sz w:val="24"/>
        </w:rPr>
      </w:pPr>
      <w:r>
        <w:rPr>
          <w:rFonts w:ascii="Mairy Light" w:hAnsi="Mairy Light"/>
          <w:sz w:val="24"/>
        </w:rPr>
        <w:t>12 noon – 1pm</w:t>
      </w:r>
    </w:p>
    <w:p w14:paraId="5548C7B9" w14:textId="77777777" w:rsidR="00D83FD8" w:rsidRDefault="00D83FD8" w:rsidP="00822850">
      <w:pPr>
        <w:ind w:right="-1"/>
        <w:jc w:val="left"/>
        <w:rPr>
          <w:rFonts w:ascii="Mairy Light" w:hAnsi="Mairy Light"/>
          <w:sz w:val="24"/>
        </w:rPr>
      </w:pPr>
    </w:p>
    <w:p w14:paraId="6422EF34" w14:textId="77777777" w:rsidR="00D83FD8" w:rsidRPr="006102E7" w:rsidRDefault="00D83FD8" w:rsidP="00822850">
      <w:pPr>
        <w:ind w:right="-1"/>
        <w:jc w:val="left"/>
        <w:rPr>
          <w:rFonts w:ascii="Mairy Light" w:hAnsi="Mairy Light"/>
          <w:sz w:val="24"/>
        </w:rPr>
      </w:pPr>
      <w:r w:rsidRPr="006102E7">
        <w:rPr>
          <w:rFonts w:ascii="Mairy Light" w:hAnsi="Mairy Light"/>
          <w:sz w:val="24"/>
        </w:rPr>
        <w:t>Presented by</w:t>
      </w:r>
      <w:r>
        <w:rPr>
          <w:rFonts w:ascii="Mairy Light" w:hAnsi="Mairy Light"/>
          <w:sz w:val="24"/>
        </w:rPr>
        <w:t xml:space="preserve"> Geldards</w:t>
      </w:r>
    </w:p>
    <w:p w14:paraId="2B3F866B" w14:textId="77777777" w:rsidR="00D83FD8" w:rsidRPr="006102E7" w:rsidRDefault="00D83FD8" w:rsidP="00822850">
      <w:pPr>
        <w:ind w:right="-1"/>
        <w:jc w:val="left"/>
        <w:rPr>
          <w:rFonts w:ascii="Mairy Light" w:hAnsi="Mairy Light"/>
          <w:b/>
          <w:sz w:val="24"/>
        </w:rPr>
      </w:pPr>
    </w:p>
    <w:p w14:paraId="69C7F55A" w14:textId="77777777" w:rsidR="007C6A82" w:rsidRPr="007C6A82" w:rsidRDefault="007C6A82" w:rsidP="007C6A82">
      <w:pPr>
        <w:ind w:right="-1"/>
        <w:jc w:val="left"/>
        <w:rPr>
          <w:rFonts w:ascii="Mairy Light" w:hAnsi="Mairy Light"/>
          <w:b/>
          <w:sz w:val="24"/>
        </w:rPr>
      </w:pPr>
      <w:r w:rsidRPr="007C6A82">
        <w:rPr>
          <w:rFonts w:ascii="Mairy Light" w:hAnsi="Mairy Light" w:cs="Segoe UI"/>
          <w:b/>
          <w:color w:val="0A0A0A"/>
          <w:sz w:val="24"/>
        </w:rPr>
        <w:t xml:space="preserve">If you would like to book onto this </w:t>
      </w:r>
      <w:proofErr w:type="gramStart"/>
      <w:r w:rsidRPr="007C6A82">
        <w:rPr>
          <w:rFonts w:ascii="Mairy Light" w:hAnsi="Mairy Light" w:cs="Segoe UI"/>
          <w:b/>
          <w:color w:val="0A0A0A"/>
          <w:sz w:val="24"/>
        </w:rPr>
        <w:t>webinar</w:t>
      </w:r>
      <w:proofErr w:type="gramEnd"/>
      <w:r w:rsidRPr="007C6A82">
        <w:rPr>
          <w:rFonts w:ascii="Mairy Light" w:hAnsi="Mairy Light" w:cs="Segoe UI"/>
          <w:b/>
          <w:color w:val="0A0A0A"/>
          <w:sz w:val="24"/>
        </w:rPr>
        <w:t xml:space="preserve"> please book via the book tickets section and you will receive a link to the webinar and further details approximately three days before the event.</w:t>
      </w:r>
    </w:p>
    <w:p w14:paraId="0F7CB045" w14:textId="77777777" w:rsidR="00D83FD8" w:rsidRPr="006102E7" w:rsidRDefault="00D83FD8" w:rsidP="00822850">
      <w:pPr>
        <w:ind w:right="-1"/>
        <w:jc w:val="left"/>
        <w:rPr>
          <w:rFonts w:ascii="Mairy Light" w:hAnsi="Mairy Light"/>
          <w:color w:val="404040" w:themeColor="text1" w:themeTint="BF"/>
          <w:sz w:val="24"/>
        </w:rPr>
      </w:pPr>
    </w:p>
    <w:p w14:paraId="3D8311FF" w14:textId="77777777" w:rsidR="00D83FD8" w:rsidRPr="006102E7" w:rsidRDefault="00D83FD8" w:rsidP="00822850">
      <w:pPr>
        <w:pStyle w:val="Style1"/>
        <w:rPr>
          <w:sz w:val="24"/>
        </w:rPr>
      </w:pPr>
      <w:r w:rsidRPr="006102E7">
        <w:rPr>
          <w:sz w:val="24"/>
        </w:rPr>
        <w:t>Course overview</w:t>
      </w:r>
    </w:p>
    <w:p w14:paraId="68562FB0" w14:textId="77777777" w:rsidR="00D83FD8" w:rsidRDefault="00D83FD8" w:rsidP="00822850">
      <w:pPr>
        <w:ind w:right="-1"/>
        <w:jc w:val="left"/>
        <w:rPr>
          <w:rFonts w:ascii="Mairy Light" w:hAnsi="Mairy Light"/>
          <w:color w:val="404040" w:themeColor="text1" w:themeTint="BF"/>
          <w:sz w:val="24"/>
        </w:rPr>
      </w:pPr>
    </w:p>
    <w:p w14:paraId="4D705ACA" w14:textId="77777777" w:rsidR="00D83FD8" w:rsidRPr="00F250AC" w:rsidRDefault="00D83FD8" w:rsidP="00822850">
      <w:pPr>
        <w:numPr>
          <w:ilvl w:val="0"/>
          <w:numId w:val="13"/>
        </w:numPr>
        <w:jc w:val="left"/>
        <w:rPr>
          <w:rFonts w:ascii="Mairy Light" w:hAnsi="Mairy Light"/>
          <w:sz w:val="24"/>
        </w:rPr>
      </w:pPr>
      <w:r w:rsidRPr="00F250AC">
        <w:rPr>
          <w:rFonts w:ascii="Mairy Light" w:hAnsi="Mairy Light"/>
          <w:sz w:val="24"/>
        </w:rPr>
        <w:t xml:space="preserve">An overview of the purpose of an SPV and the general securitisation </w:t>
      </w:r>
      <w:proofErr w:type="gramStart"/>
      <w:r w:rsidRPr="00F250AC">
        <w:rPr>
          <w:rFonts w:ascii="Mairy Light" w:hAnsi="Mairy Light"/>
          <w:sz w:val="24"/>
        </w:rPr>
        <w:t>process;</w:t>
      </w:r>
      <w:proofErr w:type="gramEnd"/>
    </w:p>
    <w:p w14:paraId="6A57C7C7" w14:textId="77777777" w:rsidR="00D83FD8" w:rsidRPr="00F250AC" w:rsidRDefault="00D83FD8" w:rsidP="00822850">
      <w:pPr>
        <w:numPr>
          <w:ilvl w:val="0"/>
          <w:numId w:val="13"/>
        </w:numPr>
        <w:jc w:val="left"/>
        <w:rPr>
          <w:rFonts w:ascii="Mairy Light" w:hAnsi="Mairy Light"/>
          <w:sz w:val="24"/>
        </w:rPr>
      </w:pPr>
      <w:r w:rsidRPr="00F250AC">
        <w:rPr>
          <w:rFonts w:ascii="Mairy Light" w:hAnsi="Mairy Light"/>
          <w:sz w:val="24"/>
        </w:rPr>
        <w:t xml:space="preserve">The importance of making the SPV </w:t>
      </w:r>
      <w:r w:rsidRPr="00F250AC">
        <w:rPr>
          <w:rFonts w:ascii="Mairy Light" w:hAnsi="Mairy Light"/>
          <w:i/>
          <w:iCs/>
          <w:sz w:val="24"/>
        </w:rPr>
        <w:t xml:space="preserve">insolvency </w:t>
      </w:r>
      <w:proofErr w:type="gramStart"/>
      <w:r w:rsidRPr="00F250AC">
        <w:rPr>
          <w:rFonts w:ascii="Mairy Light" w:hAnsi="Mairy Light"/>
          <w:i/>
          <w:iCs/>
          <w:sz w:val="24"/>
        </w:rPr>
        <w:t>remote</w:t>
      </w:r>
      <w:r w:rsidRPr="00F250AC">
        <w:rPr>
          <w:rFonts w:ascii="Mairy Light" w:hAnsi="Mairy Light"/>
          <w:sz w:val="24"/>
        </w:rPr>
        <w:t>;</w:t>
      </w:r>
      <w:proofErr w:type="gramEnd"/>
      <w:r w:rsidRPr="00F250AC">
        <w:rPr>
          <w:rFonts w:ascii="Mairy Light" w:hAnsi="Mairy Light"/>
          <w:i/>
          <w:iCs/>
          <w:sz w:val="24"/>
        </w:rPr>
        <w:t xml:space="preserve"> </w:t>
      </w:r>
    </w:p>
    <w:p w14:paraId="449819AD" w14:textId="77777777" w:rsidR="00D83FD8" w:rsidRPr="00F250AC" w:rsidRDefault="00D83FD8" w:rsidP="00822850">
      <w:pPr>
        <w:numPr>
          <w:ilvl w:val="0"/>
          <w:numId w:val="13"/>
        </w:numPr>
        <w:jc w:val="left"/>
        <w:rPr>
          <w:rFonts w:ascii="Mairy Light" w:hAnsi="Mairy Light"/>
          <w:sz w:val="24"/>
        </w:rPr>
      </w:pPr>
      <w:r w:rsidRPr="00F250AC">
        <w:rPr>
          <w:rFonts w:ascii="Mairy Light" w:hAnsi="Mairy Light"/>
          <w:sz w:val="24"/>
        </w:rPr>
        <w:t xml:space="preserve">Practical ways the SPV can ensure it is </w:t>
      </w:r>
      <w:r w:rsidRPr="00F250AC">
        <w:rPr>
          <w:rFonts w:ascii="Mairy Light" w:hAnsi="Mairy Light"/>
          <w:i/>
          <w:iCs/>
          <w:sz w:val="24"/>
        </w:rPr>
        <w:t xml:space="preserve">insolvency </w:t>
      </w:r>
      <w:proofErr w:type="gramStart"/>
      <w:r w:rsidRPr="00F250AC">
        <w:rPr>
          <w:rFonts w:ascii="Mairy Light" w:hAnsi="Mairy Light"/>
          <w:i/>
          <w:iCs/>
          <w:sz w:val="24"/>
        </w:rPr>
        <w:t>remote;</w:t>
      </w:r>
      <w:proofErr w:type="gramEnd"/>
    </w:p>
    <w:p w14:paraId="1A1DC968" w14:textId="77777777" w:rsidR="00D83FD8" w:rsidRPr="00F250AC" w:rsidRDefault="00D83FD8" w:rsidP="00822850">
      <w:pPr>
        <w:numPr>
          <w:ilvl w:val="0"/>
          <w:numId w:val="13"/>
        </w:numPr>
        <w:jc w:val="left"/>
        <w:rPr>
          <w:rFonts w:ascii="Mairy Light" w:hAnsi="Mairy Light"/>
          <w:sz w:val="24"/>
        </w:rPr>
      </w:pPr>
      <w:r w:rsidRPr="00F250AC">
        <w:rPr>
          <w:rFonts w:ascii="Mairy Light" w:hAnsi="Mairy Light"/>
          <w:sz w:val="24"/>
        </w:rPr>
        <w:t xml:space="preserve">Differences between standard directors’ duties and their duties in an insolvency </w:t>
      </w:r>
      <w:proofErr w:type="gramStart"/>
      <w:r w:rsidRPr="00F250AC">
        <w:rPr>
          <w:rFonts w:ascii="Mairy Light" w:hAnsi="Mairy Light"/>
          <w:sz w:val="24"/>
        </w:rPr>
        <w:t>scenario;</w:t>
      </w:r>
      <w:proofErr w:type="gramEnd"/>
    </w:p>
    <w:p w14:paraId="03C4602B" w14:textId="77777777" w:rsidR="00D83FD8" w:rsidRPr="00F250AC" w:rsidRDefault="00D83FD8" w:rsidP="00822850">
      <w:pPr>
        <w:numPr>
          <w:ilvl w:val="0"/>
          <w:numId w:val="13"/>
        </w:numPr>
        <w:jc w:val="left"/>
        <w:rPr>
          <w:rFonts w:ascii="Mairy Light" w:hAnsi="Mairy Light"/>
          <w:sz w:val="24"/>
        </w:rPr>
      </w:pPr>
      <w:r w:rsidRPr="00F250AC">
        <w:rPr>
          <w:rFonts w:ascii="Mairy Light" w:hAnsi="Mairy Light"/>
          <w:sz w:val="24"/>
        </w:rPr>
        <w:t>An overview and examples of breaches of directors’ duties; and</w:t>
      </w:r>
    </w:p>
    <w:p w14:paraId="1FAA0CBE" w14:textId="77777777" w:rsidR="00D83FD8" w:rsidRDefault="00D83FD8" w:rsidP="00822850">
      <w:pPr>
        <w:numPr>
          <w:ilvl w:val="0"/>
          <w:numId w:val="13"/>
        </w:numPr>
        <w:jc w:val="left"/>
        <w:rPr>
          <w:rFonts w:ascii="Mairy Light" w:hAnsi="Mairy Light"/>
          <w:sz w:val="24"/>
        </w:rPr>
      </w:pPr>
      <w:r w:rsidRPr="00F250AC">
        <w:rPr>
          <w:rFonts w:ascii="Mairy Light" w:hAnsi="Mairy Light"/>
          <w:sz w:val="24"/>
        </w:rPr>
        <w:t>Consequences/sanctions for breaching directors’ duties.</w:t>
      </w:r>
    </w:p>
    <w:p w14:paraId="59B79490" w14:textId="77777777" w:rsidR="00D83FD8" w:rsidRPr="006102E7" w:rsidRDefault="00D83FD8" w:rsidP="00822850">
      <w:pPr>
        <w:ind w:right="-1"/>
        <w:jc w:val="left"/>
        <w:rPr>
          <w:rFonts w:ascii="Mairy Light" w:hAnsi="Mairy Light"/>
          <w:color w:val="404040" w:themeColor="text1" w:themeTint="BF"/>
          <w:sz w:val="24"/>
        </w:rPr>
      </w:pPr>
    </w:p>
    <w:p w14:paraId="72CB3359" w14:textId="77777777" w:rsidR="00D83FD8" w:rsidRPr="006102E7" w:rsidRDefault="00D83FD8" w:rsidP="00822850">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787DD1C4" w14:textId="77777777" w:rsidR="00D83FD8" w:rsidRPr="006102E7" w:rsidRDefault="00D83FD8" w:rsidP="00822850">
      <w:pPr>
        <w:ind w:right="-1"/>
        <w:jc w:val="left"/>
        <w:rPr>
          <w:rFonts w:ascii="Mairy Light" w:hAnsi="Mairy Light"/>
          <w:sz w:val="24"/>
        </w:rPr>
      </w:pPr>
    </w:p>
    <w:p w14:paraId="0DE556E6" w14:textId="77777777" w:rsidR="00D83FD8" w:rsidRPr="00F250AC" w:rsidRDefault="00D83FD8" w:rsidP="00822850">
      <w:pPr>
        <w:jc w:val="left"/>
        <w:rPr>
          <w:rFonts w:ascii="Mairy Light" w:hAnsi="Mairy Light"/>
          <w:sz w:val="24"/>
        </w:rPr>
      </w:pPr>
      <w:bookmarkStart w:id="11" w:name="_Hlk99363764"/>
      <w:r w:rsidRPr="00F250AC">
        <w:rPr>
          <w:rFonts w:ascii="Mairy Light" w:hAnsi="Mairy Light"/>
          <w:sz w:val="24"/>
        </w:rPr>
        <w:t xml:space="preserve">Lawyers generally but with </w:t>
      </w:r>
      <w:proofErr w:type="gramStart"/>
      <w:r w:rsidRPr="00F250AC">
        <w:rPr>
          <w:rFonts w:ascii="Mairy Light" w:hAnsi="Mairy Light"/>
          <w:sz w:val="24"/>
        </w:rPr>
        <w:t>particular relevance</w:t>
      </w:r>
      <w:proofErr w:type="gramEnd"/>
      <w:r w:rsidRPr="00F250AC">
        <w:rPr>
          <w:rFonts w:ascii="Mairy Light" w:hAnsi="Mairy Light"/>
          <w:sz w:val="24"/>
        </w:rPr>
        <w:t xml:space="preserve"> to those who work with companies and/or potential insolvency situations.</w:t>
      </w:r>
    </w:p>
    <w:bookmarkEnd w:id="11"/>
    <w:p w14:paraId="3243716C" w14:textId="77777777" w:rsidR="00D83FD8" w:rsidRPr="006102E7" w:rsidRDefault="00D83FD8" w:rsidP="00822850">
      <w:pPr>
        <w:ind w:right="-1"/>
        <w:jc w:val="left"/>
        <w:rPr>
          <w:rFonts w:ascii="Mairy Light" w:hAnsi="Mairy Light"/>
          <w:sz w:val="24"/>
        </w:rPr>
      </w:pPr>
    </w:p>
    <w:p w14:paraId="60631B18" w14:textId="77777777" w:rsidR="00D83FD8" w:rsidRPr="006102E7" w:rsidRDefault="00D83FD8" w:rsidP="00822850">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Pr="006102E7">
        <w:rPr>
          <w:rFonts w:ascii="Mairy Regular" w:hAnsi="Mairy Regular"/>
          <w:sz w:val="24"/>
        </w:rPr>
        <w:t xml:space="preserve"> </w:t>
      </w:r>
    </w:p>
    <w:p w14:paraId="55133FE9" w14:textId="77777777" w:rsidR="00D83FD8" w:rsidRPr="006102E7" w:rsidRDefault="00D83FD8" w:rsidP="00822850">
      <w:pPr>
        <w:ind w:right="-1"/>
        <w:jc w:val="left"/>
        <w:rPr>
          <w:rFonts w:ascii="Mairy Light" w:hAnsi="Mairy Light"/>
          <w:color w:val="404040" w:themeColor="text1" w:themeTint="BF"/>
          <w:sz w:val="24"/>
        </w:rPr>
      </w:pPr>
    </w:p>
    <w:p w14:paraId="5E879F77" w14:textId="77777777" w:rsidR="00D83FD8" w:rsidRPr="00F250AC" w:rsidRDefault="00D83FD8" w:rsidP="00822850">
      <w:pPr>
        <w:numPr>
          <w:ilvl w:val="0"/>
          <w:numId w:val="13"/>
        </w:numPr>
        <w:jc w:val="left"/>
        <w:rPr>
          <w:rFonts w:ascii="Mairy Light" w:hAnsi="Mairy Light" w:cs="Tahoma"/>
          <w:sz w:val="24"/>
        </w:rPr>
      </w:pPr>
      <w:r w:rsidRPr="00F250AC">
        <w:rPr>
          <w:rFonts w:ascii="Mairy Light" w:hAnsi="Mairy Light" w:cs="Tahoma"/>
          <w:sz w:val="24"/>
        </w:rPr>
        <w:t xml:space="preserve">SPV – overview </w:t>
      </w:r>
    </w:p>
    <w:p w14:paraId="13FD7F8F" w14:textId="77777777" w:rsidR="00D83FD8" w:rsidRPr="00F250AC" w:rsidRDefault="00D83FD8" w:rsidP="00822850">
      <w:pPr>
        <w:numPr>
          <w:ilvl w:val="0"/>
          <w:numId w:val="13"/>
        </w:numPr>
        <w:jc w:val="left"/>
        <w:rPr>
          <w:rFonts w:ascii="Mairy Light" w:hAnsi="Mairy Light"/>
          <w:sz w:val="24"/>
        </w:rPr>
      </w:pPr>
      <w:r w:rsidRPr="00F250AC">
        <w:rPr>
          <w:rFonts w:ascii="Mairy Light" w:hAnsi="Mairy Light" w:cs="Tahoma"/>
          <w:sz w:val="24"/>
        </w:rPr>
        <w:t xml:space="preserve">SPV – practical steps to ensure SPV is </w:t>
      </w:r>
      <w:r w:rsidRPr="00F250AC">
        <w:rPr>
          <w:rFonts w:ascii="Mairy Light" w:hAnsi="Mairy Light" w:cs="Tahoma"/>
          <w:i/>
          <w:iCs/>
          <w:sz w:val="24"/>
        </w:rPr>
        <w:t>insolvency remote</w:t>
      </w:r>
    </w:p>
    <w:p w14:paraId="7F1356EE" w14:textId="77777777" w:rsidR="00D83FD8" w:rsidRPr="00F250AC" w:rsidRDefault="00D83FD8" w:rsidP="00822850">
      <w:pPr>
        <w:numPr>
          <w:ilvl w:val="0"/>
          <w:numId w:val="13"/>
        </w:numPr>
        <w:jc w:val="left"/>
        <w:rPr>
          <w:rFonts w:ascii="Mairy Light" w:hAnsi="Mairy Light" w:cs="Tahoma"/>
          <w:sz w:val="24"/>
        </w:rPr>
      </w:pPr>
      <w:r w:rsidRPr="00F250AC">
        <w:rPr>
          <w:rFonts w:ascii="Mairy Light" w:hAnsi="Mairy Light" w:cs="Tahoma"/>
          <w:sz w:val="24"/>
        </w:rPr>
        <w:t xml:space="preserve">Directors’ duties in an insolvency scenario (overview of key differences to standard duties) </w:t>
      </w:r>
    </w:p>
    <w:p w14:paraId="23FADB54" w14:textId="77777777" w:rsidR="00D83FD8" w:rsidRPr="00F250AC" w:rsidRDefault="00D83FD8" w:rsidP="00822850">
      <w:pPr>
        <w:numPr>
          <w:ilvl w:val="0"/>
          <w:numId w:val="13"/>
        </w:numPr>
        <w:jc w:val="left"/>
        <w:rPr>
          <w:rFonts w:ascii="Mairy Light" w:hAnsi="Mairy Light" w:cs="Tahoma"/>
          <w:sz w:val="24"/>
        </w:rPr>
      </w:pPr>
      <w:r w:rsidRPr="00F250AC">
        <w:rPr>
          <w:rFonts w:ascii="Mairy Light" w:hAnsi="Mairy Light" w:cs="Tahoma"/>
          <w:sz w:val="24"/>
        </w:rPr>
        <w:t>Breach of directors’ duties in an insolvency scenario (examples)</w:t>
      </w:r>
    </w:p>
    <w:p w14:paraId="69BCEA86" w14:textId="77777777" w:rsidR="00D83FD8" w:rsidRPr="00F250AC" w:rsidRDefault="00D83FD8" w:rsidP="00822850">
      <w:pPr>
        <w:numPr>
          <w:ilvl w:val="0"/>
          <w:numId w:val="13"/>
        </w:numPr>
        <w:jc w:val="left"/>
        <w:rPr>
          <w:rFonts w:ascii="Mairy Light" w:hAnsi="Mairy Light" w:cs="Tahoma"/>
          <w:sz w:val="24"/>
        </w:rPr>
      </w:pPr>
      <w:r w:rsidRPr="00F250AC">
        <w:rPr>
          <w:rFonts w:ascii="Mairy Light" w:hAnsi="Mairy Light" w:cs="Tahoma"/>
          <w:sz w:val="24"/>
        </w:rPr>
        <w:t xml:space="preserve">Consequences of breaching directors’ duties </w:t>
      </w:r>
    </w:p>
    <w:p w14:paraId="6F2D3CB7" w14:textId="77777777" w:rsidR="00D83FD8" w:rsidRPr="006102E7" w:rsidRDefault="00D83FD8" w:rsidP="00822850">
      <w:pPr>
        <w:ind w:right="-1"/>
        <w:jc w:val="left"/>
        <w:rPr>
          <w:rFonts w:ascii="Mairy Light" w:hAnsi="Mairy Light"/>
          <w:color w:val="404040" w:themeColor="text1" w:themeTint="BF"/>
          <w:sz w:val="24"/>
        </w:rPr>
      </w:pPr>
    </w:p>
    <w:p w14:paraId="357F3802" w14:textId="77777777" w:rsidR="00D83FD8" w:rsidRPr="00B7330B" w:rsidRDefault="00D83FD8" w:rsidP="00822850">
      <w:pPr>
        <w:pStyle w:val="Style1"/>
        <w:rPr>
          <w:sz w:val="24"/>
        </w:rPr>
      </w:pPr>
      <w:r w:rsidRPr="006102E7">
        <w:rPr>
          <w:sz w:val="24"/>
        </w:rPr>
        <w:t>Interactive elements</w:t>
      </w:r>
    </w:p>
    <w:p w14:paraId="6C94848F" w14:textId="77777777" w:rsidR="00D83FD8" w:rsidRPr="006102E7" w:rsidRDefault="00D83FD8" w:rsidP="00822850">
      <w:pPr>
        <w:pStyle w:val="Style1"/>
        <w:rPr>
          <w:sz w:val="24"/>
        </w:rPr>
      </w:pPr>
    </w:p>
    <w:p w14:paraId="18AE4801" w14:textId="77777777" w:rsidR="00D83FD8" w:rsidRPr="006102E7" w:rsidRDefault="00D83FD8" w:rsidP="00822850">
      <w:pPr>
        <w:pStyle w:val="Style1"/>
        <w:rPr>
          <w:sz w:val="24"/>
        </w:rPr>
      </w:pPr>
      <w:r w:rsidRPr="006102E7">
        <w:rPr>
          <w:sz w:val="24"/>
        </w:rPr>
        <w:t xml:space="preserve">Competencies </w:t>
      </w:r>
    </w:p>
    <w:p w14:paraId="710D111F" w14:textId="77777777" w:rsidR="00D83FD8" w:rsidRPr="006102E7" w:rsidRDefault="00D83FD8" w:rsidP="00822850">
      <w:pPr>
        <w:ind w:right="-1"/>
        <w:jc w:val="left"/>
        <w:rPr>
          <w:rFonts w:ascii="Mairy Light" w:hAnsi="Mairy Light"/>
          <w:color w:val="404040" w:themeColor="text1" w:themeTint="BF"/>
          <w:sz w:val="24"/>
        </w:rPr>
      </w:pPr>
    </w:p>
    <w:p w14:paraId="1D56CC66" w14:textId="77777777" w:rsidR="00D83FD8" w:rsidRPr="006102E7" w:rsidRDefault="00D83FD8" w:rsidP="00822850">
      <w:pPr>
        <w:ind w:right="-1"/>
        <w:jc w:val="left"/>
        <w:rPr>
          <w:rFonts w:ascii="Mairy Light" w:hAnsi="Mairy Light"/>
          <w:bCs/>
          <w:sz w:val="24"/>
        </w:rPr>
      </w:pPr>
      <w:r w:rsidRPr="006102E7">
        <w:rPr>
          <w:rFonts w:ascii="Mairy Light" w:hAnsi="Mairy Light"/>
          <w:bCs/>
          <w:sz w:val="24"/>
        </w:rPr>
        <w:t>This course will cover:</w:t>
      </w:r>
    </w:p>
    <w:p w14:paraId="25EC1B88" w14:textId="77777777" w:rsidR="00D83FD8" w:rsidRPr="006102E7" w:rsidRDefault="00D83FD8" w:rsidP="00822850">
      <w:pPr>
        <w:jc w:val="left"/>
        <w:rPr>
          <w:rFonts w:ascii="Mairy Light" w:hAnsi="Mairy Light"/>
          <w:bCs/>
          <w:sz w:val="24"/>
        </w:rPr>
      </w:pPr>
    </w:p>
    <w:p w14:paraId="6DE8E5E7" w14:textId="77777777" w:rsidR="00D83FD8" w:rsidRPr="00D97265" w:rsidRDefault="00D83FD8" w:rsidP="00822850">
      <w:pPr>
        <w:jc w:val="left"/>
        <w:rPr>
          <w:rFonts w:ascii="Mairy Light" w:hAnsi="Mairy Light"/>
          <w:bCs/>
          <w:sz w:val="24"/>
        </w:rPr>
      </w:pPr>
      <w:proofErr w:type="gramStart"/>
      <w:r w:rsidRPr="00D97265">
        <w:rPr>
          <w:rFonts w:ascii="Mairy Light" w:hAnsi="Mairy Light"/>
          <w:bCs/>
          <w:sz w:val="24"/>
        </w:rPr>
        <w:lastRenderedPageBreak/>
        <w:t>A</w:t>
      </w:r>
      <w:proofErr w:type="gramEnd"/>
      <w:r w:rsidRPr="00D97265">
        <w:rPr>
          <w:rFonts w:ascii="Mairy Light" w:hAnsi="Mairy Light"/>
          <w:bCs/>
          <w:sz w:val="24"/>
        </w:rPr>
        <w:t xml:space="preserve"> Ethics professionalism and judgement </w:t>
      </w:r>
    </w:p>
    <w:p w14:paraId="1AC8C349" w14:textId="77777777" w:rsidR="00D83FD8" w:rsidRDefault="00D83FD8" w:rsidP="00822850">
      <w:pPr>
        <w:jc w:val="left"/>
        <w:rPr>
          <w:rFonts w:ascii="Mairy Light" w:hAnsi="Mairy Light"/>
          <w:bCs/>
          <w:sz w:val="24"/>
        </w:rPr>
      </w:pPr>
      <w:r w:rsidRPr="00D97265">
        <w:rPr>
          <w:rFonts w:ascii="Mairy Light" w:hAnsi="Mairy Light"/>
          <w:bCs/>
          <w:sz w:val="24"/>
        </w:rPr>
        <w:t>B Technical legal practice</w:t>
      </w:r>
    </w:p>
    <w:p w14:paraId="22F87E72" w14:textId="77777777" w:rsidR="00D83FD8" w:rsidRPr="00D97265" w:rsidRDefault="00D83FD8" w:rsidP="00822850">
      <w:pPr>
        <w:jc w:val="left"/>
        <w:rPr>
          <w:rFonts w:ascii="Mairy Light" w:hAnsi="Mairy Light"/>
          <w:bCs/>
          <w:sz w:val="24"/>
        </w:rPr>
      </w:pPr>
      <w:r w:rsidRPr="00D97265">
        <w:rPr>
          <w:rFonts w:ascii="Mairy Light" w:hAnsi="Mairy Light"/>
          <w:bCs/>
          <w:sz w:val="24"/>
        </w:rPr>
        <w:t>B6 Negotiation</w:t>
      </w:r>
    </w:p>
    <w:p w14:paraId="3217945C" w14:textId="77777777" w:rsidR="00D83FD8" w:rsidRPr="006102E7" w:rsidRDefault="00D83FD8" w:rsidP="00822850">
      <w:pPr>
        <w:jc w:val="left"/>
        <w:rPr>
          <w:rFonts w:ascii="Mairy Light" w:hAnsi="Mairy Light"/>
          <w:bCs/>
          <w:sz w:val="24"/>
        </w:rPr>
      </w:pPr>
    </w:p>
    <w:p w14:paraId="4DA3690F" w14:textId="77777777" w:rsidR="00D83FD8" w:rsidRPr="006102E7" w:rsidRDefault="00D83FD8" w:rsidP="00822850">
      <w:pPr>
        <w:pStyle w:val="Style1"/>
        <w:rPr>
          <w:sz w:val="24"/>
        </w:rPr>
      </w:pPr>
      <w:r w:rsidRPr="006102E7">
        <w:rPr>
          <w:sz w:val="24"/>
        </w:rPr>
        <w:t>Presenter profiles:</w:t>
      </w:r>
    </w:p>
    <w:p w14:paraId="110243E9" w14:textId="77777777" w:rsidR="00D83FD8" w:rsidRPr="006102E7" w:rsidRDefault="00D83FD8" w:rsidP="00822850">
      <w:pPr>
        <w:jc w:val="left"/>
        <w:rPr>
          <w:rFonts w:ascii="Mairy Light" w:hAnsi="Mairy Light"/>
          <w:b/>
          <w:bCs/>
          <w:color w:val="404040" w:themeColor="text1" w:themeTint="BF"/>
          <w:sz w:val="24"/>
          <w:u w:val="single"/>
        </w:rPr>
      </w:pPr>
    </w:p>
    <w:p w14:paraId="44F0E0AD" w14:textId="65BE84DA" w:rsidR="00D760BE" w:rsidRDefault="00D83FD8" w:rsidP="00822850">
      <w:pPr>
        <w:jc w:val="left"/>
        <w:rPr>
          <w:rFonts w:ascii="Mairy Light" w:hAnsi="Mairy Light"/>
          <w:sz w:val="24"/>
        </w:rPr>
      </w:pPr>
      <w:r w:rsidRPr="00F250AC">
        <w:rPr>
          <w:rFonts w:ascii="Mairy Light" w:hAnsi="Mairy Light"/>
          <w:sz w:val="24"/>
        </w:rPr>
        <w:t>Ruth</w:t>
      </w:r>
      <w:r>
        <w:rPr>
          <w:rFonts w:ascii="Mairy Light" w:hAnsi="Mairy Light"/>
          <w:sz w:val="24"/>
        </w:rPr>
        <w:t xml:space="preserve"> Thurland</w:t>
      </w:r>
      <w:r w:rsidRPr="00F250AC">
        <w:rPr>
          <w:rFonts w:ascii="Mairy Light" w:hAnsi="Mairy Light"/>
          <w:sz w:val="24"/>
        </w:rPr>
        <w:t xml:space="preserve"> is an insolvency specialist acting for companies, individuals, directors, </w:t>
      </w:r>
      <w:proofErr w:type="gramStart"/>
      <w:r w:rsidRPr="00F250AC">
        <w:rPr>
          <w:rFonts w:ascii="Mairy Light" w:hAnsi="Mairy Light"/>
          <w:sz w:val="24"/>
        </w:rPr>
        <w:t>creditors</w:t>
      </w:r>
      <w:proofErr w:type="gramEnd"/>
      <w:r w:rsidRPr="00F250AC">
        <w:rPr>
          <w:rFonts w:ascii="Mairy Light" w:hAnsi="Mairy Light"/>
          <w:sz w:val="24"/>
        </w:rPr>
        <w:t xml:space="preserve"> and office holders in relation to all aspects of insolvency, both contentious and non-contentious. Ruth deals with both personal and corporate insolvency and acts for Insolvency Practitioners in relation to all aspects of their appointments. She advises both creditors and companies in financial difficulties on their options and is experienced in defending claims by </w:t>
      </w:r>
      <w:proofErr w:type="gramStart"/>
      <w:r w:rsidRPr="00F250AC">
        <w:rPr>
          <w:rFonts w:ascii="Mairy Light" w:hAnsi="Mairy Light"/>
          <w:sz w:val="24"/>
        </w:rPr>
        <w:t>office-holders</w:t>
      </w:r>
      <w:proofErr w:type="gramEnd"/>
      <w:r w:rsidRPr="00F250AC">
        <w:rPr>
          <w:rFonts w:ascii="Mairy Light" w:hAnsi="Mairy Light"/>
          <w:sz w:val="24"/>
        </w:rPr>
        <w:t xml:space="preserve"> and advising company directors in relation to proceedings for disqualification or breach of duty.</w:t>
      </w:r>
    </w:p>
    <w:p w14:paraId="58FB7B35" w14:textId="77777777" w:rsidR="00D760BE" w:rsidRDefault="00D760BE" w:rsidP="00822850">
      <w:pPr>
        <w:jc w:val="left"/>
        <w:rPr>
          <w:rFonts w:ascii="Mairy Light" w:hAnsi="Mairy Light"/>
          <w:sz w:val="24"/>
        </w:rPr>
      </w:pPr>
      <w:r>
        <w:rPr>
          <w:rFonts w:ascii="Mairy Light" w:hAnsi="Mairy Light"/>
          <w:sz w:val="24"/>
        </w:rPr>
        <w:br w:type="page"/>
      </w:r>
    </w:p>
    <w:p w14:paraId="6CEFC8B5" w14:textId="083ACAA0" w:rsidR="00D83FD8" w:rsidRDefault="00D338BF" w:rsidP="00822850">
      <w:pPr>
        <w:jc w:val="left"/>
        <w:rPr>
          <w:rFonts w:ascii="Mairy Light" w:hAnsi="Mairy Light"/>
          <w:sz w:val="24"/>
        </w:rPr>
      </w:pPr>
      <w:r>
        <w:rPr>
          <w:rFonts w:ascii="Mairy Light" w:hAnsi="Mairy Light"/>
          <w:noProof/>
          <w:color w:val="404040" w:themeColor="text1" w:themeTint="BF"/>
          <w:sz w:val="24"/>
          <w:u w:color="FF0000"/>
          <w:lang w:eastAsia="en-GB"/>
        </w:rPr>
        <w:lastRenderedPageBreak/>
        <w:drawing>
          <wp:anchor distT="0" distB="0" distL="114300" distR="114300" simplePos="0" relativeHeight="251657216" behindDoc="0" locked="0" layoutInCell="1" allowOverlap="1" wp14:anchorId="5C947706" wp14:editId="4833155F">
            <wp:simplePos x="0" y="0"/>
            <wp:positionH relativeFrom="column">
              <wp:posOffset>-1228590</wp:posOffset>
            </wp:positionH>
            <wp:positionV relativeFrom="paragraph">
              <wp:posOffset>-1223355</wp:posOffset>
            </wp:positionV>
            <wp:extent cx="7799705" cy="112860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soft training for lawyers last page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99705" cy="11286050"/>
                    </a:xfrm>
                    <a:prstGeom prst="rect">
                      <a:avLst/>
                    </a:prstGeom>
                  </pic:spPr>
                </pic:pic>
              </a:graphicData>
            </a:graphic>
            <wp14:sizeRelH relativeFrom="margin">
              <wp14:pctWidth>0</wp14:pctWidth>
            </wp14:sizeRelH>
            <wp14:sizeRelV relativeFrom="margin">
              <wp14:pctHeight>0</wp14:pctHeight>
            </wp14:sizeRelV>
          </wp:anchor>
        </w:drawing>
      </w:r>
    </w:p>
    <w:p w14:paraId="186F9180" w14:textId="1ACEBD24" w:rsidR="003A2BE4" w:rsidRDefault="003A2BE4" w:rsidP="00822850">
      <w:pPr>
        <w:jc w:val="left"/>
        <w:rPr>
          <w:rFonts w:ascii="Mairy Light" w:hAnsi="Mairy Light"/>
          <w:i/>
          <w:color w:val="FF0000"/>
          <w:sz w:val="24"/>
        </w:rPr>
      </w:pPr>
    </w:p>
    <w:p w14:paraId="3E74711D" w14:textId="77777777" w:rsidR="00024E62" w:rsidRDefault="00024E62" w:rsidP="00822850">
      <w:pPr>
        <w:jc w:val="left"/>
        <w:rPr>
          <w:rFonts w:ascii="Mairy Light" w:hAnsi="Mairy Light"/>
          <w:i/>
          <w:color w:val="FF0000"/>
          <w:sz w:val="24"/>
        </w:rPr>
      </w:pPr>
    </w:p>
    <w:p w14:paraId="3C665402" w14:textId="7F99324C" w:rsidR="002E2E58" w:rsidRPr="009305E8" w:rsidRDefault="002E2E58" w:rsidP="00822850">
      <w:pPr>
        <w:jc w:val="left"/>
        <w:rPr>
          <w:rFonts w:ascii="Mairy Light" w:hAnsi="Mairy Light"/>
          <w:i/>
          <w:color w:val="FF0000"/>
          <w:sz w:val="24"/>
        </w:rPr>
      </w:pPr>
    </w:p>
    <w:p w14:paraId="46267787" w14:textId="655B8E56" w:rsidR="002E2E58" w:rsidRDefault="002E2E58" w:rsidP="00822850">
      <w:pPr>
        <w:jc w:val="left"/>
        <w:rPr>
          <w:rFonts w:ascii="Mairy Light" w:hAnsi="Mairy Light"/>
          <w:i/>
          <w:color w:val="FF0000"/>
          <w:sz w:val="24"/>
        </w:rPr>
      </w:pPr>
    </w:p>
    <w:p w14:paraId="324E75F8" w14:textId="3A3CF9A3" w:rsidR="0049690B" w:rsidRDefault="0049690B" w:rsidP="00822850">
      <w:pPr>
        <w:jc w:val="left"/>
        <w:rPr>
          <w:rFonts w:ascii="Mairy Light" w:hAnsi="Mairy Light"/>
          <w:i/>
          <w:color w:val="FF0000"/>
          <w:sz w:val="24"/>
        </w:rPr>
      </w:pPr>
    </w:p>
    <w:p w14:paraId="4D8BA05A" w14:textId="009381C7" w:rsidR="006E57DF" w:rsidRDefault="006E57DF" w:rsidP="00822850">
      <w:pPr>
        <w:jc w:val="left"/>
        <w:rPr>
          <w:rFonts w:ascii="Mairy Light" w:hAnsi="Mairy Light"/>
          <w:color w:val="404040" w:themeColor="text1" w:themeTint="BF"/>
          <w:sz w:val="24"/>
          <w:u w:color="FF0000"/>
        </w:rPr>
      </w:pPr>
    </w:p>
    <w:p w14:paraId="35E6640B" w14:textId="6298CF0A" w:rsidR="006E57DF" w:rsidRDefault="006E57DF" w:rsidP="00822850">
      <w:pPr>
        <w:jc w:val="left"/>
        <w:rPr>
          <w:rFonts w:ascii="Mairy Light" w:hAnsi="Mairy Light"/>
          <w:color w:val="404040" w:themeColor="text1" w:themeTint="BF"/>
          <w:sz w:val="24"/>
          <w:u w:color="FF0000"/>
        </w:rPr>
      </w:pPr>
    </w:p>
    <w:p w14:paraId="1B4B9E28" w14:textId="24C89DC7" w:rsidR="006E57DF" w:rsidRPr="004A025D" w:rsidRDefault="00823150" w:rsidP="00822850">
      <w:pPr>
        <w:jc w:val="left"/>
        <w:rPr>
          <w:rFonts w:ascii="Mairy Light" w:hAnsi="Mairy Light"/>
          <w:color w:val="404040" w:themeColor="text1" w:themeTint="BF"/>
          <w:sz w:val="24"/>
          <w:u w:color="FF0000"/>
        </w:rPr>
      </w:pPr>
      <w:r>
        <w:rPr>
          <w:rFonts w:ascii="Mairy Light" w:hAnsi="Mairy Light"/>
          <w:noProof/>
          <w:color w:val="404040" w:themeColor="text1" w:themeTint="BF"/>
          <w:sz w:val="24"/>
          <w:u w:color="FF0000"/>
        </w:rPr>
        <w:softHyphen/>
      </w:r>
      <w:r>
        <w:rPr>
          <w:rFonts w:ascii="Mairy Light" w:hAnsi="Mairy Light"/>
          <w:noProof/>
          <w:color w:val="404040" w:themeColor="text1" w:themeTint="BF"/>
          <w:sz w:val="24"/>
          <w:u w:color="FF0000"/>
        </w:rPr>
        <w:softHyphen/>
      </w:r>
      <w:r>
        <w:rPr>
          <w:rFonts w:ascii="Mairy Light" w:hAnsi="Mairy Light"/>
          <w:noProof/>
          <w:color w:val="404040" w:themeColor="text1" w:themeTint="BF"/>
          <w:sz w:val="24"/>
          <w:u w:color="FF0000"/>
        </w:rPr>
        <w:softHyphen/>
      </w:r>
    </w:p>
    <w:sectPr w:rsidR="006E57DF" w:rsidRPr="004A025D" w:rsidSect="00D170FF">
      <w:headerReference w:type="even" r:id="rId20"/>
      <w:headerReference w:type="default" r:id="rId21"/>
      <w:footerReference w:type="even" r:id="rId22"/>
      <w:footerReference w:type="default" r:id="rId23"/>
      <w:headerReference w:type="first" r:id="rId24"/>
      <w:footerReference w:type="first" r:id="rId25"/>
      <w:pgSz w:w="11906" w:h="16838"/>
      <w:pgMar w:top="1985" w:right="1440"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9EF3D" w14:textId="77777777" w:rsidR="000F3932" w:rsidRDefault="000F3932" w:rsidP="00F038DF">
      <w:r>
        <w:separator/>
      </w:r>
    </w:p>
  </w:endnote>
  <w:endnote w:type="continuationSeparator" w:id="0">
    <w:p w14:paraId="15DE9666" w14:textId="77777777" w:rsidR="000F3932" w:rsidRDefault="000F3932" w:rsidP="00F03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iry Regular">
    <w:panose1 w:val="020000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FFMF N+ Myriad">
    <w:altName w:val="Myriad"/>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iry Light">
    <w:panose1 w:val="02000000000000000000"/>
    <w:charset w:val="00"/>
    <w:family w:val="modern"/>
    <w:notTrueType/>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 w:name="Myanmar Text">
    <w:panose1 w:val="020B0502040204020203"/>
    <w:charset w:val="00"/>
    <w:family w:val="swiss"/>
    <w:pitch w:val="variable"/>
    <w:sig w:usb0="80000003" w:usb1="00000000" w:usb2="00000400" w:usb3="00000000" w:csb0="00000001" w:csb1="00000000"/>
  </w:font>
  <w:font w:name="Open Sans">
    <w:charset w:val="00"/>
    <w:family w:val="swiss"/>
    <w:pitch w:val="variable"/>
    <w:sig w:usb0="E00002EF" w:usb1="4000205B" w:usb2="00000028"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A068" w14:textId="77777777" w:rsidR="009F6A4D" w:rsidRDefault="009F6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D42F" w14:textId="66AAA381" w:rsidR="000F3932" w:rsidRPr="00BF7892" w:rsidRDefault="000F3932">
    <w:pPr>
      <w:pStyle w:val="Footer"/>
      <w:rPr>
        <w:rFonts w:ascii="Mairy Regular" w:hAnsi="Mairy Regular"/>
        <w:color w:val="00656D"/>
        <w:sz w:val="24"/>
      </w:rPr>
    </w:pPr>
    <w:r>
      <w:rPr>
        <w:rFonts w:ascii="Mairy Light" w:hAnsi="Mairy Light"/>
        <w:noProof/>
        <w:color w:val="404040" w:themeColor="text1" w:themeTint="BF"/>
        <w:sz w:val="24"/>
        <w:u w:color="FF0000"/>
        <w:lang w:eastAsia="en-GB"/>
      </w:rPr>
      <w:drawing>
        <wp:anchor distT="0" distB="0" distL="114300" distR="114300" simplePos="0" relativeHeight="251659264" behindDoc="0" locked="0" layoutInCell="1" allowOverlap="1" wp14:anchorId="341325F1" wp14:editId="406C85C7">
          <wp:simplePos x="0" y="0"/>
          <wp:positionH relativeFrom="column">
            <wp:posOffset>-162560</wp:posOffset>
          </wp:positionH>
          <wp:positionV relativeFrom="paragraph">
            <wp:posOffset>16730</wp:posOffset>
          </wp:positionV>
          <wp:extent cx="110296" cy="1127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71900" b="28349"/>
                  <a:stretch/>
                </pic:blipFill>
                <pic:spPr bwMode="auto">
                  <a:xfrm>
                    <a:off x="0" y="0"/>
                    <a:ext cx="110296" cy="112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id w:val="1120030963"/>
        <w:docPartObj>
          <w:docPartGallery w:val="Page Numbers (Bottom of Page)"/>
          <w:docPartUnique/>
        </w:docPartObj>
      </w:sdtPr>
      <w:sdtEndPr>
        <w:rPr>
          <w:rFonts w:ascii="Mairy Regular" w:hAnsi="Mairy Regular"/>
          <w:noProof/>
          <w:color w:val="00656D"/>
          <w:sz w:val="24"/>
        </w:rPr>
      </w:sdtEndPr>
      <w:sdtContent>
        <w:r w:rsidRPr="00BF7892">
          <w:rPr>
            <w:rFonts w:ascii="Mairy Regular" w:hAnsi="Mairy Regular"/>
            <w:color w:val="00656D"/>
            <w:sz w:val="24"/>
          </w:rPr>
          <w:fldChar w:fldCharType="begin"/>
        </w:r>
        <w:r w:rsidRPr="00BF7892">
          <w:rPr>
            <w:rFonts w:ascii="Mairy Regular" w:hAnsi="Mairy Regular"/>
            <w:color w:val="00656D"/>
            <w:sz w:val="24"/>
          </w:rPr>
          <w:instrText xml:space="preserve"> PAGE   \* MERGEFORMAT </w:instrText>
        </w:r>
        <w:r w:rsidRPr="00BF7892">
          <w:rPr>
            <w:rFonts w:ascii="Mairy Regular" w:hAnsi="Mairy Regular"/>
            <w:color w:val="00656D"/>
            <w:sz w:val="24"/>
          </w:rPr>
          <w:fldChar w:fldCharType="separate"/>
        </w:r>
        <w:r>
          <w:rPr>
            <w:rFonts w:ascii="Mairy Regular" w:hAnsi="Mairy Regular"/>
            <w:noProof/>
            <w:color w:val="00656D"/>
            <w:sz w:val="24"/>
          </w:rPr>
          <w:t>88</w:t>
        </w:r>
        <w:r w:rsidRPr="00BF7892">
          <w:rPr>
            <w:rFonts w:ascii="Mairy Regular" w:hAnsi="Mairy Regular"/>
            <w:noProof/>
            <w:color w:val="00656D"/>
            <w:sz w:val="24"/>
          </w:rPr>
          <w:fldChar w:fldCharType="end"/>
        </w:r>
      </w:sdtContent>
    </w:sdt>
  </w:p>
  <w:p w14:paraId="6F7AE457" w14:textId="77777777" w:rsidR="000F3932" w:rsidRDefault="000F39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868DB" w14:textId="77777777" w:rsidR="009F6A4D" w:rsidRDefault="009F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58F44" w14:textId="77777777" w:rsidR="000F3932" w:rsidRDefault="000F3932" w:rsidP="00F038DF">
      <w:r>
        <w:separator/>
      </w:r>
    </w:p>
  </w:footnote>
  <w:footnote w:type="continuationSeparator" w:id="0">
    <w:p w14:paraId="305648A5" w14:textId="77777777" w:rsidR="000F3932" w:rsidRDefault="000F3932" w:rsidP="00F03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1D8DF" w14:textId="77777777" w:rsidR="009F6A4D" w:rsidRDefault="009F6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879C2" w14:textId="77777777" w:rsidR="000F3932" w:rsidRDefault="000F3932">
    <w:pPr>
      <w:pStyle w:val="Header"/>
    </w:pPr>
    <w:r>
      <w:rPr>
        <w:noProof/>
        <w:lang w:eastAsia="en-GB"/>
      </w:rPr>
      <w:drawing>
        <wp:anchor distT="0" distB="0" distL="114300" distR="114300" simplePos="0" relativeHeight="251657216" behindDoc="1" locked="0" layoutInCell="1" allowOverlap="1" wp14:anchorId="313C5BAC" wp14:editId="7395B41E">
          <wp:simplePos x="0" y="0"/>
          <wp:positionH relativeFrom="column">
            <wp:posOffset>4671695</wp:posOffset>
          </wp:positionH>
          <wp:positionV relativeFrom="paragraph">
            <wp:posOffset>-193040</wp:posOffset>
          </wp:positionV>
          <wp:extent cx="1687830" cy="6805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MLS LOGO with tagline.png"/>
                  <pic:cNvPicPr/>
                </pic:nvPicPr>
                <pic:blipFill>
                  <a:blip r:embed="rId1">
                    <a:extLst>
                      <a:ext uri="{28A0092B-C50C-407E-A947-70E740481C1C}">
                        <a14:useLocalDpi xmlns:a14="http://schemas.microsoft.com/office/drawing/2010/main" val="0"/>
                      </a:ext>
                    </a:extLst>
                  </a:blip>
                  <a:stretch>
                    <a:fillRect/>
                  </a:stretch>
                </pic:blipFill>
                <pic:spPr>
                  <a:xfrm>
                    <a:off x="0" y="0"/>
                    <a:ext cx="1687830" cy="68050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536F5" w14:textId="77777777" w:rsidR="009F6A4D" w:rsidRDefault="009F6A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0E7"/>
    <w:multiLevelType w:val="hybridMultilevel"/>
    <w:tmpl w:val="9C6E94F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52222"/>
    <w:multiLevelType w:val="hybridMultilevel"/>
    <w:tmpl w:val="5E46125E"/>
    <w:lvl w:ilvl="0" w:tplc="ED9AF104">
      <w:start w:val="1"/>
      <w:numFmt w:val="bullet"/>
      <w:lvlText w:val=""/>
      <w:lvlJc w:val="left"/>
      <w:pPr>
        <w:ind w:left="720" w:hanging="360"/>
      </w:pPr>
      <w:rPr>
        <w:rFonts w:ascii="Symbol" w:hAnsi="Symbol" w:hint="default"/>
        <w:color w:val="95C11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7149AC"/>
    <w:multiLevelType w:val="hybridMultilevel"/>
    <w:tmpl w:val="026AFA62"/>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3" w15:restartNumberingAfterBreak="0">
    <w:nsid w:val="03C96500"/>
    <w:multiLevelType w:val="hybridMultilevel"/>
    <w:tmpl w:val="ECA2B07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8B43D9"/>
    <w:multiLevelType w:val="hybridMultilevel"/>
    <w:tmpl w:val="44E0D68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006EE3"/>
    <w:multiLevelType w:val="hybridMultilevel"/>
    <w:tmpl w:val="5B66CBE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D76FA"/>
    <w:multiLevelType w:val="hybridMultilevel"/>
    <w:tmpl w:val="4364A7E6"/>
    <w:lvl w:ilvl="0" w:tplc="ED9AF104">
      <w:start w:val="1"/>
      <w:numFmt w:val="bullet"/>
      <w:lvlText w:val=""/>
      <w:lvlJc w:val="left"/>
      <w:pPr>
        <w:ind w:left="720" w:hanging="360"/>
      </w:pPr>
      <w:rPr>
        <w:rFonts w:ascii="Symbol" w:hAnsi="Symbol" w:hint="default"/>
        <w:color w:val="95C11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5F3B35"/>
    <w:multiLevelType w:val="multilevel"/>
    <w:tmpl w:val="36EA2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01959"/>
    <w:multiLevelType w:val="hybridMultilevel"/>
    <w:tmpl w:val="4E884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FF5750"/>
    <w:multiLevelType w:val="hybridMultilevel"/>
    <w:tmpl w:val="A4C49C5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1094151"/>
    <w:multiLevelType w:val="multilevel"/>
    <w:tmpl w:val="0809001D"/>
    <w:styleLink w:val="CLAUSE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2503BCD"/>
    <w:multiLevelType w:val="hybridMultilevel"/>
    <w:tmpl w:val="B46AF1C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F27FA8"/>
    <w:multiLevelType w:val="multilevel"/>
    <w:tmpl w:val="E6FE6588"/>
    <w:lvl w:ilvl="0">
      <w:numFmt w:val="none"/>
      <w:pStyle w:val="PDoNotUse"/>
      <w:lvlText w:val=""/>
      <w:lvlJc w:val="left"/>
      <w:pPr>
        <w:tabs>
          <w:tab w:val="num" w:pos="360"/>
        </w:tabs>
        <w:ind w:left="0" w:firstLine="0"/>
      </w:pPr>
      <w:rPr>
        <w:rFonts w:ascii="Arial" w:hAnsi="Arial" w:hint="default"/>
        <w:b w:val="0"/>
        <w:i w:val="0"/>
        <w:sz w:val="22"/>
      </w:rPr>
    </w:lvl>
    <w:lvl w:ilvl="1">
      <w:start w:val="1"/>
      <w:numFmt w:val="decimal"/>
      <w:pStyle w:val="Para1"/>
      <w:lvlText w:val="%2."/>
      <w:lvlJc w:val="left"/>
      <w:pPr>
        <w:tabs>
          <w:tab w:val="num" w:pos="567"/>
        </w:tabs>
        <w:ind w:left="567" w:hanging="567"/>
      </w:pPr>
      <w:rPr>
        <w:rFonts w:ascii="Arial" w:hAnsi="Arial" w:hint="default"/>
        <w:sz w:val="22"/>
      </w:rPr>
    </w:lvl>
    <w:lvl w:ilvl="2">
      <w:start w:val="1"/>
      <w:numFmt w:val="decimal"/>
      <w:pStyle w:val="Para11"/>
      <w:lvlText w:val="%1%2.%3."/>
      <w:lvlJc w:val="left"/>
      <w:pPr>
        <w:tabs>
          <w:tab w:val="num" w:pos="1418"/>
        </w:tabs>
        <w:ind w:left="1418" w:hanging="851"/>
      </w:pPr>
      <w:rPr>
        <w:rFonts w:ascii="Arial" w:hAnsi="Arial" w:hint="default"/>
        <w:sz w:val="22"/>
      </w:rPr>
    </w:lvl>
    <w:lvl w:ilvl="3">
      <w:start w:val="1"/>
      <w:numFmt w:val="decimal"/>
      <w:pStyle w:val="Para111"/>
      <w:lvlText w:val="%1%2.%3.%4."/>
      <w:lvlJc w:val="left"/>
      <w:pPr>
        <w:tabs>
          <w:tab w:val="num" w:pos="2552"/>
        </w:tabs>
        <w:ind w:left="2552" w:hanging="1134"/>
      </w:pPr>
      <w:rPr>
        <w:rFonts w:ascii="Arial" w:hAnsi="Arial" w:hint="default"/>
        <w:sz w:val="22"/>
      </w:rPr>
    </w:lvl>
    <w:lvl w:ilvl="4">
      <w:start w:val="1"/>
      <w:numFmt w:val="decimal"/>
      <w:pStyle w:val="Para1111"/>
      <w:lvlText w:val="%1%2.%3.%4.%5."/>
      <w:lvlJc w:val="left"/>
      <w:pPr>
        <w:tabs>
          <w:tab w:val="num" w:pos="3969"/>
        </w:tabs>
        <w:ind w:left="3969" w:hanging="1417"/>
      </w:pPr>
      <w:rPr>
        <w:rFonts w:ascii="Arial" w:hAnsi="Arial" w:hint="default"/>
        <w:sz w:val="22"/>
      </w:rPr>
    </w:lvl>
    <w:lvl w:ilvl="5">
      <w:start w:val="1"/>
      <w:numFmt w:val="decimal"/>
      <w:pStyle w:val="Para11111"/>
      <w:lvlText w:val="%1%2.%3.%4.%5.%6."/>
      <w:lvlJc w:val="left"/>
      <w:pPr>
        <w:tabs>
          <w:tab w:val="num" w:pos="5670"/>
        </w:tabs>
        <w:ind w:left="5670" w:hanging="1701"/>
      </w:pPr>
      <w:rPr>
        <w:rFonts w:ascii="Arial" w:hAnsi="Arial" w:hint="default"/>
        <w:sz w:val="22"/>
      </w:rPr>
    </w:lvl>
    <w:lvl w:ilvl="6">
      <w:start w:val="1"/>
      <w:numFmt w:val="decimal"/>
      <w:lvlText w:val="%1"/>
      <w:lvlJc w:val="left"/>
      <w:pPr>
        <w:tabs>
          <w:tab w:val="num" w:pos="3240"/>
        </w:tabs>
        <w:ind w:left="3240" w:hanging="1080"/>
      </w:pPr>
      <w:rPr>
        <w:rFonts w:hint="default"/>
      </w:rPr>
    </w:lvl>
    <w:lvl w:ilvl="7">
      <w:start w:val="1"/>
      <w:numFmt w:val="decimal"/>
      <w:lvlText w:val="%1"/>
      <w:lvlJc w:val="left"/>
      <w:pPr>
        <w:tabs>
          <w:tab w:val="num" w:pos="3744"/>
        </w:tabs>
        <w:ind w:left="3744" w:hanging="1224"/>
      </w:pPr>
      <w:rPr>
        <w:rFonts w:hint="default"/>
      </w:rPr>
    </w:lvl>
    <w:lvl w:ilvl="8">
      <w:start w:val="1"/>
      <w:numFmt w:val="decimal"/>
      <w:lvlText w:val="%1"/>
      <w:lvlJc w:val="left"/>
      <w:pPr>
        <w:tabs>
          <w:tab w:val="num" w:pos="4320"/>
        </w:tabs>
        <w:ind w:left="4320" w:hanging="1440"/>
      </w:pPr>
      <w:rPr>
        <w:rFonts w:hint="default"/>
      </w:rPr>
    </w:lvl>
  </w:abstractNum>
  <w:abstractNum w:abstractNumId="13" w15:restartNumberingAfterBreak="0">
    <w:nsid w:val="1BE024D6"/>
    <w:multiLevelType w:val="hybridMultilevel"/>
    <w:tmpl w:val="FBB6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6E5B84"/>
    <w:multiLevelType w:val="hybridMultilevel"/>
    <w:tmpl w:val="316A3A6E"/>
    <w:lvl w:ilvl="0" w:tplc="ED9AF104">
      <w:start w:val="1"/>
      <w:numFmt w:val="bullet"/>
      <w:lvlText w:val=""/>
      <w:lvlJc w:val="left"/>
      <w:pPr>
        <w:ind w:left="1440" w:hanging="360"/>
      </w:pPr>
      <w:rPr>
        <w:rFonts w:ascii="Symbol" w:hAnsi="Symbol" w:hint="default"/>
        <w:color w:val="95C11F"/>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93C22BA"/>
    <w:multiLevelType w:val="hybridMultilevel"/>
    <w:tmpl w:val="EA4E6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404B86"/>
    <w:multiLevelType w:val="hybridMultilevel"/>
    <w:tmpl w:val="3A94994A"/>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8F71FB"/>
    <w:multiLevelType w:val="hybridMultilevel"/>
    <w:tmpl w:val="01101FE2"/>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CD6517"/>
    <w:multiLevelType w:val="hybridMultilevel"/>
    <w:tmpl w:val="F1F86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20438B"/>
    <w:multiLevelType w:val="hybridMultilevel"/>
    <w:tmpl w:val="F52EA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971018"/>
    <w:multiLevelType w:val="hybridMultilevel"/>
    <w:tmpl w:val="55F04F2C"/>
    <w:lvl w:ilvl="0" w:tplc="CE8414E8">
      <w:numFmt w:val="bullet"/>
      <w:lvlText w:val="-"/>
      <w:lvlJc w:val="left"/>
      <w:pPr>
        <w:ind w:left="720" w:hanging="360"/>
      </w:pPr>
      <w:rPr>
        <w:rFonts w:ascii="Mairy Regular" w:eastAsia="Times New Roman" w:hAnsi="Mairy Regular"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1977C3"/>
    <w:multiLevelType w:val="hybridMultilevel"/>
    <w:tmpl w:val="89C00E9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927A51"/>
    <w:multiLevelType w:val="hybridMultilevel"/>
    <w:tmpl w:val="7BF27F9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3A41DC1"/>
    <w:multiLevelType w:val="hybridMultilevel"/>
    <w:tmpl w:val="5590050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AB1374"/>
    <w:multiLevelType w:val="hybridMultilevel"/>
    <w:tmpl w:val="F6E41658"/>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25" w15:restartNumberingAfterBreak="0">
    <w:nsid w:val="494355A2"/>
    <w:multiLevelType w:val="multilevel"/>
    <w:tmpl w:val="D41E3C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20674F6"/>
    <w:multiLevelType w:val="multilevel"/>
    <w:tmpl w:val="D24414CE"/>
    <w:styleLink w:val="PartyNos"/>
    <w:lvl w:ilvl="0">
      <w:start w:val="1"/>
      <w:numFmt w:val="decimal"/>
      <w:lvlText w:val="(%1)"/>
      <w:lvlJc w:val="left"/>
      <w:pPr>
        <w:tabs>
          <w:tab w:val="num" w:pos="567"/>
        </w:tabs>
        <w:ind w:left="567" w:hanging="567"/>
      </w:pPr>
      <w:rPr>
        <w:rFonts w:ascii="Arial" w:hAnsi="Arial"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2705CB2"/>
    <w:multiLevelType w:val="hybridMultilevel"/>
    <w:tmpl w:val="9618C1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7F6047"/>
    <w:multiLevelType w:val="hybridMultilevel"/>
    <w:tmpl w:val="FF3C6C6E"/>
    <w:lvl w:ilvl="0" w:tplc="02E66D00">
      <w:start w:val="2"/>
      <w:numFmt w:val="bullet"/>
      <w:lvlText w:val="-"/>
      <w:lvlJc w:val="left"/>
      <w:pPr>
        <w:ind w:left="720" w:hanging="360"/>
      </w:pPr>
      <w:rPr>
        <w:rFonts w:ascii="Mairy Regular" w:eastAsia="Times New Roman" w:hAnsi="Mairy Regular"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CEC25DF"/>
    <w:multiLevelType w:val="hybridMultilevel"/>
    <w:tmpl w:val="17A2F4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E4258E9"/>
    <w:multiLevelType w:val="multilevel"/>
    <w:tmpl w:val="E176028A"/>
    <w:lvl w:ilvl="0">
      <w:start w:val="1"/>
      <w:numFmt w:val="none"/>
      <w:pStyle w:val="cDoNotUse"/>
      <w:lvlText w:val="%1"/>
      <w:lvlJc w:val="left"/>
      <w:pPr>
        <w:ind w:left="0" w:firstLine="0"/>
      </w:pPr>
      <w:rPr>
        <w:rFonts w:hint="default"/>
      </w:rPr>
    </w:lvl>
    <w:lvl w:ilvl="1">
      <w:start w:val="1"/>
      <w:numFmt w:val="decimal"/>
      <w:pStyle w:val="Clause1"/>
      <w:lvlText w:val="%2."/>
      <w:lvlJc w:val="left"/>
      <w:pPr>
        <w:tabs>
          <w:tab w:val="num" w:pos="567"/>
        </w:tabs>
        <w:ind w:left="567" w:hanging="567"/>
      </w:pPr>
      <w:rPr>
        <w:rFonts w:hint="default"/>
      </w:rPr>
    </w:lvl>
    <w:lvl w:ilvl="2">
      <w:start w:val="1"/>
      <w:numFmt w:val="decimal"/>
      <w:pStyle w:val="Clause11"/>
      <w:lvlText w:val="%2.%3."/>
      <w:lvlJc w:val="left"/>
      <w:pPr>
        <w:tabs>
          <w:tab w:val="num" w:pos="1418"/>
        </w:tabs>
        <w:ind w:left="1418" w:hanging="851"/>
      </w:pPr>
      <w:rPr>
        <w:rFonts w:hint="default"/>
      </w:rPr>
    </w:lvl>
    <w:lvl w:ilvl="3">
      <w:start w:val="1"/>
      <w:numFmt w:val="decimal"/>
      <w:pStyle w:val="Clause111"/>
      <w:lvlText w:val="%2.%3.%4."/>
      <w:lvlJc w:val="left"/>
      <w:pPr>
        <w:tabs>
          <w:tab w:val="num" w:pos="2552"/>
        </w:tabs>
        <w:ind w:left="2552" w:hanging="1134"/>
      </w:pPr>
      <w:rPr>
        <w:rFonts w:hint="default"/>
      </w:rPr>
    </w:lvl>
    <w:lvl w:ilvl="4">
      <w:start w:val="1"/>
      <w:numFmt w:val="decimal"/>
      <w:pStyle w:val="Clause1111"/>
      <w:lvlText w:val="%2.%3.%4.%5."/>
      <w:lvlJc w:val="left"/>
      <w:pPr>
        <w:tabs>
          <w:tab w:val="num" w:pos="3686"/>
        </w:tabs>
        <w:ind w:left="3686" w:hanging="1134"/>
      </w:pPr>
      <w:rPr>
        <w:rFonts w:hint="default"/>
      </w:rPr>
    </w:lvl>
    <w:lvl w:ilvl="5">
      <w:start w:val="1"/>
      <w:numFmt w:val="decimal"/>
      <w:pStyle w:val="Clause11111"/>
      <w:lvlText w:val="%2.%3.%4.%5.%6"/>
      <w:lvlJc w:val="left"/>
      <w:pPr>
        <w:tabs>
          <w:tab w:val="num" w:pos="5670"/>
        </w:tabs>
        <w:ind w:left="5670" w:hanging="170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186183B"/>
    <w:multiLevelType w:val="hybridMultilevel"/>
    <w:tmpl w:val="7474E9F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1808EA"/>
    <w:multiLevelType w:val="hybridMultilevel"/>
    <w:tmpl w:val="35DA5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9C0131"/>
    <w:multiLevelType w:val="multilevel"/>
    <w:tmpl w:val="F0A6A332"/>
    <w:styleLink w:val="BackgroundNos"/>
    <w:lvl w:ilvl="0">
      <w:start w:val="1"/>
      <w:numFmt w:val="upperLetter"/>
      <w:pStyle w:val="Background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7D77D3F"/>
    <w:multiLevelType w:val="hybridMultilevel"/>
    <w:tmpl w:val="647EBCB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E6027F"/>
    <w:multiLevelType w:val="hybridMultilevel"/>
    <w:tmpl w:val="719A91A0"/>
    <w:lvl w:ilvl="0" w:tplc="2556C22C">
      <w:start w:val="1"/>
      <w:numFmt w:val="decimal"/>
      <w:pStyle w:val="Headermai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6" w15:restartNumberingAfterBreak="0">
    <w:nsid w:val="69D56A93"/>
    <w:multiLevelType w:val="hybridMultilevel"/>
    <w:tmpl w:val="AE9C0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957BF3"/>
    <w:multiLevelType w:val="hybridMultilevel"/>
    <w:tmpl w:val="90AA3C6C"/>
    <w:lvl w:ilvl="0" w:tplc="789C724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6DE24C86"/>
    <w:multiLevelType w:val="hybridMultilevel"/>
    <w:tmpl w:val="10A040A0"/>
    <w:lvl w:ilvl="0" w:tplc="ED9AF104">
      <w:start w:val="1"/>
      <w:numFmt w:val="bullet"/>
      <w:lvlText w:val=""/>
      <w:lvlJc w:val="left"/>
      <w:pPr>
        <w:ind w:left="720" w:hanging="360"/>
      </w:pPr>
      <w:rPr>
        <w:rFonts w:ascii="Symbol" w:hAnsi="Symbol" w:hint="default"/>
        <w:color w:val="95C11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8C3C0F"/>
    <w:multiLevelType w:val="multilevel"/>
    <w:tmpl w:val="D24414CE"/>
    <w:lvl w:ilvl="0">
      <w:start w:val="1"/>
      <w:numFmt w:val="decimal"/>
      <w:pStyle w:val="Parties"/>
      <w:lvlText w:val="(%1)"/>
      <w:lvlJc w:val="left"/>
      <w:pPr>
        <w:tabs>
          <w:tab w:val="num" w:pos="567"/>
        </w:tabs>
        <w:ind w:left="567" w:hanging="567"/>
      </w:pPr>
      <w:rPr>
        <w:rFonts w:ascii="Arial" w:hAnsi="Arial"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1A04F98"/>
    <w:multiLevelType w:val="hybridMultilevel"/>
    <w:tmpl w:val="A32EA586"/>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8F3651F"/>
    <w:multiLevelType w:val="hybridMultilevel"/>
    <w:tmpl w:val="27ECD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DC6858"/>
    <w:multiLevelType w:val="hybridMultilevel"/>
    <w:tmpl w:val="7492A61E"/>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43" w15:restartNumberingAfterBreak="0">
    <w:nsid w:val="7D9A5B78"/>
    <w:multiLevelType w:val="hybridMultilevel"/>
    <w:tmpl w:val="94D4EC82"/>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26"/>
  </w:num>
  <w:num w:numId="3">
    <w:abstractNumId w:val="10"/>
  </w:num>
  <w:num w:numId="4">
    <w:abstractNumId w:val="30"/>
  </w:num>
  <w:num w:numId="5">
    <w:abstractNumId w:val="12"/>
  </w:num>
  <w:num w:numId="6">
    <w:abstractNumId w:val="39"/>
  </w:num>
  <w:num w:numId="7">
    <w:abstractNumId w:val="35"/>
  </w:num>
  <w:num w:numId="8">
    <w:abstractNumId w:val="16"/>
  </w:num>
  <w:num w:numId="9">
    <w:abstractNumId w:val="34"/>
  </w:num>
  <w:num w:numId="10">
    <w:abstractNumId w:val="24"/>
  </w:num>
  <w:num w:numId="11">
    <w:abstractNumId w:val="42"/>
  </w:num>
  <w:num w:numId="12">
    <w:abstractNumId w:val="2"/>
  </w:num>
  <w:num w:numId="13">
    <w:abstractNumId w:val="23"/>
  </w:num>
  <w:num w:numId="14">
    <w:abstractNumId w:val="43"/>
  </w:num>
  <w:num w:numId="15">
    <w:abstractNumId w:val="3"/>
  </w:num>
  <w:num w:numId="16">
    <w:abstractNumId w:val="31"/>
  </w:num>
  <w:num w:numId="17">
    <w:abstractNumId w:val="5"/>
  </w:num>
  <w:num w:numId="18">
    <w:abstractNumId w:val="38"/>
  </w:num>
  <w:num w:numId="19">
    <w:abstractNumId w:val="6"/>
  </w:num>
  <w:num w:numId="20">
    <w:abstractNumId w:val="40"/>
  </w:num>
  <w:num w:numId="21">
    <w:abstractNumId w:val="19"/>
  </w:num>
  <w:num w:numId="22">
    <w:abstractNumId w:val="9"/>
  </w:num>
  <w:num w:numId="23">
    <w:abstractNumId w:val="32"/>
  </w:num>
  <w:num w:numId="24">
    <w:abstractNumId w:val="17"/>
  </w:num>
  <w:num w:numId="25">
    <w:abstractNumId w:val="22"/>
  </w:num>
  <w:num w:numId="26">
    <w:abstractNumId w:val="29"/>
  </w:num>
  <w:num w:numId="27">
    <w:abstractNumId w:val="7"/>
  </w:num>
  <w:num w:numId="28">
    <w:abstractNumId w:val="36"/>
  </w:num>
  <w:num w:numId="29">
    <w:abstractNumId w:val="18"/>
  </w:num>
  <w:num w:numId="30">
    <w:abstractNumId w:val="13"/>
  </w:num>
  <w:num w:numId="31">
    <w:abstractNumId w:val="11"/>
  </w:num>
  <w:num w:numId="32">
    <w:abstractNumId w:val="20"/>
  </w:num>
  <w:num w:numId="33">
    <w:abstractNumId w:val="21"/>
  </w:num>
  <w:num w:numId="34">
    <w:abstractNumId w:val="8"/>
  </w:num>
  <w:num w:numId="35">
    <w:abstractNumId w:val="4"/>
  </w:num>
  <w:num w:numId="36">
    <w:abstractNumId w:val="28"/>
  </w:num>
  <w:num w:numId="37">
    <w:abstractNumId w:val="27"/>
  </w:num>
  <w:num w:numId="38">
    <w:abstractNumId w:val="1"/>
  </w:num>
  <w:num w:numId="39">
    <w:abstractNumId w:val="25"/>
  </w:num>
  <w:num w:numId="40">
    <w:abstractNumId w:val="41"/>
  </w:num>
  <w:num w:numId="41">
    <w:abstractNumId w:val="37"/>
  </w:num>
  <w:num w:numId="42">
    <w:abstractNumId w:val="14"/>
  </w:num>
  <w:num w:numId="43">
    <w:abstractNumId w:val="15"/>
  </w:num>
  <w:num w:numId="44">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characterSpacingControl w:val="doNotCompress"/>
  <w:hdrShapeDefaults>
    <o:shapedefaults v:ext="edit" spidmax="407553">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DIxsDQxNzc3MDJS0lEKTi0uzszPAykwrAUA3QgXCCwAAAA="/>
  </w:docVars>
  <w:rsids>
    <w:rsidRoot w:val="00A07E9E"/>
    <w:rsid w:val="000006D7"/>
    <w:rsid w:val="0000124A"/>
    <w:rsid w:val="00002366"/>
    <w:rsid w:val="00002E1E"/>
    <w:rsid w:val="00003768"/>
    <w:rsid w:val="000042CF"/>
    <w:rsid w:val="00005871"/>
    <w:rsid w:val="0000607E"/>
    <w:rsid w:val="00006641"/>
    <w:rsid w:val="0000678A"/>
    <w:rsid w:val="00006806"/>
    <w:rsid w:val="00006C31"/>
    <w:rsid w:val="00007D30"/>
    <w:rsid w:val="00010E8B"/>
    <w:rsid w:val="0001172E"/>
    <w:rsid w:val="00011BCF"/>
    <w:rsid w:val="00011D14"/>
    <w:rsid w:val="0001312B"/>
    <w:rsid w:val="00015938"/>
    <w:rsid w:val="00015C34"/>
    <w:rsid w:val="00017400"/>
    <w:rsid w:val="00017F32"/>
    <w:rsid w:val="00021551"/>
    <w:rsid w:val="00021CF9"/>
    <w:rsid w:val="00021F1C"/>
    <w:rsid w:val="000221FA"/>
    <w:rsid w:val="000236ED"/>
    <w:rsid w:val="000239DD"/>
    <w:rsid w:val="00023A0E"/>
    <w:rsid w:val="00023D49"/>
    <w:rsid w:val="000241E4"/>
    <w:rsid w:val="0002466F"/>
    <w:rsid w:val="00024E62"/>
    <w:rsid w:val="000261C3"/>
    <w:rsid w:val="00030A9D"/>
    <w:rsid w:val="00031E6A"/>
    <w:rsid w:val="0003208B"/>
    <w:rsid w:val="00032EE3"/>
    <w:rsid w:val="000338CC"/>
    <w:rsid w:val="00033DDC"/>
    <w:rsid w:val="00033F4B"/>
    <w:rsid w:val="00034D63"/>
    <w:rsid w:val="00035B07"/>
    <w:rsid w:val="00036A57"/>
    <w:rsid w:val="00037F24"/>
    <w:rsid w:val="000417A7"/>
    <w:rsid w:val="00042A5C"/>
    <w:rsid w:val="00042B9D"/>
    <w:rsid w:val="00042EAF"/>
    <w:rsid w:val="00043D46"/>
    <w:rsid w:val="00044245"/>
    <w:rsid w:val="000445DA"/>
    <w:rsid w:val="00045175"/>
    <w:rsid w:val="00045386"/>
    <w:rsid w:val="000458B2"/>
    <w:rsid w:val="00045F36"/>
    <w:rsid w:val="000471B1"/>
    <w:rsid w:val="0004763B"/>
    <w:rsid w:val="000507BD"/>
    <w:rsid w:val="00050972"/>
    <w:rsid w:val="00050B75"/>
    <w:rsid w:val="00051DC2"/>
    <w:rsid w:val="000522D2"/>
    <w:rsid w:val="000522EC"/>
    <w:rsid w:val="00052324"/>
    <w:rsid w:val="00052F92"/>
    <w:rsid w:val="00053412"/>
    <w:rsid w:val="00054F94"/>
    <w:rsid w:val="0005554C"/>
    <w:rsid w:val="00055B4B"/>
    <w:rsid w:val="000574A4"/>
    <w:rsid w:val="00060577"/>
    <w:rsid w:val="00060B08"/>
    <w:rsid w:val="00061123"/>
    <w:rsid w:val="00062069"/>
    <w:rsid w:val="00063164"/>
    <w:rsid w:val="00064573"/>
    <w:rsid w:val="00064E8B"/>
    <w:rsid w:val="000653F6"/>
    <w:rsid w:val="00066634"/>
    <w:rsid w:val="00066E22"/>
    <w:rsid w:val="00067D32"/>
    <w:rsid w:val="000705E5"/>
    <w:rsid w:val="00070E1F"/>
    <w:rsid w:val="0007232F"/>
    <w:rsid w:val="00073B10"/>
    <w:rsid w:val="00074AB2"/>
    <w:rsid w:val="00074F32"/>
    <w:rsid w:val="000751EA"/>
    <w:rsid w:val="00075438"/>
    <w:rsid w:val="00075747"/>
    <w:rsid w:val="000759C9"/>
    <w:rsid w:val="000765AD"/>
    <w:rsid w:val="00077F6E"/>
    <w:rsid w:val="000801E3"/>
    <w:rsid w:val="00080419"/>
    <w:rsid w:val="00080425"/>
    <w:rsid w:val="00080457"/>
    <w:rsid w:val="00080489"/>
    <w:rsid w:val="00081351"/>
    <w:rsid w:val="0008148E"/>
    <w:rsid w:val="00081A28"/>
    <w:rsid w:val="00081ACF"/>
    <w:rsid w:val="000834FC"/>
    <w:rsid w:val="00084419"/>
    <w:rsid w:val="00084A36"/>
    <w:rsid w:val="00084E8B"/>
    <w:rsid w:val="0008630E"/>
    <w:rsid w:val="00086956"/>
    <w:rsid w:val="00086A8B"/>
    <w:rsid w:val="000874B0"/>
    <w:rsid w:val="00087F9B"/>
    <w:rsid w:val="000901F2"/>
    <w:rsid w:val="000920F4"/>
    <w:rsid w:val="000940EA"/>
    <w:rsid w:val="00094E5B"/>
    <w:rsid w:val="00095DC3"/>
    <w:rsid w:val="000966C9"/>
    <w:rsid w:val="00097047"/>
    <w:rsid w:val="000A14AA"/>
    <w:rsid w:val="000A1B79"/>
    <w:rsid w:val="000A224C"/>
    <w:rsid w:val="000A2597"/>
    <w:rsid w:val="000A2BB2"/>
    <w:rsid w:val="000A4176"/>
    <w:rsid w:val="000A46B8"/>
    <w:rsid w:val="000A53A8"/>
    <w:rsid w:val="000A5454"/>
    <w:rsid w:val="000A5FC7"/>
    <w:rsid w:val="000A7434"/>
    <w:rsid w:val="000A79F9"/>
    <w:rsid w:val="000B0101"/>
    <w:rsid w:val="000B076F"/>
    <w:rsid w:val="000B0D93"/>
    <w:rsid w:val="000B110D"/>
    <w:rsid w:val="000B19D6"/>
    <w:rsid w:val="000B1A88"/>
    <w:rsid w:val="000B230A"/>
    <w:rsid w:val="000B2F9B"/>
    <w:rsid w:val="000B33A7"/>
    <w:rsid w:val="000B3774"/>
    <w:rsid w:val="000B40CF"/>
    <w:rsid w:val="000B470A"/>
    <w:rsid w:val="000B582B"/>
    <w:rsid w:val="000C3748"/>
    <w:rsid w:val="000C3755"/>
    <w:rsid w:val="000C3DE8"/>
    <w:rsid w:val="000C4F9D"/>
    <w:rsid w:val="000C514D"/>
    <w:rsid w:val="000C58EE"/>
    <w:rsid w:val="000C67CA"/>
    <w:rsid w:val="000C6A19"/>
    <w:rsid w:val="000C75AC"/>
    <w:rsid w:val="000D0225"/>
    <w:rsid w:val="000D0263"/>
    <w:rsid w:val="000D0957"/>
    <w:rsid w:val="000D10BE"/>
    <w:rsid w:val="000D17D5"/>
    <w:rsid w:val="000D27F2"/>
    <w:rsid w:val="000D4ADE"/>
    <w:rsid w:val="000D54F2"/>
    <w:rsid w:val="000D63D3"/>
    <w:rsid w:val="000D7AD5"/>
    <w:rsid w:val="000E0A27"/>
    <w:rsid w:val="000E1264"/>
    <w:rsid w:val="000E1FC5"/>
    <w:rsid w:val="000E2D8B"/>
    <w:rsid w:val="000E3850"/>
    <w:rsid w:val="000E4BBC"/>
    <w:rsid w:val="000E5224"/>
    <w:rsid w:val="000E5266"/>
    <w:rsid w:val="000E5712"/>
    <w:rsid w:val="000E5812"/>
    <w:rsid w:val="000E603B"/>
    <w:rsid w:val="000E6ABB"/>
    <w:rsid w:val="000E7838"/>
    <w:rsid w:val="000E7E47"/>
    <w:rsid w:val="000F056C"/>
    <w:rsid w:val="000F183D"/>
    <w:rsid w:val="000F275A"/>
    <w:rsid w:val="000F2C34"/>
    <w:rsid w:val="000F3841"/>
    <w:rsid w:val="000F3932"/>
    <w:rsid w:val="000F4296"/>
    <w:rsid w:val="000F57F1"/>
    <w:rsid w:val="000F6B60"/>
    <w:rsid w:val="000F6BFB"/>
    <w:rsid w:val="000F700D"/>
    <w:rsid w:val="000F7C23"/>
    <w:rsid w:val="00100819"/>
    <w:rsid w:val="00100F17"/>
    <w:rsid w:val="001016EC"/>
    <w:rsid w:val="001020D6"/>
    <w:rsid w:val="00102313"/>
    <w:rsid w:val="00102F38"/>
    <w:rsid w:val="00103948"/>
    <w:rsid w:val="00104146"/>
    <w:rsid w:val="00105075"/>
    <w:rsid w:val="0010680F"/>
    <w:rsid w:val="001070A1"/>
    <w:rsid w:val="001075F8"/>
    <w:rsid w:val="00107820"/>
    <w:rsid w:val="00107EED"/>
    <w:rsid w:val="001101E9"/>
    <w:rsid w:val="001103F1"/>
    <w:rsid w:val="00110ADF"/>
    <w:rsid w:val="00110EA1"/>
    <w:rsid w:val="0011211D"/>
    <w:rsid w:val="00112222"/>
    <w:rsid w:val="0011241F"/>
    <w:rsid w:val="0011276E"/>
    <w:rsid w:val="0011493F"/>
    <w:rsid w:val="001207A6"/>
    <w:rsid w:val="00121F3D"/>
    <w:rsid w:val="00122636"/>
    <w:rsid w:val="00122D1C"/>
    <w:rsid w:val="0012341D"/>
    <w:rsid w:val="0012535C"/>
    <w:rsid w:val="00125B0F"/>
    <w:rsid w:val="0012661E"/>
    <w:rsid w:val="00126892"/>
    <w:rsid w:val="00126C71"/>
    <w:rsid w:val="001272A9"/>
    <w:rsid w:val="00127817"/>
    <w:rsid w:val="00127B8A"/>
    <w:rsid w:val="0013013F"/>
    <w:rsid w:val="00130944"/>
    <w:rsid w:val="00131CEE"/>
    <w:rsid w:val="001322B4"/>
    <w:rsid w:val="00133561"/>
    <w:rsid w:val="001341CB"/>
    <w:rsid w:val="00134735"/>
    <w:rsid w:val="0013522D"/>
    <w:rsid w:val="0013536F"/>
    <w:rsid w:val="00135416"/>
    <w:rsid w:val="00135891"/>
    <w:rsid w:val="00135912"/>
    <w:rsid w:val="001361F0"/>
    <w:rsid w:val="00136217"/>
    <w:rsid w:val="00136418"/>
    <w:rsid w:val="00136B70"/>
    <w:rsid w:val="00137339"/>
    <w:rsid w:val="001401E9"/>
    <w:rsid w:val="001407D0"/>
    <w:rsid w:val="00140E3D"/>
    <w:rsid w:val="001412E0"/>
    <w:rsid w:val="00141EA1"/>
    <w:rsid w:val="00141FC7"/>
    <w:rsid w:val="00142418"/>
    <w:rsid w:val="001441FE"/>
    <w:rsid w:val="00144A3D"/>
    <w:rsid w:val="00144D69"/>
    <w:rsid w:val="00145593"/>
    <w:rsid w:val="0014674D"/>
    <w:rsid w:val="00146970"/>
    <w:rsid w:val="00146D35"/>
    <w:rsid w:val="0014759E"/>
    <w:rsid w:val="00147816"/>
    <w:rsid w:val="00147ED2"/>
    <w:rsid w:val="001526BB"/>
    <w:rsid w:val="00154E76"/>
    <w:rsid w:val="00155760"/>
    <w:rsid w:val="001574ED"/>
    <w:rsid w:val="001577BA"/>
    <w:rsid w:val="00157EEA"/>
    <w:rsid w:val="00160215"/>
    <w:rsid w:val="0016038F"/>
    <w:rsid w:val="00160D06"/>
    <w:rsid w:val="0016177F"/>
    <w:rsid w:val="00162795"/>
    <w:rsid w:val="00162AAC"/>
    <w:rsid w:val="00162E00"/>
    <w:rsid w:val="00163392"/>
    <w:rsid w:val="001638C1"/>
    <w:rsid w:val="001639B2"/>
    <w:rsid w:val="00165404"/>
    <w:rsid w:val="00165483"/>
    <w:rsid w:val="00166780"/>
    <w:rsid w:val="00166A48"/>
    <w:rsid w:val="00166ED4"/>
    <w:rsid w:val="00166FE2"/>
    <w:rsid w:val="0016738A"/>
    <w:rsid w:val="0017022C"/>
    <w:rsid w:val="0017043D"/>
    <w:rsid w:val="00170C5D"/>
    <w:rsid w:val="00171047"/>
    <w:rsid w:val="001721B0"/>
    <w:rsid w:val="0017303D"/>
    <w:rsid w:val="00173EBF"/>
    <w:rsid w:val="001746DF"/>
    <w:rsid w:val="001748ED"/>
    <w:rsid w:val="001756B8"/>
    <w:rsid w:val="0017591D"/>
    <w:rsid w:val="00176029"/>
    <w:rsid w:val="00176721"/>
    <w:rsid w:val="00177E98"/>
    <w:rsid w:val="00180A56"/>
    <w:rsid w:val="00181F25"/>
    <w:rsid w:val="001821A2"/>
    <w:rsid w:val="001827F6"/>
    <w:rsid w:val="00182DEA"/>
    <w:rsid w:val="00182F39"/>
    <w:rsid w:val="00184C26"/>
    <w:rsid w:val="00185206"/>
    <w:rsid w:val="001870B1"/>
    <w:rsid w:val="00187CA8"/>
    <w:rsid w:val="00187F7E"/>
    <w:rsid w:val="00190BB6"/>
    <w:rsid w:val="00190F3B"/>
    <w:rsid w:val="0019154E"/>
    <w:rsid w:val="00191B5D"/>
    <w:rsid w:val="001924E4"/>
    <w:rsid w:val="00192E57"/>
    <w:rsid w:val="00193163"/>
    <w:rsid w:val="00196457"/>
    <w:rsid w:val="00197217"/>
    <w:rsid w:val="001A038E"/>
    <w:rsid w:val="001A0618"/>
    <w:rsid w:val="001A1C31"/>
    <w:rsid w:val="001A2616"/>
    <w:rsid w:val="001A4D64"/>
    <w:rsid w:val="001A4EE5"/>
    <w:rsid w:val="001A588F"/>
    <w:rsid w:val="001A5AEF"/>
    <w:rsid w:val="001A666F"/>
    <w:rsid w:val="001A766B"/>
    <w:rsid w:val="001B0466"/>
    <w:rsid w:val="001B0CEC"/>
    <w:rsid w:val="001B0FF5"/>
    <w:rsid w:val="001B2258"/>
    <w:rsid w:val="001B22AD"/>
    <w:rsid w:val="001B2332"/>
    <w:rsid w:val="001B355A"/>
    <w:rsid w:val="001B38D4"/>
    <w:rsid w:val="001B391E"/>
    <w:rsid w:val="001B43D8"/>
    <w:rsid w:val="001B4B47"/>
    <w:rsid w:val="001C0812"/>
    <w:rsid w:val="001C1454"/>
    <w:rsid w:val="001C16CE"/>
    <w:rsid w:val="001C187F"/>
    <w:rsid w:val="001C29A7"/>
    <w:rsid w:val="001C32D0"/>
    <w:rsid w:val="001C3337"/>
    <w:rsid w:val="001C448D"/>
    <w:rsid w:val="001C57A7"/>
    <w:rsid w:val="001D027D"/>
    <w:rsid w:val="001D0533"/>
    <w:rsid w:val="001D092C"/>
    <w:rsid w:val="001D1833"/>
    <w:rsid w:val="001D2E38"/>
    <w:rsid w:val="001D325E"/>
    <w:rsid w:val="001D3AAF"/>
    <w:rsid w:val="001D3C01"/>
    <w:rsid w:val="001D4ABC"/>
    <w:rsid w:val="001D50C1"/>
    <w:rsid w:val="001D52D6"/>
    <w:rsid w:val="001D5964"/>
    <w:rsid w:val="001D5995"/>
    <w:rsid w:val="001D64B3"/>
    <w:rsid w:val="001E12EB"/>
    <w:rsid w:val="001E24A3"/>
    <w:rsid w:val="001E293A"/>
    <w:rsid w:val="001E2E1E"/>
    <w:rsid w:val="001E2ECA"/>
    <w:rsid w:val="001E4E1D"/>
    <w:rsid w:val="001E52E1"/>
    <w:rsid w:val="001E587D"/>
    <w:rsid w:val="001E5A35"/>
    <w:rsid w:val="001E5AD6"/>
    <w:rsid w:val="001E5E46"/>
    <w:rsid w:val="001E6DEF"/>
    <w:rsid w:val="001E7933"/>
    <w:rsid w:val="001F0297"/>
    <w:rsid w:val="001F0964"/>
    <w:rsid w:val="001F0BB2"/>
    <w:rsid w:val="001F1241"/>
    <w:rsid w:val="001F2A4B"/>
    <w:rsid w:val="001F315A"/>
    <w:rsid w:val="001F3DFD"/>
    <w:rsid w:val="001F3F0F"/>
    <w:rsid w:val="001F5391"/>
    <w:rsid w:val="001F5847"/>
    <w:rsid w:val="001F6438"/>
    <w:rsid w:val="001F65D8"/>
    <w:rsid w:val="001F7176"/>
    <w:rsid w:val="001F7F4C"/>
    <w:rsid w:val="002001FD"/>
    <w:rsid w:val="00200492"/>
    <w:rsid w:val="002013C9"/>
    <w:rsid w:val="00202765"/>
    <w:rsid w:val="0020371F"/>
    <w:rsid w:val="00203A61"/>
    <w:rsid w:val="00205897"/>
    <w:rsid w:val="00205952"/>
    <w:rsid w:val="00206C1E"/>
    <w:rsid w:val="00206C38"/>
    <w:rsid w:val="00211BE2"/>
    <w:rsid w:val="002138CD"/>
    <w:rsid w:val="00215A40"/>
    <w:rsid w:val="00215A6B"/>
    <w:rsid w:val="002166BF"/>
    <w:rsid w:val="00217056"/>
    <w:rsid w:val="002171EA"/>
    <w:rsid w:val="00220166"/>
    <w:rsid w:val="00220499"/>
    <w:rsid w:val="00221182"/>
    <w:rsid w:val="002213FF"/>
    <w:rsid w:val="00221493"/>
    <w:rsid w:val="00221DA5"/>
    <w:rsid w:val="00222870"/>
    <w:rsid w:val="00224307"/>
    <w:rsid w:val="00224CAC"/>
    <w:rsid w:val="00230DB7"/>
    <w:rsid w:val="002311D3"/>
    <w:rsid w:val="002313B9"/>
    <w:rsid w:val="00232326"/>
    <w:rsid w:val="00232D07"/>
    <w:rsid w:val="00232D2C"/>
    <w:rsid w:val="002330A9"/>
    <w:rsid w:val="00233427"/>
    <w:rsid w:val="002346AE"/>
    <w:rsid w:val="002349AF"/>
    <w:rsid w:val="002351DF"/>
    <w:rsid w:val="0023547A"/>
    <w:rsid w:val="0023566E"/>
    <w:rsid w:val="002361B7"/>
    <w:rsid w:val="00236DF2"/>
    <w:rsid w:val="00237C0D"/>
    <w:rsid w:val="002404B9"/>
    <w:rsid w:val="00240EBB"/>
    <w:rsid w:val="00241B12"/>
    <w:rsid w:val="0024280D"/>
    <w:rsid w:val="0024786A"/>
    <w:rsid w:val="00247E20"/>
    <w:rsid w:val="00251657"/>
    <w:rsid w:val="0025250B"/>
    <w:rsid w:val="002525EB"/>
    <w:rsid w:val="00254B17"/>
    <w:rsid w:val="002551BD"/>
    <w:rsid w:val="00255B9C"/>
    <w:rsid w:val="002566E0"/>
    <w:rsid w:val="00260082"/>
    <w:rsid w:val="002607E1"/>
    <w:rsid w:val="002612F6"/>
    <w:rsid w:val="002613AF"/>
    <w:rsid w:val="00261F0E"/>
    <w:rsid w:val="0026276B"/>
    <w:rsid w:val="002629DA"/>
    <w:rsid w:val="0026314A"/>
    <w:rsid w:val="00263A96"/>
    <w:rsid w:val="002643B4"/>
    <w:rsid w:val="0026532E"/>
    <w:rsid w:val="0026570F"/>
    <w:rsid w:val="00265E9C"/>
    <w:rsid w:val="0026693A"/>
    <w:rsid w:val="002674EB"/>
    <w:rsid w:val="00267625"/>
    <w:rsid w:val="0027224B"/>
    <w:rsid w:val="002739F9"/>
    <w:rsid w:val="00275617"/>
    <w:rsid w:val="00275694"/>
    <w:rsid w:val="0027651D"/>
    <w:rsid w:val="00276D89"/>
    <w:rsid w:val="002772EC"/>
    <w:rsid w:val="00277CF8"/>
    <w:rsid w:val="00277D89"/>
    <w:rsid w:val="002801E2"/>
    <w:rsid w:val="0028091C"/>
    <w:rsid w:val="002814AC"/>
    <w:rsid w:val="00281A0C"/>
    <w:rsid w:val="002820F5"/>
    <w:rsid w:val="00282CE9"/>
    <w:rsid w:val="00283969"/>
    <w:rsid w:val="00284AEF"/>
    <w:rsid w:val="0028500C"/>
    <w:rsid w:val="002856F7"/>
    <w:rsid w:val="002861BB"/>
    <w:rsid w:val="00286359"/>
    <w:rsid w:val="002874D5"/>
    <w:rsid w:val="00287AD2"/>
    <w:rsid w:val="00287E11"/>
    <w:rsid w:val="00290448"/>
    <w:rsid w:val="00290C20"/>
    <w:rsid w:val="00291794"/>
    <w:rsid w:val="00292CEE"/>
    <w:rsid w:val="00292FF3"/>
    <w:rsid w:val="00293A20"/>
    <w:rsid w:val="00295104"/>
    <w:rsid w:val="00295383"/>
    <w:rsid w:val="00295B7A"/>
    <w:rsid w:val="00295D9C"/>
    <w:rsid w:val="00296671"/>
    <w:rsid w:val="00297472"/>
    <w:rsid w:val="002A0730"/>
    <w:rsid w:val="002A086F"/>
    <w:rsid w:val="002A1A04"/>
    <w:rsid w:val="002A1A22"/>
    <w:rsid w:val="002A24BE"/>
    <w:rsid w:val="002A324C"/>
    <w:rsid w:val="002A3269"/>
    <w:rsid w:val="002A4043"/>
    <w:rsid w:val="002A4E2E"/>
    <w:rsid w:val="002A5638"/>
    <w:rsid w:val="002A5A66"/>
    <w:rsid w:val="002A609F"/>
    <w:rsid w:val="002A6AA8"/>
    <w:rsid w:val="002B0691"/>
    <w:rsid w:val="002B06A3"/>
    <w:rsid w:val="002B17C0"/>
    <w:rsid w:val="002B3EBE"/>
    <w:rsid w:val="002B44B7"/>
    <w:rsid w:val="002B4BB9"/>
    <w:rsid w:val="002B5F83"/>
    <w:rsid w:val="002B6AAF"/>
    <w:rsid w:val="002B6D76"/>
    <w:rsid w:val="002B73BC"/>
    <w:rsid w:val="002C23EE"/>
    <w:rsid w:val="002C2870"/>
    <w:rsid w:val="002C3B86"/>
    <w:rsid w:val="002C3D9D"/>
    <w:rsid w:val="002C40A3"/>
    <w:rsid w:val="002C4135"/>
    <w:rsid w:val="002C55B0"/>
    <w:rsid w:val="002C5E2D"/>
    <w:rsid w:val="002C6722"/>
    <w:rsid w:val="002C68C9"/>
    <w:rsid w:val="002C7300"/>
    <w:rsid w:val="002D180C"/>
    <w:rsid w:val="002D1997"/>
    <w:rsid w:val="002D2332"/>
    <w:rsid w:val="002D2CCC"/>
    <w:rsid w:val="002D39C6"/>
    <w:rsid w:val="002D3E12"/>
    <w:rsid w:val="002D46BE"/>
    <w:rsid w:val="002D52F2"/>
    <w:rsid w:val="002D5835"/>
    <w:rsid w:val="002D635D"/>
    <w:rsid w:val="002D6443"/>
    <w:rsid w:val="002D6A54"/>
    <w:rsid w:val="002D75B2"/>
    <w:rsid w:val="002D77C3"/>
    <w:rsid w:val="002D7BD6"/>
    <w:rsid w:val="002E1BC9"/>
    <w:rsid w:val="002E2839"/>
    <w:rsid w:val="002E2E58"/>
    <w:rsid w:val="002E2EDE"/>
    <w:rsid w:val="002E4237"/>
    <w:rsid w:val="002E42AF"/>
    <w:rsid w:val="002E5BFA"/>
    <w:rsid w:val="002E7031"/>
    <w:rsid w:val="002E785C"/>
    <w:rsid w:val="002F0276"/>
    <w:rsid w:val="002F0471"/>
    <w:rsid w:val="002F0A94"/>
    <w:rsid w:val="002F17F1"/>
    <w:rsid w:val="002F29DE"/>
    <w:rsid w:val="002F4712"/>
    <w:rsid w:val="002F6353"/>
    <w:rsid w:val="002F752E"/>
    <w:rsid w:val="002F79B8"/>
    <w:rsid w:val="002F7B18"/>
    <w:rsid w:val="002F7BAB"/>
    <w:rsid w:val="002F7EB7"/>
    <w:rsid w:val="00301502"/>
    <w:rsid w:val="00301A90"/>
    <w:rsid w:val="00301B27"/>
    <w:rsid w:val="00301E44"/>
    <w:rsid w:val="00301E4B"/>
    <w:rsid w:val="00302932"/>
    <w:rsid w:val="0030306D"/>
    <w:rsid w:val="00303588"/>
    <w:rsid w:val="00304621"/>
    <w:rsid w:val="00304C31"/>
    <w:rsid w:val="0030548F"/>
    <w:rsid w:val="00305668"/>
    <w:rsid w:val="00305888"/>
    <w:rsid w:val="00310AAE"/>
    <w:rsid w:val="00311B71"/>
    <w:rsid w:val="00312618"/>
    <w:rsid w:val="00312A1F"/>
    <w:rsid w:val="0031369A"/>
    <w:rsid w:val="00313C3C"/>
    <w:rsid w:val="0031435B"/>
    <w:rsid w:val="0031510C"/>
    <w:rsid w:val="00315279"/>
    <w:rsid w:val="00315A3A"/>
    <w:rsid w:val="00316288"/>
    <w:rsid w:val="00316BD1"/>
    <w:rsid w:val="0031755F"/>
    <w:rsid w:val="00324D96"/>
    <w:rsid w:val="003262CF"/>
    <w:rsid w:val="00326AF2"/>
    <w:rsid w:val="003270A3"/>
    <w:rsid w:val="00327149"/>
    <w:rsid w:val="003314E0"/>
    <w:rsid w:val="003336E8"/>
    <w:rsid w:val="003338F6"/>
    <w:rsid w:val="00333944"/>
    <w:rsid w:val="0033426F"/>
    <w:rsid w:val="00334651"/>
    <w:rsid w:val="00335B47"/>
    <w:rsid w:val="00335C07"/>
    <w:rsid w:val="00336AB4"/>
    <w:rsid w:val="0034049A"/>
    <w:rsid w:val="003404CB"/>
    <w:rsid w:val="00340AF9"/>
    <w:rsid w:val="00341229"/>
    <w:rsid w:val="003412C3"/>
    <w:rsid w:val="003436E0"/>
    <w:rsid w:val="003460C0"/>
    <w:rsid w:val="00346330"/>
    <w:rsid w:val="0034681F"/>
    <w:rsid w:val="0034690D"/>
    <w:rsid w:val="00346F66"/>
    <w:rsid w:val="0034710C"/>
    <w:rsid w:val="00347623"/>
    <w:rsid w:val="00347B71"/>
    <w:rsid w:val="00350331"/>
    <w:rsid w:val="003505F1"/>
    <w:rsid w:val="00350828"/>
    <w:rsid w:val="00350B58"/>
    <w:rsid w:val="003513B1"/>
    <w:rsid w:val="00351EC8"/>
    <w:rsid w:val="00352E1F"/>
    <w:rsid w:val="0035318C"/>
    <w:rsid w:val="00353980"/>
    <w:rsid w:val="00353A0A"/>
    <w:rsid w:val="00354D0E"/>
    <w:rsid w:val="00355570"/>
    <w:rsid w:val="003566F2"/>
    <w:rsid w:val="00356CD7"/>
    <w:rsid w:val="00357128"/>
    <w:rsid w:val="0035733C"/>
    <w:rsid w:val="00357B12"/>
    <w:rsid w:val="00357D0B"/>
    <w:rsid w:val="003602F4"/>
    <w:rsid w:val="00360932"/>
    <w:rsid w:val="00360FEB"/>
    <w:rsid w:val="0036296F"/>
    <w:rsid w:val="00363234"/>
    <w:rsid w:val="003639EB"/>
    <w:rsid w:val="00363E39"/>
    <w:rsid w:val="00363F71"/>
    <w:rsid w:val="00363F80"/>
    <w:rsid w:val="003649BB"/>
    <w:rsid w:val="00365A1E"/>
    <w:rsid w:val="00365A2F"/>
    <w:rsid w:val="00365BDB"/>
    <w:rsid w:val="00366053"/>
    <w:rsid w:val="00366AEB"/>
    <w:rsid w:val="003678C2"/>
    <w:rsid w:val="003701CF"/>
    <w:rsid w:val="00371278"/>
    <w:rsid w:val="003719B8"/>
    <w:rsid w:val="00371B09"/>
    <w:rsid w:val="003721F5"/>
    <w:rsid w:val="0037286B"/>
    <w:rsid w:val="0037342F"/>
    <w:rsid w:val="00373532"/>
    <w:rsid w:val="0037370E"/>
    <w:rsid w:val="00374425"/>
    <w:rsid w:val="00374AB5"/>
    <w:rsid w:val="003754D3"/>
    <w:rsid w:val="00375D11"/>
    <w:rsid w:val="003764B7"/>
    <w:rsid w:val="003769C1"/>
    <w:rsid w:val="00377014"/>
    <w:rsid w:val="00377823"/>
    <w:rsid w:val="00380687"/>
    <w:rsid w:val="00381340"/>
    <w:rsid w:val="0038177D"/>
    <w:rsid w:val="003819DC"/>
    <w:rsid w:val="00381C0A"/>
    <w:rsid w:val="00381E8E"/>
    <w:rsid w:val="00383060"/>
    <w:rsid w:val="00384E76"/>
    <w:rsid w:val="00386F87"/>
    <w:rsid w:val="003902EC"/>
    <w:rsid w:val="00390501"/>
    <w:rsid w:val="00390B71"/>
    <w:rsid w:val="00391E0A"/>
    <w:rsid w:val="00391F40"/>
    <w:rsid w:val="0039367B"/>
    <w:rsid w:val="00396AFB"/>
    <w:rsid w:val="00396BA3"/>
    <w:rsid w:val="00397F5F"/>
    <w:rsid w:val="003A0616"/>
    <w:rsid w:val="003A0C91"/>
    <w:rsid w:val="003A18FC"/>
    <w:rsid w:val="003A2BE4"/>
    <w:rsid w:val="003A2CEE"/>
    <w:rsid w:val="003A5846"/>
    <w:rsid w:val="003A5B69"/>
    <w:rsid w:val="003A5FA1"/>
    <w:rsid w:val="003A6F4B"/>
    <w:rsid w:val="003B0F1B"/>
    <w:rsid w:val="003B0F4F"/>
    <w:rsid w:val="003B1DCA"/>
    <w:rsid w:val="003B1E08"/>
    <w:rsid w:val="003B1E29"/>
    <w:rsid w:val="003B2259"/>
    <w:rsid w:val="003B2CAD"/>
    <w:rsid w:val="003B3EF5"/>
    <w:rsid w:val="003B4E6B"/>
    <w:rsid w:val="003B74CF"/>
    <w:rsid w:val="003B78B7"/>
    <w:rsid w:val="003B7B3F"/>
    <w:rsid w:val="003B7C8E"/>
    <w:rsid w:val="003C1203"/>
    <w:rsid w:val="003C3294"/>
    <w:rsid w:val="003C365C"/>
    <w:rsid w:val="003C36AE"/>
    <w:rsid w:val="003C3B86"/>
    <w:rsid w:val="003C3BAA"/>
    <w:rsid w:val="003C3BAD"/>
    <w:rsid w:val="003C4610"/>
    <w:rsid w:val="003C50E0"/>
    <w:rsid w:val="003C60F6"/>
    <w:rsid w:val="003C61EA"/>
    <w:rsid w:val="003C7795"/>
    <w:rsid w:val="003D0079"/>
    <w:rsid w:val="003D0FAC"/>
    <w:rsid w:val="003D245A"/>
    <w:rsid w:val="003D3BDA"/>
    <w:rsid w:val="003D3E58"/>
    <w:rsid w:val="003D5072"/>
    <w:rsid w:val="003D5AD5"/>
    <w:rsid w:val="003D5DB8"/>
    <w:rsid w:val="003D6525"/>
    <w:rsid w:val="003E0FA9"/>
    <w:rsid w:val="003E103B"/>
    <w:rsid w:val="003E181A"/>
    <w:rsid w:val="003E1D02"/>
    <w:rsid w:val="003E2AB7"/>
    <w:rsid w:val="003E3F3F"/>
    <w:rsid w:val="003E3FA5"/>
    <w:rsid w:val="003E45F2"/>
    <w:rsid w:val="003E5576"/>
    <w:rsid w:val="003E5585"/>
    <w:rsid w:val="003E5C4E"/>
    <w:rsid w:val="003E5D60"/>
    <w:rsid w:val="003E5D82"/>
    <w:rsid w:val="003E6BA0"/>
    <w:rsid w:val="003E720F"/>
    <w:rsid w:val="003F0FAC"/>
    <w:rsid w:val="003F3B84"/>
    <w:rsid w:val="003F51B6"/>
    <w:rsid w:val="003F5E68"/>
    <w:rsid w:val="003F5FFD"/>
    <w:rsid w:val="003F625C"/>
    <w:rsid w:val="003F6B0B"/>
    <w:rsid w:val="004000FF"/>
    <w:rsid w:val="00400DBE"/>
    <w:rsid w:val="00400DD8"/>
    <w:rsid w:val="00402757"/>
    <w:rsid w:val="00402D87"/>
    <w:rsid w:val="0040321D"/>
    <w:rsid w:val="004037C1"/>
    <w:rsid w:val="00403D69"/>
    <w:rsid w:val="0040528D"/>
    <w:rsid w:val="00405DDE"/>
    <w:rsid w:val="00406242"/>
    <w:rsid w:val="004064CE"/>
    <w:rsid w:val="004065A5"/>
    <w:rsid w:val="0040663C"/>
    <w:rsid w:val="00407118"/>
    <w:rsid w:val="00407D5B"/>
    <w:rsid w:val="0041110C"/>
    <w:rsid w:val="00411A3E"/>
    <w:rsid w:val="00411FE5"/>
    <w:rsid w:val="00412122"/>
    <w:rsid w:val="0041389D"/>
    <w:rsid w:val="00413F88"/>
    <w:rsid w:val="00413FE1"/>
    <w:rsid w:val="00414006"/>
    <w:rsid w:val="00414987"/>
    <w:rsid w:val="00414D6C"/>
    <w:rsid w:val="0041619B"/>
    <w:rsid w:val="00416B27"/>
    <w:rsid w:val="00417A8E"/>
    <w:rsid w:val="00421620"/>
    <w:rsid w:val="004235B8"/>
    <w:rsid w:val="004240F3"/>
    <w:rsid w:val="00424698"/>
    <w:rsid w:val="004257D3"/>
    <w:rsid w:val="00425E14"/>
    <w:rsid w:val="00425F03"/>
    <w:rsid w:val="00427939"/>
    <w:rsid w:val="004302C4"/>
    <w:rsid w:val="004310BB"/>
    <w:rsid w:val="00431A80"/>
    <w:rsid w:val="00431AF6"/>
    <w:rsid w:val="00432676"/>
    <w:rsid w:val="0043275E"/>
    <w:rsid w:val="00432A67"/>
    <w:rsid w:val="00433980"/>
    <w:rsid w:val="0044004B"/>
    <w:rsid w:val="00440ACF"/>
    <w:rsid w:val="00440F98"/>
    <w:rsid w:val="0044153F"/>
    <w:rsid w:val="00442063"/>
    <w:rsid w:val="004420F7"/>
    <w:rsid w:val="00442AEB"/>
    <w:rsid w:val="00443F24"/>
    <w:rsid w:val="0044513F"/>
    <w:rsid w:val="0044618B"/>
    <w:rsid w:val="00446F39"/>
    <w:rsid w:val="0044729D"/>
    <w:rsid w:val="00447511"/>
    <w:rsid w:val="00447827"/>
    <w:rsid w:val="00447F3C"/>
    <w:rsid w:val="004505E4"/>
    <w:rsid w:val="00451EC8"/>
    <w:rsid w:val="00452180"/>
    <w:rsid w:val="00452698"/>
    <w:rsid w:val="00452BDF"/>
    <w:rsid w:val="00453129"/>
    <w:rsid w:val="00453296"/>
    <w:rsid w:val="004534A0"/>
    <w:rsid w:val="004535F4"/>
    <w:rsid w:val="00455A19"/>
    <w:rsid w:val="004563DB"/>
    <w:rsid w:val="0045690B"/>
    <w:rsid w:val="00460051"/>
    <w:rsid w:val="00460FDC"/>
    <w:rsid w:val="004611C0"/>
    <w:rsid w:val="00463465"/>
    <w:rsid w:val="0046382F"/>
    <w:rsid w:val="00465021"/>
    <w:rsid w:val="00467504"/>
    <w:rsid w:val="00467587"/>
    <w:rsid w:val="004706A3"/>
    <w:rsid w:val="00471D30"/>
    <w:rsid w:val="004730BB"/>
    <w:rsid w:val="00473767"/>
    <w:rsid w:val="00476EEE"/>
    <w:rsid w:val="00477C45"/>
    <w:rsid w:val="004801E3"/>
    <w:rsid w:val="004806AB"/>
    <w:rsid w:val="00480A7E"/>
    <w:rsid w:val="00480D6C"/>
    <w:rsid w:val="00481490"/>
    <w:rsid w:val="0048157D"/>
    <w:rsid w:val="00481FEF"/>
    <w:rsid w:val="00483249"/>
    <w:rsid w:val="004832DC"/>
    <w:rsid w:val="0048330A"/>
    <w:rsid w:val="00484268"/>
    <w:rsid w:val="004857BF"/>
    <w:rsid w:val="004862B7"/>
    <w:rsid w:val="0048692E"/>
    <w:rsid w:val="00487C80"/>
    <w:rsid w:val="0049182F"/>
    <w:rsid w:val="00492087"/>
    <w:rsid w:val="00492D0A"/>
    <w:rsid w:val="00492DD0"/>
    <w:rsid w:val="00492E91"/>
    <w:rsid w:val="00493D23"/>
    <w:rsid w:val="00494429"/>
    <w:rsid w:val="004944D8"/>
    <w:rsid w:val="00495372"/>
    <w:rsid w:val="0049577D"/>
    <w:rsid w:val="004959CC"/>
    <w:rsid w:val="0049690B"/>
    <w:rsid w:val="004A009E"/>
    <w:rsid w:val="004A025D"/>
    <w:rsid w:val="004A0E69"/>
    <w:rsid w:val="004A1014"/>
    <w:rsid w:val="004A1546"/>
    <w:rsid w:val="004A1E19"/>
    <w:rsid w:val="004A2B3F"/>
    <w:rsid w:val="004A34DA"/>
    <w:rsid w:val="004A3FD1"/>
    <w:rsid w:val="004A481C"/>
    <w:rsid w:val="004A5ADC"/>
    <w:rsid w:val="004A74DB"/>
    <w:rsid w:val="004A782F"/>
    <w:rsid w:val="004B06E0"/>
    <w:rsid w:val="004B15A6"/>
    <w:rsid w:val="004B1735"/>
    <w:rsid w:val="004B1A15"/>
    <w:rsid w:val="004B2A19"/>
    <w:rsid w:val="004B2D2B"/>
    <w:rsid w:val="004B3601"/>
    <w:rsid w:val="004B3C2A"/>
    <w:rsid w:val="004B3FAE"/>
    <w:rsid w:val="004B5476"/>
    <w:rsid w:val="004B55C2"/>
    <w:rsid w:val="004B6B63"/>
    <w:rsid w:val="004B6D8C"/>
    <w:rsid w:val="004C2B0B"/>
    <w:rsid w:val="004C36D8"/>
    <w:rsid w:val="004C4558"/>
    <w:rsid w:val="004C4BAE"/>
    <w:rsid w:val="004C4F31"/>
    <w:rsid w:val="004C5148"/>
    <w:rsid w:val="004C51FB"/>
    <w:rsid w:val="004C5867"/>
    <w:rsid w:val="004C5A27"/>
    <w:rsid w:val="004C615B"/>
    <w:rsid w:val="004D148F"/>
    <w:rsid w:val="004D3EFA"/>
    <w:rsid w:val="004D407B"/>
    <w:rsid w:val="004D4774"/>
    <w:rsid w:val="004D48E7"/>
    <w:rsid w:val="004D4977"/>
    <w:rsid w:val="004D4DFE"/>
    <w:rsid w:val="004D53C6"/>
    <w:rsid w:val="004D5DFD"/>
    <w:rsid w:val="004D7EA2"/>
    <w:rsid w:val="004E0670"/>
    <w:rsid w:val="004E0F64"/>
    <w:rsid w:val="004E13DD"/>
    <w:rsid w:val="004E1EB4"/>
    <w:rsid w:val="004E2170"/>
    <w:rsid w:val="004E21ED"/>
    <w:rsid w:val="004E2869"/>
    <w:rsid w:val="004E38FF"/>
    <w:rsid w:val="004E5676"/>
    <w:rsid w:val="004E60F3"/>
    <w:rsid w:val="004E75CA"/>
    <w:rsid w:val="004F29B8"/>
    <w:rsid w:val="004F5458"/>
    <w:rsid w:val="004F6B3A"/>
    <w:rsid w:val="004F6C97"/>
    <w:rsid w:val="004F76EA"/>
    <w:rsid w:val="004F7F2F"/>
    <w:rsid w:val="005009F6"/>
    <w:rsid w:val="00502B53"/>
    <w:rsid w:val="00503104"/>
    <w:rsid w:val="00504795"/>
    <w:rsid w:val="005047B7"/>
    <w:rsid w:val="0050530F"/>
    <w:rsid w:val="0050542D"/>
    <w:rsid w:val="00505B30"/>
    <w:rsid w:val="00506F38"/>
    <w:rsid w:val="0050758B"/>
    <w:rsid w:val="00507B4F"/>
    <w:rsid w:val="00507F82"/>
    <w:rsid w:val="00507FC9"/>
    <w:rsid w:val="00511D2A"/>
    <w:rsid w:val="00511DC2"/>
    <w:rsid w:val="00512682"/>
    <w:rsid w:val="005127E5"/>
    <w:rsid w:val="00512CDC"/>
    <w:rsid w:val="00512E40"/>
    <w:rsid w:val="00513370"/>
    <w:rsid w:val="00514FCC"/>
    <w:rsid w:val="00515087"/>
    <w:rsid w:val="00515599"/>
    <w:rsid w:val="005165A8"/>
    <w:rsid w:val="00517206"/>
    <w:rsid w:val="00517E81"/>
    <w:rsid w:val="00520841"/>
    <w:rsid w:val="00522566"/>
    <w:rsid w:val="005239E5"/>
    <w:rsid w:val="005245EF"/>
    <w:rsid w:val="00525B55"/>
    <w:rsid w:val="005271D6"/>
    <w:rsid w:val="005279CD"/>
    <w:rsid w:val="00527D91"/>
    <w:rsid w:val="00527F8B"/>
    <w:rsid w:val="005324C5"/>
    <w:rsid w:val="0053258F"/>
    <w:rsid w:val="00532ADC"/>
    <w:rsid w:val="00532F2B"/>
    <w:rsid w:val="00533380"/>
    <w:rsid w:val="005335DA"/>
    <w:rsid w:val="00533861"/>
    <w:rsid w:val="00533A2E"/>
    <w:rsid w:val="00533E93"/>
    <w:rsid w:val="00534F53"/>
    <w:rsid w:val="00534FF6"/>
    <w:rsid w:val="00535A96"/>
    <w:rsid w:val="00535D4A"/>
    <w:rsid w:val="005361D0"/>
    <w:rsid w:val="00536700"/>
    <w:rsid w:val="00537CE9"/>
    <w:rsid w:val="00537D7A"/>
    <w:rsid w:val="0054090C"/>
    <w:rsid w:val="00540970"/>
    <w:rsid w:val="00540F96"/>
    <w:rsid w:val="0054138B"/>
    <w:rsid w:val="00541396"/>
    <w:rsid w:val="0054177F"/>
    <w:rsid w:val="00541FA5"/>
    <w:rsid w:val="0054268F"/>
    <w:rsid w:val="005429FB"/>
    <w:rsid w:val="00546004"/>
    <w:rsid w:val="0054661F"/>
    <w:rsid w:val="0054691A"/>
    <w:rsid w:val="00546B21"/>
    <w:rsid w:val="00547579"/>
    <w:rsid w:val="00550031"/>
    <w:rsid w:val="00550179"/>
    <w:rsid w:val="0055065B"/>
    <w:rsid w:val="00551064"/>
    <w:rsid w:val="005513BA"/>
    <w:rsid w:val="005516E1"/>
    <w:rsid w:val="00552182"/>
    <w:rsid w:val="005529D9"/>
    <w:rsid w:val="00553586"/>
    <w:rsid w:val="0055494F"/>
    <w:rsid w:val="00555D37"/>
    <w:rsid w:val="00555DF2"/>
    <w:rsid w:val="00556121"/>
    <w:rsid w:val="005573F1"/>
    <w:rsid w:val="00557642"/>
    <w:rsid w:val="00561576"/>
    <w:rsid w:val="00563080"/>
    <w:rsid w:val="0056453C"/>
    <w:rsid w:val="00564DD6"/>
    <w:rsid w:val="00567184"/>
    <w:rsid w:val="005675E9"/>
    <w:rsid w:val="005676E0"/>
    <w:rsid w:val="00567885"/>
    <w:rsid w:val="0057058B"/>
    <w:rsid w:val="00570A69"/>
    <w:rsid w:val="00571872"/>
    <w:rsid w:val="005718E2"/>
    <w:rsid w:val="005719BD"/>
    <w:rsid w:val="00571B7C"/>
    <w:rsid w:val="00571E5D"/>
    <w:rsid w:val="005733C5"/>
    <w:rsid w:val="00573CF0"/>
    <w:rsid w:val="00574B80"/>
    <w:rsid w:val="00575715"/>
    <w:rsid w:val="005764C5"/>
    <w:rsid w:val="00576AD5"/>
    <w:rsid w:val="005804D5"/>
    <w:rsid w:val="00580E88"/>
    <w:rsid w:val="00582D3E"/>
    <w:rsid w:val="00584404"/>
    <w:rsid w:val="00584482"/>
    <w:rsid w:val="005844C2"/>
    <w:rsid w:val="00584D49"/>
    <w:rsid w:val="005856F5"/>
    <w:rsid w:val="00590510"/>
    <w:rsid w:val="00591010"/>
    <w:rsid w:val="00591648"/>
    <w:rsid w:val="00593DB5"/>
    <w:rsid w:val="00593E5A"/>
    <w:rsid w:val="00594286"/>
    <w:rsid w:val="005947B0"/>
    <w:rsid w:val="005953E3"/>
    <w:rsid w:val="0059573A"/>
    <w:rsid w:val="00596FFD"/>
    <w:rsid w:val="00597105"/>
    <w:rsid w:val="005A0A46"/>
    <w:rsid w:val="005A0FDD"/>
    <w:rsid w:val="005A1979"/>
    <w:rsid w:val="005A1CD7"/>
    <w:rsid w:val="005A3395"/>
    <w:rsid w:val="005A39F9"/>
    <w:rsid w:val="005A498B"/>
    <w:rsid w:val="005A50C4"/>
    <w:rsid w:val="005A5AA0"/>
    <w:rsid w:val="005A6FB7"/>
    <w:rsid w:val="005A7D4F"/>
    <w:rsid w:val="005A7E3A"/>
    <w:rsid w:val="005B1B7A"/>
    <w:rsid w:val="005B1DFF"/>
    <w:rsid w:val="005B2775"/>
    <w:rsid w:val="005B2DE3"/>
    <w:rsid w:val="005B359A"/>
    <w:rsid w:val="005B438F"/>
    <w:rsid w:val="005B5DBF"/>
    <w:rsid w:val="005B5FB0"/>
    <w:rsid w:val="005B61A1"/>
    <w:rsid w:val="005B6B44"/>
    <w:rsid w:val="005B73F3"/>
    <w:rsid w:val="005B7AF3"/>
    <w:rsid w:val="005C0FB3"/>
    <w:rsid w:val="005C2839"/>
    <w:rsid w:val="005C3315"/>
    <w:rsid w:val="005C34B9"/>
    <w:rsid w:val="005C34FE"/>
    <w:rsid w:val="005C3E68"/>
    <w:rsid w:val="005C4939"/>
    <w:rsid w:val="005C5AF4"/>
    <w:rsid w:val="005C7118"/>
    <w:rsid w:val="005C7199"/>
    <w:rsid w:val="005D0061"/>
    <w:rsid w:val="005D029A"/>
    <w:rsid w:val="005D0339"/>
    <w:rsid w:val="005D087D"/>
    <w:rsid w:val="005D2370"/>
    <w:rsid w:val="005D388F"/>
    <w:rsid w:val="005D40F7"/>
    <w:rsid w:val="005D4325"/>
    <w:rsid w:val="005D4878"/>
    <w:rsid w:val="005D505C"/>
    <w:rsid w:val="005D5147"/>
    <w:rsid w:val="005D534A"/>
    <w:rsid w:val="005D58F5"/>
    <w:rsid w:val="005D6046"/>
    <w:rsid w:val="005D62DD"/>
    <w:rsid w:val="005D6BFC"/>
    <w:rsid w:val="005E02E0"/>
    <w:rsid w:val="005E0A10"/>
    <w:rsid w:val="005E0ADE"/>
    <w:rsid w:val="005E0E5A"/>
    <w:rsid w:val="005E1AC2"/>
    <w:rsid w:val="005E26A5"/>
    <w:rsid w:val="005E3733"/>
    <w:rsid w:val="005E55CD"/>
    <w:rsid w:val="005E6048"/>
    <w:rsid w:val="005F0364"/>
    <w:rsid w:val="005F0BB2"/>
    <w:rsid w:val="005F1A90"/>
    <w:rsid w:val="005F1AE3"/>
    <w:rsid w:val="005F2B70"/>
    <w:rsid w:val="005F2F2F"/>
    <w:rsid w:val="005F2FE8"/>
    <w:rsid w:val="005F3BD0"/>
    <w:rsid w:val="005F3D27"/>
    <w:rsid w:val="005F46C5"/>
    <w:rsid w:val="005F4A13"/>
    <w:rsid w:val="005F4CFD"/>
    <w:rsid w:val="005F583B"/>
    <w:rsid w:val="005F5D33"/>
    <w:rsid w:val="005F61F7"/>
    <w:rsid w:val="005F6C13"/>
    <w:rsid w:val="005F7465"/>
    <w:rsid w:val="005F7547"/>
    <w:rsid w:val="005F7ED8"/>
    <w:rsid w:val="00600B35"/>
    <w:rsid w:val="006015DE"/>
    <w:rsid w:val="006017EE"/>
    <w:rsid w:val="00601F52"/>
    <w:rsid w:val="00602012"/>
    <w:rsid w:val="00602034"/>
    <w:rsid w:val="00603E32"/>
    <w:rsid w:val="00605696"/>
    <w:rsid w:val="00605F7A"/>
    <w:rsid w:val="006071B4"/>
    <w:rsid w:val="00607AFD"/>
    <w:rsid w:val="00607EEB"/>
    <w:rsid w:val="006102E7"/>
    <w:rsid w:val="00611E02"/>
    <w:rsid w:val="00612100"/>
    <w:rsid w:val="0061254E"/>
    <w:rsid w:val="00614D19"/>
    <w:rsid w:val="006150FB"/>
    <w:rsid w:val="00615931"/>
    <w:rsid w:val="00615F1D"/>
    <w:rsid w:val="0061673A"/>
    <w:rsid w:val="00617276"/>
    <w:rsid w:val="00617C68"/>
    <w:rsid w:val="00621B66"/>
    <w:rsid w:val="00621E63"/>
    <w:rsid w:val="00622828"/>
    <w:rsid w:val="00622DD5"/>
    <w:rsid w:val="00623242"/>
    <w:rsid w:val="0062354F"/>
    <w:rsid w:val="00623CF1"/>
    <w:rsid w:val="00623E73"/>
    <w:rsid w:val="006257FF"/>
    <w:rsid w:val="00625AFA"/>
    <w:rsid w:val="006269A9"/>
    <w:rsid w:val="00626DF7"/>
    <w:rsid w:val="0062714B"/>
    <w:rsid w:val="00627414"/>
    <w:rsid w:val="00627B8D"/>
    <w:rsid w:val="00627EE8"/>
    <w:rsid w:val="00631724"/>
    <w:rsid w:val="00634719"/>
    <w:rsid w:val="00634812"/>
    <w:rsid w:val="006348BB"/>
    <w:rsid w:val="00634D3D"/>
    <w:rsid w:val="0063518D"/>
    <w:rsid w:val="0063529F"/>
    <w:rsid w:val="00641518"/>
    <w:rsid w:val="006416AF"/>
    <w:rsid w:val="00641BA4"/>
    <w:rsid w:val="006420BC"/>
    <w:rsid w:val="006428D3"/>
    <w:rsid w:val="006429E3"/>
    <w:rsid w:val="00643BD7"/>
    <w:rsid w:val="00644BF5"/>
    <w:rsid w:val="00644E25"/>
    <w:rsid w:val="006459EC"/>
    <w:rsid w:val="00647055"/>
    <w:rsid w:val="00650541"/>
    <w:rsid w:val="006506C2"/>
    <w:rsid w:val="006507D9"/>
    <w:rsid w:val="006531FB"/>
    <w:rsid w:val="00653356"/>
    <w:rsid w:val="006535C9"/>
    <w:rsid w:val="00655150"/>
    <w:rsid w:val="006559DA"/>
    <w:rsid w:val="00656F0C"/>
    <w:rsid w:val="00657514"/>
    <w:rsid w:val="00657AE8"/>
    <w:rsid w:val="006611EA"/>
    <w:rsid w:val="00663370"/>
    <w:rsid w:val="006635D7"/>
    <w:rsid w:val="0066383C"/>
    <w:rsid w:val="0066503F"/>
    <w:rsid w:val="00665DFD"/>
    <w:rsid w:val="00666D97"/>
    <w:rsid w:val="00666E35"/>
    <w:rsid w:val="00667521"/>
    <w:rsid w:val="006717F4"/>
    <w:rsid w:val="006718DE"/>
    <w:rsid w:val="00672016"/>
    <w:rsid w:val="00672585"/>
    <w:rsid w:val="006726C0"/>
    <w:rsid w:val="006728B3"/>
    <w:rsid w:val="00672A62"/>
    <w:rsid w:val="00672C42"/>
    <w:rsid w:val="00672E0D"/>
    <w:rsid w:val="0067474A"/>
    <w:rsid w:val="006748DC"/>
    <w:rsid w:val="00674EE3"/>
    <w:rsid w:val="00675790"/>
    <w:rsid w:val="00675D36"/>
    <w:rsid w:val="00675E2A"/>
    <w:rsid w:val="00676211"/>
    <w:rsid w:val="006764C8"/>
    <w:rsid w:val="00676C41"/>
    <w:rsid w:val="006771DB"/>
    <w:rsid w:val="006775C5"/>
    <w:rsid w:val="006777B8"/>
    <w:rsid w:val="00677ECE"/>
    <w:rsid w:val="00680EC0"/>
    <w:rsid w:val="006820DB"/>
    <w:rsid w:val="00682B7B"/>
    <w:rsid w:val="00682C88"/>
    <w:rsid w:val="006846D0"/>
    <w:rsid w:val="006846E4"/>
    <w:rsid w:val="00684BBD"/>
    <w:rsid w:val="00684D42"/>
    <w:rsid w:val="006851BF"/>
    <w:rsid w:val="00685915"/>
    <w:rsid w:val="00686277"/>
    <w:rsid w:val="0068666C"/>
    <w:rsid w:val="006866B5"/>
    <w:rsid w:val="00687E07"/>
    <w:rsid w:val="00690167"/>
    <w:rsid w:val="006903FD"/>
    <w:rsid w:val="0069125F"/>
    <w:rsid w:val="006916CE"/>
    <w:rsid w:val="006919C8"/>
    <w:rsid w:val="00691CC4"/>
    <w:rsid w:val="0069214D"/>
    <w:rsid w:val="006927C2"/>
    <w:rsid w:val="00692A50"/>
    <w:rsid w:val="00692C0F"/>
    <w:rsid w:val="00695559"/>
    <w:rsid w:val="00695585"/>
    <w:rsid w:val="00695C31"/>
    <w:rsid w:val="00695CE7"/>
    <w:rsid w:val="006961A3"/>
    <w:rsid w:val="006966E1"/>
    <w:rsid w:val="00697199"/>
    <w:rsid w:val="00697E3B"/>
    <w:rsid w:val="006A05AD"/>
    <w:rsid w:val="006A08C7"/>
    <w:rsid w:val="006A144D"/>
    <w:rsid w:val="006A20A8"/>
    <w:rsid w:val="006A26B7"/>
    <w:rsid w:val="006A31A2"/>
    <w:rsid w:val="006A3F6A"/>
    <w:rsid w:val="006A51A9"/>
    <w:rsid w:val="006A5EDB"/>
    <w:rsid w:val="006A6BD6"/>
    <w:rsid w:val="006A7BCA"/>
    <w:rsid w:val="006A7EBE"/>
    <w:rsid w:val="006B0087"/>
    <w:rsid w:val="006B0B06"/>
    <w:rsid w:val="006B1CFB"/>
    <w:rsid w:val="006B2A29"/>
    <w:rsid w:val="006B2BC5"/>
    <w:rsid w:val="006B2CB3"/>
    <w:rsid w:val="006B34CC"/>
    <w:rsid w:val="006B4101"/>
    <w:rsid w:val="006B4A23"/>
    <w:rsid w:val="006B4BAD"/>
    <w:rsid w:val="006C05DB"/>
    <w:rsid w:val="006C1249"/>
    <w:rsid w:val="006C12D3"/>
    <w:rsid w:val="006C12F3"/>
    <w:rsid w:val="006C2DEC"/>
    <w:rsid w:val="006C44AB"/>
    <w:rsid w:val="006C4552"/>
    <w:rsid w:val="006C4563"/>
    <w:rsid w:val="006C48BD"/>
    <w:rsid w:val="006D1190"/>
    <w:rsid w:val="006D1B51"/>
    <w:rsid w:val="006D1B97"/>
    <w:rsid w:val="006D2569"/>
    <w:rsid w:val="006D2F1D"/>
    <w:rsid w:val="006D301A"/>
    <w:rsid w:val="006D3844"/>
    <w:rsid w:val="006D41FB"/>
    <w:rsid w:val="006D4E6B"/>
    <w:rsid w:val="006D4EB3"/>
    <w:rsid w:val="006D5A4A"/>
    <w:rsid w:val="006D5F81"/>
    <w:rsid w:val="006E089E"/>
    <w:rsid w:val="006E0D72"/>
    <w:rsid w:val="006E1053"/>
    <w:rsid w:val="006E119E"/>
    <w:rsid w:val="006E16AB"/>
    <w:rsid w:val="006E1B2D"/>
    <w:rsid w:val="006E33F1"/>
    <w:rsid w:val="006E4602"/>
    <w:rsid w:val="006E4C21"/>
    <w:rsid w:val="006E4CCA"/>
    <w:rsid w:val="006E4CDF"/>
    <w:rsid w:val="006E5320"/>
    <w:rsid w:val="006E57DF"/>
    <w:rsid w:val="006E5C66"/>
    <w:rsid w:val="006E5EF3"/>
    <w:rsid w:val="006E6CFD"/>
    <w:rsid w:val="006E7626"/>
    <w:rsid w:val="006F044B"/>
    <w:rsid w:val="006F08F6"/>
    <w:rsid w:val="006F11A7"/>
    <w:rsid w:val="006F1BA4"/>
    <w:rsid w:val="006F2061"/>
    <w:rsid w:val="006F24D4"/>
    <w:rsid w:val="006F3B6F"/>
    <w:rsid w:val="006F4262"/>
    <w:rsid w:val="006F4B44"/>
    <w:rsid w:val="006F4F7D"/>
    <w:rsid w:val="006F5D27"/>
    <w:rsid w:val="006F61D7"/>
    <w:rsid w:val="006F65D1"/>
    <w:rsid w:val="006F685F"/>
    <w:rsid w:val="00700610"/>
    <w:rsid w:val="00700A6A"/>
    <w:rsid w:val="007011B2"/>
    <w:rsid w:val="007012EF"/>
    <w:rsid w:val="00701698"/>
    <w:rsid w:val="00701A4B"/>
    <w:rsid w:val="00701A4F"/>
    <w:rsid w:val="00701FA3"/>
    <w:rsid w:val="0070202C"/>
    <w:rsid w:val="00702847"/>
    <w:rsid w:val="00702C8A"/>
    <w:rsid w:val="00703558"/>
    <w:rsid w:val="007046B9"/>
    <w:rsid w:val="0070584E"/>
    <w:rsid w:val="00705BFB"/>
    <w:rsid w:val="0070602F"/>
    <w:rsid w:val="00706BB6"/>
    <w:rsid w:val="00707355"/>
    <w:rsid w:val="00707FC9"/>
    <w:rsid w:val="0071002E"/>
    <w:rsid w:val="00710601"/>
    <w:rsid w:val="007120D2"/>
    <w:rsid w:val="00712583"/>
    <w:rsid w:val="007128BC"/>
    <w:rsid w:val="0071305F"/>
    <w:rsid w:val="00714227"/>
    <w:rsid w:val="00714486"/>
    <w:rsid w:val="007147F6"/>
    <w:rsid w:val="00715135"/>
    <w:rsid w:val="00715DEE"/>
    <w:rsid w:val="0071680F"/>
    <w:rsid w:val="00717999"/>
    <w:rsid w:val="007210E7"/>
    <w:rsid w:val="00721E16"/>
    <w:rsid w:val="007224FF"/>
    <w:rsid w:val="007239D8"/>
    <w:rsid w:val="00723F12"/>
    <w:rsid w:val="0072434A"/>
    <w:rsid w:val="00724D54"/>
    <w:rsid w:val="00724EDD"/>
    <w:rsid w:val="00725EF5"/>
    <w:rsid w:val="00726EBA"/>
    <w:rsid w:val="00727306"/>
    <w:rsid w:val="007301E9"/>
    <w:rsid w:val="007303FC"/>
    <w:rsid w:val="0073096E"/>
    <w:rsid w:val="007313F5"/>
    <w:rsid w:val="00731624"/>
    <w:rsid w:val="00731B2F"/>
    <w:rsid w:val="00732778"/>
    <w:rsid w:val="00732C6D"/>
    <w:rsid w:val="00732EF7"/>
    <w:rsid w:val="00733888"/>
    <w:rsid w:val="00733D9B"/>
    <w:rsid w:val="007348AE"/>
    <w:rsid w:val="00734B1A"/>
    <w:rsid w:val="007354E3"/>
    <w:rsid w:val="00735762"/>
    <w:rsid w:val="00736BD6"/>
    <w:rsid w:val="00736D84"/>
    <w:rsid w:val="00737716"/>
    <w:rsid w:val="00737BFE"/>
    <w:rsid w:val="00742F6D"/>
    <w:rsid w:val="00743525"/>
    <w:rsid w:val="007443D8"/>
    <w:rsid w:val="00744AA1"/>
    <w:rsid w:val="00744D4D"/>
    <w:rsid w:val="0074591F"/>
    <w:rsid w:val="007467C5"/>
    <w:rsid w:val="00746C50"/>
    <w:rsid w:val="00747498"/>
    <w:rsid w:val="00750151"/>
    <w:rsid w:val="0075017E"/>
    <w:rsid w:val="00750692"/>
    <w:rsid w:val="00750881"/>
    <w:rsid w:val="00751730"/>
    <w:rsid w:val="007523CD"/>
    <w:rsid w:val="007526F8"/>
    <w:rsid w:val="00752AEA"/>
    <w:rsid w:val="00755851"/>
    <w:rsid w:val="00756184"/>
    <w:rsid w:val="00756550"/>
    <w:rsid w:val="00756A68"/>
    <w:rsid w:val="00756AC4"/>
    <w:rsid w:val="00760565"/>
    <w:rsid w:val="007614C4"/>
    <w:rsid w:val="0076207C"/>
    <w:rsid w:val="0076292C"/>
    <w:rsid w:val="00762D43"/>
    <w:rsid w:val="0076410D"/>
    <w:rsid w:val="00765626"/>
    <w:rsid w:val="007666DE"/>
    <w:rsid w:val="007667D9"/>
    <w:rsid w:val="00766BA9"/>
    <w:rsid w:val="0076798B"/>
    <w:rsid w:val="007706C9"/>
    <w:rsid w:val="0077153D"/>
    <w:rsid w:val="007734BC"/>
    <w:rsid w:val="007745B8"/>
    <w:rsid w:val="00774874"/>
    <w:rsid w:val="00774AAA"/>
    <w:rsid w:val="00774FDA"/>
    <w:rsid w:val="0077589E"/>
    <w:rsid w:val="00776CF7"/>
    <w:rsid w:val="00777B0A"/>
    <w:rsid w:val="00777B37"/>
    <w:rsid w:val="00777BB5"/>
    <w:rsid w:val="0078038F"/>
    <w:rsid w:val="00780C05"/>
    <w:rsid w:val="00782A60"/>
    <w:rsid w:val="0078355C"/>
    <w:rsid w:val="00783E15"/>
    <w:rsid w:val="00784CBC"/>
    <w:rsid w:val="00785288"/>
    <w:rsid w:val="00785A5B"/>
    <w:rsid w:val="00785E3C"/>
    <w:rsid w:val="0078718D"/>
    <w:rsid w:val="00790265"/>
    <w:rsid w:val="00790373"/>
    <w:rsid w:val="00791B63"/>
    <w:rsid w:val="007922BB"/>
    <w:rsid w:val="0079304C"/>
    <w:rsid w:val="00794AA4"/>
    <w:rsid w:val="00794B12"/>
    <w:rsid w:val="00796357"/>
    <w:rsid w:val="007977E3"/>
    <w:rsid w:val="00797B17"/>
    <w:rsid w:val="007A371F"/>
    <w:rsid w:val="007A4ED9"/>
    <w:rsid w:val="007A55AB"/>
    <w:rsid w:val="007A5A3B"/>
    <w:rsid w:val="007A74A3"/>
    <w:rsid w:val="007A74F4"/>
    <w:rsid w:val="007A7551"/>
    <w:rsid w:val="007A7D54"/>
    <w:rsid w:val="007A7FB3"/>
    <w:rsid w:val="007B0B65"/>
    <w:rsid w:val="007B1E41"/>
    <w:rsid w:val="007B2752"/>
    <w:rsid w:val="007B3366"/>
    <w:rsid w:val="007B3965"/>
    <w:rsid w:val="007B3C81"/>
    <w:rsid w:val="007B439A"/>
    <w:rsid w:val="007B4616"/>
    <w:rsid w:val="007B5256"/>
    <w:rsid w:val="007B5FBE"/>
    <w:rsid w:val="007B65AB"/>
    <w:rsid w:val="007C1259"/>
    <w:rsid w:val="007C1F3E"/>
    <w:rsid w:val="007C378A"/>
    <w:rsid w:val="007C3F03"/>
    <w:rsid w:val="007C50B1"/>
    <w:rsid w:val="007C56B9"/>
    <w:rsid w:val="007C6A82"/>
    <w:rsid w:val="007D01CA"/>
    <w:rsid w:val="007D0E3E"/>
    <w:rsid w:val="007D16DC"/>
    <w:rsid w:val="007D1DC7"/>
    <w:rsid w:val="007D28BB"/>
    <w:rsid w:val="007D3B1E"/>
    <w:rsid w:val="007D4C69"/>
    <w:rsid w:val="007D51AA"/>
    <w:rsid w:val="007D5311"/>
    <w:rsid w:val="007D5A89"/>
    <w:rsid w:val="007D6795"/>
    <w:rsid w:val="007D6AAA"/>
    <w:rsid w:val="007D6F78"/>
    <w:rsid w:val="007E0D41"/>
    <w:rsid w:val="007E0D8C"/>
    <w:rsid w:val="007E10D8"/>
    <w:rsid w:val="007E24A6"/>
    <w:rsid w:val="007E4CC1"/>
    <w:rsid w:val="007E608D"/>
    <w:rsid w:val="007E6823"/>
    <w:rsid w:val="007E7843"/>
    <w:rsid w:val="007E7B29"/>
    <w:rsid w:val="007E7F14"/>
    <w:rsid w:val="007F01E1"/>
    <w:rsid w:val="007F0804"/>
    <w:rsid w:val="007F0C0F"/>
    <w:rsid w:val="007F1501"/>
    <w:rsid w:val="007F1DE8"/>
    <w:rsid w:val="007F380C"/>
    <w:rsid w:val="007F3B5F"/>
    <w:rsid w:val="007F3F49"/>
    <w:rsid w:val="007F44AA"/>
    <w:rsid w:val="007F645A"/>
    <w:rsid w:val="007F7C11"/>
    <w:rsid w:val="00801D1B"/>
    <w:rsid w:val="00802254"/>
    <w:rsid w:val="00802E8E"/>
    <w:rsid w:val="00803569"/>
    <w:rsid w:val="008058A4"/>
    <w:rsid w:val="00806540"/>
    <w:rsid w:val="00806A03"/>
    <w:rsid w:val="0080757F"/>
    <w:rsid w:val="008109B5"/>
    <w:rsid w:val="008115D7"/>
    <w:rsid w:val="008119DD"/>
    <w:rsid w:val="00811F34"/>
    <w:rsid w:val="008131C0"/>
    <w:rsid w:val="008138F3"/>
    <w:rsid w:val="00815166"/>
    <w:rsid w:val="008154F9"/>
    <w:rsid w:val="00815DFB"/>
    <w:rsid w:val="00815FBA"/>
    <w:rsid w:val="00816BE2"/>
    <w:rsid w:val="00817A1C"/>
    <w:rsid w:val="00820863"/>
    <w:rsid w:val="00820909"/>
    <w:rsid w:val="008213E0"/>
    <w:rsid w:val="00821BCF"/>
    <w:rsid w:val="0082243C"/>
    <w:rsid w:val="00822850"/>
    <w:rsid w:val="008229DB"/>
    <w:rsid w:val="00823150"/>
    <w:rsid w:val="00823523"/>
    <w:rsid w:val="008266C8"/>
    <w:rsid w:val="00826953"/>
    <w:rsid w:val="00826B8C"/>
    <w:rsid w:val="00826EB4"/>
    <w:rsid w:val="008272CE"/>
    <w:rsid w:val="008273E4"/>
    <w:rsid w:val="008279DA"/>
    <w:rsid w:val="008307DB"/>
    <w:rsid w:val="00830C02"/>
    <w:rsid w:val="0083101A"/>
    <w:rsid w:val="00831FAC"/>
    <w:rsid w:val="00832102"/>
    <w:rsid w:val="008324E0"/>
    <w:rsid w:val="0083298D"/>
    <w:rsid w:val="00832B61"/>
    <w:rsid w:val="00832C7E"/>
    <w:rsid w:val="00834BCB"/>
    <w:rsid w:val="00834F90"/>
    <w:rsid w:val="00835EFF"/>
    <w:rsid w:val="008378A9"/>
    <w:rsid w:val="008405B5"/>
    <w:rsid w:val="0084118D"/>
    <w:rsid w:val="00842097"/>
    <w:rsid w:val="00842362"/>
    <w:rsid w:val="008425F5"/>
    <w:rsid w:val="008448C5"/>
    <w:rsid w:val="0084503A"/>
    <w:rsid w:val="0085009B"/>
    <w:rsid w:val="00851471"/>
    <w:rsid w:val="00852F0F"/>
    <w:rsid w:val="008544DF"/>
    <w:rsid w:val="00854F09"/>
    <w:rsid w:val="00855526"/>
    <w:rsid w:val="00855EAD"/>
    <w:rsid w:val="00856197"/>
    <w:rsid w:val="00856227"/>
    <w:rsid w:val="00857551"/>
    <w:rsid w:val="00857C21"/>
    <w:rsid w:val="00857E4F"/>
    <w:rsid w:val="0086089B"/>
    <w:rsid w:val="00860A8C"/>
    <w:rsid w:val="00861272"/>
    <w:rsid w:val="0086305D"/>
    <w:rsid w:val="00863B44"/>
    <w:rsid w:val="0086519D"/>
    <w:rsid w:val="00865466"/>
    <w:rsid w:val="00865B42"/>
    <w:rsid w:val="00865DB9"/>
    <w:rsid w:val="00867152"/>
    <w:rsid w:val="00867667"/>
    <w:rsid w:val="00871CEA"/>
    <w:rsid w:val="00872AA3"/>
    <w:rsid w:val="00872E90"/>
    <w:rsid w:val="00873A5C"/>
    <w:rsid w:val="00873E78"/>
    <w:rsid w:val="00874334"/>
    <w:rsid w:val="008746B5"/>
    <w:rsid w:val="00876B6E"/>
    <w:rsid w:val="0087780E"/>
    <w:rsid w:val="00877811"/>
    <w:rsid w:val="00880448"/>
    <w:rsid w:val="00881AEE"/>
    <w:rsid w:val="00881E04"/>
    <w:rsid w:val="008827C5"/>
    <w:rsid w:val="008827FC"/>
    <w:rsid w:val="00883038"/>
    <w:rsid w:val="0088664E"/>
    <w:rsid w:val="008867FE"/>
    <w:rsid w:val="008910CD"/>
    <w:rsid w:val="00891438"/>
    <w:rsid w:val="00892D2D"/>
    <w:rsid w:val="00894574"/>
    <w:rsid w:val="00896034"/>
    <w:rsid w:val="00897BB5"/>
    <w:rsid w:val="00897D4C"/>
    <w:rsid w:val="008A0946"/>
    <w:rsid w:val="008A0EE3"/>
    <w:rsid w:val="008A12CB"/>
    <w:rsid w:val="008A16B3"/>
    <w:rsid w:val="008A3996"/>
    <w:rsid w:val="008A3FE9"/>
    <w:rsid w:val="008A43AB"/>
    <w:rsid w:val="008A54F7"/>
    <w:rsid w:val="008A5972"/>
    <w:rsid w:val="008A63F0"/>
    <w:rsid w:val="008A66F8"/>
    <w:rsid w:val="008A6D6C"/>
    <w:rsid w:val="008B0328"/>
    <w:rsid w:val="008B0579"/>
    <w:rsid w:val="008B0BF5"/>
    <w:rsid w:val="008B1E04"/>
    <w:rsid w:val="008B294C"/>
    <w:rsid w:val="008B3581"/>
    <w:rsid w:val="008B4F81"/>
    <w:rsid w:val="008B5177"/>
    <w:rsid w:val="008B521A"/>
    <w:rsid w:val="008B5A8B"/>
    <w:rsid w:val="008B7288"/>
    <w:rsid w:val="008B73F1"/>
    <w:rsid w:val="008B7DE9"/>
    <w:rsid w:val="008C0853"/>
    <w:rsid w:val="008C0DA1"/>
    <w:rsid w:val="008C11DF"/>
    <w:rsid w:val="008C1369"/>
    <w:rsid w:val="008C1965"/>
    <w:rsid w:val="008C19AF"/>
    <w:rsid w:val="008C20E8"/>
    <w:rsid w:val="008C35D1"/>
    <w:rsid w:val="008C41F8"/>
    <w:rsid w:val="008C4985"/>
    <w:rsid w:val="008C512A"/>
    <w:rsid w:val="008C5ADD"/>
    <w:rsid w:val="008C7185"/>
    <w:rsid w:val="008C7814"/>
    <w:rsid w:val="008D1319"/>
    <w:rsid w:val="008D39C7"/>
    <w:rsid w:val="008D4888"/>
    <w:rsid w:val="008D511B"/>
    <w:rsid w:val="008D59F8"/>
    <w:rsid w:val="008D5C53"/>
    <w:rsid w:val="008D6BAA"/>
    <w:rsid w:val="008D6CB0"/>
    <w:rsid w:val="008D7DC5"/>
    <w:rsid w:val="008E006C"/>
    <w:rsid w:val="008E1254"/>
    <w:rsid w:val="008E17D6"/>
    <w:rsid w:val="008E2163"/>
    <w:rsid w:val="008E3228"/>
    <w:rsid w:val="008E32FC"/>
    <w:rsid w:val="008E3472"/>
    <w:rsid w:val="008E3A8C"/>
    <w:rsid w:val="008E3D41"/>
    <w:rsid w:val="008E43A6"/>
    <w:rsid w:val="008E4D45"/>
    <w:rsid w:val="008E5365"/>
    <w:rsid w:val="008E6A25"/>
    <w:rsid w:val="008E6B14"/>
    <w:rsid w:val="008E7EED"/>
    <w:rsid w:val="008F0067"/>
    <w:rsid w:val="008F0C4E"/>
    <w:rsid w:val="008F116F"/>
    <w:rsid w:val="008F1649"/>
    <w:rsid w:val="008F2BD5"/>
    <w:rsid w:val="008F302D"/>
    <w:rsid w:val="008F3D5E"/>
    <w:rsid w:val="008F3E79"/>
    <w:rsid w:val="008F4700"/>
    <w:rsid w:val="008F4AC8"/>
    <w:rsid w:val="008F4B96"/>
    <w:rsid w:val="008F5736"/>
    <w:rsid w:val="008F5CD3"/>
    <w:rsid w:val="008F7014"/>
    <w:rsid w:val="008F75EB"/>
    <w:rsid w:val="008F7AEA"/>
    <w:rsid w:val="008F7F7B"/>
    <w:rsid w:val="0090080B"/>
    <w:rsid w:val="00900D9B"/>
    <w:rsid w:val="00900ECE"/>
    <w:rsid w:val="00901ACD"/>
    <w:rsid w:val="009026D5"/>
    <w:rsid w:val="00902815"/>
    <w:rsid w:val="00905351"/>
    <w:rsid w:val="0090593A"/>
    <w:rsid w:val="00906777"/>
    <w:rsid w:val="00906C62"/>
    <w:rsid w:val="00907EA3"/>
    <w:rsid w:val="0091183B"/>
    <w:rsid w:val="0091190A"/>
    <w:rsid w:val="00912AB7"/>
    <w:rsid w:val="00912CF3"/>
    <w:rsid w:val="009138C3"/>
    <w:rsid w:val="0091518A"/>
    <w:rsid w:val="00916190"/>
    <w:rsid w:val="00917EB6"/>
    <w:rsid w:val="00920974"/>
    <w:rsid w:val="00920B23"/>
    <w:rsid w:val="00920D7C"/>
    <w:rsid w:val="0092172B"/>
    <w:rsid w:val="009231AA"/>
    <w:rsid w:val="009232CB"/>
    <w:rsid w:val="0092366D"/>
    <w:rsid w:val="00923BD8"/>
    <w:rsid w:val="00923FA8"/>
    <w:rsid w:val="00925A04"/>
    <w:rsid w:val="00925C79"/>
    <w:rsid w:val="009266A8"/>
    <w:rsid w:val="00927F25"/>
    <w:rsid w:val="009305E8"/>
    <w:rsid w:val="009316F0"/>
    <w:rsid w:val="00932141"/>
    <w:rsid w:val="009323A6"/>
    <w:rsid w:val="00932519"/>
    <w:rsid w:val="009344F5"/>
    <w:rsid w:val="00934F02"/>
    <w:rsid w:val="00936C68"/>
    <w:rsid w:val="00937647"/>
    <w:rsid w:val="00937ADC"/>
    <w:rsid w:val="00937F16"/>
    <w:rsid w:val="00940043"/>
    <w:rsid w:val="009402A9"/>
    <w:rsid w:val="00941759"/>
    <w:rsid w:val="00941F49"/>
    <w:rsid w:val="009429DA"/>
    <w:rsid w:val="00944D6E"/>
    <w:rsid w:val="00944F79"/>
    <w:rsid w:val="00945421"/>
    <w:rsid w:val="00946452"/>
    <w:rsid w:val="009472D5"/>
    <w:rsid w:val="00947B07"/>
    <w:rsid w:val="00950143"/>
    <w:rsid w:val="009501D1"/>
    <w:rsid w:val="0095102B"/>
    <w:rsid w:val="00951A09"/>
    <w:rsid w:val="00951A34"/>
    <w:rsid w:val="00953226"/>
    <w:rsid w:val="00953CCF"/>
    <w:rsid w:val="00953D73"/>
    <w:rsid w:val="00954DA2"/>
    <w:rsid w:val="0095517E"/>
    <w:rsid w:val="00956800"/>
    <w:rsid w:val="00956D4B"/>
    <w:rsid w:val="00957A54"/>
    <w:rsid w:val="00960315"/>
    <w:rsid w:val="009604CE"/>
    <w:rsid w:val="009608D4"/>
    <w:rsid w:val="00960A7B"/>
    <w:rsid w:val="00961240"/>
    <w:rsid w:val="009622C7"/>
    <w:rsid w:val="00962E7D"/>
    <w:rsid w:val="00963B26"/>
    <w:rsid w:val="0096434A"/>
    <w:rsid w:val="00966152"/>
    <w:rsid w:val="0096632A"/>
    <w:rsid w:val="00966DCA"/>
    <w:rsid w:val="009676CE"/>
    <w:rsid w:val="00967BC5"/>
    <w:rsid w:val="00967CEB"/>
    <w:rsid w:val="0097086D"/>
    <w:rsid w:val="00971BB3"/>
    <w:rsid w:val="00973607"/>
    <w:rsid w:val="009741AC"/>
    <w:rsid w:val="009743E4"/>
    <w:rsid w:val="00975346"/>
    <w:rsid w:val="00977CBC"/>
    <w:rsid w:val="00977DEE"/>
    <w:rsid w:val="00980250"/>
    <w:rsid w:val="009802CA"/>
    <w:rsid w:val="0098040E"/>
    <w:rsid w:val="00980C07"/>
    <w:rsid w:val="00980F24"/>
    <w:rsid w:val="0098146C"/>
    <w:rsid w:val="00981D6B"/>
    <w:rsid w:val="0098248A"/>
    <w:rsid w:val="00983FD8"/>
    <w:rsid w:val="009840ED"/>
    <w:rsid w:val="00984B5B"/>
    <w:rsid w:val="009853A0"/>
    <w:rsid w:val="009855B1"/>
    <w:rsid w:val="00985605"/>
    <w:rsid w:val="0098580F"/>
    <w:rsid w:val="00985C31"/>
    <w:rsid w:val="00985CD5"/>
    <w:rsid w:val="0099026C"/>
    <w:rsid w:val="00990608"/>
    <w:rsid w:val="0099067D"/>
    <w:rsid w:val="00990773"/>
    <w:rsid w:val="00990B36"/>
    <w:rsid w:val="009921BB"/>
    <w:rsid w:val="0099240C"/>
    <w:rsid w:val="009928C4"/>
    <w:rsid w:val="009930B1"/>
    <w:rsid w:val="009935A6"/>
    <w:rsid w:val="009939B8"/>
    <w:rsid w:val="00993C11"/>
    <w:rsid w:val="00993C30"/>
    <w:rsid w:val="009944A7"/>
    <w:rsid w:val="00994722"/>
    <w:rsid w:val="00994D30"/>
    <w:rsid w:val="009969DE"/>
    <w:rsid w:val="00997D77"/>
    <w:rsid w:val="009A04CE"/>
    <w:rsid w:val="009A04E4"/>
    <w:rsid w:val="009A1488"/>
    <w:rsid w:val="009A287E"/>
    <w:rsid w:val="009A32DD"/>
    <w:rsid w:val="009A4609"/>
    <w:rsid w:val="009A491E"/>
    <w:rsid w:val="009A4CA5"/>
    <w:rsid w:val="009A5112"/>
    <w:rsid w:val="009A512C"/>
    <w:rsid w:val="009A636E"/>
    <w:rsid w:val="009A6A0D"/>
    <w:rsid w:val="009A7486"/>
    <w:rsid w:val="009A7833"/>
    <w:rsid w:val="009A7DC5"/>
    <w:rsid w:val="009B0396"/>
    <w:rsid w:val="009B06AC"/>
    <w:rsid w:val="009B0B0F"/>
    <w:rsid w:val="009B1061"/>
    <w:rsid w:val="009B1274"/>
    <w:rsid w:val="009B130D"/>
    <w:rsid w:val="009B1AF7"/>
    <w:rsid w:val="009B2C34"/>
    <w:rsid w:val="009B3DC7"/>
    <w:rsid w:val="009B404A"/>
    <w:rsid w:val="009B44D5"/>
    <w:rsid w:val="009B4B6E"/>
    <w:rsid w:val="009B519C"/>
    <w:rsid w:val="009B5473"/>
    <w:rsid w:val="009B57B7"/>
    <w:rsid w:val="009B586C"/>
    <w:rsid w:val="009B5BA1"/>
    <w:rsid w:val="009B5C62"/>
    <w:rsid w:val="009B5F23"/>
    <w:rsid w:val="009B6BBC"/>
    <w:rsid w:val="009B7310"/>
    <w:rsid w:val="009B7F2C"/>
    <w:rsid w:val="009C0200"/>
    <w:rsid w:val="009C15D5"/>
    <w:rsid w:val="009C1D62"/>
    <w:rsid w:val="009C29F2"/>
    <w:rsid w:val="009C2DCA"/>
    <w:rsid w:val="009C33AA"/>
    <w:rsid w:val="009C35AD"/>
    <w:rsid w:val="009C39F5"/>
    <w:rsid w:val="009C3A8B"/>
    <w:rsid w:val="009C4118"/>
    <w:rsid w:val="009C54AF"/>
    <w:rsid w:val="009C6273"/>
    <w:rsid w:val="009C63A9"/>
    <w:rsid w:val="009C7295"/>
    <w:rsid w:val="009C7D08"/>
    <w:rsid w:val="009D0307"/>
    <w:rsid w:val="009D0585"/>
    <w:rsid w:val="009D2668"/>
    <w:rsid w:val="009D28AF"/>
    <w:rsid w:val="009D2BD5"/>
    <w:rsid w:val="009D3035"/>
    <w:rsid w:val="009D34B7"/>
    <w:rsid w:val="009D361F"/>
    <w:rsid w:val="009D4352"/>
    <w:rsid w:val="009D4554"/>
    <w:rsid w:val="009D45EA"/>
    <w:rsid w:val="009D46B9"/>
    <w:rsid w:val="009D5A1A"/>
    <w:rsid w:val="009D5A9F"/>
    <w:rsid w:val="009D6C3C"/>
    <w:rsid w:val="009D7112"/>
    <w:rsid w:val="009E007D"/>
    <w:rsid w:val="009E02A1"/>
    <w:rsid w:val="009E0400"/>
    <w:rsid w:val="009E0772"/>
    <w:rsid w:val="009E29C2"/>
    <w:rsid w:val="009E319D"/>
    <w:rsid w:val="009E3504"/>
    <w:rsid w:val="009E4FF1"/>
    <w:rsid w:val="009E5DC3"/>
    <w:rsid w:val="009E704A"/>
    <w:rsid w:val="009E7603"/>
    <w:rsid w:val="009E79C2"/>
    <w:rsid w:val="009F1D48"/>
    <w:rsid w:val="009F2340"/>
    <w:rsid w:val="009F262B"/>
    <w:rsid w:val="009F26A9"/>
    <w:rsid w:val="009F3102"/>
    <w:rsid w:val="009F3E4A"/>
    <w:rsid w:val="009F5D71"/>
    <w:rsid w:val="009F6132"/>
    <w:rsid w:val="009F6A4D"/>
    <w:rsid w:val="009F7DDF"/>
    <w:rsid w:val="00A0015B"/>
    <w:rsid w:val="00A0037D"/>
    <w:rsid w:val="00A00564"/>
    <w:rsid w:val="00A006C3"/>
    <w:rsid w:val="00A00CB8"/>
    <w:rsid w:val="00A01C44"/>
    <w:rsid w:val="00A0257E"/>
    <w:rsid w:val="00A0303D"/>
    <w:rsid w:val="00A03B55"/>
    <w:rsid w:val="00A0477C"/>
    <w:rsid w:val="00A04F65"/>
    <w:rsid w:val="00A05857"/>
    <w:rsid w:val="00A05E7D"/>
    <w:rsid w:val="00A069B6"/>
    <w:rsid w:val="00A07E9E"/>
    <w:rsid w:val="00A101C8"/>
    <w:rsid w:val="00A118F9"/>
    <w:rsid w:val="00A120A2"/>
    <w:rsid w:val="00A12126"/>
    <w:rsid w:val="00A131B2"/>
    <w:rsid w:val="00A13B06"/>
    <w:rsid w:val="00A13B94"/>
    <w:rsid w:val="00A13BB4"/>
    <w:rsid w:val="00A146C3"/>
    <w:rsid w:val="00A148AB"/>
    <w:rsid w:val="00A14FEA"/>
    <w:rsid w:val="00A1594E"/>
    <w:rsid w:val="00A20AEE"/>
    <w:rsid w:val="00A20D3D"/>
    <w:rsid w:val="00A20F0F"/>
    <w:rsid w:val="00A218FC"/>
    <w:rsid w:val="00A21F70"/>
    <w:rsid w:val="00A23A1E"/>
    <w:rsid w:val="00A24471"/>
    <w:rsid w:val="00A24482"/>
    <w:rsid w:val="00A2449C"/>
    <w:rsid w:val="00A24D84"/>
    <w:rsid w:val="00A25076"/>
    <w:rsid w:val="00A25E7B"/>
    <w:rsid w:val="00A2683F"/>
    <w:rsid w:val="00A27010"/>
    <w:rsid w:val="00A278BB"/>
    <w:rsid w:val="00A27B8B"/>
    <w:rsid w:val="00A27D22"/>
    <w:rsid w:val="00A30D9D"/>
    <w:rsid w:val="00A31885"/>
    <w:rsid w:val="00A31EE1"/>
    <w:rsid w:val="00A32A37"/>
    <w:rsid w:val="00A32AAF"/>
    <w:rsid w:val="00A33CD2"/>
    <w:rsid w:val="00A34009"/>
    <w:rsid w:val="00A34629"/>
    <w:rsid w:val="00A34743"/>
    <w:rsid w:val="00A350B3"/>
    <w:rsid w:val="00A3512C"/>
    <w:rsid w:val="00A356F8"/>
    <w:rsid w:val="00A36450"/>
    <w:rsid w:val="00A36ADD"/>
    <w:rsid w:val="00A40389"/>
    <w:rsid w:val="00A40884"/>
    <w:rsid w:val="00A411AC"/>
    <w:rsid w:val="00A4322A"/>
    <w:rsid w:val="00A43510"/>
    <w:rsid w:val="00A43C89"/>
    <w:rsid w:val="00A44D89"/>
    <w:rsid w:val="00A4509E"/>
    <w:rsid w:val="00A45F2A"/>
    <w:rsid w:val="00A461FD"/>
    <w:rsid w:val="00A46346"/>
    <w:rsid w:val="00A46973"/>
    <w:rsid w:val="00A46B36"/>
    <w:rsid w:val="00A4767C"/>
    <w:rsid w:val="00A478AF"/>
    <w:rsid w:val="00A47DEB"/>
    <w:rsid w:val="00A508DD"/>
    <w:rsid w:val="00A510A2"/>
    <w:rsid w:val="00A52A5B"/>
    <w:rsid w:val="00A54053"/>
    <w:rsid w:val="00A557B7"/>
    <w:rsid w:val="00A55834"/>
    <w:rsid w:val="00A56583"/>
    <w:rsid w:val="00A56817"/>
    <w:rsid w:val="00A57305"/>
    <w:rsid w:val="00A5768F"/>
    <w:rsid w:val="00A57F05"/>
    <w:rsid w:val="00A57F27"/>
    <w:rsid w:val="00A613EA"/>
    <w:rsid w:val="00A62647"/>
    <w:rsid w:val="00A640E8"/>
    <w:rsid w:val="00A644A0"/>
    <w:rsid w:val="00A64BBB"/>
    <w:rsid w:val="00A65106"/>
    <w:rsid w:val="00A65B8D"/>
    <w:rsid w:val="00A65E9D"/>
    <w:rsid w:val="00A66637"/>
    <w:rsid w:val="00A66EC0"/>
    <w:rsid w:val="00A71532"/>
    <w:rsid w:val="00A72B47"/>
    <w:rsid w:val="00A72E77"/>
    <w:rsid w:val="00A74417"/>
    <w:rsid w:val="00A763C6"/>
    <w:rsid w:val="00A77890"/>
    <w:rsid w:val="00A80F45"/>
    <w:rsid w:val="00A81423"/>
    <w:rsid w:val="00A81C71"/>
    <w:rsid w:val="00A81CFF"/>
    <w:rsid w:val="00A83111"/>
    <w:rsid w:val="00A83532"/>
    <w:rsid w:val="00A8462D"/>
    <w:rsid w:val="00A84C15"/>
    <w:rsid w:val="00A855F2"/>
    <w:rsid w:val="00A85724"/>
    <w:rsid w:val="00A86A09"/>
    <w:rsid w:val="00A87FB9"/>
    <w:rsid w:val="00A91D4A"/>
    <w:rsid w:val="00A92D8F"/>
    <w:rsid w:val="00A941FD"/>
    <w:rsid w:val="00A94C7F"/>
    <w:rsid w:val="00A95087"/>
    <w:rsid w:val="00A954B2"/>
    <w:rsid w:val="00A95E6D"/>
    <w:rsid w:val="00A96CD8"/>
    <w:rsid w:val="00A9743B"/>
    <w:rsid w:val="00A97EF7"/>
    <w:rsid w:val="00AA1455"/>
    <w:rsid w:val="00AA1AA3"/>
    <w:rsid w:val="00AA22CB"/>
    <w:rsid w:val="00AA3F6E"/>
    <w:rsid w:val="00AA3FEC"/>
    <w:rsid w:val="00AA43D0"/>
    <w:rsid w:val="00AA4663"/>
    <w:rsid w:val="00AA4939"/>
    <w:rsid w:val="00AA4D79"/>
    <w:rsid w:val="00AA54D5"/>
    <w:rsid w:val="00AA623F"/>
    <w:rsid w:val="00AA67EA"/>
    <w:rsid w:val="00AA6DEA"/>
    <w:rsid w:val="00AA78E5"/>
    <w:rsid w:val="00AA7FB7"/>
    <w:rsid w:val="00AB0302"/>
    <w:rsid w:val="00AB0691"/>
    <w:rsid w:val="00AB23E8"/>
    <w:rsid w:val="00AB2415"/>
    <w:rsid w:val="00AB38A6"/>
    <w:rsid w:val="00AB3F4C"/>
    <w:rsid w:val="00AB4F09"/>
    <w:rsid w:val="00AB64F4"/>
    <w:rsid w:val="00AB796F"/>
    <w:rsid w:val="00AC175A"/>
    <w:rsid w:val="00AC1D15"/>
    <w:rsid w:val="00AC2DF6"/>
    <w:rsid w:val="00AC35C3"/>
    <w:rsid w:val="00AC3CF2"/>
    <w:rsid w:val="00AC5AE3"/>
    <w:rsid w:val="00AC676E"/>
    <w:rsid w:val="00AC6E82"/>
    <w:rsid w:val="00AC773C"/>
    <w:rsid w:val="00AD0544"/>
    <w:rsid w:val="00AD06C7"/>
    <w:rsid w:val="00AD120E"/>
    <w:rsid w:val="00AD2357"/>
    <w:rsid w:val="00AD2A7A"/>
    <w:rsid w:val="00AD4128"/>
    <w:rsid w:val="00AD5D53"/>
    <w:rsid w:val="00AD6996"/>
    <w:rsid w:val="00AD6A40"/>
    <w:rsid w:val="00AE058C"/>
    <w:rsid w:val="00AE0729"/>
    <w:rsid w:val="00AE11C5"/>
    <w:rsid w:val="00AE1573"/>
    <w:rsid w:val="00AE1A9E"/>
    <w:rsid w:val="00AE216A"/>
    <w:rsid w:val="00AE2440"/>
    <w:rsid w:val="00AE2453"/>
    <w:rsid w:val="00AE3B57"/>
    <w:rsid w:val="00AE4569"/>
    <w:rsid w:val="00AE4900"/>
    <w:rsid w:val="00AE53E4"/>
    <w:rsid w:val="00AE7166"/>
    <w:rsid w:val="00AF1444"/>
    <w:rsid w:val="00AF1A93"/>
    <w:rsid w:val="00AF1BAD"/>
    <w:rsid w:val="00AF2155"/>
    <w:rsid w:val="00AF32DC"/>
    <w:rsid w:val="00AF36BC"/>
    <w:rsid w:val="00AF4302"/>
    <w:rsid w:val="00AF53ED"/>
    <w:rsid w:val="00AF5654"/>
    <w:rsid w:val="00AF5872"/>
    <w:rsid w:val="00AF5A17"/>
    <w:rsid w:val="00AF5AB2"/>
    <w:rsid w:val="00AF5C6F"/>
    <w:rsid w:val="00AF6FBA"/>
    <w:rsid w:val="00AF740A"/>
    <w:rsid w:val="00B003DC"/>
    <w:rsid w:val="00B007D6"/>
    <w:rsid w:val="00B00B0B"/>
    <w:rsid w:val="00B01A40"/>
    <w:rsid w:val="00B02F21"/>
    <w:rsid w:val="00B04359"/>
    <w:rsid w:val="00B06061"/>
    <w:rsid w:val="00B07C52"/>
    <w:rsid w:val="00B07F00"/>
    <w:rsid w:val="00B10845"/>
    <w:rsid w:val="00B11312"/>
    <w:rsid w:val="00B128C7"/>
    <w:rsid w:val="00B12A4E"/>
    <w:rsid w:val="00B13A14"/>
    <w:rsid w:val="00B13B48"/>
    <w:rsid w:val="00B14124"/>
    <w:rsid w:val="00B14D6B"/>
    <w:rsid w:val="00B14E9A"/>
    <w:rsid w:val="00B153F6"/>
    <w:rsid w:val="00B1547E"/>
    <w:rsid w:val="00B15563"/>
    <w:rsid w:val="00B15E31"/>
    <w:rsid w:val="00B1641E"/>
    <w:rsid w:val="00B16486"/>
    <w:rsid w:val="00B166ED"/>
    <w:rsid w:val="00B168A5"/>
    <w:rsid w:val="00B16D19"/>
    <w:rsid w:val="00B1786A"/>
    <w:rsid w:val="00B20734"/>
    <w:rsid w:val="00B21C44"/>
    <w:rsid w:val="00B21D4E"/>
    <w:rsid w:val="00B2205C"/>
    <w:rsid w:val="00B227A9"/>
    <w:rsid w:val="00B2347B"/>
    <w:rsid w:val="00B24491"/>
    <w:rsid w:val="00B246B7"/>
    <w:rsid w:val="00B24AFB"/>
    <w:rsid w:val="00B2672E"/>
    <w:rsid w:val="00B27B4B"/>
    <w:rsid w:val="00B30992"/>
    <w:rsid w:val="00B310B9"/>
    <w:rsid w:val="00B320FC"/>
    <w:rsid w:val="00B3216A"/>
    <w:rsid w:val="00B327C7"/>
    <w:rsid w:val="00B32E0F"/>
    <w:rsid w:val="00B3342C"/>
    <w:rsid w:val="00B33FDC"/>
    <w:rsid w:val="00B3511D"/>
    <w:rsid w:val="00B352B3"/>
    <w:rsid w:val="00B37EF7"/>
    <w:rsid w:val="00B4093F"/>
    <w:rsid w:val="00B41045"/>
    <w:rsid w:val="00B41DE2"/>
    <w:rsid w:val="00B445A0"/>
    <w:rsid w:val="00B451DD"/>
    <w:rsid w:val="00B453EF"/>
    <w:rsid w:val="00B4548B"/>
    <w:rsid w:val="00B45719"/>
    <w:rsid w:val="00B4705D"/>
    <w:rsid w:val="00B47E99"/>
    <w:rsid w:val="00B47FF3"/>
    <w:rsid w:val="00B50363"/>
    <w:rsid w:val="00B51C85"/>
    <w:rsid w:val="00B51E3F"/>
    <w:rsid w:val="00B52024"/>
    <w:rsid w:val="00B520A7"/>
    <w:rsid w:val="00B54BAC"/>
    <w:rsid w:val="00B54F3F"/>
    <w:rsid w:val="00B56AAB"/>
    <w:rsid w:val="00B56ABB"/>
    <w:rsid w:val="00B61646"/>
    <w:rsid w:val="00B623CE"/>
    <w:rsid w:val="00B62F3B"/>
    <w:rsid w:val="00B64B97"/>
    <w:rsid w:val="00B65124"/>
    <w:rsid w:val="00B66612"/>
    <w:rsid w:val="00B667A2"/>
    <w:rsid w:val="00B66D98"/>
    <w:rsid w:val="00B67B12"/>
    <w:rsid w:val="00B71C1F"/>
    <w:rsid w:val="00B71DC2"/>
    <w:rsid w:val="00B732EF"/>
    <w:rsid w:val="00B7330B"/>
    <w:rsid w:val="00B73E97"/>
    <w:rsid w:val="00B75417"/>
    <w:rsid w:val="00B75BBF"/>
    <w:rsid w:val="00B762D8"/>
    <w:rsid w:val="00B76C4B"/>
    <w:rsid w:val="00B77D51"/>
    <w:rsid w:val="00B81C47"/>
    <w:rsid w:val="00B82AC2"/>
    <w:rsid w:val="00B82C79"/>
    <w:rsid w:val="00B83860"/>
    <w:rsid w:val="00B851EF"/>
    <w:rsid w:val="00B860CA"/>
    <w:rsid w:val="00B86217"/>
    <w:rsid w:val="00B864CA"/>
    <w:rsid w:val="00B86773"/>
    <w:rsid w:val="00B87C26"/>
    <w:rsid w:val="00B904A4"/>
    <w:rsid w:val="00B90945"/>
    <w:rsid w:val="00B9105D"/>
    <w:rsid w:val="00B91167"/>
    <w:rsid w:val="00B92CC0"/>
    <w:rsid w:val="00B92D49"/>
    <w:rsid w:val="00B92F87"/>
    <w:rsid w:val="00B93178"/>
    <w:rsid w:val="00B93221"/>
    <w:rsid w:val="00B93405"/>
    <w:rsid w:val="00B93671"/>
    <w:rsid w:val="00B93A9C"/>
    <w:rsid w:val="00B93F96"/>
    <w:rsid w:val="00B948DC"/>
    <w:rsid w:val="00B94906"/>
    <w:rsid w:val="00B949A5"/>
    <w:rsid w:val="00B952FB"/>
    <w:rsid w:val="00B95480"/>
    <w:rsid w:val="00B954A1"/>
    <w:rsid w:val="00B95E0A"/>
    <w:rsid w:val="00B95FD2"/>
    <w:rsid w:val="00B97001"/>
    <w:rsid w:val="00B97986"/>
    <w:rsid w:val="00B97988"/>
    <w:rsid w:val="00BA0C5B"/>
    <w:rsid w:val="00BA1490"/>
    <w:rsid w:val="00BA1E82"/>
    <w:rsid w:val="00BA2641"/>
    <w:rsid w:val="00BA2A87"/>
    <w:rsid w:val="00BA4D58"/>
    <w:rsid w:val="00BA5C6A"/>
    <w:rsid w:val="00BA67EC"/>
    <w:rsid w:val="00BA6A65"/>
    <w:rsid w:val="00BA71B7"/>
    <w:rsid w:val="00BA71EA"/>
    <w:rsid w:val="00BA7C2A"/>
    <w:rsid w:val="00BB056A"/>
    <w:rsid w:val="00BB0C27"/>
    <w:rsid w:val="00BB0C5D"/>
    <w:rsid w:val="00BB117A"/>
    <w:rsid w:val="00BB20AD"/>
    <w:rsid w:val="00BB264D"/>
    <w:rsid w:val="00BB27FE"/>
    <w:rsid w:val="00BB2993"/>
    <w:rsid w:val="00BB304B"/>
    <w:rsid w:val="00BB437A"/>
    <w:rsid w:val="00BB4C0A"/>
    <w:rsid w:val="00BB4C69"/>
    <w:rsid w:val="00BB505B"/>
    <w:rsid w:val="00BB5902"/>
    <w:rsid w:val="00BB6DF2"/>
    <w:rsid w:val="00BB7966"/>
    <w:rsid w:val="00BC1EA0"/>
    <w:rsid w:val="00BC25A5"/>
    <w:rsid w:val="00BC3076"/>
    <w:rsid w:val="00BC45B5"/>
    <w:rsid w:val="00BC4AFE"/>
    <w:rsid w:val="00BC5EA7"/>
    <w:rsid w:val="00BC66F2"/>
    <w:rsid w:val="00BC6AFA"/>
    <w:rsid w:val="00BC6C7B"/>
    <w:rsid w:val="00BC74E9"/>
    <w:rsid w:val="00BC795F"/>
    <w:rsid w:val="00BD0EE9"/>
    <w:rsid w:val="00BD13B3"/>
    <w:rsid w:val="00BD3A25"/>
    <w:rsid w:val="00BD668F"/>
    <w:rsid w:val="00BD724E"/>
    <w:rsid w:val="00BD7532"/>
    <w:rsid w:val="00BD7F6A"/>
    <w:rsid w:val="00BE010A"/>
    <w:rsid w:val="00BE04F4"/>
    <w:rsid w:val="00BE05A4"/>
    <w:rsid w:val="00BE1AF8"/>
    <w:rsid w:val="00BE202B"/>
    <w:rsid w:val="00BE24A8"/>
    <w:rsid w:val="00BE3130"/>
    <w:rsid w:val="00BE6702"/>
    <w:rsid w:val="00BE743F"/>
    <w:rsid w:val="00BF0043"/>
    <w:rsid w:val="00BF047A"/>
    <w:rsid w:val="00BF077C"/>
    <w:rsid w:val="00BF1872"/>
    <w:rsid w:val="00BF265A"/>
    <w:rsid w:val="00BF2911"/>
    <w:rsid w:val="00BF29E5"/>
    <w:rsid w:val="00BF3420"/>
    <w:rsid w:val="00BF4948"/>
    <w:rsid w:val="00BF4E96"/>
    <w:rsid w:val="00BF5205"/>
    <w:rsid w:val="00BF61A9"/>
    <w:rsid w:val="00BF7892"/>
    <w:rsid w:val="00BF78D3"/>
    <w:rsid w:val="00BF79DB"/>
    <w:rsid w:val="00C00D29"/>
    <w:rsid w:val="00C00D69"/>
    <w:rsid w:val="00C033AE"/>
    <w:rsid w:val="00C0445B"/>
    <w:rsid w:val="00C04699"/>
    <w:rsid w:val="00C04732"/>
    <w:rsid w:val="00C056EB"/>
    <w:rsid w:val="00C05A7A"/>
    <w:rsid w:val="00C07584"/>
    <w:rsid w:val="00C076F0"/>
    <w:rsid w:val="00C07FF8"/>
    <w:rsid w:val="00C110BD"/>
    <w:rsid w:val="00C128E6"/>
    <w:rsid w:val="00C12D18"/>
    <w:rsid w:val="00C138B8"/>
    <w:rsid w:val="00C1404B"/>
    <w:rsid w:val="00C14433"/>
    <w:rsid w:val="00C14B86"/>
    <w:rsid w:val="00C152D5"/>
    <w:rsid w:val="00C1577E"/>
    <w:rsid w:val="00C15B15"/>
    <w:rsid w:val="00C15D0B"/>
    <w:rsid w:val="00C174F8"/>
    <w:rsid w:val="00C1752A"/>
    <w:rsid w:val="00C17C71"/>
    <w:rsid w:val="00C20803"/>
    <w:rsid w:val="00C211A1"/>
    <w:rsid w:val="00C21328"/>
    <w:rsid w:val="00C234C9"/>
    <w:rsid w:val="00C23580"/>
    <w:rsid w:val="00C303AD"/>
    <w:rsid w:val="00C306E0"/>
    <w:rsid w:val="00C324D2"/>
    <w:rsid w:val="00C33385"/>
    <w:rsid w:val="00C33622"/>
    <w:rsid w:val="00C3370B"/>
    <w:rsid w:val="00C3384A"/>
    <w:rsid w:val="00C345B5"/>
    <w:rsid w:val="00C36213"/>
    <w:rsid w:val="00C36997"/>
    <w:rsid w:val="00C373A1"/>
    <w:rsid w:val="00C37440"/>
    <w:rsid w:val="00C378FB"/>
    <w:rsid w:val="00C37CBD"/>
    <w:rsid w:val="00C37D6D"/>
    <w:rsid w:val="00C40BF5"/>
    <w:rsid w:val="00C412A8"/>
    <w:rsid w:val="00C41F9F"/>
    <w:rsid w:val="00C42A4D"/>
    <w:rsid w:val="00C439F1"/>
    <w:rsid w:val="00C43D52"/>
    <w:rsid w:val="00C44A78"/>
    <w:rsid w:val="00C44C52"/>
    <w:rsid w:val="00C4560F"/>
    <w:rsid w:val="00C45DC1"/>
    <w:rsid w:val="00C4648A"/>
    <w:rsid w:val="00C466B9"/>
    <w:rsid w:val="00C46774"/>
    <w:rsid w:val="00C4710C"/>
    <w:rsid w:val="00C4749B"/>
    <w:rsid w:val="00C47B8A"/>
    <w:rsid w:val="00C50E86"/>
    <w:rsid w:val="00C52852"/>
    <w:rsid w:val="00C5313F"/>
    <w:rsid w:val="00C5332D"/>
    <w:rsid w:val="00C54988"/>
    <w:rsid w:val="00C55E58"/>
    <w:rsid w:val="00C56AE4"/>
    <w:rsid w:val="00C56E6A"/>
    <w:rsid w:val="00C57327"/>
    <w:rsid w:val="00C57EB9"/>
    <w:rsid w:val="00C57ED7"/>
    <w:rsid w:val="00C604C7"/>
    <w:rsid w:val="00C60731"/>
    <w:rsid w:val="00C61760"/>
    <w:rsid w:val="00C61ED9"/>
    <w:rsid w:val="00C628CA"/>
    <w:rsid w:val="00C641CE"/>
    <w:rsid w:val="00C6489B"/>
    <w:rsid w:val="00C64EE2"/>
    <w:rsid w:val="00C65CAB"/>
    <w:rsid w:val="00C661C3"/>
    <w:rsid w:val="00C665E5"/>
    <w:rsid w:val="00C66600"/>
    <w:rsid w:val="00C70208"/>
    <w:rsid w:val="00C70E28"/>
    <w:rsid w:val="00C716B5"/>
    <w:rsid w:val="00C71AEE"/>
    <w:rsid w:val="00C727AE"/>
    <w:rsid w:val="00C73090"/>
    <w:rsid w:val="00C753F0"/>
    <w:rsid w:val="00C75D60"/>
    <w:rsid w:val="00C75DFB"/>
    <w:rsid w:val="00C767EF"/>
    <w:rsid w:val="00C77C00"/>
    <w:rsid w:val="00C802F3"/>
    <w:rsid w:val="00C81BD7"/>
    <w:rsid w:val="00C81D16"/>
    <w:rsid w:val="00C821B5"/>
    <w:rsid w:val="00C8221D"/>
    <w:rsid w:val="00C8234B"/>
    <w:rsid w:val="00C82421"/>
    <w:rsid w:val="00C83401"/>
    <w:rsid w:val="00C83616"/>
    <w:rsid w:val="00C84906"/>
    <w:rsid w:val="00C84E67"/>
    <w:rsid w:val="00C85779"/>
    <w:rsid w:val="00C86F39"/>
    <w:rsid w:val="00C86FB4"/>
    <w:rsid w:val="00C878D2"/>
    <w:rsid w:val="00C9112E"/>
    <w:rsid w:val="00C91D13"/>
    <w:rsid w:val="00C93E37"/>
    <w:rsid w:val="00C93E3F"/>
    <w:rsid w:val="00C93F80"/>
    <w:rsid w:val="00C958B5"/>
    <w:rsid w:val="00C965CE"/>
    <w:rsid w:val="00C9668F"/>
    <w:rsid w:val="00C96C8C"/>
    <w:rsid w:val="00C971CD"/>
    <w:rsid w:val="00C97A19"/>
    <w:rsid w:val="00CA0541"/>
    <w:rsid w:val="00CA0D69"/>
    <w:rsid w:val="00CA14B0"/>
    <w:rsid w:val="00CA168B"/>
    <w:rsid w:val="00CA16D6"/>
    <w:rsid w:val="00CA206A"/>
    <w:rsid w:val="00CA2E03"/>
    <w:rsid w:val="00CA7E9A"/>
    <w:rsid w:val="00CB036A"/>
    <w:rsid w:val="00CB0C80"/>
    <w:rsid w:val="00CB1261"/>
    <w:rsid w:val="00CB1471"/>
    <w:rsid w:val="00CB257D"/>
    <w:rsid w:val="00CB26D8"/>
    <w:rsid w:val="00CB2AC7"/>
    <w:rsid w:val="00CB2BEB"/>
    <w:rsid w:val="00CB474A"/>
    <w:rsid w:val="00CB560F"/>
    <w:rsid w:val="00CB67E4"/>
    <w:rsid w:val="00CB7F9B"/>
    <w:rsid w:val="00CC0ED6"/>
    <w:rsid w:val="00CC3570"/>
    <w:rsid w:val="00CC3667"/>
    <w:rsid w:val="00CC39E3"/>
    <w:rsid w:val="00CC51FC"/>
    <w:rsid w:val="00CC53D9"/>
    <w:rsid w:val="00CC5DE9"/>
    <w:rsid w:val="00CC62DA"/>
    <w:rsid w:val="00CD055A"/>
    <w:rsid w:val="00CD0D02"/>
    <w:rsid w:val="00CD269F"/>
    <w:rsid w:val="00CD3B0C"/>
    <w:rsid w:val="00CD3D4C"/>
    <w:rsid w:val="00CD4122"/>
    <w:rsid w:val="00CD4A0C"/>
    <w:rsid w:val="00CD5477"/>
    <w:rsid w:val="00CD5FFB"/>
    <w:rsid w:val="00CD62D2"/>
    <w:rsid w:val="00CD664F"/>
    <w:rsid w:val="00CD6FE3"/>
    <w:rsid w:val="00CD71BA"/>
    <w:rsid w:val="00CD72AA"/>
    <w:rsid w:val="00CD772D"/>
    <w:rsid w:val="00CD7E4E"/>
    <w:rsid w:val="00CE0745"/>
    <w:rsid w:val="00CE0DEC"/>
    <w:rsid w:val="00CE1215"/>
    <w:rsid w:val="00CE1C98"/>
    <w:rsid w:val="00CE2D7C"/>
    <w:rsid w:val="00CE6597"/>
    <w:rsid w:val="00CE6EDB"/>
    <w:rsid w:val="00CE7431"/>
    <w:rsid w:val="00CF1709"/>
    <w:rsid w:val="00CF297B"/>
    <w:rsid w:val="00CF2B32"/>
    <w:rsid w:val="00CF2B8A"/>
    <w:rsid w:val="00CF2D15"/>
    <w:rsid w:val="00CF379E"/>
    <w:rsid w:val="00CF3B1D"/>
    <w:rsid w:val="00CF3F03"/>
    <w:rsid w:val="00CF4017"/>
    <w:rsid w:val="00CF532C"/>
    <w:rsid w:val="00CF6EB1"/>
    <w:rsid w:val="00CF752D"/>
    <w:rsid w:val="00CF7887"/>
    <w:rsid w:val="00D037A6"/>
    <w:rsid w:val="00D03A87"/>
    <w:rsid w:val="00D046F2"/>
    <w:rsid w:val="00D0471B"/>
    <w:rsid w:val="00D06582"/>
    <w:rsid w:val="00D06677"/>
    <w:rsid w:val="00D06883"/>
    <w:rsid w:val="00D07343"/>
    <w:rsid w:val="00D10140"/>
    <w:rsid w:val="00D10668"/>
    <w:rsid w:val="00D11B9A"/>
    <w:rsid w:val="00D12780"/>
    <w:rsid w:val="00D12F76"/>
    <w:rsid w:val="00D13EF8"/>
    <w:rsid w:val="00D14485"/>
    <w:rsid w:val="00D147C6"/>
    <w:rsid w:val="00D14BBC"/>
    <w:rsid w:val="00D1683F"/>
    <w:rsid w:val="00D16D8F"/>
    <w:rsid w:val="00D170FF"/>
    <w:rsid w:val="00D17195"/>
    <w:rsid w:val="00D2005C"/>
    <w:rsid w:val="00D203BA"/>
    <w:rsid w:val="00D20AA5"/>
    <w:rsid w:val="00D20F49"/>
    <w:rsid w:val="00D216CD"/>
    <w:rsid w:val="00D21E6D"/>
    <w:rsid w:val="00D2241E"/>
    <w:rsid w:val="00D22480"/>
    <w:rsid w:val="00D2523F"/>
    <w:rsid w:val="00D260A1"/>
    <w:rsid w:val="00D26E8F"/>
    <w:rsid w:val="00D30A31"/>
    <w:rsid w:val="00D314B7"/>
    <w:rsid w:val="00D316CB"/>
    <w:rsid w:val="00D322FD"/>
    <w:rsid w:val="00D32F75"/>
    <w:rsid w:val="00D338BF"/>
    <w:rsid w:val="00D35D9D"/>
    <w:rsid w:val="00D363D7"/>
    <w:rsid w:val="00D36543"/>
    <w:rsid w:val="00D367D0"/>
    <w:rsid w:val="00D368FC"/>
    <w:rsid w:val="00D378BA"/>
    <w:rsid w:val="00D40099"/>
    <w:rsid w:val="00D4020D"/>
    <w:rsid w:val="00D40493"/>
    <w:rsid w:val="00D4150F"/>
    <w:rsid w:val="00D43407"/>
    <w:rsid w:val="00D436FB"/>
    <w:rsid w:val="00D43E39"/>
    <w:rsid w:val="00D446EE"/>
    <w:rsid w:val="00D448AC"/>
    <w:rsid w:val="00D44CCF"/>
    <w:rsid w:val="00D4588E"/>
    <w:rsid w:val="00D45A42"/>
    <w:rsid w:val="00D46341"/>
    <w:rsid w:val="00D469DC"/>
    <w:rsid w:val="00D47A80"/>
    <w:rsid w:val="00D50A3D"/>
    <w:rsid w:val="00D51255"/>
    <w:rsid w:val="00D52830"/>
    <w:rsid w:val="00D535EA"/>
    <w:rsid w:val="00D53A7B"/>
    <w:rsid w:val="00D53BC1"/>
    <w:rsid w:val="00D55168"/>
    <w:rsid w:val="00D55B41"/>
    <w:rsid w:val="00D5626B"/>
    <w:rsid w:val="00D56273"/>
    <w:rsid w:val="00D565C8"/>
    <w:rsid w:val="00D575FD"/>
    <w:rsid w:val="00D60024"/>
    <w:rsid w:val="00D609C6"/>
    <w:rsid w:val="00D60EDB"/>
    <w:rsid w:val="00D60F21"/>
    <w:rsid w:val="00D61B25"/>
    <w:rsid w:val="00D62E1F"/>
    <w:rsid w:val="00D6384A"/>
    <w:rsid w:val="00D63D08"/>
    <w:rsid w:val="00D646B0"/>
    <w:rsid w:val="00D6510C"/>
    <w:rsid w:val="00D66068"/>
    <w:rsid w:val="00D66240"/>
    <w:rsid w:val="00D66465"/>
    <w:rsid w:val="00D6677C"/>
    <w:rsid w:val="00D67004"/>
    <w:rsid w:val="00D671E8"/>
    <w:rsid w:val="00D71681"/>
    <w:rsid w:val="00D724AD"/>
    <w:rsid w:val="00D72D5D"/>
    <w:rsid w:val="00D72DFD"/>
    <w:rsid w:val="00D735B2"/>
    <w:rsid w:val="00D74417"/>
    <w:rsid w:val="00D74E3D"/>
    <w:rsid w:val="00D74F26"/>
    <w:rsid w:val="00D74FE0"/>
    <w:rsid w:val="00D7501A"/>
    <w:rsid w:val="00D760BE"/>
    <w:rsid w:val="00D76425"/>
    <w:rsid w:val="00D76701"/>
    <w:rsid w:val="00D81561"/>
    <w:rsid w:val="00D81D58"/>
    <w:rsid w:val="00D83BDA"/>
    <w:rsid w:val="00D83FD8"/>
    <w:rsid w:val="00D85054"/>
    <w:rsid w:val="00D85189"/>
    <w:rsid w:val="00D852E0"/>
    <w:rsid w:val="00D857F4"/>
    <w:rsid w:val="00D85918"/>
    <w:rsid w:val="00D8695A"/>
    <w:rsid w:val="00D86CCC"/>
    <w:rsid w:val="00D902F9"/>
    <w:rsid w:val="00D9065B"/>
    <w:rsid w:val="00D9194C"/>
    <w:rsid w:val="00D9230A"/>
    <w:rsid w:val="00D9482F"/>
    <w:rsid w:val="00D95994"/>
    <w:rsid w:val="00D9637B"/>
    <w:rsid w:val="00D96894"/>
    <w:rsid w:val="00D97265"/>
    <w:rsid w:val="00D976E4"/>
    <w:rsid w:val="00D97B08"/>
    <w:rsid w:val="00D97EAB"/>
    <w:rsid w:val="00DA018D"/>
    <w:rsid w:val="00DA043B"/>
    <w:rsid w:val="00DA0596"/>
    <w:rsid w:val="00DA0D52"/>
    <w:rsid w:val="00DA1013"/>
    <w:rsid w:val="00DA15CE"/>
    <w:rsid w:val="00DA1A8C"/>
    <w:rsid w:val="00DA3070"/>
    <w:rsid w:val="00DA30D8"/>
    <w:rsid w:val="00DA362F"/>
    <w:rsid w:val="00DA3F21"/>
    <w:rsid w:val="00DA4979"/>
    <w:rsid w:val="00DA5366"/>
    <w:rsid w:val="00DA769A"/>
    <w:rsid w:val="00DA7A13"/>
    <w:rsid w:val="00DB0DE5"/>
    <w:rsid w:val="00DB1341"/>
    <w:rsid w:val="00DB1801"/>
    <w:rsid w:val="00DB2A83"/>
    <w:rsid w:val="00DB384E"/>
    <w:rsid w:val="00DB415C"/>
    <w:rsid w:val="00DB44FE"/>
    <w:rsid w:val="00DB4582"/>
    <w:rsid w:val="00DB536D"/>
    <w:rsid w:val="00DB542D"/>
    <w:rsid w:val="00DB5A1F"/>
    <w:rsid w:val="00DB638B"/>
    <w:rsid w:val="00DB75D1"/>
    <w:rsid w:val="00DB78A9"/>
    <w:rsid w:val="00DC020F"/>
    <w:rsid w:val="00DC0E72"/>
    <w:rsid w:val="00DC0E9F"/>
    <w:rsid w:val="00DC153A"/>
    <w:rsid w:val="00DC16A6"/>
    <w:rsid w:val="00DC1866"/>
    <w:rsid w:val="00DC1CB0"/>
    <w:rsid w:val="00DC23B9"/>
    <w:rsid w:val="00DC392E"/>
    <w:rsid w:val="00DC3A99"/>
    <w:rsid w:val="00DC533C"/>
    <w:rsid w:val="00DC5D62"/>
    <w:rsid w:val="00DC6CA3"/>
    <w:rsid w:val="00DC774C"/>
    <w:rsid w:val="00DD1A8C"/>
    <w:rsid w:val="00DD245F"/>
    <w:rsid w:val="00DD32BF"/>
    <w:rsid w:val="00DD344D"/>
    <w:rsid w:val="00DD438F"/>
    <w:rsid w:val="00DD481B"/>
    <w:rsid w:val="00DD4F11"/>
    <w:rsid w:val="00DD6B4F"/>
    <w:rsid w:val="00DD6D84"/>
    <w:rsid w:val="00DE0D87"/>
    <w:rsid w:val="00DE0FE6"/>
    <w:rsid w:val="00DE16E7"/>
    <w:rsid w:val="00DE1A95"/>
    <w:rsid w:val="00DE20F7"/>
    <w:rsid w:val="00DE220E"/>
    <w:rsid w:val="00DE2669"/>
    <w:rsid w:val="00DE2A2A"/>
    <w:rsid w:val="00DE2A63"/>
    <w:rsid w:val="00DE2D4C"/>
    <w:rsid w:val="00DE3330"/>
    <w:rsid w:val="00DE3E0D"/>
    <w:rsid w:val="00DE4738"/>
    <w:rsid w:val="00DE48D1"/>
    <w:rsid w:val="00DE5096"/>
    <w:rsid w:val="00DE55BB"/>
    <w:rsid w:val="00DE6861"/>
    <w:rsid w:val="00DE6C88"/>
    <w:rsid w:val="00DE6E2F"/>
    <w:rsid w:val="00DE6FB0"/>
    <w:rsid w:val="00DE75B1"/>
    <w:rsid w:val="00DE7A56"/>
    <w:rsid w:val="00DF0546"/>
    <w:rsid w:val="00DF3A47"/>
    <w:rsid w:val="00DF49D4"/>
    <w:rsid w:val="00DF503E"/>
    <w:rsid w:val="00DF6220"/>
    <w:rsid w:val="00DF6318"/>
    <w:rsid w:val="00DF63EA"/>
    <w:rsid w:val="00DF70A3"/>
    <w:rsid w:val="00DF7A47"/>
    <w:rsid w:val="00E000E2"/>
    <w:rsid w:val="00E02453"/>
    <w:rsid w:val="00E02866"/>
    <w:rsid w:val="00E02D0D"/>
    <w:rsid w:val="00E02DD4"/>
    <w:rsid w:val="00E02DDC"/>
    <w:rsid w:val="00E03178"/>
    <w:rsid w:val="00E0336F"/>
    <w:rsid w:val="00E03619"/>
    <w:rsid w:val="00E03FC9"/>
    <w:rsid w:val="00E049A9"/>
    <w:rsid w:val="00E0556E"/>
    <w:rsid w:val="00E06185"/>
    <w:rsid w:val="00E06587"/>
    <w:rsid w:val="00E07708"/>
    <w:rsid w:val="00E07C63"/>
    <w:rsid w:val="00E113C9"/>
    <w:rsid w:val="00E130B7"/>
    <w:rsid w:val="00E139EF"/>
    <w:rsid w:val="00E142A9"/>
    <w:rsid w:val="00E14611"/>
    <w:rsid w:val="00E149EA"/>
    <w:rsid w:val="00E14A12"/>
    <w:rsid w:val="00E15B23"/>
    <w:rsid w:val="00E169D5"/>
    <w:rsid w:val="00E1734D"/>
    <w:rsid w:val="00E2145A"/>
    <w:rsid w:val="00E22206"/>
    <w:rsid w:val="00E22792"/>
    <w:rsid w:val="00E230EB"/>
    <w:rsid w:val="00E2380D"/>
    <w:rsid w:val="00E24E78"/>
    <w:rsid w:val="00E24FD3"/>
    <w:rsid w:val="00E27517"/>
    <w:rsid w:val="00E275E0"/>
    <w:rsid w:val="00E27DC7"/>
    <w:rsid w:val="00E27FF5"/>
    <w:rsid w:val="00E31593"/>
    <w:rsid w:val="00E31A5A"/>
    <w:rsid w:val="00E31B1B"/>
    <w:rsid w:val="00E3384B"/>
    <w:rsid w:val="00E33E86"/>
    <w:rsid w:val="00E352C6"/>
    <w:rsid w:val="00E353FB"/>
    <w:rsid w:val="00E3582A"/>
    <w:rsid w:val="00E3592D"/>
    <w:rsid w:val="00E36CC6"/>
    <w:rsid w:val="00E37AB0"/>
    <w:rsid w:val="00E40E7E"/>
    <w:rsid w:val="00E412B1"/>
    <w:rsid w:val="00E418D9"/>
    <w:rsid w:val="00E41CE9"/>
    <w:rsid w:val="00E4243E"/>
    <w:rsid w:val="00E430D2"/>
    <w:rsid w:val="00E4525F"/>
    <w:rsid w:val="00E452BA"/>
    <w:rsid w:val="00E452F5"/>
    <w:rsid w:val="00E471D7"/>
    <w:rsid w:val="00E47233"/>
    <w:rsid w:val="00E476F9"/>
    <w:rsid w:val="00E47BA3"/>
    <w:rsid w:val="00E520F8"/>
    <w:rsid w:val="00E5211C"/>
    <w:rsid w:val="00E52661"/>
    <w:rsid w:val="00E5381F"/>
    <w:rsid w:val="00E541EA"/>
    <w:rsid w:val="00E54AFA"/>
    <w:rsid w:val="00E56636"/>
    <w:rsid w:val="00E56FE8"/>
    <w:rsid w:val="00E57285"/>
    <w:rsid w:val="00E5730D"/>
    <w:rsid w:val="00E57753"/>
    <w:rsid w:val="00E578F6"/>
    <w:rsid w:val="00E60983"/>
    <w:rsid w:val="00E61A97"/>
    <w:rsid w:val="00E628CD"/>
    <w:rsid w:val="00E62AD2"/>
    <w:rsid w:val="00E62B08"/>
    <w:rsid w:val="00E6316B"/>
    <w:rsid w:val="00E63649"/>
    <w:rsid w:val="00E63F62"/>
    <w:rsid w:val="00E640B3"/>
    <w:rsid w:val="00E64894"/>
    <w:rsid w:val="00E64E58"/>
    <w:rsid w:val="00E6589A"/>
    <w:rsid w:val="00E6614A"/>
    <w:rsid w:val="00E6657F"/>
    <w:rsid w:val="00E669E3"/>
    <w:rsid w:val="00E66F7C"/>
    <w:rsid w:val="00E67CD2"/>
    <w:rsid w:val="00E711C4"/>
    <w:rsid w:val="00E7380E"/>
    <w:rsid w:val="00E74293"/>
    <w:rsid w:val="00E746BC"/>
    <w:rsid w:val="00E75C5D"/>
    <w:rsid w:val="00E75D99"/>
    <w:rsid w:val="00E76699"/>
    <w:rsid w:val="00E76729"/>
    <w:rsid w:val="00E76865"/>
    <w:rsid w:val="00E76DC8"/>
    <w:rsid w:val="00E771DD"/>
    <w:rsid w:val="00E7729E"/>
    <w:rsid w:val="00E77505"/>
    <w:rsid w:val="00E777CF"/>
    <w:rsid w:val="00E80472"/>
    <w:rsid w:val="00E804BC"/>
    <w:rsid w:val="00E80C35"/>
    <w:rsid w:val="00E81096"/>
    <w:rsid w:val="00E8117A"/>
    <w:rsid w:val="00E81599"/>
    <w:rsid w:val="00E81779"/>
    <w:rsid w:val="00E81BDB"/>
    <w:rsid w:val="00E8224A"/>
    <w:rsid w:val="00E82F6D"/>
    <w:rsid w:val="00E84A25"/>
    <w:rsid w:val="00E84FD0"/>
    <w:rsid w:val="00E8527C"/>
    <w:rsid w:val="00E86FF0"/>
    <w:rsid w:val="00E87B4F"/>
    <w:rsid w:val="00E90082"/>
    <w:rsid w:val="00E900A0"/>
    <w:rsid w:val="00E905BA"/>
    <w:rsid w:val="00E90F65"/>
    <w:rsid w:val="00E91D78"/>
    <w:rsid w:val="00E924C6"/>
    <w:rsid w:val="00E95217"/>
    <w:rsid w:val="00E952D6"/>
    <w:rsid w:val="00E9560B"/>
    <w:rsid w:val="00E95AB2"/>
    <w:rsid w:val="00E95CAF"/>
    <w:rsid w:val="00E95CB5"/>
    <w:rsid w:val="00E95E5D"/>
    <w:rsid w:val="00E95FD2"/>
    <w:rsid w:val="00E96614"/>
    <w:rsid w:val="00E96BAF"/>
    <w:rsid w:val="00E97754"/>
    <w:rsid w:val="00E97FDC"/>
    <w:rsid w:val="00EA0D81"/>
    <w:rsid w:val="00EA1BED"/>
    <w:rsid w:val="00EA25C5"/>
    <w:rsid w:val="00EA2BBC"/>
    <w:rsid w:val="00EA37EB"/>
    <w:rsid w:val="00EA381E"/>
    <w:rsid w:val="00EA3A9C"/>
    <w:rsid w:val="00EA3FB5"/>
    <w:rsid w:val="00EA60BF"/>
    <w:rsid w:val="00EA6FEB"/>
    <w:rsid w:val="00EA7247"/>
    <w:rsid w:val="00EA7339"/>
    <w:rsid w:val="00EB00BB"/>
    <w:rsid w:val="00EB174F"/>
    <w:rsid w:val="00EB21F7"/>
    <w:rsid w:val="00EB2684"/>
    <w:rsid w:val="00EB3971"/>
    <w:rsid w:val="00EB39C8"/>
    <w:rsid w:val="00EB4619"/>
    <w:rsid w:val="00EB47F0"/>
    <w:rsid w:val="00EB4ED6"/>
    <w:rsid w:val="00EB581A"/>
    <w:rsid w:val="00EB7851"/>
    <w:rsid w:val="00EB7DB4"/>
    <w:rsid w:val="00EB7F64"/>
    <w:rsid w:val="00EC0741"/>
    <w:rsid w:val="00EC11DA"/>
    <w:rsid w:val="00EC187D"/>
    <w:rsid w:val="00EC24BB"/>
    <w:rsid w:val="00EC2C8E"/>
    <w:rsid w:val="00EC2F8F"/>
    <w:rsid w:val="00EC3FD7"/>
    <w:rsid w:val="00EC53B4"/>
    <w:rsid w:val="00EC5D97"/>
    <w:rsid w:val="00EC5EEF"/>
    <w:rsid w:val="00EC6304"/>
    <w:rsid w:val="00EC639B"/>
    <w:rsid w:val="00EC6A5D"/>
    <w:rsid w:val="00EC75DC"/>
    <w:rsid w:val="00EC784C"/>
    <w:rsid w:val="00EC7ADC"/>
    <w:rsid w:val="00ED357D"/>
    <w:rsid w:val="00ED4011"/>
    <w:rsid w:val="00ED4564"/>
    <w:rsid w:val="00ED53FF"/>
    <w:rsid w:val="00ED61CD"/>
    <w:rsid w:val="00ED6AE5"/>
    <w:rsid w:val="00ED73DA"/>
    <w:rsid w:val="00ED79BA"/>
    <w:rsid w:val="00EE2156"/>
    <w:rsid w:val="00EE23B5"/>
    <w:rsid w:val="00EE318E"/>
    <w:rsid w:val="00EE3E09"/>
    <w:rsid w:val="00EE3F77"/>
    <w:rsid w:val="00EE4E6C"/>
    <w:rsid w:val="00EE5739"/>
    <w:rsid w:val="00EE577D"/>
    <w:rsid w:val="00EF136A"/>
    <w:rsid w:val="00EF5F47"/>
    <w:rsid w:val="00EF72FD"/>
    <w:rsid w:val="00EF7946"/>
    <w:rsid w:val="00F0002A"/>
    <w:rsid w:val="00F00261"/>
    <w:rsid w:val="00F008E9"/>
    <w:rsid w:val="00F0096B"/>
    <w:rsid w:val="00F0098B"/>
    <w:rsid w:val="00F00B52"/>
    <w:rsid w:val="00F00CC3"/>
    <w:rsid w:val="00F010CC"/>
    <w:rsid w:val="00F0196E"/>
    <w:rsid w:val="00F01F72"/>
    <w:rsid w:val="00F02397"/>
    <w:rsid w:val="00F024CA"/>
    <w:rsid w:val="00F025FA"/>
    <w:rsid w:val="00F038DF"/>
    <w:rsid w:val="00F04450"/>
    <w:rsid w:val="00F04CCF"/>
    <w:rsid w:val="00F05036"/>
    <w:rsid w:val="00F069DB"/>
    <w:rsid w:val="00F071FD"/>
    <w:rsid w:val="00F1072A"/>
    <w:rsid w:val="00F12DC7"/>
    <w:rsid w:val="00F13CAC"/>
    <w:rsid w:val="00F14003"/>
    <w:rsid w:val="00F14BC6"/>
    <w:rsid w:val="00F15907"/>
    <w:rsid w:val="00F17ADC"/>
    <w:rsid w:val="00F208AE"/>
    <w:rsid w:val="00F20BA0"/>
    <w:rsid w:val="00F20C19"/>
    <w:rsid w:val="00F21209"/>
    <w:rsid w:val="00F21A4D"/>
    <w:rsid w:val="00F21A6F"/>
    <w:rsid w:val="00F21D12"/>
    <w:rsid w:val="00F22842"/>
    <w:rsid w:val="00F232B9"/>
    <w:rsid w:val="00F239E3"/>
    <w:rsid w:val="00F24421"/>
    <w:rsid w:val="00F24846"/>
    <w:rsid w:val="00F2492C"/>
    <w:rsid w:val="00F261BE"/>
    <w:rsid w:val="00F26679"/>
    <w:rsid w:val="00F26E0F"/>
    <w:rsid w:val="00F2761F"/>
    <w:rsid w:val="00F27BA2"/>
    <w:rsid w:val="00F308B7"/>
    <w:rsid w:val="00F30FF5"/>
    <w:rsid w:val="00F31F3F"/>
    <w:rsid w:val="00F32443"/>
    <w:rsid w:val="00F32549"/>
    <w:rsid w:val="00F3381F"/>
    <w:rsid w:val="00F34F07"/>
    <w:rsid w:val="00F3606B"/>
    <w:rsid w:val="00F36320"/>
    <w:rsid w:val="00F40118"/>
    <w:rsid w:val="00F41ADE"/>
    <w:rsid w:val="00F42E97"/>
    <w:rsid w:val="00F42EB8"/>
    <w:rsid w:val="00F43000"/>
    <w:rsid w:val="00F44151"/>
    <w:rsid w:val="00F44D61"/>
    <w:rsid w:val="00F4540D"/>
    <w:rsid w:val="00F455B2"/>
    <w:rsid w:val="00F46723"/>
    <w:rsid w:val="00F46F39"/>
    <w:rsid w:val="00F478C5"/>
    <w:rsid w:val="00F47BE1"/>
    <w:rsid w:val="00F50356"/>
    <w:rsid w:val="00F50C14"/>
    <w:rsid w:val="00F51C1D"/>
    <w:rsid w:val="00F51E09"/>
    <w:rsid w:val="00F5257D"/>
    <w:rsid w:val="00F52D86"/>
    <w:rsid w:val="00F53213"/>
    <w:rsid w:val="00F5365F"/>
    <w:rsid w:val="00F53D6D"/>
    <w:rsid w:val="00F55341"/>
    <w:rsid w:val="00F55FA5"/>
    <w:rsid w:val="00F5611F"/>
    <w:rsid w:val="00F57359"/>
    <w:rsid w:val="00F6148C"/>
    <w:rsid w:val="00F616DC"/>
    <w:rsid w:val="00F625E6"/>
    <w:rsid w:val="00F632F9"/>
    <w:rsid w:val="00F6388B"/>
    <w:rsid w:val="00F65253"/>
    <w:rsid w:val="00F652C1"/>
    <w:rsid w:val="00F658F5"/>
    <w:rsid w:val="00F6621E"/>
    <w:rsid w:val="00F66B9D"/>
    <w:rsid w:val="00F66D88"/>
    <w:rsid w:val="00F678B4"/>
    <w:rsid w:val="00F678CD"/>
    <w:rsid w:val="00F67BA9"/>
    <w:rsid w:val="00F67E21"/>
    <w:rsid w:val="00F67F76"/>
    <w:rsid w:val="00F700F4"/>
    <w:rsid w:val="00F70C2C"/>
    <w:rsid w:val="00F71ABB"/>
    <w:rsid w:val="00F71BEF"/>
    <w:rsid w:val="00F72D0A"/>
    <w:rsid w:val="00F73BEE"/>
    <w:rsid w:val="00F74491"/>
    <w:rsid w:val="00F7526C"/>
    <w:rsid w:val="00F75DA2"/>
    <w:rsid w:val="00F75EEB"/>
    <w:rsid w:val="00F76A85"/>
    <w:rsid w:val="00F76AB6"/>
    <w:rsid w:val="00F771E8"/>
    <w:rsid w:val="00F77A74"/>
    <w:rsid w:val="00F823F6"/>
    <w:rsid w:val="00F8331C"/>
    <w:rsid w:val="00F8404F"/>
    <w:rsid w:val="00F84269"/>
    <w:rsid w:val="00F8450C"/>
    <w:rsid w:val="00F8492A"/>
    <w:rsid w:val="00F85076"/>
    <w:rsid w:val="00F85191"/>
    <w:rsid w:val="00F857B4"/>
    <w:rsid w:val="00F85A1C"/>
    <w:rsid w:val="00F85D09"/>
    <w:rsid w:val="00F86A40"/>
    <w:rsid w:val="00F87443"/>
    <w:rsid w:val="00F87A6C"/>
    <w:rsid w:val="00F87F73"/>
    <w:rsid w:val="00F9009B"/>
    <w:rsid w:val="00F90368"/>
    <w:rsid w:val="00F9048D"/>
    <w:rsid w:val="00F92457"/>
    <w:rsid w:val="00F92821"/>
    <w:rsid w:val="00F94A6D"/>
    <w:rsid w:val="00F94F37"/>
    <w:rsid w:val="00F95506"/>
    <w:rsid w:val="00F95526"/>
    <w:rsid w:val="00F96A0D"/>
    <w:rsid w:val="00F97554"/>
    <w:rsid w:val="00F97EEF"/>
    <w:rsid w:val="00FA0133"/>
    <w:rsid w:val="00FA0275"/>
    <w:rsid w:val="00FA05B1"/>
    <w:rsid w:val="00FA2BCA"/>
    <w:rsid w:val="00FA3C66"/>
    <w:rsid w:val="00FA409C"/>
    <w:rsid w:val="00FA412B"/>
    <w:rsid w:val="00FA4979"/>
    <w:rsid w:val="00FA54F7"/>
    <w:rsid w:val="00FA6BE4"/>
    <w:rsid w:val="00FA7D0B"/>
    <w:rsid w:val="00FB01C7"/>
    <w:rsid w:val="00FB1A77"/>
    <w:rsid w:val="00FB2A26"/>
    <w:rsid w:val="00FB2AEC"/>
    <w:rsid w:val="00FB2BB1"/>
    <w:rsid w:val="00FB2CFE"/>
    <w:rsid w:val="00FB498F"/>
    <w:rsid w:val="00FB559B"/>
    <w:rsid w:val="00FB6C27"/>
    <w:rsid w:val="00FB70EB"/>
    <w:rsid w:val="00FB7266"/>
    <w:rsid w:val="00FB7B5E"/>
    <w:rsid w:val="00FB7DE9"/>
    <w:rsid w:val="00FB7F56"/>
    <w:rsid w:val="00FC0406"/>
    <w:rsid w:val="00FC09DB"/>
    <w:rsid w:val="00FC1035"/>
    <w:rsid w:val="00FC1FF1"/>
    <w:rsid w:val="00FC44C9"/>
    <w:rsid w:val="00FC46C7"/>
    <w:rsid w:val="00FC6CF1"/>
    <w:rsid w:val="00FC70BC"/>
    <w:rsid w:val="00FC7C5A"/>
    <w:rsid w:val="00FD14CE"/>
    <w:rsid w:val="00FD2169"/>
    <w:rsid w:val="00FD2438"/>
    <w:rsid w:val="00FD268E"/>
    <w:rsid w:val="00FD51BD"/>
    <w:rsid w:val="00FD5822"/>
    <w:rsid w:val="00FD6D80"/>
    <w:rsid w:val="00FD6E89"/>
    <w:rsid w:val="00FD7735"/>
    <w:rsid w:val="00FD78F4"/>
    <w:rsid w:val="00FE0BFD"/>
    <w:rsid w:val="00FE1916"/>
    <w:rsid w:val="00FE3252"/>
    <w:rsid w:val="00FE35C8"/>
    <w:rsid w:val="00FE3CBD"/>
    <w:rsid w:val="00FE3F47"/>
    <w:rsid w:val="00FE47A7"/>
    <w:rsid w:val="00FE4A05"/>
    <w:rsid w:val="00FE5C9F"/>
    <w:rsid w:val="00FE60C6"/>
    <w:rsid w:val="00FE6499"/>
    <w:rsid w:val="00FE64CF"/>
    <w:rsid w:val="00FE6E7B"/>
    <w:rsid w:val="00FE7021"/>
    <w:rsid w:val="00FE70B3"/>
    <w:rsid w:val="00FE72DE"/>
    <w:rsid w:val="00FE7765"/>
    <w:rsid w:val="00FE7802"/>
    <w:rsid w:val="00FE7D1C"/>
    <w:rsid w:val="00FE7DAE"/>
    <w:rsid w:val="00FE7F72"/>
    <w:rsid w:val="00FF0776"/>
    <w:rsid w:val="00FF0F56"/>
    <w:rsid w:val="00FF1F6D"/>
    <w:rsid w:val="00FF2594"/>
    <w:rsid w:val="00FF317C"/>
    <w:rsid w:val="00FF326D"/>
    <w:rsid w:val="00FF3444"/>
    <w:rsid w:val="00FF41B1"/>
    <w:rsid w:val="00FF4312"/>
    <w:rsid w:val="00FF443E"/>
    <w:rsid w:val="00FF5568"/>
    <w:rsid w:val="00FF69FF"/>
    <w:rsid w:val="00FF78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7553">
      <o:colormenu v:ext="edit" fillcolor="none"/>
    </o:shapedefaults>
    <o:shapelayout v:ext="edit">
      <o:idmap v:ext="edit" data="1"/>
    </o:shapelayout>
  </w:shapeDefaults>
  <w:decimalSymbol w:val="."/>
  <w:listSeparator w:val=","/>
  <w14:docId w14:val="1852F532"/>
  <w15:docId w15:val="{12CEC1E4-EB6E-49F5-9980-3E2D68384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E97"/>
    <w:pPr>
      <w:jc w:val="both"/>
    </w:pPr>
    <w:rPr>
      <w:rFonts w:ascii="Arial" w:hAnsi="Arial"/>
      <w:sz w:val="22"/>
      <w:szCs w:val="24"/>
    </w:rPr>
  </w:style>
  <w:style w:type="paragraph" w:styleId="Heading1">
    <w:name w:val="heading 1"/>
    <w:basedOn w:val="Normal"/>
    <w:next w:val="Normal"/>
    <w:link w:val="Heading1Char"/>
    <w:uiPriority w:val="9"/>
    <w:rsid w:val="00FD78F4"/>
    <w:pPr>
      <w:keepNext/>
      <w:keepLines/>
      <w:spacing w:before="480"/>
      <w:outlineLvl w:val="0"/>
    </w:pPr>
    <w:rPr>
      <w:rFonts w:eastAsiaTheme="majorEastAsia" w:cstheme="majorBidi"/>
      <w:b/>
      <w:bCs/>
      <w:szCs w:val="28"/>
    </w:rPr>
  </w:style>
  <w:style w:type="paragraph" w:styleId="Heading3">
    <w:name w:val="heading 3"/>
    <w:basedOn w:val="Normal"/>
    <w:next w:val="Normal"/>
    <w:link w:val="Heading3Char"/>
    <w:qFormat/>
    <w:rsid w:val="00F5365F"/>
    <w:pPr>
      <w:keepNext/>
      <w:spacing w:before="240" w:after="60"/>
      <w:jc w:val="left"/>
      <w:outlineLvl w:val="2"/>
    </w:pPr>
    <w:rPr>
      <w:rFonts w:ascii="Trebuchet MS" w:hAnsi="Trebuchet MS"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oNotUse">
    <w:name w:val="c Do Not Use"/>
    <w:basedOn w:val="Normal"/>
    <w:semiHidden/>
    <w:qFormat/>
    <w:rsid w:val="00FF69FF"/>
    <w:pPr>
      <w:numPr>
        <w:numId w:val="4"/>
      </w:numPr>
    </w:pPr>
    <w:rPr>
      <w:color w:val="FFFFFF" w:themeColor="background1"/>
    </w:rPr>
  </w:style>
  <w:style w:type="paragraph" w:customStyle="1" w:styleId="Clause1">
    <w:name w:val="Clause 1."/>
    <w:basedOn w:val="Normal"/>
    <w:next w:val="Clause11"/>
    <w:uiPriority w:val="1"/>
    <w:qFormat/>
    <w:rsid w:val="00FF69FF"/>
    <w:pPr>
      <w:keepNext/>
      <w:numPr>
        <w:ilvl w:val="1"/>
        <w:numId w:val="4"/>
      </w:numPr>
      <w:spacing w:before="560"/>
    </w:pPr>
    <w:rPr>
      <w:b/>
      <w:caps/>
    </w:rPr>
  </w:style>
  <w:style w:type="paragraph" w:customStyle="1" w:styleId="Clause11">
    <w:name w:val="Clause 1.1."/>
    <w:basedOn w:val="Normal"/>
    <w:uiPriority w:val="2"/>
    <w:qFormat/>
    <w:rsid w:val="00FF69FF"/>
    <w:pPr>
      <w:numPr>
        <w:ilvl w:val="2"/>
        <w:numId w:val="4"/>
      </w:numPr>
    </w:pPr>
  </w:style>
  <w:style w:type="paragraph" w:customStyle="1" w:styleId="Clause111">
    <w:name w:val="Clause 1.1.1."/>
    <w:basedOn w:val="Normal"/>
    <w:uiPriority w:val="2"/>
    <w:qFormat/>
    <w:rsid w:val="00FF69FF"/>
    <w:pPr>
      <w:numPr>
        <w:ilvl w:val="3"/>
        <w:numId w:val="4"/>
      </w:numPr>
    </w:pPr>
  </w:style>
  <w:style w:type="paragraph" w:customStyle="1" w:styleId="Clause1111">
    <w:name w:val="Clause 1.1.1.1."/>
    <w:basedOn w:val="Normal"/>
    <w:uiPriority w:val="2"/>
    <w:qFormat/>
    <w:rsid w:val="00FF69FF"/>
    <w:pPr>
      <w:numPr>
        <w:ilvl w:val="4"/>
        <w:numId w:val="4"/>
      </w:numPr>
      <w:tabs>
        <w:tab w:val="left" w:pos="3969"/>
      </w:tabs>
    </w:pPr>
  </w:style>
  <w:style w:type="paragraph" w:customStyle="1" w:styleId="Clause11111">
    <w:name w:val="Clause 1.1.1.1.1."/>
    <w:basedOn w:val="Normal"/>
    <w:uiPriority w:val="2"/>
    <w:qFormat/>
    <w:rsid w:val="00FF69FF"/>
    <w:pPr>
      <w:numPr>
        <w:ilvl w:val="5"/>
        <w:numId w:val="4"/>
      </w:numPr>
    </w:pPr>
  </w:style>
  <w:style w:type="paragraph" w:customStyle="1" w:styleId="PDoNotUse">
    <w:name w:val="P Do Not Use"/>
    <w:basedOn w:val="Normal"/>
    <w:next w:val="Normal"/>
    <w:rsid w:val="00791B63"/>
    <w:pPr>
      <w:numPr>
        <w:numId w:val="5"/>
      </w:numPr>
    </w:pPr>
    <w:rPr>
      <w:color w:val="FFFFFF"/>
      <w:sz w:val="2"/>
    </w:rPr>
  </w:style>
  <w:style w:type="paragraph" w:customStyle="1" w:styleId="Para1">
    <w:name w:val="Para 1."/>
    <w:uiPriority w:val="1"/>
    <w:qFormat/>
    <w:rsid w:val="00FF69FF"/>
    <w:pPr>
      <w:numPr>
        <w:ilvl w:val="1"/>
        <w:numId w:val="5"/>
      </w:numPr>
      <w:jc w:val="both"/>
    </w:pPr>
    <w:rPr>
      <w:rFonts w:ascii="Arial" w:hAnsi="Arial"/>
      <w:sz w:val="22"/>
    </w:rPr>
  </w:style>
  <w:style w:type="paragraph" w:customStyle="1" w:styleId="Para11">
    <w:name w:val="Para 1.1."/>
    <w:basedOn w:val="Para1"/>
    <w:uiPriority w:val="4"/>
    <w:qFormat/>
    <w:rsid w:val="00FF69FF"/>
    <w:pPr>
      <w:numPr>
        <w:ilvl w:val="2"/>
      </w:numPr>
    </w:pPr>
  </w:style>
  <w:style w:type="paragraph" w:customStyle="1" w:styleId="Para111">
    <w:name w:val="Para 1.1.1."/>
    <w:basedOn w:val="Para1"/>
    <w:uiPriority w:val="4"/>
    <w:qFormat/>
    <w:rsid w:val="00FF69FF"/>
    <w:pPr>
      <w:numPr>
        <w:ilvl w:val="3"/>
      </w:numPr>
    </w:pPr>
  </w:style>
  <w:style w:type="paragraph" w:customStyle="1" w:styleId="Para1111">
    <w:name w:val="Para 1.1.1.1."/>
    <w:basedOn w:val="Para1"/>
    <w:uiPriority w:val="4"/>
    <w:qFormat/>
    <w:rsid w:val="00FF69FF"/>
    <w:pPr>
      <w:numPr>
        <w:ilvl w:val="4"/>
      </w:numPr>
    </w:pPr>
  </w:style>
  <w:style w:type="paragraph" w:customStyle="1" w:styleId="Para11111">
    <w:name w:val="Para 1.1.1.1.1."/>
    <w:basedOn w:val="Para1"/>
    <w:uiPriority w:val="4"/>
    <w:qFormat/>
    <w:rsid w:val="00FF69FF"/>
    <w:pPr>
      <w:numPr>
        <w:ilvl w:val="5"/>
      </w:numPr>
    </w:pPr>
  </w:style>
  <w:style w:type="paragraph" w:styleId="ListParagraph">
    <w:name w:val="List Paragraph"/>
    <w:basedOn w:val="Normal"/>
    <w:link w:val="ListParagraphChar"/>
    <w:uiPriority w:val="34"/>
    <w:unhideWhenUsed/>
    <w:qFormat/>
    <w:rsid w:val="00FF69FF"/>
    <w:pPr>
      <w:ind w:left="720"/>
      <w:contextualSpacing/>
    </w:pPr>
  </w:style>
  <w:style w:type="paragraph" w:styleId="Title">
    <w:name w:val="Title"/>
    <w:basedOn w:val="Normal"/>
    <w:next w:val="Normal"/>
    <w:link w:val="TitleChar"/>
    <w:uiPriority w:val="10"/>
    <w:qFormat/>
    <w:rsid w:val="00FD78F4"/>
    <w:pPr>
      <w:keepNext/>
    </w:pPr>
    <w:rPr>
      <w:caps/>
    </w:rPr>
  </w:style>
  <w:style w:type="character" w:customStyle="1" w:styleId="TitleChar">
    <w:name w:val="Title Char"/>
    <w:basedOn w:val="DefaultParagraphFont"/>
    <w:link w:val="Title"/>
    <w:uiPriority w:val="10"/>
    <w:rsid w:val="00FD78F4"/>
    <w:rPr>
      <w:rFonts w:ascii="Arial" w:hAnsi="Arial"/>
      <w:caps/>
      <w:sz w:val="22"/>
      <w:szCs w:val="24"/>
    </w:rPr>
  </w:style>
  <w:style w:type="paragraph" w:customStyle="1" w:styleId="Background">
    <w:name w:val="Background"/>
    <w:basedOn w:val="Normal"/>
    <w:next w:val="Background2"/>
    <w:uiPriority w:val="5"/>
    <w:qFormat/>
    <w:rsid w:val="00FF69FF"/>
    <w:pPr>
      <w:keepNext/>
      <w:spacing w:before="480"/>
    </w:pPr>
    <w:rPr>
      <w:rFonts w:cstheme="minorBidi"/>
      <w:b/>
      <w:caps/>
    </w:rPr>
  </w:style>
  <w:style w:type="paragraph" w:customStyle="1" w:styleId="Background2">
    <w:name w:val="Background2"/>
    <w:basedOn w:val="Normal"/>
    <w:uiPriority w:val="99"/>
    <w:rsid w:val="0091518A"/>
    <w:pPr>
      <w:numPr>
        <w:numId w:val="1"/>
      </w:numPr>
    </w:pPr>
  </w:style>
  <w:style w:type="numbering" w:customStyle="1" w:styleId="BackgroundNos">
    <w:name w:val="BackgroundNos"/>
    <w:uiPriority w:val="99"/>
    <w:rsid w:val="0091518A"/>
    <w:pPr>
      <w:numPr>
        <w:numId w:val="1"/>
      </w:numPr>
    </w:pPr>
  </w:style>
  <w:style w:type="paragraph" w:styleId="Header">
    <w:name w:val="header"/>
    <w:basedOn w:val="Normal"/>
    <w:link w:val="HeaderChar"/>
    <w:uiPriority w:val="99"/>
    <w:unhideWhenUsed/>
    <w:rsid w:val="00F038DF"/>
    <w:pPr>
      <w:tabs>
        <w:tab w:val="center" w:pos="4513"/>
        <w:tab w:val="right" w:pos="9026"/>
      </w:tabs>
    </w:pPr>
  </w:style>
  <w:style w:type="character" w:customStyle="1" w:styleId="HeaderChar">
    <w:name w:val="Header Char"/>
    <w:basedOn w:val="DefaultParagraphFont"/>
    <w:link w:val="Header"/>
    <w:uiPriority w:val="99"/>
    <w:rsid w:val="00F038DF"/>
    <w:rPr>
      <w:rFonts w:ascii="Arial" w:hAnsi="Arial" w:cs="Times New Roman"/>
      <w:szCs w:val="24"/>
    </w:rPr>
  </w:style>
  <w:style w:type="paragraph" w:styleId="Footer">
    <w:name w:val="footer"/>
    <w:basedOn w:val="Normal"/>
    <w:link w:val="FooterChar"/>
    <w:uiPriority w:val="99"/>
    <w:rsid w:val="0091518A"/>
    <w:pPr>
      <w:tabs>
        <w:tab w:val="center" w:pos="4513"/>
        <w:tab w:val="right" w:pos="9026"/>
      </w:tabs>
    </w:pPr>
    <w:rPr>
      <w:sz w:val="16"/>
    </w:rPr>
  </w:style>
  <w:style w:type="character" w:customStyle="1" w:styleId="FooterChar">
    <w:name w:val="Footer Char"/>
    <w:basedOn w:val="DefaultParagraphFont"/>
    <w:link w:val="Footer"/>
    <w:uiPriority w:val="99"/>
    <w:rsid w:val="002013C9"/>
    <w:rPr>
      <w:rFonts w:ascii="Arial" w:hAnsi="Arial"/>
      <w:sz w:val="16"/>
      <w:szCs w:val="24"/>
    </w:rPr>
  </w:style>
  <w:style w:type="paragraph" w:customStyle="1" w:styleId="Parties">
    <w:name w:val="Parties"/>
    <w:basedOn w:val="Normal"/>
    <w:next w:val="Parties2"/>
    <w:uiPriority w:val="4"/>
    <w:qFormat/>
    <w:rsid w:val="00FF69FF"/>
    <w:pPr>
      <w:numPr>
        <w:numId w:val="6"/>
      </w:numPr>
      <w:tabs>
        <w:tab w:val="left" w:pos="3969"/>
      </w:tabs>
    </w:pPr>
    <w:rPr>
      <w:b/>
    </w:rPr>
  </w:style>
  <w:style w:type="paragraph" w:customStyle="1" w:styleId="Parties2">
    <w:name w:val="Parties2"/>
    <w:basedOn w:val="Normal"/>
    <w:uiPriority w:val="4"/>
    <w:qFormat/>
    <w:rsid w:val="0091518A"/>
    <w:pPr>
      <w:tabs>
        <w:tab w:val="left" w:pos="6237"/>
      </w:tabs>
      <w:ind w:left="3969"/>
    </w:pPr>
  </w:style>
  <w:style w:type="numbering" w:customStyle="1" w:styleId="PartyNos">
    <w:name w:val="PartyNos"/>
    <w:uiPriority w:val="99"/>
    <w:rsid w:val="0091518A"/>
    <w:pPr>
      <w:numPr>
        <w:numId w:val="2"/>
      </w:numPr>
    </w:pPr>
  </w:style>
  <w:style w:type="paragraph" w:customStyle="1" w:styleId="ScheduleHeading1">
    <w:name w:val="ScheduleHeading1"/>
    <w:basedOn w:val="Normal"/>
    <w:next w:val="ScheduleHeading2"/>
    <w:uiPriority w:val="4"/>
    <w:qFormat/>
    <w:rsid w:val="002013C9"/>
    <w:pPr>
      <w:pageBreakBefore/>
      <w:spacing w:before="480"/>
      <w:jc w:val="center"/>
    </w:pPr>
    <w:rPr>
      <w:b/>
      <w:caps/>
    </w:rPr>
  </w:style>
  <w:style w:type="paragraph" w:customStyle="1" w:styleId="ScheduleHeading2">
    <w:name w:val="ScheduleHeading2"/>
    <w:basedOn w:val="Normal"/>
    <w:next w:val="Para1"/>
    <w:uiPriority w:val="3"/>
    <w:rsid w:val="0091518A"/>
    <w:pPr>
      <w:spacing w:after="240"/>
      <w:jc w:val="center"/>
    </w:pPr>
    <w:rPr>
      <w:b/>
    </w:rPr>
  </w:style>
  <w:style w:type="numbering" w:customStyle="1" w:styleId="CLAUSES">
    <w:name w:val="CLAUSES"/>
    <w:uiPriority w:val="99"/>
    <w:rsid w:val="0091518A"/>
    <w:pPr>
      <w:numPr>
        <w:numId w:val="3"/>
      </w:numPr>
    </w:pPr>
  </w:style>
  <w:style w:type="paragraph" w:customStyle="1" w:styleId="Definitions">
    <w:name w:val="Definitions"/>
    <w:basedOn w:val="Normal"/>
    <w:uiPriority w:val="3"/>
    <w:rsid w:val="0091518A"/>
  </w:style>
  <w:style w:type="paragraph" w:customStyle="1" w:styleId="Body1">
    <w:name w:val="Body 1"/>
    <w:basedOn w:val="Normal"/>
    <w:uiPriority w:val="1"/>
    <w:qFormat/>
    <w:rsid w:val="00FF69FF"/>
    <w:pPr>
      <w:ind w:left="567"/>
    </w:pPr>
  </w:style>
  <w:style w:type="paragraph" w:customStyle="1" w:styleId="Body2">
    <w:name w:val="Body 2"/>
    <w:basedOn w:val="Normal"/>
    <w:uiPriority w:val="3"/>
    <w:qFormat/>
    <w:rsid w:val="00FF69FF"/>
    <w:pPr>
      <w:ind w:left="1418"/>
    </w:pPr>
  </w:style>
  <w:style w:type="paragraph" w:customStyle="1" w:styleId="Body3">
    <w:name w:val="Body 3"/>
    <w:basedOn w:val="Normal"/>
    <w:uiPriority w:val="3"/>
    <w:qFormat/>
    <w:rsid w:val="00FF69FF"/>
    <w:pPr>
      <w:ind w:left="2552"/>
    </w:pPr>
  </w:style>
  <w:style w:type="paragraph" w:customStyle="1" w:styleId="Body4">
    <w:name w:val="Body 4"/>
    <w:basedOn w:val="Normal"/>
    <w:qFormat/>
    <w:rsid w:val="00FF69FF"/>
    <w:pPr>
      <w:ind w:left="3969"/>
    </w:pPr>
  </w:style>
  <w:style w:type="paragraph" w:customStyle="1" w:styleId="Body5">
    <w:name w:val="Body 5"/>
    <w:basedOn w:val="Normal"/>
    <w:uiPriority w:val="3"/>
    <w:qFormat/>
    <w:rsid w:val="00FF69FF"/>
    <w:pPr>
      <w:ind w:left="5670"/>
    </w:pPr>
  </w:style>
  <w:style w:type="character" w:customStyle="1" w:styleId="Heading1Char">
    <w:name w:val="Heading 1 Char"/>
    <w:basedOn w:val="DefaultParagraphFont"/>
    <w:link w:val="Heading1"/>
    <w:uiPriority w:val="9"/>
    <w:rsid w:val="00FD78F4"/>
    <w:rPr>
      <w:rFonts w:ascii="Arial" w:eastAsiaTheme="majorEastAsia" w:hAnsi="Arial" w:cstheme="majorBidi"/>
      <w:b/>
      <w:bCs/>
      <w:sz w:val="22"/>
      <w:szCs w:val="28"/>
    </w:rPr>
  </w:style>
  <w:style w:type="paragraph" w:styleId="TOC1">
    <w:name w:val="toc 1"/>
    <w:basedOn w:val="Normal"/>
    <w:next w:val="Normal"/>
    <w:autoRedefine/>
    <w:unhideWhenUsed/>
    <w:rsid w:val="002F0276"/>
    <w:pPr>
      <w:tabs>
        <w:tab w:val="left" w:leader="dot" w:pos="9356"/>
      </w:tabs>
    </w:pPr>
    <w:rPr>
      <w:caps/>
    </w:rPr>
  </w:style>
  <w:style w:type="character" w:styleId="Hyperlink">
    <w:name w:val="Hyperlink"/>
    <w:basedOn w:val="DefaultParagraphFont"/>
    <w:uiPriority w:val="99"/>
    <w:unhideWhenUsed/>
    <w:rsid w:val="00B73E97"/>
    <w:rPr>
      <w:color w:val="0070C0"/>
      <w:u w:val="single"/>
    </w:rPr>
  </w:style>
  <w:style w:type="paragraph" w:styleId="BalloonText">
    <w:name w:val="Balloon Text"/>
    <w:basedOn w:val="Normal"/>
    <w:link w:val="BalloonTextChar"/>
    <w:uiPriority w:val="99"/>
    <w:semiHidden/>
    <w:unhideWhenUsed/>
    <w:rsid w:val="002F0276"/>
    <w:rPr>
      <w:rFonts w:ascii="Tahoma" w:hAnsi="Tahoma" w:cs="Tahoma"/>
      <w:sz w:val="16"/>
      <w:szCs w:val="16"/>
    </w:rPr>
  </w:style>
  <w:style w:type="paragraph" w:styleId="TOC2">
    <w:name w:val="toc 2"/>
    <w:basedOn w:val="Normal"/>
    <w:next w:val="Normal"/>
    <w:autoRedefine/>
    <w:uiPriority w:val="39"/>
    <w:unhideWhenUsed/>
    <w:rsid w:val="002F0276"/>
    <w:pPr>
      <w:tabs>
        <w:tab w:val="left" w:leader="dot" w:pos="9356"/>
      </w:tabs>
    </w:pPr>
    <w:rPr>
      <w:caps/>
    </w:rPr>
  </w:style>
  <w:style w:type="paragraph" w:styleId="TOC3">
    <w:name w:val="toc 3"/>
    <w:basedOn w:val="Normal"/>
    <w:next w:val="Normal"/>
    <w:autoRedefine/>
    <w:uiPriority w:val="39"/>
    <w:unhideWhenUsed/>
    <w:rsid w:val="002F0276"/>
    <w:pPr>
      <w:tabs>
        <w:tab w:val="left" w:leader="dot" w:pos="9356"/>
      </w:tabs>
    </w:pPr>
  </w:style>
  <w:style w:type="character" w:customStyle="1" w:styleId="BalloonTextChar">
    <w:name w:val="Balloon Text Char"/>
    <w:basedOn w:val="DefaultParagraphFont"/>
    <w:link w:val="BalloonText"/>
    <w:uiPriority w:val="99"/>
    <w:semiHidden/>
    <w:rsid w:val="002F0276"/>
    <w:rPr>
      <w:rFonts w:ascii="Tahoma" w:hAnsi="Tahoma" w:cs="Tahoma"/>
      <w:sz w:val="16"/>
      <w:szCs w:val="16"/>
    </w:rPr>
  </w:style>
  <w:style w:type="paragraph" w:customStyle="1" w:styleId="msolistparagraph0">
    <w:name w:val="msolistparagraph"/>
    <w:basedOn w:val="Normal"/>
    <w:uiPriority w:val="99"/>
    <w:rsid w:val="00B15563"/>
    <w:pPr>
      <w:ind w:left="720"/>
      <w:jc w:val="left"/>
    </w:pPr>
    <w:rPr>
      <w:rFonts w:ascii="Calibri" w:hAnsi="Calibri"/>
      <w:szCs w:val="22"/>
      <w:lang w:eastAsia="ja-JP"/>
    </w:rPr>
  </w:style>
  <w:style w:type="paragraph" w:customStyle="1" w:styleId="Default">
    <w:name w:val="Default"/>
    <w:rsid w:val="00867667"/>
    <w:pPr>
      <w:widowControl w:val="0"/>
    </w:pPr>
    <w:rPr>
      <w:rFonts w:ascii="DFFMF N+ Myriad" w:hAnsi="DFFMF N+ Myriad"/>
      <w:color w:val="000000"/>
      <w:sz w:val="24"/>
      <w:lang w:eastAsia="en-GB"/>
    </w:rPr>
  </w:style>
  <w:style w:type="character" w:styleId="Emphasis">
    <w:name w:val="Emphasis"/>
    <w:basedOn w:val="DefaultParagraphFont"/>
    <w:uiPriority w:val="20"/>
    <w:qFormat/>
    <w:rsid w:val="00867667"/>
    <w:rPr>
      <w:rFonts w:cs="Times New Roman"/>
      <w:i/>
    </w:rPr>
  </w:style>
  <w:style w:type="paragraph" w:customStyle="1" w:styleId="Body">
    <w:name w:val="Body"/>
    <w:aliases w:val="by"/>
    <w:basedOn w:val="Normal"/>
    <w:link w:val="BodyChar1"/>
    <w:uiPriority w:val="99"/>
    <w:rsid w:val="00867667"/>
    <w:pPr>
      <w:spacing w:after="140" w:line="290" w:lineRule="auto"/>
    </w:pPr>
    <w:rPr>
      <w:kern w:val="20"/>
      <w:sz w:val="20"/>
    </w:rPr>
  </w:style>
  <w:style w:type="character" w:customStyle="1" w:styleId="BodyChar1">
    <w:name w:val="Body Char1"/>
    <w:aliases w:val="by Char"/>
    <w:link w:val="Body"/>
    <w:uiPriority w:val="99"/>
    <w:locked/>
    <w:rsid w:val="00867667"/>
    <w:rPr>
      <w:rFonts w:ascii="Arial" w:hAnsi="Arial"/>
      <w:kern w:val="20"/>
      <w:szCs w:val="24"/>
    </w:rPr>
  </w:style>
  <w:style w:type="paragraph" w:styleId="NormalWeb">
    <w:name w:val="Normal (Web)"/>
    <w:basedOn w:val="Normal"/>
    <w:uiPriority w:val="99"/>
    <w:unhideWhenUsed/>
    <w:rsid w:val="002A324C"/>
    <w:pPr>
      <w:spacing w:before="100" w:beforeAutospacing="1" w:after="100" w:afterAutospacing="1"/>
      <w:jc w:val="left"/>
    </w:pPr>
    <w:rPr>
      <w:rFonts w:ascii="Times New Roman" w:eastAsiaTheme="minorHAnsi" w:hAnsi="Times New Roman"/>
      <w:sz w:val="24"/>
      <w:lang w:eastAsia="en-GB"/>
    </w:rPr>
  </w:style>
  <w:style w:type="character" w:styleId="Strong">
    <w:name w:val="Strong"/>
    <w:basedOn w:val="DefaultParagraphFont"/>
    <w:uiPriority w:val="22"/>
    <w:qFormat/>
    <w:rsid w:val="002A324C"/>
    <w:rPr>
      <w:b/>
      <w:bCs/>
    </w:rPr>
  </w:style>
  <w:style w:type="character" w:customStyle="1" w:styleId="Heading3Char">
    <w:name w:val="Heading 3 Char"/>
    <w:basedOn w:val="DefaultParagraphFont"/>
    <w:link w:val="Heading3"/>
    <w:rsid w:val="00F5365F"/>
    <w:rPr>
      <w:rFonts w:ascii="Trebuchet MS" w:hAnsi="Trebuchet MS" w:cs="Arial"/>
      <w:b/>
      <w:bCs/>
      <w:sz w:val="24"/>
      <w:szCs w:val="26"/>
    </w:rPr>
  </w:style>
  <w:style w:type="paragraph" w:customStyle="1" w:styleId="EMLStitileofseminar">
    <w:name w:val="EMLS titile of seminar"/>
    <w:basedOn w:val="Normal"/>
    <w:link w:val="EMLStitileofseminarCharChar"/>
    <w:rsid w:val="00F5365F"/>
    <w:pPr>
      <w:keepNext/>
      <w:jc w:val="left"/>
      <w:outlineLvl w:val="0"/>
    </w:pPr>
    <w:rPr>
      <w:rFonts w:ascii="Trebuchet MS" w:hAnsi="Trebuchet MS" w:cs="Arial"/>
      <w:b/>
      <w:bCs/>
      <w:color w:val="2059A0"/>
      <w:sz w:val="24"/>
      <w:szCs w:val="32"/>
      <w:u w:color="FF0000"/>
    </w:rPr>
  </w:style>
  <w:style w:type="paragraph" w:customStyle="1" w:styleId="EMLSseminaroverview">
    <w:name w:val="EMLS seminar overview"/>
    <w:basedOn w:val="Normal"/>
    <w:rsid w:val="00F5365F"/>
    <w:pPr>
      <w:keepNext/>
      <w:spacing w:after="60"/>
      <w:jc w:val="left"/>
      <w:outlineLvl w:val="1"/>
    </w:pPr>
    <w:rPr>
      <w:rFonts w:ascii="Trebuchet MS" w:hAnsi="Trebuchet MS" w:cs="Arial"/>
      <w:b/>
      <w:color w:val="2059A0"/>
      <w:szCs w:val="28"/>
      <w:u w:color="FF0000"/>
    </w:rPr>
  </w:style>
  <w:style w:type="character" w:customStyle="1" w:styleId="StyleArial14pt">
    <w:name w:val="Style Arial 14 pt"/>
    <w:semiHidden/>
    <w:rsid w:val="00F5365F"/>
    <w:rPr>
      <w:rFonts w:ascii="Trebuchet MS" w:hAnsi="Trebuchet MS"/>
      <w:sz w:val="28"/>
    </w:rPr>
  </w:style>
  <w:style w:type="character" w:customStyle="1" w:styleId="EMLStitileofseminarCharChar">
    <w:name w:val="EMLS titile of seminar Char Char"/>
    <w:link w:val="EMLStitileofseminar"/>
    <w:rsid w:val="00F5365F"/>
    <w:rPr>
      <w:rFonts w:ascii="Trebuchet MS" w:hAnsi="Trebuchet MS" w:cs="Arial"/>
      <w:b/>
      <w:bCs/>
      <w:color w:val="2059A0"/>
      <w:sz w:val="24"/>
      <w:szCs w:val="32"/>
      <w:u w:color="FF0000"/>
    </w:rPr>
  </w:style>
  <w:style w:type="paragraph" w:customStyle="1" w:styleId="EMLSmainstyle">
    <w:name w:val="EMLS main style"/>
    <w:basedOn w:val="EMLStitileofseminar"/>
    <w:uiPriority w:val="99"/>
    <w:rsid w:val="00F5365F"/>
    <w:rPr>
      <w:sz w:val="22"/>
    </w:rPr>
  </w:style>
  <w:style w:type="table" w:styleId="TableGrid">
    <w:name w:val="Table Grid"/>
    <w:basedOn w:val="TableNormal"/>
    <w:uiPriority w:val="59"/>
    <w:rsid w:val="00070E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162AAC"/>
    <w:pPr>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162AAC"/>
    <w:rPr>
      <w:rFonts w:ascii="Consolas" w:eastAsiaTheme="minorHAnsi" w:hAnsi="Consolas" w:cstheme="minorBidi"/>
      <w:sz w:val="21"/>
      <w:szCs w:val="21"/>
    </w:rPr>
  </w:style>
  <w:style w:type="paragraph" w:styleId="BodyText">
    <w:name w:val="Body Text"/>
    <w:basedOn w:val="Normal"/>
    <w:link w:val="BodyTextChar"/>
    <w:uiPriority w:val="99"/>
    <w:unhideWhenUsed/>
    <w:rsid w:val="00023D49"/>
    <w:rPr>
      <w:rFonts w:eastAsiaTheme="minorHAnsi" w:cs="Arial"/>
      <w:szCs w:val="22"/>
      <w:u w:val="single"/>
      <w:lang w:eastAsia="en-GB"/>
    </w:rPr>
  </w:style>
  <w:style w:type="character" w:customStyle="1" w:styleId="BodyTextChar">
    <w:name w:val="Body Text Char"/>
    <w:basedOn w:val="DefaultParagraphFont"/>
    <w:link w:val="BodyText"/>
    <w:uiPriority w:val="99"/>
    <w:rsid w:val="00023D49"/>
    <w:rPr>
      <w:rFonts w:ascii="Arial" w:eastAsiaTheme="minorHAnsi" w:hAnsi="Arial" w:cs="Arial"/>
      <w:sz w:val="22"/>
      <w:szCs w:val="22"/>
      <w:u w:val="single"/>
      <w:lang w:eastAsia="en-GB"/>
    </w:rPr>
  </w:style>
  <w:style w:type="paragraph" w:customStyle="1" w:styleId="TableContents">
    <w:name w:val="Table Contents"/>
    <w:basedOn w:val="Normal"/>
    <w:rsid w:val="00881AEE"/>
    <w:pPr>
      <w:spacing w:after="120" w:line="264" w:lineRule="auto"/>
      <w:jc w:val="left"/>
    </w:pPr>
    <w:rPr>
      <w:rFonts w:ascii="Calibri" w:eastAsiaTheme="minorHAnsi" w:hAnsi="Calibri"/>
      <w:sz w:val="20"/>
      <w:szCs w:val="20"/>
      <w:lang w:eastAsia="en-GB"/>
    </w:rPr>
  </w:style>
  <w:style w:type="character" w:customStyle="1" w:styleId="00-Normal-BBChar">
    <w:name w:val="00-Normal-BB Char"/>
    <w:basedOn w:val="DefaultParagraphFont"/>
    <w:link w:val="00-Normal-BB"/>
    <w:locked/>
    <w:rsid w:val="00A557B7"/>
    <w:rPr>
      <w:rFonts w:ascii="Arial" w:hAnsi="Arial" w:cs="Arial"/>
    </w:rPr>
  </w:style>
  <w:style w:type="paragraph" w:customStyle="1" w:styleId="00-Normal-BB">
    <w:name w:val="00-Normal-BB"/>
    <w:basedOn w:val="Normal"/>
    <w:link w:val="00-Normal-BBChar"/>
    <w:rsid w:val="00A557B7"/>
    <w:rPr>
      <w:rFonts w:cs="Arial"/>
      <w:sz w:val="20"/>
      <w:szCs w:val="20"/>
    </w:rPr>
  </w:style>
  <w:style w:type="paragraph" w:customStyle="1" w:styleId="db31bb36-ae15-4fd5-bdac-a8244a2ab5c7">
    <w:name w:val="db31bb36-ae15-4fd5-bdac-a8244a2ab5c7"/>
    <w:basedOn w:val="Normal"/>
    <w:uiPriority w:val="99"/>
    <w:rsid w:val="009E0400"/>
    <w:pPr>
      <w:jc w:val="left"/>
    </w:pPr>
    <w:rPr>
      <w:rFonts w:ascii="Times New Roman" w:eastAsiaTheme="minorHAnsi" w:hAnsi="Times New Roman"/>
      <w:sz w:val="24"/>
      <w:lang w:eastAsia="en-GB"/>
    </w:rPr>
  </w:style>
  <w:style w:type="character" w:customStyle="1" w:styleId="SubheadingL1Char">
    <w:name w:val="Subheading L1 Char"/>
    <w:link w:val="SubheadingL1"/>
    <w:locked/>
    <w:rsid w:val="000A46B8"/>
    <w:rPr>
      <w:b/>
      <w:color w:val="00ADD1"/>
      <w:lang w:val="en-US" w:eastAsia="en-GB"/>
    </w:rPr>
  </w:style>
  <w:style w:type="paragraph" w:customStyle="1" w:styleId="SubheadingL1">
    <w:name w:val="Subheading L1"/>
    <w:link w:val="SubheadingL1Char"/>
    <w:qFormat/>
    <w:rsid w:val="000A46B8"/>
    <w:pPr>
      <w:spacing w:before="120" w:after="80" w:line="260" w:lineRule="exact"/>
    </w:pPr>
    <w:rPr>
      <w:b/>
      <w:color w:val="00ADD1"/>
      <w:lang w:val="en-US" w:eastAsia="en-GB"/>
    </w:rPr>
  </w:style>
  <w:style w:type="character" w:customStyle="1" w:styleId="lead">
    <w:name w:val="lead"/>
    <w:basedOn w:val="DefaultParagraphFont"/>
    <w:rsid w:val="00443F24"/>
  </w:style>
  <w:style w:type="character" w:customStyle="1" w:styleId="st">
    <w:name w:val="st"/>
    <w:rsid w:val="00133561"/>
  </w:style>
  <w:style w:type="character" w:customStyle="1" w:styleId="ListParagraphChar">
    <w:name w:val="List Paragraph Char"/>
    <w:link w:val="ListParagraph"/>
    <w:uiPriority w:val="34"/>
    <w:locked/>
    <w:rsid w:val="006429E3"/>
    <w:rPr>
      <w:rFonts w:ascii="Arial" w:hAnsi="Arial"/>
      <w:sz w:val="22"/>
      <w:szCs w:val="24"/>
    </w:rPr>
  </w:style>
  <w:style w:type="paragraph" w:customStyle="1" w:styleId="BB-Normal">
    <w:name w:val="BB-Normal"/>
    <w:basedOn w:val="Normal"/>
    <w:uiPriority w:val="99"/>
    <w:rsid w:val="00BF79DB"/>
    <w:rPr>
      <w:rFonts w:eastAsiaTheme="minorHAnsi" w:cs="Arial"/>
      <w:sz w:val="20"/>
      <w:szCs w:val="20"/>
    </w:rPr>
  </w:style>
  <w:style w:type="paragraph" w:customStyle="1" w:styleId="copy-large">
    <w:name w:val="copy-large"/>
    <w:basedOn w:val="Normal"/>
    <w:rsid w:val="007303FC"/>
    <w:pPr>
      <w:spacing w:after="225"/>
      <w:jc w:val="left"/>
    </w:pPr>
    <w:rPr>
      <w:rFonts w:ascii="Times New Roman" w:hAnsi="Times New Roman"/>
      <w:sz w:val="33"/>
      <w:szCs w:val="33"/>
      <w:lang w:eastAsia="en-GB"/>
    </w:rPr>
  </w:style>
  <w:style w:type="character" w:customStyle="1" w:styleId="lead2">
    <w:name w:val="lead2"/>
    <w:basedOn w:val="DefaultParagraphFont"/>
    <w:rsid w:val="007011B2"/>
  </w:style>
  <w:style w:type="table" w:customStyle="1" w:styleId="TableGrid1">
    <w:name w:val="Table Grid1"/>
    <w:basedOn w:val="TableNormal"/>
    <w:next w:val="TableGrid"/>
    <w:uiPriority w:val="59"/>
    <w:rsid w:val="00200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PSmacrorestart">
    <w:name w:val="GPS macro restart"/>
    <w:basedOn w:val="Normal"/>
    <w:uiPriority w:val="99"/>
    <w:semiHidden/>
    <w:rsid w:val="00FF2594"/>
    <w:pPr>
      <w:overflowPunct w:val="0"/>
      <w:autoSpaceDE w:val="0"/>
      <w:autoSpaceDN w:val="0"/>
    </w:pPr>
    <w:rPr>
      <w:rFonts w:ascii="Calibri" w:eastAsiaTheme="minorHAnsi" w:hAnsi="Calibri" w:cs="Calibri"/>
      <w:color w:val="FFFFFF"/>
      <w:sz w:val="16"/>
      <w:szCs w:val="16"/>
    </w:rPr>
  </w:style>
  <w:style w:type="paragraph" w:customStyle="1" w:styleId="Headermain">
    <w:name w:val="Header main"/>
    <w:basedOn w:val="EMLStitileofseminar"/>
    <w:link w:val="HeadermainChar"/>
    <w:qFormat/>
    <w:rsid w:val="009C6273"/>
    <w:pPr>
      <w:numPr>
        <w:numId w:val="7"/>
      </w:numPr>
      <w:ind w:left="567" w:right="-1" w:hanging="567"/>
      <w:jc w:val="both"/>
    </w:pPr>
    <w:rPr>
      <w:rFonts w:ascii="Mairy Regular" w:hAnsi="Mairy Regular"/>
      <w:sz w:val="36"/>
      <w:szCs w:val="36"/>
    </w:rPr>
  </w:style>
  <w:style w:type="paragraph" w:customStyle="1" w:styleId="Headmain">
    <w:name w:val="Head main"/>
    <w:basedOn w:val="Headermain"/>
    <w:link w:val="HeadmainChar"/>
    <w:qFormat/>
    <w:rsid w:val="00790373"/>
    <w:rPr>
      <w:color w:val="95C11F"/>
    </w:rPr>
  </w:style>
  <w:style w:type="character" w:customStyle="1" w:styleId="HeadermainChar">
    <w:name w:val="Header main Char"/>
    <w:basedOn w:val="EMLStitileofseminarCharChar"/>
    <w:link w:val="Headermain"/>
    <w:rsid w:val="009C6273"/>
    <w:rPr>
      <w:rFonts w:ascii="Mairy Regular" w:hAnsi="Mairy Regular" w:cs="Arial"/>
      <w:b/>
      <w:bCs/>
      <w:color w:val="2059A0"/>
      <w:sz w:val="36"/>
      <w:szCs w:val="36"/>
      <w:u w:color="FF0000"/>
    </w:rPr>
  </w:style>
  <w:style w:type="paragraph" w:customStyle="1" w:styleId="Main">
    <w:name w:val="Main"/>
    <w:basedOn w:val="Normal"/>
    <w:link w:val="MainChar"/>
    <w:qFormat/>
    <w:rsid w:val="00790373"/>
    <w:pPr>
      <w:ind w:right="-1"/>
      <w:jc w:val="left"/>
    </w:pPr>
    <w:rPr>
      <w:color w:val="95C11F"/>
      <w:sz w:val="40"/>
      <w:szCs w:val="40"/>
    </w:rPr>
  </w:style>
  <w:style w:type="character" w:customStyle="1" w:styleId="HeadmainChar">
    <w:name w:val="Head main Char"/>
    <w:basedOn w:val="HeadermainChar"/>
    <w:link w:val="Headmain"/>
    <w:rsid w:val="00790373"/>
    <w:rPr>
      <w:rFonts w:ascii="Mairy Regular" w:hAnsi="Mairy Regular" w:cs="Arial"/>
      <w:b/>
      <w:bCs/>
      <w:color w:val="95C11F"/>
      <w:sz w:val="36"/>
      <w:szCs w:val="36"/>
      <w:u w:color="FF0000"/>
    </w:rPr>
  </w:style>
  <w:style w:type="paragraph" w:customStyle="1" w:styleId="Style1">
    <w:name w:val="Style1"/>
    <w:basedOn w:val="Normal"/>
    <w:link w:val="Style1Char"/>
    <w:qFormat/>
    <w:rsid w:val="00790373"/>
    <w:pPr>
      <w:ind w:right="-1"/>
      <w:jc w:val="left"/>
    </w:pPr>
    <w:rPr>
      <w:rFonts w:ascii="Mairy Light" w:hAnsi="Mairy Light"/>
      <w:color w:val="00656D"/>
      <w:sz w:val="28"/>
    </w:rPr>
  </w:style>
  <w:style w:type="character" w:customStyle="1" w:styleId="MainChar">
    <w:name w:val="Main Char"/>
    <w:basedOn w:val="DefaultParagraphFont"/>
    <w:link w:val="Main"/>
    <w:rsid w:val="00790373"/>
    <w:rPr>
      <w:rFonts w:ascii="Arial" w:hAnsi="Arial"/>
      <w:color w:val="95C11F"/>
      <w:sz w:val="40"/>
      <w:szCs w:val="40"/>
    </w:rPr>
  </w:style>
  <w:style w:type="character" w:customStyle="1" w:styleId="Style1Char">
    <w:name w:val="Style1 Char"/>
    <w:basedOn w:val="DefaultParagraphFont"/>
    <w:link w:val="Style1"/>
    <w:rsid w:val="00790373"/>
    <w:rPr>
      <w:rFonts w:ascii="Mairy Light" w:hAnsi="Mairy Light"/>
      <w:color w:val="00656D"/>
      <w:sz w:val="28"/>
      <w:szCs w:val="24"/>
    </w:rPr>
  </w:style>
  <w:style w:type="paragraph" w:customStyle="1" w:styleId="Topheader">
    <w:name w:val="Top header"/>
    <w:basedOn w:val="Headmain"/>
    <w:link w:val="TopheaderChar"/>
    <w:qFormat/>
    <w:rsid w:val="00AA43D0"/>
    <w:pPr>
      <w:numPr>
        <w:numId w:val="0"/>
      </w:numPr>
      <w:ind w:left="567" w:hanging="567"/>
    </w:pPr>
    <w:rPr>
      <w:sz w:val="72"/>
      <w:szCs w:val="72"/>
    </w:rPr>
  </w:style>
  <w:style w:type="paragraph" w:customStyle="1" w:styleId="Style2">
    <w:name w:val="Style2"/>
    <w:basedOn w:val="Topheader"/>
    <w:link w:val="Style2Char"/>
    <w:qFormat/>
    <w:rsid w:val="0061254E"/>
    <w:pPr>
      <w:ind w:left="0" w:right="567"/>
      <w:jc w:val="left"/>
    </w:pPr>
  </w:style>
  <w:style w:type="character" w:customStyle="1" w:styleId="TopheaderChar">
    <w:name w:val="Top header Char"/>
    <w:basedOn w:val="HeadmainChar"/>
    <w:link w:val="Topheader"/>
    <w:rsid w:val="00AA43D0"/>
    <w:rPr>
      <w:rFonts w:ascii="Mairy Regular" w:hAnsi="Mairy Regular" w:cs="Arial"/>
      <w:b/>
      <w:bCs/>
      <w:color w:val="95C11F"/>
      <w:sz w:val="72"/>
      <w:szCs w:val="72"/>
      <w:u w:color="FF0000"/>
    </w:rPr>
  </w:style>
  <w:style w:type="character" w:customStyle="1" w:styleId="Style2Char">
    <w:name w:val="Style2 Char"/>
    <w:basedOn w:val="TopheaderChar"/>
    <w:link w:val="Style2"/>
    <w:rsid w:val="0061254E"/>
    <w:rPr>
      <w:rFonts w:ascii="Mairy Regular" w:hAnsi="Mairy Regular" w:cs="Arial"/>
      <w:b/>
      <w:bCs/>
      <w:color w:val="95C11F"/>
      <w:sz w:val="72"/>
      <w:szCs w:val="72"/>
      <w:u w:color="FF0000"/>
    </w:rPr>
  </w:style>
  <w:style w:type="character" w:styleId="FollowedHyperlink">
    <w:name w:val="FollowedHyperlink"/>
    <w:basedOn w:val="DefaultParagraphFont"/>
    <w:uiPriority w:val="99"/>
    <w:semiHidden/>
    <w:unhideWhenUsed/>
    <w:rsid w:val="002814AC"/>
    <w:rPr>
      <w:color w:val="954F72" w:themeColor="followedHyperlink"/>
      <w:u w:val="single"/>
    </w:rPr>
  </w:style>
  <w:style w:type="paragraph" w:customStyle="1" w:styleId="Style3">
    <w:name w:val="Style3"/>
    <w:basedOn w:val="Normal"/>
    <w:link w:val="Style3Char"/>
    <w:qFormat/>
    <w:rsid w:val="00EA3A9C"/>
    <w:pPr>
      <w:jc w:val="left"/>
    </w:pPr>
    <w:rPr>
      <w:rFonts w:ascii="Mairy Regular" w:hAnsi="Mairy Regular"/>
      <w:color w:val="00656D"/>
      <w:sz w:val="28"/>
    </w:rPr>
  </w:style>
  <w:style w:type="character" w:customStyle="1" w:styleId="Style3Char">
    <w:name w:val="Style3 Char"/>
    <w:basedOn w:val="DefaultParagraphFont"/>
    <w:link w:val="Style3"/>
    <w:rsid w:val="00EA3A9C"/>
    <w:rPr>
      <w:rFonts w:ascii="Mairy Regular" w:hAnsi="Mairy Regular"/>
      <w:color w:val="00656D"/>
      <w:sz w:val="28"/>
      <w:szCs w:val="24"/>
    </w:rPr>
  </w:style>
  <w:style w:type="paragraph" w:customStyle="1" w:styleId="TableParagraph">
    <w:name w:val="Table Paragraph"/>
    <w:basedOn w:val="Normal"/>
    <w:uiPriority w:val="1"/>
    <w:qFormat/>
    <w:rsid w:val="00CB1471"/>
    <w:pPr>
      <w:widowControl w:val="0"/>
      <w:autoSpaceDE w:val="0"/>
      <w:autoSpaceDN w:val="0"/>
      <w:jc w:val="left"/>
    </w:pPr>
    <w:rPr>
      <w:rFonts w:ascii="Mairy Light" w:eastAsia="Mairy Light" w:hAnsi="Mairy Light" w:cs="Mairy Light"/>
      <w:szCs w:val="22"/>
      <w:lang w:eastAsia="en-GB" w:bidi="en-GB"/>
    </w:rPr>
  </w:style>
  <w:style w:type="paragraph" w:styleId="BodyText3">
    <w:name w:val="Body Text 3"/>
    <w:basedOn w:val="Normal"/>
    <w:link w:val="BodyText3Char"/>
    <w:uiPriority w:val="99"/>
    <w:unhideWhenUsed/>
    <w:rsid w:val="00650541"/>
    <w:pPr>
      <w:spacing w:after="120"/>
    </w:pPr>
    <w:rPr>
      <w:sz w:val="16"/>
      <w:szCs w:val="16"/>
    </w:rPr>
  </w:style>
  <w:style w:type="character" w:customStyle="1" w:styleId="BodyText3Char">
    <w:name w:val="Body Text 3 Char"/>
    <w:basedOn w:val="DefaultParagraphFont"/>
    <w:link w:val="BodyText3"/>
    <w:uiPriority w:val="99"/>
    <w:rsid w:val="00650541"/>
    <w:rPr>
      <w:rFonts w:ascii="Arial" w:hAnsi="Arial"/>
      <w:sz w:val="16"/>
      <w:szCs w:val="16"/>
    </w:rPr>
  </w:style>
  <w:style w:type="paragraph" w:styleId="BodyTextIndent">
    <w:name w:val="Body Text Indent"/>
    <w:basedOn w:val="Normal"/>
    <w:link w:val="BodyTextIndentChar1"/>
    <w:rsid w:val="00C14B86"/>
    <w:pPr>
      <w:spacing w:after="120"/>
      <w:ind w:left="283"/>
      <w:jc w:val="left"/>
    </w:pPr>
    <w:rPr>
      <w:rFonts w:ascii="Times New Roman" w:hAnsi="Times New Roman"/>
      <w:sz w:val="24"/>
    </w:rPr>
  </w:style>
  <w:style w:type="character" w:customStyle="1" w:styleId="BodyTextIndentChar">
    <w:name w:val="Body Text Indent Char"/>
    <w:basedOn w:val="DefaultParagraphFont"/>
    <w:uiPriority w:val="99"/>
    <w:semiHidden/>
    <w:rsid w:val="00C14B86"/>
    <w:rPr>
      <w:rFonts w:ascii="Arial" w:hAnsi="Arial"/>
      <w:sz w:val="22"/>
      <w:szCs w:val="24"/>
    </w:rPr>
  </w:style>
  <w:style w:type="character" w:customStyle="1" w:styleId="BodyTextIndentChar1">
    <w:name w:val="Body Text Indent Char1"/>
    <w:link w:val="BodyTextIndent"/>
    <w:rsid w:val="00C14B86"/>
    <w:rPr>
      <w:sz w:val="24"/>
      <w:szCs w:val="24"/>
    </w:rPr>
  </w:style>
  <w:style w:type="character" w:styleId="CommentReference">
    <w:name w:val="annotation reference"/>
    <w:basedOn w:val="DefaultParagraphFont"/>
    <w:uiPriority w:val="99"/>
    <w:semiHidden/>
    <w:unhideWhenUsed/>
    <w:rsid w:val="00F700F4"/>
    <w:rPr>
      <w:sz w:val="16"/>
      <w:szCs w:val="16"/>
    </w:rPr>
  </w:style>
  <w:style w:type="paragraph" w:styleId="CommentText">
    <w:name w:val="annotation text"/>
    <w:basedOn w:val="Normal"/>
    <w:link w:val="CommentTextChar"/>
    <w:uiPriority w:val="99"/>
    <w:semiHidden/>
    <w:unhideWhenUsed/>
    <w:rsid w:val="00F700F4"/>
    <w:rPr>
      <w:sz w:val="20"/>
      <w:szCs w:val="20"/>
    </w:rPr>
  </w:style>
  <w:style w:type="character" w:customStyle="1" w:styleId="CommentTextChar">
    <w:name w:val="Comment Text Char"/>
    <w:basedOn w:val="DefaultParagraphFont"/>
    <w:link w:val="CommentText"/>
    <w:uiPriority w:val="99"/>
    <w:semiHidden/>
    <w:rsid w:val="00F700F4"/>
    <w:rPr>
      <w:rFonts w:ascii="Arial" w:hAnsi="Arial"/>
    </w:rPr>
  </w:style>
  <w:style w:type="paragraph" w:styleId="CommentSubject">
    <w:name w:val="annotation subject"/>
    <w:basedOn w:val="CommentText"/>
    <w:next w:val="CommentText"/>
    <w:link w:val="CommentSubjectChar"/>
    <w:uiPriority w:val="99"/>
    <w:semiHidden/>
    <w:unhideWhenUsed/>
    <w:rsid w:val="00F700F4"/>
    <w:rPr>
      <w:b/>
      <w:bCs/>
    </w:rPr>
  </w:style>
  <w:style w:type="character" w:customStyle="1" w:styleId="CommentSubjectChar">
    <w:name w:val="Comment Subject Char"/>
    <w:basedOn w:val="CommentTextChar"/>
    <w:link w:val="CommentSubject"/>
    <w:uiPriority w:val="99"/>
    <w:semiHidden/>
    <w:rsid w:val="00F700F4"/>
    <w:rPr>
      <w:rFonts w:ascii="Arial" w:hAnsi="Arial"/>
      <w:b/>
      <w:bCs/>
    </w:rPr>
  </w:style>
  <w:style w:type="paragraph" w:styleId="Revision">
    <w:name w:val="Revision"/>
    <w:hidden/>
    <w:uiPriority w:val="99"/>
    <w:semiHidden/>
    <w:rsid w:val="00F700F4"/>
    <w:rPr>
      <w:rFonts w:ascii="Arial" w:hAnsi="Arial"/>
      <w:sz w:val="22"/>
      <w:szCs w:val="24"/>
    </w:rPr>
  </w:style>
  <w:style w:type="paragraph" w:customStyle="1" w:styleId="Bodycopyboldpurple">
    <w:name w:val="Body copy bold purple"/>
    <w:basedOn w:val="Normal"/>
    <w:link w:val="BodycopyboldpurpleChar"/>
    <w:qFormat/>
    <w:rsid w:val="00A9743B"/>
    <w:pPr>
      <w:spacing w:after="160" w:line="259" w:lineRule="auto"/>
      <w:jc w:val="left"/>
    </w:pPr>
    <w:rPr>
      <w:rFonts w:eastAsia="Calibri"/>
      <w:b/>
      <w:color w:val="85439A"/>
      <w:sz w:val="20"/>
      <w:szCs w:val="22"/>
    </w:rPr>
  </w:style>
  <w:style w:type="character" w:customStyle="1" w:styleId="BodycopyboldpurpleChar">
    <w:name w:val="Body copy bold purple Char"/>
    <w:link w:val="Bodycopyboldpurple"/>
    <w:rsid w:val="00A9743B"/>
    <w:rPr>
      <w:rFonts w:ascii="Arial" w:eastAsia="Calibri" w:hAnsi="Arial"/>
      <w:b/>
      <w:color w:val="85439A"/>
      <w:szCs w:val="22"/>
    </w:rPr>
  </w:style>
  <w:style w:type="paragraph" w:customStyle="1" w:styleId="lead-copy">
    <w:name w:val="lead-copy"/>
    <w:basedOn w:val="Normal"/>
    <w:rsid w:val="008E6B14"/>
    <w:pPr>
      <w:spacing w:before="100" w:beforeAutospacing="1" w:after="100" w:afterAutospacing="1"/>
      <w:jc w:val="left"/>
    </w:pPr>
    <w:rPr>
      <w:rFonts w:ascii="Times New Roman"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236">
      <w:bodyDiv w:val="1"/>
      <w:marLeft w:val="0"/>
      <w:marRight w:val="0"/>
      <w:marTop w:val="0"/>
      <w:marBottom w:val="0"/>
      <w:divBdr>
        <w:top w:val="none" w:sz="0" w:space="0" w:color="auto"/>
        <w:left w:val="none" w:sz="0" w:space="0" w:color="auto"/>
        <w:bottom w:val="none" w:sz="0" w:space="0" w:color="auto"/>
        <w:right w:val="none" w:sz="0" w:space="0" w:color="auto"/>
      </w:divBdr>
    </w:div>
    <w:div w:id="13462960">
      <w:bodyDiv w:val="1"/>
      <w:marLeft w:val="0"/>
      <w:marRight w:val="0"/>
      <w:marTop w:val="0"/>
      <w:marBottom w:val="0"/>
      <w:divBdr>
        <w:top w:val="none" w:sz="0" w:space="0" w:color="auto"/>
        <w:left w:val="none" w:sz="0" w:space="0" w:color="auto"/>
        <w:bottom w:val="none" w:sz="0" w:space="0" w:color="auto"/>
        <w:right w:val="none" w:sz="0" w:space="0" w:color="auto"/>
      </w:divBdr>
    </w:div>
    <w:div w:id="13697821">
      <w:bodyDiv w:val="1"/>
      <w:marLeft w:val="0"/>
      <w:marRight w:val="0"/>
      <w:marTop w:val="0"/>
      <w:marBottom w:val="0"/>
      <w:divBdr>
        <w:top w:val="none" w:sz="0" w:space="0" w:color="auto"/>
        <w:left w:val="none" w:sz="0" w:space="0" w:color="auto"/>
        <w:bottom w:val="none" w:sz="0" w:space="0" w:color="auto"/>
        <w:right w:val="none" w:sz="0" w:space="0" w:color="auto"/>
      </w:divBdr>
    </w:div>
    <w:div w:id="14352578">
      <w:bodyDiv w:val="1"/>
      <w:marLeft w:val="0"/>
      <w:marRight w:val="0"/>
      <w:marTop w:val="0"/>
      <w:marBottom w:val="0"/>
      <w:divBdr>
        <w:top w:val="none" w:sz="0" w:space="0" w:color="auto"/>
        <w:left w:val="none" w:sz="0" w:space="0" w:color="auto"/>
        <w:bottom w:val="none" w:sz="0" w:space="0" w:color="auto"/>
        <w:right w:val="none" w:sz="0" w:space="0" w:color="auto"/>
      </w:divBdr>
    </w:div>
    <w:div w:id="16080559">
      <w:bodyDiv w:val="1"/>
      <w:marLeft w:val="0"/>
      <w:marRight w:val="0"/>
      <w:marTop w:val="0"/>
      <w:marBottom w:val="0"/>
      <w:divBdr>
        <w:top w:val="none" w:sz="0" w:space="0" w:color="auto"/>
        <w:left w:val="none" w:sz="0" w:space="0" w:color="auto"/>
        <w:bottom w:val="none" w:sz="0" w:space="0" w:color="auto"/>
        <w:right w:val="none" w:sz="0" w:space="0" w:color="auto"/>
      </w:divBdr>
    </w:div>
    <w:div w:id="20597999">
      <w:bodyDiv w:val="1"/>
      <w:marLeft w:val="0"/>
      <w:marRight w:val="0"/>
      <w:marTop w:val="0"/>
      <w:marBottom w:val="0"/>
      <w:divBdr>
        <w:top w:val="none" w:sz="0" w:space="0" w:color="auto"/>
        <w:left w:val="none" w:sz="0" w:space="0" w:color="auto"/>
        <w:bottom w:val="none" w:sz="0" w:space="0" w:color="auto"/>
        <w:right w:val="none" w:sz="0" w:space="0" w:color="auto"/>
      </w:divBdr>
    </w:div>
    <w:div w:id="25177620">
      <w:bodyDiv w:val="1"/>
      <w:marLeft w:val="0"/>
      <w:marRight w:val="0"/>
      <w:marTop w:val="0"/>
      <w:marBottom w:val="0"/>
      <w:divBdr>
        <w:top w:val="none" w:sz="0" w:space="0" w:color="auto"/>
        <w:left w:val="none" w:sz="0" w:space="0" w:color="auto"/>
        <w:bottom w:val="none" w:sz="0" w:space="0" w:color="auto"/>
        <w:right w:val="none" w:sz="0" w:space="0" w:color="auto"/>
      </w:divBdr>
    </w:div>
    <w:div w:id="26106506">
      <w:bodyDiv w:val="1"/>
      <w:marLeft w:val="0"/>
      <w:marRight w:val="0"/>
      <w:marTop w:val="0"/>
      <w:marBottom w:val="0"/>
      <w:divBdr>
        <w:top w:val="none" w:sz="0" w:space="0" w:color="auto"/>
        <w:left w:val="none" w:sz="0" w:space="0" w:color="auto"/>
        <w:bottom w:val="none" w:sz="0" w:space="0" w:color="auto"/>
        <w:right w:val="none" w:sz="0" w:space="0" w:color="auto"/>
      </w:divBdr>
    </w:div>
    <w:div w:id="31273256">
      <w:bodyDiv w:val="1"/>
      <w:marLeft w:val="0"/>
      <w:marRight w:val="0"/>
      <w:marTop w:val="0"/>
      <w:marBottom w:val="0"/>
      <w:divBdr>
        <w:top w:val="none" w:sz="0" w:space="0" w:color="auto"/>
        <w:left w:val="none" w:sz="0" w:space="0" w:color="auto"/>
        <w:bottom w:val="none" w:sz="0" w:space="0" w:color="auto"/>
        <w:right w:val="none" w:sz="0" w:space="0" w:color="auto"/>
      </w:divBdr>
    </w:div>
    <w:div w:id="34548615">
      <w:bodyDiv w:val="1"/>
      <w:marLeft w:val="0"/>
      <w:marRight w:val="0"/>
      <w:marTop w:val="0"/>
      <w:marBottom w:val="0"/>
      <w:divBdr>
        <w:top w:val="none" w:sz="0" w:space="0" w:color="auto"/>
        <w:left w:val="none" w:sz="0" w:space="0" w:color="auto"/>
        <w:bottom w:val="none" w:sz="0" w:space="0" w:color="auto"/>
        <w:right w:val="none" w:sz="0" w:space="0" w:color="auto"/>
      </w:divBdr>
    </w:div>
    <w:div w:id="41750849">
      <w:bodyDiv w:val="1"/>
      <w:marLeft w:val="0"/>
      <w:marRight w:val="0"/>
      <w:marTop w:val="0"/>
      <w:marBottom w:val="0"/>
      <w:divBdr>
        <w:top w:val="none" w:sz="0" w:space="0" w:color="auto"/>
        <w:left w:val="none" w:sz="0" w:space="0" w:color="auto"/>
        <w:bottom w:val="none" w:sz="0" w:space="0" w:color="auto"/>
        <w:right w:val="none" w:sz="0" w:space="0" w:color="auto"/>
      </w:divBdr>
    </w:div>
    <w:div w:id="42681338">
      <w:bodyDiv w:val="1"/>
      <w:marLeft w:val="0"/>
      <w:marRight w:val="0"/>
      <w:marTop w:val="0"/>
      <w:marBottom w:val="0"/>
      <w:divBdr>
        <w:top w:val="none" w:sz="0" w:space="0" w:color="auto"/>
        <w:left w:val="none" w:sz="0" w:space="0" w:color="auto"/>
        <w:bottom w:val="none" w:sz="0" w:space="0" w:color="auto"/>
        <w:right w:val="none" w:sz="0" w:space="0" w:color="auto"/>
      </w:divBdr>
    </w:div>
    <w:div w:id="45222408">
      <w:bodyDiv w:val="1"/>
      <w:marLeft w:val="0"/>
      <w:marRight w:val="0"/>
      <w:marTop w:val="0"/>
      <w:marBottom w:val="0"/>
      <w:divBdr>
        <w:top w:val="none" w:sz="0" w:space="0" w:color="auto"/>
        <w:left w:val="none" w:sz="0" w:space="0" w:color="auto"/>
        <w:bottom w:val="none" w:sz="0" w:space="0" w:color="auto"/>
        <w:right w:val="none" w:sz="0" w:space="0" w:color="auto"/>
      </w:divBdr>
    </w:div>
    <w:div w:id="47994995">
      <w:bodyDiv w:val="1"/>
      <w:marLeft w:val="0"/>
      <w:marRight w:val="0"/>
      <w:marTop w:val="0"/>
      <w:marBottom w:val="0"/>
      <w:divBdr>
        <w:top w:val="none" w:sz="0" w:space="0" w:color="auto"/>
        <w:left w:val="none" w:sz="0" w:space="0" w:color="auto"/>
        <w:bottom w:val="none" w:sz="0" w:space="0" w:color="auto"/>
        <w:right w:val="none" w:sz="0" w:space="0" w:color="auto"/>
      </w:divBdr>
    </w:div>
    <w:div w:id="59982657">
      <w:bodyDiv w:val="1"/>
      <w:marLeft w:val="0"/>
      <w:marRight w:val="0"/>
      <w:marTop w:val="0"/>
      <w:marBottom w:val="0"/>
      <w:divBdr>
        <w:top w:val="none" w:sz="0" w:space="0" w:color="auto"/>
        <w:left w:val="none" w:sz="0" w:space="0" w:color="auto"/>
        <w:bottom w:val="none" w:sz="0" w:space="0" w:color="auto"/>
        <w:right w:val="none" w:sz="0" w:space="0" w:color="auto"/>
      </w:divBdr>
    </w:div>
    <w:div w:id="62457784">
      <w:bodyDiv w:val="1"/>
      <w:marLeft w:val="0"/>
      <w:marRight w:val="0"/>
      <w:marTop w:val="0"/>
      <w:marBottom w:val="0"/>
      <w:divBdr>
        <w:top w:val="none" w:sz="0" w:space="0" w:color="auto"/>
        <w:left w:val="none" w:sz="0" w:space="0" w:color="auto"/>
        <w:bottom w:val="none" w:sz="0" w:space="0" w:color="auto"/>
        <w:right w:val="none" w:sz="0" w:space="0" w:color="auto"/>
      </w:divBdr>
    </w:div>
    <w:div w:id="64299188">
      <w:bodyDiv w:val="1"/>
      <w:marLeft w:val="0"/>
      <w:marRight w:val="0"/>
      <w:marTop w:val="0"/>
      <w:marBottom w:val="0"/>
      <w:divBdr>
        <w:top w:val="none" w:sz="0" w:space="0" w:color="auto"/>
        <w:left w:val="none" w:sz="0" w:space="0" w:color="auto"/>
        <w:bottom w:val="none" w:sz="0" w:space="0" w:color="auto"/>
        <w:right w:val="none" w:sz="0" w:space="0" w:color="auto"/>
      </w:divBdr>
    </w:div>
    <w:div w:id="69085500">
      <w:bodyDiv w:val="1"/>
      <w:marLeft w:val="0"/>
      <w:marRight w:val="0"/>
      <w:marTop w:val="0"/>
      <w:marBottom w:val="0"/>
      <w:divBdr>
        <w:top w:val="none" w:sz="0" w:space="0" w:color="auto"/>
        <w:left w:val="none" w:sz="0" w:space="0" w:color="auto"/>
        <w:bottom w:val="none" w:sz="0" w:space="0" w:color="auto"/>
        <w:right w:val="none" w:sz="0" w:space="0" w:color="auto"/>
      </w:divBdr>
    </w:div>
    <w:div w:id="77409530">
      <w:bodyDiv w:val="1"/>
      <w:marLeft w:val="0"/>
      <w:marRight w:val="0"/>
      <w:marTop w:val="0"/>
      <w:marBottom w:val="0"/>
      <w:divBdr>
        <w:top w:val="none" w:sz="0" w:space="0" w:color="auto"/>
        <w:left w:val="none" w:sz="0" w:space="0" w:color="auto"/>
        <w:bottom w:val="none" w:sz="0" w:space="0" w:color="auto"/>
        <w:right w:val="none" w:sz="0" w:space="0" w:color="auto"/>
      </w:divBdr>
    </w:div>
    <w:div w:id="84766130">
      <w:bodyDiv w:val="1"/>
      <w:marLeft w:val="0"/>
      <w:marRight w:val="0"/>
      <w:marTop w:val="0"/>
      <w:marBottom w:val="0"/>
      <w:divBdr>
        <w:top w:val="none" w:sz="0" w:space="0" w:color="auto"/>
        <w:left w:val="none" w:sz="0" w:space="0" w:color="auto"/>
        <w:bottom w:val="none" w:sz="0" w:space="0" w:color="auto"/>
        <w:right w:val="none" w:sz="0" w:space="0" w:color="auto"/>
      </w:divBdr>
    </w:div>
    <w:div w:id="95294218">
      <w:bodyDiv w:val="1"/>
      <w:marLeft w:val="0"/>
      <w:marRight w:val="0"/>
      <w:marTop w:val="0"/>
      <w:marBottom w:val="0"/>
      <w:divBdr>
        <w:top w:val="none" w:sz="0" w:space="0" w:color="auto"/>
        <w:left w:val="none" w:sz="0" w:space="0" w:color="auto"/>
        <w:bottom w:val="none" w:sz="0" w:space="0" w:color="auto"/>
        <w:right w:val="none" w:sz="0" w:space="0" w:color="auto"/>
      </w:divBdr>
    </w:div>
    <w:div w:id="96025841">
      <w:bodyDiv w:val="1"/>
      <w:marLeft w:val="0"/>
      <w:marRight w:val="0"/>
      <w:marTop w:val="0"/>
      <w:marBottom w:val="0"/>
      <w:divBdr>
        <w:top w:val="none" w:sz="0" w:space="0" w:color="auto"/>
        <w:left w:val="none" w:sz="0" w:space="0" w:color="auto"/>
        <w:bottom w:val="none" w:sz="0" w:space="0" w:color="auto"/>
        <w:right w:val="none" w:sz="0" w:space="0" w:color="auto"/>
      </w:divBdr>
    </w:div>
    <w:div w:id="96217618">
      <w:bodyDiv w:val="1"/>
      <w:marLeft w:val="0"/>
      <w:marRight w:val="0"/>
      <w:marTop w:val="0"/>
      <w:marBottom w:val="0"/>
      <w:divBdr>
        <w:top w:val="none" w:sz="0" w:space="0" w:color="auto"/>
        <w:left w:val="none" w:sz="0" w:space="0" w:color="auto"/>
        <w:bottom w:val="none" w:sz="0" w:space="0" w:color="auto"/>
        <w:right w:val="none" w:sz="0" w:space="0" w:color="auto"/>
      </w:divBdr>
    </w:div>
    <w:div w:id="97988891">
      <w:bodyDiv w:val="1"/>
      <w:marLeft w:val="0"/>
      <w:marRight w:val="0"/>
      <w:marTop w:val="0"/>
      <w:marBottom w:val="0"/>
      <w:divBdr>
        <w:top w:val="none" w:sz="0" w:space="0" w:color="auto"/>
        <w:left w:val="none" w:sz="0" w:space="0" w:color="auto"/>
        <w:bottom w:val="none" w:sz="0" w:space="0" w:color="auto"/>
        <w:right w:val="none" w:sz="0" w:space="0" w:color="auto"/>
      </w:divBdr>
    </w:div>
    <w:div w:id="102189442">
      <w:bodyDiv w:val="1"/>
      <w:marLeft w:val="0"/>
      <w:marRight w:val="0"/>
      <w:marTop w:val="0"/>
      <w:marBottom w:val="0"/>
      <w:divBdr>
        <w:top w:val="none" w:sz="0" w:space="0" w:color="auto"/>
        <w:left w:val="none" w:sz="0" w:space="0" w:color="auto"/>
        <w:bottom w:val="none" w:sz="0" w:space="0" w:color="auto"/>
        <w:right w:val="none" w:sz="0" w:space="0" w:color="auto"/>
      </w:divBdr>
    </w:div>
    <w:div w:id="103968023">
      <w:bodyDiv w:val="1"/>
      <w:marLeft w:val="0"/>
      <w:marRight w:val="0"/>
      <w:marTop w:val="0"/>
      <w:marBottom w:val="0"/>
      <w:divBdr>
        <w:top w:val="none" w:sz="0" w:space="0" w:color="auto"/>
        <w:left w:val="none" w:sz="0" w:space="0" w:color="auto"/>
        <w:bottom w:val="none" w:sz="0" w:space="0" w:color="auto"/>
        <w:right w:val="none" w:sz="0" w:space="0" w:color="auto"/>
      </w:divBdr>
    </w:div>
    <w:div w:id="108790919">
      <w:bodyDiv w:val="1"/>
      <w:marLeft w:val="0"/>
      <w:marRight w:val="0"/>
      <w:marTop w:val="0"/>
      <w:marBottom w:val="0"/>
      <w:divBdr>
        <w:top w:val="none" w:sz="0" w:space="0" w:color="auto"/>
        <w:left w:val="none" w:sz="0" w:space="0" w:color="auto"/>
        <w:bottom w:val="none" w:sz="0" w:space="0" w:color="auto"/>
        <w:right w:val="none" w:sz="0" w:space="0" w:color="auto"/>
      </w:divBdr>
    </w:div>
    <w:div w:id="109474584">
      <w:bodyDiv w:val="1"/>
      <w:marLeft w:val="0"/>
      <w:marRight w:val="0"/>
      <w:marTop w:val="0"/>
      <w:marBottom w:val="0"/>
      <w:divBdr>
        <w:top w:val="none" w:sz="0" w:space="0" w:color="auto"/>
        <w:left w:val="none" w:sz="0" w:space="0" w:color="auto"/>
        <w:bottom w:val="none" w:sz="0" w:space="0" w:color="auto"/>
        <w:right w:val="none" w:sz="0" w:space="0" w:color="auto"/>
      </w:divBdr>
    </w:div>
    <w:div w:id="110055589">
      <w:bodyDiv w:val="1"/>
      <w:marLeft w:val="0"/>
      <w:marRight w:val="0"/>
      <w:marTop w:val="0"/>
      <w:marBottom w:val="0"/>
      <w:divBdr>
        <w:top w:val="none" w:sz="0" w:space="0" w:color="auto"/>
        <w:left w:val="none" w:sz="0" w:space="0" w:color="auto"/>
        <w:bottom w:val="none" w:sz="0" w:space="0" w:color="auto"/>
        <w:right w:val="none" w:sz="0" w:space="0" w:color="auto"/>
      </w:divBdr>
    </w:div>
    <w:div w:id="129515700">
      <w:bodyDiv w:val="1"/>
      <w:marLeft w:val="0"/>
      <w:marRight w:val="0"/>
      <w:marTop w:val="0"/>
      <w:marBottom w:val="0"/>
      <w:divBdr>
        <w:top w:val="none" w:sz="0" w:space="0" w:color="auto"/>
        <w:left w:val="none" w:sz="0" w:space="0" w:color="auto"/>
        <w:bottom w:val="none" w:sz="0" w:space="0" w:color="auto"/>
        <w:right w:val="none" w:sz="0" w:space="0" w:color="auto"/>
      </w:divBdr>
    </w:div>
    <w:div w:id="134565374">
      <w:bodyDiv w:val="1"/>
      <w:marLeft w:val="0"/>
      <w:marRight w:val="0"/>
      <w:marTop w:val="0"/>
      <w:marBottom w:val="0"/>
      <w:divBdr>
        <w:top w:val="none" w:sz="0" w:space="0" w:color="auto"/>
        <w:left w:val="none" w:sz="0" w:space="0" w:color="auto"/>
        <w:bottom w:val="none" w:sz="0" w:space="0" w:color="auto"/>
        <w:right w:val="none" w:sz="0" w:space="0" w:color="auto"/>
      </w:divBdr>
    </w:div>
    <w:div w:id="138112877">
      <w:bodyDiv w:val="1"/>
      <w:marLeft w:val="0"/>
      <w:marRight w:val="0"/>
      <w:marTop w:val="0"/>
      <w:marBottom w:val="0"/>
      <w:divBdr>
        <w:top w:val="none" w:sz="0" w:space="0" w:color="auto"/>
        <w:left w:val="none" w:sz="0" w:space="0" w:color="auto"/>
        <w:bottom w:val="none" w:sz="0" w:space="0" w:color="auto"/>
        <w:right w:val="none" w:sz="0" w:space="0" w:color="auto"/>
      </w:divBdr>
    </w:div>
    <w:div w:id="142157813">
      <w:bodyDiv w:val="1"/>
      <w:marLeft w:val="0"/>
      <w:marRight w:val="0"/>
      <w:marTop w:val="0"/>
      <w:marBottom w:val="0"/>
      <w:divBdr>
        <w:top w:val="none" w:sz="0" w:space="0" w:color="auto"/>
        <w:left w:val="none" w:sz="0" w:space="0" w:color="auto"/>
        <w:bottom w:val="none" w:sz="0" w:space="0" w:color="auto"/>
        <w:right w:val="none" w:sz="0" w:space="0" w:color="auto"/>
      </w:divBdr>
    </w:div>
    <w:div w:id="142476626">
      <w:bodyDiv w:val="1"/>
      <w:marLeft w:val="0"/>
      <w:marRight w:val="0"/>
      <w:marTop w:val="0"/>
      <w:marBottom w:val="0"/>
      <w:divBdr>
        <w:top w:val="none" w:sz="0" w:space="0" w:color="auto"/>
        <w:left w:val="none" w:sz="0" w:space="0" w:color="auto"/>
        <w:bottom w:val="none" w:sz="0" w:space="0" w:color="auto"/>
        <w:right w:val="none" w:sz="0" w:space="0" w:color="auto"/>
      </w:divBdr>
    </w:div>
    <w:div w:id="143788592">
      <w:bodyDiv w:val="1"/>
      <w:marLeft w:val="0"/>
      <w:marRight w:val="0"/>
      <w:marTop w:val="0"/>
      <w:marBottom w:val="0"/>
      <w:divBdr>
        <w:top w:val="none" w:sz="0" w:space="0" w:color="auto"/>
        <w:left w:val="none" w:sz="0" w:space="0" w:color="auto"/>
        <w:bottom w:val="none" w:sz="0" w:space="0" w:color="auto"/>
        <w:right w:val="none" w:sz="0" w:space="0" w:color="auto"/>
      </w:divBdr>
    </w:div>
    <w:div w:id="160781517">
      <w:bodyDiv w:val="1"/>
      <w:marLeft w:val="0"/>
      <w:marRight w:val="0"/>
      <w:marTop w:val="0"/>
      <w:marBottom w:val="0"/>
      <w:divBdr>
        <w:top w:val="none" w:sz="0" w:space="0" w:color="auto"/>
        <w:left w:val="none" w:sz="0" w:space="0" w:color="auto"/>
        <w:bottom w:val="none" w:sz="0" w:space="0" w:color="auto"/>
        <w:right w:val="none" w:sz="0" w:space="0" w:color="auto"/>
      </w:divBdr>
    </w:div>
    <w:div w:id="162283886">
      <w:bodyDiv w:val="1"/>
      <w:marLeft w:val="0"/>
      <w:marRight w:val="0"/>
      <w:marTop w:val="0"/>
      <w:marBottom w:val="0"/>
      <w:divBdr>
        <w:top w:val="none" w:sz="0" w:space="0" w:color="auto"/>
        <w:left w:val="none" w:sz="0" w:space="0" w:color="auto"/>
        <w:bottom w:val="none" w:sz="0" w:space="0" w:color="auto"/>
        <w:right w:val="none" w:sz="0" w:space="0" w:color="auto"/>
      </w:divBdr>
    </w:div>
    <w:div w:id="170485154">
      <w:bodyDiv w:val="1"/>
      <w:marLeft w:val="0"/>
      <w:marRight w:val="0"/>
      <w:marTop w:val="0"/>
      <w:marBottom w:val="0"/>
      <w:divBdr>
        <w:top w:val="none" w:sz="0" w:space="0" w:color="auto"/>
        <w:left w:val="none" w:sz="0" w:space="0" w:color="auto"/>
        <w:bottom w:val="none" w:sz="0" w:space="0" w:color="auto"/>
        <w:right w:val="none" w:sz="0" w:space="0" w:color="auto"/>
      </w:divBdr>
    </w:div>
    <w:div w:id="192036193">
      <w:bodyDiv w:val="1"/>
      <w:marLeft w:val="0"/>
      <w:marRight w:val="0"/>
      <w:marTop w:val="0"/>
      <w:marBottom w:val="0"/>
      <w:divBdr>
        <w:top w:val="none" w:sz="0" w:space="0" w:color="auto"/>
        <w:left w:val="none" w:sz="0" w:space="0" w:color="auto"/>
        <w:bottom w:val="none" w:sz="0" w:space="0" w:color="auto"/>
        <w:right w:val="none" w:sz="0" w:space="0" w:color="auto"/>
      </w:divBdr>
    </w:div>
    <w:div w:id="192959643">
      <w:bodyDiv w:val="1"/>
      <w:marLeft w:val="0"/>
      <w:marRight w:val="0"/>
      <w:marTop w:val="0"/>
      <w:marBottom w:val="0"/>
      <w:divBdr>
        <w:top w:val="none" w:sz="0" w:space="0" w:color="auto"/>
        <w:left w:val="none" w:sz="0" w:space="0" w:color="auto"/>
        <w:bottom w:val="none" w:sz="0" w:space="0" w:color="auto"/>
        <w:right w:val="none" w:sz="0" w:space="0" w:color="auto"/>
      </w:divBdr>
    </w:div>
    <w:div w:id="194392946">
      <w:bodyDiv w:val="1"/>
      <w:marLeft w:val="0"/>
      <w:marRight w:val="0"/>
      <w:marTop w:val="0"/>
      <w:marBottom w:val="0"/>
      <w:divBdr>
        <w:top w:val="none" w:sz="0" w:space="0" w:color="auto"/>
        <w:left w:val="none" w:sz="0" w:space="0" w:color="auto"/>
        <w:bottom w:val="none" w:sz="0" w:space="0" w:color="auto"/>
        <w:right w:val="none" w:sz="0" w:space="0" w:color="auto"/>
      </w:divBdr>
    </w:div>
    <w:div w:id="195195035">
      <w:bodyDiv w:val="1"/>
      <w:marLeft w:val="0"/>
      <w:marRight w:val="0"/>
      <w:marTop w:val="0"/>
      <w:marBottom w:val="0"/>
      <w:divBdr>
        <w:top w:val="none" w:sz="0" w:space="0" w:color="auto"/>
        <w:left w:val="none" w:sz="0" w:space="0" w:color="auto"/>
        <w:bottom w:val="none" w:sz="0" w:space="0" w:color="auto"/>
        <w:right w:val="none" w:sz="0" w:space="0" w:color="auto"/>
      </w:divBdr>
    </w:div>
    <w:div w:id="201481187">
      <w:bodyDiv w:val="1"/>
      <w:marLeft w:val="0"/>
      <w:marRight w:val="0"/>
      <w:marTop w:val="0"/>
      <w:marBottom w:val="0"/>
      <w:divBdr>
        <w:top w:val="none" w:sz="0" w:space="0" w:color="auto"/>
        <w:left w:val="none" w:sz="0" w:space="0" w:color="auto"/>
        <w:bottom w:val="none" w:sz="0" w:space="0" w:color="auto"/>
        <w:right w:val="none" w:sz="0" w:space="0" w:color="auto"/>
      </w:divBdr>
    </w:div>
    <w:div w:id="203909341">
      <w:bodyDiv w:val="1"/>
      <w:marLeft w:val="0"/>
      <w:marRight w:val="0"/>
      <w:marTop w:val="0"/>
      <w:marBottom w:val="0"/>
      <w:divBdr>
        <w:top w:val="none" w:sz="0" w:space="0" w:color="auto"/>
        <w:left w:val="none" w:sz="0" w:space="0" w:color="auto"/>
        <w:bottom w:val="none" w:sz="0" w:space="0" w:color="auto"/>
        <w:right w:val="none" w:sz="0" w:space="0" w:color="auto"/>
      </w:divBdr>
    </w:div>
    <w:div w:id="209539549">
      <w:bodyDiv w:val="1"/>
      <w:marLeft w:val="0"/>
      <w:marRight w:val="0"/>
      <w:marTop w:val="0"/>
      <w:marBottom w:val="0"/>
      <w:divBdr>
        <w:top w:val="none" w:sz="0" w:space="0" w:color="auto"/>
        <w:left w:val="none" w:sz="0" w:space="0" w:color="auto"/>
        <w:bottom w:val="none" w:sz="0" w:space="0" w:color="auto"/>
        <w:right w:val="none" w:sz="0" w:space="0" w:color="auto"/>
      </w:divBdr>
    </w:div>
    <w:div w:id="212928976">
      <w:bodyDiv w:val="1"/>
      <w:marLeft w:val="0"/>
      <w:marRight w:val="0"/>
      <w:marTop w:val="0"/>
      <w:marBottom w:val="0"/>
      <w:divBdr>
        <w:top w:val="none" w:sz="0" w:space="0" w:color="auto"/>
        <w:left w:val="none" w:sz="0" w:space="0" w:color="auto"/>
        <w:bottom w:val="none" w:sz="0" w:space="0" w:color="auto"/>
        <w:right w:val="none" w:sz="0" w:space="0" w:color="auto"/>
      </w:divBdr>
    </w:div>
    <w:div w:id="217790768">
      <w:bodyDiv w:val="1"/>
      <w:marLeft w:val="0"/>
      <w:marRight w:val="0"/>
      <w:marTop w:val="0"/>
      <w:marBottom w:val="0"/>
      <w:divBdr>
        <w:top w:val="none" w:sz="0" w:space="0" w:color="auto"/>
        <w:left w:val="none" w:sz="0" w:space="0" w:color="auto"/>
        <w:bottom w:val="none" w:sz="0" w:space="0" w:color="auto"/>
        <w:right w:val="none" w:sz="0" w:space="0" w:color="auto"/>
      </w:divBdr>
    </w:div>
    <w:div w:id="226647757">
      <w:bodyDiv w:val="1"/>
      <w:marLeft w:val="0"/>
      <w:marRight w:val="0"/>
      <w:marTop w:val="0"/>
      <w:marBottom w:val="0"/>
      <w:divBdr>
        <w:top w:val="none" w:sz="0" w:space="0" w:color="auto"/>
        <w:left w:val="none" w:sz="0" w:space="0" w:color="auto"/>
        <w:bottom w:val="none" w:sz="0" w:space="0" w:color="auto"/>
        <w:right w:val="none" w:sz="0" w:space="0" w:color="auto"/>
      </w:divBdr>
    </w:div>
    <w:div w:id="227614590">
      <w:bodyDiv w:val="1"/>
      <w:marLeft w:val="0"/>
      <w:marRight w:val="0"/>
      <w:marTop w:val="0"/>
      <w:marBottom w:val="0"/>
      <w:divBdr>
        <w:top w:val="none" w:sz="0" w:space="0" w:color="auto"/>
        <w:left w:val="none" w:sz="0" w:space="0" w:color="auto"/>
        <w:bottom w:val="none" w:sz="0" w:space="0" w:color="auto"/>
        <w:right w:val="none" w:sz="0" w:space="0" w:color="auto"/>
      </w:divBdr>
    </w:div>
    <w:div w:id="229923748">
      <w:bodyDiv w:val="1"/>
      <w:marLeft w:val="0"/>
      <w:marRight w:val="0"/>
      <w:marTop w:val="0"/>
      <w:marBottom w:val="0"/>
      <w:divBdr>
        <w:top w:val="none" w:sz="0" w:space="0" w:color="auto"/>
        <w:left w:val="none" w:sz="0" w:space="0" w:color="auto"/>
        <w:bottom w:val="none" w:sz="0" w:space="0" w:color="auto"/>
        <w:right w:val="none" w:sz="0" w:space="0" w:color="auto"/>
      </w:divBdr>
    </w:div>
    <w:div w:id="234242123">
      <w:bodyDiv w:val="1"/>
      <w:marLeft w:val="0"/>
      <w:marRight w:val="0"/>
      <w:marTop w:val="0"/>
      <w:marBottom w:val="0"/>
      <w:divBdr>
        <w:top w:val="none" w:sz="0" w:space="0" w:color="auto"/>
        <w:left w:val="none" w:sz="0" w:space="0" w:color="auto"/>
        <w:bottom w:val="none" w:sz="0" w:space="0" w:color="auto"/>
        <w:right w:val="none" w:sz="0" w:space="0" w:color="auto"/>
      </w:divBdr>
    </w:div>
    <w:div w:id="235169784">
      <w:bodyDiv w:val="1"/>
      <w:marLeft w:val="0"/>
      <w:marRight w:val="0"/>
      <w:marTop w:val="0"/>
      <w:marBottom w:val="0"/>
      <w:divBdr>
        <w:top w:val="none" w:sz="0" w:space="0" w:color="auto"/>
        <w:left w:val="none" w:sz="0" w:space="0" w:color="auto"/>
        <w:bottom w:val="none" w:sz="0" w:space="0" w:color="auto"/>
        <w:right w:val="none" w:sz="0" w:space="0" w:color="auto"/>
      </w:divBdr>
    </w:div>
    <w:div w:id="238254220">
      <w:bodyDiv w:val="1"/>
      <w:marLeft w:val="0"/>
      <w:marRight w:val="0"/>
      <w:marTop w:val="0"/>
      <w:marBottom w:val="0"/>
      <w:divBdr>
        <w:top w:val="none" w:sz="0" w:space="0" w:color="auto"/>
        <w:left w:val="none" w:sz="0" w:space="0" w:color="auto"/>
        <w:bottom w:val="none" w:sz="0" w:space="0" w:color="auto"/>
        <w:right w:val="none" w:sz="0" w:space="0" w:color="auto"/>
      </w:divBdr>
    </w:div>
    <w:div w:id="239562140">
      <w:bodyDiv w:val="1"/>
      <w:marLeft w:val="0"/>
      <w:marRight w:val="0"/>
      <w:marTop w:val="0"/>
      <w:marBottom w:val="0"/>
      <w:divBdr>
        <w:top w:val="none" w:sz="0" w:space="0" w:color="auto"/>
        <w:left w:val="none" w:sz="0" w:space="0" w:color="auto"/>
        <w:bottom w:val="none" w:sz="0" w:space="0" w:color="auto"/>
        <w:right w:val="none" w:sz="0" w:space="0" w:color="auto"/>
      </w:divBdr>
    </w:div>
    <w:div w:id="239796277">
      <w:bodyDiv w:val="1"/>
      <w:marLeft w:val="0"/>
      <w:marRight w:val="0"/>
      <w:marTop w:val="0"/>
      <w:marBottom w:val="0"/>
      <w:divBdr>
        <w:top w:val="none" w:sz="0" w:space="0" w:color="auto"/>
        <w:left w:val="none" w:sz="0" w:space="0" w:color="auto"/>
        <w:bottom w:val="none" w:sz="0" w:space="0" w:color="auto"/>
        <w:right w:val="none" w:sz="0" w:space="0" w:color="auto"/>
      </w:divBdr>
    </w:div>
    <w:div w:id="245267026">
      <w:bodyDiv w:val="1"/>
      <w:marLeft w:val="0"/>
      <w:marRight w:val="0"/>
      <w:marTop w:val="0"/>
      <w:marBottom w:val="0"/>
      <w:divBdr>
        <w:top w:val="none" w:sz="0" w:space="0" w:color="auto"/>
        <w:left w:val="none" w:sz="0" w:space="0" w:color="auto"/>
        <w:bottom w:val="none" w:sz="0" w:space="0" w:color="auto"/>
        <w:right w:val="none" w:sz="0" w:space="0" w:color="auto"/>
      </w:divBdr>
    </w:div>
    <w:div w:id="249897766">
      <w:bodyDiv w:val="1"/>
      <w:marLeft w:val="0"/>
      <w:marRight w:val="0"/>
      <w:marTop w:val="0"/>
      <w:marBottom w:val="0"/>
      <w:divBdr>
        <w:top w:val="none" w:sz="0" w:space="0" w:color="auto"/>
        <w:left w:val="none" w:sz="0" w:space="0" w:color="auto"/>
        <w:bottom w:val="none" w:sz="0" w:space="0" w:color="auto"/>
        <w:right w:val="none" w:sz="0" w:space="0" w:color="auto"/>
      </w:divBdr>
    </w:div>
    <w:div w:id="257178279">
      <w:bodyDiv w:val="1"/>
      <w:marLeft w:val="0"/>
      <w:marRight w:val="0"/>
      <w:marTop w:val="0"/>
      <w:marBottom w:val="0"/>
      <w:divBdr>
        <w:top w:val="none" w:sz="0" w:space="0" w:color="auto"/>
        <w:left w:val="none" w:sz="0" w:space="0" w:color="auto"/>
        <w:bottom w:val="none" w:sz="0" w:space="0" w:color="auto"/>
        <w:right w:val="none" w:sz="0" w:space="0" w:color="auto"/>
      </w:divBdr>
    </w:div>
    <w:div w:id="268391877">
      <w:bodyDiv w:val="1"/>
      <w:marLeft w:val="0"/>
      <w:marRight w:val="0"/>
      <w:marTop w:val="0"/>
      <w:marBottom w:val="0"/>
      <w:divBdr>
        <w:top w:val="none" w:sz="0" w:space="0" w:color="auto"/>
        <w:left w:val="none" w:sz="0" w:space="0" w:color="auto"/>
        <w:bottom w:val="none" w:sz="0" w:space="0" w:color="auto"/>
        <w:right w:val="none" w:sz="0" w:space="0" w:color="auto"/>
      </w:divBdr>
    </w:div>
    <w:div w:id="271061618">
      <w:bodyDiv w:val="1"/>
      <w:marLeft w:val="0"/>
      <w:marRight w:val="0"/>
      <w:marTop w:val="0"/>
      <w:marBottom w:val="0"/>
      <w:divBdr>
        <w:top w:val="none" w:sz="0" w:space="0" w:color="auto"/>
        <w:left w:val="none" w:sz="0" w:space="0" w:color="auto"/>
        <w:bottom w:val="none" w:sz="0" w:space="0" w:color="auto"/>
        <w:right w:val="none" w:sz="0" w:space="0" w:color="auto"/>
      </w:divBdr>
    </w:div>
    <w:div w:id="275065169">
      <w:bodyDiv w:val="1"/>
      <w:marLeft w:val="0"/>
      <w:marRight w:val="0"/>
      <w:marTop w:val="0"/>
      <w:marBottom w:val="0"/>
      <w:divBdr>
        <w:top w:val="none" w:sz="0" w:space="0" w:color="auto"/>
        <w:left w:val="none" w:sz="0" w:space="0" w:color="auto"/>
        <w:bottom w:val="none" w:sz="0" w:space="0" w:color="auto"/>
        <w:right w:val="none" w:sz="0" w:space="0" w:color="auto"/>
      </w:divBdr>
    </w:div>
    <w:div w:id="282618967">
      <w:bodyDiv w:val="1"/>
      <w:marLeft w:val="0"/>
      <w:marRight w:val="0"/>
      <w:marTop w:val="0"/>
      <w:marBottom w:val="0"/>
      <w:divBdr>
        <w:top w:val="none" w:sz="0" w:space="0" w:color="auto"/>
        <w:left w:val="none" w:sz="0" w:space="0" w:color="auto"/>
        <w:bottom w:val="none" w:sz="0" w:space="0" w:color="auto"/>
        <w:right w:val="none" w:sz="0" w:space="0" w:color="auto"/>
      </w:divBdr>
    </w:div>
    <w:div w:id="287704279">
      <w:bodyDiv w:val="1"/>
      <w:marLeft w:val="0"/>
      <w:marRight w:val="0"/>
      <w:marTop w:val="0"/>
      <w:marBottom w:val="0"/>
      <w:divBdr>
        <w:top w:val="none" w:sz="0" w:space="0" w:color="auto"/>
        <w:left w:val="none" w:sz="0" w:space="0" w:color="auto"/>
        <w:bottom w:val="none" w:sz="0" w:space="0" w:color="auto"/>
        <w:right w:val="none" w:sz="0" w:space="0" w:color="auto"/>
      </w:divBdr>
    </w:div>
    <w:div w:id="288627862">
      <w:bodyDiv w:val="1"/>
      <w:marLeft w:val="0"/>
      <w:marRight w:val="0"/>
      <w:marTop w:val="0"/>
      <w:marBottom w:val="0"/>
      <w:divBdr>
        <w:top w:val="none" w:sz="0" w:space="0" w:color="auto"/>
        <w:left w:val="none" w:sz="0" w:space="0" w:color="auto"/>
        <w:bottom w:val="none" w:sz="0" w:space="0" w:color="auto"/>
        <w:right w:val="none" w:sz="0" w:space="0" w:color="auto"/>
      </w:divBdr>
    </w:div>
    <w:div w:id="295764865">
      <w:bodyDiv w:val="1"/>
      <w:marLeft w:val="0"/>
      <w:marRight w:val="0"/>
      <w:marTop w:val="0"/>
      <w:marBottom w:val="0"/>
      <w:divBdr>
        <w:top w:val="none" w:sz="0" w:space="0" w:color="auto"/>
        <w:left w:val="none" w:sz="0" w:space="0" w:color="auto"/>
        <w:bottom w:val="none" w:sz="0" w:space="0" w:color="auto"/>
        <w:right w:val="none" w:sz="0" w:space="0" w:color="auto"/>
      </w:divBdr>
    </w:div>
    <w:div w:id="301421819">
      <w:bodyDiv w:val="1"/>
      <w:marLeft w:val="0"/>
      <w:marRight w:val="0"/>
      <w:marTop w:val="0"/>
      <w:marBottom w:val="0"/>
      <w:divBdr>
        <w:top w:val="none" w:sz="0" w:space="0" w:color="auto"/>
        <w:left w:val="none" w:sz="0" w:space="0" w:color="auto"/>
        <w:bottom w:val="none" w:sz="0" w:space="0" w:color="auto"/>
        <w:right w:val="none" w:sz="0" w:space="0" w:color="auto"/>
      </w:divBdr>
    </w:div>
    <w:div w:id="308091575">
      <w:bodyDiv w:val="1"/>
      <w:marLeft w:val="0"/>
      <w:marRight w:val="0"/>
      <w:marTop w:val="0"/>
      <w:marBottom w:val="0"/>
      <w:divBdr>
        <w:top w:val="none" w:sz="0" w:space="0" w:color="auto"/>
        <w:left w:val="none" w:sz="0" w:space="0" w:color="auto"/>
        <w:bottom w:val="none" w:sz="0" w:space="0" w:color="auto"/>
        <w:right w:val="none" w:sz="0" w:space="0" w:color="auto"/>
      </w:divBdr>
    </w:div>
    <w:div w:id="311445730">
      <w:bodyDiv w:val="1"/>
      <w:marLeft w:val="0"/>
      <w:marRight w:val="0"/>
      <w:marTop w:val="0"/>
      <w:marBottom w:val="0"/>
      <w:divBdr>
        <w:top w:val="none" w:sz="0" w:space="0" w:color="auto"/>
        <w:left w:val="none" w:sz="0" w:space="0" w:color="auto"/>
        <w:bottom w:val="none" w:sz="0" w:space="0" w:color="auto"/>
        <w:right w:val="none" w:sz="0" w:space="0" w:color="auto"/>
      </w:divBdr>
    </w:div>
    <w:div w:id="327250412">
      <w:bodyDiv w:val="1"/>
      <w:marLeft w:val="0"/>
      <w:marRight w:val="0"/>
      <w:marTop w:val="0"/>
      <w:marBottom w:val="0"/>
      <w:divBdr>
        <w:top w:val="none" w:sz="0" w:space="0" w:color="auto"/>
        <w:left w:val="none" w:sz="0" w:space="0" w:color="auto"/>
        <w:bottom w:val="none" w:sz="0" w:space="0" w:color="auto"/>
        <w:right w:val="none" w:sz="0" w:space="0" w:color="auto"/>
      </w:divBdr>
    </w:div>
    <w:div w:id="329332550">
      <w:bodyDiv w:val="1"/>
      <w:marLeft w:val="0"/>
      <w:marRight w:val="0"/>
      <w:marTop w:val="0"/>
      <w:marBottom w:val="0"/>
      <w:divBdr>
        <w:top w:val="none" w:sz="0" w:space="0" w:color="auto"/>
        <w:left w:val="none" w:sz="0" w:space="0" w:color="auto"/>
        <w:bottom w:val="none" w:sz="0" w:space="0" w:color="auto"/>
        <w:right w:val="none" w:sz="0" w:space="0" w:color="auto"/>
      </w:divBdr>
    </w:div>
    <w:div w:id="330256581">
      <w:bodyDiv w:val="1"/>
      <w:marLeft w:val="0"/>
      <w:marRight w:val="0"/>
      <w:marTop w:val="0"/>
      <w:marBottom w:val="0"/>
      <w:divBdr>
        <w:top w:val="none" w:sz="0" w:space="0" w:color="auto"/>
        <w:left w:val="none" w:sz="0" w:space="0" w:color="auto"/>
        <w:bottom w:val="none" w:sz="0" w:space="0" w:color="auto"/>
        <w:right w:val="none" w:sz="0" w:space="0" w:color="auto"/>
      </w:divBdr>
    </w:div>
    <w:div w:id="336349933">
      <w:bodyDiv w:val="1"/>
      <w:marLeft w:val="0"/>
      <w:marRight w:val="0"/>
      <w:marTop w:val="0"/>
      <w:marBottom w:val="0"/>
      <w:divBdr>
        <w:top w:val="none" w:sz="0" w:space="0" w:color="auto"/>
        <w:left w:val="none" w:sz="0" w:space="0" w:color="auto"/>
        <w:bottom w:val="none" w:sz="0" w:space="0" w:color="auto"/>
        <w:right w:val="none" w:sz="0" w:space="0" w:color="auto"/>
      </w:divBdr>
    </w:div>
    <w:div w:id="350035674">
      <w:bodyDiv w:val="1"/>
      <w:marLeft w:val="0"/>
      <w:marRight w:val="0"/>
      <w:marTop w:val="0"/>
      <w:marBottom w:val="0"/>
      <w:divBdr>
        <w:top w:val="none" w:sz="0" w:space="0" w:color="auto"/>
        <w:left w:val="none" w:sz="0" w:space="0" w:color="auto"/>
        <w:bottom w:val="none" w:sz="0" w:space="0" w:color="auto"/>
        <w:right w:val="none" w:sz="0" w:space="0" w:color="auto"/>
      </w:divBdr>
    </w:div>
    <w:div w:id="356736191">
      <w:bodyDiv w:val="1"/>
      <w:marLeft w:val="0"/>
      <w:marRight w:val="0"/>
      <w:marTop w:val="0"/>
      <w:marBottom w:val="0"/>
      <w:divBdr>
        <w:top w:val="none" w:sz="0" w:space="0" w:color="auto"/>
        <w:left w:val="none" w:sz="0" w:space="0" w:color="auto"/>
        <w:bottom w:val="none" w:sz="0" w:space="0" w:color="auto"/>
        <w:right w:val="none" w:sz="0" w:space="0" w:color="auto"/>
      </w:divBdr>
    </w:div>
    <w:div w:id="357439400">
      <w:bodyDiv w:val="1"/>
      <w:marLeft w:val="0"/>
      <w:marRight w:val="0"/>
      <w:marTop w:val="0"/>
      <w:marBottom w:val="0"/>
      <w:divBdr>
        <w:top w:val="none" w:sz="0" w:space="0" w:color="auto"/>
        <w:left w:val="none" w:sz="0" w:space="0" w:color="auto"/>
        <w:bottom w:val="none" w:sz="0" w:space="0" w:color="auto"/>
        <w:right w:val="none" w:sz="0" w:space="0" w:color="auto"/>
      </w:divBdr>
    </w:div>
    <w:div w:id="364408853">
      <w:bodyDiv w:val="1"/>
      <w:marLeft w:val="0"/>
      <w:marRight w:val="0"/>
      <w:marTop w:val="0"/>
      <w:marBottom w:val="0"/>
      <w:divBdr>
        <w:top w:val="none" w:sz="0" w:space="0" w:color="auto"/>
        <w:left w:val="none" w:sz="0" w:space="0" w:color="auto"/>
        <w:bottom w:val="none" w:sz="0" w:space="0" w:color="auto"/>
        <w:right w:val="none" w:sz="0" w:space="0" w:color="auto"/>
      </w:divBdr>
    </w:div>
    <w:div w:id="376003571">
      <w:bodyDiv w:val="1"/>
      <w:marLeft w:val="0"/>
      <w:marRight w:val="0"/>
      <w:marTop w:val="0"/>
      <w:marBottom w:val="0"/>
      <w:divBdr>
        <w:top w:val="none" w:sz="0" w:space="0" w:color="auto"/>
        <w:left w:val="none" w:sz="0" w:space="0" w:color="auto"/>
        <w:bottom w:val="none" w:sz="0" w:space="0" w:color="auto"/>
        <w:right w:val="none" w:sz="0" w:space="0" w:color="auto"/>
      </w:divBdr>
    </w:div>
    <w:div w:id="379792416">
      <w:bodyDiv w:val="1"/>
      <w:marLeft w:val="120"/>
      <w:marRight w:val="120"/>
      <w:marTop w:val="108"/>
      <w:marBottom w:val="108"/>
      <w:divBdr>
        <w:top w:val="none" w:sz="0" w:space="0" w:color="auto"/>
        <w:left w:val="none" w:sz="0" w:space="0" w:color="auto"/>
        <w:bottom w:val="none" w:sz="0" w:space="0" w:color="auto"/>
        <w:right w:val="none" w:sz="0" w:space="0" w:color="auto"/>
      </w:divBdr>
    </w:div>
    <w:div w:id="381559885">
      <w:bodyDiv w:val="1"/>
      <w:marLeft w:val="0"/>
      <w:marRight w:val="0"/>
      <w:marTop w:val="0"/>
      <w:marBottom w:val="0"/>
      <w:divBdr>
        <w:top w:val="none" w:sz="0" w:space="0" w:color="auto"/>
        <w:left w:val="none" w:sz="0" w:space="0" w:color="auto"/>
        <w:bottom w:val="none" w:sz="0" w:space="0" w:color="auto"/>
        <w:right w:val="none" w:sz="0" w:space="0" w:color="auto"/>
      </w:divBdr>
    </w:div>
    <w:div w:id="383914505">
      <w:bodyDiv w:val="1"/>
      <w:marLeft w:val="0"/>
      <w:marRight w:val="0"/>
      <w:marTop w:val="0"/>
      <w:marBottom w:val="0"/>
      <w:divBdr>
        <w:top w:val="none" w:sz="0" w:space="0" w:color="auto"/>
        <w:left w:val="none" w:sz="0" w:space="0" w:color="auto"/>
        <w:bottom w:val="none" w:sz="0" w:space="0" w:color="auto"/>
        <w:right w:val="none" w:sz="0" w:space="0" w:color="auto"/>
      </w:divBdr>
    </w:div>
    <w:div w:id="390226822">
      <w:bodyDiv w:val="1"/>
      <w:marLeft w:val="0"/>
      <w:marRight w:val="0"/>
      <w:marTop w:val="0"/>
      <w:marBottom w:val="0"/>
      <w:divBdr>
        <w:top w:val="none" w:sz="0" w:space="0" w:color="auto"/>
        <w:left w:val="none" w:sz="0" w:space="0" w:color="auto"/>
        <w:bottom w:val="none" w:sz="0" w:space="0" w:color="auto"/>
        <w:right w:val="none" w:sz="0" w:space="0" w:color="auto"/>
      </w:divBdr>
    </w:div>
    <w:div w:id="391730164">
      <w:bodyDiv w:val="1"/>
      <w:marLeft w:val="0"/>
      <w:marRight w:val="0"/>
      <w:marTop w:val="0"/>
      <w:marBottom w:val="0"/>
      <w:divBdr>
        <w:top w:val="none" w:sz="0" w:space="0" w:color="auto"/>
        <w:left w:val="none" w:sz="0" w:space="0" w:color="auto"/>
        <w:bottom w:val="none" w:sz="0" w:space="0" w:color="auto"/>
        <w:right w:val="none" w:sz="0" w:space="0" w:color="auto"/>
      </w:divBdr>
    </w:div>
    <w:div w:id="396363914">
      <w:bodyDiv w:val="1"/>
      <w:marLeft w:val="0"/>
      <w:marRight w:val="0"/>
      <w:marTop w:val="0"/>
      <w:marBottom w:val="0"/>
      <w:divBdr>
        <w:top w:val="none" w:sz="0" w:space="0" w:color="auto"/>
        <w:left w:val="none" w:sz="0" w:space="0" w:color="auto"/>
        <w:bottom w:val="none" w:sz="0" w:space="0" w:color="auto"/>
        <w:right w:val="none" w:sz="0" w:space="0" w:color="auto"/>
      </w:divBdr>
    </w:div>
    <w:div w:id="396705598">
      <w:bodyDiv w:val="1"/>
      <w:marLeft w:val="0"/>
      <w:marRight w:val="0"/>
      <w:marTop w:val="0"/>
      <w:marBottom w:val="0"/>
      <w:divBdr>
        <w:top w:val="none" w:sz="0" w:space="0" w:color="auto"/>
        <w:left w:val="none" w:sz="0" w:space="0" w:color="auto"/>
        <w:bottom w:val="none" w:sz="0" w:space="0" w:color="auto"/>
        <w:right w:val="none" w:sz="0" w:space="0" w:color="auto"/>
      </w:divBdr>
    </w:div>
    <w:div w:id="400179373">
      <w:bodyDiv w:val="1"/>
      <w:marLeft w:val="0"/>
      <w:marRight w:val="0"/>
      <w:marTop w:val="0"/>
      <w:marBottom w:val="0"/>
      <w:divBdr>
        <w:top w:val="none" w:sz="0" w:space="0" w:color="auto"/>
        <w:left w:val="none" w:sz="0" w:space="0" w:color="auto"/>
        <w:bottom w:val="none" w:sz="0" w:space="0" w:color="auto"/>
        <w:right w:val="none" w:sz="0" w:space="0" w:color="auto"/>
      </w:divBdr>
    </w:div>
    <w:div w:id="409696043">
      <w:bodyDiv w:val="1"/>
      <w:marLeft w:val="0"/>
      <w:marRight w:val="0"/>
      <w:marTop w:val="0"/>
      <w:marBottom w:val="0"/>
      <w:divBdr>
        <w:top w:val="none" w:sz="0" w:space="0" w:color="auto"/>
        <w:left w:val="none" w:sz="0" w:space="0" w:color="auto"/>
        <w:bottom w:val="none" w:sz="0" w:space="0" w:color="auto"/>
        <w:right w:val="none" w:sz="0" w:space="0" w:color="auto"/>
      </w:divBdr>
    </w:div>
    <w:div w:id="411895534">
      <w:bodyDiv w:val="1"/>
      <w:marLeft w:val="0"/>
      <w:marRight w:val="0"/>
      <w:marTop w:val="0"/>
      <w:marBottom w:val="0"/>
      <w:divBdr>
        <w:top w:val="none" w:sz="0" w:space="0" w:color="auto"/>
        <w:left w:val="none" w:sz="0" w:space="0" w:color="auto"/>
        <w:bottom w:val="none" w:sz="0" w:space="0" w:color="auto"/>
        <w:right w:val="none" w:sz="0" w:space="0" w:color="auto"/>
      </w:divBdr>
    </w:div>
    <w:div w:id="415440232">
      <w:bodyDiv w:val="1"/>
      <w:marLeft w:val="0"/>
      <w:marRight w:val="0"/>
      <w:marTop w:val="0"/>
      <w:marBottom w:val="0"/>
      <w:divBdr>
        <w:top w:val="none" w:sz="0" w:space="0" w:color="auto"/>
        <w:left w:val="none" w:sz="0" w:space="0" w:color="auto"/>
        <w:bottom w:val="none" w:sz="0" w:space="0" w:color="auto"/>
        <w:right w:val="none" w:sz="0" w:space="0" w:color="auto"/>
      </w:divBdr>
    </w:div>
    <w:div w:id="420152015">
      <w:bodyDiv w:val="1"/>
      <w:marLeft w:val="0"/>
      <w:marRight w:val="0"/>
      <w:marTop w:val="0"/>
      <w:marBottom w:val="0"/>
      <w:divBdr>
        <w:top w:val="none" w:sz="0" w:space="0" w:color="auto"/>
        <w:left w:val="none" w:sz="0" w:space="0" w:color="auto"/>
        <w:bottom w:val="none" w:sz="0" w:space="0" w:color="auto"/>
        <w:right w:val="none" w:sz="0" w:space="0" w:color="auto"/>
      </w:divBdr>
    </w:div>
    <w:div w:id="431124312">
      <w:bodyDiv w:val="1"/>
      <w:marLeft w:val="0"/>
      <w:marRight w:val="0"/>
      <w:marTop w:val="0"/>
      <w:marBottom w:val="0"/>
      <w:divBdr>
        <w:top w:val="none" w:sz="0" w:space="0" w:color="auto"/>
        <w:left w:val="none" w:sz="0" w:space="0" w:color="auto"/>
        <w:bottom w:val="none" w:sz="0" w:space="0" w:color="auto"/>
        <w:right w:val="none" w:sz="0" w:space="0" w:color="auto"/>
      </w:divBdr>
    </w:div>
    <w:div w:id="431168770">
      <w:bodyDiv w:val="1"/>
      <w:marLeft w:val="0"/>
      <w:marRight w:val="0"/>
      <w:marTop w:val="0"/>
      <w:marBottom w:val="0"/>
      <w:divBdr>
        <w:top w:val="none" w:sz="0" w:space="0" w:color="auto"/>
        <w:left w:val="none" w:sz="0" w:space="0" w:color="auto"/>
        <w:bottom w:val="none" w:sz="0" w:space="0" w:color="auto"/>
        <w:right w:val="none" w:sz="0" w:space="0" w:color="auto"/>
      </w:divBdr>
    </w:div>
    <w:div w:id="439108868">
      <w:bodyDiv w:val="1"/>
      <w:marLeft w:val="0"/>
      <w:marRight w:val="0"/>
      <w:marTop w:val="0"/>
      <w:marBottom w:val="0"/>
      <w:divBdr>
        <w:top w:val="none" w:sz="0" w:space="0" w:color="auto"/>
        <w:left w:val="none" w:sz="0" w:space="0" w:color="auto"/>
        <w:bottom w:val="none" w:sz="0" w:space="0" w:color="auto"/>
        <w:right w:val="none" w:sz="0" w:space="0" w:color="auto"/>
      </w:divBdr>
    </w:div>
    <w:div w:id="441344518">
      <w:bodyDiv w:val="1"/>
      <w:marLeft w:val="0"/>
      <w:marRight w:val="0"/>
      <w:marTop w:val="0"/>
      <w:marBottom w:val="0"/>
      <w:divBdr>
        <w:top w:val="none" w:sz="0" w:space="0" w:color="auto"/>
        <w:left w:val="none" w:sz="0" w:space="0" w:color="auto"/>
        <w:bottom w:val="none" w:sz="0" w:space="0" w:color="auto"/>
        <w:right w:val="none" w:sz="0" w:space="0" w:color="auto"/>
      </w:divBdr>
    </w:div>
    <w:div w:id="442193901">
      <w:bodyDiv w:val="1"/>
      <w:marLeft w:val="0"/>
      <w:marRight w:val="0"/>
      <w:marTop w:val="0"/>
      <w:marBottom w:val="0"/>
      <w:divBdr>
        <w:top w:val="none" w:sz="0" w:space="0" w:color="auto"/>
        <w:left w:val="none" w:sz="0" w:space="0" w:color="auto"/>
        <w:bottom w:val="none" w:sz="0" w:space="0" w:color="auto"/>
        <w:right w:val="none" w:sz="0" w:space="0" w:color="auto"/>
      </w:divBdr>
    </w:div>
    <w:div w:id="449394003">
      <w:bodyDiv w:val="1"/>
      <w:marLeft w:val="0"/>
      <w:marRight w:val="0"/>
      <w:marTop w:val="0"/>
      <w:marBottom w:val="0"/>
      <w:divBdr>
        <w:top w:val="none" w:sz="0" w:space="0" w:color="auto"/>
        <w:left w:val="none" w:sz="0" w:space="0" w:color="auto"/>
        <w:bottom w:val="none" w:sz="0" w:space="0" w:color="auto"/>
        <w:right w:val="none" w:sz="0" w:space="0" w:color="auto"/>
      </w:divBdr>
    </w:div>
    <w:div w:id="450171857">
      <w:bodyDiv w:val="1"/>
      <w:marLeft w:val="0"/>
      <w:marRight w:val="0"/>
      <w:marTop w:val="0"/>
      <w:marBottom w:val="0"/>
      <w:divBdr>
        <w:top w:val="none" w:sz="0" w:space="0" w:color="auto"/>
        <w:left w:val="none" w:sz="0" w:space="0" w:color="auto"/>
        <w:bottom w:val="none" w:sz="0" w:space="0" w:color="auto"/>
        <w:right w:val="none" w:sz="0" w:space="0" w:color="auto"/>
      </w:divBdr>
    </w:div>
    <w:div w:id="452675947">
      <w:bodyDiv w:val="1"/>
      <w:marLeft w:val="0"/>
      <w:marRight w:val="0"/>
      <w:marTop w:val="0"/>
      <w:marBottom w:val="0"/>
      <w:divBdr>
        <w:top w:val="none" w:sz="0" w:space="0" w:color="auto"/>
        <w:left w:val="none" w:sz="0" w:space="0" w:color="auto"/>
        <w:bottom w:val="none" w:sz="0" w:space="0" w:color="auto"/>
        <w:right w:val="none" w:sz="0" w:space="0" w:color="auto"/>
      </w:divBdr>
    </w:div>
    <w:div w:id="462892146">
      <w:bodyDiv w:val="1"/>
      <w:marLeft w:val="0"/>
      <w:marRight w:val="0"/>
      <w:marTop w:val="0"/>
      <w:marBottom w:val="0"/>
      <w:divBdr>
        <w:top w:val="none" w:sz="0" w:space="0" w:color="auto"/>
        <w:left w:val="none" w:sz="0" w:space="0" w:color="auto"/>
        <w:bottom w:val="none" w:sz="0" w:space="0" w:color="auto"/>
        <w:right w:val="none" w:sz="0" w:space="0" w:color="auto"/>
      </w:divBdr>
    </w:div>
    <w:div w:id="471217068">
      <w:bodyDiv w:val="1"/>
      <w:marLeft w:val="0"/>
      <w:marRight w:val="0"/>
      <w:marTop w:val="0"/>
      <w:marBottom w:val="0"/>
      <w:divBdr>
        <w:top w:val="none" w:sz="0" w:space="0" w:color="auto"/>
        <w:left w:val="none" w:sz="0" w:space="0" w:color="auto"/>
        <w:bottom w:val="none" w:sz="0" w:space="0" w:color="auto"/>
        <w:right w:val="none" w:sz="0" w:space="0" w:color="auto"/>
      </w:divBdr>
    </w:div>
    <w:div w:id="473836166">
      <w:bodyDiv w:val="1"/>
      <w:marLeft w:val="0"/>
      <w:marRight w:val="0"/>
      <w:marTop w:val="0"/>
      <w:marBottom w:val="0"/>
      <w:divBdr>
        <w:top w:val="none" w:sz="0" w:space="0" w:color="auto"/>
        <w:left w:val="none" w:sz="0" w:space="0" w:color="auto"/>
        <w:bottom w:val="none" w:sz="0" w:space="0" w:color="auto"/>
        <w:right w:val="none" w:sz="0" w:space="0" w:color="auto"/>
      </w:divBdr>
    </w:div>
    <w:div w:id="490633741">
      <w:bodyDiv w:val="1"/>
      <w:marLeft w:val="0"/>
      <w:marRight w:val="0"/>
      <w:marTop w:val="0"/>
      <w:marBottom w:val="0"/>
      <w:divBdr>
        <w:top w:val="none" w:sz="0" w:space="0" w:color="auto"/>
        <w:left w:val="none" w:sz="0" w:space="0" w:color="auto"/>
        <w:bottom w:val="none" w:sz="0" w:space="0" w:color="auto"/>
        <w:right w:val="none" w:sz="0" w:space="0" w:color="auto"/>
      </w:divBdr>
    </w:div>
    <w:div w:id="491260017">
      <w:bodyDiv w:val="1"/>
      <w:marLeft w:val="0"/>
      <w:marRight w:val="0"/>
      <w:marTop w:val="0"/>
      <w:marBottom w:val="0"/>
      <w:divBdr>
        <w:top w:val="none" w:sz="0" w:space="0" w:color="auto"/>
        <w:left w:val="none" w:sz="0" w:space="0" w:color="auto"/>
        <w:bottom w:val="none" w:sz="0" w:space="0" w:color="auto"/>
        <w:right w:val="none" w:sz="0" w:space="0" w:color="auto"/>
      </w:divBdr>
    </w:div>
    <w:div w:id="500587954">
      <w:bodyDiv w:val="1"/>
      <w:marLeft w:val="0"/>
      <w:marRight w:val="0"/>
      <w:marTop w:val="0"/>
      <w:marBottom w:val="0"/>
      <w:divBdr>
        <w:top w:val="none" w:sz="0" w:space="0" w:color="auto"/>
        <w:left w:val="none" w:sz="0" w:space="0" w:color="auto"/>
        <w:bottom w:val="none" w:sz="0" w:space="0" w:color="auto"/>
        <w:right w:val="none" w:sz="0" w:space="0" w:color="auto"/>
      </w:divBdr>
    </w:div>
    <w:div w:id="505245751">
      <w:bodyDiv w:val="1"/>
      <w:marLeft w:val="0"/>
      <w:marRight w:val="0"/>
      <w:marTop w:val="0"/>
      <w:marBottom w:val="0"/>
      <w:divBdr>
        <w:top w:val="none" w:sz="0" w:space="0" w:color="auto"/>
        <w:left w:val="none" w:sz="0" w:space="0" w:color="auto"/>
        <w:bottom w:val="none" w:sz="0" w:space="0" w:color="auto"/>
        <w:right w:val="none" w:sz="0" w:space="0" w:color="auto"/>
      </w:divBdr>
    </w:div>
    <w:div w:id="518279318">
      <w:bodyDiv w:val="1"/>
      <w:marLeft w:val="0"/>
      <w:marRight w:val="0"/>
      <w:marTop w:val="0"/>
      <w:marBottom w:val="0"/>
      <w:divBdr>
        <w:top w:val="none" w:sz="0" w:space="0" w:color="auto"/>
        <w:left w:val="none" w:sz="0" w:space="0" w:color="auto"/>
        <w:bottom w:val="none" w:sz="0" w:space="0" w:color="auto"/>
        <w:right w:val="none" w:sz="0" w:space="0" w:color="auto"/>
      </w:divBdr>
    </w:div>
    <w:div w:id="519780176">
      <w:bodyDiv w:val="1"/>
      <w:marLeft w:val="0"/>
      <w:marRight w:val="0"/>
      <w:marTop w:val="0"/>
      <w:marBottom w:val="0"/>
      <w:divBdr>
        <w:top w:val="none" w:sz="0" w:space="0" w:color="auto"/>
        <w:left w:val="none" w:sz="0" w:space="0" w:color="auto"/>
        <w:bottom w:val="none" w:sz="0" w:space="0" w:color="auto"/>
        <w:right w:val="none" w:sz="0" w:space="0" w:color="auto"/>
      </w:divBdr>
    </w:div>
    <w:div w:id="524056053">
      <w:bodyDiv w:val="1"/>
      <w:marLeft w:val="0"/>
      <w:marRight w:val="0"/>
      <w:marTop w:val="0"/>
      <w:marBottom w:val="0"/>
      <w:divBdr>
        <w:top w:val="none" w:sz="0" w:space="0" w:color="auto"/>
        <w:left w:val="none" w:sz="0" w:space="0" w:color="auto"/>
        <w:bottom w:val="none" w:sz="0" w:space="0" w:color="auto"/>
        <w:right w:val="none" w:sz="0" w:space="0" w:color="auto"/>
      </w:divBdr>
    </w:div>
    <w:div w:id="526722581">
      <w:bodyDiv w:val="1"/>
      <w:marLeft w:val="0"/>
      <w:marRight w:val="0"/>
      <w:marTop w:val="0"/>
      <w:marBottom w:val="0"/>
      <w:divBdr>
        <w:top w:val="none" w:sz="0" w:space="0" w:color="auto"/>
        <w:left w:val="none" w:sz="0" w:space="0" w:color="auto"/>
        <w:bottom w:val="none" w:sz="0" w:space="0" w:color="auto"/>
        <w:right w:val="none" w:sz="0" w:space="0" w:color="auto"/>
      </w:divBdr>
    </w:div>
    <w:div w:id="526910141">
      <w:bodyDiv w:val="1"/>
      <w:marLeft w:val="0"/>
      <w:marRight w:val="0"/>
      <w:marTop w:val="0"/>
      <w:marBottom w:val="0"/>
      <w:divBdr>
        <w:top w:val="none" w:sz="0" w:space="0" w:color="auto"/>
        <w:left w:val="none" w:sz="0" w:space="0" w:color="auto"/>
        <w:bottom w:val="none" w:sz="0" w:space="0" w:color="auto"/>
        <w:right w:val="none" w:sz="0" w:space="0" w:color="auto"/>
      </w:divBdr>
    </w:div>
    <w:div w:id="528495577">
      <w:bodyDiv w:val="1"/>
      <w:marLeft w:val="0"/>
      <w:marRight w:val="0"/>
      <w:marTop w:val="0"/>
      <w:marBottom w:val="0"/>
      <w:divBdr>
        <w:top w:val="none" w:sz="0" w:space="0" w:color="auto"/>
        <w:left w:val="none" w:sz="0" w:space="0" w:color="auto"/>
        <w:bottom w:val="none" w:sz="0" w:space="0" w:color="auto"/>
        <w:right w:val="none" w:sz="0" w:space="0" w:color="auto"/>
      </w:divBdr>
    </w:div>
    <w:div w:id="532958771">
      <w:bodyDiv w:val="1"/>
      <w:marLeft w:val="0"/>
      <w:marRight w:val="0"/>
      <w:marTop w:val="0"/>
      <w:marBottom w:val="0"/>
      <w:divBdr>
        <w:top w:val="none" w:sz="0" w:space="0" w:color="auto"/>
        <w:left w:val="none" w:sz="0" w:space="0" w:color="auto"/>
        <w:bottom w:val="none" w:sz="0" w:space="0" w:color="auto"/>
        <w:right w:val="none" w:sz="0" w:space="0" w:color="auto"/>
      </w:divBdr>
    </w:div>
    <w:div w:id="554388540">
      <w:bodyDiv w:val="1"/>
      <w:marLeft w:val="0"/>
      <w:marRight w:val="0"/>
      <w:marTop w:val="0"/>
      <w:marBottom w:val="0"/>
      <w:divBdr>
        <w:top w:val="none" w:sz="0" w:space="0" w:color="auto"/>
        <w:left w:val="none" w:sz="0" w:space="0" w:color="auto"/>
        <w:bottom w:val="none" w:sz="0" w:space="0" w:color="auto"/>
        <w:right w:val="none" w:sz="0" w:space="0" w:color="auto"/>
      </w:divBdr>
    </w:div>
    <w:div w:id="556283527">
      <w:bodyDiv w:val="1"/>
      <w:marLeft w:val="0"/>
      <w:marRight w:val="0"/>
      <w:marTop w:val="0"/>
      <w:marBottom w:val="0"/>
      <w:divBdr>
        <w:top w:val="none" w:sz="0" w:space="0" w:color="auto"/>
        <w:left w:val="none" w:sz="0" w:space="0" w:color="auto"/>
        <w:bottom w:val="none" w:sz="0" w:space="0" w:color="auto"/>
        <w:right w:val="none" w:sz="0" w:space="0" w:color="auto"/>
      </w:divBdr>
    </w:div>
    <w:div w:id="569196034">
      <w:bodyDiv w:val="1"/>
      <w:marLeft w:val="0"/>
      <w:marRight w:val="0"/>
      <w:marTop w:val="0"/>
      <w:marBottom w:val="0"/>
      <w:divBdr>
        <w:top w:val="none" w:sz="0" w:space="0" w:color="auto"/>
        <w:left w:val="none" w:sz="0" w:space="0" w:color="auto"/>
        <w:bottom w:val="none" w:sz="0" w:space="0" w:color="auto"/>
        <w:right w:val="none" w:sz="0" w:space="0" w:color="auto"/>
      </w:divBdr>
    </w:div>
    <w:div w:id="575824703">
      <w:bodyDiv w:val="1"/>
      <w:marLeft w:val="0"/>
      <w:marRight w:val="0"/>
      <w:marTop w:val="0"/>
      <w:marBottom w:val="0"/>
      <w:divBdr>
        <w:top w:val="none" w:sz="0" w:space="0" w:color="auto"/>
        <w:left w:val="none" w:sz="0" w:space="0" w:color="auto"/>
        <w:bottom w:val="none" w:sz="0" w:space="0" w:color="auto"/>
        <w:right w:val="none" w:sz="0" w:space="0" w:color="auto"/>
      </w:divBdr>
    </w:div>
    <w:div w:id="600379981">
      <w:bodyDiv w:val="1"/>
      <w:marLeft w:val="0"/>
      <w:marRight w:val="0"/>
      <w:marTop w:val="0"/>
      <w:marBottom w:val="0"/>
      <w:divBdr>
        <w:top w:val="none" w:sz="0" w:space="0" w:color="auto"/>
        <w:left w:val="none" w:sz="0" w:space="0" w:color="auto"/>
        <w:bottom w:val="none" w:sz="0" w:space="0" w:color="auto"/>
        <w:right w:val="none" w:sz="0" w:space="0" w:color="auto"/>
      </w:divBdr>
    </w:div>
    <w:div w:id="601306653">
      <w:bodyDiv w:val="1"/>
      <w:marLeft w:val="0"/>
      <w:marRight w:val="0"/>
      <w:marTop w:val="0"/>
      <w:marBottom w:val="0"/>
      <w:divBdr>
        <w:top w:val="none" w:sz="0" w:space="0" w:color="auto"/>
        <w:left w:val="none" w:sz="0" w:space="0" w:color="auto"/>
        <w:bottom w:val="none" w:sz="0" w:space="0" w:color="auto"/>
        <w:right w:val="none" w:sz="0" w:space="0" w:color="auto"/>
      </w:divBdr>
    </w:div>
    <w:div w:id="608201502">
      <w:bodyDiv w:val="1"/>
      <w:marLeft w:val="0"/>
      <w:marRight w:val="0"/>
      <w:marTop w:val="0"/>
      <w:marBottom w:val="0"/>
      <w:divBdr>
        <w:top w:val="none" w:sz="0" w:space="0" w:color="auto"/>
        <w:left w:val="none" w:sz="0" w:space="0" w:color="auto"/>
        <w:bottom w:val="none" w:sz="0" w:space="0" w:color="auto"/>
        <w:right w:val="none" w:sz="0" w:space="0" w:color="auto"/>
      </w:divBdr>
    </w:div>
    <w:div w:id="618799423">
      <w:bodyDiv w:val="1"/>
      <w:marLeft w:val="0"/>
      <w:marRight w:val="0"/>
      <w:marTop w:val="0"/>
      <w:marBottom w:val="0"/>
      <w:divBdr>
        <w:top w:val="none" w:sz="0" w:space="0" w:color="auto"/>
        <w:left w:val="none" w:sz="0" w:space="0" w:color="auto"/>
        <w:bottom w:val="none" w:sz="0" w:space="0" w:color="auto"/>
        <w:right w:val="none" w:sz="0" w:space="0" w:color="auto"/>
      </w:divBdr>
    </w:div>
    <w:div w:id="619724564">
      <w:bodyDiv w:val="1"/>
      <w:marLeft w:val="0"/>
      <w:marRight w:val="0"/>
      <w:marTop w:val="0"/>
      <w:marBottom w:val="0"/>
      <w:divBdr>
        <w:top w:val="none" w:sz="0" w:space="0" w:color="auto"/>
        <w:left w:val="none" w:sz="0" w:space="0" w:color="auto"/>
        <w:bottom w:val="none" w:sz="0" w:space="0" w:color="auto"/>
        <w:right w:val="none" w:sz="0" w:space="0" w:color="auto"/>
      </w:divBdr>
    </w:div>
    <w:div w:id="619991267">
      <w:bodyDiv w:val="1"/>
      <w:marLeft w:val="0"/>
      <w:marRight w:val="0"/>
      <w:marTop w:val="0"/>
      <w:marBottom w:val="0"/>
      <w:divBdr>
        <w:top w:val="none" w:sz="0" w:space="0" w:color="auto"/>
        <w:left w:val="none" w:sz="0" w:space="0" w:color="auto"/>
        <w:bottom w:val="none" w:sz="0" w:space="0" w:color="auto"/>
        <w:right w:val="none" w:sz="0" w:space="0" w:color="auto"/>
      </w:divBdr>
    </w:div>
    <w:div w:id="621114683">
      <w:bodyDiv w:val="1"/>
      <w:marLeft w:val="0"/>
      <w:marRight w:val="0"/>
      <w:marTop w:val="0"/>
      <w:marBottom w:val="0"/>
      <w:divBdr>
        <w:top w:val="none" w:sz="0" w:space="0" w:color="auto"/>
        <w:left w:val="none" w:sz="0" w:space="0" w:color="auto"/>
        <w:bottom w:val="none" w:sz="0" w:space="0" w:color="auto"/>
        <w:right w:val="none" w:sz="0" w:space="0" w:color="auto"/>
      </w:divBdr>
    </w:div>
    <w:div w:id="621227215">
      <w:bodyDiv w:val="1"/>
      <w:marLeft w:val="0"/>
      <w:marRight w:val="0"/>
      <w:marTop w:val="0"/>
      <w:marBottom w:val="0"/>
      <w:divBdr>
        <w:top w:val="none" w:sz="0" w:space="0" w:color="auto"/>
        <w:left w:val="none" w:sz="0" w:space="0" w:color="auto"/>
        <w:bottom w:val="none" w:sz="0" w:space="0" w:color="auto"/>
        <w:right w:val="none" w:sz="0" w:space="0" w:color="auto"/>
      </w:divBdr>
    </w:div>
    <w:div w:id="625160589">
      <w:bodyDiv w:val="1"/>
      <w:marLeft w:val="0"/>
      <w:marRight w:val="0"/>
      <w:marTop w:val="0"/>
      <w:marBottom w:val="0"/>
      <w:divBdr>
        <w:top w:val="none" w:sz="0" w:space="0" w:color="auto"/>
        <w:left w:val="none" w:sz="0" w:space="0" w:color="auto"/>
        <w:bottom w:val="none" w:sz="0" w:space="0" w:color="auto"/>
        <w:right w:val="none" w:sz="0" w:space="0" w:color="auto"/>
      </w:divBdr>
    </w:div>
    <w:div w:id="626132698">
      <w:bodyDiv w:val="1"/>
      <w:marLeft w:val="0"/>
      <w:marRight w:val="0"/>
      <w:marTop w:val="0"/>
      <w:marBottom w:val="0"/>
      <w:divBdr>
        <w:top w:val="none" w:sz="0" w:space="0" w:color="auto"/>
        <w:left w:val="none" w:sz="0" w:space="0" w:color="auto"/>
        <w:bottom w:val="none" w:sz="0" w:space="0" w:color="auto"/>
        <w:right w:val="none" w:sz="0" w:space="0" w:color="auto"/>
      </w:divBdr>
    </w:div>
    <w:div w:id="637802095">
      <w:bodyDiv w:val="1"/>
      <w:marLeft w:val="0"/>
      <w:marRight w:val="0"/>
      <w:marTop w:val="0"/>
      <w:marBottom w:val="0"/>
      <w:divBdr>
        <w:top w:val="none" w:sz="0" w:space="0" w:color="auto"/>
        <w:left w:val="none" w:sz="0" w:space="0" w:color="auto"/>
        <w:bottom w:val="none" w:sz="0" w:space="0" w:color="auto"/>
        <w:right w:val="none" w:sz="0" w:space="0" w:color="auto"/>
      </w:divBdr>
    </w:div>
    <w:div w:id="658078527">
      <w:bodyDiv w:val="1"/>
      <w:marLeft w:val="0"/>
      <w:marRight w:val="0"/>
      <w:marTop w:val="0"/>
      <w:marBottom w:val="0"/>
      <w:divBdr>
        <w:top w:val="none" w:sz="0" w:space="0" w:color="auto"/>
        <w:left w:val="none" w:sz="0" w:space="0" w:color="auto"/>
        <w:bottom w:val="none" w:sz="0" w:space="0" w:color="auto"/>
        <w:right w:val="none" w:sz="0" w:space="0" w:color="auto"/>
      </w:divBdr>
    </w:div>
    <w:div w:id="667292504">
      <w:bodyDiv w:val="1"/>
      <w:marLeft w:val="0"/>
      <w:marRight w:val="0"/>
      <w:marTop w:val="0"/>
      <w:marBottom w:val="0"/>
      <w:divBdr>
        <w:top w:val="none" w:sz="0" w:space="0" w:color="auto"/>
        <w:left w:val="none" w:sz="0" w:space="0" w:color="auto"/>
        <w:bottom w:val="none" w:sz="0" w:space="0" w:color="auto"/>
        <w:right w:val="none" w:sz="0" w:space="0" w:color="auto"/>
      </w:divBdr>
    </w:div>
    <w:div w:id="668220499">
      <w:bodyDiv w:val="1"/>
      <w:marLeft w:val="0"/>
      <w:marRight w:val="0"/>
      <w:marTop w:val="0"/>
      <w:marBottom w:val="0"/>
      <w:divBdr>
        <w:top w:val="none" w:sz="0" w:space="0" w:color="auto"/>
        <w:left w:val="none" w:sz="0" w:space="0" w:color="auto"/>
        <w:bottom w:val="none" w:sz="0" w:space="0" w:color="auto"/>
        <w:right w:val="none" w:sz="0" w:space="0" w:color="auto"/>
      </w:divBdr>
    </w:div>
    <w:div w:id="674498454">
      <w:bodyDiv w:val="1"/>
      <w:marLeft w:val="0"/>
      <w:marRight w:val="0"/>
      <w:marTop w:val="0"/>
      <w:marBottom w:val="0"/>
      <w:divBdr>
        <w:top w:val="none" w:sz="0" w:space="0" w:color="auto"/>
        <w:left w:val="none" w:sz="0" w:space="0" w:color="auto"/>
        <w:bottom w:val="none" w:sz="0" w:space="0" w:color="auto"/>
        <w:right w:val="none" w:sz="0" w:space="0" w:color="auto"/>
      </w:divBdr>
    </w:div>
    <w:div w:id="686449014">
      <w:bodyDiv w:val="1"/>
      <w:marLeft w:val="0"/>
      <w:marRight w:val="0"/>
      <w:marTop w:val="0"/>
      <w:marBottom w:val="0"/>
      <w:divBdr>
        <w:top w:val="none" w:sz="0" w:space="0" w:color="auto"/>
        <w:left w:val="none" w:sz="0" w:space="0" w:color="auto"/>
        <w:bottom w:val="none" w:sz="0" w:space="0" w:color="auto"/>
        <w:right w:val="none" w:sz="0" w:space="0" w:color="auto"/>
      </w:divBdr>
    </w:div>
    <w:div w:id="696196102">
      <w:bodyDiv w:val="1"/>
      <w:marLeft w:val="0"/>
      <w:marRight w:val="0"/>
      <w:marTop w:val="0"/>
      <w:marBottom w:val="0"/>
      <w:divBdr>
        <w:top w:val="none" w:sz="0" w:space="0" w:color="auto"/>
        <w:left w:val="none" w:sz="0" w:space="0" w:color="auto"/>
        <w:bottom w:val="none" w:sz="0" w:space="0" w:color="auto"/>
        <w:right w:val="none" w:sz="0" w:space="0" w:color="auto"/>
      </w:divBdr>
    </w:div>
    <w:div w:id="698896938">
      <w:bodyDiv w:val="1"/>
      <w:marLeft w:val="0"/>
      <w:marRight w:val="0"/>
      <w:marTop w:val="0"/>
      <w:marBottom w:val="0"/>
      <w:divBdr>
        <w:top w:val="none" w:sz="0" w:space="0" w:color="auto"/>
        <w:left w:val="none" w:sz="0" w:space="0" w:color="auto"/>
        <w:bottom w:val="none" w:sz="0" w:space="0" w:color="auto"/>
        <w:right w:val="none" w:sz="0" w:space="0" w:color="auto"/>
      </w:divBdr>
    </w:div>
    <w:div w:id="703406707">
      <w:bodyDiv w:val="1"/>
      <w:marLeft w:val="0"/>
      <w:marRight w:val="0"/>
      <w:marTop w:val="0"/>
      <w:marBottom w:val="0"/>
      <w:divBdr>
        <w:top w:val="none" w:sz="0" w:space="0" w:color="auto"/>
        <w:left w:val="none" w:sz="0" w:space="0" w:color="auto"/>
        <w:bottom w:val="none" w:sz="0" w:space="0" w:color="auto"/>
        <w:right w:val="none" w:sz="0" w:space="0" w:color="auto"/>
      </w:divBdr>
    </w:div>
    <w:div w:id="704714273">
      <w:bodyDiv w:val="1"/>
      <w:marLeft w:val="0"/>
      <w:marRight w:val="0"/>
      <w:marTop w:val="0"/>
      <w:marBottom w:val="0"/>
      <w:divBdr>
        <w:top w:val="none" w:sz="0" w:space="0" w:color="auto"/>
        <w:left w:val="none" w:sz="0" w:space="0" w:color="auto"/>
        <w:bottom w:val="none" w:sz="0" w:space="0" w:color="auto"/>
        <w:right w:val="none" w:sz="0" w:space="0" w:color="auto"/>
      </w:divBdr>
    </w:div>
    <w:div w:id="711804473">
      <w:bodyDiv w:val="1"/>
      <w:marLeft w:val="0"/>
      <w:marRight w:val="0"/>
      <w:marTop w:val="0"/>
      <w:marBottom w:val="0"/>
      <w:divBdr>
        <w:top w:val="none" w:sz="0" w:space="0" w:color="auto"/>
        <w:left w:val="none" w:sz="0" w:space="0" w:color="auto"/>
        <w:bottom w:val="none" w:sz="0" w:space="0" w:color="auto"/>
        <w:right w:val="none" w:sz="0" w:space="0" w:color="auto"/>
      </w:divBdr>
    </w:div>
    <w:div w:id="714815299">
      <w:bodyDiv w:val="1"/>
      <w:marLeft w:val="0"/>
      <w:marRight w:val="0"/>
      <w:marTop w:val="0"/>
      <w:marBottom w:val="0"/>
      <w:divBdr>
        <w:top w:val="none" w:sz="0" w:space="0" w:color="auto"/>
        <w:left w:val="none" w:sz="0" w:space="0" w:color="auto"/>
        <w:bottom w:val="none" w:sz="0" w:space="0" w:color="auto"/>
        <w:right w:val="none" w:sz="0" w:space="0" w:color="auto"/>
      </w:divBdr>
    </w:div>
    <w:div w:id="723263310">
      <w:bodyDiv w:val="1"/>
      <w:marLeft w:val="0"/>
      <w:marRight w:val="0"/>
      <w:marTop w:val="0"/>
      <w:marBottom w:val="0"/>
      <w:divBdr>
        <w:top w:val="none" w:sz="0" w:space="0" w:color="auto"/>
        <w:left w:val="none" w:sz="0" w:space="0" w:color="auto"/>
        <w:bottom w:val="none" w:sz="0" w:space="0" w:color="auto"/>
        <w:right w:val="none" w:sz="0" w:space="0" w:color="auto"/>
      </w:divBdr>
    </w:div>
    <w:div w:id="726880055">
      <w:bodyDiv w:val="1"/>
      <w:marLeft w:val="0"/>
      <w:marRight w:val="0"/>
      <w:marTop w:val="0"/>
      <w:marBottom w:val="0"/>
      <w:divBdr>
        <w:top w:val="none" w:sz="0" w:space="0" w:color="auto"/>
        <w:left w:val="none" w:sz="0" w:space="0" w:color="auto"/>
        <w:bottom w:val="none" w:sz="0" w:space="0" w:color="auto"/>
        <w:right w:val="none" w:sz="0" w:space="0" w:color="auto"/>
      </w:divBdr>
    </w:div>
    <w:div w:id="727991462">
      <w:bodyDiv w:val="1"/>
      <w:marLeft w:val="0"/>
      <w:marRight w:val="0"/>
      <w:marTop w:val="0"/>
      <w:marBottom w:val="0"/>
      <w:divBdr>
        <w:top w:val="none" w:sz="0" w:space="0" w:color="auto"/>
        <w:left w:val="none" w:sz="0" w:space="0" w:color="auto"/>
        <w:bottom w:val="none" w:sz="0" w:space="0" w:color="auto"/>
        <w:right w:val="none" w:sz="0" w:space="0" w:color="auto"/>
      </w:divBdr>
    </w:div>
    <w:div w:id="731199366">
      <w:bodyDiv w:val="1"/>
      <w:marLeft w:val="0"/>
      <w:marRight w:val="0"/>
      <w:marTop w:val="0"/>
      <w:marBottom w:val="0"/>
      <w:divBdr>
        <w:top w:val="none" w:sz="0" w:space="0" w:color="auto"/>
        <w:left w:val="none" w:sz="0" w:space="0" w:color="auto"/>
        <w:bottom w:val="none" w:sz="0" w:space="0" w:color="auto"/>
        <w:right w:val="none" w:sz="0" w:space="0" w:color="auto"/>
      </w:divBdr>
    </w:div>
    <w:div w:id="732780843">
      <w:bodyDiv w:val="1"/>
      <w:marLeft w:val="0"/>
      <w:marRight w:val="0"/>
      <w:marTop w:val="0"/>
      <w:marBottom w:val="0"/>
      <w:divBdr>
        <w:top w:val="none" w:sz="0" w:space="0" w:color="auto"/>
        <w:left w:val="none" w:sz="0" w:space="0" w:color="auto"/>
        <w:bottom w:val="none" w:sz="0" w:space="0" w:color="auto"/>
        <w:right w:val="none" w:sz="0" w:space="0" w:color="auto"/>
      </w:divBdr>
    </w:div>
    <w:div w:id="734353829">
      <w:bodyDiv w:val="1"/>
      <w:marLeft w:val="0"/>
      <w:marRight w:val="0"/>
      <w:marTop w:val="0"/>
      <w:marBottom w:val="0"/>
      <w:divBdr>
        <w:top w:val="none" w:sz="0" w:space="0" w:color="auto"/>
        <w:left w:val="none" w:sz="0" w:space="0" w:color="auto"/>
        <w:bottom w:val="none" w:sz="0" w:space="0" w:color="auto"/>
        <w:right w:val="none" w:sz="0" w:space="0" w:color="auto"/>
      </w:divBdr>
    </w:div>
    <w:div w:id="735514984">
      <w:bodyDiv w:val="1"/>
      <w:marLeft w:val="0"/>
      <w:marRight w:val="0"/>
      <w:marTop w:val="0"/>
      <w:marBottom w:val="0"/>
      <w:divBdr>
        <w:top w:val="none" w:sz="0" w:space="0" w:color="auto"/>
        <w:left w:val="none" w:sz="0" w:space="0" w:color="auto"/>
        <w:bottom w:val="none" w:sz="0" w:space="0" w:color="auto"/>
        <w:right w:val="none" w:sz="0" w:space="0" w:color="auto"/>
      </w:divBdr>
    </w:div>
    <w:div w:id="736515473">
      <w:bodyDiv w:val="1"/>
      <w:marLeft w:val="0"/>
      <w:marRight w:val="0"/>
      <w:marTop w:val="0"/>
      <w:marBottom w:val="0"/>
      <w:divBdr>
        <w:top w:val="none" w:sz="0" w:space="0" w:color="auto"/>
        <w:left w:val="none" w:sz="0" w:space="0" w:color="auto"/>
        <w:bottom w:val="none" w:sz="0" w:space="0" w:color="auto"/>
        <w:right w:val="none" w:sz="0" w:space="0" w:color="auto"/>
      </w:divBdr>
    </w:div>
    <w:div w:id="747922213">
      <w:bodyDiv w:val="1"/>
      <w:marLeft w:val="0"/>
      <w:marRight w:val="0"/>
      <w:marTop w:val="0"/>
      <w:marBottom w:val="0"/>
      <w:divBdr>
        <w:top w:val="none" w:sz="0" w:space="0" w:color="auto"/>
        <w:left w:val="none" w:sz="0" w:space="0" w:color="auto"/>
        <w:bottom w:val="none" w:sz="0" w:space="0" w:color="auto"/>
        <w:right w:val="none" w:sz="0" w:space="0" w:color="auto"/>
      </w:divBdr>
    </w:div>
    <w:div w:id="748579933">
      <w:bodyDiv w:val="1"/>
      <w:marLeft w:val="0"/>
      <w:marRight w:val="0"/>
      <w:marTop w:val="0"/>
      <w:marBottom w:val="0"/>
      <w:divBdr>
        <w:top w:val="none" w:sz="0" w:space="0" w:color="auto"/>
        <w:left w:val="none" w:sz="0" w:space="0" w:color="auto"/>
        <w:bottom w:val="none" w:sz="0" w:space="0" w:color="auto"/>
        <w:right w:val="none" w:sz="0" w:space="0" w:color="auto"/>
      </w:divBdr>
    </w:div>
    <w:div w:id="750588356">
      <w:bodyDiv w:val="1"/>
      <w:marLeft w:val="0"/>
      <w:marRight w:val="0"/>
      <w:marTop w:val="0"/>
      <w:marBottom w:val="0"/>
      <w:divBdr>
        <w:top w:val="none" w:sz="0" w:space="0" w:color="auto"/>
        <w:left w:val="none" w:sz="0" w:space="0" w:color="auto"/>
        <w:bottom w:val="none" w:sz="0" w:space="0" w:color="auto"/>
        <w:right w:val="none" w:sz="0" w:space="0" w:color="auto"/>
      </w:divBdr>
    </w:div>
    <w:div w:id="753236754">
      <w:bodyDiv w:val="1"/>
      <w:marLeft w:val="0"/>
      <w:marRight w:val="0"/>
      <w:marTop w:val="0"/>
      <w:marBottom w:val="0"/>
      <w:divBdr>
        <w:top w:val="none" w:sz="0" w:space="0" w:color="auto"/>
        <w:left w:val="none" w:sz="0" w:space="0" w:color="auto"/>
        <w:bottom w:val="none" w:sz="0" w:space="0" w:color="auto"/>
        <w:right w:val="none" w:sz="0" w:space="0" w:color="auto"/>
      </w:divBdr>
    </w:div>
    <w:div w:id="753287579">
      <w:bodyDiv w:val="1"/>
      <w:marLeft w:val="0"/>
      <w:marRight w:val="0"/>
      <w:marTop w:val="0"/>
      <w:marBottom w:val="0"/>
      <w:divBdr>
        <w:top w:val="none" w:sz="0" w:space="0" w:color="auto"/>
        <w:left w:val="none" w:sz="0" w:space="0" w:color="auto"/>
        <w:bottom w:val="none" w:sz="0" w:space="0" w:color="auto"/>
        <w:right w:val="none" w:sz="0" w:space="0" w:color="auto"/>
      </w:divBdr>
    </w:div>
    <w:div w:id="753432421">
      <w:bodyDiv w:val="1"/>
      <w:marLeft w:val="0"/>
      <w:marRight w:val="0"/>
      <w:marTop w:val="0"/>
      <w:marBottom w:val="0"/>
      <w:divBdr>
        <w:top w:val="none" w:sz="0" w:space="0" w:color="auto"/>
        <w:left w:val="none" w:sz="0" w:space="0" w:color="auto"/>
        <w:bottom w:val="none" w:sz="0" w:space="0" w:color="auto"/>
        <w:right w:val="none" w:sz="0" w:space="0" w:color="auto"/>
      </w:divBdr>
    </w:div>
    <w:div w:id="775366610">
      <w:bodyDiv w:val="1"/>
      <w:marLeft w:val="0"/>
      <w:marRight w:val="0"/>
      <w:marTop w:val="0"/>
      <w:marBottom w:val="0"/>
      <w:divBdr>
        <w:top w:val="none" w:sz="0" w:space="0" w:color="auto"/>
        <w:left w:val="none" w:sz="0" w:space="0" w:color="auto"/>
        <w:bottom w:val="none" w:sz="0" w:space="0" w:color="auto"/>
        <w:right w:val="none" w:sz="0" w:space="0" w:color="auto"/>
      </w:divBdr>
    </w:div>
    <w:div w:id="776950921">
      <w:bodyDiv w:val="1"/>
      <w:marLeft w:val="0"/>
      <w:marRight w:val="0"/>
      <w:marTop w:val="0"/>
      <w:marBottom w:val="0"/>
      <w:divBdr>
        <w:top w:val="none" w:sz="0" w:space="0" w:color="auto"/>
        <w:left w:val="none" w:sz="0" w:space="0" w:color="auto"/>
        <w:bottom w:val="none" w:sz="0" w:space="0" w:color="auto"/>
        <w:right w:val="none" w:sz="0" w:space="0" w:color="auto"/>
      </w:divBdr>
    </w:div>
    <w:div w:id="789200115">
      <w:bodyDiv w:val="1"/>
      <w:marLeft w:val="0"/>
      <w:marRight w:val="0"/>
      <w:marTop w:val="0"/>
      <w:marBottom w:val="0"/>
      <w:divBdr>
        <w:top w:val="none" w:sz="0" w:space="0" w:color="auto"/>
        <w:left w:val="none" w:sz="0" w:space="0" w:color="auto"/>
        <w:bottom w:val="none" w:sz="0" w:space="0" w:color="auto"/>
        <w:right w:val="none" w:sz="0" w:space="0" w:color="auto"/>
      </w:divBdr>
    </w:div>
    <w:div w:id="801725586">
      <w:bodyDiv w:val="1"/>
      <w:marLeft w:val="0"/>
      <w:marRight w:val="0"/>
      <w:marTop w:val="0"/>
      <w:marBottom w:val="0"/>
      <w:divBdr>
        <w:top w:val="none" w:sz="0" w:space="0" w:color="auto"/>
        <w:left w:val="none" w:sz="0" w:space="0" w:color="auto"/>
        <w:bottom w:val="none" w:sz="0" w:space="0" w:color="auto"/>
        <w:right w:val="none" w:sz="0" w:space="0" w:color="auto"/>
      </w:divBdr>
    </w:div>
    <w:div w:id="813449846">
      <w:bodyDiv w:val="1"/>
      <w:marLeft w:val="0"/>
      <w:marRight w:val="0"/>
      <w:marTop w:val="0"/>
      <w:marBottom w:val="0"/>
      <w:divBdr>
        <w:top w:val="none" w:sz="0" w:space="0" w:color="auto"/>
        <w:left w:val="none" w:sz="0" w:space="0" w:color="auto"/>
        <w:bottom w:val="none" w:sz="0" w:space="0" w:color="auto"/>
        <w:right w:val="none" w:sz="0" w:space="0" w:color="auto"/>
      </w:divBdr>
    </w:div>
    <w:div w:id="820081895">
      <w:bodyDiv w:val="1"/>
      <w:marLeft w:val="0"/>
      <w:marRight w:val="0"/>
      <w:marTop w:val="0"/>
      <w:marBottom w:val="0"/>
      <w:divBdr>
        <w:top w:val="none" w:sz="0" w:space="0" w:color="auto"/>
        <w:left w:val="none" w:sz="0" w:space="0" w:color="auto"/>
        <w:bottom w:val="none" w:sz="0" w:space="0" w:color="auto"/>
        <w:right w:val="none" w:sz="0" w:space="0" w:color="auto"/>
      </w:divBdr>
    </w:div>
    <w:div w:id="826748514">
      <w:bodyDiv w:val="1"/>
      <w:marLeft w:val="0"/>
      <w:marRight w:val="0"/>
      <w:marTop w:val="0"/>
      <w:marBottom w:val="0"/>
      <w:divBdr>
        <w:top w:val="none" w:sz="0" w:space="0" w:color="auto"/>
        <w:left w:val="none" w:sz="0" w:space="0" w:color="auto"/>
        <w:bottom w:val="none" w:sz="0" w:space="0" w:color="auto"/>
        <w:right w:val="none" w:sz="0" w:space="0" w:color="auto"/>
      </w:divBdr>
    </w:div>
    <w:div w:id="828718530">
      <w:bodyDiv w:val="1"/>
      <w:marLeft w:val="0"/>
      <w:marRight w:val="0"/>
      <w:marTop w:val="0"/>
      <w:marBottom w:val="0"/>
      <w:divBdr>
        <w:top w:val="none" w:sz="0" w:space="0" w:color="auto"/>
        <w:left w:val="none" w:sz="0" w:space="0" w:color="auto"/>
        <w:bottom w:val="none" w:sz="0" w:space="0" w:color="auto"/>
        <w:right w:val="none" w:sz="0" w:space="0" w:color="auto"/>
      </w:divBdr>
    </w:div>
    <w:div w:id="861477965">
      <w:bodyDiv w:val="1"/>
      <w:marLeft w:val="0"/>
      <w:marRight w:val="0"/>
      <w:marTop w:val="0"/>
      <w:marBottom w:val="0"/>
      <w:divBdr>
        <w:top w:val="none" w:sz="0" w:space="0" w:color="auto"/>
        <w:left w:val="none" w:sz="0" w:space="0" w:color="auto"/>
        <w:bottom w:val="none" w:sz="0" w:space="0" w:color="auto"/>
        <w:right w:val="none" w:sz="0" w:space="0" w:color="auto"/>
      </w:divBdr>
    </w:div>
    <w:div w:id="866018858">
      <w:bodyDiv w:val="1"/>
      <w:marLeft w:val="0"/>
      <w:marRight w:val="0"/>
      <w:marTop w:val="0"/>
      <w:marBottom w:val="0"/>
      <w:divBdr>
        <w:top w:val="none" w:sz="0" w:space="0" w:color="auto"/>
        <w:left w:val="none" w:sz="0" w:space="0" w:color="auto"/>
        <w:bottom w:val="none" w:sz="0" w:space="0" w:color="auto"/>
        <w:right w:val="none" w:sz="0" w:space="0" w:color="auto"/>
      </w:divBdr>
    </w:div>
    <w:div w:id="867108472">
      <w:bodyDiv w:val="1"/>
      <w:marLeft w:val="0"/>
      <w:marRight w:val="0"/>
      <w:marTop w:val="0"/>
      <w:marBottom w:val="0"/>
      <w:divBdr>
        <w:top w:val="none" w:sz="0" w:space="0" w:color="auto"/>
        <w:left w:val="none" w:sz="0" w:space="0" w:color="auto"/>
        <w:bottom w:val="none" w:sz="0" w:space="0" w:color="auto"/>
        <w:right w:val="none" w:sz="0" w:space="0" w:color="auto"/>
      </w:divBdr>
    </w:div>
    <w:div w:id="869730089">
      <w:bodyDiv w:val="1"/>
      <w:marLeft w:val="0"/>
      <w:marRight w:val="0"/>
      <w:marTop w:val="0"/>
      <w:marBottom w:val="0"/>
      <w:divBdr>
        <w:top w:val="none" w:sz="0" w:space="0" w:color="auto"/>
        <w:left w:val="none" w:sz="0" w:space="0" w:color="auto"/>
        <w:bottom w:val="none" w:sz="0" w:space="0" w:color="auto"/>
        <w:right w:val="none" w:sz="0" w:space="0" w:color="auto"/>
      </w:divBdr>
    </w:div>
    <w:div w:id="874124326">
      <w:bodyDiv w:val="1"/>
      <w:marLeft w:val="0"/>
      <w:marRight w:val="0"/>
      <w:marTop w:val="0"/>
      <w:marBottom w:val="0"/>
      <w:divBdr>
        <w:top w:val="none" w:sz="0" w:space="0" w:color="auto"/>
        <w:left w:val="none" w:sz="0" w:space="0" w:color="auto"/>
        <w:bottom w:val="none" w:sz="0" w:space="0" w:color="auto"/>
        <w:right w:val="none" w:sz="0" w:space="0" w:color="auto"/>
      </w:divBdr>
    </w:div>
    <w:div w:id="877089556">
      <w:bodyDiv w:val="1"/>
      <w:marLeft w:val="0"/>
      <w:marRight w:val="0"/>
      <w:marTop w:val="0"/>
      <w:marBottom w:val="0"/>
      <w:divBdr>
        <w:top w:val="none" w:sz="0" w:space="0" w:color="auto"/>
        <w:left w:val="none" w:sz="0" w:space="0" w:color="auto"/>
        <w:bottom w:val="none" w:sz="0" w:space="0" w:color="auto"/>
        <w:right w:val="none" w:sz="0" w:space="0" w:color="auto"/>
      </w:divBdr>
    </w:div>
    <w:div w:id="879513338">
      <w:bodyDiv w:val="1"/>
      <w:marLeft w:val="0"/>
      <w:marRight w:val="0"/>
      <w:marTop w:val="0"/>
      <w:marBottom w:val="0"/>
      <w:divBdr>
        <w:top w:val="none" w:sz="0" w:space="0" w:color="auto"/>
        <w:left w:val="none" w:sz="0" w:space="0" w:color="auto"/>
        <w:bottom w:val="none" w:sz="0" w:space="0" w:color="auto"/>
        <w:right w:val="none" w:sz="0" w:space="0" w:color="auto"/>
      </w:divBdr>
    </w:div>
    <w:div w:id="887955924">
      <w:bodyDiv w:val="1"/>
      <w:marLeft w:val="0"/>
      <w:marRight w:val="0"/>
      <w:marTop w:val="0"/>
      <w:marBottom w:val="0"/>
      <w:divBdr>
        <w:top w:val="none" w:sz="0" w:space="0" w:color="auto"/>
        <w:left w:val="none" w:sz="0" w:space="0" w:color="auto"/>
        <w:bottom w:val="none" w:sz="0" w:space="0" w:color="auto"/>
        <w:right w:val="none" w:sz="0" w:space="0" w:color="auto"/>
      </w:divBdr>
    </w:div>
    <w:div w:id="894513839">
      <w:bodyDiv w:val="1"/>
      <w:marLeft w:val="0"/>
      <w:marRight w:val="0"/>
      <w:marTop w:val="0"/>
      <w:marBottom w:val="0"/>
      <w:divBdr>
        <w:top w:val="none" w:sz="0" w:space="0" w:color="auto"/>
        <w:left w:val="none" w:sz="0" w:space="0" w:color="auto"/>
        <w:bottom w:val="none" w:sz="0" w:space="0" w:color="auto"/>
        <w:right w:val="none" w:sz="0" w:space="0" w:color="auto"/>
      </w:divBdr>
    </w:div>
    <w:div w:id="896746360">
      <w:bodyDiv w:val="1"/>
      <w:marLeft w:val="0"/>
      <w:marRight w:val="0"/>
      <w:marTop w:val="0"/>
      <w:marBottom w:val="0"/>
      <w:divBdr>
        <w:top w:val="none" w:sz="0" w:space="0" w:color="auto"/>
        <w:left w:val="none" w:sz="0" w:space="0" w:color="auto"/>
        <w:bottom w:val="none" w:sz="0" w:space="0" w:color="auto"/>
        <w:right w:val="none" w:sz="0" w:space="0" w:color="auto"/>
      </w:divBdr>
    </w:div>
    <w:div w:id="899168628">
      <w:bodyDiv w:val="1"/>
      <w:marLeft w:val="0"/>
      <w:marRight w:val="0"/>
      <w:marTop w:val="0"/>
      <w:marBottom w:val="0"/>
      <w:divBdr>
        <w:top w:val="none" w:sz="0" w:space="0" w:color="auto"/>
        <w:left w:val="none" w:sz="0" w:space="0" w:color="auto"/>
        <w:bottom w:val="none" w:sz="0" w:space="0" w:color="auto"/>
        <w:right w:val="none" w:sz="0" w:space="0" w:color="auto"/>
      </w:divBdr>
    </w:div>
    <w:div w:id="903678929">
      <w:bodyDiv w:val="1"/>
      <w:marLeft w:val="0"/>
      <w:marRight w:val="0"/>
      <w:marTop w:val="0"/>
      <w:marBottom w:val="0"/>
      <w:divBdr>
        <w:top w:val="none" w:sz="0" w:space="0" w:color="auto"/>
        <w:left w:val="none" w:sz="0" w:space="0" w:color="auto"/>
        <w:bottom w:val="none" w:sz="0" w:space="0" w:color="auto"/>
        <w:right w:val="none" w:sz="0" w:space="0" w:color="auto"/>
      </w:divBdr>
    </w:div>
    <w:div w:id="907695276">
      <w:bodyDiv w:val="1"/>
      <w:marLeft w:val="0"/>
      <w:marRight w:val="0"/>
      <w:marTop w:val="0"/>
      <w:marBottom w:val="0"/>
      <w:divBdr>
        <w:top w:val="none" w:sz="0" w:space="0" w:color="auto"/>
        <w:left w:val="none" w:sz="0" w:space="0" w:color="auto"/>
        <w:bottom w:val="none" w:sz="0" w:space="0" w:color="auto"/>
        <w:right w:val="none" w:sz="0" w:space="0" w:color="auto"/>
      </w:divBdr>
    </w:div>
    <w:div w:id="916792890">
      <w:bodyDiv w:val="1"/>
      <w:marLeft w:val="0"/>
      <w:marRight w:val="0"/>
      <w:marTop w:val="0"/>
      <w:marBottom w:val="0"/>
      <w:divBdr>
        <w:top w:val="none" w:sz="0" w:space="0" w:color="auto"/>
        <w:left w:val="none" w:sz="0" w:space="0" w:color="auto"/>
        <w:bottom w:val="none" w:sz="0" w:space="0" w:color="auto"/>
        <w:right w:val="none" w:sz="0" w:space="0" w:color="auto"/>
      </w:divBdr>
    </w:div>
    <w:div w:id="943146071">
      <w:bodyDiv w:val="1"/>
      <w:marLeft w:val="0"/>
      <w:marRight w:val="0"/>
      <w:marTop w:val="0"/>
      <w:marBottom w:val="0"/>
      <w:divBdr>
        <w:top w:val="none" w:sz="0" w:space="0" w:color="auto"/>
        <w:left w:val="none" w:sz="0" w:space="0" w:color="auto"/>
        <w:bottom w:val="none" w:sz="0" w:space="0" w:color="auto"/>
        <w:right w:val="none" w:sz="0" w:space="0" w:color="auto"/>
      </w:divBdr>
    </w:div>
    <w:div w:id="961494478">
      <w:bodyDiv w:val="1"/>
      <w:marLeft w:val="0"/>
      <w:marRight w:val="0"/>
      <w:marTop w:val="0"/>
      <w:marBottom w:val="0"/>
      <w:divBdr>
        <w:top w:val="none" w:sz="0" w:space="0" w:color="auto"/>
        <w:left w:val="none" w:sz="0" w:space="0" w:color="auto"/>
        <w:bottom w:val="none" w:sz="0" w:space="0" w:color="auto"/>
        <w:right w:val="none" w:sz="0" w:space="0" w:color="auto"/>
      </w:divBdr>
    </w:div>
    <w:div w:id="961496479">
      <w:bodyDiv w:val="1"/>
      <w:marLeft w:val="0"/>
      <w:marRight w:val="0"/>
      <w:marTop w:val="0"/>
      <w:marBottom w:val="0"/>
      <w:divBdr>
        <w:top w:val="none" w:sz="0" w:space="0" w:color="auto"/>
        <w:left w:val="none" w:sz="0" w:space="0" w:color="auto"/>
        <w:bottom w:val="none" w:sz="0" w:space="0" w:color="auto"/>
        <w:right w:val="none" w:sz="0" w:space="0" w:color="auto"/>
      </w:divBdr>
    </w:div>
    <w:div w:id="964197555">
      <w:bodyDiv w:val="1"/>
      <w:marLeft w:val="0"/>
      <w:marRight w:val="0"/>
      <w:marTop w:val="0"/>
      <w:marBottom w:val="0"/>
      <w:divBdr>
        <w:top w:val="none" w:sz="0" w:space="0" w:color="auto"/>
        <w:left w:val="none" w:sz="0" w:space="0" w:color="auto"/>
        <w:bottom w:val="none" w:sz="0" w:space="0" w:color="auto"/>
        <w:right w:val="none" w:sz="0" w:space="0" w:color="auto"/>
      </w:divBdr>
    </w:div>
    <w:div w:id="974333545">
      <w:bodyDiv w:val="1"/>
      <w:marLeft w:val="0"/>
      <w:marRight w:val="0"/>
      <w:marTop w:val="0"/>
      <w:marBottom w:val="0"/>
      <w:divBdr>
        <w:top w:val="none" w:sz="0" w:space="0" w:color="auto"/>
        <w:left w:val="none" w:sz="0" w:space="0" w:color="auto"/>
        <w:bottom w:val="none" w:sz="0" w:space="0" w:color="auto"/>
        <w:right w:val="none" w:sz="0" w:space="0" w:color="auto"/>
      </w:divBdr>
    </w:div>
    <w:div w:id="977877216">
      <w:bodyDiv w:val="1"/>
      <w:marLeft w:val="0"/>
      <w:marRight w:val="0"/>
      <w:marTop w:val="0"/>
      <w:marBottom w:val="0"/>
      <w:divBdr>
        <w:top w:val="none" w:sz="0" w:space="0" w:color="auto"/>
        <w:left w:val="none" w:sz="0" w:space="0" w:color="auto"/>
        <w:bottom w:val="none" w:sz="0" w:space="0" w:color="auto"/>
        <w:right w:val="none" w:sz="0" w:space="0" w:color="auto"/>
      </w:divBdr>
    </w:div>
    <w:div w:id="983508269">
      <w:bodyDiv w:val="1"/>
      <w:marLeft w:val="0"/>
      <w:marRight w:val="0"/>
      <w:marTop w:val="0"/>
      <w:marBottom w:val="0"/>
      <w:divBdr>
        <w:top w:val="none" w:sz="0" w:space="0" w:color="auto"/>
        <w:left w:val="none" w:sz="0" w:space="0" w:color="auto"/>
        <w:bottom w:val="none" w:sz="0" w:space="0" w:color="auto"/>
        <w:right w:val="none" w:sz="0" w:space="0" w:color="auto"/>
      </w:divBdr>
    </w:div>
    <w:div w:id="985620234">
      <w:bodyDiv w:val="1"/>
      <w:marLeft w:val="0"/>
      <w:marRight w:val="0"/>
      <w:marTop w:val="0"/>
      <w:marBottom w:val="0"/>
      <w:divBdr>
        <w:top w:val="none" w:sz="0" w:space="0" w:color="auto"/>
        <w:left w:val="none" w:sz="0" w:space="0" w:color="auto"/>
        <w:bottom w:val="none" w:sz="0" w:space="0" w:color="auto"/>
        <w:right w:val="none" w:sz="0" w:space="0" w:color="auto"/>
      </w:divBdr>
    </w:div>
    <w:div w:id="987590932">
      <w:bodyDiv w:val="1"/>
      <w:marLeft w:val="0"/>
      <w:marRight w:val="0"/>
      <w:marTop w:val="0"/>
      <w:marBottom w:val="0"/>
      <w:divBdr>
        <w:top w:val="none" w:sz="0" w:space="0" w:color="auto"/>
        <w:left w:val="none" w:sz="0" w:space="0" w:color="auto"/>
        <w:bottom w:val="none" w:sz="0" w:space="0" w:color="auto"/>
        <w:right w:val="none" w:sz="0" w:space="0" w:color="auto"/>
      </w:divBdr>
    </w:div>
    <w:div w:id="988750538">
      <w:bodyDiv w:val="1"/>
      <w:marLeft w:val="0"/>
      <w:marRight w:val="0"/>
      <w:marTop w:val="0"/>
      <w:marBottom w:val="0"/>
      <w:divBdr>
        <w:top w:val="none" w:sz="0" w:space="0" w:color="auto"/>
        <w:left w:val="none" w:sz="0" w:space="0" w:color="auto"/>
        <w:bottom w:val="none" w:sz="0" w:space="0" w:color="auto"/>
        <w:right w:val="none" w:sz="0" w:space="0" w:color="auto"/>
      </w:divBdr>
    </w:div>
    <w:div w:id="990409452">
      <w:bodyDiv w:val="1"/>
      <w:marLeft w:val="0"/>
      <w:marRight w:val="0"/>
      <w:marTop w:val="0"/>
      <w:marBottom w:val="0"/>
      <w:divBdr>
        <w:top w:val="none" w:sz="0" w:space="0" w:color="auto"/>
        <w:left w:val="none" w:sz="0" w:space="0" w:color="auto"/>
        <w:bottom w:val="none" w:sz="0" w:space="0" w:color="auto"/>
        <w:right w:val="none" w:sz="0" w:space="0" w:color="auto"/>
      </w:divBdr>
    </w:div>
    <w:div w:id="994181870">
      <w:bodyDiv w:val="1"/>
      <w:marLeft w:val="0"/>
      <w:marRight w:val="0"/>
      <w:marTop w:val="0"/>
      <w:marBottom w:val="0"/>
      <w:divBdr>
        <w:top w:val="none" w:sz="0" w:space="0" w:color="auto"/>
        <w:left w:val="none" w:sz="0" w:space="0" w:color="auto"/>
        <w:bottom w:val="none" w:sz="0" w:space="0" w:color="auto"/>
        <w:right w:val="none" w:sz="0" w:space="0" w:color="auto"/>
      </w:divBdr>
    </w:div>
    <w:div w:id="994533300">
      <w:bodyDiv w:val="1"/>
      <w:marLeft w:val="0"/>
      <w:marRight w:val="0"/>
      <w:marTop w:val="0"/>
      <w:marBottom w:val="0"/>
      <w:divBdr>
        <w:top w:val="none" w:sz="0" w:space="0" w:color="auto"/>
        <w:left w:val="none" w:sz="0" w:space="0" w:color="auto"/>
        <w:bottom w:val="none" w:sz="0" w:space="0" w:color="auto"/>
        <w:right w:val="none" w:sz="0" w:space="0" w:color="auto"/>
      </w:divBdr>
    </w:div>
    <w:div w:id="1001858807">
      <w:bodyDiv w:val="1"/>
      <w:marLeft w:val="0"/>
      <w:marRight w:val="0"/>
      <w:marTop w:val="0"/>
      <w:marBottom w:val="0"/>
      <w:divBdr>
        <w:top w:val="none" w:sz="0" w:space="0" w:color="auto"/>
        <w:left w:val="none" w:sz="0" w:space="0" w:color="auto"/>
        <w:bottom w:val="none" w:sz="0" w:space="0" w:color="auto"/>
        <w:right w:val="none" w:sz="0" w:space="0" w:color="auto"/>
      </w:divBdr>
    </w:div>
    <w:div w:id="1006984185">
      <w:bodyDiv w:val="1"/>
      <w:marLeft w:val="0"/>
      <w:marRight w:val="0"/>
      <w:marTop w:val="0"/>
      <w:marBottom w:val="0"/>
      <w:divBdr>
        <w:top w:val="none" w:sz="0" w:space="0" w:color="auto"/>
        <w:left w:val="none" w:sz="0" w:space="0" w:color="auto"/>
        <w:bottom w:val="none" w:sz="0" w:space="0" w:color="auto"/>
        <w:right w:val="none" w:sz="0" w:space="0" w:color="auto"/>
      </w:divBdr>
    </w:div>
    <w:div w:id="1007907251">
      <w:bodyDiv w:val="1"/>
      <w:marLeft w:val="0"/>
      <w:marRight w:val="0"/>
      <w:marTop w:val="0"/>
      <w:marBottom w:val="0"/>
      <w:divBdr>
        <w:top w:val="none" w:sz="0" w:space="0" w:color="auto"/>
        <w:left w:val="none" w:sz="0" w:space="0" w:color="auto"/>
        <w:bottom w:val="none" w:sz="0" w:space="0" w:color="auto"/>
        <w:right w:val="none" w:sz="0" w:space="0" w:color="auto"/>
      </w:divBdr>
    </w:div>
    <w:div w:id="1013145132">
      <w:bodyDiv w:val="1"/>
      <w:marLeft w:val="0"/>
      <w:marRight w:val="0"/>
      <w:marTop w:val="0"/>
      <w:marBottom w:val="0"/>
      <w:divBdr>
        <w:top w:val="none" w:sz="0" w:space="0" w:color="auto"/>
        <w:left w:val="none" w:sz="0" w:space="0" w:color="auto"/>
        <w:bottom w:val="none" w:sz="0" w:space="0" w:color="auto"/>
        <w:right w:val="none" w:sz="0" w:space="0" w:color="auto"/>
      </w:divBdr>
    </w:div>
    <w:div w:id="1018697795">
      <w:bodyDiv w:val="1"/>
      <w:marLeft w:val="0"/>
      <w:marRight w:val="0"/>
      <w:marTop w:val="0"/>
      <w:marBottom w:val="0"/>
      <w:divBdr>
        <w:top w:val="none" w:sz="0" w:space="0" w:color="auto"/>
        <w:left w:val="none" w:sz="0" w:space="0" w:color="auto"/>
        <w:bottom w:val="none" w:sz="0" w:space="0" w:color="auto"/>
        <w:right w:val="none" w:sz="0" w:space="0" w:color="auto"/>
      </w:divBdr>
    </w:div>
    <w:div w:id="1020551557">
      <w:bodyDiv w:val="1"/>
      <w:marLeft w:val="0"/>
      <w:marRight w:val="0"/>
      <w:marTop w:val="0"/>
      <w:marBottom w:val="0"/>
      <w:divBdr>
        <w:top w:val="none" w:sz="0" w:space="0" w:color="auto"/>
        <w:left w:val="none" w:sz="0" w:space="0" w:color="auto"/>
        <w:bottom w:val="none" w:sz="0" w:space="0" w:color="auto"/>
        <w:right w:val="none" w:sz="0" w:space="0" w:color="auto"/>
      </w:divBdr>
    </w:div>
    <w:div w:id="1020552162">
      <w:bodyDiv w:val="1"/>
      <w:marLeft w:val="0"/>
      <w:marRight w:val="0"/>
      <w:marTop w:val="0"/>
      <w:marBottom w:val="0"/>
      <w:divBdr>
        <w:top w:val="none" w:sz="0" w:space="0" w:color="auto"/>
        <w:left w:val="none" w:sz="0" w:space="0" w:color="auto"/>
        <w:bottom w:val="none" w:sz="0" w:space="0" w:color="auto"/>
        <w:right w:val="none" w:sz="0" w:space="0" w:color="auto"/>
      </w:divBdr>
    </w:div>
    <w:div w:id="1020670167">
      <w:bodyDiv w:val="1"/>
      <w:marLeft w:val="0"/>
      <w:marRight w:val="0"/>
      <w:marTop w:val="0"/>
      <w:marBottom w:val="0"/>
      <w:divBdr>
        <w:top w:val="none" w:sz="0" w:space="0" w:color="auto"/>
        <w:left w:val="none" w:sz="0" w:space="0" w:color="auto"/>
        <w:bottom w:val="none" w:sz="0" w:space="0" w:color="auto"/>
        <w:right w:val="none" w:sz="0" w:space="0" w:color="auto"/>
      </w:divBdr>
    </w:div>
    <w:div w:id="1026176274">
      <w:bodyDiv w:val="1"/>
      <w:marLeft w:val="0"/>
      <w:marRight w:val="0"/>
      <w:marTop w:val="0"/>
      <w:marBottom w:val="0"/>
      <w:divBdr>
        <w:top w:val="none" w:sz="0" w:space="0" w:color="auto"/>
        <w:left w:val="none" w:sz="0" w:space="0" w:color="auto"/>
        <w:bottom w:val="none" w:sz="0" w:space="0" w:color="auto"/>
        <w:right w:val="none" w:sz="0" w:space="0" w:color="auto"/>
      </w:divBdr>
    </w:div>
    <w:div w:id="1026518328">
      <w:bodyDiv w:val="1"/>
      <w:marLeft w:val="0"/>
      <w:marRight w:val="0"/>
      <w:marTop w:val="0"/>
      <w:marBottom w:val="0"/>
      <w:divBdr>
        <w:top w:val="none" w:sz="0" w:space="0" w:color="auto"/>
        <w:left w:val="none" w:sz="0" w:space="0" w:color="auto"/>
        <w:bottom w:val="none" w:sz="0" w:space="0" w:color="auto"/>
        <w:right w:val="none" w:sz="0" w:space="0" w:color="auto"/>
      </w:divBdr>
    </w:div>
    <w:div w:id="1028750464">
      <w:bodyDiv w:val="1"/>
      <w:marLeft w:val="0"/>
      <w:marRight w:val="0"/>
      <w:marTop w:val="0"/>
      <w:marBottom w:val="0"/>
      <w:divBdr>
        <w:top w:val="none" w:sz="0" w:space="0" w:color="auto"/>
        <w:left w:val="none" w:sz="0" w:space="0" w:color="auto"/>
        <w:bottom w:val="none" w:sz="0" w:space="0" w:color="auto"/>
        <w:right w:val="none" w:sz="0" w:space="0" w:color="auto"/>
      </w:divBdr>
    </w:div>
    <w:div w:id="1031610017">
      <w:bodyDiv w:val="1"/>
      <w:marLeft w:val="0"/>
      <w:marRight w:val="0"/>
      <w:marTop w:val="0"/>
      <w:marBottom w:val="0"/>
      <w:divBdr>
        <w:top w:val="none" w:sz="0" w:space="0" w:color="auto"/>
        <w:left w:val="none" w:sz="0" w:space="0" w:color="auto"/>
        <w:bottom w:val="none" w:sz="0" w:space="0" w:color="auto"/>
        <w:right w:val="none" w:sz="0" w:space="0" w:color="auto"/>
      </w:divBdr>
    </w:div>
    <w:div w:id="1039208393">
      <w:bodyDiv w:val="1"/>
      <w:marLeft w:val="0"/>
      <w:marRight w:val="0"/>
      <w:marTop w:val="0"/>
      <w:marBottom w:val="0"/>
      <w:divBdr>
        <w:top w:val="none" w:sz="0" w:space="0" w:color="auto"/>
        <w:left w:val="none" w:sz="0" w:space="0" w:color="auto"/>
        <w:bottom w:val="none" w:sz="0" w:space="0" w:color="auto"/>
        <w:right w:val="none" w:sz="0" w:space="0" w:color="auto"/>
      </w:divBdr>
    </w:div>
    <w:div w:id="1072579515">
      <w:bodyDiv w:val="1"/>
      <w:marLeft w:val="0"/>
      <w:marRight w:val="0"/>
      <w:marTop w:val="0"/>
      <w:marBottom w:val="0"/>
      <w:divBdr>
        <w:top w:val="none" w:sz="0" w:space="0" w:color="auto"/>
        <w:left w:val="none" w:sz="0" w:space="0" w:color="auto"/>
        <w:bottom w:val="none" w:sz="0" w:space="0" w:color="auto"/>
        <w:right w:val="none" w:sz="0" w:space="0" w:color="auto"/>
      </w:divBdr>
    </w:div>
    <w:div w:id="1073234464">
      <w:bodyDiv w:val="1"/>
      <w:marLeft w:val="0"/>
      <w:marRight w:val="0"/>
      <w:marTop w:val="0"/>
      <w:marBottom w:val="0"/>
      <w:divBdr>
        <w:top w:val="none" w:sz="0" w:space="0" w:color="auto"/>
        <w:left w:val="none" w:sz="0" w:space="0" w:color="auto"/>
        <w:bottom w:val="none" w:sz="0" w:space="0" w:color="auto"/>
        <w:right w:val="none" w:sz="0" w:space="0" w:color="auto"/>
      </w:divBdr>
    </w:div>
    <w:div w:id="1086220715">
      <w:bodyDiv w:val="1"/>
      <w:marLeft w:val="0"/>
      <w:marRight w:val="0"/>
      <w:marTop w:val="0"/>
      <w:marBottom w:val="0"/>
      <w:divBdr>
        <w:top w:val="none" w:sz="0" w:space="0" w:color="auto"/>
        <w:left w:val="none" w:sz="0" w:space="0" w:color="auto"/>
        <w:bottom w:val="none" w:sz="0" w:space="0" w:color="auto"/>
        <w:right w:val="none" w:sz="0" w:space="0" w:color="auto"/>
      </w:divBdr>
    </w:div>
    <w:div w:id="1087388970">
      <w:bodyDiv w:val="1"/>
      <w:marLeft w:val="0"/>
      <w:marRight w:val="0"/>
      <w:marTop w:val="0"/>
      <w:marBottom w:val="0"/>
      <w:divBdr>
        <w:top w:val="none" w:sz="0" w:space="0" w:color="auto"/>
        <w:left w:val="none" w:sz="0" w:space="0" w:color="auto"/>
        <w:bottom w:val="none" w:sz="0" w:space="0" w:color="auto"/>
        <w:right w:val="none" w:sz="0" w:space="0" w:color="auto"/>
      </w:divBdr>
    </w:div>
    <w:div w:id="1097095636">
      <w:bodyDiv w:val="1"/>
      <w:marLeft w:val="0"/>
      <w:marRight w:val="0"/>
      <w:marTop w:val="0"/>
      <w:marBottom w:val="0"/>
      <w:divBdr>
        <w:top w:val="none" w:sz="0" w:space="0" w:color="auto"/>
        <w:left w:val="none" w:sz="0" w:space="0" w:color="auto"/>
        <w:bottom w:val="none" w:sz="0" w:space="0" w:color="auto"/>
        <w:right w:val="none" w:sz="0" w:space="0" w:color="auto"/>
      </w:divBdr>
    </w:div>
    <w:div w:id="1102799989">
      <w:bodyDiv w:val="1"/>
      <w:marLeft w:val="0"/>
      <w:marRight w:val="0"/>
      <w:marTop w:val="0"/>
      <w:marBottom w:val="0"/>
      <w:divBdr>
        <w:top w:val="none" w:sz="0" w:space="0" w:color="auto"/>
        <w:left w:val="none" w:sz="0" w:space="0" w:color="auto"/>
        <w:bottom w:val="none" w:sz="0" w:space="0" w:color="auto"/>
        <w:right w:val="none" w:sz="0" w:space="0" w:color="auto"/>
      </w:divBdr>
    </w:div>
    <w:div w:id="1102921122">
      <w:bodyDiv w:val="1"/>
      <w:marLeft w:val="0"/>
      <w:marRight w:val="0"/>
      <w:marTop w:val="0"/>
      <w:marBottom w:val="0"/>
      <w:divBdr>
        <w:top w:val="none" w:sz="0" w:space="0" w:color="auto"/>
        <w:left w:val="none" w:sz="0" w:space="0" w:color="auto"/>
        <w:bottom w:val="none" w:sz="0" w:space="0" w:color="auto"/>
        <w:right w:val="none" w:sz="0" w:space="0" w:color="auto"/>
      </w:divBdr>
    </w:div>
    <w:div w:id="1104813051">
      <w:bodyDiv w:val="1"/>
      <w:marLeft w:val="0"/>
      <w:marRight w:val="0"/>
      <w:marTop w:val="0"/>
      <w:marBottom w:val="0"/>
      <w:divBdr>
        <w:top w:val="none" w:sz="0" w:space="0" w:color="auto"/>
        <w:left w:val="none" w:sz="0" w:space="0" w:color="auto"/>
        <w:bottom w:val="none" w:sz="0" w:space="0" w:color="auto"/>
        <w:right w:val="none" w:sz="0" w:space="0" w:color="auto"/>
      </w:divBdr>
    </w:div>
    <w:div w:id="1106386242">
      <w:bodyDiv w:val="1"/>
      <w:marLeft w:val="0"/>
      <w:marRight w:val="0"/>
      <w:marTop w:val="0"/>
      <w:marBottom w:val="0"/>
      <w:divBdr>
        <w:top w:val="none" w:sz="0" w:space="0" w:color="auto"/>
        <w:left w:val="none" w:sz="0" w:space="0" w:color="auto"/>
        <w:bottom w:val="none" w:sz="0" w:space="0" w:color="auto"/>
        <w:right w:val="none" w:sz="0" w:space="0" w:color="auto"/>
      </w:divBdr>
    </w:div>
    <w:div w:id="1108308359">
      <w:bodyDiv w:val="1"/>
      <w:marLeft w:val="0"/>
      <w:marRight w:val="0"/>
      <w:marTop w:val="0"/>
      <w:marBottom w:val="0"/>
      <w:divBdr>
        <w:top w:val="none" w:sz="0" w:space="0" w:color="auto"/>
        <w:left w:val="none" w:sz="0" w:space="0" w:color="auto"/>
        <w:bottom w:val="none" w:sz="0" w:space="0" w:color="auto"/>
        <w:right w:val="none" w:sz="0" w:space="0" w:color="auto"/>
      </w:divBdr>
    </w:div>
    <w:div w:id="1122849055">
      <w:bodyDiv w:val="1"/>
      <w:marLeft w:val="0"/>
      <w:marRight w:val="0"/>
      <w:marTop w:val="0"/>
      <w:marBottom w:val="0"/>
      <w:divBdr>
        <w:top w:val="none" w:sz="0" w:space="0" w:color="auto"/>
        <w:left w:val="none" w:sz="0" w:space="0" w:color="auto"/>
        <w:bottom w:val="none" w:sz="0" w:space="0" w:color="auto"/>
        <w:right w:val="none" w:sz="0" w:space="0" w:color="auto"/>
      </w:divBdr>
    </w:div>
    <w:div w:id="1123427659">
      <w:bodyDiv w:val="1"/>
      <w:marLeft w:val="0"/>
      <w:marRight w:val="0"/>
      <w:marTop w:val="0"/>
      <w:marBottom w:val="0"/>
      <w:divBdr>
        <w:top w:val="none" w:sz="0" w:space="0" w:color="auto"/>
        <w:left w:val="none" w:sz="0" w:space="0" w:color="auto"/>
        <w:bottom w:val="none" w:sz="0" w:space="0" w:color="auto"/>
        <w:right w:val="none" w:sz="0" w:space="0" w:color="auto"/>
      </w:divBdr>
    </w:div>
    <w:div w:id="1123771923">
      <w:bodyDiv w:val="1"/>
      <w:marLeft w:val="0"/>
      <w:marRight w:val="0"/>
      <w:marTop w:val="0"/>
      <w:marBottom w:val="0"/>
      <w:divBdr>
        <w:top w:val="none" w:sz="0" w:space="0" w:color="auto"/>
        <w:left w:val="none" w:sz="0" w:space="0" w:color="auto"/>
        <w:bottom w:val="none" w:sz="0" w:space="0" w:color="auto"/>
        <w:right w:val="none" w:sz="0" w:space="0" w:color="auto"/>
      </w:divBdr>
    </w:div>
    <w:div w:id="1126772813">
      <w:bodyDiv w:val="1"/>
      <w:marLeft w:val="0"/>
      <w:marRight w:val="0"/>
      <w:marTop w:val="0"/>
      <w:marBottom w:val="0"/>
      <w:divBdr>
        <w:top w:val="none" w:sz="0" w:space="0" w:color="auto"/>
        <w:left w:val="none" w:sz="0" w:space="0" w:color="auto"/>
        <w:bottom w:val="none" w:sz="0" w:space="0" w:color="auto"/>
        <w:right w:val="none" w:sz="0" w:space="0" w:color="auto"/>
      </w:divBdr>
    </w:div>
    <w:div w:id="1129932465">
      <w:bodyDiv w:val="1"/>
      <w:marLeft w:val="0"/>
      <w:marRight w:val="0"/>
      <w:marTop w:val="0"/>
      <w:marBottom w:val="0"/>
      <w:divBdr>
        <w:top w:val="none" w:sz="0" w:space="0" w:color="auto"/>
        <w:left w:val="none" w:sz="0" w:space="0" w:color="auto"/>
        <w:bottom w:val="none" w:sz="0" w:space="0" w:color="auto"/>
        <w:right w:val="none" w:sz="0" w:space="0" w:color="auto"/>
      </w:divBdr>
    </w:div>
    <w:div w:id="1130902864">
      <w:bodyDiv w:val="1"/>
      <w:marLeft w:val="0"/>
      <w:marRight w:val="0"/>
      <w:marTop w:val="0"/>
      <w:marBottom w:val="0"/>
      <w:divBdr>
        <w:top w:val="none" w:sz="0" w:space="0" w:color="auto"/>
        <w:left w:val="none" w:sz="0" w:space="0" w:color="auto"/>
        <w:bottom w:val="none" w:sz="0" w:space="0" w:color="auto"/>
        <w:right w:val="none" w:sz="0" w:space="0" w:color="auto"/>
      </w:divBdr>
    </w:div>
    <w:div w:id="1143473365">
      <w:bodyDiv w:val="1"/>
      <w:marLeft w:val="0"/>
      <w:marRight w:val="0"/>
      <w:marTop w:val="0"/>
      <w:marBottom w:val="0"/>
      <w:divBdr>
        <w:top w:val="none" w:sz="0" w:space="0" w:color="auto"/>
        <w:left w:val="none" w:sz="0" w:space="0" w:color="auto"/>
        <w:bottom w:val="none" w:sz="0" w:space="0" w:color="auto"/>
        <w:right w:val="none" w:sz="0" w:space="0" w:color="auto"/>
      </w:divBdr>
    </w:div>
    <w:div w:id="1146584220">
      <w:bodyDiv w:val="1"/>
      <w:marLeft w:val="0"/>
      <w:marRight w:val="0"/>
      <w:marTop w:val="0"/>
      <w:marBottom w:val="0"/>
      <w:divBdr>
        <w:top w:val="none" w:sz="0" w:space="0" w:color="auto"/>
        <w:left w:val="none" w:sz="0" w:space="0" w:color="auto"/>
        <w:bottom w:val="none" w:sz="0" w:space="0" w:color="auto"/>
        <w:right w:val="none" w:sz="0" w:space="0" w:color="auto"/>
      </w:divBdr>
    </w:div>
    <w:div w:id="1148398078">
      <w:bodyDiv w:val="1"/>
      <w:marLeft w:val="0"/>
      <w:marRight w:val="0"/>
      <w:marTop w:val="0"/>
      <w:marBottom w:val="0"/>
      <w:divBdr>
        <w:top w:val="none" w:sz="0" w:space="0" w:color="auto"/>
        <w:left w:val="none" w:sz="0" w:space="0" w:color="auto"/>
        <w:bottom w:val="none" w:sz="0" w:space="0" w:color="auto"/>
        <w:right w:val="none" w:sz="0" w:space="0" w:color="auto"/>
      </w:divBdr>
    </w:div>
    <w:div w:id="1153639623">
      <w:bodyDiv w:val="1"/>
      <w:marLeft w:val="0"/>
      <w:marRight w:val="0"/>
      <w:marTop w:val="0"/>
      <w:marBottom w:val="0"/>
      <w:divBdr>
        <w:top w:val="none" w:sz="0" w:space="0" w:color="auto"/>
        <w:left w:val="none" w:sz="0" w:space="0" w:color="auto"/>
        <w:bottom w:val="none" w:sz="0" w:space="0" w:color="auto"/>
        <w:right w:val="none" w:sz="0" w:space="0" w:color="auto"/>
      </w:divBdr>
    </w:div>
    <w:div w:id="1171140351">
      <w:bodyDiv w:val="1"/>
      <w:marLeft w:val="0"/>
      <w:marRight w:val="0"/>
      <w:marTop w:val="0"/>
      <w:marBottom w:val="0"/>
      <w:divBdr>
        <w:top w:val="none" w:sz="0" w:space="0" w:color="auto"/>
        <w:left w:val="none" w:sz="0" w:space="0" w:color="auto"/>
        <w:bottom w:val="none" w:sz="0" w:space="0" w:color="auto"/>
        <w:right w:val="none" w:sz="0" w:space="0" w:color="auto"/>
      </w:divBdr>
    </w:div>
    <w:div w:id="1174031617">
      <w:bodyDiv w:val="1"/>
      <w:marLeft w:val="0"/>
      <w:marRight w:val="0"/>
      <w:marTop w:val="0"/>
      <w:marBottom w:val="0"/>
      <w:divBdr>
        <w:top w:val="none" w:sz="0" w:space="0" w:color="auto"/>
        <w:left w:val="none" w:sz="0" w:space="0" w:color="auto"/>
        <w:bottom w:val="none" w:sz="0" w:space="0" w:color="auto"/>
        <w:right w:val="none" w:sz="0" w:space="0" w:color="auto"/>
      </w:divBdr>
    </w:div>
    <w:div w:id="1174302792">
      <w:bodyDiv w:val="1"/>
      <w:marLeft w:val="0"/>
      <w:marRight w:val="0"/>
      <w:marTop w:val="0"/>
      <w:marBottom w:val="0"/>
      <w:divBdr>
        <w:top w:val="none" w:sz="0" w:space="0" w:color="auto"/>
        <w:left w:val="none" w:sz="0" w:space="0" w:color="auto"/>
        <w:bottom w:val="none" w:sz="0" w:space="0" w:color="auto"/>
        <w:right w:val="none" w:sz="0" w:space="0" w:color="auto"/>
      </w:divBdr>
    </w:div>
    <w:div w:id="1181092409">
      <w:bodyDiv w:val="1"/>
      <w:marLeft w:val="0"/>
      <w:marRight w:val="0"/>
      <w:marTop w:val="0"/>
      <w:marBottom w:val="0"/>
      <w:divBdr>
        <w:top w:val="none" w:sz="0" w:space="0" w:color="auto"/>
        <w:left w:val="none" w:sz="0" w:space="0" w:color="auto"/>
        <w:bottom w:val="none" w:sz="0" w:space="0" w:color="auto"/>
        <w:right w:val="none" w:sz="0" w:space="0" w:color="auto"/>
      </w:divBdr>
    </w:div>
    <w:div w:id="1183478142">
      <w:bodyDiv w:val="1"/>
      <w:marLeft w:val="0"/>
      <w:marRight w:val="0"/>
      <w:marTop w:val="0"/>
      <w:marBottom w:val="0"/>
      <w:divBdr>
        <w:top w:val="none" w:sz="0" w:space="0" w:color="auto"/>
        <w:left w:val="none" w:sz="0" w:space="0" w:color="auto"/>
        <w:bottom w:val="none" w:sz="0" w:space="0" w:color="auto"/>
        <w:right w:val="none" w:sz="0" w:space="0" w:color="auto"/>
      </w:divBdr>
    </w:div>
    <w:div w:id="1189418341">
      <w:bodyDiv w:val="1"/>
      <w:marLeft w:val="0"/>
      <w:marRight w:val="0"/>
      <w:marTop w:val="0"/>
      <w:marBottom w:val="0"/>
      <w:divBdr>
        <w:top w:val="none" w:sz="0" w:space="0" w:color="auto"/>
        <w:left w:val="none" w:sz="0" w:space="0" w:color="auto"/>
        <w:bottom w:val="none" w:sz="0" w:space="0" w:color="auto"/>
        <w:right w:val="none" w:sz="0" w:space="0" w:color="auto"/>
      </w:divBdr>
    </w:div>
    <w:div w:id="1190990284">
      <w:bodyDiv w:val="1"/>
      <w:marLeft w:val="0"/>
      <w:marRight w:val="0"/>
      <w:marTop w:val="0"/>
      <w:marBottom w:val="0"/>
      <w:divBdr>
        <w:top w:val="none" w:sz="0" w:space="0" w:color="auto"/>
        <w:left w:val="none" w:sz="0" w:space="0" w:color="auto"/>
        <w:bottom w:val="none" w:sz="0" w:space="0" w:color="auto"/>
        <w:right w:val="none" w:sz="0" w:space="0" w:color="auto"/>
      </w:divBdr>
    </w:div>
    <w:div w:id="1199591431">
      <w:bodyDiv w:val="1"/>
      <w:marLeft w:val="0"/>
      <w:marRight w:val="0"/>
      <w:marTop w:val="0"/>
      <w:marBottom w:val="0"/>
      <w:divBdr>
        <w:top w:val="none" w:sz="0" w:space="0" w:color="auto"/>
        <w:left w:val="none" w:sz="0" w:space="0" w:color="auto"/>
        <w:bottom w:val="none" w:sz="0" w:space="0" w:color="auto"/>
        <w:right w:val="none" w:sz="0" w:space="0" w:color="auto"/>
      </w:divBdr>
    </w:div>
    <w:div w:id="1200362005">
      <w:bodyDiv w:val="1"/>
      <w:marLeft w:val="0"/>
      <w:marRight w:val="0"/>
      <w:marTop w:val="0"/>
      <w:marBottom w:val="0"/>
      <w:divBdr>
        <w:top w:val="none" w:sz="0" w:space="0" w:color="auto"/>
        <w:left w:val="none" w:sz="0" w:space="0" w:color="auto"/>
        <w:bottom w:val="none" w:sz="0" w:space="0" w:color="auto"/>
        <w:right w:val="none" w:sz="0" w:space="0" w:color="auto"/>
      </w:divBdr>
    </w:div>
    <w:div w:id="1206328929">
      <w:bodyDiv w:val="1"/>
      <w:marLeft w:val="0"/>
      <w:marRight w:val="0"/>
      <w:marTop w:val="0"/>
      <w:marBottom w:val="0"/>
      <w:divBdr>
        <w:top w:val="none" w:sz="0" w:space="0" w:color="auto"/>
        <w:left w:val="none" w:sz="0" w:space="0" w:color="auto"/>
        <w:bottom w:val="none" w:sz="0" w:space="0" w:color="auto"/>
        <w:right w:val="none" w:sz="0" w:space="0" w:color="auto"/>
      </w:divBdr>
    </w:div>
    <w:div w:id="1216814417">
      <w:bodyDiv w:val="1"/>
      <w:marLeft w:val="0"/>
      <w:marRight w:val="0"/>
      <w:marTop w:val="0"/>
      <w:marBottom w:val="0"/>
      <w:divBdr>
        <w:top w:val="none" w:sz="0" w:space="0" w:color="auto"/>
        <w:left w:val="none" w:sz="0" w:space="0" w:color="auto"/>
        <w:bottom w:val="none" w:sz="0" w:space="0" w:color="auto"/>
        <w:right w:val="none" w:sz="0" w:space="0" w:color="auto"/>
      </w:divBdr>
    </w:div>
    <w:div w:id="1219509802">
      <w:bodyDiv w:val="1"/>
      <w:marLeft w:val="0"/>
      <w:marRight w:val="0"/>
      <w:marTop w:val="0"/>
      <w:marBottom w:val="0"/>
      <w:divBdr>
        <w:top w:val="none" w:sz="0" w:space="0" w:color="auto"/>
        <w:left w:val="none" w:sz="0" w:space="0" w:color="auto"/>
        <w:bottom w:val="none" w:sz="0" w:space="0" w:color="auto"/>
        <w:right w:val="none" w:sz="0" w:space="0" w:color="auto"/>
      </w:divBdr>
    </w:div>
    <w:div w:id="1225682430">
      <w:bodyDiv w:val="1"/>
      <w:marLeft w:val="0"/>
      <w:marRight w:val="0"/>
      <w:marTop w:val="0"/>
      <w:marBottom w:val="0"/>
      <w:divBdr>
        <w:top w:val="none" w:sz="0" w:space="0" w:color="auto"/>
        <w:left w:val="none" w:sz="0" w:space="0" w:color="auto"/>
        <w:bottom w:val="none" w:sz="0" w:space="0" w:color="auto"/>
        <w:right w:val="none" w:sz="0" w:space="0" w:color="auto"/>
      </w:divBdr>
    </w:div>
    <w:div w:id="1226716860">
      <w:bodyDiv w:val="1"/>
      <w:marLeft w:val="0"/>
      <w:marRight w:val="0"/>
      <w:marTop w:val="0"/>
      <w:marBottom w:val="0"/>
      <w:divBdr>
        <w:top w:val="none" w:sz="0" w:space="0" w:color="auto"/>
        <w:left w:val="none" w:sz="0" w:space="0" w:color="auto"/>
        <w:bottom w:val="none" w:sz="0" w:space="0" w:color="auto"/>
        <w:right w:val="none" w:sz="0" w:space="0" w:color="auto"/>
      </w:divBdr>
    </w:div>
    <w:div w:id="1233271451">
      <w:bodyDiv w:val="1"/>
      <w:marLeft w:val="0"/>
      <w:marRight w:val="0"/>
      <w:marTop w:val="0"/>
      <w:marBottom w:val="0"/>
      <w:divBdr>
        <w:top w:val="none" w:sz="0" w:space="0" w:color="auto"/>
        <w:left w:val="none" w:sz="0" w:space="0" w:color="auto"/>
        <w:bottom w:val="none" w:sz="0" w:space="0" w:color="auto"/>
        <w:right w:val="none" w:sz="0" w:space="0" w:color="auto"/>
      </w:divBdr>
    </w:div>
    <w:div w:id="1237087233">
      <w:bodyDiv w:val="1"/>
      <w:marLeft w:val="0"/>
      <w:marRight w:val="0"/>
      <w:marTop w:val="0"/>
      <w:marBottom w:val="0"/>
      <w:divBdr>
        <w:top w:val="none" w:sz="0" w:space="0" w:color="auto"/>
        <w:left w:val="none" w:sz="0" w:space="0" w:color="auto"/>
        <w:bottom w:val="none" w:sz="0" w:space="0" w:color="auto"/>
        <w:right w:val="none" w:sz="0" w:space="0" w:color="auto"/>
      </w:divBdr>
    </w:div>
    <w:div w:id="1237478152">
      <w:bodyDiv w:val="1"/>
      <w:marLeft w:val="0"/>
      <w:marRight w:val="0"/>
      <w:marTop w:val="0"/>
      <w:marBottom w:val="0"/>
      <w:divBdr>
        <w:top w:val="none" w:sz="0" w:space="0" w:color="auto"/>
        <w:left w:val="none" w:sz="0" w:space="0" w:color="auto"/>
        <w:bottom w:val="none" w:sz="0" w:space="0" w:color="auto"/>
        <w:right w:val="none" w:sz="0" w:space="0" w:color="auto"/>
      </w:divBdr>
    </w:div>
    <w:div w:id="1240166885">
      <w:bodyDiv w:val="1"/>
      <w:marLeft w:val="0"/>
      <w:marRight w:val="0"/>
      <w:marTop w:val="0"/>
      <w:marBottom w:val="0"/>
      <w:divBdr>
        <w:top w:val="none" w:sz="0" w:space="0" w:color="auto"/>
        <w:left w:val="none" w:sz="0" w:space="0" w:color="auto"/>
        <w:bottom w:val="none" w:sz="0" w:space="0" w:color="auto"/>
        <w:right w:val="none" w:sz="0" w:space="0" w:color="auto"/>
      </w:divBdr>
    </w:div>
    <w:div w:id="1244533107">
      <w:bodyDiv w:val="1"/>
      <w:marLeft w:val="0"/>
      <w:marRight w:val="0"/>
      <w:marTop w:val="0"/>
      <w:marBottom w:val="0"/>
      <w:divBdr>
        <w:top w:val="none" w:sz="0" w:space="0" w:color="auto"/>
        <w:left w:val="none" w:sz="0" w:space="0" w:color="auto"/>
        <w:bottom w:val="none" w:sz="0" w:space="0" w:color="auto"/>
        <w:right w:val="none" w:sz="0" w:space="0" w:color="auto"/>
      </w:divBdr>
    </w:div>
    <w:div w:id="1245264278">
      <w:bodyDiv w:val="1"/>
      <w:marLeft w:val="0"/>
      <w:marRight w:val="0"/>
      <w:marTop w:val="0"/>
      <w:marBottom w:val="0"/>
      <w:divBdr>
        <w:top w:val="none" w:sz="0" w:space="0" w:color="auto"/>
        <w:left w:val="none" w:sz="0" w:space="0" w:color="auto"/>
        <w:bottom w:val="none" w:sz="0" w:space="0" w:color="auto"/>
        <w:right w:val="none" w:sz="0" w:space="0" w:color="auto"/>
      </w:divBdr>
    </w:div>
    <w:div w:id="1251427696">
      <w:bodyDiv w:val="1"/>
      <w:marLeft w:val="0"/>
      <w:marRight w:val="0"/>
      <w:marTop w:val="0"/>
      <w:marBottom w:val="0"/>
      <w:divBdr>
        <w:top w:val="none" w:sz="0" w:space="0" w:color="auto"/>
        <w:left w:val="none" w:sz="0" w:space="0" w:color="auto"/>
        <w:bottom w:val="none" w:sz="0" w:space="0" w:color="auto"/>
        <w:right w:val="none" w:sz="0" w:space="0" w:color="auto"/>
      </w:divBdr>
    </w:div>
    <w:div w:id="1252003826">
      <w:bodyDiv w:val="1"/>
      <w:marLeft w:val="0"/>
      <w:marRight w:val="0"/>
      <w:marTop w:val="0"/>
      <w:marBottom w:val="0"/>
      <w:divBdr>
        <w:top w:val="none" w:sz="0" w:space="0" w:color="auto"/>
        <w:left w:val="none" w:sz="0" w:space="0" w:color="auto"/>
        <w:bottom w:val="none" w:sz="0" w:space="0" w:color="auto"/>
        <w:right w:val="none" w:sz="0" w:space="0" w:color="auto"/>
      </w:divBdr>
    </w:div>
    <w:div w:id="1270772606">
      <w:bodyDiv w:val="1"/>
      <w:marLeft w:val="0"/>
      <w:marRight w:val="0"/>
      <w:marTop w:val="0"/>
      <w:marBottom w:val="0"/>
      <w:divBdr>
        <w:top w:val="none" w:sz="0" w:space="0" w:color="auto"/>
        <w:left w:val="none" w:sz="0" w:space="0" w:color="auto"/>
        <w:bottom w:val="none" w:sz="0" w:space="0" w:color="auto"/>
        <w:right w:val="none" w:sz="0" w:space="0" w:color="auto"/>
      </w:divBdr>
    </w:div>
    <w:div w:id="1278366599">
      <w:bodyDiv w:val="1"/>
      <w:marLeft w:val="0"/>
      <w:marRight w:val="0"/>
      <w:marTop w:val="0"/>
      <w:marBottom w:val="0"/>
      <w:divBdr>
        <w:top w:val="none" w:sz="0" w:space="0" w:color="auto"/>
        <w:left w:val="none" w:sz="0" w:space="0" w:color="auto"/>
        <w:bottom w:val="none" w:sz="0" w:space="0" w:color="auto"/>
        <w:right w:val="none" w:sz="0" w:space="0" w:color="auto"/>
      </w:divBdr>
    </w:div>
    <w:div w:id="1282958684">
      <w:bodyDiv w:val="1"/>
      <w:marLeft w:val="0"/>
      <w:marRight w:val="0"/>
      <w:marTop w:val="0"/>
      <w:marBottom w:val="0"/>
      <w:divBdr>
        <w:top w:val="none" w:sz="0" w:space="0" w:color="auto"/>
        <w:left w:val="none" w:sz="0" w:space="0" w:color="auto"/>
        <w:bottom w:val="none" w:sz="0" w:space="0" w:color="auto"/>
        <w:right w:val="none" w:sz="0" w:space="0" w:color="auto"/>
      </w:divBdr>
    </w:div>
    <w:div w:id="1288467818">
      <w:bodyDiv w:val="1"/>
      <w:marLeft w:val="0"/>
      <w:marRight w:val="0"/>
      <w:marTop w:val="0"/>
      <w:marBottom w:val="0"/>
      <w:divBdr>
        <w:top w:val="none" w:sz="0" w:space="0" w:color="auto"/>
        <w:left w:val="none" w:sz="0" w:space="0" w:color="auto"/>
        <w:bottom w:val="none" w:sz="0" w:space="0" w:color="auto"/>
        <w:right w:val="none" w:sz="0" w:space="0" w:color="auto"/>
      </w:divBdr>
    </w:div>
    <w:div w:id="1294747646">
      <w:bodyDiv w:val="1"/>
      <w:marLeft w:val="0"/>
      <w:marRight w:val="0"/>
      <w:marTop w:val="0"/>
      <w:marBottom w:val="0"/>
      <w:divBdr>
        <w:top w:val="none" w:sz="0" w:space="0" w:color="auto"/>
        <w:left w:val="none" w:sz="0" w:space="0" w:color="auto"/>
        <w:bottom w:val="none" w:sz="0" w:space="0" w:color="auto"/>
        <w:right w:val="none" w:sz="0" w:space="0" w:color="auto"/>
      </w:divBdr>
    </w:div>
    <w:div w:id="1295913404">
      <w:bodyDiv w:val="1"/>
      <w:marLeft w:val="0"/>
      <w:marRight w:val="0"/>
      <w:marTop w:val="0"/>
      <w:marBottom w:val="0"/>
      <w:divBdr>
        <w:top w:val="none" w:sz="0" w:space="0" w:color="auto"/>
        <w:left w:val="none" w:sz="0" w:space="0" w:color="auto"/>
        <w:bottom w:val="none" w:sz="0" w:space="0" w:color="auto"/>
        <w:right w:val="none" w:sz="0" w:space="0" w:color="auto"/>
      </w:divBdr>
    </w:div>
    <w:div w:id="1298729095">
      <w:bodyDiv w:val="1"/>
      <w:marLeft w:val="0"/>
      <w:marRight w:val="0"/>
      <w:marTop w:val="0"/>
      <w:marBottom w:val="0"/>
      <w:divBdr>
        <w:top w:val="none" w:sz="0" w:space="0" w:color="auto"/>
        <w:left w:val="none" w:sz="0" w:space="0" w:color="auto"/>
        <w:bottom w:val="none" w:sz="0" w:space="0" w:color="auto"/>
        <w:right w:val="none" w:sz="0" w:space="0" w:color="auto"/>
      </w:divBdr>
    </w:div>
    <w:div w:id="1303271924">
      <w:bodyDiv w:val="1"/>
      <w:marLeft w:val="0"/>
      <w:marRight w:val="0"/>
      <w:marTop w:val="0"/>
      <w:marBottom w:val="0"/>
      <w:divBdr>
        <w:top w:val="none" w:sz="0" w:space="0" w:color="auto"/>
        <w:left w:val="none" w:sz="0" w:space="0" w:color="auto"/>
        <w:bottom w:val="none" w:sz="0" w:space="0" w:color="auto"/>
        <w:right w:val="none" w:sz="0" w:space="0" w:color="auto"/>
      </w:divBdr>
    </w:div>
    <w:div w:id="1312637050">
      <w:bodyDiv w:val="1"/>
      <w:marLeft w:val="0"/>
      <w:marRight w:val="0"/>
      <w:marTop w:val="0"/>
      <w:marBottom w:val="0"/>
      <w:divBdr>
        <w:top w:val="none" w:sz="0" w:space="0" w:color="auto"/>
        <w:left w:val="none" w:sz="0" w:space="0" w:color="auto"/>
        <w:bottom w:val="none" w:sz="0" w:space="0" w:color="auto"/>
        <w:right w:val="none" w:sz="0" w:space="0" w:color="auto"/>
      </w:divBdr>
    </w:div>
    <w:div w:id="1313413888">
      <w:bodyDiv w:val="1"/>
      <w:marLeft w:val="0"/>
      <w:marRight w:val="0"/>
      <w:marTop w:val="0"/>
      <w:marBottom w:val="0"/>
      <w:divBdr>
        <w:top w:val="none" w:sz="0" w:space="0" w:color="auto"/>
        <w:left w:val="none" w:sz="0" w:space="0" w:color="auto"/>
        <w:bottom w:val="none" w:sz="0" w:space="0" w:color="auto"/>
        <w:right w:val="none" w:sz="0" w:space="0" w:color="auto"/>
      </w:divBdr>
    </w:div>
    <w:div w:id="1315139557">
      <w:bodyDiv w:val="1"/>
      <w:marLeft w:val="0"/>
      <w:marRight w:val="0"/>
      <w:marTop w:val="0"/>
      <w:marBottom w:val="0"/>
      <w:divBdr>
        <w:top w:val="none" w:sz="0" w:space="0" w:color="auto"/>
        <w:left w:val="none" w:sz="0" w:space="0" w:color="auto"/>
        <w:bottom w:val="none" w:sz="0" w:space="0" w:color="auto"/>
        <w:right w:val="none" w:sz="0" w:space="0" w:color="auto"/>
      </w:divBdr>
    </w:div>
    <w:div w:id="1315643221">
      <w:bodyDiv w:val="1"/>
      <w:marLeft w:val="0"/>
      <w:marRight w:val="0"/>
      <w:marTop w:val="0"/>
      <w:marBottom w:val="0"/>
      <w:divBdr>
        <w:top w:val="none" w:sz="0" w:space="0" w:color="auto"/>
        <w:left w:val="none" w:sz="0" w:space="0" w:color="auto"/>
        <w:bottom w:val="none" w:sz="0" w:space="0" w:color="auto"/>
        <w:right w:val="none" w:sz="0" w:space="0" w:color="auto"/>
      </w:divBdr>
    </w:div>
    <w:div w:id="1317227793">
      <w:bodyDiv w:val="1"/>
      <w:marLeft w:val="0"/>
      <w:marRight w:val="0"/>
      <w:marTop w:val="0"/>
      <w:marBottom w:val="0"/>
      <w:divBdr>
        <w:top w:val="none" w:sz="0" w:space="0" w:color="auto"/>
        <w:left w:val="none" w:sz="0" w:space="0" w:color="auto"/>
        <w:bottom w:val="none" w:sz="0" w:space="0" w:color="auto"/>
        <w:right w:val="none" w:sz="0" w:space="0" w:color="auto"/>
      </w:divBdr>
    </w:div>
    <w:div w:id="1332181902">
      <w:bodyDiv w:val="1"/>
      <w:marLeft w:val="0"/>
      <w:marRight w:val="0"/>
      <w:marTop w:val="0"/>
      <w:marBottom w:val="0"/>
      <w:divBdr>
        <w:top w:val="none" w:sz="0" w:space="0" w:color="auto"/>
        <w:left w:val="none" w:sz="0" w:space="0" w:color="auto"/>
        <w:bottom w:val="none" w:sz="0" w:space="0" w:color="auto"/>
        <w:right w:val="none" w:sz="0" w:space="0" w:color="auto"/>
      </w:divBdr>
    </w:div>
    <w:div w:id="1338272592">
      <w:bodyDiv w:val="1"/>
      <w:marLeft w:val="0"/>
      <w:marRight w:val="0"/>
      <w:marTop w:val="0"/>
      <w:marBottom w:val="0"/>
      <w:divBdr>
        <w:top w:val="none" w:sz="0" w:space="0" w:color="auto"/>
        <w:left w:val="none" w:sz="0" w:space="0" w:color="auto"/>
        <w:bottom w:val="none" w:sz="0" w:space="0" w:color="auto"/>
        <w:right w:val="none" w:sz="0" w:space="0" w:color="auto"/>
      </w:divBdr>
    </w:div>
    <w:div w:id="1340620883">
      <w:bodyDiv w:val="1"/>
      <w:marLeft w:val="0"/>
      <w:marRight w:val="0"/>
      <w:marTop w:val="0"/>
      <w:marBottom w:val="0"/>
      <w:divBdr>
        <w:top w:val="none" w:sz="0" w:space="0" w:color="auto"/>
        <w:left w:val="none" w:sz="0" w:space="0" w:color="auto"/>
        <w:bottom w:val="none" w:sz="0" w:space="0" w:color="auto"/>
        <w:right w:val="none" w:sz="0" w:space="0" w:color="auto"/>
      </w:divBdr>
    </w:div>
    <w:div w:id="1342002398">
      <w:bodyDiv w:val="1"/>
      <w:marLeft w:val="0"/>
      <w:marRight w:val="0"/>
      <w:marTop w:val="0"/>
      <w:marBottom w:val="0"/>
      <w:divBdr>
        <w:top w:val="none" w:sz="0" w:space="0" w:color="auto"/>
        <w:left w:val="none" w:sz="0" w:space="0" w:color="auto"/>
        <w:bottom w:val="none" w:sz="0" w:space="0" w:color="auto"/>
        <w:right w:val="none" w:sz="0" w:space="0" w:color="auto"/>
      </w:divBdr>
    </w:div>
    <w:div w:id="1342312410">
      <w:bodyDiv w:val="1"/>
      <w:marLeft w:val="0"/>
      <w:marRight w:val="0"/>
      <w:marTop w:val="0"/>
      <w:marBottom w:val="0"/>
      <w:divBdr>
        <w:top w:val="none" w:sz="0" w:space="0" w:color="auto"/>
        <w:left w:val="none" w:sz="0" w:space="0" w:color="auto"/>
        <w:bottom w:val="none" w:sz="0" w:space="0" w:color="auto"/>
        <w:right w:val="none" w:sz="0" w:space="0" w:color="auto"/>
      </w:divBdr>
    </w:div>
    <w:div w:id="1344741912">
      <w:bodyDiv w:val="1"/>
      <w:marLeft w:val="0"/>
      <w:marRight w:val="0"/>
      <w:marTop w:val="0"/>
      <w:marBottom w:val="0"/>
      <w:divBdr>
        <w:top w:val="none" w:sz="0" w:space="0" w:color="auto"/>
        <w:left w:val="none" w:sz="0" w:space="0" w:color="auto"/>
        <w:bottom w:val="none" w:sz="0" w:space="0" w:color="auto"/>
        <w:right w:val="none" w:sz="0" w:space="0" w:color="auto"/>
      </w:divBdr>
    </w:div>
    <w:div w:id="1349403010">
      <w:bodyDiv w:val="1"/>
      <w:marLeft w:val="0"/>
      <w:marRight w:val="0"/>
      <w:marTop w:val="0"/>
      <w:marBottom w:val="0"/>
      <w:divBdr>
        <w:top w:val="none" w:sz="0" w:space="0" w:color="auto"/>
        <w:left w:val="none" w:sz="0" w:space="0" w:color="auto"/>
        <w:bottom w:val="none" w:sz="0" w:space="0" w:color="auto"/>
        <w:right w:val="none" w:sz="0" w:space="0" w:color="auto"/>
      </w:divBdr>
    </w:div>
    <w:div w:id="1359507621">
      <w:bodyDiv w:val="1"/>
      <w:marLeft w:val="0"/>
      <w:marRight w:val="0"/>
      <w:marTop w:val="0"/>
      <w:marBottom w:val="0"/>
      <w:divBdr>
        <w:top w:val="none" w:sz="0" w:space="0" w:color="auto"/>
        <w:left w:val="none" w:sz="0" w:space="0" w:color="auto"/>
        <w:bottom w:val="none" w:sz="0" w:space="0" w:color="auto"/>
        <w:right w:val="none" w:sz="0" w:space="0" w:color="auto"/>
      </w:divBdr>
    </w:div>
    <w:div w:id="1363215261">
      <w:bodyDiv w:val="1"/>
      <w:marLeft w:val="0"/>
      <w:marRight w:val="0"/>
      <w:marTop w:val="0"/>
      <w:marBottom w:val="0"/>
      <w:divBdr>
        <w:top w:val="none" w:sz="0" w:space="0" w:color="auto"/>
        <w:left w:val="none" w:sz="0" w:space="0" w:color="auto"/>
        <w:bottom w:val="none" w:sz="0" w:space="0" w:color="auto"/>
        <w:right w:val="none" w:sz="0" w:space="0" w:color="auto"/>
      </w:divBdr>
    </w:div>
    <w:div w:id="1369330514">
      <w:bodyDiv w:val="1"/>
      <w:marLeft w:val="0"/>
      <w:marRight w:val="0"/>
      <w:marTop w:val="0"/>
      <w:marBottom w:val="0"/>
      <w:divBdr>
        <w:top w:val="none" w:sz="0" w:space="0" w:color="auto"/>
        <w:left w:val="none" w:sz="0" w:space="0" w:color="auto"/>
        <w:bottom w:val="none" w:sz="0" w:space="0" w:color="auto"/>
        <w:right w:val="none" w:sz="0" w:space="0" w:color="auto"/>
      </w:divBdr>
    </w:div>
    <w:div w:id="1370034632">
      <w:bodyDiv w:val="1"/>
      <w:marLeft w:val="0"/>
      <w:marRight w:val="0"/>
      <w:marTop w:val="0"/>
      <w:marBottom w:val="0"/>
      <w:divBdr>
        <w:top w:val="none" w:sz="0" w:space="0" w:color="auto"/>
        <w:left w:val="none" w:sz="0" w:space="0" w:color="auto"/>
        <w:bottom w:val="none" w:sz="0" w:space="0" w:color="auto"/>
        <w:right w:val="none" w:sz="0" w:space="0" w:color="auto"/>
      </w:divBdr>
    </w:div>
    <w:div w:id="1371489607">
      <w:bodyDiv w:val="1"/>
      <w:marLeft w:val="0"/>
      <w:marRight w:val="0"/>
      <w:marTop w:val="0"/>
      <w:marBottom w:val="0"/>
      <w:divBdr>
        <w:top w:val="none" w:sz="0" w:space="0" w:color="auto"/>
        <w:left w:val="none" w:sz="0" w:space="0" w:color="auto"/>
        <w:bottom w:val="none" w:sz="0" w:space="0" w:color="auto"/>
        <w:right w:val="none" w:sz="0" w:space="0" w:color="auto"/>
      </w:divBdr>
    </w:div>
    <w:div w:id="1378508416">
      <w:bodyDiv w:val="1"/>
      <w:marLeft w:val="0"/>
      <w:marRight w:val="0"/>
      <w:marTop w:val="0"/>
      <w:marBottom w:val="0"/>
      <w:divBdr>
        <w:top w:val="none" w:sz="0" w:space="0" w:color="auto"/>
        <w:left w:val="none" w:sz="0" w:space="0" w:color="auto"/>
        <w:bottom w:val="none" w:sz="0" w:space="0" w:color="auto"/>
        <w:right w:val="none" w:sz="0" w:space="0" w:color="auto"/>
      </w:divBdr>
    </w:div>
    <w:div w:id="1383990464">
      <w:bodyDiv w:val="1"/>
      <w:marLeft w:val="0"/>
      <w:marRight w:val="0"/>
      <w:marTop w:val="0"/>
      <w:marBottom w:val="0"/>
      <w:divBdr>
        <w:top w:val="none" w:sz="0" w:space="0" w:color="auto"/>
        <w:left w:val="none" w:sz="0" w:space="0" w:color="auto"/>
        <w:bottom w:val="none" w:sz="0" w:space="0" w:color="auto"/>
        <w:right w:val="none" w:sz="0" w:space="0" w:color="auto"/>
      </w:divBdr>
    </w:div>
    <w:div w:id="1402676554">
      <w:bodyDiv w:val="1"/>
      <w:marLeft w:val="0"/>
      <w:marRight w:val="0"/>
      <w:marTop w:val="0"/>
      <w:marBottom w:val="0"/>
      <w:divBdr>
        <w:top w:val="none" w:sz="0" w:space="0" w:color="auto"/>
        <w:left w:val="none" w:sz="0" w:space="0" w:color="auto"/>
        <w:bottom w:val="none" w:sz="0" w:space="0" w:color="auto"/>
        <w:right w:val="none" w:sz="0" w:space="0" w:color="auto"/>
      </w:divBdr>
    </w:div>
    <w:div w:id="1407411067">
      <w:bodyDiv w:val="1"/>
      <w:marLeft w:val="0"/>
      <w:marRight w:val="0"/>
      <w:marTop w:val="0"/>
      <w:marBottom w:val="0"/>
      <w:divBdr>
        <w:top w:val="none" w:sz="0" w:space="0" w:color="auto"/>
        <w:left w:val="none" w:sz="0" w:space="0" w:color="auto"/>
        <w:bottom w:val="none" w:sz="0" w:space="0" w:color="auto"/>
        <w:right w:val="none" w:sz="0" w:space="0" w:color="auto"/>
      </w:divBdr>
    </w:div>
    <w:div w:id="1407723148">
      <w:bodyDiv w:val="1"/>
      <w:marLeft w:val="0"/>
      <w:marRight w:val="0"/>
      <w:marTop w:val="0"/>
      <w:marBottom w:val="0"/>
      <w:divBdr>
        <w:top w:val="none" w:sz="0" w:space="0" w:color="auto"/>
        <w:left w:val="none" w:sz="0" w:space="0" w:color="auto"/>
        <w:bottom w:val="none" w:sz="0" w:space="0" w:color="auto"/>
        <w:right w:val="none" w:sz="0" w:space="0" w:color="auto"/>
      </w:divBdr>
    </w:div>
    <w:div w:id="1409768026">
      <w:bodyDiv w:val="1"/>
      <w:marLeft w:val="0"/>
      <w:marRight w:val="0"/>
      <w:marTop w:val="0"/>
      <w:marBottom w:val="0"/>
      <w:divBdr>
        <w:top w:val="none" w:sz="0" w:space="0" w:color="auto"/>
        <w:left w:val="none" w:sz="0" w:space="0" w:color="auto"/>
        <w:bottom w:val="none" w:sz="0" w:space="0" w:color="auto"/>
        <w:right w:val="none" w:sz="0" w:space="0" w:color="auto"/>
      </w:divBdr>
    </w:div>
    <w:div w:id="1415007322">
      <w:bodyDiv w:val="1"/>
      <w:marLeft w:val="0"/>
      <w:marRight w:val="0"/>
      <w:marTop w:val="0"/>
      <w:marBottom w:val="0"/>
      <w:divBdr>
        <w:top w:val="none" w:sz="0" w:space="0" w:color="auto"/>
        <w:left w:val="none" w:sz="0" w:space="0" w:color="auto"/>
        <w:bottom w:val="none" w:sz="0" w:space="0" w:color="auto"/>
        <w:right w:val="none" w:sz="0" w:space="0" w:color="auto"/>
      </w:divBdr>
    </w:div>
    <w:div w:id="1416782581">
      <w:bodyDiv w:val="1"/>
      <w:marLeft w:val="0"/>
      <w:marRight w:val="0"/>
      <w:marTop w:val="0"/>
      <w:marBottom w:val="0"/>
      <w:divBdr>
        <w:top w:val="none" w:sz="0" w:space="0" w:color="auto"/>
        <w:left w:val="none" w:sz="0" w:space="0" w:color="auto"/>
        <w:bottom w:val="none" w:sz="0" w:space="0" w:color="auto"/>
        <w:right w:val="none" w:sz="0" w:space="0" w:color="auto"/>
      </w:divBdr>
    </w:div>
    <w:div w:id="1429035441">
      <w:bodyDiv w:val="1"/>
      <w:marLeft w:val="0"/>
      <w:marRight w:val="0"/>
      <w:marTop w:val="0"/>
      <w:marBottom w:val="0"/>
      <w:divBdr>
        <w:top w:val="none" w:sz="0" w:space="0" w:color="auto"/>
        <w:left w:val="none" w:sz="0" w:space="0" w:color="auto"/>
        <w:bottom w:val="none" w:sz="0" w:space="0" w:color="auto"/>
        <w:right w:val="none" w:sz="0" w:space="0" w:color="auto"/>
      </w:divBdr>
    </w:div>
    <w:div w:id="1446464673">
      <w:bodyDiv w:val="1"/>
      <w:marLeft w:val="0"/>
      <w:marRight w:val="0"/>
      <w:marTop w:val="0"/>
      <w:marBottom w:val="0"/>
      <w:divBdr>
        <w:top w:val="none" w:sz="0" w:space="0" w:color="auto"/>
        <w:left w:val="none" w:sz="0" w:space="0" w:color="auto"/>
        <w:bottom w:val="none" w:sz="0" w:space="0" w:color="auto"/>
        <w:right w:val="none" w:sz="0" w:space="0" w:color="auto"/>
      </w:divBdr>
    </w:div>
    <w:div w:id="1455636859">
      <w:bodyDiv w:val="1"/>
      <w:marLeft w:val="0"/>
      <w:marRight w:val="0"/>
      <w:marTop w:val="0"/>
      <w:marBottom w:val="0"/>
      <w:divBdr>
        <w:top w:val="none" w:sz="0" w:space="0" w:color="auto"/>
        <w:left w:val="none" w:sz="0" w:space="0" w:color="auto"/>
        <w:bottom w:val="none" w:sz="0" w:space="0" w:color="auto"/>
        <w:right w:val="none" w:sz="0" w:space="0" w:color="auto"/>
      </w:divBdr>
    </w:div>
    <w:div w:id="1462382072">
      <w:bodyDiv w:val="1"/>
      <w:marLeft w:val="0"/>
      <w:marRight w:val="0"/>
      <w:marTop w:val="0"/>
      <w:marBottom w:val="0"/>
      <w:divBdr>
        <w:top w:val="none" w:sz="0" w:space="0" w:color="auto"/>
        <w:left w:val="none" w:sz="0" w:space="0" w:color="auto"/>
        <w:bottom w:val="none" w:sz="0" w:space="0" w:color="auto"/>
        <w:right w:val="none" w:sz="0" w:space="0" w:color="auto"/>
      </w:divBdr>
    </w:div>
    <w:div w:id="1473910018">
      <w:bodyDiv w:val="1"/>
      <w:marLeft w:val="0"/>
      <w:marRight w:val="0"/>
      <w:marTop w:val="0"/>
      <w:marBottom w:val="0"/>
      <w:divBdr>
        <w:top w:val="none" w:sz="0" w:space="0" w:color="auto"/>
        <w:left w:val="none" w:sz="0" w:space="0" w:color="auto"/>
        <w:bottom w:val="none" w:sz="0" w:space="0" w:color="auto"/>
        <w:right w:val="none" w:sz="0" w:space="0" w:color="auto"/>
      </w:divBdr>
    </w:div>
    <w:div w:id="1474638332">
      <w:bodyDiv w:val="1"/>
      <w:marLeft w:val="0"/>
      <w:marRight w:val="0"/>
      <w:marTop w:val="0"/>
      <w:marBottom w:val="0"/>
      <w:divBdr>
        <w:top w:val="none" w:sz="0" w:space="0" w:color="auto"/>
        <w:left w:val="none" w:sz="0" w:space="0" w:color="auto"/>
        <w:bottom w:val="none" w:sz="0" w:space="0" w:color="auto"/>
        <w:right w:val="none" w:sz="0" w:space="0" w:color="auto"/>
      </w:divBdr>
    </w:div>
    <w:div w:id="1484005789">
      <w:bodyDiv w:val="1"/>
      <w:marLeft w:val="0"/>
      <w:marRight w:val="0"/>
      <w:marTop w:val="0"/>
      <w:marBottom w:val="0"/>
      <w:divBdr>
        <w:top w:val="none" w:sz="0" w:space="0" w:color="auto"/>
        <w:left w:val="none" w:sz="0" w:space="0" w:color="auto"/>
        <w:bottom w:val="none" w:sz="0" w:space="0" w:color="auto"/>
        <w:right w:val="none" w:sz="0" w:space="0" w:color="auto"/>
      </w:divBdr>
    </w:div>
    <w:div w:id="1484396221">
      <w:bodyDiv w:val="1"/>
      <w:marLeft w:val="0"/>
      <w:marRight w:val="0"/>
      <w:marTop w:val="0"/>
      <w:marBottom w:val="0"/>
      <w:divBdr>
        <w:top w:val="none" w:sz="0" w:space="0" w:color="auto"/>
        <w:left w:val="none" w:sz="0" w:space="0" w:color="auto"/>
        <w:bottom w:val="none" w:sz="0" w:space="0" w:color="auto"/>
        <w:right w:val="none" w:sz="0" w:space="0" w:color="auto"/>
      </w:divBdr>
    </w:div>
    <w:div w:id="1484853061">
      <w:bodyDiv w:val="1"/>
      <w:marLeft w:val="0"/>
      <w:marRight w:val="0"/>
      <w:marTop w:val="0"/>
      <w:marBottom w:val="0"/>
      <w:divBdr>
        <w:top w:val="none" w:sz="0" w:space="0" w:color="auto"/>
        <w:left w:val="none" w:sz="0" w:space="0" w:color="auto"/>
        <w:bottom w:val="none" w:sz="0" w:space="0" w:color="auto"/>
        <w:right w:val="none" w:sz="0" w:space="0" w:color="auto"/>
      </w:divBdr>
    </w:div>
    <w:div w:id="1488016080">
      <w:bodyDiv w:val="1"/>
      <w:marLeft w:val="0"/>
      <w:marRight w:val="0"/>
      <w:marTop w:val="0"/>
      <w:marBottom w:val="0"/>
      <w:divBdr>
        <w:top w:val="none" w:sz="0" w:space="0" w:color="auto"/>
        <w:left w:val="none" w:sz="0" w:space="0" w:color="auto"/>
        <w:bottom w:val="none" w:sz="0" w:space="0" w:color="auto"/>
        <w:right w:val="none" w:sz="0" w:space="0" w:color="auto"/>
      </w:divBdr>
    </w:div>
    <w:div w:id="1500467492">
      <w:bodyDiv w:val="1"/>
      <w:marLeft w:val="0"/>
      <w:marRight w:val="0"/>
      <w:marTop w:val="0"/>
      <w:marBottom w:val="0"/>
      <w:divBdr>
        <w:top w:val="none" w:sz="0" w:space="0" w:color="auto"/>
        <w:left w:val="none" w:sz="0" w:space="0" w:color="auto"/>
        <w:bottom w:val="none" w:sz="0" w:space="0" w:color="auto"/>
        <w:right w:val="none" w:sz="0" w:space="0" w:color="auto"/>
      </w:divBdr>
    </w:div>
    <w:div w:id="1504200146">
      <w:bodyDiv w:val="1"/>
      <w:marLeft w:val="0"/>
      <w:marRight w:val="0"/>
      <w:marTop w:val="0"/>
      <w:marBottom w:val="0"/>
      <w:divBdr>
        <w:top w:val="none" w:sz="0" w:space="0" w:color="auto"/>
        <w:left w:val="none" w:sz="0" w:space="0" w:color="auto"/>
        <w:bottom w:val="none" w:sz="0" w:space="0" w:color="auto"/>
        <w:right w:val="none" w:sz="0" w:space="0" w:color="auto"/>
      </w:divBdr>
    </w:div>
    <w:div w:id="1506556367">
      <w:bodyDiv w:val="1"/>
      <w:marLeft w:val="0"/>
      <w:marRight w:val="0"/>
      <w:marTop w:val="0"/>
      <w:marBottom w:val="0"/>
      <w:divBdr>
        <w:top w:val="none" w:sz="0" w:space="0" w:color="auto"/>
        <w:left w:val="none" w:sz="0" w:space="0" w:color="auto"/>
        <w:bottom w:val="none" w:sz="0" w:space="0" w:color="auto"/>
        <w:right w:val="none" w:sz="0" w:space="0" w:color="auto"/>
      </w:divBdr>
    </w:div>
    <w:div w:id="1509104101">
      <w:bodyDiv w:val="1"/>
      <w:marLeft w:val="0"/>
      <w:marRight w:val="0"/>
      <w:marTop w:val="0"/>
      <w:marBottom w:val="0"/>
      <w:divBdr>
        <w:top w:val="none" w:sz="0" w:space="0" w:color="auto"/>
        <w:left w:val="none" w:sz="0" w:space="0" w:color="auto"/>
        <w:bottom w:val="none" w:sz="0" w:space="0" w:color="auto"/>
        <w:right w:val="none" w:sz="0" w:space="0" w:color="auto"/>
      </w:divBdr>
    </w:div>
    <w:div w:id="1521695665">
      <w:bodyDiv w:val="1"/>
      <w:marLeft w:val="0"/>
      <w:marRight w:val="0"/>
      <w:marTop w:val="0"/>
      <w:marBottom w:val="0"/>
      <w:divBdr>
        <w:top w:val="none" w:sz="0" w:space="0" w:color="auto"/>
        <w:left w:val="none" w:sz="0" w:space="0" w:color="auto"/>
        <w:bottom w:val="none" w:sz="0" w:space="0" w:color="auto"/>
        <w:right w:val="none" w:sz="0" w:space="0" w:color="auto"/>
      </w:divBdr>
    </w:div>
    <w:div w:id="1523665788">
      <w:bodyDiv w:val="1"/>
      <w:marLeft w:val="0"/>
      <w:marRight w:val="0"/>
      <w:marTop w:val="0"/>
      <w:marBottom w:val="0"/>
      <w:divBdr>
        <w:top w:val="none" w:sz="0" w:space="0" w:color="auto"/>
        <w:left w:val="none" w:sz="0" w:space="0" w:color="auto"/>
        <w:bottom w:val="none" w:sz="0" w:space="0" w:color="auto"/>
        <w:right w:val="none" w:sz="0" w:space="0" w:color="auto"/>
      </w:divBdr>
    </w:div>
    <w:div w:id="1524125505">
      <w:bodyDiv w:val="1"/>
      <w:marLeft w:val="0"/>
      <w:marRight w:val="0"/>
      <w:marTop w:val="0"/>
      <w:marBottom w:val="0"/>
      <w:divBdr>
        <w:top w:val="none" w:sz="0" w:space="0" w:color="auto"/>
        <w:left w:val="none" w:sz="0" w:space="0" w:color="auto"/>
        <w:bottom w:val="none" w:sz="0" w:space="0" w:color="auto"/>
        <w:right w:val="none" w:sz="0" w:space="0" w:color="auto"/>
      </w:divBdr>
    </w:div>
    <w:div w:id="1526751711">
      <w:bodyDiv w:val="1"/>
      <w:marLeft w:val="0"/>
      <w:marRight w:val="0"/>
      <w:marTop w:val="0"/>
      <w:marBottom w:val="0"/>
      <w:divBdr>
        <w:top w:val="none" w:sz="0" w:space="0" w:color="auto"/>
        <w:left w:val="none" w:sz="0" w:space="0" w:color="auto"/>
        <w:bottom w:val="none" w:sz="0" w:space="0" w:color="auto"/>
        <w:right w:val="none" w:sz="0" w:space="0" w:color="auto"/>
      </w:divBdr>
    </w:div>
    <w:div w:id="1533298588">
      <w:bodyDiv w:val="1"/>
      <w:marLeft w:val="0"/>
      <w:marRight w:val="0"/>
      <w:marTop w:val="0"/>
      <w:marBottom w:val="0"/>
      <w:divBdr>
        <w:top w:val="none" w:sz="0" w:space="0" w:color="auto"/>
        <w:left w:val="none" w:sz="0" w:space="0" w:color="auto"/>
        <w:bottom w:val="none" w:sz="0" w:space="0" w:color="auto"/>
        <w:right w:val="none" w:sz="0" w:space="0" w:color="auto"/>
      </w:divBdr>
    </w:div>
    <w:div w:id="1533566823">
      <w:bodyDiv w:val="1"/>
      <w:marLeft w:val="0"/>
      <w:marRight w:val="0"/>
      <w:marTop w:val="0"/>
      <w:marBottom w:val="0"/>
      <w:divBdr>
        <w:top w:val="none" w:sz="0" w:space="0" w:color="auto"/>
        <w:left w:val="none" w:sz="0" w:space="0" w:color="auto"/>
        <w:bottom w:val="none" w:sz="0" w:space="0" w:color="auto"/>
        <w:right w:val="none" w:sz="0" w:space="0" w:color="auto"/>
      </w:divBdr>
    </w:div>
    <w:div w:id="1533961254">
      <w:bodyDiv w:val="1"/>
      <w:marLeft w:val="0"/>
      <w:marRight w:val="0"/>
      <w:marTop w:val="0"/>
      <w:marBottom w:val="0"/>
      <w:divBdr>
        <w:top w:val="none" w:sz="0" w:space="0" w:color="auto"/>
        <w:left w:val="none" w:sz="0" w:space="0" w:color="auto"/>
        <w:bottom w:val="none" w:sz="0" w:space="0" w:color="auto"/>
        <w:right w:val="none" w:sz="0" w:space="0" w:color="auto"/>
      </w:divBdr>
    </w:div>
    <w:div w:id="1535188710">
      <w:bodyDiv w:val="1"/>
      <w:marLeft w:val="0"/>
      <w:marRight w:val="0"/>
      <w:marTop w:val="0"/>
      <w:marBottom w:val="0"/>
      <w:divBdr>
        <w:top w:val="none" w:sz="0" w:space="0" w:color="auto"/>
        <w:left w:val="none" w:sz="0" w:space="0" w:color="auto"/>
        <w:bottom w:val="none" w:sz="0" w:space="0" w:color="auto"/>
        <w:right w:val="none" w:sz="0" w:space="0" w:color="auto"/>
      </w:divBdr>
    </w:div>
    <w:div w:id="1538618714">
      <w:bodyDiv w:val="1"/>
      <w:marLeft w:val="0"/>
      <w:marRight w:val="0"/>
      <w:marTop w:val="0"/>
      <w:marBottom w:val="0"/>
      <w:divBdr>
        <w:top w:val="none" w:sz="0" w:space="0" w:color="auto"/>
        <w:left w:val="none" w:sz="0" w:space="0" w:color="auto"/>
        <w:bottom w:val="none" w:sz="0" w:space="0" w:color="auto"/>
        <w:right w:val="none" w:sz="0" w:space="0" w:color="auto"/>
      </w:divBdr>
    </w:div>
    <w:div w:id="1539469761">
      <w:bodyDiv w:val="1"/>
      <w:marLeft w:val="0"/>
      <w:marRight w:val="0"/>
      <w:marTop w:val="0"/>
      <w:marBottom w:val="0"/>
      <w:divBdr>
        <w:top w:val="none" w:sz="0" w:space="0" w:color="auto"/>
        <w:left w:val="none" w:sz="0" w:space="0" w:color="auto"/>
        <w:bottom w:val="none" w:sz="0" w:space="0" w:color="auto"/>
        <w:right w:val="none" w:sz="0" w:space="0" w:color="auto"/>
      </w:divBdr>
    </w:div>
    <w:div w:id="1544824367">
      <w:bodyDiv w:val="1"/>
      <w:marLeft w:val="0"/>
      <w:marRight w:val="0"/>
      <w:marTop w:val="0"/>
      <w:marBottom w:val="0"/>
      <w:divBdr>
        <w:top w:val="none" w:sz="0" w:space="0" w:color="auto"/>
        <w:left w:val="none" w:sz="0" w:space="0" w:color="auto"/>
        <w:bottom w:val="none" w:sz="0" w:space="0" w:color="auto"/>
        <w:right w:val="none" w:sz="0" w:space="0" w:color="auto"/>
      </w:divBdr>
    </w:div>
    <w:div w:id="1550922321">
      <w:bodyDiv w:val="1"/>
      <w:marLeft w:val="0"/>
      <w:marRight w:val="0"/>
      <w:marTop w:val="0"/>
      <w:marBottom w:val="0"/>
      <w:divBdr>
        <w:top w:val="none" w:sz="0" w:space="0" w:color="auto"/>
        <w:left w:val="none" w:sz="0" w:space="0" w:color="auto"/>
        <w:bottom w:val="none" w:sz="0" w:space="0" w:color="auto"/>
        <w:right w:val="none" w:sz="0" w:space="0" w:color="auto"/>
      </w:divBdr>
    </w:div>
    <w:div w:id="1554777516">
      <w:bodyDiv w:val="1"/>
      <w:marLeft w:val="0"/>
      <w:marRight w:val="0"/>
      <w:marTop w:val="0"/>
      <w:marBottom w:val="0"/>
      <w:divBdr>
        <w:top w:val="none" w:sz="0" w:space="0" w:color="auto"/>
        <w:left w:val="none" w:sz="0" w:space="0" w:color="auto"/>
        <w:bottom w:val="none" w:sz="0" w:space="0" w:color="auto"/>
        <w:right w:val="none" w:sz="0" w:space="0" w:color="auto"/>
      </w:divBdr>
    </w:div>
    <w:div w:id="1555463962">
      <w:bodyDiv w:val="1"/>
      <w:marLeft w:val="0"/>
      <w:marRight w:val="0"/>
      <w:marTop w:val="0"/>
      <w:marBottom w:val="0"/>
      <w:divBdr>
        <w:top w:val="none" w:sz="0" w:space="0" w:color="auto"/>
        <w:left w:val="none" w:sz="0" w:space="0" w:color="auto"/>
        <w:bottom w:val="none" w:sz="0" w:space="0" w:color="auto"/>
        <w:right w:val="none" w:sz="0" w:space="0" w:color="auto"/>
      </w:divBdr>
    </w:div>
    <w:div w:id="1556820133">
      <w:bodyDiv w:val="1"/>
      <w:marLeft w:val="0"/>
      <w:marRight w:val="0"/>
      <w:marTop w:val="0"/>
      <w:marBottom w:val="0"/>
      <w:divBdr>
        <w:top w:val="none" w:sz="0" w:space="0" w:color="auto"/>
        <w:left w:val="none" w:sz="0" w:space="0" w:color="auto"/>
        <w:bottom w:val="none" w:sz="0" w:space="0" w:color="auto"/>
        <w:right w:val="none" w:sz="0" w:space="0" w:color="auto"/>
      </w:divBdr>
    </w:div>
    <w:div w:id="1563758531">
      <w:bodyDiv w:val="1"/>
      <w:marLeft w:val="0"/>
      <w:marRight w:val="0"/>
      <w:marTop w:val="0"/>
      <w:marBottom w:val="0"/>
      <w:divBdr>
        <w:top w:val="none" w:sz="0" w:space="0" w:color="auto"/>
        <w:left w:val="none" w:sz="0" w:space="0" w:color="auto"/>
        <w:bottom w:val="none" w:sz="0" w:space="0" w:color="auto"/>
        <w:right w:val="none" w:sz="0" w:space="0" w:color="auto"/>
      </w:divBdr>
    </w:div>
    <w:div w:id="1563908187">
      <w:bodyDiv w:val="1"/>
      <w:marLeft w:val="0"/>
      <w:marRight w:val="0"/>
      <w:marTop w:val="0"/>
      <w:marBottom w:val="0"/>
      <w:divBdr>
        <w:top w:val="none" w:sz="0" w:space="0" w:color="auto"/>
        <w:left w:val="none" w:sz="0" w:space="0" w:color="auto"/>
        <w:bottom w:val="none" w:sz="0" w:space="0" w:color="auto"/>
        <w:right w:val="none" w:sz="0" w:space="0" w:color="auto"/>
      </w:divBdr>
    </w:div>
    <w:div w:id="1565723370">
      <w:bodyDiv w:val="1"/>
      <w:marLeft w:val="0"/>
      <w:marRight w:val="0"/>
      <w:marTop w:val="0"/>
      <w:marBottom w:val="0"/>
      <w:divBdr>
        <w:top w:val="none" w:sz="0" w:space="0" w:color="auto"/>
        <w:left w:val="none" w:sz="0" w:space="0" w:color="auto"/>
        <w:bottom w:val="none" w:sz="0" w:space="0" w:color="auto"/>
        <w:right w:val="none" w:sz="0" w:space="0" w:color="auto"/>
      </w:divBdr>
    </w:div>
    <w:div w:id="1573546621">
      <w:bodyDiv w:val="1"/>
      <w:marLeft w:val="0"/>
      <w:marRight w:val="0"/>
      <w:marTop w:val="0"/>
      <w:marBottom w:val="0"/>
      <w:divBdr>
        <w:top w:val="none" w:sz="0" w:space="0" w:color="auto"/>
        <w:left w:val="none" w:sz="0" w:space="0" w:color="auto"/>
        <w:bottom w:val="none" w:sz="0" w:space="0" w:color="auto"/>
        <w:right w:val="none" w:sz="0" w:space="0" w:color="auto"/>
      </w:divBdr>
    </w:div>
    <w:div w:id="1574123421">
      <w:bodyDiv w:val="1"/>
      <w:marLeft w:val="0"/>
      <w:marRight w:val="0"/>
      <w:marTop w:val="0"/>
      <w:marBottom w:val="0"/>
      <w:divBdr>
        <w:top w:val="none" w:sz="0" w:space="0" w:color="auto"/>
        <w:left w:val="none" w:sz="0" w:space="0" w:color="auto"/>
        <w:bottom w:val="none" w:sz="0" w:space="0" w:color="auto"/>
        <w:right w:val="none" w:sz="0" w:space="0" w:color="auto"/>
      </w:divBdr>
    </w:div>
    <w:div w:id="1577596453">
      <w:bodyDiv w:val="1"/>
      <w:marLeft w:val="0"/>
      <w:marRight w:val="0"/>
      <w:marTop w:val="0"/>
      <w:marBottom w:val="0"/>
      <w:divBdr>
        <w:top w:val="none" w:sz="0" w:space="0" w:color="auto"/>
        <w:left w:val="none" w:sz="0" w:space="0" w:color="auto"/>
        <w:bottom w:val="none" w:sz="0" w:space="0" w:color="auto"/>
        <w:right w:val="none" w:sz="0" w:space="0" w:color="auto"/>
      </w:divBdr>
    </w:div>
    <w:div w:id="1586110499">
      <w:bodyDiv w:val="1"/>
      <w:marLeft w:val="0"/>
      <w:marRight w:val="0"/>
      <w:marTop w:val="0"/>
      <w:marBottom w:val="0"/>
      <w:divBdr>
        <w:top w:val="none" w:sz="0" w:space="0" w:color="auto"/>
        <w:left w:val="none" w:sz="0" w:space="0" w:color="auto"/>
        <w:bottom w:val="none" w:sz="0" w:space="0" w:color="auto"/>
        <w:right w:val="none" w:sz="0" w:space="0" w:color="auto"/>
      </w:divBdr>
    </w:div>
    <w:div w:id="1586917569">
      <w:bodyDiv w:val="1"/>
      <w:marLeft w:val="0"/>
      <w:marRight w:val="0"/>
      <w:marTop w:val="0"/>
      <w:marBottom w:val="0"/>
      <w:divBdr>
        <w:top w:val="none" w:sz="0" w:space="0" w:color="auto"/>
        <w:left w:val="none" w:sz="0" w:space="0" w:color="auto"/>
        <w:bottom w:val="none" w:sz="0" w:space="0" w:color="auto"/>
        <w:right w:val="none" w:sz="0" w:space="0" w:color="auto"/>
      </w:divBdr>
    </w:div>
    <w:div w:id="1592087546">
      <w:bodyDiv w:val="1"/>
      <w:marLeft w:val="0"/>
      <w:marRight w:val="0"/>
      <w:marTop w:val="0"/>
      <w:marBottom w:val="0"/>
      <w:divBdr>
        <w:top w:val="none" w:sz="0" w:space="0" w:color="auto"/>
        <w:left w:val="none" w:sz="0" w:space="0" w:color="auto"/>
        <w:bottom w:val="none" w:sz="0" w:space="0" w:color="auto"/>
        <w:right w:val="none" w:sz="0" w:space="0" w:color="auto"/>
      </w:divBdr>
    </w:div>
    <w:div w:id="1594969055">
      <w:bodyDiv w:val="1"/>
      <w:marLeft w:val="0"/>
      <w:marRight w:val="0"/>
      <w:marTop w:val="0"/>
      <w:marBottom w:val="0"/>
      <w:divBdr>
        <w:top w:val="none" w:sz="0" w:space="0" w:color="auto"/>
        <w:left w:val="none" w:sz="0" w:space="0" w:color="auto"/>
        <w:bottom w:val="none" w:sz="0" w:space="0" w:color="auto"/>
        <w:right w:val="none" w:sz="0" w:space="0" w:color="auto"/>
      </w:divBdr>
    </w:div>
    <w:div w:id="1595358280">
      <w:bodyDiv w:val="1"/>
      <w:marLeft w:val="0"/>
      <w:marRight w:val="0"/>
      <w:marTop w:val="0"/>
      <w:marBottom w:val="0"/>
      <w:divBdr>
        <w:top w:val="none" w:sz="0" w:space="0" w:color="auto"/>
        <w:left w:val="none" w:sz="0" w:space="0" w:color="auto"/>
        <w:bottom w:val="none" w:sz="0" w:space="0" w:color="auto"/>
        <w:right w:val="none" w:sz="0" w:space="0" w:color="auto"/>
      </w:divBdr>
    </w:div>
    <w:div w:id="1597324566">
      <w:bodyDiv w:val="1"/>
      <w:marLeft w:val="0"/>
      <w:marRight w:val="0"/>
      <w:marTop w:val="0"/>
      <w:marBottom w:val="0"/>
      <w:divBdr>
        <w:top w:val="none" w:sz="0" w:space="0" w:color="auto"/>
        <w:left w:val="none" w:sz="0" w:space="0" w:color="auto"/>
        <w:bottom w:val="none" w:sz="0" w:space="0" w:color="auto"/>
        <w:right w:val="none" w:sz="0" w:space="0" w:color="auto"/>
      </w:divBdr>
    </w:div>
    <w:div w:id="1605262344">
      <w:bodyDiv w:val="1"/>
      <w:marLeft w:val="0"/>
      <w:marRight w:val="0"/>
      <w:marTop w:val="0"/>
      <w:marBottom w:val="0"/>
      <w:divBdr>
        <w:top w:val="none" w:sz="0" w:space="0" w:color="auto"/>
        <w:left w:val="none" w:sz="0" w:space="0" w:color="auto"/>
        <w:bottom w:val="none" w:sz="0" w:space="0" w:color="auto"/>
        <w:right w:val="none" w:sz="0" w:space="0" w:color="auto"/>
      </w:divBdr>
    </w:div>
    <w:div w:id="1605914124">
      <w:bodyDiv w:val="1"/>
      <w:marLeft w:val="0"/>
      <w:marRight w:val="0"/>
      <w:marTop w:val="0"/>
      <w:marBottom w:val="0"/>
      <w:divBdr>
        <w:top w:val="none" w:sz="0" w:space="0" w:color="auto"/>
        <w:left w:val="none" w:sz="0" w:space="0" w:color="auto"/>
        <w:bottom w:val="none" w:sz="0" w:space="0" w:color="auto"/>
        <w:right w:val="none" w:sz="0" w:space="0" w:color="auto"/>
      </w:divBdr>
    </w:div>
    <w:div w:id="1606116111">
      <w:bodyDiv w:val="1"/>
      <w:marLeft w:val="0"/>
      <w:marRight w:val="0"/>
      <w:marTop w:val="0"/>
      <w:marBottom w:val="0"/>
      <w:divBdr>
        <w:top w:val="none" w:sz="0" w:space="0" w:color="auto"/>
        <w:left w:val="none" w:sz="0" w:space="0" w:color="auto"/>
        <w:bottom w:val="none" w:sz="0" w:space="0" w:color="auto"/>
        <w:right w:val="none" w:sz="0" w:space="0" w:color="auto"/>
      </w:divBdr>
    </w:div>
    <w:div w:id="1606156630">
      <w:bodyDiv w:val="1"/>
      <w:marLeft w:val="0"/>
      <w:marRight w:val="0"/>
      <w:marTop w:val="0"/>
      <w:marBottom w:val="0"/>
      <w:divBdr>
        <w:top w:val="none" w:sz="0" w:space="0" w:color="auto"/>
        <w:left w:val="none" w:sz="0" w:space="0" w:color="auto"/>
        <w:bottom w:val="none" w:sz="0" w:space="0" w:color="auto"/>
        <w:right w:val="none" w:sz="0" w:space="0" w:color="auto"/>
      </w:divBdr>
    </w:div>
    <w:div w:id="1610235032">
      <w:bodyDiv w:val="1"/>
      <w:marLeft w:val="0"/>
      <w:marRight w:val="0"/>
      <w:marTop w:val="0"/>
      <w:marBottom w:val="0"/>
      <w:divBdr>
        <w:top w:val="none" w:sz="0" w:space="0" w:color="auto"/>
        <w:left w:val="none" w:sz="0" w:space="0" w:color="auto"/>
        <w:bottom w:val="none" w:sz="0" w:space="0" w:color="auto"/>
        <w:right w:val="none" w:sz="0" w:space="0" w:color="auto"/>
      </w:divBdr>
    </w:div>
    <w:div w:id="1612392626">
      <w:bodyDiv w:val="1"/>
      <w:marLeft w:val="0"/>
      <w:marRight w:val="0"/>
      <w:marTop w:val="0"/>
      <w:marBottom w:val="0"/>
      <w:divBdr>
        <w:top w:val="none" w:sz="0" w:space="0" w:color="auto"/>
        <w:left w:val="none" w:sz="0" w:space="0" w:color="auto"/>
        <w:bottom w:val="none" w:sz="0" w:space="0" w:color="auto"/>
        <w:right w:val="none" w:sz="0" w:space="0" w:color="auto"/>
      </w:divBdr>
    </w:div>
    <w:div w:id="1620137964">
      <w:bodyDiv w:val="1"/>
      <w:marLeft w:val="0"/>
      <w:marRight w:val="0"/>
      <w:marTop w:val="0"/>
      <w:marBottom w:val="0"/>
      <w:divBdr>
        <w:top w:val="none" w:sz="0" w:space="0" w:color="auto"/>
        <w:left w:val="none" w:sz="0" w:space="0" w:color="auto"/>
        <w:bottom w:val="none" w:sz="0" w:space="0" w:color="auto"/>
        <w:right w:val="none" w:sz="0" w:space="0" w:color="auto"/>
      </w:divBdr>
    </w:div>
    <w:div w:id="1622806289">
      <w:bodyDiv w:val="1"/>
      <w:marLeft w:val="0"/>
      <w:marRight w:val="0"/>
      <w:marTop w:val="0"/>
      <w:marBottom w:val="0"/>
      <w:divBdr>
        <w:top w:val="none" w:sz="0" w:space="0" w:color="auto"/>
        <w:left w:val="none" w:sz="0" w:space="0" w:color="auto"/>
        <w:bottom w:val="none" w:sz="0" w:space="0" w:color="auto"/>
        <w:right w:val="none" w:sz="0" w:space="0" w:color="auto"/>
      </w:divBdr>
    </w:div>
    <w:div w:id="1627815752">
      <w:bodyDiv w:val="1"/>
      <w:marLeft w:val="0"/>
      <w:marRight w:val="0"/>
      <w:marTop w:val="0"/>
      <w:marBottom w:val="0"/>
      <w:divBdr>
        <w:top w:val="none" w:sz="0" w:space="0" w:color="auto"/>
        <w:left w:val="none" w:sz="0" w:space="0" w:color="auto"/>
        <w:bottom w:val="none" w:sz="0" w:space="0" w:color="auto"/>
        <w:right w:val="none" w:sz="0" w:space="0" w:color="auto"/>
      </w:divBdr>
    </w:div>
    <w:div w:id="1630547652">
      <w:bodyDiv w:val="1"/>
      <w:marLeft w:val="0"/>
      <w:marRight w:val="0"/>
      <w:marTop w:val="0"/>
      <w:marBottom w:val="0"/>
      <w:divBdr>
        <w:top w:val="none" w:sz="0" w:space="0" w:color="auto"/>
        <w:left w:val="none" w:sz="0" w:space="0" w:color="auto"/>
        <w:bottom w:val="none" w:sz="0" w:space="0" w:color="auto"/>
        <w:right w:val="none" w:sz="0" w:space="0" w:color="auto"/>
      </w:divBdr>
    </w:div>
    <w:div w:id="1630553873">
      <w:bodyDiv w:val="1"/>
      <w:marLeft w:val="0"/>
      <w:marRight w:val="0"/>
      <w:marTop w:val="0"/>
      <w:marBottom w:val="0"/>
      <w:divBdr>
        <w:top w:val="none" w:sz="0" w:space="0" w:color="auto"/>
        <w:left w:val="none" w:sz="0" w:space="0" w:color="auto"/>
        <w:bottom w:val="none" w:sz="0" w:space="0" w:color="auto"/>
        <w:right w:val="none" w:sz="0" w:space="0" w:color="auto"/>
      </w:divBdr>
    </w:div>
    <w:div w:id="1630819343">
      <w:bodyDiv w:val="1"/>
      <w:marLeft w:val="0"/>
      <w:marRight w:val="0"/>
      <w:marTop w:val="0"/>
      <w:marBottom w:val="0"/>
      <w:divBdr>
        <w:top w:val="none" w:sz="0" w:space="0" w:color="auto"/>
        <w:left w:val="none" w:sz="0" w:space="0" w:color="auto"/>
        <w:bottom w:val="none" w:sz="0" w:space="0" w:color="auto"/>
        <w:right w:val="none" w:sz="0" w:space="0" w:color="auto"/>
      </w:divBdr>
    </w:div>
    <w:div w:id="1633554967">
      <w:bodyDiv w:val="1"/>
      <w:marLeft w:val="0"/>
      <w:marRight w:val="0"/>
      <w:marTop w:val="0"/>
      <w:marBottom w:val="0"/>
      <w:divBdr>
        <w:top w:val="none" w:sz="0" w:space="0" w:color="auto"/>
        <w:left w:val="none" w:sz="0" w:space="0" w:color="auto"/>
        <w:bottom w:val="none" w:sz="0" w:space="0" w:color="auto"/>
        <w:right w:val="none" w:sz="0" w:space="0" w:color="auto"/>
      </w:divBdr>
    </w:div>
    <w:div w:id="1640114616">
      <w:bodyDiv w:val="1"/>
      <w:marLeft w:val="0"/>
      <w:marRight w:val="0"/>
      <w:marTop w:val="0"/>
      <w:marBottom w:val="0"/>
      <w:divBdr>
        <w:top w:val="none" w:sz="0" w:space="0" w:color="auto"/>
        <w:left w:val="none" w:sz="0" w:space="0" w:color="auto"/>
        <w:bottom w:val="none" w:sz="0" w:space="0" w:color="auto"/>
        <w:right w:val="none" w:sz="0" w:space="0" w:color="auto"/>
      </w:divBdr>
    </w:div>
    <w:div w:id="1658532156">
      <w:bodyDiv w:val="1"/>
      <w:marLeft w:val="0"/>
      <w:marRight w:val="0"/>
      <w:marTop w:val="0"/>
      <w:marBottom w:val="0"/>
      <w:divBdr>
        <w:top w:val="none" w:sz="0" w:space="0" w:color="auto"/>
        <w:left w:val="none" w:sz="0" w:space="0" w:color="auto"/>
        <w:bottom w:val="none" w:sz="0" w:space="0" w:color="auto"/>
        <w:right w:val="none" w:sz="0" w:space="0" w:color="auto"/>
      </w:divBdr>
    </w:div>
    <w:div w:id="1663586142">
      <w:bodyDiv w:val="1"/>
      <w:marLeft w:val="0"/>
      <w:marRight w:val="0"/>
      <w:marTop w:val="0"/>
      <w:marBottom w:val="0"/>
      <w:divBdr>
        <w:top w:val="none" w:sz="0" w:space="0" w:color="auto"/>
        <w:left w:val="none" w:sz="0" w:space="0" w:color="auto"/>
        <w:bottom w:val="none" w:sz="0" w:space="0" w:color="auto"/>
        <w:right w:val="none" w:sz="0" w:space="0" w:color="auto"/>
      </w:divBdr>
    </w:div>
    <w:div w:id="1670793921">
      <w:bodyDiv w:val="1"/>
      <w:marLeft w:val="0"/>
      <w:marRight w:val="0"/>
      <w:marTop w:val="0"/>
      <w:marBottom w:val="0"/>
      <w:divBdr>
        <w:top w:val="none" w:sz="0" w:space="0" w:color="auto"/>
        <w:left w:val="none" w:sz="0" w:space="0" w:color="auto"/>
        <w:bottom w:val="none" w:sz="0" w:space="0" w:color="auto"/>
        <w:right w:val="none" w:sz="0" w:space="0" w:color="auto"/>
      </w:divBdr>
    </w:div>
    <w:div w:id="1682702824">
      <w:bodyDiv w:val="1"/>
      <w:marLeft w:val="0"/>
      <w:marRight w:val="0"/>
      <w:marTop w:val="0"/>
      <w:marBottom w:val="0"/>
      <w:divBdr>
        <w:top w:val="none" w:sz="0" w:space="0" w:color="auto"/>
        <w:left w:val="none" w:sz="0" w:space="0" w:color="auto"/>
        <w:bottom w:val="none" w:sz="0" w:space="0" w:color="auto"/>
        <w:right w:val="none" w:sz="0" w:space="0" w:color="auto"/>
      </w:divBdr>
    </w:div>
    <w:div w:id="1683778623">
      <w:bodyDiv w:val="1"/>
      <w:marLeft w:val="0"/>
      <w:marRight w:val="0"/>
      <w:marTop w:val="0"/>
      <w:marBottom w:val="0"/>
      <w:divBdr>
        <w:top w:val="none" w:sz="0" w:space="0" w:color="auto"/>
        <w:left w:val="none" w:sz="0" w:space="0" w:color="auto"/>
        <w:bottom w:val="none" w:sz="0" w:space="0" w:color="auto"/>
        <w:right w:val="none" w:sz="0" w:space="0" w:color="auto"/>
      </w:divBdr>
    </w:div>
    <w:div w:id="1693873349">
      <w:bodyDiv w:val="1"/>
      <w:marLeft w:val="0"/>
      <w:marRight w:val="0"/>
      <w:marTop w:val="0"/>
      <w:marBottom w:val="0"/>
      <w:divBdr>
        <w:top w:val="none" w:sz="0" w:space="0" w:color="auto"/>
        <w:left w:val="none" w:sz="0" w:space="0" w:color="auto"/>
        <w:bottom w:val="none" w:sz="0" w:space="0" w:color="auto"/>
        <w:right w:val="none" w:sz="0" w:space="0" w:color="auto"/>
      </w:divBdr>
    </w:div>
    <w:div w:id="1696494521">
      <w:bodyDiv w:val="1"/>
      <w:marLeft w:val="0"/>
      <w:marRight w:val="0"/>
      <w:marTop w:val="0"/>
      <w:marBottom w:val="0"/>
      <w:divBdr>
        <w:top w:val="none" w:sz="0" w:space="0" w:color="auto"/>
        <w:left w:val="none" w:sz="0" w:space="0" w:color="auto"/>
        <w:bottom w:val="none" w:sz="0" w:space="0" w:color="auto"/>
        <w:right w:val="none" w:sz="0" w:space="0" w:color="auto"/>
      </w:divBdr>
    </w:div>
    <w:div w:id="1698846024">
      <w:bodyDiv w:val="1"/>
      <w:marLeft w:val="0"/>
      <w:marRight w:val="0"/>
      <w:marTop w:val="0"/>
      <w:marBottom w:val="0"/>
      <w:divBdr>
        <w:top w:val="none" w:sz="0" w:space="0" w:color="auto"/>
        <w:left w:val="none" w:sz="0" w:space="0" w:color="auto"/>
        <w:bottom w:val="none" w:sz="0" w:space="0" w:color="auto"/>
        <w:right w:val="none" w:sz="0" w:space="0" w:color="auto"/>
      </w:divBdr>
    </w:div>
    <w:div w:id="1699744405">
      <w:bodyDiv w:val="1"/>
      <w:marLeft w:val="0"/>
      <w:marRight w:val="0"/>
      <w:marTop w:val="0"/>
      <w:marBottom w:val="0"/>
      <w:divBdr>
        <w:top w:val="none" w:sz="0" w:space="0" w:color="auto"/>
        <w:left w:val="none" w:sz="0" w:space="0" w:color="auto"/>
        <w:bottom w:val="none" w:sz="0" w:space="0" w:color="auto"/>
        <w:right w:val="none" w:sz="0" w:space="0" w:color="auto"/>
      </w:divBdr>
    </w:div>
    <w:div w:id="1701659837">
      <w:bodyDiv w:val="1"/>
      <w:marLeft w:val="0"/>
      <w:marRight w:val="0"/>
      <w:marTop w:val="0"/>
      <w:marBottom w:val="0"/>
      <w:divBdr>
        <w:top w:val="none" w:sz="0" w:space="0" w:color="auto"/>
        <w:left w:val="none" w:sz="0" w:space="0" w:color="auto"/>
        <w:bottom w:val="none" w:sz="0" w:space="0" w:color="auto"/>
        <w:right w:val="none" w:sz="0" w:space="0" w:color="auto"/>
      </w:divBdr>
    </w:div>
    <w:div w:id="1701859494">
      <w:bodyDiv w:val="1"/>
      <w:marLeft w:val="0"/>
      <w:marRight w:val="0"/>
      <w:marTop w:val="0"/>
      <w:marBottom w:val="0"/>
      <w:divBdr>
        <w:top w:val="none" w:sz="0" w:space="0" w:color="auto"/>
        <w:left w:val="none" w:sz="0" w:space="0" w:color="auto"/>
        <w:bottom w:val="none" w:sz="0" w:space="0" w:color="auto"/>
        <w:right w:val="none" w:sz="0" w:space="0" w:color="auto"/>
      </w:divBdr>
    </w:div>
    <w:div w:id="1706326901">
      <w:bodyDiv w:val="1"/>
      <w:marLeft w:val="0"/>
      <w:marRight w:val="0"/>
      <w:marTop w:val="0"/>
      <w:marBottom w:val="0"/>
      <w:divBdr>
        <w:top w:val="none" w:sz="0" w:space="0" w:color="auto"/>
        <w:left w:val="none" w:sz="0" w:space="0" w:color="auto"/>
        <w:bottom w:val="none" w:sz="0" w:space="0" w:color="auto"/>
        <w:right w:val="none" w:sz="0" w:space="0" w:color="auto"/>
      </w:divBdr>
    </w:div>
    <w:div w:id="1710757825">
      <w:bodyDiv w:val="1"/>
      <w:marLeft w:val="0"/>
      <w:marRight w:val="0"/>
      <w:marTop w:val="0"/>
      <w:marBottom w:val="0"/>
      <w:divBdr>
        <w:top w:val="none" w:sz="0" w:space="0" w:color="auto"/>
        <w:left w:val="none" w:sz="0" w:space="0" w:color="auto"/>
        <w:bottom w:val="none" w:sz="0" w:space="0" w:color="auto"/>
        <w:right w:val="none" w:sz="0" w:space="0" w:color="auto"/>
      </w:divBdr>
    </w:div>
    <w:div w:id="1712071020">
      <w:bodyDiv w:val="1"/>
      <w:marLeft w:val="0"/>
      <w:marRight w:val="0"/>
      <w:marTop w:val="0"/>
      <w:marBottom w:val="0"/>
      <w:divBdr>
        <w:top w:val="none" w:sz="0" w:space="0" w:color="auto"/>
        <w:left w:val="none" w:sz="0" w:space="0" w:color="auto"/>
        <w:bottom w:val="none" w:sz="0" w:space="0" w:color="auto"/>
        <w:right w:val="none" w:sz="0" w:space="0" w:color="auto"/>
      </w:divBdr>
    </w:div>
    <w:div w:id="1715084937">
      <w:bodyDiv w:val="1"/>
      <w:marLeft w:val="0"/>
      <w:marRight w:val="0"/>
      <w:marTop w:val="0"/>
      <w:marBottom w:val="0"/>
      <w:divBdr>
        <w:top w:val="none" w:sz="0" w:space="0" w:color="auto"/>
        <w:left w:val="none" w:sz="0" w:space="0" w:color="auto"/>
        <w:bottom w:val="none" w:sz="0" w:space="0" w:color="auto"/>
        <w:right w:val="none" w:sz="0" w:space="0" w:color="auto"/>
      </w:divBdr>
    </w:div>
    <w:div w:id="1726487763">
      <w:bodyDiv w:val="1"/>
      <w:marLeft w:val="0"/>
      <w:marRight w:val="0"/>
      <w:marTop w:val="0"/>
      <w:marBottom w:val="0"/>
      <w:divBdr>
        <w:top w:val="none" w:sz="0" w:space="0" w:color="auto"/>
        <w:left w:val="none" w:sz="0" w:space="0" w:color="auto"/>
        <w:bottom w:val="none" w:sz="0" w:space="0" w:color="auto"/>
        <w:right w:val="none" w:sz="0" w:space="0" w:color="auto"/>
      </w:divBdr>
    </w:div>
    <w:div w:id="1727993885">
      <w:bodyDiv w:val="1"/>
      <w:marLeft w:val="0"/>
      <w:marRight w:val="0"/>
      <w:marTop w:val="0"/>
      <w:marBottom w:val="0"/>
      <w:divBdr>
        <w:top w:val="none" w:sz="0" w:space="0" w:color="auto"/>
        <w:left w:val="none" w:sz="0" w:space="0" w:color="auto"/>
        <w:bottom w:val="none" w:sz="0" w:space="0" w:color="auto"/>
        <w:right w:val="none" w:sz="0" w:space="0" w:color="auto"/>
      </w:divBdr>
    </w:div>
    <w:div w:id="1729453354">
      <w:bodyDiv w:val="1"/>
      <w:marLeft w:val="0"/>
      <w:marRight w:val="0"/>
      <w:marTop w:val="0"/>
      <w:marBottom w:val="0"/>
      <w:divBdr>
        <w:top w:val="none" w:sz="0" w:space="0" w:color="auto"/>
        <w:left w:val="none" w:sz="0" w:space="0" w:color="auto"/>
        <w:bottom w:val="none" w:sz="0" w:space="0" w:color="auto"/>
        <w:right w:val="none" w:sz="0" w:space="0" w:color="auto"/>
      </w:divBdr>
    </w:div>
    <w:div w:id="1729718465">
      <w:bodyDiv w:val="1"/>
      <w:marLeft w:val="0"/>
      <w:marRight w:val="0"/>
      <w:marTop w:val="0"/>
      <w:marBottom w:val="0"/>
      <w:divBdr>
        <w:top w:val="none" w:sz="0" w:space="0" w:color="auto"/>
        <w:left w:val="none" w:sz="0" w:space="0" w:color="auto"/>
        <w:bottom w:val="none" w:sz="0" w:space="0" w:color="auto"/>
        <w:right w:val="none" w:sz="0" w:space="0" w:color="auto"/>
      </w:divBdr>
    </w:div>
    <w:div w:id="1730035469">
      <w:bodyDiv w:val="1"/>
      <w:marLeft w:val="0"/>
      <w:marRight w:val="0"/>
      <w:marTop w:val="0"/>
      <w:marBottom w:val="0"/>
      <w:divBdr>
        <w:top w:val="none" w:sz="0" w:space="0" w:color="auto"/>
        <w:left w:val="none" w:sz="0" w:space="0" w:color="auto"/>
        <w:bottom w:val="none" w:sz="0" w:space="0" w:color="auto"/>
        <w:right w:val="none" w:sz="0" w:space="0" w:color="auto"/>
      </w:divBdr>
    </w:div>
    <w:div w:id="1732456632">
      <w:bodyDiv w:val="1"/>
      <w:marLeft w:val="0"/>
      <w:marRight w:val="0"/>
      <w:marTop w:val="0"/>
      <w:marBottom w:val="0"/>
      <w:divBdr>
        <w:top w:val="none" w:sz="0" w:space="0" w:color="auto"/>
        <w:left w:val="none" w:sz="0" w:space="0" w:color="auto"/>
        <w:bottom w:val="none" w:sz="0" w:space="0" w:color="auto"/>
        <w:right w:val="none" w:sz="0" w:space="0" w:color="auto"/>
      </w:divBdr>
    </w:div>
    <w:div w:id="1733576247">
      <w:bodyDiv w:val="1"/>
      <w:marLeft w:val="0"/>
      <w:marRight w:val="0"/>
      <w:marTop w:val="0"/>
      <w:marBottom w:val="0"/>
      <w:divBdr>
        <w:top w:val="none" w:sz="0" w:space="0" w:color="auto"/>
        <w:left w:val="none" w:sz="0" w:space="0" w:color="auto"/>
        <w:bottom w:val="none" w:sz="0" w:space="0" w:color="auto"/>
        <w:right w:val="none" w:sz="0" w:space="0" w:color="auto"/>
      </w:divBdr>
    </w:div>
    <w:div w:id="1737821473">
      <w:bodyDiv w:val="1"/>
      <w:marLeft w:val="0"/>
      <w:marRight w:val="0"/>
      <w:marTop w:val="0"/>
      <w:marBottom w:val="0"/>
      <w:divBdr>
        <w:top w:val="none" w:sz="0" w:space="0" w:color="auto"/>
        <w:left w:val="none" w:sz="0" w:space="0" w:color="auto"/>
        <w:bottom w:val="none" w:sz="0" w:space="0" w:color="auto"/>
        <w:right w:val="none" w:sz="0" w:space="0" w:color="auto"/>
      </w:divBdr>
    </w:div>
    <w:div w:id="1750954595">
      <w:bodyDiv w:val="1"/>
      <w:marLeft w:val="0"/>
      <w:marRight w:val="0"/>
      <w:marTop w:val="0"/>
      <w:marBottom w:val="0"/>
      <w:divBdr>
        <w:top w:val="none" w:sz="0" w:space="0" w:color="auto"/>
        <w:left w:val="none" w:sz="0" w:space="0" w:color="auto"/>
        <w:bottom w:val="none" w:sz="0" w:space="0" w:color="auto"/>
        <w:right w:val="none" w:sz="0" w:space="0" w:color="auto"/>
      </w:divBdr>
    </w:div>
    <w:div w:id="1753118301">
      <w:bodyDiv w:val="1"/>
      <w:marLeft w:val="0"/>
      <w:marRight w:val="0"/>
      <w:marTop w:val="0"/>
      <w:marBottom w:val="0"/>
      <w:divBdr>
        <w:top w:val="none" w:sz="0" w:space="0" w:color="auto"/>
        <w:left w:val="none" w:sz="0" w:space="0" w:color="auto"/>
        <w:bottom w:val="none" w:sz="0" w:space="0" w:color="auto"/>
        <w:right w:val="none" w:sz="0" w:space="0" w:color="auto"/>
      </w:divBdr>
    </w:div>
    <w:div w:id="1778716530">
      <w:bodyDiv w:val="1"/>
      <w:marLeft w:val="0"/>
      <w:marRight w:val="0"/>
      <w:marTop w:val="0"/>
      <w:marBottom w:val="0"/>
      <w:divBdr>
        <w:top w:val="none" w:sz="0" w:space="0" w:color="auto"/>
        <w:left w:val="none" w:sz="0" w:space="0" w:color="auto"/>
        <w:bottom w:val="none" w:sz="0" w:space="0" w:color="auto"/>
        <w:right w:val="none" w:sz="0" w:space="0" w:color="auto"/>
      </w:divBdr>
    </w:div>
    <w:div w:id="1779636563">
      <w:bodyDiv w:val="1"/>
      <w:marLeft w:val="0"/>
      <w:marRight w:val="0"/>
      <w:marTop w:val="0"/>
      <w:marBottom w:val="0"/>
      <w:divBdr>
        <w:top w:val="none" w:sz="0" w:space="0" w:color="auto"/>
        <w:left w:val="none" w:sz="0" w:space="0" w:color="auto"/>
        <w:bottom w:val="none" w:sz="0" w:space="0" w:color="auto"/>
        <w:right w:val="none" w:sz="0" w:space="0" w:color="auto"/>
      </w:divBdr>
    </w:div>
    <w:div w:id="1790926642">
      <w:bodyDiv w:val="1"/>
      <w:marLeft w:val="0"/>
      <w:marRight w:val="0"/>
      <w:marTop w:val="0"/>
      <w:marBottom w:val="0"/>
      <w:divBdr>
        <w:top w:val="none" w:sz="0" w:space="0" w:color="auto"/>
        <w:left w:val="none" w:sz="0" w:space="0" w:color="auto"/>
        <w:bottom w:val="none" w:sz="0" w:space="0" w:color="auto"/>
        <w:right w:val="none" w:sz="0" w:space="0" w:color="auto"/>
      </w:divBdr>
    </w:div>
    <w:div w:id="1790926808">
      <w:bodyDiv w:val="1"/>
      <w:marLeft w:val="0"/>
      <w:marRight w:val="0"/>
      <w:marTop w:val="0"/>
      <w:marBottom w:val="0"/>
      <w:divBdr>
        <w:top w:val="none" w:sz="0" w:space="0" w:color="auto"/>
        <w:left w:val="none" w:sz="0" w:space="0" w:color="auto"/>
        <w:bottom w:val="none" w:sz="0" w:space="0" w:color="auto"/>
        <w:right w:val="none" w:sz="0" w:space="0" w:color="auto"/>
      </w:divBdr>
    </w:div>
    <w:div w:id="1804613008">
      <w:bodyDiv w:val="1"/>
      <w:marLeft w:val="0"/>
      <w:marRight w:val="0"/>
      <w:marTop w:val="0"/>
      <w:marBottom w:val="0"/>
      <w:divBdr>
        <w:top w:val="none" w:sz="0" w:space="0" w:color="auto"/>
        <w:left w:val="none" w:sz="0" w:space="0" w:color="auto"/>
        <w:bottom w:val="none" w:sz="0" w:space="0" w:color="auto"/>
        <w:right w:val="none" w:sz="0" w:space="0" w:color="auto"/>
      </w:divBdr>
    </w:div>
    <w:div w:id="1804616703">
      <w:bodyDiv w:val="1"/>
      <w:marLeft w:val="0"/>
      <w:marRight w:val="0"/>
      <w:marTop w:val="0"/>
      <w:marBottom w:val="0"/>
      <w:divBdr>
        <w:top w:val="none" w:sz="0" w:space="0" w:color="auto"/>
        <w:left w:val="none" w:sz="0" w:space="0" w:color="auto"/>
        <w:bottom w:val="none" w:sz="0" w:space="0" w:color="auto"/>
        <w:right w:val="none" w:sz="0" w:space="0" w:color="auto"/>
      </w:divBdr>
    </w:div>
    <w:div w:id="1813785737">
      <w:bodyDiv w:val="1"/>
      <w:marLeft w:val="0"/>
      <w:marRight w:val="0"/>
      <w:marTop w:val="0"/>
      <w:marBottom w:val="0"/>
      <w:divBdr>
        <w:top w:val="none" w:sz="0" w:space="0" w:color="auto"/>
        <w:left w:val="none" w:sz="0" w:space="0" w:color="auto"/>
        <w:bottom w:val="none" w:sz="0" w:space="0" w:color="auto"/>
        <w:right w:val="none" w:sz="0" w:space="0" w:color="auto"/>
      </w:divBdr>
    </w:div>
    <w:div w:id="1822650377">
      <w:bodyDiv w:val="1"/>
      <w:marLeft w:val="0"/>
      <w:marRight w:val="0"/>
      <w:marTop w:val="0"/>
      <w:marBottom w:val="0"/>
      <w:divBdr>
        <w:top w:val="none" w:sz="0" w:space="0" w:color="auto"/>
        <w:left w:val="none" w:sz="0" w:space="0" w:color="auto"/>
        <w:bottom w:val="none" w:sz="0" w:space="0" w:color="auto"/>
        <w:right w:val="none" w:sz="0" w:space="0" w:color="auto"/>
      </w:divBdr>
    </w:div>
    <w:div w:id="1824203614">
      <w:bodyDiv w:val="1"/>
      <w:marLeft w:val="0"/>
      <w:marRight w:val="0"/>
      <w:marTop w:val="0"/>
      <w:marBottom w:val="0"/>
      <w:divBdr>
        <w:top w:val="none" w:sz="0" w:space="0" w:color="auto"/>
        <w:left w:val="none" w:sz="0" w:space="0" w:color="auto"/>
        <w:bottom w:val="none" w:sz="0" w:space="0" w:color="auto"/>
        <w:right w:val="none" w:sz="0" w:space="0" w:color="auto"/>
      </w:divBdr>
    </w:div>
    <w:div w:id="1828786677">
      <w:bodyDiv w:val="1"/>
      <w:marLeft w:val="0"/>
      <w:marRight w:val="0"/>
      <w:marTop w:val="0"/>
      <w:marBottom w:val="0"/>
      <w:divBdr>
        <w:top w:val="none" w:sz="0" w:space="0" w:color="auto"/>
        <w:left w:val="none" w:sz="0" w:space="0" w:color="auto"/>
        <w:bottom w:val="none" w:sz="0" w:space="0" w:color="auto"/>
        <w:right w:val="none" w:sz="0" w:space="0" w:color="auto"/>
      </w:divBdr>
    </w:div>
    <w:div w:id="1834489353">
      <w:bodyDiv w:val="1"/>
      <w:marLeft w:val="0"/>
      <w:marRight w:val="0"/>
      <w:marTop w:val="0"/>
      <w:marBottom w:val="0"/>
      <w:divBdr>
        <w:top w:val="none" w:sz="0" w:space="0" w:color="auto"/>
        <w:left w:val="none" w:sz="0" w:space="0" w:color="auto"/>
        <w:bottom w:val="none" w:sz="0" w:space="0" w:color="auto"/>
        <w:right w:val="none" w:sz="0" w:space="0" w:color="auto"/>
      </w:divBdr>
    </w:div>
    <w:div w:id="1837379291">
      <w:bodyDiv w:val="1"/>
      <w:marLeft w:val="0"/>
      <w:marRight w:val="0"/>
      <w:marTop w:val="0"/>
      <w:marBottom w:val="0"/>
      <w:divBdr>
        <w:top w:val="none" w:sz="0" w:space="0" w:color="auto"/>
        <w:left w:val="none" w:sz="0" w:space="0" w:color="auto"/>
        <w:bottom w:val="none" w:sz="0" w:space="0" w:color="auto"/>
        <w:right w:val="none" w:sz="0" w:space="0" w:color="auto"/>
      </w:divBdr>
    </w:div>
    <w:div w:id="1841693512">
      <w:bodyDiv w:val="1"/>
      <w:marLeft w:val="0"/>
      <w:marRight w:val="0"/>
      <w:marTop w:val="0"/>
      <w:marBottom w:val="0"/>
      <w:divBdr>
        <w:top w:val="none" w:sz="0" w:space="0" w:color="auto"/>
        <w:left w:val="none" w:sz="0" w:space="0" w:color="auto"/>
        <w:bottom w:val="none" w:sz="0" w:space="0" w:color="auto"/>
        <w:right w:val="none" w:sz="0" w:space="0" w:color="auto"/>
      </w:divBdr>
    </w:div>
    <w:div w:id="1847549999">
      <w:bodyDiv w:val="1"/>
      <w:marLeft w:val="0"/>
      <w:marRight w:val="0"/>
      <w:marTop w:val="0"/>
      <w:marBottom w:val="0"/>
      <w:divBdr>
        <w:top w:val="none" w:sz="0" w:space="0" w:color="auto"/>
        <w:left w:val="none" w:sz="0" w:space="0" w:color="auto"/>
        <w:bottom w:val="none" w:sz="0" w:space="0" w:color="auto"/>
        <w:right w:val="none" w:sz="0" w:space="0" w:color="auto"/>
      </w:divBdr>
    </w:div>
    <w:div w:id="1860922118">
      <w:bodyDiv w:val="1"/>
      <w:marLeft w:val="0"/>
      <w:marRight w:val="0"/>
      <w:marTop w:val="0"/>
      <w:marBottom w:val="0"/>
      <w:divBdr>
        <w:top w:val="none" w:sz="0" w:space="0" w:color="auto"/>
        <w:left w:val="none" w:sz="0" w:space="0" w:color="auto"/>
        <w:bottom w:val="none" w:sz="0" w:space="0" w:color="auto"/>
        <w:right w:val="none" w:sz="0" w:space="0" w:color="auto"/>
      </w:divBdr>
    </w:div>
    <w:div w:id="1863281460">
      <w:bodyDiv w:val="1"/>
      <w:marLeft w:val="0"/>
      <w:marRight w:val="0"/>
      <w:marTop w:val="0"/>
      <w:marBottom w:val="0"/>
      <w:divBdr>
        <w:top w:val="none" w:sz="0" w:space="0" w:color="auto"/>
        <w:left w:val="none" w:sz="0" w:space="0" w:color="auto"/>
        <w:bottom w:val="none" w:sz="0" w:space="0" w:color="auto"/>
        <w:right w:val="none" w:sz="0" w:space="0" w:color="auto"/>
      </w:divBdr>
    </w:div>
    <w:div w:id="1875382720">
      <w:bodyDiv w:val="1"/>
      <w:marLeft w:val="0"/>
      <w:marRight w:val="0"/>
      <w:marTop w:val="0"/>
      <w:marBottom w:val="0"/>
      <w:divBdr>
        <w:top w:val="none" w:sz="0" w:space="0" w:color="auto"/>
        <w:left w:val="none" w:sz="0" w:space="0" w:color="auto"/>
        <w:bottom w:val="none" w:sz="0" w:space="0" w:color="auto"/>
        <w:right w:val="none" w:sz="0" w:space="0" w:color="auto"/>
      </w:divBdr>
    </w:div>
    <w:div w:id="1880438653">
      <w:bodyDiv w:val="1"/>
      <w:marLeft w:val="0"/>
      <w:marRight w:val="0"/>
      <w:marTop w:val="0"/>
      <w:marBottom w:val="0"/>
      <w:divBdr>
        <w:top w:val="none" w:sz="0" w:space="0" w:color="auto"/>
        <w:left w:val="none" w:sz="0" w:space="0" w:color="auto"/>
        <w:bottom w:val="none" w:sz="0" w:space="0" w:color="auto"/>
        <w:right w:val="none" w:sz="0" w:space="0" w:color="auto"/>
      </w:divBdr>
    </w:div>
    <w:div w:id="1890410546">
      <w:bodyDiv w:val="1"/>
      <w:marLeft w:val="0"/>
      <w:marRight w:val="0"/>
      <w:marTop w:val="0"/>
      <w:marBottom w:val="0"/>
      <w:divBdr>
        <w:top w:val="none" w:sz="0" w:space="0" w:color="auto"/>
        <w:left w:val="none" w:sz="0" w:space="0" w:color="auto"/>
        <w:bottom w:val="none" w:sz="0" w:space="0" w:color="auto"/>
        <w:right w:val="none" w:sz="0" w:space="0" w:color="auto"/>
      </w:divBdr>
    </w:div>
    <w:div w:id="1893690806">
      <w:bodyDiv w:val="1"/>
      <w:marLeft w:val="0"/>
      <w:marRight w:val="0"/>
      <w:marTop w:val="0"/>
      <w:marBottom w:val="0"/>
      <w:divBdr>
        <w:top w:val="none" w:sz="0" w:space="0" w:color="auto"/>
        <w:left w:val="none" w:sz="0" w:space="0" w:color="auto"/>
        <w:bottom w:val="none" w:sz="0" w:space="0" w:color="auto"/>
        <w:right w:val="none" w:sz="0" w:space="0" w:color="auto"/>
      </w:divBdr>
    </w:div>
    <w:div w:id="1898322059">
      <w:bodyDiv w:val="1"/>
      <w:marLeft w:val="0"/>
      <w:marRight w:val="0"/>
      <w:marTop w:val="0"/>
      <w:marBottom w:val="0"/>
      <w:divBdr>
        <w:top w:val="none" w:sz="0" w:space="0" w:color="auto"/>
        <w:left w:val="none" w:sz="0" w:space="0" w:color="auto"/>
        <w:bottom w:val="none" w:sz="0" w:space="0" w:color="auto"/>
        <w:right w:val="none" w:sz="0" w:space="0" w:color="auto"/>
      </w:divBdr>
    </w:div>
    <w:div w:id="1909266612">
      <w:bodyDiv w:val="1"/>
      <w:marLeft w:val="0"/>
      <w:marRight w:val="0"/>
      <w:marTop w:val="0"/>
      <w:marBottom w:val="0"/>
      <w:divBdr>
        <w:top w:val="none" w:sz="0" w:space="0" w:color="auto"/>
        <w:left w:val="none" w:sz="0" w:space="0" w:color="auto"/>
        <w:bottom w:val="none" w:sz="0" w:space="0" w:color="auto"/>
        <w:right w:val="none" w:sz="0" w:space="0" w:color="auto"/>
      </w:divBdr>
    </w:div>
    <w:div w:id="1910112803">
      <w:bodyDiv w:val="1"/>
      <w:marLeft w:val="0"/>
      <w:marRight w:val="0"/>
      <w:marTop w:val="0"/>
      <w:marBottom w:val="0"/>
      <w:divBdr>
        <w:top w:val="none" w:sz="0" w:space="0" w:color="auto"/>
        <w:left w:val="none" w:sz="0" w:space="0" w:color="auto"/>
        <w:bottom w:val="none" w:sz="0" w:space="0" w:color="auto"/>
        <w:right w:val="none" w:sz="0" w:space="0" w:color="auto"/>
      </w:divBdr>
    </w:div>
    <w:div w:id="1915579521">
      <w:bodyDiv w:val="1"/>
      <w:marLeft w:val="0"/>
      <w:marRight w:val="0"/>
      <w:marTop w:val="0"/>
      <w:marBottom w:val="0"/>
      <w:divBdr>
        <w:top w:val="none" w:sz="0" w:space="0" w:color="auto"/>
        <w:left w:val="none" w:sz="0" w:space="0" w:color="auto"/>
        <w:bottom w:val="none" w:sz="0" w:space="0" w:color="auto"/>
        <w:right w:val="none" w:sz="0" w:space="0" w:color="auto"/>
      </w:divBdr>
    </w:div>
    <w:div w:id="1916042174">
      <w:bodyDiv w:val="1"/>
      <w:marLeft w:val="0"/>
      <w:marRight w:val="0"/>
      <w:marTop w:val="0"/>
      <w:marBottom w:val="0"/>
      <w:divBdr>
        <w:top w:val="none" w:sz="0" w:space="0" w:color="auto"/>
        <w:left w:val="none" w:sz="0" w:space="0" w:color="auto"/>
        <w:bottom w:val="none" w:sz="0" w:space="0" w:color="auto"/>
        <w:right w:val="none" w:sz="0" w:space="0" w:color="auto"/>
      </w:divBdr>
    </w:div>
    <w:div w:id="1918905875">
      <w:bodyDiv w:val="1"/>
      <w:marLeft w:val="0"/>
      <w:marRight w:val="0"/>
      <w:marTop w:val="0"/>
      <w:marBottom w:val="0"/>
      <w:divBdr>
        <w:top w:val="none" w:sz="0" w:space="0" w:color="auto"/>
        <w:left w:val="none" w:sz="0" w:space="0" w:color="auto"/>
        <w:bottom w:val="none" w:sz="0" w:space="0" w:color="auto"/>
        <w:right w:val="none" w:sz="0" w:space="0" w:color="auto"/>
      </w:divBdr>
    </w:div>
    <w:div w:id="1921526129">
      <w:bodyDiv w:val="1"/>
      <w:marLeft w:val="0"/>
      <w:marRight w:val="0"/>
      <w:marTop w:val="0"/>
      <w:marBottom w:val="0"/>
      <w:divBdr>
        <w:top w:val="none" w:sz="0" w:space="0" w:color="auto"/>
        <w:left w:val="none" w:sz="0" w:space="0" w:color="auto"/>
        <w:bottom w:val="none" w:sz="0" w:space="0" w:color="auto"/>
        <w:right w:val="none" w:sz="0" w:space="0" w:color="auto"/>
      </w:divBdr>
    </w:div>
    <w:div w:id="1924796528">
      <w:bodyDiv w:val="1"/>
      <w:marLeft w:val="0"/>
      <w:marRight w:val="0"/>
      <w:marTop w:val="0"/>
      <w:marBottom w:val="0"/>
      <w:divBdr>
        <w:top w:val="none" w:sz="0" w:space="0" w:color="auto"/>
        <w:left w:val="none" w:sz="0" w:space="0" w:color="auto"/>
        <w:bottom w:val="none" w:sz="0" w:space="0" w:color="auto"/>
        <w:right w:val="none" w:sz="0" w:space="0" w:color="auto"/>
      </w:divBdr>
    </w:div>
    <w:div w:id="1928685195">
      <w:bodyDiv w:val="1"/>
      <w:marLeft w:val="0"/>
      <w:marRight w:val="0"/>
      <w:marTop w:val="0"/>
      <w:marBottom w:val="0"/>
      <w:divBdr>
        <w:top w:val="none" w:sz="0" w:space="0" w:color="auto"/>
        <w:left w:val="none" w:sz="0" w:space="0" w:color="auto"/>
        <w:bottom w:val="none" w:sz="0" w:space="0" w:color="auto"/>
        <w:right w:val="none" w:sz="0" w:space="0" w:color="auto"/>
      </w:divBdr>
    </w:div>
    <w:div w:id="1934238883">
      <w:bodyDiv w:val="1"/>
      <w:marLeft w:val="0"/>
      <w:marRight w:val="0"/>
      <w:marTop w:val="0"/>
      <w:marBottom w:val="0"/>
      <w:divBdr>
        <w:top w:val="none" w:sz="0" w:space="0" w:color="auto"/>
        <w:left w:val="none" w:sz="0" w:space="0" w:color="auto"/>
        <w:bottom w:val="none" w:sz="0" w:space="0" w:color="auto"/>
        <w:right w:val="none" w:sz="0" w:space="0" w:color="auto"/>
      </w:divBdr>
    </w:div>
    <w:div w:id="1934967788">
      <w:bodyDiv w:val="1"/>
      <w:marLeft w:val="0"/>
      <w:marRight w:val="0"/>
      <w:marTop w:val="0"/>
      <w:marBottom w:val="0"/>
      <w:divBdr>
        <w:top w:val="none" w:sz="0" w:space="0" w:color="auto"/>
        <w:left w:val="none" w:sz="0" w:space="0" w:color="auto"/>
        <w:bottom w:val="none" w:sz="0" w:space="0" w:color="auto"/>
        <w:right w:val="none" w:sz="0" w:space="0" w:color="auto"/>
      </w:divBdr>
    </w:div>
    <w:div w:id="1939218865">
      <w:bodyDiv w:val="1"/>
      <w:marLeft w:val="0"/>
      <w:marRight w:val="0"/>
      <w:marTop w:val="0"/>
      <w:marBottom w:val="0"/>
      <w:divBdr>
        <w:top w:val="none" w:sz="0" w:space="0" w:color="auto"/>
        <w:left w:val="none" w:sz="0" w:space="0" w:color="auto"/>
        <w:bottom w:val="none" w:sz="0" w:space="0" w:color="auto"/>
        <w:right w:val="none" w:sz="0" w:space="0" w:color="auto"/>
      </w:divBdr>
    </w:div>
    <w:div w:id="1941185451">
      <w:bodyDiv w:val="1"/>
      <w:marLeft w:val="0"/>
      <w:marRight w:val="0"/>
      <w:marTop w:val="0"/>
      <w:marBottom w:val="0"/>
      <w:divBdr>
        <w:top w:val="none" w:sz="0" w:space="0" w:color="auto"/>
        <w:left w:val="none" w:sz="0" w:space="0" w:color="auto"/>
        <w:bottom w:val="none" w:sz="0" w:space="0" w:color="auto"/>
        <w:right w:val="none" w:sz="0" w:space="0" w:color="auto"/>
      </w:divBdr>
    </w:div>
    <w:div w:id="1946501447">
      <w:bodyDiv w:val="1"/>
      <w:marLeft w:val="0"/>
      <w:marRight w:val="0"/>
      <w:marTop w:val="0"/>
      <w:marBottom w:val="0"/>
      <w:divBdr>
        <w:top w:val="none" w:sz="0" w:space="0" w:color="auto"/>
        <w:left w:val="none" w:sz="0" w:space="0" w:color="auto"/>
        <w:bottom w:val="none" w:sz="0" w:space="0" w:color="auto"/>
        <w:right w:val="none" w:sz="0" w:space="0" w:color="auto"/>
      </w:divBdr>
    </w:div>
    <w:div w:id="1949191791">
      <w:bodyDiv w:val="1"/>
      <w:marLeft w:val="0"/>
      <w:marRight w:val="0"/>
      <w:marTop w:val="0"/>
      <w:marBottom w:val="0"/>
      <w:divBdr>
        <w:top w:val="none" w:sz="0" w:space="0" w:color="auto"/>
        <w:left w:val="none" w:sz="0" w:space="0" w:color="auto"/>
        <w:bottom w:val="none" w:sz="0" w:space="0" w:color="auto"/>
        <w:right w:val="none" w:sz="0" w:space="0" w:color="auto"/>
      </w:divBdr>
    </w:div>
    <w:div w:id="1951160749">
      <w:bodyDiv w:val="1"/>
      <w:marLeft w:val="0"/>
      <w:marRight w:val="0"/>
      <w:marTop w:val="0"/>
      <w:marBottom w:val="0"/>
      <w:divBdr>
        <w:top w:val="none" w:sz="0" w:space="0" w:color="auto"/>
        <w:left w:val="none" w:sz="0" w:space="0" w:color="auto"/>
        <w:bottom w:val="none" w:sz="0" w:space="0" w:color="auto"/>
        <w:right w:val="none" w:sz="0" w:space="0" w:color="auto"/>
      </w:divBdr>
    </w:div>
    <w:div w:id="1963265682">
      <w:bodyDiv w:val="1"/>
      <w:marLeft w:val="0"/>
      <w:marRight w:val="0"/>
      <w:marTop w:val="0"/>
      <w:marBottom w:val="0"/>
      <w:divBdr>
        <w:top w:val="none" w:sz="0" w:space="0" w:color="auto"/>
        <w:left w:val="none" w:sz="0" w:space="0" w:color="auto"/>
        <w:bottom w:val="none" w:sz="0" w:space="0" w:color="auto"/>
        <w:right w:val="none" w:sz="0" w:space="0" w:color="auto"/>
      </w:divBdr>
    </w:div>
    <w:div w:id="1966154375">
      <w:bodyDiv w:val="1"/>
      <w:marLeft w:val="0"/>
      <w:marRight w:val="0"/>
      <w:marTop w:val="0"/>
      <w:marBottom w:val="0"/>
      <w:divBdr>
        <w:top w:val="none" w:sz="0" w:space="0" w:color="auto"/>
        <w:left w:val="none" w:sz="0" w:space="0" w:color="auto"/>
        <w:bottom w:val="none" w:sz="0" w:space="0" w:color="auto"/>
        <w:right w:val="none" w:sz="0" w:space="0" w:color="auto"/>
      </w:divBdr>
    </w:div>
    <w:div w:id="1968313483">
      <w:bodyDiv w:val="1"/>
      <w:marLeft w:val="0"/>
      <w:marRight w:val="0"/>
      <w:marTop w:val="0"/>
      <w:marBottom w:val="0"/>
      <w:divBdr>
        <w:top w:val="none" w:sz="0" w:space="0" w:color="auto"/>
        <w:left w:val="none" w:sz="0" w:space="0" w:color="auto"/>
        <w:bottom w:val="none" w:sz="0" w:space="0" w:color="auto"/>
        <w:right w:val="none" w:sz="0" w:space="0" w:color="auto"/>
      </w:divBdr>
    </w:div>
    <w:div w:id="1971012763">
      <w:bodyDiv w:val="1"/>
      <w:marLeft w:val="0"/>
      <w:marRight w:val="0"/>
      <w:marTop w:val="0"/>
      <w:marBottom w:val="0"/>
      <w:divBdr>
        <w:top w:val="none" w:sz="0" w:space="0" w:color="auto"/>
        <w:left w:val="none" w:sz="0" w:space="0" w:color="auto"/>
        <w:bottom w:val="none" w:sz="0" w:space="0" w:color="auto"/>
        <w:right w:val="none" w:sz="0" w:space="0" w:color="auto"/>
      </w:divBdr>
    </w:div>
    <w:div w:id="1974486221">
      <w:bodyDiv w:val="1"/>
      <w:marLeft w:val="0"/>
      <w:marRight w:val="0"/>
      <w:marTop w:val="0"/>
      <w:marBottom w:val="0"/>
      <w:divBdr>
        <w:top w:val="none" w:sz="0" w:space="0" w:color="auto"/>
        <w:left w:val="none" w:sz="0" w:space="0" w:color="auto"/>
        <w:bottom w:val="none" w:sz="0" w:space="0" w:color="auto"/>
        <w:right w:val="none" w:sz="0" w:space="0" w:color="auto"/>
      </w:divBdr>
    </w:div>
    <w:div w:id="1983804810">
      <w:bodyDiv w:val="1"/>
      <w:marLeft w:val="0"/>
      <w:marRight w:val="0"/>
      <w:marTop w:val="0"/>
      <w:marBottom w:val="0"/>
      <w:divBdr>
        <w:top w:val="none" w:sz="0" w:space="0" w:color="auto"/>
        <w:left w:val="none" w:sz="0" w:space="0" w:color="auto"/>
        <w:bottom w:val="none" w:sz="0" w:space="0" w:color="auto"/>
        <w:right w:val="none" w:sz="0" w:space="0" w:color="auto"/>
      </w:divBdr>
    </w:div>
    <w:div w:id="1986199735">
      <w:bodyDiv w:val="1"/>
      <w:marLeft w:val="0"/>
      <w:marRight w:val="0"/>
      <w:marTop w:val="0"/>
      <w:marBottom w:val="0"/>
      <w:divBdr>
        <w:top w:val="none" w:sz="0" w:space="0" w:color="auto"/>
        <w:left w:val="none" w:sz="0" w:space="0" w:color="auto"/>
        <w:bottom w:val="none" w:sz="0" w:space="0" w:color="auto"/>
        <w:right w:val="none" w:sz="0" w:space="0" w:color="auto"/>
      </w:divBdr>
    </w:div>
    <w:div w:id="1992363766">
      <w:bodyDiv w:val="1"/>
      <w:marLeft w:val="0"/>
      <w:marRight w:val="0"/>
      <w:marTop w:val="0"/>
      <w:marBottom w:val="0"/>
      <w:divBdr>
        <w:top w:val="none" w:sz="0" w:space="0" w:color="auto"/>
        <w:left w:val="none" w:sz="0" w:space="0" w:color="auto"/>
        <w:bottom w:val="none" w:sz="0" w:space="0" w:color="auto"/>
        <w:right w:val="none" w:sz="0" w:space="0" w:color="auto"/>
      </w:divBdr>
    </w:div>
    <w:div w:id="1993678720">
      <w:bodyDiv w:val="1"/>
      <w:marLeft w:val="0"/>
      <w:marRight w:val="0"/>
      <w:marTop w:val="0"/>
      <w:marBottom w:val="0"/>
      <w:divBdr>
        <w:top w:val="none" w:sz="0" w:space="0" w:color="auto"/>
        <w:left w:val="none" w:sz="0" w:space="0" w:color="auto"/>
        <w:bottom w:val="none" w:sz="0" w:space="0" w:color="auto"/>
        <w:right w:val="none" w:sz="0" w:space="0" w:color="auto"/>
      </w:divBdr>
    </w:div>
    <w:div w:id="1994139226">
      <w:bodyDiv w:val="1"/>
      <w:marLeft w:val="0"/>
      <w:marRight w:val="0"/>
      <w:marTop w:val="0"/>
      <w:marBottom w:val="0"/>
      <w:divBdr>
        <w:top w:val="none" w:sz="0" w:space="0" w:color="auto"/>
        <w:left w:val="none" w:sz="0" w:space="0" w:color="auto"/>
        <w:bottom w:val="none" w:sz="0" w:space="0" w:color="auto"/>
        <w:right w:val="none" w:sz="0" w:space="0" w:color="auto"/>
      </w:divBdr>
    </w:div>
    <w:div w:id="1996103948">
      <w:bodyDiv w:val="1"/>
      <w:marLeft w:val="0"/>
      <w:marRight w:val="0"/>
      <w:marTop w:val="0"/>
      <w:marBottom w:val="0"/>
      <w:divBdr>
        <w:top w:val="none" w:sz="0" w:space="0" w:color="auto"/>
        <w:left w:val="none" w:sz="0" w:space="0" w:color="auto"/>
        <w:bottom w:val="none" w:sz="0" w:space="0" w:color="auto"/>
        <w:right w:val="none" w:sz="0" w:space="0" w:color="auto"/>
      </w:divBdr>
    </w:div>
    <w:div w:id="2005891676">
      <w:bodyDiv w:val="1"/>
      <w:marLeft w:val="0"/>
      <w:marRight w:val="0"/>
      <w:marTop w:val="0"/>
      <w:marBottom w:val="0"/>
      <w:divBdr>
        <w:top w:val="none" w:sz="0" w:space="0" w:color="auto"/>
        <w:left w:val="none" w:sz="0" w:space="0" w:color="auto"/>
        <w:bottom w:val="none" w:sz="0" w:space="0" w:color="auto"/>
        <w:right w:val="none" w:sz="0" w:space="0" w:color="auto"/>
      </w:divBdr>
    </w:div>
    <w:div w:id="2007631359">
      <w:bodyDiv w:val="1"/>
      <w:marLeft w:val="0"/>
      <w:marRight w:val="0"/>
      <w:marTop w:val="0"/>
      <w:marBottom w:val="0"/>
      <w:divBdr>
        <w:top w:val="none" w:sz="0" w:space="0" w:color="auto"/>
        <w:left w:val="none" w:sz="0" w:space="0" w:color="auto"/>
        <w:bottom w:val="none" w:sz="0" w:space="0" w:color="auto"/>
        <w:right w:val="none" w:sz="0" w:space="0" w:color="auto"/>
      </w:divBdr>
    </w:div>
    <w:div w:id="2012440193">
      <w:bodyDiv w:val="1"/>
      <w:marLeft w:val="0"/>
      <w:marRight w:val="0"/>
      <w:marTop w:val="0"/>
      <w:marBottom w:val="0"/>
      <w:divBdr>
        <w:top w:val="none" w:sz="0" w:space="0" w:color="auto"/>
        <w:left w:val="none" w:sz="0" w:space="0" w:color="auto"/>
        <w:bottom w:val="none" w:sz="0" w:space="0" w:color="auto"/>
        <w:right w:val="none" w:sz="0" w:space="0" w:color="auto"/>
      </w:divBdr>
    </w:div>
    <w:div w:id="2013027944">
      <w:bodyDiv w:val="1"/>
      <w:marLeft w:val="0"/>
      <w:marRight w:val="0"/>
      <w:marTop w:val="0"/>
      <w:marBottom w:val="0"/>
      <w:divBdr>
        <w:top w:val="none" w:sz="0" w:space="0" w:color="auto"/>
        <w:left w:val="none" w:sz="0" w:space="0" w:color="auto"/>
        <w:bottom w:val="none" w:sz="0" w:space="0" w:color="auto"/>
        <w:right w:val="none" w:sz="0" w:space="0" w:color="auto"/>
      </w:divBdr>
    </w:div>
    <w:div w:id="2013220632">
      <w:bodyDiv w:val="1"/>
      <w:marLeft w:val="0"/>
      <w:marRight w:val="0"/>
      <w:marTop w:val="0"/>
      <w:marBottom w:val="0"/>
      <w:divBdr>
        <w:top w:val="none" w:sz="0" w:space="0" w:color="auto"/>
        <w:left w:val="none" w:sz="0" w:space="0" w:color="auto"/>
        <w:bottom w:val="none" w:sz="0" w:space="0" w:color="auto"/>
        <w:right w:val="none" w:sz="0" w:space="0" w:color="auto"/>
      </w:divBdr>
    </w:div>
    <w:div w:id="2018186859">
      <w:bodyDiv w:val="1"/>
      <w:marLeft w:val="0"/>
      <w:marRight w:val="0"/>
      <w:marTop w:val="0"/>
      <w:marBottom w:val="0"/>
      <w:divBdr>
        <w:top w:val="none" w:sz="0" w:space="0" w:color="auto"/>
        <w:left w:val="none" w:sz="0" w:space="0" w:color="auto"/>
        <w:bottom w:val="none" w:sz="0" w:space="0" w:color="auto"/>
        <w:right w:val="none" w:sz="0" w:space="0" w:color="auto"/>
      </w:divBdr>
    </w:div>
    <w:div w:id="2026864193">
      <w:bodyDiv w:val="1"/>
      <w:marLeft w:val="0"/>
      <w:marRight w:val="0"/>
      <w:marTop w:val="0"/>
      <w:marBottom w:val="0"/>
      <w:divBdr>
        <w:top w:val="none" w:sz="0" w:space="0" w:color="auto"/>
        <w:left w:val="none" w:sz="0" w:space="0" w:color="auto"/>
        <w:bottom w:val="none" w:sz="0" w:space="0" w:color="auto"/>
        <w:right w:val="none" w:sz="0" w:space="0" w:color="auto"/>
      </w:divBdr>
    </w:div>
    <w:div w:id="2028168903">
      <w:bodyDiv w:val="1"/>
      <w:marLeft w:val="0"/>
      <w:marRight w:val="0"/>
      <w:marTop w:val="0"/>
      <w:marBottom w:val="0"/>
      <w:divBdr>
        <w:top w:val="none" w:sz="0" w:space="0" w:color="auto"/>
        <w:left w:val="none" w:sz="0" w:space="0" w:color="auto"/>
        <w:bottom w:val="none" w:sz="0" w:space="0" w:color="auto"/>
        <w:right w:val="none" w:sz="0" w:space="0" w:color="auto"/>
      </w:divBdr>
    </w:div>
    <w:div w:id="2029140152">
      <w:bodyDiv w:val="1"/>
      <w:marLeft w:val="0"/>
      <w:marRight w:val="0"/>
      <w:marTop w:val="0"/>
      <w:marBottom w:val="0"/>
      <w:divBdr>
        <w:top w:val="none" w:sz="0" w:space="0" w:color="auto"/>
        <w:left w:val="none" w:sz="0" w:space="0" w:color="auto"/>
        <w:bottom w:val="none" w:sz="0" w:space="0" w:color="auto"/>
        <w:right w:val="none" w:sz="0" w:space="0" w:color="auto"/>
      </w:divBdr>
    </w:div>
    <w:div w:id="2040231944">
      <w:bodyDiv w:val="1"/>
      <w:marLeft w:val="0"/>
      <w:marRight w:val="0"/>
      <w:marTop w:val="0"/>
      <w:marBottom w:val="0"/>
      <w:divBdr>
        <w:top w:val="none" w:sz="0" w:space="0" w:color="auto"/>
        <w:left w:val="none" w:sz="0" w:space="0" w:color="auto"/>
        <w:bottom w:val="none" w:sz="0" w:space="0" w:color="auto"/>
        <w:right w:val="none" w:sz="0" w:space="0" w:color="auto"/>
      </w:divBdr>
    </w:div>
    <w:div w:id="2047022927">
      <w:bodyDiv w:val="1"/>
      <w:marLeft w:val="0"/>
      <w:marRight w:val="0"/>
      <w:marTop w:val="0"/>
      <w:marBottom w:val="0"/>
      <w:divBdr>
        <w:top w:val="none" w:sz="0" w:space="0" w:color="auto"/>
        <w:left w:val="none" w:sz="0" w:space="0" w:color="auto"/>
        <w:bottom w:val="none" w:sz="0" w:space="0" w:color="auto"/>
        <w:right w:val="none" w:sz="0" w:space="0" w:color="auto"/>
      </w:divBdr>
    </w:div>
    <w:div w:id="2048334415">
      <w:bodyDiv w:val="1"/>
      <w:marLeft w:val="0"/>
      <w:marRight w:val="0"/>
      <w:marTop w:val="0"/>
      <w:marBottom w:val="0"/>
      <w:divBdr>
        <w:top w:val="none" w:sz="0" w:space="0" w:color="auto"/>
        <w:left w:val="none" w:sz="0" w:space="0" w:color="auto"/>
        <w:bottom w:val="none" w:sz="0" w:space="0" w:color="auto"/>
        <w:right w:val="none" w:sz="0" w:space="0" w:color="auto"/>
      </w:divBdr>
    </w:div>
    <w:div w:id="2048751047">
      <w:bodyDiv w:val="1"/>
      <w:marLeft w:val="0"/>
      <w:marRight w:val="0"/>
      <w:marTop w:val="0"/>
      <w:marBottom w:val="0"/>
      <w:divBdr>
        <w:top w:val="none" w:sz="0" w:space="0" w:color="auto"/>
        <w:left w:val="none" w:sz="0" w:space="0" w:color="auto"/>
        <w:bottom w:val="none" w:sz="0" w:space="0" w:color="auto"/>
        <w:right w:val="none" w:sz="0" w:space="0" w:color="auto"/>
      </w:divBdr>
    </w:div>
    <w:div w:id="2056348684">
      <w:bodyDiv w:val="1"/>
      <w:marLeft w:val="0"/>
      <w:marRight w:val="0"/>
      <w:marTop w:val="0"/>
      <w:marBottom w:val="0"/>
      <w:divBdr>
        <w:top w:val="none" w:sz="0" w:space="0" w:color="auto"/>
        <w:left w:val="none" w:sz="0" w:space="0" w:color="auto"/>
        <w:bottom w:val="none" w:sz="0" w:space="0" w:color="auto"/>
        <w:right w:val="none" w:sz="0" w:space="0" w:color="auto"/>
      </w:divBdr>
    </w:div>
    <w:div w:id="2057923630">
      <w:bodyDiv w:val="1"/>
      <w:marLeft w:val="0"/>
      <w:marRight w:val="0"/>
      <w:marTop w:val="0"/>
      <w:marBottom w:val="0"/>
      <w:divBdr>
        <w:top w:val="none" w:sz="0" w:space="0" w:color="auto"/>
        <w:left w:val="none" w:sz="0" w:space="0" w:color="auto"/>
        <w:bottom w:val="none" w:sz="0" w:space="0" w:color="auto"/>
        <w:right w:val="none" w:sz="0" w:space="0" w:color="auto"/>
      </w:divBdr>
    </w:div>
    <w:div w:id="2060934438">
      <w:bodyDiv w:val="1"/>
      <w:marLeft w:val="0"/>
      <w:marRight w:val="0"/>
      <w:marTop w:val="0"/>
      <w:marBottom w:val="0"/>
      <w:divBdr>
        <w:top w:val="none" w:sz="0" w:space="0" w:color="auto"/>
        <w:left w:val="none" w:sz="0" w:space="0" w:color="auto"/>
        <w:bottom w:val="none" w:sz="0" w:space="0" w:color="auto"/>
        <w:right w:val="none" w:sz="0" w:space="0" w:color="auto"/>
      </w:divBdr>
    </w:div>
    <w:div w:id="2060938185">
      <w:bodyDiv w:val="1"/>
      <w:marLeft w:val="0"/>
      <w:marRight w:val="0"/>
      <w:marTop w:val="0"/>
      <w:marBottom w:val="0"/>
      <w:divBdr>
        <w:top w:val="none" w:sz="0" w:space="0" w:color="auto"/>
        <w:left w:val="none" w:sz="0" w:space="0" w:color="auto"/>
        <w:bottom w:val="none" w:sz="0" w:space="0" w:color="auto"/>
        <w:right w:val="none" w:sz="0" w:space="0" w:color="auto"/>
      </w:divBdr>
    </w:div>
    <w:div w:id="2062516102">
      <w:bodyDiv w:val="1"/>
      <w:marLeft w:val="0"/>
      <w:marRight w:val="0"/>
      <w:marTop w:val="0"/>
      <w:marBottom w:val="0"/>
      <w:divBdr>
        <w:top w:val="none" w:sz="0" w:space="0" w:color="auto"/>
        <w:left w:val="none" w:sz="0" w:space="0" w:color="auto"/>
        <w:bottom w:val="none" w:sz="0" w:space="0" w:color="auto"/>
        <w:right w:val="none" w:sz="0" w:space="0" w:color="auto"/>
      </w:divBdr>
    </w:div>
    <w:div w:id="2063171159">
      <w:bodyDiv w:val="1"/>
      <w:marLeft w:val="0"/>
      <w:marRight w:val="0"/>
      <w:marTop w:val="0"/>
      <w:marBottom w:val="0"/>
      <w:divBdr>
        <w:top w:val="none" w:sz="0" w:space="0" w:color="auto"/>
        <w:left w:val="none" w:sz="0" w:space="0" w:color="auto"/>
        <w:bottom w:val="none" w:sz="0" w:space="0" w:color="auto"/>
        <w:right w:val="none" w:sz="0" w:space="0" w:color="auto"/>
      </w:divBdr>
    </w:div>
    <w:div w:id="2064327872">
      <w:bodyDiv w:val="1"/>
      <w:marLeft w:val="0"/>
      <w:marRight w:val="0"/>
      <w:marTop w:val="0"/>
      <w:marBottom w:val="0"/>
      <w:divBdr>
        <w:top w:val="none" w:sz="0" w:space="0" w:color="auto"/>
        <w:left w:val="none" w:sz="0" w:space="0" w:color="auto"/>
        <w:bottom w:val="none" w:sz="0" w:space="0" w:color="auto"/>
        <w:right w:val="none" w:sz="0" w:space="0" w:color="auto"/>
      </w:divBdr>
    </w:div>
    <w:div w:id="2088766821">
      <w:bodyDiv w:val="1"/>
      <w:marLeft w:val="0"/>
      <w:marRight w:val="0"/>
      <w:marTop w:val="0"/>
      <w:marBottom w:val="0"/>
      <w:divBdr>
        <w:top w:val="none" w:sz="0" w:space="0" w:color="auto"/>
        <w:left w:val="none" w:sz="0" w:space="0" w:color="auto"/>
        <w:bottom w:val="none" w:sz="0" w:space="0" w:color="auto"/>
        <w:right w:val="none" w:sz="0" w:space="0" w:color="auto"/>
      </w:divBdr>
    </w:div>
    <w:div w:id="2092391660">
      <w:bodyDiv w:val="1"/>
      <w:marLeft w:val="0"/>
      <w:marRight w:val="0"/>
      <w:marTop w:val="0"/>
      <w:marBottom w:val="0"/>
      <w:divBdr>
        <w:top w:val="none" w:sz="0" w:space="0" w:color="auto"/>
        <w:left w:val="none" w:sz="0" w:space="0" w:color="auto"/>
        <w:bottom w:val="none" w:sz="0" w:space="0" w:color="auto"/>
        <w:right w:val="none" w:sz="0" w:space="0" w:color="auto"/>
      </w:divBdr>
    </w:div>
    <w:div w:id="2109615279">
      <w:bodyDiv w:val="1"/>
      <w:marLeft w:val="0"/>
      <w:marRight w:val="0"/>
      <w:marTop w:val="0"/>
      <w:marBottom w:val="0"/>
      <w:divBdr>
        <w:top w:val="none" w:sz="0" w:space="0" w:color="auto"/>
        <w:left w:val="none" w:sz="0" w:space="0" w:color="auto"/>
        <w:bottom w:val="none" w:sz="0" w:space="0" w:color="auto"/>
        <w:right w:val="none" w:sz="0" w:space="0" w:color="auto"/>
      </w:divBdr>
    </w:div>
    <w:div w:id="2110395736">
      <w:bodyDiv w:val="1"/>
      <w:marLeft w:val="0"/>
      <w:marRight w:val="0"/>
      <w:marTop w:val="0"/>
      <w:marBottom w:val="0"/>
      <w:divBdr>
        <w:top w:val="none" w:sz="0" w:space="0" w:color="auto"/>
        <w:left w:val="none" w:sz="0" w:space="0" w:color="auto"/>
        <w:bottom w:val="none" w:sz="0" w:space="0" w:color="auto"/>
        <w:right w:val="none" w:sz="0" w:space="0" w:color="auto"/>
      </w:divBdr>
    </w:div>
    <w:div w:id="2114007756">
      <w:bodyDiv w:val="1"/>
      <w:marLeft w:val="0"/>
      <w:marRight w:val="0"/>
      <w:marTop w:val="0"/>
      <w:marBottom w:val="0"/>
      <w:divBdr>
        <w:top w:val="none" w:sz="0" w:space="0" w:color="auto"/>
        <w:left w:val="none" w:sz="0" w:space="0" w:color="auto"/>
        <w:bottom w:val="none" w:sz="0" w:space="0" w:color="auto"/>
        <w:right w:val="none" w:sz="0" w:space="0" w:color="auto"/>
      </w:divBdr>
    </w:div>
    <w:div w:id="2114398013">
      <w:bodyDiv w:val="1"/>
      <w:marLeft w:val="0"/>
      <w:marRight w:val="0"/>
      <w:marTop w:val="0"/>
      <w:marBottom w:val="0"/>
      <w:divBdr>
        <w:top w:val="none" w:sz="0" w:space="0" w:color="auto"/>
        <w:left w:val="none" w:sz="0" w:space="0" w:color="auto"/>
        <w:bottom w:val="none" w:sz="0" w:space="0" w:color="auto"/>
        <w:right w:val="none" w:sz="0" w:space="0" w:color="auto"/>
      </w:divBdr>
    </w:div>
    <w:div w:id="2116434977">
      <w:bodyDiv w:val="1"/>
      <w:marLeft w:val="0"/>
      <w:marRight w:val="0"/>
      <w:marTop w:val="0"/>
      <w:marBottom w:val="0"/>
      <w:divBdr>
        <w:top w:val="none" w:sz="0" w:space="0" w:color="auto"/>
        <w:left w:val="none" w:sz="0" w:space="0" w:color="auto"/>
        <w:bottom w:val="none" w:sz="0" w:space="0" w:color="auto"/>
        <w:right w:val="none" w:sz="0" w:space="0" w:color="auto"/>
      </w:divBdr>
    </w:div>
    <w:div w:id="2121752400">
      <w:bodyDiv w:val="1"/>
      <w:marLeft w:val="0"/>
      <w:marRight w:val="0"/>
      <w:marTop w:val="0"/>
      <w:marBottom w:val="0"/>
      <w:divBdr>
        <w:top w:val="none" w:sz="0" w:space="0" w:color="auto"/>
        <w:left w:val="none" w:sz="0" w:space="0" w:color="auto"/>
        <w:bottom w:val="none" w:sz="0" w:space="0" w:color="auto"/>
        <w:right w:val="none" w:sz="0" w:space="0" w:color="auto"/>
      </w:divBdr>
    </w:div>
    <w:div w:id="2122677583">
      <w:bodyDiv w:val="1"/>
      <w:marLeft w:val="0"/>
      <w:marRight w:val="0"/>
      <w:marTop w:val="0"/>
      <w:marBottom w:val="0"/>
      <w:divBdr>
        <w:top w:val="none" w:sz="0" w:space="0" w:color="auto"/>
        <w:left w:val="none" w:sz="0" w:space="0" w:color="auto"/>
        <w:bottom w:val="none" w:sz="0" w:space="0" w:color="auto"/>
        <w:right w:val="none" w:sz="0" w:space="0" w:color="auto"/>
      </w:divBdr>
    </w:div>
    <w:div w:id="2127652612">
      <w:bodyDiv w:val="1"/>
      <w:marLeft w:val="0"/>
      <w:marRight w:val="0"/>
      <w:marTop w:val="0"/>
      <w:marBottom w:val="0"/>
      <w:divBdr>
        <w:top w:val="none" w:sz="0" w:space="0" w:color="auto"/>
        <w:left w:val="none" w:sz="0" w:space="0" w:color="auto"/>
        <w:bottom w:val="none" w:sz="0" w:space="0" w:color="auto"/>
        <w:right w:val="none" w:sz="0" w:space="0" w:color="auto"/>
      </w:divBdr>
    </w:div>
    <w:div w:id="2133357625">
      <w:bodyDiv w:val="1"/>
      <w:marLeft w:val="0"/>
      <w:marRight w:val="0"/>
      <w:marTop w:val="0"/>
      <w:marBottom w:val="0"/>
      <w:divBdr>
        <w:top w:val="none" w:sz="0" w:space="0" w:color="auto"/>
        <w:left w:val="none" w:sz="0" w:space="0" w:color="auto"/>
        <w:bottom w:val="none" w:sz="0" w:space="0" w:color="auto"/>
        <w:right w:val="none" w:sz="0" w:space="0" w:color="auto"/>
      </w:divBdr>
    </w:div>
    <w:div w:id="2137596916">
      <w:bodyDiv w:val="1"/>
      <w:marLeft w:val="0"/>
      <w:marRight w:val="0"/>
      <w:marTop w:val="0"/>
      <w:marBottom w:val="0"/>
      <w:divBdr>
        <w:top w:val="none" w:sz="0" w:space="0" w:color="auto"/>
        <w:left w:val="none" w:sz="0" w:space="0" w:color="auto"/>
        <w:bottom w:val="none" w:sz="0" w:space="0" w:color="auto"/>
        <w:right w:val="none" w:sz="0" w:space="0" w:color="auto"/>
      </w:divBdr>
    </w:div>
    <w:div w:id="2140952668">
      <w:bodyDiv w:val="1"/>
      <w:marLeft w:val="0"/>
      <w:marRight w:val="0"/>
      <w:marTop w:val="0"/>
      <w:marBottom w:val="0"/>
      <w:divBdr>
        <w:top w:val="none" w:sz="0" w:space="0" w:color="auto"/>
        <w:left w:val="none" w:sz="0" w:space="0" w:color="auto"/>
        <w:bottom w:val="none" w:sz="0" w:space="0" w:color="auto"/>
        <w:right w:val="none" w:sz="0" w:space="0" w:color="auto"/>
      </w:divBdr>
    </w:div>
    <w:div w:id="2142724729">
      <w:bodyDiv w:val="1"/>
      <w:marLeft w:val="0"/>
      <w:marRight w:val="0"/>
      <w:marTop w:val="0"/>
      <w:marBottom w:val="0"/>
      <w:divBdr>
        <w:top w:val="none" w:sz="0" w:space="0" w:color="auto"/>
        <w:left w:val="none" w:sz="0" w:space="0" w:color="auto"/>
        <w:bottom w:val="none" w:sz="0" w:space="0" w:color="auto"/>
        <w:right w:val="none" w:sz="0" w:space="0" w:color="auto"/>
      </w:divBdr>
    </w:div>
    <w:div w:id="214538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www.emlawshare.co.uk/" TargetMode="External" Id="rId13" /><Relationship Type="http://schemas.openxmlformats.org/officeDocument/2006/relationships/hyperlink" Target="https://commonslibrary.parliament.uk/research-briefings/sn03012/" TargetMode="External"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header" Target="header2.xml" Id="rId21"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hyperlink" Target="mailto:julie.scheller@freeths.co.uk" TargetMode="External" Id="rId17" /><Relationship Type="http://schemas.openxmlformats.org/officeDocument/2006/relationships/footer" Target="footer3.xml" Id="rId25" /><Relationship Type="http://schemas.openxmlformats.org/officeDocument/2006/relationships/numbering" Target="numbering.xml" Id="rId2" /><Relationship Type="http://schemas.openxmlformats.org/officeDocument/2006/relationships/hyperlink" Target="mailto:julie.scheller@freeths.co.uk"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jpeg" Id="rId11" /><Relationship Type="http://schemas.openxmlformats.org/officeDocument/2006/relationships/header" Target="header3.xml" Id="rId24" /><Relationship Type="http://schemas.openxmlformats.org/officeDocument/2006/relationships/webSettings" Target="webSettings.xml" Id="rId5" /><Relationship Type="http://schemas.openxmlformats.org/officeDocument/2006/relationships/hyperlink" Target="http://www.emlawshare.co.uk/types/events/" TargetMode="External" Id="rId15" /><Relationship Type="http://schemas.openxmlformats.org/officeDocument/2006/relationships/footer" Target="footer2.xml" Id="rId23" /><Relationship Type="http://schemas.openxmlformats.org/officeDocument/2006/relationships/image" Target="media/image3.png" Id="rId10" /><Relationship Type="http://schemas.openxmlformats.org/officeDocument/2006/relationships/image" Target="media/image6.jpeg"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yperlink" Target="mailto:julie.scheller@freeths.co.uk" TargetMode="External" Id="rId14" /><Relationship Type="http://schemas.openxmlformats.org/officeDocument/2006/relationships/footer" Target="footer1.xml" Id="rId22" /><Relationship Type="http://schemas.openxmlformats.org/officeDocument/2006/relationships/theme" Target="theme/theme1.xml" Id="rId27" /><Relationship Type="http://schemas.openxmlformats.org/officeDocument/2006/relationships/customXml" Target="/customXML/item2.xml" Id="imanage.xml" /></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EM Lawshare">
      <a:dk1>
        <a:sysClr val="windowText" lastClr="000000"/>
      </a:dk1>
      <a:lt1>
        <a:sysClr val="window" lastClr="FFFFFF"/>
      </a:lt1>
      <a:dk2>
        <a:srgbClr val="44546A"/>
      </a:dk2>
      <a:lt2>
        <a:srgbClr val="E7E6E6"/>
      </a:lt2>
      <a:accent1>
        <a:srgbClr val="95C11F"/>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item2.xml>��< ? x m l   v e r s i o n = " 1 . 0 "   e n c o d i n g = " u t f - 1 6 " ? >  
 < p r o p e r t i e s   x m l n s = " h t t p : / / w w w . i m a n a g e . c o m / w o r k / x m l s c h e m a " >  
     < d o c u m e n t i d > A C T I V E ! 5 3 9 3 5 1 4 2 . 1 < / d o c u m e n t i d >  
     < s e n d e r i d > J S C H E L L E R < / s e n d e r i d >  
     < s e n d e r e m a i l > J U L I E . S C H E L L E R @ F R E E T H S . C O . U K < / s e n d e r e m a i l >  
     < l a s t m o d i f i e d > 2 0 2 2 - 0 8 - 0 2 T 1 1 : 0 3 : 0 0 . 0 0 0 0 0 0 0 + 0 1 : 0 0 < / l a s t m o d i f i e d >  
     < d a t a b a s e > A C T I V E < / d a t a b a s e >  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89AFE8-6E5F-4C45-A301-F7A350E4F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3</TotalTime>
  <Pages>163</Pages>
  <Words>28376</Words>
  <Characters>161744</Characters>
  <Application>Microsoft Office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ter</dc:creator>
  <cp:keywords/>
  <dc:description/>
  <cp:lastModifiedBy>Julie Scheller</cp:lastModifiedBy>
  <cp:revision>80</cp:revision>
  <cp:lastPrinted>2019-02-22T16:08:00Z</cp:lastPrinted>
  <dcterms:created xsi:type="dcterms:W3CDTF">2022-03-31T09:23:00Z</dcterms:created>
  <dcterms:modified xsi:type="dcterms:W3CDTF">2022-08-0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nageFooter">
    <vt:lpwstr>2014425.1365 EMLS TRAINING PROGRAMME BROCHURE 2022-23 - #53935142v1</vt:lpwstr>
  </property>
</Properties>
</file>